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DEC817" w14:textId="77777777" w:rsidR="002417F7" w:rsidRPr="00724606" w:rsidRDefault="002417F7" w:rsidP="0093595D"/>
    <w:p w14:paraId="60AEFD42" w14:textId="77777777" w:rsidR="002417F7" w:rsidRPr="00724606" w:rsidRDefault="00450BE5" w:rsidP="0093595D">
      <w:r w:rsidRPr="00724606">
        <w:rPr>
          <w:noProof/>
          <w:lang w:eastAsia="cs-CZ"/>
        </w:rPr>
        <w:drawing>
          <wp:inline distT="0" distB="0" distL="0" distR="0" wp14:anchorId="14DD765E" wp14:editId="0F12B557">
            <wp:extent cx="3895090" cy="3818890"/>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95090" cy="3818890"/>
                    </a:xfrm>
                    <a:prstGeom prst="rect">
                      <a:avLst/>
                    </a:prstGeom>
                    <a:noFill/>
                  </pic:spPr>
                </pic:pic>
              </a:graphicData>
            </a:graphic>
          </wp:inline>
        </w:drawing>
      </w:r>
    </w:p>
    <w:p w14:paraId="3436C430" w14:textId="77777777" w:rsidR="00803655" w:rsidRPr="00724606" w:rsidRDefault="00803655" w:rsidP="0093595D">
      <w:bookmarkStart w:id="0" w:name="_Toc258253874"/>
      <w:bookmarkStart w:id="1" w:name="_Toc258254067"/>
      <w:bookmarkStart w:id="2" w:name="_Toc258254134"/>
      <w:bookmarkStart w:id="3" w:name="_Toc258576000"/>
      <w:bookmarkStart w:id="4" w:name="_Toc258576681"/>
      <w:bookmarkStart w:id="5" w:name="_Toc258614537"/>
      <w:bookmarkStart w:id="6" w:name="_Toc258614783"/>
      <w:bookmarkStart w:id="7" w:name="_Toc260225795"/>
      <w:bookmarkStart w:id="8" w:name="_Toc261536922"/>
      <w:bookmarkStart w:id="9" w:name="_Toc261938624"/>
      <w:bookmarkStart w:id="10" w:name="_Toc261986556"/>
      <w:bookmarkStart w:id="11" w:name="_Toc261986628"/>
      <w:bookmarkStart w:id="12" w:name="_Toc261987504"/>
      <w:bookmarkStart w:id="13" w:name="_Toc262037279"/>
      <w:bookmarkStart w:id="14" w:name="_Toc262037381"/>
      <w:bookmarkStart w:id="15" w:name="_Toc262067045"/>
      <w:bookmarkStart w:id="16" w:name="_Toc262068783"/>
      <w:bookmarkStart w:id="17" w:name="_Toc262106699"/>
      <w:bookmarkStart w:id="18" w:name="_Toc262107167"/>
      <w:bookmarkStart w:id="19" w:name="_Toc262107254"/>
      <w:bookmarkStart w:id="20" w:name="_Toc262123178"/>
      <w:bookmarkStart w:id="21" w:name="_Toc262488707"/>
      <w:bookmarkStart w:id="22" w:name="_Toc262488863"/>
      <w:bookmarkStart w:id="23" w:name="_Toc263179278"/>
      <w:bookmarkStart w:id="24" w:name="_Toc263179351"/>
      <w:bookmarkStart w:id="25" w:name="_Toc263180222"/>
      <w:bookmarkStart w:id="26" w:name="_Toc263253655"/>
      <w:bookmarkStart w:id="27" w:name="_Toc263257635"/>
      <w:bookmarkStart w:id="28" w:name="_Toc263259792"/>
      <w:bookmarkStart w:id="29" w:name="_Toc263327769"/>
      <w:bookmarkStart w:id="30" w:name="_Toc263420536"/>
      <w:bookmarkStart w:id="31" w:name="_Toc266702515"/>
      <w:bookmarkStart w:id="32" w:name="_Toc266994929"/>
      <w:bookmarkStart w:id="33" w:name="_Toc266995077"/>
      <w:bookmarkStart w:id="34" w:name="_Toc267077242"/>
      <w:bookmarkStart w:id="35" w:name="_Toc267167283"/>
      <w:bookmarkStart w:id="36" w:name="_Toc267580060"/>
      <w:bookmarkStart w:id="37" w:name="_Toc267583078"/>
      <w:bookmarkStart w:id="38" w:name="_Toc268068964"/>
      <w:bookmarkStart w:id="39" w:name="_Toc268109279"/>
      <w:bookmarkStart w:id="40" w:name="_Toc268160605"/>
      <w:bookmarkStart w:id="41" w:name="_Toc268175257"/>
      <w:bookmarkStart w:id="42" w:name="_Toc268627118"/>
      <w:bookmarkStart w:id="43" w:name="_Toc268627219"/>
      <w:bookmarkStart w:id="44" w:name="_Toc268627293"/>
      <w:bookmarkStart w:id="45" w:name="_Toc269115074"/>
    </w:p>
    <w:p w14:paraId="34113EE7" w14:textId="485DF20B" w:rsidR="002417F7" w:rsidRPr="00084384" w:rsidRDefault="002417F7" w:rsidP="00084384">
      <w:pPr>
        <w:jc w:val="center"/>
        <w:rPr>
          <w:b/>
          <w:sz w:val="48"/>
        </w:rPr>
      </w:pPr>
      <w:r w:rsidRPr="00084384">
        <w:rPr>
          <w:b/>
          <w:sz w:val="48"/>
        </w:rPr>
        <w:t>Návrh Střednědobého plánu rozvoje sociálních slu</w:t>
      </w:r>
      <w:r w:rsidR="003C6332" w:rsidRPr="00084384">
        <w:rPr>
          <w:b/>
          <w:sz w:val="48"/>
        </w:rPr>
        <w:t>žeb v Moravskoslezském kraji na </w:t>
      </w:r>
      <w:r w:rsidRPr="00084384">
        <w:rPr>
          <w:b/>
          <w:sz w:val="48"/>
        </w:rPr>
        <w:t xml:space="preserve">léta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006C0447" w:rsidRPr="00084384">
        <w:rPr>
          <w:b/>
          <w:sz w:val="48"/>
        </w:rPr>
        <w:t>2021–2023</w:t>
      </w:r>
    </w:p>
    <w:p w14:paraId="282092CD" w14:textId="77777777" w:rsidR="001F5140" w:rsidRDefault="001F5140" w:rsidP="0093595D">
      <w:pPr>
        <w:rPr>
          <w:lang w:eastAsia="cs-CZ"/>
        </w:rPr>
      </w:pPr>
      <w:r>
        <w:rPr>
          <w:lang w:eastAsia="cs-CZ"/>
        </w:rPr>
        <w:t xml:space="preserve">                                        </w:t>
      </w:r>
    </w:p>
    <w:p w14:paraId="6B5D4D19" w14:textId="77777777" w:rsidR="001F5140" w:rsidRDefault="001F5140" w:rsidP="0093595D">
      <w:pPr>
        <w:rPr>
          <w:lang w:eastAsia="cs-CZ"/>
        </w:rPr>
      </w:pPr>
    </w:p>
    <w:p w14:paraId="09464C73" w14:textId="77777777" w:rsidR="001F5140" w:rsidRDefault="001F5140" w:rsidP="0093595D">
      <w:pPr>
        <w:rPr>
          <w:lang w:eastAsia="cs-CZ"/>
        </w:rPr>
      </w:pPr>
    </w:p>
    <w:p w14:paraId="14A6F91D" w14:textId="41E3E442" w:rsidR="00191FA9" w:rsidRDefault="007F4BA3" w:rsidP="001F5140">
      <w:pPr>
        <w:jc w:val="center"/>
        <w:rPr>
          <w:lang w:eastAsia="cs-CZ"/>
        </w:rPr>
      </w:pPr>
      <w:r w:rsidRPr="00724606">
        <w:rPr>
          <w:lang w:eastAsia="cs-CZ"/>
        </w:rPr>
        <w:t xml:space="preserve">PRACOVNÍ </w:t>
      </w:r>
      <w:r w:rsidR="00643CA4" w:rsidRPr="00724606">
        <w:rPr>
          <w:lang w:eastAsia="cs-CZ"/>
        </w:rPr>
        <w:t>VERZE k</w:t>
      </w:r>
      <w:r w:rsidR="005125AA">
        <w:rPr>
          <w:lang w:eastAsia="cs-CZ"/>
        </w:rPr>
        <w:t> 29.</w:t>
      </w:r>
      <w:r w:rsidR="00595EFA">
        <w:rPr>
          <w:lang w:eastAsia="cs-CZ"/>
        </w:rPr>
        <w:t>6.</w:t>
      </w:r>
      <w:r w:rsidR="00F25AB7" w:rsidRPr="00724606">
        <w:rPr>
          <w:lang w:eastAsia="cs-CZ"/>
        </w:rPr>
        <w:t xml:space="preserve"> 2020</w:t>
      </w:r>
    </w:p>
    <w:p w14:paraId="42A8C48E" w14:textId="77777777" w:rsidR="00191FA9" w:rsidRDefault="00191FA9">
      <w:pPr>
        <w:jc w:val="left"/>
        <w:rPr>
          <w:lang w:eastAsia="cs-CZ"/>
        </w:rPr>
      </w:pPr>
      <w:r>
        <w:rPr>
          <w:lang w:eastAsia="cs-CZ"/>
        </w:rPr>
        <w:br w:type="page"/>
      </w:r>
    </w:p>
    <w:bookmarkStart w:id="46" w:name="_Hlk38009690" w:displacedByCustomXml="next"/>
    <w:sdt>
      <w:sdtPr>
        <w:id w:val="23980967"/>
        <w:docPartObj>
          <w:docPartGallery w:val="Table of Contents"/>
          <w:docPartUnique/>
        </w:docPartObj>
      </w:sdtPr>
      <w:sdtEndPr/>
      <w:sdtContent>
        <w:p w14:paraId="51672568" w14:textId="77777777" w:rsidR="00F05617" w:rsidRPr="00284AD4" w:rsidRDefault="00F05617" w:rsidP="0093595D">
          <w:r w:rsidRPr="00284AD4">
            <w:t>Obsah</w:t>
          </w:r>
        </w:p>
        <w:p w14:paraId="5DB747DF" w14:textId="510279E1" w:rsidR="00D31773" w:rsidRPr="004210FF" w:rsidRDefault="00AB31EC">
          <w:pPr>
            <w:pStyle w:val="Obsah1"/>
            <w:rPr>
              <w:rFonts w:asciiTheme="minorHAnsi" w:eastAsiaTheme="minorEastAsia" w:hAnsiTheme="minorHAnsi" w:cstheme="minorBidi"/>
              <w:noProof/>
              <w:lang w:eastAsia="cs-CZ"/>
            </w:rPr>
          </w:pPr>
          <w:r w:rsidRPr="00724606">
            <w:rPr>
              <w:b/>
              <w:bCs/>
            </w:rPr>
            <w:fldChar w:fldCharType="begin"/>
          </w:r>
          <w:r w:rsidRPr="00724606">
            <w:rPr>
              <w:b/>
              <w:bCs/>
            </w:rPr>
            <w:instrText xml:space="preserve"> TOC \o "1-4" \h \z \u </w:instrText>
          </w:r>
          <w:r w:rsidRPr="00724606">
            <w:rPr>
              <w:b/>
              <w:bCs/>
            </w:rPr>
            <w:fldChar w:fldCharType="separate"/>
          </w:r>
          <w:hyperlink w:anchor="_Toc46398131" w:history="1">
            <w:r w:rsidR="00D31773" w:rsidRPr="004210FF">
              <w:rPr>
                <w:rStyle w:val="Hypertextovodkaz"/>
                <w:noProof/>
                <w14:scene3d>
                  <w14:camera w14:prst="orthographicFront"/>
                  <w14:lightRig w14:rig="threePt" w14:dir="t">
                    <w14:rot w14:lat="0" w14:lon="0" w14:rev="0"/>
                  </w14:lightRig>
                </w14:scene3d>
              </w:rPr>
              <w:t>1.</w:t>
            </w:r>
            <w:r w:rsidR="00D31773" w:rsidRPr="004210FF">
              <w:rPr>
                <w:rFonts w:asciiTheme="minorHAnsi" w:eastAsiaTheme="minorEastAsia" w:hAnsiTheme="minorHAnsi" w:cstheme="minorBidi"/>
                <w:noProof/>
                <w:lang w:eastAsia="cs-CZ"/>
              </w:rPr>
              <w:tab/>
            </w:r>
            <w:r w:rsidR="00D31773" w:rsidRPr="004210FF">
              <w:rPr>
                <w:rStyle w:val="Hypertextovodkaz"/>
                <w:noProof/>
              </w:rPr>
              <w:t>ÚVOD</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31 \h </w:instrText>
            </w:r>
            <w:r w:rsidR="00D31773" w:rsidRPr="004210FF">
              <w:rPr>
                <w:noProof/>
                <w:webHidden/>
              </w:rPr>
            </w:r>
            <w:r w:rsidR="00D31773" w:rsidRPr="004210FF">
              <w:rPr>
                <w:noProof/>
                <w:webHidden/>
              </w:rPr>
              <w:fldChar w:fldCharType="separate"/>
            </w:r>
            <w:r w:rsidR="00D31773" w:rsidRPr="004210FF">
              <w:rPr>
                <w:noProof/>
                <w:webHidden/>
              </w:rPr>
              <w:t>5</w:t>
            </w:r>
            <w:r w:rsidR="00D31773" w:rsidRPr="004210FF">
              <w:rPr>
                <w:noProof/>
                <w:webHidden/>
              </w:rPr>
              <w:fldChar w:fldCharType="end"/>
            </w:r>
          </w:hyperlink>
        </w:p>
        <w:p w14:paraId="5B4D2940" w14:textId="10B83CA2" w:rsidR="00D31773" w:rsidRPr="004210FF" w:rsidRDefault="005026E9">
          <w:pPr>
            <w:pStyle w:val="Obsah1"/>
            <w:rPr>
              <w:rFonts w:asciiTheme="minorHAnsi" w:eastAsiaTheme="minorEastAsia" w:hAnsiTheme="minorHAnsi" w:cstheme="minorBidi"/>
              <w:noProof/>
              <w:lang w:eastAsia="cs-CZ"/>
            </w:rPr>
          </w:pPr>
          <w:hyperlink w:anchor="_Toc46398132" w:history="1">
            <w:r w:rsidR="00D31773" w:rsidRPr="004210FF">
              <w:rPr>
                <w:rStyle w:val="Hypertextovodkaz"/>
                <w:noProof/>
                <w14:scene3d>
                  <w14:camera w14:prst="orthographicFront"/>
                  <w14:lightRig w14:rig="threePt" w14:dir="t">
                    <w14:rot w14:lat="0" w14:lon="0" w14:rev="0"/>
                  </w14:lightRig>
                </w14:scene3d>
              </w:rPr>
              <w:t>2.</w:t>
            </w:r>
            <w:r w:rsidR="00D31773" w:rsidRPr="004210FF">
              <w:rPr>
                <w:rFonts w:asciiTheme="minorHAnsi" w:eastAsiaTheme="minorEastAsia" w:hAnsiTheme="minorHAnsi" w:cstheme="minorBidi"/>
                <w:noProof/>
                <w:lang w:eastAsia="cs-CZ"/>
              </w:rPr>
              <w:tab/>
            </w:r>
            <w:r w:rsidR="00D31773" w:rsidRPr="004210FF">
              <w:rPr>
                <w:rStyle w:val="Hypertextovodkaz"/>
                <w:noProof/>
              </w:rPr>
              <w:t>CÍL, VIZE A VÝCHODISKA</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32 \h </w:instrText>
            </w:r>
            <w:r w:rsidR="00D31773" w:rsidRPr="004210FF">
              <w:rPr>
                <w:noProof/>
                <w:webHidden/>
              </w:rPr>
            </w:r>
            <w:r w:rsidR="00D31773" w:rsidRPr="004210FF">
              <w:rPr>
                <w:noProof/>
                <w:webHidden/>
              </w:rPr>
              <w:fldChar w:fldCharType="separate"/>
            </w:r>
            <w:r w:rsidR="00D31773" w:rsidRPr="004210FF">
              <w:rPr>
                <w:noProof/>
                <w:webHidden/>
              </w:rPr>
              <w:t>6</w:t>
            </w:r>
            <w:r w:rsidR="00D31773" w:rsidRPr="004210FF">
              <w:rPr>
                <w:noProof/>
                <w:webHidden/>
              </w:rPr>
              <w:fldChar w:fldCharType="end"/>
            </w:r>
          </w:hyperlink>
        </w:p>
        <w:p w14:paraId="3A346407" w14:textId="51679C92" w:rsidR="00D31773" w:rsidRPr="004210FF" w:rsidRDefault="005026E9">
          <w:pPr>
            <w:pStyle w:val="Obsah2"/>
            <w:rPr>
              <w:rFonts w:asciiTheme="minorHAnsi" w:eastAsiaTheme="minorEastAsia" w:hAnsiTheme="minorHAnsi" w:cstheme="minorBidi"/>
              <w:noProof/>
              <w:lang w:eastAsia="cs-CZ"/>
            </w:rPr>
          </w:pPr>
          <w:hyperlink w:anchor="_Toc46398133" w:history="1">
            <w:r w:rsidR="00D31773" w:rsidRPr="004210FF">
              <w:rPr>
                <w:rStyle w:val="Hypertextovodkaz"/>
                <w:noProof/>
              </w:rPr>
              <w:t>2.1.</w:t>
            </w:r>
            <w:r w:rsidR="00D31773" w:rsidRPr="004210FF">
              <w:rPr>
                <w:rFonts w:asciiTheme="minorHAnsi" w:eastAsiaTheme="minorEastAsia" w:hAnsiTheme="minorHAnsi" w:cstheme="minorBidi"/>
                <w:noProof/>
                <w:lang w:eastAsia="cs-CZ"/>
              </w:rPr>
              <w:tab/>
            </w:r>
            <w:r w:rsidR="00D31773" w:rsidRPr="004210FF">
              <w:rPr>
                <w:rStyle w:val="Hypertextovodkaz"/>
                <w:noProof/>
              </w:rPr>
              <w:t>Cíl</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33 \h </w:instrText>
            </w:r>
            <w:r w:rsidR="00D31773" w:rsidRPr="004210FF">
              <w:rPr>
                <w:noProof/>
                <w:webHidden/>
              </w:rPr>
            </w:r>
            <w:r w:rsidR="00D31773" w:rsidRPr="004210FF">
              <w:rPr>
                <w:noProof/>
                <w:webHidden/>
              </w:rPr>
              <w:fldChar w:fldCharType="separate"/>
            </w:r>
            <w:r w:rsidR="00D31773" w:rsidRPr="004210FF">
              <w:rPr>
                <w:noProof/>
                <w:webHidden/>
              </w:rPr>
              <w:t>6</w:t>
            </w:r>
            <w:r w:rsidR="00D31773" w:rsidRPr="004210FF">
              <w:rPr>
                <w:noProof/>
                <w:webHidden/>
              </w:rPr>
              <w:fldChar w:fldCharType="end"/>
            </w:r>
          </w:hyperlink>
        </w:p>
        <w:p w14:paraId="06EE29FA" w14:textId="5ABC167B" w:rsidR="00D31773" w:rsidRPr="004210FF" w:rsidRDefault="005026E9">
          <w:pPr>
            <w:pStyle w:val="Obsah2"/>
            <w:rPr>
              <w:rFonts w:asciiTheme="minorHAnsi" w:eastAsiaTheme="minorEastAsia" w:hAnsiTheme="minorHAnsi" w:cstheme="minorBidi"/>
              <w:noProof/>
              <w:lang w:eastAsia="cs-CZ"/>
            </w:rPr>
          </w:pPr>
          <w:hyperlink w:anchor="_Toc46398134" w:history="1">
            <w:r w:rsidR="00D31773" w:rsidRPr="004210FF">
              <w:rPr>
                <w:rStyle w:val="Hypertextovodkaz"/>
                <w:noProof/>
              </w:rPr>
              <w:t>2.2.</w:t>
            </w:r>
            <w:r w:rsidR="00D31773" w:rsidRPr="004210FF">
              <w:rPr>
                <w:rFonts w:asciiTheme="minorHAnsi" w:eastAsiaTheme="minorEastAsia" w:hAnsiTheme="minorHAnsi" w:cstheme="minorBidi"/>
                <w:noProof/>
                <w:lang w:eastAsia="cs-CZ"/>
              </w:rPr>
              <w:tab/>
            </w:r>
            <w:r w:rsidR="00D31773" w:rsidRPr="004210FF">
              <w:rPr>
                <w:rStyle w:val="Hypertextovodkaz"/>
                <w:noProof/>
              </w:rPr>
              <w:t>Vize</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34 \h </w:instrText>
            </w:r>
            <w:r w:rsidR="00D31773" w:rsidRPr="004210FF">
              <w:rPr>
                <w:noProof/>
                <w:webHidden/>
              </w:rPr>
            </w:r>
            <w:r w:rsidR="00D31773" w:rsidRPr="004210FF">
              <w:rPr>
                <w:noProof/>
                <w:webHidden/>
              </w:rPr>
              <w:fldChar w:fldCharType="separate"/>
            </w:r>
            <w:r w:rsidR="00D31773" w:rsidRPr="004210FF">
              <w:rPr>
                <w:noProof/>
                <w:webHidden/>
              </w:rPr>
              <w:t>6</w:t>
            </w:r>
            <w:r w:rsidR="00D31773" w:rsidRPr="004210FF">
              <w:rPr>
                <w:noProof/>
                <w:webHidden/>
              </w:rPr>
              <w:fldChar w:fldCharType="end"/>
            </w:r>
          </w:hyperlink>
        </w:p>
        <w:p w14:paraId="79CD0F98" w14:textId="5D88D536" w:rsidR="00D31773" w:rsidRPr="004210FF" w:rsidRDefault="005026E9">
          <w:pPr>
            <w:pStyle w:val="Obsah2"/>
            <w:rPr>
              <w:rFonts w:asciiTheme="minorHAnsi" w:eastAsiaTheme="minorEastAsia" w:hAnsiTheme="minorHAnsi" w:cstheme="minorBidi"/>
              <w:noProof/>
              <w:lang w:eastAsia="cs-CZ"/>
            </w:rPr>
          </w:pPr>
          <w:hyperlink w:anchor="_Toc46398135" w:history="1">
            <w:r w:rsidR="00D31773" w:rsidRPr="004210FF">
              <w:rPr>
                <w:rStyle w:val="Hypertextovodkaz"/>
                <w:noProof/>
              </w:rPr>
              <w:t>2.3.</w:t>
            </w:r>
            <w:r w:rsidR="00D31773" w:rsidRPr="004210FF">
              <w:rPr>
                <w:rFonts w:asciiTheme="minorHAnsi" w:eastAsiaTheme="minorEastAsia" w:hAnsiTheme="minorHAnsi" w:cstheme="minorBidi"/>
                <w:noProof/>
                <w:lang w:eastAsia="cs-CZ"/>
              </w:rPr>
              <w:tab/>
            </w:r>
            <w:r w:rsidR="00D31773" w:rsidRPr="004210FF">
              <w:rPr>
                <w:rStyle w:val="Hypertextovodkaz"/>
                <w:noProof/>
              </w:rPr>
              <w:t>Východiska procesu střednědobého plánování na území kraje:</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35 \h </w:instrText>
            </w:r>
            <w:r w:rsidR="00D31773" w:rsidRPr="004210FF">
              <w:rPr>
                <w:noProof/>
                <w:webHidden/>
              </w:rPr>
            </w:r>
            <w:r w:rsidR="00D31773" w:rsidRPr="004210FF">
              <w:rPr>
                <w:noProof/>
                <w:webHidden/>
              </w:rPr>
              <w:fldChar w:fldCharType="separate"/>
            </w:r>
            <w:r w:rsidR="00D31773" w:rsidRPr="004210FF">
              <w:rPr>
                <w:noProof/>
                <w:webHidden/>
              </w:rPr>
              <w:t>6</w:t>
            </w:r>
            <w:r w:rsidR="00D31773" w:rsidRPr="004210FF">
              <w:rPr>
                <w:noProof/>
                <w:webHidden/>
              </w:rPr>
              <w:fldChar w:fldCharType="end"/>
            </w:r>
          </w:hyperlink>
        </w:p>
        <w:p w14:paraId="4ADC27C3" w14:textId="3246C7A8" w:rsidR="00D31773" w:rsidRPr="004210FF" w:rsidRDefault="005026E9">
          <w:pPr>
            <w:pStyle w:val="Obsah1"/>
            <w:rPr>
              <w:rFonts w:asciiTheme="minorHAnsi" w:eastAsiaTheme="minorEastAsia" w:hAnsiTheme="minorHAnsi" w:cstheme="minorBidi"/>
              <w:noProof/>
              <w:lang w:eastAsia="cs-CZ"/>
            </w:rPr>
          </w:pPr>
          <w:hyperlink w:anchor="_Toc46398136" w:history="1">
            <w:r w:rsidR="00D31773" w:rsidRPr="004210FF">
              <w:rPr>
                <w:rStyle w:val="Hypertextovodkaz"/>
                <w:noProof/>
                <w14:scene3d>
                  <w14:camera w14:prst="orthographicFront"/>
                  <w14:lightRig w14:rig="threePt" w14:dir="t">
                    <w14:rot w14:lat="0" w14:lon="0" w14:rev="0"/>
                  </w14:lightRig>
                </w14:scene3d>
              </w:rPr>
              <w:t>3.</w:t>
            </w:r>
            <w:r w:rsidR="00D31773" w:rsidRPr="004210FF">
              <w:rPr>
                <w:rFonts w:asciiTheme="minorHAnsi" w:eastAsiaTheme="minorEastAsia" w:hAnsiTheme="minorHAnsi" w:cstheme="minorBidi"/>
                <w:noProof/>
                <w:lang w:eastAsia="cs-CZ"/>
              </w:rPr>
              <w:tab/>
            </w:r>
            <w:r w:rsidR="00D31773" w:rsidRPr="004210FF">
              <w:rPr>
                <w:rStyle w:val="Hypertextovodkaz"/>
                <w:noProof/>
              </w:rPr>
              <w:t>PLÁNOVÁNÍ ROZVOJE SOCIÁLNÍCH SLUŽEB NA ÚZEMÍ MSK</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36 \h </w:instrText>
            </w:r>
            <w:r w:rsidR="00D31773" w:rsidRPr="004210FF">
              <w:rPr>
                <w:noProof/>
                <w:webHidden/>
              </w:rPr>
            </w:r>
            <w:r w:rsidR="00D31773" w:rsidRPr="004210FF">
              <w:rPr>
                <w:noProof/>
                <w:webHidden/>
              </w:rPr>
              <w:fldChar w:fldCharType="separate"/>
            </w:r>
            <w:r w:rsidR="00D31773" w:rsidRPr="004210FF">
              <w:rPr>
                <w:noProof/>
                <w:webHidden/>
              </w:rPr>
              <w:t>8</w:t>
            </w:r>
            <w:r w:rsidR="00D31773" w:rsidRPr="004210FF">
              <w:rPr>
                <w:noProof/>
                <w:webHidden/>
              </w:rPr>
              <w:fldChar w:fldCharType="end"/>
            </w:r>
          </w:hyperlink>
        </w:p>
        <w:p w14:paraId="7AEE5341" w14:textId="6A68D2B1" w:rsidR="00D31773" w:rsidRPr="004210FF" w:rsidRDefault="005026E9">
          <w:pPr>
            <w:pStyle w:val="Obsah2"/>
            <w:rPr>
              <w:rFonts w:asciiTheme="minorHAnsi" w:eastAsiaTheme="minorEastAsia" w:hAnsiTheme="minorHAnsi" w:cstheme="minorBidi"/>
              <w:noProof/>
              <w:lang w:eastAsia="cs-CZ"/>
            </w:rPr>
          </w:pPr>
          <w:hyperlink w:anchor="_Toc46398137" w:history="1">
            <w:r w:rsidR="00D31773" w:rsidRPr="004210FF">
              <w:rPr>
                <w:rStyle w:val="Hypertextovodkaz"/>
                <w:noProof/>
              </w:rPr>
              <w:t>3.1.</w:t>
            </w:r>
            <w:r w:rsidR="00D31773" w:rsidRPr="004210FF">
              <w:rPr>
                <w:rFonts w:asciiTheme="minorHAnsi" w:eastAsiaTheme="minorEastAsia" w:hAnsiTheme="minorHAnsi" w:cstheme="minorBidi"/>
                <w:noProof/>
                <w:lang w:eastAsia="cs-CZ"/>
              </w:rPr>
              <w:tab/>
            </w:r>
            <w:r w:rsidR="00D31773" w:rsidRPr="004210FF">
              <w:rPr>
                <w:rStyle w:val="Hypertextovodkaz"/>
                <w:noProof/>
              </w:rPr>
              <w:t>Plánování rozvoje sociálních služeb v obcích s rozšířenou působností a v obcích s pověřeným obecním úřadem v Moravskoslezském kraji</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37 \h </w:instrText>
            </w:r>
            <w:r w:rsidR="00D31773" w:rsidRPr="004210FF">
              <w:rPr>
                <w:noProof/>
                <w:webHidden/>
              </w:rPr>
            </w:r>
            <w:r w:rsidR="00D31773" w:rsidRPr="004210FF">
              <w:rPr>
                <w:noProof/>
                <w:webHidden/>
              </w:rPr>
              <w:fldChar w:fldCharType="separate"/>
            </w:r>
            <w:r w:rsidR="00D31773" w:rsidRPr="004210FF">
              <w:rPr>
                <w:noProof/>
                <w:webHidden/>
              </w:rPr>
              <w:t>8</w:t>
            </w:r>
            <w:r w:rsidR="00D31773" w:rsidRPr="004210FF">
              <w:rPr>
                <w:noProof/>
                <w:webHidden/>
              </w:rPr>
              <w:fldChar w:fldCharType="end"/>
            </w:r>
          </w:hyperlink>
        </w:p>
        <w:p w14:paraId="23FCE8A4" w14:textId="41B27FA5" w:rsidR="00D31773" w:rsidRPr="004210FF" w:rsidRDefault="005026E9">
          <w:pPr>
            <w:pStyle w:val="Obsah2"/>
            <w:rPr>
              <w:rFonts w:asciiTheme="minorHAnsi" w:eastAsiaTheme="minorEastAsia" w:hAnsiTheme="minorHAnsi" w:cstheme="minorBidi"/>
              <w:noProof/>
              <w:lang w:eastAsia="cs-CZ"/>
            </w:rPr>
          </w:pPr>
          <w:hyperlink w:anchor="_Toc46398138" w:history="1">
            <w:r w:rsidR="00D31773" w:rsidRPr="004210FF">
              <w:rPr>
                <w:rStyle w:val="Hypertextovodkaz"/>
                <w:noProof/>
              </w:rPr>
              <w:t>3.2.</w:t>
            </w:r>
            <w:r w:rsidR="00D31773" w:rsidRPr="004210FF">
              <w:rPr>
                <w:rFonts w:asciiTheme="minorHAnsi" w:eastAsiaTheme="minorEastAsia" w:hAnsiTheme="minorHAnsi" w:cstheme="minorBidi"/>
                <w:noProof/>
                <w:lang w:eastAsia="cs-CZ"/>
              </w:rPr>
              <w:tab/>
            </w:r>
            <w:r w:rsidR="00D31773" w:rsidRPr="004210FF">
              <w:rPr>
                <w:rStyle w:val="Hypertextovodkaz"/>
                <w:noProof/>
              </w:rPr>
              <w:t>Plánování rozvoje sociálních služeb v obcích s obecním úřadem (obce I. typu) v Moravskoslezském kraji</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38 \h </w:instrText>
            </w:r>
            <w:r w:rsidR="00D31773" w:rsidRPr="004210FF">
              <w:rPr>
                <w:noProof/>
                <w:webHidden/>
              </w:rPr>
            </w:r>
            <w:r w:rsidR="00D31773" w:rsidRPr="004210FF">
              <w:rPr>
                <w:noProof/>
                <w:webHidden/>
              </w:rPr>
              <w:fldChar w:fldCharType="separate"/>
            </w:r>
            <w:r w:rsidR="00D31773" w:rsidRPr="004210FF">
              <w:rPr>
                <w:noProof/>
                <w:webHidden/>
              </w:rPr>
              <w:t>9</w:t>
            </w:r>
            <w:r w:rsidR="00D31773" w:rsidRPr="004210FF">
              <w:rPr>
                <w:noProof/>
                <w:webHidden/>
              </w:rPr>
              <w:fldChar w:fldCharType="end"/>
            </w:r>
          </w:hyperlink>
        </w:p>
        <w:p w14:paraId="38759127" w14:textId="3486F704" w:rsidR="00D31773" w:rsidRPr="004210FF" w:rsidRDefault="005026E9">
          <w:pPr>
            <w:pStyle w:val="Obsah2"/>
            <w:rPr>
              <w:rFonts w:asciiTheme="minorHAnsi" w:eastAsiaTheme="minorEastAsia" w:hAnsiTheme="minorHAnsi" w:cstheme="minorBidi"/>
              <w:noProof/>
              <w:lang w:eastAsia="cs-CZ"/>
            </w:rPr>
          </w:pPr>
          <w:hyperlink w:anchor="_Toc46398139" w:history="1">
            <w:r w:rsidR="00D31773" w:rsidRPr="004210FF">
              <w:rPr>
                <w:rStyle w:val="Hypertextovodkaz"/>
                <w:noProof/>
              </w:rPr>
              <w:t>3.3.</w:t>
            </w:r>
            <w:r w:rsidR="00D31773" w:rsidRPr="004210FF">
              <w:rPr>
                <w:rFonts w:asciiTheme="minorHAnsi" w:eastAsiaTheme="minorEastAsia" w:hAnsiTheme="minorHAnsi" w:cstheme="minorBidi"/>
                <w:noProof/>
                <w:lang w:eastAsia="cs-CZ"/>
              </w:rPr>
              <w:tab/>
            </w:r>
            <w:r w:rsidR="00D31773" w:rsidRPr="004210FF">
              <w:rPr>
                <w:rStyle w:val="Hypertextovodkaz"/>
                <w:noProof/>
              </w:rPr>
              <w:t>Vyhodnocení a vývoj procesu střednědobého plánování rozvoje sociálních služeb</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39 \h </w:instrText>
            </w:r>
            <w:r w:rsidR="00D31773" w:rsidRPr="004210FF">
              <w:rPr>
                <w:noProof/>
                <w:webHidden/>
              </w:rPr>
            </w:r>
            <w:r w:rsidR="00D31773" w:rsidRPr="004210FF">
              <w:rPr>
                <w:noProof/>
                <w:webHidden/>
              </w:rPr>
              <w:fldChar w:fldCharType="separate"/>
            </w:r>
            <w:r w:rsidR="00D31773" w:rsidRPr="004210FF">
              <w:rPr>
                <w:noProof/>
                <w:webHidden/>
              </w:rPr>
              <w:t>9</w:t>
            </w:r>
            <w:r w:rsidR="00D31773" w:rsidRPr="004210FF">
              <w:rPr>
                <w:noProof/>
                <w:webHidden/>
              </w:rPr>
              <w:fldChar w:fldCharType="end"/>
            </w:r>
          </w:hyperlink>
        </w:p>
        <w:p w14:paraId="114E5A24" w14:textId="4C753DF6" w:rsidR="00D31773" w:rsidRPr="004210FF" w:rsidRDefault="005026E9" w:rsidP="00D31773">
          <w:pPr>
            <w:pStyle w:val="Obsah3"/>
            <w:rPr>
              <w:rFonts w:asciiTheme="minorHAnsi" w:eastAsiaTheme="minorEastAsia" w:hAnsiTheme="minorHAnsi" w:cstheme="minorBidi"/>
              <w:lang w:eastAsia="cs-CZ"/>
            </w:rPr>
          </w:pPr>
          <w:hyperlink w:anchor="_Toc46398140" w:history="1">
            <w:r w:rsidR="00D31773" w:rsidRPr="004210FF">
              <w:rPr>
                <w:rStyle w:val="Hypertextovodkaz"/>
              </w:rPr>
              <w:t>3.3.1.</w:t>
            </w:r>
            <w:r w:rsidR="00D31773" w:rsidRPr="004210FF">
              <w:rPr>
                <w:rFonts w:asciiTheme="minorHAnsi" w:eastAsiaTheme="minorEastAsia" w:hAnsiTheme="minorHAnsi" w:cstheme="minorBidi"/>
                <w:lang w:eastAsia="cs-CZ"/>
              </w:rPr>
              <w:tab/>
            </w:r>
            <w:r w:rsidR="00D31773" w:rsidRPr="004210FF">
              <w:rPr>
                <w:rStyle w:val="Hypertextovodkaz"/>
              </w:rPr>
              <w:t>Střednědobý plán rozvoje sociálních služeb v MS kraji na rok 2008–2009</w:t>
            </w:r>
            <w:r w:rsidR="00D31773" w:rsidRPr="004210FF">
              <w:rPr>
                <w:webHidden/>
              </w:rPr>
              <w:tab/>
            </w:r>
            <w:r w:rsidR="00D31773" w:rsidRPr="004210FF">
              <w:rPr>
                <w:webHidden/>
              </w:rPr>
              <w:fldChar w:fldCharType="begin"/>
            </w:r>
            <w:r w:rsidR="00D31773" w:rsidRPr="004210FF">
              <w:rPr>
                <w:webHidden/>
              </w:rPr>
              <w:instrText xml:space="preserve"> PAGEREF _Toc46398140 \h </w:instrText>
            </w:r>
            <w:r w:rsidR="00D31773" w:rsidRPr="004210FF">
              <w:rPr>
                <w:webHidden/>
              </w:rPr>
            </w:r>
            <w:r w:rsidR="00D31773" w:rsidRPr="004210FF">
              <w:rPr>
                <w:webHidden/>
              </w:rPr>
              <w:fldChar w:fldCharType="separate"/>
            </w:r>
            <w:r w:rsidR="00D31773" w:rsidRPr="004210FF">
              <w:rPr>
                <w:webHidden/>
              </w:rPr>
              <w:t>9</w:t>
            </w:r>
            <w:r w:rsidR="00D31773" w:rsidRPr="004210FF">
              <w:rPr>
                <w:webHidden/>
              </w:rPr>
              <w:fldChar w:fldCharType="end"/>
            </w:r>
          </w:hyperlink>
        </w:p>
        <w:p w14:paraId="05E4C9CF" w14:textId="55B6494D" w:rsidR="00D31773" w:rsidRPr="004210FF" w:rsidRDefault="005026E9" w:rsidP="00D31773">
          <w:pPr>
            <w:pStyle w:val="Obsah3"/>
            <w:rPr>
              <w:rFonts w:asciiTheme="minorHAnsi" w:eastAsiaTheme="minorEastAsia" w:hAnsiTheme="minorHAnsi" w:cstheme="minorBidi"/>
              <w:lang w:eastAsia="cs-CZ"/>
            </w:rPr>
          </w:pPr>
          <w:hyperlink w:anchor="_Toc46398141" w:history="1">
            <w:r w:rsidR="00D31773" w:rsidRPr="004210FF">
              <w:rPr>
                <w:rStyle w:val="Hypertextovodkaz"/>
              </w:rPr>
              <w:t>3.3.2.</w:t>
            </w:r>
            <w:r w:rsidR="00D31773" w:rsidRPr="004210FF">
              <w:rPr>
                <w:rFonts w:asciiTheme="minorHAnsi" w:eastAsiaTheme="minorEastAsia" w:hAnsiTheme="minorHAnsi" w:cstheme="minorBidi"/>
                <w:lang w:eastAsia="cs-CZ"/>
              </w:rPr>
              <w:tab/>
            </w:r>
            <w:r w:rsidR="00D31773" w:rsidRPr="004210FF">
              <w:rPr>
                <w:rStyle w:val="Hypertextovodkaz"/>
              </w:rPr>
              <w:t>Střednědobý plán rozvoje sociálních služeb v MS kraji na léta 2010–2014</w:t>
            </w:r>
            <w:r w:rsidR="00D31773" w:rsidRPr="004210FF">
              <w:rPr>
                <w:webHidden/>
              </w:rPr>
              <w:tab/>
            </w:r>
            <w:r w:rsidR="00D31773" w:rsidRPr="004210FF">
              <w:rPr>
                <w:webHidden/>
              </w:rPr>
              <w:fldChar w:fldCharType="begin"/>
            </w:r>
            <w:r w:rsidR="00D31773" w:rsidRPr="004210FF">
              <w:rPr>
                <w:webHidden/>
              </w:rPr>
              <w:instrText xml:space="preserve"> PAGEREF _Toc46398141 \h </w:instrText>
            </w:r>
            <w:r w:rsidR="00D31773" w:rsidRPr="004210FF">
              <w:rPr>
                <w:webHidden/>
              </w:rPr>
            </w:r>
            <w:r w:rsidR="00D31773" w:rsidRPr="004210FF">
              <w:rPr>
                <w:webHidden/>
              </w:rPr>
              <w:fldChar w:fldCharType="separate"/>
            </w:r>
            <w:r w:rsidR="00D31773" w:rsidRPr="004210FF">
              <w:rPr>
                <w:webHidden/>
              </w:rPr>
              <w:t>10</w:t>
            </w:r>
            <w:r w:rsidR="00D31773" w:rsidRPr="004210FF">
              <w:rPr>
                <w:webHidden/>
              </w:rPr>
              <w:fldChar w:fldCharType="end"/>
            </w:r>
          </w:hyperlink>
        </w:p>
        <w:p w14:paraId="351EBC8D" w14:textId="7B5A000F" w:rsidR="00D31773" w:rsidRPr="004210FF" w:rsidRDefault="005026E9" w:rsidP="00D31773">
          <w:pPr>
            <w:pStyle w:val="Obsah3"/>
            <w:rPr>
              <w:rFonts w:asciiTheme="minorHAnsi" w:eastAsiaTheme="minorEastAsia" w:hAnsiTheme="minorHAnsi" w:cstheme="minorBidi"/>
              <w:lang w:eastAsia="cs-CZ"/>
            </w:rPr>
          </w:pPr>
          <w:hyperlink w:anchor="_Toc46398142" w:history="1">
            <w:r w:rsidR="00D31773" w:rsidRPr="004210FF">
              <w:rPr>
                <w:rStyle w:val="Hypertextovodkaz"/>
              </w:rPr>
              <w:t>3.3.3.</w:t>
            </w:r>
            <w:r w:rsidR="00D31773" w:rsidRPr="004210FF">
              <w:rPr>
                <w:rFonts w:asciiTheme="minorHAnsi" w:eastAsiaTheme="minorEastAsia" w:hAnsiTheme="minorHAnsi" w:cstheme="minorBidi"/>
                <w:lang w:eastAsia="cs-CZ"/>
              </w:rPr>
              <w:tab/>
            </w:r>
            <w:r w:rsidR="00D31773" w:rsidRPr="004210FF">
              <w:rPr>
                <w:rStyle w:val="Hypertextovodkaz"/>
              </w:rPr>
              <w:t>Střednědobý plán rozvoje sociálních služeb v MS kraji na léta 2015–2020</w:t>
            </w:r>
            <w:r w:rsidR="00D31773" w:rsidRPr="004210FF">
              <w:rPr>
                <w:webHidden/>
              </w:rPr>
              <w:tab/>
            </w:r>
            <w:r w:rsidR="00D31773" w:rsidRPr="004210FF">
              <w:rPr>
                <w:webHidden/>
              </w:rPr>
              <w:fldChar w:fldCharType="begin"/>
            </w:r>
            <w:r w:rsidR="00D31773" w:rsidRPr="004210FF">
              <w:rPr>
                <w:webHidden/>
              </w:rPr>
              <w:instrText xml:space="preserve"> PAGEREF _Toc46398142 \h </w:instrText>
            </w:r>
            <w:r w:rsidR="00D31773" w:rsidRPr="004210FF">
              <w:rPr>
                <w:webHidden/>
              </w:rPr>
            </w:r>
            <w:r w:rsidR="00D31773" w:rsidRPr="004210FF">
              <w:rPr>
                <w:webHidden/>
              </w:rPr>
              <w:fldChar w:fldCharType="separate"/>
            </w:r>
            <w:r w:rsidR="00D31773" w:rsidRPr="004210FF">
              <w:rPr>
                <w:webHidden/>
              </w:rPr>
              <w:t>10</w:t>
            </w:r>
            <w:r w:rsidR="00D31773" w:rsidRPr="004210FF">
              <w:rPr>
                <w:webHidden/>
              </w:rPr>
              <w:fldChar w:fldCharType="end"/>
            </w:r>
          </w:hyperlink>
        </w:p>
        <w:p w14:paraId="77344975" w14:textId="60615235" w:rsidR="00D31773" w:rsidRPr="004210FF" w:rsidRDefault="005026E9">
          <w:pPr>
            <w:pStyle w:val="Obsah1"/>
            <w:rPr>
              <w:rFonts w:asciiTheme="minorHAnsi" w:eastAsiaTheme="minorEastAsia" w:hAnsiTheme="minorHAnsi" w:cstheme="minorBidi"/>
              <w:noProof/>
              <w:lang w:eastAsia="cs-CZ"/>
            </w:rPr>
          </w:pPr>
          <w:hyperlink w:anchor="_Toc46398143" w:history="1">
            <w:r w:rsidR="00D31773" w:rsidRPr="004210FF">
              <w:rPr>
                <w:rStyle w:val="Hypertextovodkaz"/>
                <w:noProof/>
                <w14:scene3d>
                  <w14:camera w14:prst="orthographicFront"/>
                  <w14:lightRig w14:rig="threePt" w14:dir="t">
                    <w14:rot w14:lat="0" w14:lon="0" w14:rev="0"/>
                  </w14:lightRig>
                </w14:scene3d>
              </w:rPr>
              <w:t>4.</w:t>
            </w:r>
            <w:r w:rsidR="00D31773" w:rsidRPr="004210FF">
              <w:rPr>
                <w:rFonts w:asciiTheme="minorHAnsi" w:eastAsiaTheme="minorEastAsia" w:hAnsiTheme="minorHAnsi" w:cstheme="minorBidi"/>
                <w:noProof/>
                <w:lang w:eastAsia="cs-CZ"/>
              </w:rPr>
              <w:tab/>
            </w:r>
            <w:r w:rsidR="00D31773" w:rsidRPr="004210FF">
              <w:rPr>
                <w:rStyle w:val="Hypertextovodkaz"/>
                <w:noProof/>
              </w:rPr>
              <w:t>POPISNÁ ČÁST</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43 \h </w:instrText>
            </w:r>
            <w:r w:rsidR="00D31773" w:rsidRPr="004210FF">
              <w:rPr>
                <w:noProof/>
                <w:webHidden/>
              </w:rPr>
            </w:r>
            <w:r w:rsidR="00D31773" w:rsidRPr="004210FF">
              <w:rPr>
                <w:noProof/>
                <w:webHidden/>
              </w:rPr>
              <w:fldChar w:fldCharType="separate"/>
            </w:r>
            <w:r w:rsidR="00D31773" w:rsidRPr="004210FF">
              <w:rPr>
                <w:noProof/>
                <w:webHidden/>
              </w:rPr>
              <w:t>13</w:t>
            </w:r>
            <w:r w:rsidR="00D31773" w:rsidRPr="004210FF">
              <w:rPr>
                <w:noProof/>
                <w:webHidden/>
              </w:rPr>
              <w:fldChar w:fldCharType="end"/>
            </w:r>
          </w:hyperlink>
        </w:p>
        <w:p w14:paraId="2BF2FE59" w14:textId="4F7C328C" w:rsidR="00D31773" w:rsidRPr="004210FF" w:rsidRDefault="005026E9">
          <w:pPr>
            <w:pStyle w:val="Obsah2"/>
            <w:rPr>
              <w:rFonts w:asciiTheme="minorHAnsi" w:eastAsiaTheme="minorEastAsia" w:hAnsiTheme="minorHAnsi" w:cstheme="minorBidi"/>
              <w:noProof/>
              <w:lang w:eastAsia="cs-CZ"/>
            </w:rPr>
          </w:pPr>
          <w:hyperlink w:anchor="_Toc46398144" w:history="1">
            <w:r w:rsidR="00D31773" w:rsidRPr="004210FF">
              <w:rPr>
                <w:rStyle w:val="Hypertextovodkaz"/>
                <w:noProof/>
              </w:rPr>
              <w:t>4.1.</w:t>
            </w:r>
            <w:r w:rsidR="00D31773" w:rsidRPr="004210FF">
              <w:rPr>
                <w:rFonts w:asciiTheme="minorHAnsi" w:eastAsiaTheme="minorEastAsia" w:hAnsiTheme="minorHAnsi" w:cstheme="minorBidi"/>
                <w:noProof/>
                <w:lang w:eastAsia="cs-CZ"/>
              </w:rPr>
              <w:tab/>
            </w:r>
            <w:r w:rsidR="00D31773" w:rsidRPr="004210FF">
              <w:rPr>
                <w:rStyle w:val="Hypertextovodkaz"/>
                <w:noProof/>
              </w:rPr>
              <w:t>Organizační struktura procesu plánování rozvoje sociálních služeb při zpracování střednědobého plánu</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44 \h </w:instrText>
            </w:r>
            <w:r w:rsidR="00D31773" w:rsidRPr="004210FF">
              <w:rPr>
                <w:noProof/>
                <w:webHidden/>
              </w:rPr>
            </w:r>
            <w:r w:rsidR="00D31773" w:rsidRPr="004210FF">
              <w:rPr>
                <w:noProof/>
                <w:webHidden/>
              </w:rPr>
              <w:fldChar w:fldCharType="separate"/>
            </w:r>
            <w:r w:rsidR="00D31773" w:rsidRPr="004210FF">
              <w:rPr>
                <w:noProof/>
                <w:webHidden/>
              </w:rPr>
              <w:t>13</w:t>
            </w:r>
            <w:r w:rsidR="00D31773" w:rsidRPr="004210FF">
              <w:rPr>
                <w:noProof/>
                <w:webHidden/>
              </w:rPr>
              <w:fldChar w:fldCharType="end"/>
            </w:r>
          </w:hyperlink>
        </w:p>
        <w:p w14:paraId="24146517" w14:textId="2EB1C18C" w:rsidR="00D31773" w:rsidRPr="004210FF" w:rsidRDefault="005026E9">
          <w:pPr>
            <w:pStyle w:val="Obsah2"/>
            <w:rPr>
              <w:rFonts w:asciiTheme="minorHAnsi" w:eastAsiaTheme="minorEastAsia" w:hAnsiTheme="minorHAnsi" w:cstheme="minorBidi"/>
              <w:noProof/>
              <w:lang w:eastAsia="cs-CZ"/>
            </w:rPr>
          </w:pPr>
          <w:hyperlink w:anchor="_Toc46398145" w:history="1">
            <w:r w:rsidR="00D31773" w:rsidRPr="004210FF">
              <w:rPr>
                <w:rStyle w:val="Hypertextovodkaz"/>
                <w:noProof/>
              </w:rPr>
              <w:t>4.2.</w:t>
            </w:r>
            <w:r w:rsidR="00D31773" w:rsidRPr="004210FF">
              <w:rPr>
                <w:rFonts w:asciiTheme="minorHAnsi" w:eastAsiaTheme="minorEastAsia" w:hAnsiTheme="minorHAnsi" w:cstheme="minorBidi"/>
                <w:noProof/>
                <w:lang w:eastAsia="cs-CZ"/>
              </w:rPr>
              <w:tab/>
            </w:r>
            <w:r w:rsidR="00D31773" w:rsidRPr="004210FF">
              <w:rPr>
                <w:rStyle w:val="Hypertextovodkaz"/>
                <w:noProof/>
              </w:rPr>
              <w:t>Způsob zpracování střednědobého plánu ve spolupráci s obcemi, poskytovateli sociálních služeb a veřejností</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45 \h </w:instrText>
            </w:r>
            <w:r w:rsidR="00D31773" w:rsidRPr="004210FF">
              <w:rPr>
                <w:noProof/>
                <w:webHidden/>
              </w:rPr>
            </w:r>
            <w:r w:rsidR="00D31773" w:rsidRPr="004210FF">
              <w:rPr>
                <w:noProof/>
                <w:webHidden/>
              </w:rPr>
              <w:fldChar w:fldCharType="separate"/>
            </w:r>
            <w:r w:rsidR="00D31773" w:rsidRPr="004210FF">
              <w:rPr>
                <w:noProof/>
                <w:webHidden/>
              </w:rPr>
              <w:t>13</w:t>
            </w:r>
            <w:r w:rsidR="00D31773" w:rsidRPr="004210FF">
              <w:rPr>
                <w:noProof/>
                <w:webHidden/>
              </w:rPr>
              <w:fldChar w:fldCharType="end"/>
            </w:r>
          </w:hyperlink>
        </w:p>
        <w:p w14:paraId="3D76E525" w14:textId="04F6C278" w:rsidR="00D31773" w:rsidRPr="004210FF" w:rsidRDefault="005026E9">
          <w:pPr>
            <w:pStyle w:val="Obsah2"/>
            <w:rPr>
              <w:rFonts w:asciiTheme="minorHAnsi" w:eastAsiaTheme="minorEastAsia" w:hAnsiTheme="minorHAnsi" w:cstheme="minorBidi"/>
              <w:noProof/>
              <w:lang w:eastAsia="cs-CZ"/>
            </w:rPr>
          </w:pPr>
          <w:hyperlink w:anchor="_Toc46398146" w:history="1">
            <w:r w:rsidR="00D31773" w:rsidRPr="004210FF">
              <w:rPr>
                <w:rStyle w:val="Hypertextovodkaz"/>
                <w:noProof/>
              </w:rPr>
              <w:t>4.3.</w:t>
            </w:r>
            <w:r w:rsidR="00D31773" w:rsidRPr="004210FF">
              <w:rPr>
                <w:rFonts w:asciiTheme="minorHAnsi" w:eastAsiaTheme="minorEastAsia" w:hAnsiTheme="minorHAnsi" w:cstheme="minorBidi"/>
                <w:noProof/>
                <w:lang w:eastAsia="cs-CZ"/>
              </w:rPr>
              <w:tab/>
            </w:r>
            <w:r w:rsidR="00D31773" w:rsidRPr="004210FF">
              <w:rPr>
                <w:rStyle w:val="Hypertextovodkaz"/>
                <w:noProof/>
              </w:rPr>
              <w:t>Časový harmonogram přípravy a schválení návrhu střednědobého plánu rozvoje sociálních služeb kraje</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46 \h </w:instrText>
            </w:r>
            <w:r w:rsidR="00D31773" w:rsidRPr="004210FF">
              <w:rPr>
                <w:noProof/>
                <w:webHidden/>
              </w:rPr>
            </w:r>
            <w:r w:rsidR="00D31773" w:rsidRPr="004210FF">
              <w:rPr>
                <w:noProof/>
                <w:webHidden/>
              </w:rPr>
              <w:fldChar w:fldCharType="separate"/>
            </w:r>
            <w:r w:rsidR="00D31773" w:rsidRPr="004210FF">
              <w:rPr>
                <w:noProof/>
                <w:webHidden/>
              </w:rPr>
              <w:t>15</w:t>
            </w:r>
            <w:r w:rsidR="00D31773" w:rsidRPr="004210FF">
              <w:rPr>
                <w:noProof/>
                <w:webHidden/>
              </w:rPr>
              <w:fldChar w:fldCharType="end"/>
            </w:r>
          </w:hyperlink>
        </w:p>
        <w:p w14:paraId="1541825A" w14:textId="1F13721E" w:rsidR="00D31773" w:rsidRPr="004210FF" w:rsidRDefault="005026E9">
          <w:pPr>
            <w:pStyle w:val="Obsah1"/>
            <w:rPr>
              <w:rFonts w:asciiTheme="minorHAnsi" w:eastAsiaTheme="minorEastAsia" w:hAnsiTheme="minorHAnsi" w:cstheme="minorBidi"/>
              <w:noProof/>
              <w:lang w:eastAsia="cs-CZ"/>
            </w:rPr>
          </w:pPr>
          <w:hyperlink w:anchor="_Toc46398147" w:history="1">
            <w:r w:rsidR="00D31773" w:rsidRPr="004210FF">
              <w:rPr>
                <w:rStyle w:val="Hypertextovodkaz"/>
                <w:noProof/>
                <w14:scene3d>
                  <w14:camera w14:prst="orthographicFront"/>
                  <w14:lightRig w14:rig="threePt" w14:dir="t">
                    <w14:rot w14:lat="0" w14:lon="0" w14:rev="0"/>
                  </w14:lightRig>
                </w14:scene3d>
              </w:rPr>
              <w:t>5.</w:t>
            </w:r>
            <w:r w:rsidR="00D31773" w:rsidRPr="004210FF">
              <w:rPr>
                <w:rFonts w:asciiTheme="minorHAnsi" w:eastAsiaTheme="minorEastAsia" w:hAnsiTheme="minorHAnsi" w:cstheme="minorBidi"/>
                <w:noProof/>
                <w:lang w:eastAsia="cs-CZ"/>
              </w:rPr>
              <w:tab/>
            </w:r>
            <w:r w:rsidR="00D31773" w:rsidRPr="004210FF">
              <w:rPr>
                <w:rStyle w:val="Hypertextovodkaz"/>
                <w:noProof/>
              </w:rPr>
              <w:t>VEŘEJNÁ PODPORA A VÝKON SLUŽBY V OBECNÉM HOSPODÁŘSKÉM ZÁJMU V KONTEXTU KRAJSKÉ SÍTĚ A JEJÍHO FINANCOVÁNÍ</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47 \h </w:instrText>
            </w:r>
            <w:r w:rsidR="00D31773" w:rsidRPr="004210FF">
              <w:rPr>
                <w:noProof/>
                <w:webHidden/>
              </w:rPr>
            </w:r>
            <w:r w:rsidR="00D31773" w:rsidRPr="004210FF">
              <w:rPr>
                <w:noProof/>
                <w:webHidden/>
              </w:rPr>
              <w:fldChar w:fldCharType="separate"/>
            </w:r>
            <w:r w:rsidR="00D31773" w:rsidRPr="004210FF">
              <w:rPr>
                <w:noProof/>
                <w:webHidden/>
              </w:rPr>
              <w:t>16</w:t>
            </w:r>
            <w:r w:rsidR="00D31773" w:rsidRPr="004210FF">
              <w:rPr>
                <w:noProof/>
                <w:webHidden/>
              </w:rPr>
              <w:fldChar w:fldCharType="end"/>
            </w:r>
          </w:hyperlink>
        </w:p>
        <w:p w14:paraId="0D327C3B" w14:textId="5C76450E" w:rsidR="00D31773" w:rsidRPr="004210FF" w:rsidRDefault="005026E9">
          <w:pPr>
            <w:pStyle w:val="Obsah2"/>
            <w:rPr>
              <w:rFonts w:asciiTheme="minorHAnsi" w:eastAsiaTheme="minorEastAsia" w:hAnsiTheme="minorHAnsi" w:cstheme="minorBidi"/>
              <w:noProof/>
              <w:lang w:eastAsia="cs-CZ"/>
            </w:rPr>
          </w:pPr>
          <w:hyperlink w:anchor="_Toc46398148" w:history="1">
            <w:r w:rsidR="00D31773" w:rsidRPr="004210FF">
              <w:rPr>
                <w:rStyle w:val="Hypertextovodkaz"/>
                <w:noProof/>
              </w:rPr>
              <w:t>5.1.</w:t>
            </w:r>
            <w:r w:rsidR="00D31773" w:rsidRPr="004210FF">
              <w:rPr>
                <w:rFonts w:asciiTheme="minorHAnsi" w:eastAsiaTheme="minorEastAsia" w:hAnsiTheme="minorHAnsi" w:cstheme="minorBidi"/>
                <w:noProof/>
                <w:lang w:eastAsia="cs-CZ"/>
              </w:rPr>
              <w:tab/>
            </w:r>
            <w:r w:rsidR="00D31773" w:rsidRPr="004210FF">
              <w:rPr>
                <w:rStyle w:val="Hypertextovodkaz"/>
                <w:noProof/>
              </w:rPr>
              <w:t>Implementace změn v Moravskoslezském kraji</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48 \h </w:instrText>
            </w:r>
            <w:r w:rsidR="00D31773" w:rsidRPr="004210FF">
              <w:rPr>
                <w:noProof/>
                <w:webHidden/>
              </w:rPr>
            </w:r>
            <w:r w:rsidR="00D31773" w:rsidRPr="004210FF">
              <w:rPr>
                <w:noProof/>
                <w:webHidden/>
              </w:rPr>
              <w:fldChar w:fldCharType="separate"/>
            </w:r>
            <w:r w:rsidR="00D31773" w:rsidRPr="004210FF">
              <w:rPr>
                <w:noProof/>
                <w:webHidden/>
              </w:rPr>
              <w:t>16</w:t>
            </w:r>
            <w:r w:rsidR="00D31773" w:rsidRPr="004210FF">
              <w:rPr>
                <w:noProof/>
                <w:webHidden/>
              </w:rPr>
              <w:fldChar w:fldCharType="end"/>
            </w:r>
          </w:hyperlink>
        </w:p>
        <w:p w14:paraId="64D4AC7D" w14:textId="62390F49" w:rsidR="00D31773" w:rsidRPr="004210FF" w:rsidRDefault="005026E9">
          <w:pPr>
            <w:pStyle w:val="Obsah2"/>
            <w:rPr>
              <w:rFonts w:asciiTheme="minorHAnsi" w:eastAsiaTheme="minorEastAsia" w:hAnsiTheme="minorHAnsi" w:cstheme="minorBidi"/>
              <w:noProof/>
              <w:lang w:eastAsia="cs-CZ"/>
            </w:rPr>
          </w:pPr>
          <w:hyperlink w:anchor="_Toc46398149" w:history="1">
            <w:r w:rsidR="00D31773" w:rsidRPr="004210FF">
              <w:rPr>
                <w:rStyle w:val="Hypertextovodkaz"/>
                <w:noProof/>
              </w:rPr>
              <w:t>5.2.</w:t>
            </w:r>
            <w:r w:rsidR="00D31773" w:rsidRPr="004210FF">
              <w:rPr>
                <w:rFonts w:asciiTheme="minorHAnsi" w:eastAsiaTheme="minorEastAsia" w:hAnsiTheme="minorHAnsi" w:cstheme="minorBidi"/>
                <w:noProof/>
                <w:lang w:eastAsia="cs-CZ"/>
              </w:rPr>
              <w:tab/>
            </w:r>
            <w:r w:rsidR="00D31773" w:rsidRPr="004210FF">
              <w:rPr>
                <w:rStyle w:val="Hypertextovodkaz"/>
                <w:noProof/>
              </w:rPr>
              <w:t>Pověření k výkonu služby v obecném hospodářském zájmu</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49 \h </w:instrText>
            </w:r>
            <w:r w:rsidR="00D31773" w:rsidRPr="004210FF">
              <w:rPr>
                <w:noProof/>
                <w:webHidden/>
              </w:rPr>
            </w:r>
            <w:r w:rsidR="00D31773" w:rsidRPr="004210FF">
              <w:rPr>
                <w:noProof/>
                <w:webHidden/>
              </w:rPr>
              <w:fldChar w:fldCharType="separate"/>
            </w:r>
            <w:r w:rsidR="00D31773" w:rsidRPr="004210FF">
              <w:rPr>
                <w:noProof/>
                <w:webHidden/>
              </w:rPr>
              <w:t>17</w:t>
            </w:r>
            <w:r w:rsidR="00D31773" w:rsidRPr="004210FF">
              <w:rPr>
                <w:noProof/>
                <w:webHidden/>
              </w:rPr>
              <w:fldChar w:fldCharType="end"/>
            </w:r>
          </w:hyperlink>
        </w:p>
        <w:p w14:paraId="4DEA1512" w14:textId="034D54A2" w:rsidR="00D31773" w:rsidRPr="004210FF" w:rsidRDefault="005026E9">
          <w:pPr>
            <w:pStyle w:val="Obsah2"/>
            <w:rPr>
              <w:rFonts w:asciiTheme="minorHAnsi" w:eastAsiaTheme="minorEastAsia" w:hAnsiTheme="minorHAnsi" w:cstheme="minorBidi"/>
              <w:noProof/>
              <w:lang w:eastAsia="cs-CZ"/>
            </w:rPr>
          </w:pPr>
          <w:hyperlink w:anchor="_Toc46398150" w:history="1">
            <w:r w:rsidR="00D31773" w:rsidRPr="004210FF">
              <w:rPr>
                <w:rStyle w:val="Hypertextovodkaz"/>
                <w:noProof/>
              </w:rPr>
              <w:t>5.3.</w:t>
            </w:r>
            <w:r w:rsidR="00D31773" w:rsidRPr="004210FF">
              <w:rPr>
                <w:rFonts w:asciiTheme="minorHAnsi" w:eastAsiaTheme="minorEastAsia" w:hAnsiTheme="minorHAnsi" w:cstheme="minorBidi"/>
                <w:noProof/>
                <w:lang w:eastAsia="cs-CZ"/>
              </w:rPr>
              <w:tab/>
            </w:r>
            <w:r w:rsidR="00D31773" w:rsidRPr="004210FF">
              <w:rPr>
                <w:rStyle w:val="Hypertextovodkaz"/>
                <w:noProof/>
              </w:rPr>
              <w:t>Vyrovnávací platba v podmínkách Moravskoslezského kraje</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50 \h </w:instrText>
            </w:r>
            <w:r w:rsidR="00D31773" w:rsidRPr="004210FF">
              <w:rPr>
                <w:noProof/>
                <w:webHidden/>
              </w:rPr>
            </w:r>
            <w:r w:rsidR="00D31773" w:rsidRPr="004210FF">
              <w:rPr>
                <w:noProof/>
                <w:webHidden/>
              </w:rPr>
              <w:fldChar w:fldCharType="separate"/>
            </w:r>
            <w:r w:rsidR="00D31773" w:rsidRPr="004210FF">
              <w:rPr>
                <w:noProof/>
                <w:webHidden/>
              </w:rPr>
              <w:t>17</w:t>
            </w:r>
            <w:r w:rsidR="00D31773" w:rsidRPr="004210FF">
              <w:rPr>
                <w:noProof/>
                <w:webHidden/>
              </w:rPr>
              <w:fldChar w:fldCharType="end"/>
            </w:r>
          </w:hyperlink>
        </w:p>
        <w:p w14:paraId="28372F54" w14:textId="561ADCBA" w:rsidR="00D31773" w:rsidRPr="004210FF" w:rsidRDefault="005026E9">
          <w:pPr>
            <w:pStyle w:val="Obsah2"/>
            <w:rPr>
              <w:rFonts w:asciiTheme="minorHAnsi" w:eastAsiaTheme="minorEastAsia" w:hAnsiTheme="minorHAnsi" w:cstheme="minorBidi"/>
              <w:noProof/>
              <w:lang w:eastAsia="cs-CZ"/>
            </w:rPr>
          </w:pPr>
          <w:hyperlink w:anchor="_Toc46398151" w:history="1">
            <w:r w:rsidR="00D31773" w:rsidRPr="004210FF">
              <w:rPr>
                <w:rStyle w:val="Hypertextovodkaz"/>
                <w:noProof/>
              </w:rPr>
              <w:t>5. 3. 1 Maximální výše oprávněných provozních nákladů a investiční výdaje</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51 \h </w:instrText>
            </w:r>
            <w:r w:rsidR="00D31773" w:rsidRPr="004210FF">
              <w:rPr>
                <w:noProof/>
                <w:webHidden/>
              </w:rPr>
            </w:r>
            <w:r w:rsidR="00D31773" w:rsidRPr="004210FF">
              <w:rPr>
                <w:noProof/>
                <w:webHidden/>
              </w:rPr>
              <w:fldChar w:fldCharType="separate"/>
            </w:r>
            <w:r w:rsidR="00D31773" w:rsidRPr="004210FF">
              <w:rPr>
                <w:noProof/>
                <w:webHidden/>
              </w:rPr>
              <w:t>18</w:t>
            </w:r>
            <w:r w:rsidR="00D31773" w:rsidRPr="004210FF">
              <w:rPr>
                <w:noProof/>
                <w:webHidden/>
              </w:rPr>
              <w:fldChar w:fldCharType="end"/>
            </w:r>
          </w:hyperlink>
        </w:p>
        <w:p w14:paraId="681F708C" w14:textId="5469B515" w:rsidR="00D31773" w:rsidRPr="004210FF" w:rsidRDefault="005026E9">
          <w:pPr>
            <w:pStyle w:val="Obsah2"/>
            <w:rPr>
              <w:rFonts w:asciiTheme="minorHAnsi" w:eastAsiaTheme="minorEastAsia" w:hAnsiTheme="minorHAnsi" w:cstheme="minorBidi"/>
              <w:noProof/>
              <w:lang w:eastAsia="cs-CZ"/>
            </w:rPr>
          </w:pPr>
          <w:hyperlink w:anchor="_Toc46398152" w:history="1">
            <w:r w:rsidR="00D31773" w:rsidRPr="004210FF">
              <w:rPr>
                <w:rStyle w:val="Hypertextovodkaz"/>
                <w:noProof/>
              </w:rPr>
              <w:t>5. 3. 2. Nefinanční podpora</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52 \h </w:instrText>
            </w:r>
            <w:r w:rsidR="00D31773" w:rsidRPr="004210FF">
              <w:rPr>
                <w:noProof/>
                <w:webHidden/>
              </w:rPr>
            </w:r>
            <w:r w:rsidR="00D31773" w:rsidRPr="004210FF">
              <w:rPr>
                <w:noProof/>
                <w:webHidden/>
              </w:rPr>
              <w:fldChar w:fldCharType="separate"/>
            </w:r>
            <w:r w:rsidR="00D31773" w:rsidRPr="004210FF">
              <w:rPr>
                <w:noProof/>
                <w:webHidden/>
              </w:rPr>
              <w:t>18</w:t>
            </w:r>
            <w:r w:rsidR="00D31773" w:rsidRPr="004210FF">
              <w:rPr>
                <w:noProof/>
                <w:webHidden/>
              </w:rPr>
              <w:fldChar w:fldCharType="end"/>
            </w:r>
          </w:hyperlink>
        </w:p>
        <w:p w14:paraId="192D8C32" w14:textId="3C8D9576" w:rsidR="00D31773" w:rsidRPr="004210FF" w:rsidRDefault="005026E9">
          <w:pPr>
            <w:pStyle w:val="Obsah2"/>
            <w:rPr>
              <w:rFonts w:asciiTheme="minorHAnsi" w:eastAsiaTheme="minorEastAsia" w:hAnsiTheme="minorHAnsi" w:cstheme="minorBidi"/>
              <w:noProof/>
              <w:lang w:eastAsia="cs-CZ"/>
            </w:rPr>
          </w:pPr>
          <w:hyperlink w:anchor="_Toc46398153" w:history="1">
            <w:r w:rsidR="00D31773" w:rsidRPr="004210FF">
              <w:rPr>
                <w:rStyle w:val="Hypertextovodkaz"/>
                <w:noProof/>
              </w:rPr>
              <w:t>5. 3. 3. Závěrečné posouzení vyrovnávací platby</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53 \h </w:instrText>
            </w:r>
            <w:r w:rsidR="00D31773" w:rsidRPr="004210FF">
              <w:rPr>
                <w:noProof/>
                <w:webHidden/>
              </w:rPr>
            </w:r>
            <w:r w:rsidR="00D31773" w:rsidRPr="004210FF">
              <w:rPr>
                <w:noProof/>
                <w:webHidden/>
              </w:rPr>
              <w:fldChar w:fldCharType="separate"/>
            </w:r>
            <w:r w:rsidR="00D31773" w:rsidRPr="004210FF">
              <w:rPr>
                <w:noProof/>
                <w:webHidden/>
              </w:rPr>
              <w:t>19</w:t>
            </w:r>
            <w:r w:rsidR="00D31773" w:rsidRPr="004210FF">
              <w:rPr>
                <w:noProof/>
                <w:webHidden/>
              </w:rPr>
              <w:fldChar w:fldCharType="end"/>
            </w:r>
          </w:hyperlink>
        </w:p>
        <w:p w14:paraId="03680BC5" w14:textId="1D6978A3" w:rsidR="00D31773" w:rsidRPr="004210FF" w:rsidRDefault="005026E9">
          <w:pPr>
            <w:pStyle w:val="Obsah2"/>
            <w:rPr>
              <w:rFonts w:asciiTheme="minorHAnsi" w:eastAsiaTheme="minorEastAsia" w:hAnsiTheme="minorHAnsi" w:cstheme="minorBidi"/>
              <w:noProof/>
              <w:lang w:eastAsia="cs-CZ"/>
            </w:rPr>
          </w:pPr>
          <w:hyperlink w:anchor="_Toc46398154" w:history="1">
            <w:r w:rsidR="00D31773" w:rsidRPr="004210FF">
              <w:rPr>
                <w:rStyle w:val="Hypertextovodkaz"/>
                <w:noProof/>
              </w:rPr>
              <w:t>5. 4. Financování sociálních služeb v Moravskoslezském kraji</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54 \h </w:instrText>
            </w:r>
            <w:r w:rsidR="00D31773" w:rsidRPr="004210FF">
              <w:rPr>
                <w:noProof/>
                <w:webHidden/>
              </w:rPr>
            </w:r>
            <w:r w:rsidR="00D31773" w:rsidRPr="004210FF">
              <w:rPr>
                <w:noProof/>
                <w:webHidden/>
              </w:rPr>
              <w:fldChar w:fldCharType="separate"/>
            </w:r>
            <w:r w:rsidR="00D31773" w:rsidRPr="004210FF">
              <w:rPr>
                <w:noProof/>
                <w:webHidden/>
              </w:rPr>
              <w:t>19</w:t>
            </w:r>
            <w:r w:rsidR="00D31773" w:rsidRPr="004210FF">
              <w:rPr>
                <w:noProof/>
                <w:webHidden/>
              </w:rPr>
              <w:fldChar w:fldCharType="end"/>
            </w:r>
          </w:hyperlink>
        </w:p>
        <w:p w14:paraId="4998417C" w14:textId="749543BE" w:rsidR="00D31773" w:rsidRPr="004210FF" w:rsidRDefault="005026E9">
          <w:pPr>
            <w:pStyle w:val="Obsah2"/>
            <w:rPr>
              <w:rFonts w:asciiTheme="minorHAnsi" w:eastAsiaTheme="minorEastAsia" w:hAnsiTheme="minorHAnsi" w:cstheme="minorBidi"/>
              <w:noProof/>
              <w:lang w:eastAsia="cs-CZ"/>
            </w:rPr>
          </w:pPr>
          <w:hyperlink w:anchor="_Toc46398155" w:history="1">
            <w:r w:rsidR="00D31773" w:rsidRPr="004210FF">
              <w:rPr>
                <w:rStyle w:val="Hypertextovodkaz"/>
                <w:noProof/>
              </w:rPr>
              <w:t>5. 4. 1. Finanční podpora sociálních služeb zařazených do Krajské sítě s uzavřenou Smlouvou o závazku</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55 \h </w:instrText>
            </w:r>
            <w:r w:rsidR="00D31773" w:rsidRPr="004210FF">
              <w:rPr>
                <w:noProof/>
                <w:webHidden/>
              </w:rPr>
            </w:r>
            <w:r w:rsidR="00D31773" w:rsidRPr="004210FF">
              <w:rPr>
                <w:noProof/>
                <w:webHidden/>
              </w:rPr>
              <w:fldChar w:fldCharType="separate"/>
            </w:r>
            <w:r w:rsidR="00D31773" w:rsidRPr="004210FF">
              <w:rPr>
                <w:noProof/>
                <w:webHidden/>
              </w:rPr>
              <w:t>19</w:t>
            </w:r>
            <w:r w:rsidR="00D31773" w:rsidRPr="004210FF">
              <w:rPr>
                <w:noProof/>
                <w:webHidden/>
              </w:rPr>
              <w:fldChar w:fldCharType="end"/>
            </w:r>
          </w:hyperlink>
        </w:p>
        <w:p w14:paraId="7114FF5F" w14:textId="32A107F4" w:rsidR="00D31773" w:rsidRPr="004210FF" w:rsidRDefault="005026E9">
          <w:pPr>
            <w:pStyle w:val="Obsah2"/>
            <w:rPr>
              <w:rFonts w:asciiTheme="minorHAnsi" w:eastAsiaTheme="minorEastAsia" w:hAnsiTheme="minorHAnsi" w:cstheme="minorBidi"/>
              <w:noProof/>
              <w:lang w:eastAsia="cs-CZ"/>
            </w:rPr>
          </w:pPr>
          <w:hyperlink w:anchor="_Toc46398156" w:history="1">
            <w:r w:rsidR="00D31773" w:rsidRPr="004210FF">
              <w:rPr>
                <w:rStyle w:val="Hypertextovodkaz"/>
                <w:noProof/>
              </w:rPr>
              <w:t>5. 4. 2. Finanční podpora sociálních služeb, které nemají uzavřenou Smlouvu o závazku</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56 \h </w:instrText>
            </w:r>
            <w:r w:rsidR="00D31773" w:rsidRPr="004210FF">
              <w:rPr>
                <w:noProof/>
                <w:webHidden/>
              </w:rPr>
            </w:r>
            <w:r w:rsidR="00D31773" w:rsidRPr="004210FF">
              <w:rPr>
                <w:noProof/>
                <w:webHidden/>
              </w:rPr>
              <w:fldChar w:fldCharType="separate"/>
            </w:r>
            <w:r w:rsidR="00D31773" w:rsidRPr="004210FF">
              <w:rPr>
                <w:noProof/>
                <w:webHidden/>
              </w:rPr>
              <w:t>20</w:t>
            </w:r>
            <w:r w:rsidR="00D31773" w:rsidRPr="004210FF">
              <w:rPr>
                <w:noProof/>
                <w:webHidden/>
              </w:rPr>
              <w:fldChar w:fldCharType="end"/>
            </w:r>
          </w:hyperlink>
        </w:p>
        <w:p w14:paraId="4D95CABC" w14:textId="5ADD23D4" w:rsidR="00D31773" w:rsidRPr="004210FF" w:rsidRDefault="005026E9">
          <w:pPr>
            <w:pStyle w:val="Obsah1"/>
            <w:rPr>
              <w:rFonts w:asciiTheme="minorHAnsi" w:eastAsiaTheme="minorEastAsia" w:hAnsiTheme="minorHAnsi" w:cstheme="minorBidi"/>
              <w:noProof/>
              <w:lang w:eastAsia="cs-CZ"/>
            </w:rPr>
          </w:pPr>
          <w:hyperlink w:anchor="_Toc46398157" w:history="1">
            <w:r w:rsidR="00D31773" w:rsidRPr="004210FF">
              <w:rPr>
                <w:rStyle w:val="Hypertextovodkaz"/>
                <w:rFonts w:eastAsia="Calibri"/>
                <w:noProof/>
                <w14:scene3d>
                  <w14:camera w14:prst="orthographicFront"/>
                  <w14:lightRig w14:rig="threePt" w14:dir="t">
                    <w14:rot w14:lat="0" w14:lon="0" w14:rev="0"/>
                  </w14:lightRig>
                </w14:scene3d>
              </w:rPr>
              <w:t>6.</w:t>
            </w:r>
            <w:r w:rsidR="00D31773" w:rsidRPr="004210FF">
              <w:rPr>
                <w:rFonts w:asciiTheme="minorHAnsi" w:eastAsiaTheme="minorEastAsia" w:hAnsiTheme="minorHAnsi" w:cstheme="minorBidi"/>
                <w:noProof/>
                <w:lang w:eastAsia="cs-CZ"/>
              </w:rPr>
              <w:tab/>
            </w:r>
            <w:r w:rsidR="00D31773" w:rsidRPr="004210FF">
              <w:rPr>
                <w:rStyle w:val="Hypertextovodkaz"/>
                <w:rFonts w:eastAsia="Calibri"/>
                <w:noProof/>
              </w:rPr>
              <w:t>ZÁSADY, PODMÍNKY A POSTUPY PRO STANOVENÍ A ZAJIŠTĚNÍ KRAJSKÉ SÍTĚ SOCIÁLNÍCH SLUŽEB A JEJÍ AKTUALIZACE</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57 \h </w:instrText>
            </w:r>
            <w:r w:rsidR="00D31773" w:rsidRPr="004210FF">
              <w:rPr>
                <w:noProof/>
                <w:webHidden/>
              </w:rPr>
            </w:r>
            <w:r w:rsidR="00D31773" w:rsidRPr="004210FF">
              <w:rPr>
                <w:noProof/>
                <w:webHidden/>
              </w:rPr>
              <w:fldChar w:fldCharType="separate"/>
            </w:r>
            <w:r w:rsidR="00D31773" w:rsidRPr="004210FF">
              <w:rPr>
                <w:noProof/>
                <w:webHidden/>
              </w:rPr>
              <w:t>21</w:t>
            </w:r>
            <w:r w:rsidR="00D31773" w:rsidRPr="004210FF">
              <w:rPr>
                <w:noProof/>
                <w:webHidden/>
              </w:rPr>
              <w:fldChar w:fldCharType="end"/>
            </w:r>
          </w:hyperlink>
        </w:p>
        <w:p w14:paraId="068F6571" w14:textId="1679F1DE" w:rsidR="00D31773" w:rsidRPr="004210FF" w:rsidRDefault="005026E9">
          <w:pPr>
            <w:pStyle w:val="Obsah2"/>
            <w:rPr>
              <w:rFonts w:asciiTheme="minorHAnsi" w:eastAsiaTheme="minorEastAsia" w:hAnsiTheme="minorHAnsi" w:cstheme="minorBidi"/>
              <w:noProof/>
              <w:lang w:eastAsia="cs-CZ"/>
            </w:rPr>
          </w:pPr>
          <w:hyperlink w:anchor="_Toc46398158" w:history="1">
            <w:r w:rsidR="00D31773" w:rsidRPr="004210FF">
              <w:rPr>
                <w:rStyle w:val="Hypertextovodkaz"/>
                <w:rFonts w:eastAsia="Calibri"/>
                <w:noProof/>
              </w:rPr>
              <w:t>6.1. Krajská síť na období 2021–2023</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58 \h </w:instrText>
            </w:r>
            <w:r w:rsidR="00D31773" w:rsidRPr="004210FF">
              <w:rPr>
                <w:noProof/>
                <w:webHidden/>
              </w:rPr>
            </w:r>
            <w:r w:rsidR="00D31773" w:rsidRPr="004210FF">
              <w:rPr>
                <w:noProof/>
                <w:webHidden/>
              </w:rPr>
              <w:fldChar w:fldCharType="separate"/>
            </w:r>
            <w:r w:rsidR="00D31773" w:rsidRPr="004210FF">
              <w:rPr>
                <w:noProof/>
                <w:webHidden/>
              </w:rPr>
              <w:t>21</w:t>
            </w:r>
            <w:r w:rsidR="00D31773" w:rsidRPr="004210FF">
              <w:rPr>
                <w:noProof/>
                <w:webHidden/>
              </w:rPr>
              <w:fldChar w:fldCharType="end"/>
            </w:r>
          </w:hyperlink>
        </w:p>
        <w:p w14:paraId="46335D0B" w14:textId="68BD6C66" w:rsidR="00D31773" w:rsidRPr="004210FF" w:rsidRDefault="005026E9">
          <w:pPr>
            <w:pStyle w:val="Obsah2"/>
            <w:rPr>
              <w:rFonts w:asciiTheme="minorHAnsi" w:eastAsiaTheme="minorEastAsia" w:hAnsiTheme="minorHAnsi" w:cstheme="minorBidi"/>
              <w:noProof/>
              <w:lang w:eastAsia="cs-CZ"/>
            </w:rPr>
          </w:pPr>
          <w:hyperlink w:anchor="_Toc46398159" w:history="1">
            <w:r w:rsidR="00D31773" w:rsidRPr="004210FF">
              <w:rPr>
                <w:rStyle w:val="Hypertextovodkaz"/>
                <w:rFonts w:eastAsia="Calibri"/>
                <w:noProof/>
              </w:rPr>
              <w:t>6.2. Dostupnost sociálních služeb v Moravskoslezském kraji prostřednictvím Krajské sítě</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59 \h </w:instrText>
            </w:r>
            <w:r w:rsidR="00D31773" w:rsidRPr="004210FF">
              <w:rPr>
                <w:noProof/>
                <w:webHidden/>
              </w:rPr>
            </w:r>
            <w:r w:rsidR="00D31773" w:rsidRPr="004210FF">
              <w:rPr>
                <w:noProof/>
                <w:webHidden/>
              </w:rPr>
              <w:fldChar w:fldCharType="separate"/>
            </w:r>
            <w:r w:rsidR="00D31773" w:rsidRPr="004210FF">
              <w:rPr>
                <w:noProof/>
                <w:webHidden/>
              </w:rPr>
              <w:t>22</w:t>
            </w:r>
            <w:r w:rsidR="00D31773" w:rsidRPr="004210FF">
              <w:rPr>
                <w:noProof/>
                <w:webHidden/>
              </w:rPr>
              <w:fldChar w:fldCharType="end"/>
            </w:r>
          </w:hyperlink>
        </w:p>
        <w:p w14:paraId="3B85434B" w14:textId="7C6DB34C" w:rsidR="00D31773" w:rsidRPr="004210FF" w:rsidRDefault="005026E9">
          <w:pPr>
            <w:pStyle w:val="Obsah2"/>
            <w:rPr>
              <w:rFonts w:asciiTheme="minorHAnsi" w:eastAsiaTheme="minorEastAsia" w:hAnsiTheme="minorHAnsi" w:cstheme="minorBidi"/>
              <w:noProof/>
              <w:lang w:eastAsia="cs-CZ"/>
            </w:rPr>
          </w:pPr>
          <w:hyperlink w:anchor="_Toc46398160" w:history="1">
            <w:r w:rsidR="00D31773" w:rsidRPr="004210FF">
              <w:rPr>
                <w:rStyle w:val="Hypertextovodkaz"/>
                <w:rFonts w:eastAsia="Calibri"/>
                <w:noProof/>
              </w:rPr>
              <w:t>6.3. Aktualizace Krajské sítě</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60 \h </w:instrText>
            </w:r>
            <w:r w:rsidR="00D31773" w:rsidRPr="004210FF">
              <w:rPr>
                <w:noProof/>
                <w:webHidden/>
              </w:rPr>
            </w:r>
            <w:r w:rsidR="00D31773" w:rsidRPr="004210FF">
              <w:rPr>
                <w:noProof/>
                <w:webHidden/>
              </w:rPr>
              <w:fldChar w:fldCharType="separate"/>
            </w:r>
            <w:r w:rsidR="00D31773" w:rsidRPr="004210FF">
              <w:rPr>
                <w:noProof/>
                <w:webHidden/>
              </w:rPr>
              <w:t>23</w:t>
            </w:r>
            <w:r w:rsidR="00D31773" w:rsidRPr="004210FF">
              <w:rPr>
                <w:noProof/>
                <w:webHidden/>
              </w:rPr>
              <w:fldChar w:fldCharType="end"/>
            </w:r>
          </w:hyperlink>
        </w:p>
        <w:p w14:paraId="027354FD" w14:textId="1A895D43" w:rsidR="00D31773" w:rsidRPr="004210FF" w:rsidRDefault="005026E9" w:rsidP="00D31773">
          <w:pPr>
            <w:pStyle w:val="Obsah3"/>
            <w:rPr>
              <w:rFonts w:asciiTheme="minorHAnsi" w:eastAsiaTheme="minorEastAsia" w:hAnsiTheme="minorHAnsi" w:cstheme="minorBidi"/>
              <w:lang w:eastAsia="cs-CZ"/>
            </w:rPr>
          </w:pPr>
          <w:hyperlink w:anchor="_Toc46398161" w:history="1">
            <w:r w:rsidR="00D31773" w:rsidRPr="004210FF">
              <w:rPr>
                <w:rStyle w:val="Hypertextovodkaz"/>
                <w:rFonts w:eastAsia="Calibri"/>
              </w:rPr>
              <w:t>6.3.1 Rozvoj Krajské sítě (vstup nových a rozvoj stávajících sociálních služeb)</w:t>
            </w:r>
            <w:r w:rsidR="00D31773" w:rsidRPr="004210FF">
              <w:rPr>
                <w:webHidden/>
              </w:rPr>
              <w:tab/>
            </w:r>
            <w:r w:rsidR="00D31773" w:rsidRPr="004210FF">
              <w:rPr>
                <w:webHidden/>
              </w:rPr>
              <w:fldChar w:fldCharType="begin"/>
            </w:r>
            <w:r w:rsidR="00D31773" w:rsidRPr="004210FF">
              <w:rPr>
                <w:webHidden/>
              </w:rPr>
              <w:instrText xml:space="preserve"> PAGEREF _Toc46398161 \h </w:instrText>
            </w:r>
            <w:r w:rsidR="00D31773" w:rsidRPr="004210FF">
              <w:rPr>
                <w:webHidden/>
              </w:rPr>
            </w:r>
            <w:r w:rsidR="00D31773" w:rsidRPr="004210FF">
              <w:rPr>
                <w:webHidden/>
              </w:rPr>
              <w:fldChar w:fldCharType="separate"/>
            </w:r>
            <w:r w:rsidR="00D31773" w:rsidRPr="004210FF">
              <w:rPr>
                <w:webHidden/>
              </w:rPr>
              <w:t>24</w:t>
            </w:r>
            <w:r w:rsidR="00D31773" w:rsidRPr="004210FF">
              <w:rPr>
                <w:webHidden/>
              </w:rPr>
              <w:fldChar w:fldCharType="end"/>
            </w:r>
          </w:hyperlink>
        </w:p>
        <w:p w14:paraId="1D901EFE" w14:textId="0636BF47" w:rsidR="00D31773" w:rsidRPr="004210FF" w:rsidRDefault="005026E9" w:rsidP="00D31773">
          <w:pPr>
            <w:pStyle w:val="Obsah3"/>
            <w:rPr>
              <w:rFonts w:asciiTheme="minorHAnsi" w:eastAsiaTheme="minorEastAsia" w:hAnsiTheme="minorHAnsi" w:cstheme="minorBidi"/>
              <w:lang w:eastAsia="cs-CZ"/>
            </w:rPr>
          </w:pPr>
          <w:hyperlink w:anchor="_Toc46398162" w:history="1">
            <w:r w:rsidR="00D31773" w:rsidRPr="004210FF">
              <w:rPr>
                <w:rStyle w:val="Hypertextovodkaz"/>
              </w:rPr>
              <w:t>6.3.2. Výstup sociálních služeb z Krajské sítě</w:t>
            </w:r>
            <w:r w:rsidR="00D31773" w:rsidRPr="004210FF">
              <w:rPr>
                <w:webHidden/>
              </w:rPr>
              <w:tab/>
            </w:r>
            <w:r w:rsidR="00D31773" w:rsidRPr="004210FF">
              <w:rPr>
                <w:webHidden/>
              </w:rPr>
              <w:fldChar w:fldCharType="begin"/>
            </w:r>
            <w:r w:rsidR="00D31773" w:rsidRPr="004210FF">
              <w:rPr>
                <w:webHidden/>
              </w:rPr>
              <w:instrText xml:space="preserve"> PAGEREF _Toc46398162 \h </w:instrText>
            </w:r>
            <w:r w:rsidR="00D31773" w:rsidRPr="004210FF">
              <w:rPr>
                <w:webHidden/>
              </w:rPr>
            </w:r>
            <w:r w:rsidR="00D31773" w:rsidRPr="004210FF">
              <w:rPr>
                <w:webHidden/>
              </w:rPr>
              <w:fldChar w:fldCharType="separate"/>
            </w:r>
            <w:r w:rsidR="00D31773" w:rsidRPr="004210FF">
              <w:rPr>
                <w:webHidden/>
              </w:rPr>
              <w:t>24</w:t>
            </w:r>
            <w:r w:rsidR="00D31773" w:rsidRPr="004210FF">
              <w:rPr>
                <w:webHidden/>
              </w:rPr>
              <w:fldChar w:fldCharType="end"/>
            </w:r>
          </w:hyperlink>
        </w:p>
        <w:p w14:paraId="3D01A8C7" w14:textId="67519203" w:rsidR="00D31773" w:rsidRPr="004210FF" w:rsidRDefault="005026E9">
          <w:pPr>
            <w:pStyle w:val="Obsah2"/>
            <w:rPr>
              <w:rFonts w:asciiTheme="minorHAnsi" w:eastAsiaTheme="minorEastAsia" w:hAnsiTheme="minorHAnsi" w:cstheme="minorBidi"/>
              <w:noProof/>
              <w:lang w:eastAsia="cs-CZ"/>
            </w:rPr>
          </w:pPr>
          <w:hyperlink w:anchor="_Toc46398163" w:history="1">
            <w:r w:rsidR="00D31773" w:rsidRPr="004210FF">
              <w:rPr>
                <w:rStyle w:val="Hypertextovodkaz"/>
                <w:rFonts w:eastAsia="Calibri"/>
                <w:noProof/>
              </w:rPr>
              <w:t>6. 4. Kontrola Krajské sítě sociálních služeb</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63 \h </w:instrText>
            </w:r>
            <w:r w:rsidR="00D31773" w:rsidRPr="004210FF">
              <w:rPr>
                <w:noProof/>
                <w:webHidden/>
              </w:rPr>
            </w:r>
            <w:r w:rsidR="00D31773" w:rsidRPr="004210FF">
              <w:rPr>
                <w:noProof/>
                <w:webHidden/>
              </w:rPr>
              <w:fldChar w:fldCharType="separate"/>
            </w:r>
            <w:r w:rsidR="00D31773" w:rsidRPr="004210FF">
              <w:rPr>
                <w:noProof/>
                <w:webHidden/>
              </w:rPr>
              <w:t>24</w:t>
            </w:r>
            <w:r w:rsidR="00D31773" w:rsidRPr="004210FF">
              <w:rPr>
                <w:noProof/>
                <w:webHidden/>
              </w:rPr>
              <w:fldChar w:fldCharType="end"/>
            </w:r>
          </w:hyperlink>
        </w:p>
        <w:p w14:paraId="03B4B51C" w14:textId="04BBA44B" w:rsidR="00D31773" w:rsidRPr="004210FF" w:rsidRDefault="005026E9">
          <w:pPr>
            <w:pStyle w:val="Obsah2"/>
            <w:rPr>
              <w:rFonts w:asciiTheme="minorHAnsi" w:eastAsiaTheme="minorEastAsia" w:hAnsiTheme="minorHAnsi" w:cstheme="minorBidi"/>
              <w:noProof/>
              <w:lang w:eastAsia="cs-CZ"/>
            </w:rPr>
          </w:pPr>
          <w:hyperlink w:anchor="_Toc46398164" w:history="1">
            <w:r w:rsidR="00D31773" w:rsidRPr="004210FF">
              <w:rPr>
                <w:rStyle w:val="Hypertextovodkaz"/>
                <w:rFonts w:eastAsia="Calibri"/>
                <w:noProof/>
              </w:rPr>
              <w:t>6. 5. Veřejní zadavatelé</w:t>
            </w:r>
            <w:r w:rsidR="00D31773" w:rsidRPr="004210FF">
              <w:rPr>
                <w:noProof/>
                <w:webHidden/>
              </w:rPr>
              <w:tab/>
            </w:r>
            <w:r w:rsidR="00D31773" w:rsidRPr="004210FF">
              <w:rPr>
                <w:noProof/>
                <w:webHidden/>
              </w:rPr>
              <w:fldChar w:fldCharType="begin"/>
            </w:r>
            <w:r w:rsidR="00D31773" w:rsidRPr="004210FF">
              <w:rPr>
                <w:noProof/>
                <w:webHidden/>
              </w:rPr>
              <w:instrText xml:space="preserve"> PAGEREF _Toc46398164 \h </w:instrText>
            </w:r>
            <w:r w:rsidR="00D31773" w:rsidRPr="004210FF">
              <w:rPr>
                <w:noProof/>
                <w:webHidden/>
              </w:rPr>
            </w:r>
            <w:r w:rsidR="00D31773" w:rsidRPr="004210FF">
              <w:rPr>
                <w:noProof/>
                <w:webHidden/>
              </w:rPr>
              <w:fldChar w:fldCharType="separate"/>
            </w:r>
            <w:r w:rsidR="00D31773" w:rsidRPr="004210FF">
              <w:rPr>
                <w:noProof/>
                <w:webHidden/>
              </w:rPr>
              <w:t>25</w:t>
            </w:r>
            <w:r w:rsidR="00D31773" w:rsidRPr="004210FF">
              <w:rPr>
                <w:noProof/>
                <w:webHidden/>
              </w:rPr>
              <w:fldChar w:fldCharType="end"/>
            </w:r>
          </w:hyperlink>
        </w:p>
        <w:p w14:paraId="4694AC58" w14:textId="028634E8" w:rsidR="00D31773" w:rsidRPr="004210FF" w:rsidRDefault="005026E9" w:rsidP="00D31773">
          <w:pPr>
            <w:pStyle w:val="Obsah3"/>
            <w:rPr>
              <w:rFonts w:asciiTheme="minorHAnsi" w:eastAsiaTheme="minorEastAsia" w:hAnsiTheme="minorHAnsi" w:cstheme="minorBidi"/>
              <w:lang w:eastAsia="cs-CZ"/>
            </w:rPr>
          </w:pPr>
          <w:hyperlink w:anchor="_Toc46398165" w:history="1">
            <w:r w:rsidR="00D31773" w:rsidRPr="004210FF">
              <w:rPr>
                <w:rStyle w:val="Hypertextovodkaz"/>
                <w:rFonts w:eastAsia="Calibri"/>
              </w:rPr>
              <w:t>6. 5. 1. Obec s obecním úřadem (obec I. typu)</w:t>
            </w:r>
            <w:r w:rsidR="00D31773" w:rsidRPr="004210FF">
              <w:rPr>
                <w:webHidden/>
              </w:rPr>
              <w:tab/>
            </w:r>
            <w:r w:rsidR="00D31773" w:rsidRPr="004210FF">
              <w:rPr>
                <w:webHidden/>
              </w:rPr>
              <w:fldChar w:fldCharType="begin"/>
            </w:r>
            <w:r w:rsidR="00D31773" w:rsidRPr="004210FF">
              <w:rPr>
                <w:webHidden/>
              </w:rPr>
              <w:instrText xml:space="preserve"> PAGEREF _Toc46398165 \h </w:instrText>
            </w:r>
            <w:r w:rsidR="00D31773" w:rsidRPr="004210FF">
              <w:rPr>
                <w:webHidden/>
              </w:rPr>
            </w:r>
            <w:r w:rsidR="00D31773" w:rsidRPr="004210FF">
              <w:rPr>
                <w:webHidden/>
              </w:rPr>
              <w:fldChar w:fldCharType="separate"/>
            </w:r>
            <w:r w:rsidR="00D31773" w:rsidRPr="004210FF">
              <w:rPr>
                <w:webHidden/>
              </w:rPr>
              <w:t>25</w:t>
            </w:r>
            <w:r w:rsidR="00D31773" w:rsidRPr="004210FF">
              <w:rPr>
                <w:webHidden/>
              </w:rPr>
              <w:fldChar w:fldCharType="end"/>
            </w:r>
          </w:hyperlink>
        </w:p>
        <w:p w14:paraId="50A47626" w14:textId="11690E2A" w:rsidR="00D31773" w:rsidRPr="004210FF" w:rsidRDefault="005026E9" w:rsidP="00D31773">
          <w:pPr>
            <w:pStyle w:val="Obsah3"/>
            <w:rPr>
              <w:rFonts w:asciiTheme="minorHAnsi" w:eastAsiaTheme="minorEastAsia" w:hAnsiTheme="minorHAnsi" w:cstheme="minorBidi"/>
              <w:lang w:eastAsia="cs-CZ"/>
            </w:rPr>
          </w:pPr>
          <w:hyperlink w:anchor="_Toc46398166" w:history="1">
            <w:r w:rsidR="00D31773" w:rsidRPr="004210FF">
              <w:rPr>
                <w:rStyle w:val="Hypertextovodkaz"/>
                <w:rFonts w:eastAsia="Calibri"/>
              </w:rPr>
              <w:t>6. 5. 2. Obec s pověřeným obecním úřadem (obec II. typu)</w:t>
            </w:r>
            <w:r w:rsidR="00D31773" w:rsidRPr="004210FF">
              <w:rPr>
                <w:webHidden/>
              </w:rPr>
              <w:tab/>
            </w:r>
            <w:r w:rsidR="00D31773" w:rsidRPr="004210FF">
              <w:rPr>
                <w:webHidden/>
              </w:rPr>
              <w:fldChar w:fldCharType="begin"/>
            </w:r>
            <w:r w:rsidR="00D31773" w:rsidRPr="004210FF">
              <w:rPr>
                <w:webHidden/>
              </w:rPr>
              <w:instrText xml:space="preserve"> PAGEREF _Toc46398166 \h </w:instrText>
            </w:r>
            <w:r w:rsidR="00D31773" w:rsidRPr="004210FF">
              <w:rPr>
                <w:webHidden/>
              </w:rPr>
            </w:r>
            <w:r w:rsidR="00D31773" w:rsidRPr="004210FF">
              <w:rPr>
                <w:webHidden/>
              </w:rPr>
              <w:fldChar w:fldCharType="separate"/>
            </w:r>
            <w:r w:rsidR="00D31773" w:rsidRPr="004210FF">
              <w:rPr>
                <w:webHidden/>
              </w:rPr>
              <w:t>25</w:t>
            </w:r>
            <w:r w:rsidR="00D31773" w:rsidRPr="004210FF">
              <w:rPr>
                <w:webHidden/>
              </w:rPr>
              <w:fldChar w:fldCharType="end"/>
            </w:r>
          </w:hyperlink>
        </w:p>
        <w:p w14:paraId="505562E6" w14:textId="0F545753" w:rsidR="00D31773" w:rsidRPr="004210FF" w:rsidRDefault="005026E9" w:rsidP="00D31773">
          <w:pPr>
            <w:pStyle w:val="Obsah3"/>
            <w:rPr>
              <w:rFonts w:asciiTheme="minorHAnsi" w:eastAsiaTheme="minorEastAsia" w:hAnsiTheme="minorHAnsi" w:cstheme="minorBidi"/>
              <w:lang w:eastAsia="cs-CZ"/>
            </w:rPr>
          </w:pPr>
          <w:hyperlink w:anchor="_Toc46398167" w:history="1">
            <w:r w:rsidR="00D31773" w:rsidRPr="004210FF">
              <w:rPr>
                <w:rStyle w:val="Hypertextovodkaz"/>
                <w:rFonts w:eastAsia="Calibri"/>
              </w:rPr>
              <w:t>6. 5. 3. Obec s rozšířenou působností (obec III. typu)</w:t>
            </w:r>
            <w:r w:rsidR="00D31773" w:rsidRPr="004210FF">
              <w:rPr>
                <w:webHidden/>
              </w:rPr>
              <w:tab/>
            </w:r>
            <w:r w:rsidR="00D31773" w:rsidRPr="004210FF">
              <w:rPr>
                <w:webHidden/>
              </w:rPr>
              <w:fldChar w:fldCharType="begin"/>
            </w:r>
            <w:r w:rsidR="00D31773" w:rsidRPr="004210FF">
              <w:rPr>
                <w:webHidden/>
              </w:rPr>
              <w:instrText xml:space="preserve"> PAGEREF _Toc46398167 \h </w:instrText>
            </w:r>
            <w:r w:rsidR="00D31773" w:rsidRPr="004210FF">
              <w:rPr>
                <w:webHidden/>
              </w:rPr>
            </w:r>
            <w:r w:rsidR="00D31773" w:rsidRPr="004210FF">
              <w:rPr>
                <w:webHidden/>
              </w:rPr>
              <w:fldChar w:fldCharType="separate"/>
            </w:r>
            <w:r w:rsidR="00D31773" w:rsidRPr="004210FF">
              <w:rPr>
                <w:webHidden/>
              </w:rPr>
              <w:t>25</w:t>
            </w:r>
            <w:r w:rsidR="00D31773" w:rsidRPr="004210FF">
              <w:rPr>
                <w:webHidden/>
              </w:rPr>
              <w:fldChar w:fldCharType="end"/>
            </w:r>
          </w:hyperlink>
        </w:p>
        <w:p w14:paraId="76BFFC40" w14:textId="1F8C2493" w:rsidR="00D31773" w:rsidRPr="004210FF" w:rsidRDefault="005026E9" w:rsidP="00D31773">
          <w:pPr>
            <w:pStyle w:val="Obsah3"/>
            <w:rPr>
              <w:rFonts w:asciiTheme="minorHAnsi" w:eastAsiaTheme="minorEastAsia" w:hAnsiTheme="minorHAnsi" w:cstheme="minorBidi"/>
              <w:lang w:eastAsia="cs-CZ"/>
            </w:rPr>
          </w:pPr>
          <w:hyperlink w:anchor="_Toc46398168" w:history="1">
            <w:r w:rsidR="00D31773" w:rsidRPr="004210FF">
              <w:rPr>
                <w:rStyle w:val="Hypertextovodkaz"/>
                <w:rFonts w:eastAsia="Calibri"/>
              </w:rPr>
              <w:t>6. 5. 4. Kraj jako zadavatel sociálních služeb</w:t>
            </w:r>
            <w:r w:rsidR="00D31773" w:rsidRPr="004210FF">
              <w:rPr>
                <w:webHidden/>
              </w:rPr>
              <w:tab/>
            </w:r>
            <w:r w:rsidR="00D31773" w:rsidRPr="004210FF">
              <w:rPr>
                <w:webHidden/>
              </w:rPr>
              <w:fldChar w:fldCharType="begin"/>
            </w:r>
            <w:r w:rsidR="00D31773" w:rsidRPr="004210FF">
              <w:rPr>
                <w:webHidden/>
              </w:rPr>
              <w:instrText xml:space="preserve"> PAGEREF _Toc46398168 \h </w:instrText>
            </w:r>
            <w:r w:rsidR="00D31773" w:rsidRPr="004210FF">
              <w:rPr>
                <w:webHidden/>
              </w:rPr>
            </w:r>
            <w:r w:rsidR="00D31773" w:rsidRPr="004210FF">
              <w:rPr>
                <w:webHidden/>
              </w:rPr>
              <w:fldChar w:fldCharType="separate"/>
            </w:r>
            <w:r w:rsidR="00D31773" w:rsidRPr="004210FF">
              <w:rPr>
                <w:webHidden/>
              </w:rPr>
              <w:t>26</w:t>
            </w:r>
            <w:r w:rsidR="00D31773" w:rsidRPr="004210FF">
              <w:rPr>
                <w:webHidden/>
              </w:rPr>
              <w:fldChar w:fldCharType="end"/>
            </w:r>
          </w:hyperlink>
        </w:p>
        <w:p w14:paraId="3E3D1644" w14:textId="5A927F0F" w:rsidR="00D31773" w:rsidRPr="004210FF" w:rsidRDefault="005026E9" w:rsidP="00D31773">
          <w:pPr>
            <w:pStyle w:val="Obsah3"/>
            <w:rPr>
              <w:rFonts w:asciiTheme="minorHAnsi" w:eastAsiaTheme="minorEastAsia" w:hAnsiTheme="minorHAnsi" w:cstheme="minorBidi"/>
              <w:b/>
              <w:lang w:eastAsia="cs-CZ"/>
            </w:rPr>
          </w:pPr>
          <w:hyperlink w:anchor="_Toc46398169" w:history="1">
            <w:r w:rsidR="00D31773" w:rsidRPr="004210FF">
              <w:rPr>
                <w:rStyle w:val="Hypertextovodkaz"/>
                <w:b/>
                <w:bCs/>
              </w:rPr>
              <w:t>6. 5. 5. MPSV jako zadavatel sítě sociálních služeb</w:t>
            </w:r>
            <w:r w:rsidR="00D31773" w:rsidRPr="004210FF">
              <w:rPr>
                <w:b/>
                <w:webHidden/>
              </w:rPr>
              <w:tab/>
            </w:r>
            <w:r w:rsidR="00D31773" w:rsidRPr="004210FF">
              <w:rPr>
                <w:b/>
                <w:webHidden/>
              </w:rPr>
              <w:fldChar w:fldCharType="begin"/>
            </w:r>
            <w:r w:rsidR="00D31773" w:rsidRPr="004210FF">
              <w:rPr>
                <w:b/>
                <w:webHidden/>
              </w:rPr>
              <w:instrText xml:space="preserve"> PAGEREF _Toc46398169 \h </w:instrText>
            </w:r>
            <w:r w:rsidR="00D31773" w:rsidRPr="004210FF">
              <w:rPr>
                <w:b/>
                <w:webHidden/>
              </w:rPr>
            </w:r>
            <w:r w:rsidR="00D31773" w:rsidRPr="004210FF">
              <w:rPr>
                <w:b/>
                <w:webHidden/>
              </w:rPr>
              <w:fldChar w:fldCharType="separate"/>
            </w:r>
            <w:r w:rsidR="00D31773" w:rsidRPr="004210FF">
              <w:rPr>
                <w:b/>
                <w:webHidden/>
              </w:rPr>
              <w:t>26</w:t>
            </w:r>
            <w:r w:rsidR="00D31773" w:rsidRPr="004210FF">
              <w:rPr>
                <w:b/>
                <w:webHidden/>
              </w:rPr>
              <w:fldChar w:fldCharType="end"/>
            </w:r>
          </w:hyperlink>
        </w:p>
        <w:p w14:paraId="488C01A6" w14:textId="729EF047" w:rsidR="00D31773" w:rsidRDefault="005026E9">
          <w:pPr>
            <w:pStyle w:val="Obsah2"/>
            <w:rPr>
              <w:rFonts w:asciiTheme="minorHAnsi" w:eastAsiaTheme="minorEastAsia" w:hAnsiTheme="minorHAnsi" w:cstheme="minorBidi"/>
              <w:noProof/>
              <w:lang w:eastAsia="cs-CZ"/>
            </w:rPr>
          </w:pPr>
          <w:hyperlink w:anchor="_Toc46398170" w:history="1">
            <w:r w:rsidR="00D31773" w:rsidRPr="004D5BB9">
              <w:rPr>
                <w:rStyle w:val="Hypertextovodkaz"/>
                <w:rFonts w:eastAsia="Calibri"/>
                <w:noProof/>
              </w:rPr>
              <w:t>6. 6. Role poskytovatelů sociálních služeb při zajišťování sítě</w:t>
            </w:r>
            <w:r w:rsidR="00D31773">
              <w:rPr>
                <w:noProof/>
                <w:webHidden/>
              </w:rPr>
              <w:tab/>
            </w:r>
            <w:r w:rsidR="00D31773">
              <w:rPr>
                <w:noProof/>
                <w:webHidden/>
              </w:rPr>
              <w:fldChar w:fldCharType="begin"/>
            </w:r>
            <w:r w:rsidR="00D31773">
              <w:rPr>
                <w:noProof/>
                <w:webHidden/>
              </w:rPr>
              <w:instrText xml:space="preserve"> PAGEREF _Toc46398170 \h </w:instrText>
            </w:r>
            <w:r w:rsidR="00D31773">
              <w:rPr>
                <w:noProof/>
                <w:webHidden/>
              </w:rPr>
            </w:r>
            <w:r w:rsidR="00D31773">
              <w:rPr>
                <w:noProof/>
                <w:webHidden/>
              </w:rPr>
              <w:fldChar w:fldCharType="separate"/>
            </w:r>
            <w:r w:rsidR="00D31773">
              <w:rPr>
                <w:noProof/>
                <w:webHidden/>
              </w:rPr>
              <w:t>26</w:t>
            </w:r>
            <w:r w:rsidR="00D31773">
              <w:rPr>
                <w:noProof/>
                <w:webHidden/>
              </w:rPr>
              <w:fldChar w:fldCharType="end"/>
            </w:r>
          </w:hyperlink>
        </w:p>
        <w:p w14:paraId="3E281A11" w14:textId="2DF74D07" w:rsidR="00D31773" w:rsidRDefault="005026E9">
          <w:pPr>
            <w:pStyle w:val="Obsah2"/>
            <w:rPr>
              <w:rFonts w:asciiTheme="minorHAnsi" w:eastAsiaTheme="minorEastAsia" w:hAnsiTheme="minorHAnsi" w:cstheme="minorBidi"/>
              <w:noProof/>
              <w:lang w:eastAsia="cs-CZ"/>
            </w:rPr>
          </w:pPr>
          <w:hyperlink w:anchor="_Toc46398171" w:history="1">
            <w:r w:rsidR="00D31773" w:rsidRPr="004D5BB9">
              <w:rPr>
                <w:rStyle w:val="Hypertextovodkaz"/>
                <w:noProof/>
              </w:rPr>
              <w:t>6. 7. Výzvy pro následující období</w:t>
            </w:r>
            <w:r w:rsidR="00D31773">
              <w:rPr>
                <w:noProof/>
                <w:webHidden/>
              </w:rPr>
              <w:tab/>
            </w:r>
            <w:r w:rsidR="00D31773">
              <w:rPr>
                <w:noProof/>
                <w:webHidden/>
              </w:rPr>
              <w:fldChar w:fldCharType="begin"/>
            </w:r>
            <w:r w:rsidR="00D31773">
              <w:rPr>
                <w:noProof/>
                <w:webHidden/>
              </w:rPr>
              <w:instrText xml:space="preserve"> PAGEREF _Toc46398171 \h </w:instrText>
            </w:r>
            <w:r w:rsidR="00D31773">
              <w:rPr>
                <w:noProof/>
                <w:webHidden/>
              </w:rPr>
            </w:r>
            <w:r w:rsidR="00D31773">
              <w:rPr>
                <w:noProof/>
                <w:webHidden/>
              </w:rPr>
              <w:fldChar w:fldCharType="separate"/>
            </w:r>
            <w:r w:rsidR="00D31773">
              <w:rPr>
                <w:noProof/>
                <w:webHidden/>
              </w:rPr>
              <w:t>27</w:t>
            </w:r>
            <w:r w:rsidR="00D31773">
              <w:rPr>
                <w:noProof/>
                <w:webHidden/>
              </w:rPr>
              <w:fldChar w:fldCharType="end"/>
            </w:r>
          </w:hyperlink>
        </w:p>
        <w:p w14:paraId="237CD312" w14:textId="2B74A845" w:rsidR="00D31773" w:rsidRDefault="005026E9">
          <w:pPr>
            <w:pStyle w:val="Obsah1"/>
            <w:rPr>
              <w:rFonts w:asciiTheme="minorHAnsi" w:eastAsiaTheme="minorEastAsia" w:hAnsiTheme="minorHAnsi" w:cstheme="minorBidi"/>
              <w:noProof/>
              <w:lang w:eastAsia="cs-CZ"/>
            </w:rPr>
          </w:pPr>
          <w:hyperlink w:anchor="_Toc46398172" w:history="1">
            <w:r w:rsidR="00D31773" w:rsidRPr="004D5BB9">
              <w:rPr>
                <w:rStyle w:val="Hypertextovodkaz"/>
                <w:noProof/>
                <w14:scene3d>
                  <w14:camera w14:prst="orthographicFront"/>
                  <w14:lightRig w14:rig="threePt" w14:dir="t">
                    <w14:rot w14:lat="0" w14:lon="0" w14:rev="0"/>
                  </w14:lightRig>
                </w14:scene3d>
              </w:rPr>
              <w:t>7.</w:t>
            </w:r>
            <w:r w:rsidR="00D31773">
              <w:rPr>
                <w:rFonts w:asciiTheme="minorHAnsi" w:eastAsiaTheme="minorEastAsia" w:hAnsiTheme="minorHAnsi" w:cstheme="minorBidi"/>
                <w:noProof/>
                <w:lang w:eastAsia="cs-CZ"/>
              </w:rPr>
              <w:tab/>
            </w:r>
            <w:r w:rsidR="00D31773" w:rsidRPr="004D5BB9">
              <w:rPr>
                <w:rStyle w:val="Hypertextovodkaz"/>
                <w:noProof/>
              </w:rPr>
              <w:t>ANALYTICKÁ ČÁST</w:t>
            </w:r>
            <w:r w:rsidR="00D31773">
              <w:rPr>
                <w:noProof/>
                <w:webHidden/>
              </w:rPr>
              <w:tab/>
            </w:r>
            <w:r w:rsidR="00D31773">
              <w:rPr>
                <w:noProof/>
                <w:webHidden/>
              </w:rPr>
              <w:fldChar w:fldCharType="begin"/>
            </w:r>
            <w:r w:rsidR="00D31773">
              <w:rPr>
                <w:noProof/>
                <w:webHidden/>
              </w:rPr>
              <w:instrText xml:space="preserve"> PAGEREF _Toc46398172 \h </w:instrText>
            </w:r>
            <w:r w:rsidR="00D31773">
              <w:rPr>
                <w:noProof/>
                <w:webHidden/>
              </w:rPr>
            </w:r>
            <w:r w:rsidR="00D31773">
              <w:rPr>
                <w:noProof/>
                <w:webHidden/>
              </w:rPr>
              <w:fldChar w:fldCharType="separate"/>
            </w:r>
            <w:r w:rsidR="00D31773">
              <w:rPr>
                <w:noProof/>
                <w:webHidden/>
              </w:rPr>
              <w:t>29</w:t>
            </w:r>
            <w:r w:rsidR="00D31773">
              <w:rPr>
                <w:noProof/>
                <w:webHidden/>
              </w:rPr>
              <w:fldChar w:fldCharType="end"/>
            </w:r>
          </w:hyperlink>
        </w:p>
        <w:p w14:paraId="06BA2BAA" w14:textId="646071E0" w:rsidR="00D31773" w:rsidRDefault="005026E9">
          <w:pPr>
            <w:pStyle w:val="Obsah2"/>
            <w:rPr>
              <w:rFonts w:asciiTheme="minorHAnsi" w:eastAsiaTheme="minorEastAsia" w:hAnsiTheme="minorHAnsi" w:cstheme="minorBidi"/>
              <w:noProof/>
              <w:lang w:eastAsia="cs-CZ"/>
            </w:rPr>
          </w:pPr>
          <w:hyperlink w:anchor="_Toc46398173" w:history="1">
            <w:r w:rsidR="00D31773" w:rsidRPr="004D5BB9">
              <w:rPr>
                <w:rStyle w:val="Hypertextovodkaz"/>
                <w:noProof/>
              </w:rPr>
              <w:t>7.1.</w:t>
            </w:r>
            <w:r w:rsidR="00D31773">
              <w:rPr>
                <w:rFonts w:asciiTheme="minorHAnsi" w:eastAsiaTheme="minorEastAsia" w:hAnsiTheme="minorHAnsi" w:cstheme="minorBidi"/>
                <w:noProof/>
                <w:lang w:eastAsia="cs-CZ"/>
              </w:rPr>
              <w:tab/>
            </w:r>
            <w:r w:rsidR="00D31773" w:rsidRPr="004D5BB9">
              <w:rPr>
                <w:rStyle w:val="Hypertextovodkaz"/>
                <w:noProof/>
              </w:rPr>
              <w:t>Proces identifikace potřeb na úrovni kraje</w:t>
            </w:r>
            <w:r w:rsidR="00D31773">
              <w:rPr>
                <w:noProof/>
                <w:webHidden/>
              </w:rPr>
              <w:tab/>
            </w:r>
            <w:r w:rsidR="00D31773">
              <w:rPr>
                <w:noProof/>
                <w:webHidden/>
              </w:rPr>
              <w:fldChar w:fldCharType="begin"/>
            </w:r>
            <w:r w:rsidR="00D31773">
              <w:rPr>
                <w:noProof/>
                <w:webHidden/>
              </w:rPr>
              <w:instrText xml:space="preserve"> PAGEREF _Toc46398173 \h </w:instrText>
            </w:r>
            <w:r w:rsidR="00D31773">
              <w:rPr>
                <w:noProof/>
                <w:webHidden/>
              </w:rPr>
            </w:r>
            <w:r w:rsidR="00D31773">
              <w:rPr>
                <w:noProof/>
                <w:webHidden/>
              </w:rPr>
              <w:fldChar w:fldCharType="separate"/>
            </w:r>
            <w:r w:rsidR="00D31773">
              <w:rPr>
                <w:noProof/>
                <w:webHidden/>
              </w:rPr>
              <w:t>29</w:t>
            </w:r>
            <w:r w:rsidR="00D31773">
              <w:rPr>
                <w:noProof/>
                <w:webHidden/>
              </w:rPr>
              <w:fldChar w:fldCharType="end"/>
            </w:r>
          </w:hyperlink>
        </w:p>
        <w:p w14:paraId="2F29CF3B" w14:textId="249565B8" w:rsidR="00D31773" w:rsidRDefault="005026E9">
          <w:pPr>
            <w:pStyle w:val="Obsah2"/>
            <w:rPr>
              <w:rFonts w:asciiTheme="minorHAnsi" w:eastAsiaTheme="minorEastAsia" w:hAnsiTheme="minorHAnsi" w:cstheme="minorBidi"/>
              <w:noProof/>
              <w:lang w:eastAsia="cs-CZ"/>
            </w:rPr>
          </w:pPr>
          <w:hyperlink w:anchor="_Toc46398174" w:history="1">
            <w:r w:rsidR="00D31773" w:rsidRPr="004D5BB9">
              <w:rPr>
                <w:rStyle w:val="Hypertextovodkaz"/>
                <w:noProof/>
              </w:rPr>
              <w:t>7.2.</w:t>
            </w:r>
            <w:r w:rsidR="00D31773">
              <w:rPr>
                <w:rFonts w:asciiTheme="minorHAnsi" w:eastAsiaTheme="minorEastAsia" w:hAnsiTheme="minorHAnsi" w:cstheme="minorBidi"/>
                <w:noProof/>
                <w:lang w:eastAsia="cs-CZ"/>
              </w:rPr>
              <w:tab/>
            </w:r>
            <w:r w:rsidR="00D31773" w:rsidRPr="004D5BB9">
              <w:rPr>
                <w:rStyle w:val="Hypertextovodkaz"/>
                <w:noProof/>
              </w:rPr>
              <w:t>Proces identifikace potřeb na úrovni obcí</w:t>
            </w:r>
            <w:r w:rsidR="00D31773">
              <w:rPr>
                <w:noProof/>
                <w:webHidden/>
              </w:rPr>
              <w:tab/>
            </w:r>
            <w:r w:rsidR="00D31773">
              <w:rPr>
                <w:noProof/>
                <w:webHidden/>
              </w:rPr>
              <w:fldChar w:fldCharType="begin"/>
            </w:r>
            <w:r w:rsidR="00D31773">
              <w:rPr>
                <w:noProof/>
                <w:webHidden/>
              </w:rPr>
              <w:instrText xml:space="preserve"> PAGEREF _Toc46398174 \h </w:instrText>
            </w:r>
            <w:r w:rsidR="00D31773">
              <w:rPr>
                <w:noProof/>
                <w:webHidden/>
              </w:rPr>
            </w:r>
            <w:r w:rsidR="00D31773">
              <w:rPr>
                <w:noProof/>
                <w:webHidden/>
              </w:rPr>
              <w:fldChar w:fldCharType="separate"/>
            </w:r>
            <w:r w:rsidR="00D31773">
              <w:rPr>
                <w:noProof/>
                <w:webHidden/>
              </w:rPr>
              <w:t>30</w:t>
            </w:r>
            <w:r w:rsidR="00D31773">
              <w:rPr>
                <w:noProof/>
                <w:webHidden/>
              </w:rPr>
              <w:fldChar w:fldCharType="end"/>
            </w:r>
          </w:hyperlink>
        </w:p>
        <w:p w14:paraId="71FFE64B" w14:textId="51FF13BA" w:rsidR="00D31773" w:rsidRDefault="005026E9">
          <w:pPr>
            <w:pStyle w:val="Obsah2"/>
            <w:rPr>
              <w:rFonts w:asciiTheme="minorHAnsi" w:eastAsiaTheme="minorEastAsia" w:hAnsiTheme="minorHAnsi" w:cstheme="minorBidi"/>
              <w:noProof/>
              <w:lang w:eastAsia="cs-CZ"/>
            </w:rPr>
          </w:pPr>
          <w:hyperlink w:anchor="_Toc46398175" w:history="1">
            <w:r w:rsidR="00D31773" w:rsidRPr="004D5BB9">
              <w:rPr>
                <w:rStyle w:val="Hypertextovodkaz"/>
                <w:noProof/>
              </w:rPr>
              <w:t>7.3.</w:t>
            </w:r>
            <w:r w:rsidR="00D31773">
              <w:rPr>
                <w:rFonts w:asciiTheme="minorHAnsi" w:eastAsiaTheme="minorEastAsia" w:hAnsiTheme="minorHAnsi" w:cstheme="minorBidi"/>
                <w:noProof/>
                <w:lang w:eastAsia="cs-CZ"/>
              </w:rPr>
              <w:tab/>
            </w:r>
            <w:r w:rsidR="00D31773" w:rsidRPr="004D5BB9">
              <w:rPr>
                <w:rStyle w:val="Hypertextovodkaz"/>
                <w:noProof/>
              </w:rPr>
              <w:t>Proces identifikace potřeb na úrovni poskytovatelů sociálních služeb</w:t>
            </w:r>
            <w:r w:rsidR="00D31773">
              <w:rPr>
                <w:noProof/>
                <w:webHidden/>
              </w:rPr>
              <w:tab/>
            </w:r>
            <w:r w:rsidR="00D31773">
              <w:rPr>
                <w:noProof/>
                <w:webHidden/>
              </w:rPr>
              <w:fldChar w:fldCharType="begin"/>
            </w:r>
            <w:r w:rsidR="00D31773">
              <w:rPr>
                <w:noProof/>
                <w:webHidden/>
              </w:rPr>
              <w:instrText xml:space="preserve"> PAGEREF _Toc46398175 \h </w:instrText>
            </w:r>
            <w:r w:rsidR="00D31773">
              <w:rPr>
                <w:noProof/>
                <w:webHidden/>
              </w:rPr>
            </w:r>
            <w:r w:rsidR="00D31773">
              <w:rPr>
                <w:noProof/>
                <w:webHidden/>
              </w:rPr>
              <w:fldChar w:fldCharType="separate"/>
            </w:r>
            <w:r w:rsidR="00D31773">
              <w:rPr>
                <w:noProof/>
                <w:webHidden/>
              </w:rPr>
              <w:t>30</w:t>
            </w:r>
            <w:r w:rsidR="00D31773">
              <w:rPr>
                <w:noProof/>
                <w:webHidden/>
              </w:rPr>
              <w:fldChar w:fldCharType="end"/>
            </w:r>
          </w:hyperlink>
        </w:p>
        <w:p w14:paraId="0132BF9D" w14:textId="67E3A4D0" w:rsidR="00D31773" w:rsidRDefault="005026E9">
          <w:pPr>
            <w:pStyle w:val="Obsah2"/>
            <w:rPr>
              <w:rFonts w:asciiTheme="minorHAnsi" w:eastAsiaTheme="minorEastAsia" w:hAnsiTheme="minorHAnsi" w:cstheme="minorBidi"/>
              <w:noProof/>
              <w:lang w:eastAsia="cs-CZ"/>
            </w:rPr>
          </w:pPr>
          <w:hyperlink w:anchor="_Toc46398176" w:history="1">
            <w:r w:rsidR="00D31773" w:rsidRPr="004D5BB9">
              <w:rPr>
                <w:rStyle w:val="Hypertextovodkaz"/>
                <w:noProof/>
              </w:rPr>
              <w:t>7.4.</w:t>
            </w:r>
            <w:r w:rsidR="00D31773">
              <w:rPr>
                <w:rFonts w:asciiTheme="minorHAnsi" w:eastAsiaTheme="minorEastAsia" w:hAnsiTheme="minorHAnsi" w:cstheme="minorBidi"/>
                <w:noProof/>
                <w:lang w:eastAsia="cs-CZ"/>
              </w:rPr>
              <w:tab/>
            </w:r>
            <w:r w:rsidR="00D31773" w:rsidRPr="004D5BB9">
              <w:rPr>
                <w:rStyle w:val="Hypertextovodkaz"/>
                <w:noProof/>
              </w:rPr>
              <w:t>Proces identifikace potřeb na úrovni uživatelů sociálních služeb</w:t>
            </w:r>
            <w:r w:rsidR="00D31773">
              <w:rPr>
                <w:noProof/>
                <w:webHidden/>
              </w:rPr>
              <w:tab/>
            </w:r>
            <w:r w:rsidR="00D31773">
              <w:rPr>
                <w:noProof/>
                <w:webHidden/>
              </w:rPr>
              <w:fldChar w:fldCharType="begin"/>
            </w:r>
            <w:r w:rsidR="00D31773">
              <w:rPr>
                <w:noProof/>
                <w:webHidden/>
              </w:rPr>
              <w:instrText xml:space="preserve"> PAGEREF _Toc46398176 \h </w:instrText>
            </w:r>
            <w:r w:rsidR="00D31773">
              <w:rPr>
                <w:noProof/>
                <w:webHidden/>
              </w:rPr>
            </w:r>
            <w:r w:rsidR="00D31773">
              <w:rPr>
                <w:noProof/>
                <w:webHidden/>
              </w:rPr>
              <w:fldChar w:fldCharType="separate"/>
            </w:r>
            <w:r w:rsidR="00D31773">
              <w:rPr>
                <w:noProof/>
                <w:webHidden/>
              </w:rPr>
              <w:t>34</w:t>
            </w:r>
            <w:r w:rsidR="00D31773">
              <w:rPr>
                <w:noProof/>
                <w:webHidden/>
              </w:rPr>
              <w:fldChar w:fldCharType="end"/>
            </w:r>
          </w:hyperlink>
        </w:p>
        <w:p w14:paraId="12EDA0F6" w14:textId="014826A8" w:rsidR="00D31773" w:rsidRDefault="005026E9">
          <w:pPr>
            <w:pStyle w:val="Obsah2"/>
            <w:rPr>
              <w:rFonts w:asciiTheme="minorHAnsi" w:eastAsiaTheme="minorEastAsia" w:hAnsiTheme="minorHAnsi" w:cstheme="minorBidi"/>
              <w:noProof/>
              <w:lang w:eastAsia="cs-CZ"/>
            </w:rPr>
          </w:pPr>
          <w:hyperlink w:anchor="_Toc46398177" w:history="1">
            <w:r w:rsidR="00D31773" w:rsidRPr="004D5BB9">
              <w:rPr>
                <w:rStyle w:val="Hypertextovodkaz"/>
                <w:noProof/>
              </w:rPr>
              <w:t>7.5.</w:t>
            </w:r>
            <w:r w:rsidR="00D31773">
              <w:rPr>
                <w:rFonts w:asciiTheme="minorHAnsi" w:eastAsiaTheme="minorEastAsia" w:hAnsiTheme="minorHAnsi" w:cstheme="minorBidi"/>
                <w:noProof/>
                <w:lang w:eastAsia="cs-CZ"/>
              </w:rPr>
              <w:tab/>
            </w:r>
            <w:r w:rsidR="00D31773" w:rsidRPr="004D5BB9">
              <w:rPr>
                <w:rStyle w:val="Hypertextovodkaz"/>
                <w:noProof/>
              </w:rPr>
              <w:t>Shrnutí informací zpracovaných v souvislosti s výkonem sociální práce na úrovni obcí a kraje</w:t>
            </w:r>
            <w:r w:rsidR="00D31773">
              <w:rPr>
                <w:noProof/>
                <w:webHidden/>
              </w:rPr>
              <w:tab/>
            </w:r>
            <w:r w:rsidR="00D31773">
              <w:rPr>
                <w:noProof/>
                <w:webHidden/>
              </w:rPr>
              <w:fldChar w:fldCharType="begin"/>
            </w:r>
            <w:r w:rsidR="00D31773">
              <w:rPr>
                <w:noProof/>
                <w:webHidden/>
              </w:rPr>
              <w:instrText xml:space="preserve"> PAGEREF _Toc46398177 \h </w:instrText>
            </w:r>
            <w:r w:rsidR="00D31773">
              <w:rPr>
                <w:noProof/>
                <w:webHidden/>
              </w:rPr>
            </w:r>
            <w:r w:rsidR="00D31773">
              <w:rPr>
                <w:noProof/>
                <w:webHidden/>
              </w:rPr>
              <w:fldChar w:fldCharType="separate"/>
            </w:r>
            <w:r w:rsidR="00D31773">
              <w:rPr>
                <w:noProof/>
                <w:webHidden/>
              </w:rPr>
              <w:t>34</w:t>
            </w:r>
            <w:r w:rsidR="00D31773">
              <w:rPr>
                <w:noProof/>
                <w:webHidden/>
              </w:rPr>
              <w:fldChar w:fldCharType="end"/>
            </w:r>
          </w:hyperlink>
        </w:p>
        <w:p w14:paraId="4144B650" w14:textId="48D851E3" w:rsidR="00D31773" w:rsidRDefault="005026E9" w:rsidP="00D31773">
          <w:pPr>
            <w:pStyle w:val="Obsah3"/>
            <w:rPr>
              <w:rFonts w:asciiTheme="minorHAnsi" w:eastAsiaTheme="minorEastAsia" w:hAnsiTheme="minorHAnsi" w:cstheme="minorBidi"/>
              <w:lang w:eastAsia="cs-CZ"/>
            </w:rPr>
          </w:pPr>
          <w:hyperlink w:anchor="_Toc46398178" w:history="1">
            <w:r w:rsidR="00D31773" w:rsidRPr="004D5BB9">
              <w:rPr>
                <w:rStyle w:val="Hypertextovodkaz"/>
              </w:rPr>
              <w:t>7.5.1.</w:t>
            </w:r>
            <w:r w:rsidR="00D31773">
              <w:rPr>
                <w:rFonts w:asciiTheme="minorHAnsi" w:eastAsiaTheme="minorEastAsia" w:hAnsiTheme="minorHAnsi" w:cstheme="minorBidi"/>
                <w:lang w:eastAsia="cs-CZ"/>
              </w:rPr>
              <w:tab/>
            </w:r>
            <w:r w:rsidR="00D31773" w:rsidRPr="004D5BB9">
              <w:rPr>
                <w:rStyle w:val="Hypertextovodkaz"/>
              </w:rPr>
              <w:t>Nejčastější potřeby v návaznosti na cílové skupiny a další okruhy osob v rámci poskytování sociálních služeb</w:t>
            </w:r>
            <w:r w:rsidR="00D31773">
              <w:rPr>
                <w:webHidden/>
              </w:rPr>
              <w:tab/>
            </w:r>
            <w:r w:rsidR="00D31773">
              <w:rPr>
                <w:webHidden/>
              </w:rPr>
              <w:fldChar w:fldCharType="begin"/>
            </w:r>
            <w:r w:rsidR="00D31773">
              <w:rPr>
                <w:webHidden/>
              </w:rPr>
              <w:instrText xml:space="preserve"> PAGEREF _Toc46398178 \h </w:instrText>
            </w:r>
            <w:r w:rsidR="00D31773">
              <w:rPr>
                <w:webHidden/>
              </w:rPr>
            </w:r>
            <w:r w:rsidR="00D31773">
              <w:rPr>
                <w:webHidden/>
              </w:rPr>
              <w:fldChar w:fldCharType="separate"/>
            </w:r>
            <w:r w:rsidR="00D31773">
              <w:rPr>
                <w:webHidden/>
              </w:rPr>
              <w:t>34</w:t>
            </w:r>
            <w:r w:rsidR="00D31773">
              <w:rPr>
                <w:webHidden/>
              </w:rPr>
              <w:fldChar w:fldCharType="end"/>
            </w:r>
          </w:hyperlink>
        </w:p>
        <w:p w14:paraId="04130235" w14:textId="7DE14888" w:rsidR="00D31773" w:rsidRDefault="005026E9" w:rsidP="00D31773">
          <w:pPr>
            <w:pStyle w:val="Obsah3"/>
            <w:rPr>
              <w:rFonts w:asciiTheme="minorHAnsi" w:eastAsiaTheme="minorEastAsia" w:hAnsiTheme="minorHAnsi" w:cstheme="minorBidi"/>
              <w:lang w:eastAsia="cs-CZ"/>
            </w:rPr>
          </w:pPr>
          <w:hyperlink w:anchor="_Toc46398179" w:history="1">
            <w:r w:rsidR="00D31773" w:rsidRPr="004D5BB9">
              <w:rPr>
                <w:rStyle w:val="Hypertextovodkaz"/>
              </w:rPr>
              <w:t>7.5.2.</w:t>
            </w:r>
            <w:r w:rsidR="00D31773">
              <w:rPr>
                <w:rFonts w:asciiTheme="minorHAnsi" w:eastAsiaTheme="minorEastAsia" w:hAnsiTheme="minorHAnsi" w:cstheme="minorBidi"/>
                <w:lang w:eastAsia="cs-CZ"/>
              </w:rPr>
              <w:tab/>
            </w:r>
            <w:r w:rsidR="00D31773" w:rsidRPr="004D5BB9">
              <w:rPr>
                <w:rStyle w:val="Hypertextovodkaz"/>
              </w:rPr>
              <w:t>Nejčastější řešené sociálně nepříznivé situace</w:t>
            </w:r>
            <w:r w:rsidR="00D31773">
              <w:rPr>
                <w:webHidden/>
              </w:rPr>
              <w:tab/>
            </w:r>
            <w:r w:rsidR="00D31773">
              <w:rPr>
                <w:webHidden/>
              </w:rPr>
              <w:fldChar w:fldCharType="begin"/>
            </w:r>
            <w:r w:rsidR="00D31773">
              <w:rPr>
                <w:webHidden/>
              </w:rPr>
              <w:instrText xml:space="preserve"> PAGEREF _Toc46398179 \h </w:instrText>
            </w:r>
            <w:r w:rsidR="00D31773">
              <w:rPr>
                <w:webHidden/>
              </w:rPr>
            </w:r>
            <w:r w:rsidR="00D31773">
              <w:rPr>
                <w:webHidden/>
              </w:rPr>
              <w:fldChar w:fldCharType="separate"/>
            </w:r>
            <w:r w:rsidR="00D31773">
              <w:rPr>
                <w:webHidden/>
              </w:rPr>
              <w:t>34</w:t>
            </w:r>
            <w:r w:rsidR="00D31773">
              <w:rPr>
                <w:webHidden/>
              </w:rPr>
              <w:fldChar w:fldCharType="end"/>
            </w:r>
          </w:hyperlink>
        </w:p>
        <w:p w14:paraId="68484CAB" w14:textId="39B8C84A" w:rsidR="00D31773" w:rsidRDefault="005026E9" w:rsidP="00D31773">
          <w:pPr>
            <w:pStyle w:val="Obsah3"/>
            <w:rPr>
              <w:rFonts w:asciiTheme="minorHAnsi" w:eastAsiaTheme="minorEastAsia" w:hAnsiTheme="minorHAnsi" w:cstheme="minorBidi"/>
              <w:lang w:eastAsia="cs-CZ"/>
            </w:rPr>
          </w:pPr>
          <w:hyperlink w:anchor="_Toc46398180" w:history="1">
            <w:r w:rsidR="00D31773" w:rsidRPr="004D5BB9">
              <w:rPr>
                <w:rStyle w:val="Hypertextovodkaz"/>
              </w:rPr>
              <w:t>7.5.3.</w:t>
            </w:r>
            <w:r w:rsidR="00D31773">
              <w:rPr>
                <w:rFonts w:asciiTheme="minorHAnsi" w:eastAsiaTheme="minorEastAsia" w:hAnsiTheme="minorHAnsi" w:cstheme="minorBidi"/>
                <w:lang w:eastAsia="cs-CZ"/>
              </w:rPr>
              <w:tab/>
            </w:r>
            <w:r w:rsidR="00D31773" w:rsidRPr="004D5BB9">
              <w:rPr>
                <w:rStyle w:val="Hypertextovodkaz"/>
              </w:rPr>
              <w:t>Nejčastější používané metody sociální práce</w:t>
            </w:r>
            <w:r w:rsidR="00D31773">
              <w:rPr>
                <w:webHidden/>
              </w:rPr>
              <w:tab/>
            </w:r>
            <w:r w:rsidR="00D31773">
              <w:rPr>
                <w:webHidden/>
              </w:rPr>
              <w:fldChar w:fldCharType="begin"/>
            </w:r>
            <w:r w:rsidR="00D31773">
              <w:rPr>
                <w:webHidden/>
              </w:rPr>
              <w:instrText xml:space="preserve"> PAGEREF _Toc46398180 \h </w:instrText>
            </w:r>
            <w:r w:rsidR="00D31773">
              <w:rPr>
                <w:webHidden/>
              </w:rPr>
            </w:r>
            <w:r w:rsidR="00D31773">
              <w:rPr>
                <w:webHidden/>
              </w:rPr>
              <w:fldChar w:fldCharType="separate"/>
            </w:r>
            <w:r w:rsidR="00D31773">
              <w:rPr>
                <w:webHidden/>
              </w:rPr>
              <w:t>34</w:t>
            </w:r>
            <w:r w:rsidR="00D31773">
              <w:rPr>
                <w:webHidden/>
              </w:rPr>
              <w:fldChar w:fldCharType="end"/>
            </w:r>
          </w:hyperlink>
        </w:p>
        <w:p w14:paraId="38B23CC6" w14:textId="58E791C0" w:rsidR="00D31773" w:rsidRDefault="005026E9" w:rsidP="00D31773">
          <w:pPr>
            <w:pStyle w:val="Obsah3"/>
            <w:rPr>
              <w:rFonts w:asciiTheme="minorHAnsi" w:eastAsiaTheme="minorEastAsia" w:hAnsiTheme="minorHAnsi" w:cstheme="minorBidi"/>
              <w:lang w:eastAsia="cs-CZ"/>
            </w:rPr>
          </w:pPr>
          <w:hyperlink w:anchor="_Toc46398181" w:history="1">
            <w:r w:rsidR="00D31773" w:rsidRPr="004D5BB9">
              <w:rPr>
                <w:rStyle w:val="Hypertextovodkaz"/>
              </w:rPr>
              <w:t>7.5.4.</w:t>
            </w:r>
            <w:r w:rsidR="00D31773">
              <w:rPr>
                <w:rFonts w:asciiTheme="minorHAnsi" w:eastAsiaTheme="minorEastAsia" w:hAnsiTheme="minorHAnsi" w:cstheme="minorBidi"/>
                <w:lang w:eastAsia="cs-CZ"/>
              </w:rPr>
              <w:tab/>
            </w:r>
            <w:r w:rsidR="00D31773" w:rsidRPr="004D5BB9">
              <w:rPr>
                <w:rStyle w:val="Hypertextovodkaz"/>
              </w:rPr>
              <w:t>Kvalifikovaný odhad počtu osob, kterým jsou sociální služby poskytovány, a odmítnutých zájemců o jednotlivé druhy sociálních služeb, a to vždy minimálně na území správního obvodu obce s rozšířenou působností</w:t>
            </w:r>
            <w:r w:rsidR="00D31773">
              <w:rPr>
                <w:webHidden/>
              </w:rPr>
              <w:tab/>
            </w:r>
            <w:r w:rsidR="00D31773">
              <w:rPr>
                <w:webHidden/>
              </w:rPr>
              <w:fldChar w:fldCharType="begin"/>
            </w:r>
            <w:r w:rsidR="00D31773">
              <w:rPr>
                <w:webHidden/>
              </w:rPr>
              <w:instrText xml:space="preserve"> PAGEREF _Toc46398181 \h </w:instrText>
            </w:r>
            <w:r w:rsidR="00D31773">
              <w:rPr>
                <w:webHidden/>
              </w:rPr>
            </w:r>
            <w:r w:rsidR="00D31773">
              <w:rPr>
                <w:webHidden/>
              </w:rPr>
              <w:fldChar w:fldCharType="separate"/>
            </w:r>
            <w:r w:rsidR="00D31773">
              <w:rPr>
                <w:webHidden/>
              </w:rPr>
              <w:t>34</w:t>
            </w:r>
            <w:r w:rsidR="00D31773">
              <w:rPr>
                <w:webHidden/>
              </w:rPr>
              <w:fldChar w:fldCharType="end"/>
            </w:r>
          </w:hyperlink>
        </w:p>
        <w:p w14:paraId="28D24D0D" w14:textId="5C475368" w:rsidR="00D31773" w:rsidRDefault="005026E9">
          <w:pPr>
            <w:pStyle w:val="Obsah2"/>
            <w:rPr>
              <w:rFonts w:asciiTheme="minorHAnsi" w:eastAsiaTheme="minorEastAsia" w:hAnsiTheme="minorHAnsi" w:cstheme="minorBidi"/>
              <w:noProof/>
              <w:lang w:eastAsia="cs-CZ"/>
            </w:rPr>
          </w:pPr>
          <w:hyperlink w:anchor="_Toc46398182" w:history="1">
            <w:r w:rsidR="00D31773" w:rsidRPr="004D5BB9">
              <w:rPr>
                <w:rStyle w:val="Hypertextovodkaz"/>
                <w:noProof/>
              </w:rPr>
              <w:t>7.6.</w:t>
            </w:r>
            <w:r w:rsidR="00D31773">
              <w:rPr>
                <w:rFonts w:asciiTheme="minorHAnsi" w:eastAsiaTheme="minorEastAsia" w:hAnsiTheme="minorHAnsi" w:cstheme="minorBidi"/>
                <w:noProof/>
                <w:lang w:eastAsia="cs-CZ"/>
              </w:rPr>
              <w:tab/>
            </w:r>
            <w:r w:rsidR="00D31773" w:rsidRPr="004D5BB9">
              <w:rPr>
                <w:rStyle w:val="Hypertextovodkaz"/>
                <w:noProof/>
              </w:rPr>
              <w:t>Potřeby v kraji</w:t>
            </w:r>
            <w:r w:rsidR="00D31773">
              <w:rPr>
                <w:noProof/>
                <w:webHidden/>
              </w:rPr>
              <w:tab/>
            </w:r>
            <w:r w:rsidR="00D31773">
              <w:rPr>
                <w:noProof/>
                <w:webHidden/>
              </w:rPr>
              <w:fldChar w:fldCharType="begin"/>
            </w:r>
            <w:r w:rsidR="00D31773">
              <w:rPr>
                <w:noProof/>
                <w:webHidden/>
              </w:rPr>
              <w:instrText xml:space="preserve"> PAGEREF _Toc46398182 \h </w:instrText>
            </w:r>
            <w:r w:rsidR="00D31773">
              <w:rPr>
                <w:noProof/>
                <w:webHidden/>
              </w:rPr>
            </w:r>
            <w:r w:rsidR="00D31773">
              <w:rPr>
                <w:noProof/>
                <w:webHidden/>
              </w:rPr>
              <w:fldChar w:fldCharType="separate"/>
            </w:r>
            <w:r w:rsidR="00D31773">
              <w:rPr>
                <w:noProof/>
                <w:webHidden/>
              </w:rPr>
              <w:t>39</w:t>
            </w:r>
            <w:r w:rsidR="00D31773">
              <w:rPr>
                <w:noProof/>
                <w:webHidden/>
              </w:rPr>
              <w:fldChar w:fldCharType="end"/>
            </w:r>
          </w:hyperlink>
        </w:p>
        <w:p w14:paraId="26E2AC63" w14:textId="42F7B1EA" w:rsidR="00D31773" w:rsidRDefault="005026E9" w:rsidP="00D31773">
          <w:pPr>
            <w:pStyle w:val="Obsah3"/>
            <w:rPr>
              <w:rFonts w:asciiTheme="minorHAnsi" w:eastAsiaTheme="minorEastAsia" w:hAnsiTheme="minorHAnsi" w:cstheme="minorBidi"/>
              <w:lang w:eastAsia="cs-CZ"/>
            </w:rPr>
          </w:pPr>
          <w:hyperlink w:anchor="_Toc46398183" w:history="1">
            <w:r w:rsidR="00D31773" w:rsidRPr="004D5BB9">
              <w:rPr>
                <w:rStyle w:val="Hypertextovodkaz"/>
              </w:rPr>
              <w:t>7.6.1.</w:t>
            </w:r>
            <w:r w:rsidR="00D31773">
              <w:rPr>
                <w:rFonts w:asciiTheme="minorHAnsi" w:eastAsiaTheme="minorEastAsia" w:hAnsiTheme="minorHAnsi" w:cstheme="minorBidi"/>
                <w:lang w:eastAsia="cs-CZ"/>
              </w:rPr>
              <w:tab/>
            </w:r>
            <w:r w:rsidR="00D31773" w:rsidRPr="004D5BB9">
              <w:rPr>
                <w:rStyle w:val="Hypertextovodkaz"/>
              </w:rPr>
              <w:t>Potřeby spojené se stárnutím obyvatel kraje</w:t>
            </w:r>
            <w:r w:rsidR="00D31773">
              <w:rPr>
                <w:webHidden/>
              </w:rPr>
              <w:tab/>
            </w:r>
            <w:r w:rsidR="00D31773">
              <w:rPr>
                <w:webHidden/>
              </w:rPr>
              <w:fldChar w:fldCharType="begin"/>
            </w:r>
            <w:r w:rsidR="00D31773">
              <w:rPr>
                <w:webHidden/>
              </w:rPr>
              <w:instrText xml:space="preserve"> PAGEREF _Toc46398183 \h </w:instrText>
            </w:r>
            <w:r w:rsidR="00D31773">
              <w:rPr>
                <w:webHidden/>
              </w:rPr>
            </w:r>
            <w:r w:rsidR="00D31773">
              <w:rPr>
                <w:webHidden/>
              </w:rPr>
              <w:fldChar w:fldCharType="separate"/>
            </w:r>
            <w:r w:rsidR="00D31773">
              <w:rPr>
                <w:webHidden/>
              </w:rPr>
              <w:t>39</w:t>
            </w:r>
            <w:r w:rsidR="00D31773">
              <w:rPr>
                <w:webHidden/>
              </w:rPr>
              <w:fldChar w:fldCharType="end"/>
            </w:r>
          </w:hyperlink>
        </w:p>
        <w:p w14:paraId="60FC2270" w14:textId="19A1E0DB" w:rsidR="00D31773" w:rsidRDefault="005026E9" w:rsidP="00D31773">
          <w:pPr>
            <w:pStyle w:val="Obsah3"/>
            <w:rPr>
              <w:rFonts w:asciiTheme="minorHAnsi" w:eastAsiaTheme="minorEastAsia" w:hAnsiTheme="minorHAnsi" w:cstheme="minorBidi"/>
              <w:lang w:eastAsia="cs-CZ"/>
            </w:rPr>
          </w:pPr>
          <w:hyperlink w:anchor="_Toc46398184" w:history="1">
            <w:r w:rsidR="00D31773" w:rsidRPr="004D5BB9">
              <w:rPr>
                <w:rStyle w:val="Hypertextovodkaz"/>
              </w:rPr>
              <w:t>7.6.2.</w:t>
            </w:r>
            <w:r w:rsidR="00D31773">
              <w:rPr>
                <w:rFonts w:asciiTheme="minorHAnsi" w:eastAsiaTheme="minorEastAsia" w:hAnsiTheme="minorHAnsi" w:cstheme="minorBidi"/>
                <w:lang w:eastAsia="cs-CZ"/>
              </w:rPr>
              <w:tab/>
            </w:r>
            <w:r w:rsidR="00D31773" w:rsidRPr="004D5BB9">
              <w:rPr>
                <w:rStyle w:val="Hypertextovodkaz"/>
              </w:rPr>
              <w:t>Potřeby rodin s dětmi v dlouhodobé nepříznivé sociální situaci</w:t>
            </w:r>
            <w:r w:rsidR="00D31773">
              <w:rPr>
                <w:webHidden/>
              </w:rPr>
              <w:tab/>
            </w:r>
            <w:r w:rsidR="00D31773">
              <w:rPr>
                <w:webHidden/>
              </w:rPr>
              <w:fldChar w:fldCharType="begin"/>
            </w:r>
            <w:r w:rsidR="00D31773">
              <w:rPr>
                <w:webHidden/>
              </w:rPr>
              <w:instrText xml:space="preserve"> PAGEREF _Toc46398184 \h </w:instrText>
            </w:r>
            <w:r w:rsidR="00D31773">
              <w:rPr>
                <w:webHidden/>
              </w:rPr>
            </w:r>
            <w:r w:rsidR="00D31773">
              <w:rPr>
                <w:webHidden/>
              </w:rPr>
              <w:fldChar w:fldCharType="separate"/>
            </w:r>
            <w:r w:rsidR="00D31773">
              <w:rPr>
                <w:webHidden/>
              </w:rPr>
              <w:t>41</w:t>
            </w:r>
            <w:r w:rsidR="00D31773">
              <w:rPr>
                <w:webHidden/>
              </w:rPr>
              <w:fldChar w:fldCharType="end"/>
            </w:r>
          </w:hyperlink>
        </w:p>
        <w:p w14:paraId="43C1FFAC" w14:textId="52080A76" w:rsidR="00D31773" w:rsidRDefault="005026E9" w:rsidP="00D31773">
          <w:pPr>
            <w:pStyle w:val="Obsah3"/>
            <w:rPr>
              <w:rFonts w:asciiTheme="minorHAnsi" w:eastAsiaTheme="minorEastAsia" w:hAnsiTheme="minorHAnsi" w:cstheme="minorBidi"/>
              <w:lang w:eastAsia="cs-CZ"/>
            </w:rPr>
          </w:pPr>
          <w:hyperlink w:anchor="_Toc46398185" w:history="1">
            <w:r w:rsidR="00D31773" w:rsidRPr="004D5BB9">
              <w:rPr>
                <w:rStyle w:val="Hypertextovodkaz"/>
              </w:rPr>
              <w:t>7.6.3.</w:t>
            </w:r>
            <w:r w:rsidR="00D31773">
              <w:rPr>
                <w:rFonts w:asciiTheme="minorHAnsi" w:eastAsiaTheme="minorEastAsia" w:hAnsiTheme="minorHAnsi" w:cstheme="minorBidi"/>
                <w:lang w:eastAsia="cs-CZ"/>
              </w:rPr>
              <w:tab/>
            </w:r>
            <w:r w:rsidR="00D31773" w:rsidRPr="004D5BB9">
              <w:rPr>
                <w:rStyle w:val="Hypertextovodkaz"/>
              </w:rPr>
              <w:t>Potřeby spojené se ztíženým uplatněním ohrožených skupin obyvatel na trhu práce</w:t>
            </w:r>
            <w:r w:rsidR="00D31773">
              <w:rPr>
                <w:webHidden/>
              </w:rPr>
              <w:tab/>
            </w:r>
            <w:r w:rsidR="00D31773">
              <w:rPr>
                <w:webHidden/>
              </w:rPr>
              <w:fldChar w:fldCharType="begin"/>
            </w:r>
            <w:r w:rsidR="00D31773">
              <w:rPr>
                <w:webHidden/>
              </w:rPr>
              <w:instrText xml:space="preserve"> PAGEREF _Toc46398185 \h </w:instrText>
            </w:r>
            <w:r w:rsidR="00D31773">
              <w:rPr>
                <w:webHidden/>
              </w:rPr>
            </w:r>
            <w:r w:rsidR="00D31773">
              <w:rPr>
                <w:webHidden/>
              </w:rPr>
              <w:fldChar w:fldCharType="separate"/>
            </w:r>
            <w:r w:rsidR="00D31773">
              <w:rPr>
                <w:webHidden/>
              </w:rPr>
              <w:t>42</w:t>
            </w:r>
            <w:r w:rsidR="00D31773">
              <w:rPr>
                <w:webHidden/>
              </w:rPr>
              <w:fldChar w:fldCharType="end"/>
            </w:r>
          </w:hyperlink>
        </w:p>
        <w:p w14:paraId="047A5349" w14:textId="35AF5CF2" w:rsidR="00D31773" w:rsidRDefault="005026E9" w:rsidP="00D31773">
          <w:pPr>
            <w:pStyle w:val="Obsah3"/>
            <w:rPr>
              <w:rFonts w:asciiTheme="minorHAnsi" w:eastAsiaTheme="minorEastAsia" w:hAnsiTheme="minorHAnsi" w:cstheme="minorBidi"/>
              <w:lang w:eastAsia="cs-CZ"/>
            </w:rPr>
          </w:pPr>
          <w:hyperlink w:anchor="_Toc46398186" w:history="1">
            <w:r w:rsidR="00D31773" w:rsidRPr="004D5BB9">
              <w:rPr>
                <w:rStyle w:val="Hypertextovodkaz"/>
              </w:rPr>
              <w:t>7.6.4.</w:t>
            </w:r>
            <w:r w:rsidR="00D31773">
              <w:rPr>
                <w:rFonts w:asciiTheme="minorHAnsi" w:eastAsiaTheme="minorEastAsia" w:hAnsiTheme="minorHAnsi" w:cstheme="minorBidi"/>
                <w:lang w:eastAsia="cs-CZ"/>
              </w:rPr>
              <w:tab/>
            </w:r>
            <w:r w:rsidR="00D31773" w:rsidRPr="004D5BB9">
              <w:rPr>
                <w:rStyle w:val="Hypertextovodkaz"/>
              </w:rPr>
              <w:t>Potřeby lidí se zdravotním postižením, duševním onemocněním a jejich situace</w:t>
            </w:r>
            <w:r w:rsidR="00D31773">
              <w:rPr>
                <w:webHidden/>
              </w:rPr>
              <w:tab/>
            </w:r>
            <w:r w:rsidR="00D31773">
              <w:rPr>
                <w:webHidden/>
              </w:rPr>
              <w:fldChar w:fldCharType="begin"/>
            </w:r>
            <w:r w:rsidR="00D31773">
              <w:rPr>
                <w:webHidden/>
              </w:rPr>
              <w:instrText xml:space="preserve"> PAGEREF _Toc46398186 \h </w:instrText>
            </w:r>
            <w:r w:rsidR="00D31773">
              <w:rPr>
                <w:webHidden/>
              </w:rPr>
            </w:r>
            <w:r w:rsidR="00D31773">
              <w:rPr>
                <w:webHidden/>
              </w:rPr>
              <w:fldChar w:fldCharType="separate"/>
            </w:r>
            <w:r w:rsidR="00D31773">
              <w:rPr>
                <w:webHidden/>
              </w:rPr>
              <w:t>43</w:t>
            </w:r>
            <w:r w:rsidR="00D31773">
              <w:rPr>
                <w:webHidden/>
              </w:rPr>
              <w:fldChar w:fldCharType="end"/>
            </w:r>
          </w:hyperlink>
        </w:p>
        <w:p w14:paraId="63D9DD47" w14:textId="07F2D8F6" w:rsidR="00D31773" w:rsidRDefault="005026E9" w:rsidP="00D31773">
          <w:pPr>
            <w:pStyle w:val="Obsah3"/>
            <w:rPr>
              <w:rFonts w:asciiTheme="minorHAnsi" w:eastAsiaTheme="minorEastAsia" w:hAnsiTheme="minorHAnsi" w:cstheme="minorBidi"/>
              <w:lang w:eastAsia="cs-CZ"/>
            </w:rPr>
          </w:pPr>
          <w:hyperlink w:anchor="_Toc46398187" w:history="1">
            <w:r w:rsidR="00D31773" w:rsidRPr="004D5BB9">
              <w:rPr>
                <w:rStyle w:val="Hypertextovodkaz"/>
              </w:rPr>
              <w:t>7.6.5.</w:t>
            </w:r>
            <w:r w:rsidR="00D31773">
              <w:rPr>
                <w:rFonts w:asciiTheme="minorHAnsi" w:eastAsiaTheme="minorEastAsia" w:hAnsiTheme="minorHAnsi" w:cstheme="minorBidi"/>
                <w:lang w:eastAsia="cs-CZ"/>
              </w:rPr>
              <w:tab/>
            </w:r>
            <w:r w:rsidR="00D31773" w:rsidRPr="004D5BB9">
              <w:rPr>
                <w:rStyle w:val="Hypertextovodkaz"/>
              </w:rPr>
              <w:t>Potřeby spojené se zadlužeností a exekucemi</w:t>
            </w:r>
            <w:r w:rsidR="00D31773">
              <w:rPr>
                <w:webHidden/>
              </w:rPr>
              <w:tab/>
            </w:r>
            <w:r w:rsidR="00D31773">
              <w:rPr>
                <w:webHidden/>
              </w:rPr>
              <w:fldChar w:fldCharType="begin"/>
            </w:r>
            <w:r w:rsidR="00D31773">
              <w:rPr>
                <w:webHidden/>
              </w:rPr>
              <w:instrText xml:space="preserve"> PAGEREF _Toc46398187 \h </w:instrText>
            </w:r>
            <w:r w:rsidR="00D31773">
              <w:rPr>
                <w:webHidden/>
              </w:rPr>
            </w:r>
            <w:r w:rsidR="00D31773">
              <w:rPr>
                <w:webHidden/>
              </w:rPr>
              <w:fldChar w:fldCharType="separate"/>
            </w:r>
            <w:r w:rsidR="00D31773">
              <w:rPr>
                <w:webHidden/>
              </w:rPr>
              <w:t>44</w:t>
            </w:r>
            <w:r w:rsidR="00D31773">
              <w:rPr>
                <w:webHidden/>
              </w:rPr>
              <w:fldChar w:fldCharType="end"/>
            </w:r>
          </w:hyperlink>
        </w:p>
        <w:p w14:paraId="380ACAC1" w14:textId="39F8B7D5" w:rsidR="00D31773" w:rsidRDefault="005026E9" w:rsidP="00D31773">
          <w:pPr>
            <w:pStyle w:val="Obsah3"/>
            <w:rPr>
              <w:rFonts w:asciiTheme="minorHAnsi" w:eastAsiaTheme="minorEastAsia" w:hAnsiTheme="minorHAnsi" w:cstheme="minorBidi"/>
              <w:lang w:eastAsia="cs-CZ"/>
            </w:rPr>
          </w:pPr>
          <w:hyperlink w:anchor="_Toc46398188" w:history="1">
            <w:r w:rsidR="00D31773" w:rsidRPr="004D5BB9">
              <w:rPr>
                <w:rStyle w:val="Hypertextovodkaz"/>
              </w:rPr>
              <w:t>7.6.6.</w:t>
            </w:r>
            <w:r w:rsidR="00D31773">
              <w:rPr>
                <w:rFonts w:asciiTheme="minorHAnsi" w:eastAsiaTheme="minorEastAsia" w:hAnsiTheme="minorHAnsi" w:cstheme="minorBidi"/>
                <w:lang w:eastAsia="cs-CZ"/>
              </w:rPr>
              <w:tab/>
            </w:r>
            <w:r w:rsidR="00D31773" w:rsidRPr="004D5BB9">
              <w:rPr>
                <w:rStyle w:val="Hypertextovodkaz"/>
              </w:rPr>
              <w:t>Potřeby pečujících osob</w:t>
            </w:r>
            <w:r w:rsidR="00D31773">
              <w:rPr>
                <w:webHidden/>
              </w:rPr>
              <w:tab/>
            </w:r>
            <w:r w:rsidR="00D31773">
              <w:rPr>
                <w:webHidden/>
              </w:rPr>
              <w:fldChar w:fldCharType="begin"/>
            </w:r>
            <w:r w:rsidR="00D31773">
              <w:rPr>
                <w:webHidden/>
              </w:rPr>
              <w:instrText xml:space="preserve"> PAGEREF _Toc46398188 \h </w:instrText>
            </w:r>
            <w:r w:rsidR="00D31773">
              <w:rPr>
                <w:webHidden/>
              </w:rPr>
            </w:r>
            <w:r w:rsidR="00D31773">
              <w:rPr>
                <w:webHidden/>
              </w:rPr>
              <w:fldChar w:fldCharType="separate"/>
            </w:r>
            <w:r w:rsidR="00D31773">
              <w:rPr>
                <w:webHidden/>
              </w:rPr>
              <w:t>46</w:t>
            </w:r>
            <w:r w:rsidR="00D31773">
              <w:rPr>
                <w:webHidden/>
              </w:rPr>
              <w:fldChar w:fldCharType="end"/>
            </w:r>
          </w:hyperlink>
        </w:p>
        <w:p w14:paraId="11111F6A" w14:textId="40F7036F" w:rsidR="00D31773" w:rsidRDefault="005026E9" w:rsidP="00D31773">
          <w:pPr>
            <w:pStyle w:val="Obsah3"/>
            <w:rPr>
              <w:rFonts w:asciiTheme="minorHAnsi" w:eastAsiaTheme="minorEastAsia" w:hAnsiTheme="minorHAnsi" w:cstheme="minorBidi"/>
              <w:lang w:eastAsia="cs-CZ"/>
            </w:rPr>
          </w:pPr>
          <w:hyperlink w:anchor="_Toc46398189" w:history="1">
            <w:r w:rsidR="00D31773" w:rsidRPr="004D5BB9">
              <w:rPr>
                <w:rStyle w:val="Hypertextovodkaz"/>
              </w:rPr>
              <w:t>7.6.7.</w:t>
            </w:r>
            <w:r w:rsidR="00D31773">
              <w:rPr>
                <w:rFonts w:asciiTheme="minorHAnsi" w:eastAsiaTheme="minorEastAsia" w:hAnsiTheme="minorHAnsi" w:cstheme="minorBidi"/>
                <w:lang w:eastAsia="cs-CZ"/>
              </w:rPr>
              <w:tab/>
            </w:r>
            <w:r w:rsidR="00D31773" w:rsidRPr="004D5BB9">
              <w:rPr>
                <w:rStyle w:val="Hypertextovodkaz"/>
              </w:rPr>
              <w:t>Potřeby spojené s bydlením</w:t>
            </w:r>
            <w:r w:rsidR="00D31773">
              <w:rPr>
                <w:webHidden/>
              </w:rPr>
              <w:tab/>
            </w:r>
            <w:r w:rsidR="00D31773">
              <w:rPr>
                <w:webHidden/>
              </w:rPr>
              <w:fldChar w:fldCharType="begin"/>
            </w:r>
            <w:r w:rsidR="00D31773">
              <w:rPr>
                <w:webHidden/>
              </w:rPr>
              <w:instrText xml:space="preserve"> PAGEREF _Toc46398189 \h </w:instrText>
            </w:r>
            <w:r w:rsidR="00D31773">
              <w:rPr>
                <w:webHidden/>
              </w:rPr>
            </w:r>
            <w:r w:rsidR="00D31773">
              <w:rPr>
                <w:webHidden/>
              </w:rPr>
              <w:fldChar w:fldCharType="separate"/>
            </w:r>
            <w:r w:rsidR="00D31773">
              <w:rPr>
                <w:webHidden/>
              </w:rPr>
              <w:t>47</w:t>
            </w:r>
            <w:r w:rsidR="00D31773">
              <w:rPr>
                <w:webHidden/>
              </w:rPr>
              <w:fldChar w:fldCharType="end"/>
            </w:r>
          </w:hyperlink>
        </w:p>
        <w:p w14:paraId="58EEDC0E" w14:textId="262E2971" w:rsidR="00D31773" w:rsidRDefault="005026E9" w:rsidP="00D31773">
          <w:pPr>
            <w:pStyle w:val="Obsah3"/>
            <w:rPr>
              <w:rFonts w:asciiTheme="minorHAnsi" w:eastAsiaTheme="minorEastAsia" w:hAnsiTheme="minorHAnsi" w:cstheme="minorBidi"/>
              <w:lang w:eastAsia="cs-CZ"/>
            </w:rPr>
          </w:pPr>
          <w:hyperlink w:anchor="_Toc46398190" w:history="1">
            <w:r w:rsidR="00D31773" w:rsidRPr="004D5BB9">
              <w:rPr>
                <w:rStyle w:val="Hypertextovodkaz"/>
              </w:rPr>
              <w:t>7.6.8.</w:t>
            </w:r>
            <w:r w:rsidR="00D31773">
              <w:rPr>
                <w:rFonts w:asciiTheme="minorHAnsi" w:eastAsiaTheme="minorEastAsia" w:hAnsiTheme="minorHAnsi" w:cstheme="minorBidi"/>
                <w:lang w:eastAsia="cs-CZ"/>
              </w:rPr>
              <w:tab/>
            </w:r>
            <w:r w:rsidR="00D31773" w:rsidRPr="004D5BB9">
              <w:rPr>
                <w:rStyle w:val="Hypertextovodkaz"/>
              </w:rPr>
              <w:t>Potřeby osob bez domova</w:t>
            </w:r>
            <w:r w:rsidR="00D31773">
              <w:rPr>
                <w:webHidden/>
              </w:rPr>
              <w:tab/>
            </w:r>
            <w:r w:rsidR="00D31773">
              <w:rPr>
                <w:webHidden/>
              </w:rPr>
              <w:fldChar w:fldCharType="begin"/>
            </w:r>
            <w:r w:rsidR="00D31773">
              <w:rPr>
                <w:webHidden/>
              </w:rPr>
              <w:instrText xml:space="preserve"> PAGEREF _Toc46398190 \h </w:instrText>
            </w:r>
            <w:r w:rsidR="00D31773">
              <w:rPr>
                <w:webHidden/>
              </w:rPr>
            </w:r>
            <w:r w:rsidR="00D31773">
              <w:rPr>
                <w:webHidden/>
              </w:rPr>
              <w:fldChar w:fldCharType="separate"/>
            </w:r>
            <w:r w:rsidR="00D31773">
              <w:rPr>
                <w:webHidden/>
              </w:rPr>
              <w:t>47</w:t>
            </w:r>
            <w:r w:rsidR="00D31773">
              <w:rPr>
                <w:webHidden/>
              </w:rPr>
              <w:fldChar w:fldCharType="end"/>
            </w:r>
          </w:hyperlink>
        </w:p>
        <w:p w14:paraId="5E7CE7EA" w14:textId="1F85A5EA" w:rsidR="00D31773" w:rsidRDefault="005026E9" w:rsidP="00D31773">
          <w:pPr>
            <w:pStyle w:val="Obsah3"/>
            <w:rPr>
              <w:rFonts w:asciiTheme="minorHAnsi" w:eastAsiaTheme="minorEastAsia" w:hAnsiTheme="minorHAnsi" w:cstheme="minorBidi"/>
              <w:lang w:eastAsia="cs-CZ"/>
            </w:rPr>
          </w:pPr>
          <w:hyperlink w:anchor="_Toc46398191" w:history="1">
            <w:r w:rsidR="00D31773" w:rsidRPr="004D5BB9">
              <w:rPr>
                <w:rStyle w:val="Hypertextovodkaz"/>
              </w:rPr>
              <w:t>7.6.9.</w:t>
            </w:r>
            <w:r w:rsidR="00D31773">
              <w:rPr>
                <w:rFonts w:asciiTheme="minorHAnsi" w:eastAsiaTheme="minorEastAsia" w:hAnsiTheme="minorHAnsi" w:cstheme="minorBidi"/>
                <w:lang w:eastAsia="cs-CZ"/>
              </w:rPr>
              <w:tab/>
            </w:r>
            <w:r w:rsidR="00D31773" w:rsidRPr="004D5BB9">
              <w:rPr>
                <w:rStyle w:val="Hypertextovodkaz"/>
              </w:rPr>
              <w:t>Potřeby spojené se sociálním začleňováním</w:t>
            </w:r>
            <w:r w:rsidR="00D31773">
              <w:rPr>
                <w:webHidden/>
              </w:rPr>
              <w:tab/>
            </w:r>
            <w:r w:rsidR="00D31773">
              <w:rPr>
                <w:webHidden/>
              </w:rPr>
              <w:fldChar w:fldCharType="begin"/>
            </w:r>
            <w:r w:rsidR="00D31773">
              <w:rPr>
                <w:webHidden/>
              </w:rPr>
              <w:instrText xml:space="preserve"> PAGEREF _Toc46398191 \h </w:instrText>
            </w:r>
            <w:r w:rsidR="00D31773">
              <w:rPr>
                <w:webHidden/>
              </w:rPr>
            </w:r>
            <w:r w:rsidR="00D31773">
              <w:rPr>
                <w:webHidden/>
              </w:rPr>
              <w:fldChar w:fldCharType="separate"/>
            </w:r>
            <w:r w:rsidR="00D31773">
              <w:rPr>
                <w:webHidden/>
              </w:rPr>
              <w:t>48</w:t>
            </w:r>
            <w:r w:rsidR="00D31773">
              <w:rPr>
                <w:webHidden/>
              </w:rPr>
              <w:fldChar w:fldCharType="end"/>
            </w:r>
          </w:hyperlink>
        </w:p>
        <w:p w14:paraId="78D9EC3F" w14:textId="14AEBF63" w:rsidR="00D31773" w:rsidRDefault="005026E9" w:rsidP="00D31773">
          <w:pPr>
            <w:pStyle w:val="Obsah3"/>
            <w:rPr>
              <w:rFonts w:asciiTheme="minorHAnsi" w:eastAsiaTheme="minorEastAsia" w:hAnsiTheme="minorHAnsi" w:cstheme="minorBidi"/>
              <w:lang w:eastAsia="cs-CZ"/>
            </w:rPr>
          </w:pPr>
          <w:hyperlink w:anchor="_Toc46398192" w:history="1">
            <w:r w:rsidR="00D31773" w:rsidRPr="004D5BB9">
              <w:rPr>
                <w:rStyle w:val="Hypertextovodkaz"/>
              </w:rPr>
              <w:t>7.6.10.</w:t>
            </w:r>
            <w:r w:rsidR="00D31773">
              <w:rPr>
                <w:rFonts w:asciiTheme="minorHAnsi" w:eastAsiaTheme="minorEastAsia" w:hAnsiTheme="minorHAnsi" w:cstheme="minorBidi"/>
                <w:lang w:eastAsia="cs-CZ"/>
              </w:rPr>
              <w:tab/>
            </w:r>
            <w:r w:rsidR="00D31773" w:rsidRPr="004D5BB9">
              <w:rPr>
                <w:rStyle w:val="Hypertextovodkaz"/>
              </w:rPr>
              <w:t>Potřeby spojené s nízkou vzdělaností</w:t>
            </w:r>
            <w:r w:rsidR="00D31773">
              <w:rPr>
                <w:webHidden/>
              </w:rPr>
              <w:tab/>
            </w:r>
            <w:r w:rsidR="00D31773">
              <w:rPr>
                <w:webHidden/>
              </w:rPr>
              <w:fldChar w:fldCharType="begin"/>
            </w:r>
            <w:r w:rsidR="00D31773">
              <w:rPr>
                <w:webHidden/>
              </w:rPr>
              <w:instrText xml:space="preserve"> PAGEREF _Toc46398192 \h </w:instrText>
            </w:r>
            <w:r w:rsidR="00D31773">
              <w:rPr>
                <w:webHidden/>
              </w:rPr>
            </w:r>
            <w:r w:rsidR="00D31773">
              <w:rPr>
                <w:webHidden/>
              </w:rPr>
              <w:fldChar w:fldCharType="separate"/>
            </w:r>
            <w:r w:rsidR="00D31773">
              <w:rPr>
                <w:webHidden/>
              </w:rPr>
              <w:t>49</w:t>
            </w:r>
            <w:r w:rsidR="00D31773">
              <w:rPr>
                <w:webHidden/>
              </w:rPr>
              <w:fldChar w:fldCharType="end"/>
            </w:r>
          </w:hyperlink>
        </w:p>
        <w:p w14:paraId="5B4930D6" w14:textId="2F5ADEE5" w:rsidR="00D31773" w:rsidRDefault="005026E9" w:rsidP="00D31773">
          <w:pPr>
            <w:pStyle w:val="Obsah3"/>
            <w:rPr>
              <w:rFonts w:asciiTheme="minorHAnsi" w:eastAsiaTheme="minorEastAsia" w:hAnsiTheme="minorHAnsi" w:cstheme="minorBidi"/>
              <w:lang w:eastAsia="cs-CZ"/>
            </w:rPr>
          </w:pPr>
          <w:hyperlink w:anchor="_Toc46398193" w:history="1">
            <w:r w:rsidR="00D31773" w:rsidRPr="004D5BB9">
              <w:rPr>
                <w:rStyle w:val="Hypertextovodkaz"/>
              </w:rPr>
              <w:t>7.6.11.</w:t>
            </w:r>
            <w:r w:rsidR="00D31773">
              <w:rPr>
                <w:rFonts w:asciiTheme="minorHAnsi" w:eastAsiaTheme="minorEastAsia" w:hAnsiTheme="minorHAnsi" w:cstheme="minorBidi"/>
                <w:lang w:eastAsia="cs-CZ"/>
              </w:rPr>
              <w:tab/>
            </w:r>
            <w:r w:rsidR="00D31773" w:rsidRPr="004D5BB9">
              <w:rPr>
                <w:rStyle w:val="Hypertextovodkaz"/>
              </w:rPr>
              <w:t>Potřeby spojené se specifickými sociálně nepříznivými situacemi</w:t>
            </w:r>
            <w:r w:rsidR="00D31773">
              <w:rPr>
                <w:webHidden/>
              </w:rPr>
              <w:tab/>
            </w:r>
            <w:r w:rsidR="00D31773">
              <w:rPr>
                <w:webHidden/>
              </w:rPr>
              <w:fldChar w:fldCharType="begin"/>
            </w:r>
            <w:r w:rsidR="00D31773">
              <w:rPr>
                <w:webHidden/>
              </w:rPr>
              <w:instrText xml:space="preserve"> PAGEREF _Toc46398193 \h </w:instrText>
            </w:r>
            <w:r w:rsidR="00D31773">
              <w:rPr>
                <w:webHidden/>
              </w:rPr>
            </w:r>
            <w:r w:rsidR="00D31773">
              <w:rPr>
                <w:webHidden/>
              </w:rPr>
              <w:fldChar w:fldCharType="separate"/>
            </w:r>
            <w:r w:rsidR="00D31773">
              <w:rPr>
                <w:webHidden/>
              </w:rPr>
              <w:t>50</w:t>
            </w:r>
            <w:r w:rsidR="00D31773">
              <w:rPr>
                <w:webHidden/>
              </w:rPr>
              <w:fldChar w:fldCharType="end"/>
            </w:r>
          </w:hyperlink>
        </w:p>
        <w:p w14:paraId="21E356A3" w14:textId="53DC7386" w:rsidR="00D31773" w:rsidRDefault="005026E9" w:rsidP="00D31773">
          <w:pPr>
            <w:pStyle w:val="Obsah3"/>
            <w:rPr>
              <w:rFonts w:asciiTheme="minorHAnsi" w:eastAsiaTheme="minorEastAsia" w:hAnsiTheme="minorHAnsi" w:cstheme="minorBidi"/>
              <w:lang w:eastAsia="cs-CZ"/>
            </w:rPr>
          </w:pPr>
          <w:hyperlink w:anchor="_Toc46398194" w:history="1">
            <w:r w:rsidR="00D31773" w:rsidRPr="004D5BB9">
              <w:rPr>
                <w:rStyle w:val="Hypertextovodkaz"/>
              </w:rPr>
              <w:t>7.6.12.</w:t>
            </w:r>
            <w:r w:rsidR="00D31773">
              <w:rPr>
                <w:rFonts w:asciiTheme="minorHAnsi" w:eastAsiaTheme="minorEastAsia" w:hAnsiTheme="minorHAnsi" w:cstheme="minorBidi"/>
                <w:lang w:eastAsia="cs-CZ"/>
              </w:rPr>
              <w:tab/>
            </w:r>
            <w:r w:rsidR="00D31773" w:rsidRPr="004D5BB9">
              <w:rPr>
                <w:rStyle w:val="Hypertextovodkaz"/>
              </w:rPr>
              <w:t>Potřeby spojené s mimořádnými situacemi v návaznosti na poskytování sociálních služeb</w:t>
            </w:r>
            <w:r w:rsidR="00D31773">
              <w:rPr>
                <w:webHidden/>
              </w:rPr>
              <w:tab/>
            </w:r>
            <w:r w:rsidR="00D31773">
              <w:rPr>
                <w:webHidden/>
              </w:rPr>
              <w:fldChar w:fldCharType="begin"/>
            </w:r>
            <w:r w:rsidR="00D31773">
              <w:rPr>
                <w:webHidden/>
              </w:rPr>
              <w:instrText xml:space="preserve"> PAGEREF _Toc46398194 \h </w:instrText>
            </w:r>
            <w:r w:rsidR="00D31773">
              <w:rPr>
                <w:webHidden/>
              </w:rPr>
            </w:r>
            <w:r w:rsidR="00D31773">
              <w:rPr>
                <w:webHidden/>
              </w:rPr>
              <w:fldChar w:fldCharType="separate"/>
            </w:r>
            <w:r w:rsidR="00D31773">
              <w:rPr>
                <w:webHidden/>
              </w:rPr>
              <w:t>51</w:t>
            </w:r>
            <w:r w:rsidR="00D31773">
              <w:rPr>
                <w:webHidden/>
              </w:rPr>
              <w:fldChar w:fldCharType="end"/>
            </w:r>
          </w:hyperlink>
        </w:p>
        <w:p w14:paraId="297F7D57" w14:textId="0E4313BC" w:rsidR="00D31773" w:rsidRDefault="005026E9">
          <w:pPr>
            <w:pStyle w:val="Obsah2"/>
            <w:rPr>
              <w:rFonts w:asciiTheme="minorHAnsi" w:eastAsiaTheme="minorEastAsia" w:hAnsiTheme="minorHAnsi" w:cstheme="minorBidi"/>
              <w:noProof/>
              <w:lang w:eastAsia="cs-CZ"/>
            </w:rPr>
          </w:pPr>
          <w:hyperlink w:anchor="_Toc46398195" w:history="1">
            <w:r w:rsidR="00D31773" w:rsidRPr="004D5BB9">
              <w:rPr>
                <w:rStyle w:val="Hypertextovodkaz"/>
                <w:noProof/>
              </w:rPr>
              <w:t>7.7.</w:t>
            </w:r>
            <w:r w:rsidR="00D31773">
              <w:rPr>
                <w:rFonts w:asciiTheme="minorHAnsi" w:eastAsiaTheme="minorEastAsia" w:hAnsiTheme="minorHAnsi" w:cstheme="minorBidi"/>
                <w:noProof/>
                <w:lang w:eastAsia="cs-CZ"/>
              </w:rPr>
              <w:tab/>
            </w:r>
            <w:r w:rsidR="00D31773" w:rsidRPr="004D5BB9">
              <w:rPr>
                <w:rStyle w:val="Hypertextovodkaz"/>
                <w:noProof/>
              </w:rPr>
              <w:t>Zhodnocení potřeb a nepříznivých sociálních situací občanů kraje ve vztahu k sociálním službám a zajištění těchto potřeb na území kraje, zejména se zaměřením na dosud nepokryté potřeby, nedostatečné kapacity sociálních služeb, nedostupnost jednotlivých druhů sociálních služeb na území správního obvodu obce s rozšířenou působností</w:t>
            </w:r>
            <w:r w:rsidR="00D31773">
              <w:rPr>
                <w:noProof/>
                <w:webHidden/>
              </w:rPr>
              <w:tab/>
            </w:r>
            <w:r w:rsidR="00D31773">
              <w:rPr>
                <w:noProof/>
                <w:webHidden/>
              </w:rPr>
              <w:fldChar w:fldCharType="begin"/>
            </w:r>
            <w:r w:rsidR="00D31773">
              <w:rPr>
                <w:noProof/>
                <w:webHidden/>
              </w:rPr>
              <w:instrText xml:space="preserve"> PAGEREF _Toc46398195 \h </w:instrText>
            </w:r>
            <w:r w:rsidR="00D31773">
              <w:rPr>
                <w:noProof/>
                <w:webHidden/>
              </w:rPr>
            </w:r>
            <w:r w:rsidR="00D31773">
              <w:rPr>
                <w:noProof/>
                <w:webHidden/>
              </w:rPr>
              <w:fldChar w:fldCharType="separate"/>
            </w:r>
            <w:r w:rsidR="00D31773">
              <w:rPr>
                <w:noProof/>
                <w:webHidden/>
              </w:rPr>
              <w:t>52</w:t>
            </w:r>
            <w:r w:rsidR="00D31773">
              <w:rPr>
                <w:noProof/>
                <w:webHidden/>
              </w:rPr>
              <w:fldChar w:fldCharType="end"/>
            </w:r>
          </w:hyperlink>
        </w:p>
        <w:p w14:paraId="1AF82915" w14:textId="2AD09E21" w:rsidR="00D31773" w:rsidRDefault="005026E9">
          <w:pPr>
            <w:pStyle w:val="Obsah2"/>
            <w:rPr>
              <w:rFonts w:asciiTheme="minorHAnsi" w:eastAsiaTheme="minorEastAsia" w:hAnsiTheme="minorHAnsi" w:cstheme="minorBidi"/>
              <w:noProof/>
              <w:lang w:eastAsia="cs-CZ"/>
            </w:rPr>
          </w:pPr>
          <w:hyperlink w:anchor="_Toc46398196" w:history="1">
            <w:r w:rsidR="00D31773" w:rsidRPr="004D5BB9">
              <w:rPr>
                <w:rStyle w:val="Hypertextovodkaz"/>
                <w:noProof/>
              </w:rPr>
              <w:t>7.8.</w:t>
            </w:r>
            <w:r w:rsidR="00D31773">
              <w:rPr>
                <w:rFonts w:asciiTheme="minorHAnsi" w:eastAsiaTheme="minorEastAsia" w:hAnsiTheme="minorHAnsi" w:cstheme="minorBidi"/>
                <w:noProof/>
                <w:lang w:eastAsia="cs-CZ"/>
              </w:rPr>
              <w:tab/>
            </w:r>
            <w:r w:rsidR="00D31773" w:rsidRPr="004D5BB9">
              <w:rPr>
                <w:rStyle w:val="Hypertextovodkaz"/>
                <w:noProof/>
              </w:rPr>
              <w:t>Metodické a strategické dokumenty ve vztahu k oblasti sociálních služeb na území kraje</w:t>
            </w:r>
            <w:r w:rsidR="00D31773">
              <w:rPr>
                <w:noProof/>
                <w:webHidden/>
              </w:rPr>
              <w:tab/>
            </w:r>
            <w:r w:rsidR="00D31773">
              <w:rPr>
                <w:noProof/>
                <w:webHidden/>
              </w:rPr>
              <w:fldChar w:fldCharType="begin"/>
            </w:r>
            <w:r w:rsidR="00D31773">
              <w:rPr>
                <w:noProof/>
                <w:webHidden/>
              </w:rPr>
              <w:instrText xml:space="preserve"> PAGEREF _Toc46398196 \h </w:instrText>
            </w:r>
            <w:r w:rsidR="00D31773">
              <w:rPr>
                <w:noProof/>
                <w:webHidden/>
              </w:rPr>
            </w:r>
            <w:r w:rsidR="00D31773">
              <w:rPr>
                <w:noProof/>
                <w:webHidden/>
              </w:rPr>
              <w:fldChar w:fldCharType="separate"/>
            </w:r>
            <w:r w:rsidR="00D31773">
              <w:rPr>
                <w:noProof/>
                <w:webHidden/>
              </w:rPr>
              <w:t>55</w:t>
            </w:r>
            <w:r w:rsidR="00D31773">
              <w:rPr>
                <w:noProof/>
                <w:webHidden/>
              </w:rPr>
              <w:fldChar w:fldCharType="end"/>
            </w:r>
          </w:hyperlink>
        </w:p>
        <w:p w14:paraId="3D4CC021" w14:textId="745ACB0A" w:rsidR="00D31773" w:rsidRDefault="005026E9">
          <w:pPr>
            <w:pStyle w:val="Obsah2"/>
            <w:rPr>
              <w:rFonts w:asciiTheme="minorHAnsi" w:eastAsiaTheme="minorEastAsia" w:hAnsiTheme="minorHAnsi" w:cstheme="minorBidi"/>
              <w:noProof/>
              <w:lang w:eastAsia="cs-CZ"/>
            </w:rPr>
          </w:pPr>
          <w:hyperlink w:anchor="_Toc46398197" w:history="1">
            <w:r w:rsidR="00D31773" w:rsidRPr="004D5BB9">
              <w:rPr>
                <w:rStyle w:val="Hypertextovodkaz"/>
                <w:noProof/>
              </w:rPr>
              <w:t>7.9.</w:t>
            </w:r>
            <w:r w:rsidR="00D31773">
              <w:rPr>
                <w:rFonts w:asciiTheme="minorHAnsi" w:eastAsiaTheme="minorEastAsia" w:hAnsiTheme="minorHAnsi" w:cstheme="minorBidi"/>
                <w:noProof/>
                <w:lang w:eastAsia="cs-CZ"/>
              </w:rPr>
              <w:tab/>
            </w:r>
            <w:r w:rsidR="00D31773" w:rsidRPr="004D5BB9">
              <w:rPr>
                <w:rStyle w:val="Hypertextovodkaz"/>
                <w:noProof/>
              </w:rPr>
              <w:t>Ekonomická analýza financování sociálních služeb zařazených v krajské síti sociálních služeb</w:t>
            </w:r>
            <w:r w:rsidR="00D31773">
              <w:rPr>
                <w:noProof/>
                <w:webHidden/>
              </w:rPr>
              <w:tab/>
            </w:r>
            <w:r w:rsidR="00D31773">
              <w:rPr>
                <w:noProof/>
                <w:webHidden/>
              </w:rPr>
              <w:fldChar w:fldCharType="begin"/>
            </w:r>
            <w:r w:rsidR="00D31773">
              <w:rPr>
                <w:noProof/>
                <w:webHidden/>
              </w:rPr>
              <w:instrText xml:space="preserve"> PAGEREF _Toc46398197 \h </w:instrText>
            </w:r>
            <w:r w:rsidR="00D31773">
              <w:rPr>
                <w:noProof/>
                <w:webHidden/>
              </w:rPr>
            </w:r>
            <w:r w:rsidR="00D31773">
              <w:rPr>
                <w:noProof/>
                <w:webHidden/>
              </w:rPr>
              <w:fldChar w:fldCharType="separate"/>
            </w:r>
            <w:r w:rsidR="00D31773">
              <w:rPr>
                <w:noProof/>
                <w:webHidden/>
              </w:rPr>
              <w:t>58</w:t>
            </w:r>
            <w:r w:rsidR="00D31773">
              <w:rPr>
                <w:noProof/>
                <w:webHidden/>
              </w:rPr>
              <w:fldChar w:fldCharType="end"/>
            </w:r>
          </w:hyperlink>
        </w:p>
        <w:p w14:paraId="44737FFD" w14:textId="5DCA019C" w:rsidR="00D31773" w:rsidRDefault="005026E9" w:rsidP="00D31773">
          <w:pPr>
            <w:pStyle w:val="Obsah3"/>
            <w:rPr>
              <w:rFonts w:asciiTheme="minorHAnsi" w:eastAsiaTheme="minorEastAsia" w:hAnsiTheme="minorHAnsi" w:cstheme="minorBidi"/>
              <w:lang w:eastAsia="cs-CZ"/>
            </w:rPr>
          </w:pPr>
          <w:hyperlink w:anchor="_Toc46398198" w:history="1">
            <w:r w:rsidR="00D31773" w:rsidRPr="004D5BB9">
              <w:rPr>
                <w:rStyle w:val="Hypertextovodkaz"/>
              </w:rPr>
              <w:t>7.9.1.</w:t>
            </w:r>
            <w:r w:rsidR="00D31773">
              <w:rPr>
                <w:rFonts w:asciiTheme="minorHAnsi" w:eastAsiaTheme="minorEastAsia" w:hAnsiTheme="minorHAnsi" w:cstheme="minorBidi"/>
                <w:lang w:eastAsia="cs-CZ"/>
              </w:rPr>
              <w:tab/>
            </w:r>
            <w:r w:rsidR="00D31773" w:rsidRPr="004D5BB9">
              <w:rPr>
                <w:rStyle w:val="Hypertextovodkaz"/>
              </w:rPr>
              <w:t>Shrnutí výsledků analýzy finančních dopadů navržených cílů a opatření po dobu platnosti Střednědobého plánu 2021–2023</w:t>
            </w:r>
            <w:r w:rsidR="00D31773">
              <w:rPr>
                <w:webHidden/>
              </w:rPr>
              <w:tab/>
            </w:r>
            <w:r w:rsidR="00D31773">
              <w:rPr>
                <w:webHidden/>
              </w:rPr>
              <w:fldChar w:fldCharType="begin"/>
            </w:r>
            <w:r w:rsidR="00D31773">
              <w:rPr>
                <w:webHidden/>
              </w:rPr>
              <w:instrText xml:space="preserve"> PAGEREF _Toc46398198 \h </w:instrText>
            </w:r>
            <w:r w:rsidR="00D31773">
              <w:rPr>
                <w:webHidden/>
              </w:rPr>
            </w:r>
            <w:r w:rsidR="00D31773">
              <w:rPr>
                <w:webHidden/>
              </w:rPr>
              <w:fldChar w:fldCharType="separate"/>
            </w:r>
            <w:r w:rsidR="00D31773">
              <w:rPr>
                <w:webHidden/>
              </w:rPr>
              <w:t>58</w:t>
            </w:r>
            <w:r w:rsidR="00D31773">
              <w:rPr>
                <w:webHidden/>
              </w:rPr>
              <w:fldChar w:fldCharType="end"/>
            </w:r>
          </w:hyperlink>
        </w:p>
        <w:p w14:paraId="1E01EA20" w14:textId="6A2E4062" w:rsidR="00D31773" w:rsidRDefault="005026E9" w:rsidP="00D31773">
          <w:pPr>
            <w:pStyle w:val="Obsah3"/>
            <w:rPr>
              <w:rFonts w:asciiTheme="minorHAnsi" w:eastAsiaTheme="minorEastAsia" w:hAnsiTheme="minorHAnsi" w:cstheme="minorBidi"/>
              <w:lang w:eastAsia="cs-CZ"/>
            </w:rPr>
          </w:pPr>
          <w:hyperlink w:anchor="_Toc46398199" w:history="1">
            <w:r w:rsidR="00D31773" w:rsidRPr="004D5BB9">
              <w:rPr>
                <w:rStyle w:val="Hypertextovodkaz"/>
              </w:rPr>
              <w:t>7.9.2.</w:t>
            </w:r>
            <w:r w:rsidR="00D31773">
              <w:rPr>
                <w:rFonts w:asciiTheme="minorHAnsi" w:eastAsiaTheme="minorEastAsia" w:hAnsiTheme="minorHAnsi" w:cstheme="minorBidi"/>
                <w:lang w:eastAsia="cs-CZ"/>
              </w:rPr>
              <w:tab/>
            </w:r>
            <w:r w:rsidR="00D31773" w:rsidRPr="004D5BB9">
              <w:rPr>
                <w:rStyle w:val="Hypertextovodkaz"/>
              </w:rPr>
              <w:t>Aktuální nákladovost jednotlivých druhů sociálních služeb, včetně uvedení obvyklých nákladů</w:t>
            </w:r>
            <w:r w:rsidR="00D31773">
              <w:rPr>
                <w:webHidden/>
              </w:rPr>
              <w:tab/>
            </w:r>
            <w:r w:rsidR="00D31773">
              <w:rPr>
                <w:webHidden/>
              </w:rPr>
              <w:fldChar w:fldCharType="begin"/>
            </w:r>
            <w:r w:rsidR="00D31773">
              <w:rPr>
                <w:webHidden/>
              </w:rPr>
              <w:instrText xml:space="preserve"> PAGEREF _Toc46398199 \h </w:instrText>
            </w:r>
            <w:r w:rsidR="00D31773">
              <w:rPr>
                <w:webHidden/>
              </w:rPr>
            </w:r>
            <w:r w:rsidR="00D31773">
              <w:rPr>
                <w:webHidden/>
              </w:rPr>
              <w:fldChar w:fldCharType="separate"/>
            </w:r>
            <w:r w:rsidR="00D31773">
              <w:rPr>
                <w:webHidden/>
              </w:rPr>
              <w:t>61</w:t>
            </w:r>
            <w:r w:rsidR="00D31773">
              <w:rPr>
                <w:webHidden/>
              </w:rPr>
              <w:fldChar w:fldCharType="end"/>
            </w:r>
          </w:hyperlink>
        </w:p>
        <w:p w14:paraId="4A7F7F9A" w14:textId="511A511E" w:rsidR="00D31773" w:rsidRDefault="005026E9" w:rsidP="00D31773">
          <w:pPr>
            <w:pStyle w:val="Obsah3"/>
            <w:rPr>
              <w:rFonts w:asciiTheme="minorHAnsi" w:eastAsiaTheme="minorEastAsia" w:hAnsiTheme="minorHAnsi" w:cstheme="minorBidi"/>
              <w:lang w:eastAsia="cs-CZ"/>
            </w:rPr>
          </w:pPr>
          <w:hyperlink w:anchor="_Toc46398200" w:history="1">
            <w:r w:rsidR="00D31773" w:rsidRPr="004D5BB9">
              <w:rPr>
                <w:rStyle w:val="Hypertextovodkaz"/>
              </w:rPr>
              <w:t>7.9.3.</w:t>
            </w:r>
            <w:r w:rsidR="00D31773">
              <w:rPr>
                <w:rFonts w:asciiTheme="minorHAnsi" w:eastAsiaTheme="minorEastAsia" w:hAnsiTheme="minorHAnsi" w:cstheme="minorBidi"/>
                <w:lang w:eastAsia="cs-CZ"/>
              </w:rPr>
              <w:tab/>
            </w:r>
            <w:r w:rsidR="00D31773" w:rsidRPr="004D5BB9">
              <w:rPr>
                <w:rStyle w:val="Hypertextovodkaz"/>
              </w:rPr>
              <w:t>Analýza struktury zdrojů financování sociálních služeb včetně výhledu na období platnosti střednědobého plánu a předpokládané výše celkových nákladů</w:t>
            </w:r>
            <w:r w:rsidR="00D31773">
              <w:rPr>
                <w:webHidden/>
              </w:rPr>
              <w:tab/>
            </w:r>
            <w:r w:rsidR="00D31773">
              <w:rPr>
                <w:webHidden/>
              </w:rPr>
              <w:fldChar w:fldCharType="begin"/>
            </w:r>
            <w:r w:rsidR="00D31773">
              <w:rPr>
                <w:webHidden/>
              </w:rPr>
              <w:instrText xml:space="preserve"> PAGEREF _Toc46398200 \h </w:instrText>
            </w:r>
            <w:r w:rsidR="00D31773">
              <w:rPr>
                <w:webHidden/>
              </w:rPr>
            </w:r>
            <w:r w:rsidR="00D31773">
              <w:rPr>
                <w:webHidden/>
              </w:rPr>
              <w:fldChar w:fldCharType="separate"/>
            </w:r>
            <w:r w:rsidR="00D31773">
              <w:rPr>
                <w:webHidden/>
              </w:rPr>
              <w:t>63</w:t>
            </w:r>
            <w:r w:rsidR="00D31773">
              <w:rPr>
                <w:webHidden/>
              </w:rPr>
              <w:fldChar w:fldCharType="end"/>
            </w:r>
          </w:hyperlink>
        </w:p>
        <w:p w14:paraId="184F16B5" w14:textId="69063322" w:rsidR="00D31773" w:rsidRDefault="005026E9">
          <w:pPr>
            <w:pStyle w:val="Obsah1"/>
            <w:rPr>
              <w:rFonts w:asciiTheme="minorHAnsi" w:eastAsiaTheme="minorEastAsia" w:hAnsiTheme="minorHAnsi" w:cstheme="minorBidi"/>
              <w:noProof/>
              <w:lang w:eastAsia="cs-CZ"/>
            </w:rPr>
          </w:pPr>
          <w:hyperlink w:anchor="_Toc46398201" w:history="1">
            <w:r w:rsidR="00D31773" w:rsidRPr="004D5BB9">
              <w:rPr>
                <w:rStyle w:val="Hypertextovodkaz"/>
                <w:noProof/>
                <w14:scene3d>
                  <w14:camera w14:prst="orthographicFront"/>
                  <w14:lightRig w14:rig="threePt" w14:dir="t">
                    <w14:rot w14:lat="0" w14:lon="0" w14:rev="0"/>
                  </w14:lightRig>
                </w14:scene3d>
              </w:rPr>
              <w:t>8.</w:t>
            </w:r>
            <w:r w:rsidR="00D31773">
              <w:rPr>
                <w:rFonts w:asciiTheme="minorHAnsi" w:eastAsiaTheme="minorEastAsia" w:hAnsiTheme="minorHAnsi" w:cstheme="minorBidi"/>
                <w:noProof/>
                <w:lang w:eastAsia="cs-CZ"/>
              </w:rPr>
              <w:tab/>
            </w:r>
            <w:r w:rsidR="00D31773" w:rsidRPr="004D5BB9">
              <w:rPr>
                <w:rStyle w:val="Hypertextovodkaz"/>
                <w:noProof/>
              </w:rPr>
              <w:t>REFORMNÍ PROCESY V SOCIÁLNÍ OBLASTI A JEJICH VAZBA NA POTŘEBY V KRAJI</w:t>
            </w:r>
            <w:r w:rsidR="00D31773">
              <w:rPr>
                <w:noProof/>
                <w:webHidden/>
              </w:rPr>
              <w:tab/>
            </w:r>
            <w:r w:rsidR="00D31773">
              <w:rPr>
                <w:noProof/>
                <w:webHidden/>
              </w:rPr>
              <w:fldChar w:fldCharType="begin"/>
            </w:r>
            <w:r w:rsidR="00D31773">
              <w:rPr>
                <w:noProof/>
                <w:webHidden/>
              </w:rPr>
              <w:instrText xml:space="preserve"> PAGEREF _Toc46398201 \h </w:instrText>
            </w:r>
            <w:r w:rsidR="00D31773">
              <w:rPr>
                <w:noProof/>
                <w:webHidden/>
              </w:rPr>
            </w:r>
            <w:r w:rsidR="00D31773">
              <w:rPr>
                <w:noProof/>
                <w:webHidden/>
              </w:rPr>
              <w:fldChar w:fldCharType="separate"/>
            </w:r>
            <w:r w:rsidR="00D31773">
              <w:rPr>
                <w:noProof/>
                <w:webHidden/>
              </w:rPr>
              <w:t>65</w:t>
            </w:r>
            <w:r w:rsidR="00D31773">
              <w:rPr>
                <w:noProof/>
                <w:webHidden/>
              </w:rPr>
              <w:fldChar w:fldCharType="end"/>
            </w:r>
          </w:hyperlink>
        </w:p>
        <w:p w14:paraId="2D26D67A" w14:textId="19FB18D6" w:rsidR="00D31773" w:rsidRDefault="005026E9">
          <w:pPr>
            <w:pStyle w:val="Obsah2"/>
            <w:rPr>
              <w:rFonts w:asciiTheme="minorHAnsi" w:eastAsiaTheme="minorEastAsia" w:hAnsiTheme="minorHAnsi" w:cstheme="minorBidi"/>
              <w:noProof/>
              <w:lang w:eastAsia="cs-CZ"/>
            </w:rPr>
          </w:pPr>
          <w:hyperlink w:anchor="_Toc46398202" w:history="1">
            <w:r w:rsidR="00D31773" w:rsidRPr="004D5BB9">
              <w:rPr>
                <w:rStyle w:val="Hypertextovodkaz"/>
                <w:noProof/>
              </w:rPr>
              <w:t>8.1.</w:t>
            </w:r>
            <w:r w:rsidR="00D31773">
              <w:rPr>
                <w:rFonts w:asciiTheme="minorHAnsi" w:eastAsiaTheme="minorEastAsia" w:hAnsiTheme="minorHAnsi" w:cstheme="minorBidi"/>
                <w:noProof/>
                <w:lang w:eastAsia="cs-CZ"/>
              </w:rPr>
              <w:tab/>
            </w:r>
            <w:r w:rsidR="00D31773" w:rsidRPr="004D5BB9">
              <w:rPr>
                <w:rStyle w:val="Hypertextovodkaz"/>
                <w:noProof/>
              </w:rPr>
              <w:t>Deinstitucionalizace pobytových sociálních služeb</w:t>
            </w:r>
            <w:r w:rsidR="00D31773">
              <w:rPr>
                <w:noProof/>
                <w:webHidden/>
              </w:rPr>
              <w:tab/>
            </w:r>
            <w:r w:rsidR="00D31773">
              <w:rPr>
                <w:noProof/>
                <w:webHidden/>
              </w:rPr>
              <w:fldChar w:fldCharType="begin"/>
            </w:r>
            <w:r w:rsidR="00D31773">
              <w:rPr>
                <w:noProof/>
                <w:webHidden/>
              </w:rPr>
              <w:instrText xml:space="preserve"> PAGEREF _Toc46398202 \h </w:instrText>
            </w:r>
            <w:r w:rsidR="00D31773">
              <w:rPr>
                <w:noProof/>
                <w:webHidden/>
              </w:rPr>
            </w:r>
            <w:r w:rsidR="00D31773">
              <w:rPr>
                <w:noProof/>
                <w:webHidden/>
              </w:rPr>
              <w:fldChar w:fldCharType="separate"/>
            </w:r>
            <w:r w:rsidR="00D31773">
              <w:rPr>
                <w:noProof/>
                <w:webHidden/>
              </w:rPr>
              <w:t>65</w:t>
            </w:r>
            <w:r w:rsidR="00D31773">
              <w:rPr>
                <w:noProof/>
                <w:webHidden/>
              </w:rPr>
              <w:fldChar w:fldCharType="end"/>
            </w:r>
          </w:hyperlink>
        </w:p>
        <w:p w14:paraId="45FECD0D" w14:textId="62CE12E5" w:rsidR="00D31773" w:rsidRDefault="005026E9">
          <w:pPr>
            <w:pStyle w:val="Obsah2"/>
            <w:rPr>
              <w:rFonts w:asciiTheme="minorHAnsi" w:eastAsiaTheme="minorEastAsia" w:hAnsiTheme="minorHAnsi" w:cstheme="minorBidi"/>
              <w:noProof/>
              <w:lang w:eastAsia="cs-CZ"/>
            </w:rPr>
          </w:pPr>
          <w:hyperlink w:anchor="_Toc46398203" w:history="1">
            <w:r w:rsidR="00D31773" w:rsidRPr="004D5BB9">
              <w:rPr>
                <w:rStyle w:val="Hypertextovodkaz"/>
                <w:noProof/>
              </w:rPr>
              <w:t>8.2.</w:t>
            </w:r>
            <w:r w:rsidR="00D31773">
              <w:rPr>
                <w:rFonts w:asciiTheme="minorHAnsi" w:eastAsiaTheme="minorEastAsia" w:hAnsiTheme="minorHAnsi" w:cstheme="minorBidi"/>
                <w:noProof/>
                <w:lang w:eastAsia="cs-CZ"/>
              </w:rPr>
              <w:tab/>
            </w:r>
            <w:r w:rsidR="00D31773" w:rsidRPr="004D5BB9">
              <w:rPr>
                <w:rStyle w:val="Hypertextovodkaz"/>
                <w:noProof/>
              </w:rPr>
              <w:t>Reforma péče o duševní zdraví (reforma psychiatrické péče)</w:t>
            </w:r>
            <w:r w:rsidR="00D31773">
              <w:rPr>
                <w:noProof/>
                <w:webHidden/>
              </w:rPr>
              <w:tab/>
            </w:r>
            <w:r w:rsidR="00D31773">
              <w:rPr>
                <w:noProof/>
                <w:webHidden/>
              </w:rPr>
              <w:fldChar w:fldCharType="begin"/>
            </w:r>
            <w:r w:rsidR="00D31773">
              <w:rPr>
                <w:noProof/>
                <w:webHidden/>
              </w:rPr>
              <w:instrText xml:space="preserve"> PAGEREF _Toc46398203 \h </w:instrText>
            </w:r>
            <w:r w:rsidR="00D31773">
              <w:rPr>
                <w:noProof/>
                <w:webHidden/>
              </w:rPr>
            </w:r>
            <w:r w:rsidR="00D31773">
              <w:rPr>
                <w:noProof/>
                <w:webHidden/>
              </w:rPr>
              <w:fldChar w:fldCharType="separate"/>
            </w:r>
            <w:r w:rsidR="00D31773">
              <w:rPr>
                <w:noProof/>
                <w:webHidden/>
              </w:rPr>
              <w:t>66</w:t>
            </w:r>
            <w:r w:rsidR="00D31773">
              <w:rPr>
                <w:noProof/>
                <w:webHidden/>
              </w:rPr>
              <w:fldChar w:fldCharType="end"/>
            </w:r>
          </w:hyperlink>
        </w:p>
        <w:p w14:paraId="5B0D578B" w14:textId="15CCA4BA" w:rsidR="00D31773" w:rsidRDefault="005026E9">
          <w:pPr>
            <w:pStyle w:val="Obsah2"/>
            <w:rPr>
              <w:rFonts w:asciiTheme="minorHAnsi" w:eastAsiaTheme="minorEastAsia" w:hAnsiTheme="minorHAnsi" w:cstheme="minorBidi"/>
              <w:noProof/>
              <w:lang w:eastAsia="cs-CZ"/>
            </w:rPr>
          </w:pPr>
          <w:hyperlink w:anchor="_Toc46398204" w:history="1">
            <w:r w:rsidR="00D31773" w:rsidRPr="004D5BB9">
              <w:rPr>
                <w:rStyle w:val="Hypertextovodkaz"/>
                <w:noProof/>
              </w:rPr>
              <w:t>8.3.</w:t>
            </w:r>
            <w:r w:rsidR="00D31773">
              <w:rPr>
                <w:rFonts w:asciiTheme="minorHAnsi" w:eastAsiaTheme="minorEastAsia" w:hAnsiTheme="minorHAnsi" w:cstheme="minorBidi"/>
                <w:noProof/>
                <w:lang w:eastAsia="cs-CZ"/>
              </w:rPr>
              <w:tab/>
            </w:r>
            <w:r w:rsidR="00D31773" w:rsidRPr="004D5BB9">
              <w:rPr>
                <w:rStyle w:val="Hypertextovodkaz"/>
                <w:noProof/>
              </w:rPr>
              <w:t>Transformace a deinistitucionalizace zařízení pro děti do tří let v Moravskoslezském kraji</w:t>
            </w:r>
            <w:r w:rsidR="00D31773">
              <w:rPr>
                <w:noProof/>
                <w:webHidden/>
              </w:rPr>
              <w:tab/>
            </w:r>
            <w:r w:rsidR="00D31773">
              <w:rPr>
                <w:noProof/>
                <w:webHidden/>
              </w:rPr>
              <w:fldChar w:fldCharType="begin"/>
            </w:r>
            <w:r w:rsidR="00D31773">
              <w:rPr>
                <w:noProof/>
                <w:webHidden/>
              </w:rPr>
              <w:instrText xml:space="preserve"> PAGEREF _Toc46398204 \h </w:instrText>
            </w:r>
            <w:r w:rsidR="00D31773">
              <w:rPr>
                <w:noProof/>
                <w:webHidden/>
              </w:rPr>
            </w:r>
            <w:r w:rsidR="00D31773">
              <w:rPr>
                <w:noProof/>
                <w:webHidden/>
              </w:rPr>
              <w:fldChar w:fldCharType="separate"/>
            </w:r>
            <w:r w:rsidR="00D31773">
              <w:rPr>
                <w:noProof/>
                <w:webHidden/>
              </w:rPr>
              <w:t>67</w:t>
            </w:r>
            <w:r w:rsidR="00D31773">
              <w:rPr>
                <w:noProof/>
                <w:webHidden/>
              </w:rPr>
              <w:fldChar w:fldCharType="end"/>
            </w:r>
          </w:hyperlink>
        </w:p>
        <w:p w14:paraId="29E457F3" w14:textId="06637A64" w:rsidR="00D31773" w:rsidRDefault="005026E9">
          <w:pPr>
            <w:pStyle w:val="Obsah1"/>
            <w:rPr>
              <w:rFonts w:asciiTheme="minorHAnsi" w:eastAsiaTheme="minorEastAsia" w:hAnsiTheme="minorHAnsi" w:cstheme="minorBidi"/>
              <w:noProof/>
              <w:lang w:eastAsia="cs-CZ"/>
            </w:rPr>
          </w:pPr>
          <w:hyperlink w:anchor="_Toc46398205" w:history="1">
            <w:r w:rsidR="00D31773" w:rsidRPr="004D5BB9">
              <w:rPr>
                <w:rStyle w:val="Hypertextovodkaz"/>
                <w:noProof/>
                <w14:scene3d>
                  <w14:camera w14:prst="orthographicFront"/>
                  <w14:lightRig w14:rig="threePt" w14:dir="t">
                    <w14:rot w14:lat="0" w14:lon="0" w14:rev="0"/>
                  </w14:lightRig>
                </w14:scene3d>
              </w:rPr>
              <w:t>9.</w:t>
            </w:r>
            <w:r w:rsidR="00D31773">
              <w:rPr>
                <w:rFonts w:asciiTheme="minorHAnsi" w:eastAsiaTheme="minorEastAsia" w:hAnsiTheme="minorHAnsi" w:cstheme="minorBidi"/>
                <w:noProof/>
                <w:lang w:eastAsia="cs-CZ"/>
              </w:rPr>
              <w:tab/>
            </w:r>
            <w:r w:rsidR="00D31773" w:rsidRPr="004D5BB9">
              <w:rPr>
                <w:rStyle w:val="Hypertextovodkaz"/>
                <w:noProof/>
              </w:rPr>
              <w:t>STRATEGICKÁ ČÁST</w:t>
            </w:r>
            <w:r w:rsidR="00D31773">
              <w:rPr>
                <w:noProof/>
                <w:webHidden/>
              </w:rPr>
              <w:tab/>
            </w:r>
            <w:r w:rsidR="00D31773">
              <w:rPr>
                <w:noProof/>
                <w:webHidden/>
              </w:rPr>
              <w:fldChar w:fldCharType="begin"/>
            </w:r>
            <w:r w:rsidR="00D31773">
              <w:rPr>
                <w:noProof/>
                <w:webHidden/>
              </w:rPr>
              <w:instrText xml:space="preserve"> PAGEREF _Toc46398205 \h </w:instrText>
            </w:r>
            <w:r w:rsidR="00D31773">
              <w:rPr>
                <w:noProof/>
                <w:webHidden/>
              </w:rPr>
            </w:r>
            <w:r w:rsidR="00D31773">
              <w:rPr>
                <w:noProof/>
                <w:webHidden/>
              </w:rPr>
              <w:fldChar w:fldCharType="separate"/>
            </w:r>
            <w:r w:rsidR="00D31773">
              <w:rPr>
                <w:noProof/>
                <w:webHidden/>
              </w:rPr>
              <w:t>68</w:t>
            </w:r>
            <w:r w:rsidR="00D31773">
              <w:rPr>
                <w:noProof/>
                <w:webHidden/>
              </w:rPr>
              <w:fldChar w:fldCharType="end"/>
            </w:r>
          </w:hyperlink>
        </w:p>
        <w:p w14:paraId="380EC0B2" w14:textId="697694F1" w:rsidR="00D31773" w:rsidRDefault="005026E9">
          <w:pPr>
            <w:pStyle w:val="Obsah2"/>
            <w:rPr>
              <w:rFonts w:asciiTheme="minorHAnsi" w:eastAsiaTheme="minorEastAsia" w:hAnsiTheme="minorHAnsi" w:cstheme="minorBidi"/>
              <w:noProof/>
              <w:lang w:eastAsia="cs-CZ"/>
            </w:rPr>
          </w:pPr>
          <w:hyperlink w:anchor="_Toc46398206" w:history="1">
            <w:r w:rsidR="00D31773" w:rsidRPr="004D5BB9">
              <w:rPr>
                <w:rStyle w:val="Hypertextovodkaz"/>
                <w:noProof/>
              </w:rPr>
              <w:t>9.1.</w:t>
            </w:r>
            <w:r w:rsidR="00D31773">
              <w:rPr>
                <w:rFonts w:asciiTheme="minorHAnsi" w:eastAsiaTheme="minorEastAsia" w:hAnsiTheme="minorHAnsi" w:cstheme="minorBidi"/>
                <w:noProof/>
                <w:lang w:eastAsia="cs-CZ"/>
              </w:rPr>
              <w:tab/>
            </w:r>
            <w:r w:rsidR="00D31773" w:rsidRPr="004D5BB9">
              <w:rPr>
                <w:rStyle w:val="Hypertextovodkaz"/>
                <w:noProof/>
              </w:rPr>
              <w:t>Hlavní cíle, opatření a priority podpory a rozvoje sociálních služeb</w:t>
            </w:r>
            <w:r w:rsidR="00D31773">
              <w:rPr>
                <w:noProof/>
                <w:webHidden/>
              </w:rPr>
              <w:tab/>
            </w:r>
            <w:r w:rsidR="00D31773">
              <w:rPr>
                <w:noProof/>
                <w:webHidden/>
              </w:rPr>
              <w:fldChar w:fldCharType="begin"/>
            </w:r>
            <w:r w:rsidR="00D31773">
              <w:rPr>
                <w:noProof/>
                <w:webHidden/>
              </w:rPr>
              <w:instrText xml:space="preserve"> PAGEREF _Toc46398206 \h </w:instrText>
            </w:r>
            <w:r w:rsidR="00D31773">
              <w:rPr>
                <w:noProof/>
                <w:webHidden/>
              </w:rPr>
            </w:r>
            <w:r w:rsidR="00D31773">
              <w:rPr>
                <w:noProof/>
                <w:webHidden/>
              </w:rPr>
              <w:fldChar w:fldCharType="separate"/>
            </w:r>
            <w:r w:rsidR="00D31773">
              <w:rPr>
                <w:noProof/>
                <w:webHidden/>
              </w:rPr>
              <w:t>68</w:t>
            </w:r>
            <w:r w:rsidR="00D31773">
              <w:rPr>
                <w:noProof/>
                <w:webHidden/>
              </w:rPr>
              <w:fldChar w:fldCharType="end"/>
            </w:r>
          </w:hyperlink>
        </w:p>
        <w:p w14:paraId="29034814" w14:textId="1F2E1FA0" w:rsidR="00D31773" w:rsidRDefault="005026E9">
          <w:pPr>
            <w:pStyle w:val="Obsah2"/>
            <w:rPr>
              <w:rFonts w:asciiTheme="minorHAnsi" w:eastAsiaTheme="minorEastAsia" w:hAnsiTheme="minorHAnsi" w:cstheme="minorBidi"/>
              <w:noProof/>
              <w:lang w:eastAsia="cs-CZ"/>
            </w:rPr>
          </w:pPr>
          <w:hyperlink w:anchor="_Toc46398207" w:history="1">
            <w:r w:rsidR="00D31773" w:rsidRPr="004D5BB9">
              <w:rPr>
                <w:rStyle w:val="Hypertextovodkaz"/>
                <w:noProof/>
              </w:rPr>
              <w:t>9.2.</w:t>
            </w:r>
            <w:r w:rsidR="00D31773">
              <w:rPr>
                <w:rFonts w:asciiTheme="minorHAnsi" w:eastAsiaTheme="minorEastAsia" w:hAnsiTheme="minorHAnsi" w:cstheme="minorBidi"/>
                <w:noProof/>
                <w:lang w:eastAsia="cs-CZ"/>
              </w:rPr>
              <w:tab/>
            </w:r>
            <w:r w:rsidR="00D31773" w:rsidRPr="004D5BB9">
              <w:rPr>
                <w:rStyle w:val="Hypertextovodkaz"/>
                <w:noProof/>
              </w:rPr>
              <w:t>Definice opatření</w:t>
            </w:r>
            <w:r w:rsidR="00D31773">
              <w:rPr>
                <w:noProof/>
                <w:webHidden/>
              </w:rPr>
              <w:tab/>
            </w:r>
            <w:r w:rsidR="00D31773">
              <w:rPr>
                <w:noProof/>
                <w:webHidden/>
              </w:rPr>
              <w:fldChar w:fldCharType="begin"/>
            </w:r>
            <w:r w:rsidR="00D31773">
              <w:rPr>
                <w:noProof/>
                <w:webHidden/>
              </w:rPr>
              <w:instrText xml:space="preserve"> PAGEREF _Toc46398207 \h </w:instrText>
            </w:r>
            <w:r w:rsidR="00D31773">
              <w:rPr>
                <w:noProof/>
                <w:webHidden/>
              </w:rPr>
            </w:r>
            <w:r w:rsidR="00D31773">
              <w:rPr>
                <w:noProof/>
                <w:webHidden/>
              </w:rPr>
              <w:fldChar w:fldCharType="separate"/>
            </w:r>
            <w:r w:rsidR="00D31773">
              <w:rPr>
                <w:noProof/>
                <w:webHidden/>
              </w:rPr>
              <w:t>69</w:t>
            </w:r>
            <w:r w:rsidR="00D31773">
              <w:rPr>
                <w:noProof/>
                <w:webHidden/>
              </w:rPr>
              <w:fldChar w:fldCharType="end"/>
            </w:r>
          </w:hyperlink>
        </w:p>
        <w:p w14:paraId="7DF0F1D1" w14:textId="5A79C75B" w:rsidR="00D31773" w:rsidRDefault="005026E9" w:rsidP="00D31773">
          <w:pPr>
            <w:pStyle w:val="Obsah3"/>
            <w:rPr>
              <w:rFonts w:asciiTheme="minorHAnsi" w:eastAsiaTheme="minorEastAsia" w:hAnsiTheme="minorHAnsi" w:cstheme="minorBidi"/>
              <w:lang w:eastAsia="cs-CZ"/>
            </w:rPr>
          </w:pPr>
          <w:hyperlink w:anchor="_Toc46398208" w:history="1">
            <w:r w:rsidR="00D31773" w:rsidRPr="004D5BB9">
              <w:rPr>
                <w:rStyle w:val="Hypertextovodkaz"/>
              </w:rPr>
              <w:t>9.2.1.</w:t>
            </w:r>
            <w:r w:rsidR="00D31773">
              <w:rPr>
                <w:rFonts w:asciiTheme="minorHAnsi" w:eastAsiaTheme="minorEastAsia" w:hAnsiTheme="minorHAnsi" w:cstheme="minorBidi"/>
                <w:lang w:eastAsia="cs-CZ"/>
              </w:rPr>
              <w:tab/>
            </w:r>
            <w:r w:rsidR="00D31773" w:rsidRPr="004D5BB9">
              <w:rPr>
                <w:rStyle w:val="Hypertextovodkaz"/>
              </w:rPr>
              <w:t>Udržitelnost a rozvoj dostupné krajské sítě sociálních služeb poskytovaných v náležité kvalitě</w:t>
            </w:r>
            <w:r w:rsidR="00D31773">
              <w:rPr>
                <w:webHidden/>
              </w:rPr>
              <w:tab/>
            </w:r>
            <w:r w:rsidR="00D31773">
              <w:rPr>
                <w:webHidden/>
              </w:rPr>
              <w:fldChar w:fldCharType="begin"/>
            </w:r>
            <w:r w:rsidR="00D31773">
              <w:rPr>
                <w:webHidden/>
              </w:rPr>
              <w:instrText xml:space="preserve"> PAGEREF _Toc46398208 \h </w:instrText>
            </w:r>
            <w:r w:rsidR="00D31773">
              <w:rPr>
                <w:webHidden/>
              </w:rPr>
            </w:r>
            <w:r w:rsidR="00D31773">
              <w:rPr>
                <w:webHidden/>
              </w:rPr>
              <w:fldChar w:fldCharType="separate"/>
            </w:r>
            <w:r w:rsidR="00D31773">
              <w:rPr>
                <w:webHidden/>
              </w:rPr>
              <w:t>69</w:t>
            </w:r>
            <w:r w:rsidR="00D31773">
              <w:rPr>
                <w:webHidden/>
              </w:rPr>
              <w:fldChar w:fldCharType="end"/>
            </w:r>
          </w:hyperlink>
        </w:p>
        <w:p w14:paraId="1F79D4DE" w14:textId="205CA683" w:rsidR="00D31773" w:rsidRDefault="005026E9" w:rsidP="00D31773">
          <w:pPr>
            <w:pStyle w:val="Obsah3"/>
            <w:rPr>
              <w:rFonts w:asciiTheme="minorHAnsi" w:eastAsiaTheme="minorEastAsia" w:hAnsiTheme="minorHAnsi" w:cstheme="minorBidi"/>
              <w:lang w:eastAsia="cs-CZ"/>
            </w:rPr>
          </w:pPr>
          <w:hyperlink w:anchor="_Toc46398209" w:history="1">
            <w:r w:rsidR="00D31773" w:rsidRPr="004D5BB9">
              <w:rPr>
                <w:rStyle w:val="Hypertextovodkaz"/>
              </w:rPr>
              <w:t>9.2.2.</w:t>
            </w:r>
            <w:r w:rsidR="00D31773">
              <w:rPr>
                <w:rFonts w:asciiTheme="minorHAnsi" w:eastAsiaTheme="minorEastAsia" w:hAnsiTheme="minorHAnsi" w:cstheme="minorBidi"/>
                <w:lang w:eastAsia="cs-CZ"/>
              </w:rPr>
              <w:tab/>
            </w:r>
            <w:r w:rsidR="00D31773" w:rsidRPr="004D5BB9">
              <w:rPr>
                <w:rStyle w:val="Hypertextovodkaz"/>
              </w:rPr>
              <w:t>Opatření v oblasti podpůrných procesů podporujících zvyšování kvality sociálních služeb</w:t>
            </w:r>
            <w:r w:rsidR="00D31773">
              <w:rPr>
                <w:webHidden/>
              </w:rPr>
              <w:tab/>
            </w:r>
            <w:r w:rsidR="00D31773">
              <w:rPr>
                <w:webHidden/>
              </w:rPr>
              <w:fldChar w:fldCharType="begin"/>
            </w:r>
            <w:r w:rsidR="00D31773">
              <w:rPr>
                <w:webHidden/>
              </w:rPr>
              <w:instrText xml:space="preserve"> PAGEREF _Toc46398209 \h </w:instrText>
            </w:r>
            <w:r w:rsidR="00D31773">
              <w:rPr>
                <w:webHidden/>
              </w:rPr>
            </w:r>
            <w:r w:rsidR="00D31773">
              <w:rPr>
                <w:webHidden/>
              </w:rPr>
              <w:fldChar w:fldCharType="separate"/>
            </w:r>
            <w:r w:rsidR="00D31773">
              <w:rPr>
                <w:webHidden/>
              </w:rPr>
              <w:t>69</w:t>
            </w:r>
            <w:r w:rsidR="00D31773">
              <w:rPr>
                <w:webHidden/>
              </w:rPr>
              <w:fldChar w:fldCharType="end"/>
            </w:r>
          </w:hyperlink>
        </w:p>
        <w:p w14:paraId="1FE7F888" w14:textId="29CF4C0C" w:rsidR="00D31773" w:rsidRDefault="005026E9" w:rsidP="00D31773">
          <w:pPr>
            <w:pStyle w:val="Obsah3"/>
            <w:rPr>
              <w:rFonts w:asciiTheme="minorHAnsi" w:eastAsiaTheme="minorEastAsia" w:hAnsiTheme="minorHAnsi" w:cstheme="minorBidi"/>
              <w:lang w:eastAsia="cs-CZ"/>
            </w:rPr>
          </w:pPr>
          <w:hyperlink w:anchor="_Toc46398210" w:history="1">
            <w:r w:rsidR="00D31773" w:rsidRPr="004D5BB9">
              <w:rPr>
                <w:rStyle w:val="Hypertextovodkaz"/>
              </w:rPr>
              <w:t>9.2.3.</w:t>
            </w:r>
            <w:r w:rsidR="00D31773">
              <w:rPr>
                <w:rFonts w:asciiTheme="minorHAnsi" w:eastAsiaTheme="minorEastAsia" w:hAnsiTheme="minorHAnsi" w:cstheme="minorBidi"/>
                <w:lang w:eastAsia="cs-CZ"/>
              </w:rPr>
              <w:tab/>
            </w:r>
            <w:r w:rsidR="00D31773" w:rsidRPr="004D5BB9">
              <w:rPr>
                <w:rStyle w:val="Hypertextovodkaz"/>
              </w:rPr>
              <w:t>Podpora procesu strategického plánování sociálních služeb a zjišťování potřeb kraje a obcí</w:t>
            </w:r>
            <w:r w:rsidR="00D31773">
              <w:rPr>
                <w:webHidden/>
              </w:rPr>
              <w:tab/>
            </w:r>
            <w:r w:rsidR="00D31773">
              <w:rPr>
                <w:webHidden/>
              </w:rPr>
              <w:fldChar w:fldCharType="begin"/>
            </w:r>
            <w:r w:rsidR="00D31773">
              <w:rPr>
                <w:webHidden/>
              </w:rPr>
              <w:instrText xml:space="preserve"> PAGEREF _Toc46398210 \h </w:instrText>
            </w:r>
            <w:r w:rsidR="00D31773">
              <w:rPr>
                <w:webHidden/>
              </w:rPr>
            </w:r>
            <w:r w:rsidR="00D31773">
              <w:rPr>
                <w:webHidden/>
              </w:rPr>
              <w:fldChar w:fldCharType="separate"/>
            </w:r>
            <w:r w:rsidR="00D31773">
              <w:rPr>
                <w:webHidden/>
              </w:rPr>
              <w:t>69</w:t>
            </w:r>
            <w:r w:rsidR="00D31773">
              <w:rPr>
                <w:webHidden/>
              </w:rPr>
              <w:fldChar w:fldCharType="end"/>
            </w:r>
          </w:hyperlink>
        </w:p>
        <w:p w14:paraId="21362F82" w14:textId="6DB2CAA5" w:rsidR="00D31773" w:rsidRDefault="005026E9" w:rsidP="00D31773">
          <w:pPr>
            <w:pStyle w:val="Obsah3"/>
            <w:rPr>
              <w:rFonts w:asciiTheme="minorHAnsi" w:eastAsiaTheme="minorEastAsia" w:hAnsiTheme="minorHAnsi" w:cstheme="minorBidi"/>
              <w:lang w:eastAsia="cs-CZ"/>
            </w:rPr>
          </w:pPr>
          <w:hyperlink w:anchor="_Toc46398211" w:history="1">
            <w:r w:rsidR="00D31773" w:rsidRPr="004D5BB9">
              <w:rPr>
                <w:rStyle w:val="Hypertextovodkaz"/>
              </w:rPr>
              <w:t>9.2.4.</w:t>
            </w:r>
            <w:r w:rsidR="00D31773">
              <w:rPr>
                <w:rFonts w:asciiTheme="minorHAnsi" w:eastAsiaTheme="minorEastAsia" w:hAnsiTheme="minorHAnsi" w:cstheme="minorBidi"/>
                <w:lang w:eastAsia="cs-CZ"/>
              </w:rPr>
              <w:tab/>
            </w:r>
            <w:r w:rsidR="00D31773" w:rsidRPr="004D5BB9">
              <w:rPr>
                <w:rStyle w:val="Hypertextovodkaz"/>
              </w:rPr>
              <w:t>Podpora významných systémových strategických procesů v kraji</w:t>
            </w:r>
            <w:r w:rsidR="00D31773">
              <w:rPr>
                <w:webHidden/>
              </w:rPr>
              <w:tab/>
            </w:r>
            <w:r w:rsidR="00D31773">
              <w:rPr>
                <w:webHidden/>
              </w:rPr>
              <w:fldChar w:fldCharType="begin"/>
            </w:r>
            <w:r w:rsidR="00D31773">
              <w:rPr>
                <w:webHidden/>
              </w:rPr>
              <w:instrText xml:space="preserve"> PAGEREF _Toc46398211 \h </w:instrText>
            </w:r>
            <w:r w:rsidR="00D31773">
              <w:rPr>
                <w:webHidden/>
              </w:rPr>
            </w:r>
            <w:r w:rsidR="00D31773">
              <w:rPr>
                <w:webHidden/>
              </w:rPr>
              <w:fldChar w:fldCharType="separate"/>
            </w:r>
            <w:r w:rsidR="00D31773">
              <w:rPr>
                <w:webHidden/>
              </w:rPr>
              <w:t>70</w:t>
            </w:r>
            <w:r w:rsidR="00D31773">
              <w:rPr>
                <w:webHidden/>
              </w:rPr>
              <w:fldChar w:fldCharType="end"/>
            </w:r>
          </w:hyperlink>
        </w:p>
        <w:p w14:paraId="36C9473F" w14:textId="02F0C363" w:rsidR="00D31773" w:rsidRDefault="005026E9">
          <w:pPr>
            <w:pStyle w:val="Obsah4"/>
            <w:rPr>
              <w:rFonts w:asciiTheme="minorHAnsi" w:hAnsiTheme="minorHAnsi" w:cstheme="minorBidi"/>
              <w:noProof/>
            </w:rPr>
          </w:pPr>
          <w:hyperlink w:anchor="_Toc46398212" w:history="1">
            <w:r w:rsidR="00D31773" w:rsidRPr="004D5BB9">
              <w:rPr>
                <w:rStyle w:val="Hypertextovodkaz"/>
                <w:noProof/>
              </w:rPr>
              <w:t>9.2.4.1</w:t>
            </w:r>
            <w:r w:rsidR="00D31773">
              <w:rPr>
                <w:rFonts w:asciiTheme="minorHAnsi" w:hAnsiTheme="minorHAnsi" w:cstheme="minorBidi"/>
                <w:noProof/>
              </w:rPr>
              <w:tab/>
            </w:r>
            <w:r w:rsidR="00D31773" w:rsidRPr="004D5BB9">
              <w:rPr>
                <w:rStyle w:val="Hypertextovodkaz"/>
                <w:noProof/>
              </w:rPr>
              <w:t>Deinstitucionalizace a podpora zvyšování kvality pobytových sociálních služeb</w:t>
            </w:r>
            <w:r w:rsidR="00D31773">
              <w:rPr>
                <w:noProof/>
                <w:webHidden/>
              </w:rPr>
              <w:tab/>
            </w:r>
            <w:r w:rsidR="00D31773">
              <w:rPr>
                <w:noProof/>
                <w:webHidden/>
              </w:rPr>
              <w:fldChar w:fldCharType="begin"/>
            </w:r>
            <w:r w:rsidR="00D31773">
              <w:rPr>
                <w:noProof/>
                <w:webHidden/>
              </w:rPr>
              <w:instrText xml:space="preserve"> PAGEREF _Toc46398212 \h </w:instrText>
            </w:r>
            <w:r w:rsidR="00D31773">
              <w:rPr>
                <w:noProof/>
                <w:webHidden/>
              </w:rPr>
            </w:r>
            <w:r w:rsidR="00D31773">
              <w:rPr>
                <w:noProof/>
                <w:webHidden/>
              </w:rPr>
              <w:fldChar w:fldCharType="separate"/>
            </w:r>
            <w:r w:rsidR="00D31773">
              <w:rPr>
                <w:noProof/>
                <w:webHidden/>
              </w:rPr>
              <w:t>70</w:t>
            </w:r>
            <w:r w:rsidR="00D31773">
              <w:rPr>
                <w:noProof/>
                <w:webHidden/>
              </w:rPr>
              <w:fldChar w:fldCharType="end"/>
            </w:r>
          </w:hyperlink>
        </w:p>
        <w:p w14:paraId="62BF1E7E" w14:textId="575A9E8B" w:rsidR="00D31773" w:rsidRDefault="005026E9">
          <w:pPr>
            <w:pStyle w:val="Obsah4"/>
            <w:rPr>
              <w:rFonts w:asciiTheme="minorHAnsi" w:hAnsiTheme="minorHAnsi" w:cstheme="minorBidi"/>
              <w:noProof/>
            </w:rPr>
          </w:pPr>
          <w:hyperlink w:anchor="_Toc46398213" w:history="1">
            <w:r w:rsidR="00D31773" w:rsidRPr="004D5BB9">
              <w:rPr>
                <w:rStyle w:val="Hypertextovodkaz"/>
                <w:noProof/>
              </w:rPr>
              <w:t>9.2.4.2</w:t>
            </w:r>
            <w:r w:rsidR="00D31773">
              <w:rPr>
                <w:rFonts w:asciiTheme="minorHAnsi" w:hAnsiTheme="minorHAnsi" w:cstheme="minorBidi"/>
                <w:noProof/>
              </w:rPr>
              <w:tab/>
            </w:r>
            <w:r w:rsidR="00D31773" w:rsidRPr="004D5BB9">
              <w:rPr>
                <w:rStyle w:val="Hypertextovodkaz"/>
                <w:noProof/>
              </w:rPr>
              <w:t>Reforma péče o duševní zdraví (reforma psychiatrické péče)</w:t>
            </w:r>
            <w:r w:rsidR="00D31773">
              <w:rPr>
                <w:noProof/>
                <w:webHidden/>
              </w:rPr>
              <w:tab/>
            </w:r>
            <w:r w:rsidR="00D31773">
              <w:rPr>
                <w:noProof/>
                <w:webHidden/>
              </w:rPr>
              <w:fldChar w:fldCharType="begin"/>
            </w:r>
            <w:r w:rsidR="00D31773">
              <w:rPr>
                <w:noProof/>
                <w:webHidden/>
              </w:rPr>
              <w:instrText xml:space="preserve"> PAGEREF _Toc46398213 \h </w:instrText>
            </w:r>
            <w:r w:rsidR="00D31773">
              <w:rPr>
                <w:noProof/>
                <w:webHidden/>
              </w:rPr>
            </w:r>
            <w:r w:rsidR="00D31773">
              <w:rPr>
                <w:noProof/>
                <w:webHidden/>
              </w:rPr>
              <w:fldChar w:fldCharType="separate"/>
            </w:r>
            <w:r w:rsidR="00D31773">
              <w:rPr>
                <w:noProof/>
                <w:webHidden/>
              </w:rPr>
              <w:t>70</w:t>
            </w:r>
            <w:r w:rsidR="00D31773">
              <w:rPr>
                <w:noProof/>
                <w:webHidden/>
              </w:rPr>
              <w:fldChar w:fldCharType="end"/>
            </w:r>
          </w:hyperlink>
        </w:p>
        <w:p w14:paraId="5901A31C" w14:textId="02A2A44E" w:rsidR="00D31773" w:rsidRDefault="005026E9">
          <w:pPr>
            <w:pStyle w:val="Obsah4"/>
            <w:rPr>
              <w:rFonts w:asciiTheme="minorHAnsi" w:hAnsiTheme="minorHAnsi" w:cstheme="minorBidi"/>
              <w:noProof/>
            </w:rPr>
          </w:pPr>
          <w:hyperlink w:anchor="_Toc46398214" w:history="1">
            <w:r w:rsidR="00D31773" w:rsidRPr="004D5BB9">
              <w:rPr>
                <w:rStyle w:val="Hypertextovodkaz"/>
                <w:noProof/>
              </w:rPr>
              <w:t>9.2.4.3</w:t>
            </w:r>
            <w:r w:rsidR="00D31773">
              <w:rPr>
                <w:rFonts w:asciiTheme="minorHAnsi" w:hAnsiTheme="minorHAnsi" w:cstheme="minorBidi"/>
                <w:noProof/>
              </w:rPr>
              <w:tab/>
            </w:r>
            <w:r w:rsidR="00D31773" w:rsidRPr="004D5BB9">
              <w:rPr>
                <w:rStyle w:val="Hypertextovodkaz"/>
                <w:noProof/>
              </w:rPr>
              <w:t>Transformace a deinistitucionalizace zařízení pro děti do tří let v Moravskoslezském kraji a podpory rodin s dětmi</w:t>
            </w:r>
            <w:r w:rsidR="00D31773">
              <w:rPr>
                <w:noProof/>
                <w:webHidden/>
              </w:rPr>
              <w:tab/>
            </w:r>
            <w:r w:rsidR="00D31773">
              <w:rPr>
                <w:noProof/>
                <w:webHidden/>
              </w:rPr>
              <w:fldChar w:fldCharType="begin"/>
            </w:r>
            <w:r w:rsidR="00D31773">
              <w:rPr>
                <w:noProof/>
                <w:webHidden/>
              </w:rPr>
              <w:instrText xml:space="preserve"> PAGEREF _Toc46398214 \h </w:instrText>
            </w:r>
            <w:r w:rsidR="00D31773">
              <w:rPr>
                <w:noProof/>
                <w:webHidden/>
              </w:rPr>
            </w:r>
            <w:r w:rsidR="00D31773">
              <w:rPr>
                <w:noProof/>
                <w:webHidden/>
              </w:rPr>
              <w:fldChar w:fldCharType="separate"/>
            </w:r>
            <w:r w:rsidR="00D31773">
              <w:rPr>
                <w:noProof/>
                <w:webHidden/>
              </w:rPr>
              <w:t>70</w:t>
            </w:r>
            <w:r w:rsidR="00D31773">
              <w:rPr>
                <w:noProof/>
                <w:webHidden/>
              </w:rPr>
              <w:fldChar w:fldCharType="end"/>
            </w:r>
          </w:hyperlink>
        </w:p>
        <w:p w14:paraId="2EDB531F" w14:textId="5FE5D28B" w:rsidR="00D31773" w:rsidRDefault="005026E9" w:rsidP="00D31773">
          <w:pPr>
            <w:pStyle w:val="Obsah3"/>
            <w:rPr>
              <w:rFonts w:asciiTheme="minorHAnsi" w:eastAsiaTheme="minorEastAsia" w:hAnsiTheme="minorHAnsi" w:cstheme="minorBidi"/>
              <w:lang w:eastAsia="cs-CZ"/>
            </w:rPr>
          </w:pPr>
          <w:hyperlink w:anchor="_Toc46398215" w:history="1">
            <w:r w:rsidR="00D31773" w:rsidRPr="004D5BB9">
              <w:rPr>
                <w:rStyle w:val="Hypertextovodkaz"/>
              </w:rPr>
              <w:t>9.2.5.</w:t>
            </w:r>
            <w:r w:rsidR="00D31773">
              <w:rPr>
                <w:rFonts w:asciiTheme="minorHAnsi" w:eastAsiaTheme="minorEastAsia" w:hAnsiTheme="minorHAnsi" w:cstheme="minorBidi"/>
                <w:lang w:eastAsia="cs-CZ"/>
              </w:rPr>
              <w:tab/>
            </w:r>
            <w:r w:rsidR="00D31773" w:rsidRPr="004D5BB9">
              <w:rPr>
                <w:rStyle w:val="Hypertextovodkaz"/>
              </w:rPr>
              <w:t>Podpora návazných, participativních a svépomocných aktivit v sociální oblasti</w:t>
            </w:r>
            <w:r w:rsidR="00D31773">
              <w:rPr>
                <w:webHidden/>
              </w:rPr>
              <w:tab/>
            </w:r>
            <w:r w:rsidR="00D31773">
              <w:rPr>
                <w:webHidden/>
              </w:rPr>
              <w:fldChar w:fldCharType="begin"/>
            </w:r>
            <w:r w:rsidR="00D31773">
              <w:rPr>
                <w:webHidden/>
              </w:rPr>
              <w:instrText xml:space="preserve"> PAGEREF _Toc46398215 \h </w:instrText>
            </w:r>
            <w:r w:rsidR="00D31773">
              <w:rPr>
                <w:webHidden/>
              </w:rPr>
            </w:r>
            <w:r w:rsidR="00D31773">
              <w:rPr>
                <w:webHidden/>
              </w:rPr>
              <w:fldChar w:fldCharType="separate"/>
            </w:r>
            <w:r w:rsidR="00D31773">
              <w:rPr>
                <w:webHidden/>
              </w:rPr>
              <w:t>71</w:t>
            </w:r>
            <w:r w:rsidR="00D31773">
              <w:rPr>
                <w:webHidden/>
              </w:rPr>
              <w:fldChar w:fldCharType="end"/>
            </w:r>
          </w:hyperlink>
        </w:p>
        <w:p w14:paraId="2F109FF5" w14:textId="7DF53925" w:rsidR="00D31773" w:rsidRDefault="005026E9">
          <w:pPr>
            <w:pStyle w:val="Obsah1"/>
            <w:tabs>
              <w:tab w:val="left" w:pos="709"/>
            </w:tabs>
            <w:rPr>
              <w:rFonts w:asciiTheme="minorHAnsi" w:eastAsiaTheme="minorEastAsia" w:hAnsiTheme="minorHAnsi" w:cstheme="minorBidi"/>
              <w:noProof/>
              <w:lang w:eastAsia="cs-CZ"/>
            </w:rPr>
          </w:pPr>
          <w:hyperlink w:anchor="_Toc46398216" w:history="1">
            <w:r w:rsidR="00D31773" w:rsidRPr="004D5BB9">
              <w:rPr>
                <w:rStyle w:val="Hypertextovodkaz"/>
                <w:noProof/>
                <w14:scene3d>
                  <w14:camera w14:prst="orthographicFront"/>
                  <w14:lightRig w14:rig="threePt" w14:dir="t">
                    <w14:rot w14:lat="0" w14:lon="0" w14:rev="0"/>
                  </w14:lightRig>
                </w14:scene3d>
              </w:rPr>
              <w:t>10.</w:t>
            </w:r>
            <w:r w:rsidR="00D31773">
              <w:rPr>
                <w:rFonts w:asciiTheme="minorHAnsi" w:eastAsiaTheme="minorEastAsia" w:hAnsiTheme="minorHAnsi" w:cstheme="minorBidi"/>
                <w:noProof/>
                <w:lang w:eastAsia="cs-CZ"/>
              </w:rPr>
              <w:tab/>
            </w:r>
            <w:r w:rsidR="00D31773" w:rsidRPr="004D5BB9">
              <w:rPr>
                <w:rStyle w:val="Hypertextovodkaz"/>
                <w:noProof/>
              </w:rPr>
              <w:t>PŘÍLOHY</w:t>
            </w:r>
            <w:r w:rsidR="00D31773">
              <w:rPr>
                <w:noProof/>
                <w:webHidden/>
              </w:rPr>
              <w:tab/>
            </w:r>
            <w:r w:rsidR="00D31773">
              <w:rPr>
                <w:noProof/>
                <w:webHidden/>
              </w:rPr>
              <w:fldChar w:fldCharType="begin"/>
            </w:r>
            <w:r w:rsidR="00D31773">
              <w:rPr>
                <w:noProof/>
                <w:webHidden/>
              </w:rPr>
              <w:instrText xml:space="preserve"> PAGEREF _Toc46398216 \h </w:instrText>
            </w:r>
            <w:r w:rsidR="00D31773">
              <w:rPr>
                <w:noProof/>
                <w:webHidden/>
              </w:rPr>
            </w:r>
            <w:r w:rsidR="00D31773">
              <w:rPr>
                <w:noProof/>
                <w:webHidden/>
              </w:rPr>
              <w:fldChar w:fldCharType="separate"/>
            </w:r>
            <w:r w:rsidR="00D31773">
              <w:rPr>
                <w:noProof/>
                <w:webHidden/>
              </w:rPr>
              <w:t>72</w:t>
            </w:r>
            <w:r w:rsidR="00D31773">
              <w:rPr>
                <w:noProof/>
                <w:webHidden/>
              </w:rPr>
              <w:fldChar w:fldCharType="end"/>
            </w:r>
          </w:hyperlink>
        </w:p>
        <w:p w14:paraId="2BD54FB9" w14:textId="5B106E0F" w:rsidR="00D31773" w:rsidRDefault="005026E9">
          <w:pPr>
            <w:pStyle w:val="Obsah2"/>
            <w:rPr>
              <w:rFonts w:asciiTheme="minorHAnsi" w:eastAsiaTheme="minorEastAsia" w:hAnsiTheme="minorHAnsi" w:cstheme="minorBidi"/>
              <w:noProof/>
              <w:lang w:eastAsia="cs-CZ"/>
            </w:rPr>
          </w:pPr>
          <w:hyperlink w:anchor="_Toc46398217" w:history="1">
            <w:r w:rsidR="00D31773" w:rsidRPr="004D5BB9">
              <w:rPr>
                <w:rStyle w:val="Hypertextovodkaz"/>
                <w:noProof/>
              </w:rPr>
              <w:t>10.1.</w:t>
            </w:r>
            <w:r w:rsidR="00D31773">
              <w:rPr>
                <w:rFonts w:asciiTheme="minorHAnsi" w:eastAsiaTheme="minorEastAsia" w:hAnsiTheme="minorHAnsi" w:cstheme="minorBidi"/>
                <w:noProof/>
                <w:lang w:eastAsia="cs-CZ"/>
              </w:rPr>
              <w:tab/>
            </w:r>
            <w:r w:rsidR="00D31773" w:rsidRPr="004D5BB9">
              <w:rPr>
                <w:rStyle w:val="Hypertextovodkaz"/>
                <w:noProof/>
              </w:rPr>
              <w:t>Doplňující analytické podklady</w:t>
            </w:r>
            <w:r w:rsidR="00D31773">
              <w:rPr>
                <w:noProof/>
                <w:webHidden/>
              </w:rPr>
              <w:tab/>
            </w:r>
            <w:r w:rsidR="00D31773">
              <w:rPr>
                <w:noProof/>
                <w:webHidden/>
              </w:rPr>
              <w:fldChar w:fldCharType="begin"/>
            </w:r>
            <w:r w:rsidR="00D31773">
              <w:rPr>
                <w:noProof/>
                <w:webHidden/>
              </w:rPr>
              <w:instrText xml:space="preserve"> PAGEREF _Toc46398217 \h </w:instrText>
            </w:r>
            <w:r w:rsidR="00D31773">
              <w:rPr>
                <w:noProof/>
                <w:webHidden/>
              </w:rPr>
            </w:r>
            <w:r w:rsidR="00D31773">
              <w:rPr>
                <w:noProof/>
                <w:webHidden/>
              </w:rPr>
              <w:fldChar w:fldCharType="separate"/>
            </w:r>
            <w:r w:rsidR="00D31773">
              <w:rPr>
                <w:noProof/>
                <w:webHidden/>
              </w:rPr>
              <w:t>72</w:t>
            </w:r>
            <w:r w:rsidR="00D31773">
              <w:rPr>
                <w:noProof/>
                <w:webHidden/>
              </w:rPr>
              <w:fldChar w:fldCharType="end"/>
            </w:r>
          </w:hyperlink>
        </w:p>
        <w:p w14:paraId="31603E41" w14:textId="684EE2DA" w:rsidR="00D31773" w:rsidRDefault="005026E9">
          <w:pPr>
            <w:pStyle w:val="Obsah2"/>
            <w:rPr>
              <w:rFonts w:asciiTheme="minorHAnsi" w:eastAsiaTheme="minorEastAsia" w:hAnsiTheme="minorHAnsi" w:cstheme="minorBidi"/>
              <w:noProof/>
              <w:lang w:eastAsia="cs-CZ"/>
            </w:rPr>
          </w:pPr>
          <w:hyperlink w:anchor="_Toc46398218" w:history="1">
            <w:r w:rsidR="00D31773" w:rsidRPr="004D5BB9">
              <w:rPr>
                <w:rStyle w:val="Hypertextovodkaz"/>
                <w:noProof/>
              </w:rPr>
              <w:t>10.2.</w:t>
            </w:r>
            <w:r w:rsidR="00D31773">
              <w:rPr>
                <w:rFonts w:asciiTheme="minorHAnsi" w:eastAsiaTheme="minorEastAsia" w:hAnsiTheme="minorHAnsi" w:cstheme="minorBidi"/>
                <w:noProof/>
                <w:lang w:eastAsia="cs-CZ"/>
              </w:rPr>
              <w:tab/>
            </w:r>
            <w:r w:rsidR="00D31773" w:rsidRPr="004D5BB9">
              <w:rPr>
                <w:rStyle w:val="Hypertextovodkaz"/>
                <w:noProof/>
              </w:rPr>
              <w:t>Přehled obcí zapojených do procesu plánování na území Moravskoslezského kraje, včetně informací o strategických dokumentech obcí pro oblast plánování rozvoje sociálních služeb</w:t>
            </w:r>
            <w:r w:rsidR="00D31773">
              <w:rPr>
                <w:noProof/>
                <w:webHidden/>
              </w:rPr>
              <w:tab/>
            </w:r>
            <w:r w:rsidR="00D31773">
              <w:rPr>
                <w:noProof/>
                <w:webHidden/>
              </w:rPr>
              <w:fldChar w:fldCharType="begin"/>
            </w:r>
            <w:r w:rsidR="00D31773">
              <w:rPr>
                <w:noProof/>
                <w:webHidden/>
              </w:rPr>
              <w:instrText xml:space="preserve"> PAGEREF _Toc46398218 \h </w:instrText>
            </w:r>
            <w:r w:rsidR="00D31773">
              <w:rPr>
                <w:noProof/>
                <w:webHidden/>
              </w:rPr>
            </w:r>
            <w:r w:rsidR="00D31773">
              <w:rPr>
                <w:noProof/>
                <w:webHidden/>
              </w:rPr>
              <w:fldChar w:fldCharType="separate"/>
            </w:r>
            <w:r w:rsidR="00D31773">
              <w:rPr>
                <w:noProof/>
                <w:webHidden/>
              </w:rPr>
              <w:t>80</w:t>
            </w:r>
            <w:r w:rsidR="00D31773">
              <w:rPr>
                <w:noProof/>
                <w:webHidden/>
              </w:rPr>
              <w:fldChar w:fldCharType="end"/>
            </w:r>
          </w:hyperlink>
        </w:p>
        <w:p w14:paraId="5441197B" w14:textId="502B1A07" w:rsidR="00D31773" w:rsidRDefault="005026E9">
          <w:pPr>
            <w:pStyle w:val="Obsah2"/>
            <w:rPr>
              <w:rFonts w:asciiTheme="minorHAnsi" w:eastAsiaTheme="minorEastAsia" w:hAnsiTheme="minorHAnsi" w:cstheme="minorBidi"/>
              <w:noProof/>
              <w:lang w:eastAsia="cs-CZ"/>
            </w:rPr>
          </w:pPr>
          <w:hyperlink w:anchor="_Toc46398219" w:history="1">
            <w:r w:rsidR="00D31773" w:rsidRPr="004D5BB9">
              <w:rPr>
                <w:rStyle w:val="Hypertextovodkaz"/>
                <w:noProof/>
              </w:rPr>
              <w:t>10.3.</w:t>
            </w:r>
            <w:r w:rsidR="00D31773">
              <w:rPr>
                <w:rFonts w:asciiTheme="minorHAnsi" w:eastAsiaTheme="minorEastAsia" w:hAnsiTheme="minorHAnsi" w:cstheme="minorBidi"/>
                <w:noProof/>
                <w:lang w:eastAsia="cs-CZ"/>
              </w:rPr>
              <w:tab/>
            </w:r>
            <w:r w:rsidR="00D31773" w:rsidRPr="004D5BB9">
              <w:rPr>
                <w:rStyle w:val="Hypertextovodkaz"/>
                <w:noProof/>
              </w:rPr>
              <w:t>Pracovní skupiny zřizované v rámci procesu střednědobého plánování na území kraje</w:t>
            </w:r>
            <w:r w:rsidR="00D31773">
              <w:rPr>
                <w:noProof/>
                <w:webHidden/>
              </w:rPr>
              <w:tab/>
            </w:r>
            <w:r w:rsidR="00D31773">
              <w:rPr>
                <w:noProof/>
                <w:webHidden/>
              </w:rPr>
              <w:fldChar w:fldCharType="begin"/>
            </w:r>
            <w:r w:rsidR="00D31773">
              <w:rPr>
                <w:noProof/>
                <w:webHidden/>
              </w:rPr>
              <w:instrText xml:space="preserve"> PAGEREF _Toc46398219 \h </w:instrText>
            </w:r>
            <w:r w:rsidR="00D31773">
              <w:rPr>
                <w:noProof/>
                <w:webHidden/>
              </w:rPr>
            </w:r>
            <w:r w:rsidR="00D31773">
              <w:rPr>
                <w:noProof/>
                <w:webHidden/>
              </w:rPr>
              <w:fldChar w:fldCharType="separate"/>
            </w:r>
            <w:r w:rsidR="00D31773">
              <w:rPr>
                <w:noProof/>
                <w:webHidden/>
              </w:rPr>
              <w:t>84</w:t>
            </w:r>
            <w:r w:rsidR="00D31773">
              <w:rPr>
                <w:noProof/>
                <w:webHidden/>
              </w:rPr>
              <w:fldChar w:fldCharType="end"/>
            </w:r>
          </w:hyperlink>
        </w:p>
        <w:p w14:paraId="607B63AA" w14:textId="41D4ABA0" w:rsidR="00D31773" w:rsidRDefault="005026E9" w:rsidP="00D31773">
          <w:pPr>
            <w:pStyle w:val="Obsah3"/>
            <w:rPr>
              <w:rFonts w:asciiTheme="minorHAnsi" w:eastAsiaTheme="minorEastAsia" w:hAnsiTheme="minorHAnsi" w:cstheme="minorBidi"/>
              <w:lang w:eastAsia="cs-CZ"/>
            </w:rPr>
          </w:pPr>
          <w:hyperlink w:anchor="_Toc46398220" w:history="1">
            <w:r w:rsidR="00D31773" w:rsidRPr="004D5BB9">
              <w:rPr>
                <w:rStyle w:val="Hypertextovodkaz"/>
              </w:rPr>
              <w:t>10.3.1.</w:t>
            </w:r>
            <w:r w:rsidR="00D31773">
              <w:rPr>
                <w:rFonts w:asciiTheme="minorHAnsi" w:eastAsiaTheme="minorEastAsia" w:hAnsiTheme="minorHAnsi" w:cstheme="minorBidi"/>
                <w:lang w:eastAsia="cs-CZ"/>
              </w:rPr>
              <w:tab/>
            </w:r>
            <w:r w:rsidR="00D31773" w:rsidRPr="004D5BB9">
              <w:rPr>
                <w:rStyle w:val="Hypertextovodkaz"/>
              </w:rPr>
              <w:t>Pracovní skupina pro vznik a realizaci střednědobého plánu rozvoje sociálních služeb v Moravskoslezském kraji („Řídící skupina“)</w:t>
            </w:r>
            <w:r w:rsidR="00D31773">
              <w:rPr>
                <w:webHidden/>
              </w:rPr>
              <w:tab/>
            </w:r>
            <w:r w:rsidR="00D31773">
              <w:rPr>
                <w:webHidden/>
              </w:rPr>
              <w:fldChar w:fldCharType="begin"/>
            </w:r>
            <w:r w:rsidR="00D31773">
              <w:rPr>
                <w:webHidden/>
              </w:rPr>
              <w:instrText xml:space="preserve"> PAGEREF _Toc46398220 \h </w:instrText>
            </w:r>
            <w:r w:rsidR="00D31773">
              <w:rPr>
                <w:webHidden/>
              </w:rPr>
            </w:r>
            <w:r w:rsidR="00D31773">
              <w:rPr>
                <w:webHidden/>
              </w:rPr>
              <w:fldChar w:fldCharType="separate"/>
            </w:r>
            <w:r w:rsidR="00D31773">
              <w:rPr>
                <w:webHidden/>
              </w:rPr>
              <w:t>84</w:t>
            </w:r>
            <w:r w:rsidR="00D31773">
              <w:rPr>
                <w:webHidden/>
              </w:rPr>
              <w:fldChar w:fldCharType="end"/>
            </w:r>
          </w:hyperlink>
        </w:p>
        <w:p w14:paraId="78AB64BE" w14:textId="04B1893C" w:rsidR="00D31773" w:rsidRDefault="005026E9" w:rsidP="00D31773">
          <w:pPr>
            <w:pStyle w:val="Obsah3"/>
            <w:rPr>
              <w:rFonts w:asciiTheme="minorHAnsi" w:eastAsiaTheme="minorEastAsia" w:hAnsiTheme="minorHAnsi" w:cstheme="minorBidi"/>
              <w:lang w:eastAsia="cs-CZ"/>
            </w:rPr>
          </w:pPr>
          <w:hyperlink w:anchor="_Toc46398221" w:history="1">
            <w:r w:rsidR="00D31773" w:rsidRPr="004D5BB9">
              <w:rPr>
                <w:rStyle w:val="Hypertextovodkaz"/>
              </w:rPr>
              <w:t>10.3.2.</w:t>
            </w:r>
            <w:r w:rsidR="00D31773">
              <w:rPr>
                <w:rFonts w:asciiTheme="minorHAnsi" w:eastAsiaTheme="minorEastAsia" w:hAnsiTheme="minorHAnsi" w:cstheme="minorBidi"/>
                <w:lang w:eastAsia="cs-CZ"/>
              </w:rPr>
              <w:tab/>
            </w:r>
            <w:r w:rsidR="00D31773" w:rsidRPr="004D5BB9">
              <w:rPr>
                <w:rStyle w:val="Hypertextovodkaz"/>
              </w:rPr>
              <w:t>Pracovní skupina pro plánování sociálních služeb obcí s pověřeným úřadem (Pracovní skupina obcí)</w:t>
            </w:r>
            <w:r w:rsidR="00D31773">
              <w:rPr>
                <w:webHidden/>
              </w:rPr>
              <w:tab/>
            </w:r>
            <w:r w:rsidR="00D31773">
              <w:rPr>
                <w:webHidden/>
              </w:rPr>
              <w:fldChar w:fldCharType="begin"/>
            </w:r>
            <w:r w:rsidR="00D31773">
              <w:rPr>
                <w:webHidden/>
              </w:rPr>
              <w:instrText xml:space="preserve"> PAGEREF _Toc46398221 \h </w:instrText>
            </w:r>
            <w:r w:rsidR="00D31773">
              <w:rPr>
                <w:webHidden/>
              </w:rPr>
            </w:r>
            <w:r w:rsidR="00D31773">
              <w:rPr>
                <w:webHidden/>
              </w:rPr>
              <w:fldChar w:fldCharType="separate"/>
            </w:r>
            <w:r w:rsidR="00D31773">
              <w:rPr>
                <w:webHidden/>
              </w:rPr>
              <w:t>84</w:t>
            </w:r>
            <w:r w:rsidR="00D31773">
              <w:rPr>
                <w:webHidden/>
              </w:rPr>
              <w:fldChar w:fldCharType="end"/>
            </w:r>
          </w:hyperlink>
        </w:p>
        <w:p w14:paraId="6244D41E" w14:textId="32790CD3" w:rsidR="00D31773" w:rsidRDefault="005026E9" w:rsidP="00D31773">
          <w:pPr>
            <w:pStyle w:val="Obsah3"/>
            <w:rPr>
              <w:rFonts w:asciiTheme="minorHAnsi" w:eastAsiaTheme="minorEastAsia" w:hAnsiTheme="minorHAnsi" w:cstheme="minorBidi"/>
              <w:lang w:eastAsia="cs-CZ"/>
            </w:rPr>
          </w:pPr>
          <w:hyperlink w:anchor="_Toc46398222" w:history="1">
            <w:r w:rsidR="00D31773" w:rsidRPr="004D5BB9">
              <w:rPr>
                <w:rStyle w:val="Hypertextovodkaz"/>
              </w:rPr>
              <w:t>10.3.3.</w:t>
            </w:r>
            <w:r w:rsidR="00D31773">
              <w:rPr>
                <w:rFonts w:asciiTheme="minorHAnsi" w:eastAsiaTheme="minorEastAsia" w:hAnsiTheme="minorHAnsi" w:cstheme="minorBidi"/>
                <w:lang w:eastAsia="cs-CZ"/>
              </w:rPr>
              <w:tab/>
            </w:r>
            <w:r w:rsidR="00D31773" w:rsidRPr="004D5BB9">
              <w:rPr>
                <w:rStyle w:val="Hypertextovodkaz"/>
              </w:rPr>
              <w:t>Pracovní skupina pro kvalitu sociálních služeb v Moravskoslezském kraji („Pracovní skupina pro kvalitu“)</w:t>
            </w:r>
            <w:r w:rsidR="00D31773">
              <w:rPr>
                <w:webHidden/>
              </w:rPr>
              <w:tab/>
            </w:r>
            <w:r w:rsidR="00D31773">
              <w:rPr>
                <w:webHidden/>
              </w:rPr>
              <w:fldChar w:fldCharType="begin"/>
            </w:r>
            <w:r w:rsidR="00D31773">
              <w:rPr>
                <w:webHidden/>
              </w:rPr>
              <w:instrText xml:space="preserve"> PAGEREF _Toc46398222 \h </w:instrText>
            </w:r>
            <w:r w:rsidR="00D31773">
              <w:rPr>
                <w:webHidden/>
              </w:rPr>
            </w:r>
            <w:r w:rsidR="00D31773">
              <w:rPr>
                <w:webHidden/>
              </w:rPr>
              <w:fldChar w:fldCharType="separate"/>
            </w:r>
            <w:r w:rsidR="00D31773">
              <w:rPr>
                <w:webHidden/>
              </w:rPr>
              <w:t>85</w:t>
            </w:r>
            <w:r w:rsidR="00D31773">
              <w:rPr>
                <w:webHidden/>
              </w:rPr>
              <w:fldChar w:fldCharType="end"/>
            </w:r>
          </w:hyperlink>
        </w:p>
        <w:p w14:paraId="058A6FEC" w14:textId="5E62BFA0" w:rsidR="00D31773" w:rsidRDefault="005026E9" w:rsidP="00D31773">
          <w:pPr>
            <w:pStyle w:val="Obsah3"/>
            <w:rPr>
              <w:rFonts w:asciiTheme="minorHAnsi" w:eastAsiaTheme="minorEastAsia" w:hAnsiTheme="minorHAnsi" w:cstheme="minorBidi"/>
              <w:lang w:eastAsia="cs-CZ"/>
            </w:rPr>
          </w:pPr>
          <w:hyperlink w:anchor="_Toc46398223" w:history="1">
            <w:r w:rsidR="00D31773" w:rsidRPr="004D5BB9">
              <w:rPr>
                <w:rStyle w:val="Hypertextovodkaz"/>
              </w:rPr>
              <w:t>10.3.4.</w:t>
            </w:r>
            <w:r w:rsidR="00D31773">
              <w:rPr>
                <w:rFonts w:asciiTheme="minorHAnsi" w:eastAsiaTheme="minorEastAsia" w:hAnsiTheme="minorHAnsi" w:cstheme="minorBidi"/>
                <w:lang w:eastAsia="cs-CZ"/>
              </w:rPr>
              <w:tab/>
            </w:r>
            <w:r w:rsidR="00D31773" w:rsidRPr="004D5BB9">
              <w:rPr>
                <w:rStyle w:val="Hypertextovodkaz"/>
              </w:rPr>
              <w:t>Pracovní skupina pro tvorbu systému financování sociálních služeb v Moravskoslezském kraji („Pracovní skupina pro financování“)</w:t>
            </w:r>
            <w:r w:rsidR="00D31773">
              <w:rPr>
                <w:webHidden/>
              </w:rPr>
              <w:tab/>
            </w:r>
            <w:r w:rsidR="00D31773">
              <w:rPr>
                <w:webHidden/>
              </w:rPr>
              <w:fldChar w:fldCharType="begin"/>
            </w:r>
            <w:r w:rsidR="00D31773">
              <w:rPr>
                <w:webHidden/>
              </w:rPr>
              <w:instrText xml:space="preserve"> PAGEREF _Toc46398223 \h </w:instrText>
            </w:r>
            <w:r w:rsidR="00D31773">
              <w:rPr>
                <w:webHidden/>
              </w:rPr>
            </w:r>
            <w:r w:rsidR="00D31773">
              <w:rPr>
                <w:webHidden/>
              </w:rPr>
              <w:fldChar w:fldCharType="separate"/>
            </w:r>
            <w:r w:rsidR="00D31773">
              <w:rPr>
                <w:webHidden/>
              </w:rPr>
              <w:t>85</w:t>
            </w:r>
            <w:r w:rsidR="00D31773">
              <w:rPr>
                <w:webHidden/>
              </w:rPr>
              <w:fldChar w:fldCharType="end"/>
            </w:r>
          </w:hyperlink>
        </w:p>
        <w:p w14:paraId="2AF46F3A" w14:textId="43183A98" w:rsidR="00D31773" w:rsidRDefault="005026E9" w:rsidP="00D31773">
          <w:pPr>
            <w:pStyle w:val="Obsah3"/>
            <w:rPr>
              <w:rFonts w:asciiTheme="minorHAnsi" w:eastAsiaTheme="minorEastAsia" w:hAnsiTheme="minorHAnsi" w:cstheme="minorBidi"/>
              <w:lang w:eastAsia="cs-CZ"/>
            </w:rPr>
          </w:pPr>
          <w:hyperlink w:anchor="_Toc46398224" w:history="1">
            <w:r w:rsidR="00D31773" w:rsidRPr="004D5BB9">
              <w:rPr>
                <w:rStyle w:val="Hypertextovodkaz"/>
              </w:rPr>
              <w:t>10.3.5.</w:t>
            </w:r>
            <w:r w:rsidR="00D31773">
              <w:rPr>
                <w:rFonts w:asciiTheme="minorHAnsi" w:eastAsiaTheme="minorEastAsia" w:hAnsiTheme="minorHAnsi" w:cstheme="minorBidi"/>
                <w:lang w:eastAsia="cs-CZ"/>
              </w:rPr>
              <w:tab/>
            </w:r>
            <w:r w:rsidR="00D31773" w:rsidRPr="004D5BB9">
              <w:rPr>
                <w:rStyle w:val="Hypertextovodkaz"/>
              </w:rPr>
              <w:t>Pracovní skupina pro transformaci v Moravskoslezském kraji („Pracovní skupina pro transformaci“) a podskupiny</w:t>
            </w:r>
            <w:r w:rsidR="00D31773">
              <w:rPr>
                <w:webHidden/>
              </w:rPr>
              <w:tab/>
            </w:r>
            <w:r w:rsidR="00D31773">
              <w:rPr>
                <w:webHidden/>
              </w:rPr>
              <w:fldChar w:fldCharType="begin"/>
            </w:r>
            <w:r w:rsidR="00D31773">
              <w:rPr>
                <w:webHidden/>
              </w:rPr>
              <w:instrText xml:space="preserve"> PAGEREF _Toc46398224 \h </w:instrText>
            </w:r>
            <w:r w:rsidR="00D31773">
              <w:rPr>
                <w:webHidden/>
              </w:rPr>
            </w:r>
            <w:r w:rsidR="00D31773">
              <w:rPr>
                <w:webHidden/>
              </w:rPr>
              <w:fldChar w:fldCharType="separate"/>
            </w:r>
            <w:r w:rsidR="00D31773">
              <w:rPr>
                <w:webHidden/>
              </w:rPr>
              <w:t>85</w:t>
            </w:r>
            <w:r w:rsidR="00D31773">
              <w:rPr>
                <w:webHidden/>
              </w:rPr>
              <w:fldChar w:fldCharType="end"/>
            </w:r>
          </w:hyperlink>
        </w:p>
        <w:p w14:paraId="7E5BCA46" w14:textId="5F16EBE7" w:rsidR="00D31773" w:rsidRDefault="005026E9" w:rsidP="00D31773">
          <w:pPr>
            <w:pStyle w:val="Obsah3"/>
            <w:rPr>
              <w:rFonts w:asciiTheme="minorHAnsi" w:eastAsiaTheme="minorEastAsia" w:hAnsiTheme="minorHAnsi" w:cstheme="minorBidi"/>
              <w:lang w:eastAsia="cs-CZ"/>
            </w:rPr>
          </w:pPr>
          <w:hyperlink w:anchor="_Toc46398225" w:history="1">
            <w:r w:rsidR="00D31773" w:rsidRPr="004D5BB9">
              <w:rPr>
                <w:rStyle w:val="Hypertextovodkaz"/>
              </w:rPr>
              <w:t>10.3.6.</w:t>
            </w:r>
            <w:r w:rsidR="00D31773">
              <w:rPr>
                <w:rFonts w:asciiTheme="minorHAnsi" w:eastAsiaTheme="minorEastAsia" w:hAnsiTheme="minorHAnsi" w:cstheme="minorBidi"/>
                <w:lang w:eastAsia="cs-CZ"/>
              </w:rPr>
              <w:tab/>
            </w:r>
            <w:r w:rsidR="00D31773" w:rsidRPr="004D5BB9">
              <w:rPr>
                <w:rStyle w:val="Hypertextovodkaz"/>
              </w:rPr>
              <w:t>Pracovní skupina protidrogové prevence v Moravskoslezském kraji („Pracovní skupina protidrogové prevence“)</w:t>
            </w:r>
            <w:r w:rsidR="00D31773">
              <w:rPr>
                <w:webHidden/>
              </w:rPr>
              <w:tab/>
            </w:r>
            <w:r w:rsidR="00D31773">
              <w:rPr>
                <w:webHidden/>
              </w:rPr>
              <w:fldChar w:fldCharType="begin"/>
            </w:r>
            <w:r w:rsidR="00D31773">
              <w:rPr>
                <w:webHidden/>
              </w:rPr>
              <w:instrText xml:space="preserve"> PAGEREF _Toc46398225 \h </w:instrText>
            </w:r>
            <w:r w:rsidR="00D31773">
              <w:rPr>
                <w:webHidden/>
              </w:rPr>
            </w:r>
            <w:r w:rsidR="00D31773">
              <w:rPr>
                <w:webHidden/>
              </w:rPr>
              <w:fldChar w:fldCharType="separate"/>
            </w:r>
            <w:r w:rsidR="00D31773">
              <w:rPr>
                <w:webHidden/>
              </w:rPr>
              <w:t>85</w:t>
            </w:r>
            <w:r w:rsidR="00D31773">
              <w:rPr>
                <w:webHidden/>
              </w:rPr>
              <w:fldChar w:fldCharType="end"/>
            </w:r>
          </w:hyperlink>
        </w:p>
        <w:p w14:paraId="226BE734" w14:textId="2EA7DEF0" w:rsidR="00D31773" w:rsidRDefault="005026E9" w:rsidP="00D31773">
          <w:pPr>
            <w:pStyle w:val="Obsah3"/>
            <w:rPr>
              <w:rFonts w:asciiTheme="minorHAnsi" w:eastAsiaTheme="minorEastAsia" w:hAnsiTheme="minorHAnsi" w:cstheme="minorBidi"/>
              <w:lang w:eastAsia="cs-CZ"/>
            </w:rPr>
          </w:pPr>
          <w:hyperlink w:anchor="_Toc46398226" w:history="1">
            <w:r w:rsidR="00D31773" w:rsidRPr="004D5BB9">
              <w:rPr>
                <w:rStyle w:val="Hypertextovodkaz"/>
              </w:rPr>
              <w:t>10.3.7.</w:t>
            </w:r>
            <w:r w:rsidR="00D31773">
              <w:rPr>
                <w:rFonts w:asciiTheme="minorHAnsi" w:eastAsiaTheme="minorEastAsia" w:hAnsiTheme="minorHAnsi" w:cstheme="minorBidi"/>
                <w:lang w:eastAsia="cs-CZ"/>
              </w:rPr>
              <w:tab/>
            </w:r>
            <w:r w:rsidR="00D31773" w:rsidRPr="004D5BB9">
              <w:rPr>
                <w:rStyle w:val="Hypertextovodkaz"/>
              </w:rPr>
              <w:t>Pracovní skupina pro naplňování Strategie integrace příslušníků romských komunit v Moravskoslezském kraji („Pracovní skupina pro strategii integrace“)</w:t>
            </w:r>
            <w:r w:rsidR="00D31773">
              <w:rPr>
                <w:webHidden/>
              </w:rPr>
              <w:tab/>
            </w:r>
            <w:r w:rsidR="00D31773">
              <w:rPr>
                <w:webHidden/>
              </w:rPr>
              <w:fldChar w:fldCharType="begin"/>
            </w:r>
            <w:r w:rsidR="00D31773">
              <w:rPr>
                <w:webHidden/>
              </w:rPr>
              <w:instrText xml:space="preserve"> PAGEREF _Toc46398226 \h </w:instrText>
            </w:r>
            <w:r w:rsidR="00D31773">
              <w:rPr>
                <w:webHidden/>
              </w:rPr>
            </w:r>
            <w:r w:rsidR="00D31773">
              <w:rPr>
                <w:webHidden/>
              </w:rPr>
              <w:fldChar w:fldCharType="separate"/>
            </w:r>
            <w:r w:rsidR="00D31773">
              <w:rPr>
                <w:webHidden/>
              </w:rPr>
              <w:t>86</w:t>
            </w:r>
            <w:r w:rsidR="00D31773">
              <w:rPr>
                <w:webHidden/>
              </w:rPr>
              <w:fldChar w:fldCharType="end"/>
            </w:r>
          </w:hyperlink>
        </w:p>
        <w:p w14:paraId="20916E77" w14:textId="67FD01A5" w:rsidR="00D31773" w:rsidRDefault="005026E9" w:rsidP="00D31773">
          <w:pPr>
            <w:pStyle w:val="Obsah3"/>
            <w:rPr>
              <w:rFonts w:asciiTheme="minorHAnsi" w:eastAsiaTheme="minorEastAsia" w:hAnsiTheme="minorHAnsi" w:cstheme="minorBidi"/>
              <w:lang w:eastAsia="cs-CZ"/>
            </w:rPr>
          </w:pPr>
          <w:hyperlink w:anchor="_Toc46398227" w:history="1">
            <w:r w:rsidR="00D31773" w:rsidRPr="004D5BB9">
              <w:rPr>
                <w:rStyle w:val="Hypertextovodkaz"/>
              </w:rPr>
              <w:t>10.3.8.</w:t>
            </w:r>
            <w:r w:rsidR="00D31773">
              <w:rPr>
                <w:rFonts w:asciiTheme="minorHAnsi" w:eastAsiaTheme="minorEastAsia" w:hAnsiTheme="minorHAnsi" w:cstheme="minorBidi"/>
                <w:lang w:eastAsia="cs-CZ"/>
              </w:rPr>
              <w:tab/>
            </w:r>
            <w:r w:rsidR="00D31773" w:rsidRPr="004D5BB9">
              <w:rPr>
                <w:rStyle w:val="Hypertextovodkaz"/>
              </w:rPr>
              <w:t>Podskupiny vznikající v rámci činnosti pracovních skupin</w:t>
            </w:r>
            <w:r w:rsidR="00D31773">
              <w:rPr>
                <w:webHidden/>
              </w:rPr>
              <w:tab/>
            </w:r>
            <w:r w:rsidR="00D31773">
              <w:rPr>
                <w:webHidden/>
              </w:rPr>
              <w:fldChar w:fldCharType="begin"/>
            </w:r>
            <w:r w:rsidR="00D31773">
              <w:rPr>
                <w:webHidden/>
              </w:rPr>
              <w:instrText xml:space="preserve"> PAGEREF _Toc46398227 \h </w:instrText>
            </w:r>
            <w:r w:rsidR="00D31773">
              <w:rPr>
                <w:webHidden/>
              </w:rPr>
            </w:r>
            <w:r w:rsidR="00D31773">
              <w:rPr>
                <w:webHidden/>
              </w:rPr>
              <w:fldChar w:fldCharType="separate"/>
            </w:r>
            <w:r w:rsidR="00D31773">
              <w:rPr>
                <w:webHidden/>
              </w:rPr>
              <w:t>86</w:t>
            </w:r>
            <w:r w:rsidR="00D31773">
              <w:rPr>
                <w:webHidden/>
              </w:rPr>
              <w:fldChar w:fldCharType="end"/>
            </w:r>
          </w:hyperlink>
        </w:p>
        <w:p w14:paraId="06478408" w14:textId="7C035829" w:rsidR="00D31773" w:rsidRDefault="005026E9" w:rsidP="00D31773">
          <w:pPr>
            <w:pStyle w:val="Obsah3"/>
            <w:rPr>
              <w:rFonts w:asciiTheme="minorHAnsi" w:eastAsiaTheme="minorEastAsia" w:hAnsiTheme="minorHAnsi" w:cstheme="minorBidi"/>
              <w:lang w:eastAsia="cs-CZ"/>
            </w:rPr>
          </w:pPr>
          <w:hyperlink w:anchor="_Toc46398228" w:history="1">
            <w:r w:rsidR="00D31773" w:rsidRPr="004D5BB9">
              <w:rPr>
                <w:rStyle w:val="Hypertextovodkaz"/>
              </w:rPr>
              <w:t>10.3.9.</w:t>
            </w:r>
            <w:r w:rsidR="00D31773">
              <w:rPr>
                <w:rFonts w:asciiTheme="minorHAnsi" w:eastAsiaTheme="minorEastAsia" w:hAnsiTheme="minorHAnsi" w:cstheme="minorBidi"/>
                <w:lang w:eastAsia="cs-CZ"/>
              </w:rPr>
              <w:tab/>
            </w:r>
            <w:r w:rsidR="00D31773" w:rsidRPr="004D5BB9">
              <w:rPr>
                <w:rStyle w:val="Hypertextovodkaz"/>
              </w:rPr>
              <w:t>Koordinátor procesu střednědobého plánování</w:t>
            </w:r>
            <w:r w:rsidR="00D31773">
              <w:rPr>
                <w:webHidden/>
              </w:rPr>
              <w:tab/>
            </w:r>
            <w:r w:rsidR="00D31773">
              <w:rPr>
                <w:webHidden/>
              </w:rPr>
              <w:fldChar w:fldCharType="begin"/>
            </w:r>
            <w:r w:rsidR="00D31773">
              <w:rPr>
                <w:webHidden/>
              </w:rPr>
              <w:instrText xml:space="preserve"> PAGEREF _Toc46398228 \h </w:instrText>
            </w:r>
            <w:r w:rsidR="00D31773">
              <w:rPr>
                <w:webHidden/>
              </w:rPr>
            </w:r>
            <w:r w:rsidR="00D31773">
              <w:rPr>
                <w:webHidden/>
              </w:rPr>
              <w:fldChar w:fldCharType="separate"/>
            </w:r>
            <w:r w:rsidR="00D31773">
              <w:rPr>
                <w:webHidden/>
              </w:rPr>
              <w:t>87</w:t>
            </w:r>
            <w:r w:rsidR="00D31773">
              <w:rPr>
                <w:webHidden/>
              </w:rPr>
              <w:fldChar w:fldCharType="end"/>
            </w:r>
          </w:hyperlink>
        </w:p>
        <w:p w14:paraId="00A0CE3F" w14:textId="040B1325" w:rsidR="00D31773" w:rsidRDefault="005026E9">
          <w:pPr>
            <w:pStyle w:val="Obsah2"/>
            <w:rPr>
              <w:rFonts w:asciiTheme="minorHAnsi" w:eastAsiaTheme="minorEastAsia" w:hAnsiTheme="minorHAnsi" w:cstheme="minorBidi"/>
              <w:noProof/>
              <w:lang w:eastAsia="cs-CZ"/>
            </w:rPr>
          </w:pPr>
          <w:hyperlink w:anchor="_Toc46398229" w:history="1">
            <w:r w:rsidR="00D31773" w:rsidRPr="004D5BB9">
              <w:rPr>
                <w:rStyle w:val="Hypertextovodkaz"/>
                <w:noProof/>
              </w:rPr>
              <w:t>10.4.</w:t>
            </w:r>
            <w:r w:rsidR="00D31773">
              <w:rPr>
                <w:rFonts w:asciiTheme="minorHAnsi" w:eastAsiaTheme="minorEastAsia" w:hAnsiTheme="minorHAnsi" w:cstheme="minorBidi"/>
                <w:noProof/>
                <w:lang w:eastAsia="cs-CZ"/>
              </w:rPr>
              <w:tab/>
            </w:r>
            <w:r w:rsidR="00D31773" w:rsidRPr="004D5BB9">
              <w:rPr>
                <w:rStyle w:val="Hypertextovodkaz"/>
                <w:noProof/>
              </w:rPr>
              <w:t>Rozvojový plán sociální služby</w:t>
            </w:r>
            <w:r w:rsidR="00D31773">
              <w:rPr>
                <w:noProof/>
                <w:webHidden/>
              </w:rPr>
              <w:tab/>
            </w:r>
            <w:r w:rsidR="00D31773">
              <w:rPr>
                <w:noProof/>
                <w:webHidden/>
              </w:rPr>
              <w:fldChar w:fldCharType="begin"/>
            </w:r>
            <w:r w:rsidR="00D31773">
              <w:rPr>
                <w:noProof/>
                <w:webHidden/>
              </w:rPr>
              <w:instrText xml:space="preserve"> PAGEREF _Toc46398229 \h </w:instrText>
            </w:r>
            <w:r w:rsidR="00D31773">
              <w:rPr>
                <w:noProof/>
                <w:webHidden/>
              </w:rPr>
            </w:r>
            <w:r w:rsidR="00D31773">
              <w:rPr>
                <w:noProof/>
                <w:webHidden/>
              </w:rPr>
              <w:fldChar w:fldCharType="separate"/>
            </w:r>
            <w:r w:rsidR="00D31773">
              <w:rPr>
                <w:noProof/>
                <w:webHidden/>
              </w:rPr>
              <w:t>93</w:t>
            </w:r>
            <w:r w:rsidR="00D31773">
              <w:rPr>
                <w:noProof/>
                <w:webHidden/>
              </w:rPr>
              <w:fldChar w:fldCharType="end"/>
            </w:r>
          </w:hyperlink>
        </w:p>
        <w:p w14:paraId="3415083A" w14:textId="0628E8FC" w:rsidR="00D31773" w:rsidRDefault="005026E9">
          <w:pPr>
            <w:pStyle w:val="Obsah1"/>
            <w:rPr>
              <w:rFonts w:asciiTheme="minorHAnsi" w:eastAsiaTheme="minorEastAsia" w:hAnsiTheme="minorHAnsi" w:cstheme="minorBidi"/>
              <w:noProof/>
              <w:lang w:eastAsia="cs-CZ"/>
            </w:rPr>
          </w:pPr>
          <w:hyperlink w:anchor="_Toc46398230" w:history="1">
            <w:r w:rsidR="00D31773" w:rsidRPr="004D5BB9">
              <w:rPr>
                <w:rStyle w:val="Hypertextovodkaz"/>
                <w:noProof/>
              </w:rPr>
              <w:t>CITAČNÍ APARÁT</w:t>
            </w:r>
            <w:r w:rsidR="00D31773">
              <w:rPr>
                <w:noProof/>
                <w:webHidden/>
              </w:rPr>
              <w:tab/>
            </w:r>
            <w:r w:rsidR="00D31773">
              <w:rPr>
                <w:noProof/>
                <w:webHidden/>
              </w:rPr>
              <w:fldChar w:fldCharType="begin"/>
            </w:r>
            <w:r w:rsidR="00D31773">
              <w:rPr>
                <w:noProof/>
                <w:webHidden/>
              </w:rPr>
              <w:instrText xml:space="preserve"> PAGEREF _Toc46398230 \h </w:instrText>
            </w:r>
            <w:r w:rsidR="00D31773">
              <w:rPr>
                <w:noProof/>
                <w:webHidden/>
              </w:rPr>
            </w:r>
            <w:r w:rsidR="00D31773">
              <w:rPr>
                <w:noProof/>
                <w:webHidden/>
              </w:rPr>
              <w:fldChar w:fldCharType="separate"/>
            </w:r>
            <w:r w:rsidR="00D31773">
              <w:rPr>
                <w:noProof/>
                <w:webHidden/>
              </w:rPr>
              <w:t>94</w:t>
            </w:r>
            <w:r w:rsidR="00D31773">
              <w:rPr>
                <w:noProof/>
                <w:webHidden/>
              </w:rPr>
              <w:fldChar w:fldCharType="end"/>
            </w:r>
          </w:hyperlink>
        </w:p>
        <w:p w14:paraId="124305A3" w14:textId="4485D7DE" w:rsidR="002D0172" w:rsidRPr="00724606" w:rsidRDefault="00AB31EC" w:rsidP="0093595D">
          <w:r w:rsidRPr="00724606">
            <w:fldChar w:fldCharType="end"/>
          </w:r>
        </w:p>
      </w:sdtContent>
    </w:sdt>
    <w:bookmarkEnd w:id="46" w:displacedByCustomXml="prev"/>
    <w:p w14:paraId="06DA5E8E" w14:textId="6F2A484A" w:rsidR="002417F7" w:rsidRPr="00724606" w:rsidRDefault="00F34103" w:rsidP="0093595D">
      <w:pPr>
        <w:pStyle w:val="Nadpis1"/>
      </w:pPr>
      <w:bookmarkStart w:id="47" w:name="_Toc46398131"/>
      <w:r w:rsidRPr="00724606">
        <w:lastRenderedPageBreak/>
        <w:t>ÚVOD</w:t>
      </w:r>
      <w:bookmarkEnd w:id="47"/>
    </w:p>
    <w:p w14:paraId="026A1740" w14:textId="2D006AAC" w:rsidR="0043576F" w:rsidRDefault="00FE3A50" w:rsidP="0093595D">
      <w:r w:rsidRPr="00724606">
        <w:t>V</w:t>
      </w:r>
      <w:r w:rsidR="00F825C1" w:rsidRPr="00724606">
        <w:t> minulých letech</w:t>
      </w:r>
      <w:r w:rsidRPr="00724606">
        <w:t xml:space="preserve"> prošl</w:t>
      </w:r>
      <w:r w:rsidR="004C2BF2" w:rsidRPr="00724606">
        <w:t>a</w:t>
      </w:r>
      <w:r w:rsidRPr="00724606">
        <w:t xml:space="preserve"> </w:t>
      </w:r>
      <w:r w:rsidR="006B170D" w:rsidRPr="00724606">
        <w:t xml:space="preserve">v </w:t>
      </w:r>
      <w:r w:rsidRPr="00724606">
        <w:t>Moravskoslezsk</w:t>
      </w:r>
      <w:r w:rsidR="006B170D" w:rsidRPr="00724606">
        <w:t>ém</w:t>
      </w:r>
      <w:r w:rsidRPr="00724606">
        <w:t xml:space="preserve"> kraj</w:t>
      </w:r>
      <w:r w:rsidR="006B170D" w:rsidRPr="00724606">
        <w:t>i</w:t>
      </w:r>
      <w:r w:rsidRPr="00724606">
        <w:t xml:space="preserve"> sociální oblast ně</w:t>
      </w:r>
      <w:r w:rsidR="00643CA4" w:rsidRPr="00724606">
        <w:t>kolika zásadními změnami, které </w:t>
      </w:r>
      <w:r w:rsidRPr="00724606">
        <w:t>určily další směřování vývoje procesu střednědobého plánování sociálních služeb v Moravskoslezském kraji.</w:t>
      </w:r>
      <w:r w:rsidR="0043576F" w:rsidRPr="00724606">
        <w:t xml:space="preserve"> </w:t>
      </w:r>
    </w:p>
    <w:p w14:paraId="67053817" w14:textId="0A7D8003" w:rsidR="00157D27" w:rsidRPr="00157D27" w:rsidRDefault="00B41ED0" w:rsidP="0093595D">
      <w:pPr>
        <w:rPr>
          <w:color w:val="000000"/>
        </w:rPr>
      </w:pPr>
      <w:r w:rsidRPr="00724606">
        <w:t xml:space="preserve">Kraj je dle zákona č. 108/2006 Sb., o sociálních službách (dále jen „Zákon“), odpovědný za zajištění dostupnosti a udržitelnosti sítě sociálních služeb, včetně zabezpečení jejího adekvátního financování. </w:t>
      </w:r>
      <w:r w:rsidR="00157D27" w:rsidRPr="00157D27">
        <w:t xml:space="preserve">Rovněž má povinnost </w:t>
      </w:r>
      <w:r w:rsidR="00157D27" w:rsidRPr="00157D27">
        <w:rPr>
          <w:color w:val="000000"/>
        </w:rPr>
        <w:t>zpracovávat střednědobý plán rozvoje sociálních služeb ve spolupráci s obcemi na území kraje, se zástupci poskytovatelů sociálních služeb a se zástupci osob, kterým jsou poskytovány sociální služby.</w:t>
      </w:r>
    </w:p>
    <w:p w14:paraId="227922C4" w14:textId="520848FE" w:rsidR="00BC5BE6" w:rsidRPr="00724606" w:rsidRDefault="00BC5BE6" w:rsidP="0093595D">
      <w:r w:rsidRPr="00724606">
        <w:t xml:space="preserve">Od 1. 1. 2015 </w:t>
      </w:r>
      <w:r w:rsidR="0021711F" w:rsidRPr="00724606">
        <w:t xml:space="preserve">nabyl </w:t>
      </w:r>
      <w:r w:rsidR="006E4989" w:rsidRPr="00724606">
        <w:t xml:space="preserve">účinnosti zákon č. 254/2017 Sb., kterým se změnil zákon č. 108/2006 Sb., o sociálních službách, ve znění pozdějších předpisů, který ustanovil v § 95 </w:t>
      </w:r>
      <w:r w:rsidRPr="00724606">
        <w:t>krajům povinnost týkající se ur</w:t>
      </w:r>
      <w:r w:rsidR="00A35B32" w:rsidRPr="00724606">
        <w:t>čování sítě na území kraje. Síť </w:t>
      </w:r>
      <w:r w:rsidRPr="00724606">
        <w:t>sociálních služeb byla definována jako souhrn sociálních služeb, které v dostatečné kapacitě, náležité kvalitě a s odpovídající místní dostupností napomáhají řešit nepříznivou sociální situaci osob na území kraje, a které jsou v souladu se zjištěnými potřebami osob na území kraje a dostupnými finančními a</w:t>
      </w:r>
      <w:r w:rsidR="000D203D" w:rsidRPr="00724606">
        <w:t> </w:t>
      </w:r>
      <w:r w:rsidRPr="00724606">
        <w:t>jinými zdr</w:t>
      </w:r>
      <w:r w:rsidR="00BC535D" w:rsidRPr="00724606">
        <w:t>oji. Dále dle § 95 předmětného Z</w:t>
      </w:r>
      <w:r w:rsidRPr="00724606">
        <w:t>ákona byla krajům určena povinnost zajišťovat dostupnost poskytování sociálních služeb na svém území v souladu se střednědobým plánem ro</w:t>
      </w:r>
      <w:r w:rsidR="008E21A9" w:rsidRPr="00724606">
        <w:t>zvoje sociálních služeb</w:t>
      </w:r>
      <w:r w:rsidR="00BC535D" w:rsidRPr="00724606">
        <w:t xml:space="preserve"> (dále jen „SPRSS“)</w:t>
      </w:r>
      <w:r w:rsidR="008E21A9" w:rsidRPr="00724606">
        <w:t xml:space="preserve"> a určovat</w:t>
      </w:r>
      <w:r w:rsidRPr="00724606">
        <w:t xml:space="preserve"> síť sociálních služeb na území kraje. </w:t>
      </w:r>
    </w:p>
    <w:p w14:paraId="1C376D5B" w14:textId="0AB1AFCF" w:rsidR="00BC5BE6" w:rsidRPr="0093595D" w:rsidRDefault="00BC5BE6" w:rsidP="0093595D">
      <w:r w:rsidRPr="0093595D">
        <w:t>Ze strany Ministerstva práce a sociálních věcí (dále</w:t>
      </w:r>
      <w:r w:rsidR="00C3762F" w:rsidRPr="0093595D">
        <w:t xml:space="preserve"> také</w:t>
      </w:r>
      <w:r w:rsidRPr="0093595D">
        <w:t xml:space="preserve"> „MPSV“) nebyl metodicky ukotven proces samotného nastavování sítě sociálních služeb na území krajů. Určená sí</w:t>
      </w:r>
      <w:r w:rsidR="00A35B32" w:rsidRPr="0093595D">
        <w:t>ť sociálních služeb je však dle </w:t>
      </w:r>
      <w:r w:rsidRPr="0093595D">
        <w:t>současných podmínek MPSV předpokladem pro čerpání finančních prostředků ze státního rozpočtu. Nastavení</w:t>
      </w:r>
      <w:r w:rsidR="00FB760D" w:rsidRPr="0093595D">
        <w:t xml:space="preserve"> tohoto procesu tak plně zůstalo</w:t>
      </w:r>
      <w:r w:rsidRPr="0093595D">
        <w:t xml:space="preserve"> na jednotlivých krajích, které jsou za efektivní plánování a</w:t>
      </w:r>
      <w:r w:rsidR="000D203D" w:rsidRPr="0093595D">
        <w:t> </w:t>
      </w:r>
      <w:r w:rsidRPr="0093595D">
        <w:t>nastavování krajských sítí sociáln</w:t>
      </w:r>
      <w:r w:rsidR="00FB760D" w:rsidRPr="0093595D">
        <w:t>ích služeb zodpovědní</w:t>
      </w:r>
      <w:r w:rsidR="00EC4CB2" w:rsidRPr="0093595D">
        <w:t xml:space="preserve">. Kraje </w:t>
      </w:r>
      <w:r w:rsidRPr="0093595D">
        <w:t xml:space="preserve">tak bez dostatečného metodického vedení MPSV </w:t>
      </w:r>
      <w:r w:rsidR="00EC4CB2" w:rsidRPr="0093595D">
        <w:t>byly v situaci, kdy musely</w:t>
      </w:r>
      <w:r w:rsidRPr="0093595D">
        <w:t xml:space="preserve"> průběžně síť sociá</w:t>
      </w:r>
      <w:r w:rsidR="00A35B32" w:rsidRPr="0093595D">
        <w:t>lních služeb upravovat tak, aby </w:t>
      </w:r>
      <w:r w:rsidRPr="0093595D">
        <w:t>nedošlo k</w:t>
      </w:r>
      <w:r w:rsidR="000D203D" w:rsidRPr="0093595D">
        <w:t> </w:t>
      </w:r>
      <w:r w:rsidRPr="0093595D">
        <w:t>ohrožení stability krajské sítě sociálních služeb a přerušení kontinuity čerpání finančních prostředků na zajištění dostupnosti potřebných sociálních služeb na území kraje.</w:t>
      </w:r>
    </w:p>
    <w:p w14:paraId="156AFFB9" w14:textId="28DC60C8" w:rsidR="00505C79" w:rsidRPr="00724606" w:rsidRDefault="0043576F" w:rsidP="0093595D">
      <w:r w:rsidRPr="00724606">
        <w:t>Rada kraje na své schůzi dne 17. 12. 2015 definovala Krajskou síť sociálních služeb v</w:t>
      </w:r>
      <w:r w:rsidR="00EC4CB2" w:rsidRPr="00724606">
        <w:t xml:space="preserve"> jednotlivých</w:t>
      </w:r>
      <w:r w:rsidRPr="00724606">
        <w:t xml:space="preserve"> parametrech dle pravidel </w:t>
      </w:r>
      <w:r w:rsidR="00EC4CB2" w:rsidRPr="00724606">
        <w:t xml:space="preserve">platného </w:t>
      </w:r>
      <w:r w:rsidRPr="00724606">
        <w:t>SPRSS MSK. Jednotlivé parametry</w:t>
      </w:r>
      <w:r w:rsidR="00A35B32" w:rsidRPr="00724606">
        <w:t xml:space="preserve"> reflektují</w:t>
      </w:r>
      <w:r w:rsidR="00D27815" w:rsidRPr="00724606">
        <w:t>,</w:t>
      </w:r>
      <w:r w:rsidR="00A35B32" w:rsidRPr="00724606">
        <w:t xml:space="preserve"> jakým způsobem, pro </w:t>
      </w:r>
      <w:r w:rsidRPr="00724606">
        <w:t>koho, v jaké kapacitě a kde je služba poskytována.</w:t>
      </w:r>
      <w:r w:rsidR="00EC4CB2" w:rsidRPr="00724606">
        <w:t xml:space="preserve"> Případná </w:t>
      </w:r>
      <w:r w:rsidRPr="00724606">
        <w:t xml:space="preserve">změna parametrů služby </w:t>
      </w:r>
      <w:r w:rsidR="00EC4CB2" w:rsidRPr="00724606">
        <w:t xml:space="preserve">pak </w:t>
      </w:r>
      <w:r w:rsidRPr="00724606">
        <w:t>vychází ze strany poskytovatelů služeb. Parametry služby jsou sledovány také v rámci procesu registrace sociální služby dle Zákona.</w:t>
      </w:r>
    </w:p>
    <w:p w14:paraId="44E11082" w14:textId="47A02538" w:rsidR="006D169E" w:rsidRPr="00724606" w:rsidRDefault="006D169E" w:rsidP="0093595D">
      <w:r w:rsidRPr="00724606">
        <w:t xml:space="preserve">S ohledem na další vývoj v oblasti sociálních služeb pak orgány kraje schválily aktualizace SPRSS, </w:t>
      </w:r>
      <w:r w:rsidR="00BC535D" w:rsidRPr="00724606">
        <w:t>které reagovaly</w:t>
      </w:r>
      <w:r w:rsidRPr="00724606">
        <w:t xml:space="preserve"> na nové systémové skutečnosti v návaznosti na zajištění dostupnosti sociálních služeb v území. Hlavním cílem aktual</w:t>
      </w:r>
      <w:r w:rsidR="00AE48EF" w:rsidRPr="00724606">
        <w:t>izací</w:t>
      </w:r>
      <w:r w:rsidRPr="00724606">
        <w:t xml:space="preserve"> byla úprava procesu nastavování krajské sítě sociálních služeb s</w:t>
      </w:r>
      <w:r w:rsidR="000D203D" w:rsidRPr="00724606">
        <w:t> </w:t>
      </w:r>
      <w:r w:rsidRPr="00724606">
        <w:t>cílem zachovat kontinuální financování sociálních služeb na území kraje s ohledem na výše popsané legislativní změny v oblasti sociáln</w:t>
      </w:r>
      <w:r w:rsidR="00AE48EF" w:rsidRPr="00724606">
        <w:t xml:space="preserve">ích služeb. Dalším důvodem bylo stanovení </w:t>
      </w:r>
      <w:r w:rsidRPr="00724606">
        <w:t>postupu při financování služeb s nadregionální a celostátní působností a jejich pověřování výkonem služby v obecném hospodářském zájmu dl</w:t>
      </w:r>
      <w:r w:rsidR="00AE48EF" w:rsidRPr="00724606">
        <w:t>e Rozhodnutí Komise 2012/21/EU a postup</w:t>
      </w:r>
      <w:r w:rsidR="00BC535D" w:rsidRPr="00724606">
        <w:t>u</w:t>
      </w:r>
      <w:r w:rsidR="00AE48EF" w:rsidRPr="00724606">
        <w:t xml:space="preserve"> </w:t>
      </w:r>
      <w:r w:rsidRPr="00724606">
        <w:t>při č</w:t>
      </w:r>
      <w:r w:rsidR="00BC535D" w:rsidRPr="00724606">
        <w:t>erpání finančních prostředků Evropského sociálního fondu</w:t>
      </w:r>
      <w:r w:rsidRPr="00724606">
        <w:t xml:space="preserve"> v rámci individuálních projektů poskytovatelů s</w:t>
      </w:r>
      <w:r w:rsidR="00AE48EF" w:rsidRPr="00724606">
        <w:t>ociálních služeb</w:t>
      </w:r>
      <w:r w:rsidRPr="00724606">
        <w:t xml:space="preserve">. </w:t>
      </w:r>
      <w:r w:rsidR="00223612" w:rsidRPr="00724606">
        <w:t>Provedená aktualizace d</w:t>
      </w:r>
      <w:r w:rsidRPr="00724606">
        <w:t>ále reaguje na možnosti financování kraj</w:t>
      </w:r>
      <w:r w:rsidR="00A35B32" w:rsidRPr="00724606">
        <w:t xml:space="preserve">ské sítě v letech </w:t>
      </w:r>
      <w:r w:rsidR="008A5128" w:rsidRPr="00724606">
        <w:t>2016–2022</w:t>
      </w:r>
      <w:r w:rsidR="00A35B32" w:rsidRPr="00724606">
        <w:t xml:space="preserve"> a </w:t>
      </w:r>
      <w:r w:rsidRPr="00724606">
        <w:t xml:space="preserve">požadavek zajištění udržitelnosti po ukončení možnosti financování z prostředků ESF. </w:t>
      </w:r>
    </w:p>
    <w:p w14:paraId="09431CD4" w14:textId="77777777" w:rsidR="00223612" w:rsidRPr="00724606" w:rsidRDefault="00223612" w:rsidP="0093595D"/>
    <w:p w14:paraId="1D95BDDC" w14:textId="29389D8B" w:rsidR="0002152B" w:rsidRPr="0093595D" w:rsidRDefault="00F34103" w:rsidP="0093595D">
      <w:pPr>
        <w:pStyle w:val="Nadpis1"/>
      </w:pPr>
      <w:bookmarkStart w:id="48" w:name="_Toc46398132"/>
      <w:r w:rsidRPr="0093595D">
        <w:lastRenderedPageBreak/>
        <w:t>CÍL</w:t>
      </w:r>
      <w:r w:rsidR="001414D2" w:rsidRPr="0093595D">
        <w:t>,</w:t>
      </w:r>
      <w:r w:rsidRPr="0093595D">
        <w:t xml:space="preserve"> VIZE </w:t>
      </w:r>
      <w:r w:rsidR="001414D2" w:rsidRPr="0093595D">
        <w:t>A VÝCHODISKA</w:t>
      </w:r>
      <w:bookmarkEnd w:id="48"/>
      <w:r w:rsidR="001414D2" w:rsidRPr="0093595D">
        <w:t xml:space="preserve"> </w:t>
      </w:r>
    </w:p>
    <w:p w14:paraId="47C0E294" w14:textId="6277AEDD" w:rsidR="00D542EE" w:rsidRPr="0093595D" w:rsidRDefault="00D542EE" w:rsidP="0093595D">
      <w:pPr>
        <w:pStyle w:val="Nadpis2"/>
      </w:pPr>
      <w:bookmarkStart w:id="49" w:name="_Toc46398133"/>
      <w:r w:rsidRPr="0093595D">
        <w:t>Cíl</w:t>
      </w:r>
      <w:bookmarkEnd w:id="49"/>
    </w:p>
    <w:p w14:paraId="14A16BEE" w14:textId="65109213" w:rsidR="00CE7783" w:rsidRPr="00724606" w:rsidRDefault="00154669" w:rsidP="0093595D">
      <w:r w:rsidRPr="00724606">
        <w:t xml:space="preserve">Cílem Střednědobého plánu rozvoje sociálních služeb v Moravskoslezském kraji na léta </w:t>
      </w:r>
      <w:proofErr w:type="gramStart"/>
      <w:r w:rsidRPr="00724606">
        <w:t>2021 - 2023</w:t>
      </w:r>
      <w:proofErr w:type="gramEnd"/>
      <w:r w:rsidRPr="00724606">
        <w:t xml:space="preserve"> je definovat základní principy udržitelnosti a rozvoje sítě sociálních služeb jak s ohledem na její financování, tak s ohledem na komplexní problematiku spojenou s poskytováním sociálních služeb na území kraje. </w:t>
      </w:r>
    </w:p>
    <w:p w14:paraId="0FB6361F" w14:textId="77777777" w:rsidR="006B6920" w:rsidRPr="00724606" w:rsidRDefault="00373D55" w:rsidP="0093595D">
      <w:r w:rsidRPr="00724606">
        <w:rPr>
          <w:b/>
        </w:rPr>
        <w:t>Klíčovým teoretickým východiskem plánu j</w:t>
      </w:r>
      <w:r w:rsidR="00877039" w:rsidRPr="00724606">
        <w:rPr>
          <w:b/>
        </w:rPr>
        <w:t>e práce s potřebami občanů kraje</w:t>
      </w:r>
      <w:r w:rsidRPr="00724606">
        <w:rPr>
          <w:b/>
        </w:rPr>
        <w:t xml:space="preserve">. </w:t>
      </w:r>
      <w:r w:rsidR="00430CAB" w:rsidRPr="00724606">
        <w:t>Potřeby můžeme v návaznosti na řešení nepříznivých sociálních situací definovat jako stavy či situace, kdy dochází k narušení dosavadního rovnovážného stavu, který v různé intenzitě negativně ovlivňuje život člověka.  Jsou ovlivňovány různými proměnnými, jako jsou např. věk, pohlaví, prostředí, socializační proces apod. Je zapotřebí upozornit na skutečnost, že jsou také vysoce individualizované.</w:t>
      </w:r>
      <w:r w:rsidR="00430CAB" w:rsidRPr="00724606">
        <w:rPr>
          <w:b/>
        </w:rPr>
        <w:t xml:space="preserve"> </w:t>
      </w:r>
      <w:r w:rsidRPr="00724606">
        <w:rPr>
          <w:b/>
        </w:rPr>
        <w:t xml:space="preserve">Plánování podle </w:t>
      </w:r>
      <w:r w:rsidR="00CE7783" w:rsidRPr="00724606">
        <w:rPr>
          <w:b/>
        </w:rPr>
        <w:t xml:space="preserve">konceptu </w:t>
      </w:r>
      <w:r w:rsidR="0002152B" w:rsidRPr="00724606">
        <w:rPr>
          <w:b/>
        </w:rPr>
        <w:t>zaměřeného na identifikované</w:t>
      </w:r>
      <w:r w:rsidRPr="00724606">
        <w:rPr>
          <w:b/>
        </w:rPr>
        <w:t xml:space="preserve"> potřeb</w:t>
      </w:r>
      <w:r w:rsidR="0002152B" w:rsidRPr="00724606">
        <w:rPr>
          <w:b/>
        </w:rPr>
        <w:t>y</w:t>
      </w:r>
      <w:r w:rsidRPr="00724606">
        <w:rPr>
          <w:b/>
        </w:rPr>
        <w:t xml:space="preserve"> </w:t>
      </w:r>
      <w:r w:rsidRPr="00724606">
        <w:t xml:space="preserve">umožňuje </w:t>
      </w:r>
      <w:r w:rsidR="00877039" w:rsidRPr="00724606">
        <w:t>i nadále pracovat s</w:t>
      </w:r>
      <w:r w:rsidRPr="00724606">
        <w:t xml:space="preserve"> konceptem cílových skupin, nicméně překonává jeho omezení</w:t>
      </w:r>
      <w:r w:rsidR="00430CAB" w:rsidRPr="00724606">
        <w:t xml:space="preserve"> spočívající v zúžené definici</w:t>
      </w:r>
      <w:r w:rsidR="0002152B" w:rsidRPr="00724606">
        <w:t xml:space="preserve"> nepříznivé sociální situace</w:t>
      </w:r>
      <w:r w:rsidR="00430CAB" w:rsidRPr="00724606">
        <w:t xml:space="preserve">, která často vychází </w:t>
      </w:r>
      <w:r w:rsidR="00386021" w:rsidRPr="00724606">
        <w:t>pouze z konkrétní formy nepříznivé situace</w:t>
      </w:r>
      <w:r w:rsidR="00430CAB" w:rsidRPr="00724606">
        <w:t xml:space="preserve">. </w:t>
      </w:r>
      <w:r w:rsidR="00A35B32" w:rsidRPr="00724606">
        <w:rPr>
          <w:b/>
        </w:rPr>
        <w:t>Plánování soustředěné na </w:t>
      </w:r>
      <w:r w:rsidR="00430CAB" w:rsidRPr="00724606">
        <w:rPr>
          <w:b/>
        </w:rPr>
        <w:t>potřeby</w:t>
      </w:r>
      <w:r w:rsidR="0002152B" w:rsidRPr="00724606">
        <w:rPr>
          <w:b/>
        </w:rPr>
        <w:t> umožnuje</w:t>
      </w:r>
      <w:r w:rsidRPr="00724606">
        <w:rPr>
          <w:b/>
        </w:rPr>
        <w:t xml:space="preserve"> vidět před sebou </w:t>
      </w:r>
      <w:r w:rsidR="00CE7783" w:rsidRPr="00724606">
        <w:rPr>
          <w:b/>
        </w:rPr>
        <w:t>jedinečného</w:t>
      </w:r>
      <w:r w:rsidRPr="00724606">
        <w:rPr>
          <w:b/>
        </w:rPr>
        <w:t xml:space="preserve"> člověka </w:t>
      </w:r>
      <w:r w:rsidR="00877039" w:rsidRPr="00724606">
        <w:rPr>
          <w:b/>
        </w:rPr>
        <w:t xml:space="preserve">v jeho přirozeném prostředí, </w:t>
      </w:r>
      <w:r w:rsidR="00A35B32" w:rsidRPr="00724606">
        <w:rPr>
          <w:b/>
        </w:rPr>
        <w:t>s jeho </w:t>
      </w:r>
      <w:r w:rsidR="00CE7783" w:rsidRPr="00724606">
        <w:rPr>
          <w:b/>
        </w:rPr>
        <w:t>individuálními</w:t>
      </w:r>
      <w:r w:rsidR="00430CAB" w:rsidRPr="00724606">
        <w:rPr>
          <w:b/>
        </w:rPr>
        <w:t xml:space="preserve"> potřebami </w:t>
      </w:r>
      <w:r w:rsidR="00877039" w:rsidRPr="00724606">
        <w:rPr>
          <w:b/>
        </w:rPr>
        <w:t xml:space="preserve">a </w:t>
      </w:r>
      <w:r w:rsidR="00430CAB" w:rsidRPr="00724606">
        <w:rPr>
          <w:b/>
        </w:rPr>
        <w:t>se zaměřením na jeho aktuální komplexní životní situaci</w:t>
      </w:r>
      <w:r w:rsidRPr="00724606">
        <w:rPr>
          <w:b/>
        </w:rPr>
        <w:t>.</w:t>
      </w:r>
    </w:p>
    <w:p w14:paraId="5C4700A0" w14:textId="3E1C1ABC" w:rsidR="006B6920" w:rsidRPr="00724606" w:rsidRDefault="006B6920" w:rsidP="0093595D">
      <w:pPr>
        <w:pStyle w:val="Nadpis2"/>
      </w:pPr>
      <w:bookmarkStart w:id="50" w:name="_Toc46398134"/>
      <w:r w:rsidRPr="00724606">
        <w:t>Vize</w:t>
      </w:r>
      <w:bookmarkEnd w:id="50"/>
    </w:p>
    <w:p w14:paraId="2AEFF143" w14:textId="77777777" w:rsidR="00154669" w:rsidRPr="00724606" w:rsidRDefault="0002152B" w:rsidP="0093595D">
      <w:r w:rsidRPr="00724606">
        <w:t>Moravskoslezský kraj je</w:t>
      </w:r>
      <w:r w:rsidR="00154669" w:rsidRPr="00724606">
        <w:t xml:space="preserve"> území pracující s</w:t>
      </w:r>
      <w:r w:rsidR="006B6920" w:rsidRPr="00724606">
        <w:t> </w:t>
      </w:r>
      <w:r w:rsidR="00154669" w:rsidRPr="00724606">
        <w:t>potřebami</w:t>
      </w:r>
      <w:r w:rsidR="006B6920" w:rsidRPr="00724606">
        <w:t xml:space="preserve"> občanů kraje</w:t>
      </w:r>
      <w:r w:rsidR="00407F23" w:rsidRPr="00724606">
        <w:t xml:space="preserve"> a reaguje </w:t>
      </w:r>
      <w:r w:rsidR="00154669" w:rsidRPr="00724606">
        <w:t>na ně prostřednictvím sociální</w:t>
      </w:r>
      <w:r w:rsidR="00CF01B2" w:rsidRPr="00724606">
        <w:t>ch služeb a dalších návazných</w:t>
      </w:r>
      <w:r w:rsidR="00154669" w:rsidRPr="00724606">
        <w:t xml:space="preserve"> aktivit</w:t>
      </w:r>
      <w:r w:rsidR="00BF5865" w:rsidRPr="00724606">
        <w:t>.</w:t>
      </w:r>
    </w:p>
    <w:p w14:paraId="520769D6" w14:textId="77777777" w:rsidR="009324B5" w:rsidRPr="00724606" w:rsidRDefault="009324B5" w:rsidP="0093595D">
      <w:r w:rsidRPr="00724606">
        <w:t>Sociální služby jsou dostupné</w:t>
      </w:r>
      <w:r w:rsidR="00956314" w:rsidRPr="00724606">
        <w:t xml:space="preserve"> na všech úrovních obcí.</w:t>
      </w:r>
    </w:p>
    <w:p w14:paraId="01741010" w14:textId="77777777" w:rsidR="00A1075F" w:rsidRPr="00724606" w:rsidRDefault="003E5508" w:rsidP="0093595D">
      <w:r w:rsidRPr="00724606">
        <w:t xml:space="preserve">Při řešení nepříznivé sociální situace občanů kraje jsou </w:t>
      </w:r>
      <w:r w:rsidR="00877039" w:rsidRPr="00724606">
        <w:t>návazné</w:t>
      </w:r>
      <w:r w:rsidR="00407F23" w:rsidRPr="00724606">
        <w:t xml:space="preserve"> aktivity</w:t>
      </w:r>
      <w:r w:rsidRPr="00724606">
        <w:t xml:space="preserve"> vycházející z potřeb identifikovaných v území</w:t>
      </w:r>
      <w:r w:rsidR="00407F23" w:rsidRPr="00724606">
        <w:t xml:space="preserve"> </w:t>
      </w:r>
      <w:r w:rsidR="00FB760D" w:rsidRPr="00724606">
        <w:t>využívány</w:t>
      </w:r>
      <w:r w:rsidR="00877039" w:rsidRPr="00724606">
        <w:t xml:space="preserve"> </w:t>
      </w:r>
      <w:r w:rsidR="00407F23" w:rsidRPr="00724606">
        <w:t xml:space="preserve">stejně jako sociální služby kraje. </w:t>
      </w:r>
    </w:p>
    <w:p w14:paraId="5C98D6B4" w14:textId="77777777" w:rsidR="00BF5865" w:rsidRPr="00724606" w:rsidRDefault="003E5508" w:rsidP="0093595D">
      <w:r w:rsidRPr="00724606">
        <w:t>Participativní p</w:t>
      </w:r>
      <w:r w:rsidR="00407F23" w:rsidRPr="00724606">
        <w:t xml:space="preserve">řístupy </w:t>
      </w:r>
      <w:r w:rsidRPr="00724606">
        <w:t>(přístupy zaměřené na zapojení občanů kraje</w:t>
      </w:r>
      <w:r w:rsidR="00407F23" w:rsidRPr="00724606">
        <w:t xml:space="preserve"> do plánovacích procesů</w:t>
      </w:r>
      <w:r w:rsidRPr="00724606">
        <w:t>)</w:t>
      </w:r>
      <w:r w:rsidR="00407F23" w:rsidRPr="00724606">
        <w:t xml:space="preserve"> jsou využívanou</w:t>
      </w:r>
      <w:r w:rsidRPr="00724606">
        <w:t xml:space="preserve"> a standardní</w:t>
      </w:r>
      <w:r w:rsidR="00407F23" w:rsidRPr="00724606">
        <w:t xml:space="preserve"> formou spolupráce.</w:t>
      </w:r>
    </w:p>
    <w:p w14:paraId="6E71ADA0" w14:textId="77777777" w:rsidR="00877039" w:rsidRPr="00724606" w:rsidRDefault="00877039" w:rsidP="0093595D">
      <w:r w:rsidRPr="00724606">
        <w:t>Občané kraje žijí kvalitní a důstojný život ve svém přirozeném prostředí.</w:t>
      </w:r>
    </w:p>
    <w:p w14:paraId="1A1ED08F" w14:textId="573A83C0" w:rsidR="0082369D" w:rsidRPr="00724606" w:rsidRDefault="0082369D" w:rsidP="0093595D">
      <w:pPr>
        <w:pStyle w:val="Nadpis2"/>
      </w:pPr>
      <w:bookmarkStart w:id="51" w:name="_Toc46398135"/>
      <w:r w:rsidRPr="00724606">
        <w:t>Východiska procesu střednědobého plánování na území kraje</w:t>
      </w:r>
      <w:r w:rsidR="003F2A4F" w:rsidRPr="00724606">
        <w:t>:</w:t>
      </w:r>
      <w:bookmarkEnd w:id="51"/>
    </w:p>
    <w:p w14:paraId="2B33B420" w14:textId="77777777" w:rsidR="00154669" w:rsidRPr="00724606" w:rsidRDefault="00154669" w:rsidP="0093595D">
      <w:pPr>
        <w:pStyle w:val="Odstavecseseznamem"/>
        <w:numPr>
          <w:ilvl w:val="0"/>
          <w:numId w:val="10"/>
        </w:numPr>
      </w:pPr>
      <w:r w:rsidRPr="00724606">
        <w:t xml:space="preserve">Síť sociálních služeb </w:t>
      </w:r>
      <w:r w:rsidR="006B6920" w:rsidRPr="00724606">
        <w:t xml:space="preserve">je </w:t>
      </w:r>
      <w:r w:rsidRPr="00724606">
        <w:t xml:space="preserve">poskytovaná </w:t>
      </w:r>
      <w:r w:rsidR="006B6920" w:rsidRPr="00724606">
        <w:t>v adekvátní kvalitě</w:t>
      </w:r>
      <w:r w:rsidR="00CE7783" w:rsidRPr="00724606">
        <w:t>, je dostupná</w:t>
      </w:r>
      <w:r w:rsidR="006B6920" w:rsidRPr="00724606">
        <w:t xml:space="preserve"> a reaguje</w:t>
      </w:r>
      <w:r w:rsidRPr="00724606">
        <w:t xml:space="preserve"> na skutečně identifikované potřeby na území kraje</w:t>
      </w:r>
      <w:r w:rsidR="00A35B32" w:rsidRPr="00724606">
        <w:t>,</w:t>
      </w:r>
    </w:p>
    <w:p w14:paraId="7991EF9C" w14:textId="00463879" w:rsidR="00154669" w:rsidRPr="00724606" w:rsidRDefault="00BF5865" w:rsidP="0093595D">
      <w:pPr>
        <w:pStyle w:val="Odstavecseseznamem"/>
        <w:numPr>
          <w:ilvl w:val="0"/>
          <w:numId w:val="10"/>
        </w:numPr>
      </w:pPr>
      <w:r w:rsidRPr="00724606">
        <w:t>Financová</w:t>
      </w:r>
      <w:r w:rsidR="00CE7783" w:rsidRPr="00724606">
        <w:t>ní sítě</w:t>
      </w:r>
      <w:r w:rsidR="00154669" w:rsidRPr="00724606">
        <w:t xml:space="preserve"> sociálních služeb </w:t>
      </w:r>
      <w:r w:rsidR="00CE7783" w:rsidRPr="00724606">
        <w:t>je transparentní a udržitelné</w:t>
      </w:r>
      <w:r w:rsidR="009336ED" w:rsidRPr="00724606">
        <w:t xml:space="preserve"> s důrazem na snahu o</w:t>
      </w:r>
      <w:r w:rsidR="00C71E04" w:rsidRPr="00724606">
        <w:t> </w:t>
      </w:r>
      <w:r w:rsidR="009336ED" w:rsidRPr="00724606">
        <w:t>zohlednění spravedlnosti při podílu územního rozpočtu na financování sociálních služeb</w:t>
      </w:r>
      <w:r w:rsidR="00A35B32" w:rsidRPr="00724606">
        <w:t>,</w:t>
      </w:r>
    </w:p>
    <w:p w14:paraId="6EA23884" w14:textId="77777777" w:rsidR="006B6920" w:rsidRPr="00724606" w:rsidRDefault="006B6920" w:rsidP="0093595D">
      <w:pPr>
        <w:pStyle w:val="Odstavecseseznamem"/>
        <w:numPr>
          <w:ilvl w:val="0"/>
          <w:numId w:val="10"/>
        </w:numPr>
      </w:pPr>
      <w:r w:rsidRPr="00724606">
        <w:t>P</w:t>
      </w:r>
      <w:r w:rsidR="00154669" w:rsidRPr="00724606">
        <w:t xml:space="preserve">lánování </w:t>
      </w:r>
      <w:r w:rsidRPr="00724606">
        <w:t xml:space="preserve">sociálních služeb </w:t>
      </w:r>
      <w:r w:rsidR="00FB4AEE" w:rsidRPr="00724606">
        <w:t>na území kraje</w:t>
      </w:r>
      <w:r w:rsidRPr="00724606">
        <w:t xml:space="preserve"> probíhá ve spolupráci se zadavateli, poskytovali, uživateli služeb</w:t>
      </w:r>
      <w:r w:rsidR="00CE7783" w:rsidRPr="00724606">
        <w:t xml:space="preserve"> se zapojením neformálního</w:t>
      </w:r>
      <w:r w:rsidRPr="00724606">
        <w:t xml:space="preserve"> </w:t>
      </w:r>
      <w:r w:rsidR="00CE7783" w:rsidRPr="00724606">
        <w:t>systému</w:t>
      </w:r>
      <w:r w:rsidRPr="00724606">
        <w:t xml:space="preserve"> pomoci</w:t>
      </w:r>
      <w:r w:rsidR="00A35B32" w:rsidRPr="00724606">
        <w:t>,</w:t>
      </w:r>
    </w:p>
    <w:p w14:paraId="605F221A" w14:textId="77777777" w:rsidR="006B6920" w:rsidRPr="00724606" w:rsidRDefault="00154669" w:rsidP="0093595D">
      <w:pPr>
        <w:pStyle w:val="Odstavecseseznamem"/>
        <w:numPr>
          <w:ilvl w:val="0"/>
          <w:numId w:val="10"/>
        </w:numPr>
      </w:pPr>
      <w:r w:rsidRPr="00724606">
        <w:t>Sociální práce</w:t>
      </w:r>
      <w:r w:rsidR="006B6920" w:rsidRPr="00724606">
        <w:t xml:space="preserve"> je klíčový </w:t>
      </w:r>
      <w:r w:rsidRPr="00724606">
        <w:t>nástroj</w:t>
      </w:r>
      <w:r w:rsidR="00F65299" w:rsidRPr="00724606">
        <w:t xml:space="preserve"> zjišťování a naplňování</w:t>
      </w:r>
      <w:r w:rsidRPr="00724606">
        <w:t xml:space="preserve"> potřeb </w:t>
      </w:r>
      <w:r w:rsidR="006B6920" w:rsidRPr="00724606">
        <w:t xml:space="preserve">na jednotlivých </w:t>
      </w:r>
      <w:r w:rsidR="00A35B32" w:rsidRPr="00724606">
        <w:t>úrovních,</w:t>
      </w:r>
    </w:p>
    <w:p w14:paraId="3CAC2CEB" w14:textId="72C7CF01" w:rsidR="00373D55" w:rsidRPr="00724606" w:rsidRDefault="00AE26A9" w:rsidP="0093595D">
      <w:pPr>
        <w:pStyle w:val="Odstavecseseznamem"/>
        <w:numPr>
          <w:ilvl w:val="0"/>
          <w:numId w:val="10"/>
        </w:numPr>
      </w:pPr>
      <w:r w:rsidRPr="00724606">
        <w:t xml:space="preserve">Je podporován </w:t>
      </w:r>
      <w:r w:rsidR="00373D55" w:rsidRPr="00724606">
        <w:t>rozvoj</w:t>
      </w:r>
      <w:r w:rsidR="006B6920" w:rsidRPr="00724606">
        <w:t xml:space="preserve"> praktických dovedností</w:t>
      </w:r>
      <w:r w:rsidR="00373D55" w:rsidRPr="00724606">
        <w:t xml:space="preserve"> identifikovat potřeby</w:t>
      </w:r>
      <w:r w:rsidR="006B6920" w:rsidRPr="00724606">
        <w:t xml:space="preserve"> na jednotlivých úrovních procesu poskytování sociálních služeb – zadavatel, poskytovatel a uživatel</w:t>
      </w:r>
      <w:r w:rsidR="00A35B32" w:rsidRPr="00724606">
        <w:t>,</w:t>
      </w:r>
    </w:p>
    <w:p w14:paraId="3443F54F" w14:textId="77777777" w:rsidR="00373D55" w:rsidRPr="00724606" w:rsidRDefault="00373D55" w:rsidP="0093595D">
      <w:pPr>
        <w:pStyle w:val="Odstavecseseznamem"/>
        <w:numPr>
          <w:ilvl w:val="0"/>
          <w:numId w:val="10"/>
        </w:numPr>
      </w:pPr>
      <w:r w:rsidRPr="00724606">
        <w:t xml:space="preserve">Poskytování sociálních služeb směřuje k podpoře občanů </w:t>
      </w:r>
      <w:r w:rsidR="00A35B32" w:rsidRPr="00724606">
        <w:t>kraje žít plnohodnotný život ve </w:t>
      </w:r>
      <w:r w:rsidRPr="00724606">
        <w:t>svém přirozeném prostředí</w:t>
      </w:r>
      <w:r w:rsidR="00E23A03" w:rsidRPr="00724606">
        <w:t>, způsobem, který respektuje důstojnost člověka a aktiv</w:t>
      </w:r>
      <w:r w:rsidR="00991B2F" w:rsidRPr="00724606">
        <w:t>ně napomáhá naplňování jeho potřeb</w:t>
      </w:r>
      <w:r w:rsidR="00A35B32" w:rsidRPr="00724606">
        <w:t>,</w:t>
      </w:r>
    </w:p>
    <w:p w14:paraId="2E26AB8C" w14:textId="58945820" w:rsidR="00991B2F" w:rsidRDefault="00AE26A9" w:rsidP="0093595D">
      <w:pPr>
        <w:pStyle w:val="Odstavecseseznamem"/>
        <w:numPr>
          <w:ilvl w:val="0"/>
          <w:numId w:val="10"/>
        </w:numPr>
      </w:pPr>
      <w:r w:rsidRPr="00724606">
        <w:lastRenderedPageBreak/>
        <w:t xml:space="preserve">Je rozvíjena a podporována </w:t>
      </w:r>
      <w:r w:rsidR="00C71E04" w:rsidRPr="00724606">
        <w:t>mezioborov</w:t>
      </w:r>
      <w:r w:rsidRPr="00724606">
        <w:t>á</w:t>
      </w:r>
      <w:r w:rsidR="00991B2F" w:rsidRPr="00724606">
        <w:t xml:space="preserve"> a meziresortní spolupráce</w:t>
      </w:r>
      <w:r w:rsidR="00A35B32" w:rsidRPr="00724606">
        <w:t xml:space="preserve"> se zaměřením na </w:t>
      </w:r>
      <w:r w:rsidR="00677669" w:rsidRPr="00724606">
        <w:t>naplňování potřeb občanů kraje</w:t>
      </w:r>
      <w:r w:rsidR="00A35B32" w:rsidRPr="00724606">
        <w:t>.</w:t>
      </w:r>
    </w:p>
    <w:p w14:paraId="18830CF0" w14:textId="502C14C4" w:rsidR="00E379F0" w:rsidRDefault="00E379F0" w:rsidP="00E379F0"/>
    <w:p w14:paraId="3C877313" w14:textId="7ADD3457" w:rsidR="00EC5CDB" w:rsidRPr="00724606" w:rsidRDefault="004360CF" w:rsidP="0093595D">
      <w:pPr>
        <w:pStyle w:val="Nadpis1"/>
      </w:pPr>
      <w:bookmarkStart w:id="52" w:name="_Toc46398136"/>
      <w:r w:rsidRPr="00724606">
        <w:lastRenderedPageBreak/>
        <w:t>P</w:t>
      </w:r>
      <w:r w:rsidR="009E39A0" w:rsidRPr="00724606">
        <w:t>LÁNOVÁNÍ</w:t>
      </w:r>
      <w:r w:rsidRPr="00724606">
        <w:t xml:space="preserve"> </w:t>
      </w:r>
      <w:r w:rsidR="009E39A0" w:rsidRPr="00724606">
        <w:t>ROZVOJE SOCIÁLNÍCH</w:t>
      </w:r>
      <w:r w:rsidRPr="00724606">
        <w:t xml:space="preserve"> </w:t>
      </w:r>
      <w:r w:rsidR="009E39A0" w:rsidRPr="00724606">
        <w:t xml:space="preserve">SLUŽEB </w:t>
      </w:r>
      <w:r w:rsidR="006275F3" w:rsidRPr="00724606">
        <w:t>NA ÚZEMÍ</w:t>
      </w:r>
      <w:r w:rsidR="009E39A0" w:rsidRPr="00724606">
        <w:t xml:space="preserve"> MSK</w:t>
      </w:r>
      <w:bookmarkEnd w:id="52"/>
    </w:p>
    <w:p w14:paraId="335678D8" w14:textId="77777777" w:rsidR="001813BE" w:rsidRPr="00724606" w:rsidRDefault="001813BE" w:rsidP="0093595D">
      <w:r w:rsidRPr="00724606">
        <w:t>Plánováním rozvoje sociálních služeb rozumíme proces akti</w:t>
      </w:r>
      <w:r w:rsidR="00D03AC1" w:rsidRPr="00724606">
        <w:t>vního zjišťování potřeb osob ve </w:t>
      </w:r>
      <w:r w:rsidRPr="00724606">
        <w:t>stanoveném území a hledání způsobů jejich uspokojování s využitím dostupných zdrojů prostřednictvím sociálních služeb, případně dalších subjektů realizujících aktivi</w:t>
      </w:r>
      <w:r w:rsidR="00BC535D" w:rsidRPr="00724606">
        <w:t>ty na sociální služby navazující n</w:t>
      </w:r>
      <w:r w:rsidR="00335F9E" w:rsidRPr="00724606">
        <w:t xml:space="preserve">a skutečně zjištěné potřeby pak reagují sociální služby poskytováním daného druhu služeb v potřebné kapacitě odpovídající identifikovaným potřebám. </w:t>
      </w:r>
      <w:r w:rsidR="00F85D91" w:rsidRPr="00724606">
        <w:t>Plánování služeb probíhá ve spolupráci s veřejnými zadavateli služeb (obce, kraj, Ministerstvo práce a sociálních věcí), poskytovateli sociálních služeb, osobami, kterými jsou služby poskytovány, případně dalšími spolupracujícími subjekty.</w:t>
      </w:r>
    </w:p>
    <w:p w14:paraId="0A5BE625" w14:textId="070AC3AD" w:rsidR="00E20655" w:rsidRPr="00724606" w:rsidRDefault="00E20655" w:rsidP="0093595D">
      <w:r w:rsidRPr="00724606">
        <w:t xml:space="preserve">Plánování potřeb vycházelo také z dostupných analytických a strategických materiálů organizací působících na nad-obecní úrovni – dobrovolné svazky obcí, mikroregiony nebo Místní akční skupiny. </w:t>
      </w:r>
    </w:p>
    <w:p w14:paraId="789B06A7" w14:textId="63777431" w:rsidR="00F65524" w:rsidRPr="00724606" w:rsidRDefault="001813BE" w:rsidP="0093595D">
      <w:r w:rsidRPr="00724606">
        <w:t>Způsob plánování sociálních služeb je přímo úměrný dané</w:t>
      </w:r>
      <w:r w:rsidR="003F2A4F" w:rsidRPr="00724606">
        <w:t>mu</w:t>
      </w:r>
      <w:r w:rsidR="00F85D91" w:rsidRPr="00724606">
        <w:t xml:space="preserve"> typu obce (zadavatele), který</w:t>
      </w:r>
      <w:r w:rsidRPr="00724606">
        <w:t xml:space="preserve"> </w:t>
      </w:r>
      <w:r w:rsidR="00F85D91" w:rsidRPr="00724606">
        <w:t>můžeme dělit dle</w:t>
      </w:r>
      <w:r w:rsidRPr="00724606">
        <w:t xml:space="preserve"> velikosti </w:t>
      </w:r>
      <w:r w:rsidR="000665A3" w:rsidRPr="00724606">
        <w:t>(</w:t>
      </w:r>
      <w:r w:rsidRPr="00724606">
        <w:t>rozsahu</w:t>
      </w:r>
      <w:r w:rsidR="000665A3" w:rsidRPr="00724606">
        <w:t>)</w:t>
      </w:r>
      <w:r w:rsidRPr="00724606">
        <w:t xml:space="preserve"> </w:t>
      </w:r>
      <w:r w:rsidR="00F85D91" w:rsidRPr="00724606">
        <w:t>území a typu územní správy</w:t>
      </w:r>
      <w:r w:rsidR="00F73D10" w:rsidRPr="00724606">
        <w:t>. J</w:t>
      </w:r>
      <w:r w:rsidR="003F2A4F" w:rsidRPr="00724606">
        <w:t xml:space="preserve">edná se buď o </w:t>
      </w:r>
      <w:r w:rsidR="000665A3" w:rsidRPr="00724606">
        <w:t xml:space="preserve">obec </w:t>
      </w:r>
      <w:r w:rsidRPr="00724606">
        <w:t>s</w:t>
      </w:r>
      <w:r w:rsidR="00162139" w:rsidRPr="00724606">
        <w:t> </w:t>
      </w:r>
      <w:r w:rsidRPr="00724606">
        <w:t>úřadem</w:t>
      </w:r>
      <w:r w:rsidR="00162139" w:rsidRPr="00724606">
        <w:t xml:space="preserve"> (</w:t>
      </w:r>
      <w:r w:rsidR="00162139" w:rsidRPr="00724606">
        <w:rPr>
          <w:i/>
        </w:rPr>
        <w:t>obec I. typu</w:t>
      </w:r>
      <w:r w:rsidR="00162139" w:rsidRPr="00724606">
        <w:t>)</w:t>
      </w:r>
      <w:r w:rsidRPr="00724606">
        <w:t xml:space="preserve">, obec </w:t>
      </w:r>
      <w:r w:rsidR="00365BDA" w:rsidRPr="00724606">
        <w:t xml:space="preserve">s </w:t>
      </w:r>
      <w:r w:rsidRPr="00724606">
        <w:t>pověřeným úřadem</w:t>
      </w:r>
      <w:r w:rsidR="00162139" w:rsidRPr="00724606">
        <w:t xml:space="preserve"> (</w:t>
      </w:r>
      <w:r w:rsidR="00162139" w:rsidRPr="00724606">
        <w:rPr>
          <w:i/>
        </w:rPr>
        <w:t>obec II.</w:t>
      </w:r>
      <w:r w:rsidRPr="00724606">
        <w:rPr>
          <w:i/>
        </w:rPr>
        <w:t xml:space="preserve"> </w:t>
      </w:r>
      <w:r w:rsidR="00162139" w:rsidRPr="00724606">
        <w:rPr>
          <w:i/>
        </w:rPr>
        <w:t>typu</w:t>
      </w:r>
      <w:r w:rsidR="00162139" w:rsidRPr="00724606">
        <w:t xml:space="preserve">) </w:t>
      </w:r>
      <w:r w:rsidRPr="00724606">
        <w:t>a obec s rozšířenou působností</w:t>
      </w:r>
      <w:r w:rsidR="00162139" w:rsidRPr="00724606">
        <w:t xml:space="preserve"> (</w:t>
      </w:r>
      <w:r w:rsidR="00162139" w:rsidRPr="00724606">
        <w:rPr>
          <w:i/>
        </w:rPr>
        <w:t>obec I</w:t>
      </w:r>
      <w:r w:rsidR="00F73D10" w:rsidRPr="00724606">
        <w:rPr>
          <w:i/>
        </w:rPr>
        <w:t>II</w:t>
      </w:r>
      <w:r w:rsidR="00162139" w:rsidRPr="00724606">
        <w:rPr>
          <w:i/>
        </w:rPr>
        <w:t>. typu nebo ORP</w:t>
      </w:r>
      <w:r w:rsidRPr="00724606">
        <w:t>).</w:t>
      </w:r>
      <w:r w:rsidR="00F73D10" w:rsidRPr="00724606">
        <w:t xml:space="preserve"> Typu</w:t>
      </w:r>
      <w:r w:rsidR="003F2A4F" w:rsidRPr="00724606">
        <w:t xml:space="preserve"> území odpovídá také způsob plánování sociálních služeb a jeho nástroje.</w:t>
      </w:r>
      <w:r w:rsidR="00F85D91" w:rsidRPr="00724606">
        <w:t xml:space="preserve"> Jinými metodami či způsoby plánují obce s rozšířenou posobností (nejčastěji metodou komunitního plánování), jiným způsobem obce s obecním úřadem</w:t>
      </w:r>
      <w:r w:rsidR="00F73D10" w:rsidRPr="00724606">
        <w:t xml:space="preserve">. </w:t>
      </w:r>
    </w:p>
    <w:p w14:paraId="1766C140" w14:textId="03233453" w:rsidR="00E91E24" w:rsidRPr="00724606" w:rsidRDefault="00F85D91" w:rsidP="0093595D">
      <w:r w:rsidRPr="00724606">
        <w:t>Významným zdrojem podpory osob v nepříznivé sociální situaci jsou tzv. neformální zdroje pomoci, např. sv</w:t>
      </w:r>
      <w:r w:rsidR="006E4B7B" w:rsidRPr="00724606">
        <w:t xml:space="preserve">épomocné skupiny, dobrovolníci nebo </w:t>
      </w:r>
      <w:r w:rsidRPr="00724606">
        <w:t xml:space="preserve">pečující </w:t>
      </w:r>
      <w:r w:rsidR="006E4B7B" w:rsidRPr="00724606">
        <w:t>osoby, jejichž</w:t>
      </w:r>
      <w:r w:rsidR="00D03AC1" w:rsidRPr="00724606">
        <w:t xml:space="preserve"> činnost je více než </w:t>
      </w:r>
      <w:r w:rsidRPr="00724606">
        <w:t xml:space="preserve">vhodným doplňkem </w:t>
      </w:r>
      <w:r w:rsidR="0005026D" w:rsidRPr="00724606">
        <w:t xml:space="preserve">k </w:t>
      </w:r>
      <w:r w:rsidRPr="00724606">
        <w:t>poskytování sociálních služeb. Do budoucna předpokládáme významn</w:t>
      </w:r>
      <w:r w:rsidR="006E4B7B" w:rsidRPr="00724606">
        <w:t>ou roli těchto aktivit zejména v procesu zjišťování potřeb na území kraje.</w:t>
      </w:r>
    </w:p>
    <w:p w14:paraId="5C10725D" w14:textId="3EA8DE77" w:rsidR="00386021" w:rsidRPr="00724606" w:rsidRDefault="00386021" w:rsidP="0093595D">
      <w:pPr>
        <w:pStyle w:val="Nadpis2"/>
      </w:pPr>
      <w:bookmarkStart w:id="53" w:name="_Toc395614512"/>
      <w:bookmarkStart w:id="54" w:name="_Toc46398137"/>
      <w:r w:rsidRPr="00724606">
        <w:t>Plánování rozvoje sociálních služeb v</w:t>
      </w:r>
      <w:r w:rsidR="00BA6D71" w:rsidRPr="00724606">
        <w:t> </w:t>
      </w:r>
      <w:r w:rsidRPr="00724606">
        <w:t>obcích</w:t>
      </w:r>
      <w:bookmarkEnd w:id="53"/>
      <w:r w:rsidR="00BA6D71" w:rsidRPr="00724606">
        <w:t xml:space="preserve"> s rozšířenou působností a </w:t>
      </w:r>
      <w:r w:rsidR="00475F43" w:rsidRPr="00724606">
        <w:t xml:space="preserve">v </w:t>
      </w:r>
      <w:r w:rsidR="00BA6D71" w:rsidRPr="00724606">
        <w:t>obcích s</w:t>
      </w:r>
      <w:r w:rsidR="000D203D" w:rsidRPr="00724606">
        <w:t> </w:t>
      </w:r>
      <w:r w:rsidR="00BA6D71" w:rsidRPr="00724606">
        <w:t>pověřeným</w:t>
      </w:r>
      <w:r w:rsidR="009169A1" w:rsidRPr="00724606">
        <w:t xml:space="preserve"> obecním úřadem v </w:t>
      </w:r>
      <w:r w:rsidR="00214A95" w:rsidRPr="00724606">
        <w:t>Moravskoslezském kraji</w:t>
      </w:r>
      <w:bookmarkEnd w:id="54"/>
    </w:p>
    <w:p w14:paraId="7E0049E0" w14:textId="77777777" w:rsidR="007930A6" w:rsidRPr="00724606" w:rsidRDefault="00386021" w:rsidP="0093595D">
      <w:r w:rsidRPr="00724606">
        <w:t>Do procesu střednědobého plánování rozvoje sociálních služeb je zapojeno všech</w:t>
      </w:r>
      <w:r w:rsidR="00BA6D71" w:rsidRPr="00724606">
        <w:t xml:space="preserve"> </w:t>
      </w:r>
      <w:r w:rsidRPr="00724606">
        <w:t xml:space="preserve">30 </w:t>
      </w:r>
      <w:r w:rsidR="001813BE" w:rsidRPr="00724606">
        <w:t>obcí s pověřeným</w:t>
      </w:r>
      <w:r w:rsidRPr="00724606">
        <w:t xml:space="preserve"> obecním úřadem v Moravskoslezském </w:t>
      </w:r>
      <w:r w:rsidR="00BA6D71" w:rsidRPr="00724606">
        <w:t>kraji, z nichž 22 má postavení obce s rozšířenou působností</w:t>
      </w:r>
      <w:r w:rsidRPr="00724606">
        <w:t xml:space="preserve">. </w:t>
      </w:r>
      <w:r w:rsidR="00BA6D71" w:rsidRPr="00724606">
        <w:t>Klíčovým faktorem pro p</w:t>
      </w:r>
      <w:r w:rsidRPr="00724606">
        <w:t>roces pl</w:t>
      </w:r>
      <w:r w:rsidR="00BA6D71" w:rsidRPr="00724606">
        <w:t>ánování na úrovni těchto</w:t>
      </w:r>
      <w:r w:rsidR="005D789B" w:rsidRPr="00724606">
        <w:t> obcí</w:t>
      </w:r>
      <w:r w:rsidRPr="00724606">
        <w:t xml:space="preserve"> je</w:t>
      </w:r>
      <w:r w:rsidR="00BA6D71" w:rsidRPr="00724606">
        <w:t xml:space="preserve"> strategická povaha tohoto procesu, realizovaného formou komunitního</w:t>
      </w:r>
      <w:r w:rsidR="007930A6" w:rsidRPr="00724606">
        <w:t xml:space="preserve"> plánování sociálních služeb</w:t>
      </w:r>
      <w:r w:rsidRPr="00724606">
        <w:t xml:space="preserve">. </w:t>
      </w:r>
      <w:r w:rsidR="007930A6" w:rsidRPr="00724606">
        <w:t>V</w:t>
      </w:r>
      <w:r w:rsidR="00D03AC1" w:rsidRPr="00724606">
        <w:t> rámci komunitního plánování je </w:t>
      </w:r>
      <w:r w:rsidR="007930A6" w:rsidRPr="00724606">
        <w:t>zpravidla využíván systém spolupráce s poskytovateli sociálních služeb v území, kteří jsou zapojování do pracovních skupin dělených dle jednotlivých oblastí zaměření sociálních služeb.</w:t>
      </w:r>
    </w:p>
    <w:p w14:paraId="6C1F0C62" w14:textId="3EB9DAD1" w:rsidR="007930A6" w:rsidRPr="00724606" w:rsidRDefault="00386021" w:rsidP="0093595D">
      <w:r w:rsidRPr="00724606">
        <w:t xml:space="preserve">Významné je pro obce </w:t>
      </w:r>
      <w:r w:rsidR="007930A6" w:rsidRPr="00724606">
        <w:t>také</w:t>
      </w:r>
      <w:r w:rsidRPr="00724606">
        <w:t xml:space="preserve"> to, </w:t>
      </w:r>
      <w:r w:rsidR="007930A6" w:rsidRPr="00724606">
        <w:t>jaká je povaha</w:t>
      </w:r>
      <w:r w:rsidRPr="00724606">
        <w:t xml:space="preserve"> </w:t>
      </w:r>
      <w:r w:rsidR="007930A6" w:rsidRPr="00724606">
        <w:t>území, pro které jsou služby plánovány. Jedná se např. o</w:t>
      </w:r>
      <w:r w:rsidR="000D203D" w:rsidRPr="00724606">
        <w:t> </w:t>
      </w:r>
      <w:r w:rsidR="007930A6" w:rsidRPr="00724606">
        <w:t>počet</w:t>
      </w:r>
      <w:r w:rsidRPr="00724606">
        <w:t xml:space="preserve"> obcí</w:t>
      </w:r>
      <w:r w:rsidR="007930A6" w:rsidRPr="00724606">
        <w:t xml:space="preserve"> I. typu</w:t>
      </w:r>
      <w:r w:rsidRPr="00724606">
        <w:t xml:space="preserve">, které se nacházejí v území vymezeném působností úřadu obce. </w:t>
      </w:r>
      <w:r w:rsidR="007930A6" w:rsidRPr="00724606">
        <w:t>Klíčovým faktorem pro proces plánování</w:t>
      </w:r>
      <w:r w:rsidRPr="00724606">
        <w:t xml:space="preserve"> je konkrétní míra aktivního zapojení obcí </w:t>
      </w:r>
      <w:r w:rsidR="007930A6" w:rsidRPr="00724606">
        <w:t xml:space="preserve">I. typu </w:t>
      </w:r>
      <w:r w:rsidRPr="00724606">
        <w:t xml:space="preserve">do procesu plánování. </w:t>
      </w:r>
      <w:r w:rsidR="007930A6" w:rsidRPr="00724606">
        <w:t>Velmi důležité je nastavení optimální a průběžné spolupráce s dalšími obcemi v daném území.</w:t>
      </w:r>
    </w:p>
    <w:p w14:paraId="7E2B0F19" w14:textId="77777777" w:rsidR="001813BE" w:rsidRPr="00724606" w:rsidRDefault="007930A6" w:rsidP="0093595D">
      <w:r w:rsidRPr="00724606">
        <w:t>Dalším</w:t>
      </w:r>
      <w:r w:rsidR="00386021" w:rsidRPr="00724606">
        <w:t xml:space="preserve"> významným činitelem </w:t>
      </w:r>
      <w:r w:rsidRPr="00724606">
        <w:t>ovlivňující</w:t>
      </w:r>
      <w:r w:rsidR="005D789B" w:rsidRPr="00724606">
        <w:t>m</w:t>
      </w:r>
      <w:r w:rsidRPr="00724606">
        <w:t xml:space="preserve"> </w:t>
      </w:r>
      <w:r w:rsidR="00386021" w:rsidRPr="00724606">
        <w:t xml:space="preserve">plánování </w:t>
      </w:r>
      <w:r w:rsidRPr="00724606">
        <w:t xml:space="preserve">je </w:t>
      </w:r>
      <w:r w:rsidR="00386021" w:rsidRPr="00724606">
        <w:t xml:space="preserve">výskyt </w:t>
      </w:r>
      <w:r w:rsidRPr="00724606">
        <w:t xml:space="preserve">a množství </w:t>
      </w:r>
      <w:r w:rsidR="00386021" w:rsidRPr="00724606">
        <w:t>sociálních jevů, jejich četnost a</w:t>
      </w:r>
      <w:r w:rsidR="000D203D" w:rsidRPr="00724606">
        <w:t> </w:t>
      </w:r>
      <w:r w:rsidR="00386021" w:rsidRPr="00724606">
        <w:t xml:space="preserve">rozsah v daném území, včetně možnosti využít podporu a pomoc sociálních služeb v daném území. Současně je krajem zajišťována metodická podpora obcím v oblasti plánování a rozvoje sociálních služeb, například prostřednictvím realizace </w:t>
      </w:r>
      <w:r w:rsidR="00841455" w:rsidRPr="00724606">
        <w:t xml:space="preserve">individuálních </w:t>
      </w:r>
      <w:r w:rsidR="00386021" w:rsidRPr="00724606">
        <w:t>projektových aktivit</w:t>
      </w:r>
      <w:r w:rsidR="00841455" w:rsidRPr="00724606">
        <w:t xml:space="preserve"> zohledňující</w:t>
      </w:r>
      <w:r w:rsidR="00FA324A" w:rsidRPr="00724606">
        <w:t>ch</w:t>
      </w:r>
      <w:r w:rsidR="00841455" w:rsidRPr="00724606">
        <w:t xml:space="preserve"> konkrétní situaci v daném území</w:t>
      </w:r>
      <w:r w:rsidR="00386021" w:rsidRPr="00724606">
        <w:t xml:space="preserve">, účastí na jednáních apod. </w:t>
      </w:r>
    </w:p>
    <w:p w14:paraId="54EF29E4" w14:textId="77777777" w:rsidR="00336C46" w:rsidRPr="00724606" w:rsidRDefault="00336C46" w:rsidP="0093595D">
      <w:r w:rsidRPr="00724606">
        <w:lastRenderedPageBreak/>
        <w:t xml:space="preserve">Soubor potřeb a aktivit pro dané území je v těchto obcích zpravidla zpracován do strategického dokumentu </w:t>
      </w:r>
      <w:r w:rsidR="00AE6CDE" w:rsidRPr="00724606">
        <w:t xml:space="preserve">(komunitní </w:t>
      </w:r>
      <w:r w:rsidR="00FA324A" w:rsidRPr="00724606">
        <w:t>p</w:t>
      </w:r>
      <w:r w:rsidR="00AE6CDE" w:rsidRPr="00724606">
        <w:t xml:space="preserve">lán rozvoje sociálních služeb) </w:t>
      </w:r>
      <w:r w:rsidRPr="00724606">
        <w:t xml:space="preserve">schvalovaného na příslušné období orgány obce. Obec tak jasně deklaruje potřebnost a veřejnou podporu v podobě zpravidla již definovaného druhu sociální služby často na úrovni konkrétního </w:t>
      </w:r>
      <w:r w:rsidR="00AE6CDE" w:rsidRPr="00724606">
        <w:t>poskytovatele</w:t>
      </w:r>
      <w:r w:rsidRPr="00724606">
        <w:t>.</w:t>
      </w:r>
      <w:r w:rsidR="00AE6CDE" w:rsidRPr="00724606">
        <w:t xml:space="preserve"> Při přípravě tohoto dokumentu spolupracuje obec s pracovními skupinami, které zřizuje, a jejichž členové bývají zástupci poskytovatelů sociálních služeb a osob, kterým jsou služby poskytovány.</w:t>
      </w:r>
    </w:p>
    <w:p w14:paraId="506E794E" w14:textId="62842C00" w:rsidR="006E4B7B" w:rsidRPr="0093595D" w:rsidRDefault="006E4B7B" w:rsidP="0093595D">
      <w:pPr>
        <w:pStyle w:val="Nadpis2"/>
      </w:pPr>
      <w:bookmarkStart w:id="55" w:name="_Toc46398138"/>
      <w:r w:rsidRPr="0093595D">
        <w:t xml:space="preserve">Plánování rozvoje sociálních služeb v obcích s obecním úřadem </w:t>
      </w:r>
      <w:r w:rsidR="00336C46" w:rsidRPr="0093595D">
        <w:t>(obce I</w:t>
      </w:r>
      <w:r w:rsidR="009A6B96" w:rsidRPr="0093595D">
        <w:t>.</w:t>
      </w:r>
      <w:r w:rsidR="00336C46" w:rsidRPr="0093595D">
        <w:t xml:space="preserve"> typu) </w:t>
      </w:r>
      <w:r w:rsidR="00AE6CDE" w:rsidRPr="0093595D">
        <w:t>v </w:t>
      </w:r>
      <w:r w:rsidRPr="0093595D">
        <w:t>Moravskoslezském kraji</w:t>
      </w:r>
      <w:bookmarkEnd w:id="55"/>
    </w:p>
    <w:p w14:paraId="3930925B" w14:textId="77777777" w:rsidR="00336C46" w:rsidRPr="00724606" w:rsidRDefault="00336C46" w:rsidP="0093595D">
      <w:r w:rsidRPr="00724606">
        <w:t xml:space="preserve">Proces plánování </w:t>
      </w:r>
      <w:r w:rsidR="00AE6CDE" w:rsidRPr="00724606">
        <w:t>sociálních služeb na obc</w:t>
      </w:r>
      <w:r w:rsidR="00BB3B94" w:rsidRPr="00724606">
        <w:t>ích I typu (nejčastěji obce do 5</w:t>
      </w:r>
      <w:r w:rsidR="00AE6CDE" w:rsidRPr="00724606">
        <w:t xml:space="preserve"> tis. obyvatel) probíhá zpravidla bez zapojení pracovních skupin a je zaměřen na aktuálně identifikované potřeby na území obce. Potřeby jsou řešeny nejčastěji ve spolupráci s konkrétním poskytovatelem daného druhu sociální služby.</w:t>
      </w:r>
    </w:p>
    <w:p w14:paraId="176B91EA" w14:textId="7ECCF47D" w:rsidR="0027641E" w:rsidRPr="00724606" w:rsidRDefault="00336C46" w:rsidP="0093595D">
      <w:r w:rsidRPr="00724606">
        <w:t>S ohledem na tyto skutečnosti je pro tyto obce vhodné plánovat sociální</w:t>
      </w:r>
      <w:r w:rsidR="00AE6CDE" w:rsidRPr="00724606">
        <w:t xml:space="preserve"> služby společně</w:t>
      </w:r>
      <w:r w:rsidR="006814ED" w:rsidRPr="00724606">
        <w:t>. B</w:t>
      </w:r>
      <w:r w:rsidR="00AE6CDE" w:rsidRPr="00724606">
        <w:t xml:space="preserve">uďto s dalšími obcemi v daném území, nebo s příslušnou </w:t>
      </w:r>
      <w:r w:rsidRPr="00724606">
        <w:t>obcí s rozšířenou působností</w:t>
      </w:r>
      <w:r w:rsidR="006814ED" w:rsidRPr="00724606">
        <w:t xml:space="preserve"> </w:t>
      </w:r>
      <w:r w:rsidRPr="00724606">
        <w:t xml:space="preserve">nebo </w:t>
      </w:r>
      <w:r w:rsidR="006814ED" w:rsidRPr="00724606">
        <w:t xml:space="preserve">např. </w:t>
      </w:r>
      <w:r w:rsidRPr="00724606">
        <w:t>prostřednictvím dalších uskupení obcí s obecním úřadem</w:t>
      </w:r>
      <w:r w:rsidR="006814ED" w:rsidRPr="00724606">
        <w:t>. A</w:t>
      </w:r>
      <w:r w:rsidRPr="00724606">
        <w:t>ť už v podobě svazku obcí, mikroregionu nebo např. prostřednictvím tzv. místních akčních skupin, které obce mohou tvořit. Výstupy z plánování schvaluje prostřednictvím usnesení orgán obce.</w:t>
      </w:r>
    </w:p>
    <w:p w14:paraId="14C98438" w14:textId="6097FD19" w:rsidR="002026C4" w:rsidRPr="00724606" w:rsidRDefault="002026C4" w:rsidP="0093595D">
      <w:pPr>
        <w:pStyle w:val="Nadpis2"/>
      </w:pPr>
      <w:bookmarkStart w:id="56" w:name="_Toc46398139"/>
      <w:r w:rsidRPr="00724606">
        <w:t>Vyhodnocení a vývoj procesu střednědobého plánování rozvoje sociálních služeb</w:t>
      </w:r>
      <w:bookmarkEnd w:id="56"/>
    </w:p>
    <w:p w14:paraId="11E21364" w14:textId="17CC5B6B" w:rsidR="002026C4" w:rsidRPr="00724606" w:rsidRDefault="002026C4" w:rsidP="0093595D">
      <w:pPr>
        <w:rPr>
          <w:b/>
        </w:rPr>
      </w:pPr>
      <w:r w:rsidRPr="00724606">
        <w:t xml:space="preserve">Jedním z důležitých východisek pro střednědobý </w:t>
      </w:r>
      <w:r w:rsidRPr="00724606">
        <w:rPr>
          <w:bCs/>
          <w:iCs/>
        </w:rPr>
        <w:t>plán rozvoje sociálních služeb</w:t>
      </w:r>
      <w:r w:rsidRPr="00724606">
        <w:t xml:space="preserve"> je </w:t>
      </w:r>
      <w:r w:rsidRPr="00724606">
        <w:rPr>
          <w:b/>
        </w:rPr>
        <w:t>vývoj procesu</w:t>
      </w:r>
      <w:r w:rsidRPr="00724606">
        <w:t xml:space="preserve"> střednědobého plánování rozvoje sociálních služeb v Moravskoslezském kraji. Současný, v pořadí již čtvrtý </w:t>
      </w:r>
      <w:r w:rsidRPr="00724606">
        <w:rPr>
          <w:bCs/>
          <w:iCs/>
        </w:rPr>
        <w:t>plán rozvoje sociálních služeb</w:t>
      </w:r>
      <w:r w:rsidR="00246C45" w:rsidRPr="00724606">
        <w:rPr>
          <w:bCs/>
          <w:iCs/>
        </w:rPr>
        <w:t>,</w:t>
      </w:r>
      <w:r w:rsidRPr="00724606">
        <w:t xml:space="preserve"> pracuje se zku</w:t>
      </w:r>
      <w:r w:rsidR="00246C45" w:rsidRPr="00724606">
        <w:t>šenostmi a závěry navazující na </w:t>
      </w:r>
      <w:r w:rsidRPr="00724606">
        <w:t>předchozí střednědobé plány rozvoje sociálních služeb. Předchoz</w:t>
      </w:r>
      <w:r w:rsidR="00246C45" w:rsidRPr="00724606">
        <w:t>í střednědobé plán</w:t>
      </w:r>
      <w:r w:rsidR="00B12E5E" w:rsidRPr="00724606">
        <w:t>y</w:t>
      </w:r>
      <w:r w:rsidR="00246C45" w:rsidRPr="00724606">
        <w:t xml:space="preserve"> reagovaly na tehdy </w:t>
      </w:r>
      <w:r w:rsidRPr="00724606">
        <w:t>aktuální vývoj v sociální oblasti a l</w:t>
      </w:r>
      <w:r w:rsidR="00B12E5E" w:rsidRPr="00724606">
        <w:t>ze je pro přehlednost rozdělit d</w:t>
      </w:r>
      <w:r w:rsidRPr="00724606">
        <w:t xml:space="preserve">o několika fází. </w:t>
      </w:r>
      <w:r w:rsidRPr="00724606">
        <w:rPr>
          <w:b/>
        </w:rPr>
        <w:t xml:space="preserve">Klíčovým tématem všech fází střednědobého plánování sociálních služeb v kraji byla (a nadále je) </w:t>
      </w:r>
      <w:r w:rsidR="00426547" w:rsidRPr="00724606">
        <w:rPr>
          <w:b/>
        </w:rPr>
        <w:t>udržitelnost a rozvoj</w:t>
      </w:r>
      <w:r w:rsidRPr="00724606">
        <w:rPr>
          <w:b/>
        </w:rPr>
        <w:t xml:space="preserve"> sítě sociálních služeb</w:t>
      </w:r>
      <w:r w:rsidR="00426547" w:rsidRPr="00724606">
        <w:rPr>
          <w:b/>
        </w:rPr>
        <w:t xml:space="preserve"> reagující na </w:t>
      </w:r>
      <w:r w:rsidR="000F15BA" w:rsidRPr="00724606">
        <w:rPr>
          <w:b/>
        </w:rPr>
        <w:t xml:space="preserve">skutečné </w:t>
      </w:r>
      <w:r w:rsidR="00426547" w:rsidRPr="00724606">
        <w:rPr>
          <w:b/>
        </w:rPr>
        <w:t>potřeby identifikované na území kraje</w:t>
      </w:r>
      <w:r w:rsidRPr="00724606">
        <w:rPr>
          <w:b/>
        </w:rPr>
        <w:t xml:space="preserve">. </w:t>
      </w:r>
    </w:p>
    <w:p w14:paraId="290E9BE7" w14:textId="5C9FD78D" w:rsidR="002026C4" w:rsidRPr="0093595D" w:rsidRDefault="002026C4" w:rsidP="0093595D">
      <w:pPr>
        <w:pStyle w:val="Nadpis3"/>
      </w:pPr>
      <w:bookmarkStart w:id="57" w:name="_Toc46398140"/>
      <w:r w:rsidRPr="0093595D">
        <w:t xml:space="preserve">Střednědobý plán rozvoje sociálních služeb v MS kraji na rok </w:t>
      </w:r>
      <w:r w:rsidR="00414C6C" w:rsidRPr="0093595D">
        <w:t>2008–2009</w:t>
      </w:r>
      <w:bookmarkEnd w:id="57"/>
    </w:p>
    <w:p w14:paraId="307FA5B7" w14:textId="2FA13E23" w:rsidR="002026C4" w:rsidRPr="00724606" w:rsidRDefault="002026C4" w:rsidP="0093595D">
      <w:r w:rsidRPr="00724606">
        <w:t xml:space="preserve">Plán byl zaměřen </w:t>
      </w:r>
      <w:r w:rsidRPr="00724606">
        <w:rPr>
          <w:b/>
          <w:bCs/>
        </w:rPr>
        <w:t>na stabilizaci tehdejšího stavu</w:t>
      </w:r>
      <w:r w:rsidR="0052510C" w:rsidRPr="00724606">
        <w:rPr>
          <w:b/>
          <w:bCs/>
        </w:rPr>
        <w:t xml:space="preserve"> sociálních služeb</w:t>
      </w:r>
      <w:r w:rsidRPr="00724606">
        <w:t>,</w:t>
      </w:r>
      <w:r w:rsidR="0052510C" w:rsidRPr="00724606">
        <w:t xml:space="preserve"> tzn.</w:t>
      </w:r>
      <w:r w:rsidRPr="00724606">
        <w:t xml:space="preserve"> na stabilizaci sítě poskytov</w:t>
      </w:r>
      <w:r w:rsidR="0052510C" w:rsidRPr="00724606">
        <w:t>atelů sociálních služeb v kraji a</w:t>
      </w:r>
      <w:r w:rsidRPr="00724606">
        <w:t xml:space="preserve"> zmapování situace (popis a analýza území, existujících zdrojů a potřeb, analýza a vymezení poskytovatelů sociálních služeb).</w:t>
      </w:r>
    </w:p>
    <w:p w14:paraId="2C052B2F" w14:textId="071E2CDD" w:rsidR="002026C4" w:rsidRPr="00724606" w:rsidRDefault="002026C4" w:rsidP="0093595D">
      <w:r w:rsidRPr="00724606">
        <w:rPr>
          <w:bCs/>
          <w:iCs/>
        </w:rPr>
        <w:t>Dokument</w:t>
      </w:r>
      <w:r w:rsidRPr="00724606">
        <w:t xml:space="preserve"> vznikal v době, kdy docházelo v oblasti sociálních služeb k zásadním změnám v</w:t>
      </w:r>
      <w:r w:rsidR="0054298C">
        <w:t> souvislosti s legislativními změnami</w:t>
      </w:r>
      <w:r w:rsidRPr="00724606">
        <w:t>. Priority sociální politiky obsažené v </w:t>
      </w:r>
      <w:r w:rsidRPr="00724606">
        <w:rPr>
          <w:bCs/>
          <w:iCs/>
        </w:rPr>
        <w:t>plánu rozvoje sociálních služeb</w:t>
      </w:r>
      <w:r w:rsidRPr="00724606">
        <w:t xml:space="preserve"> vycházely z dílčích strategických dokumentů. Nejdynamičtější oblastí, v níž docházelo nejen k rozvoji sociálních služeb, ale také ke změně celkového konceptu poskytování služeb sociální péče osobám se zdravotním postižením, byla oblast transformace. Principy deklarované Koncepcí kvality sociálních služeb v Moravskoslezském kraji </w:t>
      </w:r>
      <w:r w:rsidR="001414D2" w:rsidRPr="00724606">
        <w:t xml:space="preserve">(včetně transformace pobytových sociálních služeb) </w:t>
      </w:r>
      <w:r w:rsidRPr="00724606">
        <w:t xml:space="preserve">začaly v průběhu tohoto období </w:t>
      </w:r>
      <w:r w:rsidR="00663EF2" w:rsidRPr="00724606">
        <w:t xml:space="preserve">uplatňovat </w:t>
      </w:r>
      <w:r w:rsidRPr="00724606">
        <w:t>i další poskytovatel</w:t>
      </w:r>
      <w:r w:rsidR="00663EF2" w:rsidRPr="00724606">
        <w:t>é</w:t>
      </w:r>
      <w:r w:rsidRPr="00724606">
        <w:t>, nejen příspěvkov</w:t>
      </w:r>
      <w:r w:rsidR="00BB6F58" w:rsidRPr="00724606">
        <w:t>é</w:t>
      </w:r>
      <w:r w:rsidRPr="00724606">
        <w:t xml:space="preserve"> organizac</w:t>
      </w:r>
      <w:r w:rsidR="00BB6F58" w:rsidRPr="00724606">
        <w:t>e</w:t>
      </w:r>
      <w:r w:rsidRPr="00724606">
        <w:t xml:space="preserve"> kraje. Aktivně byla řešena problematika vzdělávání pracovníků, oblast kvality poskytovaných sociálních služeb a rozvoje procesu střednědobého plánování rozvoje sociálních služeb na úrovni obcí. Moravskoslezský kraj vyhlašoval již od roku 2005 dotační </w:t>
      </w:r>
      <w:r w:rsidR="00C40B69" w:rsidRPr="00724606">
        <w:t xml:space="preserve">programy </w:t>
      </w:r>
      <w:r w:rsidRPr="00724606">
        <w:t xml:space="preserve">zaměřené na podporu zavádění standardů kvality sociálních služeb a podporu procesu střednědobého plánování. Vývojem procházel také proces střednědobého plánování na </w:t>
      </w:r>
      <w:r w:rsidRPr="00724606">
        <w:lastRenderedPageBreak/>
        <w:t xml:space="preserve">úrovni obcí. V roce 2009 byl tento proces započat již ve všech obcích s pověřeným obecním úřadem. Většina těchto obcí zpracovala </w:t>
      </w:r>
      <w:r w:rsidR="0081643C" w:rsidRPr="00724606">
        <w:t>strategický dokument, v němž je </w:t>
      </w:r>
      <w:r w:rsidRPr="00724606">
        <w:t>problematika plánování rozvoje sociálních služeb ukotvena. Do pro</w:t>
      </w:r>
      <w:r w:rsidR="0081643C" w:rsidRPr="00724606">
        <w:t>cesu se začínají zapojovat také </w:t>
      </w:r>
      <w:r w:rsidRPr="00724606">
        <w:t xml:space="preserve">obce s obecním úřadem, a to buď prostřednictvím spolupráce s obcí s pověřeným obecním úřadem, anebo prostřednictvím spolupráce několika obcí s obecním úřadem určitého regionu. </w:t>
      </w:r>
      <w:r w:rsidRPr="00724606">
        <w:rPr>
          <w:b/>
        </w:rPr>
        <w:t xml:space="preserve">Cílem Střednědobého plánu rozvoje sociálních služeb v Moravskoslezském kraji na rok </w:t>
      </w:r>
      <w:r w:rsidR="004D4B7B" w:rsidRPr="00724606">
        <w:rPr>
          <w:b/>
        </w:rPr>
        <w:t>2008–2009</w:t>
      </w:r>
      <w:r w:rsidRPr="00724606">
        <w:rPr>
          <w:b/>
        </w:rPr>
        <w:t xml:space="preserve"> byla stabilizace sítě sociálních služeb. </w:t>
      </w:r>
      <w:r w:rsidRPr="00724606">
        <w:t xml:space="preserve">V období platnosti </w:t>
      </w:r>
      <w:r w:rsidRPr="00724606">
        <w:rPr>
          <w:bCs/>
          <w:iCs/>
        </w:rPr>
        <w:t>plánu rozvoje sociálních služeb</w:t>
      </w:r>
      <w:r w:rsidRPr="00724606">
        <w:t xml:space="preserve"> se podařilo udržet síť dlouhodobě poskytovaných sociálních služeb. Byl položen základ udržitelného rozvoje sociálních služeb.</w:t>
      </w:r>
    </w:p>
    <w:p w14:paraId="5D566B69" w14:textId="3672DACB" w:rsidR="002026C4" w:rsidRPr="00724606" w:rsidRDefault="002026C4" w:rsidP="0093595D">
      <w:pPr>
        <w:pStyle w:val="Nadpis3"/>
      </w:pPr>
      <w:bookmarkStart w:id="58" w:name="_Toc46398141"/>
      <w:r w:rsidRPr="00724606">
        <w:t xml:space="preserve">Střednědobý plán rozvoje sociálních služeb v MS kraji na léta </w:t>
      </w:r>
      <w:r w:rsidR="00045D67" w:rsidRPr="00724606">
        <w:t>2010–2014</w:t>
      </w:r>
      <w:bookmarkEnd w:id="58"/>
    </w:p>
    <w:p w14:paraId="576383F8" w14:textId="03811BCA" w:rsidR="002026C4" w:rsidRPr="00724606" w:rsidRDefault="002026C4" w:rsidP="0093595D">
      <w:r w:rsidRPr="00724606">
        <w:t xml:space="preserve">Proces plánování byl zaměřen na </w:t>
      </w:r>
      <w:r w:rsidRPr="00724606">
        <w:rPr>
          <w:b/>
          <w:bCs/>
        </w:rPr>
        <w:t>vytváření systému (principů a pravidel) rozvoje sociálních služeb v kraji</w:t>
      </w:r>
      <w:r w:rsidRPr="00724606">
        <w:t>, jednání a dohodu mezi subjekty o převzetí veřejného závazku za určité druhy služeb, návrh systému financování sociálních služeb v kraji (např. procentní spoluúčast kraje u jednotlivých druhů služeb a navržení vývojové křivky podpory nebo útlumu). Významným posunem v procesu střednědobého plánování sociálních služeb na území kraje byl začínající důraz plánování na potřeby občanů kraje</w:t>
      </w:r>
      <w:r w:rsidR="006814ED" w:rsidRPr="00724606">
        <w:t>.</w:t>
      </w:r>
    </w:p>
    <w:p w14:paraId="1FCA9F5B" w14:textId="75355132" w:rsidR="002026C4" w:rsidRPr="00724606" w:rsidRDefault="002026C4" w:rsidP="0093595D">
      <w:r w:rsidRPr="00724606">
        <w:t xml:space="preserve">Podařilo se zmapovat stav sociálních služeb v kraji i další potřebnost jejich rozvoje. Střednědobý plán rozvoje sociálních služeb na léta </w:t>
      </w:r>
      <w:r w:rsidR="00045D67" w:rsidRPr="00724606">
        <w:t>2010–2014</w:t>
      </w:r>
      <w:r w:rsidRPr="00724606">
        <w:t xml:space="preserve"> stanovil jako priorit</w:t>
      </w:r>
      <w:r w:rsidR="00D46C5F" w:rsidRPr="00724606">
        <w:t xml:space="preserve">u v oblasti financování pro daná období </w:t>
      </w:r>
      <w:r w:rsidRPr="00724606">
        <w:t xml:space="preserve">udržení základní sítě a její dlouhodobě udržitelný rozvoj při zachování alespoň stávajících zdrojů jejího financování. Na základě opatření tohoto </w:t>
      </w:r>
      <w:r w:rsidRPr="00724606">
        <w:rPr>
          <w:bCs/>
          <w:iCs/>
        </w:rPr>
        <w:t>plánu rozvoje sociálních služeb</w:t>
      </w:r>
      <w:r w:rsidRPr="00724606">
        <w:t xml:space="preserve"> byl podporován rozvoj služeb pouze v případě služeb plánovaných a podpořených ze zdrojů veřejného zadavatele, přičemž prioritu měl rozvoj potřebných služeb v území, které nebylo danou službou pokryto. Výjimku tvořily služby vznikající v návaznosti na proces transformace a služby určené pro osoby s chronickým duševním onemocněním, osoby se specifickými potřebami, včetně cílové skupiny osob s poruchou autistického spektra. Byly </w:t>
      </w:r>
      <w:r w:rsidRPr="00724606">
        <w:rPr>
          <w:bCs/>
        </w:rPr>
        <w:t xml:space="preserve">stanoveny konkrétní podmínky financování nových služeb pro léta </w:t>
      </w:r>
      <w:r w:rsidR="00045D67" w:rsidRPr="00724606">
        <w:rPr>
          <w:bCs/>
        </w:rPr>
        <w:t>2011–2014</w:t>
      </w:r>
      <w:r w:rsidRPr="00724606">
        <w:rPr>
          <w:bCs/>
        </w:rPr>
        <w:t>, přičemž tyto podmínky byly uvedeny do praxe u nově registrovaných sociální</w:t>
      </w:r>
      <w:r w:rsidR="0081643C" w:rsidRPr="00724606">
        <w:rPr>
          <w:bCs/>
        </w:rPr>
        <w:t xml:space="preserve">ch služeb. </w:t>
      </w:r>
      <w:r w:rsidR="0081643C" w:rsidRPr="00637E19">
        <w:rPr>
          <w:bCs/>
        </w:rPr>
        <w:t>Jedná se především o </w:t>
      </w:r>
      <w:r w:rsidRPr="00637E19">
        <w:rPr>
          <w:bCs/>
        </w:rPr>
        <w:t>deklaraci potřebnosti dané služby ze strany veřejného zadavatele, dále jsou konkrétně stanoveny podíly v procentuální spoluúčasti na</w:t>
      </w:r>
      <w:r w:rsidRPr="00637E19">
        <w:t> </w:t>
      </w:r>
      <w:r w:rsidRPr="00637E19">
        <w:rPr>
          <w:bCs/>
        </w:rPr>
        <w:t xml:space="preserve">financování nově poskytované sociální služby, která bude zařazena do sítě. </w:t>
      </w:r>
      <w:r w:rsidRPr="00637E19">
        <w:rPr>
          <w:b/>
          <w:bCs/>
        </w:rPr>
        <w:t>Součástí stanovení těchto podmínek</w:t>
      </w:r>
      <w:r w:rsidRPr="00724606">
        <w:rPr>
          <w:b/>
          <w:bCs/>
        </w:rPr>
        <w:t xml:space="preserve"> bylo také definování oprávněné provozní ztráty a podpora rozvoje služeb v nepokrytém území.</w:t>
      </w:r>
      <w:r w:rsidRPr="00724606">
        <w:rPr>
          <w:bCs/>
        </w:rPr>
        <w:t xml:space="preserve"> </w:t>
      </w:r>
    </w:p>
    <w:p w14:paraId="3B502CDE" w14:textId="4CB6EEA1" w:rsidR="002026C4" w:rsidRPr="00724606" w:rsidRDefault="002026C4" w:rsidP="0093595D">
      <w:pPr>
        <w:pStyle w:val="Nadpis3"/>
      </w:pPr>
      <w:bookmarkStart w:id="59" w:name="_Toc46398142"/>
      <w:r w:rsidRPr="00724606">
        <w:t xml:space="preserve">Střednědobý plán rozvoje sociálních služeb v MS kraji na léta </w:t>
      </w:r>
      <w:r w:rsidR="00045D67" w:rsidRPr="00724606">
        <w:t>2015–2020</w:t>
      </w:r>
      <w:bookmarkEnd w:id="59"/>
    </w:p>
    <w:p w14:paraId="0DD60D14" w14:textId="10BE3196" w:rsidR="002026C4" w:rsidRPr="00724606" w:rsidRDefault="002026C4" w:rsidP="0093595D">
      <w:r w:rsidRPr="00724606">
        <w:t xml:space="preserve">Tato fáze měla být zaměřena na </w:t>
      </w:r>
      <w:r w:rsidRPr="00724606">
        <w:rPr>
          <w:b/>
          <w:bCs/>
        </w:rPr>
        <w:t>rozvoj sociálních služeb a vytvoření strategie k jejich zajištění</w:t>
      </w:r>
      <w:r w:rsidRPr="00724606">
        <w:t>, přičemž se mělo jednat o p</w:t>
      </w:r>
      <w:r w:rsidRPr="00724606">
        <w:rPr>
          <w:bCs/>
          <w:iCs/>
        </w:rPr>
        <w:t>lán rozvoje sociálních služeb</w:t>
      </w:r>
      <w:r w:rsidRPr="00724606">
        <w:t xml:space="preserve"> k vytvoření sítě místně i typově dostupných sociálních služeb; vytvoření sítě poskytovatelů, kteří budou mít garanci stabilního financování za předpokladu dodržení stanovených podmínek, současně bude vytvořen systém sledování a vyhodnocování plánu rozvoje.</w:t>
      </w:r>
    </w:p>
    <w:p w14:paraId="67C0763B" w14:textId="6F2F4310" w:rsidR="002026C4" w:rsidRPr="00724606" w:rsidRDefault="002026C4" w:rsidP="0093595D">
      <w:r w:rsidRPr="00724606">
        <w:t>Předmětné období platnosti tohoto strategického dokumentu bylo obdobím zásadních změn v systému sociálních služeb s ohledem na tvorbu sítí sociálních služeb, jejich financování a udržitelnost.  V roce 2016 byly na jednotlivé kraje v rámci novely zákona o sociálních službách přeneseny povinnosti určovat a definovat kra</w:t>
      </w:r>
      <w:r w:rsidR="00DD6088" w:rsidRPr="00724606">
        <w:t>jskou síť sociálních služeb. V</w:t>
      </w:r>
      <w:r w:rsidRPr="00724606">
        <w:t xml:space="preserve"> § 95 zákona</w:t>
      </w:r>
      <w:r w:rsidR="00DD6088" w:rsidRPr="00724606">
        <w:t xml:space="preserve"> je </w:t>
      </w:r>
      <w:r w:rsidRPr="00724606">
        <w:t xml:space="preserve">dána </w:t>
      </w:r>
      <w:r w:rsidRPr="00724606">
        <w:rPr>
          <w:b/>
        </w:rPr>
        <w:t>povinnost určovat krajskou síť sociálních služeb</w:t>
      </w:r>
      <w:r w:rsidRPr="00724606">
        <w:t xml:space="preserve">. </w:t>
      </w:r>
      <w:r w:rsidRPr="00724606">
        <w:rPr>
          <w:b/>
        </w:rPr>
        <w:t xml:space="preserve">Řízení a správa krajské sítě sociálních služeb je jednou z klíčových oblastí procesu plánování v posledních letech, </w:t>
      </w:r>
      <w:r w:rsidR="0081643C" w:rsidRPr="00724606">
        <w:t>a </w:t>
      </w:r>
      <w:r w:rsidR="00DD6088" w:rsidRPr="00724606">
        <w:t>začala</w:t>
      </w:r>
      <w:r w:rsidRPr="00724606">
        <w:t xml:space="preserve"> rozhodovat o financování těchto služeb.  O celkové výši fi</w:t>
      </w:r>
      <w:r w:rsidR="0081643C" w:rsidRPr="00724606">
        <w:t>nančních prostředků určených na </w:t>
      </w:r>
      <w:r w:rsidRPr="00724606">
        <w:t xml:space="preserve">zajištění sociálních služeb však nerozhodoval kraj, ale Ministerstvo práce a </w:t>
      </w:r>
      <w:r w:rsidRPr="00724606">
        <w:lastRenderedPageBreak/>
        <w:t>sociálních věcí</w:t>
      </w:r>
      <w:r w:rsidR="00DD6088" w:rsidRPr="00724606">
        <w:t xml:space="preserve">. </w:t>
      </w:r>
      <w:r w:rsidR="0052510C" w:rsidRPr="00724606">
        <w:t>Jednotlivé kraje se </w:t>
      </w:r>
      <w:r w:rsidRPr="00724606">
        <w:t>tak</w:t>
      </w:r>
      <w:r w:rsidR="0081643C" w:rsidRPr="00724606">
        <w:t xml:space="preserve"> staly subjekty zodpovědnými za </w:t>
      </w:r>
      <w:r w:rsidRPr="00724606">
        <w:t>dostupnost sociálních služeb na území kraje</w:t>
      </w:r>
      <w:r w:rsidR="0052510C" w:rsidRPr="00724606">
        <w:t xml:space="preserve"> a správci sítě sociálních služeb v kraji</w:t>
      </w:r>
      <w:r w:rsidRPr="00724606">
        <w:t>. V rámci aktivit zaměřených na implementaci principů SPRSS nadále realizovaly svoji činnost pracovní skupiny, zřizované v rámci procesu střednědobého</w:t>
      </w:r>
      <w:r w:rsidR="0052510C" w:rsidRPr="00724606">
        <w:t xml:space="preserve"> plánování sociálních služeb v </w:t>
      </w:r>
      <w:r w:rsidRPr="00724606">
        <w:t xml:space="preserve">kraji. </w:t>
      </w:r>
    </w:p>
    <w:p w14:paraId="5D849797" w14:textId="508DB197" w:rsidR="002026C4" w:rsidRPr="00724606" w:rsidRDefault="002026C4" w:rsidP="0093595D">
      <w:r w:rsidRPr="00724606">
        <w:rPr>
          <w:b/>
        </w:rPr>
        <w:t>Z obecného pohledu Střednědobý plán rozvoje sociálních služeb v Moravskoslezském kraji</w:t>
      </w:r>
      <w:r w:rsidR="0052510C" w:rsidRPr="00724606">
        <w:rPr>
          <w:b/>
        </w:rPr>
        <w:t>, který</w:t>
      </w:r>
      <w:r w:rsidRPr="00724606">
        <w:rPr>
          <w:b/>
        </w:rPr>
        <w:t xml:space="preserve"> je </w:t>
      </w:r>
      <w:r w:rsidR="0052510C" w:rsidRPr="00724606">
        <w:rPr>
          <w:b/>
        </w:rPr>
        <w:t>platný</w:t>
      </w:r>
      <w:r w:rsidRPr="00724606">
        <w:rPr>
          <w:b/>
        </w:rPr>
        <w:t xml:space="preserve"> pro období </w:t>
      </w:r>
      <w:r w:rsidR="00045D67" w:rsidRPr="00724606">
        <w:rPr>
          <w:b/>
        </w:rPr>
        <w:t>2015–2020</w:t>
      </w:r>
      <w:r w:rsidR="00DF125E" w:rsidRPr="00724606">
        <w:t xml:space="preserve"> </w:t>
      </w:r>
      <w:r w:rsidRPr="00724606">
        <w:t>dále rozvíjel základní principy, směr a kontinuitu plánování rozvoje sociálních služeb na území kraje. Definoval pravidla jak pro řízení</w:t>
      </w:r>
      <w:r w:rsidR="0096322A" w:rsidRPr="00724606">
        <w:t xml:space="preserve"> a správu</w:t>
      </w:r>
      <w:r w:rsidRPr="00724606">
        <w:t xml:space="preserve"> krajské </w:t>
      </w:r>
      <w:r w:rsidR="0081643C" w:rsidRPr="00724606">
        <w:t>sítě sociálních služeb, tak pro </w:t>
      </w:r>
      <w:r w:rsidRPr="00724606">
        <w:t xml:space="preserve">oblast plánování sociálních služeb na území kraje. </w:t>
      </w:r>
    </w:p>
    <w:p w14:paraId="42B853BF" w14:textId="047273A9" w:rsidR="002026C4" w:rsidRPr="00724606" w:rsidRDefault="002026C4" w:rsidP="0093595D">
      <w:r w:rsidRPr="00724606">
        <w:t>S ohledem na výše uvedené změny byl</w:t>
      </w:r>
      <w:r w:rsidR="00522BD0" w:rsidRPr="00724606">
        <w:t>y</w:t>
      </w:r>
      <w:r w:rsidRPr="00724606">
        <w:t xml:space="preserve"> přijaty „</w:t>
      </w:r>
      <w:r w:rsidRPr="00724606">
        <w:rPr>
          <w:b/>
        </w:rPr>
        <w:t>Aktualizace č. 1 a č. 2.</w:t>
      </w:r>
      <w:r w:rsidR="0052510C" w:rsidRPr="00724606">
        <w:rPr>
          <w:b/>
        </w:rPr>
        <w:t xml:space="preserve"> SPRSS</w:t>
      </w:r>
      <w:r w:rsidRPr="00724606">
        <w:t xml:space="preserve"> reagující na systémové změny a potřeby směrem ke krajské síti sociálních služeb, dále </w:t>
      </w:r>
      <w:r w:rsidRPr="00724606">
        <w:rPr>
          <w:b/>
        </w:rPr>
        <w:t>„Přehled sociálních služeb zařazených do krajské sítě sociálních služeb ke dni 1. 1. 2016“, „Struktura obecních komunitních plánů sociálních služeb doporučená Moravskoslezským krajem“</w:t>
      </w:r>
      <w:r w:rsidRPr="00724606">
        <w:t xml:space="preserve"> a </w:t>
      </w:r>
      <w:r w:rsidRPr="00724606">
        <w:rPr>
          <w:b/>
        </w:rPr>
        <w:t>„Metodika pro aktualizaci Krajské sítě sociálních služeb v Moravskoslezském kraji“ (dále jen „Metodika“)</w:t>
      </w:r>
      <w:r w:rsidRPr="00724606">
        <w:t>. Rada kraje dále schválila „</w:t>
      </w:r>
      <w:r w:rsidRPr="00724606">
        <w:rPr>
          <w:b/>
        </w:rPr>
        <w:t>Prováděcí dokument k Metodice pro aktualizaci Krajské sítě sociálních služeb v Moravskoslezském kraji“</w:t>
      </w:r>
      <w:r w:rsidR="0081643C" w:rsidRPr="00724606">
        <w:t>, který </w:t>
      </w:r>
      <w:r w:rsidRPr="00724606">
        <w:t>dále detailně popisuje procesní postupy pro vstupy, výstupy a aktualizace parametrů krajské sítě sociálních služeb. Uvedené dokumenty se staly nedílnou součástí SPRSS.</w:t>
      </w:r>
    </w:p>
    <w:p w14:paraId="3471A2B3" w14:textId="77777777" w:rsidR="002026C4" w:rsidRPr="00724606" w:rsidRDefault="002026C4" w:rsidP="0093595D">
      <w:r w:rsidRPr="00724606">
        <w:t xml:space="preserve">Jednou ze zásadních podmínek zařazení služby do krajské sítě </w:t>
      </w:r>
      <w:r w:rsidR="0052510C" w:rsidRPr="00724606">
        <w:t xml:space="preserve">se stala deklarace </w:t>
      </w:r>
      <w:r w:rsidRPr="00724606">
        <w:t>potřebnosti</w:t>
      </w:r>
      <w:r w:rsidR="0052510C" w:rsidRPr="00724606">
        <w:t xml:space="preserve"> sociální služby</w:t>
      </w:r>
      <w:r w:rsidRPr="00724606">
        <w:t xml:space="preserve"> v území a spolufinancování služby ze strany veřejných zadavatelů (města a obce kraje</w:t>
      </w:r>
      <w:r w:rsidR="0052510C" w:rsidRPr="00724606">
        <w:t>, příp. MPSV</w:t>
      </w:r>
      <w:r w:rsidRPr="00724606">
        <w:t xml:space="preserve">) v procentuálním podílu dle formy služby stanoveném principy SPRSS. Bez spolufinancování sociálních služeb obcemi by nebylo možné ze strany kraje garantovat dlouhodobou udržitelnost služeb zařazených do krajské sítě. </w:t>
      </w:r>
    </w:p>
    <w:p w14:paraId="067B7E7A" w14:textId="4149CC5C" w:rsidR="002026C4" w:rsidRPr="00724606" w:rsidRDefault="0052510C" w:rsidP="0093595D">
      <w:r w:rsidRPr="00724606">
        <w:t>V daném období z</w:t>
      </w:r>
      <w:r w:rsidR="002026C4" w:rsidRPr="00724606">
        <w:t xml:space="preserve">ároveň vstoupilo v platnost </w:t>
      </w:r>
      <w:r w:rsidR="00AA7246" w:rsidRPr="00724606">
        <w:t>R</w:t>
      </w:r>
      <w:r w:rsidR="002026C4" w:rsidRPr="00724606">
        <w:t>ozhodnutí Evropsk</w:t>
      </w:r>
      <w:r w:rsidRPr="00724606">
        <w:t>é komise č. </w:t>
      </w:r>
      <w:r w:rsidR="002026C4" w:rsidRPr="00724606">
        <w:t>2012/21/EU</w:t>
      </w:r>
      <w:r w:rsidR="00AA7246" w:rsidRPr="00724606">
        <w:t xml:space="preserve">, o použití čl. 106 odst. 2 Smlouvy o fungování Evropské unie na státní podporu ve formě vyrovnávací platby za závazek veřejné služby udělené určitým podnikům pověřeným poskytováním služeb obecného hospodářského zájmu (dále jen „Rozhodnutí“) ze dne 20. 12. 2011 </w:t>
      </w:r>
      <w:r w:rsidR="00DF125E" w:rsidRPr="00724606">
        <w:t>týkající se uzavírání smluv</w:t>
      </w:r>
      <w:r w:rsidR="002026C4" w:rsidRPr="00724606">
        <w:t xml:space="preserve"> o závazku veřejné služby a vyrovnávací platbě za jeho výkon</w:t>
      </w:r>
      <w:r w:rsidR="00DF125E" w:rsidRPr="00724606">
        <w:t xml:space="preserve"> v návaznosti na poskytování sociálních služeb</w:t>
      </w:r>
      <w:r w:rsidR="002026C4" w:rsidRPr="00724606">
        <w:t>. Služby zařazené do kraj</w:t>
      </w:r>
      <w:r w:rsidR="0081643C" w:rsidRPr="00724606">
        <w:t>ské sítě začaly být následně ze </w:t>
      </w:r>
      <w:r w:rsidR="002026C4" w:rsidRPr="00724606">
        <w:t xml:space="preserve">strany kraje pověřovány k výkonu služby v obecném hospodářském zájmu, formou uzavření „Smlouvy o závazku veřejné služby a vyrovnávací platbě za jeho výkon“ (Smlouva o závazku). </w:t>
      </w:r>
      <w:r w:rsidR="00B858BE" w:rsidRPr="00724606">
        <w:t xml:space="preserve">Veřejní </w:t>
      </w:r>
      <w:r w:rsidR="002026C4" w:rsidRPr="00724606">
        <w:t xml:space="preserve">zadavatelé (zejména obce) k tomuto pověření mohou aktuálně přistupovat prostřednictvím deklarace v příslušném právním titulu (např. smlouva o dotaci). Pověřeným službám je poskytována finanční podpora z veřejných zdrojů (státní rozpočet, krajské, obecní rozpočty) </w:t>
      </w:r>
      <w:r w:rsidR="0081643C" w:rsidRPr="00724606">
        <w:t>formou vyrovnávací platby. Tyto </w:t>
      </w:r>
      <w:r w:rsidR="002026C4" w:rsidRPr="00724606">
        <w:t xml:space="preserve">smlouvy o závazku jsou v souladu s platností SPRSS uzavírány na období do konce roku 2020. </w:t>
      </w:r>
    </w:p>
    <w:p w14:paraId="4AAFD2CE" w14:textId="77777777" w:rsidR="002026C4" w:rsidRPr="00724606" w:rsidRDefault="002026C4" w:rsidP="0093595D">
      <w:pPr>
        <w:rPr>
          <w:bCs/>
        </w:rPr>
      </w:pPr>
      <w:r w:rsidRPr="00724606">
        <w:t xml:space="preserve">SPRSS akcentoval další hlavní oblasti plánování, kterými jsou zajištění financování sociálních služeb, průřezová témata, která významným způsobem ovlivňují poskytování sociálních služeb a strategie pro zajištění kvalitní, efektivní sítě sociálních služeb. Velká pozornost byla věnována procesu vyjednávání veřejného závazku a zadavatelských rolí za sociální služby poskytované v Moravskoslezském kraji. </w:t>
      </w:r>
      <w:r w:rsidRPr="00724606">
        <w:rPr>
          <w:bCs/>
        </w:rPr>
        <w:t>V letech 2018 až 2019 probíhala řada jednání se zadavateli a poskytovateli sociálních služeb, které směřovaly k zajištění dostupnosti a potřebnosti sociálních služeb na území kraje prostřednictvím identifikace veřejného zadavatele u sociálních služeb zařazených do krajské základní sítě sociálních služeb.</w:t>
      </w:r>
    </w:p>
    <w:p w14:paraId="5637036C" w14:textId="77777777" w:rsidR="002026C4" w:rsidRPr="00724606" w:rsidRDefault="002026C4" w:rsidP="0093595D">
      <w:r w:rsidRPr="00724606">
        <w:lastRenderedPageBreak/>
        <w:t>V rámci předmětného období se podařilo udržet a rozvíjet krajskou síť sociálních služeb s ohledem na potřeby identifikované v území ve spolupráci jak se zadavateli, tak poskytovateli a uživateli sociálních služeb na území kraje.</w:t>
      </w:r>
    </w:p>
    <w:p w14:paraId="178B373B" w14:textId="112299B6" w:rsidR="0027641E" w:rsidRPr="00724606" w:rsidRDefault="002026C4" w:rsidP="0093595D">
      <w:r w:rsidRPr="00724606">
        <w:t xml:space="preserve">V letech 2019 až 2020 začalo MPSV připravovat další novelu zákona o sociálních službách, která mj. navrhuje zásadní změnu v procesu financování a tvorby krajských sítí sociálních služeb ve smyslu převodu rozhodovacích kompetencí zpět do rukou MPSV. </w:t>
      </w:r>
      <w:r w:rsidR="00DF640E" w:rsidRPr="00724606">
        <w:t xml:space="preserve">V případě, že bude novela předmětného zákona schválena </w:t>
      </w:r>
      <w:r w:rsidR="00A8186A" w:rsidRPr="00724606">
        <w:t xml:space="preserve">a bude mít dopad na střednědobý plán na období </w:t>
      </w:r>
      <w:r w:rsidR="00FC022F" w:rsidRPr="00724606">
        <w:t>2021–2023</w:t>
      </w:r>
      <w:r w:rsidR="00DF640E" w:rsidRPr="00724606">
        <w:t xml:space="preserve">, předpokládáme aktualizaci dokumentu tak, aby byl v souladu s platnou verzí </w:t>
      </w:r>
      <w:r w:rsidR="00DF125E" w:rsidRPr="00724606">
        <w:t>Zákona.</w:t>
      </w:r>
    </w:p>
    <w:p w14:paraId="5FE1424E" w14:textId="66954802" w:rsidR="00A47418" w:rsidRPr="00724606" w:rsidRDefault="00A47418" w:rsidP="0093595D"/>
    <w:p w14:paraId="07F85D68" w14:textId="7E065DD9" w:rsidR="00A47418" w:rsidRPr="00724606" w:rsidRDefault="00A47418" w:rsidP="0093595D"/>
    <w:p w14:paraId="554B4C29" w14:textId="1D20C87E" w:rsidR="00A47418" w:rsidRPr="00724606" w:rsidRDefault="00A47418" w:rsidP="0093595D"/>
    <w:p w14:paraId="0DB83B3B" w14:textId="2D53F887" w:rsidR="00A47418" w:rsidRPr="00724606" w:rsidRDefault="00A47418" w:rsidP="0093595D"/>
    <w:p w14:paraId="0D05B039" w14:textId="45971C70" w:rsidR="00CE1480" w:rsidRPr="0093595D" w:rsidRDefault="00CE1480" w:rsidP="0093595D">
      <w:pPr>
        <w:pStyle w:val="Nadpis1"/>
      </w:pPr>
      <w:bookmarkStart w:id="60" w:name="_Toc46398143"/>
      <w:r w:rsidRPr="0093595D">
        <w:lastRenderedPageBreak/>
        <w:t>POPISNÁ ČÁST</w:t>
      </w:r>
      <w:bookmarkEnd w:id="60"/>
    </w:p>
    <w:p w14:paraId="68F7B567" w14:textId="20ADF288" w:rsidR="000854A8" w:rsidRPr="00724606" w:rsidRDefault="00CE1480" w:rsidP="002B68DE">
      <w:pPr>
        <w:pStyle w:val="Nadpis2"/>
      </w:pPr>
      <w:bookmarkStart w:id="61" w:name="_Toc46398144"/>
      <w:r w:rsidRPr="00724606">
        <w:t xml:space="preserve">Organizační </w:t>
      </w:r>
      <w:r w:rsidR="00AA1561" w:rsidRPr="00724606">
        <w:t>struktura</w:t>
      </w:r>
      <w:r w:rsidRPr="00724606">
        <w:t xml:space="preserve"> procesu</w:t>
      </w:r>
      <w:r w:rsidR="005C3ABC" w:rsidRPr="00724606">
        <w:t xml:space="preserve"> </w:t>
      </w:r>
      <w:r w:rsidRPr="00724606">
        <w:t xml:space="preserve">plánování </w:t>
      </w:r>
      <w:r w:rsidR="005C3ABC" w:rsidRPr="00724606">
        <w:t xml:space="preserve">rozvoje sociálních služeb při zpracování střednědobého </w:t>
      </w:r>
      <w:r w:rsidRPr="00724606">
        <w:t>plánu</w:t>
      </w:r>
      <w:bookmarkEnd w:id="61"/>
      <w:r w:rsidRPr="00724606">
        <w:t xml:space="preserve"> </w:t>
      </w:r>
    </w:p>
    <w:p w14:paraId="01F72F47" w14:textId="7696F669" w:rsidR="000854A8" w:rsidRPr="00724606" w:rsidRDefault="00CF7C25" w:rsidP="0093595D">
      <w:r w:rsidRPr="00724606">
        <w:t xml:space="preserve">Pravidla, principy a </w:t>
      </w:r>
      <w:r w:rsidR="00173BF3" w:rsidRPr="00724606">
        <w:t xml:space="preserve">jednotlivá opatření </w:t>
      </w:r>
      <w:r w:rsidRPr="00724606">
        <w:t>střednědobého plánu rozvoje s</w:t>
      </w:r>
      <w:r w:rsidR="005A1C56" w:rsidRPr="00724606">
        <w:t>ociálních služeb jsou vytvářeny v </w:t>
      </w:r>
      <w:r w:rsidR="002E7544" w:rsidRPr="00724606">
        <w:t>rámci</w:t>
      </w:r>
      <w:r w:rsidRPr="00724606">
        <w:t xml:space="preserve"> spolupráce se zástupci obcí kraje, poskytovatelů sociálních služeb a dalších odborníků, kteří mají dlouholeté zkušenosti jak s poskytováním sociální</w:t>
      </w:r>
      <w:r w:rsidR="005A1C56" w:rsidRPr="00724606">
        <w:t>ch služeb na území kraje, tak i s </w:t>
      </w:r>
      <w:r w:rsidRPr="00724606">
        <w:t>realizací dalších návazných aktivit a procesů zaměřujících se na řešení potřeb a nepříznivých sociálních situací průběžně identifikovaných na území Moravskoslezského kraje.</w:t>
      </w:r>
      <w:r w:rsidR="00173BF3" w:rsidRPr="00724606">
        <w:t xml:space="preserve"> V neposlední řadě jsou do procesu tvorby plánu zapojovány také osoby, kterým jsou sociální služby poskytovány. </w:t>
      </w:r>
      <w:r w:rsidR="00252BEF" w:rsidRPr="00724606">
        <w:t>Z</w:t>
      </w:r>
      <w:r w:rsidRPr="00724606">
        <w:t xml:space="preserve">ástupci těchto subjektů jsou členy pracovních skupin zřizovaných </w:t>
      </w:r>
      <w:r w:rsidR="00252BEF" w:rsidRPr="00724606">
        <w:t xml:space="preserve">za účelem spolupráce při nastavování pravidel a principů procesu střednědobého plánování sociálních služeb na území kraje. </w:t>
      </w:r>
    </w:p>
    <w:p w14:paraId="02DD57C4" w14:textId="3D21D9CD" w:rsidR="00173BF3" w:rsidRPr="00724606" w:rsidRDefault="00DA700E" w:rsidP="0093595D">
      <w:r w:rsidRPr="00724606">
        <w:t>P</w:t>
      </w:r>
      <w:r w:rsidR="009B1769" w:rsidRPr="00724606">
        <w:t>racovní skupiny</w:t>
      </w:r>
      <w:r w:rsidRPr="00724606">
        <w:t xml:space="preserve"> jsou</w:t>
      </w:r>
      <w:r w:rsidR="009B1769" w:rsidRPr="00724606">
        <w:t xml:space="preserve"> </w:t>
      </w:r>
      <w:r w:rsidR="002E7544" w:rsidRPr="00724606">
        <w:t>zřizované za účelem tvorby</w:t>
      </w:r>
      <w:r w:rsidR="00FA2DA1" w:rsidRPr="00724606">
        <w:t>,</w:t>
      </w:r>
      <w:r w:rsidR="002E7544" w:rsidRPr="00724606">
        <w:t xml:space="preserve"> implementace </w:t>
      </w:r>
      <w:r w:rsidR="00FA2DA1" w:rsidRPr="00724606">
        <w:t xml:space="preserve">a vyhodnocování </w:t>
      </w:r>
      <w:r w:rsidR="002E7544" w:rsidRPr="00724606">
        <w:t>principů a opatření</w:t>
      </w:r>
      <w:r w:rsidRPr="00724606">
        <w:t xml:space="preserve"> střednědobého plánu rozvoje sociálních služeb kraje</w:t>
      </w:r>
      <w:r w:rsidR="002E7544" w:rsidRPr="00724606">
        <w:t xml:space="preserve"> na </w:t>
      </w:r>
      <w:r w:rsidRPr="00724606">
        <w:t xml:space="preserve">jeho </w:t>
      </w:r>
      <w:r w:rsidR="002E7544" w:rsidRPr="00724606">
        <w:t>území</w:t>
      </w:r>
      <w:r w:rsidR="009B1769" w:rsidRPr="00724606">
        <w:t xml:space="preserve">. </w:t>
      </w:r>
    </w:p>
    <w:p w14:paraId="007CAAB0" w14:textId="3A20C89B" w:rsidR="000854A8" w:rsidRPr="00724606" w:rsidRDefault="00D42642" w:rsidP="0093595D">
      <w:pPr>
        <w:pStyle w:val="Nadpis2"/>
      </w:pPr>
      <w:bookmarkStart w:id="62" w:name="_Toc46398145"/>
      <w:r w:rsidRPr="00724606">
        <w:t xml:space="preserve">Způsob zpracování střednědobého plánu </w:t>
      </w:r>
      <w:r w:rsidR="007F1AC1" w:rsidRPr="00724606">
        <w:t>ve spolupráci s</w:t>
      </w:r>
      <w:r w:rsidRPr="00724606">
        <w:t xml:space="preserve"> obcemi, poskytovateli sociálních služeb </w:t>
      </w:r>
      <w:r w:rsidR="007F1AC1" w:rsidRPr="00724606">
        <w:t>a veřejností</w:t>
      </w:r>
      <w:bookmarkEnd w:id="62"/>
    </w:p>
    <w:p w14:paraId="49ACDA0E" w14:textId="0272FDDF" w:rsidR="002E7544" w:rsidRPr="00724606" w:rsidRDefault="000854A8" w:rsidP="0093595D">
      <w:r w:rsidRPr="00724606">
        <w:t>Jednotlivá opatření plánu vycházejí z identifikovaných potřeb na několika úrovních</w:t>
      </w:r>
      <w:r w:rsidRPr="00724606">
        <w:rPr>
          <w:b/>
        </w:rPr>
        <w:t>. Jedná se o úrovně zadavatelů sociálních služeb</w:t>
      </w:r>
      <w:r w:rsidRPr="00724606">
        <w:t xml:space="preserve"> (obce, kraj, MPSV)</w:t>
      </w:r>
      <w:r w:rsidR="006814ED" w:rsidRPr="00724606">
        <w:t>,</w:t>
      </w:r>
      <w:r w:rsidRPr="00724606">
        <w:t xml:space="preserve"> </w:t>
      </w:r>
      <w:r w:rsidRPr="00724606">
        <w:rPr>
          <w:b/>
        </w:rPr>
        <w:t>poskytovatelů sociálních služeb</w:t>
      </w:r>
      <w:r w:rsidRPr="00724606">
        <w:t xml:space="preserve"> a </w:t>
      </w:r>
      <w:r w:rsidRPr="00724606">
        <w:rPr>
          <w:b/>
        </w:rPr>
        <w:t xml:space="preserve">v neposlední řadě jejich uživatelů. </w:t>
      </w:r>
      <w:r w:rsidRPr="00724606">
        <w:t>Systém střednědobého plánování sociálních služeb je založen na s</w:t>
      </w:r>
      <w:r w:rsidR="00D06DD3" w:rsidRPr="00724606">
        <w:t>polupráci těchto subjektů, které</w:t>
      </w:r>
      <w:r w:rsidRPr="00724606">
        <w:t xml:space="preserve"> celý systém plánování so</w:t>
      </w:r>
      <w:r w:rsidR="000226FC" w:rsidRPr="00724606">
        <w:t>ciálních služeb významn</w:t>
      </w:r>
      <w:r w:rsidR="005A1C56" w:rsidRPr="00724606">
        <w:t>ě utváří a v</w:t>
      </w:r>
      <w:r w:rsidR="00D71CE1" w:rsidRPr="00724606">
        <w:t> </w:t>
      </w:r>
      <w:r w:rsidR="005A1C56" w:rsidRPr="00724606">
        <w:t>rámci</w:t>
      </w:r>
      <w:r w:rsidR="00D71CE1" w:rsidRPr="00724606">
        <w:t xml:space="preserve"> </w:t>
      </w:r>
      <w:r w:rsidR="005A1C56" w:rsidRPr="00724606">
        <w:t>kterého</w:t>
      </w:r>
      <w:r w:rsidR="00D71CE1" w:rsidRPr="00724606">
        <w:t xml:space="preserve"> </w:t>
      </w:r>
      <w:r w:rsidR="005A1C56" w:rsidRPr="00724606">
        <w:t>jsou</w:t>
      </w:r>
      <w:r w:rsidR="00D71CE1" w:rsidRPr="00724606">
        <w:t xml:space="preserve"> </w:t>
      </w:r>
      <w:r w:rsidR="000226FC" w:rsidRPr="00724606">
        <w:t>identifikovány skutečné potřeby na území kraje.</w:t>
      </w:r>
    </w:p>
    <w:p w14:paraId="1514802E" w14:textId="77777777" w:rsidR="00021F7B" w:rsidRPr="00724606" w:rsidRDefault="002E7544" w:rsidP="0093595D">
      <w:r w:rsidRPr="00724606">
        <w:t xml:space="preserve">Rada kraje zřídila </w:t>
      </w:r>
      <w:r w:rsidRPr="00724606">
        <w:rPr>
          <w:b/>
        </w:rPr>
        <w:t>Pracovní skupinu pro vznik a realizaci střednědobého plánu rozvoje sociálních služeb v Moravskoslezském kraji</w:t>
      </w:r>
      <w:r w:rsidRPr="00724606">
        <w:t xml:space="preserve"> (dále jen „</w:t>
      </w:r>
      <w:r w:rsidRPr="00724606">
        <w:rPr>
          <w:b/>
        </w:rPr>
        <w:t>Řídící skupina</w:t>
      </w:r>
      <w:r w:rsidRPr="00724606">
        <w:t>“)</w:t>
      </w:r>
      <w:r w:rsidR="00F0219C" w:rsidRPr="00724606">
        <w:t>, která</w:t>
      </w:r>
      <w:r w:rsidR="00011B6A" w:rsidRPr="00724606">
        <w:t xml:space="preserve"> </w:t>
      </w:r>
      <w:r w:rsidR="00B81E39" w:rsidRPr="00724606">
        <w:t xml:space="preserve">řídící proces přípravy a naplňování </w:t>
      </w:r>
      <w:r w:rsidR="005A1C56" w:rsidRPr="00724606">
        <w:t>střednědobého plánu rozvoje sociálních služeb kraje</w:t>
      </w:r>
      <w:r w:rsidR="00B81E39" w:rsidRPr="00724606">
        <w:t xml:space="preserve">. </w:t>
      </w:r>
      <w:r w:rsidR="00F642AF" w:rsidRPr="00724606">
        <w:t xml:space="preserve">Řídící skupina zřizuje další </w:t>
      </w:r>
      <w:r w:rsidR="00F642AF" w:rsidRPr="00724606">
        <w:rPr>
          <w:b/>
        </w:rPr>
        <w:t>pracovní skupiny</w:t>
      </w:r>
      <w:r w:rsidR="00F642AF" w:rsidRPr="00724606">
        <w:t xml:space="preserve"> rozdělené dle tematických oblastí dle jednotlivých nepříznivých sociálních situací a potřeb identifikovaných na území kraje.</w:t>
      </w:r>
      <w:r w:rsidR="00D60801" w:rsidRPr="00724606">
        <w:t xml:space="preserve"> </w:t>
      </w:r>
      <w:r w:rsidR="00F729F0" w:rsidRPr="00724606">
        <w:t>Viz Organizační struktura</w:t>
      </w:r>
      <w:r w:rsidR="00021F7B" w:rsidRPr="00724606">
        <w:t>:</w:t>
      </w:r>
    </w:p>
    <w:p w14:paraId="64A0C2F1" w14:textId="45D998AA" w:rsidR="003D41DA" w:rsidRPr="00E925C6" w:rsidRDefault="00724606" w:rsidP="0093595D">
      <w:pPr>
        <w:pStyle w:val="Odstavecseseznamem"/>
        <w:numPr>
          <w:ilvl w:val="0"/>
          <w:numId w:val="57"/>
        </w:numPr>
      </w:pPr>
      <w:r w:rsidRPr="00E925C6">
        <w:t xml:space="preserve">Řídící skupina </w:t>
      </w:r>
      <w:r w:rsidR="003D41DA" w:rsidRPr="00E925C6">
        <w:t>(Pracovní skupina pro vznik a realizaci střednědobého plánu rozvoje sociálních služeb v Moravskoslezském kraji) zřízená radou kraje</w:t>
      </w:r>
      <w:r w:rsidR="00E925C6" w:rsidRPr="00E925C6">
        <w:t xml:space="preserve">, </w:t>
      </w:r>
      <w:r w:rsidR="003D41DA" w:rsidRPr="00E925C6">
        <w:t>Vznik: 6. 9. 2006</w:t>
      </w:r>
    </w:p>
    <w:p w14:paraId="06637DAF" w14:textId="3D925798" w:rsidR="003D41DA" w:rsidRDefault="003D41DA" w:rsidP="0093595D">
      <w:r w:rsidRPr="00724606">
        <w:t xml:space="preserve">Pracovní skupiny: </w:t>
      </w:r>
    </w:p>
    <w:p w14:paraId="31D945CB" w14:textId="033A88A8" w:rsidR="003D41DA" w:rsidRPr="00353672" w:rsidRDefault="00724606" w:rsidP="0093595D">
      <w:pPr>
        <w:pStyle w:val="Odstavecseseznamem"/>
        <w:numPr>
          <w:ilvl w:val="0"/>
          <w:numId w:val="57"/>
        </w:numPr>
      </w:pPr>
      <w:r w:rsidRPr="00353672">
        <w:t>Pracovní skupina pro plánování sociálních služeb obcí s pověřeným úřadem</w:t>
      </w:r>
      <w:r w:rsidR="00353672" w:rsidRPr="00353672">
        <w:t xml:space="preserve">, </w:t>
      </w:r>
      <w:r w:rsidR="003D41DA" w:rsidRPr="00353672">
        <w:t>Vznik: 24. 1. 2007</w:t>
      </w:r>
    </w:p>
    <w:p w14:paraId="77573E75" w14:textId="44BCF754" w:rsidR="003D41DA" w:rsidRPr="00353672" w:rsidRDefault="00724606" w:rsidP="0093595D">
      <w:pPr>
        <w:pStyle w:val="Odstavecseseznamem"/>
        <w:numPr>
          <w:ilvl w:val="0"/>
          <w:numId w:val="57"/>
        </w:numPr>
      </w:pPr>
      <w:r w:rsidRPr="00353672">
        <w:t>Pracovní skupina pro kvalitu sociálních služeb</w:t>
      </w:r>
      <w:r w:rsidR="00353672" w:rsidRPr="00353672">
        <w:t xml:space="preserve">, </w:t>
      </w:r>
      <w:r w:rsidR="003D41DA" w:rsidRPr="00353672">
        <w:t>Vznik: 6. 8. 2007</w:t>
      </w:r>
    </w:p>
    <w:p w14:paraId="6903F3CE" w14:textId="748969FD" w:rsidR="003D41DA" w:rsidRPr="00353672" w:rsidRDefault="00724606" w:rsidP="0093595D">
      <w:pPr>
        <w:pStyle w:val="Odstavecseseznamem"/>
        <w:numPr>
          <w:ilvl w:val="0"/>
          <w:numId w:val="57"/>
        </w:numPr>
      </w:pPr>
      <w:r w:rsidRPr="00353672">
        <w:t>Pracovní skupina pro tvorbu systému financování sociálních služeb</w:t>
      </w:r>
      <w:r w:rsidR="00353672" w:rsidRPr="00353672">
        <w:t xml:space="preserve">, </w:t>
      </w:r>
      <w:r w:rsidR="003D41DA" w:rsidRPr="00353672">
        <w:t>Vznik: 6. 8. 2007</w:t>
      </w:r>
    </w:p>
    <w:p w14:paraId="57AD15DA" w14:textId="686CF859" w:rsidR="003D41DA" w:rsidRPr="00353672" w:rsidRDefault="00724606" w:rsidP="0093595D">
      <w:pPr>
        <w:pStyle w:val="Odstavecseseznamem"/>
        <w:numPr>
          <w:ilvl w:val="0"/>
          <w:numId w:val="57"/>
        </w:numPr>
      </w:pPr>
      <w:r w:rsidRPr="00353672">
        <w:t>Pracovní skupina pro transformaci v Moravskoslezském kraji</w:t>
      </w:r>
      <w:r w:rsidR="00353672" w:rsidRPr="00353672">
        <w:t xml:space="preserve">, </w:t>
      </w:r>
      <w:r w:rsidR="003D41DA" w:rsidRPr="00353672">
        <w:t>Vznik: 23. 6. 2011</w:t>
      </w:r>
    </w:p>
    <w:p w14:paraId="6AEF587F" w14:textId="10AD2650" w:rsidR="00E925C6" w:rsidRPr="00353672" w:rsidRDefault="00724606" w:rsidP="0093595D">
      <w:pPr>
        <w:pStyle w:val="Odstavecseseznamem"/>
        <w:numPr>
          <w:ilvl w:val="0"/>
          <w:numId w:val="57"/>
        </w:numPr>
      </w:pPr>
      <w:r w:rsidRPr="00353672">
        <w:t>Pracovní skupina protidrogové prevence v Moravskoslezském kraji</w:t>
      </w:r>
      <w:r w:rsidR="00353672" w:rsidRPr="00353672">
        <w:t xml:space="preserve">, </w:t>
      </w:r>
      <w:r w:rsidR="003D41DA" w:rsidRPr="00353672">
        <w:t>Vznik: 23. 6. 2011</w:t>
      </w:r>
    </w:p>
    <w:p w14:paraId="09E97459" w14:textId="641E7F24" w:rsidR="003D41DA" w:rsidRDefault="00724606" w:rsidP="0093595D">
      <w:pPr>
        <w:pStyle w:val="Odstavecseseznamem"/>
        <w:numPr>
          <w:ilvl w:val="0"/>
          <w:numId w:val="57"/>
        </w:numPr>
      </w:pPr>
      <w:r w:rsidRPr="00353672">
        <w:t>Pracovní skupina pro naplňování Strategie integrace příslušníků romských komunit Moravskoslezského kraje</w:t>
      </w:r>
      <w:r w:rsidR="00353672" w:rsidRPr="00353672">
        <w:t xml:space="preserve">, </w:t>
      </w:r>
      <w:r w:rsidR="003D41DA" w:rsidRPr="00353672">
        <w:t>Vznik: 23. 6. 2011</w:t>
      </w:r>
    </w:p>
    <w:p w14:paraId="01007C12" w14:textId="5C3A49A3" w:rsidR="00353672" w:rsidRPr="00353672" w:rsidRDefault="00353672" w:rsidP="0093595D">
      <w:pPr>
        <w:pStyle w:val="Odstavecseseznamem"/>
        <w:numPr>
          <w:ilvl w:val="0"/>
          <w:numId w:val="57"/>
        </w:numPr>
      </w:pPr>
      <w:r>
        <w:t>Pracovní skupina pro úkol zaměřený na problematiku řešení podpory osob s atypickým chováním, Vznik: 26. 9. 2016</w:t>
      </w:r>
    </w:p>
    <w:p w14:paraId="0F7CD6A6" w14:textId="77777777" w:rsidR="009B1F1C" w:rsidRPr="00724606" w:rsidRDefault="009B1F1C" w:rsidP="0093595D"/>
    <w:p w14:paraId="28BF45B9" w14:textId="1A2EC65E" w:rsidR="00294929" w:rsidRPr="00724606" w:rsidRDefault="00294929" w:rsidP="0093595D">
      <w:r w:rsidRPr="00724606">
        <w:lastRenderedPageBreak/>
        <w:t>Podrobnější informace týkající se řídící skupiny, pracovních skupin, jejich podskupin a jejich členů jsou obsaženy v příloze kapitoly 10, podkapitola 10. 4. a dále.</w:t>
      </w:r>
    </w:p>
    <w:p w14:paraId="4256A936" w14:textId="5121F6FF" w:rsidR="000854A8" w:rsidRPr="00724606" w:rsidRDefault="002E7544" w:rsidP="0093595D">
      <w:r w:rsidRPr="00724606">
        <w:t>Řídící skupina</w:t>
      </w:r>
      <w:r w:rsidR="000854A8" w:rsidRPr="00724606">
        <w:t xml:space="preserve"> na svém jednání dne 9. 4. 2018 usnesením č. 29/1 vyjádřila souhlas se zahájením procesu přípravy navazujícího střednědobého plánu rozvoje sociálních sl</w:t>
      </w:r>
      <w:r w:rsidR="005A1C56" w:rsidRPr="00724606">
        <w:t>užeb Moravskoslezského kraje na </w:t>
      </w:r>
      <w:r w:rsidR="000854A8" w:rsidRPr="00724606">
        <w:t xml:space="preserve">období </w:t>
      </w:r>
      <w:r w:rsidR="00045D67" w:rsidRPr="00724606">
        <w:t>2021–2023</w:t>
      </w:r>
      <w:r w:rsidR="000854A8" w:rsidRPr="00724606">
        <w:t xml:space="preserve">. </w:t>
      </w:r>
      <w:r w:rsidR="009B1F1C" w:rsidRPr="00724606">
        <w:t xml:space="preserve">Následně </w:t>
      </w:r>
      <w:r w:rsidR="000854A8" w:rsidRPr="00724606">
        <w:t xml:space="preserve">Rada kraje usnesením č. 37/3248 ze dne 24. 4. 2018 vyjádřila souhlas se zahájením procesu přípravy navazujícího střednědobého plánu rozvoje sociálních služeb Moravskoslezského kraje na období </w:t>
      </w:r>
      <w:r w:rsidR="00045D67" w:rsidRPr="00724606">
        <w:t>2021–2023</w:t>
      </w:r>
      <w:r w:rsidR="000854A8" w:rsidRPr="00724606">
        <w:t>.</w:t>
      </w:r>
    </w:p>
    <w:p w14:paraId="35FA50E3" w14:textId="05205CBD" w:rsidR="007C1C1E" w:rsidRPr="00724606" w:rsidRDefault="00F44CD7" w:rsidP="0093595D">
      <w:r w:rsidRPr="00724606">
        <w:t>D</w:t>
      </w:r>
      <w:r w:rsidR="000854A8" w:rsidRPr="00724606">
        <w:t xml:space="preserve">o přípravy plánu zapojeny </w:t>
      </w:r>
      <w:r w:rsidR="009B1F1C" w:rsidRPr="00724606">
        <w:t xml:space="preserve">členové </w:t>
      </w:r>
      <w:r w:rsidR="00A87FC1" w:rsidRPr="002B68DE">
        <w:rPr>
          <w:b/>
        </w:rPr>
        <w:t>Ř</w:t>
      </w:r>
      <w:r w:rsidR="00A87FC1" w:rsidRPr="00F853AB">
        <w:rPr>
          <w:b/>
        </w:rPr>
        <w:t>ídící skupin</w:t>
      </w:r>
      <w:r w:rsidR="009B1F1C" w:rsidRPr="00724606">
        <w:rPr>
          <w:b/>
        </w:rPr>
        <w:t>y</w:t>
      </w:r>
      <w:r w:rsidR="003D60D1" w:rsidRPr="00724606">
        <w:rPr>
          <w:b/>
        </w:rPr>
        <w:t>,</w:t>
      </w:r>
      <w:r w:rsidR="00A87FC1" w:rsidRPr="00F853AB">
        <w:rPr>
          <w:b/>
        </w:rPr>
        <w:t xml:space="preserve"> </w:t>
      </w:r>
      <w:r w:rsidR="009B1F1C" w:rsidRPr="00724606">
        <w:rPr>
          <w:b/>
        </w:rPr>
        <w:t xml:space="preserve">a </w:t>
      </w:r>
      <w:r w:rsidR="003E3EFC" w:rsidRPr="00724606">
        <w:rPr>
          <w:b/>
        </w:rPr>
        <w:t>také</w:t>
      </w:r>
      <w:r w:rsidR="00A87FC1" w:rsidRPr="00724606">
        <w:t xml:space="preserve"> </w:t>
      </w:r>
      <w:r w:rsidR="009B1F1C" w:rsidRPr="00724606">
        <w:t xml:space="preserve">členové </w:t>
      </w:r>
      <w:r w:rsidR="000854A8" w:rsidRPr="00724606">
        <w:rPr>
          <w:b/>
        </w:rPr>
        <w:t>pracovní</w:t>
      </w:r>
      <w:r w:rsidR="009B1F1C" w:rsidRPr="00724606">
        <w:rPr>
          <w:b/>
        </w:rPr>
        <w:t>ch</w:t>
      </w:r>
      <w:r w:rsidR="000854A8" w:rsidRPr="00724606">
        <w:rPr>
          <w:b/>
        </w:rPr>
        <w:t xml:space="preserve"> skupin zř</w:t>
      </w:r>
      <w:r w:rsidR="00B83291" w:rsidRPr="00724606">
        <w:rPr>
          <w:b/>
        </w:rPr>
        <w:t>í</w:t>
      </w:r>
      <w:r w:rsidR="000854A8" w:rsidRPr="00724606">
        <w:rPr>
          <w:b/>
        </w:rPr>
        <w:t>z</w:t>
      </w:r>
      <w:r w:rsidR="00A87FC1" w:rsidRPr="00724606">
        <w:rPr>
          <w:b/>
        </w:rPr>
        <w:t>en</w:t>
      </w:r>
      <w:r w:rsidR="003D0484" w:rsidRPr="00724606">
        <w:rPr>
          <w:b/>
        </w:rPr>
        <w:t>ých</w:t>
      </w:r>
      <w:r w:rsidR="00A87FC1" w:rsidRPr="00724606">
        <w:rPr>
          <w:b/>
        </w:rPr>
        <w:t xml:space="preserve"> </w:t>
      </w:r>
      <w:r w:rsidR="000854A8" w:rsidRPr="00724606">
        <w:rPr>
          <w:b/>
        </w:rPr>
        <w:t>Řídící skupinou</w:t>
      </w:r>
      <w:r w:rsidR="000854A8" w:rsidRPr="00724606">
        <w:t xml:space="preserve">. </w:t>
      </w:r>
      <w:r w:rsidR="006E03BA" w:rsidRPr="00724606">
        <w:t>Č</w:t>
      </w:r>
      <w:r w:rsidR="000854A8" w:rsidRPr="00724606">
        <w:t>len</w:t>
      </w:r>
      <w:r w:rsidR="006E03BA" w:rsidRPr="00724606">
        <w:t>ové</w:t>
      </w:r>
      <w:r w:rsidR="000854A8" w:rsidRPr="00724606">
        <w:t xml:space="preserve"> pracovních skupi</w:t>
      </w:r>
      <w:r w:rsidR="00BF0F21" w:rsidRPr="00724606">
        <w:t>n</w:t>
      </w:r>
      <w:r w:rsidR="006E03BA" w:rsidRPr="00724606">
        <w:t xml:space="preserve">, kterými jsou </w:t>
      </w:r>
      <w:r w:rsidR="006841EF" w:rsidRPr="00724606">
        <w:t xml:space="preserve">především </w:t>
      </w:r>
      <w:r w:rsidR="006E03BA" w:rsidRPr="00724606">
        <w:t>zástupci obcí s pověřeným obecním úřadem</w:t>
      </w:r>
      <w:r w:rsidR="006841EF" w:rsidRPr="00724606">
        <w:t xml:space="preserve"> a </w:t>
      </w:r>
      <w:r w:rsidR="006E03BA" w:rsidRPr="00724606">
        <w:t xml:space="preserve">poskytovatelů sociálních služeb, </w:t>
      </w:r>
      <w:r w:rsidR="003D0484" w:rsidRPr="00724606">
        <w:t xml:space="preserve">měli možnost vznášet </w:t>
      </w:r>
      <w:r w:rsidR="006E03BA" w:rsidRPr="00724606">
        <w:t xml:space="preserve">podněty či potřeby lidí z území </w:t>
      </w:r>
      <w:r w:rsidR="003D0484" w:rsidRPr="00724606">
        <w:t xml:space="preserve">kraje </w:t>
      </w:r>
      <w:r w:rsidR="006E03BA" w:rsidRPr="00724606">
        <w:t>k zapracování do návrhu střednědobého plánu</w:t>
      </w:r>
      <w:r w:rsidR="007C1C1E" w:rsidRPr="00724606">
        <w:t xml:space="preserve">. </w:t>
      </w:r>
      <w:r w:rsidR="00854961" w:rsidRPr="00724606">
        <w:t>Jednotlivé</w:t>
      </w:r>
      <w:r w:rsidR="00C47E6E" w:rsidRPr="00724606">
        <w:t xml:space="preserve"> p</w:t>
      </w:r>
      <w:r w:rsidR="007C1C1E" w:rsidRPr="00724606">
        <w:t xml:space="preserve">otřeby byly zapracovány </w:t>
      </w:r>
      <w:r w:rsidR="009D43B0" w:rsidRPr="00724606">
        <w:t xml:space="preserve">do </w:t>
      </w:r>
      <w:r w:rsidR="007C1C1E" w:rsidRPr="00724606">
        <w:t>kapitol</w:t>
      </w:r>
      <w:r w:rsidR="00C25923" w:rsidRPr="00724606">
        <w:t xml:space="preserve">y </w:t>
      </w:r>
      <w:r w:rsidR="007C1C1E" w:rsidRPr="00724606">
        <w:t>7.6. Potřeby v kraji.</w:t>
      </w:r>
    </w:p>
    <w:p w14:paraId="4BF59F47" w14:textId="69077F63" w:rsidR="00646332" w:rsidRPr="00724606" w:rsidRDefault="006B448E" w:rsidP="0093595D">
      <w:r w:rsidRPr="00724606">
        <w:t>Zpracovaný n</w:t>
      </w:r>
      <w:r w:rsidR="004B7543" w:rsidRPr="00724606">
        <w:t xml:space="preserve">ávrh plánu byl pak </w:t>
      </w:r>
      <w:r w:rsidR="00BF0F21" w:rsidRPr="00724606">
        <w:t xml:space="preserve">projednáván v rámci jednání </w:t>
      </w:r>
      <w:r w:rsidR="00FC3C0B" w:rsidRPr="00724606">
        <w:t xml:space="preserve">řídící skupiny i </w:t>
      </w:r>
      <w:r w:rsidR="00BF0F21" w:rsidRPr="00724606">
        <w:t xml:space="preserve">pracovních skupin, </w:t>
      </w:r>
      <w:r w:rsidR="00646332" w:rsidRPr="00724606">
        <w:t xml:space="preserve">v rámci veřejného projednání a v neposlední řadě také </w:t>
      </w:r>
      <w:r w:rsidR="005A1C56" w:rsidRPr="00724606">
        <w:t xml:space="preserve">v rámci procesu </w:t>
      </w:r>
      <w:r w:rsidR="00FC3C0B" w:rsidRPr="00724606">
        <w:t xml:space="preserve">veřejného </w:t>
      </w:r>
      <w:r w:rsidR="000854A8" w:rsidRPr="00724606">
        <w:t xml:space="preserve">připomínkování. Připomínky byly následně zpracovány, vyhodnoceny a dle povahy vyhodnocení zapracovány do </w:t>
      </w:r>
      <w:r w:rsidR="009258B4" w:rsidRPr="00724606">
        <w:t xml:space="preserve">návrhu </w:t>
      </w:r>
      <w:r w:rsidR="000854A8" w:rsidRPr="00724606">
        <w:t>plánu.</w:t>
      </w:r>
      <w:r w:rsidR="007C1C1E" w:rsidRPr="00724606">
        <w:t xml:space="preserve"> </w:t>
      </w:r>
    </w:p>
    <w:p w14:paraId="5CA9B1CC" w14:textId="5F2C1B43" w:rsidR="00D76B70" w:rsidRPr="00724606" w:rsidRDefault="00A14183" w:rsidP="0093595D">
      <w:r w:rsidRPr="00724606">
        <w:t>Rovněž v</w:t>
      </w:r>
      <w:r w:rsidR="00D76B70" w:rsidRPr="00724606">
        <w:t xml:space="preserve">eřejnost byla </w:t>
      </w:r>
      <w:r w:rsidRPr="00724606">
        <w:t xml:space="preserve">zapojena </w:t>
      </w:r>
      <w:r w:rsidR="00D76B70" w:rsidRPr="00724606">
        <w:t xml:space="preserve">do </w:t>
      </w:r>
      <w:r w:rsidR="00E21ECD" w:rsidRPr="00724606">
        <w:t xml:space="preserve">zpracování </w:t>
      </w:r>
      <w:r w:rsidR="00D76B70" w:rsidRPr="00724606">
        <w:t>plánu</w:t>
      </w:r>
      <w:r w:rsidRPr="00724606">
        <w:t>, kdy</w:t>
      </w:r>
      <w:r w:rsidR="00D76B70" w:rsidRPr="00724606">
        <w:t xml:space="preserve"> Moravskoslezský kraj na základě usnesení Rady kraje č. 73/6635 ze dne 4. 11. 2019 a v souladu s ustanovením § 39b, odst. (1) Vyhlášky Ministerstva práce a sociálních věcí č. 505/2006 Sb., kterou se provádějí některá ustanovení zákona o sociálních službách, ve znění pozdějších předpisů (dále jen „vyhláška MPSV“), oznámil občanům kraje </w:t>
      </w:r>
      <w:r w:rsidR="00664942" w:rsidRPr="00724606">
        <w:t xml:space="preserve">formou úředního oznámení </w:t>
      </w:r>
      <w:r w:rsidR="00D76B70" w:rsidRPr="00724606">
        <w:t xml:space="preserve">zahájení zpracování Střednědobého plánu rozvoje sociálních služeb v Moravskoslezském kraji na léta 2021 – 2023 spolu s popisem způsobu možnosti jejich zapojení do jeho zpracování prostřednictvím své úřední desky. Občané tak mohli do 31. 1. 2020 uplatnit své podněty pro plán. Následně byl návrh střednědobého plánu představen v rámci veřejného </w:t>
      </w:r>
      <w:r w:rsidR="00CE7959" w:rsidRPr="00724606">
        <w:t>projednání</w:t>
      </w:r>
      <w:r w:rsidR="00D76B70" w:rsidRPr="00724606">
        <w:t>, které bylo realizováno 19. 2. 2020. Veřejné připomínkování dokumentu proběhlo v termínu od 4. 3. 2020 do 1</w:t>
      </w:r>
      <w:r w:rsidR="00462E9B" w:rsidRPr="00724606">
        <w:t>7</w:t>
      </w:r>
      <w:r w:rsidR="00D76B70" w:rsidRPr="00724606">
        <w:t xml:space="preserve">. 3. 2020. </w:t>
      </w:r>
      <w:r w:rsidR="00071663" w:rsidRPr="00724606">
        <w:t xml:space="preserve">Moravskoslezský kraj tímto informoval a zapojil občany kraje, obcí, poskytovatele sociálních služeb a osoby, kterým jsou sociální služby poskytovány, do zpracování střednědobého plánu. </w:t>
      </w:r>
      <w:r w:rsidR="006814ED" w:rsidRPr="00724606">
        <w:t>Harmonogram přípravy SPRSS je přehledně zobra</w:t>
      </w:r>
      <w:r w:rsidR="00EE20CF" w:rsidRPr="00724606">
        <w:t>z</w:t>
      </w:r>
      <w:r w:rsidR="006814ED" w:rsidRPr="00724606">
        <w:t xml:space="preserve">uje </w:t>
      </w:r>
      <w:r w:rsidR="006814ED" w:rsidRPr="00724606">
        <w:fldChar w:fldCharType="begin"/>
      </w:r>
      <w:r w:rsidR="006814ED" w:rsidRPr="00724606">
        <w:instrText xml:space="preserve"> REF _Ref35590055 \h </w:instrText>
      </w:r>
      <w:r w:rsidR="00EE20CF" w:rsidRPr="00A42129">
        <w:instrText xml:space="preserve"> \* MERGEFORMAT </w:instrText>
      </w:r>
      <w:r w:rsidR="006814ED" w:rsidRPr="00724606">
        <w:fldChar w:fldCharType="separate"/>
      </w:r>
      <w:r w:rsidR="00641A0D" w:rsidRPr="00724606">
        <w:t xml:space="preserve">Tabulka </w:t>
      </w:r>
      <w:r w:rsidR="00641A0D" w:rsidRPr="00724606">
        <w:rPr>
          <w:noProof/>
        </w:rPr>
        <w:t>1</w:t>
      </w:r>
      <w:r w:rsidR="006814ED" w:rsidRPr="00724606">
        <w:fldChar w:fldCharType="end"/>
      </w:r>
      <w:r w:rsidR="00EE20CF" w:rsidRPr="00724606">
        <w:t>.</w:t>
      </w:r>
    </w:p>
    <w:p w14:paraId="50322849" w14:textId="77777777" w:rsidR="0093595D" w:rsidRDefault="0093595D">
      <w:pPr>
        <w:jc w:val="left"/>
        <w:rPr>
          <w:rFonts w:eastAsiaTheme="majorEastAsia"/>
          <w:b/>
          <w:sz w:val="24"/>
          <w:szCs w:val="26"/>
        </w:rPr>
      </w:pPr>
      <w:r>
        <w:br w:type="page"/>
      </w:r>
    </w:p>
    <w:p w14:paraId="31A4E9DC" w14:textId="6E691406" w:rsidR="006841EF" w:rsidRPr="00724606" w:rsidRDefault="006841EF" w:rsidP="0093595D">
      <w:pPr>
        <w:pStyle w:val="Nadpis2"/>
      </w:pPr>
      <w:bookmarkStart w:id="63" w:name="_Toc46398146"/>
      <w:r w:rsidRPr="00724606">
        <w:lastRenderedPageBreak/>
        <w:t>Časový harmonogram přípravy a schválení návrhu střednědobého plánu rozvoje sociálních služeb kraje</w:t>
      </w:r>
      <w:bookmarkEnd w:id="63"/>
    </w:p>
    <w:p w14:paraId="09EBA3E1" w14:textId="41CE2A1A" w:rsidR="00C63079" w:rsidRPr="00724606" w:rsidRDefault="00C63079" w:rsidP="0093595D">
      <w:pPr>
        <w:rPr>
          <w:color w:val="00B050"/>
        </w:rPr>
      </w:pPr>
      <w:bookmarkStart w:id="64" w:name="_Ref35590055"/>
      <w:r w:rsidRPr="00724606">
        <w:t xml:space="preserve">Tabulka </w:t>
      </w:r>
      <w:r w:rsidR="00084384">
        <w:rPr>
          <w:noProof/>
        </w:rPr>
        <w:fldChar w:fldCharType="begin"/>
      </w:r>
      <w:r w:rsidR="00084384">
        <w:rPr>
          <w:noProof/>
        </w:rPr>
        <w:instrText xml:space="preserve"> SEQ Tabulka \* ARABIC </w:instrText>
      </w:r>
      <w:r w:rsidR="00084384">
        <w:rPr>
          <w:noProof/>
        </w:rPr>
        <w:fldChar w:fldCharType="separate"/>
      </w:r>
      <w:r w:rsidR="00C266D3" w:rsidRPr="00724606">
        <w:rPr>
          <w:noProof/>
        </w:rPr>
        <w:t>1</w:t>
      </w:r>
      <w:r w:rsidR="00084384">
        <w:rPr>
          <w:noProof/>
        </w:rPr>
        <w:fldChar w:fldCharType="end"/>
      </w:r>
      <w:bookmarkEnd w:id="64"/>
      <w:r w:rsidRPr="00724606">
        <w:t xml:space="preserve">: </w:t>
      </w:r>
      <w:r w:rsidR="00AF6397" w:rsidRPr="00724606">
        <w:t>Časový h</w:t>
      </w:r>
      <w:r w:rsidRPr="00724606">
        <w:t xml:space="preserve">armonogram přípravy </w:t>
      </w:r>
      <w:r w:rsidR="00AF6397" w:rsidRPr="00724606">
        <w:t xml:space="preserve">a schválení </w:t>
      </w:r>
      <w:r w:rsidRPr="00724606">
        <w:t>návrhu střednědobého plánu rozvoje sociálních služeb kraje</w:t>
      </w:r>
    </w:p>
    <w:tbl>
      <w:tblPr>
        <w:tblW w:w="0" w:type="auto"/>
        <w:tblCellMar>
          <w:left w:w="0" w:type="dxa"/>
          <w:right w:w="0" w:type="dxa"/>
        </w:tblCellMar>
        <w:tblLook w:val="04A0" w:firstRow="1" w:lastRow="0" w:firstColumn="1" w:lastColumn="0" w:noHBand="0" w:noVBand="1"/>
      </w:tblPr>
      <w:tblGrid>
        <w:gridCol w:w="3018"/>
        <w:gridCol w:w="3017"/>
        <w:gridCol w:w="3017"/>
      </w:tblGrid>
      <w:tr w:rsidR="000C6505" w:rsidRPr="0093595D" w14:paraId="6DFB94D4" w14:textId="77777777" w:rsidTr="0093595D">
        <w:trPr>
          <w:trHeight w:val="227"/>
        </w:trPr>
        <w:tc>
          <w:tcPr>
            <w:tcW w:w="3018" w:type="dxa"/>
            <w:tcBorders>
              <w:top w:val="single" w:sz="8" w:space="0" w:color="auto"/>
              <w:left w:val="single" w:sz="8" w:space="0" w:color="auto"/>
              <w:bottom w:val="single" w:sz="8" w:space="0" w:color="auto"/>
              <w:right w:val="single" w:sz="8" w:space="0" w:color="auto"/>
            </w:tcBorders>
            <w:shd w:val="clear" w:color="auto" w:fill="FFC000"/>
            <w:tcMar>
              <w:top w:w="0" w:type="dxa"/>
              <w:left w:w="108" w:type="dxa"/>
              <w:bottom w:w="0" w:type="dxa"/>
              <w:right w:w="108" w:type="dxa"/>
            </w:tcMar>
            <w:vAlign w:val="center"/>
            <w:hideMark/>
          </w:tcPr>
          <w:p w14:paraId="0340B9C6" w14:textId="77777777" w:rsidR="000C6505" w:rsidRPr="0093595D" w:rsidRDefault="00E71243" w:rsidP="0093595D">
            <w:pPr>
              <w:jc w:val="left"/>
              <w:rPr>
                <w:b/>
                <w:sz w:val="20"/>
              </w:rPr>
            </w:pPr>
            <w:r w:rsidRPr="0093595D">
              <w:rPr>
                <w:b/>
                <w:sz w:val="20"/>
              </w:rPr>
              <w:t>Časové období</w:t>
            </w:r>
          </w:p>
        </w:tc>
        <w:tc>
          <w:tcPr>
            <w:tcW w:w="3017" w:type="dxa"/>
            <w:tcBorders>
              <w:top w:val="single" w:sz="8" w:space="0" w:color="auto"/>
              <w:left w:val="nil"/>
              <w:bottom w:val="single" w:sz="8" w:space="0" w:color="auto"/>
              <w:right w:val="single" w:sz="8" w:space="0" w:color="auto"/>
            </w:tcBorders>
            <w:shd w:val="clear" w:color="auto" w:fill="FFC000"/>
            <w:tcMar>
              <w:top w:w="0" w:type="dxa"/>
              <w:left w:w="108" w:type="dxa"/>
              <w:bottom w:w="0" w:type="dxa"/>
              <w:right w:w="108" w:type="dxa"/>
            </w:tcMar>
            <w:vAlign w:val="center"/>
            <w:hideMark/>
          </w:tcPr>
          <w:p w14:paraId="65238DA9" w14:textId="77777777" w:rsidR="000C6505" w:rsidRPr="0093595D" w:rsidRDefault="00D76B70" w:rsidP="0093595D">
            <w:pPr>
              <w:jc w:val="left"/>
              <w:rPr>
                <w:b/>
                <w:sz w:val="20"/>
              </w:rPr>
            </w:pPr>
            <w:r w:rsidRPr="0093595D">
              <w:rPr>
                <w:b/>
                <w:sz w:val="20"/>
              </w:rPr>
              <w:t>Aktivita</w:t>
            </w:r>
          </w:p>
        </w:tc>
        <w:tc>
          <w:tcPr>
            <w:tcW w:w="3017" w:type="dxa"/>
            <w:tcBorders>
              <w:top w:val="single" w:sz="8" w:space="0" w:color="auto"/>
              <w:left w:val="nil"/>
              <w:bottom w:val="single" w:sz="8" w:space="0" w:color="auto"/>
              <w:right w:val="single" w:sz="8" w:space="0" w:color="auto"/>
            </w:tcBorders>
            <w:shd w:val="clear" w:color="auto" w:fill="FFC000"/>
            <w:tcMar>
              <w:top w:w="0" w:type="dxa"/>
              <w:left w:w="108" w:type="dxa"/>
              <w:bottom w:w="0" w:type="dxa"/>
              <w:right w:w="108" w:type="dxa"/>
            </w:tcMar>
            <w:vAlign w:val="center"/>
          </w:tcPr>
          <w:p w14:paraId="2826A7AE" w14:textId="5CA22E2D" w:rsidR="000C6505" w:rsidRPr="0093595D" w:rsidRDefault="00D76B70" w:rsidP="0093595D">
            <w:pPr>
              <w:jc w:val="left"/>
              <w:rPr>
                <w:b/>
                <w:sz w:val="20"/>
              </w:rPr>
            </w:pPr>
            <w:r w:rsidRPr="0093595D">
              <w:rPr>
                <w:b/>
                <w:sz w:val="20"/>
              </w:rPr>
              <w:t>Poznámky</w:t>
            </w:r>
          </w:p>
        </w:tc>
      </w:tr>
      <w:tr w:rsidR="000C6505" w:rsidRPr="0093595D" w14:paraId="2F871044" w14:textId="77777777" w:rsidTr="0093595D">
        <w:trPr>
          <w:trHeight w:val="370"/>
        </w:trPr>
        <w:tc>
          <w:tcPr>
            <w:tcW w:w="3018"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vAlign w:val="center"/>
          </w:tcPr>
          <w:p w14:paraId="67897057" w14:textId="77777777" w:rsidR="000C6505" w:rsidRPr="0093595D" w:rsidRDefault="001808CE" w:rsidP="0093595D">
            <w:pPr>
              <w:jc w:val="left"/>
              <w:rPr>
                <w:bCs/>
                <w:sz w:val="20"/>
              </w:rPr>
            </w:pPr>
            <w:r w:rsidRPr="0093595D">
              <w:rPr>
                <w:sz w:val="20"/>
              </w:rPr>
              <w:t>D</w:t>
            </w:r>
            <w:r w:rsidR="002C6A54" w:rsidRPr="0093595D">
              <w:rPr>
                <w:sz w:val="20"/>
              </w:rPr>
              <w:t>uben</w:t>
            </w:r>
            <w:r w:rsidR="005E7424" w:rsidRPr="0093595D">
              <w:rPr>
                <w:sz w:val="20"/>
              </w:rPr>
              <w:t xml:space="preserve"> 2018</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1EA7A607" w14:textId="77777777" w:rsidR="000C6505" w:rsidRPr="0093595D" w:rsidRDefault="005E7424" w:rsidP="0093595D">
            <w:pPr>
              <w:jc w:val="left"/>
              <w:rPr>
                <w:sz w:val="20"/>
              </w:rPr>
            </w:pPr>
            <w:r w:rsidRPr="0093595D">
              <w:rPr>
                <w:sz w:val="20"/>
              </w:rPr>
              <w:t>Řídící skupina vyjádřila souhlas se zahájením procesu přípravy</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20992E04" w14:textId="77777777" w:rsidR="000C6505" w:rsidRPr="0093595D" w:rsidRDefault="005E7424" w:rsidP="0093595D">
            <w:pPr>
              <w:jc w:val="left"/>
              <w:rPr>
                <w:sz w:val="20"/>
              </w:rPr>
            </w:pPr>
            <w:r w:rsidRPr="0093595D">
              <w:rPr>
                <w:sz w:val="20"/>
              </w:rPr>
              <w:t>usnesení č. 29/1</w:t>
            </w:r>
          </w:p>
        </w:tc>
      </w:tr>
      <w:tr w:rsidR="005E7424" w:rsidRPr="0093595D" w14:paraId="0054148F" w14:textId="77777777" w:rsidTr="0093595D">
        <w:trPr>
          <w:trHeight w:val="284"/>
        </w:trPr>
        <w:tc>
          <w:tcPr>
            <w:tcW w:w="3018"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vAlign w:val="center"/>
          </w:tcPr>
          <w:p w14:paraId="6B87DF1C" w14:textId="77777777" w:rsidR="005E7424" w:rsidRPr="0093595D" w:rsidRDefault="002C6A54" w:rsidP="0093595D">
            <w:pPr>
              <w:jc w:val="left"/>
              <w:rPr>
                <w:sz w:val="20"/>
              </w:rPr>
            </w:pPr>
            <w:r w:rsidRPr="0093595D">
              <w:rPr>
                <w:sz w:val="20"/>
              </w:rPr>
              <w:t>Duben</w:t>
            </w:r>
            <w:r w:rsidR="005E7424" w:rsidRPr="0093595D">
              <w:rPr>
                <w:sz w:val="20"/>
              </w:rPr>
              <w:t xml:space="preserve"> 2018</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56873047" w14:textId="77777777" w:rsidR="005E7424" w:rsidRPr="0093595D" w:rsidRDefault="005E7424" w:rsidP="0093595D">
            <w:pPr>
              <w:jc w:val="left"/>
              <w:rPr>
                <w:sz w:val="20"/>
              </w:rPr>
            </w:pPr>
            <w:r w:rsidRPr="0093595D">
              <w:rPr>
                <w:sz w:val="20"/>
              </w:rPr>
              <w:t>Rada kraje vyjádřila souhlas se zahájením procesu přípravy</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1B53FE6B" w14:textId="77777777" w:rsidR="005E7424" w:rsidRPr="0093595D" w:rsidRDefault="005E7424" w:rsidP="0093595D">
            <w:pPr>
              <w:jc w:val="left"/>
              <w:rPr>
                <w:sz w:val="20"/>
              </w:rPr>
            </w:pPr>
            <w:r w:rsidRPr="0093595D">
              <w:rPr>
                <w:sz w:val="20"/>
              </w:rPr>
              <w:t>usnesení č. 37/3248</w:t>
            </w:r>
          </w:p>
        </w:tc>
      </w:tr>
      <w:tr w:rsidR="005E7424" w:rsidRPr="0093595D" w14:paraId="4E505E31" w14:textId="77777777" w:rsidTr="0093595D">
        <w:trPr>
          <w:trHeight w:val="284"/>
        </w:trPr>
        <w:tc>
          <w:tcPr>
            <w:tcW w:w="3018"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vAlign w:val="center"/>
          </w:tcPr>
          <w:p w14:paraId="34A56294" w14:textId="7C217AD4" w:rsidR="005E7424" w:rsidRPr="0093595D" w:rsidRDefault="00045D67" w:rsidP="0093595D">
            <w:pPr>
              <w:jc w:val="left"/>
              <w:rPr>
                <w:sz w:val="20"/>
              </w:rPr>
            </w:pPr>
            <w:r w:rsidRPr="0093595D">
              <w:rPr>
                <w:sz w:val="20"/>
              </w:rPr>
              <w:t>2018–2019</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47C39D2F" w14:textId="77777777" w:rsidR="005E7424" w:rsidRPr="0093595D" w:rsidRDefault="005E7424" w:rsidP="0093595D">
            <w:pPr>
              <w:jc w:val="left"/>
              <w:rPr>
                <w:sz w:val="20"/>
              </w:rPr>
            </w:pPr>
            <w:r w:rsidRPr="0093595D">
              <w:rPr>
                <w:sz w:val="20"/>
              </w:rPr>
              <w:t xml:space="preserve">Zpracování návrhu </w:t>
            </w:r>
            <w:r w:rsidR="005E1709" w:rsidRPr="0093595D">
              <w:rPr>
                <w:sz w:val="20"/>
              </w:rPr>
              <w:t>SPRSS</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3671FEFF" w14:textId="77777777" w:rsidR="005E7424" w:rsidRPr="0093595D" w:rsidRDefault="005E7424" w:rsidP="0093595D">
            <w:pPr>
              <w:jc w:val="left"/>
              <w:rPr>
                <w:sz w:val="20"/>
              </w:rPr>
            </w:pPr>
          </w:p>
        </w:tc>
      </w:tr>
      <w:tr w:rsidR="000C6505" w:rsidRPr="0093595D" w14:paraId="09ACA54F" w14:textId="77777777" w:rsidTr="0093595D">
        <w:trPr>
          <w:trHeight w:val="284"/>
        </w:trPr>
        <w:tc>
          <w:tcPr>
            <w:tcW w:w="3018"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vAlign w:val="center"/>
          </w:tcPr>
          <w:p w14:paraId="7C3A6AAB" w14:textId="77777777" w:rsidR="000C6505" w:rsidRPr="0093595D" w:rsidRDefault="00DF7080" w:rsidP="0093595D">
            <w:pPr>
              <w:jc w:val="left"/>
              <w:rPr>
                <w:sz w:val="20"/>
              </w:rPr>
            </w:pPr>
            <w:r w:rsidRPr="0093595D">
              <w:rPr>
                <w:sz w:val="20"/>
              </w:rPr>
              <w:t>Listopad</w:t>
            </w:r>
            <w:r w:rsidR="000C6505" w:rsidRPr="0093595D">
              <w:rPr>
                <w:sz w:val="20"/>
              </w:rPr>
              <w:t xml:space="preserve"> 2019</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681B1F66" w14:textId="77777777" w:rsidR="000C6505" w:rsidRPr="0093595D" w:rsidRDefault="000C6505" w:rsidP="0093595D">
            <w:pPr>
              <w:jc w:val="left"/>
              <w:rPr>
                <w:sz w:val="20"/>
              </w:rPr>
            </w:pPr>
            <w:r w:rsidRPr="0093595D">
              <w:rPr>
                <w:sz w:val="20"/>
              </w:rPr>
              <w:t xml:space="preserve">Pracovní verze návrhu </w:t>
            </w:r>
            <w:r w:rsidR="005E1709" w:rsidRPr="0093595D">
              <w:rPr>
                <w:sz w:val="20"/>
              </w:rPr>
              <w:t>SPRSS</w:t>
            </w:r>
            <w:r w:rsidRPr="0093595D">
              <w:rPr>
                <w:sz w:val="20"/>
              </w:rPr>
              <w:t xml:space="preserve"> společně s</w:t>
            </w:r>
            <w:r w:rsidR="005E7424" w:rsidRPr="0093595D">
              <w:rPr>
                <w:sz w:val="20"/>
              </w:rPr>
              <w:t> </w:t>
            </w:r>
            <w:r w:rsidRPr="0093595D">
              <w:rPr>
                <w:sz w:val="20"/>
              </w:rPr>
              <w:t>návrhem opatření</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739080DD" w14:textId="77777777" w:rsidR="000C6505" w:rsidRPr="0093595D" w:rsidRDefault="000C6505" w:rsidP="0093595D">
            <w:pPr>
              <w:jc w:val="left"/>
              <w:rPr>
                <w:sz w:val="20"/>
              </w:rPr>
            </w:pPr>
          </w:p>
        </w:tc>
      </w:tr>
      <w:tr w:rsidR="005E7424" w:rsidRPr="0093595D" w14:paraId="21EB2CBC" w14:textId="77777777" w:rsidTr="0093595D">
        <w:trPr>
          <w:trHeight w:val="284"/>
        </w:trPr>
        <w:tc>
          <w:tcPr>
            <w:tcW w:w="3018"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vAlign w:val="center"/>
          </w:tcPr>
          <w:p w14:paraId="3F4E8777" w14:textId="5361AC1F" w:rsidR="005E7424" w:rsidRPr="0093595D" w:rsidRDefault="00DF7080" w:rsidP="0093595D">
            <w:pPr>
              <w:jc w:val="left"/>
              <w:rPr>
                <w:sz w:val="20"/>
              </w:rPr>
            </w:pPr>
            <w:r w:rsidRPr="0093595D">
              <w:rPr>
                <w:sz w:val="20"/>
              </w:rPr>
              <w:t xml:space="preserve">Listopad </w:t>
            </w:r>
            <w:r w:rsidR="00045D67" w:rsidRPr="0093595D">
              <w:rPr>
                <w:sz w:val="20"/>
              </w:rPr>
              <w:t>2019–Leden</w:t>
            </w:r>
            <w:r w:rsidRPr="0093595D">
              <w:rPr>
                <w:sz w:val="20"/>
              </w:rPr>
              <w:t xml:space="preserve"> </w:t>
            </w:r>
            <w:r w:rsidR="005E7424" w:rsidRPr="0093595D">
              <w:rPr>
                <w:sz w:val="20"/>
              </w:rPr>
              <w:t>2020</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42AFA9CF" w14:textId="77777777" w:rsidR="005E7424" w:rsidRPr="0093595D" w:rsidRDefault="005E7424" w:rsidP="0093595D">
            <w:pPr>
              <w:jc w:val="left"/>
              <w:rPr>
                <w:sz w:val="20"/>
              </w:rPr>
            </w:pPr>
            <w:r w:rsidRPr="0093595D">
              <w:rPr>
                <w:sz w:val="20"/>
              </w:rPr>
              <w:t>Informace směrem odborné</w:t>
            </w:r>
            <w:r w:rsidR="005E1709" w:rsidRPr="0093595D">
              <w:rPr>
                <w:sz w:val="20"/>
              </w:rPr>
              <w:t xml:space="preserve"> i </w:t>
            </w:r>
            <w:r w:rsidRPr="0093595D">
              <w:rPr>
                <w:sz w:val="20"/>
              </w:rPr>
              <w:t>laické veřejnosti o zahájení zpracování navazujícího SPRSS formou úředního oznámení na úřední desce</w:t>
            </w:r>
            <w:r w:rsidR="00622E4C" w:rsidRPr="0093595D">
              <w:rPr>
                <w:sz w:val="20"/>
              </w:rPr>
              <w:t xml:space="preserve"> a možnosti zapojení se do přípravy</w:t>
            </w:r>
            <w:r w:rsidR="00872B85" w:rsidRPr="0093595D">
              <w:rPr>
                <w:sz w:val="20"/>
              </w:rPr>
              <w:t xml:space="preserve"> plánu</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68125246" w14:textId="77777777" w:rsidR="005E7424" w:rsidRPr="0093595D" w:rsidRDefault="005E7424" w:rsidP="0093595D">
            <w:pPr>
              <w:jc w:val="left"/>
              <w:rPr>
                <w:sz w:val="20"/>
              </w:rPr>
            </w:pPr>
          </w:p>
        </w:tc>
      </w:tr>
      <w:tr w:rsidR="000C6505" w:rsidRPr="0093595D" w14:paraId="24EDF27D" w14:textId="77777777" w:rsidTr="0093595D">
        <w:trPr>
          <w:trHeight w:val="284"/>
        </w:trPr>
        <w:tc>
          <w:tcPr>
            <w:tcW w:w="3018"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vAlign w:val="center"/>
          </w:tcPr>
          <w:p w14:paraId="561FF1F3" w14:textId="77777777" w:rsidR="000C6505" w:rsidRPr="0093595D" w:rsidRDefault="00DF7080" w:rsidP="0093595D">
            <w:pPr>
              <w:jc w:val="left"/>
              <w:rPr>
                <w:sz w:val="20"/>
              </w:rPr>
            </w:pPr>
            <w:r w:rsidRPr="0093595D">
              <w:rPr>
                <w:sz w:val="20"/>
              </w:rPr>
              <w:t>Leden</w:t>
            </w:r>
            <w:r w:rsidR="000C6505" w:rsidRPr="0093595D">
              <w:rPr>
                <w:sz w:val="20"/>
              </w:rPr>
              <w:t xml:space="preserve"> 2020</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2291E653" w14:textId="77777777" w:rsidR="000C6505" w:rsidRPr="0093595D" w:rsidRDefault="005E7424" w:rsidP="0093595D">
            <w:pPr>
              <w:jc w:val="left"/>
              <w:rPr>
                <w:sz w:val="20"/>
              </w:rPr>
            </w:pPr>
            <w:r w:rsidRPr="0093595D">
              <w:rPr>
                <w:sz w:val="20"/>
              </w:rPr>
              <w:t>Rada vyjádřila souhlas s veřejným</w:t>
            </w:r>
            <w:r w:rsidR="000C6505" w:rsidRPr="0093595D">
              <w:rPr>
                <w:sz w:val="20"/>
              </w:rPr>
              <w:t xml:space="preserve"> projednání SPRSS</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523DB8F8" w14:textId="77777777" w:rsidR="000C6505" w:rsidRPr="0093595D" w:rsidRDefault="005E7424" w:rsidP="0093595D">
            <w:pPr>
              <w:jc w:val="left"/>
              <w:rPr>
                <w:sz w:val="20"/>
              </w:rPr>
            </w:pPr>
            <w:r w:rsidRPr="0093595D">
              <w:rPr>
                <w:sz w:val="20"/>
              </w:rPr>
              <w:t>usnesení č.</w:t>
            </w:r>
            <w:r w:rsidR="00E63FA3" w:rsidRPr="0093595D">
              <w:rPr>
                <w:sz w:val="20"/>
              </w:rPr>
              <w:t xml:space="preserve"> 79/7148</w:t>
            </w:r>
          </w:p>
        </w:tc>
      </w:tr>
      <w:tr w:rsidR="000C6505" w:rsidRPr="0093595D" w14:paraId="227F3FE4" w14:textId="77777777" w:rsidTr="0093595D">
        <w:trPr>
          <w:trHeight w:val="284"/>
        </w:trPr>
        <w:tc>
          <w:tcPr>
            <w:tcW w:w="3018"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vAlign w:val="center"/>
          </w:tcPr>
          <w:p w14:paraId="577C6A91" w14:textId="77777777" w:rsidR="000C6505" w:rsidRPr="0093595D" w:rsidRDefault="00DF7080" w:rsidP="0093595D">
            <w:pPr>
              <w:jc w:val="left"/>
              <w:rPr>
                <w:sz w:val="20"/>
              </w:rPr>
            </w:pPr>
            <w:r w:rsidRPr="0093595D">
              <w:rPr>
                <w:sz w:val="20"/>
              </w:rPr>
              <w:t>Únor</w:t>
            </w:r>
            <w:r w:rsidR="000C6505" w:rsidRPr="0093595D">
              <w:rPr>
                <w:sz w:val="20"/>
              </w:rPr>
              <w:t xml:space="preserve"> 2020</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5B112F9D" w14:textId="77777777" w:rsidR="000C6505" w:rsidRPr="0093595D" w:rsidRDefault="000C6505" w:rsidP="0093595D">
            <w:pPr>
              <w:jc w:val="left"/>
              <w:rPr>
                <w:sz w:val="20"/>
              </w:rPr>
            </w:pPr>
            <w:r w:rsidRPr="0093595D">
              <w:rPr>
                <w:sz w:val="20"/>
              </w:rPr>
              <w:t>Jednání Řídící skupiny</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3D5C8C4D" w14:textId="77777777" w:rsidR="000C6505" w:rsidRPr="0093595D" w:rsidRDefault="000C6505" w:rsidP="0093595D">
            <w:pPr>
              <w:jc w:val="left"/>
              <w:rPr>
                <w:sz w:val="20"/>
              </w:rPr>
            </w:pPr>
          </w:p>
        </w:tc>
      </w:tr>
      <w:tr w:rsidR="000C6505" w:rsidRPr="0093595D" w14:paraId="6584EEF4" w14:textId="77777777" w:rsidTr="0093595D">
        <w:trPr>
          <w:trHeight w:val="284"/>
        </w:trPr>
        <w:tc>
          <w:tcPr>
            <w:tcW w:w="3018"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vAlign w:val="center"/>
          </w:tcPr>
          <w:p w14:paraId="06C2C01C" w14:textId="77777777" w:rsidR="000C6505" w:rsidRPr="0093595D" w:rsidRDefault="00DF7080" w:rsidP="0093595D">
            <w:pPr>
              <w:jc w:val="left"/>
              <w:rPr>
                <w:sz w:val="20"/>
              </w:rPr>
            </w:pPr>
            <w:r w:rsidRPr="0093595D">
              <w:rPr>
                <w:sz w:val="20"/>
              </w:rPr>
              <w:t>Únor</w:t>
            </w:r>
            <w:r w:rsidR="000C6505" w:rsidRPr="0093595D">
              <w:rPr>
                <w:sz w:val="20"/>
              </w:rPr>
              <w:t xml:space="preserve"> 2020</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7850A113" w14:textId="77777777" w:rsidR="000C6505" w:rsidRPr="0093595D" w:rsidRDefault="000C6505" w:rsidP="0093595D">
            <w:pPr>
              <w:jc w:val="left"/>
              <w:rPr>
                <w:sz w:val="20"/>
              </w:rPr>
            </w:pPr>
            <w:r w:rsidRPr="0093595D">
              <w:rPr>
                <w:sz w:val="20"/>
              </w:rPr>
              <w:t xml:space="preserve">Veřejné projednání poskytovatelé, obce, </w:t>
            </w:r>
            <w:r w:rsidR="005E7424" w:rsidRPr="0093595D">
              <w:rPr>
                <w:sz w:val="20"/>
              </w:rPr>
              <w:t>uživatelé</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48404ADD" w14:textId="77777777" w:rsidR="000C6505" w:rsidRPr="0093595D" w:rsidRDefault="000C6505" w:rsidP="0093595D">
            <w:pPr>
              <w:jc w:val="left"/>
              <w:rPr>
                <w:sz w:val="20"/>
              </w:rPr>
            </w:pPr>
          </w:p>
        </w:tc>
      </w:tr>
      <w:tr w:rsidR="001C79E1" w:rsidRPr="0093595D" w14:paraId="6A560CB1" w14:textId="77777777" w:rsidTr="0093595D">
        <w:trPr>
          <w:trHeight w:val="284"/>
        </w:trPr>
        <w:tc>
          <w:tcPr>
            <w:tcW w:w="3018"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vAlign w:val="center"/>
          </w:tcPr>
          <w:p w14:paraId="37CFEB58" w14:textId="77777777" w:rsidR="001C79E1" w:rsidRPr="0093595D" w:rsidRDefault="00DF7080" w:rsidP="0093595D">
            <w:pPr>
              <w:jc w:val="left"/>
              <w:rPr>
                <w:sz w:val="20"/>
              </w:rPr>
            </w:pPr>
            <w:r w:rsidRPr="0093595D">
              <w:rPr>
                <w:sz w:val="20"/>
              </w:rPr>
              <w:t>Březen</w:t>
            </w:r>
            <w:r w:rsidR="001C79E1" w:rsidRPr="0093595D">
              <w:rPr>
                <w:sz w:val="20"/>
              </w:rPr>
              <w:t xml:space="preserve"> 2020</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3E846D9B" w14:textId="77777777" w:rsidR="001C79E1" w:rsidRPr="0093595D" w:rsidRDefault="001C79E1" w:rsidP="0093595D">
            <w:pPr>
              <w:jc w:val="left"/>
              <w:rPr>
                <w:sz w:val="20"/>
              </w:rPr>
            </w:pPr>
            <w:r w:rsidRPr="0093595D">
              <w:rPr>
                <w:sz w:val="20"/>
              </w:rPr>
              <w:t>Projednání návrhu SPRSS v rámci jednání pracovních skupin</w:t>
            </w:r>
          </w:p>
          <w:p w14:paraId="796D9697" w14:textId="77777777" w:rsidR="001C79E1" w:rsidRPr="0093595D" w:rsidRDefault="001C79E1" w:rsidP="0093595D">
            <w:pPr>
              <w:jc w:val="left"/>
              <w:rPr>
                <w:sz w:val="20"/>
              </w:rPr>
            </w:pP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7C372366" w14:textId="77777777" w:rsidR="001C79E1" w:rsidRPr="0093595D" w:rsidRDefault="001C79E1" w:rsidP="0093595D">
            <w:pPr>
              <w:jc w:val="left"/>
              <w:rPr>
                <w:sz w:val="20"/>
              </w:rPr>
            </w:pPr>
          </w:p>
        </w:tc>
      </w:tr>
      <w:tr w:rsidR="000C6505" w:rsidRPr="0093595D" w14:paraId="337D210A" w14:textId="77777777" w:rsidTr="0093595D">
        <w:trPr>
          <w:trHeight w:val="284"/>
        </w:trPr>
        <w:tc>
          <w:tcPr>
            <w:tcW w:w="3018"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vAlign w:val="center"/>
          </w:tcPr>
          <w:p w14:paraId="0231E042" w14:textId="77777777" w:rsidR="000C6505" w:rsidRPr="0093595D" w:rsidRDefault="00DF7080" w:rsidP="0093595D">
            <w:pPr>
              <w:jc w:val="left"/>
              <w:rPr>
                <w:sz w:val="20"/>
              </w:rPr>
            </w:pPr>
            <w:r w:rsidRPr="0093595D">
              <w:rPr>
                <w:sz w:val="20"/>
              </w:rPr>
              <w:t>Březen</w:t>
            </w:r>
            <w:r w:rsidR="000C6505" w:rsidRPr="0093595D">
              <w:rPr>
                <w:sz w:val="20"/>
              </w:rPr>
              <w:t xml:space="preserve"> 2020</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4E75046A" w14:textId="77777777" w:rsidR="000C6505" w:rsidRPr="0093595D" w:rsidRDefault="000C6505" w:rsidP="0093595D">
            <w:pPr>
              <w:jc w:val="left"/>
              <w:rPr>
                <w:sz w:val="20"/>
              </w:rPr>
            </w:pPr>
            <w:r w:rsidRPr="0093595D">
              <w:rPr>
                <w:sz w:val="20"/>
              </w:rPr>
              <w:t>Vnitřní a vnější připomínkové řízení</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7A373870" w14:textId="77777777" w:rsidR="000C6505" w:rsidRPr="0093595D" w:rsidRDefault="000C6505" w:rsidP="0093595D">
            <w:pPr>
              <w:jc w:val="left"/>
              <w:rPr>
                <w:sz w:val="20"/>
              </w:rPr>
            </w:pPr>
          </w:p>
        </w:tc>
      </w:tr>
      <w:tr w:rsidR="000C6505" w:rsidRPr="0093595D" w14:paraId="00C5E3DC" w14:textId="77777777" w:rsidTr="0093595D">
        <w:trPr>
          <w:trHeight w:val="284"/>
        </w:trPr>
        <w:tc>
          <w:tcPr>
            <w:tcW w:w="3018"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vAlign w:val="center"/>
          </w:tcPr>
          <w:p w14:paraId="62695C51" w14:textId="77777777" w:rsidR="000C6505" w:rsidRPr="0093595D" w:rsidRDefault="00DF7080" w:rsidP="0093595D">
            <w:pPr>
              <w:jc w:val="left"/>
              <w:rPr>
                <w:sz w:val="20"/>
              </w:rPr>
            </w:pPr>
            <w:r w:rsidRPr="0093595D">
              <w:rPr>
                <w:sz w:val="20"/>
              </w:rPr>
              <w:t>Březen 2020</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7F07678A" w14:textId="77777777" w:rsidR="000C6505" w:rsidRPr="0093595D" w:rsidRDefault="000C6505" w:rsidP="0093595D">
            <w:pPr>
              <w:jc w:val="left"/>
              <w:rPr>
                <w:sz w:val="20"/>
              </w:rPr>
            </w:pPr>
            <w:r w:rsidRPr="0093595D">
              <w:rPr>
                <w:sz w:val="20"/>
              </w:rPr>
              <w:t>Zapracování relevantních připomínek</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5A1C0A59" w14:textId="77777777" w:rsidR="000C6505" w:rsidRPr="0093595D" w:rsidRDefault="000C6505" w:rsidP="0093595D">
            <w:pPr>
              <w:jc w:val="left"/>
              <w:rPr>
                <w:sz w:val="20"/>
              </w:rPr>
            </w:pPr>
          </w:p>
        </w:tc>
      </w:tr>
      <w:tr w:rsidR="000C6505" w:rsidRPr="0093595D" w14:paraId="72E2EFEA" w14:textId="77777777" w:rsidTr="0093595D">
        <w:trPr>
          <w:trHeight w:val="284"/>
        </w:trPr>
        <w:tc>
          <w:tcPr>
            <w:tcW w:w="3018"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vAlign w:val="center"/>
          </w:tcPr>
          <w:p w14:paraId="42C31523" w14:textId="7245970C" w:rsidR="000C6505" w:rsidRPr="0093595D" w:rsidRDefault="00C01A39" w:rsidP="0093595D">
            <w:pPr>
              <w:jc w:val="left"/>
              <w:rPr>
                <w:sz w:val="20"/>
              </w:rPr>
            </w:pPr>
            <w:r>
              <w:rPr>
                <w:sz w:val="20"/>
              </w:rPr>
              <w:t>Červenec</w:t>
            </w:r>
            <w:r w:rsidR="00DF7080" w:rsidRPr="0093595D">
              <w:rPr>
                <w:sz w:val="20"/>
              </w:rPr>
              <w:t xml:space="preserve"> 2020</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510EAB9E" w14:textId="77777777" w:rsidR="000C6505" w:rsidRPr="0093595D" w:rsidRDefault="000C6505" w:rsidP="0093595D">
            <w:pPr>
              <w:jc w:val="left"/>
              <w:rPr>
                <w:sz w:val="20"/>
              </w:rPr>
            </w:pPr>
            <w:r w:rsidRPr="0093595D">
              <w:rPr>
                <w:sz w:val="20"/>
              </w:rPr>
              <w:t>Jednání Řídící skupiny</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3ADAB1C7" w14:textId="77777777" w:rsidR="000C6505" w:rsidRPr="0093595D" w:rsidRDefault="000C6505" w:rsidP="0093595D">
            <w:pPr>
              <w:jc w:val="left"/>
              <w:rPr>
                <w:sz w:val="20"/>
              </w:rPr>
            </w:pPr>
          </w:p>
        </w:tc>
      </w:tr>
      <w:tr w:rsidR="000C6505" w:rsidRPr="0093595D" w14:paraId="621D50F5" w14:textId="77777777" w:rsidTr="0093595D">
        <w:trPr>
          <w:trHeight w:val="284"/>
        </w:trPr>
        <w:tc>
          <w:tcPr>
            <w:tcW w:w="3018"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vAlign w:val="center"/>
          </w:tcPr>
          <w:p w14:paraId="071ACEEF" w14:textId="1DE294BA" w:rsidR="000C6505" w:rsidRPr="0093595D" w:rsidRDefault="00C01A39" w:rsidP="0093595D">
            <w:pPr>
              <w:jc w:val="left"/>
              <w:rPr>
                <w:sz w:val="20"/>
              </w:rPr>
            </w:pPr>
            <w:r>
              <w:rPr>
                <w:sz w:val="20"/>
              </w:rPr>
              <w:t>Srpen</w:t>
            </w:r>
            <w:r w:rsidR="000C6505" w:rsidRPr="0093595D">
              <w:rPr>
                <w:sz w:val="20"/>
              </w:rPr>
              <w:t xml:space="preserve"> 2020</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2A816218" w14:textId="77777777" w:rsidR="000C6505" w:rsidRPr="0093595D" w:rsidRDefault="000C6505" w:rsidP="0093595D">
            <w:pPr>
              <w:jc w:val="left"/>
              <w:rPr>
                <w:sz w:val="20"/>
              </w:rPr>
            </w:pPr>
            <w:r w:rsidRPr="0093595D">
              <w:rPr>
                <w:sz w:val="20"/>
              </w:rPr>
              <w:t xml:space="preserve">Projednání návrhu </w:t>
            </w:r>
            <w:r w:rsidR="00BF0F21" w:rsidRPr="0093595D">
              <w:rPr>
                <w:sz w:val="20"/>
              </w:rPr>
              <w:t>SPRSS</w:t>
            </w:r>
            <w:r w:rsidR="00872B85" w:rsidRPr="0093595D">
              <w:rPr>
                <w:sz w:val="20"/>
              </w:rPr>
              <w:t xml:space="preserve"> ve Výboru sociálním Zastupitelstvu kraje</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409D0032" w14:textId="77777777" w:rsidR="000C6505" w:rsidRPr="0093595D" w:rsidRDefault="000C6505" w:rsidP="0093595D">
            <w:pPr>
              <w:jc w:val="left"/>
              <w:rPr>
                <w:sz w:val="20"/>
              </w:rPr>
            </w:pPr>
          </w:p>
        </w:tc>
      </w:tr>
      <w:tr w:rsidR="000C6505" w:rsidRPr="0093595D" w14:paraId="324279D4" w14:textId="77777777" w:rsidTr="0093595D">
        <w:trPr>
          <w:trHeight w:val="284"/>
        </w:trPr>
        <w:tc>
          <w:tcPr>
            <w:tcW w:w="3018"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vAlign w:val="center"/>
          </w:tcPr>
          <w:p w14:paraId="19B7BC32" w14:textId="166F1C76" w:rsidR="000C6505" w:rsidRPr="0093595D" w:rsidRDefault="00C01A39" w:rsidP="0093595D">
            <w:pPr>
              <w:jc w:val="left"/>
              <w:rPr>
                <w:sz w:val="20"/>
              </w:rPr>
            </w:pPr>
            <w:r>
              <w:rPr>
                <w:sz w:val="20"/>
              </w:rPr>
              <w:t>Srpen</w:t>
            </w:r>
            <w:r w:rsidR="00DF7080" w:rsidRPr="0093595D">
              <w:rPr>
                <w:sz w:val="20"/>
              </w:rPr>
              <w:t xml:space="preserve"> 2020</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38BB80F0" w14:textId="77777777" w:rsidR="000C6505" w:rsidRPr="0093595D" w:rsidRDefault="000C6505" w:rsidP="0093595D">
            <w:pPr>
              <w:jc w:val="left"/>
              <w:rPr>
                <w:sz w:val="20"/>
              </w:rPr>
            </w:pPr>
            <w:r w:rsidRPr="0093595D">
              <w:rPr>
                <w:sz w:val="20"/>
              </w:rPr>
              <w:t>Projednání finálního návrhu SPRSS v</w:t>
            </w:r>
            <w:r w:rsidR="00872B85" w:rsidRPr="0093595D">
              <w:rPr>
                <w:sz w:val="20"/>
              </w:rPr>
              <w:t> Radě kraje</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0C4E4890" w14:textId="77777777" w:rsidR="000C6505" w:rsidRPr="0093595D" w:rsidRDefault="000C6505" w:rsidP="0093595D">
            <w:pPr>
              <w:jc w:val="left"/>
              <w:rPr>
                <w:sz w:val="20"/>
              </w:rPr>
            </w:pPr>
          </w:p>
        </w:tc>
      </w:tr>
      <w:tr w:rsidR="000C6505" w:rsidRPr="0093595D" w14:paraId="29FC9435" w14:textId="77777777" w:rsidTr="0093595D">
        <w:trPr>
          <w:trHeight w:val="284"/>
        </w:trPr>
        <w:tc>
          <w:tcPr>
            <w:tcW w:w="3018" w:type="dxa"/>
            <w:tcBorders>
              <w:top w:val="nil"/>
              <w:left w:val="single" w:sz="8" w:space="0" w:color="auto"/>
              <w:bottom w:val="single" w:sz="8" w:space="0" w:color="auto"/>
              <w:right w:val="single" w:sz="8" w:space="0" w:color="auto"/>
            </w:tcBorders>
            <w:shd w:val="clear" w:color="auto" w:fill="FFF2CC" w:themeFill="accent4" w:themeFillTint="33"/>
            <w:tcMar>
              <w:top w:w="0" w:type="dxa"/>
              <w:left w:w="108" w:type="dxa"/>
              <w:bottom w:w="0" w:type="dxa"/>
              <w:right w:w="108" w:type="dxa"/>
            </w:tcMar>
            <w:vAlign w:val="center"/>
          </w:tcPr>
          <w:p w14:paraId="3B4898BA" w14:textId="3329069A" w:rsidR="000C6505" w:rsidRPr="0093595D" w:rsidRDefault="00C01A39" w:rsidP="0093595D">
            <w:pPr>
              <w:jc w:val="left"/>
              <w:rPr>
                <w:sz w:val="20"/>
              </w:rPr>
            </w:pPr>
            <w:r>
              <w:rPr>
                <w:sz w:val="20"/>
              </w:rPr>
              <w:t>Září</w:t>
            </w:r>
            <w:r w:rsidR="000C6505" w:rsidRPr="0093595D">
              <w:rPr>
                <w:sz w:val="20"/>
              </w:rPr>
              <w:t xml:space="preserve"> 2020</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6B17E1D2" w14:textId="77777777" w:rsidR="000C6505" w:rsidRPr="0093595D" w:rsidRDefault="000C6505" w:rsidP="0093595D">
            <w:pPr>
              <w:jc w:val="left"/>
              <w:rPr>
                <w:sz w:val="20"/>
              </w:rPr>
            </w:pPr>
            <w:r w:rsidRPr="0093595D">
              <w:rPr>
                <w:sz w:val="20"/>
              </w:rPr>
              <w:t xml:space="preserve">Projednání </w:t>
            </w:r>
            <w:r w:rsidR="00210CE8" w:rsidRPr="0093595D">
              <w:rPr>
                <w:sz w:val="20"/>
              </w:rPr>
              <w:t xml:space="preserve">finálního návrhu SPRSS v Zastupitelstvu kraje </w:t>
            </w:r>
          </w:p>
        </w:tc>
        <w:tc>
          <w:tcPr>
            <w:tcW w:w="3017" w:type="dxa"/>
            <w:tcBorders>
              <w:top w:val="nil"/>
              <w:left w:val="nil"/>
              <w:bottom w:val="single" w:sz="8" w:space="0" w:color="auto"/>
              <w:right w:val="single" w:sz="8" w:space="0" w:color="auto"/>
            </w:tcBorders>
            <w:tcMar>
              <w:top w:w="0" w:type="dxa"/>
              <w:left w:w="108" w:type="dxa"/>
              <w:bottom w:w="0" w:type="dxa"/>
              <w:right w:w="108" w:type="dxa"/>
            </w:tcMar>
            <w:vAlign w:val="center"/>
          </w:tcPr>
          <w:p w14:paraId="0E3F35B8" w14:textId="77777777" w:rsidR="000C6505" w:rsidRPr="0093595D" w:rsidRDefault="000C6505" w:rsidP="0093595D">
            <w:pPr>
              <w:jc w:val="left"/>
              <w:rPr>
                <w:sz w:val="20"/>
              </w:rPr>
            </w:pPr>
          </w:p>
        </w:tc>
      </w:tr>
    </w:tbl>
    <w:p w14:paraId="647F7B73" w14:textId="1EE1666B" w:rsidR="008D7F73" w:rsidRPr="0093595D" w:rsidRDefault="00716AB0" w:rsidP="0093595D">
      <w:pPr>
        <w:pStyle w:val="Nadpis1"/>
      </w:pPr>
      <w:bookmarkStart w:id="65" w:name="_Toc29814647"/>
      <w:bookmarkStart w:id="66" w:name="_Toc46398147"/>
      <w:r w:rsidRPr="0093595D">
        <w:lastRenderedPageBreak/>
        <w:t>VEŘEJNÁ PODPORA</w:t>
      </w:r>
      <w:r w:rsidR="008D7F73" w:rsidRPr="0093595D">
        <w:t xml:space="preserve"> A VÝ</w:t>
      </w:r>
      <w:r w:rsidR="00484F52" w:rsidRPr="0093595D">
        <w:t>KON SLUŽBY V OBECNÉM HOSPODÁŘSKÉ</w:t>
      </w:r>
      <w:r w:rsidR="008D7F73" w:rsidRPr="0093595D">
        <w:t>M ZÁJMU</w:t>
      </w:r>
      <w:bookmarkEnd w:id="65"/>
      <w:r w:rsidR="008D7F73" w:rsidRPr="0093595D">
        <w:t xml:space="preserve"> </w:t>
      </w:r>
      <w:r w:rsidRPr="0093595D">
        <w:t>V KONTEXTU KRAJSKÉ SÍTĚ A JEJÍHO FINANCOVÁNÍ</w:t>
      </w:r>
      <w:bookmarkEnd w:id="66"/>
    </w:p>
    <w:p w14:paraId="50CE447E" w14:textId="77777777" w:rsidR="00851146" w:rsidRDefault="00851146" w:rsidP="00851146">
      <w:r>
        <w:t>Systém financování sociálních služeb v České republice prodělal v posledních několika letech řadu zásadních změn, které výrazně ovlivnily také podobu jejich poskytování v území. Za prvotní akt těchto změn lze považovat přechod financování sociálních služeb z kapitoly 313 – MPSV státního rozpočtu v tzv. programu A určeném k financování sociálních služeb s regionální, či lokální působností z Ministerstva práce a sociálních věcí do samosprávné kompetence jednotlivých krajů v roce 2015 nabytím účinnosti novely Zákona.</w:t>
      </w:r>
    </w:p>
    <w:p w14:paraId="14266799" w14:textId="77777777" w:rsidR="00851146" w:rsidRDefault="00851146" w:rsidP="00851146">
      <w:r>
        <w:t>Druhým takovým aktem byl následující pokyn MPSV týkající se veřejné podpory poskytování sociálních služeb. Poskytování sociálních služeb je dle Sdělení Komise č. 2012/C 8/02 o použití pravidel EU v oblasti Státní podpory na vyrovnávací platbu udělenou za poskytování služeb obecného hospodářského zájmu a dle Dopisu předsedy Úřadu pro ochranu hospodářské soutěže ministryni práce a sociálních věcí č. j.: ÚOHS-C10/2013-4620/2013/420/</w:t>
      </w:r>
      <w:proofErr w:type="spellStart"/>
      <w:r>
        <w:t>TEh</w:t>
      </w:r>
      <w:proofErr w:type="spellEnd"/>
      <w:r>
        <w:t xml:space="preserve"> ze dne 29. 3. 2013 považováno za poskytování služeb obecného hospodářského zájmu. Jako takové se musí řídit ustanovením Evropské unie o službách obecného hospodářského zájmu a jejich financování je limitováno pravidly veřejné podpory. </w:t>
      </w:r>
    </w:p>
    <w:p w14:paraId="2061198C" w14:textId="77777777" w:rsidR="00851146" w:rsidRDefault="00851146" w:rsidP="00851146">
      <w:r>
        <w:t>Tento pokyn byl poprvé promítnut do „Metodiky Ministerstva práce a sociálních věcí pro poskytování dotací ze státního rozpočtu krajům a hlavnímu městu Praze v oblasti podpory poskytování sociálních služeb pro rok 2016, kterou MPSV zveřejnilo 23. 6. 2015, a ve které bylo jasně deklarováno, že od 1. 1. musí být 2016 finanční prostředky z kapitoly Ministerstva práce a sociálních věcí poskytovány prostřednictvím dotačního řízení kraje (§101a zákona o sociálních službách) v souladu s Rozhodnutím Evropské komise ze dne 20. 12. 2011, č. 2012/21/EU, o použití čl. 106 odst. 2 „Smlouvy o fungování Evropské unie na státní podporu ve formě vyrovnávací platby za závazek veřejné služby udělené určitým podnikům pověřeným poskytováním služeb obecného hospodářského zájmu“ (dále jen „Rozhodnutí“). Stejný požadavek je zopakován i v metodice pro roky následující. Kraje se tak musely vyrovnat nejen se začleněním dotačních programů na podporu poskytování sociálních služeb z kapitoly 313 – MPSV státního rozpočtu dle §101a zákona o sociálních službách do samosprávné praxe svých orgánů, ale také se zakotvením systému veřejné podpory, zpravidla formou zavedení pověření k výkonu služby v obecném hospodářském zájmu a financování formou vyrovnávací platby, což si  vyžádalo také specifikaci a konkretizaci krajských sítí sociálních služeb až na úroveň parametrů jednotlivých identifikátorů registrovaných sociálních služeb.</w:t>
      </w:r>
    </w:p>
    <w:p w14:paraId="481DD5D8" w14:textId="3CE5A9CD" w:rsidR="00851146" w:rsidRDefault="00851146" w:rsidP="00DD6432">
      <w:pPr>
        <w:pStyle w:val="Nadpis2"/>
      </w:pPr>
      <w:bookmarkStart w:id="67" w:name="_Toc46398148"/>
      <w:r>
        <w:t>Implementace změn v Moravskoslezském kraji</w:t>
      </w:r>
      <w:bookmarkEnd w:id="67"/>
    </w:p>
    <w:p w14:paraId="3BA18BF9" w14:textId="77777777" w:rsidR="00851146" w:rsidRDefault="00851146" w:rsidP="00851146">
      <w:r>
        <w:t>Moravskoslezský kraj je dle § 95 zákona o sociálních službách, stejně jako všechny ostatní kraje, zodpovědný za zajištění dostupnosti poskytování sociálních služeb na svém území a za stanovení sítě sociálních služeb.  Zároveň je dle § 101a zákona o sociálních službách zodpovědný za přerozdělení finančních prostředků přidělených kraji v rámci dotačního řízení MPSV pro kraje.</w:t>
      </w:r>
    </w:p>
    <w:p w14:paraId="3F839464" w14:textId="77777777" w:rsidR="00851146" w:rsidRDefault="00851146" w:rsidP="00851146">
      <w:r>
        <w:t>Od roku 2015 byly postupně schváleny orgány kraje některé zásadní dokumenty a jejich aktualizace, zejména se jednalo o:</w:t>
      </w:r>
    </w:p>
    <w:p w14:paraId="35E09E5D" w14:textId="77777777" w:rsidR="00851146" w:rsidRDefault="00851146" w:rsidP="00851146">
      <w:r>
        <w:t xml:space="preserve">• Podmínky dotačního Programu na podporu poskytování sociálních služeb a způsobu rozdělení a čerpání dotace z kapitoly 313 – MPSV státního rozpočtu (dále jen „Podmínky“) – zakotvující </w:t>
      </w:r>
      <w:r>
        <w:lastRenderedPageBreak/>
        <w:t>základní rámec financování sociálních služeb dle §101a a vyrovnávací platby na území Moravskoslezského kraje</w:t>
      </w:r>
    </w:p>
    <w:p w14:paraId="05282E0E" w14:textId="1DE2988E" w:rsidR="00851146" w:rsidRDefault="00851146" w:rsidP="00851146">
      <w:r>
        <w:t xml:space="preserve">• Aktualizace č. 1 a 2. Střednědobého plánu rozvoje sociálních služeb v Moravskoslezském kraji na léta </w:t>
      </w:r>
      <w:r w:rsidR="00045D67">
        <w:t>2015–2020</w:t>
      </w:r>
      <w:r>
        <w:t xml:space="preserve"> obsahující výčet identifikátorů sociálních služeb zařazených do krajské sítě a jejich parametrů a specifikující úrovně krajské sítě, včetně její procesní stránky (více viz níže)</w:t>
      </w:r>
      <w:r w:rsidR="00045D67">
        <w:t>.</w:t>
      </w:r>
    </w:p>
    <w:p w14:paraId="717B8183" w14:textId="77777777" w:rsidR="00851146" w:rsidRDefault="00851146" w:rsidP="00851146">
      <w:r>
        <w:t>Tyto dokumenty prakticky utváří systém poskytování sociálních služeb na území Moravskoslezského kraje. V následujících částech textu jsou jednotlivé aspekty systému přiblíženy.</w:t>
      </w:r>
    </w:p>
    <w:p w14:paraId="2A2461CC" w14:textId="3676FE9A" w:rsidR="00851146" w:rsidRDefault="00851146" w:rsidP="00DD6432">
      <w:pPr>
        <w:pStyle w:val="Nadpis2"/>
      </w:pPr>
      <w:bookmarkStart w:id="68" w:name="_Toc46398149"/>
      <w:r>
        <w:t>Pověření k výkonu služby v obecném hospodářském zájmu</w:t>
      </w:r>
      <w:bookmarkEnd w:id="68"/>
      <w:r>
        <w:t xml:space="preserve"> </w:t>
      </w:r>
    </w:p>
    <w:p w14:paraId="50C89577" w14:textId="268E9ADF" w:rsidR="00851146" w:rsidRDefault="00851146" w:rsidP="00851146">
      <w:r>
        <w:t>Poskytovatelé služeb zařazených do Krajské sítě sociálních služeb v Moravskoslezském kraji (dále jen „Krajská síť“) a financovaných z krajských prostředků na provoz sociálních služeb jsou ze strany kraje pověřovány k jejich výkonu jako služby v obecném hospodářském zájmu formou uzavření Smlouvy o závazku. Dílčí zadavatelé (zejména obce) k tomuto pověření mohou přistupovat prostřednictvím deklarace v příslušném právním titulu (např. smlouva o dotaci). Smlouvy o závazku jsou platné do konce roku 2020. Pro následující období 2021</w:t>
      </w:r>
      <w:r w:rsidR="008B0FCF">
        <w:noBreakHyphen/>
      </w:r>
      <w:r>
        <w:t xml:space="preserve">2023 bude se službami zařazenými do Krajské sítě uzavřena nová Smlouva o závazku na období trvání Střednědobého plánu. Sociálním službám zařazeným do Krajské sítě je poskytována finanční podpora z veřejných zdrojů (státní rozpočet, krajské, obecní rozpočty) formou vyrovnávací platby dle pravidel obsažených v Podmínkách. Hlavním veřejným zdrojem finanční podpory provozu sociálních služeb je dotační „Program na podporu poskytování sociálních služeb“ financovaný z kapitoly 313 – MPSV státního rozpočtu (dále jen „Program z kapitoly 313“) a individuální projekty kraje „Podpora služeb sociální prevence“ (dále jen „IP MSK“). </w:t>
      </w:r>
    </w:p>
    <w:p w14:paraId="3A1AE593" w14:textId="77777777" w:rsidR="00851146" w:rsidRDefault="00851146" w:rsidP="00851146">
      <w:r>
        <w:t xml:space="preserve">U ostatních sociálních služeb zařazených do Krajské sítě, které nečerpají finanční prostředky v rámci Programu z kapitoly 313 nebo v rámci IP MSK, nevzniká mezi krajem a poskytovatelem sociální služby žádný smluvní vztah, který by kraji umožnil výpočet vyrovnávací platby za výkon služby v obecném hospodářském zájmu.  Z tohoto důvodu mohou být tyto služby pověřovány výkonem služby v obecném hospodářském zájmu dle Rozhodnutí, které však nezakládá povinnost Moravskoslezského kraje k výpočtu a posuzování vyrovnávací platby. Součástí tohoto pověření musí být další právní akty poskytovatele/poskytovatelů vyrovnávací platby (resp. její dílčí části), které upravují povinnost poskytovatele/poskytovatelů výpočtu a posouzení vyrovnávací platby. Bez těchto dalších právních aktů pozbývá pověření platnost. </w:t>
      </w:r>
    </w:p>
    <w:p w14:paraId="34E60F18" w14:textId="77777777" w:rsidR="00851146" w:rsidRDefault="00851146" w:rsidP="00851146">
      <w:r>
        <w:t>V praxi se stává, že sociální služba (s totožným identifikátorem) je financována z krajských prostředků na provoz sociálních služeb (dotace z Programu z kapitoly 313 a IP MSK) a zároveň je financována z jiných veřejných zdrojů. Taková sociální služba je pověřena Smlouvou o závazku a je posuzována z hlediska vyrovnávací platby dle výpočtu nastaveného Moravskoslezským krajem v rámci Podmínek.</w:t>
      </w:r>
    </w:p>
    <w:p w14:paraId="78DDEBA0" w14:textId="7327EE11" w:rsidR="00851146" w:rsidRDefault="00851146" w:rsidP="00142C7A">
      <w:pPr>
        <w:pStyle w:val="Nadpis2"/>
      </w:pPr>
      <w:bookmarkStart w:id="69" w:name="_Toc46398150"/>
      <w:r>
        <w:t>Vyrovnávací platba v podmínkách Moravskoslezského kraje</w:t>
      </w:r>
      <w:bookmarkEnd w:id="69"/>
    </w:p>
    <w:p w14:paraId="74A54625" w14:textId="29FE386F" w:rsidR="00851146" w:rsidRDefault="00851146" w:rsidP="00851146">
      <w:r>
        <w:t xml:space="preserve">Moravskoslezský kraj pověřuje poskytovatele sociálních služeb výkonem služby v obecném hospodářském zájmu uzavřením Smlouvy o závazku. Kraji z této smlouvy vyplývá povinnost garantovat, že poskytnuté finanční prostředky k financování sociálních služeb budou sloužit jako kompenzace za výkon služeb obecného hospodářského zájmu, tzn., povinnost stanovit jednotný způsob výpočtu vyrovnávací platby pro všechny poskytovatele sociálních služeb vč. posouzení případné nadměrné vyrovnávací platby. Pro kapacity sociálních služeb, jejichž realizací je </w:t>
      </w:r>
      <w:r>
        <w:lastRenderedPageBreak/>
        <w:t xml:space="preserve">poskytovatel pověřen v rámci závazku veřejné služby, je každý rok vypočtena maximální výše vyrovnávací platby, která představuje maximální výši finanční podpory sociálních služeb z veřejných, či soukromých zdrojů. Po ukončení dotačního roku je prováděno posouzení vyrovnávací platby, kde jsou zhodnoceny skutečně obdržené zdroje/výnosy sociální služby ve vztahu ke skutečně realizovaným nákladům a posouzena uznatelnost těchto nákladů vzhledem k závazku služby v obecném hospodářském zájmu, včetně dodržení stanoveného stropu maximální výše vyrovnávací platby, tj. maximální výše oprávněných provozních nákladů. Případná nadměrná vyrovnávací platba bude vrácena zpět do rozpočtu pověřovatele, tzn., Moravskoslezského kraje. </w:t>
      </w:r>
    </w:p>
    <w:p w14:paraId="0380DE60" w14:textId="77777777" w:rsidR="00851146" w:rsidRDefault="00851146" w:rsidP="00851146">
      <w:r>
        <w:t xml:space="preserve">Pro kumulaci prostředků z případných nadměrných vyrovnávacích plateb je vytvořen účelový Fond sociálních služeb, sloužící primárně k zajištění dostupnosti a udržitelnosti Krajské sítě.  </w:t>
      </w:r>
    </w:p>
    <w:p w14:paraId="01DFAFC4" w14:textId="77777777" w:rsidR="00851146" w:rsidRDefault="00851146" w:rsidP="00851146">
      <w:r>
        <w:t xml:space="preserve">Stěžejní úprava výpočtu a posouzení vyrovnávací platby je provedena v Podmínkách, konkretizaci pro příslušný dotační rok obsahuje vyhlášený dotační Program z kapitoly 313, kde jsou např. upraveny limity maximální výše oprávněných provozních nákladů, limity pro uznatelnost osobních nákladů. </w:t>
      </w:r>
    </w:p>
    <w:p w14:paraId="7D66B017" w14:textId="2A800F76" w:rsidR="00851146" w:rsidRDefault="00851146" w:rsidP="00844E63">
      <w:pPr>
        <w:pStyle w:val="Nadpis2"/>
        <w:numPr>
          <w:ilvl w:val="0"/>
          <w:numId w:val="0"/>
        </w:numPr>
        <w:ind w:left="576" w:hanging="576"/>
      </w:pPr>
      <w:bookmarkStart w:id="70" w:name="_Toc46398151"/>
      <w:r>
        <w:t>5. 3. 1 Maximální výše oprávněných provozních nákladů a investiční výdaje</w:t>
      </w:r>
      <w:bookmarkEnd w:id="70"/>
    </w:p>
    <w:p w14:paraId="677E63E8" w14:textId="77777777" w:rsidR="00851146" w:rsidRDefault="00851146" w:rsidP="00851146">
      <w:r>
        <w:t xml:space="preserve">Pro transparentní stanovení maximální výše vyrovnávací platby jsou nastaveny limity maximální výše oprávněných provozních nákladů pro zabezpečení adekvátního poskytování sociální služby na území Moravskoslezského kraje. Provozní náklady jsou náklady, které jsou nezbytné pro poskytování základních druhů a forem sociálních služeb v rozsahu stanoveném základními činnostmi u jednotlivých druhů sociálních služeb a které svou výší nepřesahují obvyklou výši v daném čase a místě. Limity jsou vyjádřeny na jednotku, tj., v případě ambulantních a terénních služeb na úvazek v přímé péči, u pobytových služeb na lůžko, a následně přepočítány na počet úvazků/lůžek zařazených do Krajské sítě. </w:t>
      </w:r>
    </w:p>
    <w:p w14:paraId="76CBAE4B" w14:textId="77777777" w:rsidR="00851146" w:rsidRDefault="00851146" w:rsidP="00851146">
      <w:r>
        <w:t>V případě oprávněných nákladů sociálních služeb, které by tento maximální nákladový limit převyšovaly, může zastupitelstvo kraje na základě individuálního zdůvodnění a posouzení povolit v rámci dotačního řízení i náklady vyšší (zejména v případě odpisů, materiálně technického zabezpečení zpětně se promítajícího do zvýšení kvality služby, či jiného legitimního důvodu jako je specifická cílová skupina apod.). Konkrétní částka maximální výše oprávněných provozních nákladů pro daný rok pro sociální službu zařazenou v Krajské síti je zpravidla součástí Smlouvy o poskytnutí dotace z rozpočtu Moravskoslezského kraje v rámci dotačního Programu, příp. z individuálních projektů kraje.  V případě neuzavření Smlouvy o poskytnutí dotace bude maximální výše oprávněných provozních nákladů stanovena orgány kraje a následně písemně oznámena poskytovateli sociálních služeb.</w:t>
      </w:r>
    </w:p>
    <w:p w14:paraId="7EEA6C7A" w14:textId="77777777" w:rsidR="00851146" w:rsidRDefault="00851146" w:rsidP="00851146">
      <w:r>
        <w:t xml:space="preserve">Pro posouzení vyrovnávací platby z hlediska oprávněnosti nákladů je nutno do nákladů služby zahrnout i poměrnou část investičních výdajů za daný rok, jestliže jsou nezbytné pro provozování služeb obecného hospodářského zájmu a jestliže bude jejich realizace následně promítnuta do zdůvodněného zvýšení kvality poskytované služby. </w:t>
      </w:r>
    </w:p>
    <w:p w14:paraId="025080A1" w14:textId="77777777" w:rsidR="00851146" w:rsidRDefault="00851146" w:rsidP="00844E63">
      <w:pPr>
        <w:pStyle w:val="Nadpis2"/>
        <w:numPr>
          <w:ilvl w:val="0"/>
          <w:numId w:val="0"/>
        </w:numPr>
        <w:ind w:left="576" w:hanging="576"/>
      </w:pPr>
      <w:bookmarkStart w:id="71" w:name="_Toc46398152"/>
      <w:r>
        <w:t>5. 3. 2. Nefinanční podpora</w:t>
      </w:r>
      <w:bookmarkEnd w:id="71"/>
    </w:p>
    <w:p w14:paraId="65636126" w14:textId="77777777" w:rsidR="00851146" w:rsidRDefault="00851146" w:rsidP="00851146">
      <w:r>
        <w:t xml:space="preserve">V rámci vyrovnávací platby musí být posouzeny i poskytnuté podpory nefinanční povahy. Jedná se např. o pronájem nemovitosti za symbolický příspěvek (výhoda pro poskytovatele sociálních služby ve formě nájmu za nižší cenu, než jaká je v tržních podmínkách) či umožnění bezplatného využití, pronájem movité věci za symbolický příspěvek, či umožnění bezplatného využití (např. </w:t>
      </w:r>
      <w:r>
        <w:lastRenderedPageBreak/>
        <w:t>automobilu), bezplatné školení či školení za symbolickou částku, bezúročné návratné finanční výpomoci (půjčky), darování movité či nemovité věci, jiná zvýhodnění, zvláštní či výlučná práva přiznaná poskytovateli sociálních služeb dle Rozhodnutí. Do režimu vyrovnávací platby musí být tato nefinanční podpora zařazena, a to ve výši, která odpovídá rozdílu mezi objemem finančních prostředků, který by poskytovatel musel vynaložit za získání předmětné služby (materiálu, nemovitosti atp.) za tržních podmínek v místě a čase obvyklých a objemem finančních prostředků, které vynaložil při poskytované veřejné podpoře (např. symbolická částka, zvýhodněná částka, nebo zcela bezplatně).</w:t>
      </w:r>
    </w:p>
    <w:p w14:paraId="3092E5A5" w14:textId="77777777" w:rsidR="00851146" w:rsidRDefault="00851146" w:rsidP="00851146">
      <w:r>
        <w:t>Tato nefinanční podpora je považována za oprávněnou, je-li plně využita pro účely registrované sociální služby zařazené do Krajské sítě, pověřené výkonem služby v obecném hospodářském zájmu. Oprávněná nefinanční podpora musí být připojena k výpočtu vyrovnávací platby a vykazována při posouzení vyrovnávací platby. Jedná-li se o nefinanční podporu investiční povahy, není její výše limitována, pouze je posuzována její oprávněnost obdobně jako investiční výdaje služby (viz výše). Jedná-li se o nefinanční podporu provozní povahy, vstupuje finanční vyjádření této nefinanční podpory do posouzení provozních nákladů sociální služby, tzn., bude zkoumáno, zda skutečné oprávněné provozní náklady sociální služby v součtu s finančním vyjádřením nefinanční podpory provozní povahy nepřekročí maximální výši oprávněných provozních nákladů stanovených ve Smlouvě o poskytnutí dotace z rozpočtu Moravskoslezského kraje pro danou sociální službu.</w:t>
      </w:r>
    </w:p>
    <w:p w14:paraId="0E80B892" w14:textId="77777777" w:rsidR="00851146" w:rsidRDefault="00851146" w:rsidP="00844E63">
      <w:pPr>
        <w:pStyle w:val="Nadpis2"/>
        <w:numPr>
          <w:ilvl w:val="0"/>
          <w:numId w:val="0"/>
        </w:numPr>
        <w:ind w:left="576" w:hanging="576"/>
      </w:pPr>
      <w:bookmarkStart w:id="72" w:name="_Toc46398153"/>
      <w:r>
        <w:t>5. 3. 3. Závěrečné posouzení vyrovnávací platby</w:t>
      </w:r>
      <w:bookmarkEnd w:id="72"/>
    </w:p>
    <w:p w14:paraId="7B357368" w14:textId="77777777" w:rsidR="00851146" w:rsidRDefault="00851146" w:rsidP="00851146">
      <w:r>
        <w:t xml:space="preserve">Posouzení nadměrné vyrovnávací platby je prováděno administrátorem vždy po ukončení dotačního roku a po provedení účetní závěrky poskytovatelem. Finanční objem maximální výše oprávněných provozních nákladů stanovený dle výše popsaného mechanismu představuje maximální hodnotu vyrovnávací platby pro konkrétní sociální službu v Krajské síti na příslušný rok, na který se vypočítává. Výpočet maximální vyrovnávací platby je prováděn za služby a jejich kapacity, jejichž výkonem je poskytovatel pověřen v rámci závazku veřejné služby, resp. služby v obecném hospodářském zájmu.  S maximální výší vyrovnávací platby jsou po ukončení dotačního roku porovnávány skutečně obdržené zdroje (výnosy) a skutečné uznatelné náklady sociální služby, jejímž poskytováním byl poskytovatel pověřen v rámci závazku veřejné služby. </w:t>
      </w:r>
    </w:p>
    <w:p w14:paraId="4C9949BA" w14:textId="77777777" w:rsidR="00851146" w:rsidRDefault="00851146" w:rsidP="00844E63">
      <w:pPr>
        <w:pStyle w:val="Nadpis2"/>
        <w:numPr>
          <w:ilvl w:val="0"/>
          <w:numId w:val="0"/>
        </w:numPr>
        <w:ind w:left="576" w:hanging="576"/>
      </w:pPr>
      <w:bookmarkStart w:id="73" w:name="_Toc46398154"/>
      <w:r>
        <w:t>5. 4. Financování sociálních služeb v Moravskoslezském kraji</w:t>
      </w:r>
      <w:bookmarkEnd w:id="73"/>
      <w:r>
        <w:t xml:space="preserve"> </w:t>
      </w:r>
    </w:p>
    <w:p w14:paraId="2FAE429B" w14:textId="77777777" w:rsidR="00851146" w:rsidRDefault="00851146" w:rsidP="00851146">
      <w:r>
        <w:t>Jak již bylo uvedeno, musí být finanční podpora poskytování sociálních služeb řešena v souladu s pravidly veřejné podpory Evropské unie. Pokud poskytovatel veřejných prostředků usoudí, že se jedná o veřejnou podporu, musí být finanční prostředky poskytnuty tak, aby nedošlo k neoprávněné veřejné podpoře, která by byla v rozporu s pravidly vnitřního trhu Evropské unie. Zpravidla dochází při finanční podpoře sociálních služeb v Moravskoslezském kraji k následujícím situacím.</w:t>
      </w:r>
    </w:p>
    <w:p w14:paraId="4B3E0C93" w14:textId="77777777" w:rsidR="00851146" w:rsidRDefault="00851146" w:rsidP="008077A3">
      <w:pPr>
        <w:pStyle w:val="Nadpis2"/>
        <w:numPr>
          <w:ilvl w:val="0"/>
          <w:numId w:val="0"/>
        </w:numPr>
        <w:ind w:left="576" w:hanging="576"/>
      </w:pPr>
      <w:bookmarkStart w:id="74" w:name="_Toc46398155"/>
      <w:r>
        <w:t>5. 4. 1. Finanční podpora sociálních služeb zařazených do Krajské sítě s uzavřenou Smlouvou o závazku</w:t>
      </w:r>
      <w:bookmarkEnd w:id="74"/>
    </w:p>
    <w:p w14:paraId="26753C32" w14:textId="77777777" w:rsidR="00851146" w:rsidRDefault="00851146" w:rsidP="00851146">
      <w:r>
        <w:t xml:space="preserve">Dotace z rozpočtu Moravskoslezského kraje, stejně jako dotace z jiných veřejných rozpočtů, představuje jeden ze zdrojů vyrovnávací platby a jako taková vstupuje do závěrečného posouzení vyrovnávací platby. Při financování sociální služby musí být důsledně rozlišováno, zda se jedná o financování kapacity sociální služby zařazené do Krajské sítě, a tudíž pověřené výkonem služby v obecném hospodářském zájmu, či o financování jiné aktivity poskytovatele </w:t>
      </w:r>
      <w:r>
        <w:lastRenderedPageBreak/>
        <w:t xml:space="preserve">sociální služby, či kapacity do Krajské sítě nezařazené. Do posouzení vyrovnávací platby jsou zahrnuty všechny zdroje vztahující se k financování kapacity v Krajské síti, tj. v závazku veřejné služby (služby v obecném hospodářském zájmu), bez ohledu na to, zda je původ těchto zdrojů ve veřejných rozpočtech, či soukromý a bez ohledu na to, zda je tento zdroj explicitně připojen v příslušném právním aktu (např. v konkrétní dotační smlouvě, darovací smlouvě) pod Pověření Moravskoslezského kraje, tzn., pod krajský systém výpočtu a posouzení vyrovnávací platby. </w:t>
      </w:r>
    </w:p>
    <w:p w14:paraId="7A930701" w14:textId="77777777" w:rsidR="00851146" w:rsidRDefault="00851146" w:rsidP="00851146">
      <w:r>
        <w:t>Výjimku tvoří pouze veřejné zdroje, které v příslušném právním aktu obsahují úpravu jiné formy veřejné podpory (např. v režimu „de minimis“, bloková výjimka). U vyrovnávací platby a těchto druhů podpor nepřipouští evropská legislativa jejich slučitelnost, tzn., nesmí být uplatněna na krytí stejných nákladů. V praxi tak musí být důsledně odděleny náklady vykazované při posouzení vyrovnávací platby od nákladů krytých finanční podporou poskytnutou v režimu „de minimis“. Neuznatelné náklady pro posouzení vyrovnávací platby, tj. náklady, které nejsou předmětem závazku k výkonu služby v obecném hospodářském zájmu u pověřených sociálních služeb nelze financovat z prostředků veřejných rozpočtů a musí být z výpočtu vyloučeny. Tyto náklady mimo režim závazku lze hradit z vlastních soukromých zdrojů poskytovatele, či z jiných soukromých zdrojů (např. soukromý donátor, soukromý nadační fond), což představuje značnou motivaci poskytovatelů sociálních služeb k fundraisingu soukromých zdrojů a následně jejich příliv do systému financování sociálních služeb.</w:t>
      </w:r>
    </w:p>
    <w:p w14:paraId="75809E15" w14:textId="77777777" w:rsidR="00851146" w:rsidRDefault="00851146" w:rsidP="008077A3">
      <w:pPr>
        <w:pStyle w:val="Nadpis2"/>
        <w:numPr>
          <w:ilvl w:val="0"/>
          <w:numId w:val="0"/>
        </w:numPr>
        <w:ind w:left="576" w:hanging="576"/>
      </w:pPr>
      <w:bookmarkStart w:id="75" w:name="_Toc46398156"/>
      <w:r>
        <w:t>5. 4. 2. Finanční podpora sociálních služeb, které nemají uzavřenou Smlouvu o závazku</w:t>
      </w:r>
      <w:bookmarkEnd w:id="75"/>
    </w:p>
    <w:p w14:paraId="623D7B0C" w14:textId="77777777" w:rsidR="00851146" w:rsidRDefault="00851146" w:rsidP="00851146">
      <w:r>
        <w:t xml:space="preserve">V případě, že existuje pověření k výkonu služby v obecném hospodářském zájmu dle Rozhodnutí komise č. 2012/21/EU jiného veřejného zadavatele, než je Moravskoslezský kraj, může veřejný donátor připojit svůj zdroj k výpočtu vyrovnávací platby dle pravidel pověřovatele. Toto připojení provede deklarací v příslušném právním aktu, kterým se přiznává výše podpory pro danou sociální službu. </w:t>
      </w:r>
    </w:p>
    <w:p w14:paraId="11C199BC" w14:textId="6BA65918" w:rsidR="006C1558" w:rsidRPr="00724606" w:rsidRDefault="00851146" w:rsidP="00851146">
      <w:r>
        <w:t>Jestliže neexistuje pověření k výkonu služby v obecném hospodářském zájmu, lze finanční prostředky poskytnout v režimu „de minimis“, příp. rozšířeného „de minimis“ pro služby v obecném hospodářském zájmu, a to tak, že v příslušném právním aktu bude uvedena formulace, že jsou prostředky poskytovány v režimu „de minimis“ s odkazem na příslušné nařízení Evropské komise, tj. Nařízení Komise (EU) č. 1407/2013 ze dne 18. 12. 2013, o použití článků 107 a 108 Smlouvy o fungování Evropské unie na podporu de minimis (publikováno v Úředním věstníku Evropské unie dne 24. 12. 2013 v částce L 352), resp. nařízení Komise (EU) č. 360/2012 ze dne 25. dubna 2012, o použití článků 107 a 108 Smlouvy o fungování Evropské unie na podporu de minimis udílenou podnikům poskytujícím služby obecného hospodářského zájmu (publikováno v Úředním věstníku Evropské unie dne 26. 4. 2012 v částce L 114).</w:t>
      </w:r>
    </w:p>
    <w:p w14:paraId="4B33790B" w14:textId="77777777" w:rsidR="006C1558" w:rsidRPr="00724606" w:rsidRDefault="006C1558" w:rsidP="0093595D"/>
    <w:p w14:paraId="10B77A3C" w14:textId="77777777" w:rsidR="006C1558" w:rsidRPr="00724606" w:rsidRDefault="006C1558" w:rsidP="0093595D"/>
    <w:p w14:paraId="69D8FE1A" w14:textId="77777777" w:rsidR="00001C52" w:rsidRPr="00724606" w:rsidRDefault="00001C52" w:rsidP="0093595D"/>
    <w:p w14:paraId="44990F06" w14:textId="77777777" w:rsidR="007F037E" w:rsidRPr="00724606" w:rsidRDefault="007F037E" w:rsidP="0093595D"/>
    <w:p w14:paraId="3EE24261" w14:textId="77777777" w:rsidR="007F037E" w:rsidRPr="00724606" w:rsidRDefault="007F037E" w:rsidP="0093595D"/>
    <w:p w14:paraId="09195DFB" w14:textId="41BB03CA" w:rsidR="0001234E" w:rsidRPr="00724606" w:rsidRDefault="00B17420" w:rsidP="0093595D">
      <w:pPr>
        <w:pStyle w:val="Nadpis1"/>
        <w:rPr>
          <w:rFonts w:eastAsia="Calibri"/>
        </w:rPr>
      </w:pPr>
      <w:bookmarkStart w:id="76" w:name="_Toc46398157"/>
      <w:r w:rsidRPr="00724606">
        <w:rPr>
          <w:rFonts w:eastAsia="Calibri"/>
        </w:rPr>
        <w:lastRenderedPageBreak/>
        <w:t>ZÁSADY</w:t>
      </w:r>
      <w:r w:rsidR="001052B0" w:rsidRPr="00724606">
        <w:rPr>
          <w:rFonts w:eastAsia="Calibri"/>
        </w:rPr>
        <w:t xml:space="preserve">, </w:t>
      </w:r>
      <w:r w:rsidRPr="00724606">
        <w:rPr>
          <w:rFonts w:eastAsia="Calibri"/>
        </w:rPr>
        <w:t xml:space="preserve">PODMÍNKY </w:t>
      </w:r>
      <w:r w:rsidR="001052B0" w:rsidRPr="00724606">
        <w:rPr>
          <w:rFonts w:eastAsia="Calibri"/>
        </w:rPr>
        <w:t xml:space="preserve">A POSTUPY PRO </w:t>
      </w:r>
      <w:r w:rsidR="0001234E" w:rsidRPr="00724606">
        <w:rPr>
          <w:rFonts w:eastAsia="Calibri"/>
        </w:rPr>
        <w:t xml:space="preserve">STANOVENÍ </w:t>
      </w:r>
      <w:r w:rsidR="009117C3" w:rsidRPr="00724606">
        <w:rPr>
          <w:rFonts w:eastAsia="Calibri"/>
        </w:rPr>
        <w:t xml:space="preserve">A ZAJIŠTĚNÍ </w:t>
      </w:r>
      <w:r w:rsidR="0001234E" w:rsidRPr="00724606">
        <w:rPr>
          <w:rFonts w:eastAsia="Calibri"/>
        </w:rPr>
        <w:t>KRAJSKÉ SÍTĚ SOCIÁLNÍCH SLUŽEB A JEJÍ AKTUALIZACE</w:t>
      </w:r>
      <w:bookmarkEnd w:id="76"/>
    </w:p>
    <w:p w14:paraId="612DE0CE" w14:textId="36F95525" w:rsidR="000F7025" w:rsidRPr="000F7025" w:rsidRDefault="000F7025" w:rsidP="000F7025">
      <w:pPr>
        <w:rPr>
          <w:rFonts w:eastAsia="Calibri"/>
        </w:rPr>
      </w:pPr>
      <w:bookmarkStart w:id="77" w:name="_Toc33694346"/>
      <w:r w:rsidRPr="000F7025">
        <w:rPr>
          <w:rFonts w:eastAsia="Calibri"/>
        </w:rPr>
        <w:t>Krajská síť je nedílnou součástí krajského střednědobého plánu rozvoje sociálních služeb. Jedná se o soubor cca 700 registrovaných sociálních služeb poskytovaných na území kraje na základě potřeb identifikovaných ze strany veřejných zadavatelů (obcí) v Moravskoslezském kraji. Je</w:t>
      </w:r>
      <w:r w:rsidR="00245420">
        <w:rPr>
          <w:rFonts w:eastAsia="Calibri"/>
        </w:rPr>
        <w:t> </w:t>
      </w:r>
      <w:r w:rsidRPr="000F7025">
        <w:rPr>
          <w:rFonts w:eastAsia="Calibri"/>
        </w:rPr>
        <w:t>konkretizována až na úroveň jednotlivých identifikátorů sociálních služeb a jejich parametrů (úvazky pracovníků v přímé péči u ambulantních a terénních služeb) a počty lůžek u pobytových služeb. Dále místem poskytování služby a její územní působností, formou poskytování služby</w:t>
      </w:r>
      <w:r w:rsidR="00245420">
        <w:rPr>
          <w:rFonts w:eastAsia="Calibri"/>
        </w:rPr>
        <w:t>,</w:t>
      </w:r>
      <w:r w:rsidRPr="000F7025">
        <w:rPr>
          <w:rFonts w:eastAsia="Calibri"/>
        </w:rPr>
        <w:t xml:space="preserve"> převažující cílovou skupinou služby</w:t>
      </w:r>
      <w:r w:rsidR="00AD1A21">
        <w:rPr>
          <w:rFonts w:eastAsia="Calibri"/>
        </w:rPr>
        <w:t xml:space="preserve"> a statusem</w:t>
      </w:r>
      <w:r w:rsidRPr="000F7025">
        <w:rPr>
          <w:rFonts w:eastAsia="Calibri"/>
        </w:rPr>
        <w:t>.</w:t>
      </w:r>
    </w:p>
    <w:p w14:paraId="3816165A" w14:textId="77777777" w:rsidR="000F7025" w:rsidRPr="000F7025" w:rsidRDefault="000F7025" w:rsidP="000F7025">
      <w:pPr>
        <w:rPr>
          <w:rFonts w:eastAsia="Calibri"/>
        </w:rPr>
      </w:pPr>
      <w:r w:rsidRPr="000F7025">
        <w:rPr>
          <w:rFonts w:eastAsia="Calibri"/>
        </w:rPr>
        <w:t xml:space="preserve">Povinnost vytvářet síť sociálních služeb krajům ukládá zákon č. 108/2006 Sb., o sociálních službách ve znění pozdějších předpisů. Zákon definuje síť sociálních služeb jako souhrn sociálních služeb, které v dostatečné kapacitě, náležité kvalitě a s odpovídající místní dostupností napomáhají řešit nepříznivou sociální situaci osob na území kraje a které jsou v souladu se zjištěnými potřebami osob na území kraje a dostupnými finančními a jinými zdroji. Kraje přitom přihlíží k informacím sděleným ze strany obcí. </w:t>
      </w:r>
    </w:p>
    <w:p w14:paraId="42645A87" w14:textId="77777777" w:rsidR="000F7025" w:rsidRPr="000F7025" w:rsidRDefault="000F7025" w:rsidP="000F7025">
      <w:pPr>
        <w:rPr>
          <w:rFonts w:eastAsia="Calibri"/>
        </w:rPr>
      </w:pPr>
      <w:r w:rsidRPr="000F7025">
        <w:rPr>
          <w:rFonts w:eastAsia="Calibri"/>
        </w:rPr>
        <w:t>Z titulu zodpovědnosti za dostupnost sociálních služeb na svém území a z povinnosti za stanovení sítě svěřené kraji zákonem o sociálních službách je kraj kompetentním subjektem k pověřování poskytovatelů sociálních služeb k výkonu služby v obecném hospodářském zájmu ve smyslu Rozhodnutí EU. Klíčovou zadavatelskou roli mají obce, kromě nich jako zadavatel vystupuje v odůvodněných případech kraj či MPSV. Kraj zde vystupuje jako garant sítě a z tohoto titulu také jako vydavatel jednotného pověření k výkonu služby v obecném hospodářském zájmu.</w:t>
      </w:r>
    </w:p>
    <w:bookmarkEnd w:id="77"/>
    <w:p w14:paraId="1EF1D319" w14:textId="77777777" w:rsidR="000F7025" w:rsidRPr="000F7025" w:rsidRDefault="000F7025" w:rsidP="000F7025">
      <w:pPr>
        <w:rPr>
          <w:rFonts w:eastAsia="Calibri"/>
        </w:rPr>
      </w:pPr>
      <w:r w:rsidRPr="000F7025">
        <w:rPr>
          <w:rFonts w:eastAsia="Calibri"/>
        </w:rPr>
        <w:t>První Krajská síť vznikla k 1. 1. 2016 na základě rozhodnutí zastupitelstva kraje ze dne 25. 9. 2015 a byla tvořena sociálními službami, které v té době byly financovány z Programu z kapitoly 313 a IP MSK.</w:t>
      </w:r>
    </w:p>
    <w:p w14:paraId="3E3C28B2" w14:textId="77777777" w:rsidR="000F7025" w:rsidRPr="000F7025" w:rsidRDefault="000F7025" w:rsidP="000F7025">
      <w:pPr>
        <w:rPr>
          <w:rFonts w:eastAsia="Calibri"/>
        </w:rPr>
      </w:pPr>
      <w:r w:rsidRPr="000F7025">
        <w:rPr>
          <w:rFonts w:eastAsia="Calibri"/>
        </w:rPr>
        <w:t xml:space="preserve">Krajská síť byla k 1. 1. 2020 tvořena 204 poskytovateli sociálních služeb, kteří v území nabízejí služby prostřednictvím 2097 přepočtených úvazků pracovníků v přímé péči a 9692 lůžek. </w:t>
      </w:r>
    </w:p>
    <w:p w14:paraId="24F1FA80" w14:textId="24785352" w:rsidR="000F7025" w:rsidRPr="000F7025" w:rsidRDefault="000F7025" w:rsidP="00F31963">
      <w:pPr>
        <w:pStyle w:val="Nadpis2"/>
        <w:numPr>
          <w:ilvl w:val="0"/>
          <w:numId w:val="0"/>
        </w:numPr>
        <w:ind w:left="576" w:hanging="576"/>
        <w:rPr>
          <w:rFonts w:eastAsia="Calibri"/>
        </w:rPr>
      </w:pPr>
      <w:bookmarkStart w:id="78" w:name="_Toc33694347"/>
      <w:bookmarkStart w:id="79" w:name="_Toc34220367"/>
      <w:bookmarkStart w:id="80" w:name="_Toc46398158"/>
      <w:r w:rsidRPr="000F7025">
        <w:rPr>
          <w:rFonts w:eastAsia="Calibri"/>
        </w:rPr>
        <w:t>6.1</w:t>
      </w:r>
      <w:r w:rsidR="00F06A1A">
        <w:rPr>
          <w:rFonts w:eastAsia="Calibri"/>
        </w:rPr>
        <w:t>.</w:t>
      </w:r>
      <w:r w:rsidRPr="000F7025">
        <w:rPr>
          <w:rFonts w:eastAsia="Calibri"/>
        </w:rPr>
        <w:t xml:space="preserve"> Krajská síť na období </w:t>
      </w:r>
      <w:bookmarkEnd w:id="78"/>
      <w:bookmarkEnd w:id="79"/>
      <w:r w:rsidR="00B2696E" w:rsidRPr="000F7025">
        <w:rPr>
          <w:rFonts w:eastAsia="Calibri"/>
        </w:rPr>
        <w:t>2021–2023</w:t>
      </w:r>
      <w:bookmarkEnd w:id="80"/>
    </w:p>
    <w:p w14:paraId="7223BF10" w14:textId="0DF1D0F2" w:rsidR="000F7025" w:rsidRPr="000F7025" w:rsidRDefault="000F7025" w:rsidP="000F7025">
      <w:r w:rsidRPr="000F7025">
        <w:rPr>
          <w:rFonts w:eastAsia="Calibri"/>
        </w:rPr>
        <w:t xml:space="preserve">Krajská síť pro období </w:t>
      </w:r>
      <w:r w:rsidR="00B2696E" w:rsidRPr="000F7025">
        <w:rPr>
          <w:rFonts w:eastAsia="Calibri"/>
        </w:rPr>
        <w:t>2021–2023</w:t>
      </w:r>
      <w:r w:rsidRPr="000F7025">
        <w:rPr>
          <w:rFonts w:eastAsia="Calibri"/>
        </w:rPr>
        <w:t xml:space="preserve"> </w:t>
      </w:r>
      <w:r w:rsidRPr="000F7025">
        <w:t xml:space="preserve">byla navržena především na základě procesů vyjednávání veřejných závazků vůči jednotlivým poskytovatelům služeb ze strany obcí. V letech 2018 až 2019 proběhla série vyjednávání se zástupci obcí Moravskoslezského kraje, na jejichž území jsou poskytovány sociální služby, které jsou součástí Krajské sítě. Cílem jednání bylo společně s předmětnými obcemi identifikovat tzv. zadavatelské a </w:t>
      </w:r>
      <w:proofErr w:type="spellStart"/>
      <w:r w:rsidRPr="000F7025">
        <w:t>spoluzadavatelské</w:t>
      </w:r>
      <w:proofErr w:type="spellEnd"/>
      <w:r w:rsidRPr="000F7025">
        <w:t xml:space="preserve"> role u služeb, které jsou zařazeny do Krajské sítě a jsou financovány z finančních prostředků kraje a obcí.</w:t>
      </w:r>
    </w:p>
    <w:p w14:paraId="6065BC5A" w14:textId="77777777" w:rsidR="000F7025" w:rsidRPr="000F7025" w:rsidRDefault="000F7025" w:rsidP="000F7025">
      <w:pPr>
        <w:rPr>
          <w:rFonts w:eastAsia="Calibri"/>
        </w:rPr>
      </w:pPr>
      <w:r w:rsidRPr="000F7025">
        <w:rPr>
          <w:rFonts w:eastAsia="Calibri"/>
        </w:rPr>
        <w:t xml:space="preserve">Veřejný závazek v tomto smyslu definujeme jako identifikaci veřejných zadavatelů sociálních služeb deklarovanou na základě shody o potřebnosti těchto služeb a shody na principech jejich udržitelného financování. Zadavatelskou rolí rozumíme určení jednoho klíčového zadavatele (obce), který deklaruje potřebnost dané sociální služby, podílí se primárně na jejím financování a na jeho správním území je služba poskytována. </w:t>
      </w:r>
      <w:proofErr w:type="spellStart"/>
      <w:r w:rsidRPr="000F7025">
        <w:rPr>
          <w:rFonts w:eastAsia="Calibri"/>
        </w:rPr>
        <w:t>Spoluzadavatelskou</w:t>
      </w:r>
      <w:proofErr w:type="spellEnd"/>
      <w:r w:rsidRPr="000F7025">
        <w:rPr>
          <w:rFonts w:eastAsia="Calibri"/>
        </w:rPr>
        <w:t xml:space="preserve"> rolí rozumíme identifikaci zadavatele nebo i několika zadavatelů, kteří deklarují potřebnost předmětných sociálních služeb, podílejí se na jejich financování a služba je poskytována na jejich správním území. Tento proces je nutno i do budoucna aktualizovat dle měnících se podmínek na území kraje.</w:t>
      </w:r>
    </w:p>
    <w:p w14:paraId="39F7A622" w14:textId="77777777" w:rsidR="000F7025" w:rsidRPr="000F7025" w:rsidRDefault="000F7025" w:rsidP="000F7025">
      <w:pPr>
        <w:rPr>
          <w:rFonts w:eastAsia="Calibri"/>
        </w:rPr>
      </w:pPr>
      <w:r w:rsidRPr="000F7025">
        <w:rPr>
          <w:rFonts w:eastAsia="Calibri"/>
        </w:rPr>
        <w:lastRenderedPageBreak/>
        <w:t>Krajská síť je tvořena sociálními službami se statusem základní nebo optimální dle převažujícího zdroje financování provozu sociální služby.</w:t>
      </w:r>
    </w:p>
    <w:p w14:paraId="6CAD2D3B" w14:textId="77777777" w:rsidR="000F7025" w:rsidRPr="000F7025" w:rsidRDefault="000F7025" w:rsidP="000F7025">
      <w:pPr>
        <w:rPr>
          <w:rFonts w:eastAsia="Calibri"/>
        </w:rPr>
      </w:pPr>
      <w:r w:rsidRPr="000F7025">
        <w:rPr>
          <w:rFonts w:eastAsia="Calibri"/>
        </w:rPr>
        <w:t xml:space="preserve">Sociální služby v Krajské síti se statusem „základní“ jsou převážně financovány prostřednictvím finančních prostředků Programu z kapitoly 313 nebo z IP MSK. Jedná se o kapacity sociálních služeb, jejichž potřebnost je definována zadavatelem a v případě, kdy je jejich zadavatelem obec, musí být rovněž deklarován podíl obce na financování této kapacity sociální služby. </w:t>
      </w:r>
    </w:p>
    <w:p w14:paraId="4AAD2A31" w14:textId="25951429" w:rsidR="000F7025" w:rsidRPr="000F7025" w:rsidRDefault="000F7025" w:rsidP="000F7025">
      <w:pPr>
        <w:rPr>
          <w:rFonts w:eastAsia="Calibri"/>
        </w:rPr>
      </w:pPr>
      <w:r w:rsidRPr="000F7025">
        <w:rPr>
          <w:rFonts w:eastAsia="Calibri"/>
        </w:rPr>
        <w:t xml:space="preserve">Sociální služby v Krajské síti se statusem „optimální“ vycházejí z identifikovaných potřeb, poskytovaných na území kraje a jsou převážně financovány z jiných </w:t>
      </w:r>
      <w:r w:rsidRPr="000F7025">
        <w:t>než krajských prostředků na provoz sociálních služeb (evropské dotace, veřejnosprávní dotace z rozpočtu státu nebo územně samosprávných celků)</w:t>
      </w:r>
      <w:r w:rsidRPr="000F7025">
        <w:rPr>
          <w:rFonts w:eastAsia="Calibri"/>
        </w:rPr>
        <w:t xml:space="preserve">. Z praxe se nejčastěji jedná o individuální projekty poskytovatelů sociálních služeb (např. služby zařazené do tzv. koordinovaného přístupu v sociálně vyloučených lokalitách </w:t>
      </w:r>
      <w:r w:rsidR="00886F5C">
        <w:rPr>
          <w:rFonts w:eastAsia="Calibri"/>
        </w:rPr>
        <w:t xml:space="preserve">v rámci spolupráce s </w:t>
      </w:r>
      <w:r w:rsidRPr="000F7025">
        <w:rPr>
          <w:rFonts w:eastAsia="Calibri"/>
        </w:rPr>
        <w:t>Agentur</w:t>
      </w:r>
      <w:r w:rsidR="00886F5C">
        <w:rPr>
          <w:rFonts w:eastAsia="Calibri"/>
        </w:rPr>
        <w:t>ou</w:t>
      </w:r>
      <w:r w:rsidRPr="000F7025">
        <w:rPr>
          <w:rFonts w:eastAsia="Calibri"/>
        </w:rPr>
        <w:t xml:space="preserve"> pro sociální začleňování, integrované rozvojové strategie území nebo individuální projekty dalších subjektů působících v oblasti sociálních služeb), kdy jsou finanční prostředky vázány na předem jasně vymezenou dobu realizace. Po ukončení financování či ukončení aktivity musí být u těchto služeb zahájeno vyjednávání o dalším setrvání v Krajské síti.</w:t>
      </w:r>
    </w:p>
    <w:p w14:paraId="70387A15" w14:textId="22F3BDB1" w:rsidR="000F7025" w:rsidRPr="000F7025" w:rsidRDefault="000F7025" w:rsidP="000F7025">
      <w:pPr>
        <w:rPr>
          <w:rFonts w:eastAsia="Calibri"/>
        </w:rPr>
      </w:pPr>
      <w:r w:rsidRPr="000F7025">
        <w:rPr>
          <w:rFonts w:eastAsia="Calibri"/>
          <w:b/>
        </w:rPr>
        <w:t xml:space="preserve">Krajská síť na léta </w:t>
      </w:r>
      <w:r w:rsidR="00886F5C" w:rsidRPr="000F7025">
        <w:rPr>
          <w:rFonts w:eastAsia="Calibri"/>
          <w:b/>
        </w:rPr>
        <w:t>2021–2023</w:t>
      </w:r>
      <w:r w:rsidRPr="000F7025">
        <w:rPr>
          <w:rFonts w:eastAsia="Calibri"/>
          <w:b/>
        </w:rPr>
        <w:t xml:space="preserve"> je tvořena sociálními službami</w:t>
      </w:r>
      <w:r w:rsidRPr="000F7025">
        <w:rPr>
          <w:rFonts w:eastAsia="Calibri"/>
        </w:rPr>
        <w:t>:</w:t>
      </w:r>
    </w:p>
    <w:p w14:paraId="41B06121" w14:textId="00AE8950" w:rsidR="000F7025" w:rsidRPr="000F7025" w:rsidRDefault="000F7025" w:rsidP="000F7025">
      <w:pPr>
        <w:numPr>
          <w:ilvl w:val="0"/>
          <w:numId w:val="39"/>
        </w:numPr>
        <w:contextualSpacing/>
        <w:jc w:val="left"/>
        <w:rPr>
          <w:rFonts w:eastAsia="Calibri"/>
        </w:rPr>
      </w:pPr>
      <w:r w:rsidRPr="000F7025">
        <w:rPr>
          <w:rFonts w:eastAsia="Calibri"/>
        </w:rPr>
        <w:t>pověřenými Moravskoslezským krajem prostřednictvím Smlouvy o závazku</w:t>
      </w:r>
      <w:r w:rsidR="00BD79AC">
        <w:rPr>
          <w:rFonts w:eastAsia="Calibri"/>
        </w:rPr>
        <w:t xml:space="preserve"> </w:t>
      </w:r>
      <w:r w:rsidR="00BD79AC" w:rsidRPr="00BD79AC">
        <w:rPr>
          <w:rFonts w:eastAsia="Calibri"/>
        </w:rPr>
        <w:t>nebo Pověření výkonem služby obecného hospodářského zájmu</w:t>
      </w:r>
      <w:r w:rsidRPr="000F7025">
        <w:rPr>
          <w:rFonts w:eastAsia="Calibri"/>
        </w:rPr>
        <w:t>,</w:t>
      </w:r>
    </w:p>
    <w:p w14:paraId="7B2CE0AF" w14:textId="3D7306A4" w:rsidR="00DA0904" w:rsidRDefault="000F7025" w:rsidP="000F7025">
      <w:pPr>
        <w:numPr>
          <w:ilvl w:val="0"/>
          <w:numId w:val="39"/>
        </w:numPr>
        <w:contextualSpacing/>
        <w:jc w:val="left"/>
        <w:rPr>
          <w:rFonts w:eastAsia="Calibri"/>
        </w:rPr>
      </w:pPr>
      <w:r w:rsidRPr="000F7025">
        <w:rPr>
          <w:rFonts w:eastAsia="Calibri"/>
        </w:rPr>
        <w:t>pověřenými MPSV Pověřením SGEI jako služby s nadregionální a celostátní působností</w:t>
      </w:r>
      <w:r w:rsidR="00BD79AC">
        <w:rPr>
          <w:rFonts w:eastAsia="Calibri"/>
        </w:rPr>
        <w:t>,</w:t>
      </w:r>
    </w:p>
    <w:p w14:paraId="00D295BA" w14:textId="6F1CDEFB" w:rsidR="00BD79AC" w:rsidRDefault="00BD79AC" w:rsidP="000F7025">
      <w:pPr>
        <w:numPr>
          <w:ilvl w:val="0"/>
          <w:numId w:val="39"/>
        </w:numPr>
        <w:contextualSpacing/>
        <w:jc w:val="left"/>
        <w:rPr>
          <w:rFonts w:eastAsia="Calibri"/>
        </w:rPr>
      </w:pPr>
      <w:r w:rsidRPr="00BD79AC">
        <w:rPr>
          <w:rFonts w:eastAsia="Calibri"/>
        </w:rPr>
        <w:t>případně pověřenými jiným veřejným subjektem Pověřením SGEI</w:t>
      </w:r>
      <w:r>
        <w:rPr>
          <w:rFonts w:eastAsia="Calibri"/>
        </w:rPr>
        <w:t>.</w:t>
      </w:r>
    </w:p>
    <w:p w14:paraId="3D6E8F3E" w14:textId="77777777" w:rsidR="000F7025" w:rsidRPr="000F7025" w:rsidRDefault="000F7025" w:rsidP="000F7025">
      <w:pPr>
        <w:ind w:left="765"/>
        <w:contextualSpacing/>
        <w:rPr>
          <w:rFonts w:eastAsia="Calibri"/>
        </w:rPr>
      </w:pPr>
    </w:p>
    <w:p w14:paraId="557A0D52" w14:textId="329D7465" w:rsidR="000F7025" w:rsidRPr="000F7025" w:rsidRDefault="000F7025" w:rsidP="000F7025">
      <w:pPr>
        <w:contextualSpacing/>
        <w:rPr>
          <w:rFonts w:eastAsia="Calibri"/>
        </w:rPr>
      </w:pPr>
      <w:bookmarkStart w:id="81" w:name="_Hlk43129110"/>
      <w:r w:rsidRPr="000F7025">
        <w:rPr>
          <w:rFonts w:eastAsia="Calibri"/>
        </w:rPr>
        <w:t xml:space="preserve">V rámci stanovení Krajské sítě na léta </w:t>
      </w:r>
      <w:r w:rsidR="00886F5C" w:rsidRPr="000F7025">
        <w:rPr>
          <w:rFonts w:eastAsia="Calibri"/>
        </w:rPr>
        <w:t>2021–2023</w:t>
      </w:r>
      <w:r w:rsidRPr="000F7025">
        <w:rPr>
          <w:rFonts w:eastAsia="Calibri"/>
        </w:rPr>
        <w:t xml:space="preserve"> se v průběhu následujících 3 let počítá s rozvojem dalších kapacit na základě stanoviska Moravskoslezského kraje o úmyslu pověřit žadatele výkonem služby obecného hospodářského zájmu v souladu s Rozhodnutím 2012/21/EU schváleného radou kraje.</w:t>
      </w:r>
    </w:p>
    <w:p w14:paraId="465DEDC9" w14:textId="77777777" w:rsidR="000F7025" w:rsidRPr="000F7025" w:rsidRDefault="000F7025" w:rsidP="000F7025">
      <w:pPr>
        <w:contextualSpacing/>
        <w:rPr>
          <w:rFonts w:eastAsia="Calibri"/>
          <w:highlight w:val="yellow"/>
        </w:rPr>
      </w:pPr>
    </w:p>
    <w:bookmarkEnd w:id="81"/>
    <w:p w14:paraId="1C78208C" w14:textId="77777777" w:rsidR="000F7025" w:rsidRPr="000F7025" w:rsidRDefault="000F7025" w:rsidP="000F7025">
      <w:pPr>
        <w:rPr>
          <w:rFonts w:eastAsia="Calibri"/>
        </w:rPr>
      </w:pPr>
      <w:r w:rsidRPr="000F7025">
        <w:rPr>
          <w:rFonts w:eastAsia="Calibri"/>
        </w:rPr>
        <w:t xml:space="preserve">Stávající poskytovatelé sociálních služeb zařazení do Krajské sítě zpracují tzv. Rozvojové plány zaměřené na </w:t>
      </w:r>
      <w:proofErr w:type="spellStart"/>
      <w:r w:rsidRPr="000F7025">
        <w:rPr>
          <w:rFonts w:eastAsia="Calibri"/>
        </w:rPr>
        <w:t>sebeevaluaci</w:t>
      </w:r>
      <w:proofErr w:type="spellEnd"/>
      <w:r w:rsidRPr="000F7025">
        <w:rPr>
          <w:rFonts w:eastAsia="Calibri"/>
        </w:rPr>
        <w:t xml:space="preserve"> potřeb, na které jednotlivé sociální služby reagují a na které v době platnosti střednědobého plánu chtějí reagovat, společně s popisem strategického procesu plánování veřejného zadavatele, ze kterého poskytování předmětné sociální služby vychází. Rozvojový plán bude v průběhu doby platnosti plánu průběžně vyhodnocován.</w:t>
      </w:r>
    </w:p>
    <w:p w14:paraId="6257112D" w14:textId="19249F6E" w:rsidR="000F7025" w:rsidRPr="000F7025" w:rsidRDefault="000F7025" w:rsidP="00F31963">
      <w:pPr>
        <w:pStyle w:val="Nadpis2"/>
        <w:numPr>
          <w:ilvl w:val="0"/>
          <w:numId w:val="0"/>
        </w:numPr>
        <w:ind w:left="576" w:hanging="576"/>
        <w:rPr>
          <w:rFonts w:eastAsia="Calibri"/>
        </w:rPr>
      </w:pPr>
      <w:bookmarkStart w:id="82" w:name="_Toc33694348"/>
      <w:bookmarkStart w:id="83" w:name="_Toc34220368"/>
      <w:bookmarkStart w:id="84" w:name="_Toc46398159"/>
      <w:r w:rsidRPr="000F7025">
        <w:rPr>
          <w:rFonts w:eastAsia="Calibri"/>
        </w:rPr>
        <w:t>6.2. Dostupnost sociálních služeb v Moravskoslezském kraji prostřednictvím Krajské sítě</w:t>
      </w:r>
      <w:bookmarkEnd w:id="82"/>
      <w:bookmarkEnd w:id="83"/>
      <w:bookmarkEnd w:id="84"/>
    </w:p>
    <w:p w14:paraId="413ADCA4" w14:textId="77777777" w:rsidR="000F7025" w:rsidRPr="000F7025" w:rsidRDefault="000F7025" w:rsidP="000F7025">
      <w:pPr>
        <w:tabs>
          <w:tab w:val="left" w:pos="851"/>
        </w:tabs>
        <w:rPr>
          <w:rFonts w:eastAsia="Calibri"/>
        </w:rPr>
      </w:pPr>
      <w:r w:rsidRPr="000F7025">
        <w:rPr>
          <w:rFonts w:eastAsia="Calibri"/>
          <w:b/>
        </w:rPr>
        <w:t>Kraj je garantem dostupnosti sítě sociálních služeb na jeho území</w:t>
      </w:r>
      <w:r w:rsidRPr="000F7025">
        <w:rPr>
          <w:rFonts w:eastAsia="Calibri"/>
        </w:rPr>
        <w:t xml:space="preserve">, kdy ve spolupráci s obcemi jako zadavateli sociálních služeb a poskytovateli sociálních služeb identifikuje skutečné potřeby, na které Krajská síť následně reaguje. </w:t>
      </w:r>
    </w:p>
    <w:p w14:paraId="0A2F4BA2" w14:textId="77777777" w:rsidR="000F7025" w:rsidRPr="000F7025" w:rsidRDefault="000F7025" w:rsidP="000F7025">
      <w:pPr>
        <w:tabs>
          <w:tab w:val="left" w:pos="851"/>
        </w:tabs>
        <w:rPr>
          <w:rFonts w:eastAsia="Calibri"/>
        </w:rPr>
      </w:pPr>
      <w:r w:rsidRPr="000F7025">
        <w:rPr>
          <w:rFonts w:eastAsia="Calibri"/>
          <w:b/>
        </w:rPr>
        <w:t>Na základě zjištěných potřeb ze strany kraje může být také kraj ve spolupráci s obcemi veřejným zadavatelem služeb</w:t>
      </w:r>
      <w:r w:rsidRPr="000F7025">
        <w:rPr>
          <w:rFonts w:eastAsia="Calibri"/>
        </w:rPr>
        <w:t xml:space="preserve"> a aktivit, které efektivně podpoří řešení nepříznivé sociální situace osob se specifickými potřebami. Jedná se buďto o takové sociální služby, jejichž zřízení v rámci území obce není s ohledem na četnost výskytu potřeb efektivní, nebo se jedná o zadavatelskou roli v případech skutečně zjištěných potřeb v území, ve kterém není potřebná sociální služba dostupná.   </w:t>
      </w:r>
    </w:p>
    <w:p w14:paraId="53754757" w14:textId="77777777" w:rsidR="000F7025" w:rsidRPr="000F7025" w:rsidRDefault="000F7025" w:rsidP="000F7025">
      <w:pPr>
        <w:rPr>
          <w:rFonts w:eastAsia="Calibri"/>
        </w:rPr>
      </w:pPr>
      <w:r w:rsidRPr="000F7025">
        <w:rPr>
          <w:rFonts w:eastAsia="Calibri"/>
        </w:rPr>
        <w:t>V kontextu procesu nastavování Krajské sítě a uzavírání pověření jsou preferovány 2 principy:</w:t>
      </w:r>
    </w:p>
    <w:p w14:paraId="553EA501" w14:textId="77777777" w:rsidR="000F7025" w:rsidRPr="000F7025" w:rsidRDefault="000F7025" w:rsidP="000F7025">
      <w:pPr>
        <w:numPr>
          <w:ilvl w:val="0"/>
          <w:numId w:val="7"/>
        </w:numPr>
        <w:spacing w:after="120" w:line="240" w:lineRule="auto"/>
        <w:jc w:val="left"/>
        <w:rPr>
          <w:rFonts w:eastAsia="Calibri"/>
        </w:rPr>
      </w:pPr>
      <w:r w:rsidRPr="000F7025">
        <w:rPr>
          <w:rFonts w:eastAsia="Calibri"/>
          <w:b/>
        </w:rPr>
        <w:lastRenderedPageBreak/>
        <w:t xml:space="preserve">samostatná registrace na místo poskytování sociální služby </w:t>
      </w:r>
      <w:r w:rsidRPr="000F7025">
        <w:rPr>
          <w:rFonts w:eastAsia="Calibri"/>
        </w:rPr>
        <w:t>(nejlépe na úrovni obce s pověřeným obecním úřadem),</w:t>
      </w:r>
    </w:p>
    <w:p w14:paraId="5F4CED61" w14:textId="77777777" w:rsidR="000F7025" w:rsidRPr="000F7025" w:rsidRDefault="000F7025" w:rsidP="000F7025">
      <w:pPr>
        <w:numPr>
          <w:ilvl w:val="0"/>
          <w:numId w:val="6"/>
        </w:numPr>
        <w:spacing w:after="120" w:line="240" w:lineRule="auto"/>
        <w:ind w:left="1134"/>
        <w:jc w:val="left"/>
        <w:rPr>
          <w:rFonts w:eastAsia="Calibri"/>
        </w:rPr>
      </w:pPr>
      <w:r w:rsidRPr="000F7025">
        <w:rPr>
          <w:rFonts w:eastAsia="Calibri"/>
          <w:b/>
        </w:rPr>
        <w:t>výjimkou</w:t>
      </w:r>
      <w:r w:rsidRPr="000F7025">
        <w:rPr>
          <w:rFonts w:eastAsia="Calibri"/>
        </w:rPr>
        <w:t xml:space="preserve"> z tohoto principu jsou tyto druhy služeb: tísňová péče, průvodcovské a předčitatelské služby, raná péče, telefonická krizová pomoc, tlumočnické služby apod.,</w:t>
      </w:r>
    </w:p>
    <w:p w14:paraId="253B9029" w14:textId="77777777" w:rsidR="000F7025" w:rsidRPr="000F7025" w:rsidRDefault="000F7025" w:rsidP="000F7025">
      <w:pPr>
        <w:numPr>
          <w:ilvl w:val="0"/>
          <w:numId w:val="6"/>
        </w:numPr>
        <w:spacing w:after="120" w:line="240" w:lineRule="auto"/>
        <w:ind w:left="1134"/>
        <w:jc w:val="left"/>
        <w:rPr>
          <w:rFonts w:eastAsia="Calibri"/>
        </w:rPr>
      </w:pPr>
      <w:r w:rsidRPr="000F7025">
        <w:rPr>
          <w:rFonts w:eastAsia="Calibri"/>
        </w:rPr>
        <w:t>v dalších případech je možno výjimku individuálně vyjednat na Odboru sociálních věcí Krajského úřadu Moravskoslezského kraje,</w:t>
      </w:r>
    </w:p>
    <w:p w14:paraId="79163A46" w14:textId="77777777" w:rsidR="000F7025" w:rsidRPr="000F7025" w:rsidRDefault="000F7025" w:rsidP="000F7025">
      <w:pPr>
        <w:numPr>
          <w:ilvl w:val="0"/>
          <w:numId w:val="7"/>
        </w:numPr>
        <w:spacing w:after="120" w:line="240" w:lineRule="auto"/>
        <w:jc w:val="left"/>
        <w:rPr>
          <w:rFonts w:eastAsia="Calibri"/>
        </w:rPr>
      </w:pPr>
      <w:r w:rsidRPr="000F7025">
        <w:rPr>
          <w:rFonts w:eastAsia="Calibri"/>
          <w:b/>
        </w:rPr>
        <w:t>pověřené budou služby registrované výlučně pro území Moravskoslezského kraje</w:t>
      </w:r>
      <w:r w:rsidRPr="000F7025">
        <w:rPr>
          <w:rFonts w:eastAsia="Calibri"/>
        </w:rPr>
        <w:t>.</w:t>
      </w:r>
    </w:p>
    <w:p w14:paraId="64C69746" w14:textId="2D04F74F" w:rsidR="000F7025" w:rsidRPr="000F7025" w:rsidRDefault="000F7025" w:rsidP="00F31963">
      <w:pPr>
        <w:pStyle w:val="Nadpis2"/>
        <w:numPr>
          <w:ilvl w:val="0"/>
          <w:numId w:val="0"/>
        </w:numPr>
        <w:ind w:left="576" w:hanging="576"/>
        <w:rPr>
          <w:rFonts w:eastAsia="Calibri"/>
        </w:rPr>
      </w:pPr>
      <w:bookmarkStart w:id="85" w:name="_Toc33694349"/>
      <w:bookmarkStart w:id="86" w:name="_Toc34220369"/>
      <w:bookmarkStart w:id="87" w:name="_Toc46398160"/>
      <w:r w:rsidRPr="000F7025">
        <w:rPr>
          <w:rFonts w:eastAsia="Calibri"/>
        </w:rPr>
        <w:t>6.3</w:t>
      </w:r>
      <w:r w:rsidR="00F06A1A">
        <w:rPr>
          <w:rFonts w:eastAsia="Calibri"/>
        </w:rPr>
        <w:t>.</w:t>
      </w:r>
      <w:r w:rsidRPr="000F7025">
        <w:rPr>
          <w:rFonts w:eastAsia="Calibri"/>
        </w:rPr>
        <w:t xml:space="preserve"> Aktualizace Krajské sítě</w:t>
      </w:r>
      <w:bookmarkEnd w:id="85"/>
      <w:bookmarkEnd w:id="86"/>
      <w:bookmarkEnd w:id="87"/>
      <w:r w:rsidRPr="000F7025">
        <w:rPr>
          <w:rFonts w:eastAsia="Calibri"/>
        </w:rPr>
        <w:t xml:space="preserve"> </w:t>
      </w:r>
    </w:p>
    <w:p w14:paraId="31A63E69" w14:textId="77777777" w:rsidR="000F7025" w:rsidRPr="000F7025" w:rsidRDefault="000F7025" w:rsidP="000F7025">
      <w:r w:rsidRPr="000F7025">
        <w:t>Krajská síť je dle pravidel SPRSS MSK ve spolupráci s ostatními veřejnými zadavateli, zejména na obecní úrovni, a poskytovateli sociálních služeb pravidelně aktualizována. Proces aktualizace Krajské sítě umožňuje veřejným zadavatelům i poskytovatelům sociálních služeb reagovat na poptávku v území a služby neustále rozvíjet.</w:t>
      </w:r>
    </w:p>
    <w:p w14:paraId="51B4FDC9" w14:textId="77777777" w:rsidR="000F7025" w:rsidRPr="000F7025" w:rsidRDefault="000F7025" w:rsidP="000F7025">
      <w:pPr>
        <w:spacing w:after="120" w:line="240" w:lineRule="auto"/>
        <w:rPr>
          <w:rFonts w:eastAsia="Calibri"/>
        </w:rPr>
      </w:pPr>
      <w:r w:rsidRPr="000F7025">
        <w:rPr>
          <w:rFonts w:eastAsia="Calibri"/>
          <w:b/>
        </w:rPr>
        <w:t>Celý proces aktualizace upravuje Metodika pro aktualizaci Krajské sítě, která konkretizuje pravidla pro vstup a výstup kapacit sítě a rovněž změny u stávajících služeb ve vztahu k dalším parametrům v síti.</w:t>
      </w:r>
      <w:r w:rsidRPr="000F7025">
        <w:rPr>
          <w:rFonts w:eastAsia="Calibri"/>
        </w:rPr>
        <w:t xml:space="preserve"> Metodika aktualizace Krajské sítě tvoří přílohu Střednědobého plánu rozvoje sociálních služeb Moravskoslezského kraje a je závazná.  Pro jakoukoliv změnu v Krajské síti vždy platí, že musí vycházet z procesů střednědobého plánování v území Moravskoslezského kraje a musí vycházet z poptávky po službě a veřejného zadání ze strany státu, kraje nebo obce.</w:t>
      </w:r>
    </w:p>
    <w:p w14:paraId="2778F857" w14:textId="77777777" w:rsidR="000F7025" w:rsidRPr="000F7025" w:rsidRDefault="000F7025" w:rsidP="000F7025">
      <w:pPr>
        <w:spacing w:after="120" w:line="240" w:lineRule="auto"/>
        <w:rPr>
          <w:rFonts w:eastAsia="Calibri"/>
          <w:b/>
        </w:rPr>
      </w:pPr>
      <w:r w:rsidRPr="000F7025">
        <w:rPr>
          <w:rFonts w:eastAsia="Calibri"/>
          <w:b/>
        </w:rPr>
        <w:t>Aktualizace Krajské sítě podléhá schvalování orgány kraje, kdy:</w:t>
      </w:r>
    </w:p>
    <w:p w14:paraId="66DBDFCB" w14:textId="77777777" w:rsidR="000F7025" w:rsidRPr="000F7025" w:rsidRDefault="000F7025" w:rsidP="000F7025">
      <w:pPr>
        <w:tabs>
          <w:tab w:val="left" w:pos="284"/>
        </w:tabs>
        <w:rPr>
          <w:rFonts w:eastAsia="Calibri"/>
        </w:rPr>
      </w:pPr>
      <w:r w:rsidRPr="000F7025">
        <w:rPr>
          <w:rFonts w:eastAsia="Calibri"/>
        </w:rPr>
        <w:t>1.</w:t>
      </w:r>
      <w:r w:rsidRPr="000F7025">
        <w:rPr>
          <w:rFonts w:eastAsia="Calibri"/>
        </w:rPr>
        <w:tab/>
      </w:r>
      <w:r w:rsidRPr="000F7025">
        <w:rPr>
          <w:rFonts w:eastAsia="Calibri"/>
          <w:b/>
        </w:rPr>
        <w:t>Zastupitelstvo kraje</w:t>
      </w:r>
      <w:r w:rsidRPr="000F7025">
        <w:rPr>
          <w:rFonts w:eastAsia="Calibri"/>
        </w:rPr>
        <w:t xml:space="preserve"> určuje Krajskou síť v parametrech:</w:t>
      </w:r>
    </w:p>
    <w:p w14:paraId="1C2565CF" w14:textId="77777777" w:rsidR="000F7025" w:rsidRPr="000F7025" w:rsidRDefault="000F7025" w:rsidP="000F7025">
      <w:pPr>
        <w:ind w:left="426"/>
        <w:rPr>
          <w:rFonts w:eastAsia="Calibri"/>
        </w:rPr>
      </w:pPr>
      <w:r w:rsidRPr="000F7025">
        <w:rPr>
          <w:rFonts w:eastAsia="Calibri"/>
        </w:rPr>
        <w:t>-</w:t>
      </w:r>
      <w:r w:rsidRPr="000F7025">
        <w:rPr>
          <w:rFonts w:eastAsia="Calibri"/>
        </w:rPr>
        <w:tab/>
        <w:t xml:space="preserve">IČO, </w:t>
      </w:r>
    </w:p>
    <w:p w14:paraId="61BF81BA" w14:textId="77777777" w:rsidR="000F7025" w:rsidRPr="000F7025" w:rsidRDefault="000F7025" w:rsidP="000F7025">
      <w:pPr>
        <w:ind w:left="426"/>
        <w:rPr>
          <w:rFonts w:eastAsia="Calibri"/>
        </w:rPr>
      </w:pPr>
      <w:r w:rsidRPr="000F7025">
        <w:rPr>
          <w:rFonts w:eastAsia="Calibri"/>
        </w:rPr>
        <w:t>-</w:t>
      </w:r>
      <w:r w:rsidRPr="000F7025">
        <w:rPr>
          <w:rFonts w:eastAsia="Calibri"/>
        </w:rPr>
        <w:tab/>
        <w:t xml:space="preserve">název poskytovatele, </w:t>
      </w:r>
    </w:p>
    <w:p w14:paraId="0AE09A02" w14:textId="77777777" w:rsidR="000F7025" w:rsidRPr="000F7025" w:rsidRDefault="000F7025" w:rsidP="000F7025">
      <w:pPr>
        <w:ind w:left="426"/>
        <w:rPr>
          <w:rFonts w:eastAsia="Calibri"/>
        </w:rPr>
      </w:pPr>
      <w:r w:rsidRPr="000F7025">
        <w:rPr>
          <w:rFonts w:eastAsia="Calibri"/>
        </w:rPr>
        <w:t>-</w:t>
      </w:r>
      <w:r w:rsidRPr="000F7025">
        <w:rPr>
          <w:rFonts w:eastAsia="Calibri"/>
        </w:rPr>
        <w:tab/>
        <w:t>druh,</w:t>
      </w:r>
    </w:p>
    <w:p w14:paraId="6581059B" w14:textId="77777777" w:rsidR="000F7025" w:rsidRPr="000F7025" w:rsidRDefault="000F7025" w:rsidP="000F7025">
      <w:pPr>
        <w:ind w:left="426"/>
        <w:rPr>
          <w:rFonts w:eastAsia="Calibri"/>
        </w:rPr>
      </w:pPr>
      <w:r w:rsidRPr="000F7025">
        <w:rPr>
          <w:rFonts w:eastAsia="Calibri"/>
        </w:rPr>
        <w:t>-</w:t>
      </w:r>
      <w:r w:rsidRPr="000F7025">
        <w:rPr>
          <w:rFonts w:eastAsia="Calibri"/>
        </w:rPr>
        <w:tab/>
        <w:t>identifikátor.</w:t>
      </w:r>
    </w:p>
    <w:p w14:paraId="21C10512" w14:textId="77777777" w:rsidR="000F7025" w:rsidRPr="000F7025" w:rsidRDefault="000F7025" w:rsidP="000F7025">
      <w:pPr>
        <w:tabs>
          <w:tab w:val="left" w:pos="284"/>
        </w:tabs>
        <w:rPr>
          <w:rFonts w:eastAsia="Calibri"/>
        </w:rPr>
      </w:pPr>
      <w:r w:rsidRPr="000F7025">
        <w:rPr>
          <w:rFonts w:eastAsia="Calibri"/>
        </w:rPr>
        <w:t>2.</w:t>
      </w:r>
      <w:r w:rsidRPr="000F7025">
        <w:rPr>
          <w:rFonts w:eastAsia="Calibri"/>
        </w:rPr>
        <w:tab/>
      </w:r>
      <w:r w:rsidRPr="000F7025">
        <w:rPr>
          <w:rFonts w:eastAsia="Calibri"/>
          <w:b/>
        </w:rPr>
        <w:t>Rada kraje</w:t>
      </w:r>
      <w:r w:rsidRPr="000F7025">
        <w:rPr>
          <w:rFonts w:eastAsia="Calibri"/>
        </w:rPr>
        <w:t xml:space="preserve"> průběžně definuje zastupitelstvem kraje určenou Krajskou síť v parametrech:</w:t>
      </w:r>
    </w:p>
    <w:p w14:paraId="04EC3D63" w14:textId="77777777" w:rsidR="000F7025" w:rsidRPr="000F7025" w:rsidRDefault="000F7025" w:rsidP="000F7025">
      <w:pPr>
        <w:ind w:left="426"/>
        <w:rPr>
          <w:rFonts w:eastAsia="Calibri"/>
        </w:rPr>
      </w:pPr>
      <w:r w:rsidRPr="000F7025">
        <w:rPr>
          <w:rFonts w:eastAsia="Calibri"/>
        </w:rPr>
        <w:t>-</w:t>
      </w:r>
      <w:r w:rsidRPr="000F7025">
        <w:rPr>
          <w:rFonts w:eastAsia="Calibri"/>
        </w:rPr>
        <w:tab/>
        <w:t xml:space="preserve">forma poskytování, </w:t>
      </w:r>
    </w:p>
    <w:p w14:paraId="75FBBB21" w14:textId="77777777" w:rsidR="000F7025" w:rsidRPr="000F7025" w:rsidRDefault="000F7025" w:rsidP="000F7025">
      <w:pPr>
        <w:ind w:left="426"/>
        <w:rPr>
          <w:rFonts w:eastAsia="Calibri"/>
        </w:rPr>
      </w:pPr>
      <w:r w:rsidRPr="000F7025">
        <w:rPr>
          <w:rFonts w:eastAsia="Calibri"/>
        </w:rPr>
        <w:t>-</w:t>
      </w:r>
      <w:r w:rsidRPr="000F7025">
        <w:rPr>
          <w:rFonts w:eastAsia="Calibri"/>
        </w:rPr>
        <w:tab/>
        <w:t xml:space="preserve">převažující cílová skupina, </w:t>
      </w:r>
    </w:p>
    <w:p w14:paraId="5546DBB8" w14:textId="77777777" w:rsidR="000F7025" w:rsidRPr="000F7025" w:rsidRDefault="000F7025" w:rsidP="000F7025">
      <w:pPr>
        <w:ind w:left="426"/>
        <w:rPr>
          <w:rFonts w:eastAsia="Calibri"/>
        </w:rPr>
      </w:pPr>
      <w:r w:rsidRPr="000F7025">
        <w:rPr>
          <w:rFonts w:eastAsia="Calibri"/>
        </w:rPr>
        <w:t>-</w:t>
      </w:r>
      <w:r w:rsidRPr="000F7025">
        <w:rPr>
          <w:rFonts w:eastAsia="Calibri"/>
        </w:rPr>
        <w:tab/>
        <w:t>kapacita (lůžka, přepočtené úvazky v přímé péči),</w:t>
      </w:r>
    </w:p>
    <w:p w14:paraId="1A681011" w14:textId="77777777" w:rsidR="000F7025" w:rsidRPr="000F7025" w:rsidRDefault="000F7025" w:rsidP="000F7025">
      <w:pPr>
        <w:ind w:left="426"/>
        <w:rPr>
          <w:rFonts w:eastAsia="Calibri"/>
        </w:rPr>
      </w:pPr>
      <w:r w:rsidRPr="000F7025">
        <w:rPr>
          <w:rFonts w:eastAsia="Calibri"/>
        </w:rPr>
        <w:t>-    status (základní, optimální)</w:t>
      </w:r>
    </w:p>
    <w:p w14:paraId="253D1712" w14:textId="77777777" w:rsidR="000F7025" w:rsidRPr="000F7025" w:rsidRDefault="000F7025" w:rsidP="000F7025">
      <w:pPr>
        <w:ind w:left="426"/>
        <w:rPr>
          <w:rFonts w:eastAsia="Calibri"/>
        </w:rPr>
      </w:pPr>
      <w:r w:rsidRPr="000F7025">
        <w:rPr>
          <w:rFonts w:eastAsia="Calibri"/>
        </w:rPr>
        <w:t>-</w:t>
      </w:r>
      <w:r w:rsidRPr="000F7025">
        <w:rPr>
          <w:rFonts w:eastAsia="Calibri"/>
        </w:rPr>
        <w:tab/>
        <w:t>místo poskytování,</w:t>
      </w:r>
    </w:p>
    <w:p w14:paraId="33AADE8A" w14:textId="77777777" w:rsidR="000F7025" w:rsidRPr="000F7025" w:rsidRDefault="000F7025" w:rsidP="000F7025">
      <w:pPr>
        <w:ind w:left="426"/>
        <w:rPr>
          <w:rFonts w:eastAsia="Calibri"/>
        </w:rPr>
      </w:pPr>
      <w:r w:rsidRPr="000F7025">
        <w:rPr>
          <w:rFonts w:eastAsia="Calibri"/>
        </w:rPr>
        <w:t>-</w:t>
      </w:r>
      <w:r w:rsidRPr="000F7025">
        <w:rPr>
          <w:rFonts w:eastAsia="Calibri"/>
        </w:rPr>
        <w:tab/>
        <w:t>územní působnost.</w:t>
      </w:r>
    </w:p>
    <w:p w14:paraId="3D28152C" w14:textId="77777777" w:rsidR="000F7025" w:rsidRPr="000F7025" w:rsidRDefault="000F7025" w:rsidP="000F7025">
      <w:pPr>
        <w:ind w:left="426"/>
        <w:rPr>
          <w:rFonts w:eastAsia="Calibri"/>
        </w:rPr>
      </w:pPr>
    </w:p>
    <w:p w14:paraId="45C105F0" w14:textId="77777777" w:rsidR="000F7025" w:rsidRPr="000F7025" w:rsidRDefault="000F7025" w:rsidP="000F7025">
      <w:pPr>
        <w:tabs>
          <w:tab w:val="left" w:pos="426"/>
        </w:tabs>
        <w:rPr>
          <w:rFonts w:eastAsia="Calibri"/>
        </w:rPr>
      </w:pPr>
      <w:r w:rsidRPr="000F7025">
        <w:rPr>
          <w:rFonts w:eastAsia="Calibri"/>
        </w:rPr>
        <w:t xml:space="preserve">3. </w:t>
      </w:r>
      <w:r w:rsidRPr="000F7025">
        <w:rPr>
          <w:rFonts w:eastAsia="Calibri"/>
          <w:b/>
        </w:rPr>
        <w:t>Rada kraje</w:t>
      </w:r>
      <w:r w:rsidRPr="000F7025">
        <w:rPr>
          <w:rFonts w:eastAsia="Calibri"/>
        </w:rPr>
        <w:t xml:space="preserve"> rozhoduje o zařazení sociálních služeb nebo o rozvoji stávajících kapacit Krajské sítě v případech:</w:t>
      </w:r>
    </w:p>
    <w:p w14:paraId="190D9092" w14:textId="77777777" w:rsidR="000F7025" w:rsidRPr="000F7025" w:rsidRDefault="000F7025" w:rsidP="000F7025">
      <w:pPr>
        <w:numPr>
          <w:ilvl w:val="0"/>
          <w:numId w:val="6"/>
        </w:numPr>
        <w:contextualSpacing/>
        <w:jc w:val="left"/>
        <w:rPr>
          <w:rFonts w:eastAsia="Calibri"/>
        </w:rPr>
      </w:pPr>
      <w:r w:rsidRPr="000F7025">
        <w:rPr>
          <w:rFonts w:eastAsia="Calibri"/>
        </w:rPr>
        <w:lastRenderedPageBreak/>
        <w:t xml:space="preserve">sociálních služeb </w:t>
      </w:r>
      <w:r w:rsidRPr="000F7025">
        <w:rPr>
          <w:rFonts w:eastAsia="Calibri"/>
          <w:b/>
        </w:rPr>
        <w:t>financovaných z jiných finančních prostředků</w:t>
      </w:r>
      <w:r w:rsidRPr="000F7025">
        <w:rPr>
          <w:rFonts w:eastAsia="Calibri"/>
        </w:rPr>
        <w:t xml:space="preserve"> než Programu 313 nebo IP MSK.</w:t>
      </w:r>
    </w:p>
    <w:p w14:paraId="386FF659" w14:textId="6EE8B892" w:rsidR="000F7025" w:rsidRPr="000F7025" w:rsidRDefault="000F7025" w:rsidP="00F31963">
      <w:pPr>
        <w:pStyle w:val="Nadpis3"/>
        <w:numPr>
          <w:ilvl w:val="0"/>
          <w:numId w:val="0"/>
        </w:numPr>
        <w:ind w:left="720" w:hanging="720"/>
        <w:rPr>
          <w:rFonts w:eastAsia="Calibri"/>
        </w:rPr>
      </w:pPr>
      <w:bookmarkStart w:id="88" w:name="_Toc33694350"/>
      <w:bookmarkStart w:id="89" w:name="_Toc34220370"/>
      <w:bookmarkStart w:id="90" w:name="_Toc46398161"/>
      <w:r w:rsidRPr="000F7025">
        <w:rPr>
          <w:rFonts w:eastAsia="Calibri"/>
        </w:rPr>
        <w:t>6.</w:t>
      </w:r>
      <w:r w:rsidR="00F31963">
        <w:rPr>
          <w:rFonts w:eastAsia="Calibri"/>
        </w:rPr>
        <w:t>3</w:t>
      </w:r>
      <w:r w:rsidRPr="000F7025">
        <w:rPr>
          <w:rFonts w:eastAsia="Calibri"/>
        </w:rPr>
        <w:t>.1 Rozvoj Krajské sítě</w:t>
      </w:r>
      <w:bookmarkEnd w:id="88"/>
      <w:r w:rsidRPr="000F7025">
        <w:rPr>
          <w:rFonts w:eastAsia="Calibri"/>
        </w:rPr>
        <w:t xml:space="preserve"> (vstup nových a rozvoj stávajících sociálních služeb)</w:t>
      </w:r>
      <w:bookmarkEnd w:id="89"/>
      <w:bookmarkEnd w:id="90"/>
    </w:p>
    <w:p w14:paraId="3A4A8ED9" w14:textId="77777777" w:rsidR="000F7025" w:rsidRPr="000F7025" w:rsidRDefault="000F7025" w:rsidP="000F7025">
      <w:pPr>
        <w:spacing w:after="120"/>
        <w:rPr>
          <w:rFonts w:eastAsia="Calibri"/>
          <w:color w:val="000000"/>
        </w:rPr>
      </w:pPr>
      <w:r w:rsidRPr="000F7025">
        <w:rPr>
          <w:rFonts w:eastAsia="Calibri"/>
          <w:color w:val="000000"/>
        </w:rPr>
        <w:t>Klíčovým kritériem pro vstupy nových nebo rozvoj stávajících kapacit sociálních služeb je zadání ze strany veřejného zadavatele a splnění stanovených podílů spolufinancování.</w:t>
      </w:r>
    </w:p>
    <w:p w14:paraId="5956DE7E" w14:textId="3CA8C51B" w:rsidR="000F7025" w:rsidRPr="000F7025" w:rsidRDefault="000F7025" w:rsidP="000F7025">
      <w:pPr>
        <w:spacing w:after="120"/>
        <w:rPr>
          <w:rFonts w:eastAsia="Calibri"/>
          <w:color w:val="000000"/>
        </w:rPr>
      </w:pPr>
      <w:r w:rsidRPr="000F7025">
        <w:rPr>
          <w:rFonts w:eastAsia="Calibri"/>
          <w:color w:val="000000"/>
        </w:rPr>
        <w:t xml:space="preserve">Pro léta </w:t>
      </w:r>
      <w:r w:rsidR="00886F5C" w:rsidRPr="000F7025">
        <w:rPr>
          <w:rFonts w:eastAsia="Calibri"/>
          <w:color w:val="000000"/>
        </w:rPr>
        <w:t>2021–2023</w:t>
      </w:r>
      <w:r w:rsidRPr="000F7025">
        <w:rPr>
          <w:rFonts w:eastAsia="Calibri"/>
          <w:color w:val="000000"/>
        </w:rPr>
        <w:t xml:space="preserve"> je podíl obce na financování oprávněné provozní ztráty stanoven takto:</w:t>
      </w:r>
    </w:p>
    <w:p w14:paraId="74A2626F" w14:textId="77777777" w:rsidR="000F7025" w:rsidRPr="000F7025" w:rsidRDefault="000F7025" w:rsidP="000F7025">
      <w:pPr>
        <w:spacing w:after="120"/>
        <w:ind w:left="284"/>
        <w:rPr>
          <w:rFonts w:eastAsia="Calibri"/>
          <w:color w:val="000000"/>
        </w:rPr>
      </w:pPr>
      <w:r w:rsidRPr="000F7025">
        <w:rPr>
          <w:rFonts w:eastAsia="Calibri"/>
          <w:color w:val="000000"/>
        </w:rPr>
        <w:t>•</w:t>
      </w:r>
      <w:r w:rsidRPr="000F7025">
        <w:rPr>
          <w:rFonts w:eastAsia="Calibri"/>
          <w:color w:val="000000"/>
        </w:rPr>
        <w:tab/>
        <w:t>Odborné sociální poradenství – minimálně 30 % oprávněné provozní ztráty</w:t>
      </w:r>
    </w:p>
    <w:p w14:paraId="14A7344A" w14:textId="243B1282" w:rsidR="000F7025" w:rsidRPr="000F7025" w:rsidRDefault="000F7025" w:rsidP="000F7025">
      <w:pPr>
        <w:spacing w:after="120"/>
        <w:ind w:left="284"/>
        <w:rPr>
          <w:rFonts w:eastAsia="Calibri"/>
          <w:color w:val="000000"/>
        </w:rPr>
      </w:pPr>
      <w:r w:rsidRPr="000F7025">
        <w:rPr>
          <w:rFonts w:eastAsia="Calibri"/>
          <w:color w:val="000000"/>
        </w:rPr>
        <w:t>•</w:t>
      </w:r>
      <w:r w:rsidRPr="000F7025">
        <w:rPr>
          <w:rFonts w:eastAsia="Calibri"/>
          <w:color w:val="000000"/>
        </w:rPr>
        <w:tab/>
        <w:t xml:space="preserve">Pobytové sociální </w:t>
      </w:r>
      <w:r w:rsidR="00886F5C" w:rsidRPr="000F7025">
        <w:rPr>
          <w:rFonts w:eastAsia="Calibri"/>
          <w:color w:val="000000"/>
        </w:rPr>
        <w:t>služby – minimálně</w:t>
      </w:r>
      <w:r w:rsidRPr="000F7025">
        <w:rPr>
          <w:rFonts w:eastAsia="Calibri"/>
          <w:color w:val="000000"/>
        </w:rPr>
        <w:t xml:space="preserve"> 30 % oprávněné provozní ztráty</w:t>
      </w:r>
    </w:p>
    <w:p w14:paraId="6D8DA703" w14:textId="326F56B3" w:rsidR="000F7025" w:rsidRPr="000F7025" w:rsidRDefault="000F7025" w:rsidP="000F7025">
      <w:pPr>
        <w:spacing w:after="120"/>
        <w:ind w:left="284"/>
        <w:rPr>
          <w:rFonts w:eastAsia="Calibri"/>
          <w:color w:val="000000"/>
        </w:rPr>
      </w:pPr>
      <w:r w:rsidRPr="000F7025">
        <w:rPr>
          <w:rFonts w:eastAsia="Calibri"/>
          <w:color w:val="000000"/>
        </w:rPr>
        <w:t>•</w:t>
      </w:r>
      <w:r w:rsidRPr="000F7025">
        <w:rPr>
          <w:rFonts w:eastAsia="Calibri"/>
          <w:color w:val="000000"/>
        </w:rPr>
        <w:tab/>
        <w:t xml:space="preserve">Ambulantní sociální </w:t>
      </w:r>
      <w:r w:rsidR="00886F5C" w:rsidRPr="000F7025">
        <w:rPr>
          <w:rFonts w:eastAsia="Calibri"/>
          <w:color w:val="000000"/>
        </w:rPr>
        <w:t>služby – minimálně</w:t>
      </w:r>
      <w:r w:rsidRPr="000F7025">
        <w:rPr>
          <w:rFonts w:eastAsia="Calibri"/>
          <w:color w:val="000000"/>
        </w:rPr>
        <w:t xml:space="preserve"> 25 % oprávněné provozní ztráty</w:t>
      </w:r>
    </w:p>
    <w:p w14:paraId="6E4D1DC4" w14:textId="524D1537" w:rsidR="000F7025" w:rsidRPr="000F7025" w:rsidRDefault="000F7025" w:rsidP="000F7025">
      <w:pPr>
        <w:spacing w:after="120"/>
        <w:ind w:left="284"/>
        <w:rPr>
          <w:rFonts w:eastAsia="Calibri"/>
          <w:color w:val="000000"/>
        </w:rPr>
      </w:pPr>
      <w:r w:rsidRPr="000F7025">
        <w:rPr>
          <w:rFonts w:eastAsia="Calibri"/>
          <w:color w:val="000000"/>
        </w:rPr>
        <w:t>•</w:t>
      </w:r>
      <w:r w:rsidRPr="000F7025">
        <w:rPr>
          <w:rFonts w:eastAsia="Calibri"/>
          <w:color w:val="000000"/>
        </w:rPr>
        <w:tab/>
        <w:t xml:space="preserve">Terénní sociální </w:t>
      </w:r>
      <w:r w:rsidR="00886F5C" w:rsidRPr="000F7025">
        <w:rPr>
          <w:rFonts w:eastAsia="Calibri"/>
          <w:color w:val="000000"/>
        </w:rPr>
        <w:t>služby – minimálně</w:t>
      </w:r>
      <w:r w:rsidRPr="000F7025">
        <w:rPr>
          <w:rFonts w:eastAsia="Calibri"/>
          <w:color w:val="000000"/>
        </w:rPr>
        <w:t xml:space="preserve"> 20 % oprávněné provozní ztráty</w:t>
      </w:r>
    </w:p>
    <w:p w14:paraId="1F7BD5D3" w14:textId="77777777" w:rsidR="000F7025" w:rsidRPr="000F7025" w:rsidRDefault="000F7025" w:rsidP="000F7025">
      <w:pPr>
        <w:spacing w:after="120" w:line="240" w:lineRule="auto"/>
        <w:rPr>
          <w:rFonts w:eastAsia="Calibri"/>
          <w:color w:val="000000"/>
        </w:rPr>
      </w:pPr>
      <w:r w:rsidRPr="000F7025">
        <w:rPr>
          <w:rFonts w:eastAsia="Calibri"/>
          <w:b/>
          <w:color w:val="000000"/>
        </w:rPr>
        <w:t>Oprávněnou provozní ztrátou</w:t>
      </w:r>
      <w:r w:rsidRPr="000F7025">
        <w:rPr>
          <w:rFonts w:eastAsia="Calibri"/>
          <w:color w:val="000000"/>
        </w:rPr>
        <w:t xml:space="preserve"> se rozumí rozdíl mezi celkovými rozpočtovanými náklady dané sociální služby a rozpočtovanými výnosy dané sociální služby sníženými o finanční prostředky z rozpočtů obcí a kraje (jedná se o finanční prostředky požadované v rámci Programu z kapitoly 313 či IP MSK).</w:t>
      </w:r>
    </w:p>
    <w:p w14:paraId="6CC6CF99" w14:textId="77777777" w:rsidR="000F7025" w:rsidRPr="000F7025" w:rsidRDefault="000F7025" w:rsidP="000F7025">
      <w:pPr>
        <w:spacing w:after="120"/>
        <w:rPr>
          <w:rFonts w:eastAsia="Calibri"/>
          <w:color w:val="000000"/>
        </w:rPr>
      </w:pPr>
      <w:r w:rsidRPr="000F7025">
        <w:rPr>
          <w:rFonts w:eastAsia="Calibri"/>
          <w:color w:val="000000"/>
        </w:rPr>
        <w:t xml:space="preserve">Při zařazování nových a rozvoj stávajících kapacit do Krajské sítě je rovněž důležitým kritériem </w:t>
      </w:r>
    </w:p>
    <w:p w14:paraId="22171985" w14:textId="77777777" w:rsidR="000F7025" w:rsidRPr="000F7025" w:rsidRDefault="000F7025" w:rsidP="000F7025">
      <w:pPr>
        <w:spacing w:after="120"/>
        <w:ind w:left="284"/>
        <w:rPr>
          <w:rFonts w:eastAsia="Calibri"/>
          <w:b/>
          <w:color w:val="000000"/>
        </w:rPr>
      </w:pPr>
      <w:r w:rsidRPr="000F7025">
        <w:rPr>
          <w:rFonts w:eastAsia="Calibri"/>
          <w:color w:val="000000"/>
        </w:rPr>
        <w:t>•</w:t>
      </w:r>
      <w:r w:rsidRPr="000F7025">
        <w:rPr>
          <w:rFonts w:eastAsia="Calibri"/>
          <w:color w:val="000000"/>
        </w:rPr>
        <w:tab/>
      </w:r>
      <w:r w:rsidRPr="000F7025">
        <w:rPr>
          <w:rFonts w:eastAsia="Calibri"/>
          <w:b/>
          <w:color w:val="000000"/>
        </w:rPr>
        <w:t xml:space="preserve">místní dostupnost daného druhu sociální služby,  </w:t>
      </w:r>
    </w:p>
    <w:p w14:paraId="6B3ABD62" w14:textId="77777777" w:rsidR="000F7025" w:rsidRPr="000F7025" w:rsidRDefault="000F7025" w:rsidP="000F7025">
      <w:pPr>
        <w:spacing w:after="120"/>
        <w:ind w:left="284"/>
        <w:rPr>
          <w:rFonts w:eastAsia="Calibri"/>
          <w:b/>
          <w:color w:val="000000"/>
        </w:rPr>
      </w:pPr>
      <w:r w:rsidRPr="000F7025">
        <w:rPr>
          <w:rFonts w:eastAsia="Calibri"/>
          <w:color w:val="000000"/>
        </w:rPr>
        <w:t>•</w:t>
      </w:r>
      <w:r w:rsidRPr="000F7025">
        <w:rPr>
          <w:rFonts w:eastAsia="Calibri"/>
          <w:color w:val="000000"/>
        </w:rPr>
        <w:tab/>
      </w:r>
      <w:r w:rsidRPr="000F7025">
        <w:rPr>
          <w:rFonts w:eastAsia="Calibri"/>
          <w:b/>
          <w:color w:val="000000"/>
        </w:rPr>
        <w:t>vyhlášené priority kraje či státu v oblasti sociálních služeb,</w:t>
      </w:r>
    </w:p>
    <w:p w14:paraId="4780500A" w14:textId="77777777" w:rsidR="000F7025" w:rsidRPr="000F7025" w:rsidRDefault="000F7025" w:rsidP="000F7025">
      <w:pPr>
        <w:spacing w:after="120"/>
        <w:ind w:left="284"/>
        <w:rPr>
          <w:rFonts w:eastAsia="Calibri"/>
          <w:color w:val="000000"/>
        </w:rPr>
      </w:pPr>
      <w:r w:rsidRPr="000F7025">
        <w:rPr>
          <w:rFonts w:eastAsia="Calibri"/>
          <w:color w:val="000000"/>
        </w:rPr>
        <w:t>•</w:t>
      </w:r>
      <w:r w:rsidRPr="000F7025">
        <w:rPr>
          <w:rFonts w:eastAsia="Calibri"/>
          <w:color w:val="000000"/>
        </w:rPr>
        <w:tab/>
      </w:r>
      <w:r w:rsidRPr="000F7025">
        <w:rPr>
          <w:rFonts w:eastAsia="Calibri"/>
          <w:b/>
          <w:color w:val="000000"/>
        </w:rPr>
        <w:t>výstupy z kontrolní činnosti.</w:t>
      </w:r>
    </w:p>
    <w:p w14:paraId="208B57CA" w14:textId="77777777" w:rsidR="000F7025" w:rsidRPr="000F7025" w:rsidRDefault="000F7025" w:rsidP="000F7025">
      <w:pPr>
        <w:spacing w:after="0" w:line="240" w:lineRule="auto"/>
        <w:rPr>
          <w:rFonts w:eastAsia="Calibri"/>
          <w:b/>
        </w:rPr>
      </w:pPr>
    </w:p>
    <w:p w14:paraId="1CB3B727" w14:textId="4DD87261" w:rsidR="000F7025" w:rsidRPr="000F7025" w:rsidRDefault="000F7025" w:rsidP="00F31963">
      <w:pPr>
        <w:pStyle w:val="Nadpis3"/>
        <w:numPr>
          <w:ilvl w:val="0"/>
          <w:numId w:val="0"/>
        </w:numPr>
        <w:ind w:left="720" w:hanging="720"/>
      </w:pPr>
      <w:bookmarkStart w:id="91" w:name="_Toc33694351"/>
      <w:bookmarkStart w:id="92" w:name="_Toc34220371"/>
      <w:bookmarkStart w:id="93" w:name="_Toc46398162"/>
      <w:r w:rsidRPr="000F7025">
        <w:t>6.</w:t>
      </w:r>
      <w:r w:rsidR="00F31963">
        <w:t>3</w:t>
      </w:r>
      <w:r w:rsidRPr="000F7025">
        <w:t>.2. Výstup sociálních služeb z Krajské sítě</w:t>
      </w:r>
      <w:bookmarkEnd w:id="91"/>
      <w:bookmarkEnd w:id="92"/>
      <w:bookmarkEnd w:id="93"/>
    </w:p>
    <w:p w14:paraId="358613AF" w14:textId="77777777" w:rsidR="000F7025" w:rsidRPr="000F7025" w:rsidRDefault="000F7025" w:rsidP="000F7025">
      <w:pPr>
        <w:spacing w:after="120"/>
        <w:rPr>
          <w:rFonts w:eastAsia="Calibri"/>
          <w:color w:val="000000"/>
        </w:rPr>
      </w:pPr>
      <w:r w:rsidRPr="000F7025">
        <w:rPr>
          <w:rFonts w:eastAsia="Calibri"/>
          <w:color w:val="000000"/>
        </w:rPr>
        <w:t>Služba může být z Krajské sítě vyřazena (přestává být financována, příp. dochází k jejímu významnému krácení), pokud již nesplňuje podmínky pro setrvání v síti definované SPRSS MSK:</w:t>
      </w:r>
    </w:p>
    <w:p w14:paraId="73ADE31C" w14:textId="77777777" w:rsidR="000F7025" w:rsidRPr="000F7025" w:rsidRDefault="000F7025" w:rsidP="000F7025">
      <w:pPr>
        <w:spacing w:after="120"/>
        <w:ind w:left="284"/>
        <w:rPr>
          <w:rFonts w:eastAsia="Calibri"/>
          <w:color w:val="000000"/>
        </w:rPr>
      </w:pPr>
      <w:r w:rsidRPr="000F7025">
        <w:rPr>
          <w:rFonts w:eastAsia="Calibri"/>
          <w:color w:val="000000"/>
        </w:rPr>
        <w:t xml:space="preserve">a) absence veřejného zadavatele, </w:t>
      </w:r>
    </w:p>
    <w:p w14:paraId="70EE8E66" w14:textId="77777777" w:rsidR="000F7025" w:rsidRPr="000F7025" w:rsidRDefault="000F7025" w:rsidP="000F7025">
      <w:pPr>
        <w:spacing w:after="120"/>
        <w:ind w:left="284"/>
        <w:rPr>
          <w:rFonts w:eastAsia="Calibri"/>
          <w:color w:val="000000"/>
        </w:rPr>
      </w:pPr>
      <w:r w:rsidRPr="000F7025">
        <w:rPr>
          <w:rFonts w:eastAsia="Calibri"/>
          <w:color w:val="000000"/>
        </w:rPr>
        <w:t>b) zánik potřebnosti identifikovaný ze strany zadavatelů,</w:t>
      </w:r>
    </w:p>
    <w:p w14:paraId="0AD9C82F" w14:textId="77777777" w:rsidR="000F7025" w:rsidRPr="000F7025" w:rsidRDefault="000F7025" w:rsidP="000F7025">
      <w:pPr>
        <w:spacing w:after="120"/>
        <w:ind w:left="284"/>
        <w:rPr>
          <w:rFonts w:eastAsia="Calibri"/>
          <w:color w:val="000000"/>
        </w:rPr>
      </w:pPr>
      <w:r w:rsidRPr="000F7025">
        <w:rPr>
          <w:rFonts w:eastAsia="Calibri"/>
          <w:color w:val="000000"/>
        </w:rPr>
        <w:t>c) zrušení registrace sociální služby,</w:t>
      </w:r>
    </w:p>
    <w:p w14:paraId="5FE1608E" w14:textId="77777777" w:rsidR="000F7025" w:rsidRPr="000F7025" w:rsidRDefault="000F7025" w:rsidP="000F7025">
      <w:pPr>
        <w:spacing w:after="120"/>
        <w:ind w:left="284"/>
        <w:rPr>
          <w:rFonts w:eastAsia="Calibri"/>
          <w:color w:val="000000"/>
        </w:rPr>
      </w:pPr>
      <w:r w:rsidRPr="000F7025">
        <w:rPr>
          <w:rFonts w:eastAsia="Calibri"/>
          <w:color w:val="000000"/>
        </w:rPr>
        <w:t>d) zánik poskytovatele,</w:t>
      </w:r>
    </w:p>
    <w:p w14:paraId="64420B3D" w14:textId="5DF46FD6" w:rsidR="000F7025" w:rsidRPr="000F7025" w:rsidRDefault="000F7025" w:rsidP="000F7025">
      <w:pPr>
        <w:spacing w:after="120"/>
        <w:ind w:left="284"/>
        <w:rPr>
          <w:rFonts w:eastAsia="Calibri"/>
          <w:color w:val="000000"/>
        </w:rPr>
      </w:pPr>
      <w:r w:rsidRPr="000F7025">
        <w:rPr>
          <w:rFonts w:eastAsia="Calibri"/>
          <w:color w:val="000000"/>
        </w:rPr>
        <w:t>e) zjištění zásadního porušení pravidel pro poskytování sociálních služeb dle zákona č.</w:t>
      </w:r>
      <w:r w:rsidR="001A7E2B">
        <w:rPr>
          <w:rFonts w:eastAsia="Calibri"/>
          <w:color w:val="000000"/>
        </w:rPr>
        <w:t> </w:t>
      </w:r>
      <w:r w:rsidRPr="000F7025">
        <w:rPr>
          <w:rFonts w:eastAsia="Calibri"/>
          <w:color w:val="000000"/>
        </w:rPr>
        <w:t>108/2006 Sb., o sociálních službách,</w:t>
      </w:r>
    </w:p>
    <w:p w14:paraId="54B61354" w14:textId="77777777" w:rsidR="000F7025" w:rsidRPr="000F7025" w:rsidRDefault="000F7025" w:rsidP="000F7025">
      <w:pPr>
        <w:spacing w:after="120"/>
        <w:ind w:left="284"/>
        <w:rPr>
          <w:rFonts w:eastAsia="Calibri"/>
          <w:color w:val="000000"/>
        </w:rPr>
      </w:pPr>
      <w:r w:rsidRPr="000F7025">
        <w:rPr>
          <w:rFonts w:eastAsia="Calibri"/>
          <w:color w:val="000000"/>
        </w:rPr>
        <w:t>f) na základě zjištění z kontrolní činnosti.</w:t>
      </w:r>
    </w:p>
    <w:p w14:paraId="68105421" w14:textId="77777777" w:rsidR="000F7025" w:rsidRPr="000F7025" w:rsidRDefault="000F7025" w:rsidP="000F7025">
      <w:pPr>
        <w:spacing w:after="120"/>
        <w:ind w:left="284"/>
        <w:rPr>
          <w:rFonts w:eastAsia="Calibri"/>
          <w:color w:val="000000"/>
        </w:rPr>
      </w:pPr>
    </w:p>
    <w:p w14:paraId="5578754A" w14:textId="1C58D069" w:rsidR="000F7025" w:rsidRPr="000F7025" w:rsidRDefault="000F7025" w:rsidP="00CD0123">
      <w:pPr>
        <w:pStyle w:val="Nadpis2"/>
        <w:numPr>
          <w:ilvl w:val="0"/>
          <w:numId w:val="0"/>
        </w:numPr>
        <w:ind w:left="576" w:hanging="576"/>
        <w:rPr>
          <w:rFonts w:eastAsia="Calibri"/>
        </w:rPr>
      </w:pPr>
      <w:bookmarkStart w:id="94" w:name="_Toc33694352"/>
      <w:bookmarkStart w:id="95" w:name="_Toc34220372"/>
      <w:bookmarkStart w:id="96" w:name="_Toc46398163"/>
      <w:r w:rsidRPr="000F7025">
        <w:rPr>
          <w:rFonts w:eastAsia="Calibri"/>
        </w:rPr>
        <w:t xml:space="preserve">6. </w:t>
      </w:r>
      <w:r w:rsidR="00CD0123">
        <w:rPr>
          <w:rFonts w:eastAsia="Calibri"/>
        </w:rPr>
        <w:t>4</w:t>
      </w:r>
      <w:r w:rsidRPr="000F7025">
        <w:rPr>
          <w:rFonts w:eastAsia="Calibri"/>
        </w:rPr>
        <w:t>. Kontrola Krajské sítě sociálních služeb</w:t>
      </w:r>
      <w:bookmarkEnd w:id="94"/>
      <w:bookmarkEnd w:id="95"/>
      <w:bookmarkEnd w:id="96"/>
    </w:p>
    <w:p w14:paraId="09388907" w14:textId="53689419" w:rsidR="000F7025" w:rsidRPr="000F7025" w:rsidRDefault="000F7025" w:rsidP="000F7025">
      <w:pPr>
        <w:spacing w:after="120"/>
        <w:rPr>
          <w:rFonts w:eastAsia="Calibri"/>
          <w:color w:val="000000"/>
        </w:rPr>
      </w:pPr>
      <w:r w:rsidRPr="000F7025">
        <w:rPr>
          <w:rFonts w:eastAsia="Calibri"/>
          <w:color w:val="000000"/>
        </w:rPr>
        <w:t>Sociální služby zařazené do Krajské sítě</w:t>
      </w:r>
      <w:r w:rsidR="00845CF9">
        <w:rPr>
          <w:rFonts w:eastAsia="Calibri"/>
          <w:color w:val="000000"/>
        </w:rPr>
        <w:t xml:space="preserve"> a</w:t>
      </w:r>
      <w:r w:rsidRPr="000F7025">
        <w:rPr>
          <w:rFonts w:eastAsia="Calibri"/>
          <w:color w:val="000000"/>
        </w:rPr>
        <w:t xml:space="preserve"> pověřené k výkonu služby v obecném hospodářském zájmu na základě Smlouvy o závazku jsou kontrolovány</w:t>
      </w:r>
      <w:r w:rsidR="00E716CA" w:rsidRPr="00E716CA">
        <w:t xml:space="preserve"> </w:t>
      </w:r>
      <w:r w:rsidR="00E716CA" w:rsidRPr="00E716CA">
        <w:rPr>
          <w:rFonts w:eastAsia="Calibri"/>
          <w:color w:val="000000"/>
        </w:rPr>
        <w:t>s ohledem na povinnost kraje zajistit dostupnost sociálních služeb odpovídající parametrům Krajské sítě</w:t>
      </w:r>
      <w:r w:rsidRPr="000F7025">
        <w:rPr>
          <w:rFonts w:eastAsia="Calibri"/>
          <w:color w:val="000000"/>
        </w:rPr>
        <w:t>. Smyslem kontroly je zjistit, zda a nakolik je ve službě naplňován veřejný závazek, ke kterému je pověřena.</w:t>
      </w:r>
    </w:p>
    <w:p w14:paraId="58ED8FA8" w14:textId="30104A81" w:rsidR="000F7025" w:rsidRPr="000F7025" w:rsidRDefault="000F7025" w:rsidP="00CD0123">
      <w:pPr>
        <w:pStyle w:val="Nadpis2"/>
        <w:numPr>
          <w:ilvl w:val="0"/>
          <w:numId w:val="0"/>
        </w:numPr>
        <w:ind w:left="576" w:hanging="576"/>
        <w:rPr>
          <w:rFonts w:eastAsia="Calibri"/>
        </w:rPr>
      </w:pPr>
      <w:bookmarkStart w:id="97" w:name="_Toc33694353"/>
      <w:bookmarkStart w:id="98" w:name="_Toc34220373"/>
      <w:bookmarkStart w:id="99" w:name="_Toc46398164"/>
      <w:r w:rsidRPr="000F7025">
        <w:rPr>
          <w:rFonts w:eastAsia="Calibri"/>
        </w:rPr>
        <w:lastRenderedPageBreak/>
        <w:t xml:space="preserve">6. </w:t>
      </w:r>
      <w:r w:rsidR="00CD0123">
        <w:rPr>
          <w:rFonts w:eastAsia="Calibri"/>
        </w:rPr>
        <w:t>5</w:t>
      </w:r>
      <w:r w:rsidRPr="000F7025">
        <w:rPr>
          <w:rFonts w:eastAsia="Calibri"/>
        </w:rPr>
        <w:t>. Veřejní zadavatelé</w:t>
      </w:r>
      <w:bookmarkEnd w:id="97"/>
      <w:bookmarkEnd w:id="98"/>
      <w:bookmarkEnd w:id="99"/>
    </w:p>
    <w:p w14:paraId="2CAD1020" w14:textId="77777777" w:rsidR="000F7025" w:rsidRPr="000F7025" w:rsidRDefault="000F7025" w:rsidP="000F7025">
      <w:pPr>
        <w:spacing w:after="120"/>
        <w:rPr>
          <w:rFonts w:eastAsia="Calibri"/>
        </w:rPr>
      </w:pPr>
      <w:r w:rsidRPr="000F7025">
        <w:rPr>
          <w:rFonts w:eastAsia="Calibri"/>
          <w:color w:val="000000"/>
        </w:rPr>
        <w:t xml:space="preserve">Dle podmínek SPRSS sociální služby poskytované na území MSK musí mít veřejného zadavatele (obec, kraj, MPSV) a musí vycházet z procesu plánování na úrovni obce, kraje či dalších uskupení (mikroregion, místní akční skupina, svazek ad.). </w:t>
      </w:r>
      <w:r w:rsidRPr="000F7025">
        <w:rPr>
          <w:rFonts w:eastAsia="Calibri"/>
        </w:rPr>
        <w:t xml:space="preserve">Sociální služby v MSK vycházejí z procesu plánování služeb na území předmětných obcí. Plánování sociálních služeb je proces, který vychází ze skutečných potřeb zjištěných na území kraje. Na tyto potřeby reagujeme zřízením příslušného druhu sociální služby odpovídající příslušnému paragrafu zákona č. 108/2006 Sb., o sociálních službách. </w:t>
      </w:r>
    </w:p>
    <w:p w14:paraId="06506B47" w14:textId="77777777" w:rsidR="000F7025" w:rsidRPr="000F7025" w:rsidRDefault="000F7025" w:rsidP="000F7025">
      <w:pPr>
        <w:spacing w:after="120"/>
        <w:rPr>
          <w:rFonts w:eastAsia="Calibri"/>
          <w:color w:val="000000"/>
        </w:rPr>
      </w:pPr>
      <w:r w:rsidRPr="000F7025">
        <w:rPr>
          <w:rFonts w:eastAsia="Calibri"/>
          <w:color w:val="000000"/>
        </w:rPr>
        <w:t>Obce dle zákona o sociálních službách zjišťují potřeby poskytování sociálních služeb osobám nebo skupinám osob na svém území, zajišťují dostupnost informací o možnostech a způsobech poskytování sociálních služeb na svém území, spolupracují s dalšími obcemi, kraji a poskytovateli sociálních služeb při zprostředkování pomoci osobám, spolupracují s krajem při přípravě a realizaci SPRSS a spolupracují s krajem při určování sítě sociálních služeb na území kraje.</w:t>
      </w:r>
    </w:p>
    <w:p w14:paraId="5630397D" w14:textId="77777777" w:rsidR="000F7025" w:rsidRPr="000F7025" w:rsidRDefault="000F7025" w:rsidP="000F7025">
      <w:pPr>
        <w:spacing w:after="120"/>
        <w:rPr>
          <w:rFonts w:eastAsia="Calibri"/>
        </w:rPr>
      </w:pPr>
      <w:r w:rsidRPr="000F7025">
        <w:rPr>
          <w:rFonts w:eastAsia="Calibri"/>
        </w:rPr>
        <w:t xml:space="preserve">Způsob plánování sociálních služeb je přímo úměrný danému typu obce (zadavatele), kteří se dělí dle velikosti rozsahu výkonu státní správy, který je jim svěřen (obec s úřadem, obec s pověřeným úřadem a obec s rozšířenou působností). </w:t>
      </w:r>
      <w:r w:rsidRPr="000F7025">
        <w:rPr>
          <w:rFonts w:eastAsia="Calibri"/>
          <w:b/>
        </w:rPr>
        <w:t>Plánování a rozvoj nových i stávajících sociálních služeb ve všech typech obcí musí splňovat podmínky dané aktuálním střednědobým plánem rozvoje sociálních služeb kraje (zadavatelská role, pravidla spolufinancování apod.)</w:t>
      </w:r>
      <w:r w:rsidRPr="000F7025">
        <w:rPr>
          <w:rFonts w:eastAsia="Calibri"/>
        </w:rPr>
        <w:t xml:space="preserve">  </w:t>
      </w:r>
    </w:p>
    <w:p w14:paraId="131A612E" w14:textId="34696E76" w:rsidR="000F7025" w:rsidRPr="000F7025" w:rsidRDefault="000F7025" w:rsidP="00CD0123">
      <w:pPr>
        <w:pStyle w:val="Nadpis3"/>
        <w:numPr>
          <w:ilvl w:val="0"/>
          <w:numId w:val="0"/>
        </w:numPr>
        <w:ind w:left="720" w:hanging="720"/>
        <w:rPr>
          <w:rFonts w:eastAsia="Calibri"/>
        </w:rPr>
      </w:pPr>
      <w:bookmarkStart w:id="100" w:name="_Toc33694354"/>
      <w:bookmarkStart w:id="101" w:name="_Toc34220374"/>
      <w:bookmarkStart w:id="102" w:name="_Toc46398165"/>
      <w:r w:rsidRPr="000F7025">
        <w:rPr>
          <w:rFonts w:eastAsia="Calibri"/>
        </w:rPr>
        <w:t xml:space="preserve">6. </w:t>
      </w:r>
      <w:r w:rsidR="00CD0123">
        <w:rPr>
          <w:rFonts w:eastAsia="Calibri"/>
        </w:rPr>
        <w:t>5</w:t>
      </w:r>
      <w:r w:rsidRPr="000F7025">
        <w:rPr>
          <w:rFonts w:eastAsia="Calibri"/>
        </w:rPr>
        <w:t>. 1. Obec s obecním úřadem (obec I. typu)</w:t>
      </w:r>
      <w:bookmarkEnd w:id="100"/>
      <w:bookmarkEnd w:id="101"/>
      <w:bookmarkEnd w:id="102"/>
    </w:p>
    <w:p w14:paraId="760EE358" w14:textId="77777777" w:rsidR="000F7025" w:rsidRPr="000F7025" w:rsidRDefault="000F7025" w:rsidP="000F7025">
      <w:pPr>
        <w:spacing w:after="120"/>
        <w:rPr>
          <w:rFonts w:eastAsia="Calibri"/>
        </w:rPr>
      </w:pPr>
      <w:r w:rsidRPr="000F7025">
        <w:rPr>
          <w:rFonts w:eastAsia="Calibri"/>
        </w:rPr>
        <w:t>Praktické možnosti obcí I typu jsou ovlivňovány charakterem obcí daným např. jejich velikostí, rozpočtem, personálními možnostmi apod. S ohledem na tyto skutečnosti je pro tyto obce vhodné a výhodné plánovat sociální služby společně buďto s danou  obcí s rozšířenou působností, pod kterou obec s obecním úřadem spadá, nebo prostřednictvím např. dalších uskupení obcí s obecním úřadem, ať už např. v podobě svazku obcí, mikroregionu nebo např. prostřednictvím tzv. místních akčních skupin, které obce mohou tvořit. Výstupy z plánování schvaluje prostřednictvím usnesení orgán obce.</w:t>
      </w:r>
    </w:p>
    <w:p w14:paraId="3434ABAB" w14:textId="0D0230B4" w:rsidR="000F7025" w:rsidRPr="000F7025" w:rsidRDefault="000F7025" w:rsidP="00CD0123">
      <w:pPr>
        <w:pStyle w:val="Nadpis3"/>
        <w:numPr>
          <w:ilvl w:val="0"/>
          <w:numId w:val="0"/>
        </w:numPr>
        <w:ind w:left="720" w:hanging="720"/>
        <w:rPr>
          <w:rFonts w:eastAsia="Calibri"/>
        </w:rPr>
      </w:pPr>
      <w:bookmarkStart w:id="103" w:name="_Toc33694355"/>
      <w:bookmarkStart w:id="104" w:name="_Toc34220375"/>
      <w:bookmarkStart w:id="105" w:name="_Toc46398166"/>
      <w:r w:rsidRPr="000F7025">
        <w:rPr>
          <w:rFonts w:eastAsia="Calibri"/>
        </w:rPr>
        <w:t xml:space="preserve">6. </w:t>
      </w:r>
      <w:r w:rsidR="00CD0123">
        <w:rPr>
          <w:rFonts w:eastAsia="Calibri"/>
        </w:rPr>
        <w:t>5</w:t>
      </w:r>
      <w:r w:rsidRPr="000F7025">
        <w:rPr>
          <w:rFonts w:eastAsia="Calibri"/>
        </w:rPr>
        <w:t>. 2. Obec s pověřeným obecním úřadem (obec II. typu)</w:t>
      </w:r>
      <w:bookmarkEnd w:id="103"/>
      <w:bookmarkEnd w:id="104"/>
      <w:bookmarkEnd w:id="105"/>
    </w:p>
    <w:p w14:paraId="63AA8CF8" w14:textId="77777777" w:rsidR="000F7025" w:rsidRPr="000F7025" w:rsidRDefault="000F7025" w:rsidP="000F7025">
      <w:pPr>
        <w:spacing w:after="120"/>
        <w:rPr>
          <w:rFonts w:eastAsia="Calibri"/>
        </w:rPr>
      </w:pPr>
      <w:r w:rsidRPr="000F7025">
        <w:rPr>
          <w:rFonts w:eastAsia="Calibri"/>
        </w:rPr>
        <w:t>Proces plánování v obcích s pověřeným obecním úřadem je veden v rozdílných úrovních. Významné je pro obce především to, v jakém území jsou služby plánovány, ale také počet obcí, které se nacházejí v daném území vymezeném působností úřadu obce s pověřeným obecním úřadem. Dalším faktorem, který ovlivňuje plánování v daném typu obce, je právě konkrétní míra aktivního zapojení těchto obcí do procesu plánování. Současně je významným činitelem plánování výskyt jednotlivých sociálních jevů, jejich četnost a rozsah v daném území, včetně možnosti využít podporu a pomoc sociálních služeb v daném území. Tyto obce plánují sociální služby prostřednictvím procesu komunitního plánování a výstupy z plánování jsou obsahem strategického materiálu schváleného orgány obce.</w:t>
      </w:r>
    </w:p>
    <w:p w14:paraId="20EEFBBC" w14:textId="029767AF" w:rsidR="000F7025" w:rsidRPr="000F7025" w:rsidRDefault="000F7025" w:rsidP="00CD0123">
      <w:pPr>
        <w:pStyle w:val="Nadpis3"/>
        <w:numPr>
          <w:ilvl w:val="0"/>
          <w:numId w:val="0"/>
        </w:numPr>
        <w:ind w:left="720" w:hanging="720"/>
        <w:rPr>
          <w:rFonts w:eastAsia="Calibri"/>
        </w:rPr>
      </w:pPr>
      <w:bookmarkStart w:id="106" w:name="_Toc33694356"/>
      <w:bookmarkStart w:id="107" w:name="_Toc34220376"/>
      <w:bookmarkStart w:id="108" w:name="_Toc46398167"/>
      <w:r w:rsidRPr="000F7025">
        <w:rPr>
          <w:rFonts w:eastAsia="Calibri"/>
        </w:rPr>
        <w:t xml:space="preserve">6. </w:t>
      </w:r>
      <w:r w:rsidR="00CD0123">
        <w:rPr>
          <w:rFonts w:eastAsia="Calibri"/>
        </w:rPr>
        <w:t>5</w:t>
      </w:r>
      <w:r w:rsidRPr="000F7025">
        <w:rPr>
          <w:rFonts w:eastAsia="Calibri"/>
        </w:rPr>
        <w:t>. 3. Obec s rozšířenou působností (obec III. typu)</w:t>
      </w:r>
      <w:bookmarkEnd w:id="106"/>
      <w:bookmarkEnd w:id="107"/>
      <w:bookmarkEnd w:id="108"/>
    </w:p>
    <w:p w14:paraId="0B3C1585" w14:textId="77777777" w:rsidR="000F7025" w:rsidRPr="000F7025" w:rsidRDefault="000F7025" w:rsidP="000F7025">
      <w:pPr>
        <w:spacing w:after="120"/>
        <w:rPr>
          <w:rFonts w:eastAsia="Calibri"/>
        </w:rPr>
      </w:pPr>
      <w:r w:rsidRPr="000F7025">
        <w:rPr>
          <w:rFonts w:eastAsia="Calibri"/>
        </w:rPr>
        <w:t>Obce s rozšířenou působností na území svého správního obvodu kromě plánování a koordinace poskytování sociálních služeb (komunitní plánování) realizují také činnosti sociální práce vedoucí k řešení nepříznivé sociální situace a k sociálnímu začleňování osob, identifikují další potřebu aktivit mimo režim sociálních služeb vedoucích k sociálnímu začleňování. Identifikované potřeby z tohoto procesu jsou reflektovány v aktivitách komunitního plánu obce.</w:t>
      </w:r>
    </w:p>
    <w:p w14:paraId="1B1247F7" w14:textId="677CC5B5" w:rsidR="000F7025" w:rsidRPr="000F7025" w:rsidRDefault="000F7025" w:rsidP="00CD0123">
      <w:pPr>
        <w:pStyle w:val="Nadpis3"/>
        <w:numPr>
          <w:ilvl w:val="0"/>
          <w:numId w:val="0"/>
        </w:numPr>
        <w:ind w:left="720" w:hanging="720"/>
        <w:rPr>
          <w:rFonts w:eastAsia="Calibri"/>
        </w:rPr>
      </w:pPr>
      <w:bookmarkStart w:id="109" w:name="_Toc33694357"/>
      <w:bookmarkStart w:id="110" w:name="_Toc34220377"/>
      <w:bookmarkStart w:id="111" w:name="_Toc46398168"/>
      <w:r w:rsidRPr="000F7025">
        <w:rPr>
          <w:rFonts w:eastAsia="Calibri"/>
        </w:rPr>
        <w:lastRenderedPageBreak/>
        <w:t xml:space="preserve">6. </w:t>
      </w:r>
      <w:r w:rsidR="00CD0123">
        <w:rPr>
          <w:rFonts w:eastAsia="Calibri"/>
        </w:rPr>
        <w:t>5</w:t>
      </w:r>
      <w:r w:rsidRPr="000F7025">
        <w:rPr>
          <w:rFonts w:eastAsia="Calibri"/>
        </w:rPr>
        <w:t>. 4. Kraj jako zadavatel sociálních služeb</w:t>
      </w:r>
      <w:bookmarkEnd w:id="109"/>
      <w:bookmarkEnd w:id="110"/>
      <w:bookmarkEnd w:id="111"/>
      <w:r w:rsidRPr="000F7025">
        <w:rPr>
          <w:rFonts w:eastAsia="Calibri"/>
        </w:rPr>
        <w:tab/>
      </w:r>
    </w:p>
    <w:p w14:paraId="275F8E7F" w14:textId="77777777" w:rsidR="000F7025" w:rsidRPr="000F7025" w:rsidRDefault="000F7025" w:rsidP="000F7025">
      <w:pPr>
        <w:spacing w:after="120"/>
        <w:rPr>
          <w:rFonts w:eastAsia="Calibri"/>
          <w:color w:val="000000"/>
        </w:rPr>
      </w:pPr>
      <w:r w:rsidRPr="000F7025">
        <w:rPr>
          <w:rFonts w:eastAsia="Calibri"/>
          <w:color w:val="000000"/>
        </w:rPr>
        <w:t xml:space="preserve">Na základě objektivně zjištěných potřeb ze strany kraje může být také kraj </w:t>
      </w:r>
      <w:r w:rsidRPr="000F7025">
        <w:rPr>
          <w:rFonts w:eastAsia="Calibri"/>
          <w:b/>
          <w:color w:val="000000"/>
        </w:rPr>
        <w:t>ve spolupráci s obcemi</w:t>
      </w:r>
      <w:r w:rsidRPr="000F7025">
        <w:rPr>
          <w:rFonts w:eastAsia="Calibri"/>
          <w:color w:val="000000"/>
        </w:rPr>
        <w:t xml:space="preserve"> veřejným zadavatelem služeb a aktivit, které efektivně podpoří řešení nepříznivé sociální situace osob se specifickými potřebami. Bude se jednat o takové sociální služby a aktivity, jejichž zřízení v rámci území obce není s ohledem na četnost výskytu potřeb efektivní. </w:t>
      </w:r>
      <w:r w:rsidRPr="000F7025">
        <w:rPr>
          <w:rFonts w:eastAsia="Calibri"/>
          <w:i/>
          <w:color w:val="000000"/>
        </w:rPr>
        <w:t>Jedná se například o potřeby občanů, kteří mají vzácná onemocnění, poruchy autistického spektra, těžké tělesné postižení, duševní onemocnění atd.</w:t>
      </w:r>
      <w:r w:rsidRPr="000F7025">
        <w:rPr>
          <w:rFonts w:eastAsia="Calibri"/>
          <w:color w:val="000000"/>
        </w:rPr>
        <w:t xml:space="preserve"> Vždy však bude zohledněna konkrétní situace v daném území s ohledem na dostupnost, efektivitu a kvalitu poskytnuté podpory, pomoci a péče. Může jít také o služby, které ad hoc reagují na vzniklou situaci, kterou je zapotřebí operativně řešit v rámci území kraje. </w:t>
      </w:r>
    </w:p>
    <w:p w14:paraId="17EA67B8" w14:textId="77777777" w:rsidR="000F7025" w:rsidRPr="000F7025" w:rsidRDefault="000F7025" w:rsidP="000F7025">
      <w:pPr>
        <w:numPr>
          <w:ilvl w:val="0"/>
          <w:numId w:val="46"/>
        </w:numPr>
        <w:spacing w:after="120"/>
        <w:jc w:val="left"/>
        <w:rPr>
          <w:rFonts w:eastAsia="Calibri"/>
          <w:color w:val="000000"/>
        </w:rPr>
      </w:pPr>
      <w:r w:rsidRPr="000F7025">
        <w:rPr>
          <w:rFonts w:eastAsia="Calibri"/>
          <w:color w:val="000000"/>
        </w:rPr>
        <w:t>Zadavatelská role kraje bude určena na předem stanovené období s předpokladem dalšího vyjednávání s obcemi o možnosti systémového zajištění předmětné služby, příp. o možnosti zániku služby, pokud již zanikla identifikovaná potřeba, na kterou služba v území reagovala.</w:t>
      </w:r>
    </w:p>
    <w:p w14:paraId="1699BF8F" w14:textId="77777777" w:rsidR="000F7025" w:rsidRPr="000F7025" w:rsidRDefault="000F7025" w:rsidP="000F7025">
      <w:pPr>
        <w:spacing w:after="120"/>
        <w:rPr>
          <w:rFonts w:eastAsia="Calibri"/>
        </w:rPr>
      </w:pPr>
      <w:r w:rsidRPr="000F7025">
        <w:rPr>
          <w:rFonts w:eastAsia="Calibri"/>
        </w:rPr>
        <w:t xml:space="preserve">Kraj může po individuálním posouzení předmětné služby ve spolupráci s obcemi I. typu převzít </w:t>
      </w:r>
      <w:proofErr w:type="spellStart"/>
      <w:r w:rsidRPr="000F7025">
        <w:rPr>
          <w:rFonts w:eastAsia="Calibri"/>
        </w:rPr>
        <w:t>spoluzadavatelskou</w:t>
      </w:r>
      <w:proofErr w:type="spellEnd"/>
      <w:r w:rsidRPr="000F7025">
        <w:rPr>
          <w:rFonts w:eastAsia="Calibri"/>
        </w:rPr>
        <w:t xml:space="preserve"> roli u služeb v terénní, ambulantní formě a u služeb odborného sociálního poradenství působícího na území obce I typu v případech, že: </w:t>
      </w:r>
    </w:p>
    <w:p w14:paraId="23568FE4" w14:textId="77777777" w:rsidR="000F7025" w:rsidRPr="000F7025" w:rsidRDefault="000F7025" w:rsidP="000F7025">
      <w:pPr>
        <w:numPr>
          <w:ilvl w:val="0"/>
          <w:numId w:val="47"/>
        </w:numPr>
        <w:spacing w:after="120"/>
        <w:contextualSpacing/>
        <w:jc w:val="left"/>
        <w:rPr>
          <w:rFonts w:eastAsia="Calibri"/>
        </w:rPr>
      </w:pPr>
      <w:r w:rsidRPr="000F7025">
        <w:rPr>
          <w:rFonts w:eastAsia="Calibri"/>
        </w:rPr>
        <w:t>bude identifikována potřebnost ze strany veřejného zadavatele,</w:t>
      </w:r>
    </w:p>
    <w:p w14:paraId="4ADAE77B" w14:textId="77777777" w:rsidR="000F7025" w:rsidRPr="000F7025" w:rsidRDefault="000F7025" w:rsidP="000F7025">
      <w:pPr>
        <w:numPr>
          <w:ilvl w:val="0"/>
          <w:numId w:val="47"/>
        </w:numPr>
        <w:spacing w:after="120"/>
        <w:contextualSpacing/>
        <w:jc w:val="left"/>
        <w:rPr>
          <w:rFonts w:eastAsia="Calibri"/>
        </w:rPr>
      </w:pPr>
      <w:r w:rsidRPr="000F7025">
        <w:rPr>
          <w:rFonts w:eastAsia="Calibri"/>
        </w:rPr>
        <w:t>v území není aktuálně kapacita stávajících služeb pro řešení potřeb obyvatel obce.</w:t>
      </w:r>
    </w:p>
    <w:p w14:paraId="4AEF48BA" w14:textId="77777777" w:rsidR="000F7025" w:rsidRPr="000F7025" w:rsidRDefault="000F7025" w:rsidP="000F7025">
      <w:pPr>
        <w:spacing w:before="120" w:after="120"/>
        <w:rPr>
          <w:rFonts w:eastAsia="Calibri"/>
        </w:rPr>
      </w:pPr>
      <w:r w:rsidRPr="000F7025">
        <w:rPr>
          <w:rFonts w:eastAsia="Calibri"/>
        </w:rPr>
        <w:t>V těchto případech bude po dvou letech od zařazení do Krajské sítě vyhodnocena potřebnost a efektivita poskytované sociální služby, zvláště s ohledem na spolufinancování ze strany příslušné obce.</w:t>
      </w:r>
    </w:p>
    <w:p w14:paraId="58C5E8C0" w14:textId="7024F4B4" w:rsidR="000F7025" w:rsidRPr="000F7025" w:rsidRDefault="000F7025" w:rsidP="000F7025">
      <w:pPr>
        <w:keepNext/>
        <w:keepLines/>
        <w:spacing w:before="40" w:after="0"/>
        <w:jc w:val="left"/>
        <w:outlineLvl w:val="2"/>
        <w:rPr>
          <w:rStyle w:val="Nadpis3Char"/>
        </w:rPr>
      </w:pPr>
      <w:bookmarkStart w:id="112" w:name="_Toc33694358"/>
      <w:bookmarkStart w:id="113" w:name="_Toc34220378"/>
      <w:bookmarkStart w:id="114" w:name="_Toc46398169"/>
      <w:r w:rsidRPr="000F7025">
        <w:rPr>
          <w:rStyle w:val="Nadpis3Char"/>
        </w:rPr>
        <w:t>6. 5.</w:t>
      </w:r>
      <w:r w:rsidR="00F47691">
        <w:rPr>
          <w:rStyle w:val="Nadpis3Char"/>
        </w:rPr>
        <w:t xml:space="preserve"> 5.</w:t>
      </w:r>
      <w:r w:rsidRPr="000F7025">
        <w:rPr>
          <w:rStyle w:val="Nadpis3Char"/>
        </w:rPr>
        <w:t xml:space="preserve"> MPSV jako zadavatel sítě sociálních služeb</w:t>
      </w:r>
      <w:bookmarkEnd w:id="112"/>
      <w:bookmarkEnd w:id="113"/>
      <w:bookmarkEnd w:id="114"/>
      <w:r w:rsidRPr="000F7025">
        <w:rPr>
          <w:rStyle w:val="Nadpis3Char"/>
        </w:rPr>
        <w:t xml:space="preserve"> </w:t>
      </w:r>
    </w:p>
    <w:p w14:paraId="3B7EFE25" w14:textId="77777777" w:rsidR="000F7025" w:rsidRPr="000F7025" w:rsidRDefault="000F7025" w:rsidP="000F7025">
      <w:pPr>
        <w:numPr>
          <w:ilvl w:val="0"/>
          <w:numId w:val="48"/>
        </w:numPr>
        <w:spacing w:after="120"/>
        <w:jc w:val="left"/>
        <w:rPr>
          <w:rFonts w:eastAsia="Calibri"/>
        </w:rPr>
      </w:pPr>
      <w:r w:rsidRPr="000F7025">
        <w:rPr>
          <w:rFonts w:eastAsia="Calibri"/>
        </w:rPr>
        <w:t>sociálních služby s celorepublikovou působností,</w:t>
      </w:r>
    </w:p>
    <w:p w14:paraId="11E8969A" w14:textId="77777777" w:rsidR="000F7025" w:rsidRPr="000F7025" w:rsidRDefault="000F7025" w:rsidP="000F7025">
      <w:pPr>
        <w:numPr>
          <w:ilvl w:val="0"/>
          <w:numId w:val="48"/>
        </w:numPr>
        <w:spacing w:after="120"/>
        <w:jc w:val="left"/>
        <w:rPr>
          <w:rFonts w:eastAsia="Calibri"/>
        </w:rPr>
      </w:pPr>
      <w:r w:rsidRPr="000F7025">
        <w:rPr>
          <w:rFonts w:eastAsia="Calibri"/>
        </w:rPr>
        <w:t>konkrétní doložení dopadu realizace služby na území kraje společně s vyjádřením obce deklarující územní potřebnost poskytované služby.</w:t>
      </w:r>
    </w:p>
    <w:p w14:paraId="22E65E86" w14:textId="77777777" w:rsidR="000F7025" w:rsidRPr="000F7025" w:rsidRDefault="000F7025" w:rsidP="000F7025">
      <w:pPr>
        <w:spacing w:after="120"/>
        <w:rPr>
          <w:rFonts w:eastAsia="Calibri"/>
          <w:b/>
          <w:color w:val="000000"/>
          <w:u w:val="single"/>
        </w:rPr>
      </w:pPr>
    </w:p>
    <w:p w14:paraId="7AC50694" w14:textId="27A92454" w:rsidR="000F7025" w:rsidRPr="000F7025" w:rsidRDefault="000F7025" w:rsidP="006822E2">
      <w:pPr>
        <w:pStyle w:val="Nadpis2"/>
        <w:numPr>
          <w:ilvl w:val="0"/>
          <w:numId w:val="0"/>
        </w:numPr>
        <w:ind w:left="576" w:hanging="576"/>
        <w:rPr>
          <w:rFonts w:eastAsia="Calibri"/>
        </w:rPr>
      </w:pPr>
      <w:bookmarkStart w:id="115" w:name="_Toc33694359"/>
      <w:bookmarkStart w:id="116" w:name="_Toc34220379"/>
      <w:bookmarkStart w:id="117" w:name="_Toc46398170"/>
      <w:r w:rsidRPr="000F7025">
        <w:rPr>
          <w:rFonts w:eastAsia="Calibri"/>
        </w:rPr>
        <w:t xml:space="preserve">6. </w:t>
      </w:r>
      <w:r w:rsidR="006822E2">
        <w:rPr>
          <w:rFonts w:eastAsia="Calibri"/>
        </w:rPr>
        <w:t>6</w:t>
      </w:r>
      <w:r w:rsidRPr="000F7025">
        <w:rPr>
          <w:rFonts w:eastAsia="Calibri"/>
        </w:rPr>
        <w:t>. Role poskytovatelů sociálních služeb při zajišťování sítě</w:t>
      </w:r>
      <w:bookmarkEnd w:id="115"/>
      <w:bookmarkEnd w:id="116"/>
      <w:bookmarkEnd w:id="117"/>
      <w:r w:rsidRPr="000F7025">
        <w:rPr>
          <w:rFonts w:eastAsia="Calibri"/>
        </w:rPr>
        <w:t xml:space="preserve"> </w:t>
      </w:r>
    </w:p>
    <w:p w14:paraId="739A5C0A" w14:textId="77777777" w:rsidR="000F7025" w:rsidRPr="000F7025" w:rsidRDefault="000F7025" w:rsidP="000F7025">
      <w:pPr>
        <w:spacing w:after="120"/>
        <w:rPr>
          <w:rFonts w:eastAsia="Calibri"/>
          <w:color w:val="000000"/>
        </w:rPr>
      </w:pPr>
      <w:r w:rsidRPr="000F7025">
        <w:rPr>
          <w:rFonts w:eastAsia="Calibri"/>
          <w:color w:val="000000"/>
        </w:rPr>
        <w:t xml:space="preserve">Poskytovatelé sociálních služeb realizují na území kraje sociální služby dle zákona o sociálních službách. Role poskytovatelů sociálních služeb v kontextu zajištění sítě sociálních služeb spočívá mj. v identifikaci potřeb v území a v následném vyjednávání se zadavateli v rámci procesu plánování a zajišťování sociálních služeb v podmínkách obcí a kraje. Tyto služby musí reagovat na skutečné potřeby identifikované v území. </w:t>
      </w:r>
    </w:p>
    <w:p w14:paraId="03C9EAA4" w14:textId="77777777" w:rsidR="000F7025" w:rsidRPr="000F7025" w:rsidRDefault="000F7025" w:rsidP="000F7025">
      <w:pPr>
        <w:spacing w:after="120"/>
        <w:jc w:val="left"/>
        <w:rPr>
          <w:rFonts w:eastAsia="Calibri"/>
          <w:b/>
        </w:rPr>
      </w:pPr>
    </w:p>
    <w:p w14:paraId="743B448E" w14:textId="77777777" w:rsidR="000F7025" w:rsidRPr="000F7025" w:rsidRDefault="000F7025" w:rsidP="000F7025">
      <w:pPr>
        <w:spacing w:after="120"/>
        <w:jc w:val="left"/>
        <w:rPr>
          <w:rFonts w:eastAsia="Calibri"/>
          <w:b/>
        </w:rPr>
      </w:pPr>
      <w:r w:rsidRPr="000F7025">
        <w:rPr>
          <w:rFonts w:eastAsia="Calibri"/>
          <w:b/>
          <w:noProof/>
          <w:lang w:eastAsia="cs-CZ"/>
        </w:rPr>
        <w:lastRenderedPageBreak/>
        <w:drawing>
          <wp:inline distT="0" distB="0" distL="0" distR="0" wp14:anchorId="65392AAB" wp14:editId="5D26C972">
            <wp:extent cx="5761355" cy="2822575"/>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1355" cy="2822575"/>
                    </a:xfrm>
                    <a:prstGeom prst="rect">
                      <a:avLst/>
                    </a:prstGeom>
                    <a:noFill/>
                  </pic:spPr>
                </pic:pic>
              </a:graphicData>
            </a:graphic>
          </wp:inline>
        </w:drawing>
      </w:r>
    </w:p>
    <w:p w14:paraId="20C1F785" w14:textId="77777777" w:rsidR="000F7025" w:rsidRPr="000F7025" w:rsidRDefault="000F7025" w:rsidP="000F7025">
      <w:pPr>
        <w:spacing w:after="120"/>
        <w:jc w:val="left"/>
        <w:rPr>
          <w:rFonts w:eastAsia="Calibri"/>
          <w:b/>
          <w:color w:val="000000"/>
        </w:rPr>
      </w:pPr>
      <w:r w:rsidRPr="000F7025">
        <w:rPr>
          <w:rFonts w:eastAsia="Calibri"/>
          <w:b/>
          <w:color w:val="000000"/>
        </w:rPr>
        <w:t>Schéma. č. 1. Systém zajištění sítě sociálních služeb na území MSK</w:t>
      </w:r>
    </w:p>
    <w:p w14:paraId="4C416D93" w14:textId="77777777" w:rsidR="000F7025" w:rsidRPr="000F7025" w:rsidRDefault="000F7025" w:rsidP="000F7025">
      <w:pPr>
        <w:spacing w:after="120"/>
        <w:jc w:val="left"/>
        <w:rPr>
          <w:rFonts w:eastAsia="Calibri"/>
          <w:b/>
        </w:rPr>
      </w:pPr>
    </w:p>
    <w:p w14:paraId="05158C74" w14:textId="1531D895" w:rsidR="000F7025" w:rsidRPr="000F7025" w:rsidRDefault="000F7025" w:rsidP="006822E2">
      <w:pPr>
        <w:pStyle w:val="Nadpis2"/>
        <w:numPr>
          <w:ilvl w:val="0"/>
          <w:numId w:val="0"/>
        </w:numPr>
        <w:ind w:left="576" w:hanging="576"/>
      </w:pPr>
      <w:bookmarkStart w:id="118" w:name="_Toc33694360"/>
      <w:bookmarkStart w:id="119" w:name="_Toc34220380"/>
      <w:bookmarkStart w:id="120" w:name="_Toc46398171"/>
      <w:r w:rsidRPr="000F7025">
        <w:t xml:space="preserve">6. </w:t>
      </w:r>
      <w:r w:rsidR="006822E2">
        <w:t>7</w:t>
      </w:r>
      <w:r w:rsidRPr="000F7025">
        <w:t>. Výzvy pro následující období</w:t>
      </w:r>
      <w:bookmarkEnd w:id="118"/>
      <w:bookmarkEnd w:id="119"/>
      <w:bookmarkEnd w:id="120"/>
    </w:p>
    <w:p w14:paraId="26B9EEC5" w14:textId="77777777" w:rsidR="000F7025" w:rsidRPr="000F7025" w:rsidRDefault="000F7025" w:rsidP="000F7025">
      <w:pPr>
        <w:rPr>
          <w:rFonts w:eastAsia="Calibri"/>
        </w:rPr>
      </w:pPr>
      <w:r w:rsidRPr="000F7025">
        <w:rPr>
          <w:rFonts w:eastAsia="Calibri"/>
        </w:rPr>
        <w:t xml:space="preserve">Výzvou bude bezesporu </w:t>
      </w:r>
      <w:r w:rsidRPr="000F7025">
        <w:rPr>
          <w:rFonts w:eastAsia="Calibri"/>
          <w:b/>
        </w:rPr>
        <w:t>přijetí novely zákona o sociálních službách</w:t>
      </w:r>
      <w:r w:rsidRPr="000F7025">
        <w:rPr>
          <w:rFonts w:eastAsia="Calibri"/>
        </w:rPr>
        <w:t xml:space="preserve">, kdy lze očekávat dle vládního návrhu významnou změnu nastavování sítí sociálních služeb ve smyslu garance sítě sociálních služeb směrem k MPSV, dále lze očekávat také úpravu druhů sociálních služeb. V případě, že dojde k vytvoření jednotné sítě sociálních služeb spravované pouze ze strany MPSV, bude nutné principy střednědobého plánu aktualizovat v souladu s novelou zákona a případnými prováděcími předpisy. </w:t>
      </w:r>
    </w:p>
    <w:p w14:paraId="4609D0FC" w14:textId="77777777" w:rsidR="000F7025" w:rsidRPr="000F7025" w:rsidRDefault="000F7025" w:rsidP="000F7025">
      <w:pPr>
        <w:rPr>
          <w:rFonts w:eastAsia="Calibri"/>
        </w:rPr>
      </w:pPr>
      <w:r w:rsidRPr="000F7025">
        <w:rPr>
          <w:rFonts w:eastAsia="Calibri"/>
        </w:rPr>
        <w:t xml:space="preserve">Vzhledem k nově nastavenému systému je nutné </w:t>
      </w:r>
      <w:r w:rsidRPr="000F7025">
        <w:rPr>
          <w:rFonts w:eastAsia="Calibri"/>
          <w:b/>
        </w:rPr>
        <w:t>zintenzivnit jednání mezi krajem</w:t>
      </w:r>
      <w:r w:rsidRPr="000F7025">
        <w:rPr>
          <w:rFonts w:eastAsia="Calibri"/>
        </w:rPr>
        <w:t xml:space="preserve"> jako garantem sítě a </w:t>
      </w:r>
      <w:r w:rsidRPr="000F7025">
        <w:rPr>
          <w:rFonts w:eastAsia="Calibri"/>
          <w:b/>
        </w:rPr>
        <w:t>obcemi</w:t>
      </w:r>
      <w:r w:rsidRPr="000F7025">
        <w:rPr>
          <w:rFonts w:eastAsia="Calibri"/>
        </w:rPr>
        <w:t xml:space="preserve"> jako klíčovými zadavateli. Cílem těchto vyjednávání je zejména precizace sítě, konsenzus nad podobou sítě v území obcí a optimalizace systému tvorby krajské sítě (spolupráce kraj, obcí s rozšířenou působností, obcí s pověřeným obecním úřadem, obcí se základní úrovní přenesené působnosti státní správy). Součástí vyjednávání se musí stát rovněž diskuze týkající se podílů jednotlivých obcí na financování krajské sítě sociálních služeb, zejména pak zabezpečení jejich provozních potřeb, tak aby v nadcházejícím období mohl být položen základ spravedlivému systému podílení se jednotlivých územních samospráv se zohledněním dlouhodobé sociální situace v území. Jedině tak může dojít k zabezpečení dlouhodobé stability financování Krajské sítě. Příležitost představuje využití potenciálu vytvořeného Fondu sociálních služeb Moravskoslezského kraje. </w:t>
      </w:r>
    </w:p>
    <w:p w14:paraId="01A33016" w14:textId="77777777" w:rsidR="000F7025" w:rsidRPr="000F7025" w:rsidRDefault="000F7025" w:rsidP="000F7025">
      <w:pPr>
        <w:rPr>
          <w:rFonts w:eastAsia="Calibri"/>
        </w:rPr>
      </w:pPr>
      <w:r w:rsidRPr="000F7025">
        <w:rPr>
          <w:rFonts w:eastAsia="Calibri"/>
        </w:rPr>
        <w:t xml:space="preserve">Dalším klíčovým úkolem je úsilí o </w:t>
      </w:r>
      <w:r w:rsidRPr="000F7025">
        <w:rPr>
          <w:rFonts w:eastAsia="Calibri"/>
          <w:b/>
        </w:rPr>
        <w:t>snížení administrativní náročnosti</w:t>
      </w:r>
      <w:r w:rsidRPr="000F7025">
        <w:rPr>
          <w:rFonts w:eastAsia="Calibri"/>
        </w:rPr>
        <w:t xml:space="preserve">, jak na straně poskytovatelů sociálních služeb, tak na straně kraje. V současné době nově nastavovaný systém vyžaduje zvýšenou potřebu relevantních informací o poskytovaných sociálních službách, některé další informace jsou požadovány z ústředních orgánů státní správy. Na všech stranách je administrativní zátěž velmi vysoká, mnohdy na úkor jiných prospěšnějších aktivit. Společným úkolem nadcházejícího období bude pracovat na efektivním systému získávání informací a postupnému snižování požadavku administrativy. </w:t>
      </w:r>
    </w:p>
    <w:p w14:paraId="6C787BFB" w14:textId="77777777" w:rsidR="000F7025" w:rsidRPr="000F7025" w:rsidRDefault="000F7025" w:rsidP="000F7025">
      <w:pPr>
        <w:spacing w:after="120"/>
        <w:rPr>
          <w:rFonts w:ascii="Calibri" w:eastAsia="Calibri" w:hAnsi="Calibri" w:cs="Times New Roman"/>
        </w:rPr>
      </w:pPr>
      <w:r w:rsidRPr="000F7025">
        <w:rPr>
          <w:rFonts w:eastAsia="Calibri"/>
        </w:rPr>
        <w:t xml:space="preserve">V neposlední řadě budou pokračovat </w:t>
      </w:r>
      <w:r w:rsidRPr="000F7025">
        <w:rPr>
          <w:rFonts w:eastAsia="Calibri"/>
          <w:b/>
        </w:rPr>
        <w:t>kontroly Krajské sítě,</w:t>
      </w:r>
      <w:r w:rsidRPr="000F7025">
        <w:rPr>
          <w:rFonts w:eastAsia="Calibri"/>
        </w:rPr>
        <w:t xml:space="preserve"> a to nejen z hlediska finančního, ale také z hlediska věcného poskytování sociálních služeb zařazených do Krajské sítě. Účelem </w:t>
      </w:r>
      <w:r w:rsidRPr="000F7025">
        <w:rPr>
          <w:rFonts w:eastAsia="Calibri"/>
        </w:rPr>
        <w:lastRenderedPageBreak/>
        <w:t>kontrol je mimo jiné zvýšit kvalitu poskytovaných sociálních služeb zařazených do Krajské sítě. Kvalitní poskytování sociálních služeb je klíčovým faktorem pro schopnost Krajské sítě reagovat efektivně na nepříznivé sociální situace konkrétních občanů a jejich potřeby v území Moravskoslezského kraje.</w:t>
      </w:r>
    </w:p>
    <w:p w14:paraId="685196C0" w14:textId="1BBEBED9" w:rsidR="000F1791" w:rsidRPr="00724606" w:rsidRDefault="0001234E" w:rsidP="0093595D">
      <w:pPr>
        <w:pStyle w:val="Nadpis1"/>
      </w:pPr>
      <w:bookmarkStart w:id="121" w:name="_Toc46398172"/>
      <w:r w:rsidRPr="00724606">
        <w:lastRenderedPageBreak/>
        <w:t>ANALYTICKÁ ČÁST</w:t>
      </w:r>
      <w:bookmarkEnd w:id="121"/>
    </w:p>
    <w:p w14:paraId="1D113724" w14:textId="77777777" w:rsidR="006D7745" w:rsidRPr="00724606" w:rsidRDefault="000F1791" w:rsidP="0093595D">
      <w:r w:rsidRPr="00724606">
        <w:t xml:space="preserve">Klíčovým </w:t>
      </w:r>
      <w:r w:rsidR="0061645A" w:rsidRPr="00724606">
        <w:t>procesem,</w:t>
      </w:r>
      <w:r w:rsidR="009C6AE8" w:rsidRPr="00724606">
        <w:t xml:space="preserve"> ze kterého vychází plánování so</w:t>
      </w:r>
      <w:r w:rsidR="006D7745" w:rsidRPr="00724606">
        <w:t>ciálních služeb a jejich rozvoj</w:t>
      </w:r>
      <w:r w:rsidR="0061645A" w:rsidRPr="00724606">
        <w:t>,</w:t>
      </w:r>
      <w:r w:rsidR="009C6AE8" w:rsidRPr="00724606">
        <w:t xml:space="preserve"> je identifikace skutečných potřeb </w:t>
      </w:r>
      <w:r w:rsidR="007B7D98" w:rsidRPr="00724606">
        <w:t>vycházejících z procesu</w:t>
      </w:r>
      <w:r w:rsidR="006D7745" w:rsidRPr="00724606">
        <w:t xml:space="preserve"> řešení nepříznivých sociálních situací občanů kraje</w:t>
      </w:r>
      <w:r w:rsidR="009C6AE8" w:rsidRPr="00724606">
        <w:t xml:space="preserve">. </w:t>
      </w:r>
      <w:r w:rsidR="001B780D" w:rsidRPr="00724606">
        <w:t>Potřeby, ze kterých v rámci procesu stř</w:t>
      </w:r>
      <w:r w:rsidR="007B7D98" w:rsidRPr="00724606">
        <w:t>ednědobého plánování kraje vychází a pracují</w:t>
      </w:r>
      <w:r w:rsidR="001B780D" w:rsidRPr="00724606">
        <w:t xml:space="preserve"> s nimi formou nastavení jednotlivých opatření, vycházejí jak z aktivit kraje realizovaných v posledních letech, tak v r</w:t>
      </w:r>
      <w:r w:rsidR="0061645A" w:rsidRPr="00724606">
        <w:t>ámci spolupráce s obcemi kraje. V neposlední řadě</w:t>
      </w:r>
      <w:r w:rsidR="001B780D" w:rsidRPr="00724606">
        <w:t xml:space="preserve"> také</w:t>
      </w:r>
      <w:r w:rsidR="0061645A" w:rsidRPr="00724606">
        <w:t xml:space="preserve"> vycházíme ze </w:t>
      </w:r>
      <w:r w:rsidR="001B780D" w:rsidRPr="00724606">
        <w:t>spolupráce s poskytovateli a uživateli služeb.</w:t>
      </w:r>
      <w:r w:rsidR="00371605" w:rsidRPr="00724606">
        <w:t xml:space="preserve"> V rámci přípravy analytické části plánu bylo využito výsledků a výstupů analýz potřeb v oblasti zajištění sociálních služeb ze střednědobých plánů rozvoje sociálních služeb obcí (případně správních obvodů obcí s rozšířenou působností), svazků obcí, mikroregionů nebo místních akčních skupin v kraji. Využity byly údaje o počtu odmítnutých zájemců o jednotlivé druhy sociálních služeb a informace o</w:t>
      </w:r>
      <w:r w:rsidR="008352D5" w:rsidRPr="00724606">
        <w:t> </w:t>
      </w:r>
      <w:r w:rsidR="00371605" w:rsidRPr="00724606">
        <w:t>dostupnosti jednotlivých druhů sociálních služeb na území kraje.</w:t>
      </w:r>
    </w:p>
    <w:p w14:paraId="387D2F6E" w14:textId="0DFBED15" w:rsidR="0061645A" w:rsidRPr="00724606" w:rsidRDefault="00780397" w:rsidP="0093595D">
      <w:pPr>
        <w:pStyle w:val="Nadpis2"/>
      </w:pPr>
      <w:bookmarkStart w:id="122" w:name="_Toc46398173"/>
      <w:r w:rsidRPr="00724606">
        <w:t>Proces i</w:t>
      </w:r>
      <w:r w:rsidR="00030BB4" w:rsidRPr="00724606">
        <w:t>dentifikace</w:t>
      </w:r>
      <w:r w:rsidR="0061645A" w:rsidRPr="00724606">
        <w:t xml:space="preserve"> </w:t>
      </w:r>
      <w:r w:rsidR="00030BB4" w:rsidRPr="00724606">
        <w:t xml:space="preserve">potřeb na </w:t>
      </w:r>
      <w:r w:rsidR="007B7D98" w:rsidRPr="00724606">
        <w:t>úrovni</w:t>
      </w:r>
      <w:r w:rsidR="00030BB4" w:rsidRPr="00724606">
        <w:t xml:space="preserve"> </w:t>
      </w:r>
      <w:r w:rsidR="0061645A" w:rsidRPr="00724606">
        <w:t>kraje</w:t>
      </w:r>
      <w:bookmarkEnd w:id="122"/>
    </w:p>
    <w:p w14:paraId="35915026" w14:textId="1757A639" w:rsidR="00030BB4" w:rsidRPr="00724606" w:rsidRDefault="00030BB4" w:rsidP="0093595D">
      <w:r w:rsidRPr="00724606">
        <w:t xml:space="preserve">Identifikace potřeb na území kraje probíhá prostřednictvím souboru řady aktivit, které kraj </w:t>
      </w:r>
      <w:r w:rsidR="00677980" w:rsidRPr="00724606">
        <w:t>dlouhodobě</w:t>
      </w:r>
      <w:r w:rsidRPr="00724606">
        <w:t xml:space="preserve"> realizuje a na kterých participují jak zástupci obcí, tak poskytovatelé sociálních služeb a jejich uživatelé. Jedná se o aktivity zaměřené</w:t>
      </w:r>
      <w:r w:rsidR="00677980" w:rsidRPr="00724606">
        <w:t xml:space="preserve"> např.</w:t>
      </w:r>
      <w:r w:rsidRPr="00724606">
        <w:t xml:space="preserve"> na metodickou podporu obcí v rámci různých oblastí, metodickou podporu poskytovatelů sociálních služeb a samotného poskytování služeb, vytváření odborných platf</w:t>
      </w:r>
      <w:r w:rsidR="00780397" w:rsidRPr="00724606">
        <w:t xml:space="preserve">orem </w:t>
      </w:r>
      <w:r w:rsidR="00A60367" w:rsidRPr="00724606">
        <w:t xml:space="preserve">zaměřených </w:t>
      </w:r>
      <w:r w:rsidR="00780397" w:rsidRPr="00724606">
        <w:t>na vybraná témata spojená se sociálními službami. Jsou např. realizovány aktivity na podporu participativních metod v sociální práci, podporovány jsou pečující osoby, svépomocné skupiny apod. Všechny tyto aktivity jsou významným zdrojem potřeb identifikovaných v podstatě na všech úrovních souvisejících s poskytováním sociálních služeb.</w:t>
      </w:r>
    </w:p>
    <w:p w14:paraId="22BC9CB2" w14:textId="20F45EA9" w:rsidR="0061645A" w:rsidRPr="00724606" w:rsidRDefault="001B780D" w:rsidP="0093595D">
      <w:r w:rsidRPr="00724606">
        <w:t>Moravskoslezský kraj v letech 2015 až</w:t>
      </w:r>
      <w:r w:rsidR="00030BB4" w:rsidRPr="00724606">
        <w:t xml:space="preserve"> 2020 realizoval řadu aktivit s cílem </w:t>
      </w:r>
      <w:r w:rsidR="00780397" w:rsidRPr="00724606">
        <w:t>primárně</w:t>
      </w:r>
      <w:r w:rsidR="00030BB4" w:rsidRPr="00724606">
        <w:t xml:space="preserve"> podpořit proces</w:t>
      </w:r>
      <w:r w:rsidRPr="00724606">
        <w:t xml:space="preserve"> řešení nepříznivých sociálních situací občanů kraje. Tyto aktivity můžeme rozdělit na dvě oblasti</w:t>
      </w:r>
      <w:r w:rsidR="0061645A" w:rsidRPr="00724606">
        <w:t xml:space="preserve"> podle způsobu financování jednotlivých aktivit.</w:t>
      </w:r>
      <w:r w:rsidRPr="00724606">
        <w:t xml:space="preserve"> </w:t>
      </w:r>
    </w:p>
    <w:p w14:paraId="38D418CE" w14:textId="202ED0B6" w:rsidR="00780397" w:rsidRPr="00724606" w:rsidRDefault="001B780D" w:rsidP="0093595D">
      <w:pPr>
        <w:rPr>
          <w:b/>
        </w:rPr>
      </w:pPr>
      <w:r w:rsidRPr="00724606">
        <w:t xml:space="preserve">První oblastí je finanční </w:t>
      </w:r>
      <w:r w:rsidRPr="00724606">
        <w:rPr>
          <w:b/>
        </w:rPr>
        <w:t>podpora provozu poskytování sociálních služeb</w:t>
      </w:r>
      <w:r w:rsidRPr="00724606">
        <w:t xml:space="preserve"> zařazených do krajské základní sítě prostřednictvím Dotačního programu </w:t>
      </w:r>
      <w:r w:rsidR="00780397" w:rsidRPr="00F036BE">
        <w:t>z Kapitoly 313 MPSV</w:t>
      </w:r>
      <w:r w:rsidR="00E812C5" w:rsidRPr="00724606">
        <w:t xml:space="preserve"> a </w:t>
      </w:r>
      <w:r w:rsidR="00201316" w:rsidRPr="00F036BE">
        <w:t>projektů kraje</w:t>
      </w:r>
      <w:r w:rsidR="00254E23" w:rsidRPr="00F036BE">
        <w:t xml:space="preserve"> financovaných prostřednictvím evropských zdrojů</w:t>
      </w:r>
      <w:r w:rsidR="00201316" w:rsidRPr="00F036BE">
        <w:t>.</w:t>
      </w:r>
      <w:r w:rsidR="00201316" w:rsidRPr="00724606">
        <w:rPr>
          <w:b/>
        </w:rPr>
        <w:t xml:space="preserve"> </w:t>
      </w:r>
      <w:r w:rsidR="00780397" w:rsidRPr="00724606">
        <w:t>Jedná se o provozní dotace zajišťující poskytování sociálních služeb zařazených do krajské základní sítě sociálních služeb.</w:t>
      </w:r>
    </w:p>
    <w:p w14:paraId="3BC85CE5" w14:textId="6C1B7BF3" w:rsidR="001B780D" w:rsidRPr="00724606" w:rsidRDefault="00E812C5" w:rsidP="0093595D">
      <w:r w:rsidRPr="00724606">
        <w:t>Druhou oblastí je p</w:t>
      </w:r>
      <w:r w:rsidR="0056424A" w:rsidRPr="00724606">
        <w:t xml:space="preserve">odpora sociálních služeb </w:t>
      </w:r>
      <w:r w:rsidR="00780397" w:rsidRPr="00724606">
        <w:t xml:space="preserve">a dalších aktivit </w:t>
      </w:r>
      <w:r w:rsidR="0056424A" w:rsidRPr="00724606">
        <w:t xml:space="preserve">prostřednictvím finančních prostředků </w:t>
      </w:r>
      <w:r w:rsidR="00780397" w:rsidRPr="00724606">
        <w:t xml:space="preserve">samotného </w:t>
      </w:r>
      <w:r w:rsidR="0056424A" w:rsidRPr="00724606">
        <w:t xml:space="preserve">Moravskoslezského kraje. Jedná se zejména o </w:t>
      </w:r>
      <w:r w:rsidR="0056424A" w:rsidRPr="00724606">
        <w:rPr>
          <w:b/>
        </w:rPr>
        <w:t>dotační programy kraje</w:t>
      </w:r>
      <w:r w:rsidR="0056424A" w:rsidRPr="00724606">
        <w:t xml:space="preserve"> určené na podporu sociálních služeb</w:t>
      </w:r>
      <w:r w:rsidR="00780397" w:rsidRPr="00724606">
        <w:t xml:space="preserve"> a dalších aktivit</w:t>
      </w:r>
      <w:r w:rsidR="0056424A" w:rsidRPr="00724606">
        <w:t xml:space="preserve">. </w:t>
      </w:r>
      <w:r w:rsidR="00780397" w:rsidRPr="00724606">
        <w:t>Kromě podpory provozu sociálních služeb se jedná např. o návazné aktivity</w:t>
      </w:r>
      <w:r w:rsidR="0056424A" w:rsidRPr="00724606">
        <w:t xml:space="preserve"> v oblasti kvality poskytování služeb, v oblasti podpory seniorů žijících na území kraje, podpory participativních přístupů jako je např. komunitní práce, </w:t>
      </w:r>
      <w:r w:rsidR="00ED6BD5" w:rsidRPr="00724606">
        <w:t>podpora mobility sociálních služeb atd.</w:t>
      </w:r>
    </w:p>
    <w:p w14:paraId="10A090AA" w14:textId="756F0193" w:rsidR="00ED6BD5" w:rsidRPr="00724606" w:rsidRDefault="00E812C5" w:rsidP="0093595D">
      <w:r w:rsidRPr="00724606">
        <w:t xml:space="preserve">Jedním z výrazných zdrojů </w:t>
      </w:r>
      <w:r w:rsidR="00ED6BD5" w:rsidRPr="00724606">
        <w:t>identifikace potřeb</w:t>
      </w:r>
      <w:r w:rsidR="00A57D10" w:rsidRPr="00724606">
        <w:t xml:space="preserve"> na území kraje (</w:t>
      </w:r>
      <w:r w:rsidR="00ED6BD5" w:rsidRPr="00724606">
        <w:t>na úrovní obcí, poskytovatelů a uživatelů sociálních služeb</w:t>
      </w:r>
      <w:r w:rsidR="00A57D10" w:rsidRPr="00724606">
        <w:t>)</w:t>
      </w:r>
      <w:r w:rsidR="00CC7D24" w:rsidRPr="00724606">
        <w:t xml:space="preserve"> jsou </w:t>
      </w:r>
      <w:r w:rsidR="00254E23" w:rsidRPr="00724606">
        <w:rPr>
          <w:b/>
        </w:rPr>
        <w:t xml:space="preserve">projekty kraje financovaných prostřednictvím evropských zdrojů.  </w:t>
      </w:r>
      <w:r w:rsidR="00254E23" w:rsidRPr="00724606">
        <w:t xml:space="preserve">Zmíněné </w:t>
      </w:r>
      <w:r w:rsidR="00CC7D24" w:rsidRPr="00724606">
        <w:t>projekty jsou zaměřeny na několik oblastí:</w:t>
      </w:r>
    </w:p>
    <w:p w14:paraId="7ADA8A91" w14:textId="77777777" w:rsidR="00CC7D24" w:rsidRPr="00724606" w:rsidRDefault="006D03C9" w:rsidP="0093595D">
      <w:pPr>
        <w:pStyle w:val="Odstavecseseznamem"/>
        <w:numPr>
          <w:ilvl w:val="0"/>
          <w:numId w:val="20"/>
        </w:numPr>
      </w:pPr>
      <w:r w:rsidRPr="00724606">
        <w:t xml:space="preserve">podpora </w:t>
      </w:r>
      <w:r w:rsidR="00023E51" w:rsidRPr="00724606">
        <w:t>zadavatelů (</w:t>
      </w:r>
      <w:r w:rsidRPr="00724606">
        <w:t>obcí</w:t>
      </w:r>
      <w:r w:rsidR="00023E51" w:rsidRPr="00724606">
        <w:t>)</w:t>
      </w:r>
      <w:r w:rsidRPr="00724606">
        <w:t xml:space="preserve"> při procesu komunitního plánování sociálních služeb na úrovni obcí s rozšířenou působností,</w:t>
      </w:r>
    </w:p>
    <w:p w14:paraId="2D02E173" w14:textId="77777777" w:rsidR="006D03C9" w:rsidRPr="00724606" w:rsidRDefault="006D03C9" w:rsidP="0093595D">
      <w:pPr>
        <w:pStyle w:val="Odstavecseseznamem"/>
        <w:numPr>
          <w:ilvl w:val="0"/>
          <w:numId w:val="20"/>
        </w:numPr>
      </w:pPr>
      <w:r w:rsidRPr="00724606">
        <w:t>pod</w:t>
      </w:r>
      <w:r w:rsidR="0061645A" w:rsidRPr="00724606">
        <w:t>pora procesu transformace a dei</w:t>
      </w:r>
      <w:r w:rsidRPr="00724606">
        <w:t>nstitucionalizace pobytových sociálních služeb a</w:t>
      </w:r>
      <w:r w:rsidR="008352D5" w:rsidRPr="00724606">
        <w:t> </w:t>
      </w:r>
      <w:r w:rsidRPr="00724606">
        <w:t>podpory dalších procesů souvisejících s poskytováním sociálních služeb navazujících na tyto procesy,</w:t>
      </w:r>
    </w:p>
    <w:p w14:paraId="628FCD85" w14:textId="77777777" w:rsidR="006D03C9" w:rsidRPr="00724606" w:rsidRDefault="006D03C9" w:rsidP="0093595D">
      <w:pPr>
        <w:pStyle w:val="Odstavecseseznamem"/>
        <w:numPr>
          <w:ilvl w:val="0"/>
          <w:numId w:val="20"/>
        </w:numPr>
      </w:pPr>
      <w:r w:rsidRPr="00724606">
        <w:lastRenderedPageBreak/>
        <w:t>podpora zadavatelů, poskytovatelů a uživatelů služeb v oblasti řešení nepříznivých sociálních situací v návaznosti na duševní onemocnění,</w:t>
      </w:r>
    </w:p>
    <w:p w14:paraId="41CC51DD" w14:textId="77777777" w:rsidR="006D03C9" w:rsidRPr="00724606" w:rsidRDefault="006D03C9" w:rsidP="0093595D">
      <w:pPr>
        <w:pStyle w:val="Odstavecseseznamem"/>
        <w:numPr>
          <w:ilvl w:val="0"/>
          <w:numId w:val="20"/>
        </w:numPr>
      </w:pPr>
      <w:r w:rsidRPr="00724606">
        <w:t>podpora poskytovatelů sociálních služeb formu realizace diskuzních fór zaměřených na</w:t>
      </w:r>
      <w:r w:rsidR="008352D5" w:rsidRPr="00724606">
        <w:t> </w:t>
      </w:r>
      <w:r w:rsidRPr="00724606">
        <w:t>tvorbu modelů jednotlivých druhů sociálních služeb poskytovaných dle Zákona o</w:t>
      </w:r>
      <w:r w:rsidR="008352D5" w:rsidRPr="00724606">
        <w:t> </w:t>
      </w:r>
      <w:r w:rsidRPr="00724606">
        <w:t>sociálních službách,</w:t>
      </w:r>
    </w:p>
    <w:p w14:paraId="566D705D" w14:textId="77777777" w:rsidR="006D03C9" w:rsidRPr="00724606" w:rsidRDefault="006D03C9" w:rsidP="0093595D">
      <w:pPr>
        <w:pStyle w:val="Odstavecseseznamem"/>
        <w:numPr>
          <w:ilvl w:val="0"/>
          <w:numId w:val="20"/>
        </w:numPr>
      </w:pPr>
      <w:r w:rsidRPr="00724606">
        <w:t>podpora komunitní práce</w:t>
      </w:r>
      <w:r w:rsidR="00A46CEA" w:rsidRPr="00724606">
        <w:t xml:space="preserve"> realizované na území obcí</w:t>
      </w:r>
      <w:r w:rsidRPr="00724606">
        <w:t>,</w:t>
      </w:r>
    </w:p>
    <w:p w14:paraId="3F7C7AE6" w14:textId="77777777" w:rsidR="006D03C9" w:rsidRPr="00724606" w:rsidRDefault="006D03C9" w:rsidP="0093595D">
      <w:pPr>
        <w:pStyle w:val="Odstavecseseznamem"/>
        <w:numPr>
          <w:ilvl w:val="0"/>
          <w:numId w:val="20"/>
        </w:numPr>
      </w:pPr>
      <w:r w:rsidRPr="00724606">
        <w:t>podpora svépomocných skupin a pečujících,</w:t>
      </w:r>
    </w:p>
    <w:p w14:paraId="25839E9A" w14:textId="77777777" w:rsidR="006D03C9" w:rsidRPr="00724606" w:rsidRDefault="00A57D10" w:rsidP="0093595D">
      <w:pPr>
        <w:pStyle w:val="Odstavecseseznamem"/>
        <w:numPr>
          <w:ilvl w:val="0"/>
          <w:numId w:val="20"/>
        </w:numPr>
      </w:pPr>
      <w:r w:rsidRPr="00724606">
        <w:t>podpora provozu poskytování služeb sociální prevence a evaluace procesu identifikace nepříznivé sociální situace klientů a jejich potřeb,</w:t>
      </w:r>
    </w:p>
    <w:p w14:paraId="456833A4" w14:textId="77777777" w:rsidR="00A57D10" w:rsidRPr="00724606" w:rsidRDefault="006E0519" w:rsidP="0093595D">
      <w:pPr>
        <w:pStyle w:val="Odstavecseseznamem"/>
        <w:numPr>
          <w:ilvl w:val="0"/>
          <w:numId w:val="20"/>
        </w:numPr>
      </w:pPr>
      <w:r w:rsidRPr="00724606">
        <w:t>podpora procesu optimalizace sítě služeb odborného sociálního poradenství,</w:t>
      </w:r>
    </w:p>
    <w:p w14:paraId="4991EF2C" w14:textId="77777777" w:rsidR="006E0519" w:rsidRPr="00724606" w:rsidRDefault="006E0519" w:rsidP="0093595D">
      <w:pPr>
        <w:pStyle w:val="Odstavecseseznamem"/>
        <w:numPr>
          <w:ilvl w:val="0"/>
          <w:numId w:val="20"/>
        </w:numPr>
      </w:pPr>
      <w:r w:rsidRPr="00724606">
        <w:t>podpora procesu zvyšování efektivity a využívání nástrojů systému péče o ohrožené děti v</w:t>
      </w:r>
      <w:r w:rsidR="008352D5" w:rsidRPr="00724606">
        <w:t> </w:t>
      </w:r>
      <w:r w:rsidRPr="00724606">
        <w:t>Moravskoslezském kraji.</w:t>
      </w:r>
    </w:p>
    <w:p w14:paraId="7E914798" w14:textId="59E02CDE" w:rsidR="00021FFB" w:rsidRPr="00724606" w:rsidRDefault="00021FFB" w:rsidP="0093595D">
      <w:r w:rsidRPr="00724606">
        <w:rPr>
          <w:b/>
        </w:rPr>
        <w:t>K rozvoj</w:t>
      </w:r>
      <w:r w:rsidR="00037C3A" w:rsidRPr="00724606">
        <w:rPr>
          <w:b/>
        </w:rPr>
        <w:t>i</w:t>
      </w:r>
      <w:r w:rsidRPr="00724606">
        <w:rPr>
          <w:b/>
        </w:rPr>
        <w:t xml:space="preserve"> </w:t>
      </w:r>
      <w:r w:rsidR="002D45BC" w:rsidRPr="00724606">
        <w:rPr>
          <w:b/>
        </w:rPr>
        <w:t xml:space="preserve">potřebných </w:t>
      </w:r>
      <w:r w:rsidRPr="00724606">
        <w:rPr>
          <w:b/>
        </w:rPr>
        <w:t>kapacit krajské sítě sociálních služeb</w:t>
      </w:r>
      <w:r w:rsidRPr="00724606">
        <w:t xml:space="preserve"> dochází na základě procesu identifikace skutečných potřeb ve spolupráci s obcemi kraje a poskytovateli sociálních služeb</w:t>
      </w:r>
      <w:r w:rsidR="00037C3A" w:rsidRPr="00724606">
        <w:t xml:space="preserve"> a následně prostřednictvím dalšího vyjednávání</w:t>
      </w:r>
      <w:r w:rsidRPr="00724606">
        <w:t xml:space="preserve">. Obce a poskytovatelé identifikují potřeby na základě svých aktivit ve spolupráci s uživateli </w:t>
      </w:r>
      <w:r w:rsidR="00037C3A" w:rsidRPr="00724606">
        <w:t>sociálních služeb. V případě splnění podmínek SPRSS týkající se identifikace potřebnosti služby, veřejného zadavatele a jeho spolufinancování služby dle podmínek SPRSS následně žádají o vstup do krajské sítě sociálních služeb.</w:t>
      </w:r>
    </w:p>
    <w:p w14:paraId="26747F8B" w14:textId="15504D2C" w:rsidR="007B7D98" w:rsidRPr="00724606" w:rsidRDefault="007B7D98" w:rsidP="0093595D">
      <w:pPr>
        <w:pStyle w:val="Nadpis2"/>
      </w:pPr>
      <w:bookmarkStart w:id="123" w:name="_Toc46398174"/>
      <w:r w:rsidRPr="00724606">
        <w:t>Proces identifikace potřeb na úrovni obcí</w:t>
      </w:r>
      <w:bookmarkEnd w:id="123"/>
    </w:p>
    <w:p w14:paraId="5E4DAB92" w14:textId="76EBB486" w:rsidR="00021FFB" w:rsidRPr="00724606" w:rsidRDefault="00037C3A" w:rsidP="0093595D">
      <w:r w:rsidRPr="00724606">
        <w:t xml:space="preserve">Na území Moravskoslezského kraje je dlouhodobě rozvíjena spolupráce s obcemi při procesu plánování sociálních služeb a identifikace potřeb na úrovni obcí. V rámci </w:t>
      </w:r>
      <w:r w:rsidR="00254E23" w:rsidRPr="00724606">
        <w:t>procesu implementace pravidel a </w:t>
      </w:r>
      <w:r w:rsidRPr="00724606">
        <w:t xml:space="preserve">procesu střednědobého plánování sociálních služeb v kraji je zřízena </w:t>
      </w:r>
      <w:r w:rsidR="00694C80" w:rsidRPr="00724606">
        <w:t>Pracovní skupina pro plánování sociálních služeb obcí s pověřeným úřadem</w:t>
      </w:r>
      <w:r w:rsidR="00254E23" w:rsidRPr="00724606">
        <w:t>, která se </w:t>
      </w:r>
      <w:r w:rsidRPr="00724606">
        <w:t>pravidelně schází se zástupci kraje.</w:t>
      </w:r>
      <w:r w:rsidR="00254E23" w:rsidRPr="00724606">
        <w:t xml:space="preserve"> Je složena ze zástupců obcí s pověřeným obecním úřadem.</w:t>
      </w:r>
      <w:r w:rsidRPr="00724606">
        <w:t xml:space="preserve"> V rámci jednání pracovní skupiny dochází nejen k diskuzi </w:t>
      </w:r>
      <w:r w:rsidR="00013557" w:rsidRPr="00724606">
        <w:t>n</w:t>
      </w:r>
      <w:r w:rsidRPr="00724606">
        <w:t xml:space="preserve">ad jednotlivými aktuálními tématy týkající se sociální oblasti, ale dochází zde také k předávání informací o potřebách identifikovaných na území obcí. </w:t>
      </w:r>
    </w:p>
    <w:p w14:paraId="64BBE318" w14:textId="4BFD47A4" w:rsidR="00037C3A" w:rsidRPr="00724606" w:rsidRDefault="00037C3A" w:rsidP="0093595D">
      <w:r w:rsidRPr="00724606">
        <w:t>Na úrovni rozvoje sociálních služeb dochází</w:t>
      </w:r>
      <w:r w:rsidR="00875EE0" w:rsidRPr="00724606">
        <w:t xml:space="preserve"> (</w:t>
      </w:r>
      <w:r w:rsidRPr="00724606">
        <w:t>např. při přípravě individuálních projektů zaměře</w:t>
      </w:r>
      <w:r w:rsidR="00254E23" w:rsidRPr="00724606">
        <w:t>ných na </w:t>
      </w:r>
      <w:r w:rsidRPr="00724606">
        <w:t>podporu provozu sociálních služeb</w:t>
      </w:r>
      <w:r w:rsidR="00875EE0" w:rsidRPr="00724606">
        <w:t>)</w:t>
      </w:r>
      <w:r w:rsidRPr="00724606">
        <w:t xml:space="preserve"> k intenzivnímu vyjednávání cílen</w:t>
      </w:r>
      <w:r w:rsidR="00F93758">
        <w:t>é</w:t>
      </w:r>
      <w:r w:rsidRPr="00724606">
        <w:t xml:space="preserve"> podpory </w:t>
      </w:r>
      <w:r w:rsidR="00557F06" w:rsidRPr="00724606">
        <w:t>mezi krajem a obcemi</w:t>
      </w:r>
      <w:r w:rsidR="00E812C5" w:rsidRPr="00724606">
        <w:t xml:space="preserve">. </w:t>
      </w:r>
      <w:r w:rsidR="00875EE0" w:rsidRPr="00724606">
        <w:t xml:space="preserve">A to na </w:t>
      </w:r>
      <w:r w:rsidRPr="00724606">
        <w:t xml:space="preserve">základě potřeb identifikovanými </w:t>
      </w:r>
      <w:r w:rsidR="00557F06" w:rsidRPr="00724606">
        <w:t>zástupci obcí, které potřeby identifikují jak v rámci své činnosti (např. výkon sociální práce), tak na základě spolupráce s poskytovateli a uživateli sociálních služeb</w:t>
      </w:r>
      <w:r w:rsidRPr="00724606">
        <w:t>.</w:t>
      </w:r>
      <w:r w:rsidR="00557F06" w:rsidRPr="00724606">
        <w:t xml:space="preserve"> </w:t>
      </w:r>
    </w:p>
    <w:p w14:paraId="1703EE82" w14:textId="77777777" w:rsidR="00037C3A" w:rsidRPr="00724606" w:rsidRDefault="00557F06" w:rsidP="0093595D">
      <w:r w:rsidRPr="00724606">
        <w:t>S </w:t>
      </w:r>
      <w:r w:rsidR="004F33BB" w:rsidRPr="00724606">
        <w:t>o</w:t>
      </w:r>
      <w:r w:rsidRPr="00724606">
        <w:t>hledem na výše uvedené procesy k</w:t>
      </w:r>
      <w:r w:rsidR="00037C3A" w:rsidRPr="00724606">
        <w:t xml:space="preserve">raj dlouhodobě realizuje aktivity zaměřené na podporu dovedností obcí </w:t>
      </w:r>
      <w:r w:rsidR="00E661E1" w:rsidRPr="00724606">
        <w:t>identifikovat potřeby na jejich území. Prostřednictvím individuálních projektů poskytuje obcím metodickou podporu ve formě zajištění pozice odborných konzultantů, kteří pak přímo v obci spolupracují s pracovníky obcí, v jejichž agendě je realizace procesu komunitního plánování sociálních služeb. V rámci těchto aktivit dochází například k podpoře při tvorbě nových komunitních plánů, k reflexi systému nastavení pracovních skupin komunitního plánování nebo případně využívání nových metod komunitního plánování při zjišťování potřeb. Jsou realizovány také různé diskuzní platformy (např. diskuzní fóra) zaměřené na spolupráci zadavatelů a poskytovatelů sociálních služeb a další témata, která se procesu plánování služeb a identifikace potřeb týkají.</w:t>
      </w:r>
    </w:p>
    <w:p w14:paraId="0CE19C17" w14:textId="4A444535" w:rsidR="007B7D98" w:rsidRPr="00724606" w:rsidRDefault="007B7D98" w:rsidP="0093595D">
      <w:pPr>
        <w:pStyle w:val="Nadpis2"/>
      </w:pPr>
      <w:bookmarkStart w:id="124" w:name="_Toc46398175"/>
      <w:r w:rsidRPr="00724606">
        <w:t>Proces identifikace potřeb na úrovni poskytovatelů sociálních služeb</w:t>
      </w:r>
      <w:bookmarkEnd w:id="124"/>
    </w:p>
    <w:p w14:paraId="7CF4CAAD" w14:textId="47A7868B" w:rsidR="000A15A4" w:rsidRDefault="00E661E1" w:rsidP="0093595D">
      <w:r w:rsidRPr="00724606">
        <w:t xml:space="preserve">V rámci identifikace potřeb </w:t>
      </w:r>
      <w:r w:rsidR="009B07F0" w:rsidRPr="00724606">
        <w:t xml:space="preserve">v kraji </w:t>
      </w:r>
      <w:r w:rsidRPr="00724606">
        <w:t xml:space="preserve">dochází také ke spolupráci s poskytovateli </w:t>
      </w:r>
      <w:r w:rsidR="009B07F0" w:rsidRPr="00724606">
        <w:t xml:space="preserve">sociálních služeb. Zástupci poskytovatelů sociálních služeb jsou členové pracovních skupin, v rámci jejichž jednání </w:t>
      </w:r>
      <w:r w:rsidR="009B07F0" w:rsidRPr="00724606">
        <w:lastRenderedPageBreak/>
        <w:t>přenášejí aktuální informace o potřebách, které při poskytování služeb identifikují. V rámci svých projektů kraj realizuje odborná setkávání ve formě diskuzních fór</w:t>
      </w:r>
      <w:r w:rsidR="00875EE0" w:rsidRPr="00724606">
        <w:t xml:space="preserve"> (</w:t>
      </w:r>
      <w:r w:rsidR="009B07F0" w:rsidRPr="00724606">
        <w:t xml:space="preserve">např. v letech </w:t>
      </w:r>
      <w:r w:rsidR="00886F5C" w:rsidRPr="00724606">
        <w:t>2016–2019</w:t>
      </w:r>
      <w:r w:rsidR="00805D52" w:rsidRPr="00724606">
        <w:t xml:space="preserve"> </w:t>
      </w:r>
      <w:r w:rsidR="009E6996" w:rsidRPr="00724606">
        <w:t>byly zaměřeny na vytvoření modelů sociálních služeb poskytovaných podle Záko</w:t>
      </w:r>
      <w:r w:rsidR="00254E23" w:rsidRPr="00724606">
        <w:t>na</w:t>
      </w:r>
      <w:r w:rsidR="00875EE0" w:rsidRPr="00724606">
        <w:t>)</w:t>
      </w:r>
      <w:r w:rsidR="00254E23" w:rsidRPr="00724606">
        <w:t>, které </w:t>
      </w:r>
      <w:r w:rsidR="009E6996" w:rsidRPr="00724606">
        <w:t xml:space="preserve">vycházejí právě z potřeb zjišťovaných dlouhodobě </w:t>
      </w:r>
      <w:r w:rsidR="00875EE0" w:rsidRPr="00724606">
        <w:t>během práce</w:t>
      </w:r>
      <w:r w:rsidR="009E6996" w:rsidRPr="00724606">
        <w:t xml:space="preserve"> s uživateli sociálních služeb. </w:t>
      </w:r>
    </w:p>
    <w:p w14:paraId="3D9CCBA7" w14:textId="156157C1" w:rsidR="00084384" w:rsidRDefault="003F6120" w:rsidP="0093595D">
      <w:r w:rsidRPr="00724606">
        <w:t>Během procesu</w:t>
      </w:r>
      <w:r w:rsidR="00557F06" w:rsidRPr="00724606">
        <w:t xml:space="preserve"> aktualizace </w:t>
      </w:r>
      <w:r w:rsidRPr="00724606">
        <w:t xml:space="preserve">krajské sítě sociálních služeb probíhá </w:t>
      </w:r>
      <w:r w:rsidR="00254E23" w:rsidRPr="00724606">
        <w:t xml:space="preserve">komunikace mezi poskytovateli </w:t>
      </w:r>
      <w:r w:rsidR="00E03D6A" w:rsidRPr="00724606">
        <w:t xml:space="preserve">sociálních služeb </w:t>
      </w:r>
      <w:r w:rsidR="00254E23" w:rsidRPr="00724606">
        <w:t>a </w:t>
      </w:r>
      <w:r w:rsidR="00084384">
        <w:t xml:space="preserve">krajem </w:t>
      </w:r>
      <w:r w:rsidRPr="00724606">
        <w:t>v </w:t>
      </w:r>
      <w:r w:rsidR="006626B7" w:rsidRPr="00724606">
        <w:t>rámci</w:t>
      </w:r>
      <w:r w:rsidRPr="00724606">
        <w:t xml:space="preserve"> které dochází ke spolupráci při zajištění potřeb v kraji rozvojem kapacit příslušných druhů sociálních služeb splňujících podmínky platného střednědobého plánu rozvoje sociálních služeb.</w:t>
      </w:r>
    </w:p>
    <w:p w14:paraId="0EF375A1" w14:textId="6047657F" w:rsidR="000A15A4" w:rsidRDefault="000A15A4" w:rsidP="0093595D">
      <w:r w:rsidRPr="003F13C4">
        <w:t xml:space="preserve">Přehled zobrazující dostupnost jednotlivých </w:t>
      </w:r>
      <w:r w:rsidR="003F13C4" w:rsidRPr="003F13C4">
        <w:t xml:space="preserve">druhů sociálních </w:t>
      </w:r>
      <w:r w:rsidRPr="003F13C4">
        <w:t xml:space="preserve">služeb </w:t>
      </w:r>
      <w:r w:rsidR="003F13C4" w:rsidRPr="003F13C4">
        <w:t>na</w:t>
      </w:r>
      <w:r w:rsidRPr="003F13C4">
        <w:t xml:space="preserve"> úrovn</w:t>
      </w:r>
      <w:r w:rsidR="003F13C4" w:rsidRPr="003F13C4">
        <w:t>i</w:t>
      </w:r>
      <w:r w:rsidRPr="003F13C4">
        <w:t xml:space="preserve"> </w:t>
      </w:r>
      <w:r w:rsidR="003F13C4" w:rsidRPr="003F13C4">
        <w:t>ORP</w:t>
      </w:r>
      <w:r w:rsidRPr="003F13C4">
        <w:t xml:space="preserve"> </w:t>
      </w:r>
      <w:r w:rsidR="003F13C4" w:rsidRPr="003F13C4">
        <w:t xml:space="preserve">na území MSK </w:t>
      </w:r>
      <w:r w:rsidR="0082370A">
        <w:t xml:space="preserve">ke dni 30. 4. 2020 </w:t>
      </w:r>
      <w:r w:rsidRPr="003F13C4">
        <w:t>j</w:t>
      </w:r>
      <w:r w:rsidR="003F13C4" w:rsidRPr="003F13C4">
        <w:t>e uveden níže v předmětné</w:t>
      </w:r>
      <w:r w:rsidRPr="003F13C4">
        <w:t xml:space="preserve"> tabulce </w:t>
      </w:r>
      <w:r w:rsidRPr="003F13C4">
        <w:rPr>
          <w:i/>
        </w:rPr>
        <w:t xml:space="preserve">Dostupnost </w:t>
      </w:r>
      <w:r w:rsidR="002B3972" w:rsidRPr="003F13C4">
        <w:rPr>
          <w:i/>
        </w:rPr>
        <w:t xml:space="preserve">jednotlivých druhů </w:t>
      </w:r>
      <w:r w:rsidRPr="003F13C4">
        <w:rPr>
          <w:i/>
        </w:rPr>
        <w:t xml:space="preserve">služeb </w:t>
      </w:r>
      <w:r w:rsidR="002B3972" w:rsidRPr="003F13C4">
        <w:rPr>
          <w:i/>
        </w:rPr>
        <w:t>dle obcí</w:t>
      </w:r>
      <w:r w:rsidR="003F13C4" w:rsidRPr="003F13C4">
        <w:t>.</w:t>
      </w:r>
      <w:r>
        <w:t xml:space="preserve"> </w:t>
      </w:r>
    </w:p>
    <w:p w14:paraId="2CF44ED2" w14:textId="77777777" w:rsidR="000A15A4" w:rsidRDefault="000A15A4" w:rsidP="0093595D"/>
    <w:p w14:paraId="3380A402" w14:textId="77777777" w:rsidR="000A15A4" w:rsidRDefault="000A15A4" w:rsidP="0093595D">
      <w:pPr>
        <w:sectPr w:rsidR="000A15A4" w:rsidSect="00F60FFF">
          <w:footerReference w:type="default" r:id="rId13"/>
          <w:type w:val="continuous"/>
          <w:pgSz w:w="11906" w:h="16838"/>
          <w:pgMar w:top="1417" w:right="1274" w:bottom="1417" w:left="1417" w:header="708" w:footer="708" w:gutter="0"/>
          <w:pgNumType w:start="0"/>
          <w:cols w:space="708"/>
          <w:titlePg/>
          <w:docGrid w:linePitch="360"/>
        </w:sectPr>
      </w:pPr>
    </w:p>
    <w:p w14:paraId="736A0558" w14:textId="4160A41E" w:rsidR="00084384" w:rsidRPr="002B3972" w:rsidRDefault="002B3972" w:rsidP="00084384">
      <w:pPr>
        <w:tabs>
          <w:tab w:val="center" w:pos="4607"/>
        </w:tabs>
        <w:rPr>
          <w:sz w:val="20"/>
        </w:rPr>
      </w:pPr>
      <w:r w:rsidRPr="003F13C4">
        <w:rPr>
          <w:sz w:val="20"/>
        </w:rPr>
        <w:lastRenderedPageBreak/>
        <w:t>Tabulk</w:t>
      </w:r>
      <w:r w:rsidR="003F13C4">
        <w:rPr>
          <w:sz w:val="20"/>
        </w:rPr>
        <w:t>a</w:t>
      </w:r>
      <w:r>
        <w:rPr>
          <w:sz w:val="20"/>
        </w:rPr>
        <w:t xml:space="preserve">: Dostupnost jednotlivých druhů </w:t>
      </w:r>
      <w:r w:rsidR="00E00DE5">
        <w:rPr>
          <w:sz w:val="20"/>
        </w:rPr>
        <w:t xml:space="preserve">sociálních </w:t>
      </w:r>
      <w:r>
        <w:rPr>
          <w:sz w:val="20"/>
        </w:rPr>
        <w:t xml:space="preserve">služeb </w:t>
      </w:r>
      <w:r w:rsidR="00E00DE5">
        <w:rPr>
          <w:sz w:val="20"/>
        </w:rPr>
        <w:t>na území ORP</w:t>
      </w:r>
      <w:r>
        <w:rPr>
          <w:sz w:val="20"/>
        </w:rPr>
        <w:t xml:space="preserve"> </w:t>
      </w:r>
      <w:r w:rsidR="00084384" w:rsidRPr="002B3972">
        <w:rPr>
          <w:sz w:val="20"/>
        </w:rPr>
        <w:tab/>
      </w:r>
    </w:p>
    <w:tbl>
      <w:tblPr>
        <w:tblW w:w="5000" w:type="pct"/>
        <w:tblLayout w:type="fixed"/>
        <w:tblCellMar>
          <w:left w:w="70" w:type="dxa"/>
          <w:right w:w="70" w:type="dxa"/>
        </w:tblCellMar>
        <w:tblLook w:val="04A0" w:firstRow="1" w:lastRow="0" w:firstColumn="1" w:lastColumn="0" w:noHBand="0" w:noVBand="1"/>
      </w:tblPr>
      <w:tblGrid>
        <w:gridCol w:w="4412"/>
        <w:gridCol w:w="957"/>
        <w:gridCol w:w="957"/>
        <w:gridCol w:w="957"/>
        <w:gridCol w:w="957"/>
        <w:gridCol w:w="957"/>
        <w:gridCol w:w="957"/>
        <w:gridCol w:w="957"/>
        <w:gridCol w:w="957"/>
        <w:gridCol w:w="957"/>
        <w:gridCol w:w="959"/>
      </w:tblGrid>
      <w:tr w:rsidR="00797707" w:rsidRPr="00797707" w14:paraId="654F2211" w14:textId="77777777" w:rsidTr="00797707">
        <w:trPr>
          <w:trHeight w:val="450"/>
        </w:trPr>
        <w:tc>
          <w:tcPr>
            <w:tcW w:w="1578" w:type="pct"/>
            <w:tcBorders>
              <w:top w:val="single" w:sz="8" w:space="0" w:color="auto"/>
              <w:left w:val="single" w:sz="8" w:space="0" w:color="auto"/>
              <w:bottom w:val="single" w:sz="8" w:space="0" w:color="auto"/>
              <w:right w:val="single" w:sz="8" w:space="0" w:color="auto"/>
            </w:tcBorders>
            <w:shd w:val="clear" w:color="000000" w:fill="FFE599"/>
            <w:vAlign w:val="center"/>
            <w:hideMark/>
          </w:tcPr>
          <w:p w14:paraId="1388E479" w14:textId="0940889E" w:rsidR="00797707" w:rsidRPr="0028028E" w:rsidRDefault="00CB1793" w:rsidP="00797707">
            <w:pPr>
              <w:spacing w:after="0" w:line="240" w:lineRule="auto"/>
              <w:jc w:val="center"/>
              <w:rPr>
                <w:rFonts w:eastAsia="Times New Roman"/>
                <w:color w:val="000000"/>
                <w:sz w:val="20"/>
                <w:szCs w:val="20"/>
                <w:lang w:eastAsia="cs-CZ"/>
              </w:rPr>
            </w:pPr>
            <w:r w:rsidRPr="0028028E">
              <w:rPr>
                <w:rFonts w:eastAsia="Times New Roman"/>
                <w:color w:val="000000"/>
                <w:sz w:val="20"/>
                <w:szCs w:val="20"/>
                <w:lang w:eastAsia="cs-CZ"/>
              </w:rPr>
              <w:t>Druh sociální služby</w:t>
            </w:r>
          </w:p>
        </w:tc>
        <w:tc>
          <w:tcPr>
            <w:tcW w:w="342" w:type="pct"/>
            <w:tcBorders>
              <w:top w:val="single" w:sz="8" w:space="0" w:color="auto"/>
              <w:left w:val="nil"/>
              <w:bottom w:val="single" w:sz="8" w:space="0" w:color="auto"/>
              <w:right w:val="single" w:sz="8" w:space="0" w:color="auto"/>
            </w:tcBorders>
            <w:shd w:val="clear" w:color="auto" w:fill="FFE599" w:themeFill="accent4" w:themeFillTint="66"/>
            <w:vAlign w:val="center"/>
          </w:tcPr>
          <w:p w14:paraId="05B1B20E" w14:textId="66D42F65" w:rsidR="00797707" w:rsidRPr="00797707" w:rsidRDefault="00797707" w:rsidP="00797707">
            <w:pPr>
              <w:spacing w:after="0" w:line="240" w:lineRule="auto"/>
              <w:jc w:val="center"/>
              <w:rPr>
                <w:rFonts w:eastAsia="Times New Roman"/>
                <w:color w:val="000000"/>
                <w:sz w:val="20"/>
                <w:szCs w:val="18"/>
                <w:lang w:eastAsia="cs-CZ"/>
              </w:rPr>
            </w:pPr>
            <w:r w:rsidRPr="00797707">
              <w:rPr>
                <w:rFonts w:eastAsia="Times New Roman"/>
                <w:color w:val="000000"/>
                <w:sz w:val="18"/>
                <w:lang w:eastAsia="cs-CZ"/>
              </w:rPr>
              <w:t>Bílovec</w:t>
            </w:r>
          </w:p>
        </w:tc>
        <w:tc>
          <w:tcPr>
            <w:tcW w:w="342" w:type="pct"/>
            <w:tcBorders>
              <w:top w:val="single" w:sz="8" w:space="0" w:color="auto"/>
              <w:left w:val="nil"/>
              <w:bottom w:val="single" w:sz="8" w:space="0" w:color="auto"/>
              <w:right w:val="single" w:sz="8" w:space="0" w:color="auto"/>
            </w:tcBorders>
            <w:shd w:val="clear" w:color="auto" w:fill="FFE599" w:themeFill="accent4" w:themeFillTint="66"/>
            <w:vAlign w:val="center"/>
          </w:tcPr>
          <w:p w14:paraId="0D086A21" w14:textId="752B19A5" w:rsidR="00797707" w:rsidRPr="00797707" w:rsidRDefault="00797707" w:rsidP="00797707">
            <w:pPr>
              <w:spacing w:after="0" w:line="240" w:lineRule="auto"/>
              <w:jc w:val="center"/>
              <w:rPr>
                <w:rFonts w:eastAsia="Times New Roman"/>
                <w:color w:val="000000"/>
                <w:sz w:val="20"/>
                <w:szCs w:val="18"/>
                <w:lang w:eastAsia="cs-CZ"/>
              </w:rPr>
            </w:pPr>
            <w:r w:rsidRPr="00797707">
              <w:rPr>
                <w:rFonts w:eastAsia="Times New Roman"/>
                <w:color w:val="000000"/>
                <w:sz w:val="18"/>
                <w:lang w:eastAsia="cs-CZ"/>
              </w:rPr>
              <w:t>Bohumín</w:t>
            </w:r>
          </w:p>
        </w:tc>
        <w:tc>
          <w:tcPr>
            <w:tcW w:w="342" w:type="pct"/>
            <w:tcBorders>
              <w:top w:val="single" w:sz="8" w:space="0" w:color="auto"/>
              <w:left w:val="nil"/>
              <w:bottom w:val="single" w:sz="8" w:space="0" w:color="auto"/>
              <w:right w:val="single" w:sz="8" w:space="0" w:color="auto"/>
            </w:tcBorders>
            <w:shd w:val="clear" w:color="auto" w:fill="FFE599" w:themeFill="accent4" w:themeFillTint="66"/>
            <w:vAlign w:val="center"/>
          </w:tcPr>
          <w:p w14:paraId="16DC1975" w14:textId="1183B49F" w:rsidR="00797707" w:rsidRPr="00797707" w:rsidRDefault="00797707" w:rsidP="00797707">
            <w:pPr>
              <w:spacing w:after="0" w:line="240" w:lineRule="auto"/>
              <w:jc w:val="center"/>
              <w:rPr>
                <w:rFonts w:eastAsia="Times New Roman"/>
                <w:color w:val="000000"/>
                <w:sz w:val="20"/>
                <w:szCs w:val="18"/>
                <w:lang w:eastAsia="cs-CZ"/>
              </w:rPr>
            </w:pPr>
            <w:r w:rsidRPr="00797707">
              <w:rPr>
                <w:rFonts w:eastAsia="Times New Roman"/>
                <w:color w:val="000000"/>
                <w:sz w:val="18"/>
                <w:lang w:eastAsia="cs-CZ"/>
              </w:rPr>
              <w:t>Bruntál</w:t>
            </w:r>
          </w:p>
        </w:tc>
        <w:tc>
          <w:tcPr>
            <w:tcW w:w="342" w:type="pct"/>
            <w:tcBorders>
              <w:top w:val="single" w:sz="8" w:space="0" w:color="auto"/>
              <w:left w:val="nil"/>
              <w:bottom w:val="single" w:sz="8" w:space="0" w:color="auto"/>
              <w:right w:val="single" w:sz="8" w:space="0" w:color="auto"/>
            </w:tcBorders>
            <w:shd w:val="clear" w:color="auto" w:fill="FFE599" w:themeFill="accent4" w:themeFillTint="66"/>
            <w:vAlign w:val="center"/>
          </w:tcPr>
          <w:p w14:paraId="14C94A17" w14:textId="04B4FDF9" w:rsidR="00797707" w:rsidRPr="00797707" w:rsidRDefault="00797707" w:rsidP="00797707">
            <w:pPr>
              <w:spacing w:after="0" w:line="240" w:lineRule="auto"/>
              <w:jc w:val="center"/>
              <w:rPr>
                <w:rFonts w:eastAsia="Times New Roman"/>
                <w:color w:val="000000"/>
                <w:sz w:val="20"/>
                <w:szCs w:val="18"/>
                <w:lang w:eastAsia="cs-CZ"/>
              </w:rPr>
            </w:pPr>
            <w:r w:rsidRPr="00797707">
              <w:rPr>
                <w:rFonts w:eastAsia="Times New Roman"/>
                <w:color w:val="000000"/>
                <w:sz w:val="18"/>
                <w:lang w:eastAsia="cs-CZ"/>
              </w:rPr>
              <w:t>Český Těšín</w:t>
            </w:r>
          </w:p>
        </w:tc>
        <w:tc>
          <w:tcPr>
            <w:tcW w:w="342" w:type="pct"/>
            <w:tcBorders>
              <w:top w:val="single" w:sz="8" w:space="0" w:color="auto"/>
              <w:left w:val="nil"/>
              <w:bottom w:val="single" w:sz="8" w:space="0" w:color="auto"/>
              <w:right w:val="single" w:sz="8" w:space="0" w:color="auto"/>
            </w:tcBorders>
            <w:shd w:val="clear" w:color="auto" w:fill="FFE599" w:themeFill="accent4" w:themeFillTint="66"/>
            <w:vAlign w:val="center"/>
          </w:tcPr>
          <w:p w14:paraId="092C0AC2" w14:textId="2E7FF480" w:rsidR="00797707" w:rsidRPr="00797707" w:rsidRDefault="00797707" w:rsidP="00797707">
            <w:pPr>
              <w:spacing w:after="0" w:line="240" w:lineRule="auto"/>
              <w:jc w:val="center"/>
              <w:rPr>
                <w:rFonts w:eastAsia="Times New Roman"/>
                <w:color w:val="000000"/>
                <w:sz w:val="20"/>
                <w:szCs w:val="18"/>
                <w:lang w:eastAsia="cs-CZ"/>
              </w:rPr>
            </w:pPr>
            <w:r w:rsidRPr="00797707">
              <w:rPr>
                <w:rFonts w:eastAsia="Times New Roman"/>
                <w:color w:val="000000"/>
                <w:sz w:val="18"/>
                <w:lang w:eastAsia="cs-CZ"/>
              </w:rPr>
              <w:t>Frenštát p. Rad.</w:t>
            </w:r>
          </w:p>
        </w:tc>
        <w:tc>
          <w:tcPr>
            <w:tcW w:w="342" w:type="pct"/>
            <w:tcBorders>
              <w:top w:val="single" w:sz="8" w:space="0" w:color="auto"/>
              <w:left w:val="nil"/>
              <w:bottom w:val="single" w:sz="8" w:space="0" w:color="auto"/>
              <w:right w:val="single" w:sz="8" w:space="0" w:color="auto"/>
            </w:tcBorders>
            <w:shd w:val="clear" w:color="auto" w:fill="FFE599" w:themeFill="accent4" w:themeFillTint="66"/>
            <w:vAlign w:val="center"/>
          </w:tcPr>
          <w:p w14:paraId="79A56301" w14:textId="7DD3B16E" w:rsidR="00797707" w:rsidRPr="00797707" w:rsidRDefault="00797707" w:rsidP="00797707">
            <w:pPr>
              <w:spacing w:after="0" w:line="240" w:lineRule="auto"/>
              <w:jc w:val="center"/>
              <w:rPr>
                <w:rFonts w:eastAsia="Times New Roman"/>
                <w:color w:val="000000"/>
                <w:sz w:val="20"/>
                <w:szCs w:val="18"/>
                <w:lang w:eastAsia="cs-CZ"/>
              </w:rPr>
            </w:pPr>
            <w:r w:rsidRPr="00797707">
              <w:rPr>
                <w:rFonts w:eastAsia="Times New Roman"/>
                <w:color w:val="000000"/>
                <w:sz w:val="18"/>
                <w:lang w:eastAsia="cs-CZ"/>
              </w:rPr>
              <w:t>Frýdek-Místek</w:t>
            </w:r>
          </w:p>
        </w:tc>
        <w:tc>
          <w:tcPr>
            <w:tcW w:w="342" w:type="pct"/>
            <w:tcBorders>
              <w:top w:val="single" w:sz="8" w:space="0" w:color="auto"/>
              <w:left w:val="nil"/>
              <w:bottom w:val="single" w:sz="8" w:space="0" w:color="auto"/>
              <w:right w:val="single" w:sz="8" w:space="0" w:color="auto"/>
            </w:tcBorders>
            <w:shd w:val="clear" w:color="auto" w:fill="FFE599" w:themeFill="accent4" w:themeFillTint="66"/>
            <w:vAlign w:val="center"/>
          </w:tcPr>
          <w:p w14:paraId="58D415D9" w14:textId="3D4ACE7C" w:rsidR="00797707" w:rsidRPr="00797707" w:rsidRDefault="00797707" w:rsidP="00797707">
            <w:pPr>
              <w:spacing w:after="0" w:line="240" w:lineRule="auto"/>
              <w:jc w:val="center"/>
              <w:rPr>
                <w:rFonts w:eastAsia="Times New Roman"/>
                <w:color w:val="000000"/>
                <w:sz w:val="20"/>
                <w:lang w:eastAsia="cs-CZ"/>
              </w:rPr>
            </w:pPr>
            <w:r w:rsidRPr="00797707">
              <w:rPr>
                <w:rFonts w:eastAsia="Times New Roman"/>
                <w:color w:val="000000"/>
                <w:sz w:val="18"/>
                <w:lang w:eastAsia="cs-CZ"/>
              </w:rPr>
              <w:t>Frýdlant nad Ostravicí</w:t>
            </w:r>
          </w:p>
        </w:tc>
        <w:tc>
          <w:tcPr>
            <w:tcW w:w="342" w:type="pct"/>
            <w:tcBorders>
              <w:top w:val="single" w:sz="8" w:space="0" w:color="auto"/>
              <w:left w:val="nil"/>
              <w:bottom w:val="single" w:sz="8" w:space="0" w:color="auto"/>
              <w:right w:val="single" w:sz="8" w:space="0" w:color="auto"/>
            </w:tcBorders>
            <w:shd w:val="clear" w:color="auto" w:fill="FFE599" w:themeFill="accent4" w:themeFillTint="66"/>
            <w:vAlign w:val="center"/>
          </w:tcPr>
          <w:p w14:paraId="5B5702AB" w14:textId="79E038E5" w:rsidR="00797707" w:rsidRPr="00797707" w:rsidRDefault="00797707" w:rsidP="00797707">
            <w:pPr>
              <w:spacing w:after="0" w:line="240" w:lineRule="auto"/>
              <w:jc w:val="center"/>
              <w:rPr>
                <w:rFonts w:eastAsia="Times New Roman"/>
                <w:color w:val="000000"/>
                <w:sz w:val="20"/>
                <w:lang w:eastAsia="cs-CZ"/>
              </w:rPr>
            </w:pPr>
            <w:r w:rsidRPr="00797707">
              <w:rPr>
                <w:rFonts w:eastAsia="Times New Roman"/>
                <w:color w:val="000000"/>
                <w:sz w:val="18"/>
                <w:lang w:eastAsia="cs-CZ"/>
              </w:rPr>
              <w:t>Havířov</w:t>
            </w:r>
          </w:p>
        </w:tc>
        <w:tc>
          <w:tcPr>
            <w:tcW w:w="342" w:type="pct"/>
            <w:tcBorders>
              <w:top w:val="single" w:sz="8" w:space="0" w:color="auto"/>
              <w:left w:val="nil"/>
              <w:bottom w:val="single" w:sz="8" w:space="0" w:color="auto"/>
              <w:right w:val="single" w:sz="8" w:space="0" w:color="auto"/>
            </w:tcBorders>
            <w:shd w:val="clear" w:color="auto" w:fill="FFE599" w:themeFill="accent4" w:themeFillTint="66"/>
            <w:vAlign w:val="center"/>
          </w:tcPr>
          <w:p w14:paraId="340E35FC" w14:textId="29F39ED5" w:rsidR="00797707" w:rsidRPr="00797707" w:rsidRDefault="00797707" w:rsidP="00797707">
            <w:pPr>
              <w:spacing w:after="0" w:line="240" w:lineRule="auto"/>
              <w:jc w:val="center"/>
              <w:rPr>
                <w:color w:val="000000"/>
                <w:sz w:val="18"/>
              </w:rPr>
            </w:pPr>
            <w:r w:rsidRPr="00797707">
              <w:rPr>
                <w:rFonts w:eastAsia="Times New Roman"/>
                <w:color w:val="000000"/>
                <w:sz w:val="18"/>
                <w:lang w:eastAsia="cs-CZ"/>
              </w:rPr>
              <w:t>Hlučín</w:t>
            </w:r>
          </w:p>
        </w:tc>
        <w:tc>
          <w:tcPr>
            <w:tcW w:w="343" w:type="pct"/>
            <w:tcBorders>
              <w:top w:val="single" w:sz="8" w:space="0" w:color="auto"/>
              <w:left w:val="single" w:sz="8" w:space="0" w:color="auto"/>
              <w:bottom w:val="single" w:sz="8" w:space="0" w:color="auto"/>
              <w:right w:val="single" w:sz="8" w:space="0" w:color="auto"/>
            </w:tcBorders>
            <w:shd w:val="clear" w:color="000000" w:fill="FFE599"/>
            <w:vAlign w:val="center"/>
          </w:tcPr>
          <w:p w14:paraId="2039D28D" w14:textId="3A18CC53"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Jablunkov</w:t>
            </w:r>
          </w:p>
        </w:tc>
      </w:tr>
      <w:tr w:rsidR="00797707" w:rsidRPr="00B509A6" w14:paraId="66F3E806"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27DAE4E2" w14:textId="77777777" w:rsidR="00797707" w:rsidRPr="00B509A6" w:rsidRDefault="00797707" w:rsidP="00797707">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azylové domy</w:t>
            </w:r>
          </w:p>
        </w:tc>
        <w:tc>
          <w:tcPr>
            <w:tcW w:w="342" w:type="pct"/>
            <w:tcBorders>
              <w:top w:val="nil"/>
              <w:left w:val="nil"/>
              <w:bottom w:val="single" w:sz="4" w:space="0" w:color="auto"/>
              <w:right w:val="single" w:sz="4" w:space="0" w:color="auto"/>
            </w:tcBorders>
            <w:shd w:val="clear" w:color="auto" w:fill="auto"/>
            <w:noWrap/>
            <w:vAlign w:val="center"/>
          </w:tcPr>
          <w:p w14:paraId="138B6B80" w14:textId="02210BC1"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66A7C638" w14:textId="48CC8B55"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4D6C3F70" w14:textId="6A0A19C4"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noWrap/>
            <w:vAlign w:val="center"/>
          </w:tcPr>
          <w:p w14:paraId="4CCA9782" w14:textId="208B558A"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13233EAE" w14:textId="1C5D40BD"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4A2854A1" w14:textId="40894F94"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3</w:t>
            </w:r>
          </w:p>
        </w:tc>
        <w:tc>
          <w:tcPr>
            <w:tcW w:w="342" w:type="pct"/>
            <w:tcBorders>
              <w:top w:val="nil"/>
              <w:left w:val="nil"/>
              <w:bottom w:val="single" w:sz="4" w:space="0" w:color="auto"/>
              <w:right w:val="single" w:sz="4" w:space="0" w:color="auto"/>
            </w:tcBorders>
            <w:shd w:val="clear" w:color="auto" w:fill="auto"/>
            <w:vAlign w:val="center"/>
          </w:tcPr>
          <w:p w14:paraId="08437FE8" w14:textId="6EBEAE17"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208E8B79" w14:textId="24299394"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vAlign w:val="center"/>
          </w:tcPr>
          <w:p w14:paraId="17897089" w14:textId="6A0F6BE8"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2</w:t>
            </w:r>
          </w:p>
        </w:tc>
        <w:tc>
          <w:tcPr>
            <w:tcW w:w="343" w:type="pct"/>
            <w:tcBorders>
              <w:top w:val="nil"/>
              <w:left w:val="single" w:sz="8" w:space="0" w:color="auto"/>
              <w:bottom w:val="single" w:sz="8" w:space="0" w:color="auto"/>
              <w:right w:val="single" w:sz="8" w:space="0" w:color="auto"/>
            </w:tcBorders>
            <w:vAlign w:val="center"/>
          </w:tcPr>
          <w:p w14:paraId="0EAEE781" w14:textId="64635AAD"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0</w:t>
            </w:r>
          </w:p>
        </w:tc>
      </w:tr>
      <w:tr w:rsidR="00797707" w:rsidRPr="00B509A6" w14:paraId="0894B374"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361915CE"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denní stacionáře</w:t>
            </w:r>
          </w:p>
        </w:tc>
        <w:tc>
          <w:tcPr>
            <w:tcW w:w="342" w:type="pct"/>
            <w:tcBorders>
              <w:top w:val="nil"/>
              <w:left w:val="nil"/>
              <w:bottom w:val="single" w:sz="4" w:space="0" w:color="auto"/>
              <w:right w:val="single" w:sz="4" w:space="0" w:color="auto"/>
            </w:tcBorders>
            <w:shd w:val="clear" w:color="auto" w:fill="auto"/>
            <w:noWrap/>
            <w:vAlign w:val="center"/>
          </w:tcPr>
          <w:p w14:paraId="7B6661B0" w14:textId="6CAB86A2"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21BEA5AF" w14:textId="0B58EF83"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29E6F115" w14:textId="6DE93566"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1BBB898C" w14:textId="26B28ED4"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04988E50" w14:textId="2B1E2FC3"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6B984D5B" w14:textId="401B1006"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3</w:t>
            </w:r>
          </w:p>
        </w:tc>
        <w:tc>
          <w:tcPr>
            <w:tcW w:w="342" w:type="pct"/>
            <w:tcBorders>
              <w:top w:val="nil"/>
              <w:left w:val="nil"/>
              <w:bottom w:val="single" w:sz="4" w:space="0" w:color="auto"/>
              <w:right w:val="single" w:sz="4" w:space="0" w:color="auto"/>
            </w:tcBorders>
            <w:shd w:val="clear" w:color="auto" w:fill="auto"/>
            <w:vAlign w:val="center"/>
          </w:tcPr>
          <w:p w14:paraId="4CDC8209" w14:textId="69429B41"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4275755A" w14:textId="3B4B0E17"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4</w:t>
            </w:r>
          </w:p>
        </w:tc>
        <w:tc>
          <w:tcPr>
            <w:tcW w:w="342" w:type="pct"/>
            <w:tcBorders>
              <w:top w:val="nil"/>
              <w:left w:val="nil"/>
              <w:bottom w:val="single" w:sz="4" w:space="0" w:color="auto"/>
              <w:right w:val="single" w:sz="4" w:space="0" w:color="auto"/>
            </w:tcBorders>
            <w:shd w:val="clear" w:color="auto" w:fill="auto"/>
            <w:vAlign w:val="center"/>
          </w:tcPr>
          <w:p w14:paraId="2F23CE9F" w14:textId="49685D66"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1</w:t>
            </w:r>
          </w:p>
        </w:tc>
        <w:tc>
          <w:tcPr>
            <w:tcW w:w="343" w:type="pct"/>
            <w:tcBorders>
              <w:top w:val="nil"/>
              <w:left w:val="single" w:sz="8" w:space="0" w:color="auto"/>
              <w:bottom w:val="single" w:sz="8" w:space="0" w:color="auto"/>
              <w:right w:val="single" w:sz="8" w:space="0" w:color="auto"/>
            </w:tcBorders>
            <w:vAlign w:val="center"/>
          </w:tcPr>
          <w:p w14:paraId="0BBA63D6" w14:textId="529A8679"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1</w:t>
            </w:r>
          </w:p>
        </w:tc>
      </w:tr>
      <w:tr w:rsidR="00797707" w:rsidRPr="00B509A6" w14:paraId="766D6DBC"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4BB53125"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domovy pro seniory</w:t>
            </w:r>
          </w:p>
        </w:tc>
        <w:tc>
          <w:tcPr>
            <w:tcW w:w="342" w:type="pct"/>
            <w:tcBorders>
              <w:top w:val="nil"/>
              <w:left w:val="nil"/>
              <w:bottom w:val="single" w:sz="4" w:space="0" w:color="auto"/>
              <w:right w:val="single" w:sz="4" w:space="0" w:color="auto"/>
            </w:tcBorders>
            <w:shd w:val="clear" w:color="auto" w:fill="auto"/>
            <w:noWrap/>
            <w:vAlign w:val="center"/>
          </w:tcPr>
          <w:p w14:paraId="012B47A4" w14:textId="43D3F21D"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746800F8" w14:textId="34FC1721"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3</w:t>
            </w:r>
          </w:p>
        </w:tc>
        <w:tc>
          <w:tcPr>
            <w:tcW w:w="342" w:type="pct"/>
            <w:tcBorders>
              <w:top w:val="nil"/>
              <w:left w:val="nil"/>
              <w:bottom w:val="single" w:sz="4" w:space="0" w:color="auto"/>
              <w:right w:val="single" w:sz="4" w:space="0" w:color="auto"/>
            </w:tcBorders>
            <w:shd w:val="clear" w:color="auto" w:fill="auto"/>
            <w:noWrap/>
            <w:vAlign w:val="center"/>
          </w:tcPr>
          <w:p w14:paraId="54FA123F" w14:textId="46102999"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noWrap/>
            <w:vAlign w:val="center"/>
          </w:tcPr>
          <w:p w14:paraId="189ACC56" w14:textId="7518BFE6"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4</w:t>
            </w:r>
          </w:p>
        </w:tc>
        <w:tc>
          <w:tcPr>
            <w:tcW w:w="342" w:type="pct"/>
            <w:tcBorders>
              <w:top w:val="nil"/>
              <w:left w:val="nil"/>
              <w:bottom w:val="single" w:sz="4" w:space="0" w:color="auto"/>
              <w:right w:val="single" w:sz="4" w:space="0" w:color="auto"/>
            </w:tcBorders>
            <w:shd w:val="clear" w:color="auto" w:fill="auto"/>
            <w:noWrap/>
            <w:vAlign w:val="center"/>
          </w:tcPr>
          <w:p w14:paraId="059DC3BB" w14:textId="5186DB48"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106A9129" w14:textId="3D973565"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4</w:t>
            </w:r>
          </w:p>
        </w:tc>
        <w:tc>
          <w:tcPr>
            <w:tcW w:w="342" w:type="pct"/>
            <w:tcBorders>
              <w:top w:val="nil"/>
              <w:left w:val="nil"/>
              <w:bottom w:val="single" w:sz="4" w:space="0" w:color="auto"/>
              <w:right w:val="single" w:sz="4" w:space="0" w:color="auto"/>
            </w:tcBorders>
            <w:shd w:val="clear" w:color="auto" w:fill="auto"/>
            <w:vAlign w:val="center"/>
          </w:tcPr>
          <w:p w14:paraId="634F9C85" w14:textId="6CE82E2B"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0034973A" w14:textId="22401698"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vAlign w:val="center"/>
          </w:tcPr>
          <w:p w14:paraId="7C9A37AD" w14:textId="0FAF7926"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3</w:t>
            </w:r>
          </w:p>
        </w:tc>
        <w:tc>
          <w:tcPr>
            <w:tcW w:w="343" w:type="pct"/>
            <w:tcBorders>
              <w:top w:val="nil"/>
              <w:left w:val="single" w:sz="8" w:space="0" w:color="auto"/>
              <w:bottom w:val="single" w:sz="8" w:space="0" w:color="auto"/>
              <w:right w:val="single" w:sz="8" w:space="0" w:color="auto"/>
            </w:tcBorders>
            <w:vAlign w:val="center"/>
          </w:tcPr>
          <w:p w14:paraId="4356DD1D" w14:textId="0D25B1D1"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1</w:t>
            </w:r>
          </w:p>
        </w:tc>
      </w:tr>
      <w:tr w:rsidR="00797707" w:rsidRPr="00B509A6" w14:paraId="6BECF7BF"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5F17BB15"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domy na půl cesty</w:t>
            </w:r>
          </w:p>
        </w:tc>
        <w:tc>
          <w:tcPr>
            <w:tcW w:w="342" w:type="pct"/>
            <w:tcBorders>
              <w:top w:val="nil"/>
              <w:left w:val="nil"/>
              <w:bottom w:val="single" w:sz="4" w:space="0" w:color="auto"/>
              <w:right w:val="single" w:sz="4" w:space="0" w:color="auto"/>
            </w:tcBorders>
            <w:shd w:val="clear" w:color="auto" w:fill="auto"/>
            <w:noWrap/>
            <w:vAlign w:val="center"/>
          </w:tcPr>
          <w:p w14:paraId="2C710326" w14:textId="59C7558F"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06929F93" w14:textId="4F2A35FA"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42008AEA" w14:textId="2165884C"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29DE1BE9" w14:textId="4F2A823B"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48E17882" w14:textId="2CD2FB3C"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0CD8FC48" w14:textId="34FCF28E"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7B52FC97" w14:textId="66F20F8B"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39B13407" w14:textId="6F4B3F27"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5E25BE18" w14:textId="34C2BE71"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0</w:t>
            </w:r>
          </w:p>
        </w:tc>
        <w:tc>
          <w:tcPr>
            <w:tcW w:w="343" w:type="pct"/>
            <w:tcBorders>
              <w:top w:val="nil"/>
              <w:left w:val="single" w:sz="8" w:space="0" w:color="auto"/>
              <w:bottom w:val="single" w:sz="8" w:space="0" w:color="auto"/>
              <w:right w:val="single" w:sz="8" w:space="0" w:color="auto"/>
            </w:tcBorders>
            <w:vAlign w:val="center"/>
          </w:tcPr>
          <w:p w14:paraId="68FA787B" w14:textId="7A235AF1"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0</w:t>
            </w:r>
          </w:p>
        </w:tc>
      </w:tr>
      <w:tr w:rsidR="00797707" w:rsidRPr="00B509A6" w14:paraId="1E025042"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7CE95E42"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nízkoprahová zařízení pro děti a mládež</w:t>
            </w:r>
          </w:p>
        </w:tc>
        <w:tc>
          <w:tcPr>
            <w:tcW w:w="342" w:type="pct"/>
            <w:tcBorders>
              <w:top w:val="nil"/>
              <w:left w:val="nil"/>
              <w:bottom w:val="single" w:sz="4" w:space="0" w:color="auto"/>
              <w:right w:val="single" w:sz="4" w:space="0" w:color="auto"/>
            </w:tcBorders>
            <w:shd w:val="clear" w:color="auto" w:fill="auto"/>
            <w:noWrap/>
            <w:vAlign w:val="center"/>
          </w:tcPr>
          <w:p w14:paraId="1FD1FE31" w14:textId="2E10D7E2"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56116D26" w14:textId="5736C2FB"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noWrap/>
            <w:vAlign w:val="center"/>
          </w:tcPr>
          <w:p w14:paraId="7595325A" w14:textId="6AE2F4C4"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noWrap/>
            <w:vAlign w:val="center"/>
          </w:tcPr>
          <w:p w14:paraId="77B9A7F2" w14:textId="1FD4FE63"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286CD57E" w14:textId="492FE71E"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72470FDF" w14:textId="4DC24ADB"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3</w:t>
            </w:r>
          </w:p>
        </w:tc>
        <w:tc>
          <w:tcPr>
            <w:tcW w:w="342" w:type="pct"/>
            <w:tcBorders>
              <w:top w:val="nil"/>
              <w:left w:val="nil"/>
              <w:bottom w:val="single" w:sz="4" w:space="0" w:color="auto"/>
              <w:right w:val="single" w:sz="4" w:space="0" w:color="auto"/>
            </w:tcBorders>
            <w:shd w:val="clear" w:color="auto" w:fill="auto"/>
            <w:vAlign w:val="center"/>
          </w:tcPr>
          <w:p w14:paraId="2B38DAB2" w14:textId="31BE8F0C"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3F2A9BBB" w14:textId="768290E1"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vAlign w:val="center"/>
          </w:tcPr>
          <w:p w14:paraId="60A53032" w14:textId="09FCF98F"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2</w:t>
            </w:r>
          </w:p>
        </w:tc>
        <w:tc>
          <w:tcPr>
            <w:tcW w:w="343" w:type="pct"/>
            <w:tcBorders>
              <w:top w:val="nil"/>
              <w:left w:val="single" w:sz="8" w:space="0" w:color="auto"/>
              <w:bottom w:val="single" w:sz="8" w:space="0" w:color="auto"/>
              <w:right w:val="single" w:sz="8" w:space="0" w:color="auto"/>
            </w:tcBorders>
            <w:vAlign w:val="center"/>
          </w:tcPr>
          <w:p w14:paraId="3C36D125" w14:textId="3964BC59"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0</w:t>
            </w:r>
          </w:p>
        </w:tc>
      </w:tr>
      <w:tr w:rsidR="00797707" w:rsidRPr="00B509A6" w14:paraId="11D37C56"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59CDC952"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odborné sociální poradenství</w:t>
            </w:r>
          </w:p>
        </w:tc>
        <w:tc>
          <w:tcPr>
            <w:tcW w:w="342" w:type="pct"/>
            <w:tcBorders>
              <w:top w:val="nil"/>
              <w:left w:val="nil"/>
              <w:bottom w:val="single" w:sz="4" w:space="0" w:color="auto"/>
              <w:right w:val="single" w:sz="4" w:space="0" w:color="auto"/>
            </w:tcBorders>
            <w:shd w:val="clear" w:color="auto" w:fill="auto"/>
            <w:noWrap/>
            <w:vAlign w:val="center"/>
          </w:tcPr>
          <w:p w14:paraId="46B1245B" w14:textId="48FE9321"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14CCA189" w14:textId="695F2AF5"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095DBC85" w14:textId="02FFEE45"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6</w:t>
            </w:r>
          </w:p>
        </w:tc>
        <w:tc>
          <w:tcPr>
            <w:tcW w:w="342" w:type="pct"/>
            <w:tcBorders>
              <w:top w:val="nil"/>
              <w:left w:val="nil"/>
              <w:bottom w:val="single" w:sz="4" w:space="0" w:color="auto"/>
              <w:right w:val="single" w:sz="4" w:space="0" w:color="auto"/>
            </w:tcBorders>
            <w:shd w:val="clear" w:color="auto" w:fill="auto"/>
            <w:noWrap/>
            <w:vAlign w:val="center"/>
          </w:tcPr>
          <w:p w14:paraId="6C15F32F" w14:textId="2F648ACF"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noWrap/>
            <w:vAlign w:val="center"/>
          </w:tcPr>
          <w:p w14:paraId="211F4D1C" w14:textId="3F2DF474"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48DDE88A" w14:textId="6107DB08"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8</w:t>
            </w:r>
          </w:p>
        </w:tc>
        <w:tc>
          <w:tcPr>
            <w:tcW w:w="342" w:type="pct"/>
            <w:tcBorders>
              <w:top w:val="nil"/>
              <w:left w:val="nil"/>
              <w:bottom w:val="single" w:sz="4" w:space="0" w:color="auto"/>
              <w:right w:val="single" w:sz="4" w:space="0" w:color="auto"/>
            </w:tcBorders>
            <w:shd w:val="clear" w:color="auto" w:fill="auto"/>
            <w:vAlign w:val="center"/>
          </w:tcPr>
          <w:p w14:paraId="042EC6E9" w14:textId="056ABA65"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119184C8" w14:textId="6A7D6B29"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7</w:t>
            </w:r>
          </w:p>
        </w:tc>
        <w:tc>
          <w:tcPr>
            <w:tcW w:w="342" w:type="pct"/>
            <w:tcBorders>
              <w:top w:val="nil"/>
              <w:left w:val="nil"/>
              <w:bottom w:val="single" w:sz="4" w:space="0" w:color="auto"/>
              <w:right w:val="single" w:sz="4" w:space="0" w:color="auto"/>
            </w:tcBorders>
            <w:shd w:val="clear" w:color="auto" w:fill="auto"/>
            <w:vAlign w:val="center"/>
          </w:tcPr>
          <w:p w14:paraId="169F9F9C" w14:textId="6885061E"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0</w:t>
            </w:r>
          </w:p>
        </w:tc>
        <w:tc>
          <w:tcPr>
            <w:tcW w:w="343" w:type="pct"/>
            <w:tcBorders>
              <w:top w:val="nil"/>
              <w:left w:val="single" w:sz="8" w:space="0" w:color="auto"/>
              <w:bottom w:val="single" w:sz="8" w:space="0" w:color="auto"/>
              <w:right w:val="single" w:sz="8" w:space="0" w:color="auto"/>
            </w:tcBorders>
            <w:vAlign w:val="center"/>
          </w:tcPr>
          <w:p w14:paraId="04BAEAEF" w14:textId="689A7247"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0</w:t>
            </w:r>
          </w:p>
        </w:tc>
      </w:tr>
      <w:tr w:rsidR="00797707" w:rsidRPr="00B509A6" w14:paraId="16830269"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7955BAD7"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raná péče</w:t>
            </w:r>
          </w:p>
        </w:tc>
        <w:tc>
          <w:tcPr>
            <w:tcW w:w="342" w:type="pct"/>
            <w:tcBorders>
              <w:top w:val="nil"/>
              <w:left w:val="nil"/>
              <w:bottom w:val="single" w:sz="4" w:space="0" w:color="auto"/>
              <w:right w:val="single" w:sz="4" w:space="0" w:color="auto"/>
            </w:tcBorders>
            <w:shd w:val="clear" w:color="auto" w:fill="auto"/>
            <w:noWrap/>
            <w:vAlign w:val="center"/>
          </w:tcPr>
          <w:p w14:paraId="68EDD4DF" w14:textId="5248A143"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070C5824" w14:textId="475F648D"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7F9E0A7B" w14:textId="31A14D90"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6D0513BB" w14:textId="14296D13"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76D2E14B" w14:textId="144A2AA0"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1319FDE6" w14:textId="7C5202DB"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672E1993" w14:textId="71447761"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6E97FF01" w14:textId="6AA4ACC3"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581ECB10" w14:textId="4A849DAA"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0</w:t>
            </w:r>
          </w:p>
        </w:tc>
        <w:tc>
          <w:tcPr>
            <w:tcW w:w="343" w:type="pct"/>
            <w:tcBorders>
              <w:top w:val="nil"/>
              <w:left w:val="single" w:sz="8" w:space="0" w:color="auto"/>
              <w:bottom w:val="single" w:sz="8" w:space="0" w:color="auto"/>
              <w:right w:val="single" w:sz="8" w:space="0" w:color="auto"/>
            </w:tcBorders>
            <w:vAlign w:val="center"/>
          </w:tcPr>
          <w:p w14:paraId="30610ED6" w14:textId="081F06BB"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0</w:t>
            </w:r>
          </w:p>
        </w:tc>
      </w:tr>
      <w:tr w:rsidR="00797707" w:rsidRPr="00B509A6" w14:paraId="4D0954C6"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3B002161"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sociálně aktivizační služby pro rodiny s dětmi</w:t>
            </w:r>
          </w:p>
        </w:tc>
        <w:tc>
          <w:tcPr>
            <w:tcW w:w="342" w:type="pct"/>
            <w:tcBorders>
              <w:top w:val="nil"/>
              <w:left w:val="nil"/>
              <w:bottom w:val="single" w:sz="4" w:space="0" w:color="auto"/>
              <w:right w:val="single" w:sz="4" w:space="0" w:color="auto"/>
            </w:tcBorders>
            <w:shd w:val="clear" w:color="auto" w:fill="auto"/>
            <w:noWrap/>
            <w:vAlign w:val="center"/>
          </w:tcPr>
          <w:p w14:paraId="0F0D58AA" w14:textId="5CA16104"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0E0F1DBE" w14:textId="3613C3A0"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74F4CD66" w14:textId="2F449D8E"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6E78B7EA" w14:textId="765D0E8C"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28348192" w14:textId="6B041960"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015B97BB" w14:textId="174E7648"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31D8A4AC" w14:textId="381C6C1E"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5F3215C1" w14:textId="356C8B13"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1F796618" w14:textId="20201904"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0</w:t>
            </w:r>
          </w:p>
        </w:tc>
        <w:tc>
          <w:tcPr>
            <w:tcW w:w="343" w:type="pct"/>
            <w:tcBorders>
              <w:top w:val="nil"/>
              <w:left w:val="single" w:sz="8" w:space="0" w:color="auto"/>
              <w:bottom w:val="single" w:sz="8" w:space="0" w:color="auto"/>
              <w:right w:val="single" w:sz="8" w:space="0" w:color="auto"/>
            </w:tcBorders>
            <w:vAlign w:val="center"/>
          </w:tcPr>
          <w:p w14:paraId="0F4E61C4" w14:textId="2951EDDB"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0</w:t>
            </w:r>
          </w:p>
        </w:tc>
      </w:tr>
      <w:tr w:rsidR="00797707" w:rsidRPr="00B509A6" w14:paraId="62C0A5D3"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7A060F16"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sociálně terapeutické dílny</w:t>
            </w:r>
          </w:p>
        </w:tc>
        <w:tc>
          <w:tcPr>
            <w:tcW w:w="342" w:type="pct"/>
            <w:tcBorders>
              <w:top w:val="nil"/>
              <w:left w:val="nil"/>
              <w:bottom w:val="single" w:sz="4" w:space="0" w:color="auto"/>
              <w:right w:val="single" w:sz="4" w:space="0" w:color="auto"/>
            </w:tcBorders>
            <w:shd w:val="clear" w:color="auto" w:fill="auto"/>
            <w:noWrap/>
            <w:vAlign w:val="center"/>
          </w:tcPr>
          <w:p w14:paraId="557DB30E" w14:textId="0A6C8260"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524B07DC" w14:textId="7FD26122"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noWrap/>
            <w:vAlign w:val="center"/>
          </w:tcPr>
          <w:p w14:paraId="237972B8" w14:textId="44E54166"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noWrap/>
            <w:vAlign w:val="center"/>
          </w:tcPr>
          <w:p w14:paraId="0532B0A0" w14:textId="2A0ABD33"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04AE8AF3" w14:textId="79090A84"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37152ED2" w14:textId="6AE5649C"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42B1FE03" w14:textId="7D519BD8"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416A9D1F" w14:textId="3ED4B251"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321A748C" w14:textId="00C9A938"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1</w:t>
            </w:r>
          </w:p>
        </w:tc>
        <w:tc>
          <w:tcPr>
            <w:tcW w:w="343" w:type="pct"/>
            <w:tcBorders>
              <w:top w:val="nil"/>
              <w:left w:val="single" w:sz="8" w:space="0" w:color="auto"/>
              <w:bottom w:val="single" w:sz="8" w:space="0" w:color="auto"/>
              <w:right w:val="single" w:sz="8" w:space="0" w:color="auto"/>
            </w:tcBorders>
            <w:vAlign w:val="center"/>
          </w:tcPr>
          <w:p w14:paraId="3BF5E0DF" w14:textId="471EADB2"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0</w:t>
            </w:r>
          </w:p>
        </w:tc>
      </w:tr>
      <w:tr w:rsidR="00797707" w:rsidRPr="00B509A6" w14:paraId="0184967A"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13A66F30"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tlumočnické služby</w:t>
            </w:r>
          </w:p>
        </w:tc>
        <w:tc>
          <w:tcPr>
            <w:tcW w:w="342" w:type="pct"/>
            <w:tcBorders>
              <w:top w:val="nil"/>
              <w:left w:val="nil"/>
              <w:bottom w:val="single" w:sz="4" w:space="0" w:color="auto"/>
              <w:right w:val="single" w:sz="4" w:space="0" w:color="auto"/>
            </w:tcBorders>
            <w:shd w:val="clear" w:color="auto" w:fill="auto"/>
            <w:noWrap/>
            <w:vAlign w:val="center"/>
          </w:tcPr>
          <w:p w14:paraId="73044E9D" w14:textId="536D6A03"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0748D67F" w14:textId="2788D66D"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10598A8D" w14:textId="4796D0AA"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5624F07A" w14:textId="7FCFE504"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622A6D6E" w14:textId="6591D3CB"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10B5117F" w14:textId="26771101"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0D6CE445" w14:textId="40D40950"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257DE836" w14:textId="21761383"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6A421B7C" w14:textId="49D74D13"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0</w:t>
            </w:r>
          </w:p>
        </w:tc>
        <w:tc>
          <w:tcPr>
            <w:tcW w:w="343" w:type="pct"/>
            <w:tcBorders>
              <w:top w:val="nil"/>
              <w:left w:val="single" w:sz="8" w:space="0" w:color="auto"/>
              <w:bottom w:val="single" w:sz="8" w:space="0" w:color="auto"/>
              <w:right w:val="single" w:sz="8" w:space="0" w:color="auto"/>
            </w:tcBorders>
            <w:vAlign w:val="center"/>
          </w:tcPr>
          <w:p w14:paraId="052542E9" w14:textId="7EFA55E9"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0</w:t>
            </w:r>
          </w:p>
        </w:tc>
      </w:tr>
      <w:tr w:rsidR="00797707" w:rsidRPr="00B509A6" w14:paraId="4E8BA96F"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568D71C7"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centra denních služeb</w:t>
            </w:r>
          </w:p>
        </w:tc>
        <w:tc>
          <w:tcPr>
            <w:tcW w:w="342" w:type="pct"/>
            <w:tcBorders>
              <w:top w:val="nil"/>
              <w:left w:val="nil"/>
              <w:bottom w:val="single" w:sz="4" w:space="0" w:color="auto"/>
              <w:right w:val="single" w:sz="4" w:space="0" w:color="auto"/>
            </w:tcBorders>
            <w:shd w:val="clear" w:color="auto" w:fill="auto"/>
            <w:noWrap/>
            <w:vAlign w:val="center"/>
          </w:tcPr>
          <w:p w14:paraId="0B52C6A0" w14:textId="63B4AC7D"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019A9337" w14:textId="254A2867"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220E431B" w14:textId="28FCCDF6"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1831170A" w14:textId="05762858"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2E4D8A67" w14:textId="20F66082"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6FC3503E" w14:textId="26E118F8"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vAlign w:val="center"/>
          </w:tcPr>
          <w:p w14:paraId="32EA5346" w14:textId="2487AF59"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62896025" w14:textId="045EA73A"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4B3A62BA" w14:textId="3E4210E5"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0</w:t>
            </w:r>
          </w:p>
        </w:tc>
        <w:tc>
          <w:tcPr>
            <w:tcW w:w="343" w:type="pct"/>
            <w:tcBorders>
              <w:top w:val="nil"/>
              <w:left w:val="single" w:sz="8" w:space="0" w:color="auto"/>
              <w:bottom w:val="single" w:sz="8" w:space="0" w:color="auto"/>
              <w:right w:val="single" w:sz="8" w:space="0" w:color="auto"/>
            </w:tcBorders>
            <w:vAlign w:val="center"/>
          </w:tcPr>
          <w:p w14:paraId="19EA5A01" w14:textId="64BEBA16"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0</w:t>
            </w:r>
          </w:p>
        </w:tc>
      </w:tr>
      <w:tr w:rsidR="00797707" w:rsidRPr="00B509A6" w14:paraId="3823655A"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5EEFF5B1"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domovy pro osoby se zdravotním postižením</w:t>
            </w:r>
          </w:p>
        </w:tc>
        <w:tc>
          <w:tcPr>
            <w:tcW w:w="342" w:type="pct"/>
            <w:tcBorders>
              <w:top w:val="nil"/>
              <w:left w:val="nil"/>
              <w:bottom w:val="single" w:sz="4" w:space="0" w:color="auto"/>
              <w:right w:val="single" w:sz="4" w:space="0" w:color="auto"/>
            </w:tcBorders>
            <w:shd w:val="clear" w:color="auto" w:fill="auto"/>
            <w:noWrap/>
            <w:vAlign w:val="center"/>
          </w:tcPr>
          <w:p w14:paraId="36B1767F" w14:textId="078EFD35"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511BAEE4" w14:textId="13948FD5"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2E1148FB" w14:textId="455E8CFC"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noWrap/>
            <w:vAlign w:val="center"/>
          </w:tcPr>
          <w:p w14:paraId="68298B17" w14:textId="575378A3"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1CC9DD41" w14:textId="3847DDEE"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0739CFAC" w14:textId="3819CFB3"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4FE0B0C8" w14:textId="5141D081"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79EAC471" w14:textId="64E8D3D5"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3E7F1072" w14:textId="53136C97"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1</w:t>
            </w:r>
          </w:p>
        </w:tc>
        <w:tc>
          <w:tcPr>
            <w:tcW w:w="343" w:type="pct"/>
            <w:tcBorders>
              <w:top w:val="nil"/>
              <w:left w:val="single" w:sz="8" w:space="0" w:color="auto"/>
              <w:bottom w:val="single" w:sz="8" w:space="0" w:color="auto"/>
              <w:right w:val="single" w:sz="8" w:space="0" w:color="auto"/>
            </w:tcBorders>
            <w:vAlign w:val="center"/>
          </w:tcPr>
          <w:p w14:paraId="2BA6C6BF" w14:textId="03F5D44F"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0</w:t>
            </w:r>
          </w:p>
        </w:tc>
      </w:tr>
      <w:tr w:rsidR="00797707" w:rsidRPr="00B509A6" w14:paraId="38BDCD9C"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40F410FA"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domovy se zvláštním režimem</w:t>
            </w:r>
          </w:p>
        </w:tc>
        <w:tc>
          <w:tcPr>
            <w:tcW w:w="342" w:type="pct"/>
            <w:tcBorders>
              <w:top w:val="nil"/>
              <w:left w:val="nil"/>
              <w:bottom w:val="single" w:sz="4" w:space="0" w:color="auto"/>
              <w:right w:val="single" w:sz="4" w:space="0" w:color="auto"/>
            </w:tcBorders>
            <w:shd w:val="clear" w:color="auto" w:fill="auto"/>
            <w:noWrap/>
            <w:vAlign w:val="center"/>
          </w:tcPr>
          <w:p w14:paraId="6E3C1425" w14:textId="2B39D15F"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11DDBAAB" w14:textId="6421EE4B"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024EE2E7" w14:textId="04BFA9B6"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276374E9" w14:textId="47DE6543"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2D88E2F1" w14:textId="39DF9362"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77770F4A" w14:textId="5125DA7C"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4</w:t>
            </w:r>
          </w:p>
        </w:tc>
        <w:tc>
          <w:tcPr>
            <w:tcW w:w="342" w:type="pct"/>
            <w:tcBorders>
              <w:top w:val="nil"/>
              <w:left w:val="nil"/>
              <w:bottom w:val="single" w:sz="4" w:space="0" w:color="auto"/>
              <w:right w:val="single" w:sz="4" w:space="0" w:color="auto"/>
            </w:tcBorders>
            <w:shd w:val="clear" w:color="auto" w:fill="auto"/>
            <w:vAlign w:val="center"/>
          </w:tcPr>
          <w:p w14:paraId="2D927E9F" w14:textId="343BB69E"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3</w:t>
            </w:r>
          </w:p>
        </w:tc>
        <w:tc>
          <w:tcPr>
            <w:tcW w:w="342" w:type="pct"/>
            <w:tcBorders>
              <w:top w:val="nil"/>
              <w:left w:val="nil"/>
              <w:bottom w:val="single" w:sz="4" w:space="0" w:color="auto"/>
              <w:right w:val="single" w:sz="4" w:space="0" w:color="auto"/>
            </w:tcBorders>
            <w:shd w:val="clear" w:color="auto" w:fill="auto"/>
            <w:vAlign w:val="center"/>
          </w:tcPr>
          <w:p w14:paraId="68107399" w14:textId="71D990A1"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5A2FAC9E" w14:textId="428E6A66"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1</w:t>
            </w:r>
          </w:p>
        </w:tc>
        <w:tc>
          <w:tcPr>
            <w:tcW w:w="343" w:type="pct"/>
            <w:tcBorders>
              <w:top w:val="nil"/>
              <w:left w:val="single" w:sz="8" w:space="0" w:color="auto"/>
              <w:bottom w:val="single" w:sz="8" w:space="0" w:color="auto"/>
              <w:right w:val="single" w:sz="8" w:space="0" w:color="auto"/>
            </w:tcBorders>
            <w:vAlign w:val="center"/>
          </w:tcPr>
          <w:p w14:paraId="71FE02C9" w14:textId="08DE86E9"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1</w:t>
            </w:r>
          </w:p>
        </w:tc>
      </w:tr>
      <w:tr w:rsidR="00797707" w:rsidRPr="00B509A6" w14:paraId="2355BD4C"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6485A56C"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chráněné bydlení</w:t>
            </w:r>
          </w:p>
        </w:tc>
        <w:tc>
          <w:tcPr>
            <w:tcW w:w="342" w:type="pct"/>
            <w:tcBorders>
              <w:top w:val="nil"/>
              <w:left w:val="nil"/>
              <w:bottom w:val="single" w:sz="4" w:space="0" w:color="auto"/>
              <w:right w:val="single" w:sz="4" w:space="0" w:color="auto"/>
            </w:tcBorders>
            <w:shd w:val="clear" w:color="auto" w:fill="auto"/>
            <w:noWrap/>
            <w:vAlign w:val="center"/>
          </w:tcPr>
          <w:p w14:paraId="76281292" w14:textId="6C9492E9"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7A5D7248" w14:textId="1AD4D5E7"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noWrap/>
            <w:vAlign w:val="center"/>
          </w:tcPr>
          <w:p w14:paraId="6DF62F1C" w14:textId="721ED010"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noWrap/>
            <w:vAlign w:val="center"/>
          </w:tcPr>
          <w:p w14:paraId="187A4839" w14:textId="2320EB27"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noWrap/>
            <w:vAlign w:val="center"/>
          </w:tcPr>
          <w:p w14:paraId="263180B6" w14:textId="40E9FC07"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54237CF7" w14:textId="6B766F9B"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3</w:t>
            </w:r>
          </w:p>
        </w:tc>
        <w:tc>
          <w:tcPr>
            <w:tcW w:w="342" w:type="pct"/>
            <w:tcBorders>
              <w:top w:val="nil"/>
              <w:left w:val="nil"/>
              <w:bottom w:val="single" w:sz="4" w:space="0" w:color="auto"/>
              <w:right w:val="single" w:sz="4" w:space="0" w:color="auto"/>
            </w:tcBorders>
            <w:shd w:val="clear" w:color="auto" w:fill="auto"/>
            <w:vAlign w:val="center"/>
          </w:tcPr>
          <w:p w14:paraId="707DE811" w14:textId="39A4900F"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293CDA4D" w14:textId="793767F0"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1E8F74D8" w14:textId="5D9B4FE2"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2</w:t>
            </w:r>
          </w:p>
        </w:tc>
        <w:tc>
          <w:tcPr>
            <w:tcW w:w="343" w:type="pct"/>
            <w:tcBorders>
              <w:top w:val="nil"/>
              <w:left w:val="single" w:sz="8" w:space="0" w:color="auto"/>
              <w:bottom w:val="single" w:sz="8" w:space="0" w:color="auto"/>
              <w:right w:val="single" w:sz="8" w:space="0" w:color="auto"/>
            </w:tcBorders>
            <w:vAlign w:val="center"/>
          </w:tcPr>
          <w:p w14:paraId="00825724" w14:textId="5BEA5290"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0</w:t>
            </w:r>
          </w:p>
        </w:tc>
      </w:tr>
      <w:tr w:rsidR="00797707" w:rsidRPr="00B509A6" w14:paraId="42F7B420"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2B4BCF73"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nízkoprahová denní centra</w:t>
            </w:r>
          </w:p>
        </w:tc>
        <w:tc>
          <w:tcPr>
            <w:tcW w:w="342" w:type="pct"/>
            <w:tcBorders>
              <w:top w:val="nil"/>
              <w:left w:val="nil"/>
              <w:bottom w:val="single" w:sz="4" w:space="0" w:color="auto"/>
              <w:right w:val="single" w:sz="4" w:space="0" w:color="auto"/>
            </w:tcBorders>
            <w:shd w:val="clear" w:color="auto" w:fill="auto"/>
            <w:noWrap/>
            <w:vAlign w:val="center"/>
          </w:tcPr>
          <w:p w14:paraId="16622EA8" w14:textId="2A5467F2"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4FA4A3E2" w14:textId="03247666"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7A2FE3CF" w14:textId="28DEE579"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1A438878" w14:textId="0A161234"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2BD71845" w14:textId="0BC504B3"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75CADD24" w14:textId="2051F629"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02929243" w14:textId="035D400A"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4C01C245" w14:textId="2B6E7B81"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7A86B82B" w14:textId="4884BC5C"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0</w:t>
            </w:r>
          </w:p>
        </w:tc>
        <w:tc>
          <w:tcPr>
            <w:tcW w:w="343" w:type="pct"/>
            <w:tcBorders>
              <w:top w:val="nil"/>
              <w:left w:val="single" w:sz="8" w:space="0" w:color="auto"/>
              <w:bottom w:val="single" w:sz="8" w:space="0" w:color="auto"/>
              <w:right w:val="single" w:sz="8" w:space="0" w:color="auto"/>
            </w:tcBorders>
            <w:vAlign w:val="center"/>
          </w:tcPr>
          <w:p w14:paraId="1D543811" w14:textId="476E47D0"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0</w:t>
            </w:r>
          </w:p>
        </w:tc>
      </w:tr>
      <w:tr w:rsidR="00797707" w:rsidRPr="00B509A6" w14:paraId="1C0086C7"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33C60232"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Noclehárny</w:t>
            </w:r>
          </w:p>
        </w:tc>
        <w:tc>
          <w:tcPr>
            <w:tcW w:w="342" w:type="pct"/>
            <w:tcBorders>
              <w:top w:val="nil"/>
              <w:left w:val="nil"/>
              <w:bottom w:val="single" w:sz="4" w:space="0" w:color="auto"/>
              <w:right w:val="single" w:sz="4" w:space="0" w:color="auto"/>
            </w:tcBorders>
            <w:shd w:val="clear" w:color="auto" w:fill="auto"/>
            <w:noWrap/>
            <w:vAlign w:val="center"/>
          </w:tcPr>
          <w:p w14:paraId="4E4F1872" w14:textId="273AED9D"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4B69B6EA" w14:textId="1ABA71DC"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319AFF42" w14:textId="7DAEC5E2"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223F4F0F" w14:textId="34EA5B73"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71C8C23F" w14:textId="1DC3176E"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3DD0D5E3" w14:textId="6066A9D4"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vAlign w:val="center"/>
          </w:tcPr>
          <w:p w14:paraId="0FAA27A1" w14:textId="5D8E262C"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0DBF0DE1" w14:textId="315B3F00"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758421AA" w14:textId="148CB4C0"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0</w:t>
            </w:r>
          </w:p>
        </w:tc>
        <w:tc>
          <w:tcPr>
            <w:tcW w:w="343" w:type="pct"/>
            <w:tcBorders>
              <w:top w:val="nil"/>
              <w:left w:val="single" w:sz="8" w:space="0" w:color="auto"/>
              <w:bottom w:val="single" w:sz="8" w:space="0" w:color="auto"/>
              <w:right w:val="single" w:sz="8" w:space="0" w:color="auto"/>
            </w:tcBorders>
            <w:vAlign w:val="center"/>
          </w:tcPr>
          <w:p w14:paraId="690C680C" w14:textId="6CC5C6CF"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0</w:t>
            </w:r>
          </w:p>
        </w:tc>
      </w:tr>
      <w:tr w:rsidR="00797707" w:rsidRPr="00B509A6" w14:paraId="400BC427"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5B3F41C7"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odlehčovací služby</w:t>
            </w:r>
          </w:p>
        </w:tc>
        <w:tc>
          <w:tcPr>
            <w:tcW w:w="342" w:type="pct"/>
            <w:tcBorders>
              <w:top w:val="nil"/>
              <w:left w:val="nil"/>
              <w:bottom w:val="single" w:sz="4" w:space="0" w:color="auto"/>
              <w:right w:val="single" w:sz="4" w:space="0" w:color="auto"/>
            </w:tcBorders>
            <w:shd w:val="clear" w:color="auto" w:fill="auto"/>
            <w:noWrap/>
            <w:vAlign w:val="center"/>
          </w:tcPr>
          <w:p w14:paraId="24CB660E" w14:textId="74FEE3BE"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2A16FD1B" w14:textId="7173E07D"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noWrap/>
            <w:vAlign w:val="center"/>
          </w:tcPr>
          <w:p w14:paraId="4EF8BC5D" w14:textId="05780DFB"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375F2788" w14:textId="69BCFF51"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3</w:t>
            </w:r>
          </w:p>
        </w:tc>
        <w:tc>
          <w:tcPr>
            <w:tcW w:w="342" w:type="pct"/>
            <w:tcBorders>
              <w:top w:val="nil"/>
              <w:left w:val="nil"/>
              <w:bottom w:val="single" w:sz="4" w:space="0" w:color="auto"/>
              <w:right w:val="single" w:sz="4" w:space="0" w:color="auto"/>
            </w:tcBorders>
            <w:shd w:val="clear" w:color="auto" w:fill="auto"/>
            <w:noWrap/>
            <w:vAlign w:val="center"/>
          </w:tcPr>
          <w:p w14:paraId="587C6DE3" w14:textId="129BBBEB"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3890835E" w14:textId="7B84D2A7"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5</w:t>
            </w:r>
          </w:p>
        </w:tc>
        <w:tc>
          <w:tcPr>
            <w:tcW w:w="342" w:type="pct"/>
            <w:tcBorders>
              <w:top w:val="nil"/>
              <w:left w:val="nil"/>
              <w:bottom w:val="single" w:sz="4" w:space="0" w:color="auto"/>
              <w:right w:val="single" w:sz="4" w:space="0" w:color="auto"/>
            </w:tcBorders>
            <w:shd w:val="clear" w:color="auto" w:fill="auto"/>
            <w:vAlign w:val="center"/>
          </w:tcPr>
          <w:p w14:paraId="1B0C8830" w14:textId="319237EC"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4AD16783" w14:textId="517817E6"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3</w:t>
            </w:r>
          </w:p>
        </w:tc>
        <w:tc>
          <w:tcPr>
            <w:tcW w:w="342" w:type="pct"/>
            <w:tcBorders>
              <w:top w:val="nil"/>
              <w:left w:val="nil"/>
              <w:bottom w:val="single" w:sz="4" w:space="0" w:color="auto"/>
              <w:right w:val="single" w:sz="4" w:space="0" w:color="auto"/>
            </w:tcBorders>
            <w:shd w:val="clear" w:color="auto" w:fill="auto"/>
            <w:vAlign w:val="center"/>
          </w:tcPr>
          <w:p w14:paraId="5E7CF0C4" w14:textId="0739B11E"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1</w:t>
            </w:r>
          </w:p>
        </w:tc>
        <w:tc>
          <w:tcPr>
            <w:tcW w:w="343" w:type="pct"/>
            <w:tcBorders>
              <w:top w:val="nil"/>
              <w:left w:val="single" w:sz="8" w:space="0" w:color="auto"/>
              <w:bottom w:val="single" w:sz="8" w:space="0" w:color="auto"/>
              <w:right w:val="single" w:sz="8" w:space="0" w:color="auto"/>
            </w:tcBorders>
            <w:vAlign w:val="center"/>
          </w:tcPr>
          <w:p w14:paraId="7A2D89C8" w14:textId="7A68E1A4"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1</w:t>
            </w:r>
          </w:p>
        </w:tc>
      </w:tr>
      <w:tr w:rsidR="00797707" w:rsidRPr="00B509A6" w14:paraId="076ADFF6"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1E70E7CF"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pečovatelská služba</w:t>
            </w:r>
          </w:p>
        </w:tc>
        <w:tc>
          <w:tcPr>
            <w:tcW w:w="342" w:type="pct"/>
            <w:tcBorders>
              <w:top w:val="nil"/>
              <w:left w:val="nil"/>
              <w:bottom w:val="single" w:sz="4" w:space="0" w:color="auto"/>
              <w:right w:val="single" w:sz="4" w:space="0" w:color="auto"/>
            </w:tcBorders>
            <w:shd w:val="clear" w:color="auto" w:fill="auto"/>
            <w:noWrap/>
            <w:vAlign w:val="center"/>
          </w:tcPr>
          <w:p w14:paraId="6C79A94B" w14:textId="4B4C8837"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12608BD3" w14:textId="52128849"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3</w:t>
            </w:r>
          </w:p>
        </w:tc>
        <w:tc>
          <w:tcPr>
            <w:tcW w:w="342" w:type="pct"/>
            <w:tcBorders>
              <w:top w:val="nil"/>
              <w:left w:val="nil"/>
              <w:bottom w:val="single" w:sz="4" w:space="0" w:color="auto"/>
              <w:right w:val="single" w:sz="4" w:space="0" w:color="auto"/>
            </w:tcBorders>
            <w:shd w:val="clear" w:color="auto" w:fill="auto"/>
            <w:noWrap/>
            <w:vAlign w:val="center"/>
          </w:tcPr>
          <w:p w14:paraId="1CE0CE95" w14:textId="2C033E59"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noWrap/>
            <w:vAlign w:val="center"/>
          </w:tcPr>
          <w:p w14:paraId="7761F50E" w14:textId="137BB068"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noWrap/>
            <w:vAlign w:val="center"/>
          </w:tcPr>
          <w:p w14:paraId="04030C81" w14:textId="0B2B319E"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noWrap/>
            <w:vAlign w:val="center"/>
          </w:tcPr>
          <w:p w14:paraId="0403726E" w14:textId="131B37D8"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3</w:t>
            </w:r>
          </w:p>
        </w:tc>
        <w:tc>
          <w:tcPr>
            <w:tcW w:w="342" w:type="pct"/>
            <w:tcBorders>
              <w:top w:val="nil"/>
              <w:left w:val="nil"/>
              <w:bottom w:val="single" w:sz="4" w:space="0" w:color="auto"/>
              <w:right w:val="single" w:sz="4" w:space="0" w:color="auto"/>
            </w:tcBorders>
            <w:shd w:val="clear" w:color="auto" w:fill="auto"/>
            <w:vAlign w:val="center"/>
          </w:tcPr>
          <w:p w14:paraId="134996F8" w14:textId="163A0AD9"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093153A1" w14:textId="4BBEF535"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vAlign w:val="center"/>
          </w:tcPr>
          <w:p w14:paraId="44620F6B" w14:textId="77D1CBF1"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3</w:t>
            </w:r>
          </w:p>
        </w:tc>
        <w:tc>
          <w:tcPr>
            <w:tcW w:w="343" w:type="pct"/>
            <w:tcBorders>
              <w:top w:val="nil"/>
              <w:left w:val="single" w:sz="8" w:space="0" w:color="auto"/>
              <w:bottom w:val="single" w:sz="8" w:space="0" w:color="auto"/>
              <w:right w:val="single" w:sz="8" w:space="0" w:color="auto"/>
            </w:tcBorders>
            <w:vAlign w:val="center"/>
          </w:tcPr>
          <w:p w14:paraId="00F6641A" w14:textId="24A546E4"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2</w:t>
            </w:r>
          </w:p>
        </w:tc>
      </w:tr>
      <w:tr w:rsidR="00797707" w:rsidRPr="00B509A6" w14:paraId="5F84CC00"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2A1EA1C8"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služby následné péče</w:t>
            </w:r>
          </w:p>
        </w:tc>
        <w:tc>
          <w:tcPr>
            <w:tcW w:w="342" w:type="pct"/>
            <w:tcBorders>
              <w:top w:val="nil"/>
              <w:left w:val="nil"/>
              <w:bottom w:val="single" w:sz="4" w:space="0" w:color="auto"/>
              <w:right w:val="single" w:sz="4" w:space="0" w:color="auto"/>
            </w:tcBorders>
            <w:shd w:val="clear" w:color="auto" w:fill="auto"/>
            <w:noWrap/>
            <w:vAlign w:val="center"/>
          </w:tcPr>
          <w:p w14:paraId="74314A96" w14:textId="4689C6A6"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22074548" w14:textId="2E96AFF0"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0BF9A2DE" w14:textId="65E857A9"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02E9CB9C" w14:textId="1D77E78E"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5E34D28C" w14:textId="1BFB016A"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2B7E2B84" w14:textId="0771F649"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22582B97" w14:textId="3A01F987"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2B8D0205" w14:textId="78CE93EB"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vAlign w:val="center"/>
          </w:tcPr>
          <w:p w14:paraId="5B933C34" w14:textId="280DA372"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0</w:t>
            </w:r>
          </w:p>
        </w:tc>
        <w:tc>
          <w:tcPr>
            <w:tcW w:w="343" w:type="pct"/>
            <w:tcBorders>
              <w:top w:val="nil"/>
              <w:left w:val="single" w:sz="8" w:space="0" w:color="auto"/>
              <w:bottom w:val="single" w:sz="8" w:space="0" w:color="auto"/>
              <w:right w:val="single" w:sz="8" w:space="0" w:color="auto"/>
            </w:tcBorders>
            <w:vAlign w:val="center"/>
          </w:tcPr>
          <w:p w14:paraId="3A796E2F" w14:textId="739D6B79"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0</w:t>
            </w:r>
          </w:p>
        </w:tc>
      </w:tr>
      <w:tr w:rsidR="00797707" w:rsidRPr="00B509A6" w14:paraId="7D9AE7DB"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04930E6B"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sociálně aktivizační služby pro seniory a osoby ZP</w:t>
            </w:r>
          </w:p>
        </w:tc>
        <w:tc>
          <w:tcPr>
            <w:tcW w:w="342" w:type="pct"/>
            <w:tcBorders>
              <w:top w:val="nil"/>
              <w:left w:val="nil"/>
              <w:bottom w:val="single" w:sz="4" w:space="0" w:color="auto"/>
              <w:right w:val="single" w:sz="4" w:space="0" w:color="auto"/>
            </w:tcBorders>
            <w:shd w:val="clear" w:color="auto" w:fill="auto"/>
            <w:noWrap/>
            <w:vAlign w:val="center"/>
          </w:tcPr>
          <w:p w14:paraId="189CE05C" w14:textId="2E4416AB"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5557F9D2" w14:textId="05267830"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2B17C34F" w14:textId="2FDD89A7"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49AC7541" w14:textId="60F698B1"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3</w:t>
            </w:r>
          </w:p>
        </w:tc>
        <w:tc>
          <w:tcPr>
            <w:tcW w:w="342" w:type="pct"/>
            <w:tcBorders>
              <w:top w:val="nil"/>
              <w:left w:val="nil"/>
              <w:bottom w:val="single" w:sz="4" w:space="0" w:color="auto"/>
              <w:right w:val="single" w:sz="4" w:space="0" w:color="auto"/>
            </w:tcBorders>
            <w:shd w:val="clear" w:color="auto" w:fill="auto"/>
            <w:noWrap/>
            <w:vAlign w:val="center"/>
          </w:tcPr>
          <w:p w14:paraId="781B2A5B" w14:textId="6F4CB403"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4534ECE7" w14:textId="6CA2BEA3"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1A713FE6" w14:textId="3A78749E"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05AD1634" w14:textId="3A1E9F8D"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3</w:t>
            </w:r>
          </w:p>
        </w:tc>
        <w:tc>
          <w:tcPr>
            <w:tcW w:w="342" w:type="pct"/>
            <w:tcBorders>
              <w:top w:val="nil"/>
              <w:left w:val="nil"/>
              <w:bottom w:val="single" w:sz="4" w:space="0" w:color="auto"/>
              <w:right w:val="single" w:sz="4" w:space="0" w:color="auto"/>
            </w:tcBorders>
            <w:shd w:val="clear" w:color="auto" w:fill="auto"/>
            <w:vAlign w:val="center"/>
          </w:tcPr>
          <w:p w14:paraId="5C396C7B" w14:textId="43DBA902"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0</w:t>
            </w:r>
          </w:p>
        </w:tc>
        <w:tc>
          <w:tcPr>
            <w:tcW w:w="343" w:type="pct"/>
            <w:tcBorders>
              <w:top w:val="nil"/>
              <w:left w:val="single" w:sz="8" w:space="0" w:color="auto"/>
              <w:bottom w:val="single" w:sz="8" w:space="0" w:color="auto"/>
              <w:right w:val="single" w:sz="8" w:space="0" w:color="auto"/>
            </w:tcBorders>
            <w:vAlign w:val="center"/>
          </w:tcPr>
          <w:p w14:paraId="22038F3D" w14:textId="7930E834"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0</w:t>
            </w:r>
          </w:p>
        </w:tc>
      </w:tr>
      <w:tr w:rsidR="00797707" w:rsidRPr="00B509A6" w14:paraId="5E63F8EF"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3ABDAE73"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sociální rehabilitace</w:t>
            </w:r>
          </w:p>
        </w:tc>
        <w:tc>
          <w:tcPr>
            <w:tcW w:w="342" w:type="pct"/>
            <w:tcBorders>
              <w:top w:val="nil"/>
              <w:left w:val="nil"/>
              <w:bottom w:val="single" w:sz="4" w:space="0" w:color="auto"/>
              <w:right w:val="single" w:sz="4" w:space="0" w:color="auto"/>
            </w:tcBorders>
            <w:shd w:val="clear" w:color="auto" w:fill="auto"/>
            <w:noWrap/>
            <w:vAlign w:val="center"/>
          </w:tcPr>
          <w:p w14:paraId="19DA4F37" w14:textId="5CEF81D3"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671DB7DC" w14:textId="6B545C28"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7A236CAD" w14:textId="1E6068F0"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3C0D2F6B" w14:textId="73A68325"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60E0FE66" w14:textId="560218FA"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noWrap/>
            <w:vAlign w:val="center"/>
          </w:tcPr>
          <w:p w14:paraId="328C89CA" w14:textId="29851673"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5</w:t>
            </w:r>
          </w:p>
        </w:tc>
        <w:tc>
          <w:tcPr>
            <w:tcW w:w="342" w:type="pct"/>
            <w:tcBorders>
              <w:top w:val="nil"/>
              <w:left w:val="nil"/>
              <w:bottom w:val="single" w:sz="4" w:space="0" w:color="auto"/>
              <w:right w:val="single" w:sz="4" w:space="0" w:color="auto"/>
            </w:tcBorders>
            <w:shd w:val="clear" w:color="auto" w:fill="auto"/>
            <w:vAlign w:val="center"/>
          </w:tcPr>
          <w:p w14:paraId="548ED217" w14:textId="71BAF545"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061E8FAE" w14:textId="2C603A73"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5D7AB916" w14:textId="02AF144A"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1</w:t>
            </w:r>
          </w:p>
        </w:tc>
        <w:tc>
          <w:tcPr>
            <w:tcW w:w="343" w:type="pct"/>
            <w:tcBorders>
              <w:top w:val="nil"/>
              <w:left w:val="single" w:sz="8" w:space="0" w:color="auto"/>
              <w:bottom w:val="single" w:sz="8" w:space="0" w:color="auto"/>
              <w:right w:val="single" w:sz="8" w:space="0" w:color="auto"/>
            </w:tcBorders>
            <w:vAlign w:val="center"/>
          </w:tcPr>
          <w:p w14:paraId="481B67A5" w14:textId="64491EC8"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0</w:t>
            </w:r>
          </w:p>
        </w:tc>
      </w:tr>
      <w:tr w:rsidR="00797707" w:rsidRPr="00B509A6" w14:paraId="605ED3A5"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3C51DA6B"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týdenní stacionáře</w:t>
            </w:r>
          </w:p>
        </w:tc>
        <w:tc>
          <w:tcPr>
            <w:tcW w:w="342" w:type="pct"/>
            <w:tcBorders>
              <w:top w:val="nil"/>
              <w:left w:val="nil"/>
              <w:bottom w:val="single" w:sz="4" w:space="0" w:color="auto"/>
              <w:right w:val="single" w:sz="4" w:space="0" w:color="auto"/>
            </w:tcBorders>
            <w:shd w:val="clear" w:color="auto" w:fill="auto"/>
            <w:noWrap/>
            <w:vAlign w:val="center"/>
          </w:tcPr>
          <w:p w14:paraId="2B34FC6F" w14:textId="11AA0B71"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2AC505B1" w14:textId="43859624"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63782932" w14:textId="76DDB45F"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13D15176" w14:textId="325DA3CA"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602EDDBA" w14:textId="4D6138D9"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00FD1BD0" w14:textId="25CECD14"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0920BBFB" w14:textId="099E2F7E"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47D82F40" w14:textId="1490A33B" w:rsidR="00797707" w:rsidRPr="00B509A6" w:rsidRDefault="00797707" w:rsidP="00797707">
            <w:pPr>
              <w:spacing w:after="0" w:line="240" w:lineRule="auto"/>
              <w:jc w:val="left"/>
              <w:rPr>
                <w:rFonts w:eastAsia="Times New Roman"/>
                <w:color w:val="000000"/>
                <w:sz w:val="20"/>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4B998FE4" w14:textId="0BD2D997"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0</w:t>
            </w:r>
          </w:p>
        </w:tc>
        <w:tc>
          <w:tcPr>
            <w:tcW w:w="343" w:type="pct"/>
            <w:tcBorders>
              <w:top w:val="nil"/>
              <w:left w:val="single" w:sz="8" w:space="0" w:color="auto"/>
              <w:bottom w:val="single" w:sz="8" w:space="0" w:color="auto"/>
              <w:right w:val="single" w:sz="8" w:space="0" w:color="auto"/>
            </w:tcBorders>
            <w:vAlign w:val="center"/>
          </w:tcPr>
          <w:p w14:paraId="5D31F3B2" w14:textId="642EBD4A"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0</w:t>
            </w:r>
          </w:p>
        </w:tc>
      </w:tr>
      <w:tr w:rsidR="00797707" w:rsidRPr="00B509A6" w14:paraId="7C71162F"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30EA54EF"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osobní asistence</w:t>
            </w:r>
          </w:p>
        </w:tc>
        <w:tc>
          <w:tcPr>
            <w:tcW w:w="342" w:type="pct"/>
            <w:tcBorders>
              <w:top w:val="nil"/>
              <w:left w:val="nil"/>
              <w:bottom w:val="single" w:sz="4" w:space="0" w:color="auto"/>
              <w:right w:val="single" w:sz="4" w:space="0" w:color="auto"/>
            </w:tcBorders>
            <w:shd w:val="clear" w:color="auto" w:fill="auto"/>
            <w:noWrap/>
            <w:vAlign w:val="center"/>
          </w:tcPr>
          <w:p w14:paraId="28C90F32" w14:textId="32F23073"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4458B7BF" w14:textId="10398745"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1A8DF846" w14:textId="0A070D3B"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537A5FC2" w14:textId="4B933586"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single" w:sz="4" w:space="0" w:color="auto"/>
              <w:right w:val="single" w:sz="4" w:space="0" w:color="auto"/>
            </w:tcBorders>
            <w:shd w:val="clear" w:color="auto" w:fill="auto"/>
            <w:noWrap/>
            <w:vAlign w:val="center"/>
          </w:tcPr>
          <w:p w14:paraId="18B87683" w14:textId="69792C25"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77A73BAE" w14:textId="689F78CE"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3</w:t>
            </w:r>
          </w:p>
        </w:tc>
        <w:tc>
          <w:tcPr>
            <w:tcW w:w="342" w:type="pct"/>
            <w:tcBorders>
              <w:top w:val="nil"/>
              <w:left w:val="nil"/>
              <w:bottom w:val="single" w:sz="4" w:space="0" w:color="auto"/>
              <w:right w:val="single" w:sz="4" w:space="0" w:color="auto"/>
            </w:tcBorders>
            <w:shd w:val="clear" w:color="auto" w:fill="auto"/>
            <w:vAlign w:val="center"/>
          </w:tcPr>
          <w:p w14:paraId="65A975F9" w14:textId="48EA7038"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311FC3B9" w14:textId="64DFF812"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2AA46A1F" w14:textId="7F3CC1AC"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2</w:t>
            </w:r>
          </w:p>
        </w:tc>
        <w:tc>
          <w:tcPr>
            <w:tcW w:w="343" w:type="pct"/>
            <w:tcBorders>
              <w:top w:val="nil"/>
              <w:left w:val="single" w:sz="8" w:space="0" w:color="auto"/>
              <w:bottom w:val="single" w:sz="8" w:space="0" w:color="auto"/>
              <w:right w:val="single" w:sz="8" w:space="0" w:color="auto"/>
            </w:tcBorders>
            <w:vAlign w:val="center"/>
          </w:tcPr>
          <w:p w14:paraId="0087FFE8" w14:textId="7020A987"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1</w:t>
            </w:r>
          </w:p>
        </w:tc>
      </w:tr>
      <w:tr w:rsidR="00797707" w:rsidRPr="00B509A6" w14:paraId="4E0A6AE6"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196CFE0B"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 xml:space="preserve">soc. služby poskytované ve zdrav. zařízení    </w:t>
            </w:r>
          </w:p>
        </w:tc>
        <w:tc>
          <w:tcPr>
            <w:tcW w:w="342" w:type="pct"/>
            <w:tcBorders>
              <w:top w:val="nil"/>
              <w:left w:val="nil"/>
              <w:bottom w:val="single" w:sz="4" w:space="0" w:color="auto"/>
              <w:right w:val="single" w:sz="4" w:space="0" w:color="auto"/>
            </w:tcBorders>
            <w:shd w:val="clear" w:color="auto" w:fill="auto"/>
            <w:noWrap/>
            <w:vAlign w:val="center"/>
          </w:tcPr>
          <w:p w14:paraId="055A997B" w14:textId="58DEDC58"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single" w:sz="4" w:space="0" w:color="auto"/>
              <w:bottom w:val="single" w:sz="4" w:space="0" w:color="auto"/>
              <w:right w:val="single" w:sz="4" w:space="0" w:color="auto"/>
            </w:tcBorders>
            <w:shd w:val="clear" w:color="auto" w:fill="auto"/>
            <w:noWrap/>
            <w:vAlign w:val="center"/>
          </w:tcPr>
          <w:p w14:paraId="7FBEC0F9" w14:textId="78B7F55B"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53FE00A0" w14:textId="444C98A6"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526AD0D1" w14:textId="4988E40F"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noWrap/>
            <w:vAlign w:val="center"/>
          </w:tcPr>
          <w:p w14:paraId="66D9C1D5" w14:textId="23A1DF6E"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noWrap/>
            <w:vAlign w:val="center"/>
          </w:tcPr>
          <w:p w14:paraId="4AEDF566" w14:textId="1405397C"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single" w:sz="4" w:space="0" w:color="auto"/>
              <w:right w:val="single" w:sz="4" w:space="0" w:color="auto"/>
            </w:tcBorders>
            <w:shd w:val="clear" w:color="auto" w:fill="auto"/>
            <w:vAlign w:val="center"/>
          </w:tcPr>
          <w:p w14:paraId="25EC2EE9" w14:textId="277AF834"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70D066DA" w14:textId="3390B889"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single" w:sz="4" w:space="0" w:color="auto"/>
              <w:right w:val="single" w:sz="4" w:space="0" w:color="auto"/>
            </w:tcBorders>
            <w:shd w:val="clear" w:color="auto" w:fill="auto"/>
            <w:vAlign w:val="center"/>
          </w:tcPr>
          <w:p w14:paraId="06069A9B" w14:textId="52042AD9"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0</w:t>
            </w:r>
          </w:p>
        </w:tc>
        <w:tc>
          <w:tcPr>
            <w:tcW w:w="343" w:type="pct"/>
            <w:tcBorders>
              <w:top w:val="nil"/>
              <w:left w:val="single" w:sz="8" w:space="0" w:color="auto"/>
              <w:bottom w:val="single" w:sz="8" w:space="0" w:color="auto"/>
              <w:right w:val="single" w:sz="8" w:space="0" w:color="auto"/>
            </w:tcBorders>
            <w:vAlign w:val="center"/>
          </w:tcPr>
          <w:p w14:paraId="4665E4E1" w14:textId="3014A498"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0</w:t>
            </w:r>
          </w:p>
        </w:tc>
      </w:tr>
      <w:tr w:rsidR="00797707" w:rsidRPr="00B509A6" w14:paraId="09E33494"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00B3C742"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podpora samostatného bydlení</w:t>
            </w:r>
          </w:p>
        </w:tc>
        <w:tc>
          <w:tcPr>
            <w:tcW w:w="342" w:type="pct"/>
            <w:tcBorders>
              <w:top w:val="nil"/>
              <w:left w:val="nil"/>
              <w:bottom w:val="nil"/>
              <w:right w:val="single" w:sz="4" w:space="0" w:color="auto"/>
            </w:tcBorders>
            <w:shd w:val="clear" w:color="auto" w:fill="auto"/>
            <w:noWrap/>
            <w:vAlign w:val="center"/>
          </w:tcPr>
          <w:p w14:paraId="0BEFF051" w14:textId="04ECA0D3"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single" w:sz="4" w:space="0" w:color="auto"/>
              <w:bottom w:val="nil"/>
              <w:right w:val="single" w:sz="4" w:space="0" w:color="auto"/>
            </w:tcBorders>
            <w:shd w:val="clear" w:color="auto" w:fill="auto"/>
            <w:noWrap/>
            <w:vAlign w:val="center"/>
          </w:tcPr>
          <w:p w14:paraId="0EE315E4" w14:textId="04E277E7"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nil"/>
              <w:right w:val="single" w:sz="4" w:space="0" w:color="auto"/>
            </w:tcBorders>
            <w:shd w:val="clear" w:color="auto" w:fill="auto"/>
            <w:noWrap/>
            <w:vAlign w:val="center"/>
          </w:tcPr>
          <w:p w14:paraId="38CB8F3A" w14:textId="7F1E83B3"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2</w:t>
            </w:r>
          </w:p>
        </w:tc>
        <w:tc>
          <w:tcPr>
            <w:tcW w:w="342" w:type="pct"/>
            <w:tcBorders>
              <w:top w:val="nil"/>
              <w:left w:val="nil"/>
              <w:bottom w:val="nil"/>
              <w:right w:val="single" w:sz="4" w:space="0" w:color="auto"/>
            </w:tcBorders>
            <w:shd w:val="clear" w:color="auto" w:fill="auto"/>
            <w:noWrap/>
            <w:vAlign w:val="center"/>
          </w:tcPr>
          <w:p w14:paraId="74427986" w14:textId="50AF5F5D"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nil"/>
              <w:right w:val="single" w:sz="4" w:space="0" w:color="auto"/>
            </w:tcBorders>
            <w:shd w:val="clear" w:color="auto" w:fill="auto"/>
            <w:noWrap/>
            <w:vAlign w:val="center"/>
          </w:tcPr>
          <w:p w14:paraId="353CFCEC" w14:textId="72EA5E01"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nil"/>
              <w:right w:val="single" w:sz="4" w:space="0" w:color="auto"/>
            </w:tcBorders>
            <w:shd w:val="clear" w:color="auto" w:fill="auto"/>
            <w:noWrap/>
            <w:vAlign w:val="center"/>
          </w:tcPr>
          <w:p w14:paraId="7FBFAB4B" w14:textId="242549CC"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1</w:t>
            </w:r>
          </w:p>
        </w:tc>
        <w:tc>
          <w:tcPr>
            <w:tcW w:w="342" w:type="pct"/>
            <w:tcBorders>
              <w:top w:val="nil"/>
              <w:left w:val="nil"/>
              <w:bottom w:val="nil"/>
              <w:right w:val="single" w:sz="4" w:space="0" w:color="auto"/>
            </w:tcBorders>
            <w:shd w:val="clear" w:color="auto" w:fill="auto"/>
            <w:vAlign w:val="center"/>
          </w:tcPr>
          <w:p w14:paraId="771B59F9" w14:textId="458CCD48"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nil"/>
              <w:right w:val="single" w:sz="4" w:space="0" w:color="auto"/>
            </w:tcBorders>
            <w:shd w:val="clear" w:color="auto" w:fill="auto"/>
            <w:vAlign w:val="center"/>
          </w:tcPr>
          <w:p w14:paraId="6F579DDD" w14:textId="45AC2982" w:rsidR="00797707" w:rsidRPr="00B509A6" w:rsidRDefault="00797707" w:rsidP="00797707">
            <w:pPr>
              <w:spacing w:after="0" w:line="240" w:lineRule="auto"/>
              <w:jc w:val="left"/>
              <w:rPr>
                <w:rFonts w:eastAsia="Times New Roman"/>
                <w:color w:val="000000"/>
                <w:sz w:val="20"/>
                <w:szCs w:val="18"/>
                <w:lang w:eastAsia="cs-CZ"/>
              </w:rPr>
            </w:pPr>
            <w:r w:rsidRPr="000A15A4">
              <w:rPr>
                <w:rFonts w:eastAsia="Times New Roman"/>
                <w:color w:val="000000"/>
                <w:sz w:val="18"/>
                <w:szCs w:val="18"/>
                <w:lang w:eastAsia="cs-CZ"/>
              </w:rPr>
              <w:t>0</w:t>
            </w:r>
          </w:p>
        </w:tc>
        <w:tc>
          <w:tcPr>
            <w:tcW w:w="342" w:type="pct"/>
            <w:tcBorders>
              <w:top w:val="nil"/>
              <w:left w:val="nil"/>
              <w:bottom w:val="nil"/>
              <w:right w:val="single" w:sz="4" w:space="0" w:color="auto"/>
            </w:tcBorders>
            <w:shd w:val="clear" w:color="auto" w:fill="auto"/>
            <w:vAlign w:val="center"/>
          </w:tcPr>
          <w:p w14:paraId="0F502398" w14:textId="78C13EB5" w:rsidR="00797707" w:rsidRPr="00B509A6" w:rsidRDefault="00797707" w:rsidP="00797707">
            <w:pPr>
              <w:spacing w:after="0" w:line="240" w:lineRule="auto"/>
              <w:jc w:val="left"/>
              <w:rPr>
                <w:color w:val="000000"/>
                <w:sz w:val="18"/>
              </w:rPr>
            </w:pPr>
            <w:r w:rsidRPr="000A15A4">
              <w:rPr>
                <w:rFonts w:eastAsia="Times New Roman"/>
                <w:color w:val="000000"/>
                <w:sz w:val="18"/>
                <w:szCs w:val="18"/>
                <w:lang w:eastAsia="cs-CZ"/>
              </w:rPr>
              <w:t>1</w:t>
            </w:r>
          </w:p>
        </w:tc>
        <w:tc>
          <w:tcPr>
            <w:tcW w:w="343" w:type="pct"/>
            <w:tcBorders>
              <w:top w:val="nil"/>
              <w:left w:val="single" w:sz="8" w:space="0" w:color="auto"/>
              <w:bottom w:val="single" w:sz="8" w:space="0" w:color="auto"/>
              <w:right w:val="single" w:sz="8" w:space="0" w:color="auto"/>
            </w:tcBorders>
            <w:vAlign w:val="center"/>
          </w:tcPr>
          <w:p w14:paraId="10723EE3" w14:textId="22FB1B22" w:rsidR="00797707" w:rsidRPr="00797707" w:rsidRDefault="00797707" w:rsidP="00797707">
            <w:pPr>
              <w:spacing w:after="0" w:line="240" w:lineRule="auto"/>
              <w:jc w:val="left"/>
              <w:rPr>
                <w:rFonts w:eastAsia="Times New Roman"/>
                <w:color w:val="000000"/>
                <w:sz w:val="18"/>
                <w:lang w:eastAsia="cs-CZ"/>
              </w:rPr>
            </w:pPr>
            <w:r w:rsidRPr="00797707">
              <w:rPr>
                <w:rFonts w:eastAsia="Times New Roman"/>
                <w:color w:val="000000"/>
                <w:sz w:val="18"/>
                <w:lang w:eastAsia="cs-CZ"/>
              </w:rPr>
              <w:t>0</w:t>
            </w:r>
          </w:p>
        </w:tc>
      </w:tr>
      <w:tr w:rsidR="00797707" w:rsidRPr="003D15EB" w14:paraId="0630AC4F" w14:textId="77777777" w:rsidTr="00797707">
        <w:trPr>
          <w:trHeight w:val="255"/>
        </w:trPr>
        <w:tc>
          <w:tcPr>
            <w:tcW w:w="1578" w:type="pct"/>
            <w:tcBorders>
              <w:top w:val="nil"/>
              <w:left w:val="single" w:sz="8" w:space="0" w:color="auto"/>
              <w:bottom w:val="single" w:sz="8" w:space="0" w:color="auto"/>
              <w:right w:val="single" w:sz="8" w:space="0" w:color="auto"/>
            </w:tcBorders>
            <w:shd w:val="clear" w:color="auto" w:fill="FFE599" w:themeFill="accent4" w:themeFillTint="66"/>
            <w:noWrap/>
            <w:vAlign w:val="center"/>
            <w:hideMark/>
          </w:tcPr>
          <w:p w14:paraId="6C64C863" w14:textId="244CEEA6" w:rsidR="00797707" w:rsidRPr="003D15EB" w:rsidRDefault="00797707" w:rsidP="00797707">
            <w:pPr>
              <w:spacing w:after="0" w:line="240" w:lineRule="auto"/>
              <w:rPr>
                <w:rFonts w:eastAsia="Times New Roman"/>
                <w:b/>
                <w:color w:val="000000"/>
                <w:sz w:val="20"/>
                <w:szCs w:val="18"/>
                <w:lang w:eastAsia="cs-CZ"/>
              </w:rPr>
            </w:pPr>
            <w:r w:rsidRPr="003D15EB">
              <w:rPr>
                <w:rFonts w:eastAsia="Times New Roman"/>
                <w:b/>
                <w:color w:val="000000"/>
                <w:sz w:val="20"/>
                <w:szCs w:val="18"/>
                <w:lang w:eastAsia="cs-CZ"/>
              </w:rPr>
              <w:t xml:space="preserve">CELKEM </w:t>
            </w:r>
          </w:p>
        </w:tc>
        <w:tc>
          <w:tcPr>
            <w:tcW w:w="342" w:type="pct"/>
            <w:tcBorders>
              <w:top w:val="single" w:sz="8" w:space="0" w:color="auto"/>
              <w:left w:val="nil"/>
              <w:bottom w:val="single" w:sz="4" w:space="0" w:color="auto"/>
              <w:right w:val="single" w:sz="8" w:space="0" w:color="auto"/>
            </w:tcBorders>
            <w:shd w:val="clear" w:color="auto" w:fill="FFE599" w:themeFill="accent4" w:themeFillTint="66"/>
            <w:noWrap/>
            <w:vAlign w:val="center"/>
          </w:tcPr>
          <w:p w14:paraId="716867C3" w14:textId="288FA7D5" w:rsidR="00797707" w:rsidRPr="003D15EB" w:rsidRDefault="00797707" w:rsidP="00797707">
            <w:pPr>
              <w:spacing w:after="0" w:line="240" w:lineRule="auto"/>
              <w:jc w:val="left"/>
              <w:rPr>
                <w:rFonts w:eastAsia="Times New Roman"/>
                <w:b/>
                <w:color w:val="000000"/>
                <w:sz w:val="20"/>
                <w:szCs w:val="18"/>
                <w:lang w:eastAsia="cs-CZ"/>
              </w:rPr>
            </w:pPr>
            <w:r w:rsidRPr="003D15EB">
              <w:rPr>
                <w:rFonts w:eastAsia="Times New Roman"/>
                <w:b/>
                <w:color w:val="000000"/>
                <w:sz w:val="18"/>
                <w:szCs w:val="18"/>
                <w:lang w:eastAsia="cs-CZ"/>
              </w:rPr>
              <w:t>5</w:t>
            </w:r>
          </w:p>
        </w:tc>
        <w:tc>
          <w:tcPr>
            <w:tcW w:w="342" w:type="pct"/>
            <w:tcBorders>
              <w:top w:val="single" w:sz="8" w:space="0" w:color="auto"/>
              <w:left w:val="nil"/>
              <w:bottom w:val="single" w:sz="4" w:space="0" w:color="auto"/>
              <w:right w:val="single" w:sz="8" w:space="0" w:color="auto"/>
            </w:tcBorders>
            <w:shd w:val="clear" w:color="auto" w:fill="FFE599" w:themeFill="accent4" w:themeFillTint="66"/>
            <w:noWrap/>
            <w:vAlign w:val="center"/>
          </w:tcPr>
          <w:p w14:paraId="4D618FF6" w14:textId="2A265672" w:rsidR="00797707" w:rsidRPr="003D15EB" w:rsidRDefault="00797707" w:rsidP="00797707">
            <w:pPr>
              <w:spacing w:after="0" w:line="240" w:lineRule="auto"/>
              <w:jc w:val="left"/>
              <w:rPr>
                <w:rFonts w:eastAsia="Times New Roman"/>
                <w:b/>
                <w:color w:val="000000"/>
                <w:sz w:val="20"/>
                <w:szCs w:val="18"/>
                <w:lang w:eastAsia="cs-CZ"/>
              </w:rPr>
            </w:pPr>
            <w:r w:rsidRPr="003D15EB">
              <w:rPr>
                <w:rFonts w:eastAsia="Times New Roman"/>
                <w:b/>
                <w:color w:val="000000"/>
                <w:sz w:val="18"/>
                <w:szCs w:val="18"/>
                <w:lang w:eastAsia="cs-CZ"/>
              </w:rPr>
              <w:t>24</w:t>
            </w:r>
          </w:p>
        </w:tc>
        <w:tc>
          <w:tcPr>
            <w:tcW w:w="342" w:type="pct"/>
            <w:tcBorders>
              <w:top w:val="single" w:sz="8" w:space="0" w:color="auto"/>
              <w:left w:val="nil"/>
              <w:bottom w:val="single" w:sz="4" w:space="0" w:color="auto"/>
              <w:right w:val="single" w:sz="8" w:space="0" w:color="auto"/>
            </w:tcBorders>
            <w:shd w:val="clear" w:color="auto" w:fill="FFE599" w:themeFill="accent4" w:themeFillTint="66"/>
            <w:noWrap/>
            <w:vAlign w:val="center"/>
          </w:tcPr>
          <w:p w14:paraId="32DCAE67" w14:textId="1BCF1282" w:rsidR="00797707" w:rsidRPr="003D15EB" w:rsidRDefault="00797707" w:rsidP="00797707">
            <w:pPr>
              <w:spacing w:after="0" w:line="240" w:lineRule="auto"/>
              <w:jc w:val="left"/>
              <w:rPr>
                <w:rFonts w:eastAsia="Times New Roman"/>
                <w:b/>
                <w:color w:val="000000"/>
                <w:sz w:val="20"/>
                <w:szCs w:val="18"/>
                <w:lang w:eastAsia="cs-CZ"/>
              </w:rPr>
            </w:pPr>
            <w:r w:rsidRPr="003D15EB">
              <w:rPr>
                <w:rFonts w:eastAsia="Times New Roman"/>
                <w:b/>
                <w:color w:val="000000"/>
                <w:sz w:val="18"/>
                <w:szCs w:val="18"/>
                <w:lang w:eastAsia="cs-CZ"/>
              </w:rPr>
              <w:t>28</w:t>
            </w:r>
          </w:p>
        </w:tc>
        <w:tc>
          <w:tcPr>
            <w:tcW w:w="342" w:type="pct"/>
            <w:tcBorders>
              <w:top w:val="single" w:sz="8" w:space="0" w:color="auto"/>
              <w:left w:val="nil"/>
              <w:bottom w:val="single" w:sz="4" w:space="0" w:color="auto"/>
              <w:right w:val="single" w:sz="8" w:space="0" w:color="auto"/>
            </w:tcBorders>
            <w:shd w:val="clear" w:color="auto" w:fill="FFE599" w:themeFill="accent4" w:themeFillTint="66"/>
            <w:noWrap/>
            <w:vAlign w:val="center"/>
          </w:tcPr>
          <w:p w14:paraId="571B7DAF" w14:textId="7205B674" w:rsidR="00797707" w:rsidRPr="003D15EB" w:rsidRDefault="00797707" w:rsidP="00797707">
            <w:pPr>
              <w:spacing w:after="0" w:line="240" w:lineRule="auto"/>
              <w:jc w:val="left"/>
              <w:rPr>
                <w:rFonts w:eastAsia="Times New Roman"/>
                <w:b/>
                <w:color w:val="000000"/>
                <w:sz w:val="20"/>
                <w:szCs w:val="18"/>
                <w:lang w:eastAsia="cs-CZ"/>
              </w:rPr>
            </w:pPr>
            <w:r w:rsidRPr="003D15EB">
              <w:rPr>
                <w:rFonts w:eastAsia="Times New Roman"/>
                <w:b/>
                <w:color w:val="000000"/>
                <w:sz w:val="18"/>
                <w:szCs w:val="18"/>
                <w:lang w:eastAsia="cs-CZ"/>
              </w:rPr>
              <w:t>30</w:t>
            </w:r>
          </w:p>
        </w:tc>
        <w:tc>
          <w:tcPr>
            <w:tcW w:w="342" w:type="pct"/>
            <w:tcBorders>
              <w:top w:val="single" w:sz="8" w:space="0" w:color="auto"/>
              <w:left w:val="nil"/>
              <w:bottom w:val="single" w:sz="4" w:space="0" w:color="auto"/>
              <w:right w:val="single" w:sz="8" w:space="0" w:color="auto"/>
            </w:tcBorders>
            <w:shd w:val="clear" w:color="auto" w:fill="FFE599" w:themeFill="accent4" w:themeFillTint="66"/>
            <w:noWrap/>
            <w:vAlign w:val="center"/>
          </w:tcPr>
          <w:p w14:paraId="54B17B5D" w14:textId="603566F1" w:rsidR="00797707" w:rsidRPr="003D15EB" w:rsidRDefault="00797707" w:rsidP="00797707">
            <w:pPr>
              <w:spacing w:after="0" w:line="240" w:lineRule="auto"/>
              <w:jc w:val="left"/>
              <w:rPr>
                <w:rFonts w:eastAsia="Times New Roman"/>
                <w:b/>
                <w:color w:val="000000"/>
                <w:sz w:val="20"/>
                <w:szCs w:val="18"/>
                <w:lang w:eastAsia="cs-CZ"/>
              </w:rPr>
            </w:pPr>
            <w:r w:rsidRPr="003D15EB">
              <w:rPr>
                <w:rFonts w:eastAsia="Times New Roman"/>
                <w:b/>
                <w:color w:val="000000"/>
                <w:sz w:val="18"/>
                <w:szCs w:val="18"/>
                <w:lang w:eastAsia="cs-CZ"/>
              </w:rPr>
              <w:t>9</w:t>
            </w:r>
          </w:p>
        </w:tc>
        <w:tc>
          <w:tcPr>
            <w:tcW w:w="342" w:type="pct"/>
            <w:tcBorders>
              <w:top w:val="single" w:sz="8" w:space="0" w:color="auto"/>
              <w:left w:val="nil"/>
              <w:bottom w:val="single" w:sz="4" w:space="0" w:color="auto"/>
              <w:right w:val="single" w:sz="8" w:space="0" w:color="auto"/>
            </w:tcBorders>
            <w:shd w:val="clear" w:color="auto" w:fill="FFE599" w:themeFill="accent4" w:themeFillTint="66"/>
            <w:noWrap/>
            <w:vAlign w:val="center"/>
          </w:tcPr>
          <w:p w14:paraId="37D681FE" w14:textId="7BBB0D7B" w:rsidR="00797707" w:rsidRPr="003D15EB" w:rsidRDefault="00797707" w:rsidP="00797707">
            <w:pPr>
              <w:spacing w:after="0" w:line="240" w:lineRule="auto"/>
              <w:jc w:val="left"/>
              <w:rPr>
                <w:rFonts w:eastAsia="Times New Roman"/>
                <w:b/>
                <w:color w:val="000000"/>
                <w:sz w:val="20"/>
                <w:szCs w:val="18"/>
                <w:lang w:eastAsia="cs-CZ"/>
              </w:rPr>
            </w:pPr>
            <w:r w:rsidRPr="003D15EB">
              <w:rPr>
                <w:rFonts w:eastAsia="Times New Roman"/>
                <w:b/>
                <w:color w:val="000000"/>
                <w:sz w:val="18"/>
                <w:szCs w:val="18"/>
                <w:lang w:eastAsia="cs-CZ"/>
              </w:rPr>
              <w:t>58</w:t>
            </w:r>
          </w:p>
        </w:tc>
        <w:tc>
          <w:tcPr>
            <w:tcW w:w="342" w:type="pct"/>
            <w:tcBorders>
              <w:top w:val="single" w:sz="8" w:space="0" w:color="auto"/>
              <w:left w:val="nil"/>
              <w:bottom w:val="single" w:sz="4" w:space="0" w:color="auto"/>
              <w:right w:val="single" w:sz="8" w:space="0" w:color="auto"/>
            </w:tcBorders>
            <w:shd w:val="clear" w:color="auto" w:fill="FFE599" w:themeFill="accent4" w:themeFillTint="66"/>
            <w:vAlign w:val="center"/>
          </w:tcPr>
          <w:p w14:paraId="3B45B3A2" w14:textId="52011108" w:rsidR="00797707" w:rsidRPr="003D15EB" w:rsidRDefault="00797707" w:rsidP="00797707">
            <w:pPr>
              <w:spacing w:after="0" w:line="240" w:lineRule="auto"/>
              <w:jc w:val="left"/>
              <w:rPr>
                <w:rFonts w:eastAsia="Times New Roman"/>
                <w:b/>
                <w:color w:val="000000"/>
                <w:sz w:val="20"/>
                <w:szCs w:val="18"/>
                <w:lang w:eastAsia="cs-CZ"/>
              </w:rPr>
            </w:pPr>
            <w:r w:rsidRPr="003D15EB">
              <w:rPr>
                <w:rFonts w:eastAsia="Times New Roman"/>
                <w:b/>
                <w:color w:val="000000"/>
                <w:sz w:val="18"/>
                <w:szCs w:val="18"/>
                <w:lang w:eastAsia="cs-CZ"/>
              </w:rPr>
              <w:t>11</w:t>
            </w:r>
          </w:p>
        </w:tc>
        <w:tc>
          <w:tcPr>
            <w:tcW w:w="342" w:type="pct"/>
            <w:tcBorders>
              <w:top w:val="single" w:sz="8" w:space="0" w:color="auto"/>
              <w:left w:val="nil"/>
              <w:bottom w:val="single" w:sz="4" w:space="0" w:color="auto"/>
              <w:right w:val="single" w:sz="8" w:space="0" w:color="auto"/>
            </w:tcBorders>
            <w:shd w:val="clear" w:color="auto" w:fill="FFE599" w:themeFill="accent4" w:themeFillTint="66"/>
            <w:vAlign w:val="center"/>
          </w:tcPr>
          <w:p w14:paraId="7C0916D4" w14:textId="0DF748BC" w:rsidR="00797707" w:rsidRPr="003D15EB" w:rsidRDefault="00797707" w:rsidP="00797707">
            <w:pPr>
              <w:spacing w:after="0" w:line="240" w:lineRule="auto"/>
              <w:jc w:val="left"/>
              <w:rPr>
                <w:rFonts w:eastAsia="Times New Roman"/>
                <w:b/>
                <w:color w:val="000000"/>
                <w:sz w:val="20"/>
                <w:szCs w:val="18"/>
                <w:lang w:eastAsia="cs-CZ"/>
              </w:rPr>
            </w:pPr>
            <w:r w:rsidRPr="003D15EB">
              <w:rPr>
                <w:rFonts w:eastAsia="Times New Roman"/>
                <w:b/>
                <w:color w:val="000000"/>
                <w:sz w:val="18"/>
                <w:szCs w:val="18"/>
                <w:lang w:eastAsia="cs-CZ"/>
              </w:rPr>
              <w:t>34</w:t>
            </w:r>
          </w:p>
        </w:tc>
        <w:tc>
          <w:tcPr>
            <w:tcW w:w="342" w:type="pct"/>
            <w:tcBorders>
              <w:top w:val="single" w:sz="8" w:space="0" w:color="auto"/>
              <w:left w:val="nil"/>
              <w:bottom w:val="single" w:sz="4" w:space="0" w:color="auto"/>
              <w:right w:val="single" w:sz="8" w:space="0" w:color="auto"/>
            </w:tcBorders>
            <w:shd w:val="clear" w:color="auto" w:fill="FFE599" w:themeFill="accent4" w:themeFillTint="66"/>
            <w:vAlign w:val="center"/>
          </w:tcPr>
          <w:p w14:paraId="03BDC013" w14:textId="62AE0C31" w:rsidR="00797707" w:rsidRPr="003D15EB" w:rsidRDefault="00797707" w:rsidP="00797707">
            <w:pPr>
              <w:spacing w:after="0" w:line="240" w:lineRule="auto"/>
              <w:jc w:val="left"/>
              <w:rPr>
                <w:b/>
                <w:color w:val="000000"/>
                <w:sz w:val="18"/>
              </w:rPr>
            </w:pPr>
            <w:r w:rsidRPr="003D15EB">
              <w:rPr>
                <w:rFonts w:eastAsia="Times New Roman"/>
                <w:b/>
                <w:color w:val="000000"/>
                <w:sz w:val="18"/>
                <w:szCs w:val="18"/>
                <w:lang w:eastAsia="cs-CZ"/>
              </w:rPr>
              <w:t>21</w:t>
            </w:r>
          </w:p>
        </w:tc>
        <w:tc>
          <w:tcPr>
            <w:tcW w:w="343" w:type="pct"/>
            <w:tcBorders>
              <w:top w:val="nil"/>
              <w:left w:val="single" w:sz="8" w:space="0" w:color="auto"/>
              <w:bottom w:val="single" w:sz="8" w:space="0" w:color="auto"/>
              <w:right w:val="single" w:sz="8" w:space="0" w:color="auto"/>
            </w:tcBorders>
            <w:shd w:val="clear" w:color="auto" w:fill="FFE599" w:themeFill="accent4" w:themeFillTint="66"/>
            <w:vAlign w:val="center"/>
          </w:tcPr>
          <w:p w14:paraId="217E5286" w14:textId="164CBEDF" w:rsidR="00797707" w:rsidRPr="003D15EB" w:rsidRDefault="00797707" w:rsidP="00797707">
            <w:pPr>
              <w:spacing w:after="0" w:line="240" w:lineRule="auto"/>
              <w:jc w:val="left"/>
              <w:rPr>
                <w:rFonts w:eastAsia="Times New Roman"/>
                <w:b/>
                <w:color w:val="000000"/>
                <w:sz w:val="18"/>
                <w:lang w:eastAsia="cs-CZ"/>
              </w:rPr>
            </w:pPr>
            <w:r w:rsidRPr="003D15EB">
              <w:rPr>
                <w:rFonts w:eastAsia="Times New Roman"/>
                <w:b/>
                <w:color w:val="000000"/>
                <w:sz w:val="18"/>
                <w:lang w:eastAsia="cs-CZ"/>
              </w:rPr>
              <w:t>7</w:t>
            </w:r>
          </w:p>
        </w:tc>
      </w:tr>
    </w:tbl>
    <w:p w14:paraId="38EB86E8" w14:textId="77777777" w:rsidR="00797707" w:rsidRPr="003D15EB" w:rsidRDefault="00797707" w:rsidP="00084384">
      <w:pPr>
        <w:tabs>
          <w:tab w:val="center" w:pos="4607"/>
        </w:tabs>
        <w:rPr>
          <w:b/>
        </w:rPr>
      </w:pPr>
    </w:p>
    <w:p w14:paraId="570F0880" w14:textId="77777777" w:rsidR="00797707" w:rsidRDefault="00797707" w:rsidP="00084384">
      <w:pPr>
        <w:tabs>
          <w:tab w:val="center" w:pos="4607"/>
        </w:tabs>
      </w:pPr>
    </w:p>
    <w:p w14:paraId="43FF51DF" w14:textId="77777777" w:rsidR="00797707" w:rsidRDefault="00797707" w:rsidP="00084384">
      <w:pPr>
        <w:tabs>
          <w:tab w:val="center" w:pos="4607"/>
        </w:tabs>
      </w:pPr>
    </w:p>
    <w:tbl>
      <w:tblPr>
        <w:tblW w:w="5065" w:type="pct"/>
        <w:tblLayout w:type="fixed"/>
        <w:tblCellMar>
          <w:left w:w="70" w:type="dxa"/>
          <w:right w:w="70" w:type="dxa"/>
        </w:tblCellMar>
        <w:tblLook w:val="04A0" w:firstRow="1" w:lastRow="0" w:firstColumn="1" w:lastColumn="0" w:noHBand="0" w:noVBand="1"/>
      </w:tblPr>
      <w:tblGrid>
        <w:gridCol w:w="4103"/>
        <w:gridCol w:w="916"/>
        <w:gridCol w:w="915"/>
        <w:gridCol w:w="915"/>
        <w:gridCol w:w="915"/>
        <w:gridCol w:w="915"/>
        <w:gridCol w:w="915"/>
        <w:gridCol w:w="915"/>
        <w:gridCol w:w="915"/>
        <w:gridCol w:w="915"/>
        <w:gridCol w:w="915"/>
        <w:gridCol w:w="912"/>
      </w:tblGrid>
      <w:tr w:rsidR="00797707" w:rsidRPr="00797707" w14:paraId="715E657F" w14:textId="77777777" w:rsidTr="00797707">
        <w:trPr>
          <w:trHeight w:val="450"/>
        </w:trPr>
        <w:tc>
          <w:tcPr>
            <w:tcW w:w="1448" w:type="pct"/>
            <w:tcBorders>
              <w:top w:val="single" w:sz="8" w:space="0" w:color="auto"/>
              <w:left w:val="single" w:sz="8" w:space="0" w:color="auto"/>
              <w:bottom w:val="single" w:sz="8" w:space="0" w:color="auto"/>
              <w:right w:val="single" w:sz="4" w:space="0" w:color="auto"/>
            </w:tcBorders>
            <w:shd w:val="clear" w:color="000000" w:fill="FFE599"/>
            <w:vAlign w:val="center"/>
            <w:hideMark/>
          </w:tcPr>
          <w:p w14:paraId="1DAB8FCF" w14:textId="1AC7C3B6" w:rsidR="00797707" w:rsidRPr="00B665B1" w:rsidRDefault="00B665B1" w:rsidP="00797707">
            <w:pPr>
              <w:spacing w:after="0" w:line="240" w:lineRule="auto"/>
              <w:jc w:val="center"/>
              <w:rPr>
                <w:rFonts w:eastAsia="Times New Roman"/>
                <w:color w:val="000000"/>
                <w:sz w:val="20"/>
                <w:szCs w:val="18"/>
                <w:lang w:eastAsia="cs-CZ"/>
              </w:rPr>
            </w:pPr>
            <w:r w:rsidRPr="00B665B1">
              <w:rPr>
                <w:rFonts w:eastAsia="Times New Roman"/>
                <w:color w:val="000000"/>
                <w:sz w:val="20"/>
                <w:szCs w:val="18"/>
                <w:lang w:eastAsia="cs-CZ"/>
              </w:rPr>
              <w:t>Druh sociální služby</w:t>
            </w:r>
          </w:p>
        </w:tc>
        <w:tc>
          <w:tcPr>
            <w:tcW w:w="323" w:type="pc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tcPr>
          <w:p w14:paraId="4A773A60" w14:textId="44608795" w:rsidR="00797707" w:rsidRPr="00797707" w:rsidRDefault="00797707" w:rsidP="00797707">
            <w:pPr>
              <w:spacing w:after="0" w:line="240" w:lineRule="auto"/>
              <w:jc w:val="center"/>
              <w:rPr>
                <w:rFonts w:eastAsia="Times New Roman"/>
                <w:color w:val="000000"/>
                <w:sz w:val="20"/>
                <w:szCs w:val="18"/>
                <w:lang w:eastAsia="cs-CZ"/>
              </w:rPr>
            </w:pPr>
            <w:r w:rsidRPr="00797707">
              <w:rPr>
                <w:rFonts w:eastAsia="Times New Roman"/>
                <w:color w:val="000000"/>
                <w:sz w:val="18"/>
                <w:szCs w:val="20"/>
                <w:lang w:eastAsia="cs-CZ"/>
              </w:rPr>
              <w:t>Karviná</w:t>
            </w:r>
          </w:p>
        </w:tc>
        <w:tc>
          <w:tcPr>
            <w:tcW w:w="323" w:type="pc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tcPr>
          <w:p w14:paraId="5B073F5A" w14:textId="463E40FC" w:rsidR="00797707" w:rsidRPr="00797707" w:rsidRDefault="00797707" w:rsidP="00797707">
            <w:pPr>
              <w:spacing w:after="0" w:line="240" w:lineRule="auto"/>
              <w:jc w:val="center"/>
              <w:rPr>
                <w:rFonts w:eastAsia="Times New Roman"/>
                <w:color w:val="000000"/>
                <w:sz w:val="16"/>
                <w:szCs w:val="18"/>
                <w:lang w:eastAsia="cs-CZ"/>
              </w:rPr>
            </w:pPr>
            <w:r w:rsidRPr="00797707">
              <w:rPr>
                <w:rFonts w:eastAsia="Times New Roman"/>
                <w:color w:val="000000"/>
                <w:sz w:val="16"/>
                <w:szCs w:val="20"/>
                <w:lang w:eastAsia="cs-CZ"/>
              </w:rPr>
              <w:t>Kopřivnice</w:t>
            </w:r>
          </w:p>
        </w:tc>
        <w:tc>
          <w:tcPr>
            <w:tcW w:w="323" w:type="pct"/>
            <w:tcBorders>
              <w:top w:val="single" w:sz="8" w:space="0" w:color="auto"/>
              <w:left w:val="single" w:sz="4" w:space="0" w:color="auto"/>
              <w:bottom w:val="single" w:sz="8" w:space="0" w:color="auto"/>
              <w:right w:val="single" w:sz="8" w:space="0" w:color="auto"/>
            </w:tcBorders>
            <w:shd w:val="clear" w:color="auto" w:fill="FFE599" w:themeFill="accent4" w:themeFillTint="66"/>
            <w:vAlign w:val="center"/>
          </w:tcPr>
          <w:p w14:paraId="40164EAA" w14:textId="5D4FE5ED" w:rsidR="00797707" w:rsidRPr="00797707" w:rsidRDefault="00797707" w:rsidP="00797707">
            <w:pPr>
              <w:spacing w:after="0" w:line="240" w:lineRule="auto"/>
              <w:jc w:val="center"/>
              <w:rPr>
                <w:rFonts w:eastAsia="Times New Roman"/>
                <w:color w:val="000000"/>
                <w:sz w:val="20"/>
                <w:szCs w:val="18"/>
                <w:lang w:eastAsia="cs-CZ"/>
              </w:rPr>
            </w:pPr>
            <w:r w:rsidRPr="00797707">
              <w:rPr>
                <w:rFonts w:eastAsia="Times New Roman"/>
                <w:color w:val="000000"/>
                <w:sz w:val="18"/>
                <w:szCs w:val="20"/>
                <w:lang w:eastAsia="cs-CZ"/>
              </w:rPr>
              <w:t>Krnov</w:t>
            </w:r>
          </w:p>
        </w:tc>
        <w:tc>
          <w:tcPr>
            <w:tcW w:w="323" w:type="pct"/>
            <w:tcBorders>
              <w:top w:val="single" w:sz="8" w:space="0" w:color="auto"/>
              <w:left w:val="nil"/>
              <w:bottom w:val="single" w:sz="8" w:space="0" w:color="auto"/>
              <w:right w:val="single" w:sz="8" w:space="0" w:color="auto"/>
            </w:tcBorders>
            <w:shd w:val="clear" w:color="auto" w:fill="FFE599" w:themeFill="accent4" w:themeFillTint="66"/>
            <w:vAlign w:val="center"/>
          </w:tcPr>
          <w:p w14:paraId="32D4A9F9" w14:textId="5D34A1E4" w:rsidR="00797707" w:rsidRPr="00797707" w:rsidRDefault="00797707" w:rsidP="00797707">
            <w:pPr>
              <w:spacing w:after="0" w:line="240" w:lineRule="auto"/>
              <w:jc w:val="center"/>
              <w:rPr>
                <w:rFonts w:eastAsia="Times New Roman"/>
                <w:color w:val="000000"/>
                <w:sz w:val="20"/>
                <w:szCs w:val="18"/>
                <w:lang w:eastAsia="cs-CZ"/>
              </w:rPr>
            </w:pPr>
            <w:r w:rsidRPr="00797707">
              <w:rPr>
                <w:rFonts w:eastAsia="Times New Roman"/>
                <w:color w:val="000000"/>
                <w:sz w:val="18"/>
                <w:szCs w:val="20"/>
                <w:lang w:eastAsia="cs-CZ"/>
              </w:rPr>
              <w:t>Nový Jičín</w:t>
            </w:r>
          </w:p>
        </w:tc>
        <w:tc>
          <w:tcPr>
            <w:tcW w:w="323" w:type="pct"/>
            <w:tcBorders>
              <w:top w:val="single" w:sz="8" w:space="0" w:color="auto"/>
              <w:left w:val="nil"/>
              <w:bottom w:val="single" w:sz="8" w:space="0" w:color="auto"/>
              <w:right w:val="single" w:sz="8" w:space="0" w:color="auto"/>
            </w:tcBorders>
            <w:shd w:val="clear" w:color="auto" w:fill="FFE599" w:themeFill="accent4" w:themeFillTint="66"/>
            <w:vAlign w:val="center"/>
          </w:tcPr>
          <w:p w14:paraId="2389839C" w14:textId="47339E24" w:rsidR="00797707" w:rsidRPr="00797707" w:rsidRDefault="00797707" w:rsidP="00797707">
            <w:pPr>
              <w:spacing w:after="0" w:line="240" w:lineRule="auto"/>
              <w:jc w:val="center"/>
              <w:rPr>
                <w:rFonts w:eastAsia="Times New Roman"/>
                <w:color w:val="000000"/>
                <w:sz w:val="20"/>
                <w:szCs w:val="18"/>
                <w:lang w:eastAsia="cs-CZ"/>
              </w:rPr>
            </w:pPr>
            <w:r w:rsidRPr="00797707">
              <w:rPr>
                <w:rFonts w:eastAsia="Times New Roman"/>
                <w:color w:val="000000"/>
                <w:sz w:val="18"/>
                <w:szCs w:val="20"/>
                <w:lang w:eastAsia="cs-CZ"/>
              </w:rPr>
              <w:t>Odry</w:t>
            </w:r>
          </w:p>
        </w:tc>
        <w:tc>
          <w:tcPr>
            <w:tcW w:w="323" w:type="pct"/>
            <w:tcBorders>
              <w:top w:val="single" w:sz="8" w:space="0" w:color="auto"/>
              <w:left w:val="nil"/>
              <w:bottom w:val="single" w:sz="8" w:space="0" w:color="auto"/>
              <w:right w:val="single" w:sz="8" w:space="0" w:color="auto"/>
            </w:tcBorders>
            <w:shd w:val="clear" w:color="auto" w:fill="FFE599" w:themeFill="accent4" w:themeFillTint="66"/>
            <w:vAlign w:val="center"/>
          </w:tcPr>
          <w:p w14:paraId="6D8ABC74" w14:textId="22469DA7" w:rsidR="00797707" w:rsidRPr="00797707" w:rsidRDefault="00797707" w:rsidP="00797707">
            <w:pPr>
              <w:spacing w:after="0" w:line="240" w:lineRule="auto"/>
              <w:jc w:val="center"/>
              <w:rPr>
                <w:rFonts w:eastAsia="Times New Roman"/>
                <w:color w:val="000000"/>
                <w:sz w:val="20"/>
                <w:szCs w:val="18"/>
                <w:lang w:eastAsia="cs-CZ"/>
              </w:rPr>
            </w:pPr>
            <w:r w:rsidRPr="00797707">
              <w:rPr>
                <w:rFonts w:eastAsia="Times New Roman"/>
                <w:color w:val="000000"/>
                <w:sz w:val="18"/>
                <w:szCs w:val="20"/>
                <w:lang w:eastAsia="cs-CZ"/>
              </w:rPr>
              <w:t>Opava</w:t>
            </w:r>
          </w:p>
        </w:tc>
        <w:tc>
          <w:tcPr>
            <w:tcW w:w="323" w:type="pct"/>
            <w:tcBorders>
              <w:top w:val="single" w:sz="8" w:space="0" w:color="auto"/>
              <w:left w:val="nil"/>
              <w:bottom w:val="single" w:sz="8" w:space="0" w:color="auto"/>
              <w:right w:val="single" w:sz="4" w:space="0" w:color="auto"/>
            </w:tcBorders>
            <w:shd w:val="clear" w:color="auto" w:fill="FFE599" w:themeFill="accent4" w:themeFillTint="66"/>
            <w:vAlign w:val="center"/>
          </w:tcPr>
          <w:p w14:paraId="7E6CA499" w14:textId="0A1AC997" w:rsidR="00797707" w:rsidRPr="00797707" w:rsidRDefault="00797707" w:rsidP="00797707">
            <w:pPr>
              <w:spacing w:after="0" w:line="240" w:lineRule="auto"/>
              <w:jc w:val="center"/>
              <w:rPr>
                <w:rFonts w:eastAsia="Times New Roman"/>
                <w:color w:val="000000"/>
                <w:sz w:val="20"/>
                <w:szCs w:val="18"/>
                <w:lang w:eastAsia="cs-CZ"/>
              </w:rPr>
            </w:pPr>
            <w:r w:rsidRPr="00797707">
              <w:rPr>
                <w:rFonts w:eastAsia="Times New Roman"/>
                <w:color w:val="000000"/>
                <w:sz w:val="18"/>
                <w:szCs w:val="20"/>
                <w:lang w:eastAsia="cs-CZ"/>
              </w:rPr>
              <w:t>Orlová</w:t>
            </w:r>
          </w:p>
        </w:tc>
        <w:tc>
          <w:tcPr>
            <w:tcW w:w="323" w:type="pc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tcPr>
          <w:p w14:paraId="134BD5EF" w14:textId="503FECF6" w:rsidR="00797707" w:rsidRPr="00797707" w:rsidRDefault="00797707" w:rsidP="00797707">
            <w:pPr>
              <w:spacing w:after="0" w:line="240" w:lineRule="auto"/>
              <w:jc w:val="center"/>
              <w:rPr>
                <w:rFonts w:eastAsia="Times New Roman"/>
                <w:color w:val="000000"/>
                <w:sz w:val="18"/>
                <w:szCs w:val="20"/>
                <w:lang w:eastAsia="cs-CZ"/>
              </w:rPr>
            </w:pPr>
            <w:r w:rsidRPr="000A15A4">
              <w:rPr>
                <w:rFonts w:eastAsia="Times New Roman"/>
                <w:color w:val="000000"/>
                <w:sz w:val="18"/>
                <w:szCs w:val="20"/>
                <w:lang w:eastAsia="cs-CZ"/>
              </w:rPr>
              <w:t>Ostrava</w:t>
            </w:r>
          </w:p>
        </w:tc>
        <w:tc>
          <w:tcPr>
            <w:tcW w:w="323" w:type="pc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tcPr>
          <w:p w14:paraId="5F5AFFD3" w14:textId="3F728AF5"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Rýmařov</w:t>
            </w:r>
          </w:p>
        </w:tc>
        <w:tc>
          <w:tcPr>
            <w:tcW w:w="323" w:type="pct"/>
            <w:tcBorders>
              <w:top w:val="single" w:sz="8" w:space="0" w:color="auto"/>
              <w:left w:val="single" w:sz="4" w:space="0" w:color="auto"/>
              <w:bottom w:val="single" w:sz="8" w:space="0" w:color="auto"/>
              <w:right w:val="single" w:sz="8" w:space="0" w:color="auto"/>
            </w:tcBorders>
            <w:shd w:val="clear" w:color="auto" w:fill="FFE599" w:themeFill="accent4" w:themeFillTint="66"/>
            <w:vAlign w:val="center"/>
          </w:tcPr>
          <w:p w14:paraId="41151EDD" w14:textId="2849C0EE" w:rsidR="00797707" w:rsidRPr="00797707" w:rsidRDefault="00797707" w:rsidP="00797707">
            <w:pPr>
              <w:spacing w:after="0" w:line="240" w:lineRule="auto"/>
              <w:jc w:val="center"/>
              <w:rPr>
                <w:rFonts w:eastAsia="Times New Roman"/>
                <w:color w:val="000000"/>
                <w:sz w:val="20"/>
                <w:szCs w:val="18"/>
                <w:lang w:eastAsia="cs-CZ"/>
              </w:rPr>
            </w:pPr>
            <w:r w:rsidRPr="000A15A4">
              <w:rPr>
                <w:rFonts w:eastAsia="Times New Roman"/>
                <w:color w:val="000000"/>
                <w:sz w:val="20"/>
                <w:szCs w:val="18"/>
                <w:lang w:eastAsia="cs-CZ"/>
              </w:rPr>
              <w:t>Třinec</w:t>
            </w:r>
          </w:p>
        </w:tc>
        <w:tc>
          <w:tcPr>
            <w:tcW w:w="323" w:type="pct"/>
            <w:tcBorders>
              <w:top w:val="single" w:sz="8" w:space="0" w:color="auto"/>
              <w:left w:val="nil"/>
              <w:bottom w:val="single" w:sz="8" w:space="0" w:color="auto"/>
              <w:right w:val="single" w:sz="8" w:space="0" w:color="auto"/>
            </w:tcBorders>
            <w:shd w:val="clear" w:color="auto" w:fill="FFE599" w:themeFill="accent4" w:themeFillTint="66"/>
            <w:vAlign w:val="center"/>
          </w:tcPr>
          <w:p w14:paraId="624DDCA0" w14:textId="307B41D4" w:rsidR="00797707" w:rsidRPr="00797707" w:rsidRDefault="00797707" w:rsidP="00797707">
            <w:pPr>
              <w:spacing w:after="0" w:line="240" w:lineRule="auto"/>
              <w:jc w:val="center"/>
              <w:rPr>
                <w:rFonts w:eastAsia="Times New Roman"/>
                <w:color w:val="000000"/>
                <w:sz w:val="20"/>
                <w:szCs w:val="18"/>
                <w:lang w:eastAsia="cs-CZ"/>
              </w:rPr>
            </w:pPr>
            <w:r w:rsidRPr="000A15A4">
              <w:rPr>
                <w:rFonts w:eastAsia="Times New Roman"/>
                <w:color w:val="000000"/>
                <w:sz w:val="20"/>
                <w:szCs w:val="18"/>
                <w:lang w:eastAsia="cs-CZ"/>
              </w:rPr>
              <w:t>Vítkov</w:t>
            </w:r>
          </w:p>
        </w:tc>
      </w:tr>
      <w:tr w:rsidR="00797707" w:rsidRPr="00B509A6" w14:paraId="773E780C"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4D68AB2D" w14:textId="77777777" w:rsidR="00797707" w:rsidRPr="00B509A6" w:rsidRDefault="00797707" w:rsidP="00797707">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azylové domy</w:t>
            </w:r>
          </w:p>
        </w:tc>
        <w:tc>
          <w:tcPr>
            <w:tcW w:w="323" w:type="pct"/>
            <w:tcBorders>
              <w:top w:val="single" w:sz="4" w:space="0" w:color="auto"/>
              <w:left w:val="single" w:sz="4" w:space="0" w:color="auto"/>
              <w:bottom w:val="single" w:sz="4" w:space="0" w:color="auto"/>
              <w:right w:val="single" w:sz="4" w:space="0" w:color="auto"/>
            </w:tcBorders>
            <w:vAlign w:val="center"/>
          </w:tcPr>
          <w:p w14:paraId="21C98221" w14:textId="40B468FE"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3</w:t>
            </w:r>
          </w:p>
        </w:tc>
        <w:tc>
          <w:tcPr>
            <w:tcW w:w="323" w:type="pct"/>
            <w:tcBorders>
              <w:top w:val="single" w:sz="4" w:space="0" w:color="auto"/>
              <w:left w:val="single" w:sz="4" w:space="0" w:color="auto"/>
              <w:bottom w:val="single" w:sz="4" w:space="0" w:color="auto"/>
              <w:right w:val="single" w:sz="4" w:space="0" w:color="auto"/>
            </w:tcBorders>
            <w:vAlign w:val="center"/>
          </w:tcPr>
          <w:p w14:paraId="4A91F2B8" w14:textId="642CA885"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nil"/>
              <w:left w:val="nil"/>
              <w:bottom w:val="single" w:sz="4" w:space="0" w:color="auto"/>
              <w:right w:val="single" w:sz="4" w:space="0" w:color="auto"/>
            </w:tcBorders>
            <w:vAlign w:val="center"/>
          </w:tcPr>
          <w:p w14:paraId="5C1968AA" w14:textId="2049E4C3"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55D12A35" w14:textId="4DD9DCA3"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544D1509" w14:textId="39F24437"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2C2CD5AF" w14:textId="1E2FB425"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nil"/>
              <w:left w:val="nil"/>
              <w:bottom w:val="single" w:sz="4" w:space="0" w:color="auto"/>
              <w:right w:val="single" w:sz="4" w:space="0" w:color="auto"/>
            </w:tcBorders>
            <w:vAlign w:val="center"/>
          </w:tcPr>
          <w:p w14:paraId="4F0E6521" w14:textId="271EB1D4"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nil"/>
              <w:bottom w:val="single" w:sz="4" w:space="0" w:color="auto"/>
              <w:right w:val="single" w:sz="4" w:space="0" w:color="auto"/>
            </w:tcBorders>
            <w:vAlign w:val="bottom"/>
          </w:tcPr>
          <w:p w14:paraId="69A54E2B" w14:textId="27695FF1"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0</w:t>
            </w:r>
          </w:p>
        </w:tc>
        <w:tc>
          <w:tcPr>
            <w:tcW w:w="323" w:type="pct"/>
            <w:tcBorders>
              <w:top w:val="single" w:sz="4" w:space="0" w:color="auto"/>
              <w:left w:val="single" w:sz="4" w:space="0" w:color="auto"/>
              <w:bottom w:val="single" w:sz="4" w:space="0" w:color="auto"/>
              <w:right w:val="single" w:sz="4" w:space="0" w:color="auto"/>
            </w:tcBorders>
            <w:vAlign w:val="bottom"/>
          </w:tcPr>
          <w:p w14:paraId="05B4B372" w14:textId="1092626A"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bottom"/>
          </w:tcPr>
          <w:p w14:paraId="0054DE81" w14:textId="5AD64962"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3</w:t>
            </w:r>
          </w:p>
        </w:tc>
        <w:tc>
          <w:tcPr>
            <w:tcW w:w="323" w:type="pct"/>
            <w:tcBorders>
              <w:top w:val="nil"/>
              <w:left w:val="nil"/>
              <w:bottom w:val="single" w:sz="4" w:space="0" w:color="auto"/>
              <w:right w:val="single" w:sz="4" w:space="0" w:color="auto"/>
            </w:tcBorders>
            <w:vAlign w:val="bottom"/>
          </w:tcPr>
          <w:p w14:paraId="52E8B648" w14:textId="69CA1C60"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r>
      <w:tr w:rsidR="00797707" w:rsidRPr="00B509A6" w14:paraId="42B3B967"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329066E3"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denní stacionáře</w:t>
            </w:r>
          </w:p>
        </w:tc>
        <w:tc>
          <w:tcPr>
            <w:tcW w:w="323" w:type="pct"/>
            <w:tcBorders>
              <w:top w:val="single" w:sz="4" w:space="0" w:color="auto"/>
              <w:left w:val="single" w:sz="4" w:space="0" w:color="auto"/>
              <w:bottom w:val="single" w:sz="4" w:space="0" w:color="auto"/>
              <w:right w:val="single" w:sz="4" w:space="0" w:color="auto"/>
            </w:tcBorders>
            <w:vAlign w:val="center"/>
          </w:tcPr>
          <w:p w14:paraId="2119D468" w14:textId="5F98E94E"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3</w:t>
            </w:r>
          </w:p>
        </w:tc>
        <w:tc>
          <w:tcPr>
            <w:tcW w:w="323" w:type="pct"/>
            <w:tcBorders>
              <w:top w:val="single" w:sz="4" w:space="0" w:color="auto"/>
              <w:left w:val="single" w:sz="4" w:space="0" w:color="auto"/>
              <w:bottom w:val="single" w:sz="4" w:space="0" w:color="auto"/>
              <w:right w:val="single" w:sz="4" w:space="0" w:color="auto"/>
            </w:tcBorders>
            <w:vAlign w:val="center"/>
          </w:tcPr>
          <w:p w14:paraId="76F66861" w14:textId="083B46A2"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660F3FD5" w14:textId="65115A8A"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nil"/>
              <w:left w:val="nil"/>
              <w:bottom w:val="single" w:sz="4" w:space="0" w:color="auto"/>
              <w:right w:val="single" w:sz="4" w:space="0" w:color="auto"/>
            </w:tcBorders>
            <w:vAlign w:val="center"/>
          </w:tcPr>
          <w:p w14:paraId="7210AC1D" w14:textId="65CB47FB"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nil"/>
              <w:left w:val="nil"/>
              <w:bottom w:val="single" w:sz="4" w:space="0" w:color="auto"/>
              <w:right w:val="single" w:sz="4" w:space="0" w:color="auto"/>
            </w:tcBorders>
            <w:vAlign w:val="center"/>
          </w:tcPr>
          <w:p w14:paraId="04A7B74B" w14:textId="42955EF2"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312F7B4F" w14:textId="77683FEE"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3</w:t>
            </w:r>
          </w:p>
        </w:tc>
        <w:tc>
          <w:tcPr>
            <w:tcW w:w="323" w:type="pct"/>
            <w:tcBorders>
              <w:top w:val="nil"/>
              <w:left w:val="nil"/>
              <w:bottom w:val="single" w:sz="4" w:space="0" w:color="auto"/>
              <w:right w:val="single" w:sz="4" w:space="0" w:color="auto"/>
            </w:tcBorders>
            <w:vAlign w:val="center"/>
          </w:tcPr>
          <w:p w14:paraId="059A4EFC" w14:textId="75697B61"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nil"/>
              <w:bottom w:val="single" w:sz="4" w:space="0" w:color="auto"/>
              <w:right w:val="single" w:sz="4" w:space="0" w:color="auto"/>
            </w:tcBorders>
            <w:vAlign w:val="bottom"/>
          </w:tcPr>
          <w:p w14:paraId="6262B7F6" w14:textId="2C9B4043"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6</w:t>
            </w:r>
          </w:p>
        </w:tc>
        <w:tc>
          <w:tcPr>
            <w:tcW w:w="323" w:type="pct"/>
            <w:tcBorders>
              <w:top w:val="single" w:sz="4" w:space="0" w:color="auto"/>
              <w:left w:val="single" w:sz="4" w:space="0" w:color="auto"/>
              <w:bottom w:val="single" w:sz="4" w:space="0" w:color="auto"/>
              <w:right w:val="single" w:sz="4" w:space="0" w:color="auto"/>
            </w:tcBorders>
            <w:vAlign w:val="bottom"/>
          </w:tcPr>
          <w:p w14:paraId="00383CDA" w14:textId="5AFD1185"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08831A91" w14:textId="39960A96"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3</w:t>
            </w:r>
          </w:p>
        </w:tc>
        <w:tc>
          <w:tcPr>
            <w:tcW w:w="323" w:type="pct"/>
            <w:tcBorders>
              <w:top w:val="nil"/>
              <w:left w:val="nil"/>
              <w:bottom w:val="single" w:sz="4" w:space="0" w:color="auto"/>
              <w:right w:val="single" w:sz="4" w:space="0" w:color="auto"/>
            </w:tcBorders>
            <w:vAlign w:val="bottom"/>
          </w:tcPr>
          <w:p w14:paraId="289ED5F7" w14:textId="4C20EC37"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r>
      <w:tr w:rsidR="00797707" w:rsidRPr="00B509A6" w14:paraId="02DF61FC"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03DC6ED3"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domovy pro seniory</w:t>
            </w:r>
          </w:p>
        </w:tc>
        <w:tc>
          <w:tcPr>
            <w:tcW w:w="323" w:type="pct"/>
            <w:tcBorders>
              <w:top w:val="single" w:sz="4" w:space="0" w:color="auto"/>
              <w:left w:val="single" w:sz="4" w:space="0" w:color="auto"/>
              <w:bottom w:val="single" w:sz="4" w:space="0" w:color="auto"/>
              <w:right w:val="single" w:sz="4" w:space="0" w:color="auto"/>
            </w:tcBorders>
            <w:vAlign w:val="center"/>
          </w:tcPr>
          <w:p w14:paraId="7BBF0863" w14:textId="6AAF240F"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3</w:t>
            </w:r>
          </w:p>
        </w:tc>
        <w:tc>
          <w:tcPr>
            <w:tcW w:w="323" w:type="pct"/>
            <w:tcBorders>
              <w:top w:val="single" w:sz="4" w:space="0" w:color="auto"/>
              <w:left w:val="single" w:sz="4" w:space="0" w:color="auto"/>
              <w:bottom w:val="single" w:sz="4" w:space="0" w:color="auto"/>
              <w:right w:val="single" w:sz="4" w:space="0" w:color="auto"/>
            </w:tcBorders>
            <w:vAlign w:val="center"/>
          </w:tcPr>
          <w:p w14:paraId="6AB1AC7B" w14:textId="5C073BF9"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nil"/>
              <w:left w:val="nil"/>
              <w:bottom w:val="single" w:sz="4" w:space="0" w:color="auto"/>
              <w:right w:val="single" w:sz="4" w:space="0" w:color="auto"/>
            </w:tcBorders>
            <w:vAlign w:val="center"/>
          </w:tcPr>
          <w:p w14:paraId="3D32E7E4" w14:textId="1C94A836"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nil"/>
              <w:left w:val="nil"/>
              <w:bottom w:val="single" w:sz="4" w:space="0" w:color="auto"/>
              <w:right w:val="single" w:sz="4" w:space="0" w:color="auto"/>
            </w:tcBorders>
            <w:vAlign w:val="center"/>
          </w:tcPr>
          <w:p w14:paraId="64F6DD4F" w14:textId="0E05D08C"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nil"/>
              <w:left w:val="nil"/>
              <w:bottom w:val="single" w:sz="4" w:space="0" w:color="auto"/>
              <w:right w:val="single" w:sz="4" w:space="0" w:color="auto"/>
            </w:tcBorders>
            <w:vAlign w:val="center"/>
          </w:tcPr>
          <w:p w14:paraId="6D95047A" w14:textId="101E55CA"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08D9A1ED" w14:textId="76CDF26F"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7</w:t>
            </w:r>
          </w:p>
        </w:tc>
        <w:tc>
          <w:tcPr>
            <w:tcW w:w="323" w:type="pct"/>
            <w:tcBorders>
              <w:top w:val="nil"/>
              <w:left w:val="nil"/>
              <w:bottom w:val="single" w:sz="4" w:space="0" w:color="auto"/>
              <w:right w:val="single" w:sz="4" w:space="0" w:color="auto"/>
            </w:tcBorders>
            <w:vAlign w:val="center"/>
          </w:tcPr>
          <w:p w14:paraId="2025C044" w14:textId="55DA742D"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3</w:t>
            </w:r>
          </w:p>
        </w:tc>
        <w:tc>
          <w:tcPr>
            <w:tcW w:w="323" w:type="pct"/>
            <w:tcBorders>
              <w:top w:val="single" w:sz="4" w:space="0" w:color="auto"/>
              <w:left w:val="nil"/>
              <w:bottom w:val="single" w:sz="4" w:space="0" w:color="auto"/>
              <w:right w:val="single" w:sz="4" w:space="0" w:color="auto"/>
            </w:tcBorders>
            <w:vAlign w:val="bottom"/>
          </w:tcPr>
          <w:p w14:paraId="3B077294" w14:textId="3CDBDF60"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3</w:t>
            </w:r>
          </w:p>
        </w:tc>
        <w:tc>
          <w:tcPr>
            <w:tcW w:w="323" w:type="pct"/>
            <w:tcBorders>
              <w:top w:val="single" w:sz="4" w:space="0" w:color="auto"/>
              <w:left w:val="single" w:sz="4" w:space="0" w:color="auto"/>
              <w:bottom w:val="single" w:sz="4" w:space="0" w:color="auto"/>
              <w:right w:val="single" w:sz="4" w:space="0" w:color="auto"/>
            </w:tcBorders>
            <w:vAlign w:val="bottom"/>
          </w:tcPr>
          <w:p w14:paraId="27C36F82" w14:textId="5A1527E3"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bottom"/>
          </w:tcPr>
          <w:p w14:paraId="0F999C9B" w14:textId="78A80A46"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6</w:t>
            </w:r>
          </w:p>
        </w:tc>
        <w:tc>
          <w:tcPr>
            <w:tcW w:w="323" w:type="pct"/>
            <w:tcBorders>
              <w:top w:val="nil"/>
              <w:left w:val="nil"/>
              <w:bottom w:val="single" w:sz="4" w:space="0" w:color="auto"/>
              <w:right w:val="single" w:sz="4" w:space="0" w:color="auto"/>
            </w:tcBorders>
            <w:vAlign w:val="bottom"/>
          </w:tcPr>
          <w:p w14:paraId="131999A3" w14:textId="619F2553"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r>
      <w:tr w:rsidR="00797707" w:rsidRPr="00B509A6" w14:paraId="10759D08"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4EBEA842"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domy na půl cesty</w:t>
            </w:r>
          </w:p>
        </w:tc>
        <w:tc>
          <w:tcPr>
            <w:tcW w:w="323" w:type="pct"/>
            <w:tcBorders>
              <w:top w:val="single" w:sz="4" w:space="0" w:color="auto"/>
              <w:left w:val="single" w:sz="4" w:space="0" w:color="auto"/>
              <w:bottom w:val="single" w:sz="4" w:space="0" w:color="auto"/>
              <w:right w:val="single" w:sz="4" w:space="0" w:color="auto"/>
            </w:tcBorders>
            <w:vAlign w:val="center"/>
          </w:tcPr>
          <w:p w14:paraId="3555623C" w14:textId="38A7B2E5"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single" w:sz="4" w:space="0" w:color="auto"/>
              <w:left w:val="single" w:sz="4" w:space="0" w:color="auto"/>
              <w:bottom w:val="single" w:sz="4" w:space="0" w:color="auto"/>
              <w:right w:val="single" w:sz="4" w:space="0" w:color="auto"/>
            </w:tcBorders>
            <w:vAlign w:val="center"/>
          </w:tcPr>
          <w:p w14:paraId="27A67A1B" w14:textId="1486DF26"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38A71D46" w14:textId="152B741F"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7E1ADA7F" w14:textId="3F128F65"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673D32B2" w14:textId="4613F021"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31CEBA8B" w14:textId="05F0050C"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62D74534" w14:textId="63FE55C7"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single" w:sz="4" w:space="0" w:color="auto"/>
              <w:left w:val="nil"/>
              <w:bottom w:val="single" w:sz="4" w:space="0" w:color="auto"/>
              <w:right w:val="single" w:sz="4" w:space="0" w:color="auto"/>
            </w:tcBorders>
            <w:vAlign w:val="bottom"/>
          </w:tcPr>
          <w:p w14:paraId="5BE4A41E" w14:textId="76E74CA1"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single" w:sz="4" w:space="0" w:color="auto"/>
              <w:left w:val="single" w:sz="4" w:space="0" w:color="auto"/>
              <w:bottom w:val="single" w:sz="4" w:space="0" w:color="auto"/>
              <w:right w:val="single" w:sz="4" w:space="0" w:color="auto"/>
            </w:tcBorders>
            <w:vAlign w:val="bottom"/>
          </w:tcPr>
          <w:p w14:paraId="6D790C0E" w14:textId="2273A311"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57D06A46" w14:textId="49439047"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bottom"/>
          </w:tcPr>
          <w:p w14:paraId="7189DC90" w14:textId="4002CA1C"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r>
      <w:tr w:rsidR="00797707" w:rsidRPr="00B509A6" w14:paraId="2A105C49"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0B15F395"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nízkoprahová zařízení pro děti a mládež</w:t>
            </w:r>
          </w:p>
        </w:tc>
        <w:tc>
          <w:tcPr>
            <w:tcW w:w="323" w:type="pct"/>
            <w:tcBorders>
              <w:top w:val="single" w:sz="4" w:space="0" w:color="auto"/>
              <w:left w:val="single" w:sz="4" w:space="0" w:color="auto"/>
              <w:bottom w:val="single" w:sz="4" w:space="0" w:color="auto"/>
              <w:right w:val="single" w:sz="4" w:space="0" w:color="auto"/>
            </w:tcBorders>
            <w:vAlign w:val="center"/>
          </w:tcPr>
          <w:p w14:paraId="0960714B" w14:textId="2F2DAAE1"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6</w:t>
            </w:r>
          </w:p>
        </w:tc>
        <w:tc>
          <w:tcPr>
            <w:tcW w:w="323" w:type="pct"/>
            <w:tcBorders>
              <w:top w:val="single" w:sz="4" w:space="0" w:color="auto"/>
              <w:left w:val="single" w:sz="4" w:space="0" w:color="auto"/>
              <w:bottom w:val="single" w:sz="4" w:space="0" w:color="auto"/>
              <w:right w:val="single" w:sz="4" w:space="0" w:color="auto"/>
            </w:tcBorders>
            <w:vAlign w:val="center"/>
          </w:tcPr>
          <w:p w14:paraId="53E70A9C" w14:textId="06014FAF"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618EDDA2" w14:textId="7B5AAD29"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5</w:t>
            </w:r>
          </w:p>
        </w:tc>
        <w:tc>
          <w:tcPr>
            <w:tcW w:w="323" w:type="pct"/>
            <w:tcBorders>
              <w:top w:val="nil"/>
              <w:left w:val="nil"/>
              <w:bottom w:val="single" w:sz="4" w:space="0" w:color="auto"/>
              <w:right w:val="single" w:sz="4" w:space="0" w:color="auto"/>
            </w:tcBorders>
            <w:vAlign w:val="center"/>
          </w:tcPr>
          <w:p w14:paraId="40D97D52" w14:textId="60B1EDC3"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72A99B16" w14:textId="24FB3306"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6FAF9533" w14:textId="53E13735"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nil"/>
              <w:left w:val="nil"/>
              <w:bottom w:val="single" w:sz="4" w:space="0" w:color="auto"/>
              <w:right w:val="single" w:sz="4" w:space="0" w:color="auto"/>
            </w:tcBorders>
            <w:vAlign w:val="center"/>
          </w:tcPr>
          <w:p w14:paraId="3DFBA942" w14:textId="020FD7C8"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single" w:sz="4" w:space="0" w:color="auto"/>
              <w:left w:val="nil"/>
              <w:bottom w:val="single" w:sz="4" w:space="0" w:color="auto"/>
              <w:right w:val="single" w:sz="4" w:space="0" w:color="auto"/>
            </w:tcBorders>
            <w:vAlign w:val="bottom"/>
          </w:tcPr>
          <w:p w14:paraId="209EEA9D" w14:textId="00C92A36"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9</w:t>
            </w:r>
          </w:p>
        </w:tc>
        <w:tc>
          <w:tcPr>
            <w:tcW w:w="323" w:type="pct"/>
            <w:tcBorders>
              <w:top w:val="single" w:sz="4" w:space="0" w:color="auto"/>
              <w:left w:val="single" w:sz="4" w:space="0" w:color="auto"/>
              <w:bottom w:val="single" w:sz="4" w:space="0" w:color="auto"/>
              <w:right w:val="single" w:sz="4" w:space="0" w:color="auto"/>
            </w:tcBorders>
            <w:vAlign w:val="bottom"/>
          </w:tcPr>
          <w:p w14:paraId="0B9B4B0D" w14:textId="4065163C"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bottom"/>
          </w:tcPr>
          <w:p w14:paraId="5F9AE62C" w14:textId="0112D39E"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bottom"/>
          </w:tcPr>
          <w:p w14:paraId="547D0584" w14:textId="4A4D0ED8"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2</w:t>
            </w:r>
          </w:p>
        </w:tc>
      </w:tr>
      <w:tr w:rsidR="00797707" w:rsidRPr="00B509A6" w14:paraId="270E7106"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50B11517"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odborné sociální poradenství</w:t>
            </w:r>
          </w:p>
        </w:tc>
        <w:tc>
          <w:tcPr>
            <w:tcW w:w="323" w:type="pct"/>
            <w:tcBorders>
              <w:top w:val="single" w:sz="4" w:space="0" w:color="auto"/>
              <w:left w:val="single" w:sz="4" w:space="0" w:color="auto"/>
              <w:bottom w:val="single" w:sz="4" w:space="0" w:color="auto"/>
              <w:right w:val="single" w:sz="4" w:space="0" w:color="auto"/>
            </w:tcBorders>
            <w:vAlign w:val="center"/>
          </w:tcPr>
          <w:p w14:paraId="5E808D1D" w14:textId="34D5B9DF"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5</w:t>
            </w:r>
          </w:p>
        </w:tc>
        <w:tc>
          <w:tcPr>
            <w:tcW w:w="323" w:type="pct"/>
            <w:tcBorders>
              <w:top w:val="single" w:sz="4" w:space="0" w:color="auto"/>
              <w:left w:val="single" w:sz="4" w:space="0" w:color="auto"/>
              <w:bottom w:val="single" w:sz="4" w:space="0" w:color="auto"/>
              <w:right w:val="single" w:sz="4" w:space="0" w:color="auto"/>
            </w:tcBorders>
            <w:vAlign w:val="center"/>
          </w:tcPr>
          <w:p w14:paraId="04B28D3F" w14:textId="06486BEC"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50E15917" w14:textId="2360E0ED"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5</w:t>
            </w:r>
          </w:p>
        </w:tc>
        <w:tc>
          <w:tcPr>
            <w:tcW w:w="323" w:type="pct"/>
            <w:tcBorders>
              <w:top w:val="nil"/>
              <w:left w:val="nil"/>
              <w:bottom w:val="single" w:sz="4" w:space="0" w:color="auto"/>
              <w:right w:val="single" w:sz="4" w:space="0" w:color="auto"/>
            </w:tcBorders>
            <w:vAlign w:val="center"/>
          </w:tcPr>
          <w:p w14:paraId="7023B1D3" w14:textId="56A1B3AC"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4</w:t>
            </w:r>
          </w:p>
        </w:tc>
        <w:tc>
          <w:tcPr>
            <w:tcW w:w="323" w:type="pct"/>
            <w:tcBorders>
              <w:top w:val="nil"/>
              <w:left w:val="nil"/>
              <w:bottom w:val="single" w:sz="4" w:space="0" w:color="auto"/>
              <w:right w:val="single" w:sz="4" w:space="0" w:color="auto"/>
            </w:tcBorders>
            <w:vAlign w:val="center"/>
          </w:tcPr>
          <w:p w14:paraId="2469F021" w14:textId="1476A394"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5</w:t>
            </w:r>
          </w:p>
        </w:tc>
        <w:tc>
          <w:tcPr>
            <w:tcW w:w="323" w:type="pct"/>
            <w:tcBorders>
              <w:top w:val="nil"/>
              <w:left w:val="nil"/>
              <w:bottom w:val="single" w:sz="4" w:space="0" w:color="auto"/>
              <w:right w:val="single" w:sz="4" w:space="0" w:color="auto"/>
            </w:tcBorders>
            <w:vAlign w:val="center"/>
          </w:tcPr>
          <w:p w14:paraId="0F2DDADD" w14:textId="266E334B"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8</w:t>
            </w:r>
          </w:p>
        </w:tc>
        <w:tc>
          <w:tcPr>
            <w:tcW w:w="323" w:type="pct"/>
            <w:tcBorders>
              <w:top w:val="nil"/>
              <w:left w:val="nil"/>
              <w:bottom w:val="single" w:sz="4" w:space="0" w:color="auto"/>
              <w:right w:val="single" w:sz="4" w:space="0" w:color="auto"/>
            </w:tcBorders>
            <w:vAlign w:val="center"/>
          </w:tcPr>
          <w:p w14:paraId="6D31FE97" w14:textId="6CB28582"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nil"/>
              <w:bottom w:val="single" w:sz="4" w:space="0" w:color="auto"/>
              <w:right w:val="single" w:sz="4" w:space="0" w:color="auto"/>
            </w:tcBorders>
            <w:vAlign w:val="bottom"/>
          </w:tcPr>
          <w:p w14:paraId="5E0BE221" w14:textId="5AD49F0B"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22</w:t>
            </w:r>
          </w:p>
        </w:tc>
        <w:tc>
          <w:tcPr>
            <w:tcW w:w="323" w:type="pct"/>
            <w:tcBorders>
              <w:top w:val="single" w:sz="4" w:space="0" w:color="auto"/>
              <w:left w:val="single" w:sz="4" w:space="0" w:color="auto"/>
              <w:bottom w:val="single" w:sz="4" w:space="0" w:color="auto"/>
              <w:right w:val="single" w:sz="4" w:space="0" w:color="auto"/>
            </w:tcBorders>
            <w:vAlign w:val="bottom"/>
          </w:tcPr>
          <w:p w14:paraId="08EEFF02" w14:textId="29E6520C"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53B99C3C" w14:textId="03E6632A"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4</w:t>
            </w:r>
          </w:p>
        </w:tc>
        <w:tc>
          <w:tcPr>
            <w:tcW w:w="323" w:type="pct"/>
            <w:tcBorders>
              <w:top w:val="nil"/>
              <w:left w:val="nil"/>
              <w:bottom w:val="single" w:sz="4" w:space="0" w:color="auto"/>
              <w:right w:val="single" w:sz="4" w:space="0" w:color="auto"/>
            </w:tcBorders>
            <w:vAlign w:val="bottom"/>
          </w:tcPr>
          <w:p w14:paraId="12AB7F98" w14:textId="3876FCB4"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r>
      <w:tr w:rsidR="00797707" w:rsidRPr="00B509A6" w14:paraId="1F869DD8"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7012ABE6"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raná péče</w:t>
            </w:r>
          </w:p>
        </w:tc>
        <w:tc>
          <w:tcPr>
            <w:tcW w:w="323" w:type="pct"/>
            <w:tcBorders>
              <w:top w:val="single" w:sz="4" w:space="0" w:color="auto"/>
              <w:left w:val="single" w:sz="4" w:space="0" w:color="auto"/>
              <w:bottom w:val="single" w:sz="4" w:space="0" w:color="auto"/>
              <w:right w:val="single" w:sz="4" w:space="0" w:color="auto"/>
            </w:tcBorders>
            <w:vAlign w:val="center"/>
          </w:tcPr>
          <w:p w14:paraId="6362ED99" w14:textId="17B8AE16"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single" w:sz="4" w:space="0" w:color="auto"/>
              <w:bottom w:val="single" w:sz="4" w:space="0" w:color="auto"/>
              <w:right w:val="single" w:sz="4" w:space="0" w:color="auto"/>
            </w:tcBorders>
            <w:vAlign w:val="center"/>
          </w:tcPr>
          <w:p w14:paraId="6541E849" w14:textId="22FB3E29"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2C793354" w14:textId="1B8C7F44"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40B2EC31" w14:textId="77FB1B68"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2B1BE300" w14:textId="77575E76"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67E0509D" w14:textId="6DCFD478"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23817A2B" w14:textId="5916E652"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single" w:sz="4" w:space="0" w:color="auto"/>
              <w:left w:val="nil"/>
              <w:bottom w:val="single" w:sz="4" w:space="0" w:color="auto"/>
              <w:right w:val="single" w:sz="4" w:space="0" w:color="auto"/>
            </w:tcBorders>
            <w:vAlign w:val="bottom"/>
          </w:tcPr>
          <w:p w14:paraId="239E3AD6" w14:textId="117FC151"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3</w:t>
            </w:r>
          </w:p>
        </w:tc>
        <w:tc>
          <w:tcPr>
            <w:tcW w:w="323" w:type="pct"/>
            <w:tcBorders>
              <w:top w:val="single" w:sz="4" w:space="0" w:color="auto"/>
              <w:left w:val="single" w:sz="4" w:space="0" w:color="auto"/>
              <w:bottom w:val="single" w:sz="4" w:space="0" w:color="auto"/>
              <w:right w:val="single" w:sz="4" w:space="0" w:color="auto"/>
            </w:tcBorders>
            <w:vAlign w:val="bottom"/>
          </w:tcPr>
          <w:p w14:paraId="0843EDDA" w14:textId="6D280B20"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310869F6" w14:textId="343FCE80"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2AD5CAD3" w14:textId="0EE1D25B"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r>
      <w:tr w:rsidR="00797707" w:rsidRPr="00B509A6" w14:paraId="41452A4B"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0A62237D"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sociálně aktivizační služby pro rodiny s dětmi</w:t>
            </w:r>
          </w:p>
        </w:tc>
        <w:tc>
          <w:tcPr>
            <w:tcW w:w="323" w:type="pct"/>
            <w:tcBorders>
              <w:top w:val="single" w:sz="4" w:space="0" w:color="auto"/>
              <w:left w:val="single" w:sz="4" w:space="0" w:color="auto"/>
              <w:bottom w:val="single" w:sz="4" w:space="0" w:color="auto"/>
              <w:right w:val="single" w:sz="4" w:space="0" w:color="auto"/>
            </w:tcBorders>
            <w:vAlign w:val="center"/>
          </w:tcPr>
          <w:p w14:paraId="4806D731" w14:textId="5E8EB2D3"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single" w:sz="4" w:space="0" w:color="auto"/>
              <w:left w:val="single" w:sz="4" w:space="0" w:color="auto"/>
              <w:bottom w:val="single" w:sz="4" w:space="0" w:color="auto"/>
              <w:right w:val="single" w:sz="4" w:space="0" w:color="auto"/>
            </w:tcBorders>
            <w:vAlign w:val="center"/>
          </w:tcPr>
          <w:p w14:paraId="497A491E" w14:textId="236F3D18"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7353E753" w14:textId="7D877F88"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74DE5CC7" w14:textId="52347EFD"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119A216D" w14:textId="42F8900B"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6101120F" w14:textId="54BAD18F"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011EC3E3" w14:textId="1E063371"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single" w:sz="4" w:space="0" w:color="auto"/>
              <w:left w:val="nil"/>
              <w:bottom w:val="single" w:sz="4" w:space="0" w:color="auto"/>
              <w:right w:val="single" w:sz="4" w:space="0" w:color="auto"/>
            </w:tcBorders>
            <w:vAlign w:val="bottom"/>
          </w:tcPr>
          <w:p w14:paraId="3EEA4198" w14:textId="70392BAC"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single" w:sz="4" w:space="0" w:color="auto"/>
              <w:left w:val="single" w:sz="4" w:space="0" w:color="auto"/>
              <w:bottom w:val="single" w:sz="4" w:space="0" w:color="auto"/>
              <w:right w:val="single" w:sz="4" w:space="0" w:color="auto"/>
            </w:tcBorders>
            <w:vAlign w:val="bottom"/>
          </w:tcPr>
          <w:p w14:paraId="3BE33B5C" w14:textId="5C4D6ADB"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17691BC8" w14:textId="210939B0"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365B7597" w14:textId="79F6DE84"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r>
      <w:tr w:rsidR="00797707" w:rsidRPr="00B509A6" w14:paraId="0B48EE77"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15745FFB"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sociálně terapeutické dílny</w:t>
            </w:r>
          </w:p>
        </w:tc>
        <w:tc>
          <w:tcPr>
            <w:tcW w:w="323" w:type="pct"/>
            <w:tcBorders>
              <w:top w:val="single" w:sz="4" w:space="0" w:color="auto"/>
              <w:left w:val="single" w:sz="4" w:space="0" w:color="auto"/>
              <w:bottom w:val="single" w:sz="4" w:space="0" w:color="auto"/>
              <w:right w:val="single" w:sz="4" w:space="0" w:color="auto"/>
            </w:tcBorders>
            <w:vAlign w:val="center"/>
          </w:tcPr>
          <w:p w14:paraId="7D4C5269" w14:textId="6EF03D61"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single" w:sz="4" w:space="0" w:color="auto"/>
              <w:bottom w:val="single" w:sz="4" w:space="0" w:color="auto"/>
              <w:right w:val="single" w:sz="4" w:space="0" w:color="auto"/>
            </w:tcBorders>
            <w:vAlign w:val="center"/>
          </w:tcPr>
          <w:p w14:paraId="74028FBF" w14:textId="116FAF72"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215195E3" w14:textId="04AA6FF9"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3</w:t>
            </w:r>
          </w:p>
        </w:tc>
        <w:tc>
          <w:tcPr>
            <w:tcW w:w="323" w:type="pct"/>
            <w:tcBorders>
              <w:top w:val="nil"/>
              <w:left w:val="nil"/>
              <w:bottom w:val="single" w:sz="4" w:space="0" w:color="auto"/>
              <w:right w:val="single" w:sz="4" w:space="0" w:color="auto"/>
            </w:tcBorders>
            <w:vAlign w:val="center"/>
          </w:tcPr>
          <w:p w14:paraId="51EFF6E9" w14:textId="199668D8"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7DE0337D" w14:textId="3A40E196"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1D24435D" w14:textId="661B1D65"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nil"/>
              <w:left w:val="nil"/>
              <w:bottom w:val="single" w:sz="4" w:space="0" w:color="auto"/>
              <w:right w:val="single" w:sz="4" w:space="0" w:color="auto"/>
            </w:tcBorders>
            <w:vAlign w:val="center"/>
          </w:tcPr>
          <w:p w14:paraId="1339117E" w14:textId="394386BB"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single" w:sz="4" w:space="0" w:color="auto"/>
              <w:left w:val="nil"/>
              <w:bottom w:val="single" w:sz="4" w:space="0" w:color="auto"/>
              <w:right w:val="single" w:sz="4" w:space="0" w:color="auto"/>
            </w:tcBorders>
            <w:vAlign w:val="bottom"/>
          </w:tcPr>
          <w:p w14:paraId="7F200455" w14:textId="76C82FEB"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7</w:t>
            </w:r>
          </w:p>
        </w:tc>
        <w:tc>
          <w:tcPr>
            <w:tcW w:w="323" w:type="pct"/>
            <w:tcBorders>
              <w:top w:val="single" w:sz="4" w:space="0" w:color="auto"/>
              <w:left w:val="single" w:sz="4" w:space="0" w:color="auto"/>
              <w:bottom w:val="single" w:sz="4" w:space="0" w:color="auto"/>
              <w:right w:val="single" w:sz="4" w:space="0" w:color="auto"/>
            </w:tcBorders>
            <w:vAlign w:val="bottom"/>
          </w:tcPr>
          <w:p w14:paraId="0A532206" w14:textId="78E3415B"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bottom"/>
          </w:tcPr>
          <w:p w14:paraId="324CFE72" w14:textId="414F2AFB"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4ECA3314" w14:textId="1530C0D1"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r>
      <w:tr w:rsidR="00797707" w:rsidRPr="00B509A6" w14:paraId="5230DDAC"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07F0F977"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tlumočnické služby</w:t>
            </w:r>
          </w:p>
        </w:tc>
        <w:tc>
          <w:tcPr>
            <w:tcW w:w="323" w:type="pct"/>
            <w:tcBorders>
              <w:top w:val="single" w:sz="4" w:space="0" w:color="auto"/>
              <w:left w:val="single" w:sz="4" w:space="0" w:color="auto"/>
              <w:bottom w:val="single" w:sz="4" w:space="0" w:color="auto"/>
              <w:right w:val="single" w:sz="4" w:space="0" w:color="auto"/>
            </w:tcBorders>
            <w:vAlign w:val="center"/>
          </w:tcPr>
          <w:p w14:paraId="0E95BC97" w14:textId="6E948202"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single" w:sz="4" w:space="0" w:color="auto"/>
              <w:left w:val="single" w:sz="4" w:space="0" w:color="auto"/>
              <w:bottom w:val="single" w:sz="4" w:space="0" w:color="auto"/>
              <w:right w:val="single" w:sz="4" w:space="0" w:color="auto"/>
            </w:tcBorders>
            <w:vAlign w:val="center"/>
          </w:tcPr>
          <w:p w14:paraId="217095C5" w14:textId="524C6AE8"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772E60C8" w14:textId="58AE1A93"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4943DE07" w14:textId="2A3E6081"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4BA998AB" w14:textId="36090C4E"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4452C810" w14:textId="1429E534"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36D1F5E4" w14:textId="264ABFB4"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single" w:sz="4" w:space="0" w:color="auto"/>
              <w:left w:val="nil"/>
              <w:bottom w:val="single" w:sz="4" w:space="0" w:color="auto"/>
              <w:right w:val="single" w:sz="4" w:space="0" w:color="auto"/>
            </w:tcBorders>
            <w:vAlign w:val="bottom"/>
          </w:tcPr>
          <w:p w14:paraId="6AA8F7FD" w14:textId="67C44536"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2</w:t>
            </w:r>
          </w:p>
        </w:tc>
        <w:tc>
          <w:tcPr>
            <w:tcW w:w="323" w:type="pct"/>
            <w:tcBorders>
              <w:top w:val="single" w:sz="4" w:space="0" w:color="auto"/>
              <w:left w:val="single" w:sz="4" w:space="0" w:color="auto"/>
              <w:bottom w:val="single" w:sz="4" w:space="0" w:color="auto"/>
              <w:right w:val="single" w:sz="4" w:space="0" w:color="auto"/>
            </w:tcBorders>
            <w:vAlign w:val="bottom"/>
          </w:tcPr>
          <w:p w14:paraId="6F3E8A23" w14:textId="6FA01DCD"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4D4649C4" w14:textId="6CA444F8"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1C88B128" w14:textId="74F6D5E7"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r>
      <w:tr w:rsidR="00797707" w:rsidRPr="00B509A6" w14:paraId="6EBBA5C3"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37B4E128"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centra denních služeb</w:t>
            </w:r>
          </w:p>
        </w:tc>
        <w:tc>
          <w:tcPr>
            <w:tcW w:w="323" w:type="pct"/>
            <w:tcBorders>
              <w:top w:val="single" w:sz="4" w:space="0" w:color="auto"/>
              <w:left w:val="single" w:sz="4" w:space="0" w:color="auto"/>
              <w:bottom w:val="single" w:sz="4" w:space="0" w:color="auto"/>
              <w:right w:val="single" w:sz="4" w:space="0" w:color="auto"/>
            </w:tcBorders>
            <w:vAlign w:val="center"/>
          </w:tcPr>
          <w:p w14:paraId="49855138" w14:textId="1CA91EA1"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single" w:sz="4" w:space="0" w:color="auto"/>
              <w:bottom w:val="single" w:sz="4" w:space="0" w:color="auto"/>
              <w:right w:val="single" w:sz="4" w:space="0" w:color="auto"/>
            </w:tcBorders>
            <w:vAlign w:val="center"/>
          </w:tcPr>
          <w:p w14:paraId="1A89C064" w14:textId="1F08CFD8"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31A67726" w14:textId="301A64A4"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5A35B6D5" w14:textId="7F93B2E1"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59B3F4E6" w14:textId="604250A1"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67C70E7E" w14:textId="6B1C2A18"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5A83EA0A" w14:textId="3287D35B"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nil"/>
              <w:bottom w:val="single" w:sz="4" w:space="0" w:color="auto"/>
              <w:right w:val="single" w:sz="4" w:space="0" w:color="auto"/>
            </w:tcBorders>
            <w:vAlign w:val="bottom"/>
          </w:tcPr>
          <w:p w14:paraId="291CA6F1" w14:textId="05AFBEBE"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5</w:t>
            </w:r>
          </w:p>
        </w:tc>
        <w:tc>
          <w:tcPr>
            <w:tcW w:w="323" w:type="pct"/>
            <w:tcBorders>
              <w:top w:val="single" w:sz="4" w:space="0" w:color="auto"/>
              <w:left w:val="single" w:sz="4" w:space="0" w:color="auto"/>
              <w:bottom w:val="single" w:sz="4" w:space="0" w:color="auto"/>
              <w:right w:val="single" w:sz="4" w:space="0" w:color="auto"/>
            </w:tcBorders>
            <w:vAlign w:val="bottom"/>
          </w:tcPr>
          <w:p w14:paraId="4B3D2F36" w14:textId="42352623"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05490549" w14:textId="0C04DF84"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5D5C6CC0" w14:textId="31FF736A"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r>
      <w:tr w:rsidR="00797707" w:rsidRPr="00B509A6" w14:paraId="350B6AF3"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2FD31F2E"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domovy pro osoby se zdravotním postižením</w:t>
            </w:r>
          </w:p>
        </w:tc>
        <w:tc>
          <w:tcPr>
            <w:tcW w:w="323" w:type="pct"/>
            <w:tcBorders>
              <w:top w:val="single" w:sz="4" w:space="0" w:color="auto"/>
              <w:left w:val="single" w:sz="4" w:space="0" w:color="auto"/>
              <w:bottom w:val="single" w:sz="4" w:space="0" w:color="auto"/>
              <w:right w:val="single" w:sz="4" w:space="0" w:color="auto"/>
            </w:tcBorders>
            <w:vAlign w:val="center"/>
          </w:tcPr>
          <w:p w14:paraId="1BE2E281" w14:textId="1FC40E9F"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single" w:sz="4" w:space="0" w:color="auto"/>
              <w:left w:val="single" w:sz="4" w:space="0" w:color="auto"/>
              <w:bottom w:val="single" w:sz="4" w:space="0" w:color="auto"/>
              <w:right w:val="single" w:sz="4" w:space="0" w:color="auto"/>
            </w:tcBorders>
            <w:vAlign w:val="center"/>
          </w:tcPr>
          <w:p w14:paraId="6A181DC4" w14:textId="3F71A4F5"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3A3ADD2B" w14:textId="05D21184"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nil"/>
              <w:left w:val="nil"/>
              <w:bottom w:val="single" w:sz="4" w:space="0" w:color="auto"/>
              <w:right w:val="single" w:sz="4" w:space="0" w:color="auto"/>
            </w:tcBorders>
            <w:vAlign w:val="center"/>
          </w:tcPr>
          <w:p w14:paraId="7F4382D9" w14:textId="66F6A581"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5BFFC2EE" w14:textId="1F383AAE"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7DE6074A" w14:textId="4B2FDF81"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4</w:t>
            </w:r>
          </w:p>
        </w:tc>
        <w:tc>
          <w:tcPr>
            <w:tcW w:w="323" w:type="pct"/>
            <w:tcBorders>
              <w:top w:val="nil"/>
              <w:left w:val="nil"/>
              <w:bottom w:val="single" w:sz="4" w:space="0" w:color="auto"/>
              <w:right w:val="single" w:sz="4" w:space="0" w:color="auto"/>
            </w:tcBorders>
            <w:vAlign w:val="center"/>
          </w:tcPr>
          <w:p w14:paraId="7CB2921F" w14:textId="069E3DD8"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single" w:sz="4" w:space="0" w:color="auto"/>
              <w:left w:val="nil"/>
              <w:bottom w:val="single" w:sz="4" w:space="0" w:color="auto"/>
              <w:right w:val="single" w:sz="4" w:space="0" w:color="auto"/>
            </w:tcBorders>
            <w:vAlign w:val="bottom"/>
          </w:tcPr>
          <w:p w14:paraId="5BC54646" w14:textId="5F693950"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5</w:t>
            </w:r>
          </w:p>
        </w:tc>
        <w:tc>
          <w:tcPr>
            <w:tcW w:w="323" w:type="pct"/>
            <w:tcBorders>
              <w:top w:val="single" w:sz="4" w:space="0" w:color="auto"/>
              <w:left w:val="single" w:sz="4" w:space="0" w:color="auto"/>
              <w:bottom w:val="single" w:sz="4" w:space="0" w:color="auto"/>
              <w:right w:val="single" w:sz="4" w:space="0" w:color="auto"/>
            </w:tcBorders>
            <w:vAlign w:val="bottom"/>
          </w:tcPr>
          <w:p w14:paraId="3A25E14B" w14:textId="62C895F1"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bottom"/>
          </w:tcPr>
          <w:p w14:paraId="5A40C95E" w14:textId="442D1D43"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2</w:t>
            </w:r>
          </w:p>
        </w:tc>
        <w:tc>
          <w:tcPr>
            <w:tcW w:w="323" w:type="pct"/>
            <w:tcBorders>
              <w:top w:val="nil"/>
              <w:left w:val="nil"/>
              <w:bottom w:val="single" w:sz="4" w:space="0" w:color="auto"/>
              <w:right w:val="single" w:sz="4" w:space="0" w:color="auto"/>
            </w:tcBorders>
            <w:vAlign w:val="bottom"/>
          </w:tcPr>
          <w:p w14:paraId="027A1429" w14:textId="11C85D99"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r>
      <w:tr w:rsidR="00797707" w:rsidRPr="00B509A6" w14:paraId="24410D7A"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1212C2E6"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domovy se zvláštním režimem</w:t>
            </w:r>
          </w:p>
        </w:tc>
        <w:tc>
          <w:tcPr>
            <w:tcW w:w="323" w:type="pct"/>
            <w:tcBorders>
              <w:top w:val="single" w:sz="4" w:space="0" w:color="auto"/>
              <w:left w:val="single" w:sz="4" w:space="0" w:color="auto"/>
              <w:bottom w:val="single" w:sz="4" w:space="0" w:color="auto"/>
              <w:right w:val="single" w:sz="4" w:space="0" w:color="auto"/>
            </w:tcBorders>
            <w:vAlign w:val="center"/>
          </w:tcPr>
          <w:p w14:paraId="3B99B341" w14:textId="7FB7431C"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3</w:t>
            </w:r>
          </w:p>
        </w:tc>
        <w:tc>
          <w:tcPr>
            <w:tcW w:w="323" w:type="pct"/>
            <w:tcBorders>
              <w:top w:val="single" w:sz="4" w:space="0" w:color="auto"/>
              <w:left w:val="single" w:sz="4" w:space="0" w:color="auto"/>
              <w:bottom w:val="single" w:sz="4" w:space="0" w:color="auto"/>
              <w:right w:val="single" w:sz="4" w:space="0" w:color="auto"/>
            </w:tcBorders>
            <w:vAlign w:val="center"/>
          </w:tcPr>
          <w:p w14:paraId="127E8E7F" w14:textId="3496797E"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1C2D555D" w14:textId="0BBF950B"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3</w:t>
            </w:r>
          </w:p>
        </w:tc>
        <w:tc>
          <w:tcPr>
            <w:tcW w:w="323" w:type="pct"/>
            <w:tcBorders>
              <w:top w:val="nil"/>
              <w:left w:val="nil"/>
              <w:bottom w:val="single" w:sz="4" w:space="0" w:color="auto"/>
              <w:right w:val="single" w:sz="4" w:space="0" w:color="auto"/>
            </w:tcBorders>
            <w:vAlign w:val="center"/>
          </w:tcPr>
          <w:p w14:paraId="12307F3E" w14:textId="4FC5784C"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698E38AD" w14:textId="65A4E961"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102125CF" w14:textId="029A0C0D"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3</w:t>
            </w:r>
          </w:p>
        </w:tc>
        <w:tc>
          <w:tcPr>
            <w:tcW w:w="323" w:type="pct"/>
            <w:tcBorders>
              <w:top w:val="nil"/>
              <w:left w:val="nil"/>
              <w:bottom w:val="single" w:sz="4" w:space="0" w:color="auto"/>
              <w:right w:val="single" w:sz="4" w:space="0" w:color="auto"/>
            </w:tcBorders>
            <w:vAlign w:val="center"/>
          </w:tcPr>
          <w:p w14:paraId="62B42B52" w14:textId="6ACD1215"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nil"/>
              <w:bottom w:val="single" w:sz="4" w:space="0" w:color="auto"/>
              <w:right w:val="single" w:sz="4" w:space="0" w:color="auto"/>
            </w:tcBorders>
            <w:vAlign w:val="bottom"/>
          </w:tcPr>
          <w:p w14:paraId="4E7E17E5" w14:textId="06E932BD"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1</w:t>
            </w:r>
          </w:p>
        </w:tc>
        <w:tc>
          <w:tcPr>
            <w:tcW w:w="323" w:type="pct"/>
            <w:tcBorders>
              <w:top w:val="single" w:sz="4" w:space="0" w:color="auto"/>
              <w:left w:val="single" w:sz="4" w:space="0" w:color="auto"/>
              <w:bottom w:val="single" w:sz="4" w:space="0" w:color="auto"/>
              <w:right w:val="single" w:sz="4" w:space="0" w:color="auto"/>
            </w:tcBorders>
            <w:vAlign w:val="bottom"/>
          </w:tcPr>
          <w:p w14:paraId="56678E0C" w14:textId="3B4C2353"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bottom"/>
          </w:tcPr>
          <w:p w14:paraId="5DC144BD" w14:textId="72F3F680"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bottom"/>
          </w:tcPr>
          <w:p w14:paraId="5A76F374" w14:textId="1444740E"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2</w:t>
            </w:r>
          </w:p>
        </w:tc>
      </w:tr>
      <w:tr w:rsidR="00797707" w:rsidRPr="00B509A6" w14:paraId="41D48FB9"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6EAEBCA9"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chráněné bydlení</w:t>
            </w:r>
          </w:p>
        </w:tc>
        <w:tc>
          <w:tcPr>
            <w:tcW w:w="323" w:type="pct"/>
            <w:tcBorders>
              <w:top w:val="single" w:sz="4" w:space="0" w:color="auto"/>
              <w:left w:val="single" w:sz="4" w:space="0" w:color="auto"/>
              <w:bottom w:val="single" w:sz="4" w:space="0" w:color="auto"/>
              <w:right w:val="single" w:sz="4" w:space="0" w:color="auto"/>
            </w:tcBorders>
            <w:vAlign w:val="center"/>
          </w:tcPr>
          <w:p w14:paraId="4B2E184D" w14:textId="583B94C9"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single" w:sz="4" w:space="0" w:color="auto"/>
              <w:left w:val="single" w:sz="4" w:space="0" w:color="auto"/>
              <w:bottom w:val="single" w:sz="4" w:space="0" w:color="auto"/>
              <w:right w:val="single" w:sz="4" w:space="0" w:color="auto"/>
            </w:tcBorders>
            <w:vAlign w:val="center"/>
          </w:tcPr>
          <w:p w14:paraId="42671871" w14:textId="00C7B5D2"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0821720F" w14:textId="0896E1C1"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0621561C" w14:textId="1F5F5FE4"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3</w:t>
            </w:r>
          </w:p>
        </w:tc>
        <w:tc>
          <w:tcPr>
            <w:tcW w:w="323" w:type="pct"/>
            <w:tcBorders>
              <w:top w:val="nil"/>
              <w:left w:val="nil"/>
              <w:bottom w:val="single" w:sz="4" w:space="0" w:color="auto"/>
              <w:right w:val="single" w:sz="4" w:space="0" w:color="auto"/>
            </w:tcBorders>
            <w:vAlign w:val="center"/>
          </w:tcPr>
          <w:p w14:paraId="47F12D8A" w14:textId="28EE6457"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0A6CD7E9" w14:textId="5C8C29C5"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4</w:t>
            </w:r>
          </w:p>
        </w:tc>
        <w:tc>
          <w:tcPr>
            <w:tcW w:w="323" w:type="pct"/>
            <w:tcBorders>
              <w:top w:val="nil"/>
              <w:left w:val="nil"/>
              <w:bottom w:val="single" w:sz="4" w:space="0" w:color="auto"/>
              <w:right w:val="single" w:sz="4" w:space="0" w:color="auto"/>
            </w:tcBorders>
            <w:vAlign w:val="center"/>
          </w:tcPr>
          <w:p w14:paraId="0CA3B1C8" w14:textId="082B49B1"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nil"/>
              <w:bottom w:val="single" w:sz="4" w:space="0" w:color="auto"/>
              <w:right w:val="single" w:sz="4" w:space="0" w:color="auto"/>
            </w:tcBorders>
            <w:vAlign w:val="bottom"/>
          </w:tcPr>
          <w:p w14:paraId="45CEE166" w14:textId="215B93EB"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7</w:t>
            </w:r>
          </w:p>
        </w:tc>
        <w:tc>
          <w:tcPr>
            <w:tcW w:w="323" w:type="pct"/>
            <w:tcBorders>
              <w:top w:val="single" w:sz="4" w:space="0" w:color="auto"/>
              <w:left w:val="single" w:sz="4" w:space="0" w:color="auto"/>
              <w:bottom w:val="single" w:sz="4" w:space="0" w:color="auto"/>
              <w:right w:val="single" w:sz="4" w:space="0" w:color="auto"/>
            </w:tcBorders>
            <w:vAlign w:val="bottom"/>
          </w:tcPr>
          <w:p w14:paraId="2CA9EF8E" w14:textId="51465C30"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0E57EAD6" w14:textId="134B71A9"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bottom"/>
          </w:tcPr>
          <w:p w14:paraId="5DD8DBD2" w14:textId="50541A2A"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3</w:t>
            </w:r>
          </w:p>
        </w:tc>
      </w:tr>
      <w:tr w:rsidR="00797707" w:rsidRPr="00B509A6" w14:paraId="7340A6DE"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129A81B4"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nízkoprahová denní centra</w:t>
            </w:r>
          </w:p>
        </w:tc>
        <w:tc>
          <w:tcPr>
            <w:tcW w:w="323" w:type="pct"/>
            <w:tcBorders>
              <w:top w:val="single" w:sz="4" w:space="0" w:color="auto"/>
              <w:left w:val="single" w:sz="4" w:space="0" w:color="auto"/>
              <w:bottom w:val="single" w:sz="4" w:space="0" w:color="auto"/>
              <w:right w:val="single" w:sz="4" w:space="0" w:color="auto"/>
            </w:tcBorders>
            <w:vAlign w:val="center"/>
          </w:tcPr>
          <w:p w14:paraId="24393FEE" w14:textId="7FB6C24B"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single" w:sz="4" w:space="0" w:color="auto"/>
              <w:bottom w:val="single" w:sz="4" w:space="0" w:color="auto"/>
              <w:right w:val="single" w:sz="4" w:space="0" w:color="auto"/>
            </w:tcBorders>
            <w:vAlign w:val="center"/>
          </w:tcPr>
          <w:p w14:paraId="43565D69" w14:textId="2148C3E4"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634A57B7" w14:textId="7F8FB30D"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3613E7C4" w14:textId="46D506E3"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34AF0D57" w14:textId="75761465"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3A9F92DB" w14:textId="4DF9500A"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16D1A3A4" w14:textId="70807874"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single" w:sz="4" w:space="0" w:color="auto"/>
              <w:left w:val="nil"/>
              <w:bottom w:val="single" w:sz="4" w:space="0" w:color="auto"/>
              <w:right w:val="single" w:sz="4" w:space="0" w:color="auto"/>
            </w:tcBorders>
            <w:vAlign w:val="bottom"/>
          </w:tcPr>
          <w:p w14:paraId="652F0774" w14:textId="57FF88C7"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2</w:t>
            </w:r>
          </w:p>
        </w:tc>
        <w:tc>
          <w:tcPr>
            <w:tcW w:w="323" w:type="pct"/>
            <w:tcBorders>
              <w:top w:val="single" w:sz="4" w:space="0" w:color="auto"/>
              <w:left w:val="single" w:sz="4" w:space="0" w:color="auto"/>
              <w:bottom w:val="single" w:sz="4" w:space="0" w:color="auto"/>
              <w:right w:val="single" w:sz="4" w:space="0" w:color="auto"/>
            </w:tcBorders>
            <w:vAlign w:val="bottom"/>
          </w:tcPr>
          <w:p w14:paraId="583DD5E4" w14:textId="012F27FE"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5743631E" w14:textId="091DEBC1"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bottom"/>
          </w:tcPr>
          <w:p w14:paraId="4F3E6730" w14:textId="5BEA1298"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r>
      <w:tr w:rsidR="00797707" w:rsidRPr="00B509A6" w14:paraId="1A8AA449"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124E82AB"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Noclehárny</w:t>
            </w:r>
          </w:p>
        </w:tc>
        <w:tc>
          <w:tcPr>
            <w:tcW w:w="323" w:type="pct"/>
            <w:tcBorders>
              <w:top w:val="single" w:sz="4" w:space="0" w:color="auto"/>
              <w:left w:val="single" w:sz="4" w:space="0" w:color="auto"/>
              <w:bottom w:val="single" w:sz="4" w:space="0" w:color="auto"/>
              <w:right w:val="single" w:sz="4" w:space="0" w:color="auto"/>
            </w:tcBorders>
            <w:vAlign w:val="center"/>
          </w:tcPr>
          <w:p w14:paraId="51523FDF" w14:textId="0B99FEC4"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single" w:sz="4" w:space="0" w:color="auto"/>
              <w:bottom w:val="single" w:sz="4" w:space="0" w:color="auto"/>
              <w:right w:val="single" w:sz="4" w:space="0" w:color="auto"/>
            </w:tcBorders>
            <w:vAlign w:val="center"/>
          </w:tcPr>
          <w:p w14:paraId="5B693689" w14:textId="2DCF6C29"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6E5E0E84" w14:textId="09753B43"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295FDB9C" w14:textId="716F2F10"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5D78BAAC" w14:textId="516D5BB8"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7B9E51DD" w14:textId="6B6472B0"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nil"/>
              <w:left w:val="nil"/>
              <w:bottom w:val="single" w:sz="4" w:space="0" w:color="auto"/>
              <w:right w:val="single" w:sz="4" w:space="0" w:color="auto"/>
            </w:tcBorders>
            <w:vAlign w:val="center"/>
          </w:tcPr>
          <w:p w14:paraId="03B79562" w14:textId="0790C9C5"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single" w:sz="4" w:space="0" w:color="auto"/>
              <w:left w:val="nil"/>
              <w:bottom w:val="single" w:sz="4" w:space="0" w:color="auto"/>
              <w:right w:val="single" w:sz="4" w:space="0" w:color="auto"/>
            </w:tcBorders>
            <w:vAlign w:val="bottom"/>
          </w:tcPr>
          <w:p w14:paraId="2DC581C2" w14:textId="2C55996D"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3</w:t>
            </w:r>
          </w:p>
        </w:tc>
        <w:tc>
          <w:tcPr>
            <w:tcW w:w="323" w:type="pct"/>
            <w:tcBorders>
              <w:top w:val="single" w:sz="4" w:space="0" w:color="auto"/>
              <w:left w:val="single" w:sz="4" w:space="0" w:color="auto"/>
              <w:bottom w:val="single" w:sz="4" w:space="0" w:color="auto"/>
              <w:right w:val="single" w:sz="4" w:space="0" w:color="auto"/>
            </w:tcBorders>
            <w:vAlign w:val="bottom"/>
          </w:tcPr>
          <w:p w14:paraId="0D0FC57F" w14:textId="6AEBC0D6"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311860B2" w14:textId="7151D490"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bottom"/>
          </w:tcPr>
          <w:p w14:paraId="0F42520D" w14:textId="6B549E35"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r>
      <w:tr w:rsidR="00797707" w:rsidRPr="00B509A6" w14:paraId="680C84BC"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53CD482E"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odlehčovací služby</w:t>
            </w:r>
          </w:p>
        </w:tc>
        <w:tc>
          <w:tcPr>
            <w:tcW w:w="323" w:type="pct"/>
            <w:tcBorders>
              <w:top w:val="single" w:sz="4" w:space="0" w:color="auto"/>
              <w:left w:val="single" w:sz="4" w:space="0" w:color="auto"/>
              <w:bottom w:val="single" w:sz="4" w:space="0" w:color="auto"/>
              <w:right w:val="single" w:sz="4" w:space="0" w:color="auto"/>
            </w:tcBorders>
            <w:vAlign w:val="center"/>
          </w:tcPr>
          <w:p w14:paraId="2280D475" w14:textId="5899398C"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single" w:sz="4" w:space="0" w:color="auto"/>
              <w:left w:val="single" w:sz="4" w:space="0" w:color="auto"/>
              <w:bottom w:val="single" w:sz="4" w:space="0" w:color="auto"/>
              <w:right w:val="single" w:sz="4" w:space="0" w:color="auto"/>
            </w:tcBorders>
            <w:vAlign w:val="center"/>
          </w:tcPr>
          <w:p w14:paraId="436361B3" w14:textId="0941856E"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56A7D7A8" w14:textId="31A89112"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00093AC0" w14:textId="2AD23DA7"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nil"/>
              <w:left w:val="nil"/>
              <w:bottom w:val="single" w:sz="4" w:space="0" w:color="auto"/>
              <w:right w:val="single" w:sz="4" w:space="0" w:color="auto"/>
            </w:tcBorders>
            <w:vAlign w:val="center"/>
          </w:tcPr>
          <w:p w14:paraId="7D1F8EBE" w14:textId="5E93E889"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3EB41BAA" w14:textId="6B4CCACD"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1E962DFD" w14:textId="7C0CFE0D"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nil"/>
              <w:bottom w:val="single" w:sz="4" w:space="0" w:color="auto"/>
              <w:right w:val="single" w:sz="4" w:space="0" w:color="auto"/>
            </w:tcBorders>
            <w:vAlign w:val="bottom"/>
          </w:tcPr>
          <w:p w14:paraId="067F7CC5" w14:textId="2B401027"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7</w:t>
            </w:r>
          </w:p>
        </w:tc>
        <w:tc>
          <w:tcPr>
            <w:tcW w:w="323" w:type="pct"/>
            <w:tcBorders>
              <w:top w:val="single" w:sz="4" w:space="0" w:color="auto"/>
              <w:left w:val="single" w:sz="4" w:space="0" w:color="auto"/>
              <w:bottom w:val="single" w:sz="4" w:space="0" w:color="auto"/>
              <w:right w:val="single" w:sz="4" w:space="0" w:color="auto"/>
            </w:tcBorders>
            <w:vAlign w:val="bottom"/>
          </w:tcPr>
          <w:p w14:paraId="63E23947" w14:textId="53B86F59"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78BC3CF8" w14:textId="65949899"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2</w:t>
            </w:r>
          </w:p>
        </w:tc>
        <w:tc>
          <w:tcPr>
            <w:tcW w:w="323" w:type="pct"/>
            <w:tcBorders>
              <w:top w:val="nil"/>
              <w:left w:val="nil"/>
              <w:bottom w:val="single" w:sz="4" w:space="0" w:color="auto"/>
              <w:right w:val="single" w:sz="4" w:space="0" w:color="auto"/>
            </w:tcBorders>
            <w:vAlign w:val="bottom"/>
          </w:tcPr>
          <w:p w14:paraId="687BF0AD" w14:textId="10AF1BAC"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r>
      <w:tr w:rsidR="00797707" w:rsidRPr="00B509A6" w14:paraId="4C91B58B"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434D0B38"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pečovatelská služba</w:t>
            </w:r>
          </w:p>
        </w:tc>
        <w:tc>
          <w:tcPr>
            <w:tcW w:w="323" w:type="pct"/>
            <w:tcBorders>
              <w:top w:val="single" w:sz="4" w:space="0" w:color="auto"/>
              <w:left w:val="single" w:sz="4" w:space="0" w:color="auto"/>
              <w:bottom w:val="single" w:sz="4" w:space="0" w:color="auto"/>
              <w:right w:val="single" w:sz="4" w:space="0" w:color="auto"/>
            </w:tcBorders>
            <w:vAlign w:val="center"/>
          </w:tcPr>
          <w:p w14:paraId="78368B61" w14:textId="197B2200"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4</w:t>
            </w:r>
          </w:p>
        </w:tc>
        <w:tc>
          <w:tcPr>
            <w:tcW w:w="323" w:type="pct"/>
            <w:tcBorders>
              <w:top w:val="single" w:sz="4" w:space="0" w:color="auto"/>
              <w:left w:val="single" w:sz="4" w:space="0" w:color="auto"/>
              <w:bottom w:val="single" w:sz="4" w:space="0" w:color="auto"/>
              <w:right w:val="single" w:sz="4" w:space="0" w:color="auto"/>
            </w:tcBorders>
            <w:vAlign w:val="center"/>
          </w:tcPr>
          <w:p w14:paraId="5F8E0F69" w14:textId="23D4156C"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4</w:t>
            </w:r>
          </w:p>
        </w:tc>
        <w:tc>
          <w:tcPr>
            <w:tcW w:w="323" w:type="pct"/>
            <w:tcBorders>
              <w:top w:val="nil"/>
              <w:left w:val="nil"/>
              <w:bottom w:val="single" w:sz="4" w:space="0" w:color="auto"/>
              <w:right w:val="single" w:sz="4" w:space="0" w:color="auto"/>
            </w:tcBorders>
            <w:vAlign w:val="center"/>
          </w:tcPr>
          <w:p w14:paraId="67F213C5" w14:textId="1A468549"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3</w:t>
            </w:r>
          </w:p>
        </w:tc>
        <w:tc>
          <w:tcPr>
            <w:tcW w:w="323" w:type="pct"/>
            <w:tcBorders>
              <w:top w:val="nil"/>
              <w:left w:val="nil"/>
              <w:bottom w:val="single" w:sz="4" w:space="0" w:color="auto"/>
              <w:right w:val="single" w:sz="4" w:space="0" w:color="auto"/>
            </w:tcBorders>
            <w:vAlign w:val="center"/>
          </w:tcPr>
          <w:p w14:paraId="4CED6A98" w14:textId="1E740C13"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4</w:t>
            </w:r>
          </w:p>
        </w:tc>
        <w:tc>
          <w:tcPr>
            <w:tcW w:w="323" w:type="pct"/>
            <w:tcBorders>
              <w:top w:val="nil"/>
              <w:left w:val="nil"/>
              <w:bottom w:val="single" w:sz="4" w:space="0" w:color="auto"/>
              <w:right w:val="single" w:sz="4" w:space="0" w:color="auto"/>
            </w:tcBorders>
            <w:vAlign w:val="center"/>
          </w:tcPr>
          <w:p w14:paraId="4B1F36FD" w14:textId="65000479"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nil"/>
              <w:left w:val="nil"/>
              <w:bottom w:val="single" w:sz="4" w:space="0" w:color="auto"/>
              <w:right w:val="single" w:sz="4" w:space="0" w:color="auto"/>
            </w:tcBorders>
            <w:vAlign w:val="center"/>
          </w:tcPr>
          <w:p w14:paraId="078D65B9" w14:textId="4CB8926A"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5</w:t>
            </w:r>
          </w:p>
        </w:tc>
        <w:tc>
          <w:tcPr>
            <w:tcW w:w="323" w:type="pct"/>
            <w:tcBorders>
              <w:top w:val="nil"/>
              <w:left w:val="nil"/>
              <w:bottom w:val="single" w:sz="4" w:space="0" w:color="auto"/>
              <w:right w:val="single" w:sz="4" w:space="0" w:color="auto"/>
            </w:tcBorders>
            <w:vAlign w:val="center"/>
          </w:tcPr>
          <w:p w14:paraId="56842D91" w14:textId="5FD5BB08"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nil"/>
              <w:bottom w:val="single" w:sz="4" w:space="0" w:color="auto"/>
              <w:right w:val="single" w:sz="4" w:space="0" w:color="auto"/>
            </w:tcBorders>
            <w:vAlign w:val="bottom"/>
          </w:tcPr>
          <w:p w14:paraId="524CEC07" w14:textId="3513C574"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2</w:t>
            </w:r>
          </w:p>
        </w:tc>
        <w:tc>
          <w:tcPr>
            <w:tcW w:w="323" w:type="pct"/>
            <w:tcBorders>
              <w:top w:val="single" w:sz="4" w:space="0" w:color="auto"/>
              <w:left w:val="single" w:sz="4" w:space="0" w:color="auto"/>
              <w:bottom w:val="single" w:sz="4" w:space="0" w:color="auto"/>
              <w:right w:val="single" w:sz="4" w:space="0" w:color="auto"/>
            </w:tcBorders>
            <w:vAlign w:val="bottom"/>
          </w:tcPr>
          <w:p w14:paraId="6C079DCF" w14:textId="528AB527"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2</w:t>
            </w:r>
          </w:p>
        </w:tc>
        <w:tc>
          <w:tcPr>
            <w:tcW w:w="323" w:type="pct"/>
            <w:tcBorders>
              <w:top w:val="nil"/>
              <w:left w:val="nil"/>
              <w:bottom w:val="single" w:sz="4" w:space="0" w:color="auto"/>
              <w:right w:val="single" w:sz="4" w:space="0" w:color="auto"/>
            </w:tcBorders>
            <w:vAlign w:val="bottom"/>
          </w:tcPr>
          <w:p w14:paraId="7B3E0329" w14:textId="2E5473FC"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2</w:t>
            </w:r>
          </w:p>
        </w:tc>
        <w:tc>
          <w:tcPr>
            <w:tcW w:w="323" w:type="pct"/>
            <w:tcBorders>
              <w:top w:val="nil"/>
              <w:left w:val="nil"/>
              <w:bottom w:val="single" w:sz="4" w:space="0" w:color="auto"/>
              <w:right w:val="single" w:sz="4" w:space="0" w:color="auto"/>
            </w:tcBorders>
            <w:vAlign w:val="bottom"/>
          </w:tcPr>
          <w:p w14:paraId="150C2A91" w14:textId="78F243B7"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2</w:t>
            </w:r>
          </w:p>
        </w:tc>
      </w:tr>
      <w:tr w:rsidR="00797707" w:rsidRPr="00B509A6" w14:paraId="18C620AC"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0CEE7C4D"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služby následné péče</w:t>
            </w:r>
          </w:p>
        </w:tc>
        <w:tc>
          <w:tcPr>
            <w:tcW w:w="323" w:type="pct"/>
            <w:tcBorders>
              <w:top w:val="single" w:sz="4" w:space="0" w:color="auto"/>
              <w:left w:val="single" w:sz="4" w:space="0" w:color="auto"/>
              <w:bottom w:val="single" w:sz="4" w:space="0" w:color="auto"/>
              <w:right w:val="single" w:sz="4" w:space="0" w:color="auto"/>
            </w:tcBorders>
            <w:vAlign w:val="center"/>
          </w:tcPr>
          <w:p w14:paraId="305ABF19" w14:textId="25750989"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single" w:sz="4" w:space="0" w:color="auto"/>
              <w:bottom w:val="single" w:sz="4" w:space="0" w:color="auto"/>
              <w:right w:val="single" w:sz="4" w:space="0" w:color="auto"/>
            </w:tcBorders>
            <w:vAlign w:val="center"/>
          </w:tcPr>
          <w:p w14:paraId="2461F302" w14:textId="15FB8844"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5CB44DCB" w14:textId="6DA754B8"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0C195C2F" w14:textId="476A03A4"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43F23F15" w14:textId="491A7A87"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3F6AD176" w14:textId="17DB5F9E"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3</w:t>
            </w:r>
          </w:p>
        </w:tc>
        <w:tc>
          <w:tcPr>
            <w:tcW w:w="323" w:type="pct"/>
            <w:tcBorders>
              <w:top w:val="nil"/>
              <w:left w:val="nil"/>
              <w:bottom w:val="single" w:sz="4" w:space="0" w:color="auto"/>
              <w:right w:val="single" w:sz="4" w:space="0" w:color="auto"/>
            </w:tcBorders>
            <w:vAlign w:val="center"/>
          </w:tcPr>
          <w:p w14:paraId="7FF2649E" w14:textId="55EFEA51"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nil"/>
              <w:bottom w:val="single" w:sz="4" w:space="0" w:color="auto"/>
              <w:right w:val="single" w:sz="4" w:space="0" w:color="auto"/>
            </w:tcBorders>
            <w:vAlign w:val="bottom"/>
          </w:tcPr>
          <w:p w14:paraId="6D7E0A88" w14:textId="45331D6D"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4</w:t>
            </w:r>
          </w:p>
        </w:tc>
        <w:tc>
          <w:tcPr>
            <w:tcW w:w="323" w:type="pct"/>
            <w:tcBorders>
              <w:top w:val="single" w:sz="4" w:space="0" w:color="auto"/>
              <w:left w:val="single" w:sz="4" w:space="0" w:color="auto"/>
              <w:bottom w:val="single" w:sz="4" w:space="0" w:color="auto"/>
              <w:right w:val="single" w:sz="4" w:space="0" w:color="auto"/>
            </w:tcBorders>
            <w:vAlign w:val="bottom"/>
          </w:tcPr>
          <w:p w14:paraId="1766E20B" w14:textId="54FCB0DE"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60FA835B" w14:textId="7D1A2AE2"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058E1F37" w14:textId="6FEC1211"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r>
      <w:tr w:rsidR="00797707" w:rsidRPr="00B509A6" w14:paraId="6850679B"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03E0183E" w14:textId="5D3A50B4"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Soc</w:t>
            </w:r>
            <w:r>
              <w:rPr>
                <w:rFonts w:eastAsia="Times New Roman"/>
                <w:color w:val="000000"/>
                <w:sz w:val="20"/>
                <w:lang w:eastAsia="cs-CZ"/>
              </w:rPr>
              <w:t xml:space="preserve">. </w:t>
            </w:r>
            <w:r w:rsidRPr="00B509A6">
              <w:rPr>
                <w:rFonts w:eastAsia="Times New Roman"/>
                <w:color w:val="000000"/>
                <w:sz w:val="20"/>
                <w:lang w:eastAsia="cs-CZ"/>
              </w:rPr>
              <w:t>aktivizační služby pro seniory a osoby ZP</w:t>
            </w:r>
          </w:p>
        </w:tc>
        <w:tc>
          <w:tcPr>
            <w:tcW w:w="323" w:type="pct"/>
            <w:tcBorders>
              <w:top w:val="single" w:sz="4" w:space="0" w:color="auto"/>
              <w:left w:val="single" w:sz="4" w:space="0" w:color="auto"/>
              <w:bottom w:val="single" w:sz="4" w:space="0" w:color="auto"/>
              <w:right w:val="single" w:sz="4" w:space="0" w:color="auto"/>
            </w:tcBorders>
            <w:vAlign w:val="center"/>
          </w:tcPr>
          <w:p w14:paraId="706E4A10" w14:textId="6FFD0EEC"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single" w:sz="4" w:space="0" w:color="auto"/>
              <w:bottom w:val="single" w:sz="4" w:space="0" w:color="auto"/>
              <w:right w:val="single" w:sz="4" w:space="0" w:color="auto"/>
            </w:tcBorders>
            <w:vAlign w:val="center"/>
          </w:tcPr>
          <w:p w14:paraId="521C41A5" w14:textId="5A326A58"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210F3E45" w14:textId="5B26A07D"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60D4A30C" w14:textId="73E7B22D"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587FF639" w14:textId="1AAB4F3A"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4015D401" w14:textId="390B26AF"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20730867" w14:textId="7BD7CD67"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single" w:sz="4" w:space="0" w:color="auto"/>
              <w:left w:val="nil"/>
              <w:bottom w:val="single" w:sz="4" w:space="0" w:color="auto"/>
              <w:right w:val="single" w:sz="4" w:space="0" w:color="auto"/>
            </w:tcBorders>
            <w:vAlign w:val="bottom"/>
          </w:tcPr>
          <w:p w14:paraId="12149DB7" w14:textId="5205C8D6"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3</w:t>
            </w:r>
          </w:p>
        </w:tc>
        <w:tc>
          <w:tcPr>
            <w:tcW w:w="323" w:type="pct"/>
            <w:tcBorders>
              <w:top w:val="single" w:sz="4" w:space="0" w:color="auto"/>
              <w:left w:val="single" w:sz="4" w:space="0" w:color="auto"/>
              <w:bottom w:val="single" w:sz="4" w:space="0" w:color="auto"/>
              <w:right w:val="single" w:sz="4" w:space="0" w:color="auto"/>
            </w:tcBorders>
            <w:vAlign w:val="bottom"/>
          </w:tcPr>
          <w:p w14:paraId="3BF32044" w14:textId="42F6905C"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79299FAD" w14:textId="080CF25E"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bottom"/>
          </w:tcPr>
          <w:p w14:paraId="4CDF9AEB" w14:textId="73BAA490"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r>
      <w:tr w:rsidR="00797707" w:rsidRPr="00B509A6" w14:paraId="3DF638C9"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6FA399E5"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sociální rehabilitace</w:t>
            </w:r>
          </w:p>
        </w:tc>
        <w:tc>
          <w:tcPr>
            <w:tcW w:w="323" w:type="pct"/>
            <w:tcBorders>
              <w:top w:val="single" w:sz="4" w:space="0" w:color="auto"/>
              <w:left w:val="single" w:sz="4" w:space="0" w:color="auto"/>
              <w:bottom w:val="single" w:sz="4" w:space="0" w:color="auto"/>
              <w:right w:val="single" w:sz="4" w:space="0" w:color="auto"/>
            </w:tcBorders>
            <w:vAlign w:val="center"/>
          </w:tcPr>
          <w:p w14:paraId="00706795" w14:textId="20EFF3B6"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single" w:sz="4" w:space="0" w:color="auto"/>
              <w:left w:val="single" w:sz="4" w:space="0" w:color="auto"/>
              <w:bottom w:val="single" w:sz="4" w:space="0" w:color="auto"/>
              <w:right w:val="single" w:sz="4" w:space="0" w:color="auto"/>
            </w:tcBorders>
            <w:vAlign w:val="center"/>
          </w:tcPr>
          <w:p w14:paraId="73427C0B" w14:textId="30655A5F"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589DA5AF" w14:textId="3B48AC67"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32EA2156" w14:textId="6E0AC69A"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nil"/>
              <w:left w:val="nil"/>
              <w:bottom w:val="single" w:sz="4" w:space="0" w:color="auto"/>
              <w:right w:val="single" w:sz="4" w:space="0" w:color="auto"/>
            </w:tcBorders>
            <w:vAlign w:val="center"/>
          </w:tcPr>
          <w:p w14:paraId="5B0DB642" w14:textId="2E720452"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3815EFE6" w14:textId="671C99B9"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8</w:t>
            </w:r>
          </w:p>
        </w:tc>
        <w:tc>
          <w:tcPr>
            <w:tcW w:w="323" w:type="pct"/>
            <w:tcBorders>
              <w:top w:val="nil"/>
              <w:left w:val="nil"/>
              <w:bottom w:val="single" w:sz="4" w:space="0" w:color="auto"/>
              <w:right w:val="single" w:sz="4" w:space="0" w:color="auto"/>
            </w:tcBorders>
            <w:vAlign w:val="center"/>
          </w:tcPr>
          <w:p w14:paraId="3CA10FF0" w14:textId="4F42498A"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single" w:sz="4" w:space="0" w:color="auto"/>
              <w:left w:val="nil"/>
              <w:bottom w:val="single" w:sz="4" w:space="0" w:color="auto"/>
              <w:right w:val="single" w:sz="4" w:space="0" w:color="auto"/>
            </w:tcBorders>
            <w:vAlign w:val="bottom"/>
          </w:tcPr>
          <w:p w14:paraId="1B02E491" w14:textId="191F918E"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2</w:t>
            </w:r>
          </w:p>
        </w:tc>
        <w:tc>
          <w:tcPr>
            <w:tcW w:w="323" w:type="pct"/>
            <w:tcBorders>
              <w:top w:val="single" w:sz="4" w:space="0" w:color="auto"/>
              <w:left w:val="single" w:sz="4" w:space="0" w:color="auto"/>
              <w:bottom w:val="single" w:sz="4" w:space="0" w:color="auto"/>
              <w:right w:val="single" w:sz="4" w:space="0" w:color="auto"/>
            </w:tcBorders>
            <w:vAlign w:val="bottom"/>
          </w:tcPr>
          <w:p w14:paraId="59075688" w14:textId="6B1FA4D6"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098F80AB" w14:textId="3803A50C"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3</w:t>
            </w:r>
          </w:p>
        </w:tc>
        <w:tc>
          <w:tcPr>
            <w:tcW w:w="323" w:type="pct"/>
            <w:tcBorders>
              <w:top w:val="nil"/>
              <w:left w:val="nil"/>
              <w:bottom w:val="single" w:sz="4" w:space="0" w:color="auto"/>
              <w:right w:val="single" w:sz="4" w:space="0" w:color="auto"/>
            </w:tcBorders>
            <w:vAlign w:val="bottom"/>
          </w:tcPr>
          <w:p w14:paraId="6147CAC1" w14:textId="7EDF8836"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r>
      <w:tr w:rsidR="00797707" w:rsidRPr="00B509A6" w14:paraId="642FBF25"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29ED3E34"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lang w:eastAsia="cs-CZ"/>
              </w:rPr>
              <w:t>týdenní stacionáře</w:t>
            </w:r>
          </w:p>
        </w:tc>
        <w:tc>
          <w:tcPr>
            <w:tcW w:w="323" w:type="pct"/>
            <w:tcBorders>
              <w:top w:val="single" w:sz="4" w:space="0" w:color="auto"/>
              <w:left w:val="single" w:sz="4" w:space="0" w:color="auto"/>
              <w:bottom w:val="single" w:sz="4" w:space="0" w:color="auto"/>
              <w:right w:val="single" w:sz="4" w:space="0" w:color="auto"/>
            </w:tcBorders>
            <w:vAlign w:val="center"/>
          </w:tcPr>
          <w:p w14:paraId="6F7CC505" w14:textId="3D0C0C39"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single" w:sz="4" w:space="0" w:color="auto"/>
              <w:left w:val="single" w:sz="4" w:space="0" w:color="auto"/>
              <w:bottom w:val="single" w:sz="4" w:space="0" w:color="auto"/>
              <w:right w:val="single" w:sz="4" w:space="0" w:color="auto"/>
            </w:tcBorders>
            <w:vAlign w:val="center"/>
          </w:tcPr>
          <w:p w14:paraId="209F5238" w14:textId="123DBF6D"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1B21FC7F" w14:textId="65E56E78"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01E058ED" w14:textId="2DCBE270"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16C025D6" w14:textId="01BAAB4C"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64783CE3" w14:textId="714A3675"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73C4BF81" w14:textId="47181B05"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single" w:sz="4" w:space="0" w:color="auto"/>
              <w:left w:val="nil"/>
              <w:bottom w:val="single" w:sz="4" w:space="0" w:color="auto"/>
              <w:right w:val="single" w:sz="4" w:space="0" w:color="auto"/>
            </w:tcBorders>
            <w:vAlign w:val="bottom"/>
          </w:tcPr>
          <w:p w14:paraId="67D1EDA9" w14:textId="2D0D30EF"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single" w:sz="4" w:space="0" w:color="auto"/>
              <w:left w:val="single" w:sz="4" w:space="0" w:color="auto"/>
              <w:bottom w:val="single" w:sz="4" w:space="0" w:color="auto"/>
              <w:right w:val="single" w:sz="4" w:space="0" w:color="auto"/>
            </w:tcBorders>
            <w:vAlign w:val="bottom"/>
          </w:tcPr>
          <w:p w14:paraId="7B975810" w14:textId="6E1B1EC8"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bottom"/>
          </w:tcPr>
          <w:p w14:paraId="781A5EB0" w14:textId="2178D652"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bottom"/>
          </w:tcPr>
          <w:p w14:paraId="26AF6FF7" w14:textId="33C2BE6A"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r>
      <w:tr w:rsidR="00797707" w:rsidRPr="00B509A6" w14:paraId="65D70702"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16C4E7C1"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osobní asistence</w:t>
            </w:r>
          </w:p>
        </w:tc>
        <w:tc>
          <w:tcPr>
            <w:tcW w:w="323" w:type="pct"/>
            <w:tcBorders>
              <w:top w:val="single" w:sz="4" w:space="0" w:color="auto"/>
              <w:left w:val="single" w:sz="4" w:space="0" w:color="auto"/>
              <w:bottom w:val="single" w:sz="4" w:space="0" w:color="auto"/>
              <w:right w:val="single" w:sz="4" w:space="0" w:color="auto"/>
            </w:tcBorders>
            <w:vAlign w:val="center"/>
          </w:tcPr>
          <w:p w14:paraId="6B02E93F" w14:textId="02D16A9C"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single" w:sz="4" w:space="0" w:color="auto"/>
              <w:bottom w:val="single" w:sz="4" w:space="0" w:color="auto"/>
              <w:right w:val="single" w:sz="4" w:space="0" w:color="auto"/>
            </w:tcBorders>
            <w:vAlign w:val="center"/>
          </w:tcPr>
          <w:p w14:paraId="69BB0860" w14:textId="36F38357"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473D39B2" w14:textId="370281F1"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12DB2DF2" w14:textId="763FC327"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7D7E4CF1" w14:textId="072EAFC0"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715AA3F2" w14:textId="2519008A"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nil"/>
              <w:left w:val="nil"/>
              <w:bottom w:val="single" w:sz="4" w:space="0" w:color="auto"/>
              <w:right w:val="single" w:sz="4" w:space="0" w:color="auto"/>
            </w:tcBorders>
            <w:vAlign w:val="center"/>
          </w:tcPr>
          <w:p w14:paraId="3D50786B" w14:textId="4B3672EB"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single" w:sz="4" w:space="0" w:color="auto"/>
              <w:left w:val="nil"/>
              <w:bottom w:val="single" w:sz="4" w:space="0" w:color="auto"/>
              <w:right w:val="single" w:sz="4" w:space="0" w:color="auto"/>
            </w:tcBorders>
            <w:vAlign w:val="bottom"/>
          </w:tcPr>
          <w:p w14:paraId="161CA82E" w14:textId="614428AC"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8</w:t>
            </w:r>
          </w:p>
        </w:tc>
        <w:tc>
          <w:tcPr>
            <w:tcW w:w="323" w:type="pct"/>
            <w:tcBorders>
              <w:top w:val="single" w:sz="4" w:space="0" w:color="auto"/>
              <w:left w:val="single" w:sz="4" w:space="0" w:color="auto"/>
              <w:bottom w:val="single" w:sz="4" w:space="0" w:color="auto"/>
              <w:right w:val="single" w:sz="4" w:space="0" w:color="auto"/>
            </w:tcBorders>
            <w:vAlign w:val="bottom"/>
          </w:tcPr>
          <w:p w14:paraId="646C9911" w14:textId="0ED92C73"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bottom"/>
          </w:tcPr>
          <w:p w14:paraId="35390F65" w14:textId="3C8AE2B6"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3</w:t>
            </w:r>
          </w:p>
        </w:tc>
        <w:tc>
          <w:tcPr>
            <w:tcW w:w="323" w:type="pct"/>
            <w:tcBorders>
              <w:top w:val="nil"/>
              <w:left w:val="nil"/>
              <w:bottom w:val="single" w:sz="4" w:space="0" w:color="auto"/>
              <w:right w:val="single" w:sz="4" w:space="0" w:color="auto"/>
            </w:tcBorders>
            <w:vAlign w:val="bottom"/>
          </w:tcPr>
          <w:p w14:paraId="691076F2" w14:textId="37283D07"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r>
      <w:tr w:rsidR="00797707" w:rsidRPr="00B509A6" w14:paraId="2AB76C74"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0534C38D"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 xml:space="preserve">soc. služby poskytované ve zdrav. zařízení    </w:t>
            </w:r>
          </w:p>
        </w:tc>
        <w:tc>
          <w:tcPr>
            <w:tcW w:w="323" w:type="pct"/>
            <w:tcBorders>
              <w:top w:val="single" w:sz="4" w:space="0" w:color="auto"/>
              <w:left w:val="single" w:sz="4" w:space="0" w:color="auto"/>
              <w:bottom w:val="single" w:sz="4" w:space="0" w:color="auto"/>
              <w:right w:val="single" w:sz="4" w:space="0" w:color="auto"/>
            </w:tcBorders>
            <w:vAlign w:val="center"/>
          </w:tcPr>
          <w:p w14:paraId="5468593C" w14:textId="02E37179"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single" w:sz="4" w:space="0" w:color="auto"/>
              <w:bottom w:val="single" w:sz="4" w:space="0" w:color="auto"/>
              <w:right w:val="single" w:sz="4" w:space="0" w:color="auto"/>
            </w:tcBorders>
            <w:vAlign w:val="center"/>
          </w:tcPr>
          <w:p w14:paraId="423435C7" w14:textId="6A84E919"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67FFEB1B" w14:textId="07EF627E"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center"/>
          </w:tcPr>
          <w:p w14:paraId="5FEB6683" w14:textId="05A2304D"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64C8AB85" w14:textId="3A23BA1D"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0168F7CB" w14:textId="07A7B099"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single" w:sz="4" w:space="0" w:color="auto"/>
              <w:right w:val="single" w:sz="4" w:space="0" w:color="auto"/>
            </w:tcBorders>
            <w:vAlign w:val="center"/>
          </w:tcPr>
          <w:p w14:paraId="32F6DE7E" w14:textId="472E8AB0"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nil"/>
              <w:bottom w:val="single" w:sz="4" w:space="0" w:color="auto"/>
              <w:right w:val="single" w:sz="4" w:space="0" w:color="auto"/>
            </w:tcBorders>
            <w:vAlign w:val="bottom"/>
          </w:tcPr>
          <w:p w14:paraId="4E3CAD54" w14:textId="0745E4C2"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single" w:sz="4" w:space="0" w:color="auto"/>
              <w:left w:val="single" w:sz="4" w:space="0" w:color="auto"/>
              <w:bottom w:val="single" w:sz="4" w:space="0" w:color="auto"/>
              <w:right w:val="single" w:sz="4" w:space="0" w:color="auto"/>
            </w:tcBorders>
            <w:vAlign w:val="bottom"/>
          </w:tcPr>
          <w:p w14:paraId="08D25E57" w14:textId="1F659DB3"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bottom"/>
          </w:tcPr>
          <w:p w14:paraId="0979D586" w14:textId="185FB0D9"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nil"/>
              <w:left w:val="nil"/>
              <w:bottom w:val="single" w:sz="4" w:space="0" w:color="auto"/>
              <w:right w:val="single" w:sz="4" w:space="0" w:color="auto"/>
            </w:tcBorders>
            <w:vAlign w:val="bottom"/>
          </w:tcPr>
          <w:p w14:paraId="220125B6" w14:textId="2A103FFD"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r>
      <w:tr w:rsidR="00797707" w:rsidRPr="00B509A6" w14:paraId="7780138B"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auto"/>
            <w:vAlign w:val="center"/>
            <w:hideMark/>
          </w:tcPr>
          <w:p w14:paraId="59C86E16" w14:textId="77777777" w:rsidR="00797707" w:rsidRPr="00B509A6" w:rsidRDefault="00797707" w:rsidP="00797707">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podpora samostatného bydlení</w:t>
            </w:r>
          </w:p>
        </w:tc>
        <w:tc>
          <w:tcPr>
            <w:tcW w:w="323" w:type="pct"/>
            <w:tcBorders>
              <w:top w:val="single" w:sz="4" w:space="0" w:color="auto"/>
              <w:left w:val="single" w:sz="4" w:space="0" w:color="auto"/>
              <w:bottom w:val="single" w:sz="4" w:space="0" w:color="auto"/>
              <w:right w:val="single" w:sz="4" w:space="0" w:color="auto"/>
            </w:tcBorders>
            <w:vAlign w:val="center"/>
          </w:tcPr>
          <w:p w14:paraId="13F697E6" w14:textId="5F8B691D"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single" w:sz="4" w:space="0" w:color="auto"/>
              <w:left w:val="single" w:sz="4" w:space="0" w:color="auto"/>
              <w:bottom w:val="single" w:sz="4" w:space="0" w:color="auto"/>
              <w:right w:val="single" w:sz="4" w:space="0" w:color="auto"/>
            </w:tcBorders>
            <w:vAlign w:val="center"/>
          </w:tcPr>
          <w:p w14:paraId="762E1E61" w14:textId="024C5BF3"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nil"/>
              <w:right w:val="single" w:sz="4" w:space="0" w:color="auto"/>
            </w:tcBorders>
            <w:vAlign w:val="center"/>
          </w:tcPr>
          <w:p w14:paraId="6250688C" w14:textId="467027A8"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nil"/>
              <w:left w:val="nil"/>
              <w:bottom w:val="nil"/>
              <w:right w:val="single" w:sz="4" w:space="0" w:color="auto"/>
            </w:tcBorders>
            <w:vAlign w:val="center"/>
          </w:tcPr>
          <w:p w14:paraId="41C79FB2" w14:textId="57AE4295"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1</w:t>
            </w:r>
          </w:p>
        </w:tc>
        <w:tc>
          <w:tcPr>
            <w:tcW w:w="323" w:type="pct"/>
            <w:tcBorders>
              <w:top w:val="nil"/>
              <w:left w:val="nil"/>
              <w:bottom w:val="nil"/>
              <w:right w:val="single" w:sz="4" w:space="0" w:color="auto"/>
            </w:tcBorders>
            <w:vAlign w:val="center"/>
          </w:tcPr>
          <w:p w14:paraId="22464B87" w14:textId="533D23D9"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nil"/>
              <w:left w:val="nil"/>
              <w:bottom w:val="nil"/>
              <w:right w:val="single" w:sz="4" w:space="0" w:color="auto"/>
            </w:tcBorders>
            <w:vAlign w:val="center"/>
          </w:tcPr>
          <w:p w14:paraId="7DCC480A" w14:textId="6B950DE0"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2</w:t>
            </w:r>
          </w:p>
        </w:tc>
        <w:tc>
          <w:tcPr>
            <w:tcW w:w="323" w:type="pct"/>
            <w:tcBorders>
              <w:top w:val="nil"/>
              <w:left w:val="nil"/>
              <w:bottom w:val="nil"/>
              <w:right w:val="single" w:sz="4" w:space="0" w:color="auto"/>
            </w:tcBorders>
            <w:vAlign w:val="center"/>
          </w:tcPr>
          <w:p w14:paraId="20F4AB36" w14:textId="5042469B" w:rsidR="00797707" w:rsidRPr="00797707" w:rsidRDefault="00797707" w:rsidP="00797707">
            <w:pPr>
              <w:spacing w:after="0" w:line="240" w:lineRule="auto"/>
              <w:jc w:val="center"/>
              <w:rPr>
                <w:rFonts w:eastAsia="Times New Roman"/>
                <w:color w:val="000000"/>
                <w:sz w:val="18"/>
                <w:szCs w:val="18"/>
                <w:lang w:eastAsia="cs-CZ"/>
              </w:rPr>
            </w:pPr>
            <w:r w:rsidRPr="00797707">
              <w:rPr>
                <w:rFonts w:eastAsia="Times New Roman"/>
                <w:color w:val="000000"/>
                <w:sz w:val="18"/>
                <w:szCs w:val="18"/>
                <w:lang w:eastAsia="cs-CZ"/>
              </w:rPr>
              <w:t>0</w:t>
            </w:r>
          </w:p>
        </w:tc>
        <w:tc>
          <w:tcPr>
            <w:tcW w:w="323" w:type="pct"/>
            <w:tcBorders>
              <w:top w:val="single" w:sz="4" w:space="0" w:color="auto"/>
              <w:left w:val="nil"/>
              <w:bottom w:val="single" w:sz="4" w:space="0" w:color="auto"/>
              <w:right w:val="single" w:sz="4" w:space="0" w:color="auto"/>
            </w:tcBorders>
            <w:vAlign w:val="bottom"/>
          </w:tcPr>
          <w:p w14:paraId="1C9BE00E" w14:textId="07223B5B"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5</w:t>
            </w:r>
          </w:p>
        </w:tc>
        <w:tc>
          <w:tcPr>
            <w:tcW w:w="323" w:type="pct"/>
            <w:tcBorders>
              <w:top w:val="single" w:sz="4" w:space="0" w:color="auto"/>
              <w:left w:val="single" w:sz="4" w:space="0" w:color="auto"/>
              <w:bottom w:val="single" w:sz="4" w:space="0" w:color="auto"/>
              <w:right w:val="single" w:sz="4" w:space="0" w:color="auto"/>
            </w:tcBorders>
            <w:vAlign w:val="bottom"/>
          </w:tcPr>
          <w:p w14:paraId="22EF4D62" w14:textId="474BBD38"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0</w:t>
            </w:r>
          </w:p>
        </w:tc>
        <w:tc>
          <w:tcPr>
            <w:tcW w:w="323" w:type="pct"/>
            <w:tcBorders>
              <w:top w:val="nil"/>
              <w:left w:val="nil"/>
              <w:bottom w:val="nil"/>
              <w:right w:val="single" w:sz="4" w:space="0" w:color="auto"/>
            </w:tcBorders>
            <w:vAlign w:val="bottom"/>
          </w:tcPr>
          <w:p w14:paraId="51786957" w14:textId="3FA6D8CC"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c>
          <w:tcPr>
            <w:tcW w:w="323" w:type="pct"/>
            <w:tcBorders>
              <w:top w:val="nil"/>
              <w:left w:val="nil"/>
              <w:bottom w:val="nil"/>
              <w:right w:val="single" w:sz="4" w:space="0" w:color="auto"/>
            </w:tcBorders>
            <w:vAlign w:val="bottom"/>
          </w:tcPr>
          <w:p w14:paraId="136E060D" w14:textId="7ED7E093" w:rsidR="00797707" w:rsidRPr="00797707" w:rsidRDefault="00797707" w:rsidP="00797707">
            <w:pPr>
              <w:spacing w:after="0" w:line="240" w:lineRule="auto"/>
              <w:jc w:val="center"/>
              <w:rPr>
                <w:rFonts w:eastAsia="Times New Roman"/>
                <w:color w:val="000000"/>
                <w:sz w:val="18"/>
                <w:szCs w:val="18"/>
                <w:lang w:eastAsia="cs-CZ"/>
              </w:rPr>
            </w:pPr>
            <w:r w:rsidRPr="000A15A4">
              <w:rPr>
                <w:rFonts w:eastAsia="Times New Roman"/>
                <w:color w:val="000000"/>
                <w:sz w:val="18"/>
                <w:szCs w:val="18"/>
                <w:lang w:eastAsia="cs-CZ"/>
              </w:rPr>
              <w:t>1</w:t>
            </w:r>
          </w:p>
        </w:tc>
      </w:tr>
      <w:tr w:rsidR="00797707" w:rsidRPr="002B3972" w14:paraId="3CE03C80" w14:textId="77777777" w:rsidTr="00797707">
        <w:trPr>
          <w:trHeight w:val="255"/>
        </w:trPr>
        <w:tc>
          <w:tcPr>
            <w:tcW w:w="1448" w:type="pct"/>
            <w:tcBorders>
              <w:top w:val="nil"/>
              <w:left w:val="single" w:sz="8" w:space="0" w:color="auto"/>
              <w:bottom w:val="single" w:sz="8" w:space="0" w:color="auto"/>
              <w:right w:val="single" w:sz="4" w:space="0" w:color="auto"/>
            </w:tcBorders>
            <w:shd w:val="clear" w:color="auto" w:fill="FFE599" w:themeFill="accent4" w:themeFillTint="66"/>
            <w:noWrap/>
            <w:vAlign w:val="center"/>
            <w:hideMark/>
          </w:tcPr>
          <w:p w14:paraId="077AB748" w14:textId="1743170E" w:rsidR="00797707" w:rsidRPr="002B3972" w:rsidRDefault="00797707" w:rsidP="00797707">
            <w:pPr>
              <w:spacing w:after="0" w:line="240" w:lineRule="auto"/>
              <w:rPr>
                <w:rFonts w:eastAsia="Times New Roman"/>
                <w:b/>
                <w:color w:val="000000"/>
                <w:sz w:val="20"/>
                <w:szCs w:val="18"/>
                <w:lang w:eastAsia="cs-CZ"/>
              </w:rPr>
            </w:pPr>
            <w:r w:rsidRPr="002B3972">
              <w:rPr>
                <w:rFonts w:eastAsia="Times New Roman"/>
                <w:b/>
                <w:color w:val="000000"/>
                <w:sz w:val="20"/>
                <w:szCs w:val="18"/>
                <w:lang w:eastAsia="cs-CZ"/>
              </w:rPr>
              <w:t xml:space="preserve">CELKEM </w:t>
            </w:r>
          </w:p>
        </w:tc>
        <w:tc>
          <w:tcPr>
            <w:tcW w:w="323" w:type="pc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tcPr>
          <w:p w14:paraId="1EDFEEFB" w14:textId="199B8872" w:rsidR="00797707" w:rsidRPr="002B3972" w:rsidRDefault="00797707" w:rsidP="00797707">
            <w:pPr>
              <w:spacing w:after="0" w:line="240" w:lineRule="auto"/>
              <w:jc w:val="left"/>
              <w:rPr>
                <w:rFonts w:eastAsia="Times New Roman"/>
                <w:b/>
                <w:color w:val="000000"/>
                <w:sz w:val="20"/>
                <w:szCs w:val="18"/>
                <w:lang w:eastAsia="cs-CZ"/>
              </w:rPr>
            </w:pPr>
            <w:r w:rsidRPr="002B3972">
              <w:rPr>
                <w:rFonts w:eastAsia="Times New Roman"/>
                <w:b/>
                <w:color w:val="000000"/>
                <w:sz w:val="18"/>
                <w:szCs w:val="18"/>
                <w:lang w:eastAsia="cs-CZ"/>
              </w:rPr>
              <w:t>45</w:t>
            </w:r>
          </w:p>
        </w:tc>
        <w:tc>
          <w:tcPr>
            <w:tcW w:w="323" w:type="pc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tcPr>
          <w:p w14:paraId="0FDFCBE8" w14:textId="7ECE329C" w:rsidR="00797707" w:rsidRPr="002B3972" w:rsidRDefault="00797707" w:rsidP="00797707">
            <w:pPr>
              <w:spacing w:after="0" w:line="240" w:lineRule="auto"/>
              <w:jc w:val="left"/>
              <w:rPr>
                <w:rFonts w:eastAsia="Times New Roman"/>
                <w:b/>
                <w:color w:val="000000"/>
                <w:sz w:val="20"/>
                <w:szCs w:val="18"/>
                <w:lang w:eastAsia="cs-CZ"/>
              </w:rPr>
            </w:pPr>
            <w:r w:rsidRPr="002B3972">
              <w:rPr>
                <w:rFonts w:eastAsia="Times New Roman"/>
                <w:b/>
                <w:color w:val="000000"/>
                <w:sz w:val="18"/>
                <w:szCs w:val="18"/>
                <w:lang w:eastAsia="cs-CZ"/>
              </w:rPr>
              <w:t>16</w:t>
            </w:r>
          </w:p>
        </w:tc>
        <w:tc>
          <w:tcPr>
            <w:tcW w:w="323" w:type="pct"/>
            <w:tcBorders>
              <w:top w:val="single" w:sz="8" w:space="0" w:color="auto"/>
              <w:left w:val="single" w:sz="4" w:space="0" w:color="auto"/>
              <w:bottom w:val="single" w:sz="4" w:space="0" w:color="auto"/>
              <w:right w:val="single" w:sz="8" w:space="0" w:color="auto"/>
            </w:tcBorders>
            <w:shd w:val="clear" w:color="auto" w:fill="FFE599" w:themeFill="accent4" w:themeFillTint="66"/>
            <w:vAlign w:val="center"/>
          </w:tcPr>
          <w:p w14:paraId="179E4A04" w14:textId="47788986" w:rsidR="00797707" w:rsidRPr="002B3972" w:rsidRDefault="00797707" w:rsidP="00797707">
            <w:pPr>
              <w:spacing w:after="0" w:line="240" w:lineRule="auto"/>
              <w:jc w:val="left"/>
              <w:rPr>
                <w:rFonts w:eastAsia="Times New Roman"/>
                <w:b/>
                <w:color w:val="000000"/>
                <w:sz w:val="20"/>
                <w:szCs w:val="18"/>
                <w:lang w:eastAsia="cs-CZ"/>
              </w:rPr>
            </w:pPr>
            <w:r w:rsidRPr="002B3972">
              <w:rPr>
                <w:rFonts w:eastAsia="Times New Roman"/>
                <w:b/>
                <w:color w:val="000000"/>
                <w:sz w:val="18"/>
                <w:szCs w:val="18"/>
                <w:lang w:eastAsia="cs-CZ"/>
              </w:rPr>
              <w:t>34</w:t>
            </w:r>
          </w:p>
        </w:tc>
        <w:tc>
          <w:tcPr>
            <w:tcW w:w="323" w:type="pct"/>
            <w:tcBorders>
              <w:top w:val="single" w:sz="8" w:space="0" w:color="auto"/>
              <w:left w:val="nil"/>
              <w:bottom w:val="single" w:sz="4" w:space="0" w:color="auto"/>
              <w:right w:val="single" w:sz="8" w:space="0" w:color="auto"/>
            </w:tcBorders>
            <w:shd w:val="clear" w:color="auto" w:fill="FFE599" w:themeFill="accent4" w:themeFillTint="66"/>
            <w:vAlign w:val="center"/>
          </w:tcPr>
          <w:p w14:paraId="2E8A40EA" w14:textId="7640C772" w:rsidR="00797707" w:rsidRPr="002B3972" w:rsidRDefault="00797707" w:rsidP="00797707">
            <w:pPr>
              <w:spacing w:after="0" w:line="240" w:lineRule="auto"/>
              <w:jc w:val="left"/>
              <w:rPr>
                <w:rFonts w:eastAsia="Times New Roman"/>
                <w:b/>
                <w:color w:val="000000"/>
                <w:sz w:val="20"/>
                <w:szCs w:val="18"/>
                <w:lang w:eastAsia="cs-CZ"/>
              </w:rPr>
            </w:pPr>
            <w:r w:rsidRPr="002B3972">
              <w:rPr>
                <w:rFonts w:eastAsia="Times New Roman"/>
                <w:b/>
                <w:color w:val="000000"/>
                <w:sz w:val="18"/>
                <w:szCs w:val="18"/>
                <w:lang w:eastAsia="cs-CZ"/>
              </w:rPr>
              <w:t>28</w:t>
            </w:r>
          </w:p>
        </w:tc>
        <w:tc>
          <w:tcPr>
            <w:tcW w:w="323" w:type="pct"/>
            <w:tcBorders>
              <w:top w:val="single" w:sz="8" w:space="0" w:color="auto"/>
              <w:left w:val="nil"/>
              <w:bottom w:val="single" w:sz="4" w:space="0" w:color="auto"/>
              <w:right w:val="single" w:sz="8" w:space="0" w:color="auto"/>
            </w:tcBorders>
            <w:shd w:val="clear" w:color="auto" w:fill="FFE599" w:themeFill="accent4" w:themeFillTint="66"/>
            <w:vAlign w:val="center"/>
          </w:tcPr>
          <w:p w14:paraId="08E91319" w14:textId="2E306497" w:rsidR="00797707" w:rsidRPr="002B3972" w:rsidRDefault="00797707" w:rsidP="00797707">
            <w:pPr>
              <w:spacing w:after="0" w:line="240" w:lineRule="auto"/>
              <w:jc w:val="left"/>
              <w:rPr>
                <w:rFonts w:eastAsia="Times New Roman"/>
                <w:b/>
                <w:color w:val="000000"/>
                <w:sz w:val="20"/>
                <w:szCs w:val="18"/>
                <w:lang w:eastAsia="cs-CZ"/>
              </w:rPr>
            </w:pPr>
            <w:r w:rsidRPr="002B3972">
              <w:rPr>
                <w:rFonts w:eastAsia="Times New Roman"/>
                <w:b/>
                <w:color w:val="000000"/>
                <w:sz w:val="18"/>
                <w:szCs w:val="18"/>
                <w:lang w:eastAsia="cs-CZ"/>
              </w:rPr>
              <w:t>12</w:t>
            </w:r>
          </w:p>
        </w:tc>
        <w:tc>
          <w:tcPr>
            <w:tcW w:w="323" w:type="pct"/>
            <w:tcBorders>
              <w:top w:val="single" w:sz="8" w:space="0" w:color="auto"/>
              <w:left w:val="nil"/>
              <w:bottom w:val="single" w:sz="4" w:space="0" w:color="auto"/>
              <w:right w:val="single" w:sz="8" w:space="0" w:color="auto"/>
            </w:tcBorders>
            <w:shd w:val="clear" w:color="auto" w:fill="FFE599" w:themeFill="accent4" w:themeFillTint="66"/>
            <w:vAlign w:val="center"/>
          </w:tcPr>
          <w:p w14:paraId="708E617F" w14:textId="118FB838" w:rsidR="00797707" w:rsidRPr="002B3972" w:rsidRDefault="00797707" w:rsidP="00797707">
            <w:pPr>
              <w:spacing w:after="0" w:line="240" w:lineRule="auto"/>
              <w:jc w:val="left"/>
              <w:rPr>
                <w:rFonts w:eastAsia="Times New Roman"/>
                <w:b/>
                <w:color w:val="000000"/>
                <w:sz w:val="20"/>
                <w:szCs w:val="18"/>
                <w:lang w:eastAsia="cs-CZ"/>
              </w:rPr>
            </w:pPr>
            <w:r w:rsidRPr="002B3972">
              <w:rPr>
                <w:rFonts w:eastAsia="Times New Roman"/>
                <w:b/>
                <w:color w:val="000000"/>
                <w:sz w:val="18"/>
                <w:szCs w:val="18"/>
                <w:lang w:eastAsia="cs-CZ"/>
              </w:rPr>
              <w:t>60</w:t>
            </w:r>
          </w:p>
        </w:tc>
        <w:tc>
          <w:tcPr>
            <w:tcW w:w="323" w:type="pct"/>
            <w:tcBorders>
              <w:top w:val="single" w:sz="8" w:space="0" w:color="auto"/>
              <w:left w:val="nil"/>
              <w:bottom w:val="single" w:sz="4" w:space="0" w:color="auto"/>
              <w:right w:val="single" w:sz="4" w:space="0" w:color="auto"/>
            </w:tcBorders>
            <w:shd w:val="clear" w:color="auto" w:fill="FFE599" w:themeFill="accent4" w:themeFillTint="66"/>
            <w:vAlign w:val="center"/>
          </w:tcPr>
          <w:p w14:paraId="213F46EA" w14:textId="519AFB22" w:rsidR="00797707" w:rsidRPr="002B3972" w:rsidRDefault="00797707" w:rsidP="00797707">
            <w:pPr>
              <w:spacing w:after="0" w:line="240" w:lineRule="auto"/>
              <w:jc w:val="left"/>
              <w:rPr>
                <w:rFonts w:eastAsia="Times New Roman"/>
                <w:b/>
                <w:color w:val="000000"/>
                <w:sz w:val="20"/>
                <w:szCs w:val="18"/>
                <w:lang w:eastAsia="cs-CZ"/>
              </w:rPr>
            </w:pPr>
            <w:r w:rsidRPr="002B3972">
              <w:rPr>
                <w:rFonts w:eastAsia="Times New Roman"/>
                <w:b/>
                <w:color w:val="000000"/>
                <w:sz w:val="18"/>
                <w:szCs w:val="18"/>
                <w:lang w:eastAsia="cs-CZ"/>
              </w:rPr>
              <w:t>15</w:t>
            </w:r>
          </w:p>
        </w:tc>
        <w:tc>
          <w:tcPr>
            <w:tcW w:w="323" w:type="pct"/>
            <w:tcBorders>
              <w:top w:val="single" w:sz="4" w:space="0" w:color="auto"/>
              <w:left w:val="single" w:sz="4" w:space="0" w:color="auto"/>
              <w:bottom w:val="single" w:sz="4" w:space="0" w:color="auto"/>
              <w:right w:val="single" w:sz="4" w:space="0" w:color="auto"/>
            </w:tcBorders>
            <w:shd w:val="clear" w:color="auto" w:fill="FFE599" w:themeFill="accent4" w:themeFillTint="66"/>
            <w:vAlign w:val="bottom"/>
          </w:tcPr>
          <w:p w14:paraId="12586F6B" w14:textId="3F8D50AA" w:rsidR="00797707" w:rsidRPr="002B3972" w:rsidRDefault="00797707" w:rsidP="00797707">
            <w:pPr>
              <w:spacing w:after="0" w:line="240" w:lineRule="auto"/>
              <w:jc w:val="center"/>
              <w:rPr>
                <w:rFonts w:eastAsia="Times New Roman"/>
                <w:b/>
                <w:color w:val="000000"/>
                <w:sz w:val="18"/>
                <w:szCs w:val="20"/>
                <w:lang w:eastAsia="cs-CZ"/>
              </w:rPr>
            </w:pPr>
            <w:r w:rsidRPr="002B3972">
              <w:rPr>
                <w:rFonts w:eastAsia="Times New Roman"/>
                <w:b/>
                <w:color w:val="000000"/>
                <w:sz w:val="18"/>
                <w:szCs w:val="20"/>
                <w:lang w:eastAsia="cs-CZ"/>
              </w:rPr>
              <w:t>159</w:t>
            </w:r>
          </w:p>
        </w:tc>
        <w:tc>
          <w:tcPr>
            <w:tcW w:w="323" w:type="pct"/>
            <w:tcBorders>
              <w:top w:val="single" w:sz="4" w:space="0" w:color="auto"/>
              <w:left w:val="single" w:sz="4" w:space="0" w:color="auto"/>
              <w:bottom w:val="single" w:sz="4" w:space="0" w:color="auto"/>
              <w:right w:val="single" w:sz="4" w:space="0" w:color="auto"/>
            </w:tcBorders>
            <w:shd w:val="clear" w:color="auto" w:fill="FFE599" w:themeFill="accent4" w:themeFillTint="66"/>
            <w:vAlign w:val="bottom"/>
          </w:tcPr>
          <w:p w14:paraId="65B705D4" w14:textId="2B5C4E18" w:rsidR="00797707" w:rsidRPr="002B3972" w:rsidRDefault="00797707" w:rsidP="00797707">
            <w:pPr>
              <w:spacing w:after="0" w:line="240" w:lineRule="auto"/>
              <w:jc w:val="left"/>
              <w:rPr>
                <w:rFonts w:eastAsia="Times New Roman"/>
                <w:b/>
                <w:color w:val="000000"/>
                <w:sz w:val="20"/>
                <w:szCs w:val="18"/>
                <w:lang w:eastAsia="cs-CZ"/>
              </w:rPr>
            </w:pPr>
            <w:r w:rsidRPr="002B3972">
              <w:rPr>
                <w:rFonts w:eastAsia="Times New Roman"/>
                <w:b/>
                <w:color w:val="000000"/>
                <w:sz w:val="18"/>
                <w:szCs w:val="18"/>
                <w:lang w:eastAsia="cs-CZ"/>
              </w:rPr>
              <w:t>11</w:t>
            </w:r>
          </w:p>
        </w:tc>
        <w:tc>
          <w:tcPr>
            <w:tcW w:w="323" w:type="pct"/>
            <w:tcBorders>
              <w:top w:val="single" w:sz="8" w:space="0" w:color="auto"/>
              <w:left w:val="single" w:sz="4" w:space="0" w:color="auto"/>
              <w:bottom w:val="single" w:sz="4" w:space="0" w:color="auto"/>
              <w:right w:val="single" w:sz="8" w:space="0" w:color="auto"/>
            </w:tcBorders>
            <w:shd w:val="clear" w:color="auto" w:fill="FFE599" w:themeFill="accent4" w:themeFillTint="66"/>
            <w:vAlign w:val="bottom"/>
          </w:tcPr>
          <w:p w14:paraId="39678B6E" w14:textId="0F2CBB60" w:rsidR="00797707" w:rsidRPr="002B3972" w:rsidRDefault="00797707" w:rsidP="00797707">
            <w:pPr>
              <w:spacing w:after="0" w:line="240" w:lineRule="auto"/>
              <w:jc w:val="left"/>
              <w:rPr>
                <w:rFonts w:eastAsia="Times New Roman"/>
                <w:b/>
                <w:color w:val="000000"/>
                <w:sz w:val="20"/>
                <w:szCs w:val="18"/>
                <w:lang w:eastAsia="cs-CZ"/>
              </w:rPr>
            </w:pPr>
            <w:r w:rsidRPr="002B3972">
              <w:rPr>
                <w:rFonts w:eastAsia="Times New Roman"/>
                <w:b/>
                <w:color w:val="000000"/>
                <w:sz w:val="18"/>
                <w:szCs w:val="18"/>
                <w:lang w:eastAsia="cs-CZ"/>
              </w:rPr>
              <w:t>37</w:t>
            </w:r>
          </w:p>
        </w:tc>
        <w:tc>
          <w:tcPr>
            <w:tcW w:w="323" w:type="pct"/>
            <w:tcBorders>
              <w:top w:val="single" w:sz="8" w:space="0" w:color="auto"/>
              <w:left w:val="nil"/>
              <w:bottom w:val="single" w:sz="4" w:space="0" w:color="auto"/>
              <w:right w:val="single" w:sz="8" w:space="0" w:color="auto"/>
            </w:tcBorders>
            <w:shd w:val="clear" w:color="auto" w:fill="FFE599" w:themeFill="accent4" w:themeFillTint="66"/>
            <w:vAlign w:val="bottom"/>
          </w:tcPr>
          <w:p w14:paraId="545CC6A3" w14:textId="421CFE62" w:rsidR="00797707" w:rsidRPr="002B3972" w:rsidRDefault="00797707" w:rsidP="00797707">
            <w:pPr>
              <w:spacing w:after="0" w:line="240" w:lineRule="auto"/>
              <w:jc w:val="left"/>
              <w:rPr>
                <w:rFonts w:eastAsia="Times New Roman"/>
                <w:b/>
                <w:color w:val="000000"/>
                <w:sz w:val="20"/>
                <w:szCs w:val="18"/>
                <w:lang w:eastAsia="cs-CZ"/>
              </w:rPr>
            </w:pPr>
            <w:r w:rsidRPr="002B3972">
              <w:rPr>
                <w:rFonts w:eastAsia="Times New Roman"/>
                <w:b/>
                <w:color w:val="000000"/>
                <w:sz w:val="18"/>
                <w:szCs w:val="18"/>
                <w:lang w:eastAsia="cs-CZ"/>
              </w:rPr>
              <w:t>14</w:t>
            </w:r>
          </w:p>
        </w:tc>
      </w:tr>
    </w:tbl>
    <w:p w14:paraId="7C3C3F2D" w14:textId="77777777" w:rsidR="00797707" w:rsidRDefault="00797707" w:rsidP="00084384">
      <w:pPr>
        <w:tabs>
          <w:tab w:val="center" w:pos="4607"/>
        </w:tabs>
      </w:pPr>
    </w:p>
    <w:p w14:paraId="44748A55" w14:textId="77777777" w:rsidR="00797707" w:rsidRDefault="00797707" w:rsidP="00084384">
      <w:pPr>
        <w:tabs>
          <w:tab w:val="center" w:pos="4607"/>
        </w:tabs>
      </w:pPr>
    </w:p>
    <w:p w14:paraId="5D5AF147" w14:textId="77777777" w:rsidR="00797707" w:rsidRPr="00084384" w:rsidRDefault="00797707" w:rsidP="00084384">
      <w:pPr>
        <w:tabs>
          <w:tab w:val="center" w:pos="4607"/>
        </w:tabs>
        <w:sectPr w:rsidR="00797707" w:rsidRPr="00084384" w:rsidSect="00797707">
          <w:footerReference w:type="default" r:id="rId14"/>
          <w:pgSz w:w="16838" w:h="11906" w:orient="landscape"/>
          <w:pgMar w:top="1276" w:right="1417" w:bottom="851" w:left="1417" w:header="708" w:footer="708" w:gutter="0"/>
          <w:cols w:space="708"/>
          <w:docGrid w:linePitch="360"/>
        </w:sectPr>
      </w:pPr>
    </w:p>
    <w:p w14:paraId="664230C6" w14:textId="37686C1E" w:rsidR="007B7D98" w:rsidRPr="00724606" w:rsidRDefault="007B7D98" w:rsidP="0093595D">
      <w:pPr>
        <w:pStyle w:val="Nadpis2"/>
      </w:pPr>
      <w:bookmarkStart w:id="125" w:name="_Toc46398176"/>
      <w:r w:rsidRPr="00724606">
        <w:lastRenderedPageBreak/>
        <w:t>Proces identifikace potřeb na úrovni uživatelů sociálních služeb</w:t>
      </w:r>
      <w:bookmarkEnd w:id="125"/>
    </w:p>
    <w:p w14:paraId="14560BCD" w14:textId="776C3848" w:rsidR="009E6996" w:rsidRPr="00724606" w:rsidRDefault="009E6996" w:rsidP="0093595D">
      <w:r w:rsidRPr="00724606">
        <w:t>Moravskoslezský kraj realizuje také aktivity zaměřené na spolupráci a podporu jak uživatelů sociálních služeb, tak dalších osob, které tvoří tzv. neformální sy</w:t>
      </w:r>
      <w:r w:rsidR="008352D5" w:rsidRPr="00724606">
        <w:t>s</w:t>
      </w:r>
      <w:r w:rsidRPr="00724606">
        <w:t xml:space="preserve">tém pomoci. Jedná se zejména o pečující osoby, svépomocné skupiny, </w:t>
      </w:r>
      <w:r w:rsidR="007B6BDC" w:rsidRPr="00724606">
        <w:t>p</w:t>
      </w:r>
      <w:r w:rsidR="00504955" w:rsidRPr="00724606">
        <w:t>e</w:t>
      </w:r>
      <w:r w:rsidR="007B6BDC" w:rsidRPr="00724606">
        <w:t>er pracovníky apod. Jedná se rovněž o významný způsob spolupráce</w:t>
      </w:r>
      <w:r w:rsidR="00013557" w:rsidRPr="00724606">
        <w:t>,</w:t>
      </w:r>
      <w:r w:rsidR="007B6BDC" w:rsidRPr="00724606">
        <w:t xml:space="preserve"> </w:t>
      </w:r>
      <w:r w:rsidR="00254E23" w:rsidRPr="00724606">
        <w:t>který je </w:t>
      </w:r>
      <w:r w:rsidR="00013557" w:rsidRPr="00724606">
        <w:t>využíván pro zjišťování potřeb</w:t>
      </w:r>
      <w:r w:rsidR="007B6BDC" w:rsidRPr="00724606">
        <w:t xml:space="preserve"> uživatelů</w:t>
      </w:r>
      <w:r w:rsidR="00013557" w:rsidRPr="00724606">
        <w:t xml:space="preserve"> sociálních služeb</w:t>
      </w:r>
      <w:r w:rsidR="007B6BDC" w:rsidRPr="00724606">
        <w:t xml:space="preserve"> a jejich nejbližšího okolí.</w:t>
      </w:r>
    </w:p>
    <w:p w14:paraId="440F7237" w14:textId="7D5C88AA" w:rsidR="00012571" w:rsidRPr="00724606" w:rsidRDefault="00E27FF3" w:rsidP="0093595D">
      <w:pPr>
        <w:pStyle w:val="Nadpis2"/>
      </w:pPr>
      <w:bookmarkStart w:id="126" w:name="_Toc46398177"/>
      <w:r w:rsidRPr="00724606">
        <w:t>Shrnutí informací zpracovaných v souvislosti s výkonem sociální práce na úrovn</w:t>
      </w:r>
      <w:r w:rsidR="00875EE0" w:rsidRPr="00724606">
        <w:t>i</w:t>
      </w:r>
      <w:r w:rsidRPr="00724606">
        <w:t xml:space="preserve"> obcí a</w:t>
      </w:r>
      <w:r w:rsidR="009A2EE7" w:rsidRPr="00724606">
        <w:t> </w:t>
      </w:r>
      <w:r w:rsidRPr="00724606">
        <w:t>kraje</w:t>
      </w:r>
      <w:bookmarkEnd w:id="126"/>
    </w:p>
    <w:p w14:paraId="1F9D9168" w14:textId="71626E74" w:rsidR="00E27FF3" w:rsidRPr="00724606" w:rsidRDefault="00E27FF3" w:rsidP="0093595D">
      <w:r w:rsidRPr="00724606">
        <w:t xml:space="preserve">Níže uvedené informace vycházejí z informací a dat získaných v rámci realizace procesu střednědobého plánování sociálních služeb realizovaného v předchozích obdobích. Jedná se o kvalifikované odhady vycházející z informací zástupců zadavatelů (obce, kraj) a poskytovatelů </w:t>
      </w:r>
      <w:r w:rsidR="00D13C8B" w:rsidRPr="00724606">
        <w:t xml:space="preserve">sociálních </w:t>
      </w:r>
      <w:r w:rsidR="00D13C8B" w:rsidRPr="00B70BF9">
        <w:t>s</w:t>
      </w:r>
      <w:r w:rsidR="002B68DE" w:rsidRPr="00B70BF9">
        <w:t>lužeb. (MSK, 2020)</w:t>
      </w:r>
    </w:p>
    <w:p w14:paraId="7AE00C0F" w14:textId="37ED3E85" w:rsidR="00D13C8B" w:rsidRPr="00D638C1" w:rsidRDefault="00D13C8B" w:rsidP="0093595D">
      <w:pPr>
        <w:pStyle w:val="Nadpis3"/>
        <w:rPr>
          <w:i/>
        </w:rPr>
      </w:pPr>
      <w:bookmarkStart w:id="127" w:name="_Toc46398178"/>
      <w:r w:rsidRPr="00D638C1">
        <w:t>Nejčastější potřeby v návaznost</w:t>
      </w:r>
      <w:r w:rsidR="009A2EE7" w:rsidRPr="00D638C1">
        <w:t>i</w:t>
      </w:r>
      <w:r w:rsidRPr="00D638C1">
        <w:t xml:space="preserve"> na cílové skupiny </w:t>
      </w:r>
      <w:r w:rsidR="00A22293" w:rsidRPr="00D638C1">
        <w:t xml:space="preserve">a další okruhy osob v rámci </w:t>
      </w:r>
      <w:r w:rsidRPr="00D638C1">
        <w:t>poskytování sociálních služeb</w:t>
      </w:r>
      <w:bookmarkEnd w:id="127"/>
    </w:p>
    <w:p w14:paraId="003B8E05" w14:textId="29B00455" w:rsidR="00A22293" w:rsidRPr="00724606" w:rsidRDefault="00A22293" w:rsidP="0093595D">
      <w:r w:rsidRPr="00724606">
        <w:t>Dle informací získaných ze strany obcí s rozšířenou působností kraje jsou nejčastější cílovou skupinou senioři (cca 15,7</w:t>
      </w:r>
      <w:r w:rsidR="006454D0" w:rsidRPr="00724606">
        <w:t> </w:t>
      </w:r>
      <w:r w:rsidRPr="00724606">
        <w:t>%), dále pak osoby se zdravotním znevýhodněním (cca 13,6</w:t>
      </w:r>
      <w:r w:rsidR="006454D0" w:rsidRPr="00724606">
        <w:t> </w:t>
      </w:r>
      <w:r w:rsidRPr="00724606">
        <w:t>%), osoby v hmotné nouzi a nízkopříjmové rodiny (cca 11,5</w:t>
      </w:r>
      <w:r w:rsidR="006454D0" w:rsidRPr="00724606">
        <w:t> </w:t>
      </w:r>
      <w:r w:rsidRPr="00724606">
        <w:t>%) a nezaměstnaní (cca 8,4</w:t>
      </w:r>
      <w:r w:rsidR="006454D0" w:rsidRPr="00724606">
        <w:t> </w:t>
      </w:r>
      <w:r w:rsidR="002B68DE">
        <w:t>%).</w:t>
      </w:r>
    </w:p>
    <w:p w14:paraId="07C3FEF5" w14:textId="77777777" w:rsidR="00A22293" w:rsidRPr="00724606" w:rsidRDefault="00A22293" w:rsidP="0093595D">
      <w:r w:rsidRPr="00724606">
        <w:t>Výrazně akcentovanou skupinou jsou také osoby pečující o osobu blízkou, osoby náhle omezené v soběstačnosti, nízké příjmy v kombinaci s nedostatečnou kapacitou bydlení a kombinovaná postižení.</w:t>
      </w:r>
    </w:p>
    <w:p w14:paraId="1D9C313A" w14:textId="78E9AF0B" w:rsidR="00DB6919" w:rsidRPr="00D638C1" w:rsidRDefault="00DB6919" w:rsidP="0093595D">
      <w:pPr>
        <w:pStyle w:val="Nadpis3"/>
        <w:rPr>
          <w:i/>
        </w:rPr>
      </w:pPr>
      <w:bookmarkStart w:id="128" w:name="_Toc46398179"/>
      <w:r w:rsidRPr="00D638C1">
        <w:t>Nejčastější řešené sociálně nepříznivé situace</w:t>
      </w:r>
      <w:bookmarkEnd w:id="128"/>
    </w:p>
    <w:p w14:paraId="424F96CA" w14:textId="0D5D541C" w:rsidR="008B6F3D" w:rsidRPr="00724606" w:rsidRDefault="008B6F3D" w:rsidP="0093595D">
      <w:r w:rsidRPr="00724606">
        <w:t xml:space="preserve">Nejčastěji řešené sociálními situace na úrovni obcí s rozšířenou </w:t>
      </w:r>
      <w:r w:rsidR="00D73571" w:rsidRPr="00724606">
        <w:t>působností</w:t>
      </w:r>
      <w:r w:rsidRPr="00724606">
        <w:t xml:space="preserve"> jsou spojené s bydlením (cca 15,7</w:t>
      </w:r>
      <w:r w:rsidR="00453C36" w:rsidRPr="00724606">
        <w:t> </w:t>
      </w:r>
      <w:r w:rsidRPr="00724606">
        <w:t>%), s dluhovou problematikou a exekucemi (cca 7,8</w:t>
      </w:r>
      <w:r w:rsidR="00453C36" w:rsidRPr="00724606">
        <w:t> </w:t>
      </w:r>
      <w:r w:rsidRPr="00724606">
        <w:t>%), se sníž</w:t>
      </w:r>
      <w:r w:rsidR="00254E23" w:rsidRPr="00724606">
        <w:t>enou soběstačností klientů (cca </w:t>
      </w:r>
      <w:r w:rsidRPr="00724606">
        <w:t>7,8</w:t>
      </w:r>
      <w:r w:rsidR="00453C36" w:rsidRPr="00724606">
        <w:t> </w:t>
      </w:r>
      <w:r w:rsidRPr="00724606">
        <w:t>%) a s nízkými příjmy (cca 5,2</w:t>
      </w:r>
      <w:r w:rsidR="00453C36" w:rsidRPr="00724606">
        <w:t> </w:t>
      </w:r>
      <w:r w:rsidRPr="00724606">
        <w:t>%).</w:t>
      </w:r>
      <w:r w:rsidR="00985796" w:rsidRPr="00724606">
        <w:t xml:space="preserve"> </w:t>
      </w:r>
      <w:r w:rsidRPr="00724606">
        <w:t xml:space="preserve">Další </w:t>
      </w:r>
      <w:r w:rsidR="00B10F8F" w:rsidRPr="00724606">
        <w:t>akcentovaná</w:t>
      </w:r>
      <w:r w:rsidRPr="00724606">
        <w:t xml:space="preserve"> témata jsou </w:t>
      </w:r>
      <w:r w:rsidR="00B10F8F" w:rsidRPr="00724606">
        <w:t xml:space="preserve">situace spojené s </w:t>
      </w:r>
      <w:r w:rsidRPr="00724606">
        <w:t>vyřizování</w:t>
      </w:r>
      <w:r w:rsidR="00B10F8F" w:rsidRPr="00724606">
        <w:t>m</w:t>
      </w:r>
      <w:r w:rsidRPr="00724606">
        <w:t xml:space="preserve"> žádosti o sociální dávky a dávky hmotné nouze, zajištění zákonných nároků, potřeby osamělých</w:t>
      </w:r>
      <w:r w:rsidR="00B10F8F" w:rsidRPr="00724606">
        <w:t xml:space="preserve"> osob, hrozba sociální izolace</w:t>
      </w:r>
      <w:r w:rsidRPr="00724606">
        <w:t xml:space="preserve"> </w:t>
      </w:r>
      <w:r w:rsidR="002B68DE">
        <w:t>a poradenství pečujícím osobám.</w:t>
      </w:r>
    </w:p>
    <w:p w14:paraId="21FECDE0" w14:textId="70701EFE" w:rsidR="00426E81" w:rsidRPr="00D638C1" w:rsidRDefault="00426E81" w:rsidP="0093595D">
      <w:pPr>
        <w:pStyle w:val="Nadpis3"/>
        <w:rPr>
          <w:i/>
        </w:rPr>
      </w:pPr>
      <w:bookmarkStart w:id="129" w:name="_Toc46398180"/>
      <w:r w:rsidRPr="00D638C1">
        <w:t>Nejčastější používané metody sociální práce</w:t>
      </w:r>
      <w:bookmarkEnd w:id="129"/>
    </w:p>
    <w:p w14:paraId="1A3728F9" w14:textId="507076C2" w:rsidR="00426E81" w:rsidRPr="00724606" w:rsidRDefault="00426E81" w:rsidP="0093595D">
      <w:r w:rsidRPr="00724606">
        <w:t>Nejčastěji používanou metodou sociální práce je odborné a základní sociální poradenství (cca 20</w:t>
      </w:r>
      <w:r w:rsidR="0060514D" w:rsidRPr="00724606">
        <w:t> </w:t>
      </w:r>
      <w:r w:rsidRPr="00724606">
        <w:t>%), sociální šetření (cca 10,6</w:t>
      </w:r>
      <w:r w:rsidR="0060514D" w:rsidRPr="00724606">
        <w:t> </w:t>
      </w:r>
      <w:r w:rsidRPr="00724606">
        <w:t>%), depistáž (cca 6,1</w:t>
      </w:r>
      <w:r w:rsidR="0060514D" w:rsidRPr="00724606">
        <w:t> </w:t>
      </w:r>
      <w:r w:rsidRPr="00724606">
        <w:t>%) a motivační rozhovor (cca 5,3</w:t>
      </w:r>
      <w:r w:rsidR="0060514D" w:rsidRPr="00724606">
        <w:t> </w:t>
      </w:r>
      <w:r w:rsidRPr="00724606">
        <w:t>%).</w:t>
      </w:r>
      <w:r w:rsidR="00985796" w:rsidRPr="00724606">
        <w:t xml:space="preserve"> </w:t>
      </w:r>
      <w:r w:rsidRPr="00724606">
        <w:t xml:space="preserve">Mezi další nejčastěji uváděnými metodami sociální práce při jejím výkonu sociálními pracovníky obcí patří sociální práce se jednotlivcem, skupinou a/nebo komunitou. Zmiňována byla také meziresortní spolupráce a spolupráce s poskytovateli sociálních služeb. </w:t>
      </w:r>
    </w:p>
    <w:p w14:paraId="11E5BBFF" w14:textId="60190FB4" w:rsidR="00F55BE8" w:rsidRPr="00943337" w:rsidRDefault="00F55BE8" w:rsidP="0093595D">
      <w:pPr>
        <w:pStyle w:val="Nadpis3"/>
        <w:rPr>
          <w:i/>
        </w:rPr>
      </w:pPr>
      <w:bookmarkStart w:id="130" w:name="_Toc46398181"/>
      <w:r w:rsidRPr="00943337">
        <w:t>Kvalifikovaný odhad počtu osob, kterým jsou</w:t>
      </w:r>
      <w:r w:rsidR="0083481B" w:rsidRPr="00943337">
        <w:t xml:space="preserve"> sociální služby poskytovány, a </w:t>
      </w:r>
      <w:r w:rsidRPr="00943337">
        <w:t>odmítnutých zájemců o jednotlivé druhy sociálních služeb, a to vždy minimálně na území správního obvodu obce s rozšířenou působností</w:t>
      </w:r>
      <w:bookmarkEnd w:id="130"/>
    </w:p>
    <w:p w14:paraId="3569D2D2" w14:textId="7FF41348" w:rsidR="00B22F3D" w:rsidRPr="00724606" w:rsidRDefault="0083481B" w:rsidP="0093595D">
      <w:r w:rsidRPr="00724606">
        <w:t xml:space="preserve">Níže uvedená data </w:t>
      </w:r>
      <w:r w:rsidR="00C47459" w:rsidRPr="00724606">
        <w:t>(</w:t>
      </w:r>
      <w:r w:rsidR="00C47459" w:rsidRPr="00724606">
        <w:fldChar w:fldCharType="begin"/>
      </w:r>
      <w:r w:rsidR="00C47459" w:rsidRPr="00724606">
        <w:instrText xml:space="preserve"> REF _Ref35855010 \h  \* MERGEFORMAT </w:instrText>
      </w:r>
      <w:r w:rsidR="00C47459" w:rsidRPr="00724606">
        <w:fldChar w:fldCharType="separate"/>
      </w:r>
      <w:r w:rsidR="00641A0D" w:rsidRPr="00724606">
        <w:t xml:space="preserve">Tabulka </w:t>
      </w:r>
      <w:r w:rsidR="00641A0D" w:rsidRPr="00724606">
        <w:rPr>
          <w:noProof/>
        </w:rPr>
        <w:t>2</w:t>
      </w:r>
      <w:r w:rsidR="00C47459" w:rsidRPr="00724606">
        <w:fldChar w:fldCharType="end"/>
      </w:r>
      <w:r w:rsidR="00C47459" w:rsidRPr="00724606">
        <w:t xml:space="preserve">) </w:t>
      </w:r>
      <w:r w:rsidRPr="00724606">
        <w:t xml:space="preserve">vycházejí z kvalifikovaného odhadu obcí s rozšířenou působností. </w:t>
      </w:r>
      <w:r w:rsidR="00985796" w:rsidRPr="00724606">
        <w:t>O odhad</w:t>
      </w:r>
      <w:r w:rsidRPr="00724606">
        <w:t xml:space="preserve"> se jedná z toho důvodu, že zejména u služeb sociální prevence nelze s dostatečnou přesností evidovat přesný počet osob bez případných duplicit osob v těchto službách (</w:t>
      </w:r>
      <w:r w:rsidR="00B22F3D" w:rsidRPr="00724606">
        <w:t xml:space="preserve">např. </w:t>
      </w:r>
      <w:r w:rsidRPr="00724606">
        <w:t xml:space="preserve">některé služby mohou být dle zákona o sociálních službách poskytovány anonymně). </w:t>
      </w:r>
      <w:r w:rsidR="00F24E0A" w:rsidRPr="00724606">
        <w:t xml:space="preserve">Níže </w:t>
      </w:r>
      <w:r w:rsidR="00F24E0A" w:rsidRPr="00724606">
        <w:lastRenderedPageBreak/>
        <w:t>uvedené údaje se vztahují k letům 2017 a 2018.</w:t>
      </w:r>
      <w:r w:rsidR="00254E23" w:rsidRPr="00724606">
        <w:t xml:space="preserve"> V případě nevyplněných údajů nebyla data ze strany předmětných obcí poskytnuta.</w:t>
      </w:r>
    </w:p>
    <w:p w14:paraId="55C34608" w14:textId="20476A4F" w:rsidR="009E6A97" w:rsidRPr="00724606" w:rsidRDefault="00B22F3D" w:rsidP="009E6A97">
      <w:pPr>
        <w:sectPr w:rsidR="009E6A97" w:rsidRPr="00724606" w:rsidSect="00084384">
          <w:pgSz w:w="11906" w:h="16838"/>
          <w:pgMar w:top="1417" w:right="1274" w:bottom="1417" w:left="1417" w:header="708" w:footer="708" w:gutter="0"/>
          <w:cols w:space="708"/>
          <w:docGrid w:linePitch="360"/>
        </w:sectPr>
      </w:pPr>
      <w:r w:rsidRPr="00724606">
        <w:t>Údaje za rok 2019 nebyl</w:t>
      </w:r>
      <w:r w:rsidR="00084384">
        <w:t>y</w:t>
      </w:r>
      <w:r w:rsidRPr="00724606">
        <w:t xml:space="preserve"> v době příp</w:t>
      </w:r>
      <w:r w:rsidR="0004766E" w:rsidRPr="00724606">
        <w:t>ravy střednědobého plánu známy.</w:t>
      </w:r>
      <w:r w:rsidR="009E6A97">
        <w:t xml:space="preserve"> </w:t>
      </w:r>
      <w:r w:rsidR="009E6A97" w:rsidRPr="00724606">
        <w:t xml:space="preserve">Důležitým ukazatelem v oblasti plánování sociálních služeb je počet odmítnutých zájemců o sociální služby vztažených k jednotlivým druhům sociálních služeb, viz </w:t>
      </w:r>
      <w:r w:rsidR="009E6A97" w:rsidRPr="00724606">
        <w:rPr>
          <w:sz w:val="24"/>
        </w:rPr>
        <w:fldChar w:fldCharType="begin"/>
      </w:r>
      <w:r w:rsidR="009E6A97" w:rsidRPr="00724606">
        <w:rPr>
          <w:sz w:val="24"/>
        </w:rPr>
        <w:instrText xml:space="preserve"> REF _Ref35855090 \h  \* MERGEFORMAT </w:instrText>
      </w:r>
      <w:r w:rsidR="009E6A97" w:rsidRPr="00724606">
        <w:rPr>
          <w:sz w:val="24"/>
        </w:rPr>
      </w:r>
      <w:r w:rsidR="009E6A97" w:rsidRPr="00724606">
        <w:rPr>
          <w:sz w:val="24"/>
        </w:rPr>
        <w:fldChar w:fldCharType="separate"/>
      </w:r>
      <w:r w:rsidR="009E6A97" w:rsidRPr="00724606">
        <w:t xml:space="preserve">Tabulka </w:t>
      </w:r>
      <w:r w:rsidR="009E6A97" w:rsidRPr="00724606">
        <w:rPr>
          <w:noProof/>
        </w:rPr>
        <w:t>3</w:t>
      </w:r>
      <w:r w:rsidR="009E6A97" w:rsidRPr="00724606">
        <w:rPr>
          <w:sz w:val="24"/>
        </w:rPr>
        <w:fldChar w:fldCharType="end"/>
      </w:r>
      <w:r w:rsidR="009E6A97" w:rsidRPr="00724606">
        <w:rPr>
          <w:sz w:val="24"/>
        </w:rPr>
        <w:t>.</w:t>
      </w:r>
    </w:p>
    <w:p w14:paraId="6EDED75C" w14:textId="77777777" w:rsidR="009E6A97" w:rsidRDefault="009E6A97">
      <w:pPr>
        <w:jc w:val="left"/>
        <w:rPr>
          <w:b/>
          <w:bCs/>
          <w:color w:val="5B9BD5" w:themeColor="accent1"/>
          <w:sz w:val="18"/>
          <w:szCs w:val="18"/>
        </w:rPr>
      </w:pPr>
      <w:bookmarkStart w:id="131" w:name="_Ref35855010"/>
      <w:r>
        <w:br w:type="page"/>
      </w:r>
    </w:p>
    <w:p w14:paraId="27D0DE0C" w14:textId="63BBF372" w:rsidR="00C63079" w:rsidRPr="00724606" w:rsidRDefault="00C63079" w:rsidP="0093595D">
      <w:pPr>
        <w:pStyle w:val="Titulek"/>
      </w:pPr>
      <w:r w:rsidRPr="00724606">
        <w:lastRenderedPageBreak/>
        <w:t xml:space="preserve">Tabulka </w:t>
      </w:r>
      <w:r w:rsidR="00084384">
        <w:rPr>
          <w:noProof/>
        </w:rPr>
        <w:fldChar w:fldCharType="begin"/>
      </w:r>
      <w:r w:rsidR="00084384">
        <w:rPr>
          <w:noProof/>
        </w:rPr>
        <w:instrText xml:space="preserve"> SEQ Tabulka \* ARABIC </w:instrText>
      </w:r>
      <w:r w:rsidR="00084384">
        <w:rPr>
          <w:noProof/>
        </w:rPr>
        <w:fldChar w:fldCharType="separate"/>
      </w:r>
      <w:r w:rsidR="00C266D3" w:rsidRPr="00724606">
        <w:rPr>
          <w:noProof/>
        </w:rPr>
        <w:t>2</w:t>
      </w:r>
      <w:r w:rsidR="00084384">
        <w:rPr>
          <w:noProof/>
        </w:rPr>
        <w:fldChar w:fldCharType="end"/>
      </w:r>
      <w:bookmarkEnd w:id="131"/>
      <w:r w:rsidRPr="00724606">
        <w:t>: Počet klientů za ORP v letech 2017, 2018 a meziroční změna</w:t>
      </w:r>
      <w:r w:rsidR="002B68DE">
        <w:t xml:space="preserve"> (MSK, 2020)</w:t>
      </w:r>
    </w:p>
    <w:tbl>
      <w:tblPr>
        <w:tblW w:w="5000" w:type="pct"/>
        <w:tblCellMar>
          <w:left w:w="70" w:type="dxa"/>
          <w:right w:w="70" w:type="dxa"/>
        </w:tblCellMar>
        <w:tblLook w:val="04A0" w:firstRow="1" w:lastRow="0" w:firstColumn="1" w:lastColumn="0" w:noHBand="0" w:noVBand="1"/>
      </w:tblPr>
      <w:tblGrid>
        <w:gridCol w:w="5521"/>
        <w:gridCol w:w="1227"/>
        <w:gridCol w:w="1227"/>
        <w:gridCol w:w="1225"/>
      </w:tblGrid>
      <w:tr w:rsidR="0083481B" w:rsidRPr="002B3972" w14:paraId="77FA323E" w14:textId="77777777" w:rsidTr="002B3972">
        <w:trPr>
          <w:trHeight w:val="315"/>
        </w:trPr>
        <w:tc>
          <w:tcPr>
            <w:tcW w:w="3000" w:type="pct"/>
            <w:tcBorders>
              <w:top w:val="single" w:sz="8" w:space="0" w:color="auto"/>
              <w:left w:val="single" w:sz="8" w:space="0" w:color="auto"/>
              <w:bottom w:val="single" w:sz="4" w:space="0" w:color="auto"/>
              <w:right w:val="nil"/>
            </w:tcBorders>
            <w:shd w:val="clear" w:color="auto" w:fill="FFE599" w:themeFill="accent4" w:themeFillTint="66"/>
            <w:noWrap/>
            <w:vAlign w:val="center"/>
            <w:hideMark/>
          </w:tcPr>
          <w:p w14:paraId="4CB9D022" w14:textId="77777777" w:rsidR="0083481B" w:rsidRPr="002B3972" w:rsidRDefault="000D6DB5" w:rsidP="002B3972">
            <w:pPr>
              <w:jc w:val="left"/>
              <w:rPr>
                <w:sz w:val="20"/>
                <w:lang w:eastAsia="cs-CZ"/>
              </w:rPr>
            </w:pPr>
            <w:r w:rsidRPr="002B3972">
              <w:rPr>
                <w:sz w:val="20"/>
                <w:lang w:eastAsia="cs-CZ"/>
              </w:rPr>
              <w:t>ORP</w:t>
            </w:r>
          </w:p>
        </w:tc>
        <w:tc>
          <w:tcPr>
            <w:tcW w:w="667" w:type="pct"/>
            <w:tcBorders>
              <w:top w:val="single" w:sz="8" w:space="0" w:color="auto"/>
              <w:left w:val="single" w:sz="8" w:space="0" w:color="auto"/>
              <w:bottom w:val="single" w:sz="4" w:space="0" w:color="auto"/>
              <w:right w:val="single" w:sz="4" w:space="0" w:color="auto"/>
            </w:tcBorders>
            <w:shd w:val="clear" w:color="auto" w:fill="FFE599" w:themeFill="accent4" w:themeFillTint="66"/>
            <w:noWrap/>
            <w:vAlign w:val="center"/>
            <w:hideMark/>
          </w:tcPr>
          <w:p w14:paraId="0F728F62" w14:textId="77777777" w:rsidR="0083481B" w:rsidRPr="002B3972" w:rsidRDefault="0083481B" w:rsidP="002B3972">
            <w:pPr>
              <w:jc w:val="center"/>
              <w:rPr>
                <w:sz w:val="20"/>
                <w:lang w:eastAsia="cs-CZ"/>
              </w:rPr>
            </w:pPr>
            <w:r w:rsidRPr="002B3972">
              <w:rPr>
                <w:sz w:val="20"/>
                <w:lang w:eastAsia="cs-CZ"/>
              </w:rPr>
              <w:t>2017</w:t>
            </w:r>
          </w:p>
        </w:tc>
        <w:tc>
          <w:tcPr>
            <w:tcW w:w="667" w:type="pct"/>
            <w:tcBorders>
              <w:top w:val="single" w:sz="8" w:space="0" w:color="auto"/>
              <w:left w:val="nil"/>
              <w:bottom w:val="single" w:sz="4" w:space="0" w:color="auto"/>
              <w:right w:val="single" w:sz="8" w:space="0" w:color="auto"/>
            </w:tcBorders>
            <w:shd w:val="clear" w:color="auto" w:fill="FFE599" w:themeFill="accent4" w:themeFillTint="66"/>
            <w:noWrap/>
            <w:vAlign w:val="center"/>
            <w:hideMark/>
          </w:tcPr>
          <w:p w14:paraId="38F34CB6" w14:textId="77777777" w:rsidR="0083481B" w:rsidRPr="002B3972" w:rsidRDefault="0083481B" w:rsidP="002B3972">
            <w:pPr>
              <w:jc w:val="center"/>
              <w:rPr>
                <w:sz w:val="20"/>
                <w:lang w:eastAsia="cs-CZ"/>
              </w:rPr>
            </w:pPr>
            <w:r w:rsidRPr="002B3972">
              <w:rPr>
                <w:sz w:val="20"/>
                <w:lang w:eastAsia="cs-CZ"/>
              </w:rPr>
              <w:t>2018</w:t>
            </w:r>
          </w:p>
        </w:tc>
        <w:tc>
          <w:tcPr>
            <w:tcW w:w="666" w:type="pct"/>
            <w:tcBorders>
              <w:top w:val="single" w:sz="8" w:space="0" w:color="auto"/>
              <w:left w:val="nil"/>
              <w:bottom w:val="single" w:sz="4" w:space="0" w:color="auto"/>
              <w:right w:val="single" w:sz="4" w:space="0" w:color="auto"/>
            </w:tcBorders>
            <w:shd w:val="clear" w:color="auto" w:fill="FFE599" w:themeFill="accent4" w:themeFillTint="66"/>
            <w:noWrap/>
            <w:vAlign w:val="center"/>
            <w:hideMark/>
          </w:tcPr>
          <w:p w14:paraId="68D2BF1A" w14:textId="5ACF986B" w:rsidR="0083481B" w:rsidRPr="002B3972" w:rsidRDefault="0083481B" w:rsidP="002B3972">
            <w:pPr>
              <w:jc w:val="center"/>
              <w:rPr>
                <w:sz w:val="20"/>
                <w:lang w:eastAsia="cs-CZ"/>
              </w:rPr>
            </w:pPr>
            <w:r w:rsidRPr="002B3972">
              <w:rPr>
                <w:sz w:val="20"/>
                <w:lang w:eastAsia="cs-CZ"/>
              </w:rPr>
              <w:t>Rozdíl</w:t>
            </w:r>
          </w:p>
        </w:tc>
      </w:tr>
      <w:tr w:rsidR="0083481B" w:rsidRPr="002B3972" w14:paraId="3821099A" w14:textId="77777777" w:rsidTr="002B3972">
        <w:trPr>
          <w:trHeight w:val="300"/>
        </w:trPr>
        <w:tc>
          <w:tcPr>
            <w:tcW w:w="3000"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546660A5" w14:textId="77777777" w:rsidR="0083481B" w:rsidRPr="002B3972" w:rsidRDefault="0083481B" w:rsidP="002B3972">
            <w:pPr>
              <w:jc w:val="left"/>
              <w:rPr>
                <w:sz w:val="20"/>
                <w:lang w:eastAsia="cs-CZ"/>
              </w:rPr>
            </w:pPr>
            <w:r w:rsidRPr="002B3972">
              <w:rPr>
                <w:sz w:val="20"/>
                <w:lang w:eastAsia="cs-CZ"/>
              </w:rPr>
              <w:t>Bílovec</w:t>
            </w:r>
          </w:p>
        </w:tc>
        <w:tc>
          <w:tcPr>
            <w:tcW w:w="667" w:type="pct"/>
            <w:tcBorders>
              <w:top w:val="single" w:sz="4" w:space="0" w:color="auto"/>
              <w:left w:val="nil"/>
              <w:bottom w:val="single" w:sz="4" w:space="0" w:color="auto"/>
              <w:right w:val="single" w:sz="4" w:space="0" w:color="auto"/>
            </w:tcBorders>
            <w:shd w:val="clear" w:color="auto" w:fill="auto"/>
            <w:noWrap/>
            <w:vAlign w:val="center"/>
            <w:hideMark/>
          </w:tcPr>
          <w:p w14:paraId="769677F9" w14:textId="77777777" w:rsidR="0083481B" w:rsidRPr="002B3972" w:rsidRDefault="0083481B" w:rsidP="002B3972">
            <w:pPr>
              <w:jc w:val="center"/>
              <w:rPr>
                <w:sz w:val="20"/>
                <w:lang w:eastAsia="cs-CZ"/>
              </w:rPr>
            </w:pPr>
            <w:r w:rsidRPr="002B3972">
              <w:rPr>
                <w:sz w:val="20"/>
                <w:lang w:eastAsia="cs-CZ"/>
              </w:rPr>
              <w:t>89</w:t>
            </w:r>
          </w:p>
        </w:tc>
        <w:tc>
          <w:tcPr>
            <w:tcW w:w="667" w:type="pct"/>
            <w:tcBorders>
              <w:top w:val="single" w:sz="4" w:space="0" w:color="auto"/>
              <w:left w:val="nil"/>
              <w:bottom w:val="single" w:sz="4" w:space="0" w:color="auto"/>
              <w:right w:val="single" w:sz="8" w:space="0" w:color="auto"/>
            </w:tcBorders>
            <w:shd w:val="clear" w:color="auto" w:fill="auto"/>
            <w:noWrap/>
            <w:vAlign w:val="center"/>
            <w:hideMark/>
          </w:tcPr>
          <w:p w14:paraId="05858A17" w14:textId="77777777" w:rsidR="0083481B" w:rsidRPr="002B3972" w:rsidRDefault="0083481B" w:rsidP="002B3972">
            <w:pPr>
              <w:jc w:val="center"/>
              <w:rPr>
                <w:sz w:val="20"/>
                <w:lang w:eastAsia="cs-CZ"/>
              </w:rPr>
            </w:pPr>
            <w:r w:rsidRPr="002B3972">
              <w:rPr>
                <w:sz w:val="20"/>
                <w:lang w:eastAsia="cs-CZ"/>
              </w:rPr>
              <w:t>110</w:t>
            </w:r>
          </w:p>
        </w:tc>
        <w:tc>
          <w:tcPr>
            <w:tcW w:w="666" w:type="pct"/>
            <w:tcBorders>
              <w:top w:val="single" w:sz="4" w:space="0" w:color="auto"/>
              <w:left w:val="nil"/>
              <w:bottom w:val="single" w:sz="4" w:space="0" w:color="auto"/>
              <w:right w:val="single" w:sz="8" w:space="0" w:color="auto"/>
            </w:tcBorders>
            <w:shd w:val="clear" w:color="auto" w:fill="auto"/>
            <w:noWrap/>
            <w:vAlign w:val="center"/>
            <w:hideMark/>
          </w:tcPr>
          <w:p w14:paraId="6F0F46EE" w14:textId="77777777" w:rsidR="0083481B" w:rsidRPr="002B3972" w:rsidRDefault="0083481B" w:rsidP="002B3972">
            <w:pPr>
              <w:jc w:val="center"/>
              <w:rPr>
                <w:sz w:val="20"/>
                <w:lang w:eastAsia="cs-CZ"/>
              </w:rPr>
            </w:pPr>
            <w:r w:rsidRPr="002B3972">
              <w:rPr>
                <w:sz w:val="20"/>
                <w:lang w:eastAsia="cs-CZ"/>
              </w:rPr>
              <w:t>21</w:t>
            </w:r>
          </w:p>
        </w:tc>
      </w:tr>
      <w:tr w:rsidR="0083481B" w:rsidRPr="002B3972" w14:paraId="44A2A8CD" w14:textId="77777777" w:rsidTr="002B3972">
        <w:trPr>
          <w:trHeight w:val="300"/>
        </w:trPr>
        <w:tc>
          <w:tcPr>
            <w:tcW w:w="3000" w:type="pct"/>
            <w:tcBorders>
              <w:top w:val="nil"/>
              <w:left w:val="single" w:sz="8" w:space="0" w:color="auto"/>
              <w:bottom w:val="single" w:sz="4" w:space="0" w:color="auto"/>
              <w:right w:val="single" w:sz="8" w:space="0" w:color="auto"/>
            </w:tcBorders>
            <w:shd w:val="clear" w:color="auto" w:fill="auto"/>
            <w:noWrap/>
            <w:vAlign w:val="center"/>
            <w:hideMark/>
          </w:tcPr>
          <w:p w14:paraId="667A3D92" w14:textId="77777777" w:rsidR="0083481B" w:rsidRPr="002B3972" w:rsidRDefault="0083481B" w:rsidP="002B3972">
            <w:pPr>
              <w:jc w:val="left"/>
              <w:rPr>
                <w:sz w:val="20"/>
                <w:lang w:eastAsia="cs-CZ"/>
              </w:rPr>
            </w:pPr>
            <w:r w:rsidRPr="002B3972">
              <w:rPr>
                <w:sz w:val="20"/>
                <w:lang w:eastAsia="cs-CZ"/>
              </w:rPr>
              <w:t>Bohumín</w:t>
            </w:r>
          </w:p>
        </w:tc>
        <w:tc>
          <w:tcPr>
            <w:tcW w:w="667" w:type="pct"/>
            <w:tcBorders>
              <w:top w:val="nil"/>
              <w:left w:val="nil"/>
              <w:bottom w:val="single" w:sz="4" w:space="0" w:color="auto"/>
              <w:right w:val="single" w:sz="4" w:space="0" w:color="auto"/>
            </w:tcBorders>
            <w:shd w:val="clear" w:color="auto" w:fill="auto"/>
            <w:noWrap/>
            <w:vAlign w:val="center"/>
            <w:hideMark/>
          </w:tcPr>
          <w:p w14:paraId="7A990811" w14:textId="77777777" w:rsidR="0083481B" w:rsidRPr="002B3972" w:rsidRDefault="0083481B" w:rsidP="002B3972">
            <w:pPr>
              <w:jc w:val="center"/>
              <w:rPr>
                <w:sz w:val="20"/>
                <w:lang w:eastAsia="cs-CZ"/>
              </w:rPr>
            </w:pPr>
            <w:r w:rsidRPr="002B3972">
              <w:rPr>
                <w:sz w:val="20"/>
                <w:lang w:eastAsia="cs-CZ"/>
              </w:rPr>
              <w:t>2308</w:t>
            </w:r>
          </w:p>
        </w:tc>
        <w:tc>
          <w:tcPr>
            <w:tcW w:w="667" w:type="pct"/>
            <w:tcBorders>
              <w:top w:val="nil"/>
              <w:left w:val="nil"/>
              <w:bottom w:val="single" w:sz="4" w:space="0" w:color="auto"/>
              <w:right w:val="single" w:sz="8" w:space="0" w:color="auto"/>
            </w:tcBorders>
            <w:shd w:val="clear" w:color="auto" w:fill="auto"/>
            <w:noWrap/>
            <w:vAlign w:val="center"/>
            <w:hideMark/>
          </w:tcPr>
          <w:p w14:paraId="5BD761F2" w14:textId="77777777" w:rsidR="0083481B" w:rsidRPr="002B3972" w:rsidRDefault="0083481B" w:rsidP="002B3972">
            <w:pPr>
              <w:jc w:val="center"/>
              <w:rPr>
                <w:sz w:val="20"/>
                <w:lang w:eastAsia="cs-CZ"/>
              </w:rPr>
            </w:pPr>
            <w:r w:rsidRPr="002B3972">
              <w:rPr>
                <w:sz w:val="20"/>
                <w:lang w:eastAsia="cs-CZ"/>
              </w:rPr>
              <w:t>2300</w:t>
            </w:r>
          </w:p>
        </w:tc>
        <w:tc>
          <w:tcPr>
            <w:tcW w:w="666" w:type="pct"/>
            <w:tcBorders>
              <w:top w:val="nil"/>
              <w:left w:val="nil"/>
              <w:bottom w:val="single" w:sz="4" w:space="0" w:color="auto"/>
              <w:right w:val="single" w:sz="8" w:space="0" w:color="auto"/>
            </w:tcBorders>
            <w:shd w:val="clear" w:color="auto" w:fill="auto"/>
            <w:noWrap/>
            <w:vAlign w:val="center"/>
            <w:hideMark/>
          </w:tcPr>
          <w:p w14:paraId="70D55ECC" w14:textId="77777777" w:rsidR="0083481B" w:rsidRPr="002B3972" w:rsidRDefault="0083481B" w:rsidP="002B3972">
            <w:pPr>
              <w:jc w:val="center"/>
              <w:rPr>
                <w:sz w:val="20"/>
                <w:lang w:eastAsia="cs-CZ"/>
              </w:rPr>
            </w:pPr>
            <w:r w:rsidRPr="002B3972">
              <w:rPr>
                <w:sz w:val="20"/>
                <w:lang w:eastAsia="cs-CZ"/>
              </w:rPr>
              <w:t>-8</w:t>
            </w:r>
          </w:p>
        </w:tc>
      </w:tr>
      <w:tr w:rsidR="0083481B" w:rsidRPr="002B3972" w14:paraId="730B3D6E" w14:textId="77777777" w:rsidTr="002B3972">
        <w:trPr>
          <w:trHeight w:val="300"/>
        </w:trPr>
        <w:tc>
          <w:tcPr>
            <w:tcW w:w="3000" w:type="pct"/>
            <w:tcBorders>
              <w:top w:val="nil"/>
              <w:left w:val="single" w:sz="8" w:space="0" w:color="auto"/>
              <w:bottom w:val="single" w:sz="4" w:space="0" w:color="auto"/>
              <w:right w:val="single" w:sz="8" w:space="0" w:color="auto"/>
            </w:tcBorders>
            <w:shd w:val="clear" w:color="auto" w:fill="auto"/>
            <w:noWrap/>
            <w:vAlign w:val="center"/>
            <w:hideMark/>
          </w:tcPr>
          <w:p w14:paraId="2F32A182" w14:textId="77777777" w:rsidR="0083481B" w:rsidRPr="002B3972" w:rsidRDefault="0083481B" w:rsidP="002B3972">
            <w:pPr>
              <w:jc w:val="left"/>
              <w:rPr>
                <w:sz w:val="20"/>
                <w:lang w:eastAsia="cs-CZ"/>
              </w:rPr>
            </w:pPr>
            <w:r w:rsidRPr="002B3972">
              <w:rPr>
                <w:sz w:val="20"/>
                <w:lang w:eastAsia="cs-CZ"/>
              </w:rPr>
              <w:t>Bruntál</w:t>
            </w:r>
          </w:p>
        </w:tc>
        <w:tc>
          <w:tcPr>
            <w:tcW w:w="667" w:type="pct"/>
            <w:tcBorders>
              <w:top w:val="nil"/>
              <w:left w:val="nil"/>
              <w:bottom w:val="single" w:sz="4" w:space="0" w:color="auto"/>
              <w:right w:val="single" w:sz="4" w:space="0" w:color="auto"/>
            </w:tcBorders>
            <w:shd w:val="clear" w:color="auto" w:fill="auto"/>
            <w:noWrap/>
            <w:vAlign w:val="center"/>
            <w:hideMark/>
          </w:tcPr>
          <w:p w14:paraId="446AB452" w14:textId="77777777" w:rsidR="0083481B" w:rsidRPr="002B3972" w:rsidRDefault="0083481B" w:rsidP="002B3972">
            <w:pPr>
              <w:jc w:val="center"/>
              <w:rPr>
                <w:sz w:val="20"/>
                <w:lang w:eastAsia="cs-CZ"/>
              </w:rPr>
            </w:pPr>
            <w:r w:rsidRPr="002B3972">
              <w:rPr>
                <w:sz w:val="20"/>
                <w:lang w:eastAsia="cs-CZ"/>
              </w:rPr>
              <w:t>1947</w:t>
            </w:r>
          </w:p>
        </w:tc>
        <w:tc>
          <w:tcPr>
            <w:tcW w:w="667" w:type="pct"/>
            <w:tcBorders>
              <w:top w:val="nil"/>
              <w:left w:val="nil"/>
              <w:bottom w:val="single" w:sz="4" w:space="0" w:color="auto"/>
              <w:right w:val="single" w:sz="8" w:space="0" w:color="auto"/>
            </w:tcBorders>
            <w:shd w:val="clear" w:color="auto" w:fill="auto"/>
            <w:noWrap/>
            <w:vAlign w:val="center"/>
            <w:hideMark/>
          </w:tcPr>
          <w:p w14:paraId="4C947B31" w14:textId="77777777" w:rsidR="0083481B" w:rsidRPr="002B3972" w:rsidRDefault="0083481B" w:rsidP="002B3972">
            <w:pPr>
              <w:jc w:val="center"/>
              <w:rPr>
                <w:sz w:val="20"/>
                <w:lang w:eastAsia="cs-CZ"/>
              </w:rPr>
            </w:pPr>
            <w:r w:rsidRPr="002B3972">
              <w:rPr>
                <w:sz w:val="20"/>
                <w:lang w:eastAsia="cs-CZ"/>
              </w:rPr>
              <w:t>1769</w:t>
            </w:r>
          </w:p>
        </w:tc>
        <w:tc>
          <w:tcPr>
            <w:tcW w:w="666" w:type="pct"/>
            <w:tcBorders>
              <w:top w:val="nil"/>
              <w:left w:val="nil"/>
              <w:bottom w:val="single" w:sz="4" w:space="0" w:color="auto"/>
              <w:right w:val="single" w:sz="8" w:space="0" w:color="auto"/>
            </w:tcBorders>
            <w:shd w:val="clear" w:color="auto" w:fill="auto"/>
            <w:noWrap/>
            <w:vAlign w:val="center"/>
            <w:hideMark/>
          </w:tcPr>
          <w:p w14:paraId="7746D2A0" w14:textId="77777777" w:rsidR="0083481B" w:rsidRPr="002B3972" w:rsidRDefault="0083481B" w:rsidP="002B3972">
            <w:pPr>
              <w:jc w:val="center"/>
              <w:rPr>
                <w:sz w:val="20"/>
                <w:lang w:eastAsia="cs-CZ"/>
              </w:rPr>
            </w:pPr>
            <w:r w:rsidRPr="002B3972">
              <w:rPr>
                <w:sz w:val="20"/>
                <w:lang w:eastAsia="cs-CZ"/>
              </w:rPr>
              <w:t>-178</w:t>
            </w:r>
          </w:p>
        </w:tc>
      </w:tr>
      <w:tr w:rsidR="0083481B" w:rsidRPr="002B3972" w14:paraId="6F42C2B0" w14:textId="77777777" w:rsidTr="002B3972">
        <w:trPr>
          <w:trHeight w:val="300"/>
        </w:trPr>
        <w:tc>
          <w:tcPr>
            <w:tcW w:w="3000" w:type="pct"/>
            <w:tcBorders>
              <w:top w:val="nil"/>
              <w:left w:val="single" w:sz="8" w:space="0" w:color="auto"/>
              <w:bottom w:val="single" w:sz="4" w:space="0" w:color="auto"/>
              <w:right w:val="single" w:sz="8" w:space="0" w:color="auto"/>
            </w:tcBorders>
            <w:shd w:val="clear" w:color="auto" w:fill="auto"/>
            <w:noWrap/>
            <w:vAlign w:val="center"/>
            <w:hideMark/>
          </w:tcPr>
          <w:p w14:paraId="1140A82A" w14:textId="77777777" w:rsidR="0083481B" w:rsidRPr="002B3972" w:rsidRDefault="0083481B" w:rsidP="002B3972">
            <w:pPr>
              <w:jc w:val="left"/>
              <w:rPr>
                <w:sz w:val="20"/>
                <w:lang w:eastAsia="cs-CZ"/>
              </w:rPr>
            </w:pPr>
            <w:r w:rsidRPr="002B3972">
              <w:rPr>
                <w:sz w:val="20"/>
                <w:lang w:eastAsia="cs-CZ"/>
              </w:rPr>
              <w:t>Český Těšín</w:t>
            </w:r>
          </w:p>
        </w:tc>
        <w:tc>
          <w:tcPr>
            <w:tcW w:w="667" w:type="pct"/>
            <w:tcBorders>
              <w:top w:val="nil"/>
              <w:left w:val="nil"/>
              <w:bottom w:val="single" w:sz="4" w:space="0" w:color="auto"/>
              <w:right w:val="single" w:sz="4" w:space="0" w:color="auto"/>
            </w:tcBorders>
            <w:shd w:val="clear" w:color="auto" w:fill="auto"/>
            <w:noWrap/>
            <w:vAlign w:val="center"/>
            <w:hideMark/>
          </w:tcPr>
          <w:p w14:paraId="788008D4" w14:textId="77777777" w:rsidR="0083481B" w:rsidRPr="002B3972" w:rsidRDefault="0083481B" w:rsidP="002B3972">
            <w:pPr>
              <w:jc w:val="center"/>
              <w:rPr>
                <w:sz w:val="20"/>
                <w:lang w:eastAsia="cs-CZ"/>
              </w:rPr>
            </w:pPr>
            <w:r w:rsidRPr="002B3972">
              <w:rPr>
                <w:sz w:val="20"/>
                <w:lang w:eastAsia="cs-CZ"/>
              </w:rPr>
              <w:t>1583</w:t>
            </w:r>
          </w:p>
        </w:tc>
        <w:tc>
          <w:tcPr>
            <w:tcW w:w="667" w:type="pct"/>
            <w:tcBorders>
              <w:top w:val="nil"/>
              <w:left w:val="nil"/>
              <w:bottom w:val="single" w:sz="4" w:space="0" w:color="auto"/>
              <w:right w:val="single" w:sz="8" w:space="0" w:color="auto"/>
            </w:tcBorders>
            <w:shd w:val="clear" w:color="auto" w:fill="auto"/>
            <w:noWrap/>
            <w:vAlign w:val="center"/>
            <w:hideMark/>
          </w:tcPr>
          <w:p w14:paraId="62DFA859" w14:textId="77777777" w:rsidR="0083481B" w:rsidRPr="002B3972" w:rsidRDefault="0083481B" w:rsidP="002B3972">
            <w:pPr>
              <w:jc w:val="center"/>
              <w:rPr>
                <w:sz w:val="20"/>
                <w:lang w:eastAsia="cs-CZ"/>
              </w:rPr>
            </w:pPr>
            <w:r w:rsidRPr="002B3972">
              <w:rPr>
                <w:sz w:val="20"/>
                <w:lang w:eastAsia="cs-CZ"/>
              </w:rPr>
              <w:t>1441</w:t>
            </w:r>
          </w:p>
        </w:tc>
        <w:tc>
          <w:tcPr>
            <w:tcW w:w="666" w:type="pct"/>
            <w:tcBorders>
              <w:top w:val="nil"/>
              <w:left w:val="nil"/>
              <w:bottom w:val="single" w:sz="4" w:space="0" w:color="auto"/>
              <w:right w:val="single" w:sz="8" w:space="0" w:color="auto"/>
            </w:tcBorders>
            <w:shd w:val="clear" w:color="auto" w:fill="auto"/>
            <w:noWrap/>
            <w:vAlign w:val="center"/>
            <w:hideMark/>
          </w:tcPr>
          <w:p w14:paraId="394A3793" w14:textId="77777777" w:rsidR="0083481B" w:rsidRPr="002B3972" w:rsidRDefault="0083481B" w:rsidP="002B3972">
            <w:pPr>
              <w:jc w:val="center"/>
              <w:rPr>
                <w:sz w:val="20"/>
                <w:lang w:eastAsia="cs-CZ"/>
              </w:rPr>
            </w:pPr>
            <w:r w:rsidRPr="002B3972">
              <w:rPr>
                <w:sz w:val="20"/>
                <w:lang w:eastAsia="cs-CZ"/>
              </w:rPr>
              <w:t>-142</w:t>
            </w:r>
          </w:p>
        </w:tc>
      </w:tr>
      <w:tr w:rsidR="0083481B" w:rsidRPr="002B3972" w14:paraId="697EFD66" w14:textId="77777777" w:rsidTr="002B3972">
        <w:trPr>
          <w:trHeight w:val="300"/>
        </w:trPr>
        <w:tc>
          <w:tcPr>
            <w:tcW w:w="3000" w:type="pct"/>
            <w:tcBorders>
              <w:top w:val="nil"/>
              <w:left w:val="single" w:sz="8" w:space="0" w:color="auto"/>
              <w:bottom w:val="single" w:sz="4" w:space="0" w:color="auto"/>
              <w:right w:val="single" w:sz="8" w:space="0" w:color="auto"/>
            </w:tcBorders>
            <w:shd w:val="clear" w:color="auto" w:fill="auto"/>
            <w:noWrap/>
            <w:vAlign w:val="center"/>
            <w:hideMark/>
          </w:tcPr>
          <w:p w14:paraId="6F33D44B" w14:textId="77777777" w:rsidR="0083481B" w:rsidRPr="002B3972" w:rsidRDefault="0083481B" w:rsidP="002B3972">
            <w:pPr>
              <w:jc w:val="left"/>
              <w:rPr>
                <w:sz w:val="20"/>
                <w:lang w:eastAsia="cs-CZ"/>
              </w:rPr>
            </w:pPr>
            <w:r w:rsidRPr="002B3972">
              <w:rPr>
                <w:sz w:val="20"/>
                <w:lang w:eastAsia="cs-CZ"/>
              </w:rPr>
              <w:t>Frenštát pod Radhoštěm</w:t>
            </w:r>
          </w:p>
        </w:tc>
        <w:tc>
          <w:tcPr>
            <w:tcW w:w="667" w:type="pct"/>
            <w:tcBorders>
              <w:top w:val="nil"/>
              <w:left w:val="nil"/>
              <w:bottom w:val="single" w:sz="4" w:space="0" w:color="auto"/>
              <w:right w:val="single" w:sz="4" w:space="0" w:color="auto"/>
            </w:tcBorders>
            <w:shd w:val="clear" w:color="auto" w:fill="auto"/>
            <w:noWrap/>
            <w:vAlign w:val="center"/>
            <w:hideMark/>
          </w:tcPr>
          <w:p w14:paraId="326432EA" w14:textId="77777777" w:rsidR="0083481B" w:rsidRPr="002B3972" w:rsidRDefault="0083481B" w:rsidP="002B3972">
            <w:pPr>
              <w:jc w:val="center"/>
              <w:rPr>
                <w:sz w:val="20"/>
                <w:lang w:eastAsia="cs-CZ"/>
              </w:rPr>
            </w:pPr>
            <w:r w:rsidRPr="002B3972">
              <w:rPr>
                <w:sz w:val="20"/>
                <w:lang w:eastAsia="cs-CZ"/>
              </w:rPr>
              <w:t>790</w:t>
            </w:r>
          </w:p>
        </w:tc>
        <w:tc>
          <w:tcPr>
            <w:tcW w:w="667" w:type="pct"/>
            <w:tcBorders>
              <w:top w:val="nil"/>
              <w:left w:val="nil"/>
              <w:bottom w:val="single" w:sz="4" w:space="0" w:color="auto"/>
              <w:right w:val="single" w:sz="8" w:space="0" w:color="auto"/>
            </w:tcBorders>
            <w:shd w:val="clear" w:color="auto" w:fill="auto"/>
            <w:noWrap/>
            <w:vAlign w:val="center"/>
            <w:hideMark/>
          </w:tcPr>
          <w:p w14:paraId="4902039D" w14:textId="77777777" w:rsidR="0083481B" w:rsidRPr="002B3972" w:rsidRDefault="0083481B" w:rsidP="002B3972">
            <w:pPr>
              <w:jc w:val="center"/>
              <w:rPr>
                <w:sz w:val="20"/>
                <w:lang w:eastAsia="cs-CZ"/>
              </w:rPr>
            </w:pPr>
            <w:r w:rsidRPr="002B3972">
              <w:rPr>
                <w:sz w:val="20"/>
                <w:lang w:eastAsia="cs-CZ"/>
              </w:rPr>
              <w:t>740</w:t>
            </w:r>
          </w:p>
        </w:tc>
        <w:tc>
          <w:tcPr>
            <w:tcW w:w="666" w:type="pct"/>
            <w:tcBorders>
              <w:top w:val="nil"/>
              <w:left w:val="nil"/>
              <w:bottom w:val="single" w:sz="4" w:space="0" w:color="auto"/>
              <w:right w:val="single" w:sz="8" w:space="0" w:color="auto"/>
            </w:tcBorders>
            <w:shd w:val="clear" w:color="auto" w:fill="auto"/>
            <w:noWrap/>
            <w:vAlign w:val="center"/>
            <w:hideMark/>
          </w:tcPr>
          <w:p w14:paraId="6D51783F" w14:textId="77777777" w:rsidR="0083481B" w:rsidRPr="002B3972" w:rsidRDefault="0083481B" w:rsidP="002B3972">
            <w:pPr>
              <w:jc w:val="center"/>
              <w:rPr>
                <w:sz w:val="20"/>
                <w:lang w:eastAsia="cs-CZ"/>
              </w:rPr>
            </w:pPr>
            <w:r w:rsidRPr="002B3972">
              <w:rPr>
                <w:sz w:val="20"/>
                <w:lang w:eastAsia="cs-CZ"/>
              </w:rPr>
              <w:t>-50</w:t>
            </w:r>
          </w:p>
        </w:tc>
      </w:tr>
      <w:tr w:rsidR="0083481B" w:rsidRPr="002B3972" w14:paraId="3F993522" w14:textId="77777777" w:rsidTr="002B3972">
        <w:trPr>
          <w:trHeight w:val="300"/>
        </w:trPr>
        <w:tc>
          <w:tcPr>
            <w:tcW w:w="3000" w:type="pct"/>
            <w:tcBorders>
              <w:top w:val="nil"/>
              <w:left w:val="single" w:sz="8" w:space="0" w:color="auto"/>
              <w:bottom w:val="single" w:sz="4" w:space="0" w:color="auto"/>
              <w:right w:val="single" w:sz="8" w:space="0" w:color="auto"/>
            </w:tcBorders>
            <w:shd w:val="clear" w:color="auto" w:fill="auto"/>
            <w:noWrap/>
            <w:vAlign w:val="center"/>
            <w:hideMark/>
          </w:tcPr>
          <w:p w14:paraId="47CC1D47" w14:textId="77777777" w:rsidR="0083481B" w:rsidRPr="002B3972" w:rsidRDefault="0083481B" w:rsidP="002B3972">
            <w:pPr>
              <w:jc w:val="left"/>
              <w:rPr>
                <w:sz w:val="20"/>
                <w:lang w:eastAsia="cs-CZ"/>
              </w:rPr>
            </w:pPr>
            <w:r w:rsidRPr="002B3972">
              <w:rPr>
                <w:sz w:val="20"/>
                <w:lang w:eastAsia="cs-CZ"/>
              </w:rPr>
              <w:t>Frýdek-Místek</w:t>
            </w:r>
          </w:p>
        </w:tc>
        <w:tc>
          <w:tcPr>
            <w:tcW w:w="667" w:type="pct"/>
            <w:tcBorders>
              <w:top w:val="nil"/>
              <w:left w:val="nil"/>
              <w:bottom w:val="single" w:sz="4" w:space="0" w:color="auto"/>
              <w:right w:val="single" w:sz="4" w:space="0" w:color="auto"/>
            </w:tcBorders>
            <w:shd w:val="clear" w:color="auto" w:fill="auto"/>
            <w:noWrap/>
            <w:vAlign w:val="center"/>
            <w:hideMark/>
          </w:tcPr>
          <w:p w14:paraId="7C8C03DB" w14:textId="77777777" w:rsidR="0083481B" w:rsidRPr="002B3972" w:rsidRDefault="0083481B" w:rsidP="002B3972">
            <w:pPr>
              <w:jc w:val="center"/>
              <w:rPr>
                <w:sz w:val="20"/>
                <w:lang w:eastAsia="cs-CZ"/>
              </w:rPr>
            </w:pPr>
            <w:r w:rsidRPr="002B3972">
              <w:rPr>
                <w:sz w:val="20"/>
                <w:lang w:eastAsia="cs-CZ"/>
              </w:rPr>
              <w:t>6031</w:t>
            </w:r>
          </w:p>
        </w:tc>
        <w:tc>
          <w:tcPr>
            <w:tcW w:w="667" w:type="pct"/>
            <w:tcBorders>
              <w:top w:val="nil"/>
              <w:left w:val="nil"/>
              <w:bottom w:val="single" w:sz="4" w:space="0" w:color="auto"/>
              <w:right w:val="single" w:sz="8" w:space="0" w:color="auto"/>
            </w:tcBorders>
            <w:shd w:val="clear" w:color="auto" w:fill="auto"/>
            <w:noWrap/>
            <w:vAlign w:val="center"/>
            <w:hideMark/>
          </w:tcPr>
          <w:p w14:paraId="227CEB50" w14:textId="77777777" w:rsidR="0083481B" w:rsidRPr="002B3972" w:rsidRDefault="0083481B" w:rsidP="002B3972">
            <w:pPr>
              <w:jc w:val="center"/>
              <w:rPr>
                <w:sz w:val="20"/>
                <w:lang w:eastAsia="cs-CZ"/>
              </w:rPr>
            </w:pPr>
            <w:r w:rsidRPr="002B3972">
              <w:rPr>
                <w:sz w:val="20"/>
                <w:lang w:eastAsia="cs-CZ"/>
              </w:rPr>
              <w:t>5920</w:t>
            </w:r>
          </w:p>
        </w:tc>
        <w:tc>
          <w:tcPr>
            <w:tcW w:w="666" w:type="pct"/>
            <w:tcBorders>
              <w:top w:val="nil"/>
              <w:left w:val="nil"/>
              <w:bottom w:val="single" w:sz="4" w:space="0" w:color="auto"/>
              <w:right w:val="single" w:sz="8" w:space="0" w:color="auto"/>
            </w:tcBorders>
            <w:shd w:val="clear" w:color="auto" w:fill="auto"/>
            <w:noWrap/>
            <w:vAlign w:val="center"/>
            <w:hideMark/>
          </w:tcPr>
          <w:p w14:paraId="2D5C0E31" w14:textId="77777777" w:rsidR="0083481B" w:rsidRPr="002B3972" w:rsidRDefault="0083481B" w:rsidP="002B3972">
            <w:pPr>
              <w:jc w:val="center"/>
              <w:rPr>
                <w:sz w:val="20"/>
                <w:lang w:eastAsia="cs-CZ"/>
              </w:rPr>
            </w:pPr>
            <w:r w:rsidRPr="002B3972">
              <w:rPr>
                <w:sz w:val="20"/>
                <w:lang w:eastAsia="cs-CZ"/>
              </w:rPr>
              <w:t>-111</w:t>
            </w:r>
          </w:p>
        </w:tc>
      </w:tr>
      <w:tr w:rsidR="0083481B" w:rsidRPr="002B3972" w14:paraId="2639FDBA" w14:textId="77777777" w:rsidTr="002B3972">
        <w:trPr>
          <w:trHeight w:val="300"/>
        </w:trPr>
        <w:tc>
          <w:tcPr>
            <w:tcW w:w="3000" w:type="pct"/>
            <w:tcBorders>
              <w:top w:val="nil"/>
              <w:left w:val="single" w:sz="8" w:space="0" w:color="auto"/>
              <w:bottom w:val="single" w:sz="4" w:space="0" w:color="auto"/>
              <w:right w:val="single" w:sz="8" w:space="0" w:color="auto"/>
            </w:tcBorders>
            <w:shd w:val="clear" w:color="auto" w:fill="auto"/>
            <w:noWrap/>
            <w:vAlign w:val="center"/>
            <w:hideMark/>
          </w:tcPr>
          <w:p w14:paraId="73983031" w14:textId="77777777" w:rsidR="0083481B" w:rsidRPr="002B3972" w:rsidRDefault="0083481B" w:rsidP="002B3972">
            <w:pPr>
              <w:jc w:val="left"/>
              <w:rPr>
                <w:sz w:val="20"/>
                <w:lang w:eastAsia="cs-CZ"/>
              </w:rPr>
            </w:pPr>
            <w:r w:rsidRPr="002B3972">
              <w:rPr>
                <w:sz w:val="20"/>
                <w:lang w:eastAsia="cs-CZ"/>
              </w:rPr>
              <w:t>Frýdlant nad Ostravicí</w:t>
            </w:r>
          </w:p>
        </w:tc>
        <w:tc>
          <w:tcPr>
            <w:tcW w:w="667" w:type="pct"/>
            <w:tcBorders>
              <w:top w:val="nil"/>
              <w:left w:val="nil"/>
              <w:bottom w:val="single" w:sz="4" w:space="0" w:color="auto"/>
              <w:right w:val="single" w:sz="4" w:space="0" w:color="auto"/>
            </w:tcBorders>
            <w:shd w:val="clear" w:color="auto" w:fill="auto"/>
            <w:noWrap/>
            <w:vAlign w:val="center"/>
            <w:hideMark/>
          </w:tcPr>
          <w:p w14:paraId="307DB5A6" w14:textId="77777777" w:rsidR="0083481B" w:rsidRPr="002B3972" w:rsidRDefault="0083481B" w:rsidP="002B3972">
            <w:pPr>
              <w:jc w:val="center"/>
              <w:rPr>
                <w:sz w:val="20"/>
                <w:lang w:eastAsia="cs-CZ"/>
              </w:rPr>
            </w:pPr>
            <w:r w:rsidRPr="002B3972">
              <w:rPr>
                <w:sz w:val="20"/>
                <w:lang w:eastAsia="cs-CZ"/>
              </w:rPr>
              <w:t>966</w:t>
            </w:r>
          </w:p>
        </w:tc>
        <w:tc>
          <w:tcPr>
            <w:tcW w:w="667" w:type="pct"/>
            <w:tcBorders>
              <w:top w:val="nil"/>
              <w:left w:val="nil"/>
              <w:bottom w:val="single" w:sz="4" w:space="0" w:color="auto"/>
              <w:right w:val="single" w:sz="8" w:space="0" w:color="auto"/>
            </w:tcBorders>
            <w:shd w:val="clear" w:color="auto" w:fill="auto"/>
            <w:noWrap/>
            <w:vAlign w:val="center"/>
            <w:hideMark/>
          </w:tcPr>
          <w:p w14:paraId="61AE5FDE" w14:textId="77777777" w:rsidR="0083481B" w:rsidRPr="002B3972" w:rsidRDefault="0083481B" w:rsidP="002B3972">
            <w:pPr>
              <w:jc w:val="center"/>
              <w:rPr>
                <w:sz w:val="20"/>
                <w:lang w:eastAsia="cs-CZ"/>
              </w:rPr>
            </w:pPr>
            <w:r w:rsidRPr="002B3972">
              <w:rPr>
                <w:sz w:val="20"/>
                <w:lang w:eastAsia="cs-CZ"/>
              </w:rPr>
              <w:t>954</w:t>
            </w:r>
          </w:p>
        </w:tc>
        <w:tc>
          <w:tcPr>
            <w:tcW w:w="666" w:type="pct"/>
            <w:tcBorders>
              <w:top w:val="nil"/>
              <w:left w:val="nil"/>
              <w:bottom w:val="single" w:sz="4" w:space="0" w:color="auto"/>
              <w:right w:val="single" w:sz="8" w:space="0" w:color="auto"/>
            </w:tcBorders>
            <w:shd w:val="clear" w:color="auto" w:fill="auto"/>
            <w:noWrap/>
            <w:vAlign w:val="center"/>
            <w:hideMark/>
          </w:tcPr>
          <w:p w14:paraId="79A0BB2F" w14:textId="77777777" w:rsidR="0083481B" w:rsidRPr="002B3972" w:rsidRDefault="0083481B" w:rsidP="002B3972">
            <w:pPr>
              <w:jc w:val="center"/>
              <w:rPr>
                <w:sz w:val="20"/>
                <w:lang w:eastAsia="cs-CZ"/>
              </w:rPr>
            </w:pPr>
            <w:r w:rsidRPr="002B3972">
              <w:rPr>
                <w:sz w:val="20"/>
                <w:lang w:eastAsia="cs-CZ"/>
              </w:rPr>
              <w:t>-12</w:t>
            </w:r>
          </w:p>
        </w:tc>
      </w:tr>
      <w:tr w:rsidR="0083481B" w:rsidRPr="002B3972" w14:paraId="0117A9CE" w14:textId="77777777" w:rsidTr="002B3972">
        <w:trPr>
          <w:trHeight w:val="300"/>
        </w:trPr>
        <w:tc>
          <w:tcPr>
            <w:tcW w:w="3000" w:type="pct"/>
            <w:tcBorders>
              <w:top w:val="nil"/>
              <w:left w:val="single" w:sz="8" w:space="0" w:color="auto"/>
              <w:bottom w:val="single" w:sz="4" w:space="0" w:color="auto"/>
              <w:right w:val="single" w:sz="8" w:space="0" w:color="auto"/>
            </w:tcBorders>
            <w:shd w:val="clear" w:color="auto" w:fill="auto"/>
            <w:noWrap/>
            <w:vAlign w:val="center"/>
            <w:hideMark/>
          </w:tcPr>
          <w:p w14:paraId="19C78198" w14:textId="77777777" w:rsidR="0083481B" w:rsidRPr="002B3972" w:rsidRDefault="0083481B" w:rsidP="002B3972">
            <w:pPr>
              <w:jc w:val="left"/>
              <w:rPr>
                <w:sz w:val="20"/>
                <w:lang w:eastAsia="cs-CZ"/>
              </w:rPr>
            </w:pPr>
            <w:r w:rsidRPr="002B3972">
              <w:rPr>
                <w:sz w:val="20"/>
                <w:lang w:eastAsia="cs-CZ"/>
              </w:rPr>
              <w:t>Havířov</w:t>
            </w:r>
          </w:p>
        </w:tc>
        <w:tc>
          <w:tcPr>
            <w:tcW w:w="667" w:type="pct"/>
            <w:tcBorders>
              <w:top w:val="nil"/>
              <w:left w:val="nil"/>
              <w:bottom w:val="single" w:sz="4" w:space="0" w:color="auto"/>
              <w:right w:val="single" w:sz="4" w:space="0" w:color="auto"/>
            </w:tcBorders>
            <w:shd w:val="clear" w:color="auto" w:fill="auto"/>
            <w:noWrap/>
            <w:vAlign w:val="center"/>
            <w:hideMark/>
          </w:tcPr>
          <w:p w14:paraId="15C36077" w14:textId="77777777" w:rsidR="0083481B" w:rsidRPr="002B3972" w:rsidRDefault="0083481B" w:rsidP="002B3972">
            <w:pPr>
              <w:jc w:val="center"/>
              <w:rPr>
                <w:sz w:val="20"/>
                <w:lang w:eastAsia="cs-CZ"/>
              </w:rPr>
            </w:pPr>
            <w:r w:rsidRPr="002B3972">
              <w:rPr>
                <w:sz w:val="20"/>
                <w:lang w:eastAsia="cs-CZ"/>
              </w:rPr>
              <w:t>5359</w:t>
            </w:r>
          </w:p>
        </w:tc>
        <w:tc>
          <w:tcPr>
            <w:tcW w:w="667" w:type="pct"/>
            <w:tcBorders>
              <w:top w:val="nil"/>
              <w:left w:val="nil"/>
              <w:bottom w:val="single" w:sz="4" w:space="0" w:color="auto"/>
              <w:right w:val="single" w:sz="8" w:space="0" w:color="auto"/>
            </w:tcBorders>
            <w:shd w:val="clear" w:color="auto" w:fill="auto"/>
            <w:noWrap/>
            <w:vAlign w:val="center"/>
            <w:hideMark/>
          </w:tcPr>
          <w:p w14:paraId="03586A35" w14:textId="77777777" w:rsidR="0083481B" w:rsidRPr="002B3972" w:rsidRDefault="0083481B" w:rsidP="002B3972">
            <w:pPr>
              <w:jc w:val="center"/>
              <w:rPr>
                <w:sz w:val="20"/>
                <w:lang w:eastAsia="cs-CZ"/>
              </w:rPr>
            </w:pPr>
            <w:r w:rsidRPr="002B3972">
              <w:rPr>
                <w:sz w:val="20"/>
                <w:lang w:eastAsia="cs-CZ"/>
              </w:rPr>
              <w:t>6393</w:t>
            </w:r>
          </w:p>
        </w:tc>
        <w:tc>
          <w:tcPr>
            <w:tcW w:w="666" w:type="pct"/>
            <w:tcBorders>
              <w:top w:val="nil"/>
              <w:left w:val="nil"/>
              <w:bottom w:val="single" w:sz="4" w:space="0" w:color="auto"/>
              <w:right w:val="single" w:sz="8" w:space="0" w:color="auto"/>
            </w:tcBorders>
            <w:shd w:val="clear" w:color="auto" w:fill="auto"/>
            <w:noWrap/>
            <w:vAlign w:val="center"/>
            <w:hideMark/>
          </w:tcPr>
          <w:p w14:paraId="71EF36D6" w14:textId="77777777" w:rsidR="0083481B" w:rsidRPr="002B3972" w:rsidRDefault="0083481B" w:rsidP="002B3972">
            <w:pPr>
              <w:jc w:val="center"/>
              <w:rPr>
                <w:sz w:val="20"/>
                <w:lang w:eastAsia="cs-CZ"/>
              </w:rPr>
            </w:pPr>
            <w:r w:rsidRPr="002B3972">
              <w:rPr>
                <w:sz w:val="20"/>
                <w:lang w:eastAsia="cs-CZ"/>
              </w:rPr>
              <w:t>1034</w:t>
            </w:r>
          </w:p>
        </w:tc>
      </w:tr>
      <w:tr w:rsidR="0083481B" w:rsidRPr="002B3972" w14:paraId="3C2FF6A5" w14:textId="77777777" w:rsidTr="002B3972">
        <w:trPr>
          <w:trHeight w:val="300"/>
        </w:trPr>
        <w:tc>
          <w:tcPr>
            <w:tcW w:w="3000" w:type="pct"/>
            <w:tcBorders>
              <w:top w:val="nil"/>
              <w:left w:val="single" w:sz="8" w:space="0" w:color="auto"/>
              <w:bottom w:val="single" w:sz="4" w:space="0" w:color="auto"/>
              <w:right w:val="single" w:sz="8" w:space="0" w:color="auto"/>
            </w:tcBorders>
            <w:shd w:val="clear" w:color="auto" w:fill="auto"/>
            <w:noWrap/>
            <w:vAlign w:val="center"/>
            <w:hideMark/>
          </w:tcPr>
          <w:p w14:paraId="03D9F345" w14:textId="77777777" w:rsidR="0083481B" w:rsidRPr="002B3972" w:rsidRDefault="0083481B" w:rsidP="002B3972">
            <w:pPr>
              <w:jc w:val="left"/>
              <w:rPr>
                <w:sz w:val="20"/>
                <w:lang w:eastAsia="cs-CZ"/>
              </w:rPr>
            </w:pPr>
            <w:r w:rsidRPr="002B3972">
              <w:rPr>
                <w:sz w:val="20"/>
                <w:lang w:eastAsia="cs-CZ"/>
              </w:rPr>
              <w:t>Hlučín</w:t>
            </w:r>
          </w:p>
        </w:tc>
        <w:tc>
          <w:tcPr>
            <w:tcW w:w="667" w:type="pct"/>
            <w:tcBorders>
              <w:top w:val="nil"/>
              <w:left w:val="nil"/>
              <w:bottom w:val="single" w:sz="4" w:space="0" w:color="auto"/>
              <w:right w:val="single" w:sz="4" w:space="0" w:color="auto"/>
            </w:tcBorders>
            <w:shd w:val="clear" w:color="auto" w:fill="auto"/>
            <w:noWrap/>
            <w:vAlign w:val="center"/>
            <w:hideMark/>
          </w:tcPr>
          <w:p w14:paraId="5B5650B8" w14:textId="77777777" w:rsidR="0083481B" w:rsidRPr="002B3972" w:rsidRDefault="0083481B" w:rsidP="002B3972">
            <w:pPr>
              <w:jc w:val="center"/>
              <w:rPr>
                <w:sz w:val="20"/>
                <w:lang w:eastAsia="cs-CZ"/>
              </w:rPr>
            </w:pPr>
            <w:r w:rsidRPr="002B3972">
              <w:rPr>
                <w:sz w:val="20"/>
                <w:lang w:eastAsia="cs-CZ"/>
              </w:rPr>
              <w:t>/</w:t>
            </w:r>
          </w:p>
        </w:tc>
        <w:tc>
          <w:tcPr>
            <w:tcW w:w="667" w:type="pct"/>
            <w:tcBorders>
              <w:top w:val="nil"/>
              <w:left w:val="nil"/>
              <w:bottom w:val="single" w:sz="4" w:space="0" w:color="auto"/>
              <w:right w:val="single" w:sz="8" w:space="0" w:color="auto"/>
            </w:tcBorders>
            <w:shd w:val="clear" w:color="auto" w:fill="auto"/>
            <w:noWrap/>
            <w:vAlign w:val="center"/>
            <w:hideMark/>
          </w:tcPr>
          <w:p w14:paraId="19638017" w14:textId="77777777" w:rsidR="0083481B" w:rsidRPr="002B3972" w:rsidRDefault="0083481B" w:rsidP="002B3972">
            <w:pPr>
              <w:jc w:val="center"/>
              <w:rPr>
                <w:sz w:val="20"/>
                <w:lang w:eastAsia="cs-CZ"/>
              </w:rPr>
            </w:pPr>
            <w:r w:rsidRPr="002B3972">
              <w:rPr>
                <w:sz w:val="20"/>
                <w:lang w:eastAsia="cs-CZ"/>
              </w:rPr>
              <w:t>/</w:t>
            </w:r>
          </w:p>
        </w:tc>
        <w:tc>
          <w:tcPr>
            <w:tcW w:w="666" w:type="pct"/>
            <w:tcBorders>
              <w:top w:val="nil"/>
              <w:left w:val="nil"/>
              <w:bottom w:val="single" w:sz="4" w:space="0" w:color="auto"/>
              <w:right w:val="single" w:sz="8" w:space="0" w:color="auto"/>
            </w:tcBorders>
            <w:shd w:val="clear" w:color="auto" w:fill="auto"/>
            <w:noWrap/>
            <w:vAlign w:val="center"/>
            <w:hideMark/>
          </w:tcPr>
          <w:p w14:paraId="1935B365" w14:textId="77777777" w:rsidR="0083481B" w:rsidRPr="002B3972" w:rsidRDefault="0083481B" w:rsidP="002B3972">
            <w:pPr>
              <w:jc w:val="center"/>
              <w:rPr>
                <w:sz w:val="20"/>
                <w:lang w:eastAsia="cs-CZ"/>
              </w:rPr>
            </w:pPr>
            <w:r w:rsidRPr="002B3972">
              <w:rPr>
                <w:sz w:val="20"/>
                <w:lang w:eastAsia="cs-CZ"/>
              </w:rPr>
              <w:t>/</w:t>
            </w:r>
          </w:p>
        </w:tc>
      </w:tr>
      <w:tr w:rsidR="0083481B" w:rsidRPr="002B3972" w14:paraId="22222601" w14:textId="77777777" w:rsidTr="002B3972">
        <w:trPr>
          <w:trHeight w:val="300"/>
        </w:trPr>
        <w:tc>
          <w:tcPr>
            <w:tcW w:w="3000" w:type="pct"/>
            <w:tcBorders>
              <w:top w:val="nil"/>
              <w:left w:val="single" w:sz="8" w:space="0" w:color="auto"/>
              <w:bottom w:val="single" w:sz="4" w:space="0" w:color="auto"/>
              <w:right w:val="single" w:sz="8" w:space="0" w:color="auto"/>
            </w:tcBorders>
            <w:shd w:val="clear" w:color="auto" w:fill="auto"/>
            <w:noWrap/>
            <w:vAlign w:val="center"/>
            <w:hideMark/>
          </w:tcPr>
          <w:p w14:paraId="1715E053" w14:textId="77777777" w:rsidR="0083481B" w:rsidRPr="002B3972" w:rsidRDefault="0083481B" w:rsidP="002B3972">
            <w:pPr>
              <w:jc w:val="left"/>
              <w:rPr>
                <w:sz w:val="20"/>
                <w:lang w:eastAsia="cs-CZ"/>
              </w:rPr>
            </w:pPr>
            <w:r w:rsidRPr="002B3972">
              <w:rPr>
                <w:sz w:val="20"/>
                <w:lang w:eastAsia="cs-CZ"/>
              </w:rPr>
              <w:t>Jablunkov</w:t>
            </w:r>
          </w:p>
        </w:tc>
        <w:tc>
          <w:tcPr>
            <w:tcW w:w="667" w:type="pct"/>
            <w:tcBorders>
              <w:top w:val="nil"/>
              <w:left w:val="nil"/>
              <w:bottom w:val="single" w:sz="4" w:space="0" w:color="auto"/>
              <w:right w:val="single" w:sz="4" w:space="0" w:color="auto"/>
            </w:tcBorders>
            <w:shd w:val="clear" w:color="auto" w:fill="auto"/>
            <w:noWrap/>
            <w:vAlign w:val="center"/>
            <w:hideMark/>
          </w:tcPr>
          <w:p w14:paraId="3D4B9576" w14:textId="77777777" w:rsidR="0083481B" w:rsidRPr="002B3972" w:rsidRDefault="0083481B" w:rsidP="002B3972">
            <w:pPr>
              <w:jc w:val="center"/>
              <w:rPr>
                <w:sz w:val="20"/>
                <w:lang w:eastAsia="cs-CZ"/>
              </w:rPr>
            </w:pPr>
            <w:r w:rsidRPr="002B3972">
              <w:rPr>
                <w:sz w:val="20"/>
                <w:lang w:eastAsia="cs-CZ"/>
              </w:rPr>
              <w:t>382</w:t>
            </w:r>
          </w:p>
        </w:tc>
        <w:tc>
          <w:tcPr>
            <w:tcW w:w="667" w:type="pct"/>
            <w:tcBorders>
              <w:top w:val="nil"/>
              <w:left w:val="nil"/>
              <w:bottom w:val="single" w:sz="4" w:space="0" w:color="auto"/>
              <w:right w:val="single" w:sz="8" w:space="0" w:color="auto"/>
            </w:tcBorders>
            <w:shd w:val="clear" w:color="auto" w:fill="auto"/>
            <w:noWrap/>
            <w:vAlign w:val="center"/>
            <w:hideMark/>
          </w:tcPr>
          <w:p w14:paraId="17B1AA62" w14:textId="77777777" w:rsidR="0083481B" w:rsidRPr="002B3972" w:rsidRDefault="0083481B" w:rsidP="002B3972">
            <w:pPr>
              <w:jc w:val="center"/>
              <w:rPr>
                <w:sz w:val="20"/>
                <w:lang w:eastAsia="cs-CZ"/>
              </w:rPr>
            </w:pPr>
            <w:r w:rsidRPr="002B3972">
              <w:rPr>
                <w:sz w:val="20"/>
                <w:lang w:eastAsia="cs-CZ"/>
              </w:rPr>
              <w:t>344</w:t>
            </w:r>
          </w:p>
        </w:tc>
        <w:tc>
          <w:tcPr>
            <w:tcW w:w="666" w:type="pct"/>
            <w:tcBorders>
              <w:top w:val="nil"/>
              <w:left w:val="nil"/>
              <w:bottom w:val="single" w:sz="4" w:space="0" w:color="auto"/>
              <w:right w:val="single" w:sz="8" w:space="0" w:color="auto"/>
            </w:tcBorders>
            <w:shd w:val="clear" w:color="auto" w:fill="auto"/>
            <w:noWrap/>
            <w:vAlign w:val="center"/>
            <w:hideMark/>
          </w:tcPr>
          <w:p w14:paraId="15E23544" w14:textId="77777777" w:rsidR="0083481B" w:rsidRPr="002B3972" w:rsidRDefault="0083481B" w:rsidP="002B3972">
            <w:pPr>
              <w:jc w:val="center"/>
              <w:rPr>
                <w:sz w:val="20"/>
                <w:lang w:eastAsia="cs-CZ"/>
              </w:rPr>
            </w:pPr>
            <w:r w:rsidRPr="002B3972">
              <w:rPr>
                <w:sz w:val="20"/>
                <w:lang w:eastAsia="cs-CZ"/>
              </w:rPr>
              <w:t>-38</w:t>
            </w:r>
          </w:p>
        </w:tc>
      </w:tr>
      <w:tr w:rsidR="0083481B" w:rsidRPr="002B3972" w14:paraId="19EF0890" w14:textId="77777777" w:rsidTr="002B3972">
        <w:trPr>
          <w:trHeight w:val="300"/>
        </w:trPr>
        <w:tc>
          <w:tcPr>
            <w:tcW w:w="3000" w:type="pct"/>
            <w:tcBorders>
              <w:top w:val="nil"/>
              <w:left w:val="single" w:sz="8" w:space="0" w:color="auto"/>
              <w:bottom w:val="single" w:sz="4" w:space="0" w:color="auto"/>
              <w:right w:val="single" w:sz="8" w:space="0" w:color="auto"/>
            </w:tcBorders>
            <w:shd w:val="clear" w:color="auto" w:fill="auto"/>
            <w:noWrap/>
            <w:vAlign w:val="center"/>
            <w:hideMark/>
          </w:tcPr>
          <w:p w14:paraId="1318C5F7" w14:textId="77777777" w:rsidR="0083481B" w:rsidRPr="002B3972" w:rsidRDefault="0083481B" w:rsidP="002B3972">
            <w:pPr>
              <w:jc w:val="left"/>
              <w:rPr>
                <w:sz w:val="20"/>
                <w:lang w:eastAsia="cs-CZ"/>
              </w:rPr>
            </w:pPr>
            <w:r w:rsidRPr="002B3972">
              <w:rPr>
                <w:sz w:val="20"/>
                <w:lang w:eastAsia="cs-CZ"/>
              </w:rPr>
              <w:t>Karviná</w:t>
            </w:r>
          </w:p>
        </w:tc>
        <w:tc>
          <w:tcPr>
            <w:tcW w:w="667" w:type="pct"/>
            <w:tcBorders>
              <w:top w:val="nil"/>
              <w:left w:val="nil"/>
              <w:bottom w:val="single" w:sz="4" w:space="0" w:color="auto"/>
              <w:right w:val="single" w:sz="4" w:space="0" w:color="auto"/>
            </w:tcBorders>
            <w:shd w:val="clear" w:color="auto" w:fill="auto"/>
            <w:noWrap/>
            <w:vAlign w:val="center"/>
            <w:hideMark/>
          </w:tcPr>
          <w:p w14:paraId="386F40CA" w14:textId="77777777" w:rsidR="0083481B" w:rsidRPr="002B3972" w:rsidRDefault="0083481B" w:rsidP="002B3972">
            <w:pPr>
              <w:jc w:val="center"/>
              <w:rPr>
                <w:sz w:val="20"/>
                <w:lang w:eastAsia="cs-CZ"/>
              </w:rPr>
            </w:pPr>
            <w:r w:rsidRPr="002B3972">
              <w:rPr>
                <w:sz w:val="20"/>
                <w:lang w:eastAsia="cs-CZ"/>
              </w:rPr>
              <w:t>5195</w:t>
            </w:r>
          </w:p>
        </w:tc>
        <w:tc>
          <w:tcPr>
            <w:tcW w:w="667" w:type="pct"/>
            <w:tcBorders>
              <w:top w:val="nil"/>
              <w:left w:val="nil"/>
              <w:bottom w:val="single" w:sz="4" w:space="0" w:color="auto"/>
              <w:right w:val="single" w:sz="8" w:space="0" w:color="auto"/>
            </w:tcBorders>
            <w:shd w:val="clear" w:color="auto" w:fill="auto"/>
            <w:noWrap/>
            <w:vAlign w:val="center"/>
            <w:hideMark/>
          </w:tcPr>
          <w:p w14:paraId="1F1557BB" w14:textId="77777777" w:rsidR="0083481B" w:rsidRPr="002B3972" w:rsidRDefault="0083481B" w:rsidP="002B3972">
            <w:pPr>
              <w:jc w:val="center"/>
              <w:rPr>
                <w:sz w:val="20"/>
                <w:lang w:eastAsia="cs-CZ"/>
              </w:rPr>
            </w:pPr>
            <w:r w:rsidRPr="002B3972">
              <w:rPr>
                <w:sz w:val="20"/>
                <w:lang w:eastAsia="cs-CZ"/>
              </w:rPr>
              <w:t>5076</w:t>
            </w:r>
          </w:p>
        </w:tc>
        <w:tc>
          <w:tcPr>
            <w:tcW w:w="666" w:type="pct"/>
            <w:tcBorders>
              <w:top w:val="nil"/>
              <w:left w:val="nil"/>
              <w:bottom w:val="single" w:sz="4" w:space="0" w:color="auto"/>
              <w:right w:val="single" w:sz="8" w:space="0" w:color="auto"/>
            </w:tcBorders>
            <w:shd w:val="clear" w:color="auto" w:fill="auto"/>
            <w:noWrap/>
            <w:vAlign w:val="center"/>
            <w:hideMark/>
          </w:tcPr>
          <w:p w14:paraId="10D36C51" w14:textId="77777777" w:rsidR="0083481B" w:rsidRPr="002B3972" w:rsidRDefault="0083481B" w:rsidP="002B3972">
            <w:pPr>
              <w:jc w:val="center"/>
              <w:rPr>
                <w:sz w:val="20"/>
                <w:lang w:eastAsia="cs-CZ"/>
              </w:rPr>
            </w:pPr>
            <w:r w:rsidRPr="002B3972">
              <w:rPr>
                <w:sz w:val="20"/>
                <w:lang w:eastAsia="cs-CZ"/>
              </w:rPr>
              <w:t>-119</w:t>
            </w:r>
          </w:p>
        </w:tc>
      </w:tr>
      <w:tr w:rsidR="0083481B" w:rsidRPr="002B3972" w14:paraId="6DE68011" w14:textId="77777777" w:rsidTr="002B3972">
        <w:trPr>
          <w:trHeight w:val="300"/>
        </w:trPr>
        <w:tc>
          <w:tcPr>
            <w:tcW w:w="3000" w:type="pct"/>
            <w:tcBorders>
              <w:top w:val="nil"/>
              <w:left w:val="single" w:sz="8" w:space="0" w:color="auto"/>
              <w:bottom w:val="single" w:sz="4" w:space="0" w:color="auto"/>
              <w:right w:val="single" w:sz="8" w:space="0" w:color="auto"/>
            </w:tcBorders>
            <w:shd w:val="clear" w:color="auto" w:fill="auto"/>
            <w:noWrap/>
            <w:vAlign w:val="center"/>
            <w:hideMark/>
          </w:tcPr>
          <w:p w14:paraId="02284B71" w14:textId="77777777" w:rsidR="0083481B" w:rsidRPr="002B3972" w:rsidRDefault="0083481B" w:rsidP="002B3972">
            <w:pPr>
              <w:jc w:val="left"/>
              <w:rPr>
                <w:sz w:val="20"/>
                <w:lang w:eastAsia="cs-CZ"/>
              </w:rPr>
            </w:pPr>
            <w:r w:rsidRPr="002B3972">
              <w:rPr>
                <w:sz w:val="20"/>
                <w:lang w:eastAsia="cs-CZ"/>
              </w:rPr>
              <w:t>Kopřivnice</w:t>
            </w:r>
          </w:p>
        </w:tc>
        <w:tc>
          <w:tcPr>
            <w:tcW w:w="667" w:type="pct"/>
            <w:tcBorders>
              <w:top w:val="nil"/>
              <w:left w:val="nil"/>
              <w:bottom w:val="single" w:sz="4" w:space="0" w:color="auto"/>
              <w:right w:val="single" w:sz="4" w:space="0" w:color="auto"/>
            </w:tcBorders>
            <w:shd w:val="clear" w:color="auto" w:fill="auto"/>
            <w:noWrap/>
            <w:vAlign w:val="center"/>
            <w:hideMark/>
          </w:tcPr>
          <w:p w14:paraId="5EE2DA55" w14:textId="77777777" w:rsidR="0083481B" w:rsidRPr="002B3972" w:rsidRDefault="0083481B" w:rsidP="002B3972">
            <w:pPr>
              <w:jc w:val="center"/>
              <w:rPr>
                <w:sz w:val="20"/>
                <w:lang w:eastAsia="cs-CZ"/>
              </w:rPr>
            </w:pPr>
            <w:r w:rsidRPr="002B3972">
              <w:rPr>
                <w:sz w:val="20"/>
                <w:lang w:eastAsia="cs-CZ"/>
              </w:rPr>
              <w:t>1127</w:t>
            </w:r>
          </w:p>
        </w:tc>
        <w:tc>
          <w:tcPr>
            <w:tcW w:w="667" w:type="pct"/>
            <w:tcBorders>
              <w:top w:val="nil"/>
              <w:left w:val="nil"/>
              <w:bottom w:val="single" w:sz="4" w:space="0" w:color="auto"/>
              <w:right w:val="single" w:sz="8" w:space="0" w:color="auto"/>
            </w:tcBorders>
            <w:shd w:val="clear" w:color="auto" w:fill="auto"/>
            <w:noWrap/>
            <w:vAlign w:val="center"/>
            <w:hideMark/>
          </w:tcPr>
          <w:p w14:paraId="3FDED622" w14:textId="77777777" w:rsidR="0083481B" w:rsidRPr="002B3972" w:rsidRDefault="0083481B" w:rsidP="002B3972">
            <w:pPr>
              <w:jc w:val="center"/>
              <w:rPr>
                <w:sz w:val="20"/>
                <w:lang w:eastAsia="cs-CZ"/>
              </w:rPr>
            </w:pPr>
            <w:r w:rsidRPr="002B3972">
              <w:rPr>
                <w:sz w:val="20"/>
                <w:lang w:eastAsia="cs-CZ"/>
              </w:rPr>
              <w:t>1195</w:t>
            </w:r>
          </w:p>
        </w:tc>
        <w:tc>
          <w:tcPr>
            <w:tcW w:w="666" w:type="pct"/>
            <w:tcBorders>
              <w:top w:val="nil"/>
              <w:left w:val="nil"/>
              <w:bottom w:val="single" w:sz="4" w:space="0" w:color="auto"/>
              <w:right w:val="single" w:sz="8" w:space="0" w:color="auto"/>
            </w:tcBorders>
            <w:shd w:val="clear" w:color="auto" w:fill="auto"/>
            <w:noWrap/>
            <w:vAlign w:val="center"/>
            <w:hideMark/>
          </w:tcPr>
          <w:p w14:paraId="62C9AC5E" w14:textId="77777777" w:rsidR="0083481B" w:rsidRPr="002B3972" w:rsidRDefault="0083481B" w:rsidP="002B3972">
            <w:pPr>
              <w:jc w:val="center"/>
              <w:rPr>
                <w:sz w:val="20"/>
                <w:lang w:eastAsia="cs-CZ"/>
              </w:rPr>
            </w:pPr>
            <w:r w:rsidRPr="002B3972">
              <w:rPr>
                <w:sz w:val="20"/>
                <w:lang w:eastAsia="cs-CZ"/>
              </w:rPr>
              <w:t>68</w:t>
            </w:r>
          </w:p>
        </w:tc>
      </w:tr>
      <w:tr w:rsidR="0083481B" w:rsidRPr="002B3972" w14:paraId="4798658F" w14:textId="77777777" w:rsidTr="002B3972">
        <w:trPr>
          <w:trHeight w:val="300"/>
        </w:trPr>
        <w:tc>
          <w:tcPr>
            <w:tcW w:w="3000" w:type="pct"/>
            <w:tcBorders>
              <w:top w:val="nil"/>
              <w:left w:val="single" w:sz="8" w:space="0" w:color="auto"/>
              <w:bottom w:val="single" w:sz="4" w:space="0" w:color="auto"/>
              <w:right w:val="single" w:sz="8" w:space="0" w:color="auto"/>
            </w:tcBorders>
            <w:shd w:val="clear" w:color="auto" w:fill="auto"/>
            <w:noWrap/>
            <w:vAlign w:val="center"/>
            <w:hideMark/>
          </w:tcPr>
          <w:p w14:paraId="3ECBF7EC" w14:textId="77777777" w:rsidR="0083481B" w:rsidRPr="002B3972" w:rsidRDefault="0083481B" w:rsidP="002B3972">
            <w:pPr>
              <w:jc w:val="left"/>
              <w:rPr>
                <w:sz w:val="20"/>
                <w:lang w:eastAsia="cs-CZ"/>
              </w:rPr>
            </w:pPr>
            <w:r w:rsidRPr="002B3972">
              <w:rPr>
                <w:sz w:val="20"/>
                <w:lang w:eastAsia="cs-CZ"/>
              </w:rPr>
              <w:t>Kravaře</w:t>
            </w:r>
          </w:p>
        </w:tc>
        <w:tc>
          <w:tcPr>
            <w:tcW w:w="667" w:type="pct"/>
            <w:tcBorders>
              <w:top w:val="nil"/>
              <w:left w:val="nil"/>
              <w:bottom w:val="single" w:sz="4" w:space="0" w:color="auto"/>
              <w:right w:val="single" w:sz="4" w:space="0" w:color="auto"/>
            </w:tcBorders>
            <w:shd w:val="clear" w:color="auto" w:fill="auto"/>
            <w:noWrap/>
            <w:vAlign w:val="center"/>
            <w:hideMark/>
          </w:tcPr>
          <w:p w14:paraId="31F2FA5E" w14:textId="77777777" w:rsidR="0083481B" w:rsidRPr="002B3972" w:rsidRDefault="0083481B" w:rsidP="002B3972">
            <w:pPr>
              <w:jc w:val="center"/>
              <w:rPr>
                <w:sz w:val="20"/>
                <w:lang w:eastAsia="cs-CZ"/>
              </w:rPr>
            </w:pPr>
            <w:r w:rsidRPr="002B3972">
              <w:rPr>
                <w:sz w:val="20"/>
                <w:lang w:eastAsia="cs-CZ"/>
              </w:rPr>
              <w:t>129</w:t>
            </w:r>
          </w:p>
        </w:tc>
        <w:tc>
          <w:tcPr>
            <w:tcW w:w="667" w:type="pct"/>
            <w:tcBorders>
              <w:top w:val="nil"/>
              <w:left w:val="nil"/>
              <w:bottom w:val="single" w:sz="4" w:space="0" w:color="auto"/>
              <w:right w:val="single" w:sz="8" w:space="0" w:color="auto"/>
            </w:tcBorders>
            <w:shd w:val="clear" w:color="auto" w:fill="auto"/>
            <w:noWrap/>
            <w:vAlign w:val="center"/>
            <w:hideMark/>
          </w:tcPr>
          <w:p w14:paraId="517BB5A0" w14:textId="77777777" w:rsidR="0083481B" w:rsidRPr="002B3972" w:rsidRDefault="0083481B" w:rsidP="002B3972">
            <w:pPr>
              <w:jc w:val="center"/>
              <w:rPr>
                <w:sz w:val="20"/>
                <w:lang w:eastAsia="cs-CZ"/>
              </w:rPr>
            </w:pPr>
            <w:r w:rsidRPr="002B3972">
              <w:rPr>
                <w:sz w:val="20"/>
                <w:lang w:eastAsia="cs-CZ"/>
              </w:rPr>
              <w:t>146</w:t>
            </w:r>
          </w:p>
        </w:tc>
        <w:tc>
          <w:tcPr>
            <w:tcW w:w="666" w:type="pct"/>
            <w:tcBorders>
              <w:top w:val="nil"/>
              <w:left w:val="nil"/>
              <w:bottom w:val="single" w:sz="4" w:space="0" w:color="auto"/>
              <w:right w:val="single" w:sz="8" w:space="0" w:color="auto"/>
            </w:tcBorders>
            <w:shd w:val="clear" w:color="auto" w:fill="auto"/>
            <w:noWrap/>
            <w:vAlign w:val="center"/>
            <w:hideMark/>
          </w:tcPr>
          <w:p w14:paraId="11F38DED" w14:textId="77777777" w:rsidR="0083481B" w:rsidRPr="002B3972" w:rsidRDefault="0083481B" w:rsidP="002B3972">
            <w:pPr>
              <w:jc w:val="center"/>
              <w:rPr>
                <w:sz w:val="20"/>
                <w:lang w:eastAsia="cs-CZ"/>
              </w:rPr>
            </w:pPr>
            <w:r w:rsidRPr="002B3972">
              <w:rPr>
                <w:sz w:val="20"/>
                <w:lang w:eastAsia="cs-CZ"/>
              </w:rPr>
              <w:t>17</w:t>
            </w:r>
          </w:p>
        </w:tc>
      </w:tr>
      <w:tr w:rsidR="0083481B" w:rsidRPr="002B3972" w14:paraId="5C59B5D9" w14:textId="77777777" w:rsidTr="002B3972">
        <w:trPr>
          <w:trHeight w:val="300"/>
        </w:trPr>
        <w:tc>
          <w:tcPr>
            <w:tcW w:w="3000" w:type="pct"/>
            <w:tcBorders>
              <w:top w:val="nil"/>
              <w:left w:val="single" w:sz="8" w:space="0" w:color="auto"/>
              <w:bottom w:val="single" w:sz="4" w:space="0" w:color="auto"/>
              <w:right w:val="single" w:sz="8" w:space="0" w:color="auto"/>
            </w:tcBorders>
            <w:shd w:val="clear" w:color="auto" w:fill="auto"/>
            <w:noWrap/>
            <w:vAlign w:val="center"/>
            <w:hideMark/>
          </w:tcPr>
          <w:p w14:paraId="3C7CFC16" w14:textId="77777777" w:rsidR="0083481B" w:rsidRPr="002B3972" w:rsidRDefault="0083481B" w:rsidP="002B3972">
            <w:pPr>
              <w:jc w:val="left"/>
              <w:rPr>
                <w:sz w:val="20"/>
                <w:lang w:eastAsia="cs-CZ"/>
              </w:rPr>
            </w:pPr>
            <w:r w:rsidRPr="002B3972">
              <w:rPr>
                <w:sz w:val="20"/>
                <w:lang w:eastAsia="cs-CZ"/>
              </w:rPr>
              <w:t>Krnov</w:t>
            </w:r>
          </w:p>
        </w:tc>
        <w:tc>
          <w:tcPr>
            <w:tcW w:w="667" w:type="pct"/>
            <w:tcBorders>
              <w:top w:val="nil"/>
              <w:left w:val="nil"/>
              <w:bottom w:val="single" w:sz="4" w:space="0" w:color="auto"/>
              <w:right w:val="single" w:sz="4" w:space="0" w:color="auto"/>
            </w:tcBorders>
            <w:shd w:val="clear" w:color="auto" w:fill="auto"/>
            <w:noWrap/>
            <w:vAlign w:val="center"/>
            <w:hideMark/>
          </w:tcPr>
          <w:p w14:paraId="21DFA95E" w14:textId="77777777" w:rsidR="0083481B" w:rsidRPr="002B3972" w:rsidRDefault="0083481B" w:rsidP="002B3972">
            <w:pPr>
              <w:jc w:val="center"/>
              <w:rPr>
                <w:sz w:val="20"/>
                <w:lang w:eastAsia="cs-CZ"/>
              </w:rPr>
            </w:pPr>
            <w:r w:rsidRPr="002B3972">
              <w:rPr>
                <w:sz w:val="20"/>
                <w:lang w:eastAsia="cs-CZ"/>
              </w:rPr>
              <w:t>4533</w:t>
            </w:r>
          </w:p>
        </w:tc>
        <w:tc>
          <w:tcPr>
            <w:tcW w:w="667" w:type="pct"/>
            <w:tcBorders>
              <w:top w:val="nil"/>
              <w:left w:val="nil"/>
              <w:bottom w:val="single" w:sz="4" w:space="0" w:color="auto"/>
              <w:right w:val="single" w:sz="8" w:space="0" w:color="auto"/>
            </w:tcBorders>
            <w:shd w:val="clear" w:color="auto" w:fill="auto"/>
            <w:noWrap/>
            <w:vAlign w:val="center"/>
            <w:hideMark/>
          </w:tcPr>
          <w:p w14:paraId="1C7138AB" w14:textId="77777777" w:rsidR="0083481B" w:rsidRPr="002B3972" w:rsidRDefault="0083481B" w:rsidP="002B3972">
            <w:pPr>
              <w:jc w:val="center"/>
              <w:rPr>
                <w:sz w:val="20"/>
                <w:lang w:eastAsia="cs-CZ"/>
              </w:rPr>
            </w:pPr>
            <w:r w:rsidRPr="002B3972">
              <w:rPr>
                <w:sz w:val="20"/>
                <w:lang w:eastAsia="cs-CZ"/>
              </w:rPr>
              <w:t>4300</w:t>
            </w:r>
          </w:p>
        </w:tc>
        <w:tc>
          <w:tcPr>
            <w:tcW w:w="666" w:type="pct"/>
            <w:tcBorders>
              <w:top w:val="nil"/>
              <w:left w:val="nil"/>
              <w:bottom w:val="single" w:sz="4" w:space="0" w:color="auto"/>
              <w:right w:val="single" w:sz="8" w:space="0" w:color="auto"/>
            </w:tcBorders>
            <w:shd w:val="clear" w:color="auto" w:fill="auto"/>
            <w:noWrap/>
            <w:vAlign w:val="center"/>
            <w:hideMark/>
          </w:tcPr>
          <w:p w14:paraId="3E97B078" w14:textId="77777777" w:rsidR="0083481B" w:rsidRPr="002B3972" w:rsidRDefault="0083481B" w:rsidP="002B3972">
            <w:pPr>
              <w:jc w:val="center"/>
              <w:rPr>
                <w:sz w:val="20"/>
                <w:lang w:eastAsia="cs-CZ"/>
              </w:rPr>
            </w:pPr>
            <w:r w:rsidRPr="002B3972">
              <w:rPr>
                <w:sz w:val="20"/>
                <w:lang w:eastAsia="cs-CZ"/>
              </w:rPr>
              <w:t>-233</w:t>
            </w:r>
          </w:p>
        </w:tc>
      </w:tr>
      <w:tr w:rsidR="0083481B" w:rsidRPr="002B3972" w14:paraId="451A2DFD" w14:textId="77777777" w:rsidTr="002B3972">
        <w:trPr>
          <w:trHeight w:val="300"/>
        </w:trPr>
        <w:tc>
          <w:tcPr>
            <w:tcW w:w="3000" w:type="pct"/>
            <w:tcBorders>
              <w:top w:val="nil"/>
              <w:left w:val="single" w:sz="8" w:space="0" w:color="auto"/>
              <w:bottom w:val="single" w:sz="4" w:space="0" w:color="auto"/>
              <w:right w:val="single" w:sz="8" w:space="0" w:color="auto"/>
            </w:tcBorders>
            <w:shd w:val="clear" w:color="auto" w:fill="auto"/>
            <w:noWrap/>
            <w:vAlign w:val="center"/>
            <w:hideMark/>
          </w:tcPr>
          <w:p w14:paraId="78A21FE5" w14:textId="77777777" w:rsidR="0083481B" w:rsidRPr="002B3972" w:rsidRDefault="0083481B" w:rsidP="002B3972">
            <w:pPr>
              <w:jc w:val="left"/>
              <w:rPr>
                <w:sz w:val="20"/>
                <w:lang w:eastAsia="cs-CZ"/>
              </w:rPr>
            </w:pPr>
            <w:r w:rsidRPr="002B3972">
              <w:rPr>
                <w:sz w:val="20"/>
                <w:lang w:eastAsia="cs-CZ"/>
              </w:rPr>
              <w:t>Nový Jičín</w:t>
            </w:r>
          </w:p>
        </w:tc>
        <w:tc>
          <w:tcPr>
            <w:tcW w:w="667" w:type="pct"/>
            <w:tcBorders>
              <w:top w:val="nil"/>
              <w:left w:val="nil"/>
              <w:bottom w:val="single" w:sz="4" w:space="0" w:color="auto"/>
              <w:right w:val="single" w:sz="4" w:space="0" w:color="auto"/>
            </w:tcBorders>
            <w:shd w:val="clear" w:color="auto" w:fill="auto"/>
            <w:noWrap/>
            <w:vAlign w:val="center"/>
            <w:hideMark/>
          </w:tcPr>
          <w:p w14:paraId="7EAE7AC4" w14:textId="77777777" w:rsidR="0083481B" w:rsidRPr="002B3972" w:rsidRDefault="0083481B" w:rsidP="002B3972">
            <w:pPr>
              <w:jc w:val="center"/>
              <w:rPr>
                <w:sz w:val="20"/>
                <w:lang w:eastAsia="cs-CZ"/>
              </w:rPr>
            </w:pPr>
            <w:r w:rsidRPr="002B3972">
              <w:rPr>
                <w:sz w:val="20"/>
                <w:lang w:eastAsia="cs-CZ"/>
              </w:rPr>
              <w:t>4633</w:t>
            </w:r>
          </w:p>
        </w:tc>
        <w:tc>
          <w:tcPr>
            <w:tcW w:w="667" w:type="pct"/>
            <w:tcBorders>
              <w:top w:val="nil"/>
              <w:left w:val="nil"/>
              <w:bottom w:val="single" w:sz="4" w:space="0" w:color="auto"/>
              <w:right w:val="single" w:sz="8" w:space="0" w:color="auto"/>
            </w:tcBorders>
            <w:shd w:val="clear" w:color="auto" w:fill="auto"/>
            <w:noWrap/>
            <w:vAlign w:val="center"/>
            <w:hideMark/>
          </w:tcPr>
          <w:p w14:paraId="06A8A4AC" w14:textId="77777777" w:rsidR="0083481B" w:rsidRPr="002B3972" w:rsidRDefault="0083481B" w:rsidP="002B3972">
            <w:pPr>
              <w:jc w:val="center"/>
              <w:rPr>
                <w:sz w:val="20"/>
                <w:lang w:eastAsia="cs-CZ"/>
              </w:rPr>
            </w:pPr>
            <w:r w:rsidRPr="002B3972">
              <w:rPr>
                <w:sz w:val="20"/>
                <w:lang w:eastAsia="cs-CZ"/>
              </w:rPr>
              <w:t>4290</w:t>
            </w:r>
          </w:p>
        </w:tc>
        <w:tc>
          <w:tcPr>
            <w:tcW w:w="666" w:type="pct"/>
            <w:tcBorders>
              <w:top w:val="nil"/>
              <w:left w:val="nil"/>
              <w:bottom w:val="single" w:sz="4" w:space="0" w:color="auto"/>
              <w:right w:val="single" w:sz="8" w:space="0" w:color="auto"/>
            </w:tcBorders>
            <w:shd w:val="clear" w:color="auto" w:fill="auto"/>
            <w:noWrap/>
            <w:vAlign w:val="center"/>
            <w:hideMark/>
          </w:tcPr>
          <w:p w14:paraId="0EC20A84" w14:textId="77777777" w:rsidR="0083481B" w:rsidRPr="002B3972" w:rsidRDefault="0083481B" w:rsidP="002B3972">
            <w:pPr>
              <w:jc w:val="center"/>
              <w:rPr>
                <w:sz w:val="20"/>
                <w:lang w:eastAsia="cs-CZ"/>
              </w:rPr>
            </w:pPr>
            <w:r w:rsidRPr="002B3972">
              <w:rPr>
                <w:sz w:val="20"/>
                <w:lang w:eastAsia="cs-CZ"/>
              </w:rPr>
              <w:t>-343</w:t>
            </w:r>
          </w:p>
        </w:tc>
      </w:tr>
      <w:tr w:rsidR="0083481B" w:rsidRPr="002B3972" w14:paraId="7331BE29" w14:textId="77777777" w:rsidTr="002B3972">
        <w:trPr>
          <w:trHeight w:val="300"/>
        </w:trPr>
        <w:tc>
          <w:tcPr>
            <w:tcW w:w="3000" w:type="pct"/>
            <w:tcBorders>
              <w:top w:val="nil"/>
              <w:left w:val="single" w:sz="8" w:space="0" w:color="auto"/>
              <w:bottom w:val="single" w:sz="4" w:space="0" w:color="auto"/>
              <w:right w:val="single" w:sz="8" w:space="0" w:color="auto"/>
            </w:tcBorders>
            <w:shd w:val="clear" w:color="auto" w:fill="auto"/>
            <w:noWrap/>
            <w:vAlign w:val="center"/>
            <w:hideMark/>
          </w:tcPr>
          <w:p w14:paraId="18631A0E" w14:textId="77777777" w:rsidR="0083481B" w:rsidRPr="002B3972" w:rsidRDefault="0083481B" w:rsidP="002B3972">
            <w:pPr>
              <w:jc w:val="left"/>
              <w:rPr>
                <w:sz w:val="20"/>
                <w:lang w:eastAsia="cs-CZ"/>
              </w:rPr>
            </w:pPr>
            <w:r w:rsidRPr="002B3972">
              <w:rPr>
                <w:sz w:val="20"/>
                <w:lang w:eastAsia="cs-CZ"/>
              </w:rPr>
              <w:t>Odry</w:t>
            </w:r>
          </w:p>
        </w:tc>
        <w:tc>
          <w:tcPr>
            <w:tcW w:w="667" w:type="pct"/>
            <w:tcBorders>
              <w:top w:val="nil"/>
              <w:left w:val="nil"/>
              <w:bottom w:val="single" w:sz="4" w:space="0" w:color="auto"/>
              <w:right w:val="single" w:sz="4" w:space="0" w:color="auto"/>
            </w:tcBorders>
            <w:shd w:val="clear" w:color="auto" w:fill="auto"/>
            <w:noWrap/>
            <w:vAlign w:val="center"/>
            <w:hideMark/>
          </w:tcPr>
          <w:p w14:paraId="2CEB4814" w14:textId="77777777" w:rsidR="0083481B" w:rsidRPr="002B3972" w:rsidRDefault="0083481B" w:rsidP="002B3972">
            <w:pPr>
              <w:jc w:val="center"/>
              <w:rPr>
                <w:sz w:val="20"/>
                <w:lang w:eastAsia="cs-CZ"/>
              </w:rPr>
            </w:pPr>
            <w:r w:rsidRPr="002B3972">
              <w:rPr>
                <w:sz w:val="20"/>
                <w:lang w:eastAsia="cs-CZ"/>
              </w:rPr>
              <w:t>2649</w:t>
            </w:r>
          </w:p>
        </w:tc>
        <w:tc>
          <w:tcPr>
            <w:tcW w:w="667" w:type="pct"/>
            <w:tcBorders>
              <w:top w:val="nil"/>
              <w:left w:val="nil"/>
              <w:bottom w:val="single" w:sz="4" w:space="0" w:color="auto"/>
              <w:right w:val="single" w:sz="8" w:space="0" w:color="auto"/>
            </w:tcBorders>
            <w:shd w:val="clear" w:color="auto" w:fill="auto"/>
            <w:noWrap/>
            <w:vAlign w:val="center"/>
            <w:hideMark/>
          </w:tcPr>
          <w:p w14:paraId="5938FB8F" w14:textId="77777777" w:rsidR="0083481B" w:rsidRPr="002B3972" w:rsidRDefault="0083481B" w:rsidP="002B3972">
            <w:pPr>
              <w:jc w:val="center"/>
              <w:rPr>
                <w:sz w:val="20"/>
                <w:lang w:eastAsia="cs-CZ"/>
              </w:rPr>
            </w:pPr>
            <w:r w:rsidRPr="002B3972">
              <w:rPr>
                <w:sz w:val="20"/>
                <w:lang w:eastAsia="cs-CZ"/>
              </w:rPr>
              <w:t>1475</w:t>
            </w:r>
          </w:p>
        </w:tc>
        <w:tc>
          <w:tcPr>
            <w:tcW w:w="666" w:type="pct"/>
            <w:tcBorders>
              <w:top w:val="nil"/>
              <w:left w:val="nil"/>
              <w:bottom w:val="single" w:sz="4" w:space="0" w:color="auto"/>
              <w:right w:val="single" w:sz="8" w:space="0" w:color="auto"/>
            </w:tcBorders>
            <w:shd w:val="clear" w:color="auto" w:fill="auto"/>
            <w:noWrap/>
            <w:vAlign w:val="center"/>
            <w:hideMark/>
          </w:tcPr>
          <w:p w14:paraId="7A17840C" w14:textId="77777777" w:rsidR="0083481B" w:rsidRPr="002B3972" w:rsidRDefault="0083481B" w:rsidP="002B3972">
            <w:pPr>
              <w:jc w:val="center"/>
              <w:rPr>
                <w:sz w:val="20"/>
                <w:lang w:eastAsia="cs-CZ"/>
              </w:rPr>
            </w:pPr>
            <w:r w:rsidRPr="002B3972">
              <w:rPr>
                <w:sz w:val="20"/>
                <w:lang w:eastAsia="cs-CZ"/>
              </w:rPr>
              <w:t>-1174</w:t>
            </w:r>
          </w:p>
        </w:tc>
      </w:tr>
      <w:tr w:rsidR="0083481B" w:rsidRPr="002B3972" w14:paraId="7AD9C4F4" w14:textId="77777777" w:rsidTr="002B3972">
        <w:trPr>
          <w:trHeight w:val="300"/>
        </w:trPr>
        <w:tc>
          <w:tcPr>
            <w:tcW w:w="3000" w:type="pct"/>
            <w:tcBorders>
              <w:top w:val="nil"/>
              <w:left w:val="single" w:sz="8" w:space="0" w:color="auto"/>
              <w:bottom w:val="single" w:sz="4" w:space="0" w:color="auto"/>
              <w:right w:val="single" w:sz="8" w:space="0" w:color="auto"/>
            </w:tcBorders>
            <w:shd w:val="clear" w:color="auto" w:fill="auto"/>
            <w:noWrap/>
            <w:vAlign w:val="center"/>
            <w:hideMark/>
          </w:tcPr>
          <w:p w14:paraId="56592A32" w14:textId="77777777" w:rsidR="0083481B" w:rsidRPr="002B3972" w:rsidRDefault="0083481B" w:rsidP="002B3972">
            <w:pPr>
              <w:jc w:val="left"/>
              <w:rPr>
                <w:sz w:val="20"/>
                <w:lang w:eastAsia="cs-CZ"/>
              </w:rPr>
            </w:pPr>
            <w:r w:rsidRPr="002B3972">
              <w:rPr>
                <w:sz w:val="20"/>
                <w:lang w:eastAsia="cs-CZ"/>
              </w:rPr>
              <w:t>Opava</w:t>
            </w:r>
          </w:p>
        </w:tc>
        <w:tc>
          <w:tcPr>
            <w:tcW w:w="667" w:type="pct"/>
            <w:tcBorders>
              <w:top w:val="nil"/>
              <w:left w:val="nil"/>
              <w:bottom w:val="single" w:sz="4" w:space="0" w:color="auto"/>
              <w:right w:val="single" w:sz="4" w:space="0" w:color="auto"/>
            </w:tcBorders>
            <w:shd w:val="clear" w:color="auto" w:fill="auto"/>
            <w:noWrap/>
            <w:vAlign w:val="center"/>
            <w:hideMark/>
          </w:tcPr>
          <w:p w14:paraId="35B4B162" w14:textId="77777777" w:rsidR="0083481B" w:rsidRPr="002B3972" w:rsidRDefault="0083481B" w:rsidP="002B3972">
            <w:pPr>
              <w:jc w:val="center"/>
              <w:rPr>
                <w:sz w:val="20"/>
                <w:lang w:eastAsia="cs-CZ"/>
              </w:rPr>
            </w:pPr>
            <w:r w:rsidRPr="002B3972">
              <w:rPr>
                <w:sz w:val="20"/>
                <w:lang w:eastAsia="cs-CZ"/>
              </w:rPr>
              <w:t>5198</w:t>
            </w:r>
          </w:p>
        </w:tc>
        <w:tc>
          <w:tcPr>
            <w:tcW w:w="667" w:type="pct"/>
            <w:tcBorders>
              <w:top w:val="nil"/>
              <w:left w:val="nil"/>
              <w:bottom w:val="single" w:sz="4" w:space="0" w:color="auto"/>
              <w:right w:val="single" w:sz="8" w:space="0" w:color="auto"/>
            </w:tcBorders>
            <w:shd w:val="clear" w:color="auto" w:fill="auto"/>
            <w:noWrap/>
            <w:vAlign w:val="center"/>
            <w:hideMark/>
          </w:tcPr>
          <w:p w14:paraId="7005C1AF" w14:textId="77777777" w:rsidR="0083481B" w:rsidRPr="002B3972" w:rsidRDefault="0083481B" w:rsidP="002B3972">
            <w:pPr>
              <w:jc w:val="center"/>
              <w:rPr>
                <w:sz w:val="20"/>
                <w:lang w:eastAsia="cs-CZ"/>
              </w:rPr>
            </w:pPr>
            <w:r w:rsidRPr="002B3972">
              <w:rPr>
                <w:sz w:val="20"/>
                <w:lang w:eastAsia="cs-CZ"/>
              </w:rPr>
              <w:t>4885</w:t>
            </w:r>
          </w:p>
        </w:tc>
        <w:tc>
          <w:tcPr>
            <w:tcW w:w="666" w:type="pct"/>
            <w:tcBorders>
              <w:top w:val="nil"/>
              <w:left w:val="nil"/>
              <w:bottom w:val="single" w:sz="4" w:space="0" w:color="auto"/>
              <w:right w:val="single" w:sz="8" w:space="0" w:color="auto"/>
            </w:tcBorders>
            <w:shd w:val="clear" w:color="auto" w:fill="auto"/>
            <w:noWrap/>
            <w:vAlign w:val="center"/>
            <w:hideMark/>
          </w:tcPr>
          <w:p w14:paraId="27E4428C" w14:textId="77777777" w:rsidR="0083481B" w:rsidRPr="002B3972" w:rsidRDefault="0083481B" w:rsidP="002B3972">
            <w:pPr>
              <w:jc w:val="center"/>
              <w:rPr>
                <w:sz w:val="20"/>
                <w:lang w:eastAsia="cs-CZ"/>
              </w:rPr>
            </w:pPr>
            <w:r w:rsidRPr="002B3972">
              <w:rPr>
                <w:sz w:val="20"/>
                <w:lang w:eastAsia="cs-CZ"/>
              </w:rPr>
              <w:t>-313</w:t>
            </w:r>
          </w:p>
        </w:tc>
      </w:tr>
      <w:tr w:rsidR="0083481B" w:rsidRPr="002B3972" w14:paraId="3987CAF5" w14:textId="77777777" w:rsidTr="002B3972">
        <w:trPr>
          <w:trHeight w:val="300"/>
        </w:trPr>
        <w:tc>
          <w:tcPr>
            <w:tcW w:w="3000"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0F65CB84" w14:textId="77777777" w:rsidR="0083481B" w:rsidRPr="002B3972" w:rsidRDefault="0083481B" w:rsidP="002B3972">
            <w:pPr>
              <w:jc w:val="left"/>
              <w:rPr>
                <w:sz w:val="20"/>
                <w:lang w:eastAsia="cs-CZ"/>
              </w:rPr>
            </w:pPr>
            <w:r w:rsidRPr="002B3972">
              <w:rPr>
                <w:sz w:val="20"/>
                <w:lang w:eastAsia="cs-CZ"/>
              </w:rPr>
              <w:t>Orlová</w:t>
            </w:r>
          </w:p>
        </w:tc>
        <w:tc>
          <w:tcPr>
            <w:tcW w:w="667" w:type="pct"/>
            <w:tcBorders>
              <w:top w:val="single" w:sz="4" w:space="0" w:color="auto"/>
              <w:left w:val="nil"/>
              <w:bottom w:val="single" w:sz="4" w:space="0" w:color="auto"/>
              <w:right w:val="single" w:sz="4" w:space="0" w:color="auto"/>
            </w:tcBorders>
            <w:shd w:val="clear" w:color="auto" w:fill="auto"/>
            <w:noWrap/>
            <w:vAlign w:val="center"/>
            <w:hideMark/>
          </w:tcPr>
          <w:p w14:paraId="4F3D38A1" w14:textId="77777777" w:rsidR="0083481B" w:rsidRPr="002B3972" w:rsidRDefault="0083481B" w:rsidP="002B3972">
            <w:pPr>
              <w:jc w:val="center"/>
              <w:rPr>
                <w:sz w:val="20"/>
                <w:lang w:eastAsia="cs-CZ"/>
              </w:rPr>
            </w:pPr>
            <w:r w:rsidRPr="002B3972">
              <w:rPr>
                <w:sz w:val="20"/>
                <w:lang w:eastAsia="cs-CZ"/>
              </w:rPr>
              <w:t>2780</w:t>
            </w:r>
          </w:p>
        </w:tc>
        <w:tc>
          <w:tcPr>
            <w:tcW w:w="667" w:type="pct"/>
            <w:tcBorders>
              <w:top w:val="single" w:sz="4" w:space="0" w:color="auto"/>
              <w:left w:val="nil"/>
              <w:bottom w:val="single" w:sz="4" w:space="0" w:color="auto"/>
              <w:right w:val="single" w:sz="8" w:space="0" w:color="auto"/>
            </w:tcBorders>
            <w:shd w:val="clear" w:color="auto" w:fill="auto"/>
            <w:noWrap/>
            <w:vAlign w:val="center"/>
            <w:hideMark/>
          </w:tcPr>
          <w:p w14:paraId="7AB262BC" w14:textId="77777777" w:rsidR="0083481B" w:rsidRPr="002B3972" w:rsidRDefault="0083481B" w:rsidP="002B3972">
            <w:pPr>
              <w:jc w:val="center"/>
              <w:rPr>
                <w:sz w:val="20"/>
                <w:lang w:eastAsia="cs-CZ"/>
              </w:rPr>
            </w:pPr>
            <w:r w:rsidRPr="002B3972">
              <w:rPr>
                <w:sz w:val="20"/>
                <w:lang w:eastAsia="cs-CZ"/>
              </w:rPr>
              <w:t>2650</w:t>
            </w:r>
          </w:p>
        </w:tc>
        <w:tc>
          <w:tcPr>
            <w:tcW w:w="666" w:type="pct"/>
            <w:tcBorders>
              <w:top w:val="single" w:sz="4" w:space="0" w:color="auto"/>
              <w:left w:val="nil"/>
              <w:bottom w:val="single" w:sz="4" w:space="0" w:color="auto"/>
              <w:right w:val="single" w:sz="8" w:space="0" w:color="auto"/>
            </w:tcBorders>
            <w:shd w:val="clear" w:color="auto" w:fill="auto"/>
            <w:noWrap/>
            <w:vAlign w:val="center"/>
            <w:hideMark/>
          </w:tcPr>
          <w:p w14:paraId="2882B5DE" w14:textId="77777777" w:rsidR="0083481B" w:rsidRPr="002B3972" w:rsidRDefault="0083481B" w:rsidP="002B3972">
            <w:pPr>
              <w:jc w:val="center"/>
              <w:rPr>
                <w:sz w:val="20"/>
                <w:lang w:eastAsia="cs-CZ"/>
              </w:rPr>
            </w:pPr>
            <w:r w:rsidRPr="002B3972">
              <w:rPr>
                <w:sz w:val="20"/>
                <w:lang w:eastAsia="cs-CZ"/>
              </w:rPr>
              <w:t>-130</w:t>
            </w:r>
          </w:p>
        </w:tc>
      </w:tr>
      <w:tr w:rsidR="0083481B" w:rsidRPr="002B3972" w14:paraId="0ECDCB1B" w14:textId="77777777" w:rsidTr="002B3972">
        <w:trPr>
          <w:trHeight w:val="300"/>
        </w:trPr>
        <w:tc>
          <w:tcPr>
            <w:tcW w:w="3000" w:type="pct"/>
            <w:tcBorders>
              <w:top w:val="nil"/>
              <w:left w:val="single" w:sz="8" w:space="0" w:color="auto"/>
              <w:bottom w:val="single" w:sz="4" w:space="0" w:color="auto"/>
              <w:right w:val="single" w:sz="8" w:space="0" w:color="auto"/>
            </w:tcBorders>
            <w:shd w:val="clear" w:color="auto" w:fill="auto"/>
            <w:noWrap/>
            <w:vAlign w:val="center"/>
            <w:hideMark/>
          </w:tcPr>
          <w:p w14:paraId="2981F385" w14:textId="77777777" w:rsidR="0083481B" w:rsidRPr="002B3972" w:rsidRDefault="0083481B" w:rsidP="002B3972">
            <w:pPr>
              <w:jc w:val="left"/>
              <w:rPr>
                <w:sz w:val="20"/>
                <w:lang w:eastAsia="cs-CZ"/>
              </w:rPr>
            </w:pPr>
            <w:r w:rsidRPr="002B3972">
              <w:rPr>
                <w:sz w:val="20"/>
                <w:lang w:eastAsia="cs-CZ"/>
              </w:rPr>
              <w:t>Ostrava</w:t>
            </w:r>
          </w:p>
        </w:tc>
        <w:tc>
          <w:tcPr>
            <w:tcW w:w="667" w:type="pct"/>
            <w:tcBorders>
              <w:top w:val="nil"/>
              <w:left w:val="nil"/>
              <w:bottom w:val="single" w:sz="4" w:space="0" w:color="auto"/>
              <w:right w:val="single" w:sz="4" w:space="0" w:color="auto"/>
            </w:tcBorders>
            <w:shd w:val="clear" w:color="auto" w:fill="auto"/>
            <w:noWrap/>
            <w:vAlign w:val="center"/>
            <w:hideMark/>
          </w:tcPr>
          <w:p w14:paraId="7967F8F9" w14:textId="77777777" w:rsidR="0083481B" w:rsidRPr="002B3972" w:rsidRDefault="0083481B" w:rsidP="002B3972">
            <w:pPr>
              <w:jc w:val="center"/>
              <w:rPr>
                <w:sz w:val="20"/>
                <w:lang w:eastAsia="cs-CZ"/>
              </w:rPr>
            </w:pPr>
            <w:r w:rsidRPr="002B3972">
              <w:rPr>
                <w:sz w:val="20"/>
                <w:lang w:eastAsia="cs-CZ"/>
              </w:rPr>
              <w:t>29791</w:t>
            </w:r>
          </w:p>
        </w:tc>
        <w:tc>
          <w:tcPr>
            <w:tcW w:w="667" w:type="pct"/>
            <w:tcBorders>
              <w:top w:val="nil"/>
              <w:left w:val="nil"/>
              <w:bottom w:val="single" w:sz="4" w:space="0" w:color="auto"/>
              <w:right w:val="single" w:sz="8" w:space="0" w:color="auto"/>
            </w:tcBorders>
            <w:shd w:val="clear" w:color="auto" w:fill="auto"/>
            <w:noWrap/>
            <w:vAlign w:val="center"/>
            <w:hideMark/>
          </w:tcPr>
          <w:p w14:paraId="24C7697C" w14:textId="77777777" w:rsidR="0083481B" w:rsidRPr="002B3972" w:rsidRDefault="0083481B" w:rsidP="002B3972">
            <w:pPr>
              <w:jc w:val="center"/>
              <w:rPr>
                <w:sz w:val="20"/>
                <w:lang w:eastAsia="cs-CZ"/>
              </w:rPr>
            </w:pPr>
            <w:r w:rsidRPr="002B3972">
              <w:rPr>
                <w:sz w:val="20"/>
                <w:lang w:eastAsia="cs-CZ"/>
              </w:rPr>
              <w:t>30847</w:t>
            </w:r>
          </w:p>
        </w:tc>
        <w:tc>
          <w:tcPr>
            <w:tcW w:w="666" w:type="pct"/>
            <w:tcBorders>
              <w:top w:val="nil"/>
              <w:left w:val="nil"/>
              <w:bottom w:val="single" w:sz="4" w:space="0" w:color="auto"/>
              <w:right w:val="single" w:sz="8" w:space="0" w:color="auto"/>
            </w:tcBorders>
            <w:shd w:val="clear" w:color="auto" w:fill="auto"/>
            <w:noWrap/>
            <w:vAlign w:val="center"/>
            <w:hideMark/>
          </w:tcPr>
          <w:p w14:paraId="11268BCC" w14:textId="77777777" w:rsidR="0083481B" w:rsidRPr="002B3972" w:rsidRDefault="0083481B" w:rsidP="002B3972">
            <w:pPr>
              <w:jc w:val="center"/>
              <w:rPr>
                <w:sz w:val="20"/>
                <w:lang w:eastAsia="cs-CZ"/>
              </w:rPr>
            </w:pPr>
            <w:r w:rsidRPr="002B3972">
              <w:rPr>
                <w:sz w:val="20"/>
                <w:lang w:eastAsia="cs-CZ"/>
              </w:rPr>
              <w:t>1056</w:t>
            </w:r>
          </w:p>
        </w:tc>
      </w:tr>
      <w:tr w:rsidR="0083481B" w:rsidRPr="002B3972" w14:paraId="7CF0B899" w14:textId="77777777" w:rsidTr="002B3972">
        <w:trPr>
          <w:trHeight w:val="300"/>
        </w:trPr>
        <w:tc>
          <w:tcPr>
            <w:tcW w:w="3000" w:type="pct"/>
            <w:tcBorders>
              <w:top w:val="nil"/>
              <w:left w:val="single" w:sz="8" w:space="0" w:color="auto"/>
              <w:bottom w:val="single" w:sz="4" w:space="0" w:color="auto"/>
              <w:right w:val="single" w:sz="8" w:space="0" w:color="auto"/>
            </w:tcBorders>
            <w:shd w:val="clear" w:color="auto" w:fill="auto"/>
            <w:noWrap/>
            <w:vAlign w:val="center"/>
            <w:hideMark/>
          </w:tcPr>
          <w:p w14:paraId="07F594EB" w14:textId="77777777" w:rsidR="0083481B" w:rsidRPr="002B3972" w:rsidRDefault="0083481B" w:rsidP="002B3972">
            <w:pPr>
              <w:jc w:val="left"/>
              <w:rPr>
                <w:sz w:val="20"/>
                <w:lang w:eastAsia="cs-CZ"/>
              </w:rPr>
            </w:pPr>
            <w:r w:rsidRPr="002B3972">
              <w:rPr>
                <w:sz w:val="20"/>
                <w:lang w:eastAsia="cs-CZ"/>
              </w:rPr>
              <w:t>Rýmařov</w:t>
            </w:r>
          </w:p>
        </w:tc>
        <w:tc>
          <w:tcPr>
            <w:tcW w:w="667" w:type="pct"/>
            <w:tcBorders>
              <w:top w:val="nil"/>
              <w:left w:val="nil"/>
              <w:bottom w:val="single" w:sz="4" w:space="0" w:color="auto"/>
              <w:right w:val="single" w:sz="4" w:space="0" w:color="auto"/>
            </w:tcBorders>
            <w:shd w:val="clear" w:color="auto" w:fill="auto"/>
            <w:noWrap/>
            <w:vAlign w:val="center"/>
            <w:hideMark/>
          </w:tcPr>
          <w:p w14:paraId="735EA122" w14:textId="77777777" w:rsidR="0083481B" w:rsidRPr="002B3972" w:rsidRDefault="0083481B" w:rsidP="002B3972">
            <w:pPr>
              <w:jc w:val="center"/>
              <w:rPr>
                <w:sz w:val="20"/>
                <w:lang w:eastAsia="cs-CZ"/>
              </w:rPr>
            </w:pPr>
            <w:r w:rsidRPr="002B3972">
              <w:rPr>
                <w:sz w:val="20"/>
                <w:lang w:eastAsia="cs-CZ"/>
              </w:rPr>
              <w:t>/</w:t>
            </w:r>
          </w:p>
        </w:tc>
        <w:tc>
          <w:tcPr>
            <w:tcW w:w="667" w:type="pct"/>
            <w:tcBorders>
              <w:top w:val="nil"/>
              <w:left w:val="nil"/>
              <w:bottom w:val="single" w:sz="4" w:space="0" w:color="auto"/>
              <w:right w:val="single" w:sz="8" w:space="0" w:color="auto"/>
            </w:tcBorders>
            <w:shd w:val="clear" w:color="auto" w:fill="auto"/>
            <w:noWrap/>
            <w:vAlign w:val="center"/>
            <w:hideMark/>
          </w:tcPr>
          <w:p w14:paraId="1058842C" w14:textId="77777777" w:rsidR="0083481B" w:rsidRPr="002B3972" w:rsidRDefault="0083481B" w:rsidP="002B3972">
            <w:pPr>
              <w:jc w:val="center"/>
              <w:rPr>
                <w:sz w:val="20"/>
                <w:lang w:eastAsia="cs-CZ"/>
              </w:rPr>
            </w:pPr>
            <w:r w:rsidRPr="002B3972">
              <w:rPr>
                <w:sz w:val="20"/>
                <w:lang w:eastAsia="cs-CZ"/>
              </w:rPr>
              <w:t>/</w:t>
            </w:r>
          </w:p>
        </w:tc>
        <w:tc>
          <w:tcPr>
            <w:tcW w:w="666" w:type="pct"/>
            <w:tcBorders>
              <w:top w:val="nil"/>
              <w:left w:val="nil"/>
              <w:bottom w:val="single" w:sz="4" w:space="0" w:color="auto"/>
              <w:right w:val="single" w:sz="8" w:space="0" w:color="auto"/>
            </w:tcBorders>
            <w:shd w:val="clear" w:color="auto" w:fill="auto"/>
            <w:noWrap/>
            <w:vAlign w:val="center"/>
            <w:hideMark/>
          </w:tcPr>
          <w:p w14:paraId="2ED35856" w14:textId="77777777" w:rsidR="0083481B" w:rsidRPr="002B3972" w:rsidRDefault="0083481B" w:rsidP="002B3972">
            <w:pPr>
              <w:jc w:val="center"/>
              <w:rPr>
                <w:sz w:val="20"/>
                <w:lang w:eastAsia="cs-CZ"/>
              </w:rPr>
            </w:pPr>
            <w:r w:rsidRPr="002B3972">
              <w:rPr>
                <w:sz w:val="20"/>
                <w:lang w:eastAsia="cs-CZ"/>
              </w:rPr>
              <w:t>/</w:t>
            </w:r>
          </w:p>
        </w:tc>
      </w:tr>
      <w:tr w:rsidR="0083481B" w:rsidRPr="002B3972" w14:paraId="04879E41" w14:textId="77777777" w:rsidTr="002B3972">
        <w:trPr>
          <w:trHeight w:val="300"/>
        </w:trPr>
        <w:tc>
          <w:tcPr>
            <w:tcW w:w="3000"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39E6D239" w14:textId="77777777" w:rsidR="0083481B" w:rsidRPr="002B3972" w:rsidRDefault="0083481B" w:rsidP="002B3972">
            <w:pPr>
              <w:jc w:val="left"/>
              <w:rPr>
                <w:sz w:val="20"/>
                <w:lang w:eastAsia="cs-CZ"/>
              </w:rPr>
            </w:pPr>
            <w:r w:rsidRPr="002B3972">
              <w:rPr>
                <w:sz w:val="20"/>
                <w:lang w:eastAsia="cs-CZ"/>
              </w:rPr>
              <w:t>Třinec</w:t>
            </w:r>
          </w:p>
        </w:tc>
        <w:tc>
          <w:tcPr>
            <w:tcW w:w="667" w:type="pct"/>
            <w:tcBorders>
              <w:top w:val="single" w:sz="4" w:space="0" w:color="auto"/>
              <w:left w:val="nil"/>
              <w:bottom w:val="single" w:sz="4" w:space="0" w:color="auto"/>
              <w:right w:val="single" w:sz="4" w:space="0" w:color="auto"/>
            </w:tcBorders>
            <w:shd w:val="clear" w:color="auto" w:fill="auto"/>
            <w:noWrap/>
            <w:vAlign w:val="center"/>
            <w:hideMark/>
          </w:tcPr>
          <w:p w14:paraId="671BAC4C" w14:textId="77777777" w:rsidR="0083481B" w:rsidRPr="002B3972" w:rsidRDefault="0083481B" w:rsidP="002B3972">
            <w:pPr>
              <w:jc w:val="center"/>
              <w:rPr>
                <w:sz w:val="20"/>
                <w:lang w:eastAsia="cs-CZ"/>
              </w:rPr>
            </w:pPr>
            <w:r w:rsidRPr="002B3972">
              <w:rPr>
                <w:sz w:val="20"/>
                <w:lang w:eastAsia="cs-CZ"/>
              </w:rPr>
              <w:t>2737</w:t>
            </w:r>
          </w:p>
        </w:tc>
        <w:tc>
          <w:tcPr>
            <w:tcW w:w="667" w:type="pct"/>
            <w:tcBorders>
              <w:top w:val="single" w:sz="4" w:space="0" w:color="auto"/>
              <w:left w:val="nil"/>
              <w:bottom w:val="single" w:sz="4" w:space="0" w:color="auto"/>
              <w:right w:val="single" w:sz="8" w:space="0" w:color="auto"/>
            </w:tcBorders>
            <w:shd w:val="clear" w:color="auto" w:fill="auto"/>
            <w:noWrap/>
            <w:vAlign w:val="center"/>
            <w:hideMark/>
          </w:tcPr>
          <w:p w14:paraId="2BADC66A" w14:textId="77777777" w:rsidR="0083481B" w:rsidRPr="002B3972" w:rsidRDefault="0083481B" w:rsidP="002B3972">
            <w:pPr>
              <w:jc w:val="center"/>
              <w:rPr>
                <w:sz w:val="20"/>
                <w:lang w:eastAsia="cs-CZ"/>
              </w:rPr>
            </w:pPr>
            <w:r w:rsidRPr="002B3972">
              <w:rPr>
                <w:sz w:val="20"/>
                <w:lang w:eastAsia="cs-CZ"/>
              </w:rPr>
              <w:t>2673</w:t>
            </w:r>
          </w:p>
        </w:tc>
        <w:tc>
          <w:tcPr>
            <w:tcW w:w="666" w:type="pct"/>
            <w:tcBorders>
              <w:top w:val="single" w:sz="4" w:space="0" w:color="auto"/>
              <w:left w:val="nil"/>
              <w:bottom w:val="single" w:sz="4" w:space="0" w:color="auto"/>
              <w:right w:val="single" w:sz="8" w:space="0" w:color="auto"/>
            </w:tcBorders>
            <w:shd w:val="clear" w:color="auto" w:fill="auto"/>
            <w:noWrap/>
            <w:vAlign w:val="center"/>
            <w:hideMark/>
          </w:tcPr>
          <w:p w14:paraId="44A18C13" w14:textId="77777777" w:rsidR="0083481B" w:rsidRPr="002B3972" w:rsidRDefault="0083481B" w:rsidP="002B3972">
            <w:pPr>
              <w:jc w:val="center"/>
              <w:rPr>
                <w:sz w:val="20"/>
                <w:lang w:eastAsia="cs-CZ"/>
              </w:rPr>
            </w:pPr>
            <w:r w:rsidRPr="002B3972">
              <w:rPr>
                <w:sz w:val="20"/>
                <w:lang w:eastAsia="cs-CZ"/>
              </w:rPr>
              <w:t>-64</w:t>
            </w:r>
          </w:p>
        </w:tc>
      </w:tr>
      <w:tr w:rsidR="0083481B" w:rsidRPr="002B3972" w14:paraId="6982BC89" w14:textId="77777777" w:rsidTr="002B3972">
        <w:trPr>
          <w:trHeight w:val="315"/>
        </w:trPr>
        <w:tc>
          <w:tcPr>
            <w:tcW w:w="3000" w:type="pct"/>
            <w:tcBorders>
              <w:top w:val="nil"/>
              <w:left w:val="single" w:sz="8" w:space="0" w:color="auto"/>
              <w:bottom w:val="single" w:sz="8" w:space="0" w:color="auto"/>
              <w:right w:val="single" w:sz="8" w:space="0" w:color="auto"/>
            </w:tcBorders>
            <w:shd w:val="clear" w:color="auto" w:fill="auto"/>
            <w:noWrap/>
            <w:vAlign w:val="center"/>
            <w:hideMark/>
          </w:tcPr>
          <w:p w14:paraId="61CEE5EC" w14:textId="77777777" w:rsidR="0083481B" w:rsidRPr="002B3972" w:rsidRDefault="0083481B" w:rsidP="002B3972">
            <w:pPr>
              <w:jc w:val="left"/>
              <w:rPr>
                <w:sz w:val="20"/>
                <w:lang w:eastAsia="cs-CZ"/>
              </w:rPr>
            </w:pPr>
            <w:r w:rsidRPr="002B3972">
              <w:rPr>
                <w:sz w:val="20"/>
                <w:lang w:eastAsia="cs-CZ"/>
              </w:rPr>
              <w:t>Vítkov</w:t>
            </w:r>
          </w:p>
        </w:tc>
        <w:tc>
          <w:tcPr>
            <w:tcW w:w="667" w:type="pct"/>
            <w:tcBorders>
              <w:top w:val="nil"/>
              <w:left w:val="nil"/>
              <w:bottom w:val="single" w:sz="8" w:space="0" w:color="auto"/>
              <w:right w:val="single" w:sz="4" w:space="0" w:color="auto"/>
            </w:tcBorders>
            <w:shd w:val="clear" w:color="auto" w:fill="auto"/>
            <w:noWrap/>
            <w:vAlign w:val="center"/>
            <w:hideMark/>
          </w:tcPr>
          <w:p w14:paraId="5957856B" w14:textId="77777777" w:rsidR="0083481B" w:rsidRPr="002B3972" w:rsidRDefault="0083481B" w:rsidP="002B3972">
            <w:pPr>
              <w:jc w:val="center"/>
              <w:rPr>
                <w:sz w:val="20"/>
                <w:lang w:eastAsia="cs-CZ"/>
              </w:rPr>
            </w:pPr>
            <w:r w:rsidRPr="002B3972">
              <w:rPr>
                <w:sz w:val="20"/>
                <w:lang w:eastAsia="cs-CZ"/>
              </w:rPr>
              <w:t>398</w:t>
            </w:r>
          </w:p>
        </w:tc>
        <w:tc>
          <w:tcPr>
            <w:tcW w:w="667" w:type="pct"/>
            <w:tcBorders>
              <w:top w:val="nil"/>
              <w:left w:val="nil"/>
              <w:bottom w:val="single" w:sz="8" w:space="0" w:color="auto"/>
              <w:right w:val="single" w:sz="8" w:space="0" w:color="auto"/>
            </w:tcBorders>
            <w:shd w:val="clear" w:color="auto" w:fill="auto"/>
            <w:noWrap/>
            <w:vAlign w:val="center"/>
            <w:hideMark/>
          </w:tcPr>
          <w:p w14:paraId="0DA64F4A" w14:textId="77777777" w:rsidR="0083481B" w:rsidRPr="002B3972" w:rsidRDefault="0083481B" w:rsidP="002B3972">
            <w:pPr>
              <w:jc w:val="center"/>
              <w:rPr>
                <w:sz w:val="20"/>
                <w:lang w:eastAsia="cs-CZ"/>
              </w:rPr>
            </w:pPr>
            <w:r w:rsidRPr="002B3972">
              <w:rPr>
                <w:sz w:val="20"/>
                <w:lang w:eastAsia="cs-CZ"/>
              </w:rPr>
              <w:t>564</w:t>
            </w:r>
          </w:p>
        </w:tc>
        <w:tc>
          <w:tcPr>
            <w:tcW w:w="666" w:type="pct"/>
            <w:tcBorders>
              <w:top w:val="nil"/>
              <w:left w:val="nil"/>
              <w:bottom w:val="single" w:sz="8" w:space="0" w:color="auto"/>
              <w:right w:val="single" w:sz="8" w:space="0" w:color="auto"/>
            </w:tcBorders>
            <w:shd w:val="clear" w:color="auto" w:fill="auto"/>
            <w:noWrap/>
            <w:vAlign w:val="center"/>
            <w:hideMark/>
          </w:tcPr>
          <w:p w14:paraId="403C6F33" w14:textId="77777777" w:rsidR="0083481B" w:rsidRPr="002B3972" w:rsidRDefault="0083481B" w:rsidP="002B3972">
            <w:pPr>
              <w:jc w:val="center"/>
              <w:rPr>
                <w:sz w:val="20"/>
                <w:lang w:eastAsia="cs-CZ"/>
              </w:rPr>
            </w:pPr>
            <w:r w:rsidRPr="002B3972">
              <w:rPr>
                <w:sz w:val="20"/>
                <w:lang w:eastAsia="cs-CZ"/>
              </w:rPr>
              <w:t>166</w:t>
            </w:r>
          </w:p>
        </w:tc>
      </w:tr>
    </w:tbl>
    <w:p w14:paraId="49060F5B" w14:textId="0E8B1831" w:rsidR="0083481B" w:rsidRPr="00724606" w:rsidRDefault="0083481B" w:rsidP="0093595D">
      <w:pPr>
        <w:sectPr w:rsidR="0083481B" w:rsidRPr="00724606" w:rsidSect="00AB31EC">
          <w:type w:val="continuous"/>
          <w:pgSz w:w="11906" w:h="16838"/>
          <w:pgMar w:top="1417" w:right="1274" w:bottom="1417" w:left="1417" w:header="708" w:footer="708" w:gutter="0"/>
          <w:cols w:space="708"/>
          <w:docGrid w:linePitch="360"/>
        </w:sectPr>
      </w:pPr>
    </w:p>
    <w:p w14:paraId="21B32471" w14:textId="63857134" w:rsidR="00C63079" w:rsidRPr="00724606" w:rsidRDefault="00C63079" w:rsidP="0093595D">
      <w:pPr>
        <w:pStyle w:val="Titulek"/>
      </w:pPr>
      <w:bookmarkStart w:id="132" w:name="_Ref35855090"/>
      <w:r w:rsidRPr="00724606">
        <w:lastRenderedPageBreak/>
        <w:t xml:space="preserve">Tabulka </w:t>
      </w:r>
      <w:r w:rsidR="00084384">
        <w:rPr>
          <w:noProof/>
        </w:rPr>
        <w:fldChar w:fldCharType="begin"/>
      </w:r>
      <w:r w:rsidR="00084384">
        <w:rPr>
          <w:noProof/>
        </w:rPr>
        <w:instrText xml:space="preserve"> SEQ Tabulka \* ARABIC </w:instrText>
      </w:r>
      <w:r w:rsidR="00084384">
        <w:rPr>
          <w:noProof/>
        </w:rPr>
        <w:fldChar w:fldCharType="separate"/>
      </w:r>
      <w:r w:rsidR="00C266D3" w:rsidRPr="00724606">
        <w:rPr>
          <w:noProof/>
        </w:rPr>
        <w:t>3</w:t>
      </w:r>
      <w:r w:rsidR="00084384">
        <w:rPr>
          <w:noProof/>
        </w:rPr>
        <w:fldChar w:fldCharType="end"/>
      </w:r>
      <w:bookmarkEnd w:id="132"/>
      <w:r w:rsidRPr="00724606">
        <w:t>: Počty odmítnutých zájemců z kapacitních důvodů</w:t>
      </w:r>
      <w:r w:rsidR="002B68DE">
        <w:t xml:space="preserve"> (MSK, 2020)</w:t>
      </w:r>
    </w:p>
    <w:tbl>
      <w:tblPr>
        <w:tblW w:w="5000" w:type="pct"/>
        <w:tblLayout w:type="fixed"/>
        <w:tblCellMar>
          <w:left w:w="70" w:type="dxa"/>
          <w:right w:w="70" w:type="dxa"/>
        </w:tblCellMar>
        <w:tblLook w:val="04A0" w:firstRow="1" w:lastRow="0" w:firstColumn="1" w:lastColumn="0" w:noHBand="0" w:noVBand="1"/>
      </w:tblPr>
      <w:tblGrid>
        <w:gridCol w:w="4414"/>
        <w:gridCol w:w="957"/>
        <w:gridCol w:w="957"/>
        <w:gridCol w:w="957"/>
        <w:gridCol w:w="957"/>
        <w:gridCol w:w="957"/>
        <w:gridCol w:w="956"/>
        <w:gridCol w:w="956"/>
        <w:gridCol w:w="956"/>
        <w:gridCol w:w="956"/>
        <w:gridCol w:w="959"/>
      </w:tblGrid>
      <w:tr w:rsidR="00682CC1" w:rsidRPr="00B509A6" w14:paraId="61AB683C" w14:textId="6B1BDE10" w:rsidTr="00642A46">
        <w:trPr>
          <w:trHeight w:val="450"/>
        </w:trPr>
        <w:tc>
          <w:tcPr>
            <w:tcW w:w="1578" w:type="pct"/>
            <w:tcBorders>
              <w:top w:val="single" w:sz="8" w:space="0" w:color="auto"/>
              <w:left w:val="single" w:sz="8" w:space="0" w:color="auto"/>
              <w:bottom w:val="single" w:sz="8" w:space="0" w:color="auto"/>
              <w:right w:val="single" w:sz="8" w:space="0" w:color="auto"/>
            </w:tcBorders>
            <w:shd w:val="clear" w:color="000000" w:fill="FFE599"/>
            <w:vAlign w:val="center"/>
            <w:hideMark/>
          </w:tcPr>
          <w:p w14:paraId="0033465C" w14:textId="4ED59B4A" w:rsidR="00682CC1" w:rsidRPr="00B509A6" w:rsidRDefault="00682CC1" w:rsidP="00682CC1">
            <w:pPr>
              <w:spacing w:after="0" w:line="240" w:lineRule="auto"/>
              <w:jc w:val="center"/>
              <w:rPr>
                <w:rFonts w:ascii="Calibri" w:eastAsia="Times New Roman" w:hAnsi="Calibri" w:cs="Calibri"/>
                <w:color w:val="000000"/>
                <w:sz w:val="20"/>
                <w:szCs w:val="18"/>
                <w:lang w:eastAsia="cs-CZ"/>
              </w:rPr>
            </w:pPr>
          </w:p>
        </w:tc>
        <w:tc>
          <w:tcPr>
            <w:tcW w:w="342" w:type="pct"/>
            <w:tcBorders>
              <w:top w:val="single" w:sz="8" w:space="0" w:color="auto"/>
              <w:left w:val="nil"/>
              <w:bottom w:val="single" w:sz="8" w:space="0" w:color="auto"/>
              <w:right w:val="single" w:sz="8" w:space="0" w:color="auto"/>
            </w:tcBorders>
            <w:shd w:val="clear" w:color="000000" w:fill="FFE599"/>
            <w:vAlign w:val="center"/>
            <w:hideMark/>
          </w:tcPr>
          <w:p w14:paraId="4A1EDACA" w14:textId="77777777" w:rsidR="00682CC1" w:rsidRPr="00B509A6" w:rsidRDefault="00682CC1" w:rsidP="00682CC1">
            <w:pPr>
              <w:spacing w:after="0" w:line="240" w:lineRule="auto"/>
              <w:jc w:val="center"/>
              <w:rPr>
                <w:rFonts w:eastAsia="Times New Roman"/>
                <w:color w:val="000000"/>
                <w:sz w:val="20"/>
                <w:szCs w:val="18"/>
                <w:lang w:eastAsia="cs-CZ"/>
              </w:rPr>
            </w:pPr>
            <w:r w:rsidRPr="00B509A6">
              <w:rPr>
                <w:rFonts w:eastAsia="Times New Roman"/>
                <w:color w:val="000000"/>
                <w:sz w:val="20"/>
                <w:lang w:eastAsia="cs-CZ"/>
              </w:rPr>
              <w:t>Bílovec</w:t>
            </w:r>
          </w:p>
        </w:tc>
        <w:tc>
          <w:tcPr>
            <w:tcW w:w="342" w:type="pct"/>
            <w:tcBorders>
              <w:top w:val="single" w:sz="8" w:space="0" w:color="auto"/>
              <w:left w:val="nil"/>
              <w:bottom w:val="single" w:sz="8" w:space="0" w:color="auto"/>
              <w:right w:val="nil"/>
            </w:tcBorders>
            <w:shd w:val="clear" w:color="000000" w:fill="FFE599"/>
            <w:vAlign w:val="center"/>
            <w:hideMark/>
          </w:tcPr>
          <w:p w14:paraId="1CBC4709" w14:textId="77777777" w:rsidR="00682CC1" w:rsidRPr="00B509A6" w:rsidRDefault="00682CC1" w:rsidP="00682CC1">
            <w:pPr>
              <w:spacing w:after="0" w:line="240" w:lineRule="auto"/>
              <w:jc w:val="center"/>
              <w:rPr>
                <w:rFonts w:eastAsia="Times New Roman"/>
                <w:color w:val="000000"/>
                <w:sz w:val="20"/>
                <w:szCs w:val="18"/>
                <w:lang w:eastAsia="cs-CZ"/>
              </w:rPr>
            </w:pPr>
            <w:r w:rsidRPr="00B509A6">
              <w:rPr>
                <w:rFonts w:eastAsia="Times New Roman"/>
                <w:color w:val="000000"/>
                <w:sz w:val="20"/>
                <w:lang w:eastAsia="cs-CZ"/>
              </w:rPr>
              <w:t>Bohumín</w:t>
            </w:r>
          </w:p>
        </w:tc>
        <w:tc>
          <w:tcPr>
            <w:tcW w:w="342" w:type="pct"/>
            <w:tcBorders>
              <w:top w:val="single" w:sz="8" w:space="0" w:color="auto"/>
              <w:left w:val="single" w:sz="8" w:space="0" w:color="auto"/>
              <w:bottom w:val="single" w:sz="8" w:space="0" w:color="auto"/>
              <w:right w:val="nil"/>
            </w:tcBorders>
            <w:shd w:val="clear" w:color="000000" w:fill="FFE599"/>
            <w:vAlign w:val="center"/>
            <w:hideMark/>
          </w:tcPr>
          <w:p w14:paraId="7DFDE95A" w14:textId="77777777" w:rsidR="00682CC1" w:rsidRPr="00B509A6" w:rsidRDefault="00682CC1" w:rsidP="00682CC1">
            <w:pPr>
              <w:spacing w:after="0" w:line="240" w:lineRule="auto"/>
              <w:jc w:val="center"/>
              <w:rPr>
                <w:rFonts w:eastAsia="Times New Roman"/>
                <w:color w:val="000000"/>
                <w:sz w:val="20"/>
                <w:szCs w:val="18"/>
                <w:lang w:eastAsia="cs-CZ"/>
              </w:rPr>
            </w:pPr>
            <w:r w:rsidRPr="00B509A6">
              <w:rPr>
                <w:rFonts w:eastAsia="Times New Roman"/>
                <w:color w:val="000000"/>
                <w:sz w:val="20"/>
                <w:lang w:eastAsia="cs-CZ"/>
              </w:rPr>
              <w:t>Český Těšín</w:t>
            </w:r>
          </w:p>
        </w:tc>
        <w:tc>
          <w:tcPr>
            <w:tcW w:w="342" w:type="pct"/>
            <w:tcBorders>
              <w:top w:val="single" w:sz="8" w:space="0" w:color="auto"/>
              <w:left w:val="single" w:sz="8" w:space="0" w:color="auto"/>
              <w:bottom w:val="single" w:sz="8" w:space="0" w:color="auto"/>
              <w:right w:val="nil"/>
            </w:tcBorders>
            <w:shd w:val="clear" w:color="000000" w:fill="FFE599"/>
            <w:vAlign w:val="center"/>
            <w:hideMark/>
          </w:tcPr>
          <w:p w14:paraId="10EE0DAC" w14:textId="3B1FD25A" w:rsidR="00682CC1" w:rsidRPr="00B509A6" w:rsidRDefault="00682CC1" w:rsidP="00682CC1">
            <w:pPr>
              <w:spacing w:after="0" w:line="240" w:lineRule="auto"/>
              <w:jc w:val="center"/>
              <w:rPr>
                <w:rFonts w:eastAsia="Times New Roman"/>
                <w:color w:val="000000"/>
                <w:sz w:val="20"/>
                <w:szCs w:val="18"/>
                <w:lang w:eastAsia="cs-CZ"/>
              </w:rPr>
            </w:pPr>
            <w:r>
              <w:rPr>
                <w:rFonts w:eastAsia="Times New Roman"/>
                <w:color w:val="000000"/>
                <w:sz w:val="20"/>
                <w:lang w:eastAsia="cs-CZ"/>
              </w:rPr>
              <w:t>Frenštát p. Rad.</w:t>
            </w:r>
          </w:p>
        </w:tc>
        <w:tc>
          <w:tcPr>
            <w:tcW w:w="342" w:type="pct"/>
            <w:tcBorders>
              <w:top w:val="single" w:sz="8" w:space="0" w:color="auto"/>
              <w:left w:val="single" w:sz="8" w:space="0" w:color="auto"/>
              <w:bottom w:val="single" w:sz="8" w:space="0" w:color="auto"/>
              <w:right w:val="nil"/>
            </w:tcBorders>
            <w:shd w:val="clear" w:color="000000" w:fill="FFE599"/>
            <w:vAlign w:val="center"/>
            <w:hideMark/>
          </w:tcPr>
          <w:p w14:paraId="178F2939" w14:textId="77777777" w:rsidR="00682CC1" w:rsidRPr="00B509A6" w:rsidRDefault="00682CC1" w:rsidP="00682CC1">
            <w:pPr>
              <w:spacing w:after="0" w:line="240" w:lineRule="auto"/>
              <w:jc w:val="center"/>
              <w:rPr>
                <w:rFonts w:eastAsia="Times New Roman"/>
                <w:color w:val="000000"/>
                <w:sz w:val="20"/>
                <w:szCs w:val="18"/>
                <w:lang w:eastAsia="cs-CZ"/>
              </w:rPr>
            </w:pPr>
            <w:r w:rsidRPr="00B509A6">
              <w:rPr>
                <w:rFonts w:eastAsia="Times New Roman"/>
                <w:color w:val="000000"/>
                <w:sz w:val="20"/>
                <w:lang w:eastAsia="cs-CZ"/>
              </w:rPr>
              <w:t>Frýdek-Místek</w:t>
            </w:r>
          </w:p>
        </w:tc>
        <w:tc>
          <w:tcPr>
            <w:tcW w:w="342" w:type="pct"/>
            <w:tcBorders>
              <w:top w:val="single" w:sz="8" w:space="0" w:color="auto"/>
              <w:left w:val="single" w:sz="8" w:space="0" w:color="auto"/>
              <w:bottom w:val="single" w:sz="8" w:space="0" w:color="auto"/>
              <w:right w:val="nil"/>
            </w:tcBorders>
            <w:shd w:val="clear" w:color="000000" w:fill="FFE599"/>
            <w:vAlign w:val="center"/>
            <w:hideMark/>
          </w:tcPr>
          <w:p w14:paraId="6A2D29D9" w14:textId="77777777" w:rsidR="00682CC1" w:rsidRPr="00B509A6" w:rsidRDefault="00682CC1" w:rsidP="00682CC1">
            <w:pPr>
              <w:spacing w:after="0" w:line="240" w:lineRule="auto"/>
              <w:jc w:val="center"/>
              <w:rPr>
                <w:rFonts w:eastAsia="Times New Roman"/>
                <w:color w:val="000000"/>
                <w:sz w:val="20"/>
                <w:szCs w:val="18"/>
                <w:lang w:eastAsia="cs-CZ"/>
              </w:rPr>
            </w:pPr>
            <w:r w:rsidRPr="00B509A6">
              <w:rPr>
                <w:rFonts w:eastAsia="Times New Roman"/>
                <w:color w:val="000000"/>
                <w:sz w:val="20"/>
                <w:lang w:eastAsia="cs-CZ"/>
              </w:rPr>
              <w:t>Frýdlant nad Ostravicí</w:t>
            </w:r>
          </w:p>
        </w:tc>
        <w:tc>
          <w:tcPr>
            <w:tcW w:w="342" w:type="pct"/>
            <w:tcBorders>
              <w:top w:val="single" w:sz="8" w:space="0" w:color="auto"/>
              <w:left w:val="single" w:sz="8" w:space="0" w:color="auto"/>
              <w:bottom w:val="single" w:sz="8" w:space="0" w:color="auto"/>
              <w:right w:val="nil"/>
            </w:tcBorders>
            <w:shd w:val="clear" w:color="000000" w:fill="FFE599"/>
            <w:vAlign w:val="center"/>
          </w:tcPr>
          <w:p w14:paraId="5AD05285" w14:textId="01795E54" w:rsidR="00682CC1" w:rsidRPr="00B509A6" w:rsidRDefault="00682CC1" w:rsidP="00682CC1">
            <w:pPr>
              <w:spacing w:after="0" w:line="240" w:lineRule="auto"/>
              <w:jc w:val="center"/>
              <w:rPr>
                <w:rFonts w:eastAsia="Times New Roman"/>
                <w:color w:val="000000"/>
                <w:sz w:val="20"/>
                <w:lang w:eastAsia="cs-CZ"/>
              </w:rPr>
            </w:pPr>
            <w:r>
              <w:rPr>
                <w:color w:val="000000"/>
                <w:sz w:val="18"/>
              </w:rPr>
              <w:t>Havířov</w:t>
            </w:r>
          </w:p>
        </w:tc>
        <w:tc>
          <w:tcPr>
            <w:tcW w:w="342" w:type="pct"/>
            <w:tcBorders>
              <w:top w:val="single" w:sz="8" w:space="0" w:color="auto"/>
              <w:left w:val="single" w:sz="8" w:space="0" w:color="auto"/>
              <w:bottom w:val="single" w:sz="8" w:space="0" w:color="auto"/>
              <w:right w:val="single" w:sz="4" w:space="0" w:color="auto"/>
            </w:tcBorders>
            <w:shd w:val="clear" w:color="000000" w:fill="FFE599"/>
            <w:vAlign w:val="center"/>
          </w:tcPr>
          <w:p w14:paraId="48CF6620" w14:textId="282479A9" w:rsidR="00682CC1" w:rsidRPr="00B509A6" w:rsidRDefault="00682CC1" w:rsidP="00682CC1">
            <w:pPr>
              <w:spacing w:after="0" w:line="240" w:lineRule="auto"/>
              <w:jc w:val="center"/>
              <w:rPr>
                <w:rFonts w:eastAsia="Times New Roman"/>
                <w:color w:val="000000"/>
                <w:sz w:val="20"/>
                <w:lang w:eastAsia="cs-CZ"/>
              </w:rPr>
            </w:pPr>
            <w:r>
              <w:rPr>
                <w:color w:val="000000"/>
                <w:sz w:val="18"/>
                <w:szCs w:val="18"/>
              </w:rPr>
              <w:t>Krnov</w:t>
            </w:r>
          </w:p>
        </w:tc>
        <w:tc>
          <w:tcPr>
            <w:tcW w:w="342" w:type="pct"/>
            <w:tcBorders>
              <w:top w:val="single" w:sz="8" w:space="0" w:color="auto"/>
              <w:left w:val="single" w:sz="8" w:space="0" w:color="auto"/>
              <w:bottom w:val="single" w:sz="8" w:space="0" w:color="auto"/>
              <w:right w:val="single" w:sz="8" w:space="0" w:color="auto"/>
            </w:tcBorders>
            <w:shd w:val="clear" w:color="000000" w:fill="FFE599"/>
            <w:vAlign w:val="center"/>
          </w:tcPr>
          <w:p w14:paraId="4BEE14F4" w14:textId="77F9B74E" w:rsidR="00682CC1" w:rsidRPr="00B509A6" w:rsidRDefault="00682CC1" w:rsidP="00682CC1">
            <w:pPr>
              <w:spacing w:after="0" w:line="240" w:lineRule="auto"/>
              <w:jc w:val="center"/>
              <w:rPr>
                <w:color w:val="000000"/>
                <w:sz w:val="18"/>
              </w:rPr>
            </w:pPr>
            <w:r w:rsidRPr="00B509A6">
              <w:rPr>
                <w:color w:val="000000"/>
                <w:sz w:val="18"/>
              </w:rPr>
              <w:t>Hlučín</w:t>
            </w:r>
          </w:p>
        </w:tc>
        <w:tc>
          <w:tcPr>
            <w:tcW w:w="343" w:type="pct"/>
            <w:tcBorders>
              <w:top w:val="single" w:sz="8" w:space="0" w:color="auto"/>
              <w:left w:val="single" w:sz="8" w:space="0" w:color="auto"/>
              <w:bottom w:val="single" w:sz="8" w:space="0" w:color="auto"/>
              <w:right w:val="single" w:sz="8" w:space="0" w:color="auto"/>
            </w:tcBorders>
            <w:shd w:val="clear" w:color="000000" w:fill="FFE599"/>
            <w:vAlign w:val="center"/>
          </w:tcPr>
          <w:p w14:paraId="3DC1C2EE" w14:textId="41FA2266" w:rsidR="00682CC1" w:rsidRPr="00B509A6" w:rsidRDefault="00682CC1" w:rsidP="00682CC1">
            <w:pPr>
              <w:spacing w:after="0" w:line="240" w:lineRule="auto"/>
              <w:jc w:val="center"/>
              <w:rPr>
                <w:color w:val="000000"/>
                <w:sz w:val="18"/>
              </w:rPr>
            </w:pPr>
            <w:r w:rsidRPr="00B509A6">
              <w:rPr>
                <w:color w:val="000000"/>
                <w:sz w:val="18"/>
              </w:rPr>
              <w:t>Jablunkov</w:t>
            </w:r>
          </w:p>
        </w:tc>
      </w:tr>
      <w:tr w:rsidR="00682CC1" w:rsidRPr="00B509A6" w14:paraId="27BB80F0" w14:textId="04C4DBE5"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07CAB00D"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azylové domy</w:t>
            </w:r>
          </w:p>
        </w:tc>
        <w:tc>
          <w:tcPr>
            <w:tcW w:w="342" w:type="pct"/>
            <w:tcBorders>
              <w:top w:val="nil"/>
              <w:left w:val="nil"/>
              <w:bottom w:val="single" w:sz="8" w:space="0" w:color="auto"/>
              <w:right w:val="single" w:sz="8" w:space="0" w:color="auto"/>
            </w:tcBorders>
            <w:shd w:val="clear" w:color="auto" w:fill="auto"/>
            <w:noWrap/>
            <w:vAlign w:val="center"/>
            <w:hideMark/>
          </w:tcPr>
          <w:p w14:paraId="05D08591"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2BA0D0E9"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537B4E3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3C737595"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3472AF6B"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109</w:t>
            </w:r>
          </w:p>
        </w:tc>
        <w:tc>
          <w:tcPr>
            <w:tcW w:w="342" w:type="pct"/>
            <w:tcBorders>
              <w:top w:val="nil"/>
              <w:left w:val="single" w:sz="8" w:space="0" w:color="auto"/>
              <w:bottom w:val="single" w:sz="8" w:space="0" w:color="auto"/>
              <w:right w:val="nil"/>
            </w:tcBorders>
            <w:shd w:val="clear" w:color="auto" w:fill="auto"/>
            <w:noWrap/>
            <w:vAlign w:val="center"/>
            <w:hideMark/>
          </w:tcPr>
          <w:p w14:paraId="2EC070FE"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vAlign w:val="center"/>
          </w:tcPr>
          <w:p w14:paraId="1CC88E91" w14:textId="1A5C0444" w:rsidR="00682CC1" w:rsidRPr="00B509A6" w:rsidRDefault="00682CC1" w:rsidP="00B509A6">
            <w:pPr>
              <w:spacing w:after="0" w:line="240" w:lineRule="auto"/>
              <w:jc w:val="left"/>
              <w:rPr>
                <w:rFonts w:eastAsia="Times New Roman"/>
                <w:color w:val="000000"/>
                <w:sz w:val="20"/>
                <w:lang w:eastAsia="cs-CZ"/>
              </w:rPr>
            </w:pPr>
            <w:r>
              <w:rPr>
                <w:color w:val="000000"/>
                <w:sz w:val="18"/>
              </w:rPr>
              <w:t>46</w:t>
            </w:r>
          </w:p>
        </w:tc>
        <w:tc>
          <w:tcPr>
            <w:tcW w:w="342" w:type="pct"/>
            <w:tcBorders>
              <w:top w:val="nil"/>
              <w:left w:val="single" w:sz="8" w:space="0" w:color="auto"/>
              <w:bottom w:val="single" w:sz="8" w:space="0" w:color="auto"/>
              <w:right w:val="single" w:sz="4" w:space="0" w:color="auto"/>
            </w:tcBorders>
            <w:shd w:val="clear" w:color="auto" w:fill="auto"/>
            <w:vAlign w:val="center"/>
          </w:tcPr>
          <w:p w14:paraId="73AEBC71" w14:textId="571C68B3"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4</w:t>
            </w:r>
          </w:p>
        </w:tc>
        <w:tc>
          <w:tcPr>
            <w:tcW w:w="342" w:type="pct"/>
            <w:tcBorders>
              <w:top w:val="nil"/>
              <w:left w:val="single" w:sz="8" w:space="0" w:color="auto"/>
              <w:bottom w:val="single" w:sz="8" w:space="0" w:color="auto"/>
              <w:right w:val="single" w:sz="8" w:space="0" w:color="auto"/>
            </w:tcBorders>
          </w:tcPr>
          <w:p w14:paraId="22C23C5D" w14:textId="34066EA9"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755B50C6" w14:textId="75D0076F"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5236A398" w14:textId="711FE120"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5F4E47A9"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denní stacionáře</w:t>
            </w:r>
          </w:p>
        </w:tc>
        <w:tc>
          <w:tcPr>
            <w:tcW w:w="342" w:type="pct"/>
            <w:tcBorders>
              <w:top w:val="nil"/>
              <w:left w:val="nil"/>
              <w:bottom w:val="single" w:sz="8" w:space="0" w:color="auto"/>
              <w:right w:val="single" w:sz="8" w:space="0" w:color="auto"/>
            </w:tcBorders>
            <w:shd w:val="clear" w:color="auto" w:fill="auto"/>
            <w:noWrap/>
            <w:vAlign w:val="center"/>
            <w:hideMark/>
          </w:tcPr>
          <w:p w14:paraId="591FFB61"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3AFBA20A"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62841F64"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01B51D4B"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1C31712F"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2FCFCEA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vAlign w:val="center"/>
          </w:tcPr>
          <w:p w14:paraId="310D88A2" w14:textId="77E981DD" w:rsidR="00682CC1" w:rsidRPr="00B509A6" w:rsidRDefault="00682CC1" w:rsidP="00B509A6">
            <w:pPr>
              <w:spacing w:after="0" w:line="240" w:lineRule="auto"/>
              <w:jc w:val="left"/>
              <w:rPr>
                <w:rFonts w:eastAsia="Times New Roman"/>
                <w:color w:val="000000"/>
                <w:sz w:val="20"/>
                <w:lang w:eastAsia="cs-CZ"/>
              </w:rPr>
            </w:pPr>
            <w:r>
              <w:rPr>
                <w:color w:val="000000"/>
                <w:sz w:val="18"/>
              </w:rPr>
              <w:t>0</w:t>
            </w:r>
          </w:p>
        </w:tc>
        <w:tc>
          <w:tcPr>
            <w:tcW w:w="342" w:type="pct"/>
            <w:tcBorders>
              <w:top w:val="nil"/>
              <w:left w:val="single" w:sz="8" w:space="0" w:color="auto"/>
              <w:bottom w:val="single" w:sz="8" w:space="0" w:color="auto"/>
              <w:right w:val="single" w:sz="4" w:space="0" w:color="auto"/>
            </w:tcBorders>
            <w:shd w:val="clear" w:color="auto" w:fill="auto"/>
            <w:vAlign w:val="center"/>
          </w:tcPr>
          <w:p w14:paraId="7C7A004B" w14:textId="5427F3EB"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0</w:t>
            </w:r>
          </w:p>
        </w:tc>
        <w:tc>
          <w:tcPr>
            <w:tcW w:w="342" w:type="pct"/>
            <w:tcBorders>
              <w:top w:val="nil"/>
              <w:left w:val="single" w:sz="8" w:space="0" w:color="auto"/>
              <w:bottom w:val="single" w:sz="8" w:space="0" w:color="auto"/>
              <w:right w:val="single" w:sz="8" w:space="0" w:color="auto"/>
            </w:tcBorders>
          </w:tcPr>
          <w:p w14:paraId="5F0AB4C2" w14:textId="48BA1673"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0B4FB362" w14:textId="25FC0DA0"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19212DD8" w14:textId="4B100B0C"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152EE566"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domovy pro seniory</w:t>
            </w:r>
          </w:p>
        </w:tc>
        <w:tc>
          <w:tcPr>
            <w:tcW w:w="342" w:type="pct"/>
            <w:tcBorders>
              <w:top w:val="nil"/>
              <w:left w:val="nil"/>
              <w:bottom w:val="single" w:sz="8" w:space="0" w:color="auto"/>
              <w:right w:val="single" w:sz="8" w:space="0" w:color="auto"/>
            </w:tcBorders>
            <w:shd w:val="clear" w:color="auto" w:fill="auto"/>
            <w:noWrap/>
            <w:vAlign w:val="center"/>
            <w:hideMark/>
          </w:tcPr>
          <w:p w14:paraId="4323321A"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48</w:t>
            </w:r>
          </w:p>
        </w:tc>
        <w:tc>
          <w:tcPr>
            <w:tcW w:w="342" w:type="pct"/>
            <w:tcBorders>
              <w:top w:val="nil"/>
              <w:left w:val="nil"/>
              <w:bottom w:val="single" w:sz="8" w:space="0" w:color="auto"/>
              <w:right w:val="nil"/>
            </w:tcBorders>
            <w:shd w:val="clear" w:color="auto" w:fill="auto"/>
            <w:noWrap/>
            <w:vAlign w:val="center"/>
            <w:hideMark/>
          </w:tcPr>
          <w:p w14:paraId="3845E431"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157</w:t>
            </w:r>
          </w:p>
        </w:tc>
        <w:tc>
          <w:tcPr>
            <w:tcW w:w="342" w:type="pct"/>
            <w:tcBorders>
              <w:top w:val="nil"/>
              <w:left w:val="single" w:sz="8" w:space="0" w:color="auto"/>
              <w:bottom w:val="single" w:sz="8" w:space="0" w:color="auto"/>
              <w:right w:val="nil"/>
            </w:tcBorders>
            <w:shd w:val="clear" w:color="auto" w:fill="auto"/>
            <w:noWrap/>
            <w:vAlign w:val="center"/>
            <w:hideMark/>
          </w:tcPr>
          <w:p w14:paraId="6C4FEFFC"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135</w:t>
            </w:r>
          </w:p>
        </w:tc>
        <w:tc>
          <w:tcPr>
            <w:tcW w:w="342" w:type="pct"/>
            <w:tcBorders>
              <w:top w:val="nil"/>
              <w:left w:val="single" w:sz="8" w:space="0" w:color="auto"/>
              <w:bottom w:val="single" w:sz="8" w:space="0" w:color="auto"/>
              <w:right w:val="nil"/>
            </w:tcBorders>
            <w:shd w:val="clear" w:color="auto" w:fill="auto"/>
            <w:noWrap/>
            <w:vAlign w:val="center"/>
            <w:hideMark/>
          </w:tcPr>
          <w:p w14:paraId="51B67BA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185</w:t>
            </w:r>
          </w:p>
        </w:tc>
        <w:tc>
          <w:tcPr>
            <w:tcW w:w="342" w:type="pct"/>
            <w:tcBorders>
              <w:top w:val="nil"/>
              <w:left w:val="single" w:sz="8" w:space="0" w:color="auto"/>
              <w:bottom w:val="single" w:sz="8" w:space="0" w:color="auto"/>
              <w:right w:val="nil"/>
            </w:tcBorders>
            <w:shd w:val="clear" w:color="auto" w:fill="auto"/>
            <w:noWrap/>
            <w:vAlign w:val="center"/>
            <w:hideMark/>
          </w:tcPr>
          <w:p w14:paraId="60B1845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120</w:t>
            </w:r>
          </w:p>
        </w:tc>
        <w:tc>
          <w:tcPr>
            <w:tcW w:w="342" w:type="pct"/>
            <w:tcBorders>
              <w:top w:val="nil"/>
              <w:left w:val="single" w:sz="8" w:space="0" w:color="auto"/>
              <w:bottom w:val="single" w:sz="8" w:space="0" w:color="auto"/>
              <w:right w:val="nil"/>
            </w:tcBorders>
            <w:shd w:val="clear" w:color="auto" w:fill="auto"/>
            <w:noWrap/>
            <w:vAlign w:val="center"/>
            <w:hideMark/>
          </w:tcPr>
          <w:p w14:paraId="152DCD14"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70</w:t>
            </w:r>
          </w:p>
        </w:tc>
        <w:tc>
          <w:tcPr>
            <w:tcW w:w="342" w:type="pct"/>
            <w:tcBorders>
              <w:top w:val="nil"/>
              <w:left w:val="single" w:sz="8" w:space="0" w:color="auto"/>
              <w:bottom w:val="single" w:sz="8" w:space="0" w:color="auto"/>
              <w:right w:val="nil"/>
            </w:tcBorders>
            <w:shd w:val="clear" w:color="auto" w:fill="auto"/>
            <w:vAlign w:val="center"/>
          </w:tcPr>
          <w:p w14:paraId="6FCE299D" w14:textId="1BC5694C" w:rsidR="00682CC1" w:rsidRPr="00B509A6" w:rsidRDefault="00682CC1" w:rsidP="00B509A6">
            <w:pPr>
              <w:spacing w:after="0" w:line="240" w:lineRule="auto"/>
              <w:jc w:val="left"/>
              <w:rPr>
                <w:rFonts w:eastAsia="Times New Roman"/>
                <w:color w:val="000000"/>
                <w:sz w:val="20"/>
                <w:lang w:eastAsia="cs-CZ"/>
              </w:rPr>
            </w:pPr>
            <w:r>
              <w:rPr>
                <w:color w:val="000000"/>
                <w:sz w:val="18"/>
              </w:rPr>
              <w:t>861</w:t>
            </w:r>
          </w:p>
        </w:tc>
        <w:tc>
          <w:tcPr>
            <w:tcW w:w="342" w:type="pct"/>
            <w:tcBorders>
              <w:top w:val="nil"/>
              <w:left w:val="single" w:sz="8" w:space="0" w:color="auto"/>
              <w:bottom w:val="single" w:sz="8" w:space="0" w:color="auto"/>
              <w:right w:val="single" w:sz="4" w:space="0" w:color="auto"/>
            </w:tcBorders>
            <w:shd w:val="clear" w:color="auto" w:fill="auto"/>
            <w:vAlign w:val="center"/>
          </w:tcPr>
          <w:p w14:paraId="5B25C6B1" w14:textId="7F6543CD"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73</w:t>
            </w:r>
          </w:p>
        </w:tc>
        <w:tc>
          <w:tcPr>
            <w:tcW w:w="342" w:type="pct"/>
            <w:tcBorders>
              <w:top w:val="nil"/>
              <w:left w:val="single" w:sz="8" w:space="0" w:color="auto"/>
              <w:bottom w:val="single" w:sz="8" w:space="0" w:color="auto"/>
              <w:right w:val="single" w:sz="8" w:space="0" w:color="auto"/>
            </w:tcBorders>
          </w:tcPr>
          <w:p w14:paraId="05B25913" w14:textId="51A3706A"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4C945A3C" w14:textId="061C82AE" w:rsidR="00682CC1" w:rsidRPr="00B509A6" w:rsidRDefault="00682CC1" w:rsidP="00B509A6">
            <w:pPr>
              <w:spacing w:after="0" w:line="240" w:lineRule="auto"/>
              <w:jc w:val="left"/>
              <w:rPr>
                <w:color w:val="000000"/>
                <w:sz w:val="18"/>
              </w:rPr>
            </w:pPr>
            <w:r w:rsidRPr="00B509A6">
              <w:rPr>
                <w:color w:val="000000"/>
                <w:sz w:val="18"/>
              </w:rPr>
              <w:t>85</w:t>
            </w:r>
          </w:p>
        </w:tc>
      </w:tr>
      <w:tr w:rsidR="00682CC1" w:rsidRPr="00B509A6" w14:paraId="1A06B942" w14:textId="17D0F211"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28E86613"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domy na půl cesty</w:t>
            </w:r>
          </w:p>
        </w:tc>
        <w:tc>
          <w:tcPr>
            <w:tcW w:w="342" w:type="pct"/>
            <w:tcBorders>
              <w:top w:val="nil"/>
              <w:left w:val="nil"/>
              <w:bottom w:val="single" w:sz="8" w:space="0" w:color="auto"/>
              <w:right w:val="single" w:sz="8" w:space="0" w:color="auto"/>
            </w:tcBorders>
            <w:shd w:val="clear" w:color="auto" w:fill="auto"/>
            <w:noWrap/>
            <w:vAlign w:val="center"/>
            <w:hideMark/>
          </w:tcPr>
          <w:p w14:paraId="76A0BFFD"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0FF24BFE"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5D5A0525"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61844D48"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2B95B22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28DF4FD7"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vAlign w:val="center"/>
          </w:tcPr>
          <w:p w14:paraId="751B4DD7" w14:textId="6AE6FC57" w:rsidR="00682CC1" w:rsidRPr="00B509A6" w:rsidRDefault="00682CC1" w:rsidP="00B509A6">
            <w:pPr>
              <w:spacing w:after="0" w:line="240" w:lineRule="auto"/>
              <w:jc w:val="left"/>
              <w:rPr>
                <w:rFonts w:eastAsia="Times New Roman"/>
                <w:color w:val="000000"/>
                <w:sz w:val="20"/>
                <w:lang w:eastAsia="cs-CZ"/>
              </w:rPr>
            </w:pPr>
            <w:r>
              <w:rPr>
                <w:color w:val="000000"/>
                <w:sz w:val="18"/>
              </w:rPr>
              <w:t>0</w:t>
            </w:r>
          </w:p>
        </w:tc>
        <w:tc>
          <w:tcPr>
            <w:tcW w:w="342" w:type="pct"/>
            <w:tcBorders>
              <w:top w:val="nil"/>
              <w:left w:val="single" w:sz="8" w:space="0" w:color="auto"/>
              <w:bottom w:val="single" w:sz="8" w:space="0" w:color="auto"/>
              <w:right w:val="single" w:sz="4" w:space="0" w:color="auto"/>
            </w:tcBorders>
            <w:shd w:val="clear" w:color="auto" w:fill="auto"/>
            <w:vAlign w:val="center"/>
          </w:tcPr>
          <w:p w14:paraId="7F45836F" w14:textId="3A6B92F6"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0</w:t>
            </w:r>
          </w:p>
        </w:tc>
        <w:tc>
          <w:tcPr>
            <w:tcW w:w="342" w:type="pct"/>
            <w:tcBorders>
              <w:top w:val="nil"/>
              <w:left w:val="single" w:sz="8" w:space="0" w:color="auto"/>
              <w:bottom w:val="single" w:sz="8" w:space="0" w:color="auto"/>
              <w:right w:val="single" w:sz="8" w:space="0" w:color="auto"/>
            </w:tcBorders>
          </w:tcPr>
          <w:p w14:paraId="4A43380A" w14:textId="0ECDFD78"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7F9FC4B7" w14:textId="0F81972C"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6FFEC828" w14:textId="36D2FC91"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0EFDDDC4"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nízkoprahová zařízení pro děti a mládež</w:t>
            </w:r>
          </w:p>
        </w:tc>
        <w:tc>
          <w:tcPr>
            <w:tcW w:w="342" w:type="pct"/>
            <w:tcBorders>
              <w:top w:val="nil"/>
              <w:left w:val="nil"/>
              <w:bottom w:val="single" w:sz="8" w:space="0" w:color="auto"/>
              <w:right w:val="single" w:sz="8" w:space="0" w:color="auto"/>
            </w:tcBorders>
            <w:shd w:val="clear" w:color="auto" w:fill="auto"/>
            <w:noWrap/>
            <w:vAlign w:val="center"/>
            <w:hideMark/>
          </w:tcPr>
          <w:p w14:paraId="3C3151F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4B2144B2"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565538B4"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1E6D3BA4"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5F95CBC8"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44</w:t>
            </w:r>
          </w:p>
        </w:tc>
        <w:tc>
          <w:tcPr>
            <w:tcW w:w="342" w:type="pct"/>
            <w:tcBorders>
              <w:top w:val="nil"/>
              <w:left w:val="single" w:sz="8" w:space="0" w:color="auto"/>
              <w:bottom w:val="single" w:sz="8" w:space="0" w:color="auto"/>
              <w:right w:val="nil"/>
            </w:tcBorders>
            <w:shd w:val="clear" w:color="auto" w:fill="auto"/>
            <w:noWrap/>
            <w:vAlign w:val="center"/>
            <w:hideMark/>
          </w:tcPr>
          <w:p w14:paraId="10B7A342"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vAlign w:val="center"/>
          </w:tcPr>
          <w:p w14:paraId="3A83BF09" w14:textId="4BF1BCDC" w:rsidR="00682CC1" w:rsidRPr="00B509A6" w:rsidRDefault="00682CC1" w:rsidP="00B509A6">
            <w:pPr>
              <w:spacing w:after="0" w:line="240" w:lineRule="auto"/>
              <w:jc w:val="left"/>
              <w:rPr>
                <w:rFonts w:eastAsia="Times New Roman"/>
                <w:color w:val="000000"/>
                <w:sz w:val="20"/>
                <w:lang w:eastAsia="cs-CZ"/>
              </w:rPr>
            </w:pPr>
            <w:r>
              <w:rPr>
                <w:color w:val="000000"/>
                <w:sz w:val="18"/>
              </w:rPr>
              <w:t>0</w:t>
            </w:r>
          </w:p>
        </w:tc>
        <w:tc>
          <w:tcPr>
            <w:tcW w:w="342" w:type="pct"/>
            <w:tcBorders>
              <w:top w:val="nil"/>
              <w:left w:val="single" w:sz="8" w:space="0" w:color="auto"/>
              <w:bottom w:val="single" w:sz="8" w:space="0" w:color="auto"/>
              <w:right w:val="single" w:sz="4" w:space="0" w:color="auto"/>
            </w:tcBorders>
            <w:shd w:val="clear" w:color="auto" w:fill="auto"/>
            <w:vAlign w:val="center"/>
          </w:tcPr>
          <w:p w14:paraId="58B170FA" w14:textId="13E7276E"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0</w:t>
            </w:r>
          </w:p>
        </w:tc>
        <w:tc>
          <w:tcPr>
            <w:tcW w:w="342" w:type="pct"/>
            <w:tcBorders>
              <w:top w:val="nil"/>
              <w:left w:val="single" w:sz="8" w:space="0" w:color="auto"/>
              <w:bottom w:val="single" w:sz="8" w:space="0" w:color="auto"/>
              <w:right w:val="single" w:sz="8" w:space="0" w:color="auto"/>
            </w:tcBorders>
          </w:tcPr>
          <w:p w14:paraId="48371A4B" w14:textId="79913DC2"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5D98A498" w14:textId="53FB4651"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5FC21BBB" w14:textId="68966514"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1C5194AE"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odborné sociální poradenství</w:t>
            </w:r>
          </w:p>
        </w:tc>
        <w:tc>
          <w:tcPr>
            <w:tcW w:w="342" w:type="pct"/>
            <w:tcBorders>
              <w:top w:val="nil"/>
              <w:left w:val="nil"/>
              <w:bottom w:val="single" w:sz="8" w:space="0" w:color="auto"/>
              <w:right w:val="single" w:sz="8" w:space="0" w:color="auto"/>
            </w:tcBorders>
            <w:shd w:val="clear" w:color="auto" w:fill="auto"/>
            <w:noWrap/>
            <w:vAlign w:val="center"/>
            <w:hideMark/>
          </w:tcPr>
          <w:p w14:paraId="00C18B4A"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1C095294"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2CB1B03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37C0FE29"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01E34F7D"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21</w:t>
            </w:r>
          </w:p>
        </w:tc>
        <w:tc>
          <w:tcPr>
            <w:tcW w:w="342" w:type="pct"/>
            <w:tcBorders>
              <w:top w:val="nil"/>
              <w:left w:val="single" w:sz="8" w:space="0" w:color="auto"/>
              <w:bottom w:val="single" w:sz="8" w:space="0" w:color="auto"/>
              <w:right w:val="nil"/>
            </w:tcBorders>
            <w:shd w:val="clear" w:color="auto" w:fill="auto"/>
            <w:noWrap/>
            <w:vAlign w:val="center"/>
            <w:hideMark/>
          </w:tcPr>
          <w:p w14:paraId="086D2F74"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vAlign w:val="center"/>
          </w:tcPr>
          <w:p w14:paraId="404B2CD6" w14:textId="25E062D5" w:rsidR="00682CC1" w:rsidRPr="00B509A6" w:rsidRDefault="00682CC1" w:rsidP="00B509A6">
            <w:pPr>
              <w:spacing w:after="0" w:line="240" w:lineRule="auto"/>
              <w:jc w:val="left"/>
              <w:rPr>
                <w:rFonts w:eastAsia="Times New Roman"/>
                <w:color w:val="000000"/>
                <w:sz w:val="20"/>
                <w:lang w:eastAsia="cs-CZ"/>
              </w:rPr>
            </w:pPr>
            <w:r>
              <w:rPr>
                <w:color w:val="000000"/>
                <w:sz w:val="18"/>
              </w:rPr>
              <w:t>0</w:t>
            </w:r>
          </w:p>
        </w:tc>
        <w:tc>
          <w:tcPr>
            <w:tcW w:w="342" w:type="pct"/>
            <w:tcBorders>
              <w:top w:val="nil"/>
              <w:left w:val="single" w:sz="8" w:space="0" w:color="auto"/>
              <w:bottom w:val="single" w:sz="8" w:space="0" w:color="auto"/>
              <w:right w:val="single" w:sz="4" w:space="0" w:color="auto"/>
            </w:tcBorders>
            <w:shd w:val="clear" w:color="auto" w:fill="auto"/>
            <w:vAlign w:val="center"/>
          </w:tcPr>
          <w:p w14:paraId="287BF77D" w14:textId="2C3C3DE0"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0</w:t>
            </w:r>
          </w:p>
        </w:tc>
        <w:tc>
          <w:tcPr>
            <w:tcW w:w="342" w:type="pct"/>
            <w:tcBorders>
              <w:top w:val="nil"/>
              <w:left w:val="single" w:sz="8" w:space="0" w:color="auto"/>
              <w:bottom w:val="single" w:sz="8" w:space="0" w:color="auto"/>
              <w:right w:val="single" w:sz="8" w:space="0" w:color="auto"/>
            </w:tcBorders>
          </w:tcPr>
          <w:p w14:paraId="4C1A94E6" w14:textId="69C58197"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4E2ECB74" w14:textId="59097AD6"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7831DC48" w14:textId="4C27BA0C"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34AEB44F"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raná péče</w:t>
            </w:r>
          </w:p>
        </w:tc>
        <w:tc>
          <w:tcPr>
            <w:tcW w:w="342" w:type="pct"/>
            <w:tcBorders>
              <w:top w:val="nil"/>
              <w:left w:val="nil"/>
              <w:bottom w:val="single" w:sz="8" w:space="0" w:color="auto"/>
              <w:right w:val="single" w:sz="8" w:space="0" w:color="auto"/>
            </w:tcBorders>
            <w:shd w:val="clear" w:color="auto" w:fill="auto"/>
            <w:noWrap/>
            <w:vAlign w:val="center"/>
            <w:hideMark/>
          </w:tcPr>
          <w:p w14:paraId="2D480E05"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404EAF0E"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259E92BD"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4F7030A7"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1E076843"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1D3793E8"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15</w:t>
            </w:r>
          </w:p>
        </w:tc>
        <w:tc>
          <w:tcPr>
            <w:tcW w:w="342" w:type="pct"/>
            <w:tcBorders>
              <w:top w:val="nil"/>
              <w:left w:val="single" w:sz="8" w:space="0" w:color="auto"/>
              <w:bottom w:val="single" w:sz="8" w:space="0" w:color="auto"/>
              <w:right w:val="nil"/>
            </w:tcBorders>
            <w:shd w:val="clear" w:color="auto" w:fill="auto"/>
            <w:vAlign w:val="center"/>
          </w:tcPr>
          <w:p w14:paraId="748A48C8" w14:textId="1E1E9291" w:rsidR="00682CC1" w:rsidRPr="00B509A6" w:rsidRDefault="00682CC1" w:rsidP="00B509A6">
            <w:pPr>
              <w:spacing w:after="0" w:line="240" w:lineRule="auto"/>
              <w:jc w:val="left"/>
              <w:rPr>
                <w:rFonts w:eastAsia="Times New Roman"/>
                <w:color w:val="000000"/>
                <w:sz w:val="20"/>
                <w:lang w:eastAsia="cs-CZ"/>
              </w:rPr>
            </w:pPr>
            <w:r>
              <w:rPr>
                <w:color w:val="000000"/>
                <w:sz w:val="18"/>
              </w:rPr>
              <w:t>0</w:t>
            </w:r>
          </w:p>
        </w:tc>
        <w:tc>
          <w:tcPr>
            <w:tcW w:w="342" w:type="pct"/>
            <w:tcBorders>
              <w:top w:val="nil"/>
              <w:left w:val="single" w:sz="8" w:space="0" w:color="auto"/>
              <w:bottom w:val="single" w:sz="8" w:space="0" w:color="auto"/>
              <w:right w:val="single" w:sz="4" w:space="0" w:color="auto"/>
            </w:tcBorders>
            <w:shd w:val="clear" w:color="auto" w:fill="auto"/>
            <w:vAlign w:val="center"/>
          </w:tcPr>
          <w:p w14:paraId="3BB12C31" w14:textId="15E99680"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10</w:t>
            </w:r>
          </w:p>
        </w:tc>
        <w:tc>
          <w:tcPr>
            <w:tcW w:w="342" w:type="pct"/>
            <w:tcBorders>
              <w:top w:val="nil"/>
              <w:left w:val="single" w:sz="8" w:space="0" w:color="auto"/>
              <w:bottom w:val="single" w:sz="8" w:space="0" w:color="auto"/>
              <w:right w:val="single" w:sz="8" w:space="0" w:color="auto"/>
            </w:tcBorders>
          </w:tcPr>
          <w:p w14:paraId="4E3AEC70" w14:textId="5BBA3CAE"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54CBA985" w14:textId="12B6D05B"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5FE8AD42" w14:textId="044B2EA6"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2BDCAE6B"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sociálně aktivizační služby pro rodiny s dětmi</w:t>
            </w:r>
          </w:p>
        </w:tc>
        <w:tc>
          <w:tcPr>
            <w:tcW w:w="342" w:type="pct"/>
            <w:tcBorders>
              <w:top w:val="nil"/>
              <w:left w:val="nil"/>
              <w:bottom w:val="single" w:sz="8" w:space="0" w:color="auto"/>
              <w:right w:val="single" w:sz="8" w:space="0" w:color="auto"/>
            </w:tcBorders>
            <w:shd w:val="clear" w:color="auto" w:fill="auto"/>
            <w:noWrap/>
            <w:vAlign w:val="center"/>
            <w:hideMark/>
          </w:tcPr>
          <w:p w14:paraId="4C1C06E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6A40AE91"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1</w:t>
            </w:r>
          </w:p>
        </w:tc>
        <w:tc>
          <w:tcPr>
            <w:tcW w:w="342" w:type="pct"/>
            <w:tcBorders>
              <w:top w:val="nil"/>
              <w:left w:val="single" w:sz="8" w:space="0" w:color="auto"/>
              <w:bottom w:val="single" w:sz="8" w:space="0" w:color="auto"/>
              <w:right w:val="nil"/>
            </w:tcBorders>
            <w:shd w:val="clear" w:color="auto" w:fill="auto"/>
            <w:noWrap/>
            <w:vAlign w:val="center"/>
            <w:hideMark/>
          </w:tcPr>
          <w:p w14:paraId="4E75DFCB"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1B1756E6"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696D7B76"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282649C4"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vAlign w:val="center"/>
          </w:tcPr>
          <w:p w14:paraId="26779629" w14:textId="3D3F6D77" w:rsidR="00682CC1" w:rsidRPr="00B509A6" w:rsidRDefault="00682CC1" w:rsidP="00B509A6">
            <w:pPr>
              <w:spacing w:after="0" w:line="240" w:lineRule="auto"/>
              <w:jc w:val="left"/>
              <w:rPr>
                <w:rFonts w:eastAsia="Times New Roman"/>
                <w:color w:val="000000"/>
                <w:sz w:val="20"/>
                <w:lang w:eastAsia="cs-CZ"/>
              </w:rPr>
            </w:pPr>
            <w:r>
              <w:rPr>
                <w:color w:val="000000"/>
                <w:sz w:val="18"/>
              </w:rPr>
              <w:t>0</w:t>
            </w:r>
          </w:p>
        </w:tc>
        <w:tc>
          <w:tcPr>
            <w:tcW w:w="342" w:type="pct"/>
            <w:tcBorders>
              <w:top w:val="nil"/>
              <w:left w:val="single" w:sz="8" w:space="0" w:color="auto"/>
              <w:bottom w:val="single" w:sz="8" w:space="0" w:color="auto"/>
              <w:right w:val="single" w:sz="4" w:space="0" w:color="auto"/>
            </w:tcBorders>
            <w:shd w:val="clear" w:color="auto" w:fill="auto"/>
            <w:vAlign w:val="center"/>
          </w:tcPr>
          <w:p w14:paraId="70501EA3" w14:textId="45573437"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0</w:t>
            </w:r>
          </w:p>
        </w:tc>
        <w:tc>
          <w:tcPr>
            <w:tcW w:w="342" w:type="pct"/>
            <w:tcBorders>
              <w:top w:val="nil"/>
              <w:left w:val="single" w:sz="8" w:space="0" w:color="auto"/>
              <w:bottom w:val="single" w:sz="8" w:space="0" w:color="auto"/>
              <w:right w:val="single" w:sz="8" w:space="0" w:color="auto"/>
            </w:tcBorders>
          </w:tcPr>
          <w:p w14:paraId="5EC02C90" w14:textId="0A63F12E"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5B6C1CC9" w14:textId="37281514" w:rsidR="00682CC1" w:rsidRPr="00B509A6" w:rsidRDefault="00682CC1" w:rsidP="00B509A6">
            <w:pPr>
              <w:spacing w:after="0" w:line="240" w:lineRule="auto"/>
              <w:jc w:val="left"/>
              <w:rPr>
                <w:color w:val="000000"/>
                <w:sz w:val="18"/>
              </w:rPr>
            </w:pPr>
            <w:r w:rsidRPr="00B509A6">
              <w:rPr>
                <w:color w:val="000000"/>
                <w:sz w:val="18"/>
              </w:rPr>
              <w:t>2</w:t>
            </w:r>
          </w:p>
        </w:tc>
      </w:tr>
      <w:tr w:rsidR="00682CC1" w:rsidRPr="00B509A6" w14:paraId="045498E8" w14:textId="3C589E12"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7C4B9AA2"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sociálně terapeutické dílny</w:t>
            </w:r>
          </w:p>
        </w:tc>
        <w:tc>
          <w:tcPr>
            <w:tcW w:w="342" w:type="pct"/>
            <w:tcBorders>
              <w:top w:val="nil"/>
              <w:left w:val="nil"/>
              <w:bottom w:val="single" w:sz="8" w:space="0" w:color="auto"/>
              <w:right w:val="single" w:sz="8" w:space="0" w:color="auto"/>
            </w:tcBorders>
            <w:shd w:val="clear" w:color="auto" w:fill="auto"/>
            <w:noWrap/>
            <w:vAlign w:val="center"/>
            <w:hideMark/>
          </w:tcPr>
          <w:p w14:paraId="7B783B0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4E7C5C78"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13F44FF9"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1EACB7E9"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63181ED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2F63021B"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vAlign w:val="center"/>
          </w:tcPr>
          <w:p w14:paraId="255E43E9" w14:textId="3D7AEE7C" w:rsidR="00682CC1" w:rsidRPr="00B509A6" w:rsidRDefault="00682CC1" w:rsidP="00B509A6">
            <w:pPr>
              <w:spacing w:after="0" w:line="240" w:lineRule="auto"/>
              <w:jc w:val="left"/>
              <w:rPr>
                <w:rFonts w:eastAsia="Times New Roman"/>
                <w:color w:val="000000"/>
                <w:sz w:val="20"/>
                <w:lang w:eastAsia="cs-CZ"/>
              </w:rPr>
            </w:pPr>
            <w:r>
              <w:rPr>
                <w:color w:val="000000"/>
                <w:sz w:val="18"/>
              </w:rPr>
              <w:t>0</w:t>
            </w:r>
          </w:p>
        </w:tc>
        <w:tc>
          <w:tcPr>
            <w:tcW w:w="342" w:type="pct"/>
            <w:tcBorders>
              <w:top w:val="nil"/>
              <w:left w:val="single" w:sz="8" w:space="0" w:color="auto"/>
              <w:bottom w:val="single" w:sz="8" w:space="0" w:color="auto"/>
              <w:right w:val="single" w:sz="4" w:space="0" w:color="auto"/>
            </w:tcBorders>
            <w:shd w:val="clear" w:color="auto" w:fill="auto"/>
            <w:vAlign w:val="center"/>
          </w:tcPr>
          <w:p w14:paraId="38FA4F58" w14:textId="301BCFFB"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0</w:t>
            </w:r>
          </w:p>
        </w:tc>
        <w:tc>
          <w:tcPr>
            <w:tcW w:w="342" w:type="pct"/>
            <w:tcBorders>
              <w:top w:val="nil"/>
              <w:left w:val="single" w:sz="8" w:space="0" w:color="auto"/>
              <w:bottom w:val="single" w:sz="8" w:space="0" w:color="auto"/>
              <w:right w:val="single" w:sz="8" w:space="0" w:color="auto"/>
            </w:tcBorders>
          </w:tcPr>
          <w:p w14:paraId="2DFEF80E" w14:textId="17BD6FEB"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5B0A70D8" w14:textId="597B4111"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18047205" w14:textId="701C3563"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3C7AC09E"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tlumočnické služby</w:t>
            </w:r>
          </w:p>
        </w:tc>
        <w:tc>
          <w:tcPr>
            <w:tcW w:w="342" w:type="pct"/>
            <w:tcBorders>
              <w:top w:val="nil"/>
              <w:left w:val="nil"/>
              <w:bottom w:val="single" w:sz="8" w:space="0" w:color="auto"/>
              <w:right w:val="single" w:sz="8" w:space="0" w:color="auto"/>
            </w:tcBorders>
            <w:shd w:val="clear" w:color="auto" w:fill="auto"/>
            <w:noWrap/>
            <w:vAlign w:val="center"/>
            <w:hideMark/>
          </w:tcPr>
          <w:p w14:paraId="4C3C3A0D"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3D8BD798"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38DAB803"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39D2241B"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4DBFF18E"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1</w:t>
            </w:r>
          </w:p>
        </w:tc>
        <w:tc>
          <w:tcPr>
            <w:tcW w:w="342" w:type="pct"/>
            <w:tcBorders>
              <w:top w:val="nil"/>
              <w:left w:val="single" w:sz="8" w:space="0" w:color="auto"/>
              <w:bottom w:val="single" w:sz="8" w:space="0" w:color="auto"/>
              <w:right w:val="nil"/>
            </w:tcBorders>
            <w:shd w:val="clear" w:color="auto" w:fill="auto"/>
            <w:noWrap/>
            <w:vAlign w:val="center"/>
            <w:hideMark/>
          </w:tcPr>
          <w:p w14:paraId="57A2B4F1"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vAlign w:val="center"/>
          </w:tcPr>
          <w:p w14:paraId="78F2306E" w14:textId="3606AE38" w:rsidR="00682CC1" w:rsidRPr="00B509A6" w:rsidRDefault="00682CC1" w:rsidP="00B509A6">
            <w:pPr>
              <w:spacing w:after="0" w:line="240" w:lineRule="auto"/>
              <w:jc w:val="left"/>
              <w:rPr>
                <w:rFonts w:eastAsia="Times New Roman"/>
                <w:color w:val="000000"/>
                <w:sz w:val="20"/>
                <w:lang w:eastAsia="cs-CZ"/>
              </w:rPr>
            </w:pPr>
            <w:r>
              <w:rPr>
                <w:color w:val="000000"/>
                <w:sz w:val="18"/>
              </w:rPr>
              <w:t>0</w:t>
            </w:r>
          </w:p>
        </w:tc>
        <w:tc>
          <w:tcPr>
            <w:tcW w:w="342" w:type="pct"/>
            <w:tcBorders>
              <w:top w:val="nil"/>
              <w:left w:val="single" w:sz="8" w:space="0" w:color="auto"/>
              <w:bottom w:val="single" w:sz="8" w:space="0" w:color="auto"/>
              <w:right w:val="single" w:sz="4" w:space="0" w:color="auto"/>
            </w:tcBorders>
            <w:shd w:val="clear" w:color="auto" w:fill="auto"/>
            <w:vAlign w:val="center"/>
          </w:tcPr>
          <w:p w14:paraId="4C61B0E5" w14:textId="3956729C"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40</w:t>
            </w:r>
          </w:p>
        </w:tc>
        <w:tc>
          <w:tcPr>
            <w:tcW w:w="342" w:type="pct"/>
            <w:tcBorders>
              <w:top w:val="nil"/>
              <w:left w:val="single" w:sz="8" w:space="0" w:color="auto"/>
              <w:bottom w:val="single" w:sz="8" w:space="0" w:color="auto"/>
              <w:right w:val="single" w:sz="8" w:space="0" w:color="auto"/>
            </w:tcBorders>
          </w:tcPr>
          <w:p w14:paraId="0740B564" w14:textId="687C19F1"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756F3A0D" w14:textId="7BFC1A8C"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1DA5F83E" w14:textId="7ACA57E6"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7D96F5F1"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centra denních služeb</w:t>
            </w:r>
          </w:p>
        </w:tc>
        <w:tc>
          <w:tcPr>
            <w:tcW w:w="342" w:type="pct"/>
            <w:tcBorders>
              <w:top w:val="nil"/>
              <w:left w:val="nil"/>
              <w:bottom w:val="single" w:sz="8" w:space="0" w:color="auto"/>
              <w:right w:val="single" w:sz="8" w:space="0" w:color="auto"/>
            </w:tcBorders>
            <w:shd w:val="clear" w:color="auto" w:fill="auto"/>
            <w:noWrap/>
            <w:vAlign w:val="center"/>
            <w:hideMark/>
          </w:tcPr>
          <w:p w14:paraId="23660D5F"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1D1BC1DE"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4CE918A5"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25635838"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6F3C33DC"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16</w:t>
            </w:r>
          </w:p>
        </w:tc>
        <w:tc>
          <w:tcPr>
            <w:tcW w:w="342" w:type="pct"/>
            <w:tcBorders>
              <w:top w:val="nil"/>
              <w:left w:val="single" w:sz="8" w:space="0" w:color="auto"/>
              <w:bottom w:val="single" w:sz="8" w:space="0" w:color="auto"/>
              <w:right w:val="nil"/>
            </w:tcBorders>
            <w:shd w:val="clear" w:color="auto" w:fill="auto"/>
            <w:noWrap/>
            <w:vAlign w:val="center"/>
            <w:hideMark/>
          </w:tcPr>
          <w:p w14:paraId="739E5EC1"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vAlign w:val="center"/>
          </w:tcPr>
          <w:p w14:paraId="6764690A" w14:textId="4477A376" w:rsidR="00682CC1" w:rsidRPr="00B509A6" w:rsidRDefault="00682CC1" w:rsidP="00B509A6">
            <w:pPr>
              <w:spacing w:after="0" w:line="240" w:lineRule="auto"/>
              <w:jc w:val="left"/>
              <w:rPr>
                <w:rFonts w:eastAsia="Times New Roman"/>
                <w:color w:val="000000"/>
                <w:sz w:val="20"/>
                <w:lang w:eastAsia="cs-CZ"/>
              </w:rPr>
            </w:pPr>
            <w:r>
              <w:rPr>
                <w:color w:val="000000"/>
                <w:sz w:val="18"/>
              </w:rPr>
              <w:t>0</w:t>
            </w:r>
          </w:p>
        </w:tc>
        <w:tc>
          <w:tcPr>
            <w:tcW w:w="342" w:type="pct"/>
            <w:tcBorders>
              <w:top w:val="nil"/>
              <w:left w:val="single" w:sz="8" w:space="0" w:color="auto"/>
              <w:bottom w:val="single" w:sz="8" w:space="0" w:color="auto"/>
              <w:right w:val="single" w:sz="4" w:space="0" w:color="auto"/>
            </w:tcBorders>
            <w:shd w:val="clear" w:color="auto" w:fill="auto"/>
            <w:vAlign w:val="center"/>
          </w:tcPr>
          <w:p w14:paraId="638C0FB2" w14:textId="3CC6C913"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0</w:t>
            </w:r>
          </w:p>
        </w:tc>
        <w:tc>
          <w:tcPr>
            <w:tcW w:w="342" w:type="pct"/>
            <w:tcBorders>
              <w:top w:val="nil"/>
              <w:left w:val="single" w:sz="8" w:space="0" w:color="auto"/>
              <w:bottom w:val="single" w:sz="8" w:space="0" w:color="auto"/>
              <w:right w:val="single" w:sz="8" w:space="0" w:color="auto"/>
            </w:tcBorders>
          </w:tcPr>
          <w:p w14:paraId="1044DBCC" w14:textId="1193718F"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3EF31261" w14:textId="607848CC"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65D27B06" w14:textId="3A035B78"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03312C2F"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domovy pro osoby se zdravotním postižením</w:t>
            </w:r>
          </w:p>
        </w:tc>
        <w:tc>
          <w:tcPr>
            <w:tcW w:w="342" w:type="pct"/>
            <w:tcBorders>
              <w:top w:val="nil"/>
              <w:left w:val="nil"/>
              <w:bottom w:val="single" w:sz="8" w:space="0" w:color="auto"/>
              <w:right w:val="single" w:sz="8" w:space="0" w:color="auto"/>
            </w:tcBorders>
            <w:shd w:val="clear" w:color="auto" w:fill="auto"/>
            <w:noWrap/>
            <w:vAlign w:val="center"/>
            <w:hideMark/>
          </w:tcPr>
          <w:p w14:paraId="1078A965"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00074284"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318F7CA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73</w:t>
            </w:r>
          </w:p>
        </w:tc>
        <w:tc>
          <w:tcPr>
            <w:tcW w:w="342" w:type="pct"/>
            <w:tcBorders>
              <w:top w:val="nil"/>
              <w:left w:val="single" w:sz="8" w:space="0" w:color="auto"/>
              <w:bottom w:val="single" w:sz="8" w:space="0" w:color="auto"/>
              <w:right w:val="nil"/>
            </w:tcBorders>
            <w:shd w:val="clear" w:color="auto" w:fill="auto"/>
            <w:noWrap/>
            <w:vAlign w:val="center"/>
            <w:hideMark/>
          </w:tcPr>
          <w:p w14:paraId="68ACC237"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46A3B962"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120BB2AE"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4</w:t>
            </w:r>
          </w:p>
        </w:tc>
        <w:tc>
          <w:tcPr>
            <w:tcW w:w="342" w:type="pct"/>
            <w:tcBorders>
              <w:top w:val="nil"/>
              <w:left w:val="single" w:sz="8" w:space="0" w:color="auto"/>
              <w:bottom w:val="single" w:sz="8" w:space="0" w:color="auto"/>
              <w:right w:val="nil"/>
            </w:tcBorders>
            <w:shd w:val="clear" w:color="auto" w:fill="auto"/>
            <w:vAlign w:val="center"/>
          </w:tcPr>
          <w:p w14:paraId="39BB190A" w14:textId="311CA443" w:rsidR="00682CC1" w:rsidRPr="00B509A6" w:rsidRDefault="00682CC1" w:rsidP="00B509A6">
            <w:pPr>
              <w:spacing w:after="0" w:line="240" w:lineRule="auto"/>
              <w:jc w:val="left"/>
              <w:rPr>
                <w:rFonts w:eastAsia="Times New Roman"/>
                <w:color w:val="000000"/>
                <w:sz w:val="20"/>
                <w:lang w:eastAsia="cs-CZ"/>
              </w:rPr>
            </w:pPr>
            <w:r>
              <w:rPr>
                <w:color w:val="000000"/>
                <w:sz w:val="18"/>
              </w:rPr>
              <w:t>12</w:t>
            </w:r>
          </w:p>
        </w:tc>
        <w:tc>
          <w:tcPr>
            <w:tcW w:w="342" w:type="pct"/>
            <w:tcBorders>
              <w:top w:val="nil"/>
              <w:left w:val="single" w:sz="8" w:space="0" w:color="auto"/>
              <w:bottom w:val="single" w:sz="8" w:space="0" w:color="auto"/>
              <w:right w:val="single" w:sz="4" w:space="0" w:color="auto"/>
            </w:tcBorders>
            <w:shd w:val="clear" w:color="auto" w:fill="auto"/>
            <w:vAlign w:val="center"/>
          </w:tcPr>
          <w:p w14:paraId="1BD168D8" w14:textId="32D66752"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1</w:t>
            </w:r>
          </w:p>
        </w:tc>
        <w:tc>
          <w:tcPr>
            <w:tcW w:w="342" w:type="pct"/>
            <w:tcBorders>
              <w:top w:val="nil"/>
              <w:left w:val="single" w:sz="8" w:space="0" w:color="auto"/>
              <w:bottom w:val="single" w:sz="8" w:space="0" w:color="auto"/>
              <w:right w:val="single" w:sz="8" w:space="0" w:color="auto"/>
            </w:tcBorders>
          </w:tcPr>
          <w:p w14:paraId="6A9B44D6" w14:textId="018DAFC0"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555638BC" w14:textId="339C12F8"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25BEE316" w14:textId="750DE480"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56C68FC3"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domovy se zvláštním režimem</w:t>
            </w:r>
          </w:p>
        </w:tc>
        <w:tc>
          <w:tcPr>
            <w:tcW w:w="342" w:type="pct"/>
            <w:tcBorders>
              <w:top w:val="nil"/>
              <w:left w:val="nil"/>
              <w:bottom w:val="single" w:sz="8" w:space="0" w:color="auto"/>
              <w:right w:val="single" w:sz="8" w:space="0" w:color="auto"/>
            </w:tcBorders>
            <w:shd w:val="clear" w:color="auto" w:fill="auto"/>
            <w:noWrap/>
            <w:vAlign w:val="center"/>
            <w:hideMark/>
          </w:tcPr>
          <w:p w14:paraId="1A860BFA"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23862B05"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7</w:t>
            </w:r>
          </w:p>
        </w:tc>
        <w:tc>
          <w:tcPr>
            <w:tcW w:w="342" w:type="pct"/>
            <w:tcBorders>
              <w:top w:val="nil"/>
              <w:left w:val="single" w:sz="8" w:space="0" w:color="auto"/>
              <w:bottom w:val="single" w:sz="8" w:space="0" w:color="auto"/>
              <w:right w:val="nil"/>
            </w:tcBorders>
            <w:shd w:val="clear" w:color="auto" w:fill="auto"/>
            <w:noWrap/>
            <w:vAlign w:val="center"/>
            <w:hideMark/>
          </w:tcPr>
          <w:p w14:paraId="6D2D374E"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4</w:t>
            </w:r>
          </w:p>
        </w:tc>
        <w:tc>
          <w:tcPr>
            <w:tcW w:w="342" w:type="pct"/>
            <w:tcBorders>
              <w:top w:val="nil"/>
              <w:left w:val="single" w:sz="8" w:space="0" w:color="auto"/>
              <w:bottom w:val="single" w:sz="8" w:space="0" w:color="auto"/>
              <w:right w:val="nil"/>
            </w:tcBorders>
            <w:shd w:val="clear" w:color="auto" w:fill="auto"/>
            <w:noWrap/>
            <w:vAlign w:val="center"/>
            <w:hideMark/>
          </w:tcPr>
          <w:p w14:paraId="7AAF9907"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3D8E9EC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75</w:t>
            </w:r>
          </w:p>
        </w:tc>
        <w:tc>
          <w:tcPr>
            <w:tcW w:w="342" w:type="pct"/>
            <w:tcBorders>
              <w:top w:val="nil"/>
              <w:left w:val="single" w:sz="8" w:space="0" w:color="auto"/>
              <w:bottom w:val="single" w:sz="8" w:space="0" w:color="auto"/>
              <w:right w:val="nil"/>
            </w:tcBorders>
            <w:shd w:val="clear" w:color="auto" w:fill="auto"/>
            <w:noWrap/>
            <w:vAlign w:val="center"/>
            <w:hideMark/>
          </w:tcPr>
          <w:p w14:paraId="236CF34F"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41</w:t>
            </w:r>
          </w:p>
        </w:tc>
        <w:tc>
          <w:tcPr>
            <w:tcW w:w="342" w:type="pct"/>
            <w:tcBorders>
              <w:top w:val="nil"/>
              <w:left w:val="single" w:sz="8" w:space="0" w:color="auto"/>
              <w:bottom w:val="single" w:sz="8" w:space="0" w:color="auto"/>
              <w:right w:val="nil"/>
            </w:tcBorders>
            <w:shd w:val="clear" w:color="auto" w:fill="auto"/>
            <w:vAlign w:val="center"/>
          </w:tcPr>
          <w:p w14:paraId="2C6E2F10" w14:textId="66468B7B" w:rsidR="00682CC1" w:rsidRPr="00B509A6" w:rsidRDefault="00682CC1" w:rsidP="00B509A6">
            <w:pPr>
              <w:spacing w:after="0" w:line="240" w:lineRule="auto"/>
              <w:jc w:val="left"/>
              <w:rPr>
                <w:rFonts w:eastAsia="Times New Roman"/>
                <w:color w:val="000000"/>
                <w:sz w:val="20"/>
                <w:lang w:eastAsia="cs-CZ"/>
              </w:rPr>
            </w:pPr>
            <w:r>
              <w:rPr>
                <w:color w:val="000000"/>
                <w:sz w:val="18"/>
              </w:rPr>
              <w:t>141</w:t>
            </w:r>
          </w:p>
        </w:tc>
        <w:tc>
          <w:tcPr>
            <w:tcW w:w="342" w:type="pct"/>
            <w:tcBorders>
              <w:top w:val="nil"/>
              <w:left w:val="single" w:sz="8" w:space="0" w:color="auto"/>
              <w:bottom w:val="single" w:sz="8" w:space="0" w:color="auto"/>
              <w:right w:val="single" w:sz="4" w:space="0" w:color="auto"/>
            </w:tcBorders>
            <w:shd w:val="clear" w:color="auto" w:fill="auto"/>
            <w:vAlign w:val="center"/>
          </w:tcPr>
          <w:p w14:paraId="3396B29B" w14:textId="3B61CD98"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139</w:t>
            </w:r>
          </w:p>
        </w:tc>
        <w:tc>
          <w:tcPr>
            <w:tcW w:w="342" w:type="pct"/>
            <w:tcBorders>
              <w:top w:val="nil"/>
              <w:left w:val="single" w:sz="8" w:space="0" w:color="auto"/>
              <w:bottom w:val="single" w:sz="8" w:space="0" w:color="auto"/>
              <w:right w:val="single" w:sz="8" w:space="0" w:color="auto"/>
            </w:tcBorders>
          </w:tcPr>
          <w:p w14:paraId="3C358675" w14:textId="0590931C"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03EF27F6" w14:textId="16683E14"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15E9D369" w14:textId="0269DF3F"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271A7E1D"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chráněné bydlení</w:t>
            </w:r>
          </w:p>
        </w:tc>
        <w:tc>
          <w:tcPr>
            <w:tcW w:w="342" w:type="pct"/>
            <w:tcBorders>
              <w:top w:val="nil"/>
              <w:left w:val="nil"/>
              <w:bottom w:val="single" w:sz="8" w:space="0" w:color="auto"/>
              <w:right w:val="single" w:sz="8" w:space="0" w:color="auto"/>
            </w:tcBorders>
            <w:shd w:val="clear" w:color="auto" w:fill="auto"/>
            <w:noWrap/>
            <w:vAlign w:val="center"/>
            <w:hideMark/>
          </w:tcPr>
          <w:p w14:paraId="3E64DE13"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3EA859F1"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11</w:t>
            </w:r>
          </w:p>
        </w:tc>
        <w:tc>
          <w:tcPr>
            <w:tcW w:w="342" w:type="pct"/>
            <w:tcBorders>
              <w:top w:val="nil"/>
              <w:left w:val="single" w:sz="8" w:space="0" w:color="auto"/>
              <w:bottom w:val="single" w:sz="8" w:space="0" w:color="auto"/>
              <w:right w:val="nil"/>
            </w:tcBorders>
            <w:shd w:val="clear" w:color="auto" w:fill="auto"/>
            <w:noWrap/>
            <w:vAlign w:val="center"/>
            <w:hideMark/>
          </w:tcPr>
          <w:p w14:paraId="5B8F40A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2</w:t>
            </w:r>
          </w:p>
        </w:tc>
        <w:tc>
          <w:tcPr>
            <w:tcW w:w="342" w:type="pct"/>
            <w:tcBorders>
              <w:top w:val="nil"/>
              <w:left w:val="single" w:sz="8" w:space="0" w:color="auto"/>
              <w:bottom w:val="single" w:sz="8" w:space="0" w:color="auto"/>
              <w:right w:val="nil"/>
            </w:tcBorders>
            <w:shd w:val="clear" w:color="auto" w:fill="auto"/>
            <w:noWrap/>
            <w:vAlign w:val="center"/>
            <w:hideMark/>
          </w:tcPr>
          <w:p w14:paraId="21AF1E4E"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562A6A8E"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4</w:t>
            </w:r>
          </w:p>
        </w:tc>
        <w:tc>
          <w:tcPr>
            <w:tcW w:w="342" w:type="pct"/>
            <w:tcBorders>
              <w:top w:val="nil"/>
              <w:left w:val="single" w:sz="8" w:space="0" w:color="auto"/>
              <w:bottom w:val="single" w:sz="8" w:space="0" w:color="auto"/>
              <w:right w:val="nil"/>
            </w:tcBorders>
            <w:shd w:val="clear" w:color="auto" w:fill="auto"/>
            <w:noWrap/>
            <w:vAlign w:val="center"/>
            <w:hideMark/>
          </w:tcPr>
          <w:p w14:paraId="3446A9B8"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1</w:t>
            </w:r>
          </w:p>
        </w:tc>
        <w:tc>
          <w:tcPr>
            <w:tcW w:w="342" w:type="pct"/>
            <w:tcBorders>
              <w:top w:val="nil"/>
              <w:left w:val="single" w:sz="8" w:space="0" w:color="auto"/>
              <w:bottom w:val="single" w:sz="8" w:space="0" w:color="auto"/>
              <w:right w:val="nil"/>
            </w:tcBorders>
            <w:shd w:val="clear" w:color="auto" w:fill="auto"/>
            <w:vAlign w:val="center"/>
          </w:tcPr>
          <w:p w14:paraId="7C5FC372" w14:textId="321906E1" w:rsidR="00682CC1" w:rsidRPr="00B509A6" w:rsidRDefault="00682CC1" w:rsidP="00B509A6">
            <w:pPr>
              <w:spacing w:after="0" w:line="240" w:lineRule="auto"/>
              <w:jc w:val="left"/>
              <w:rPr>
                <w:rFonts w:eastAsia="Times New Roman"/>
                <w:color w:val="000000"/>
                <w:sz w:val="20"/>
                <w:lang w:eastAsia="cs-CZ"/>
              </w:rPr>
            </w:pPr>
            <w:r>
              <w:rPr>
                <w:color w:val="000000"/>
                <w:sz w:val="18"/>
              </w:rPr>
              <w:t>8</w:t>
            </w:r>
          </w:p>
        </w:tc>
        <w:tc>
          <w:tcPr>
            <w:tcW w:w="342" w:type="pct"/>
            <w:tcBorders>
              <w:top w:val="nil"/>
              <w:left w:val="single" w:sz="8" w:space="0" w:color="auto"/>
              <w:bottom w:val="single" w:sz="8" w:space="0" w:color="auto"/>
              <w:right w:val="single" w:sz="4" w:space="0" w:color="auto"/>
            </w:tcBorders>
            <w:shd w:val="clear" w:color="auto" w:fill="auto"/>
            <w:vAlign w:val="center"/>
          </w:tcPr>
          <w:p w14:paraId="60DC20C1" w14:textId="0529A43B"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0</w:t>
            </w:r>
          </w:p>
        </w:tc>
        <w:tc>
          <w:tcPr>
            <w:tcW w:w="342" w:type="pct"/>
            <w:tcBorders>
              <w:top w:val="nil"/>
              <w:left w:val="single" w:sz="8" w:space="0" w:color="auto"/>
              <w:bottom w:val="single" w:sz="8" w:space="0" w:color="auto"/>
              <w:right w:val="single" w:sz="8" w:space="0" w:color="auto"/>
            </w:tcBorders>
          </w:tcPr>
          <w:p w14:paraId="3AF47988" w14:textId="38223722"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198EE314" w14:textId="13A9D57B"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4CD3C834" w14:textId="2C24023E"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46601546"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nízkoprahová denní centra</w:t>
            </w:r>
          </w:p>
        </w:tc>
        <w:tc>
          <w:tcPr>
            <w:tcW w:w="342" w:type="pct"/>
            <w:tcBorders>
              <w:top w:val="nil"/>
              <w:left w:val="nil"/>
              <w:bottom w:val="single" w:sz="8" w:space="0" w:color="auto"/>
              <w:right w:val="single" w:sz="8" w:space="0" w:color="auto"/>
            </w:tcBorders>
            <w:shd w:val="clear" w:color="auto" w:fill="auto"/>
            <w:noWrap/>
            <w:vAlign w:val="center"/>
            <w:hideMark/>
          </w:tcPr>
          <w:p w14:paraId="6F1CE5C2"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42A740AF"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25694122"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51F47ABC"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2B155FC8"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6E083B31"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vAlign w:val="center"/>
          </w:tcPr>
          <w:p w14:paraId="40661D07" w14:textId="298E31A5" w:rsidR="00682CC1" w:rsidRPr="00B509A6" w:rsidRDefault="00682CC1" w:rsidP="00B509A6">
            <w:pPr>
              <w:spacing w:after="0" w:line="240" w:lineRule="auto"/>
              <w:jc w:val="left"/>
              <w:rPr>
                <w:rFonts w:eastAsia="Times New Roman"/>
                <w:color w:val="000000"/>
                <w:sz w:val="20"/>
                <w:lang w:eastAsia="cs-CZ"/>
              </w:rPr>
            </w:pPr>
            <w:r>
              <w:rPr>
                <w:color w:val="000000"/>
                <w:sz w:val="18"/>
              </w:rPr>
              <w:t>3</w:t>
            </w:r>
          </w:p>
        </w:tc>
        <w:tc>
          <w:tcPr>
            <w:tcW w:w="342" w:type="pct"/>
            <w:tcBorders>
              <w:top w:val="nil"/>
              <w:left w:val="single" w:sz="8" w:space="0" w:color="auto"/>
              <w:bottom w:val="single" w:sz="8" w:space="0" w:color="auto"/>
              <w:right w:val="single" w:sz="4" w:space="0" w:color="auto"/>
            </w:tcBorders>
            <w:shd w:val="clear" w:color="auto" w:fill="auto"/>
            <w:vAlign w:val="center"/>
          </w:tcPr>
          <w:p w14:paraId="1EEE3DD9" w14:textId="4F1341FC"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0</w:t>
            </w:r>
          </w:p>
        </w:tc>
        <w:tc>
          <w:tcPr>
            <w:tcW w:w="342" w:type="pct"/>
            <w:tcBorders>
              <w:top w:val="nil"/>
              <w:left w:val="single" w:sz="8" w:space="0" w:color="auto"/>
              <w:bottom w:val="single" w:sz="8" w:space="0" w:color="auto"/>
              <w:right w:val="single" w:sz="8" w:space="0" w:color="auto"/>
            </w:tcBorders>
          </w:tcPr>
          <w:p w14:paraId="709210D1" w14:textId="756F7B70"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33F5A2D2" w14:textId="50DF7AE3"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14093DCD" w14:textId="77D2E0BB"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73B4410A"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Noclehárny</w:t>
            </w:r>
          </w:p>
        </w:tc>
        <w:tc>
          <w:tcPr>
            <w:tcW w:w="342" w:type="pct"/>
            <w:tcBorders>
              <w:top w:val="nil"/>
              <w:left w:val="nil"/>
              <w:bottom w:val="single" w:sz="8" w:space="0" w:color="auto"/>
              <w:right w:val="single" w:sz="8" w:space="0" w:color="auto"/>
            </w:tcBorders>
            <w:shd w:val="clear" w:color="auto" w:fill="auto"/>
            <w:noWrap/>
            <w:vAlign w:val="center"/>
            <w:hideMark/>
          </w:tcPr>
          <w:p w14:paraId="653007C7"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7EA753E7"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744AB35C"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8</w:t>
            </w:r>
          </w:p>
        </w:tc>
        <w:tc>
          <w:tcPr>
            <w:tcW w:w="342" w:type="pct"/>
            <w:tcBorders>
              <w:top w:val="nil"/>
              <w:left w:val="single" w:sz="8" w:space="0" w:color="auto"/>
              <w:bottom w:val="single" w:sz="8" w:space="0" w:color="auto"/>
              <w:right w:val="nil"/>
            </w:tcBorders>
            <w:shd w:val="clear" w:color="auto" w:fill="auto"/>
            <w:noWrap/>
            <w:vAlign w:val="center"/>
            <w:hideMark/>
          </w:tcPr>
          <w:p w14:paraId="70CFC6BB"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6E07ECF1"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4119C0E1"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vAlign w:val="center"/>
          </w:tcPr>
          <w:p w14:paraId="17B0AAEB" w14:textId="30D73F7B" w:rsidR="00682CC1" w:rsidRPr="00B509A6" w:rsidRDefault="00682CC1" w:rsidP="00B509A6">
            <w:pPr>
              <w:spacing w:after="0" w:line="240" w:lineRule="auto"/>
              <w:jc w:val="left"/>
              <w:rPr>
                <w:rFonts w:eastAsia="Times New Roman"/>
                <w:color w:val="000000"/>
                <w:sz w:val="20"/>
                <w:lang w:eastAsia="cs-CZ"/>
              </w:rPr>
            </w:pPr>
            <w:r>
              <w:rPr>
                <w:color w:val="000000"/>
                <w:sz w:val="18"/>
              </w:rPr>
              <w:t>1</w:t>
            </w:r>
          </w:p>
        </w:tc>
        <w:tc>
          <w:tcPr>
            <w:tcW w:w="342" w:type="pct"/>
            <w:tcBorders>
              <w:top w:val="nil"/>
              <w:left w:val="single" w:sz="8" w:space="0" w:color="auto"/>
              <w:bottom w:val="single" w:sz="8" w:space="0" w:color="auto"/>
              <w:right w:val="single" w:sz="4" w:space="0" w:color="auto"/>
            </w:tcBorders>
            <w:shd w:val="clear" w:color="auto" w:fill="auto"/>
            <w:vAlign w:val="center"/>
          </w:tcPr>
          <w:p w14:paraId="60D2DB06" w14:textId="4CAB30D8"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0</w:t>
            </w:r>
          </w:p>
        </w:tc>
        <w:tc>
          <w:tcPr>
            <w:tcW w:w="342" w:type="pct"/>
            <w:tcBorders>
              <w:top w:val="nil"/>
              <w:left w:val="single" w:sz="8" w:space="0" w:color="auto"/>
              <w:bottom w:val="single" w:sz="8" w:space="0" w:color="auto"/>
              <w:right w:val="single" w:sz="8" w:space="0" w:color="auto"/>
            </w:tcBorders>
          </w:tcPr>
          <w:p w14:paraId="378E1576" w14:textId="287A3267"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0F2732AD" w14:textId="72EC6E62"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0D62F7E1" w14:textId="706545C6"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41948E94"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odlehčovací služby</w:t>
            </w:r>
          </w:p>
        </w:tc>
        <w:tc>
          <w:tcPr>
            <w:tcW w:w="342" w:type="pct"/>
            <w:tcBorders>
              <w:top w:val="nil"/>
              <w:left w:val="nil"/>
              <w:bottom w:val="single" w:sz="8" w:space="0" w:color="auto"/>
              <w:right w:val="single" w:sz="8" w:space="0" w:color="auto"/>
            </w:tcBorders>
            <w:shd w:val="clear" w:color="auto" w:fill="auto"/>
            <w:noWrap/>
            <w:vAlign w:val="center"/>
            <w:hideMark/>
          </w:tcPr>
          <w:p w14:paraId="7B2EAAF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4860BDF6"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18</w:t>
            </w:r>
          </w:p>
        </w:tc>
        <w:tc>
          <w:tcPr>
            <w:tcW w:w="342" w:type="pct"/>
            <w:tcBorders>
              <w:top w:val="nil"/>
              <w:left w:val="single" w:sz="8" w:space="0" w:color="auto"/>
              <w:bottom w:val="single" w:sz="8" w:space="0" w:color="auto"/>
              <w:right w:val="nil"/>
            </w:tcBorders>
            <w:shd w:val="clear" w:color="auto" w:fill="auto"/>
            <w:noWrap/>
            <w:vAlign w:val="center"/>
            <w:hideMark/>
          </w:tcPr>
          <w:p w14:paraId="42645B1C"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2</w:t>
            </w:r>
          </w:p>
        </w:tc>
        <w:tc>
          <w:tcPr>
            <w:tcW w:w="342" w:type="pct"/>
            <w:tcBorders>
              <w:top w:val="nil"/>
              <w:left w:val="single" w:sz="8" w:space="0" w:color="auto"/>
              <w:bottom w:val="single" w:sz="8" w:space="0" w:color="auto"/>
              <w:right w:val="nil"/>
            </w:tcBorders>
            <w:shd w:val="clear" w:color="auto" w:fill="auto"/>
            <w:noWrap/>
            <w:vAlign w:val="center"/>
            <w:hideMark/>
          </w:tcPr>
          <w:p w14:paraId="1F082BB9"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178216ED"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41</w:t>
            </w:r>
          </w:p>
        </w:tc>
        <w:tc>
          <w:tcPr>
            <w:tcW w:w="342" w:type="pct"/>
            <w:tcBorders>
              <w:top w:val="nil"/>
              <w:left w:val="single" w:sz="8" w:space="0" w:color="auto"/>
              <w:bottom w:val="single" w:sz="8" w:space="0" w:color="auto"/>
              <w:right w:val="nil"/>
            </w:tcBorders>
            <w:shd w:val="clear" w:color="auto" w:fill="auto"/>
            <w:noWrap/>
            <w:vAlign w:val="center"/>
            <w:hideMark/>
          </w:tcPr>
          <w:p w14:paraId="74B636D8"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vAlign w:val="center"/>
          </w:tcPr>
          <w:p w14:paraId="7851B26E" w14:textId="5E7D9C2B" w:rsidR="00682CC1" w:rsidRPr="00B509A6" w:rsidRDefault="00682CC1" w:rsidP="00B509A6">
            <w:pPr>
              <w:spacing w:after="0" w:line="240" w:lineRule="auto"/>
              <w:jc w:val="left"/>
              <w:rPr>
                <w:rFonts w:eastAsia="Times New Roman"/>
                <w:color w:val="000000"/>
                <w:sz w:val="20"/>
                <w:lang w:eastAsia="cs-CZ"/>
              </w:rPr>
            </w:pPr>
            <w:r>
              <w:rPr>
                <w:color w:val="000000"/>
                <w:sz w:val="18"/>
              </w:rPr>
              <w:t>54</w:t>
            </w:r>
          </w:p>
        </w:tc>
        <w:tc>
          <w:tcPr>
            <w:tcW w:w="342" w:type="pct"/>
            <w:tcBorders>
              <w:top w:val="nil"/>
              <w:left w:val="single" w:sz="8" w:space="0" w:color="auto"/>
              <w:bottom w:val="single" w:sz="8" w:space="0" w:color="auto"/>
              <w:right w:val="single" w:sz="4" w:space="0" w:color="auto"/>
            </w:tcBorders>
            <w:shd w:val="clear" w:color="auto" w:fill="auto"/>
            <w:vAlign w:val="center"/>
          </w:tcPr>
          <w:p w14:paraId="120DEA5E" w14:textId="13DD0553"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0</w:t>
            </w:r>
          </w:p>
        </w:tc>
        <w:tc>
          <w:tcPr>
            <w:tcW w:w="342" w:type="pct"/>
            <w:tcBorders>
              <w:top w:val="nil"/>
              <w:left w:val="single" w:sz="8" w:space="0" w:color="auto"/>
              <w:bottom w:val="single" w:sz="8" w:space="0" w:color="auto"/>
              <w:right w:val="single" w:sz="8" w:space="0" w:color="auto"/>
            </w:tcBorders>
          </w:tcPr>
          <w:p w14:paraId="2871251D" w14:textId="7353A50D"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564FB24F" w14:textId="6AEFE2E0" w:rsidR="00682CC1" w:rsidRPr="00B509A6" w:rsidRDefault="00682CC1" w:rsidP="00B509A6">
            <w:pPr>
              <w:spacing w:after="0" w:line="240" w:lineRule="auto"/>
              <w:jc w:val="left"/>
              <w:rPr>
                <w:color w:val="000000"/>
                <w:sz w:val="18"/>
              </w:rPr>
            </w:pPr>
            <w:r w:rsidRPr="00B509A6">
              <w:rPr>
                <w:color w:val="000000"/>
                <w:sz w:val="18"/>
              </w:rPr>
              <w:t>5</w:t>
            </w:r>
          </w:p>
        </w:tc>
      </w:tr>
      <w:tr w:rsidR="00682CC1" w:rsidRPr="00B509A6" w14:paraId="3E1F0675" w14:textId="4C919E7B"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28CC2C82"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pečovatelská služba</w:t>
            </w:r>
          </w:p>
        </w:tc>
        <w:tc>
          <w:tcPr>
            <w:tcW w:w="342" w:type="pct"/>
            <w:tcBorders>
              <w:top w:val="nil"/>
              <w:left w:val="nil"/>
              <w:bottom w:val="single" w:sz="8" w:space="0" w:color="auto"/>
              <w:right w:val="single" w:sz="8" w:space="0" w:color="auto"/>
            </w:tcBorders>
            <w:shd w:val="clear" w:color="auto" w:fill="auto"/>
            <w:noWrap/>
            <w:vAlign w:val="center"/>
            <w:hideMark/>
          </w:tcPr>
          <w:p w14:paraId="3BD452CA"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5B78E7DF"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486443B5"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1</w:t>
            </w:r>
          </w:p>
        </w:tc>
        <w:tc>
          <w:tcPr>
            <w:tcW w:w="342" w:type="pct"/>
            <w:tcBorders>
              <w:top w:val="nil"/>
              <w:left w:val="single" w:sz="8" w:space="0" w:color="auto"/>
              <w:bottom w:val="single" w:sz="8" w:space="0" w:color="auto"/>
              <w:right w:val="nil"/>
            </w:tcBorders>
            <w:shd w:val="clear" w:color="auto" w:fill="auto"/>
            <w:noWrap/>
            <w:vAlign w:val="center"/>
            <w:hideMark/>
          </w:tcPr>
          <w:p w14:paraId="49864D98"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7</w:t>
            </w:r>
          </w:p>
        </w:tc>
        <w:tc>
          <w:tcPr>
            <w:tcW w:w="342" w:type="pct"/>
            <w:tcBorders>
              <w:top w:val="nil"/>
              <w:left w:val="single" w:sz="8" w:space="0" w:color="auto"/>
              <w:bottom w:val="single" w:sz="8" w:space="0" w:color="auto"/>
              <w:right w:val="nil"/>
            </w:tcBorders>
            <w:shd w:val="clear" w:color="auto" w:fill="auto"/>
            <w:noWrap/>
            <w:vAlign w:val="center"/>
            <w:hideMark/>
          </w:tcPr>
          <w:p w14:paraId="405BAE1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86</w:t>
            </w:r>
          </w:p>
        </w:tc>
        <w:tc>
          <w:tcPr>
            <w:tcW w:w="342" w:type="pct"/>
            <w:tcBorders>
              <w:top w:val="nil"/>
              <w:left w:val="single" w:sz="8" w:space="0" w:color="auto"/>
              <w:bottom w:val="single" w:sz="8" w:space="0" w:color="auto"/>
              <w:right w:val="nil"/>
            </w:tcBorders>
            <w:shd w:val="clear" w:color="auto" w:fill="auto"/>
            <w:noWrap/>
            <w:vAlign w:val="center"/>
            <w:hideMark/>
          </w:tcPr>
          <w:p w14:paraId="18318098"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32</w:t>
            </w:r>
          </w:p>
        </w:tc>
        <w:tc>
          <w:tcPr>
            <w:tcW w:w="342" w:type="pct"/>
            <w:tcBorders>
              <w:top w:val="nil"/>
              <w:left w:val="single" w:sz="8" w:space="0" w:color="auto"/>
              <w:bottom w:val="single" w:sz="8" w:space="0" w:color="auto"/>
              <w:right w:val="nil"/>
            </w:tcBorders>
            <w:shd w:val="clear" w:color="auto" w:fill="auto"/>
            <w:vAlign w:val="center"/>
          </w:tcPr>
          <w:p w14:paraId="680595F0" w14:textId="2122039E" w:rsidR="00682CC1" w:rsidRPr="00B509A6" w:rsidRDefault="00682CC1" w:rsidP="00B509A6">
            <w:pPr>
              <w:spacing w:after="0" w:line="240" w:lineRule="auto"/>
              <w:jc w:val="left"/>
              <w:rPr>
                <w:rFonts w:eastAsia="Times New Roman"/>
                <w:color w:val="000000"/>
                <w:sz w:val="20"/>
                <w:lang w:eastAsia="cs-CZ"/>
              </w:rPr>
            </w:pPr>
            <w:r>
              <w:rPr>
                <w:color w:val="000000"/>
                <w:sz w:val="18"/>
              </w:rPr>
              <w:t>18</w:t>
            </w:r>
          </w:p>
        </w:tc>
        <w:tc>
          <w:tcPr>
            <w:tcW w:w="342" w:type="pct"/>
            <w:tcBorders>
              <w:top w:val="nil"/>
              <w:left w:val="single" w:sz="8" w:space="0" w:color="auto"/>
              <w:bottom w:val="single" w:sz="8" w:space="0" w:color="auto"/>
              <w:right w:val="single" w:sz="4" w:space="0" w:color="auto"/>
            </w:tcBorders>
            <w:shd w:val="clear" w:color="auto" w:fill="auto"/>
            <w:vAlign w:val="center"/>
          </w:tcPr>
          <w:p w14:paraId="780DF7A7" w14:textId="30F17C4C"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0</w:t>
            </w:r>
          </w:p>
        </w:tc>
        <w:tc>
          <w:tcPr>
            <w:tcW w:w="342" w:type="pct"/>
            <w:tcBorders>
              <w:top w:val="nil"/>
              <w:left w:val="single" w:sz="8" w:space="0" w:color="auto"/>
              <w:bottom w:val="single" w:sz="8" w:space="0" w:color="auto"/>
              <w:right w:val="single" w:sz="8" w:space="0" w:color="auto"/>
            </w:tcBorders>
          </w:tcPr>
          <w:p w14:paraId="60975AEF" w14:textId="0FDF8EA9"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0658B042" w14:textId="0E70906F"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49E78CB4" w14:textId="1A01352F"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47479C08"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služby následné péče</w:t>
            </w:r>
          </w:p>
        </w:tc>
        <w:tc>
          <w:tcPr>
            <w:tcW w:w="342" w:type="pct"/>
            <w:tcBorders>
              <w:top w:val="nil"/>
              <w:left w:val="nil"/>
              <w:bottom w:val="single" w:sz="8" w:space="0" w:color="auto"/>
              <w:right w:val="single" w:sz="8" w:space="0" w:color="auto"/>
            </w:tcBorders>
            <w:shd w:val="clear" w:color="auto" w:fill="auto"/>
            <w:noWrap/>
            <w:vAlign w:val="center"/>
            <w:hideMark/>
          </w:tcPr>
          <w:p w14:paraId="2139BD78"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3F2660E9"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3E60ACF3"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1DD7CC1B"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7ABDFBE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7</w:t>
            </w:r>
          </w:p>
        </w:tc>
        <w:tc>
          <w:tcPr>
            <w:tcW w:w="342" w:type="pct"/>
            <w:tcBorders>
              <w:top w:val="nil"/>
              <w:left w:val="single" w:sz="8" w:space="0" w:color="auto"/>
              <w:bottom w:val="single" w:sz="8" w:space="0" w:color="auto"/>
              <w:right w:val="nil"/>
            </w:tcBorders>
            <w:shd w:val="clear" w:color="auto" w:fill="auto"/>
            <w:noWrap/>
            <w:vAlign w:val="center"/>
            <w:hideMark/>
          </w:tcPr>
          <w:p w14:paraId="6574B8EF"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vAlign w:val="center"/>
          </w:tcPr>
          <w:p w14:paraId="360110DD" w14:textId="3B3A366B" w:rsidR="00682CC1" w:rsidRPr="00B509A6" w:rsidRDefault="00682CC1" w:rsidP="00B509A6">
            <w:pPr>
              <w:spacing w:after="0" w:line="240" w:lineRule="auto"/>
              <w:jc w:val="left"/>
              <w:rPr>
                <w:rFonts w:eastAsia="Times New Roman"/>
                <w:color w:val="000000"/>
                <w:sz w:val="20"/>
                <w:lang w:eastAsia="cs-CZ"/>
              </w:rPr>
            </w:pPr>
            <w:r>
              <w:rPr>
                <w:color w:val="000000"/>
                <w:sz w:val="18"/>
              </w:rPr>
              <w:t>5</w:t>
            </w:r>
          </w:p>
        </w:tc>
        <w:tc>
          <w:tcPr>
            <w:tcW w:w="342" w:type="pct"/>
            <w:tcBorders>
              <w:top w:val="nil"/>
              <w:left w:val="single" w:sz="8" w:space="0" w:color="auto"/>
              <w:bottom w:val="single" w:sz="8" w:space="0" w:color="auto"/>
              <w:right w:val="single" w:sz="4" w:space="0" w:color="auto"/>
            </w:tcBorders>
            <w:shd w:val="clear" w:color="auto" w:fill="auto"/>
            <w:vAlign w:val="center"/>
          </w:tcPr>
          <w:p w14:paraId="78B893CE" w14:textId="4346734C"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0</w:t>
            </w:r>
          </w:p>
        </w:tc>
        <w:tc>
          <w:tcPr>
            <w:tcW w:w="342" w:type="pct"/>
            <w:tcBorders>
              <w:top w:val="nil"/>
              <w:left w:val="single" w:sz="8" w:space="0" w:color="auto"/>
              <w:bottom w:val="single" w:sz="8" w:space="0" w:color="auto"/>
              <w:right w:val="single" w:sz="8" w:space="0" w:color="auto"/>
            </w:tcBorders>
          </w:tcPr>
          <w:p w14:paraId="73C72458" w14:textId="0F61BE28"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109492BB" w14:textId="33C8B11D"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029DAA40" w14:textId="3D1C2D49"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530DB419"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sociálně aktivizační služby pro seniory a osoby ZP</w:t>
            </w:r>
          </w:p>
        </w:tc>
        <w:tc>
          <w:tcPr>
            <w:tcW w:w="342" w:type="pct"/>
            <w:tcBorders>
              <w:top w:val="nil"/>
              <w:left w:val="nil"/>
              <w:bottom w:val="single" w:sz="8" w:space="0" w:color="auto"/>
              <w:right w:val="single" w:sz="8" w:space="0" w:color="auto"/>
            </w:tcBorders>
            <w:shd w:val="clear" w:color="auto" w:fill="auto"/>
            <w:noWrap/>
            <w:vAlign w:val="center"/>
            <w:hideMark/>
          </w:tcPr>
          <w:p w14:paraId="4FC313B3"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09D79418"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2E591CEF"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2BB7C9DA"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44C77F8B"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3474DF0C"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vAlign w:val="center"/>
          </w:tcPr>
          <w:p w14:paraId="6D4B8485" w14:textId="00C20EF1" w:rsidR="00682CC1" w:rsidRPr="00B509A6" w:rsidRDefault="00682CC1" w:rsidP="00B509A6">
            <w:pPr>
              <w:spacing w:after="0" w:line="240" w:lineRule="auto"/>
              <w:jc w:val="left"/>
              <w:rPr>
                <w:rFonts w:eastAsia="Times New Roman"/>
                <w:color w:val="000000"/>
                <w:sz w:val="20"/>
                <w:lang w:eastAsia="cs-CZ"/>
              </w:rPr>
            </w:pPr>
            <w:r>
              <w:rPr>
                <w:color w:val="000000"/>
                <w:sz w:val="18"/>
              </w:rPr>
              <w:t>3</w:t>
            </w:r>
          </w:p>
        </w:tc>
        <w:tc>
          <w:tcPr>
            <w:tcW w:w="342" w:type="pct"/>
            <w:tcBorders>
              <w:top w:val="nil"/>
              <w:left w:val="single" w:sz="8" w:space="0" w:color="auto"/>
              <w:bottom w:val="single" w:sz="8" w:space="0" w:color="auto"/>
              <w:right w:val="single" w:sz="4" w:space="0" w:color="auto"/>
            </w:tcBorders>
            <w:shd w:val="clear" w:color="auto" w:fill="auto"/>
            <w:vAlign w:val="center"/>
          </w:tcPr>
          <w:p w14:paraId="38DB102D" w14:textId="2FC3EF58"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0</w:t>
            </w:r>
          </w:p>
        </w:tc>
        <w:tc>
          <w:tcPr>
            <w:tcW w:w="342" w:type="pct"/>
            <w:tcBorders>
              <w:top w:val="nil"/>
              <w:left w:val="single" w:sz="8" w:space="0" w:color="auto"/>
              <w:bottom w:val="single" w:sz="8" w:space="0" w:color="auto"/>
              <w:right w:val="single" w:sz="8" w:space="0" w:color="auto"/>
            </w:tcBorders>
          </w:tcPr>
          <w:p w14:paraId="1D199B04" w14:textId="353F824C"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29DC41A4" w14:textId="60767280"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416702F2" w14:textId="578EC106"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75991963"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sociální rehabilitace</w:t>
            </w:r>
          </w:p>
        </w:tc>
        <w:tc>
          <w:tcPr>
            <w:tcW w:w="342" w:type="pct"/>
            <w:tcBorders>
              <w:top w:val="nil"/>
              <w:left w:val="nil"/>
              <w:bottom w:val="single" w:sz="8" w:space="0" w:color="auto"/>
              <w:right w:val="single" w:sz="8" w:space="0" w:color="auto"/>
            </w:tcBorders>
            <w:shd w:val="clear" w:color="auto" w:fill="auto"/>
            <w:noWrap/>
            <w:vAlign w:val="center"/>
            <w:hideMark/>
          </w:tcPr>
          <w:p w14:paraId="0D6FD764"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16A6DB71"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1A3D35CD"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3945B258"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41D7AEA3"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0A5386CC"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vAlign w:val="center"/>
          </w:tcPr>
          <w:p w14:paraId="62640584" w14:textId="0AC1DADD" w:rsidR="00682CC1" w:rsidRPr="00B509A6" w:rsidRDefault="00682CC1" w:rsidP="00B509A6">
            <w:pPr>
              <w:spacing w:after="0" w:line="240" w:lineRule="auto"/>
              <w:jc w:val="left"/>
              <w:rPr>
                <w:rFonts w:eastAsia="Times New Roman"/>
                <w:color w:val="000000"/>
                <w:sz w:val="20"/>
                <w:lang w:eastAsia="cs-CZ"/>
              </w:rPr>
            </w:pPr>
            <w:r>
              <w:rPr>
                <w:color w:val="000000"/>
                <w:sz w:val="18"/>
              </w:rPr>
              <w:t>0</w:t>
            </w:r>
          </w:p>
        </w:tc>
        <w:tc>
          <w:tcPr>
            <w:tcW w:w="342" w:type="pct"/>
            <w:tcBorders>
              <w:top w:val="nil"/>
              <w:left w:val="single" w:sz="8" w:space="0" w:color="auto"/>
              <w:bottom w:val="single" w:sz="8" w:space="0" w:color="auto"/>
              <w:right w:val="single" w:sz="4" w:space="0" w:color="auto"/>
            </w:tcBorders>
            <w:shd w:val="clear" w:color="auto" w:fill="auto"/>
            <w:vAlign w:val="center"/>
          </w:tcPr>
          <w:p w14:paraId="253C1185" w14:textId="49F611BC"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0</w:t>
            </w:r>
          </w:p>
        </w:tc>
        <w:tc>
          <w:tcPr>
            <w:tcW w:w="342" w:type="pct"/>
            <w:tcBorders>
              <w:top w:val="nil"/>
              <w:left w:val="single" w:sz="8" w:space="0" w:color="auto"/>
              <w:bottom w:val="single" w:sz="8" w:space="0" w:color="auto"/>
              <w:right w:val="single" w:sz="8" w:space="0" w:color="auto"/>
            </w:tcBorders>
          </w:tcPr>
          <w:p w14:paraId="4FFBD26E" w14:textId="3B1390FC"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7D7C4BCD" w14:textId="78ADF061"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48DA8A51" w14:textId="1B0AE6E8"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27E8D8A7"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lang w:eastAsia="cs-CZ"/>
              </w:rPr>
              <w:t>týdenní stacionáře</w:t>
            </w:r>
          </w:p>
        </w:tc>
        <w:tc>
          <w:tcPr>
            <w:tcW w:w="342" w:type="pct"/>
            <w:tcBorders>
              <w:top w:val="nil"/>
              <w:left w:val="nil"/>
              <w:bottom w:val="single" w:sz="8" w:space="0" w:color="auto"/>
              <w:right w:val="single" w:sz="8" w:space="0" w:color="auto"/>
            </w:tcBorders>
            <w:shd w:val="clear" w:color="auto" w:fill="auto"/>
            <w:noWrap/>
            <w:vAlign w:val="center"/>
            <w:hideMark/>
          </w:tcPr>
          <w:p w14:paraId="2ACC573C"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nil"/>
              <w:bottom w:val="single" w:sz="8" w:space="0" w:color="auto"/>
              <w:right w:val="nil"/>
            </w:tcBorders>
            <w:shd w:val="clear" w:color="auto" w:fill="auto"/>
            <w:noWrap/>
            <w:vAlign w:val="center"/>
            <w:hideMark/>
          </w:tcPr>
          <w:p w14:paraId="7C3B6718"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0DEEFCCE"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246532B2"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5956918E"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691AEBF2"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lang w:eastAsia="cs-CZ"/>
              </w:rPr>
              <w:t>0</w:t>
            </w:r>
          </w:p>
        </w:tc>
        <w:tc>
          <w:tcPr>
            <w:tcW w:w="342" w:type="pct"/>
            <w:tcBorders>
              <w:top w:val="nil"/>
              <w:left w:val="single" w:sz="8" w:space="0" w:color="auto"/>
              <w:bottom w:val="single" w:sz="8" w:space="0" w:color="auto"/>
              <w:right w:val="nil"/>
            </w:tcBorders>
            <w:shd w:val="clear" w:color="auto" w:fill="auto"/>
            <w:vAlign w:val="center"/>
          </w:tcPr>
          <w:p w14:paraId="22A8B5F6" w14:textId="00133966" w:rsidR="00682CC1" w:rsidRPr="00B509A6" w:rsidRDefault="00682CC1" w:rsidP="00B509A6">
            <w:pPr>
              <w:spacing w:after="0" w:line="240" w:lineRule="auto"/>
              <w:jc w:val="left"/>
              <w:rPr>
                <w:rFonts w:eastAsia="Times New Roman"/>
                <w:color w:val="000000"/>
                <w:sz w:val="20"/>
                <w:lang w:eastAsia="cs-CZ"/>
              </w:rPr>
            </w:pPr>
            <w:r>
              <w:rPr>
                <w:color w:val="000000"/>
                <w:sz w:val="18"/>
              </w:rPr>
              <w:t>0</w:t>
            </w:r>
          </w:p>
        </w:tc>
        <w:tc>
          <w:tcPr>
            <w:tcW w:w="342" w:type="pct"/>
            <w:tcBorders>
              <w:top w:val="nil"/>
              <w:left w:val="single" w:sz="8" w:space="0" w:color="auto"/>
              <w:bottom w:val="single" w:sz="8" w:space="0" w:color="auto"/>
              <w:right w:val="single" w:sz="4" w:space="0" w:color="auto"/>
            </w:tcBorders>
            <w:shd w:val="clear" w:color="auto" w:fill="auto"/>
            <w:vAlign w:val="center"/>
          </w:tcPr>
          <w:p w14:paraId="16C3B852" w14:textId="7C8D9C9F" w:rsidR="00682CC1" w:rsidRPr="00B509A6" w:rsidRDefault="00682CC1" w:rsidP="00B509A6">
            <w:pPr>
              <w:spacing w:after="0" w:line="240" w:lineRule="auto"/>
              <w:jc w:val="left"/>
              <w:rPr>
                <w:rFonts w:eastAsia="Times New Roman"/>
                <w:color w:val="000000"/>
                <w:sz w:val="20"/>
                <w:lang w:eastAsia="cs-CZ"/>
              </w:rPr>
            </w:pPr>
            <w:r>
              <w:rPr>
                <w:color w:val="000000"/>
                <w:sz w:val="18"/>
                <w:szCs w:val="18"/>
              </w:rPr>
              <w:t>0</w:t>
            </w:r>
          </w:p>
        </w:tc>
        <w:tc>
          <w:tcPr>
            <w:tcW w:w="342" w:type="pct"/>
            <w:tcBorders>
              <w:top w:val="nil"/>
              <w:left w:val="single" w:sz="8" w:space="0" w:color="auto"/>
              <w:bottom w:val="single" w:sz="8" w:space="0" w:color="auto"/>
              <w:right w:val="single" w:sz="8" w:space="0" w:color="auto"/>
            </w:tcBorders>
          </w:tcPr>
          <w:p w14:paraId="36EAEDD9" w14:textId="43EBBB77"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346026C4" w14:textId="45839261"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035FD17F" w14:textId="6A29613B"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02F91262"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osobní asistence</w:t>
            </w:r>
          </w:p>
        </w:tc>
        <w:tc>
          <w:tcPr>
            <w:tcW w:w="342" w:type="pct"/>
            <w:tcBorders>
              <w:top w:val="nil"/>
              <w:left w:val="nil"/>
              <w:bottom w:val="single" w:sz="8" w:space="0" w:color="auto"/>
              <w:right w:val="single" w:sz="8" w:space="0" w:color="auto"/>
            </w:tcBorders>
            <w:shd w:val="clear" w:color="auto" w:fill="auto"/>
            <w:noWrap/>
            <w:vAlign w:val="center"/>
            <w:hideMark/>
          </w:tcPr>
          <w:p w14:paraId="2842DB9F"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0</w:t>
            </w:r>
          </w:p>
        </w:tc>
        <w:tc>
          <w:tcPr>
            <w:tcW w:w="342" w:type="pct"/>
            <w:tcBorders>
              <w:top w:val="nil"/>
              <w:left w:val="nil"/>
              <w:bottom w:val="single" w:sz="8" w:space="0" w:color="auto"/>
              <w:right w:val="nil"/>
            </w:tcBorders>
            <w:shd w:val="clear" w:color="auto" w:fill="auto"/>
            <w:noWrap/>
            <w:vAlign w:val="center"/>
            <w:hideMark/>
          </w:tcPr>
          <w:p w14:paraId="27F02813"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433E2C0E"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9</w:t>
            </w:r>
          </w:p>
        </w:tc>
        <w:tc>
          <w:tcPr>
            <w:tcW w:w="342" w:type="pct"/>
            <w:tcBorders>
              <w:top w:val="nil"/>
              <w:left w:val="single" w:sz="8" w:space="0" w:color="auto"/>
              <w:bottom w:val="single" w:sz="8" w:space="0" w:color="auto"/>
              <w:right w:val="nil"/>
            </w:tcBorders>
            <w:shd w:val="clear" w:color="auto" w:fill="auto"/>
            <w:noWrap/>
            <w:vAlign w:val="center"/>
            <w:hideMark/>
          </w:tcPr>
          <w:p w14:paraId="432CF60B"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2EE7DF7C"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24</w:t>
            </w:r>
          </w:p>
        </w:tc>
        <w:tc>
          <w:tcPr>
            <w:tcW w:w="342" w:type="pct"/>
            <w:tcBorders>
              <w:top w:val="nil"/>
              <w:left w:val="single" w:sz="8" w:space="0" w:color="auto"/>
              <w:bottom w:val="single" w:sz="8" w:space="0" w:color="auto"/>
              <w:right w:val="nil"/>
            </w:tcBorders>
            <w:shd w:val="clear" w:color="auto" w:fill="auto"/>
            <w:noWrap/>
            <w:vAlign w:val="center"/>
            <w:hideMark/>
          </w:tcPr>
          <w:p w14:paraId="10756992"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0</w:t>
            </w:r>
          </w:p>
        </w:tc>
        <w:tc>
          <w:tcPr>
            <w:tcW w:w="342" w:type="pct"/>
            <w:tcBorders>
              <w:top w:val="nil"/>
              <w:left w:val="single" w:sz="8" w:space="0" w:color="auto"/>
              <w:bottom w:val="single" w:sz="8" w:space="0" w:color="auto"/>
              <w:right w:val="nil"/>
            </w:tcBorders>
            <w:shd w:val="clear" w:color="auto" w:fill="auto"/>
            <w:vAlign w:val="center"/>
          </w:tcPr>
          <w:p w14:paraId="29715CF1" w14:textId="5FBE8429" w:rsidR="00682CC1" w:rsidRPr="00B509A6" w:rsidRDefault="00682CC1" w:rsidP="00B509A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4" w:space="0" w:color="auto"/>
            </w:tcBorders>
            <w:shd w:val="clear" w:color="auto" w:fill="auto"/>
            <w:vAlign w:val="center"/>
          </w:tcPr>
          <w:p w14:paraId="4EA40A3B" w14:textId="2AE0FEE0" w:rsidR="00682CC1" w:rsidRPr="00B509A6" w:rsidRDefault="00682CC1" w:rsidP="00B509A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8" w:space="0" w:color="auto"/>
            </w:tcBorders>
          </w:tcPr>
          <w:p w14:paraId="18F753AD" w14:textId="63937E62"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34B7538A" w14:textId="2C646C11" w:rsidR="00682CC1" w:rsidRPr="00B509A6" w:rsidRDefault="00682CC1" w:rsidP="00B509A6">
            <w:pPr>
              <w:spacing w:after="0" w:line="240" w:lineRule="auto"/>
              <w:jc w:val="left"/>
              <w:rPr>
                <w:color w:val="000000"/>
                <w:sz w:val="18"/>
              </w:rPr>
            </w:pPr>
            <w:r w:rsidRPr="00B509A6">
              <w:rPr>
                <w:color w:val="000000"/>
                <w:sz w:val="18"/>
              </w:rPr>
              <w:t>13</w:t>
            </w:r>
          </w:p>
        </w:tc>
      </w:tr>
      <w:tr w:rsidR="00682CC1" w:rsidRPr="00B509A6" w14:paraId="4280DBF5" w14:textId="72E8279D"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0DF4A53E"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 xml:space="preserve">soc. služby poskytované ve zdrav. zařízení    </w:t>
            </w:r>
          </w:p>
        </w:tc>
        <w:tc>
          <w:tcPr>
            <w:tcW w:w="342" w:type="pct"/>
            <w:tcBorders>
              <w:top w:val="nil"/>
              <w:left w:val="nil"/>
              <w:bottom w:val="single" w:sz="8" w:space="0" w:color="auto"/>
              <w:right w:val="single" w:sz="8" w:space="0" w:color="auto"/>
            </w:tcBorders>
            <w:shd w:val="clear" w:color="auto" w:fill="auto"/>
            <w:noWrap/>
            <w:vAlign w:val="center"/>
            <w:hideMark/>
          </w:tcPr>
          <w:p w14:paraId="7D740686"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0</w:t>
            </w:r>
          </w:p>
        </w:tc>
        <w:tc>
          <w:tcPr>
            <w:tcW w:w="342" w:type="pct"/>
            <w:tcBorders>
              <w:top w:val="nil"/>
              <w:left w:val="nil"/>
              <w:bottom w:val="single" w:sz="8" w:space="0" w:color="auto"/>
              <w:right w:val="nil"/>
            </w:tcBorders>
            <w:shd w:val="clear" w:color="auto" w:fill="auto"/>
            <w:noWrap/>
            <w:vAlign w:val="center"/>
            <w:hideMark/>
          </w:tcPr>
          <w:p w14:paraId="672B3C1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00AC158C"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64C34644"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326B9791"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64A25417"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0</w:t>
            </w:r>
          </w:p>
        </w:tc>
        <w:tc>
          <w:tcPr>
            <w:tcW w:w="342" w:type="pct"/>
            <w:tcBorders>
              <w:top w:val="nil"/>
              <w:left w:val="single" w:sz="8" w:space="0" w:color="auto"/>
              <w:bottom w:val="single" w:sz="8" w:space="0" w:color="auto"/>
              <w:right w:val="nil"/>
            </w:tcBorders>
            <w:shd w:val="clear" w:color="auto" w:fill="auto"/>
            <w:vAlign w:val="center"/>
          </w:tcPr>
          <w:p w14:paraId="1B1E974F" w14:textId="149E9305" w:rsidR="00682CC1" w:rsidRPr="00B509A6" w:rsidRDefault="00682CC1" w:rsidP="00B509A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4" w:space="0" w:color="auto"/>
            </w:tcBorders>
            <w:shd w:val="clear" w:color="auto" w:fill="auto"/>
            <w:vAlign w:val="center"/>
          </w:tcPr>
          <w:p w14:paraId="789ACB0D" w14:textId="227AF0C6" w:rsidR="00682CC1" w:rsidRPr="00B509A6" w:rsidRDefault="00682CC1" w:rsidP="00B509A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8" w:space="0" w:color="auto"/>
            </w:tcBorders>
          </w:tcPr>
          <w:p w14:paraId="55C570E4" w14:textId="23928252"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164B9E8B" w14:textId="469E5BD4"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5112D221" w14:textId="16910147" w:rsidTr="00642A46">
        <w:trPr>
          <w:trHeight w:val="255"/>
        </w:trPr>
        <w:tc>
          <w:tcPr>
            <w:tcW w:w="1578" w:type="pct"/>
            <w:tcBorders>
              <w:top w:val="nil"/>
              <w:left w:val="single" w:sz="8" w:space="0" w:color="auto"/>
              <w:bottom w:val="single" w:sz="8" w:space="0" w:color="auto"/>
              <w:right w:val="single" w:sz="8" w:space="0" w:color="auto"/>
            </w:tcBorders>
            <w:shd w:val="clear" w:color="auto" w:fill="auto"/>
            <w:vAlign w:val="center"/>
            <w:hideMark/>
          </w:tcPr>
          <w:p w14:paraId="64832B88"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podpora samostatného bydlení</w:t>
            </w:r>
          </w:p>
        </w:tc>
        <w:tc>
          <w:tcPr>
            <w:tcW w:w="342" w:type="pct"/>
            <w:tcBorders>
              <w:top w:val="nil"/>
              <w:left w:val="nil"/>
              <w:bottom w:val="single" w:sz="8" w:space="0" w:color="auto"/>
              <w:right w:val="single" w:sz="8" w:space="0" w:color="auto"/>
            </w:tcBorders>
            <w:shd w:val="clear" w:color="auto" w:fill="auto"/>
            <w:noWrap/>
            <w:vAlign w:val="center"/>
            <w:hideMark/>
          </w:tcPr>
          <w:p w14:paraId="1729DEF8"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0</w:t>
            </w:r>
          </w:p>
        </w:tc>
        <w:tc>
          <w:tcPr>
            <w:tcW w:w="342" w:type="pct"/>
            <w:tcBorders>
              <w:top w:val="nil"/>
              <w:left w:val="nil"/>
              <w:bottom w:val="single" w:sz="8" w:space="0" w:color="auto"/>
              <w:right w:val="nil"/>
            </w:tcBorders>
            <w:shd w:val="clear" w:color="auto" w:fill="auto"/>
            <w:noWrap/>
            <w:vAlign w:val="center"/>
            <w:hideMark/>
          </w:tcPr>
          <w:p w14:paraId="3C5B8C69"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1F267A74"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2234739B"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5143D561"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0</w:t>
            </w:r>
          </w:p>
        </w:tc>
        <w:tc>
          <w:tcPr>
            <w:tcW w:w="342" w:type="pct"/>
            <w:tcBorders>
              <w:top w:val="nil"/>
              <w:left w:val="single" w:sz="8" w:space="0" w:color="auto"/>
              <w:bottom w:val="single" w:sz="8" w:space="0" w:color="auto"/>
              <w:right w:val="nil"/>
            </w:tcBorders>
            <w:shd w:val="clear" w:color="auto" w:fill="auto"/>
            <w:noWrap/>
            <w:vAlign w:val="center"/>
            <w:hideMark/>
          </w:tcPr>
          <w:p w14:paraId="325DBC7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0</w:t>
            </w:r>
          </w:p>
        </w:tc>
        <w:tc>
          <w:tcPr>
            <w:tcW w:w="342" w:type="pct"/>
            <w:tcBorders>
              <w:top w:val="nil"/>
              <w:left w:val="single" w:sz="8" w:space="0" w:color="auto"/>
              <w:bottom w:val="single" w:sz="8" w:space="0" w:color="auto"/>
              <w:right w:val="nil"/>
            </w:tcBorders>
            <w:shd w:val="clear" w:color="auto" w:fill="auto"/>
            <w:vAlign w:val="center"/>
          </w:tcPr>
          <w:p w14:paraId="25714D8D" w14:textId="61739A1E" w:rsidR="00682CC1" w:rsidRPr="00B509A6" w:rsidRDefault="00682CC1" w:rsidP="00B509A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4" w:space="0" w:color="auto"/>
            </w:tcBorders>
            <w:shd w:val="clear" w:color="auto" w:fill="auto"/>
            <w:vAlign w:val="center"/>
          </w:tcPr>
          <w:p w14:paraId="1271CB32" w14:textId="2AEC67F6" w:rsidR="00682CC1" w:rsidRPr="00B509A6" w:rsidRDefault="00682CC1" w:rsidP="00B509A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8" w:space="0" w:color="auto"/>
            </w:tcBorders>
          </w:tcPr>
          <w:p w14:paraId="204BA405" w14:textId="4435BE44"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26D4021D" w14:textId="5CD0FFE8" w:rsidR="00682CC1" w:rsidRPr="00B509A6" w:rsidRDefault="00682CC1" w:rsidP="00B509A6">
            <w:pPr>
              <w:spacing w:after="0" w:line="240" w:lineRule="auto"/>
              <w:jc w:val="left"/>
              <w:rPr>
                <w:color w:val="000000"/>
                <w:sz w:val="18"/>
              </w:rPr>
            </w:pPr>
            <w:r w:rsidRPr="00B509A6">
              <w:rPr>
                <w:color w:val="000000"/>
                <w:sz w:val="18"/>
              </w:rPr>
              <w:t>0</w:t>
            </w:r>
          </w:p>
        </w:tc>
      </w:tr>
      <w:tr w:rsidR="00682CC1" w:rsidRPr="00B509A6" w14:paraId="189B79F4" w14:textId="6D68F45E"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5A1413BA" w14:textId="77777777" w:rsidR="00682CC1" w:rsidRPr="00B509A6" w:rsidRDefault="00682CC1" w:rsidP="00B509A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CELKEM</w:t>
            </w:r>
          </w:p>
        </w:tc>
        <w:tc>
          <w:tcPr>
            <w:tcW w:w="342" w:type="pct"/>
            <w:tcBorders>
              <w:top w:val="nil"/>
              <w:left w:val="nil"/>
              <w:bottom w:val="single" w:sz="8" w:space="0" w:color="auto"/>
              <w:right w:val="single" w:sz="8" w:space="0" w:color="auto"/>
            </w:tcBorders>
            <w:shd w:val="clear" w:color="auto" w:fill="auto"/>
            <w:noWrap/>
            <w:vAlign w:val="center"/>
            <w:hideMark/>
          </w:tcPr>
          <w:p w14:paraId="4F45BB4F"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48</w:t>
            </w:r>
          </w:p>
        </w:tc>
        <w:tc>
          <w:tcPr>
            <w:tcW w:w="342" w:type="pct"/>
            <w:tcBorders>
              <w:top w:val="nil"/>
              <w:left w:val="nil"/>
              <w:bottom w:val="single" w:sz="8" w:space="0" w:color="auto"/>
              <w:right w:val="nil"/>
            </w:tcBorders>
            <w:shd w:val="clear" w:color="auto" w:fill="auto"/>
            <w:noWrap/>
            <w:vAlign w:val="center"/>
            <w:hideMark/>
          </w:tcPr>
          <w:p w14:paraId="412F9F63"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194</w:t>
            </w:r>
          </w:p>
        </w:tc>
        <w:tc>
          <w:tcPr>
            <w:tcW w:w="342" w:type="pct"/>
            <w:tcBorders>
              <w:top w:val="nil"/>
              <w:left w:val="single" w:sz="8" w:space="0" w:color="auto"/>
              <w:bottom w:val="single" w:sz="8" w:space="0" w:color="auto"/>
              <w:right w:val="nil"/>
            </w:tcBorders>
            <w:shd w:val="clear" w:color="auto" w:fill="auto"/>
            <w:noWrap/>
            <w:vAlign w:val="center"/>
            <w:hideMark/>
          </w:tcPr>
          <w:p w14:paraId="5B02831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234</w:t>
            </w:r>
          </w:p>
        </w:tc>
        <w:tc>
          <w:tcPr>
            <w:tcW w:w="342" w:type="pct"/>
            <w:tcBorders>
              <w:top w:val="nil"/>
              <w:left w:val="single" w:sz="8" w:space="0" w:color="auto"/>
              <w:bottom w:val="single" w:sz="8" w:space="0" w:color="auto"/>
              <w:right w:val="nil"/>
            </w:tcBorders>
            <w:shd w:val="clear" w:color="auto" w:fill="auto"/>
            <w:noWrap/>
            <w:vAlign w:val="center"/>
            <w:hideMark/>
          </w:tcPr>
          <w:p w14:paraId="0A6ADE73"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192</w:t>
            </w:r>
          </w:p>
        </w:tc>
        <w:tc>
          <w:tcPr>
            <w:tcW w:w="342" w:type="pct"/>
            <w:tcBorders>
              <w:top w:val="nil"/>
              <w:left w:val="single" w:sz="8" w:space="0" w:color="auto"/>
              <w:bottom w:val="single" w:sz="8" w:space="0" w:color="auto"/>
              <w:right w:val="nil"/>
            </w:tcBorders>
            <w:shd w:val="clear" w:color="auto" w:fill="auto"/>
            <w:noWrap/>
            <w:vAlign w:val="center"/>
            <w:hideMark/>
          </w:tcPr>
          <w:p w14:paraId="40E488E4"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548</w:t>
            </w:r>
          </w:p>
        </w:tc>
        <w:tc>
          <w:tcPr>
            <w:tcW w:w="342" w:type="pct"/>
            <w:tcBorders>
              <w:top w:val="nil"/>
              <w:left w:val="single" w:sz="8" w:space="0" w:color="auto"/>
              <w:bottom w:val="single" w:sz="8" w:space="0" w:color="auto"/>
              <w:right w:val="nil"/>
            </w:tcBorders>
            <w:shd w:val="clear" w:color="auto" w:fill="auto"/>
            <w:noWrap/>
            <w:vAlign w:val="center"/>
            <w:hideMark/>
          </w:tcPr>
          <w:p w14:paraId="1A6465A0" w14:textId="77777777" w:rsidR="00682CC1" w:rsidRPr="00B509A6" w:rsidRDefault="00682CC1" w:rsidP="00B509A6">
            <w:pPr>
              <w:spacing w:after="0" w:line="240" w:lineRule="auto"/>
              <w:jc w:val="left"/>
              <w:rPr>
                <w:rFonts w:eastAsia="Times New Roman"/>
                <w:color w:val="000000"/>
                <w:sz w:val="20"/>
                <w:szCs w:val="18"/>
                <w:lang w:eastAsia="cs-CZ"/>
              </w:rPr>
            </w:pPr>
            <w:r w:rsidRPr="00B509A6">
              <w:rPr>
                <w:rFonts w:eastAsia="Times New Roman"/>
                <w:color w:val="000000"/>
                <w:sz w:val="20"/>
                <w:szCs w:val="18"/>
                <w:lang w:eastAsia="cs-CZ"/>
              </w:rPr>
              <w:t>163</w:t>
            </w:r>
          </w:p>
        </w:tc>
        <w:tc>
          <w:tcPr>
            <w:tcW w:w="342" w:type="pct"/>
            <w:tcBorders>
              <w:top w:val="nil"/>
              <w:left w:val="single" w:sz="8" w:space="0" w:color="auto"/>
              <w:bottom w:val="single" w:sz="8" w:space="0" w:color="auto"/>
              <w:right w:val="nil"/>
            </w:tcBorders>
            <w:shd w:val="clear" w:color="auto" w:fill="auto"/>
            <w:vAlign w:val="center"/>
          </w:tcPr>
          <w:p w14:paraId="7C110E2D" w14:textId="4A5D13E5" w:rsidR="00682CC1" w:rsidRPr="00B509A6" w:rsidRDefault="00682CC1" w:rsidP="00B509A6">
            <w:pPr>
              <w:spacing w:after="0" w:line="240" w:lineRule="auto"/>
              <w:jc w:val="left"/>
              <w:rPr>
                <w:rFonts w:eastAsia="Times New Roman"/>
                <w:color w:val="000000"/>
                <w:sz w:val="20"/>
                <w:szCs w:val="18"/>
                <w:lang w:eastAsia="cs-CZ"/>
              </w:rPr>
            </w:pPr>
            <w:r>
              <w:rPr>
                <w:color w:val="000000"/>
                <w:sz w:val="18"/>
                <w:szCs w:val="18"/>
              </w:rPr>
              <w:t>1152</w:t>
            </w:r>
          </w:p>
        </w:tc>
        <w:tc>
          <w:tcPr>
            <w:tcW w:w="342" w:type="pct"/>
            <w:tcBorders>
              <w:top w:val="nil"/>
              <w:left w:val="single" w:sz="8" w:space="0" w:color="auto"/>
              <w:bottom w:val="single" w:sz="8" w:space="0" w:color="auto"/>
              <w:right w:val="single" w:sz="4" w:space="0" w:color="auto"/>
            </w:tcBorders>
            <w:shd w:val="clear" w:color="auto" w:fill="auto"/>
            <w:vAlign w:val="center"/>
          </w:tcPr>
          <w:p w14:paraId="67E987DB" w14:textId="6FD115A0" w:rsidR="00682CC1" w:rsidRPr="00B509A6" w:rsidRDefault="00682CC1" w:rsidP="00B509A6">
            <w:pPr>
              <w:spacing w:after="0" w:line="240" w:lineRule="auto"/>
              <w:jc w:val="left"/>
              <w:rPr>
                <w:rFonts w:eastAsia="Times New Roman"/>
                <w:color w:val="000000"/>
                <w:sz w:val="20"/>
                <w:szCs w:val="18"/>
                <w:lang w:eastAsia="cs-CZ"/>
              </w:rPr>
            </w:pPr>
            <w:r>
              <w:rPr>
                <w:color w:val="000000"/>
                <w:sz w:val="18"/>
                <w:szCs w:val="18"/>
              </w:rPr>
              <w:t>267</w:t>
            </w:r>
          </w:p>
        </w:tc>
        <w:tc>
          <w:tcPr>
            <w:tcW w:w="342" w:type="pct"/>
            <w:tcBorders>
              <w:top w:val="nil"/>
              <w:left w:val="single" w:sz="8" w:space="0" w:color="auto"/>
              <w:bottom w:val="single" w:sz="8" w:space="0" w:color="auto"/>
              <w:right w:val="single" w:sz="8" w:space="0" w:color="auto"/>
            </w:tcBorders>
          </w:tcPr>
          <w:p w14:paraId="0224E4A4" w14:textId="58F652E1" w:rsidR="00682CC1" w:rsidRPr="00B509A6" w:rsidRDefault="00682CC1" w:rsidP="00B509A6">
            <w:pPr>
              <w:spacing w:after="0" w:line="240" w:lineRule="auto"/>
              <w:jc w:val="left"/>
              <w:rPr>
                <w:color w:val="000000"/>
                <w:sz w:val="18"/>
              </w:rPr>
            </w:pPr>
            <w:r w:rsidRPr="00B509A6">
              <w:rPr>
                <w:color w:val="000000"/>
                <w:sz w:val="18"/>
              </w:rPr>
              <w:t>0</w:t>
            </w:r>
          </w:p>
        </w:tc>
        <w:tc>
          <w:tcPr>
            <w:tcW w:w="343" w:type="pct"/>
            <w:tcBorders>
              <w:top w:val="nil"/>
              <w:left w:val="single" w:sz="8" w:space="0" w:color="auto"/>
              <w:bottom w:val="single" w:sz="8" w:space="0" w:color="auto"/>
              <w:right w:val="single" w:sz="8" w:space="0" w:color="auto"/>
            </w:tcBorders>
          </w:tcPr>
          <w:p w14:paraId="7C7F7E83" w14:textId="7CD65548" w:rsidR="00682CC1" w:rsidRPr="00B509A6" w:rsidRDefault="00682CC1" w:rsidP="00B509A6">
            <w:pPr>
              <w:spacing w:after="0" w:line="240" w:lineRule="auto"/>
              <w:jc w:val="left"/>
              <w:rPr>
                <w:color w:val="000000"/>
                <w:sz w:val="18"/>
              </w:rPr>
            </w:pPr>
            <w:r w:rsidRPr="00B509A6">
              <w:rPr>
                <w:color w:val="000000"/>
                <w:sz w:val="18"/>
              </w:rPr>
              <w:t>105</w:t>
            </w:r>
          </w:p>
        </w:tc>
      </w:tr>
    </w:tbl>
    <w:p w14:paraId="2B85C1FB" w14:textId="77777777" w:rsidR="00642A46" w:rsidRDefault="00642A46"/>
    <w:tbl>
      <w:tblPr>
        <w:tblW w:w="4998" w:type="pct"/>
        <w:tblLayout w:type="fixed"/>
        <w:tblCellMar>
          <w:left w:w="70" w:type="dxa"/>
          <w:right w:w="70" w:type="dxa"/>
        </w:tblCellMar>
        <w:tblLook w:val="04A0" w:firstRow="1" w:lastRow="0" w:firstColumn="1" w:lastColumn="0" w:noHBand="0" w:noVBand="1"/>
      </w:tblPr>
      <w:tblGrid>
        <w:gridCol w:w="4413"/>
        <w:gridCol w:w="966"/>
        <w:gridCol w:w="951"/>
        <w:gridCol w:w="956"/>
        <w:gridCol w:w="956"/>
        <w:gridCol w:w="956"/>
        <w:gridCol w:w="956"/>
        <w:gridCol w:w="956"/>
        <w:gridCol w:w="956"/>
        <w:gridCol w:w="956"/>
        <w:gridCol w:w="959"/>
      </w:tblGrid>
      <w:tr w:rsidR="00642A46" w:rsidRPr="00B509A6" w14:paraId="241EA5B2" w14:textId="77777777" w:rsidTr="00642A46">
        <w:trPr>
          <w:trHeight w:val="450"/>
        </w:trPr>
        <w:tc>
          <w:tcPr>
            <w:tcW w:w="1578" w:type="pct"/>
            <w:tcBorders>
              <w:top w:val="single" w:sz="8" w:space="0" w:color="auto"/>
              <w:left w:val="single" w:sz="8" w:space="0" w:color="auto"/>
              <w:bottom w:val="single" w:sz="8" w:space="0" w:color="auto"/>
              <w:right w:val="single" w:sz="8" w:space="0" w:color="auto"/>
            </w:tcBorders>
            <w:shd w:val="clear" w:color="000000" w:fill="FFE599"/>
            <w:vAlign w:val="center"/>
            <w:hideMark/>
          </w:tcPr>
          <w:p w14:paraId="5A64D316" w14:textId="77777777" w:rsidR="00642A46" w:rsidRPr="00B509A6" w:rsidRDefault="00642A46" w:rsidP="00642A46">
            <w:pPr>
              <w:spacing w:after="0" w:line="240" w:lineRule="auto"/>
              <w:jc w:val="center"/>
              <w:rPr>
                <w:rFonts w:ascii="Calibri" w:eastAsia="Times New Roman" w:hAnsi="Calibri" w:cs="Calibri"/>
                <w:color w:val="000000"/>
                <w:sz w:val="20"/>
                <w:szCs w:val="18"/>
                <w:lang w:eastAsia="cs-CZ"/>
              </w:rPr>
            </w:pPr>
          </w:p>
        </w:tc>
        <w:tc>
          <w:tcPr>
            <w:tcW w:w="345" w:type="pct"/>
            <w:tcBorders>
              <w:top w:val="single" w:sz="8" w:space="0" w:color="auto"/>
              <w:left w:val="single" w:sz="8" w:space="0" w:color="auto"/>
              <w:bottom w:val="single" w:sz="8" w:space="0" w:color="auto"/>
              <w:right w:val="nil"/>
            </w:tcBorders>
            <w:shd w:val="clear" w:color="000000" w:fill="FFE599"/>
            <w:vAlign w:val="center"/>
          </w:tcPr>
          <w:p w14:paraId="6902EB40" w14:textId="3755B7A6" w:rsidR="00642A46" w:rsidRPr="00B509A6" w:rsidRDefault="00642A46" w:rsidP="00642A46">
            <w:pPr>
              <w:spacing w:after="0" w:line="240" w:lineRule="auto"/>
              <w:jc w:val="center"/>
              <w:rPr>
                <w:rFonts w:eastAsia="Times New Roman"/>
                <w:color w:val="000000"/>
                <w:sz w:val="20"/>
                <w:szCs w:val="18"/>
                <w:lang w:eastAsia="cs-CZ"/>
              </w:rPr>
            </w:pPr>
            <w:r>
              <w:rPr>
                <w:color w:val="000000"/>
                <w:sz w:val="18"/>
                <w:szCs w:val="18"/>
              </w:rPr>
              <w:t>Kopřivnice</w:t>
            </w:r>
          </w:p>
        </w:tc>
        <w:tc>
          <w:tcPr>
            <w:tcW w:w="340" w:type="pct"/>
            <w:tcBorders>
              <w:top w:val="single" w:sz="8" w:space="0" w:color="auto"/>
              <w:left w:val="single" w:sz="8" w:space="0" w:color="auto"/>
              <w:bottom w:val="single" w:sz="8" w:space="0" w:color="auto"/>
              <w:right w:val="nil"/>
            </w:tcBorders>
            <w:shd w:val="clear" w:color="000000" w:fill="FFE599"/>
            <w:vAlign w:val="center"/>
          </w:tcPr>
          <w:p w14:paraId="3007E48C" w14:textId="6E7322A2" w:rsidR="00642A46" w:rsidRPr="00B509A6" w:rsidRDefault="00642A46" w:rsidP="00642A46">
            <w:pPr>
              <w:spacing w:after="0" w:line="240" w:lineRule="auto"/>
              <w:jc w:val="center"/>
              <w:rPr>
                <w:rFonts w:eastAsia="Times New Roman"/>
                <w:color w:val="000000"/>
                <w:sz w:val="20"/>
                <w:szCs w:val="18"/>
                <w:lang w:eastAsia="cs-CZ"/>
              </w:rPr>
            </w:pPr>
            <w:r>
              <w:rPr>
                <w:color w:val="000000"/>
                <w:sz w:val="18"/>
                <w:szCs w:val="18"/>
              </w:rPr>
              <w:t>Kravaře</w:t>
            </w:r>
          </w:p>
        </w:tc>
        <w:tc>
          <w:tcPr>
            <w:tcW w:w="342" w:type="pct"/>
            <w:tcBorders>
              <w:top w:val="single" w:sz="8" w:space="0" w:color="auto"/>
              <w:left w:val="single" w:sz="8" w:space="0" w:color="auto"/>
              <w:bottom w:val="single" w:sz="8" w:space="0" w:color="auto"/>
              <w:right w:val="nil"/>
            </w:tcBorders>
            <w:shd w:val="clear" w:color="000000" w:fill="FFE599"/>
            <w:vAlign w:val="center"/>
          </w:tcPr>
          <w:p w14:paraId="39D790B9" w14:textId="52049E0E" w:rsidR="00642A46" w:rsidRPr="00B509A6" w:rsidRDefault="00642A46" w:rsidP="00642A46">
            <w:pPr>
              <w:spacing w:after="0" w:line="240" w:lineRule="auto"/>
              <w:jc w:val="center"/>
              <w:rPr>
                <w:rFonts w:eastAsia="Times New Roman"/>
                <w:color w:val="000000"/>
                <w:sz w:val="20"/>
                <w:szCs w:val="18"/>
                <w:lang w:eastAsia="cs-CZ"/>
              </w:rPr>
            </w:pPr>
            <w:r>
              <w:rPr>
                <w:color w:val="000000"/>
                <w:sz w:val="18"/>
                <w:szCs w:val="18"/>
              </w:rPr>
              <w:t>Nový Jičín</w:t>
            </w:r>
          </w:p>
        </w:tc>
        <w:tc>
          <w:tcPr>
            <w:tcW w:w="342" w:type="pct"/>
            <w:tcBorders>
              <w:top w:val="single" w:sz="8" w:space="0" w:color="auto"/>
              <w:left w:val="single" w:sz="8" w:space="0" w:color="auto"/>
              <w:bottom w:val="single" w:sz="8" w:space="0" w:color="auto"/>
              <w:right w:val="single" w:sz="4" w:space="0" w:color="auto"/>
            </w:tcBorders>
            <w:shd w:val="clear" w:color="000000" w:fill="FFE599"/>
            <w:vAlign w:val="center"/>
          </w:tcPr>
          <w:p w14:paraId="1DD7D616" w14:textId="16306D02" w:rsidR="00642A46" w:rsidRPr="00B509A6" w:rsidRDefault="00642A46" w:rsidP="00642A46">
            <w:pPr>
              <w:spacing w:after="0" w:line="240" w:lineRule="auto"/>
              <w:jc w:val="center"/>
              <w:rPr>
                <w:rFonts w:eastAsia="Times New Roman"/>
                <w:color w:val="000000"/>
                <w:sz w:val="20"/>
                <w:szCs w:val="18"/>
                <w:lang w:eastAsia="cs-CZ"/>
              </w:rPr>
            </w:pPr>
            <w:r>
              <w:rPr>
                <w:color w:val="000000"/>
                <w:sz w:val="18"/>
                <w:szCs w:val="18"/>
              </w:rPr>
              <w:t>Odry</w:t>
            </w:r>
          </w:p>
        </w:tc>
        <w:tc>
          <w:tcPr>
            <w:tcW w:w="342" w:type="pct"/>
            <w:tcBorders>
              <w:top w:val="single" w:sz="8" w:space="0" w:color="auto"/>
              <w:left w:val="single" w:sz="8" w:space="0" w:color="auto"/>
              <w:bottom w:val="single" w:sz="8" w:space="0" w:color="auto"/>
              <w:right w:val="nil"/>
            </w:tcBorders>
            <w:shd w:val="clear" w:color="000000" w:fill="FFE599"/>
            <w:vAlign w:val="center"/>
          </w:tcPr>
          <w:p w14:paraId="7C3CCB67" w14:textId="5AD2AB1C" w:rsidR="00642A46" w:rsidRPr="00B509A6" w:rsidRDefault="00642A46" w:rsidP="00642A46">
            <w:pPr>
              <w:spacing w:after="0" w:line="240" w:lineRule="auto"/>
              <w:jc w:val="center"/>
              <w:rPr>
                <w:rFonts w:eastAsia="Times New Roman"/>
                <w:color w:val="000000"/>
                <w:sz w:val="20"/>
                <w:szCs w:val="18"/>
                <w:lang w:eastAsia="cs-CZ"/>
              </w:rPr>
            </w:pPr>
            <w:r>
              <w:rPr>
                <w:color w:val="000000"/>
                <w:sz w:val="18"/>
                <w:szCs w:val="18"/>
              </w:rPr>
              <w:t>Opava</w:t>
            </w:r>
          </w:p>
        </w:tc>
        <w:tc>
          <w:tcPr>
            <w:tcW w:w="342" w:type="pct"/>
            <w:tcBorders>
              <w:top w:val="single" w:sz="8" w:space="0" w:color="auto"/>
              <w:left w:val="single" w:sz="8" w:space="0" w:color="auto"/>
              <w:bottom w:val="single" w:sz="8" w:space="0" w:color="auto"/>
              <w:right w:val="nil"/>
            </w:tcBorders>
            <w:shd w:val="clear" w:color="000000" w:fill="FFE599"/>
            <w:vAlign w:val="center"/>
          </w:tcPr>
          <w:p w14:paraId="43541E36" w14:textId="5EFB32A7" w:rsidR="00642A46" w:rsidRPr="00B509A6" w:rsidRDefault="00642A46" w:rsidP="00642A46">
            <w:pPr>
              <w:spacing w:after="0" w:line="240" w:lineRule="auto"/>
              <w:jc w:val="center"/>
              <w:rPr>
                <w:rFonts w:eastAsia="Times New Roman"/>
                <w:color w:val="000000"/>
                <w:sz w:val="20"/>
                <w:szCs w:val="18"/>
                <w:lang w:eastAsia="cs-CZ"/>
              </w:rPr>
            </w:pPr>
            <w:r>
              <w:rPr>
                <w:color w:val="000000"/>
                <w:sz w:val="18"/>
                <w:szCs w:val="18"/>
              </w:rPr>
              <w:t>Orlová</w:t>
            </w:r>
          </w:p>
        </w:tc>
        <w:tc>
          <w:tcPr>
            <w:tcW w:w="342" w:type="pct"/>
            <w:tcBorders>
              <w:top w:val="single" w:sz="8" w:space="0" w:color="auto"/>
              <w:left w:val="single" w:sz="8" w:space="0" w:color="auto"/>
              <w:bottom w:val="single" w:sz="8" w:space="0" w:color="auto"/>
              <w:right w:val="nil"/>
            </w:tcBorders>
            <w:shd w:val="clear" w:color="000000" w:fill="FFE599"/>
            <w:vAlign w:val="center"/>
          </w:tcPr>
          <w:p w14:paraId="0D17D7C2" w14:textId="65D31692" w:rsidR="00642A46" w:rsidRPr="00B509A6" w:rsidRDefault="00642A46" w:rsidP="00642A46">
            <w:pPr>
              <w:spacing w:after="0" w:line="240" w:lineRule="auto"/>
              <w:jc w:val="center"/>
              <w:rPr>
                <w:rFonts w:eastAsia="Times New Roman"/>
                <w:color w:val="000000"/>
                <w:sz w:val="20"/>
                <w:lang w:eastAsia="cs-CZ"/>
              </w:rPr>
            </w:pPr>
            <w:r>
              <w:rPr>
                <w:color w:val="000000"/>
                <w:sz w:val="18"/>
                <w:szCs w:val="18"/>
              </w:rPr>
              <w:t>Ostrava</w:t>
            </w:r>
          </w:p>
        </w:tc>
        <w:tc>
          <w:tcPr>
            <w:tcW w:w="342" w:type="pct"/>
            <w:tcBorders>
              <w:top w:val="single" w:sz="8" w:space="0" w:color="auto"/>
              <w:left w:val="single" w:sz="8" w:space="0" w:color="auto"/>
              <w:bottom w:val="single" w:sz="8" w:space="0" w:color="auto"/>
              <w:right w:val="nil"/>
            </w:tcBorders>
            <w:shd w:val="clear" w:color="000000" w:fill="FFE599"/>
            <w:vAlign w:val="center"/>
          </w:tcPr>
          <w:p w14:paraId="66BCF4A8" w14:textId="6E15BA13" w:rsidR="00642A46" w:rsidRPr="00B509A6" w:rsidRDefault="00642A46" w:rsidP="00642A46">
            <w:pPr>
              <w:spacing w:after="0" w:line="240" w:lineRule="auto"/>
              <w:jc w:val="center"/>
              <w:rPr>
                <w:rFonts w:eastAsia="Times New Roman"/>
                <w:color w:val="000000"/>
                <w:sz w:val="20"/>
                <w:lang w:eastAsia="cs-CZ"/>
              </w:rPr>
            </w:pPr>
            <w:r>
              <w:rPr>
                <w:color w:val="000000"/>
                <w:sz w:val="18"/>
                <w:szCs w:val="18"/>
              </w:rPr>
              <w:t>Rýmařov</w:t>
            </w:r>
          </w:p>
        </w:tc>
        <w:tc>
          <w:tcPr>
            <w:tcW w:w="342" w:type="pct"/>
            <w:tcBorders>
              <w:top w:val="single" w:sz="8" w:space="0" w:color="auto"/>
              <w:left w:val="single" w:sz="8" w:space="0" w:color="auto"/>
              <w:bottom w:val="single" w:sz="8" w:space="0" w:color="auto"/>
              <w:right w:val="nil"/>
            </w:tcBorders>
            <w:shd w:val="clear" w:color="000000" w:fill="FFE599"/>
            <w:vAlign w:val="center"/>
          </w:tcPr>
          <w:p w14:paraId="7A02C04C" w14:textId="52905F57" w:rsidR="00642A46" w:rsidRPr="00B509A6" w:rsidRDefault="00642A46" w:rsidP="00642A46">
            <w:pPr>
              <w:spacing w:after="0" w:line="240" w:lineRule="auto"/>
              <w:jc w:val="center"/>
              <w:rPr>
                <w:color w:val="000000"/>
                <w:sz w:val="18"/>
              </w:rPr>
            </w:pPr>
            <w:r>
              <w:rPr>
                <w:color w:val="000000"/>
                <w:sz w:val="18"/>
                <w:szCs w:val="18"/>
              </w:rPr>
              <w:t>Třinec</w:t>
            </w:r>
          </w:p>
        </w:tc>
        <w:tc>
          <w:tcPr>
            <w:tcW w:w="343" w:type="pct"/>
            <w:tcBorders>
              <w:top w:val="single" w:sz="8" w:space="0" w:color="auto"/>
              <w:left w:val="single" w:sz="8" w:space="0" w:color="auto"/>
              <w:bottom w:val="single" w:sz="8" w:space="0" w:color="auto"/>
              <w:right w:val="single" w:sz="4" w:space="0" w:color="auto"/>
            </w:tcBorders>
            <w:shd w:val="clear" w:color="000000" w:fill="FFE599"/>
            <w:vAlign w:val="center"/>
          </w:tcPr>
          <w:p w14:paraId="569819B2" w14:textId="07A670F0" w:rsidR="00642A46" w:rsidRPr="00B509A6" w:rsidRDefault="00642A46" w:rsidP="00642A46">
            <w:pPr>
              <w:spacing w:after="0" w:line="240" w:lineRule="auto"/>
              <w:jc w:val="center"/>
              <w:rPr>
                <w:color w:val="000000"/>
                <w:sz w:val="18"/>
              </w:rPr>
            </w:pPr>
            <w:r>
              <w:rPr>
                <w:color w:val="000000"/>
                <w:sz w:val="18"/>
                <w:szCs w:val="18"/>
              </w:rPr>
              <w:t>Vítkov</w:t>
            </w:r>
          </w:p>
        </w:tc>
      </w:tr>
      <w:tr w:rsidR="00642A46" w:rsidRPr="00B509A6" w14:paraId="0444AB1B"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7D529B26"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azylové domy</w:t>
            </w:r>
          </w:p>
        </w:tc>
        <w:tc>
          <w:tcPr>
            <w:tcW w:w="345" w:type="pct"/>
            <w:tcBorders>
              <w:top w:val="nil"/>
              <w:left w:val="single" w:sz="8" w:space="0" w:color="auto"/>
              <w:bottom w:val="single" w:sz="8" w:space="0" w:color="auto"/>
              <w:right w:val="nil"/>
            </w:tcBorders>
            <w:shd w:val="clear" w:color="auto" w:fill="auto"/>
            <w:noWrap/>
            <w:vAlign w:val="center"/>
          </w:tcPr>
          <w:p w14:paraId="65170EB8" w14:textId="2676B020"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2</w:t>
            </w:r>
          </w:p>
        </w:tc>
        <w:tc>
          <w:tcPr>
            <w:tcW w:w="340" w:type="pct"/>
            <w:tcBorders>
              <w:top w:val="nil"/>
              <w:left w:val="single" w:sz="8" w:space="0" w:color="auto"/>
              <w:bottom w:val="single" w:sz="8" w:space="0" w:color="auto"/>
              <w:right w:val="nil"/>
            </w:tcBorders>
            <w:shd w:val="clear" w:color="auto" w:fill="auto"/>
            <w:noWrap/>
            <w:vAlign w:val="center"/>
          </w:tcPr>
          <w:p w14:paraId="409C83E2" w14:textId="324F7D7D"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4F7C432D" w14:textId="2E8DF14A"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53</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6D29F986" w14:textId="166E654C"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7E568442" w14:textId="7560AC26"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16</w:t>
            </w:r>
          </w:p>
        </w:tc>
        <w:tc>
          <w:tcPr>
            <w:tcW w:w="342" w:type="pct"/>
            <w:tcBorders>
              <w:top w:val="nil"/>
              <w:left w:val="single" w:sz="8" w:space="0" w:color="auto"/>
              <w:bottom w:val="single" w:sz="8" w:space="0" w:color="auto"/>
              <w:right w:val="nil"/>
            </w:tcBorders>
            <w:shd w:val="clear" w:color="auto" w:fill="auto"/>
            <w:noWrap/>
            <w:vAlign w:val="center"/>
          </w:tcPr>
          <w:p w14:paraId="581CDE79" w14:textId="18B935F4"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34</w:t>
            </w:r>
          </w:p>
        </w:tc>
        <w:tc>
          <w:tcPr>
            <w:tcW w:w="342" w:type="pct"/>
            <w:tcBorders>
              <w:top w:val="nil"/>
              <w:left w:val="single" w:sz="8" w:space="0" w:color="auto"/>
              <w:bottom w:val="single" w:sz="8" w:space="0" w:color="auto"/>
              <w:right w:val="nil"/>
            </w:tcBorders>
            <w:shd w:val="clear" w:color="auto" w:fill="auto"/>
            <w:vAlign w:val="center"/>
          </w:tcPr>
          <w:p w14:paraId="668FA398" w14:textId="145786C5" w:rsidR="00642A46" w:rsidRPr="00642A46" w:rsidRDefault="00642A46" w:rsidP="00642A46">
            <w:pPr>
              <w:spacing w:after="0" w:line="240" w:lineRule="auto"/>
              <w:jc w:val="left"/>
              <w:rPr>
                <w:color w:val="000000"/>
                <w:sz w:val="18"/>
                <w:szCs w:val="18"/>
              </w:rPr>
            </w:pPr>
            <w:r>
              <w:rPr>
                <w:color w:val="000000"/>
                <w:sz w:val="18"/>
                <w:szCs w:val="18"/>
              </w:rPr>
              <w:t>578</w:t>
            </w:r>
          </w:p>
        </w:tc>
        <w:tc>
          <w:tcPr>
            <w:tcW w:w="342" w:type="pct"/>
            <w:tcBorders>
              <w:top w:val="nil"/>
              <w:left w:val="single" w:sz="8" w:space="0" w:color="auto"/>
              <w:bottom w:val="single" w:sz="8" w:space="0" w:color="auto"/>
              <w:right w:val="nil"/>
            </w:tcBorders>
            <w:shd w:val="clear" w:color="auto" w:fill="auto"/>
            <w:vAlign w:val="center"/>
          </w:tcPr>
          <w:p w14:paraId="2F83DDAE" w14:textId="7CD9DEB9" w:rsidR="00642A46" w:rsidRPr="00642A46" w:rsidRDefault="00642A46" w:rsidP="00642A46">
            <w:pPr>
              <w:spacing w:after="0" w:line="240" w:lineRule="auto"/>
              <w:jc w:val="left"/>
              <w:rPr>
                <w:color w:val="000000"/>
                <w:sz w:val="18"/>
                <w:szCs w:val="18"/>
              </w:rPr>
            </w:pPr>
            <w:r>
              <w:rPr>
                <w:color w:val="000000"/>
                <w:sz w:val="18"/>
                <w:szCs w:val="18"/>
              </w:rPr>
              <w:t>20</w:t>
            </w:r>
          </w:p>
        </w:tc>
        <w:tc>
          <w:tcPr>
            <w:tcW w:w="342" w:type="pct"/>
            <w:tcBorders>
              <w:top w:val="nil"/>
              <w:left w:val="single" w:sz="8" w:space="0" w:color="auto"/>
              <w:bottom w:val="single" w:sz="8" w:space="0" w:color="auto"/>
              <w:right w:val="nil"/>
            </w:tcBorders>
            <w:shd w:val="clear" w:color="auto" w:fill="auto"/>
            <w:vAlign w:val="center"/>
          </w:tcPr>
          <w:p w14:paraId="70DC1F6B" w14:textId="4D425106" w:rsidR="00642A46" w:rsidRPr="00B509A6" w:rsidRDefault="00642A46" w:rsidP="00642A46">
            <w:pPr>
              <w:spacing w:after="0" w:line="240" w:lineRule="auto"/>
              <w:jc w:val="left"/>
              <w:rPr>
                <w:color w:val="000000"/>
                <w:sz w:val="18"/>
              </w:rPr>
            </w:pPr>
            <w:r>
              <w:rPr>
                <w:color w:val="000000"/>
                <w:sz w:val="18"/>
                <w:szCs w:val="18"/>
              </w:rPr>
              <w:t>16</w:t>
            </w:r>
          </w:p>
        </w:tc>
        <w:tc>
          <w:tcPr>
            <w:tcW w:w="343" w:type="pct"/>
            <w:tcBorders>
              <w:top w:val="nil"/>
              <w:left w:val="single" w:sz="8" w:space="0" w:color="auto"/>
              <w:bottom w:val="single" w:sz="8" w:space="0" w:color="auto"/>
              <w:right w:val="single" w:sz="4" w:space="0" w:color="auto"/>
            </w:tcBorders>
            <w:shd w:val="clear" w:color="auto" w:fill="auto"/>
            <w:vAlign w:val="center"/>
          </w:tcPr>
          <w:p w14:paraId="47AE4973" w14:textId="042B29BA"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7611E52C"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5964D49E"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denní stacionáře</w:t>
            </w:r>
          </w:p>
        </w:tc>
        <w:tc>
          <w:tcPr>
            <w:tcW w:w="345" w:type="pct"/>
            <w:tcBorders>
              <w:top w:val="nil"/>
              <w:left w:val="single" w:sz="8" w:space="0" w:color="auto"/>
              <w:bottom w:val="single" w:sz="8" w:space="0" w:color="auto"/>
              <w:right w:val="nil"/>
            </w:tcBorders>
            <w:shd w:val="clear" w:color="auto" w:fill="auto"/>
            <w:noWrap/>
            <w:vAlign w:val="center"/>
          </w:tcPr>
          <w:p w14:paraId="0C3D98E1" w14:textId="2430DE0B"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0" w:type="pct"/>
            <w:tcBorders>
              <w:top w:val="nil"/>
              <w:left w:val="single" w:sz="8" w:space="0" w:color="auto"/>
              <w:bottom w:val="single" w:sz="8" w:space="0" w:color="auto"/>
              <w:right w:val="nil"/>
            </w:tcBorders>
            <w:shd w:val="clear" w:color="auto" w:fill="auto"/>
            <w:noWrap/>
            <w:vAlign w:val="center"/>
          </w:tcPr>
          <w:p w14:paraId="321E9D4C" w14:textId="01C2FFC7"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5B8530DE" w14:textId="30DB161D"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8</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1FB0A0B3" w14:textId="5FEC1F71"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5611A3A8" w14:textId="06EC702F"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4</w:t>
            </w:r>
          </w:p>
        </w:tc>
        <w:tc>
          <w:tcPr>
            <w:tcW w:w="342" w:type="pct"/>
            <w:tcBorders>
              <w:top w:val="nil"/>
              <w:left w:val="single" w:sz="8" w:space="0" w:color="auto"/>
              <w:bottom w:val="single" w:sz="8" w:space="0" w:color="auto"/>
              <w:right w:val="nil"/>
            </w:tcBorders>
            <w:shd w:val="clear" w:color="auto" w:fill="auto"/>
            <w:noWrap/>
            <w:vAlign w:val="center"/>
          </w:tcPr>
          <w:p w14:paraId="7DC03972" w14:textId="3798639C"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5268CD50" w14:textId="6C323BC6" w:rsidR="00642A46" w:rsidRPr="00642A46" w:rsidRDefault="00642A46" w:rsidP="00642A46">
            <w:pPr>
              <w:spacing w:after="0" w:line="240" w:lineRule="auto"/>
              <w:jc w:val="left"/>
              <w:rPr>
                <w:color w:val="000000"/>
                <w:sz w:val="18"/>
                <w:szCs w:val="18"/>
              </w:rPr>
            </w:pPr>
            <w:r>
              <w:rPr>
                <w:color w:val="000000"/>
                <w:sz w:val="18"/>
                <w:szCs w:val="18"/>
              </w:rPr>
              <w:t>1</w:t>
            </w:r>
          </w:p>
        </w:tc>
        <w:tc>
          <w:tcPr>
            <w:tcW w:w="342" w:type="pct"/>
            <w:tcBorders>
              <w:top w:val="nil"/>
              <w:left w:val="single" w:sz="8" w:space="0" w:color="auto"/>
              <w:bottom w:val="single" w:sz="8" w:space="0" w:color="auto"/>
              <w:right w:val="nil"/>
            </w:tcBorders>
            <w:shd w:val="clear" w:color="auto" w:fill="auto"/>
            <w:vAlign w:val="center"/>
          </w:tcPr>
          <w:p w14:paraId="19995C7E" w14:textId="5E2C0E8B"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2B7E0CDD" w14:textId="5B36CED3" w:rsidR="00642A46" w:rsidRPr="00B509A6" w:rsidRDefault="00642A46" w:rsidP="00642A46">
            <w:pPr>
              <w:spacing w:after="0" w:line="240" w:lineRule="auto"/>
              <w:jc w:val="left"/>
              <w:rPr>
                <w:color w:val="000000"/>
                <w:sz w:val="18"/>
              </w:rPr>
            </w:pPr>
            <w:r>
              <w:rPr>
                <w:color w:val="000000"/>
                <w:sz w:val="18"/>
                <w:szCs w:val="18"/>
              </w:rPr>
              <w:t>0</w:t>
            </w:r>
          </w:p>
        </w:tc>
        <w:tc>
          <w:tcPr>
            <w:tcW w:w="343" w:type="pct"/>
            <w:tcBorders>
              <w:top w:val="nil"/>
              <w:left w:val="single" w:sz="8" w:space="0" w:color="auto"/>
              <w:bottom w:val="single" w:sz="8" w:space="0" w:color="auto"/>
              <w:right w:val="single" w:sz="4" w:space="0" w:color="auto"/>
            </w:tcBorders>
            <w:shd w:val="clear" w:color="auto" w:fill="auto"/>
            <w:vAlign w:val="center"/>
          </w:tcPr>
          <w:p w14:paraId="1DC051E1" w14:textId="60A956CF"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48416EC4"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2791D148"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domovy pro seniory</w:t>
            </w:r>
          </w:p>
        </w:tc>
        <w:tc>
          <w:tcPr>
            <w:tcW w:w="345" w:type="pct"/>
            <w:tcBorders>
              <w:top w:val="nil"/>
              <w:left w:val="single" w:sz="8" w:space="0" w:color="auto"/>
              <w:bottom w:val="single" w:sz="8" w:space="0" w:color="auto"/>
              <w:right w:val="nil"/>
            </w:tcBorders>
            <w:shd w:val="clear" w:color="auto" w:fill="auto"/>
            <w:noWrap/>
            <w:vAlign w:val="center"/>
          </w:tcPr>
          <w:p w14:paraId="20167A38" w14:textId="007F18C8"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83</w:t>
            </w:r>
          </w:p>
        </w:tc>
        <w:tc>
          <w:tcPr>
            <w:tcW w:w="340" w:type="pct"/>
            <w:tcBorders>
              <w:top w:val="nil"/>
              <w:left w:val="single" w:sz="8" w:space="0" w:color="auto"/>
              <w:bottom w:val="single" w:sz="8" w:space="0" w:color="auto"/>
              <w:right w:val="nil"/>
            </w:tcBorders>
            <w:shd w:val="clear" w:color="auto" w:fill="auto"/>
            <w:noWrap/>
            <w:vAlign w:val="center"/>
          </w:tcPr>
          <w:p w14:paraId="195B7FA0" w14:textId="26E66542"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28</w:t>
            </w:r>
          </w:p>
        </w:tc>
        <w:tc>
          <w:tcPr>
            <w:tcW w:w="342" w:type="pct"/>
            <w:tcBorders>
              <w:top w:val="nil"/>
              <w:left w:val="single" w:sz="8" w:space="0" w:color="auto"/>
              <w:bottom w:val="single" w:sz="8" w:space="0" w:color="auto"/>
              <w:right w:val="nil"/>
            </w:tcBorders>
            <w:shd w:val="clear" w:color="auto" w:fill="auto"/>
            <w:noWrap/>
            <w:vAlign w:val="center"/>
          </w:tcPr>
          <w:p w14:paraId="663BE953" w14:textId="6FC75C15"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8</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23730AF1" w14:textId="4E24856E"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0F7787B6" w14:textId="5B741B17"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240</w:t>
            </w:r>
          </w:p>
        </w:tc>
        <w:tc>
          <w:tcPr>
            <w:tcW w:w="342" w:type="pct"/>
            <w:tcBorders>
              <w:top w:val="nil"/>
              <w:left w:val="single" w:sz="8" w:space="0" w:color="auto"/>
              <w:bottom w:val="single" w:sz="8" w:space="0" w:color="auto"/>
              <w:right w:val="nil"/>
            </w:tcBorders>
            <w:shd w:val="clear" w:color="auto" w:fill="auto"/>
            <w:noWrap/>
            <w:vAlign w:val="center"/>
          </w:tcPr>
          <w:p w14:paraId="779E0185" w14:textId="10401DAC"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256</w:t>
            </w:r>
          </w:p>
        </w:tc>
        <w:tc>
          <w:tcPr>
            <w:tcW w:w="342" w:type="pct"/>
            <w:tcBorders>
              <w:top w:val="nil"/>
              <w:left w:val="single" w:sz="8" w:space="0" w:color="auto"/>
              <w:bottom w:val="single" w:sz="8" w:space="0" w:color="auto"/>
              <w:right w:val="nil"/>
            </w:tcBorders>
            <w:shd w:val="clear" w:color="auto" w:fill="auto"/>
            <w:vAlign w:val="center"/>
          </w:tcPr>
          <w:p w14:paraId="03AD3232" w14:textId="06BEFA92" w:rsidR="00642A46" w:rsidRPr="00642A46" w:rsidRDefault="00642A46" w:rsidP="00642A46">
            <w:pPr>
              <w:spacing w:after="0" w:line="240" w:lineRule="auto"/>
              <w:jc w:val="left"/>
              <w:rPr>
                <w:color w:val="000000"/>
                <w:sz w:val="18"/>
                <w:szCs w:val="18"/>
              </w:rPr>
            </w:pPr>
            <w:r>
              <w:rPr>
                <w:color w:val="000000"/>
                <w:sz w:val="18"/>
                <w:szCs w:val="18"/>
              </w:rPr>
              <w:t>1501</w:t>
            </w:r>
          </w:p>
        </w:tc>
        <w:tc>
          <w:tcPr>
            <w:tcW w:w="342" w:type="pct"/>
            <w:tcBorders>
              <w:top w:val="nil"/>
              <w:left w:val="single" w:sz="8" w:space="0" w:color="auto"/>
              <w:bottom w:val="single" w:sz="8" w:space="0" w:color="auto"/>
              <w:right w:val="nil"/>
            </w:tcBorders>
            <w:shd w:val="clear" w:color="auto" w:fill="auto"/>
            <w:vAlign w:val="center"/>
          </w:tcPr>
          <w:p w14:paraId="266B6AC7" w14:textId="679F7785" w:rsidR="00642A46" w:rsidRPr="00642A46" w:rsidRDefault="00642A46" w:rsidP="00642A46">
            <w:pPr>
              <w:spacing w:after="0" w:line="240" w:lineRule="auto"/>
              <w:jc w:val="left"/>
              <w:rPr>
                <w:color w:val="000000"/>
                <w:sz w:val="18"/>
                <w:szCs w:val="18"/>
              </w:rPr>
            </w:pPr>
            <w:r>
              <w:rPr>
                <w:color w:val="000000"/>
                <w:sz w:val="18"/>
                <w:szCs w:val="18"/>
              </w:rPr>
              <w:t>50</w:t>
            </w:r>
          </w:p>
        </w:tc>
        <w:tc>
          <w:tcPr>
            <w:tcW w:w="342" w:type="pct"/>
            <w:tcBorders>
              <w:top w:val="nil"/>
              <w:left w:val="single" w:sz="8" w:space="0" w:color="auto"/>
              <w:bottom w:val="single" w:sz="8" w:space="0" w:color="auto"/>
              <w:right w:val="nil"/>
            </w:tcBorders>
            <w:shd w:val="clear" w:color="auto" w:fill="auto"/>
            <w:vAlign w:val="center"/>
          </w:tcPr>
          <w:p w14:paraId="01EC1A21" w14:textId="6BB92A44" w:rsidR="00642A46" w:rsidRPr="00B509A6" w:rsidRDefault="00642A46" w:rsidP="00642A46">
            <w:pPr>
              <w:spacing w:after="0" w:line="240" w:lineRule="auto"/>
              <w:jc w:val="left"/>
              <w:rPr>
                <w:color w:val="000000"/>
                <w:sz w:val="18"/>
              </w:rPr>
            </w:pPr>
            <w:r>
              <w:rPr>
                <w:color w:val="000000"/>
                <w:sz w:val="18"/>
                <w:szCs w:val="18"/>
              </w:rPr>
              <w:t>37</w:t>
            </w:r>
          </w:p>
        </w:tc>
        <w:tc>
          <w:tcPr>
            <w:tcW w:w="343" w:type="pct"/>
            <w:tcBorders>
              <w:top w:val="nil"/>
              <w:left w:val="single" w:sz="8" w:space="0" w:color="auto"/>
              <w:bottom w:val="single" w:sz="8" w:space="0" w:color="auto"/>
              <w:right w:val="single" w:sz="4" w:space="0" w:color="auto"/>
            </w:tcBorders>
            <w:shd w:val="clear" w:color="auto" w:fill="auto"/>
            <w:vAlign w:val="center"/>
          </w:tcPr>
          <w:p w14:paraId="59B3228D" w14:textId="399763B2" w:rsidR="00642A46" w:rsidRPr="00B509A6" w:rsidRDefault="00642A46" w:rsidP="00642A46">
            <w:pPr>
              <w:spacing w:after="0" w:line="240" w:lineRule="auto"/>
              <w:jc w:val="left"/>
              <w:rPr>
                <w:color w:val="000000"/>
                <w:sz w:val="18"/>
              </w:rPr>
            </w:pPr>
            <w:r>
              <w:rPr>
                <w:color w:val="000000"/>
                <w:sz w:val="18"/>
                <w:szCs w:val="18"/>
              </w:rPr>
              <w:t>95</w:t>
            </w:r>
          </w:p>
        </w:tc>
      </w:tr>
      <w:tr w:rsidR="00642A46" w:rsidRPr="00B509A6" w14:paraId="3F082E3C"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11432322"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domy na půl cesty</w:t>
            </w:r>
          </w:p>
        </w:tc>
        <w:tc>
          <w:tcPr>
            <w:tcW w:w="345" w:type="pct"/>
            <w:tcBorders>
              <w:top w:val="nil"/>
              <w:left w:val="single" w:sz="8" w:space="0" w:color="auto"/>
              <w:bottom w:val="single" w:sz="8" w:space="0" w:color="auto"/>
              <w:right w:val="nil"/>
            </w:tcBorders>
            <w:shd w:val="clear" w:color="auto" w:fill="auto"/>
            <w:noWrap/>
            <w:vAlign w:val="center"/>
          </w:tcPr>
          <w:p w14:paraId="57A77F3B" w14:textId="6A1FAF7D"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0" w:type="pct"/>
            <w:tcBorders>
              <w:top w:val="nil"/>
              <w:left w:val="single" w:sz="8" w:space="0" w:color="auto"/>
              <w:bottom w:val="single" w:sz="8" w:space="0" w:color="auto"/>
              <w:right w:val="nil"/>
            </w:tcBorders>
            <w:shd w:val="clear" w:color="auto" w:fill="auto"/>
            <w:noWrap/>
            <w:vAlign w:val="center"/>
          </w:tcPr>
          <w:p w14:paraId="4FC8D6E5" w14:textId="5C9C4924"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66E8EE93" w14:textId="72AED825"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11156003" w14:textId="38A6FD20"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7C110810" w14:textId="7FD87A34"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346F37C3" w14:textId="2ED5153A"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29BB07B0" w14:textId="3F9C211F"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0722A83C" w14:textId="63AF6DF0"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579CA93D" w14:textId="5C197B8F" w:rsidR="00642A46" w:rsidRPr="00B509A6" w:rsidRDefault="00642A46" w:rsidP="00642A46">
            <w:pPr>
              <w:spacing w:after="0" w:line="240" w:lineRule="auto"/>
              <w:jc w:val="left"/>
              <w:rPr>
                <w:color w:val="000000"/>
                <w:sz w:val="18"/>
              </w:rPr>
            </w:pPr>
            <w:r>
              <w:rPr>
                <w:color w:val="000000"/>
                <w:sz w:val="18"/>
                <w:szCs w:val="18"/>
              </w:rPr>
              <w:t>1</w:t>
            </w:r>
          </w:p>
        </w:tc>
        <w:tc>
          <w:tcPr>
            <w:tcW w:w="343" w:type="pct"/>
            <w:tcBorders>
              <w:top w:val="nil"/>
              <w:left w:val="single" w:sz="8" w:space="0" w:color="auto"/>
              <w:bottom w:val="single" w:sz="8" w:space="0" w:color="auto"/>
              <w:right w:val="single" w:sz="4" w:space="0" w:color="auto"/>
            </w:tcBorders>
            <w:shd w:val="clear" w:color="auto" w:fill="auto"/>
            <w:vAlign w:val="center"/>
          </w:tcPr>
          <w:p w14:paraId="30155FC7" w14:textId="58A601F4"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3461D399"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37E27E93"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nízkoprahová zařízení pro děti a mládež</w:t>
            </w:r>
          </w:p>
        </w:tc>
        <w:tc>
          <w:tcPr>
            <w:tcW w:w="345" w:type="pct"/>
            <w:tcBorders>
              <w:top w:val="nil"/>
              <w:left w:val="single" w:sz="8" w:space="0" w:color="auto"/>
              <w:bottom w:val="single" w:sz="8" w:space="0" w:color="auto"/>
              <w:right w:val="nil"/>
            </w:tcBorders>
            <w:shd w:val="clear" w:color="auto" w:fill="auto"/>
            <w:noWrap/>
            <w:vAlign w:val="center"/>
          </w:tcPr>
          <w:p w14:paraId="071EB1E3" w14:textId="79498DDD"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0" w:type="pct"/>
            <w:tcBorders>
              <w:top w:val="nil"/>
              <w:left w:val="single" w:sz="8" w:space="0" w:color="auto"/>
              <w:bottom w:val="single" w:sz="8" w:space="0" w:color="auto"/>
              <w:right w:val="nil"/>
            </w:tcBorders>
            <w:shd w:val="clear" w:color="auto" w:fill="auto"/>
            <w:noWrap/>
            <w:vAlign w:val="center"/>
          </w:tcPr>
          <w:p w14:paraId="3F9AF4D5" w14:textId="15D43DF1"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36AF5F07" w14:textId="0A58F456"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00DD6C9C" w14:textId="11A23A0C"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499C40B6" w14:textId="73A5C1C8"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1</w:t>
            </w:r>
          </w:p>
        </w:tc>
        <w:tc>
          <w:tcPr>
            <w:tcW w:w="342" w:type="pct"/>
            <w:tcBorders>
              <w:top w:val="nil"/>
              <w:left w:val="single" w:sz="8" w:space="0" w:color="auto"/>
              <w:bottom w:val="single" w:sz="8" w:space="0" w:color="auto"/>
              <w:right w:val="nil"/>
            </w:tcBorders>
            <w:shd w:val="clear" w:color="auto" w:fill="auto"/>
            <w:noWrap/>
            <w:vAlign w:val="center"/>
          </w:tcPr>
          <w:p w14:paraId="0A6B6E1F" w14:textId="3908152F"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566C5EB2" w14:textId="06218BE9"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1679BECA" w14:textId="50012955"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579902FA" w14:textId="579B8ADA" w:rsidR="00642A46" w:rsidRPr="00B509A6" w:rsidRDefault="00642A46" w:rsidP="00642A46">
            <w:pPr>
              <w:spacing w:after="0" w:line="240" w:lineRule="auto"/>
              <w:jc w:val="left"/>
              <w:rPr>
                <w:color w:val="000000"/>
                <w:sz w:val="18"/>
              </w:rPr>
            </w:pPr>
            <w:r>
              <w:rPr>
                <w:color w:val="000000"/>
                <w:sz w:val="18"/>
                <w:szCs w:val="18"/>
              </w:rPr>
              <w:t>0</w:t>
            </w:r>
          </w:p>
        </w:tc>
        <w:tc>
          <w:tcPr>
            <w:tcW w:w="343" w:type="pct"/>
            <w:tcBorders>
              <w:top w:val="nil"/>
              <w:left w:val="single" w:sz="8" w:space="0" w:color="auto"/>
              <w:bottom w:val="single" w:sz="8" w:space="0" w:color="auto"/>
              <w:right w:val="single" w:sz="4" w:space="0" w:color="auto"/>
            </w:tcBorders>
            <w:shd w:val="clear" w:color="auto" w:fill="auto"/>
            <w:vAlign w:val="center"/>
          </w:tcPr>
          <w:p w14:paraId="2414287C" w14:textId="052AB965"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61828897"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27FF510D"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odborné sociální poradenství</w:t>
            </w:r>
          </w:p>
        </w:tc>
        <w:tc>
          <w:tcPr>
            <w:tcW w:w="345" w:type="pct"/>
            <w:tcBorders>
              <w:top w:val="nil"/>
              <w:left w:val="single" w:sz="8" w:space="0" w:color="auto"/>
              <w:bottom w:val="single" w:sz="8" w:space="0" w:color="auto"/>
              <w:right w:val="nil"/>
            </w:tcBorders>
            <w:shd w:val="clear" w:color="auto" w:fill="auto"/>
            <w:noWrap/>
            <w:vAlign w:val="center"/>
          </w:tcPr>
          <w:p w14:paraId="08D5299B" w14:textId="179997AF"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1</w:t>
            </w:r>
          </w:p>
        </w:tc>
        <w:tc>
          <w:tcPr>
            <w:tcW w:w="340" w:type="pct"/>
            <w:tcBorders>
              <w:top w:val="nil"/>
              <w:left w:val="single" w:sz="8" w:space="0" w:color="auto"/>
              <w:bottom w:val="single" w:sz="8" w:space="0" w:color="auto"/>
              <w:right w:val="nil"/>
            </w:tcBorders>
            <w:shd w:val="clear" w:color="auto" w:fill="auto"/>
            <w:noWrap/>
            <w:vAlign w:val="center"/>
          </w:tcPr>
          <w:p w14:paraId="74A9D687" w14:textId="7A5CC653"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3297F43A" w14:textId="54314F5E"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49</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0A81203A" w14:textId="02BEB4AD"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16BE0BAB" w14:textId="53171641"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13D25440" w14:textId="37BDAF27"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06F6C66A" w14:textId="02F54875"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44267599" w14:textId="16E96974"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127A450D" w14:textId="137F3C6C" w:rsidR="00642A46" w:rsidRPr="00B509A6" w:rsidRDefault="00642A46" w:rsidP="00642A46">
            <w:pPr>
              <w:spacing w:after="0" w:line="240" w:lineRule="auto"/>
              <w:jc w:val="left"/>
              <w:rPr>
                <w:color w:val="000000"/>
                <w:sz w:val="18"/>
              </w:rPr>
            </w:pPr>
            <w:r>
              <w:rPr>
                <w:color w:val="000000"/>
                <w:sz w:val="18"/>
                <w:szCs w:val="18"/>
              </w:rPr>
              <w:t>0</w:t>
            </w:r>
          </w:p>
        </w:tc>
        <w:tc>
          <w:tcPr>
            <w:tcW w:w="343" w:type="pct"/>
            <w:tcBorders>
              <w:top w:val="nil"/>
              <w:left w:val="single" w:sz="8" w:space="0" w:color="auto"/>
              <w:bottom w:val="single" w:sz="8" w:space="0" w:color="auto"/>
              <w:right w:val="single" w:sz="4" w:space="0" w:color="auto"/>
            </w:tcBorders>
            <w:shd w:val="clear" w:color="auto" w:fill="auto"/>
            <w:vAlign w:val="center"/>
          </w:tcPr>
          <w:p w14:paraId="77B7CEB9" w14:textId="133DA4F9"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28BC9AF5"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67BEEC95"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raná péče</w:t>
            </w:r>
          </w:p>
        </w:tc>
        <w:tc>
          <w:tcPr>
            <w:tcW w:w="345" w:type="pct"/>
            <w:tcBorders>
              <w:top w:val="nil"/>
              <w:left w:val="single" w:sz="8" w:space="0" w:color="auto"/>
              <w:bottom w:val="single" w:sz="8" w:space="0" w:color="auto"/>
              <w:right w:val="nil"/>
            </w:tcBorders>
            <w:shd w:val="clear" w:color="auto" w:fill="auto"/>
            <w:noWrap/>
            <w:vAlign w:val="center"/>
          </w:tcPr>
          <w:p w14:paraId="22870744" w14:textId="6925F70F"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5</w:t>
            </w:r>
          </w:p>
        </w:tc>
        <w:tc>
          <w:tcPr>
            <w:tcW w:w="340" w:type="pct"/>
            <w:tcBorders>
              <w:top w:val="nil"/>
              <w:left w:val="single" w:sz="8" w:space="0" w:color="auto"/>
              <w:bottom w:val="single" w:sz="8" w:space="0" w:color="auto"/>
              <w:right w:val="nil"/>
            </w:tcBorders>
            <w:shd w:val="clear" w:color="auto" w:fill="auto"/>
            <w:noWrap/>
            <w:vAlign w:val="center"/>
          </w:tcPr>
          <w:p w14:paraId="312E8E33" w14:textId="7083ECB7"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621213D7" w14:textId="101D1967"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6A900CB9" w14:textId="47642DB4"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33450B72" w14:textId="5EC037B5" w:rsidR="00642A46" w:rsidRPr="001051A6" w:rsidRDefault="00EC2CDD" w:rsidP="00642A46">
            <w:pPr>
              <w:spacing w:after="0" w:line="240" w:lineRule="auto"/>
              <w:jc w:val="left"/>
              <w:rPr>
                <w:rFonts w:eastAsia="Times New Roman"/>
                <w:color w:val="000000"/>
                <w:sz w:val="20"/>
                <w:szCs w:val="18"/>
                <w:lang w:eastAsia="cs-CZ"/>
              </w:rPr>
            </w:pPr>
            <w:r w:rsidRPr="001051A6">
              <w:rPr>
                <w:color w:val="000000"/>
                <w:sz w:val="18"/>
                <w:szCs w:val="18"/>
              </w:rPr>
              <w:t>1</w:t>
            </w:r>
          </w:p>
        </w:tc>
        <w:tc>
          <w:tcPr>
            <w:tcW w:w="342" w:type="pct"/>
            <w:tcBorders>
              <w:top w:val="nil"/>
              <w:left w:val="single" w:sz="8" w:space="0" w:color="auto"/>
              <w:bottom w:val="single" w:sz="8" w:space="0" w:color="auto"/>
              <w:right w:val="nil"/>
            </w:tcBorders>
            <w:shd w:val="clear" w:color="auto" w:fill="auto"/>
            <w:noWrap/>
            <w:vAlign w:val="center"/>
          </w:tcPr>
          <w:p w14:paraId="7AD4E003" w14:textId="634751FC"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53A2DDDB" w14:textId="42211ACC" w:rsidR="00642A46" w:rsidRPr="00642A46" w:rsidRDefault="00642A46" w:rsidP="00642A46">
            <w:pPr>
              <w:spacing w:after="0" w:line="240" w:lineRule="auto"/>
              <w:jc w:val="left"/>
              <w:rPr>
                <w:color w:val="000000"/>
                <w:sz w:val="18"/>
                <w:szCs w:val="18"/>
              </w:rPr>
            </w:pPr>
            <w:r>
              <w:rPr>
                <w:color w:val="000000"/>
                <w:sz w:val="18"/>
                <w:szCs w:val="18"/>
              </w:rPr>
              <w:t>19</w:t>
            </w:r>
          </w:p>
        </w:tc>
        <w:tc>
          <w:tcPr>
            <w:tcW w:w="342" w:type="pct"/>
            <w:tcBorders>
              <w:top w:val="nil"/>
              <w:left w:val="single" w:sz="8" w:space="0" w:color="auto"/>
              <w:bottom w:val="single" w:sz="8" w:space="0" w:color="auto"/>
              <w:right w:val="nil"/>
            </w:tcBorders>
            <w:shd w:val="clear" w:color="auto" w:fill="auto"/>
            <w:vAlign w:val="center"/>
          </w:tcPr>
          <w:p w14:paraId="2A2603AF" w14:textId="0B0DCD51"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0F682459" w14:textId="2B8A61A9" w:rsidR="00642A46" w:rsidRPr="00B509A6" w:rsidRDefault="00642A46" w:rsidP="00642A46">
            <w:pPr>
              <w:spacing w:after="0" w:line="240" w:lineRule="auto"/>
              <w:jc w:val="left"/>
              <w:rPr>
                <w:color w:val="000000"/>
                <w:sz w:val="18"/>
              </w:rPr>
            </w:pPr>
            <w:r>
              <w:rPr>
                <w:color w:val="000000"/>
                <w:sz w:val="18"/>
                <w:szCs w:val="18"/>
              </w:rPr>
              <w:t>0</w:t>
            </w:r>
          </w:p>
        </w:tc>
        <w:tc>
          <w:tcPr>
            <w:tcW w:w="343" w:type="pct"/>
            <w:tcBorders>
              <w:top w:val="nil"/>
              <w:left w:val="single" w:sz="8" w:space="0" w:color="auto"/>
              <w:bottom w:val="single" w:sz="8" w:space="0" w:color="auto"/>
              <w:right w:val="single" w:sz="4" w:space="0" w:color="auto"/>
            </w:tcBorders>
            <w:shd w:val="clear" w:color="auto" w:fill="auto"/>
            <w:vAlign w:val="center"/>
          </w:tcPr>
          <w:p w14:paraId="294720A8" w14:textId="76D163F0"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0B1C9811"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66917F3F"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sociálně aktivizační služby pro rodiny s dětmi</w:t>
            </w:r>
          </w:p>
        </w:tc>
        <w:tc>
          <w:tcPr>
            <w:tcW w:w="345" w:type="pct"/>
            <w:tcBorders>
              <w:top w:val="nil"/>
              <w:left w:val="single" w:sz="8" w:space="0" w:color="auto"/>
              <w:bottom w:val="single" w:sz="8" w:space="0" w:color="auto"/>
              <w:right w:val="nil"/>
            </w:tcBorders>
            <w:shd w:val="clear" w:color="auto" w:fill="auto"/>
            <w:noWrap/>
            <w:vAlign w:val="center"/>
          </w:tcPr>
          <w:p w14:paraId="76CB7058" w14:textId="693A2F73"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0" w:type="pct"/>
            <w:tcBorders>
              <w:top w:val="nil"/>
              <w:left w:val="single" w:sz="8" w:space="0" w:color="auto"/>
              <w:bottom w:val="single" w:sz="8" w:space="0" w:color="auto"/>
              <w:right w:val="nil"/>
            </w:tcBorders>
            <w:shd w:val="clear" w:color="auto" w:fill="auto"/>
            <w:noWrap/>
            <w:vAlign w:val="center"/>
          </w:tcPr>
          <w:p w14:paraId="75A1E5B6" w14:textId="783B3F8B"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5EF68029" w14:textId="14019F80"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319F8747" w14:textId="1D50A979"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5015753A" w14:textId="59F3DC55" w:rsidR="00642A46" w:rsidRPr="001051A6" w:rsidRDefault="00642A46" w:rsidP="00642A46">
            <w:pPr>
              <w:spacing w:after="0" w:line="240" w:lineRule="auto"/>
              <w:jc w:val="left"/>
              <w:rPr>
                <w:rFonts w:eastAsia="Times New Roman"/>
                <w:color w:val="000000"/>
                <w:sz w:val="20"/>
                <w:szCs w:val="18"/>
                <w:lang w:eastAsia="cs-CZ"/>
              </w:rPr>
            </w:pPr>
            <w:r w:rsidRPr="001051A6">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623F0204" w14:textId="7B588350"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1</w:t>
            </w:r>
          </w:p>
        </w:tc>
        <w:tc>
          <w:tcPr>
            <w:tcW w:w="342" w:type="pct"/>
            <w:tcBorders>
              <w:top w:val="nil"/>
              <w:left w:val="single" w:sz="8" w:space="0" w:color="auto"/>
              <w:bottom w:val="single" w:sz="8" w:space="0" w:color="auto"/>
              <w:right w:val="nil"/>
            </w:tcBorders>
            <w:shd w:val="clear" w:color="auto" w:fill="auto"/>
            <w:vAlign w:val="center"/>
          </w:tcPr>
          <w:p w14:paraId="263D4C64" w14:textId="0DB29D7C"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18A85240" w14:textId="1850569F"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0C682464" w14:textId="5D17CA8E" w:rsidR="00642A46" w:rsidRPr="00B509A6" w:rsidRDefault="00642A46" w:rsidP="00642A46">
            <w:pPr>
              <w:spacing w:after="0" w:line="240" w:lineRule="auto"/>
              <w:jc w:val="left"/>
              <w:rPr>
                <w:color w:val="000000"/>
                <w:sz w:val="18"/>
              </w:rPr>
            </w:pPr>
            <w:r>
              <w:rPr>
                <w:color w:val="000000"/>
                <w:sz w:val="18"/>
                <w:szCs w:val="18"/>
              </w:rPr>
              <w:t>0</w:t>
            </w:r>
          </w:p>
        </w:tc>
        <w:tc>
          <w:tcPr>
            <w:tcW w:w="343" w:type="pct"/>
            <w:tcBorders>
              <w:top w:val="nil"/>
              <w:left w:val="single" w:sz="8" w:space="0" w:color="auto"/>
              <w:bottom w:val="single" w:sz="8" w:space="0" w:color="auto"/>
              <w:right w:val="single" w:sz="4" w:space="0" w:color="auto"/>
            </w:tcBorders>
            <w:shd w:val="clear" w:color="auto" w:fill="auto"/>
            <w:vAlign w:val="center"/>
          </w:tcPr>
          <w:p w14:paraId="1248BA37" w14:textId="74C29DA6"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4D4DABFC"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63026D9C"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sociálně terapeutické dílny</w:t>
            </w:r>
          </w:p>
        </w:tc>
        <w:tc>
          <w:tcPr>
            <w:tcW w:w="345" w:type="pct"/>
            <w:tcBorders>
              <w:top w:val="nil"/>
              <w:left w:val="single" w:sz="8" w:space="0" w:color="auto"/>
              <w:bottom w:val="single" w:sz="8" w:space="0" w:color="auto"/>
              <w:right w:val="nil"/>
            </w:tcBorders>
            <w:shd w:val="clear" w:color="auto" w:fill="auto"/>
            <w:noWrap/>
            <w:vAlign w:val="center"/>
          </w:tcPr>
          <w:p w14:paraId="6F33E4AB" w14:textId="3A8254BC"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0" w:type="pct"/>
            <w:tcBorders>
              <w:top w:val="nil"/>
              <w:left w:val="single" w:sz="8" w:space="0" w:color="auto"/>
              <w:bottom w:val="single" w:sz="8" w:space="0" w:color="auto"/>
              <w:right w:val="nil"/>
            </w:tcBorders>
            <w:shd w:val="clear" w:color="auto" w:fill="auto"/>
            <w:noWrap/>
            <w:vAlign w:val="center"/>
          </w:tcPr>
          <w:p w14:paraId="34D85CA6" w14:textId="34F9789B"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6B670EC4" w14:textId="619490A6"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13</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6BAE5376" w14:textId="1B7E0EF1"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19C4C331" w14:textId="6926D101" w:rsidR="00642A46" w:rsidRPr="001051A6" w:rsidRDefault="00642A46" w:rsidP="00642A46">
            <w:pPr>
              <w:spacing w:after="0" w:line="240" w:lineRule="auto"/>
              <w:jc w:val="left"/>
              <w:rPr>
                <w:rFonts w:eastAsia="Times New Roman"/>
                <w:color w:val="000000"/>
                <w:sz w:val="20"/>
                <w:szCs w:val="18"/>
                <w:lang w:eastAsia="cs-CZ"/>
              </w:rPr>
            </w:pPr>
            <w:r w:rsidRPr="001051A6">
              <w:rPr>
                <w:color w:val="000000"/>
                <w:sz w:val="18"/>
                <w:szCs w:val="18"/>
              </w:rPr>
              <w:t>6</w:t>
            </w:r>
          </w:p>
        </w:tc>
        <w:tc>
          <w:tcPr>
            <w:tcW w:w="342" w:type="pct"/>
            <w:tcBorders>
              <w:top w:val="nil"/>
              <w:left w:val="single" w:sz="8" w:space="0" w:color="auto"/>
              <w:bottom w:val="single" w:sz="8" w:space="0" w:color="auto"/>
              <w:right w:val="nil"/>
            </w:tcBorders>
            <w:shd w:val="clear" w:color="auto" w:fill="auto"/>
            <w:noWrap/>
            <w:vAlign w:val="center"/>
          </w:tcPr>
          <w:p w14:paraId="2C80E2E1" w14:textId="112CFC31"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678C8E6E" w14:textId="05D39BB3" w:rsidR="00642A46" w:rsidRPr="00642A46" w:rsidRDefault="00642A46" w:rsidP="00642A46">
            <w:pPr>
              <w:spacing w:after="0" w:line="240" w:lineRule="auto"/>
              <w:jc w:val="left"/>
              <w:rPr>
                <w:color w:val="000000"/>
                <w:sz w:val="18"/>
                <w:szCs w:val="18"/>
              </w:rPr>
            </w:pPr>
            <w:r>
              <w:rPr>
                <w:color w:val="000000"/>
                <w:sz w:val="18"/>
                <w:szCs w:val="18"/>
              </w:rPr>
              <w:t>10</w:t>
            </w:r>
          </w:p>
        </w:tc>
        <w:tc>
          <w:tcPr>
            <w:tcW w:w="342" w:type="pct"/>
            <w:tcBorders>
              <w:top w:val="nil"/>
              <w:left w:val="single" w:sz="8" w:space="0" w:color="auto"/>
              <w:bottom w:val="single" w:sz="8" w:space="0" w:color="auto"/>
              <w:right w:val="nil"/>
            </w:tcBorders>
            <w:shd w:val="clear" w:color="auto" w:fill="auto"/>
            <w:vAlign w:val="center"/>
          </w:tcPr>
          <w:p w14:paraId="1640F0C0" w14:textId="2208E8D6"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5460A09C" w14:textId="4AD9262B" w:rsidR="00642A46" w:rsidRPr="00B509A6" w:rsidRDefault="00642A46" w:rsidP="00642A46">
            <w:pPr>
              <w:spacing w:after="0" w:line="240" w:lineRule="auto"/>
              <w:jc w:val="left"/>
              <w:rPr>
                <w:color w:val="000000"/>
                <w:sz w:val="18"/>
              </w:rPr>
            </w:pPr>
            <w:r>
              <w:rPr>
                <w:color w:val="000000"/>
                <w:sz w:val="18"/>
                <w:szCs w:val="18"/>
              </w:rPr>
              <w:t>0</w:t>
            </w:r>
          </w:p>
        </w:tc>
        <w:tc>
          <w:tcPr>
            <w:tcW w:w="343" w:type="pct"/>
            <w:tcBorders>
              <w:top w:val="nil"/>
              <w:left w:val="single" w:sz="8" w:space="0" w:color="auto"/>
              <w:bottom w:val="single" w:sz="8" w:space="0" w:color="auto"/>
              <w:right w:val="single" w:sz="4" w:space="0" w:color="auto"/>
            </w:tcBorders>
            <w:shd w:val="clear" w:color="auto" w:fill="auto"/>
            <w:vAlign w:val="center"/>
          </w:tcPr>
          <w:p w14:paraId="19FE569E" w14:textId="079A23F4"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0F0DF14F"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37CBD26A"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tlumočnické služby</w:t>
            </w:r>
          </w:p>
        </w:tc>
        <w:tc>
          <w:tcPr>
            <w:tcW w:w="345" w:type="pct"/>
            <w:tcBorders>
              <w:top w:val="nil"/>
              <w:left w:val="single" w:sz="8" w:space="0" w:color="auto"/>
              <w:bottom w:val="single" w:sz="8" w:space="0" w:color="auto"/>
              <w:right w:val="nil"/>
            </w:tcBorders>
            <w:shd w:val="clear" w:color="auto" w:fill="auto"/>
            <w:noWrap/>
            <w:vAlign w:val="center"/>
          </w:tcPr>
          <w:p w14:paraId="21540D9E" w14:textId="4E0FF6D6"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0" w:type="pct"/>
            <w:tcBorders>
              <w:top w:val="nil"/>
              <w:left w:val="single" w:sz="8" w:space="0" w:color="auto"/>
              <w:bottom w:val="single" w:sz="8" w:space="0" w:color="auto"/>
              <w:right w:val="nil"/>
            </w:tcBorders>
            <w:shd w:val="clear" w:color="auto" w:fill="auto"/>
            <w:noWrap/>
            <w:vAlign w:val="center"/>
          </w:tcPr>
          <w:p w14:paraId="309B2976" w14:textId="557D4DED"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4B925D26" w14:textId="4323634D"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490C4702" w14:textId="3FA55185"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770CE726" w14:textId="0F26071B" w:rsidR="00642A46" w:rsidRPr="001051A6" w:rsidRDefault="00642A46" w:rsidP="00EC2CDD">
            <w:pPr>
              <w:spacing w:after="0" w:line="240" w:lineRule="auto"/>
              <w:jc w:val="left"/>
              <w:rPr>
                <w:rFonts w:eastAsia="Times New Roman"/>
                <w:color w:val="000000"/>
                <w:sz w:val="20"/>
                <w:szCs w:val="18"/>
                <w:lang w:eastAsia="cs-CZ"/>
              </w:rPr>
            </w:pPr>
            <w:r w:rsidRPr="001051A6">
              <w:rPr>
                <w:color w:val="000000"/>
                <w:sz w:val="18"/>
                <w:szCs w:val="18"/>
              </w:rPr>
              <w:t>4</w:t>
            </w:r>
          </w:p>
        </w:tc>
        <w:tc>
          <w:tcPr>
            <w:tcW w:w="342" w:type="pct"/>
            <w:tcBorders>
              <w:top w:val="nil"/>
              <w:left w:val="single" w:sz="8" w:space="0" w:color="auto"/>
              <w:bottom w:val="single" w:sz="8" w:space="0" w:color="auto"/>
              <w:right w:val="nil"/>
            </w:tcBorders>
            <w:shd w:val="clear" w:color="auto" w:fill="auto"/>
            <w:noWrap/>
            <w:vAlign w:val="center"/>
          </w:tcPr>
          <w:p w14:paraId="450C8B53" w14:textId="2E2A9137"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0D49C5FF" w14:textId="3211C74B" w:rsidR="00642A46" w:rsidRPr="00642A46" w:rsidRDefault="00642A46" w:rsidP="00642A46">
            <w:pPr>
              <w:spacing w:after="0" w:line="240" w:lineRule="auto"/>
              <w:jc w:val="left"/>
              <w:rPr>
                <w:color w:val="000000"/>
                <w:sz w:val="18"/>
                <w:szCs w:val="18"/>
              </w:rPr>
            </w:pPr>
            <w:r>
              <w:rPr>
                <w:color w:val="000000"/>
                <w:sz w:val="18"/>
                <w:szCs w:val="18"/>
              </w:rPr>
              <w:t>25</w:t>
            </w:r>
          </w:p>
        </w:tc>
        <w:tc>
          <w:tcPr>
            <w:tcW w:w="342" w:type="pct"/>
            <w:tcBorders>
              <w:top w:val="nil"/>
              <w:left w:val="single" w:sz="8" w:space="0" w:color="auto"/>
              <w:bottom w:val="single" w:sz="8" w:space="0" w:color="auto"/>
              <w:right w:val="nil"/>
            </w:tcBorders>
            <w:shd w:val="clear" w:color="auto" w:fill="auto"/>
            <w:vAlign w:val="center"/>
          </w:tcPr>
          <w:p w14:paraId="623D8F1E" w14:textId="6F1759B1"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6EA856AD" w14:textId="6DD8C625" w:rsidR="00642A46" w:rsidRPr="00B509A6" w:rsidRDefault="00642A46" w:rsidP="00642A46">
            <w:pPr>
              <w:spacing w:after="0" w:line="240" w:lineRule="auto"/>
              <w:jc w:val="left"/>
              <w:rPr>
                <w:color w:val="000000"/>
                <w:sz w:val="18"/>
              </w:rPr>
            </w:pPr>
            <w:r>
              <w:rPr>
                <w:color w:val="000000"/>
                <w:sz w:val="18"/>
                <w:szCs w:val="18"/>
              </w:rPr>
              <w:t>0</w:t>
            </w:r>
          </w:p>
        </w:tc>
        <w:tc>
          <w:tcPr>
            <w:tcW w:w="343" w:type="pct"/>
            <w:tcBorders>
              <w:top w:val="nil"/>
              <w:left w:val="single" w:sz="8" w:space="0" w:color="auto"/>
              <w:bottom w:val="single" w:sz="8" w:space="0" w:color="auto"/>
              <w:right w:val="single" w:sz="4" w:space="0" w:color="auto"/>
            </w:tcBorders>
            <w:shd w:val="clear" w:color="auto" w:fill="auto"/>
            <w:vAlign w:val="center"/>
          </w:tcPr>
          <w:p w14:paraId="4B121073" w14:textId="30367A8B"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65AC4A9F"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24EF1BE6"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centra denních služeb</w:t>
            </w:r>
          </w:p>
        </w:tc>
        <w:tc>
          <w:tcPr>
            <w:tcW w:w="345" w:type="pct"/>
            <w:tcBorders>
              <w:top w:val="nil"/>
              <w:left w:val="single" w:sz="8" w:space="0" w:color="auto"/>
              <w:bottom w:val="single" w:sz="8" w:space="0" w:color="auto"/>
              <w:right w:val="nil"/>
            </w:tcBorders>
            <w:shd w:val="clear" w:color="auto" w:fill="auto"/>
            <w:noWrap/>
            <w:vAlign w:val="center"/>
          </w:tcPr>
          <w:p w14:paraId="040E02E0" w14:textId="44353F45"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0" w:type="pct"/>
            <w:tcBorders>
              <w:top w:val="nil"/>
              <w:left w:val="single" w:sz="8" w:space="0" w:color="auto"/>
              <w:bottom w:val="single" w:sz="8" w:space="0" w:color="auto"/>
              <w:right w:val="nil"/>
            </w:tcBorders>
            <w:shd w:val="clear" w:color="auto" w:fill="auto"/>
            <w:noWrap/>
            <w:vAlign w:val="center"/>
          </w:tcPr>
          <w:p w14:paraId="28910752" w14:textId="49C91FBE"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5ED29440" w14:textId="43D3A885"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4F8E55AF" w14:textId="29F4D0C2"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2279ECC6" w14:textId="3507FF23" w:rsidR="00642A46" w:rsidRPr="001051A6" w:rsidRDefault="00642A46" w:rsidP="00642A46">
            <w:pPr>
              <w:spacing w:after="0" w:line="240" w:lineRule="auto"/>
              <w:jc w:val="left"/>
              <w:rPr>
                <w:rFonts w:eastAsia="Times New Roman"/>
                <w:color w:val="000000"/>
                <w:sz w:val="20"/>
                <w:szCs w:val="18"/>
                <w:lang w:eastAsia="cs-CZ"/>
              </w:rPr>
            </w:pPr>
            <w:r w:rsidRPr="001051A6">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3A7D255F" w14:textId="0ED3B6FD"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6E0F8540" w14:textId="6B1FB025"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6477DCFD" w14:textId="39B56A09"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6565AFBF" w14:textId="7FB1B900" w:rsidR="00642A46" w:rsidRPr="00B509A6" w:rsidRDefault="00642A46" w:rsidP="00642A46">
            <w:pPr>
              <w:spacing w:after="0" w:line="240" w:lineRule="auto"/>
              <w:jc w:val="left"/>
              <w:rPr>
                <w:color w:val="000000"/>
                <w:sz w:val="18"/>
              </w:rPr>
            </w:pPr>
            <w:r>
              <w:rPr>
                <w:color w:val="000000"/>
                <w:sz w:val="18"/>
                <w:szCs w:val="18"/>
              </w:rPr>
              <w:t>0</w:t>
            </w:r>
          </w:p>
        </w:tc>
        <w:tc>
          <w:tcPr>
            <w:tcW w:w="343" w:type="pct"/>
            <w:tcBorders>
              <w:top w:val="nil"/>
              <w:left w:val="single" w:sz="8" w:space="0" w:color="auto"/>
              <w:bottom w:val="single" w:sz="8" w:space="0" w:color="auto"/>
              <w:right w:val="single" w:sz="4" w:space="0" w:color="auto"/>
            </w:tcBorders>
            <w:shd w:val="clear" w:color="auto" w:fill="auto"/>
            <w:vAlign w:val="center"/>
          </w:tcPr>
          <w:p w14:paraId="09142A6D" w14:textId="60133E1E"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747336E8"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1DB7AA5A"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domovy pro osoby se zdravotním postižením</w:t>
            </w:r>
          </w:p>
        </w:tc>
        <w:tc>
          <w:tcPr>
            <w:tcW w:w="345" w:type="pct"/>
            <w:tcBorders>
              <w:top w:val="nil"/>
              <w:left w:val="single" w:sz="8" w:space="0" w:color="auto"/>
              <w:bottom w:val="single" w:sz="8" w:space="0" w:color="auto"/>
              <w:right w:val="nil"/>
            </w:tcBorders>
            <w:shd w:val="clear" w:color="auto" w:fill="auto"/>
            <w:noWrap/>
            <w:vAlign w:val="center"/>
          </w:tcPr>
          <w:p w14:paraId="2A0F0A73" w14:textId="2FF95F2B"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0" w:type="pct"/>
            <w:tcBorders>
              <w:top w:val="nil"/>
              <w:left w:val="single" w:sz="8" w:space="0" w:color="auto"/>
              <w:bottom w:val="single" w:sz="8" w:space="0" w:color="auto"/>
              <w:right w:val="nil"/>
            </w:tcBorders>
            <w:shd w:val="clear" w:color="auto" w:fill="auto"/>
            <w:noWrap/>
            <w:vAlign w:val="center"/>
          </w:tcPr>
          <w:p w14:paraId="1E10A9C2" w14:textId="0CC4D369"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004D3200" w14:textId="75EF0E00"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2C83D828" w14:textId="6EF9124E"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59084C2D" w14:textId="5D42EE52" w:rsidR="00642A46" w:rsidRPr="001051A6" w:rsidRDefault="00642A46" w:rsidP="00642A46">
            <w:pPr>
              <w:spacing w:after="0" w:line="240" w:lineRule="auto"/>
              <w:jc w:val="left"/>
              <w:rPr>
                <w:rFonts w:eastAsia="Times New Roman"/>
                <w:color w:val="000000"/>
                <w:sz w:val="20"/>
                <w:szCs w:val="18"/>
                <w:lang w:eastAsia="cs-CZ"/>
              </w:rPr>
            </w:pPr>
            <w:r w:rsidRPr="001051A6">
              <w:rPr>
                <w:color w:val="000000"/>
                <w:sz w:val="18"/>
                <w:szCs w:val="18"/>
              </w:rPr>
              <w:t>33</w:t>
            </w:r>
          </w:p>
        </w:tc>
        <w:tc>
          <w:tcPr>
            <w:tcW w:w="342" w:type="pct"/>
            <w:tcBorders>
              <w:top w:val="nil"/>
              <w:left w:val="single" w:sz="8" w:space="0" w:color="auto"/>
              <w:bottom w:val="single" w:sz="8" w:space="0" w:color="auto"/>
              <w:right w:val="nil"/>
            </w:tcBorders>
            <w:shd w:val="clear" w:color="auto" w:fill="auto"/>
            <w:noWrap/>
            <w:vAlign w:val="center"/>
          </w:tcPr>
          <w:p w14:paraId="2E5F33D0" w14:textId="6BBDAF6E"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8</w:t>
            </w:r>
          </w:p>
        </w:tc>
        <w:tc>
          <w:tcPr>
            <w:tcW w:w="342" w:type="pct"/>
            <w:tcBorders>
              <w:top w:val="nil"/>
              <w:left w:val="single" w:sz="8" w:space="0" w:color="auto"/>
              <w:bottom w:val="single" w:sz="8" w:space="0" w:color="auto"/>
              <w:right w:val="nil"/>
            </w:tcBorders>
            <w:shd w:val="clear" w:color="auto" w:fill="auto"/>
            <w:vAlign w:val="center"/>
          </w:tcPr>
          <w:p w14:paraId="155387C2" w14:textId="67000186" w:rsidR="00642A46" w:rsidRPr="00642A46" w:rsidRDefault="00642A46" w:rsidP="00642A46">
            <w:pPr>
              <w:spacing w:after="0" w:line="240" w:lineRule="auto"/>
              <w:jc w:val="left"/>
              <w:rPr>
                <w:color w:val="000000"/>
                <w:sz w:val="18"/>
                <w:szCs w:val="18"/>
              </w:rPr>
            </w:pPr>
            <w:r>
              <w:rPr>
                <w:color w:val="000000"/>
                <w:sz w:val="18"/>
                <w:szCs w:val="18"/>
              </w:rPr>
              <w:t>58</w:t>
            </w:r>
          </w:p>
        </w:tc>
        <w:tc>
          <w:tcPr>
            <w:tcW w:w="342" w:type="pct"/>
            <w:tcBorders>
              <w:top w:val="nil"/>
              <w:left w:val="single" w:sz="8" w:space="0" w:color="auto"/>
              <w:bottom w:val="single" w:sz="8" w:space="0" w:color="auto"/>
              <w:right w:val="nil"/>
            </w:tcBorders>
            <w:shd w:val="clear" w:color="auto" w:fill="auto"/>
            <w:vAlign w:val="center"/>
          </w:tcPr>
          <w:p w14:paraId="408BE51C" w14:textId="0647678C" w:rsidR="00642A46" w:rsidRPr="00642A46" w:rsidRDefault="00642A46" w:rsidP="00642A46">
            <w:pPr>
              <w:spacing w:after="0" w:line="240" w:lineRule="auto"/>
              <w:jc w:val="left"/>
              <w:rPr>
                <w:color w:val="000000"/>
                <w:sz w:val="18"/>
                <w:szCs w:val="18"/>
              </w:rPr>
            </w:pPr>
            <w:r>
              <w:rPr>
                <w:color w:val="000000"/>
                <w:sz w:val="18"/>
                <w:szCs w:val="18"/>
              </w:rPr>
              <w:t>10</w:t>
            </w:r>
          </w:p>
        </w:tc>
        <w:tc>
          <w:tcPr>
            <w:tcW w:w="342" w:type="pct"/>
            <w:tcBorders>
              <w:top w:val="nil"/>
              <w:left w:val="single" w:sz="8" w:space="0" w:color="auto"/>
              <w:bottom w:val="single" w:sz="8" w:space="0" w:color="auto"/>
              <w:right w:val="nil"/>
            </w:tcBorders>
            <w:shd w:val="clear" w:color="auto" w:fill="auto"/>
            <w:vAlign w:val="center"/>
          </w:tcPr>
          <w:p w14:paraId="51E12F86" w14:textId="7C5C0E9E" w:rsidR="00642A46" w:rsidRPr="00B509A6" w:rsidRDefault="00642A46" w:rsidP="00642A46">
            <w:pPr>
              <w:spacing w:after="0" w:line="240" w:lineRule="auto"/>
              <w:jc w:val="left"/>
              <w:rPr>
                <w:color w:val="000000"/>
                <w:sz w:val="18"/>
              </w:rPr>
            </w:pPr>
            <w:r>
              <w:rPr>
                <w:color w:val="000000"/>
                <w:sz w:val="18"/>
                <w:szCs w:val="18"/>
              </w:rPr>
              <w:t>0</w:t>
            </w:r>
          </w:p>
        </w:tc>
        <w:tc>
          <w:tcPr>
            <w:tcW w:w="343" w:type="pct"/>
            <w:tcBorders>
              <w:top w:val="nil"/>
              <w:left w:val="single" w:sz="8" w:space="0" w:color="auto"/>
              <w:bottom w:val="single" w:sz="8" w:space="0" w:color="auto"/>
              <w:right w:val="single" w:sz="4" w:space="0" w:color="auto"/>
            </w:tcBorders>
            <w:shd w:val="clear" w:color="auto" w:fill="auto"/>
            <w:vAlign w:val="center"/>
          </w:tcPr>
          <w:p w14:paraId="46E9050A" w14:textId="72A9BC68"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783ABA84"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030E602A"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domovy se zvláštním režimem</w:t>
            </w:r>
          </w:p>
        </w:tc>
        <w:tc>
          <w:tcPr>
            <w:tcW w:w="345" w:type="pct"/>
            <w:tcBorders>
              <w:top w:val="nil"/>
              <w:left w:val="single" w:sz="8" w:space="0" w:color="auto"/>
              <w:bottom w:val="single" w:sz="8" w:space="0" w:color="auto"/>
              <w:right w:val="nil"/>
            </w:tcBorders>
            <w:shd w:val="clear" w:color="auto" w:fill="auto"/>
            <w:noWrap/>
            <w:vAlign w:val="center"/>
          </w:tcPr>
          <w:p w14:paraId="598BE4BA" w14:textId="6440215C"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0" w:type="pct"/>
            <w:tcBorders>
              <w:top w:val="nil"/>
              <w:left w:val="single" w:sz="8" w:space="0" w:color="auto"/>
              <w:bottom w:val="single" w:sz="8" w:space="0" w:color="auto"/>
              <w:right w:val="nil"/>
            </w:tcBorders>
            <w:shd w:val="clear" w:color="auto" w:fill="auto"/>
            <w:noWrap/>
            <w:vAlign w:val="center"/>
          </w:tcPr>
          <w:p w14:paraId="66D2999F" w14:textId="0B4CBD56"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385C68BD" w14:textId="1A0849D6"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4C2AFDCA" w14:textId="4B05560E"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28571423" w14:textId="74ADC91B" w:rsidR="00642A46" w:rsidRPr="001051A6" w:rsidRDefault="00642A46" w:rsidP="00642A46">
            <w:pPr>
              <w:spacing w:after="0" w:line="240" w:lineRule="auto"/>
              <w:jc w:val="left"/>
              <w:rPr>
                <w:rFonts w:eastAsia="Times New Roman"/>
                <w:color w:val="000000"/>
                <w:sz w:val="20"/>
                <w:szCs w:val="18"/>
                <w:lang w:eastAsia="cs-CZ"/>
              </w:rPr>
            </w:pPr>
            <w:r w:rsidRPr="001051A6">
              <w:rPr>
                <w:color w:val="000000"/>
                <w:sz w:val="18"/>
                <w:szCs w:val="18"/>
              </w:rPr>
              <w:t>87</w:t>
            </w:r>
          </w:p>
        </w:tc>
        <w:tc>
          <w:tcPr>
            <w:tcW w:w="342" w:type="pct"/>
            <w:tcBorders>
              <w:top w:val="nil"/>
              <w:left w:val="single" w:sz="8" w:space="0" w:color="auto"/>
              <w:bottom w:val="single" w:sz="8" w:space="0" w:color="auto"/>
              <w:right w:val="nil"/>
            </w:tcBorders>
            <w:shd w:val="clear" w:color="auto" w:fill="auto"/>
            <w:noWrap/>
            <w:vAlign w:val="center"/>
          </w:tcPr>
          <w:p w14:paraId="2FAC4FD1" w14:textId="4A08FD3B"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98</w:t>
            </w:r>
          </w:p>
        </w:tc>
        <w:tc>
          <w:tcPr>
            <w:tcW w:w="342" w:type="pct"/>
            <w:tcBorders>
              <w:top w:val="nil"/>
              <w:left w:val="single" w:sz="8" w:space="0" w:color="auto"/>
              <w:bottom w:val="single" w:sz="8" w:space="0" w:color="auto"/>
              <w:right w:val="nil"/>
            </w:tcBorders>
            <w:shd w:val="clear" w:color="auto" w:fill="auto"/>
            <w:vAlign w:val="center"/>
          </w:tcPr>
          <w:p w14:paraId="007EDB3F" w14:textId="55E793FA" w:rsidR="00642A46" w:rsidRPr="00642A46" w:rsidRDefault="00642A46" w:rsidP="00642A46">
            <w:pPr>
              <w:spacing w:after="0" w:line="240" w:lineRule="auto"/>
              <w:jc w:val="left"/>
              <w:rPr>
                <w:color w:val="000000"/>
                <w:sz w:val="18"/>
                <w:szCs w:val="18"/>
              </w:rPr>
            </w:pPr>
            <w:r>
              <w:rPr>
                <w:color w:val="000000"/>
                <w:sz w:val="18"/>
                <w:szCs w:val="18"/>
              </w:rPr>
              <w:t>990</w:t>
            </w:r>
          </w:p>
        </w:tc>
        <w:tc>
          <w:tcPr>
            <w:tcW w:w="342" w:type="pct"/>
            <w:tcBorders>
              <w:top w:val="nil"/>
              <w:left w:val="single" w:sz="8" w:space="0" w:color="auto"/>
              <w:bottom w:val="single" w:sz="8" w:space="0" w:color="auto"/>
              <w:right w:val="nil"/>
            </w:tcBorders>
            <w:shd w:val="clear" w:color="auto" w:fill="auto"/>
            <w:vAlign w:val="center"/>
          </w:tcPr>
          <w:p w14:paraId="1DADBCF5" w14:textId="3024CBF7" w:rsidR="00642A46" w:rsidRPr="00642A46" w:rsidRDefault="00642A46" w:rsidP="00642A46">
            <w:pPr>
              <w:spacing w:after="0" w:line="240" w:lineRule="auto"/>
              <w:jc w:val="left"/>
              <w:rPr>
                <w:color w:val="000000"/>
                <w:sz w:val="18"/>
                <w:szCs w:val="18"/>
              </w:rPr>
            </w:pPr>
            <w:r>
              <w:rPr>
                <w:color w:val="000000"/>
                <w:sz w:val="18"/>
                <w:szCs w:val="18"/>
              </w:rPr>
              <w:t>23</w:t>
            </w:r>
          </w:p>
        </w:tc>
        <w:tc>
          <w:tcPr>
            <w:tcW w:w="342" w:type="pct"/>
            <w:tcBorders>
              <w:top w:val="nil"/>
              <w:left w:val="single" w:sz="8" w:space="0" w:color="auto"/>
              <w:bottom w:val="single" w:sz="8" w:space="0" w:color="auto"/>
              <w:right w:val="nil"/>
            </w:tcBorders>
            <w:shd w:val="clear" w:color="auto" w:fill="auto"/>
            <w:vAlign w:val="center"/>
          </w:tcPr>
          <w:p w14:paraId="2D36B7E8" w14:textId="0EB19D06" w:rsidR="00642A46" w:rsidRPr="00B509A6" w:rsidRDefault="00642A46" w:rsidP="00642A46">
            <w:pPr>
              <w:spacing w:after="0" w:line="240" w:lineRule="auto"/>
              <w:jc w:val="left"/>
              <w:rPr>
                <w:color w:val="000000"/>
                <w:sz w:val="18"/>
              </w:rPr>
            </w:pPr>
            <w:r>
              <w:rPr>
                <w:color w:val="000000"/>
                <w:sz w:val="18"/>
                <w:szCs w:val="18"/>
              </w:rPr>
              <w:t>14</w:t>
            </w:r>
          </w:p>
        </w:tc>
        <w:tc>
          <w:tcPr>
            <w:tcW w:w="343" w:type="pct"/>
            <w:tcBorders>
              <w:top w:val="nil"/>
              <w:left w:val="single" w:sz="8" w:space="0" w:color="auto"/>
              <w:bottom w:val="single" w:sz="8" w:space="0" w:color="auto"/>
              <w:right w:val="single" w:sz="4" w:space="0" w:color="auto"/>
            </w:tcBorders>
            <w:shd w:val="clear" w:color="auto" w:fill="auto"/>
            <w:vAlign w:val="center"/>
          </w:tcPr>
          <w:p w14:paraId="273A0767" w14:textId="4EE19DEF" w:rsidR="00642A46" w:rsidRPr="00B509A6" w:rsidRDefault="00642A46" w:rsidP="00642A46">
            <w:pPr>
              <w:spacing w:after="0" w:line="240" w:lineRule="auto"/>
              <w:jc w:val="left"/>
              <w:rPr>
                <w:color w:val="000000"/>
                <w:sz w:val="18"/>
              </w:rPr>
            </w:pPr>
            <w:r>
              <w:rPr>
                <w:color w:val="000000"/>
                <w:sz w:val="18"/>
                <w:szCs w:val="18"/>
              </w:rPr>
              <w:t>81</w:t>
            </w:r>
          </w:p>
        </w:tc>
      </w:tr>
      <w:tr w:rsidR="00642A46" w:rsidRPr="00B509A6" w14:paraId="68D6215D"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00125613"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chráněné bydlení</w:t>
            </w:r>
          </w:p>
        </w:tc>
        <w:tc>
          <w:tcPr>
            <w:tcW w:w="345" w:type="pct"/>
            <w:tcBorders>
              <w:top w:val="nil"/>
              <w:left w:val="single" w:sz="8" w:space="0" w:color="auto"/>
              <w:bottom w:val="single" w:sz="8" w:space="0" w:color="auto"/>
              <w:right w:val="nil"/>
            </w:tcBorders>
            <w:shd w:val="clear" w:color="auto" w:fill="auto"/>
            <w:noWrap/>
            <w:vAlign w:val="center"/>
          </w:tcPr>
          <w:p w14:paraId="5A7CD95D" w14:textId="26C34395"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12</w:t>
            </w:r>
          </w:p>
        </w:tc>
        <w:tc>
          <w:tcPr>
            <w:tcW w:w="340" w:type="pct"/>
            <w:tcBorders>
              <w:top w:val="nil"/>
              <w:left w:val="single" w:sz="8" w:space="0" w:color="auto"/>
              <w:bottom w:val="single" w:sz="8" w:space="0" w:color="auto"/>
              <w:right w:val="nil"/>
            </w:tcBorders>
            <w:shd w:val="clear" w:color="auto" w:fill="auto"/>
            <w:noWrap/>
            <w:vAlign w:val="center"/>
          </w:tcPr>
          <w:p w14:paraId="02ABA30D" w14:textId="2C048592"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0D9AD7CF" w14:textId="4484EEBB"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16</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0855C884" w14:textId="3AC75AB8"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5DFA2FCA" w14:textId="4074C0DA" w:rsidR="00642A46" w:rsidRPr="001051A6" w:rsidRDefault="00642A46" w:rsidP="00642A46">
            <w:pPr>
              <w:spacing w:after="0" w:line="240" w:lineRule="auto"/>
              <w:jc w:val="left"/>
              <w:rPr>
                <w:rFonts w:eastAsia="Times New Roman"/>
                <w:color w:val="000000"/>
                <w:sz w:val="20"/>
                <w:szCs w:val="18"/>
                <w:lang w:eastAsia="cs-CZ"/>
              </w:rPr>
            </w:pPr>
            <w:r w:rsidRPr="001051A6">
              <w:rPr>
                <w:color w:val="000000"/>
                <w:sz w:val="18"/>
                <w:szCs w:val="18"/>
              </w:rPr>
              <w:t>11</w:t>
            </w:r>
          </w:p>
        </w:tc>
        <w:tc>
          <w:tcPr>
            <w:tcW w:w="342" w:type="pct"/>
            <w:tcBorders>
              <w:top w:val="nil"/>
              <w:left w:val="single" w:sz="8" w:space="0" w:color="auto"/>
              <w:bottom w:val="single" w:sz="8" w:space="0" w:color="auto"/>
              <w:right w:val="nil"/>
            </w:tcBorders>
            <w:shd w:val="clear" w:color="auto" w:fill="auto"/>
            <w:noWrap/>
            <w:vAlign w:val="center"/>
          </w:tcPr>
          <w:p w14:paraId="62084F4B" w14:textId="5A173BAB"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12</w:t>
            </w:r>
          </w:p>
        </w:tc>
        <w:tc>
          <w:tcPr>
            <w:tcW w:w="342" w:type="pct"/>
            <w:tcBorders>
              <w:top w:val="nil"/>
              <w:left w:val="single" w:sz="8" w:space="0" w:color="auto"/>
              <w:bottom w:val="single" w:sz="8" w:space="0" w:color="auto"/>
              <w:right w:val="nil"/>
            </w:tcBorders>
            <w:shd w:val="clear" w:color="auto" w:fill="auto"/>
            <w:vAlign w:val="center"/>
          </w:tcPr>
          <w:p w14:paraId="73D6D433" w14:textId="4858EC1B" w:rsidR="00642A46" w:rsidRPr="00642A46" w:rsidRDefault="00642A46" w:rsidP="00642A46">
            <w:pPr>
              <w:spacing w:after="0" w:line="240" w:lineRule="auto"/>
              <w:jc w:val="left"/>
              <w:rPr>
                <w:color w:val="000000"/>
                <w:sz w:val="18"/>
                <w:szCs w:val="18"/>
              </w:rPr>
            </w:pPr>
            <w:r>
              <w:rPr>
                <w:color w:val="000000"/>
                <w:sz w:val="18"/>
                <w:szCs w:val="18"/>
              </w:rPr>
              <w:t>94</w:t>
            </w:r>
          </w:p>
        </w:tc>
        <w:tc>
          <w:tcPr>
            <w:tcW w:w="342" w:type="pct"/>
            <w:tcBorders>
              <w:top w:val="nil"/>
              <w:left w:val="single" w:sz="8" w:space="0" w:color="auto"/>
              <w:bottom w:val="single" w:sz="8" w:space="0" w:color="auto"/>
              <w:right w:val="nil"/>
            </w:tcBorders>
            <w:shd w:val="clear" w:color="auto" w:fill="auto"/>
            <w:vAlign w:val="center"/>
          </w:tcPr>
          <w:p w14:paraId="13978E35" w14:textId="1666B19C"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38374D76" w14:textId="7CB8736D" w:rsidR="00642A46" w:rsidRPr="00B509A6" w:rsidRDefault="00642A46" w:rsidP="00642A46">
            <w:pPr>
              <w:spacing w:after="0" w:line="240" w:lineRule="auto"/>
              <w:jc w:val="left"/>
              <w:rPr>
                <w:color w:val="000000"/>
                <w:sz w:val="18"/>
              </w:rPr>
            </w:pPr>
            <w:r>
              <w:rPr>
                <w:color w:val="000000"/>
                <w:sz w:val="18"/>
                <w:szCs w:val="18"/>
              </w:rPr>
              <w:t>4</w:t>
            </w:r>
          </w:p>
        </w:tc>
        <w:tc>
          <w:tcPr>
            <w:tcW w:w="343" w:type="pct"/>
            <w:tcBorders>
              <w:top w:val="nil"/>
              <w:left w:val="single" w:sz="8" w:space="0" w:color="auto"/>
              <w:bottom w:val="single" w:sz="8" w:space="0" w:color="auto"/>
              <w:right w:val="single" w:sz="4" w:space="0" w:color="auto"/>
            </w:tcBorders>
            <w:shd w:val="clear" w:color="auto" w:fill="auto"/>
            <w:vAlign w:val="center"/>
          </w:tcPr>
          <w:p w14:paraId="3CA38946" w14:textId="4B3120EC" w:rsidR="00642A46" w:rsidRPr="00B509A6" w:rsidRDefault="00642A46" w:rsidP="00642A46">
            <w:pPr>
              <w:spacing w:after="0" w:line="240" w:lineRule="auto"/>
              <w:jc w:val="left"/>
              <w:rPr>
                <w:color w:val="000000"/>
                <w:sz w:val="18"/>
              </w:rPr>
            </w:pPr>
            <w:r>
              <w:rPr>
                <w:color w:val="000000"/>
                <w:sz w:val="18"/>
                <w:szCs w:val="18"/>
              </w:rPr>
              <w:t>7</w:t>
            </w:r>
          </w:p>
        </w:tc>
      </w:tr>
      <w:tr w:rsidR="00642A46" w:rsidRPr="00B509A6" w14:paraId="53096846"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79CACBF1"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nízkoprahová denní centra</w:t>
            </w:r>
          </w:p>
        </w:tc>
        <w:tc>
          <w:tcPr>
            <w:tcW w:w="345" w:type="pct"/>
            <w:tcBorders>
              <w:top w:val="nil"/>
              <w:left w:val="single" w:sz="8" w:space="0" w:color="auto"/>
              <w:bottom w:val="single" w:sz="8" w:space="0" w:color="auto"/>
              <w:right w:val="nil"/>
            </w:tcBorders>
            <w:shd w:val="clear" w:color="auto" w:fill="auto"/>
            <w:noWrap/>
            <w:vAlign w:val="center"/>
          </w:tcPr>
          <w:p w14:paraId="73FED09D" w14:textId="0CF01612"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0" w:type="pct"/>
            <w:tcBorders>
              <w:top w:val="nil"/>
              <w:left w:val="single" w:sz="8" w:space="0" w:color="auto"/>
              <w:bottom w:val="single" w:sz="8" w:space="0" w:color="auto"/>
              <w:right w:val="nil"/>
            </w:tcBorders>
            <w:shd w:val="clear" w:color="auto" w:fill="auto"/>
            <w:noWrap/>
            <w:vAlign w:val="center"/>
          </w:tcPr>
          <w:p w14:paraId="1195FED0" w14:textId="718B601E"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425D3B11" w14:textId="0AF345DA"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0DAFDC49" w14:textId="31CB85DA"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2EA29F95" w14:textId="36C8CF2F" w:rsidR="00642A46" w:rsidRPr="001051A6" w:rsidRDefault="00642A46" w:rsidP="00642A46">
            <w:pPr>
              <w:spacing w:after="0" w:line="240" w:lineRule="auto"/>
              <w:jc w:val="left"/>
              <w:rPr>
                <w:rFonts w:eastAsia="Times New Roman"/>
                <w:color w:val="000000"/>
                <w:sz w:val="20"/>
                <w:szCs w:val="18"/>
                <w:lang w:eastAsia="cs-CZ"/>
              </w:rPr>
            </w:pPr>
            <w:r w:rsidRPr="001051A6">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2FD0E069" w14:textId="50C1028F"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7B3DE858" w14:textId="178C028A"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11076DC2" w14:textId="714A32C2"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650A73A1" w14:textId="468A3962" w:rsidR="00642A46" w:rsidRPr="00B509A6" w:rsidRDefault="00642A46" w:rsidP="00642A46">
            <w:pPr>
              <w:spacing w:after="0" w:line="240" w:lineRule="auto"/>
              <w:jc w:val="left"/>
              <w:rPr>
                <w:color w:val="000000"/>
                <w:sz w:val="18"/>
              </w:rPr>
            </w:pPr>
            <w:r>
              <w:rPr>
                <w:color w:val="000000"/>
                <w:sz w:val="18"/>
                <w:szCs w:val="18"/>
              </w:rPr>
              <w:t>0</w:t>
            </w:r>
          </w:p>
        </w:tc>
        <w:tc>
          <w:tcPr>
            <w:tcW w:w="343" w:type="pct"/>
            <w:tcBorders>
              <w:top w:val="nil"/>
              <w:left w:val="single" w:sz="8" w:space="0" w:color="auto"/>
              <w:bottom w:val="single" w:sz="8" w:space="0" w:color="auto"/>
              <w:right w:val="single" w:sz="4" w:space="0" w:color="auto"/>
            </w:tcBorders>
            <w:shd w:val="clear" w:color="auto" w:fill="auto"/>
            <w:vAlign w:val="center"/>
          </w:tcPr>
          <w:p w14:paraId="5D02E49E" w14:textId="3FC836A6"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3414904C"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2AF22E55"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Noclehárny</w:t>
            </w:r>
          </w:p>
        </w:tc>
        <w:tc>
          <w:tcPr>
            <w:tcW w:w="345" w:type="pct"/>
            <w:tcBorders>
              <w:top w:val="nil"/>
              <w:left w:val="single" w:sz="8" w:space="0" w:color="auto"/>
              <w:bottom w:val="single" w:sz="8" w:space="0" w:color="auto"/>
              <w:right w:val="nil"/>
            </w:tcBorders>
            <w:shd w:val="clear" w:color="auto" w:fill="auto"/>
            <w:noWrap/>
            <w:vAlign w:val="center"/>
          </w:tcPr>
          <w:p w14:paraId="27E831BF" w14:textId="67DAC4E0"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0" w:type="pct"/>
            <w:tcBorders>
              <w:top w:val="nil"/>
              <w:left w:val="single" w:sz="8" w:space="0" w:color="auto"/>
              <w:bottom w:val="single" w:sz="8" w:space="0" w:color="auto"/>
              <w:right w:val="nil"/>
            </w:tcBorders>
            <w:shd w:val="clear" w:color="auto" w:fill="auto"/>
            <w:noWrap/>
            <w:vAlign w:val="center"/>
          </w:tcPr>
          <w:p w14:paraId="11C92F13" w14:textId="4EBFA68E"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6E1FB8B4" w14:textId="296585FB"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51FDB232" w14:textId="36D1B358"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0CAA1C15" w14:textId="7EE5542B" w:rsidR="00642A46" w:rsidRPr="001051A6" w:rsidRDefault="00642A46" w:rsidP="00642A46">
            <w:pPr>
              <w:spacing w:after="0" w:line="240" w:lineRule="auto"/>
              <w:jc w:val="left"/>
              <w:rPr>
                <w:rFonts w:eastAsia="Times New Roman"/>
                <w:color w:val="000000"/>
                <w:sz w:val="20"/>
                <w:szCs w:val="18"/>
                <w:lang w:eastAsia="cs-CZ"/>
              </w:rPr>
            </w:pPr>
            <w:r w:rsidRPr="001051A6">
              <w:rPr>
                <w:color w:val="000000"/>
                <w:sz w:val="18"/>
                <w:szCs w:val="18"/>
              </w:rPr>
              <w:t>91</w:t>
            </w:r>
          </w:p>
        </w:tc>
        <w:tc>
          <w:tcPr>
            <w:tcW w:w="342" w:type="pct"/>
            <w:tcBorders>
              <w:top w:val="nil"/>
              <w:left w:val="single" w:sz="8" w:space="0" w:color="auto"/>
              <w:bottom w:val="single" w:sz="8" w:space="0" w:color="auto"/>
              <w:right w:val="nil"/>
            </w:tcBorders>
            <w:shd w:val="clear" w:color="auto" w:fill="auto"/>
            <w:noWrap/>
            <w:vAlign w:val="center"/>
          </w:tcPr>
          <w:p w14:paraId="75040507" w14:textId="3EDAFBF8"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3641CE9C" w14:textId="720126CB" w:rsidR="00642A46" w:rsidRPr="00642A46" w:rsidRDefault="00642A46" w:rsidP="00642A46">
            <w:pPr>
              <w:spacing w:after="0" w:line="240" w:lineRule="auto"/>
              <w:jc w:val="left"/>
              <w:rPr>
                <w:color w:val="000000"/>
                <w:sz w:val="18"/>
                <w:szCs w:val="18"/>
              </w:rPr>
            </w:pPr>
            <w:r>
              <w:rPr>
                <w:color w:val="000000"/>
                <w:sz w:val="18"/>
                <w:szCs w:val="18"/>
              </w:rPr>
              <w:t>84</w:t>
            </w:r>
          </w:p>
        </w:tc>
        <w:tc>
          <w:tcPr>
            <w:tcW w:w="342" w:type="pct"/>
            <w:tcBorders>
              <w:top w:val="nil"/>
              <w:left w:val="single" w:sz="8" w:space="0" w:color="auto"/>
              <w:bottom w:val="single" w:sz="8" w:space="0" w:color="auto"/>
              <w:right w:val="nil"/>
            </w:tcBorders>
            <w:shd w:val="clear" w:color="auto" w:fill="auto"/>
            <w:vAlign w:val="center"/>
          </w:tcPr>
          <w:p w14:paraId="15A01443" w14:textId="313A2173"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3935FCCC" w14:textId="1E21FB3E" w:rsidR="00642A46" w:rsidRPr="00B509A6" w:rsidRDefault="00642A46" w:rsidP="00642A46">
            <w:pPr>
              <w:spacing w:after="0" w:line="240" w:lineRule="auto"/>
              <w:jc w:val="left"/>
              <w:rPr>
                <w:color w:val="000000"/>
                <w:sz w:val="18"/>
              </w:rPr>
            </w:pPr>
            <w:r>
              <w:rPr>
                <w:color w:val="000000"/>
                <w:sz w:val="18"/>
                <w:szCs w:val="18"/>
              </w:rPr>
              <w:t>0</w:t>
            </w:r>
          </w:p>
        </w:tc>
        <w:tc>
          <w:tcPr>
            <w:tcW w:w="343" w:type="pct"/>
            <w:tcBorders>
              <w:top w:val="nil"/>
              <w:left w:val="single" w:sz="8" w:space="0" w:color="auto"/>
              <w:bottom w:val="single" w:sz="8" w:space="0" w:color="auto"/>
              <w:right w:val="single" w:sz="4" w:space="0" w:color="auto"/>
            </w:tcBorders>
            <w:shd w:val="clear" w:color="auto" w:fill="auto"/>
            <w:vAlign w:val="center"/>
          </w:tcPr>
          <w:p w14:paraId="672FE943" w14:textId="18B0316C"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59E81AF3"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13F08F1A"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odlehčovací služby</w:t>
            </w:r>
          </w:p>
        </w:tc>
        <w:tc>
          <w:tcPr>
            <w:tcW w:w="345" w:type="pct"/>
            <w:tcBorders>
              <w:top w:val="nil"/>
              <w:left w:val="single" w:sz="8" w:space="0" w:color="auto"/>
              <w:bottom w:val="single" w:sz="8" w:space="0" w:color="auto"/>
              <w:right w:val="nil"/>
            </w:tcBorders>
            <w:shd w:val="clear" w:color="auto" w:fill="auto"/>
            <w:noWrap/>
            <w:vAlign w:val="center"/>
          </w:tcPr>
          <w:p w14:paraId="0EAE839B" w14:textId="25DA038C"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35</w:t>
            </w:r>
          </w:p>
        </w:tc>
        <w:tc>
          <w:tcPr>
            <w:tcW w:w="340" w:type="pct"/>
            <w:tcBorders>
              <w:top w:val="nil"/>
              <w:left w:val="single" w:sz="8" w:space="0" w:color="auto"/>
              <w:bottom w:val="single" w:sz="8" w:space="0" w:color="auto"/>
              <w:right w:val="nil"/>
            </w:tcBorders>
            <w:shd w:val="clear" w:color="auto" w:fill="auto"/>
            <w:noWrap/>
            <w:vAlign w:val="center"/>
          </w:tcPr>
          <w:p w14:paraId="57FB9CC3" w14:textId="37C6DDC3"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6AB9BB4E" w14:textId="63365BC1"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7</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725390B3" w14:textId="376AD3C1"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0AE31C6A" w14:textId="1F007383" w:rsidR="00642A46" w:rsidRPr="001051A6" w:rsidRDefault="00EC2CDD" w:rsidP="00642A46">
            <w:pPr>
              <w:spacing w:after="0" w:line="240" w:lineRule="auto"/>
              <w:jc w:val="left"/>
              <w:rPr>
                <w:rFonts w:eastAsia="Times New Roman"/>
                <w:color w:val="000000"/>
                <w:sz w:val="20"/>
                <w:szCs w:val="18"/>
                <w:lang w:eastAsia="cs-CZ"/>
              </w:rPr>
            </w:pPr>
            <w:r w:rsidRPr="001051A6">
              <w:rPr>
                <w:color w:val="000000"/>
                <w:sz w:val="18"/>
                <w:szCs w:val="18"/>
              </w:rPr>
              <w:t>55</w:t>
            </w:r>
          </w:p>
        </w:tc>
        <w:tc>
          <w:tcPr>
            <w:tcW w:w="342" w:type="pct"/>
            <w:tcBorders>
              <w:top w:val="nil"/>
              <w:left w:val="single" w:sz="8" w:space="0" w:color="auto"/>
              <w:bottom w:val="single" w:sz="8" w:space="0" w:color="auto"/>
              <w:right w:val="nil"/>
            </w:tcBorders>
            <w:shd w:val="clear" w:color="auto" w:fill="auto"/>
            <w:noWrap/>
            <w:vAlign w:val="center"/>
          </w:tcPr>
          <w:p w14:paraId="45C5CBE0" w14:textId="469B496C"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502B2126" w14:textId="4E5C9890" w:rsidR="00642A46" w:rsidRPr="00642A46" w:rsidRDefault="00642A46" w:rsidP="00642A46">
            <w:pPr>
              <w:spacing w:after="0" w:line="240" w:lineRule="auto"/>
              <w:jc w:val="left"/>
              <w:rPr>
                <w:color w:val="000000"/>
                <w:sz w:val="18"/>
                <w:szCs w:val="18"/>
              </w:rPr>
            </w:pPr>
            <w:r>
              <w:rPr>
                <w:color w:val="000000"/>
                <w:sz w:val="18"/>
                <w:szCs w:val="18"/>
              </w:rPr>
              <w:t>163</w:t>
            </w:r>
          </w:p>
        </w:tc>
        <w:tc>
          <w:tcPr>
            <w:tcW w:w="342" w:type="pct"/>
            <w:tcBorders>
              <w:top w:val="nil"/>
              <w:left w:val="single" w:sz="8" w:space="0" w:color="auto"/>
              <w:bottom w:val="single" w:sz="8" w:space="0" w:color="auto"/>
              <w:right w:val="nil"/>
            </w:tcBorders>
            <w:shd w:val="clear" w:color="auto" w:fill="auto"/>
            <w:vAlign w:val="center"/>
          </w:tcPr>
          <w:p w14:paraId="21A3814E" w14:textId="5155AE78"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18A4404A" w14:textId="5F13097C" w:rsidR="00642A46" w:rsidRPr="00B509A6" w:rsidRDefault="00642A46" w:rsidP="00642A46">
            <w:pPr>
              <w:spacing w:after="0" w:line="240" w:lineRule="auto"/>
              <w:jc w:val="left"/>
              <w:rPr>
                <w:color w:val="000000"/>
                <w:sz w:val="18"/>
              </w:rPr>
            </w:pPr>
            <w:r>
              <w:rPr>
                <w:color w:val="000000"/>
                <w:sz w:val="18"/>
                <w:szCs w:val="18"/>
              </w:rPr>
              <w:t>4</w:t>
            </w:r>
          </w:p>
        </w:tc>
        <w:tc>
          <w:tcPr>
            <w:tcW w:w="343" w:type="pct"/>
            <w:tcBorders>
              <w:top w:val="nil"/>
              <w:left w:val="single" w:sz="8" w:space="0" w:color="auto"/>
              <w:bottom w:val="single" w:sz="8" w:space="0" w:color="auto"/>
              <w:right w:val="single" w:sz="4" w:space="0" w:color="auto"/>
            </w:tcBorders>
            <w:shd w:val="clear" w:color="auto" w:fill="auto"/>
            <w:vAlign w:val="center"/>
          </w:tcPr>
          <w:p w14:paraId="70431E23" w14:textId="785FB65B"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5E956A7B"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385ECE65"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pečovatelská služba</w:t>
            </w:r>
          </w:p>
        </w:tc>
        <w:tc>
          <w:tcPr>
            <w:tcW w:w="345" w:type="pct"/>
            <w:tcBorders>
              <w:top w:val="nil"/>
              <w:left w:val="single" w:sz="8" w:space="0" w:color="auto"/>
              <w:bottom w:val="single" w:sz="8" w:space="0" w:color="auto"/>
              <w:right w:val="nil"/>
            </w:tcBorders>
            <w:shd w:val="clear" w:color="auto" w:fill="auto"/>
            <w:noWrap/>
            <w:vAlign w:val="center"/>
          </w:tcPr>
          <w:p w14:paraId="2820C4AC" w14:textId="184A6862"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14</w:t>
            </w:r>
          </w:p>
        </w:tc>
        <w:tc>
          <w:tcPr>
            <w:tcW w:w="340" w:type="pct"/>
            <w:tcBorders>
              <w:top w:val="nil"/>
              <w:left w:val="single" w:sz="8" w:space="0" w:color="auto"/>
              <w:bottom w:val="single" w:sz="8" w:space="0" w:color="auto"/>
              <w:right w:val="nil"/>
            </w:tcBorders>
            <w:shd w:val="clear" w:color="auto" w:fill="auto"/>
            <w:noWrap/>
            <w:vAlign w:val="center"/>
          </w:tcPr>
          <w:p w14:paraId="0C25B502" w14:textId="79934633"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3</w:t>
            </w:r>
          </w:p>
        </w:tc>
        <w:tc>
          <w:tcPr>
            <w:tcW w:w="342" w:type="pct"/>
            <w:tcBorders>
              <w:top w:val="nil"/>
              <w:left w:val="single" w:sz="8" w:space="0" w:color="auto"/>
              <w:bottom w:val="single" w:sz="8" w:space="0" w:color="auto"/>
              <w:right w:val="nil"/>
            </w:tcBorders>
            <w:shd w:val="clear" w:color="auto" w:fill="auto"/>
            <w:noWrap/>
            <w:vAlign w:val="center"/>
          </w:tcPr>
          <w:p w14:paraId="1D9DBBE3" w14:textId="21F90120"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1</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473DA2BF" w14:textId="68ACDFFF"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1</w:t>
            </w:r>
          </w:p>
        </w:tc>
        <w:tc>
          <w:tcPr>
            <w:tcW w:w="342" w:type="pct"/>
            <w:tcBorders>
              <w:top w:val="nil"/>
              <w:left w:val="single" w:sz="8" w:space="0" w:color="auto"/>
              <w:bottom w:val="single" w:sz="8" w:space="0" w:color="auto"/>
              <w:right w:val="nil"/>
            </w:tcBorders>
            <w:shd w:val="clear" w:color="auto" w:fill="auto"/>
            <w:noWrap/>
            <w:vAlign w:val="center"/>
          </w:tcPr>
          <w:p w14:paraId="22994478" w14:textId="0AE3B8DF"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6</w:t>
            </w:r>
          </w:p>
        </w:tc>
        <w:tc>
          <w:tcPr>
            <w:tcW w:w="342" w:type="pct"/>
            <w:tcBorders>
              <w:top w:val="nil"/>
              <w:left w:val="single" w:sz="8" w:space="0" w:color="auto"/>
              <w:bottom w:val="single" w:sz="8" w:space="0" w:color="auto"/>
              <w:right w:val="nil"/>
            </w:tcBorders>
            <w:shd w:val="clear" w:color="auto" w:fill="auto"/>
            <w:noWrap/>
            <w:vAlign w:val="center"/>
          </w:tcPr>
          <w:p w14:paraId="6CE46338" w14:textId="5D380792"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10BF3AF5" w14:textId="49874D98" w:rsidR="00642A46" w:rsidRPr="00642A46" w:rsidRDefault="00642A46" w:rsidP="00642A46">
            <w:pPr>
              <w:spacing w:after="0" w:line="240" w:lineRule="auto"/>
              <w:jc w:val="left"/>
              <w:rPr>
                <w:color w:val="000000"/>
                <w:sz w:val="18"/>
                <w:szCs w:val="18"/>
              </w:rPr>
            </w:pPr>
            <w:r>
              <w:rPr>
                <w:color w:val="000000"/>
                <w:sz w:val="18"/>
                <w:szCs w:val="18"/>
              </w:rPr>
              <w:t>140</w:t>
            </w:r>
          </w:p>
        </w:tc>
        <w:tc>
          <w:tcPr>
            <w:tcW w:w="342" w:type="pct"/>
            <w:tcBorders>
              <w:top w:val="nil"/>
              <w:left w:val="single" w:sz="8" w:space="0" w:color="auto"/>
              <w:bottom w:val="single" w:sz="8" w:space="0" w:color="auto"/>
              <w:right w:val="nil"/>
            </w:tcBorders>
            <w:shd w:val="clear" w:color="auto" w:fill="auto"/>
            <w:vAlign w:val="center"/>
          </w:tcPr>
          <w:p w14:paraId="134573CB" w14:textId="66B8AD16"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6A77DB5B" w14:textId="55D52245" w:rsidR="00642A46" w:rsidRPr="00B509A6" w:rsidRDefault="00642A46" w:rsidP="00642A46">
            <w:pPr>
              <w:spacing w:after="0" w:line="240" w:lineRule="auto"/>
              <w:jc w:val="left"/>
              <w:rPr>
                <w:color w:val="000000"/>
                <w:sz w:val="18"/>
              </w:rPr>
            </w:pPr>
            <w:r>
              <w:rPr>
                <w:color w:val="000000"/>
                <w:sz w:val="18"/>
                <w:szCs w:val="18"/>
              </w:rPr>
              <w:t>0</w:t>
            </w:r>
          </w:p>
        </w:tc>
        <w:tc>
          <w:tcPr>
            <w:tcW w:w="343" w:type="pct"/>
            <w:tcBorders>
              <w:top w:val="nil"/>
              <w:left w:val="single" w:sz="8" w:space="0" w:color="auto"/>
              <w:bottom w:val="single" w:sz="8" w:space="0" w:color="auto"/>
              <w:right w:val="single" w:sz="4" w:space="0" w:color="auto"/>
            </w:tcBorders>
            <w:shd w:val="clear" w:color="auto" w:fill="auto"/>
            <w:vAlign w:val="center"/>
          </w:tcPr>
          <w:p w14:paraId="13271D22" w14:textId="6C90A5E1"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37B52826"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2522D550"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služby následné péče</w:t>
            </w:r>
          </w:p>
        </w:tc>
        <w:tc>
          <w:tcPr>
            <w:tcW w:w="345" w:type="pct"/>
            <w:tcBorders>
              <w:top w:val="nil"/>
              <w:left w:val="single" w:sz="8" w:space="0" w:color="auto"/>
              <w:bottom w:val="single" w:sz="8" w:space="0" w:color="auto"/>
              <w:right w:val="nil"/>
            </w:tcBorders>
            <w:shd w:val="clear" w:color="auto" w:fill="auto"/>
            <w:noWrap/>
            <w:vAlign w:val="center"/>
          </w:tcPr>
          <w:p w14:paraId="445E35BB" w14:textId="4B1A1C64"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0" w:type="pct"/>
            <w:tcBorders>
              <w:top w:val="nil"/>
              <w:left w:val="single" w:sz="8" w:space="0" w:color="auto"/>
              <w:bottom w:val="single" w:sz="8" w:space="0" w:color="auto"/>
              <w:right w:val="nil"/>
            </w:tcBorders>
            <w:shd w:val="clear" w:color="auto" w:fill="auto"/>
            <w:noWrap/>
            <w:vAlign w:val="center"/>
          </w:tcPr>
          <w:p w14:paraId="6D400E56" w14:textId="43C0119A"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4D72FD6A" w14:textId="3A7022A7"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4F70B53B" w14:textId="7AEE351C"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31E57D97" w14:textId="04388966"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3</w:t>
            </w:r>
          </w:p>
        </w:tc>
        <w:tc>
          <w:tcPr>
            <w:tcW w:w="342" w:type="pct"/>
            <w:tcBorders>
              <w:top w:val="nil"/>
              <w:left w:val="single" w:sz="8" w:space="0" w:color="auto"/>
              <w:bottom w:val="single" w:sz="8" w:space="0" w:color="auto"/>
              <w:right w:val="nil"/>
            </w:tcBorders>
            <w:shd w:val="clear" w:color="auto" w:fill="auto"/>
            <w:noWrap/>
            <w:vAlign w:val="center"/>
          </w:tcPr>
          <w:p w14:paraId="4C0FC593" w14:textId="07FBCDD3"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141B6954" w14:textId="6213BADE" w:rsidR="00642A46" w:rsidRPr="00642A46" w:rsidRDefault="00642A46" w:rsidP="00642A46">
            <w:pPr>
              <w:spacing w:after="0" w:line="240" w:lineRule="auto"/>
              <w:jc w:val="left"/>
              <w:rPr>
                <w:color w:val="000000"/>
                <w:sz w:val="18"/>
                <w:szCs w:val="18"/>
              </w:rPr>
            </w:pPr>
            <w:r>
              <w:rPr>
                <w:color w:val="000000"/>
                <w:sz w:val="18"/>
                <w:szCs w:val="18"/>
              </w:rPr>
              <w:t>27</w:t>
            </w:r>
          </w:p>
        </w:tc>
        <w:tc>
          <w:tcPr>
            <w:tcW w:w="342" w:type="pct"/>
            <w:tcBorders>
              <w:top w:val="nil"/>
              <w:left w:val="single" w:sz="8" w:space="0" w:color="auto"/>
              <w:bottom w:val="single" w:sz="8" w:space="0" w:color="auto"/>
              <w:right w:val="nil"/>
            </w:tcBorders>
            <w:shd w:val="clear" w:color="auto" w:fill="auto"/>
            <w:vAlign w:val="center"/>
          </w:tcPr>
          <w:p w14:paraId="7AA47595" w14:textId="29F4BEBA"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123FCC91" w14:textId="2D45A483" w:rsidR="00642A46" w:rsidRPr="00B509A6" w:rsidRDefault="00642A46" w:rsidP="00642A46">
            <w:pPr>
              <w:spacing w:after="0" w:line="240" w:lineRule="auto"/>
              <w:jc w:val="left"/>
              <w:rPr>
                <w:color w:val="000000"/>
                <w:sz w:val="18"/>
              </w:rPr>
            </w:pPr>
            <w:r>
              <w:rPr>
                <w:color w:val="000000"/>
                <w:sz w:val="18"/>
                <w:szCs w:val="18"/>
              </w:rPr>
              <w:t>0</w:t>
            </w:r>
          </w:p>
        </w:tc>
        <w:tc>
          <w:tcPr>
            <w:tcW w:w="343" w:type="pct"/>
            <w:tcBorders>
              <w:top w:val="nil"/>
              <w:left w:val="single" w:sz="8" w:space="0" w:color="auto"/>
              <w:bottom w:val="single" w:sz="8" w:space="0" w:color="auto"/>
              <w:right w:val="single" w:sz="4" w:space="0" w:color="auto"/>
            </w:tcBorders>
            <w:shd w:val="clear" w:color="auto" w:fill="auto"/>
            <w:vAlign w:val="center"/>
          </w:tcPr>
          <w:p w14:paraId="34979ED5" w14:textId="63C4FF3E"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09CD098C"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3BD1FA52"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sociálně aktivizační služby pro seniory a osoby ZP</w:t>
            </w:r>
          </w:p>
        </w:tc>
        <w:tc>
          <w:tcPr>
            <w:tcW w:w="345" w:type="pct"/>
            <w:tcBorders>
              <w:top w:val="nil"/>
              <w:left w:val="single" w:sz="8" w:space="0" w:color="auto"/>
              <w:bottom w:val="single" w:sz="8" w:space="0" w:color="auto"/>
              <w:right w:val="nil"/>
            </w:tcBorders>
            <w:shd w:val="clear" w:color="auto" w:fill="auto"/>
            <w:noWrap/>
            <w:vAlign w:val="center"/>
          </w:tcPr>
          <w:p w14:paraId="017CDE54" w14:textId="1F786836"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0" w:type="pct"/>
            <w:tcBorders>
              <w:top w:val="nil"/>
              <w:left w:val="single" w:sz="8" w:space="0" w:color="auto"/>
              <w:bottom w:val="single" w:sz="8" w:space="0" w:color="auto"/>
              <w:right w:val="nil"/>
            </w:tcBorders>
            <w:shd w:val="clear" w:color="auto" w:fill="auto"/>
            <w:noWrap/>
            <w:vAlign w:val="center"/>
          </w:tcPr>
          <w:p w14:paraId="2E69FB62" w14:textId="6942AEF7"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32DDA14A" w14:textId="3E3F2148"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7B816C2F" w14:textId="16ECA20C"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2F203688" w14:textId="1780DC92"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01D8CD69" w14:textId="459A87DC"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754CEBFD" w14:textId="545ACCF3"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2306479E" w14:textId="3A7571CD"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42F648CC" w14:textId="469B920D" w:rsidR="00642A46" w:rsidRPr="00B509A6" w:rsidRDefault="00642A46" w:rsidP="00642A46">
            <w:pPr>
              <w:spacing w:after="0" w:line="240" w:lineRule="auto"/>
              <w:jc w:val="left"/>
              <w:rPr>
                <w:color w:val="000000"/>
                <w:sz w:val="18"/>
              </w:rPr>
            </w:pPr>
            <w:r>
              <w:rPr>
                <w:color w:val="000000"/>
                <w:sz w:val="18"/>
                <w:szCs w:val="18"/>
              </w:rPr>
              <w:t>0</w:t>
            </w:r>
          </w:p>
        </w:tc>
        <w:tc>
          <w:tcPr>
            <w:tcW w:w="343" w:type="pct"/>
            <w:tcBorders>
              <w:top w:val="nil"/>
              <w:left w:val="single" w:sz="8" w:space="0" w:color="auto"/>
              <w:bottom w:val="single" w:sz="8" w:space="0" w:color="auto"/>
              <w:right w:val="single" w:sz="4" w:space="0" w:color="auto"/>
            </w:tcBorders>
            <w:shd w:val="clear" w:color="auto" w:fill="auto"/>
            <w:vAlign w:val="center"/>
          </w:tcPr>
          <w:p w14:paraId="7D539020" w14:textId="593EC8A0"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2120FCBE"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19F40552"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sociální rehabilitace</w:t>
            </w:r>
          </w:p>
        </w:tc>
        <w:tc>
          <w:tcPr>
            <w:tcW w:w="345" w:type="pct"/>
            <w:tcBorders>
              <w:top w:val="nil"/>
              <w:left w:val="single" w:sz="8" w:space="0" w:color="auto"/>
              <w:bottom w:val="single" w:sz="8" w:space="0" w:color="auto"/>
              <w:right w:val="nil"/>
            </w:tcBorders>
            <w:shd w:val="clear" w:color="auto" w:fill="auto"/>
            <w:noWrap/>
            <w:vAlign w:val="center"/>
          </w:tcPr>
          <w:p w14:paraId="417CDCE0" w14:textId="0F116680"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0" w:type="pct"/>
            <w:tcBorders>
              <w:top w:val="nil"/>
              <w:left w:val="single" w:sz="8" w:space="0" w:color="auto"/>
              <w:bottom w:val="single" w:sz="8" w:space="0" w:color="auto"/>
              <w:right w:val="nil"/>
            </w:tcBorders>
            <w:shd w:val="clear" w:color="auto" w:fill="auto"/>
            <w:noWrap/>
            <w:vAlign w:val="center"/>
          </w:tcPr>
          <w:p w14:paraId="6E325F27" w14:textId="2996028F"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1D795CF2" w14:textId="7AECFB6B"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4</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53EF7A78" w14:textId="70761F0B"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253A1D2B" w14:textId="58A37C0A"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3</w:t>
            </w:r>
          </w:p>
        </w:tc>
        <w:tc>
          <w:tcPr>
            <w:tcW w:w="342" w:type="pct"/>
            <w:tcBorders>
              <w:top w:val="nil"/>
              <w:left w:val="single" w:sz="8" w:space="0" w:color="auto"/>
              <w:bottom w:val="single" w:sz="8" w:space="0" w:color="auto"/>
              <w:right w:val="nil"/>
            </w:tcBorders>
            <w:shd w:val="clear" w:color="auto" w:fill="auto"/>
            <w:noWrap/>
            <w:vAlign w:val="center"/>
          </w:tcPr>
          <w:p w14:paraId="417DD0B7" w14:textId="12DA6447"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12BCCB02" w14:textId="5F45A6B2" w:rsidR="00642A46" w:rsidRPr="00642A46" w:rsidRDefault="00642A46" w:rsidP="00642A46">
            <w:pPr>
              <w:spacing w:after="0" w:line="240" w:lineRule="auto"/>
              <w:jc w:val="left"/>
              <w:rPr>
                <w:color w:val="000000"/>
                <w:sz w:val="18"/>
                <w:szCs w:val="18"/>
              </w:rPr>
            </w:pPr>
            <w:r>
              <w:rPr>
                <w:color w:val="000000"/>
                <w:sz w:val="18"/>
                <w:szCs w:val="18"/>
              </w:rPr>
              <w:t>147</w:t>
            </w:r>
          </w:p>
        </w:tc>
        <w:tc>
          <w:tcPr>
            <w:tcW w:w="342" w:type="pct"/>
            <w:tcBorders>
              <w:top w:val="nil"/>
              <w:left w:val="single" w:sz="8" w:space="0" w:color="auto"/>
              <w:bottom w:val="single" w:sz="8" w:space="0" w:color="auto"/>
              <w:right w:val="nil"/>
            </w:tcBorders>
            <w:shd w:val="clear" w:color="auto" w:fill="auto"/>
            <w:vAlign w:val="center"/>
          </w:tcPr>
          <w:p w14:paraId="6FC4CCFD" w14:textId="0E18EFA1"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6BF8E7C4" w14:textId="6DADBBB7" w:rsidR="00642A46" w:rsidRPr="00B509A6" w:rsidRDefault="00642A46" w:rsidP="00642A46">
            <w:pPr>
              <w:spacing w:after="0" w:line="240" w:lineRule="auto"/>
              <w:jc w:val="left"/>
              <w:rPr>
                <w:color w:val="000000"/>
                <w:sz w:val="18"/>
              </w:rPr>
            </w:pPr>
            <w:r>
              <w:rPr>
                <w:color w:val="000000"/>
                <w:sz w:val="18"/>
                <w:szCs w:val="18"/>
              </w:rPr>
              <w:t>1</w:t>
            </w:r>
          </w:p>
        </w:tc>
        <w:tc>
          <w:tcPr>
            <w:tcW w:w="343" w:type="pct"/>
            <w:tcBorders>
              <w:top w:val="nil"/>
              <w:left w:val="single" w:sz="8" w:space="0" w:color="auto"/>
              <w:bottom w:val="single" w:sz="8" w:space="0" w:color="auto"/>
              <w:right w:val="single" w:sz="4" w:space="0" w:color="auto"/>
            </w:tcBorders>
            <w:shd w:val="clear" w:color="auto" w:fill="auto"/>
            <w:vAlign w:val="center"/>
          </w:tcPr>
          <w:p w14:paraId="46E02CBC" w14:textId="3D075F94"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7E280C04"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098CD3B4"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týdenní stacionáře</w:t>
            </w:r>
          </w:p>
        </w:tc>
        <w:tc>
          <w:tcPr>
            <w:tcW w:w="345" w:type="pct"/>
            <w:tcBorders>
              <w:top w:val="nil"/>
              <w:left w:val="single" w:sz="8" w:space="0" w:color="auto"/>
              <w:bottom w:val="single" w:sz="8" w:space="0" w:color="auto"/>
              <w:right w:val="nil"/>
            </w:tcBorders>
            <w:shd w:val="clear" w:color="auto" w:fill="auto"/>
            <w:noWrap/>
            <w:vAlign w:val="center"/>
          </w:tcPr>
          <w:p w14:paraId="7AA24939" w14:textId="7E91EDD7"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0" w:type="pct"/>
            <w:tcBorders>
              <w:top w:val="nil"/>
              <w:left w:val="single" w:sz="8" w:space="0" w:color="auto"/>
              <w:bottom w:val="single" w:sz="8" w:space="0" w:color="auto"/>
              <w:right w:val="nil"/>
            </w:tcBorders>
            <w:shd w:val="clear" w:color="auto" w:fill="auto"/>
            <w:noWrap/>
            <w:vAlign w:val="center"/>
          </w:tcPr>
          <w:p w14:paraId="3EE00FAF" w14:textId="3F5E5342"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34C68FB5" w14:textId="20ACD216"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4083D225" w14:textId="210457EE"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1C21A28C" w14:textId="5EEA9398"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516584D0" w14:textId="682D1E76"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3EA502FE" w14:textId="25F67274" w:rsidR="00642A46" w:rsidRPr="00642A46" w:rsidRDefault="00642A46" w:rsidP="00642A46">
            <w:pPr>
              <w:spacing w:after="0" w:line="240" w:lineRule="auto"/>
              <w:jc w:val="left"/>
              <w:rPr>
                <w:color w:val="000000"/>
                <w:sz w:val="18"/>
                <w:szCs w:val="18"/>
              </w:rPr>
            </w:pPr>
            <w:r>
              <w:rPr>
                <w:color w:val="000000"/>
                <w:sz w:val="18"/>
                <w:szCs w:val="18"/>
              </w:rPr>
              <w:t>18</w:t>
            </w:r>
          </w:p>
        </w:tc>
        <w:tc>
          <w:tcPr>
            <w:tcW w:w="342" w:type="pct"/>
            <w:tcBorders>
              <w:top w:val="nil"/>
              <w:left w:val="single" w:sz="8" w:space="0" w:color="auto"/>
              <w:bottom w:val="single" w:sz="8" w:space="0" w:color="auto"/>
              <w:right w:val="nil"/>
            </w:tcBorders>
            <w:shd w:val="clear" w:color="auto" w:fill="auto"/>
            <w:vAlign w:val="center"/>
          </w:tcPr>
          <w:p w14:paraId="5B70A589" w14:textId="7A91A0F5" w:rsidR="00642A46" w:rsidRPr="00642A46" w:rsidRDefault="00642A46" w:rsidP="00642A46">
            <w:pPr>
              <w:spacing w:after="0" w:line="240" w:lineRule="auto"/>
              <w:jc w:val="left"/>
              <w:rPr>
                <w:color w:val="000000"/>
                <w:sz w:val="18"/>
                <w:szCs w:val="18"/>
              </w:rPr>
            </w:pPr>
            <w:r>
              <w:rPr>
                <w:color w:val="000000"/>
                <w:sz w:val="18"/>
                <w:szCs w:val="18"/>
              </w:rPr>
              <w:t>23</w:t>
            </w:r>
          </w:p>
        </w:tc>
        <w:tc>
          <w:tcPr>
            <w:tcW w:w="342" w:type="pct"/>
            <w:tcBorders>
              <w:top w:val="nil"/>
              <w:left w:val="single" w:sz="8" w:space="0" w:color="auto"/>
              <w:bottom w:val="single" w:sz="8" w:space="0" w:color="auto"/>
              <w:right w:val="nil"/>
            </w:tcBorders>
            <w:shd w:val="clear" w:color="auto" w:fill="auto"/>
            <w:vAlign w:val="center"/>
          </w:tcPr>
          <w:p w14:paraId="0B8B5BC1" w14:textId="3FD8C885" w:rsidR="00642A46" w:rsidRPr="00B509A6" w:rsidRDefault="00642A46" w:rsidP="00642A46">
            <w:pPr>
              <w:spacing w:after="0" w:line="240" w:lineRule="auto"/>
              <w:jc w:val="left"/>
              <w:rPr>
                <w:color w:val="000000"/>
                <w:sz w:val="18"/>
              </w:rPr>
            </w:pPr>
            <w:r>
              <w:rPr>
                <w:color w:val="000000"/>
                <w:sz w:val="18"/>
                <w:szCs w:val="18"/>
              </w:rPr>
              <w:t>0</w:t>
            </w:r>
          </w:p>
        </w:tc>
        <w:tc>
          <w:tcPr>
            <w:tcW w:w="343" w:type="pct"/>
            <w:tcBorders>
              <w:top w:val="nil"/>
              <w:left w:val="single" w:sz="8" w:space="0" w:color="auto"/>
              <w:bottom w:val="single" w:sz="8" w:space="0" w:color="auto"/>
              <w:right w:val="single" w:sz="4" w:space="0" w:color="auto"/>
            </w:tcBorders>
            <w:shd w:val="clear" w:color="auto" w:fill="auto"/>
            <w:vAlign w:val="center"/>
          </w:tcPr>
          <w:p w14:paraId="7C4BAC90" w14:textId="7A917758"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4E0FDBDF"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6161F175"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osobní asistence</w:t>
            </w:r>
          </w:p>
        </w:tc>
        <w:tc>
          <w:tcPr>
            <w:tcW w:w="345" w:type="pct"/>
            <w:tcBorders>
              <w:top w:val="nil"/>
              <w:left w:val="single" w:sz="8" w:space="0" w:color="auto"/>
              <w:bottom w:val="single" w:sz="8" w:space="0" w:color="auto"/>
              <w:right w:val="nil"/>
            </w:tcBorders>
            <w:shd w:val="clear" w:color="auto" w:fill="auto"/>
            <w:noWrap/>
            <w:vAlign w:val="center"/>
          </w:tcPr>
          <w:p w14:paraId="05790706" w14:textId="3EAE194E"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1</w:t>
            </w:r>
          </w:p>
        </w:tc>
        <w:tc>
          <w:tcPr>
            <w:tcW w:w="340" w:type="pct"/>
            <w:tcBorders>
              <w:top w:val="nil"/>
              <w:left w:val="single" w:sz="8" w:space="0" w:color="auto"/>
              <w:bottom w:val="single" w:sz="8" w:space="0" w:color="auto"/>
              <w:right w:val="nil"/>
            </w:tcBorders>
            <w:shd w:val="clear" w:color="auto" w:fill="auto"/>
            <w:noWrap/>
            <w:vAlign w:val="center"/>
          </w:tcPr>
          <w:p w14:paraId="0F0F2BC7" w14:textId="380DA8FE"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540F266B" w14:textId="7F18E213"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6441A864" w14:textId="78A5EFE1"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45E5F625" w14:textId="399C73CA"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17</w:t>
            </w:r>
          </w:p>
        </w:tc>
        <w:tc>
          <w:tcPr>
            <w:tcW w:w="342" w:type="pct"/>
            <w:tcBorders>
              <w:top w:val="nil"/>
              <w:left w:val="single" w:sz="8" w:space="0" w:color="auto"/>
              <w:bottom w:val="single" w:sz="8" w:space="0" w:color="auto"/>
              <w:right w:val="nil"/>
            </w:tcBorders>
            <w:shd w:val="clear" w:color="auto" w:fill="auto"/>
            <w:noWrap/>
            <w:vAlign w:val="center"/>
          </w:tcPr>
          <w:p w14:paraId="2220BFE9" w14:textId="4212D9EF"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5D6F18A5" w14:textId="683F7F96" w:rsidR="00642A46" w:rsidRPr="00642A46" w:rsidRDefault="00642A46" w:rsidP="00642A46">
            <w:pPr>
              <w:spacing w:after="0" w:line="240" w:lineRule="auto"/>
              <w:jc w:val="left"/>
              <w:rPr>
                <w:color w:val="000000"/>
                <w:sz w:val="18"/>
                <w:szCs w:val="18"/>
              </w:rPr>
            </w:pPr>
            <w:r>
              <w:rPr>
                <w:color w:val="000000"/>
                <w:sz w:val="18"/>
                <w:szCs w:val="18"/>
              </w:rPr>
              <w:t>349</w:t>
            </w:r>
          </w:p>
        </w:tc>
        <w:tc>
          <w:tcPr>
            <w:tcW w:w="342" w:type="pct"/>
            <w:tcBorders>
              <w:top w:val="nil"/>
              <w:left w:val="single" w:sz="8" w:space="0" w:color="auto"/>
              <w:bottom w:val="single" w:sz="8" w:space="0" w:color="auto"/>
              <w:right w:val="nil"/>
            </w:tcBorders>
            <w:shd w:val="clear" w:color="auto" w:fill="auto"/>
            <w:vAlign w:val="center"/>
          </w:tcPr>
          <w:p w14:paraId="0A116B54" w14:textId="670E8E8F"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594F32E1" w14:textId="347FE176" w:rsidR="00642A46" w:rsidRPr="00B509A6" w:rsidRDefault="00642A46" w:rsidP="00642A46">
            <w:pPr>
              <w:spacing w:after="0" w:line="240" w:lineRule="auto"/>
              <w:jc w:val="left"/>
              <w:rPr>
                <w:color w:val="000000"/>
                <w:sz w:val="18"/>
              </w:rPr>
            </w:pPr>
            <w:r>
              <w:rPr>
                <w:color w:val="000000"/>
                <w:sz w:val="18"/>
                <w:szCs w:val="18"/>
              </w:rPr>
              <w:t>0</w:t>
            </w:r>
          </w:p>
        </w:tc>
        <w:tc>
          <w:tcPr>
            <w:tcW w:w="343" w:type="pct"/>
            <w:tcBorders>
              <w:top w:val="nil"/>
              <w:left w:val="single" w:sz="8" w:space="0" w:color="auto"/>
              <w:bottom w:val="single" w:sz="8" w:space="0" w:color="auto"/>
              <w:right w:val="single" w:sz="4" w:space="0" w:color="auto"/>
            </w:tcBorders>
            <w:shd w:val="clear" w:color="auto" w:fill="auto"/>
            <w:vAlign w:val="center"/>
          </w:tcPr>
          <w:p w14:paraId="4E5FD8E0" w14:textId="28F939B8"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0C1B20EB"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5172D353"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 xml:space="preserve">soc. služby poskytované ve zdrav. zařízení    </w:t>
            </w:r>
          </w:p>
        </w:tc>
        <w:tc>
          <w:tcPr>
            <w:tcW w:w="345" w:type="pct"/>
            <w:tcBorders>
              <w:top w:val="nil"/>
              <w:left w:val="single" w:sz="8" w:space="0" w:color="auto"/>
              <w:bottom w:val="single" w:sz="8" w:space="0" w:color="auto"/>
              <w:right w:val="nil"/>
            </w:tcBorders>
            <w:shd w:val="clear" w:color="auto" w:fill="auto"/>
            <w:noWrap/>
            <w:vAlign w:val="center"/>
          </w:tcPr>
          <w:p w14:paraId="3D2204C6" w14:textId="10F08A0B"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7</w:t>
            </w:r>
          </w:p>
        </w:tc>
        <w:tc>
          <w:tcPr>
            <w:tcW w:w="340" w:type="pct"/>
            <w:tcBorders>
              <w:top w:val="nil"/>
              <w:left w:val="single" w:sz="8" w:space="0" w:color="auto"/>
              <w:bottom w:val="single" w:sz="8" w:space="0" w:color="auto"/>
              <w:right w:val="nil"/>
            </w:tcBorders>
            <w:shd w:val="clear" w:color="auto" w:fill="auto"/>
            <w:noWrap/>
            <w:vAlign w:val="center"/>
          </w:tcPr>
          <w:p w14:paraId="5D1DEFCD" w14:textId="76EC92D9"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60857D70" w14:textId="6CCA7A47"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7C2A1617" w14:textId="2EC1E1EA"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759E597A" w14:textId="7C28171D"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6</w:t>
            </w:r>
          </w:p>
        </w:tc>
        <w:tc>
          <w:tcPr>
            <w:tcW w:w="342" w:type="pct"/>
            <w:tcBorders>
              <w:top w:val="nil"/>
              <w:left w:val="single" w:sz="8" w:space="0" w:color="auto"/>
              <w:bottom w:val="single" w:sz="8" w:space="0" w:color="auto"/>
              <w:right w:val="nil"/>
            </w:tcBorders>
            <w:shd w:val="clear" w:color="auto" w:fill="auto"/>
            <w:noWrap/>
            <w:vAlign w:val="center"/>
          </w:tcPr>
          <w:p w14:paraId="56DB9787" w14:textId="290BBA7C"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4150F9C6" w14:textId="41FDDFC5" w:rsidR="00642A46" w:rsidRPr="00642A46" w:rsidRDefault="00642A46" w:rsidP="00642A46">
            <w:pPr>
              <w:spacing w:after="0" w:line="240" w:lineRule="auto"/>
              <w:jc w:val="left"/>
              <w:rPr>
                <w:color w:val="000000"/>
                <w:sz w:val="18"/>
                <w:szCs w:val="18"/>
              </w:rPr>
            </w:pPr>
            <w:r>
              <w:rPr>
                <w:color w:val="000000"/>
                <w:sz w:val="18"/>
                <w:szCs w:val="18"/>
              </w:rPr>
              <w:t>12</w:t>
            </w:r>
          </w:p>
        </w:tc>
        <w:tc>
          <w:tcPr>
            <w:tcW w:w="342" w:type="pct"/>
            <w:tcBorders>
              <w:top w:val="nil"/>
              <w:left w:val="single" w:sz="8" w:space="0" w:color="auto"/>
              <w:bottom w:val="single" w:sz="8" w:space="0" w:color="auto"/>
              <w:right w:val="nil"/>
            </w:tcBorders>
            <w:shd w:val="clear" w:color="auto" w:fill="auto"/>
            <w:vAlign w:val="center"/>
          </w:tcPr>
          <w:p w14:paraId="5A8AF1B3" w14:textId="437E4F4D"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1F6758E4" w14:textId="5FB5026E" w:rsidR="00642A46" w:rsidRPr="00B509A6" w:rsidRDefault="00642A46" w:rsidP="00642A46">
            <w:pPr>
              <w:spacing w:after="0" w:line="240" w:lineRule="auto"/>
              <w:jc w:val="left"/>
              <w:rPr>
                <w:color w:val="000000"/>
                <w:sz w:val="18"/>
              </w:rPr>
            </w:pPr>
            <w:r>
              <w:rPr>
                <w:color w:val="000000"/>
                <w:sz w:val="18"/>
                <w:szCs w:val="18"/>
              </w:rPr>
              <w:t>37</w:t>
            </w:r>
          </w:p>
        </w:tc>
        <w:tc>
          <w:tcPr>
            <w:tcW w:w="343" w:type="pct"/>
            <w:tcBorders>
              <w:top w:val="nil"/>
              <w:left w:val="single" w:sz="8" w:space="0" w:color="auto"/>
              <w:bottom w:val="single" w:sz="8" w:space="0" w:color="auto"/>
              <w:right w:val="single" w:sz="4" w:space="0" w:color="auto"/>
            </w:tcBorders>
            <w:shd w:val="clear" w:color="auto" w:fill="auto"/>
            <w:vAlign w:val="center"/>
          </w:tcPr>
          <w:p w14:paraId="5AC9D5C7" w14:textId="3E2B1E69"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4126F084"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07CA80E3"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podpora samostatného bydlení</w:t>
            </w:r>
          </w:p>
        </w:tc>
        <w:tc>
          <w:tcPr>
            <w:tcW w:w="345" w:type="pct"/>
            <w:tcBorders>
              <w:top w:val="nil"/>
              <w:left w:val="single" w:sz="8" w:space="0" w:color="auto"/>
              <w:bottom w:val="single" w:sz="8" w:space="0" w:color="auto"/>
              <w:right w:val="nil"/>
            </w:tcBorders>
            <w:shd w:val="clear" w:color="auto" w:fill="auto"/>
            <w:noWrap/>
            <w:vAlign w:val="center"/>
          </w:tcPr>
          <w:p w14:paraId="7EBF29B3" w14:textId="5F04AC0B"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0" w:type="pct"/>
            <w:tcBorders>
              <w:top w:val="nil"/>
              <w:left w:val="single" w:sz="8" w:space="0" w:color="auto"/>
              <w:bottom w:val="single" w:sz="8" w:space="0" w:color="auto"/>
              <w:right w:val="nil"/>
            </w:tcBorders>
            <w:shd w:val="clear" w:color="auto" w:fill="auto"/>
            <w:noWrap/>
            <w:vAlign w:val="center"/>
          </w:tcPr>
          <w:p w14:paraId="06AFC2CC" w14:textId="5148FA43"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1FD0CEDF" w14:textId="77B5B520"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289D14C9" w14:textId="10F29632"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2D331958" w14:textId="173A83EE"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noWrap/>
            <w:vAlign w:val="center"/>
          </w:tcPr>
          <w:p w14:paraId="1C6012E6" w14:textId="3AE3F683"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2CC1B16F" w14:textId="5674CA24" w:rsidR="00642A46" w:rsidRPr="00642A46" w:rsidRDefault="00642A46" w:rsidP="00642A46">
            <w:pPr>
              <w:spacing w:after="0" w:line="240" w:lineRule="auto"/>
              <w:jc w:val="left"/>
              <w:rPr>
                <w:color w:val="000000"/>
                <w:sz w:val="18"/>
                <w:szCs w:val="18"/>
              </w:rPr>
            </w:pPr>
            <w:r>
              <w:rPr>
                <w:color w:val="000000"/>
                <w:sz w:val="18"/>
                <w:szCs w:val="18"/>
              </w:rPr>
              <w:t>20</w:t>
            </w:r>
          </w:p>
        </w:tc>
        <w:tc>
          <w:tcPr>
            <w:tcW w:w="342" w:type="pct"/>
            <w:tcBorders>
              <w:top w:val="nil"/>
              <w:left w:val="single" w:sz="8" w:space="0" w:color="auto"/>
              <w:bottom w:val="single" w:sz="8" w:space="0" w:color="auto"/>
              <w:right w:val="nil"/>
            </w:tcBorders>
            <w:shd w:val="clear" w:color="auto" w:fill="auto"/>
            <w:vAlign w:val="center"/>
          </w:tcPr>
          <w:p w14:paraId="1DC0CBCA" w14:textId="597BBD04" w:rsidR="00642A46" w:rsidRPr="00642A46" w:rsidRDefault="00642A46" w:rsidP="00642A46">
            <w:pPr>
              <w:spacing w:after="0" w:line="240" w:lineRule="auto"/>
              <w:jc w:val="left"/>
              <w:rPr>
                <w:color w:val="000000"/>
                <w:sz w:val="18"/>
                <w:szCs w:val="18"/>
              </w:rPr>
            </w:pPr>
            <w:r>
              <w:rPr>
                <w:color w:val="000000"/>
                <w:sz w:val="18"/>
                <w:szCs w:val="18"/>
              </w:rPr>
              <w:t>0</w:t>
            </w:r>
          </w:p>
        </w:tc>
        <w:tc>
          <w:tcPr>
            <w:tcW w:w="342" w:type="pct"/>
            <w:tcBorders>
              <w:top w:val="nil"/>
              <w:left w:val="single" w:sz="8" w:space="0" w:color="auto"/>
              <w:bottom w:val="single" w:sz="8" w:space="0" w:color="auto"/>
              <w:right w:val="nil"/>
            </w:tcBorders>
            <w:shd w:val="clear" w:color="auto" w:fill="auto"/>
            <w:vAlign w:val="center"/>
          </w:tcPr>
          <w:p w14:paraId="0856BD68" w14:textId="7B0F188B" w:rsidR="00642A46" w:rsidRPr="00B509A6" w:rsidRDefault="00642A46" w:rsidP="00642A46">
            <w:pPr>
              <w:spacing w:after="0" w:line="240" w:lineRule="auto"/>
              <w:jc w:val="left"/>
              <w:rPr>
                <w:color w:val="000000"/>
                <w:sz w:val="18"/>
              </w:rPr>
            </w:pPr>
            <w:r>
              <w:rPr>
                <w:color w:val="000000"/>
                <w:sz w:val="18"/>
                <w:szCs w:val="18"/>
              </w:rPr>
              <w:t>0</w:t>
            </w:r>
          </w:p>
        </w:tc>
        <w:tc>
          <w:tcPr>
            <w:tcW w:w="343" w:type="pct"/>
            <w:tcBorders>
              <w:top w:val="nil"/>
              <w:left w:val="single" w:sz="8" w:space="0" w:color="auto"/>
              <w:bottom w:val="single" w:sz="8" w:space="0" w:color="auto"/>
              <w:right w:val="single" w:sz="4" w:space="0" w:color="auto"/>
            </w:tcBorders>
            <w:shd w:val="clear" w:color="auto" w:fill="auto"/>
            <w:vAlign w:val="center"/>
          </w:tcPr>
          <w:p w14:paraId="02ACFB07" w14:textId="0D2D8163" w:rsidR="00642A46" w:rsidRPr="00B509A6" w:rsidRDefault="00642A46" w:rsidP="00642A46">
            <w:pPr>
              <w:spacing w:after="0" w:line="240" w:lineRule="auto"/>
              <w:jc w:val="left"/>
              <w:rPr>
                <w:color w:val="000000"/>
                <w:sz w:val="18"/>
              </w:rPr>
            </w:pPr>
            <w:r>
              <w:rPr>
                <w:color w:val="000000"/>
                <w:sz w:val="18"/>
                <w:szCs w:val="18"/>
              </w:rPr>
              <w:t>0</w:t>
            </w:r>
          </w:p>
        </w:tc>
      </w:tr>
      <w:tr w:rsidR="00642A46" w:rsidRPr="00B509A6" w14:paraId="633CB8AD" w14:textId="77777777" w:rsidTr="00642A46">
        <w:trPr>
          <w:trHeight w:val="255"/>
        </w:trPr>
        <w:tc>
          <w:tcPr>
            <w:tcW w:w="1578" w:type="pct"/>
            <w:tcBorders>
              <w:top w:val="nil"/>
              <w:left w:val="single" w:sz="8" w:space="0" w:color="auto"/>
              <w:bottom w:val="single" w:sz="8" w:space="0" w:color="auto"/>
              <w:right w:val="single" w:sz="8" w:space="0" w:color="auto"/>
            </w:tcBorders>
            <w:shd w:val="clear" w:color="auto" w:fill="auto"/>
            <w:noWrap/>
            <w:vAlign w:val="center"/>
            <w:hideMark/>
          </w:tcPr>
          <w:p w14:paraId="0DE5E1E8" w14:textId="77777777" w:rsidR="00642A46" w:rsidRPr="00B509A6" w:rsidRDefault="00642A46" w:rsidP="00642A46">
            <w:pPr>
              <w:spacing w:after="0" w:line="240" w:lineRule="auto"/>
              <w:rPr>
                <w:rFonts w:eastAsia="Times New Roman"/>
                <w:color w:val="000000"/>
                <w:sz w:val="20"/>
                <w:szCs w:val="18"/>
                <w:lang w:eastAsia="cs-CZ"/>
              </w:rPr>
            </w:pPr>
            <w:r w:rsidRPr="00B509A6">
              <w:rPr>
                <w:rFonts w:eastAsia="Times New Roman"/>
                <w:color w:val="000000"/>
                <w:sz w:val="20"/>
                <w:szCs w:val="18"/>
                <w:lang w:eastAsia="cs-CZ"/>
              </w:rPr>
              <w:t>CELKEM</w:t>
            </w:r>
          </w:p>
        </w:tc>
        <w:tc>
          <w:tcPr>
            <w:tcW w:w="345" w:type="pct"/>
            <w:tcBorders>
              <w:top w:val="nil"/>
              <w:left w:val="single" w:sz="8" w:space="0" w:color="auto"/>
              <w:bottom w:val="single" w:sz="8" w:space="0" w:color="auto"/>
              <w:right w:val="nil"/>
            </w:tcBorders>
            <w:shd w:val="clear" w:color="auto" w:fill="auto"/>
            <w:noWrap/>
            <w:vAlign w:val="center"/>
          </w:tcPr>
          <w:p w14:paraId="4718459E" w14:textId="4578C286"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160</w:t>
            </w:r>
          </w:p>
        </w:tc>
        <w:tc>
          <w:tcPr>
            <w:tcW w:w="340" w:type="pct"/>
            <w:tcBorders>
              <w:top w:val="nil"/>
              <w:left w:val="single" w:sz="8" w:space="0" w:color="auto"/>
              <w:bottom w:val="single" w:sz="8" w:space="0" w:color="auto"/>
              <w:right w:val="nil"/>
            </w:tcBorders>
            <w:shd w:val="clear" w:color="auto" w:fill="auto"/>
            <w:noWrap/>
            <w:vAlign w:val="center"/>
          </w:tcPr>
          <w:p w14:paraId="09338B0E" w14:textId="44CB57A9"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31</w:t>
            </w:r>
          </w:p>
        </w:tc>
        <w:tc>
          <w:tcPr>
            <w:tcW w:w="342" w:type="pct"/>
            <w:tcBorders>
              <w:top w:val="nil"/>
              <w:left w:val="single" w:sz="8" w:space="0" w:color="auto"/>
              <w:bottom w:val="single" w:sz="8" w:space="0" w:color="auto"/>
              <w:right w:val="nil"/>
            </w:tcBorders>
            <w:shd w:val="clear" w:color="auto" w:fill="auto"/>
            <w:noWrap/>
            <w:vAlign w:val="center"/>
          </w:tcPr>
          <w:p w14:paraId="196A4499" w14:textId="47EEC516"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159</w:t>
            </w:r>
          </w:p>
        </w:tc>
        <w:tc>
          <w:tcPr>
            <w:tcW w:w="342" w:type="pct"/>
            <w:tcBorders>
              <w:top w:val="nil"/>
              <w:left w:val="single" w:sz="8" w:space="0" w:color="auto"/>
              <w:bottom w:val="single" w:sz="8" w:space="0" w:color="auto"/>
              <w:right w:val="single" w:sz="4" w:space="0" w:color="auto"/>
            </w:tcBorders>
            <w:shd w:val="clear" w:color="auto" w:fill="auto"/>
            <w:noWrap/>
            <w:vAlign w:val="center"/>
          </w:tcPr>
          <w:p w14:paraId="1CD65104" w14:textId="2E0BBCE7"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1</w:t>
            </w:r>
          </w:p>
        </w:tc>
        <w:tc>
          <w:tcPr>
            <w:tcW w:w="342" w:type="pct"/>
            <w:tcBorders>
              <w:top w:val="nil"/>
              <w:left w:val="single" w:sz="8" w:space="0" w:color="auto"/>
              <w:bottom w:val="single" w:sz="8" w:space="0" w:color="auto"/>
              <w:right w:val="nil"/>
            </w:tcBorders>
            <w:shd w:val="clear" w:color="auto" w:fill="auto"/>
            <w:noWrap/>
            <w:vAlign w:val="center"/>
          </w:tcPr>
          <w:p w14:paraId="64EEB91A" w14:textId="25C9743B"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580</w:t>
            </w:r>
          </w:p>
        </w:tc>
        <w:tc>
          <w:tcPr>
            <w:tcW w:w="342" w:type="pct"/>
            <w:tcBorders>
              <w:top w:val="nil"/>
              <w:left w:val="single" w:sz="8" w:space="0" w:color="auto"/>
              <w:bottom w:val="single" w:sz="8" w:space="0" w:color="auto"/>
              <w:right w:val="nil"/>
            </w:tcBorders>
            <w:shd w:val="clear" w:color="auto" w:fill="auto"/>
            <w:noWrap/>
            <w:vAlign w:val="center"/>
          </w:tcPr>
          <w:p w14:paraId="3540128E" w14:textId="3C7CB6ED" w:rsidR="00642A46" w:rsidRPr="00B509A6" w:rsidRDefault="00642A46" w:rsidP="00642A46">
            <w:pPr>
              <w:spacing w:after="0" w:line="240" w:lineRule="auto"/>
              <w:jc w:val="left"/>
              <w:rPr>
                <w:rFonts w:eastAsia="Times New Roman"/>
                <w:color w:val="000000"/>
                <w:sz w:val="20"/>
                <w:szCs w:val="18"/>
                <w:lang w:eastAsia="cs-CZ"/>
              </w:rPr>
            </w:pPr>
            <w:r>
              <w:rPr>
                <w:color w:val="000000"/>
                <w:sz w:val="18"/>
                <w:szCs w:val="18"/>
              </w:rPr>
              <w:t>409</w:t>
            </w:r>
          </w:p>
        </w:tc>
        <w:tc>
          <w:tcPr>
            <w:tcW w:w="342" w:type="pct"/>
            <w:tcBorders>
              <w:top w:val="nil"/>
              <w:left w:val="single" w:sz="8" w:space="0" w:color="auto"/>
              <w:bottom w:val="single" w:sz="8" w:space="0" w:color="auto"/>
              <w:right w:val="nil"/>
            </w:tcBorders>
            <w:shd w:val="clear" w:color="auto" w:fill="auto"/>
            <w:vAlign w:val="center"/>
          </w:tcPr>
          <w:p w14:paraId="7614B1F1" w14:textId="1782847B" w:rsidR="00642A46" w:rsidRPr="00642A46" w:rsidRDefault="00642A46" w:rsidP="00642A46">
            <w:pPr>
              <w:spacing w:after="0" w:line="240" w:lineRule="auto"/>
              <w:jc w:val="left"/>
              <w:rPr>
                <w:color w:val="000000"/>
                <w:sz w:val="18"/>
                <w:szCs w:val="18"/>
              </w:rPr>
            </w:pPr>
            <w:r>
              <w:rPr>
                <w:color w:val="000000"/>
                <w:sz w:val="18"/>
                <w:szCs w:val="18"/>
              </w:rPr>
              <w:t>4236</w:t>
            </w:r>
          </w:p>
        </w:tc>
        <w:tc>
          <w:tcPr>
            <w:tcW w:w="342" w:type="pct"/>
            <w:tcBorders>
              <w:top w:val="nil"/>
              <w:left w:val="single" w:sz="8" w:space="0" w:color="auto"/>
              <w:bottom w:val="single" w:sz="8" w:space="0" w:color="auto"/>
              <w:right w:val="nil"/>
            </w:tcBorders>
            <w:shd w:val="clear" w:color="auto" w:fill="auto"/>
            <w:vAlign w:val="center"/>
          </w:tcPr>
          <w:p w14:paraId="12FB5B05" w14:textId="0521291F" w:rsidR="00642A46" w:rsidRPr="00642A46" w:rsidRDefault="00642A46" w:rsidP="00642A46">
            <w:pPr>
              <w:spacing w:after="0" w:line="240" w:lineRule="auto"/>
              <w:jc w:val="left"/>
              <w:rPr>
                <w:color w:val="000000"/>
                <w:sz w:val="18"/>
                <w:szCs w:val="18"/>
              </w:rPr>
            </w:pPr>
            <w:r>
              <w:rPr>
                <w:color w:val="000000"/>
                <w:sz w:val="18"/>
                <w:szCs w:val="18"/>
              </w:rPr>
              <w:t>126</w:t>
            </w:r>
          </w:p>
        </w:tc>
        <w:tc>
          <w:tcPr>
            <w:tcW w:w="342" w:type="pct"/>
            <w:tcBorders>
              <w:top w:val="nil"/>
              <w:left w:val="single" w:sz="8" w:space="0" w:color="auto"/>
              <w:bottom w:val="single" w:sz="8" w:space="0" w:color="auto"/>
              <w:right w:val="nil"/>
            </w:tcBorders>
            <w:shd w:val="clear" w:color="auto" w:fill="auto"/>
            <w:vAlign w:val="center"/>
          </w:tcPr>
          <w:p w14:paraId="4FDF9B05" w14:textId="643333D8" w:rsidR="00642A46" w:rsidRPr="00B509A6" w:rsidRDefault="00642A46" w:rsidP="00642A46">
            <w:pPr>
              <w:spacing w:after="0" w:line="240" w:lineRule="auto"/>
              <w:jc w:val="left"/>
              <w:rPr>
                <w:color w:val="000000"/>
                <w:sz w:val="18"/>
              </w:rPr>
            </w:pPr>
            <w:r>
              <w:rPr>
                <w:color w:val="000000"/>
                <w:sz w:val="18"/>
                <w:szCs w:val="18"/>
              </w:rPr>
              <w:t>114</w:t>
            </w:r>
          </w:p>
        </w:tc>
        <w:tc>
          <w:tcPr>
            <w:tcW w:w="343" w:type="pct"/>
            <w:tcBorders>
              <w:top w:val="nil"/>
              <w:left w:val="single" w:sz="8" w:space="0" w:color="auto"/>
              <w:bottom w:val="single" w:sz="8" w:space="0" w:color="auto"/>
              <w:right w:val="single" w:sz="4" w:space="0" w:color="auto"/>
            </w:tcBorders>
            <w:shd w:val="clear" w:color="auto" w:fill="auto"/>
            <w:vAlign w:val="center"/>
          </w:tcPr>
          <w:p w14:paraId="504ADE3D" w14:textId="1B58DE68" w:rsidR="00642A46" w:rsidRPr="00B509A6" w:rsidRDefault="00642A46" w:rsidP="00642A46">
            <w:pPr>
              <w:spacing w:after="0" w:line="240" w:lineRule="auto"/>
              <w:jc w:val="left"/>
              <w:rPr>
                <w:color w:val="000000"/>
                <w:sz w:val="18"/>
              </w:rPr>
            </w:pPr>
            <w:r>
              <w:rPr>
                <w:color w:val="000000"/>
                <w:sz w:val="18"/>
                <w:szCs w:val="18"/>
              </w:rPr>
              <w:t>183</w:t>
            </w:r>
          </w:p>
        </w:tc>
      </w:tr>
    </w:tbl>
    <w:p w14:paraId="4C317436" w14:textId="1BD17829" w:rsidR="00682CC1" w:rsidRDefault="00682CC1" w:rsidP="00682CC1">
      <w:pPr>
        <w:pStyle w:val="Nadpis3"/>
        <w:numPr>
          <w:ilvl w:val="0"/>
          <w:numId w:val="0"/>
        </w:numPr>
      </w:pPr>
    </w:p>
    <w:p w14:paraId="5D5DBC9D" w14:textId="6A4E81FA" w:rsidR="00B509A6" w:rsidRPr="00642A46" w:rsidRDefault="00682CC1" w:rsidP="00642A46">
      <w:pPr>
        <w:jc w:val="left"/>
        <w:rPr>
          <w:rFonts w:eastAsiaTheme="majorEastAsia"/>
          <w:b/>
          <w:szCs w:val="26"/>
        </w:rPr>
        <w:sectPr w:rsidR="00B509A6" w:rsidRPr="00642A46" w:rsidSect="00642A46">
          <w:footerReference w:type="default" r:id="rId15"/>
          <w:pgSz w:w="16838" w:h="11906" w:orient="landscape"/>
          <w:pgMar w:top="1418" w:right="1418" w:bottom="1276" w:left="1418" w:header="709" w:footer="709" w:gutter="0"/>
          <w:cols w:space="708"/>
          <w:docGrid w:linePitch="360"/>
        </w:sectPr>
      </w:pPr>
      <w:r>
        <w:br w:type="page"/>
      </w:r>
    </w:p>
    <w:p w14:paraId="1EF040F8" w14:textId="5912DBE3" w:rsidR="00407FE5" w:rsidRPr="00724606" w:rsidRDefault="00780397" w:rsidP="0093595D">
      <w:pPr>
        <w:pStyle w:val="Nadpis2"/>
      </w:pPr>
      <w:bookmarkStart w:id="133" w:name="_Toc46398182"/>
      <w:r w:rsidRPr="00724606">
        <w:lastRenderedPageBreak/>
        <w:t xml:space="preserve">Potřeby </w:t>
      </w:r>
      <w:r w:rsidR="007B7D98" w:rsidRPr="00724606">
        <w:t>v kraji</w:t>
      </w:r>
      <w:bookmarkEnd w:id="133"/>
    </w:p>
    <w:p w14:paraId="01F93D91" w14:textId="5A0F20F5" w:rsidR="00480517" w:rsidRPr="00724606" w:rsidRDefault="00480517" w:rsidP="0093595D">
      <w:r w:rsidRPr="00724606">
        <w:t xml:space="preserve">Sociální oblast </w:t>
      </w:r>
      <w:r w:rsidR="00735DE6" w:rsidRPr="00724606">
        <w:t xml:space="preserve">je výraznou složkou rozvoje </w:t>
      </w:r>
      <w:r w:rsidR="002825CB" w:rsidRPr="00724606">
        <w:t>kvality života v kraji</w:t>
      </w:r>
      <w:r w:rsidRPr="00724606">
        <w:t xml:space="preserve">. </w:t>
      </w:r>
      <w:r w:rsidR="00735DE6" w:rsidRPr="00724606">
        <w:t>D</w:t>
      </w:r>
      <w:r w:rsidRPr="00724606">
        <w:t xml:space="preserve">otýká se </w:t>
      </w:r>
      <w:r w:rsidR="00735DE6" w:rsidRPr="00724606">
        <w:t>všech</w:t>
      </w:r>
      <w:r w:rsidRPr="00724606">
        <w:t xml:space="preserve"> občanů kraje, kteří se vlivem životních událostí ocitli v nepříznivé sociální situaci. Zejména u těžkých životních událostí může docházet k výrazným změnám v možnostech plnohodnotné účasti na ekonomice, veřejném životě i v soukromých aktivitách. Lidé ocitající se v nepříznivé sociální situaci </w:t>
      </w:r>
      <w:r w:rsidR="002825CB" w:rsidRPr="00724606">
        <w:t xml:space="preserve">a </w:t>
      </w:r>
      <w:r w:rsidRPr="00724606">
        <w:t>jejich rodiny představují skupinu občanů, která potřebuje výraznou podporu, a to jak ze strany formálních institucí, tak ze</w:t>
      </w:r>
      <w:r w:rsidR="00134669" w:rsidRPr="00724606">
        <w:t xml:space="preserve"> strany odborníků věnujících se </w:t>
      </w:r>
      <w:r w:rsidRPr="00724606">
        <w:t>poskytování sociálních služeb či dalším návazným aktivitám</w:t>
      </w:r>
      <w:r w:rsidR="00735DE6" w:rsidRPr="00724606">
        <w:t xml:space="preserve">. A </w:t>
      </w:r>
      <w:r w:rsidRPr="00724606">
        <w:t>v</w:t>
      </w:r>
      <w:r w:rsidR="009A2EE7" w:rsidRPr="00724606">
        <w:t> </w:t>
      </w:r>
      <w:r w:rsidRPr="00724606">
        <w:t xml:space="preserve">neposlední </w:t>
      </w:r>
      <w:r w:rsidR="00735DE6" w:rsidRPr="00724606">
        <w:t>ř</w:t>
      </w:r>
      <w:r w:rsidRPr="00724606">
        <w:t>adě</w:t>
      </w:r>
      <w:r w:rsidR="00735DE6" w:rsidRPr="00724606">
        <w:t xml:space="preserve"> potřebují </w:t>
      </w:r>
      <w:r w:rsidRPr="00724606">
        <w:t>také podporu svého nejbližšího okolí. Je proto zapotřebí si uvědomit, že</w:t>
      </w:r>
      <w:r w:rsidR="009A2EE7" w:rsidRPr="00724606">
        <w:t> </w:t>
      </w:r>
      <w:r w:rsidRPr="00724606">
        <w:t>systematická podpora a plánování v sociální oblasti je jedním z klíčových faktorů, které ovlivní budoucí život občanů našeho kraje.</w:t>
      </w:r>
    </w:p>
    <w:p w14:paraId="51BBA47D" w14:textId="7FD2D449" w:rsidR="00735DE6" w:rsidRPr="00724606" w:rsidRDefault="00134669" w:rsidP="0093595D">
      <w:r w:rsidRPr="00724606">
        <w:t xml:space="preserve">V rámci procesu </w:t>
      </w:r>
      <w:r w:rsidR="007B6BDC" w:rsidRPr="00724606">
        <w:t>zjišťování potřeb na území kraje docházíme k</w:t>
      </w:r>
      <w:r w:rsidR="00A51F04" w:rsidRPr="00724606">
        <w:t xml:space="preserve"> informacím </w:t>
      </w:r>
      <w:r w:rsidR="007B6BDC" w:rsidRPr="00724606">
        <w:t>o aktuálních potřebách v Moravskoslezském kraji</w:t>
      </w:r>
      <w:r w:rsidR="002825CB" w:rsidRPr="00724606">
        <w:t xml:space="preserve"> (</w:t>
      </w:r>
      <w:r w:rsidRPr="00724606">
        <w:t>viz výše</w:t>
      </w:r>
      <w:r w:rsidR="002825CB" w:rsidRPr="00724606">
        <w:t xml:space="preserve"> pospaný proces identifikace potřeb)</w:t>
      </w:r>
      <w:r w:rsidR="00254E23" w:rsidRPr="00724606">
        <w:t>. Je zapotřebí upozornit na </w:t>
      </w:r>
      <w:r w:rsidR="007B6BDC" w:rsidRPr="00724606">
        <w:t>skutečnost, že z</w:t>
      </w:r>
      <w:r w:rsidR="00BB19B3">
        <w:t xml:space="preserve"> </w:t>
      </w:r>
      <w:r w:rsidR="007B6BDC" w:rsidRPr="00724606">
        <w:t>pohledu procesu plánování na úrovni kraje jsou potřeby a sociálně nepříznivé situace úzce provázané</w:t>
      </w:r>
      <w:r w:rsidR="00735DE6" w:rsidRPr="00724606">
        <w:t xml:space="preserve">, </w:t>
      </w:r>
      <w:r w:rsidR="005C56B6" w:rsidRPr="00724606">
        <w:t xml:space="preserve">a z určitého pohledu </w:t>
      </w:r>
      <w:r w:rsidR="00735DE6" w:rsidRPr="00724606">
        <w:t>mohou splývat</w:t>
      </w:r>
      <w:r w:rsidR="00B105ED" w:rsidRPr="00724606">
        <w:t xml:space="preserve">. </w:t>
      </w:r>
      <w:r w:rsidR="00B97482" w:rsidRPr="00724606">
        <w:t xml:space="preserve">Z určitého pohledu jsou zjištěné potřeby základem pro určení sociálně nepříznivé situace. </w:t>
      </w:r>
    </w:p>
    <w:p w14:paraId="26A22DD3" w14:textId="4E54090B" w:rsidR="008E1BFB" w:rsidRPr="00724606" w:rsidRDefault="008E1BFB" w:rsidP="0093595D">
      <w:r w:rsidRPr="00724606">
        <w:t>Role kraje je</w:t>
      </w:r>
      <w:r w:rsidR="002614DD" w:rsidRPr="00724606">
        <w:t xml:space="preserve"> navrhovat</w:t>
      </w:r>
      <w:r w:rsidR="00745C1C" w:rsidRPr="00724606">
        <w:t xml:space="preserve"> </w:t>
      </w:r>
      <w:r w:rsidRPr="00724606">
        <w:t xml:space="preserve">opatření, která nastavují rámec a případné podmínky pro jejich plánování a řešení nežli přímé ovlivňování identifikovaných negativních jevů </w:t>
      </w:r>
      <w:r w:rsidR="00B97482" w:rsidRPr="00724606">
        <w:t>(např. řešení potřeb spojených s potřebou bydlení)</w:t>
      </w:r>
      <w:r w:rsidR="007B6BDC" w:rsidRPr="00724606">
        <w:t>.</w:t>
      </w:r>
      <w:r w:rsidR="00B97482" w:rsidRPr="00724606">
        <w:t xml:space="preserve"> Proto je zapotřebí se </w:t>
      </w:r>
      <w:r w:rsidR="007B6BDC" w:rsidRPr="00724606">
        <w:t>primárně zaměřovat na naplňování potřeb občanů</w:t>
      </w:r>
      <w:r w:rsidR="00254E23" w:rsidRPr="00724606">
        <w:t>, které</w:t>
      </w:r>
      <w:r w:rsidR="007B6BDC" w:rsidRPr="00724606">
        <w:t xml:space="preserve"> n</w:t>
      </w:r>
      <w:r w:rsidR="00B97482" w:rsidRPr="00724606">
        <w:t xml:space="preserve">edokáží řešit vlastními silami </w:t>
      </w:r>
      <w:r w:rsidR="007B6BDC" w:rsidRPr="00724606">
        <w:t>zejména</w:t>
      </w:r>
      <w:r w:rsidR="00B97482" w:rsidRPr="00724606">
        <w:t xml:space="preserve"> prostřednictvím zajištění sociálních služeb</w:t>
      </w:r>
      <w:r w:rsidR="007B6BDC" w:rsidRPr="00724606">
        <w:t xml:space="preserve">. </w:t>
      </w:r>
      <w:r w:rsidR="005C56B6" w:rsidRPr="00724606">
        <w:t>Záměrem plánu je tak</w:t>
      </w:r>
      <w:r w:rsidR="00B97482" w:rsidRPr="00724606">
        <w:t xml:space="preserve"> </w:t>
      </w:r>
      <w:r w:rsidR="00254E23" w:rsidRPr="00724606">
        <w:t xml:space="preserve">prostřednictvím svých aktivit </w:t>
      </w:r>
      <w:r w:rsidR="00B97482" w:rsidRPr="00724606">
        <w:t xml:space="preserve">podpořit </w:t>
      </w:r>
      <w:r w:rsidR="007B6BDC" w:rsidRPr="00724606">
        <w:t>schopnost</w:t>
      </w:r>
      <w:r w:rsidR="00B97482" w:rsidRPr="00724606">
        <w:t>i</w:t>
      </w:r>
      <w:r w:rsidR="007B6BDC" w:rsidRPr="00724606">
        <w:t xml:space="preserve"> občanů </w:t>
      </w:r>
      <w:r w:rsidR="00B97482" w:rsidRPr="00724606">
        <w:t xml:space="preserve">kraje </w:t>
      </w:r>
      <w:r w:rsidR="007B6BDC" w:rsidRPr="00724606">
        <w:t>řešit</w:t>
      </w:r>
      <w:r w:rsidR="00E854A4" w:rsidRPr="00724606">
        <w:t xml:space="preserve"> svoji</w:t>
      </w:r>
      <w:r w:rsidR="00B97482" w:rsidRPr="00724606">
        <w:t xml:space="preserve"> nepříznivou situaci a naplňování</w:t>
      </w:r>
      <w:r w:rsidR="007B6BDC" w:rsidRPr="00724606">
        <w:t xml:space="preserve"> </w:t>
      </w:r>
      <w:r w:rsidR="00B97482" w:rsidRPr="00724606">
        <w:t>potřeb</w:t>
      </w:r>
      <w:r w:rsidR="007B6BDC" w:rsidRPr="00724606">
        <w:t xml:space="preserve"> </w:t>
      </w:r>
      <w:r w:rsidR="005D6858" w:rsidRPr="00724606">
        <w:t xml:space="preserve">nejen prostřednictvím sociálních služeb, ale také </w:t>
      </w:r>
      <w:r w:rsidR="007046AD" w:rsidRPr="00724606">
        <w:t>podporou</w:t>
      </w:r>
      <w:r w:rsidR="00B97482" w:rsidRPr="00724606">
        <w:t xml:space="preserve"> </w:t>
      </w:r>
      <w:r w:rsidR="007B6BDC" w:rsidRPr="00724606">
        <w:t>participativních a neformálních aktivit. </w:t>
      </w:r>
    </w:p>
    <w:p w14:paraId="36C4BD09" w14:textId="77777777" w:rsidR="005C2913" w:rsidRPr="00724606" w:rsidRDefault="002825CB" w:rsidP="0093595D">
      <w:r w:rsidRPr="00724606">
        <w:t xml:space="preserve">Nejčastěji identifikované potřeby </w:t>
      </w:r>
      <w:r w:rsidR="00831E6F" w:rsidRPr="00724606">
        <w:t xml:space="preserve">osob v sociálně nepříznivých situacích žijící </w:t>
      </w:r>
      <w:r w:rsidRPr="00724606">
        <w:t>na území kraje jsou:</w:t>
      </w:r>
    </w:p>
    <w:p w14:paraId="3494E3C1" w14:textId="77777777" w:rsidR="005C2913" w:rsidRPr="00724606" w:rsidRDefault="00582888" w:rsidP="0093595D">
      <w:pPr>
        <w:pStyle w:val="Odstavecseseznamem"/>
        <w:numPr>
          <w:ilvl w:val="0"/>
          <w:numId w:val="17"/>
        </w:numPr>
      </w:pPr>
      <w:r w:rsidRPr="00724606">
        <w:t>Potřeby spojené se s</w:t>
      </w:r>
      <w:r w:rsidR="005C2913" w:rsidRPr="00724606">
        <w:t>tárnutí</w:t>
      </w:r>
      <w:r w:rsidRPr="00724606">
        <w:t>m</w:t>
      </w:r>
      <w:r w:rsidR="005C2913" w:rsidRPr="00724606">
        <w:t xml:space="preserve"> obyvatel kraje</w:t>
      </w:r>
      <w:r w:rsidR="005D2B93" w:rsidRPr="00724606">
        <w:t>,</w:t>
      </w:r>
    </w:p>
    <w:p w14:paraId="4EF222A7" w14:textId="77777777" w:rsidR="001D62F6" w:rsidRPr="00724606" w:rsidRDefault="003B5C5D" w:rsidP="0093595D">
      <w:pPr>
        <w:pStyle w:val="Odstavecseseznamem"/>
        <w:numPr>
          <w:ilvl w:val="0"/>
          <w:numId w:val="17"/>
        </w:numPr>
      </w:pPr>
      <w:r w:rsidRPr="00724606">
        <w:t>Potřeby rodin s dětmi v</w:t>
      </w:r>
      <w:r w:rsidR="001D62F6" w:rsidRPr="00724606">
        <w:t xml:space="preserve"> nepříznivé sociální situaci</w:t>
      </w:r>
      <w:r w:rsidR="005D2B93" w:rsidRPr="00724606">
        <w:t>,</w:t>
      </w:r>
    </w:p>
    <w:p w14:paraId="3A283BB5" w14:textId="77777777" w:rsidR="005C2913" w:rsidRPr="00724606" w:rsidRDefault="00582888" w:rsidP="0093595D">
      <w:pPr>
        <w:pStyle w:val="Odstavecseseznamem"/>
        <w:numPr>
          <w:ilvl w:val="0"/>
          <w:numId w:val="17"/>
        </w:numPr>
      </w:pPr>
      <w:r w:rsidRPr="00724606">
        <w:t>Potřeby spojené se ztíženým</w:t>
      </w:r>
      <w:r w:rsidR="005C2913" w:rsidRPr="00724606">
        <w:t xml:space="preserve"> uplatnění</w:t>
      </w:r>
      <w:r w:rsidRPr="00724606">
        <w:t>m</w:t>
      </w:r>
      <w:r w:rsidR="005C2913" w:rsidRPr="00724606">
        <w:t xml:space="preserve"> ohrožených skupin obyvatel na trhu práce</w:t>
      </w:r>
      <w:r w:rsidR="004F2FAA" w:rsidRPr="00724606">
        <w:t xml:space="preserve"> (</w:t>
      </w:r>
      <w:r w:rsidR="002825CB" w:rsidRPr="00724606">
        <w:t xml:space="preserve">jejich </w:t>
      </w:r>
      <w:r w:rsidR="004F2FAA" w:rsidRPr="00724606">
        <w:t>nezaměstnanost)</w:t>
      </w:r>
      <w:r w:rsidR="005D2B93" w:rsidRPr="00724606">
        <w:t>,</w:t>
      </w:r>
    </w:p>
    <w:p w14:paraId="34875CD5" w14:textId="77777777" w:rsidR="005C2913" w:rsidRPr="00724606" w:rsidRDefault="00582888" w:rsidP="0093595D">
      <w:pPr>
        <w:pStyle w:val="Odstavecseseznamem"/>
        <w:numPr>
          <w:ilvl w:val="0"/>
          <w:numId w:val="17"/>
        </w:numPr>
      </w:pPr>
      <w:r w:rsidRPr="00724606">
        <w:t>Potřeby lidí</w:t>
      </w:r>
      <w:r w:rsidR="002825CB" w:rsidRPr="00724606">
        <w:t xml:space="preserve"> se zdravotním postižením a </w:t>
      </w:r>
      <w:r w:rsidR="005C2913" w:rsidRPr="00724606">
        <w:t>duševním onemocněním</w:t>
      </w:r>
      <w:r w:rsidR="005D2B93" w:rsidRPr="00724606">
        <w:t>,</w:t>
      </w:r>
      <w:r w:rsidR="005C2913" w:rsidRPr="00724606">
        <w:t xml:space="preserve"> </w:t>
      </w:r>
    </w:p>
    <w:p w14:paraId="48011532" w14:textId="77777777" w:rsidR="005C2913" w:rsidRPr="00724606" w:rsidRDefault="002825CB" w:rsidP="0093595D">
      <w:pPr>
        <w:pStyle w:val="Odstavecseseznamem"/>
        <w:numPr>
          <w:ilvl w:val="0"/>
          <w:numId w:val="17"/>
        </w:numPr>
      </w:pPr>
      <w:r w:rsidRPr="00724606">
        <w:t>Potřeby spojené se z</w:t>
      </w:r>
      <w:r w:rsidR="005C2913" w:rsidRPr="00724606">
        <w:t>adluženost</w:t>
      </w:r>
      <w:r w:rsidR="00831E6F" w:rsidRPr="00724606">
        <w:t>í a exekucemi</w:t>
      </w:r>
      <w:r w:rsidR="005D2B93" w:rsidRPr="00724606">
        <w:t>,</w:t>
      </w:r>
    </w:p>
    <w:p w14:paraId="6C96F362" w14:textId="77777777" w:rsidR="005C2913" w:rsidRPr="00724606" w:rsidRDefault="00B105ED" w:rsidP="0093595D">
      <w:pPr>
        <w:pStyle w:val="Odstavecseseznamem"/>
        <w:numPr>
          <w:ilvl w:val="0"/>
          <w:numId w:val="17"/>
        </w:numPr>
      </w:pPr>
      <w:r w:rsidRPr="00724606">
        <w:t>Potřeby p</w:t>
      </w:r>
      <w:r w:rsidR="005C2913" w:rsidRPr="00724606">
        <w:t>eču</w:t>
      </w:r>
      <w:r w:rsidRPr="00724606">
        <w:t xml:space="preserve">jících </w:t>
      </w:r>
      <w:r w:rsidR="00582888" w:rsidRPr="00724606">
        <w:t>osob</w:t>
      </w:r>
      <w:r w:rsidR="005D2B93" w:rsidRPr="00724606">
        <w:t>,</w:t>
      </w:r>
    </w:p>
    <w:p w14:paraId="7603D6BB" w14:textId="77777777" w:rsidR="005C2913" w:rsidRPr="00724606" w:rsidRDefault="00582888" w:rsidP="0093595D">
      <w:pPr>
        <w:pStyle w:val="Odstavecseseznamem"/>
        <w:numPr>
          <w:ilvl w:val="0"/>
          <w:numId w:val="17"/>
        </w:numPr>
      </w:pPr>
      <w:r w:rsidRPr="00724606">
        <w:t>Potřeby spojené s</w:t>
      </w:r>
      <w:r w:rsidR="005D2B93" w:rsidRPr="00724606">
        <w:t> </w:t>
      </w:r>
      <w:r w:rsidRPr="00724606">
        <w:t>b</w:t>
      </w:r>
      <w:r w:rsidR="005C2913" w:rsidRPr="00724606">
        <w:t>ydlení</w:t>
      </w:r>
      <w:r w:rsidRPr="00724606">
        <w:t>m</w:t>
      </w:r>
      <w:r w:rsidR="005D2B93" w:rsidRPr="00724606">
        <w:t>,</w:t>
      </w:r>
    </w:p>
    <w:p w14:paraId="0C51C5F0" w14:textId="77777777" w:rsidR="005C2913" w:rsidRPr="00724606" w:rsidRDefault="00582888" w:rsidP="0093595D">
      <w:pPr>
        <w:pStyle w:val="Odstavecseseznamem"/>
        <w:numPr>
          <w:ilvl w:val="0"/>
          <w:numId w:val="17"/>
        </w:numPr>
      </w:pPr>
      <w:r w:rsidRPr="00724606">
        <w:t>Potřeby osob b</w:t>
      </w:r>
      <w:r w:rsidR="005C2913" w:rsidRPr="00724606">
        <w:t>ez</w:t>
      </w:r>
      <w:r w:rsidRPr="00724606">
        <w:t xml:space="preserve"> domova</w:t>
      </w:r>
      <w:r w:rsidR="005D2B93" w:rsidRPr="00724606">
        <w:t>,</w:t>
      </w:r>
    </w:p>
    <w:p w14:paraId="3823415C" w14:textId="77777777" w:rsidR="00E854A4" w:rsidRPr="00724606" w:rsidRDefault="00734988" w:rsidP="0093595D">
      <w:pPr>
        <w:pStyle w:val="Odstavecseseznamem"/>
        <w:numPr>
          <w:ilvl w:val="0"/>
          <w:numId w:val="17"/>
        </w:numPr>
      </w:pPr>
      <w:r w:rsidRPr="00724606">
        <w:t>Potřeby</w:t>
      </w:r>
      <w:r w:rsidR="00B105ED" w:rsidRPr="00724606">
        <w:t xml:space="preserve"> </w:t>
      </w:r>
      <w:r w:rsidR="00582888" w:rsidRPr="00724606">
        <w:t>spojené se sociálním</w:t>
      </w:r>
      <w:r w:rsidR="00B105ED" w:rsidRPr="00724606">
        <w:t xml:space="preserve"> začleňování</w:t>
      </w:r>
      <w:r w:rsidR="00582888" w:rsidRPr="00724606">
        <w:t>m</w:t>
      </w:r>
      <w:r w:rsidR="005D2B93" w:rsidRPr="00724606">
        <w:t>,</w:t>
      </w:r>
    </w:p>
    <w:p w14:paraId="3B8F309A" w14:textId="77777777" w:rsidR="001D62F6" w:rsidRPr="00724606" w:rsidRDefault="00582888" w:rsidP="0093595D">
      <w:pPr>
        <w:pStyle w:val="Odstavecseseznamem"/>
        <w:numPr>
          <w:ilvl w:val="0"/>
          <w:numId w:val="17"/>
        </w:numPr>
      </w:pPr>
      <w:r w:rsidRPr="00724606">
        <w:t>Potřeby spojen</w:t>
      </w:r>
      <w:r w:rsidR="00734988" w:rsidRPr="00724606">
        <w:t>é</w:t>
      </w:r>
      <w:r w:rsidRPr="00724606">
        <w:t xml:space="preserve"> s nízkou</w:t>
      </w:r>
      <w:r w:rsidR="000D720B" w:rsidRPr="00724606">
        <w:t xml:space="preserve"> vzdělanost</w:t>
      </w:r>
      <w:r w:rsidRPr="00724606">
        <w:t>í</w:t>
      </w:r>
      <w:r w:rsidR="005D2B93" w:rsidRPr="00724606">
        <w:t>,</w:t>
      </w:r>
    </w:p>
    <w:p w14:paraId="7F48570A" w14:textId="77777777" w:rsidR="00FF3B15" w:rsidRPr="00724606" w:rsidRDefault="00EF2997" w:rsidP="0093595D">
      <w:pPr>
        <w:pStyle w:val="Odstavecseseznamem"/>
        <w:numPr>
          <w:ilvl w:val="0"/>
          <w:numId w:val="17"/>
        </w:numPr>
      </w:pPr>
      <w:r w:rsidRPr="00724606">
        <w:t xml:space="preserve">Potřeby spojené se specifickými </w:t>
      </w:r>
      <w:r w:rsidR="00FF3B15" w:rsidRPr="00724606">
        <w:t xml:space="preserve">sociálně </w:t>
      </w:r>
      <w:r w:rsidRPr="00724606">
        <w:t>nepříznivými situacemi</w:t>
      </w:r>
      <w:r w:rsidR="005D2B93" w:rsidRPr="00724606">
        <w:t>.</w:t>
      </w:r>
    </w:p>
    <w:p w14:paraId="15400555" w14:textId="42E442C9" w:rsidR="00894FE6" w:rsidRPr="00986BB9" w:rsidRDefault="00894FE6" w:rsidP="0093595D">
      <w:pPr>
        <w:pStyle w:val="Nadpis3"/>
        <w:rPr>
          <w:i/>
        </w:rPr>
      </w:pPr>
      <w:bookmarkStart w:id="134" w:name="_Toc46398183"/>
      <w:r w:rsidRPr="00986BB9">
        <w:t>Potřeby spojené se stárnutím obyvatel kraje</w:t>
      </w:r>
      <w:bookmarkEnd w:id="134"/>
    </w:p>
    <w:p w14:paraId="54195A88" w14:textId="6F7271BF" w:rsidR="0054718A" w:rsidRPr="00724606" w:rsidRDefault="0054718A" w:rsidP="0093595D">
      <w:r w:rsidRPr="00724606">
        <w:t xml:space="preserve">Stárnutí obyvatelstva je proces, který je zřetelný v každém kraji ČR. </w:t>
      </w:r>
      <w:r w:rsidR="00894FE6" w:rsidRPr="00724606">
        <w:t>MSK je aktuálně třetím krajem s největším počtem seniorů (osob 65+) na svém území (236 216 osob)</w:t>
      </w:r>
      <w:r w:rsidRPr="00724606">
        <w:t xml:space="preserve">. V roce 2017 bylo v MSK celkem </w:t>
      </w:r>
      <w:r w:rsidR="00894FE6" w:rsidRPr="00724606">
        <w:t>19,6</w:t>
      </w:r>
      <w:r w:rsidR="009910E5">
        <w:t xml:space="preserve"> </w:t>
      </w:r>
      <w:r w:rsidR="00894FE6" w:rsidRPr="00724606">
        <w:t>% obyvatel kraje</w:t>
      </w:r>
      <w:r w:rsidRPr="00724606">
        <w:t xml:space="preserve"> starších 65 let. Oproti roku 2000 se jednalo o nárůst o cca 5</w:t>
      </w:r>
      <w:r w:rsidR="009910E5">
        <w:t xml:space="preserve"> </w:t>
      </w:r>
      <w:r w:rsidRPr="00724606">
        <w:t xml:space="preserve">%. Nárůst počtu osob starších 65let dle prognóz bude nadále pokračovat, kdy v roce 2030 bude celkový počet osob starších 65 let </w:t>
      </w:r>
      <w:r w:rsidR="00707E02" w:rsidRPr="00724606">
        <w:t>v MSK celkem 24,7</w:t>
      </w:r>
      <w:r w:rsidR="00B746B8" w:rsidRPr="00724606">
        <w:t> </w:t>
      </w:r>
      <w:r w:rsidR="00707E02" w:rsidRPr="00724606">
        <w:t xml:space="preserve">%, </w:t>
      </w:r>
      <w:r w:rsidRPr="00724606">
        <w:t xml:space="preserve">a proti roku 2017 se bude jednat o cca 5% nárůst.  </w:t>
      </w:r>
    </w:p>
    <w:p w14:paraId="49390796" w14:textId="731CB1B1" w:rsidR="0054718A" w:rsidRPr="00724606" w:rsidRDefault="0054718A" w:rsidP="0093595D">
      <w:r w:rsidRPr="00724606">
        <w:lastRenderedPageBreak/>
        <w:t xml:space="preserve">Jedním z indikátorů </w:t>
      </w:r>
      <w:r w:rsidR="00707E02" w:rsidRPr="00724606">
        <w:t xml:space="preserve">křivky stárnutí obyvatelstva </w:t>
      </w:r>
      <w:r w:rsidRPr="00724606">
        <w:t>je index stáří. V současné době je index na hodnotě 127,2 (na 100 dětí do 15 let připadá více než 127 seniorů)</w:t>
      </w:r>
      <w:r w:rsidR="00641A0D" w:rsidRPr="00724606">
        <w:t>, v</w:t>
      </w:r>
      <w:r w:rsidR="00E924FC" w:rsidRPr="00724606">
        <w:t xml:space="preserve">iz </w:t>
      </w:r>
      <w:r w:rsidR="00E924FC" w:rsidRPr="00724606">
        <w:fldChar w:fldCharType="begin"/>
      </w:r>
      <w:r w:rsidR="00E924FC" w:rsidRPr="00724606">
        <w:instrText xml:space="preserve"> REF _Ref35595129 \h </w:instrText>
      </w:r>
      <w:r w:rsidR="00724606">
        <w:instrText xml:space="preserve"> \* MERGEFORMAT </w:instrText>
      </w:r>
      <w:r w:rsidR="00E924FC" w:rsidRPr="00724606">
        <w:fldChar w:fldCharType="separate"/>
      </w:r>
      <w:r w:rsidR="00641A0D" w:rsidRPr="00724606">
        <w:t xml:space="preserve">Obrázek </w:t>
      </w:r>
      <w:r w:rsidR="00641A0D" w:rsidRPr="00724606">
        <w:rPr>
          <w:noProof/>
        </w:rPr>
        <w:t>2</w:t>
      </w:r>
      <w:r w:rsidR="00E924FC" w:rsidRPr="00724606">
        <w:fldChar w:fldCharType="end"/>
      </w:r>
      <w:r w:rsidRPr="00724606">
        <w:t xml:space="preserve">. Dle prognózy ČSÚ v roce 2050 bude </w:t>
      </w:r>
      <w:r w:rsidR="00707E02" w:rsidRPr="00724606">
        <w:t>v MSK i</w:t>
      </w:r>
      <w:r w:rsidRPr="00724606">
        <w:t xml:space="preserve">ndex stáří nad hodnotou 200. </w:t>
      </w:r>
      <w:r w:rsidR="002B68DE" w:rsidRPr="0087306D">
        <w:t>(ČSÚ, 2018)</w:t>
      </w:r>
    </w:p>
    <w:p w14:paraId="6E33DE3B" w14:textId="77777777" w:rsidR="00894FE6" w:rsidRPr="00724606" w:rsidRDefault="00894FE6" w:rsidP="0093595D">
      <w:r w:rsidRPr="00724606">
        <w:t xml:space="preserve">Demografické ukazatele za poslední léta jasně ukazují, že dochází k postupnému </w:t>
      </w:r>
      <w:r w:rsidRPr="00724606">
        <w:rPr>
          <w:b/>
        </w:rPr>
        <w:t>stárnutí obyvatel</w:t>
      </w:r>
      <w:r w:rsidRPr="00724606">
        <w:t xml:space="preserve"> </w:t>
      </w:r>
      <w:r w:rsidRPr="00724606">
        <w:rPr>
          <w:b/>
        </w:rPr>
        <w:t>kraje</w:t>
      </w:r>
      <w:r w:rsidRPr="00724606">
        <w:t xml:space="preserve">. Vzhledem ke stárnutí obyvatelstva roste poptávka po sociálních i zdravotnických službách. </w:t>
      </w:r>
    </w:p>
    <w:p w14:paraId="56E16C67" w14:textId="56688C5A" w:rsidR="00707E02" w:rsidRPr="00724606" w:rsidRDefault="00894FE6" w:rsidP="0093595D">
      <w:r w:rsidRPr="00724606">
        <w:t>V důsledku popisované změny věkové struktury obyvatelstva je nutno řešit kapacity služeb pro seniory, což se týká jak terénních, tak pobytových služeb. Jejich nedostatek je již dnes patrný zejména ve</w:t>
      </w:r>
      <w:r w:rsidR="00522FFA" w:rsidRPr="00724606">
        <w:t> </w:t>
      </w:r>
      <w:r w:rsidRPr="00724606">
        <w:t xml:space="preserve">venkovských </w:t>
      </w:r>
      <w:r w:rsidR="00E36FF7" w:rsidRPr="00724606">
        <w:t>oblastech</w:t>
      </w:r>
      <w:r w:rsidRPr="00724606">
        <w:t xml:space="preserve">. Při plánování sítě pobytových služeb je zapotřebí v rámci sociální práce individuálně vyhodnocovat schopnosti a nepříznivou sociální situaci klienta. </w:t>
      </w:r>
      <w:r w:rsidR="00707E02" w:rsidRPr="00724606">
        <w:t xml:space="preserve">Ideálně je </w:t>
      </w:r>
      <w:r w:rsidRPr="00724606">
        <w:t>vhodné podpořit setrvání</w:t>
      </w:r>
      <w:r w:rsidR="00707E02" w:rsidRPr="00724606">
        <w:t xml:space="preserve"> klienta</w:t>
      </w:r>
      <w:r w:rsidRPr="00724606">
        <w:t xml:space="preserve"> v přirozeném prostředí zvolením vhodné sociální služby terénního charakteru. </w:t>
      </w:r>
    </w:p>
    <w:p w14:paraId="210885B5" w14:textId="6E269429" w:rsidR="00894FE6" w:rsidRPr="00724606" w:rsidRDefault="00894FE6" w:rsidP="0093595D">
      <w:r w:rsidRPr="00724606">
        <w:t>Pro jednotlivé venkovské obce, ale i menší města</w:t>
      </w:r>
      <w:r w:rsidR="00707E02" w:rsidRPr="00724606">
        <w:t xml:space="preserve">, </w:t>
      </w:r>
      <w:r w:rsidRPr="00724606">
        <w:t>by zřizování takovýchto zařízení a služeb znamenalo enormní ekonomickou zátěž. Je žádoucí spojení více obcí, resp. celého svazku obcí s</w:t>
      </w:r>
      <w:r w:rsidR="00522FFA" w:rsidRPr="00724606">
        <w:t> </w:t>
      </w:r>
      <w:r w:rsidRPr="00724606">
        <w:t xml:space="preserve">předem vymezenými kompetencemi, povinnostmi a pravidly. Optimální by bylo společné plánování sociálních služeb pro území celého ORP, které může být vhodným impulsem pro nastartování meziobecní spolupráce i spolupráce všech dalších zainteresovaných subjektů. </w:t>
      </w:r>
      <w:r w:rsidRPr="00DE00B4">
        <w:t>(</w:t>
      </w:r>
      <w:r w:rsidR="002B68DE" w:rsidRPr="00DE00B4">
        <w:t>MSK</w:t>
      </w:r>
      <w:r w:rsidRPr="00DE00B4">
        <w:t>, 201</w:t>
      </w:r>
      <w:r w:rsidR="002B68DE" w:rsidRPr="00DE00B4">
        <w:t>9</w:t>
      </w:r>
      <w:r w:rsidRPr="00DE00B4">
        <w:t>)</w:t>
      </w:r>
    </w:p>
    <w:p w14:paraId="5EFE45DF" w14:textId="77777777" w:rsidR="00894FE6" w:rsidRPr="00724606" w:rsidRDefault="00894FE6" w:rsidP="0093595D">
      <w:r w:rsidRPr="00724606">
        <w:rPr>
          <w:noProof/>
          <w:lang w:eastAsia="cs-CZ"/>
        </w:rPr>
        <w:drawing>
          <wp:anchor distT="0" distB="0" distL="114300" distR="114300" simplePos="0" relativeHeight="251659264" behindDoc="0" locked="0" layoutInCell="1" allowOverlap="0" wp14:anchorId="38ECD6D5" wp14:editId="70FA7CEC">
            <wp:simplePos x="0" y="0"/>
            <wp:positionH relativeFrom="column">
              <wp:posOffset>-3810</wp:posOffset>
            </wp:positionH>
            <wp:positionV relativeFrom="paragraph">
              <wp:posOffset>0</wp:posOffset>
            </wp:positionV>
            <wp:extent cx="5753100" cy="3238500"/>
            <wp:effectExtent l="0" t="0" r="0" b="0"/>
            <wp:wrapSquare wrapText="bothSides"/>
            <wp:docPr id="23602" name="Obrázek 23602" descr="M_Index stář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_Index stáří"/>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100" cy="3238500"/>
                    </a:xfrm>
                    <a:prstGeom prst="rect">
                      <a:avLst/>
                    </a:prstGeom>
                    <a:noFill/>
                  </pic:spPr>
                </pic:pic>
              </a:graphicData>
            </a:graphic>
            <wp14:sizeRelH relativeFrom="page">
              <wp14:pctWidth>0</wp14:pctWidth>
            </wp14:sizeRelH>
            <wp14:sizeRelV relativeFrom="page">
              <wp14:pctHeight>0</wp14:pctHeight>
            </wp14:sizeRelV>
          </wp:anchor>
        </w:drawing>
      </w:r>
    </w:p>
    <w:p w14:paraId="5BCB6309" w14:textId="227022F4" w:rsidR="00894FE6" w:rsidRPr="00724606" w:rsidRDefault="00894FE6" w:rsidP="0093595D">
      <w:pPr>
        <w:pStyle w:val="Titulek"/>
      </w:pPr>
      <w:bookmarkStart w:id="135" w:name="_Ref35595129"/>
      <w:bookmarkStart w:id="136" w:name="_Ref35595123"/>
      <w:r w:rsidRPr="00724606">
        <w:t xml:space="preserve">Obrázek </w:t>
      </w:r>
      <w:r w:rsidR="00084384">
        <w:rPr>
          <w:noProof/>
        </w:rPr>
        <w:fldChar w:fldCharType="begin"/>
      </w:r>
      <w:r w:rsidR="00084384">
        <w:rPr>
          <w:noProof/>
        </w:rPr>
        <w:instrText xml:space="preserve"> SEQ Obrázek \* ARABIC </w:instrText>
      </w:r>
      <w:r w:rsidR="00084384">
        <w:rPr>
          <w:noProof/>
        </w:rPr>
        <w:fldChar w:fldCharType="separate"/>
      </w:r>
      <w:r w:rsidR="00641A0D" w:rsidRPr="00724606">
        <w:rPr>
          <w:noProof/>
        </w:rPr>
        <w:t>2</w:t>
      </w:r>
      <w:r w:rsidR="00084384">
        <w:rPr>
          <w:noProof/>
        </w:rPr>
        <w:fldChar w:fldCharType="end"/>
      </w:r>
      <w:bookmarkEnd w:id="135"/>
      <w:r w:rsidRPr="00724606">
        <w:t>: Index stáří 2018 (ČSÚ, 2018)</w:t>
      </w:r>
      <w:bookmarkEnd w:id="136"/>
    </w:p>
    <w:p w14:paraId="24A3471C" w14:textId="42F9BD49" w:rsidR="00894FE6" w:rsidRPr="00724606" w:rsidRDefault="00894FE6" w:rsidP="0093595D">
      <w:r w:rsidRPr="00724606">
        <w:t xml:space="preserve">S výše uvedeným úzce souvisí stále častěji objevující se nemožnost blízkých postarat se o své rodiče. Vysoký věk pro odchod do důchodu a s tím související nároky pracovního života tzv. pečujícím osobám často znemožňuje se o své blízké postarat. Z toho důvodu je jednou z oblastí opatření podpora pečujících osob a dalšího neformálního systému pomoci tak, aby bylo možné těmto osobám poskytnout </w:t>
      </w:r>
      <w:r w:rsidR="00707E02" w:rsidRPr="00724606">
        <w:t xml:space="preserve">dostatečnou </w:t>
      </w:r>
      <w:r w:rsidRPr="00724606">
        <w:t xml:space="preserve">podporu. </w:t>
      </w:r>
    </w:p>
    <w:p w14:paraId="26EBB3CC" w14:textId="77777777" w:rsidR="00894FE6" w:rsidRPr="00724606" w:rsidRDefault="00894FE6" w:rsidP="0093595D">
      <w:r w:rsidRPr="00724606">
        <w:t xml:space="preserve">Postupné stárnutí populace kraje je identifikováno jako jedna ze základních hrozeb udržitelného rozvoje venkova. S negativní změnou věkové struktury obyvatelstva souvisí </w:t>
      </w:r>
      <w:r w:rsidRPr="00724606">
        <w:lastRenderedPageBreak/>
        <w:t xml:space="preserve">potřeba odpovídající kapacity zařízení občanské vybavenosti, a především s rostoucími nároky na zdravotnické a sociální služby. Už nyní je zřejmé, že tempo zřizování nových kapacit neodpovídá nárůstu počtu obyvatel, kteří budou tyto služby potřebovat. </w:t>
      </w:r>
    </w:p>
    <w:p w14:paraId="7CFACB7B" w14:textId="29698A6D" w:rsidR="00E924FC" w:rsidRPr="00724606" w:rsidRDefault="00E924FC" w:rsidP="0093595D">
      <w:r w:rsidRPr="00724606">
        <w:t>Více informací k demografii v </w:t>
      </w:r>
      <w:r w:rsidRPr="006D73C4">
        <w:t>MSK v</w:t>
      </w:r>
      <w:r w:rsidR="00641A0D" w:rsidRPr="006D73C4">
        <w:t> </w:t>
      </w:r>
      <w:r w:rsidRPr="006D73C4">
        <w:t>kapitole</w:t>
      </w:r>
      <w:r w:rsidR="00641A0D" w:rsidRPr="006D73C4">
        <w:t xml:space="preserve"> 10.</w:t>
      </w:r>
      <w:r w:rsidRPr="006D73C4">
        <w:t xml:space="preserve"> </w:t>
      </w:r>
      <w:r w:rsidRPr="006D73C4">
        <w:fldChar w:fldCharType="begin"/>
      </w:r>
      <w:r w:rsidRPr="006D73C4">
        <w:instrText xml:space="preserve"> REF _Ref35595375 \h </w:instrText>
      </w:r>
      <w:r w:rsidR="00724606" w:rsidRPr="006D73C4">
        <w:instrText xml:space="preserve"> \* MERGEFORMAT </w:instrText>
      </w:r>
      <w:r w:rsidRPr="006D73C4">
        <w:fldChar w:fldCharType="separate"/>
      </w:r>
      <w:r w:rsidR="00641A0D" w:rsidRPr="006D73C4">
        <w:t>PŘÍLOHY</w:t>
      </w:r>
      <w:r w:rsidRPr="006D73C4">
        <w:fldChar w:fldCharType="end"/>
      </w:r>
      <w:r w:rsidR="006D73C4" w:rsidRPr="006D73C4">
        <w:t xml:space="preserve">, </w:t>
      </w:r>
      <w:r w:rsidR="006D73C4" w:rsidRPr="006D73C4">
        <w:fldChar w:fldCharType="begin"/>
      </w:r>
      <w:r w:rsidR="006D73C4" w:rsidRPr="006D73C4">
        <w:instrText xml:space="preserve"> REF _Ref39048032 \h </w:instrText>
      </w:r>
      <w:r w:rsidR="006D73C4">
        <w:instrText xml:space="preserve"> \* MERGEFORMAT </w:instrText>
      </w:r>
      <w:r w:rsidR="006D73C4" w:rsidRPr="006D73C4">
        <w:fldChar w:fldCharType="separate"/>
      </w:r>
      <w:r w:rsidR="006D73C4" w:rsidRPr="006D73C4">
        <w:t xml:space="preserve">Tabulka </w:t>
      </w:r>
      <w:r w:rsidR="006D73C4" w:rsidRPr="006D73C4">
        <w:rPr>
          <w:noProof/>
        </w:rPr>
        <w:t>10</w:t>
      </w:r>
      <w:r w:rsidR="006D73C4" w:rsidRPr="006D73C4">
        <w:fldChar w:fldCharType="end"/>
      </w:r>
      <w:r w:rsidR="006D73C4">
        <w:t>.</w:t>
      </w:r>
    </w:p>
    <w:p w14:paraId="3B5D5C8C" w14:textId="26A738DF" w:rsidR="00894FE6" w:rsidRPr="00986BB9" w:rsidRDefault="00894FE6" w:rsidP="0093595D">
      <w:pPr>
        <w:pStyle w:val="Nadpis3"/>
        <w:rPr>
          <w:i/>
        </w:rPr>
      </w:pPr>
      <w:bookmarkStart w:id="137" w:name="_Toc46398184"/>
      <w:r w:rsidRPr="00986BB9">
        <w:t>Potřeby rodin s dětmi v dlouhodobé nepříznivé sociální situaci</w:t>
      </w:r>
      <w:bookmarkEnd w:id="137"/>
    </w:p>
    <w:p w14:paraId="07B42C9F" w14:textId="6F8C7A99" w:rsidR="009B269D" w:rsidRPr="00724606" w:rsidRDefault="009B269D" w:rsidP="0093595D">
      <w:r w:rsidRPr="00724606">
        <w:t xml:space="preserve">Z pohledu zdárného a harmonického vývoje jedince plní rodina jedinečnou funkci. Její funkce v naplňování přirozených vývojových potřeb dítěte je nenahraditelná. Kromě nezanedbatelného </w:t>
      </w:r>
      <w:r w:rsidR="000C6FEC" w:rsidRPr="00724606">
        <w:t xml:space="preserve">přínosu </w:t>
      </w:r>
      <w:r w:rsidRPr="00724606">
        <w:t>pro společnost, vybavuje jedince jedinečným souborem vlas</w:t>
      </w:r>
      <w:r w:rsidR="005D2B93" w:rsidRPr="00724606">
        <w:t>tností, které jsou nezbytné pro </w:t>
      </w:r>
      <w:r w:rsidRPr="00724606">
        <w:t>kvalitu jeho života včetně zvládání nepříznivých životních situací. Je zapotřebí významným způsobem podpořit preventivní aktivity zaměřené primárně na podporu rodin v jejich samotném fungování</w:t>
      </w:r>
      <w:r w:rsidR="00CE15A1" w:rsidRPr="00724606">
        <w:t>,</w:t>
      </w:r>
      <w:r w:rsidRPr="00724606">
        <w:t xml:space="preserve"> a</w:t>
      </w:r>
      <w:r w:rsidR="00522FFA" w:rsidRPr="00724606">
        <w:t> </w:t>
      </w:r>
      <w:r w:rsidRPr="00724606">
        <w:t>to</w:t>
      </w:r>
      <w:r w:rsidR="00522FFA" w:rsidRPr="00724606">
        <w:t> </w:t>
      </w:r>
      <w:r w:rsidRPr="00724606">
        <w:t>nejlépe dříve, než dojde k nevratné eskalaci problémů a celkovému rozvratu rodiny.</w:t>
      </w:r>
    </w:p>
    <w:p w14:paraId="2620875C" w14:textId="5F166E21" w:rsidR="00894FE6" w:rsidRPr="00724606" w:rsidRDefault="00894FE6" w:rsidP="0093595D">
      <w:r w:rsidRPr="00724606">
        <w:t xml:space="preserve">V roce 2018 v Moravskoslezském kraji v souhrnu na 100 uzavřených sňatků připadalo 42,7 </w:t>
      </w:r>
      <w:r w:rsidR="001024EF" w:rsidRPr="00724606">
        <w:t xml:space="preserve">rozvodů </w:t>
      </w:r>
      <w:r w:rsidRPr="00724606">
        <w:t>(ČSÚ, 2018), přičemž 57 % z</w:t>
      </w:r>
      <w:r w:rsidR="001024EF" w:rsidRPr="00724606">
        <w:t xml:space="preserve"> celkového počtu rozvodů byla rozvádějící se </w:t>
      </w:r>
      <w:r w:rsidRPr="00724606">
        <w:t>manželství</w:t>
      </w:r>
      <w:r w:rsidR="009B269D" w:rsidRPr="00724606">
        <w:t xml:space="preserve"> s nezletilými dětmi (v</w:t>
      </w:r>
      <w:r w:rsidR="007A2E3F" w:rsidRPr="00724606">
        <w:t xml:space="preserve">iz </w:t>
      </w:r>
      <w:r w:rsidR="00641A0D" w:rsidRPr="00724606">
        <w:fldChar w:fldCharType="begin"/>
      </w:r>
      <w:r w:rsidR="00641A0D" w:rsidRPr="00724606">
        <w:instrText xml:space="preserve"> REF _Ref35855236 \h </w:instrText>
      </w:r>
      <w:r w:rsidR="00724606">
        <w:instrText xml:space="preserve"> \* MERGEFORMAT </w:instrText>
      </w:r>
      <w:r w:rsidR="00641A0D" w:rsidRPr="00724606">
        <w:fldChar w:fldCharType="separate"/>
      </w:r>
      <w:r w:rsidR="00641A0D" w:rsidRPr="00724606">
        <w:t xml:space="preserve">Obrázek </w:t>
      </w:r>
      <w:r w:rsidR="00641A0D" w:rsidRPr="00724606">
        <w:rPr>
          <w:noProof/>
        </w:rPr>
        <w:t>3</w:t>
      </w:r>
      <w:r w:rsidR="00641A0D" w:rsidRPr="00724606">
        <w:fldChar w:fldCharType="end"/>
      </w:r>
      <w:r w:rsidR="00641A0D" w:rsidRPr="00724606">
        <w:t xml:space="preserve"> a </w:t>
      </w:r>
      <w:r w:rsidR="00641A0D" w:rsidRPr="00724606">
        <w:fldChar w:fldCharType="begin"/>
      </w:r>
      <w:r w:rsidR="00641A0D" w:rsidRPr="00724606">
        <w:instrText xml:space="preserve"> REF _Ref35855238 \h </w:instrText>
      </w:r>
      <w:r w:rsidR="00724606">
        <w:instrText xml:space="preserve"> \* MERGEFORMAT </w:instrText>
      </w:r>
      <w:r w:rsidR="00641A0D" w:rsidRPr="00724606">
        <w:fldChar w:fldCharType="separate"/>
      </w:r>
      <w:r w:rsidR="00641A0D" w:rsidRPr="00724606">
        <w:t xml:space="preserve">Obrázek </w:t>
      </w:r>
      <w:r w:rsidR="00641A0D" w:rsidRPr="00724606">
        <w:rPr>
          <w:noProof/>
        </w:rPr>
        <w:t>4</w:t>
      </w:r>
      <w:r w:rsidR="00641A0D" w:rsidRPr="00724606">
        <w:fldChar w:fldCharType="end"/>
      </w:r>
      <w:r w:rsidR="009B269D" w:rsidRPr="00724606">
        <w:t>).</w:t>
      </w:r>
      <w:r w:rsidR="007A2E3F" w:rsidRPr="00724606">
        <w:t xml:space="preserve"> </w:t>
      </w:r>
      <w:r w:rsidRPr="00724606">
        <w:t>Tato čísla nezohledňují rozluky u nesezdaných párů a rovněž nezohledňují manželské nebo partnerské svazky, jejichž existence je pouze formální, fakticky však nefungují pro vážný rozkol (rodiče dítěte žijí spolu</w:t>
      </w:r>
      <w:r w:rsidR="001024EF" w:rsidRPr="00724606">
        <w:t xml:space="preserve">, </w:t>
      </w:r>
      <w:r w:rsidRPr="00724606">
        <w:t>ale vedle sebe).</w:t>
      </w:r>
    </w:p>
    <w:p w14:paraId="48F5A5B8" w14:textId="6243A965" w:rsidR="00894FE6" w:rsidRPr="00724606" w:rsidRDefault="009B269D" w:rsidP="0093595D">
      <w:r w:rsidRPr="00724606">
        <w:t>Ze zkušeností</w:t>
      </w:r>
      <w:r w:rsidR="001024EF" w:rsidRPr="00724606">
        <w:t xml:space="preserve">, </w:t>
      </w:r>
      <w:r w:rsidRPr="00724606">
        <w:t>vycházející z praxe sociální práce</w:t>
      </w:r>
      <w:r w:rsidR="001024EF" w:rsidRPr="00724606">
        <w:t xml:space="preserve">, </w:t>
      </w:r>
      <w:r w:rsidRPr="00724606">
        <w:t>vyplývá</w:t>
      </w:r>
      <w:r w:rsidR="00894FE6" w:rsidRPr="00724606">
        <w:t>, že např. pro úspěšné sociální začlenění sociálně vyloučené rodiny je zapotřebí získat stabilní zaměstnání, stabilní bydlení a je zapotřebí zajistit vzdělání dětí v rámci hlavního vzdělávacího proudu. V tomto ohledu je zapotřebí, aby přirozenou součástí podpory byla spolupráce pracovníků v rámci jednotlivých resortů např. na obci odboru školství, sociálního odboru, odboru bytového atd. a také konkrétních odbor</w:t>
      </w:r>
      <w:r w:rsidR="005D2B93" w:rsidRPr="00724606">
        <w:t>níků napříč disciplínami, např. </w:t>
      </w:r>
      <w:r w:rsidR="00894FE6" w:rsidRPr="00724606">
        <w:t>sociálního pracovníka, psychologa, speciálního pedagoga, právníka. V případě, že se nám podaří řešit současně tyto oblasti napříč resorty a disciplínami, máme naději na úspěšnou integraci vyloučených skupin do společnosti.</w:t>
      </w:r>
    </w:p>
    <w:p w14:paraId="3803AEF2" w14:textId="1E5B3168" w:rsidR="00894FE6" w:rsidRPr="00724606" w:rsidRDefault="00894FE6" w:rsidP="00FD5299">
      <w:pPr>
        <w:pStyle w:val="Titulek"/>
      </w:pPr>
      <w:r w:rsidRPr="00724606">
        <w:rPr>
          <w:noProof/>
        </w:rPr>
        <w:drawing>
          <wp:anchor distT="0" distB="0" distL="114300" distR="114300" simplePos="0" relativeHeight="251660288" behindDoc="1" locked="0" layoutInCell="1" allowOverlap="1" wp14:anchorId="549757E1" wp14:editId="4D132D2D">
            <wp:simplePos x="0" y="0"/>
            <wp:positionH relativeFrom="column">
              <wp:posOffset>-4445</wp:posOffset>
            </wp:positionH>
            <wp:positionV relativeFrom="paragraph">
              <wp:posOffset>-5080</wp:posOffset>
            </wp:positionV>
            <wp:extent cx="5762625" cy="3238500"/>
            <wp:effectExtent l="0" t="0" r="9525" b="0"/>
            <wp:wrapTight wrapText="bothSides">
              <wp:wrapPolygon edited="0">
                <wp:start x="0" y="0"/>
                <wp:lineTo x="0" y="21473"/>
                <wp:lineTo x="21564" y="21473"/>
                <wp:lineTo x="21564" y="0"/>
                <wp:lineTo x="0" y="0"/>
              </wp:wrapPolygon>
            </wp:wrapTight>
            <wp:docPr id="23601" name="Obrázek 23601" descr="Sňat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ňatk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pic:spPr>
                </pic:pic>
              </a:graphicData>
            </a:graphic>
            <wp14:sizeRelH relativeFrom="page">
              <wp14:pctWidth>0</wp14:pctWidth>
            </wp14:sizeRelH>
            <wp14:sizeRelV relativeFrom="page">
              <wp14:pctHeight>0</wp14:pctHeight>
            </wp14:sizeRelV>
          </wp:anchor>
        </w:drawing>
      </w:r>
      <w:bookmarkStart w:id="138" w:name="_Ref35855236"/>
      <w:r w:rsidRPr="00724606">
        <w:t xml:space="preserve">Obrázek </w:t>
      </w:r>
      <w:r w:rsidR="005026E9">
        <w:fldChar w:fldCharType="begin"/>
      </w:r>
      <w:r w:rsidR="005026E9">
        <w:instrText xml:space="preserve"> SEQ Obrázek \* ARABIC </w:instrText>
      </w:r>
      <w:r w:rsidR="005026E9">
        <w:fldChar w:fldCharType="separate"/>
      </w:r>
      <w:r w:rsidR="00641A0D" w:rsidRPr="00724606">
        <w:t>3</w:t>
      </w:r>
      <w:r w:rsidR="005026E9">
        <w:fldChar w:fldCharType="end"/>
      </w:r>
      <w:bookmarkEnd w:id="138"/>
      <w:r w:rsidRPr="00724606">
        <w:t>: Počet rozvodů na 100 sňatků (ČSÚO, 2018)</w:t>
      </w:r>
    </w:p>
    <w:p w14:paraId="005B43CC" w14:textId="77777777" w:rsidR="00894FE6" w:rsidRPr="00724606" w:rsidRDefault="00894FE6" w:rsidP="0093595D"/>
    <w:p w14:paraId="4844A055" w14:textId="77777777" w:rsidR="00894FE6" w:rsidRPr="00724606" w:rsidRDefault="00894FE6" w:rsidP="0093595D">
      <w:r w:rsidRPr="00724606">
        <w:rPr>
          <w:noProof/>
          <w:lang w:eastAsia="cs-CZ"/>
        </w:rPr>
        <w:drawing>
          <wp:inline distT="0" distB="0" distL="0" distR="0" wp14:anchorId="73B8FA66" wp14:editId="1A6B2034">
            <wp:extent cx="5761355" cy="3234690"/>
            <wp:effectExtent l="0" t="0" r="0" b="3810"/>
            <wp:docPr id="23600" name="Obrázek 23600" descr="Rozvody s dět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zvody s dětmi"/>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1355" cy="3234690"/>
                    </a:xfrm>
                    <a:prstGeom prst="rect">
                      <a:avLst/>
                    </a:prstGeom>
                    <a:noFill/>
                    <a:ln>
                      <a:noFill/>
                    </a:ln>
                  </pic:spPr>
                </pic:pic>
              </a:graphicData>
            </a:graphic>
          </wp:inline>
        </w:drawing>
      </w:r>
    </w:p>
    <w:p w14:paraId="0BC7B1B4" w14:textId="7CF331EA" w:rsidR="00894FE6" w:rsidRPr="00724606" w:rsidRDefault="00894FE6" w:rsidP="0093595D">
      <w:pPr>
        <w:pStyle w:val="Titulek"/>
      </w:pPr>
      <w:bookmarkStart w:id="139" w:name="_Ref35855238"/>
      <w:r w:rsidRPr="00724606">
        <w:t xml:space="preserve">Obrázek </w:t>
      </w:r>
      <w:r w:rsidR="00084384">
        <w:rPr>
          <w:noProof/>
        </w:rPr>
        <w:fldChar w:fldCharType="begin"/>
      </w:r>
      <w:r w:rsidR="00084384">
        <w:rPr>
          <w:noProof/>
        </w:rPr>
        <w:instrText xml:space="preserve"> SEQ Obrázek \* ARABIC </w:instrText>
      </w:r>
      <w:r w:rsidR="00084384">
        <w:rPr>
          <w:noProof/>
        </w:rPr>
        <w:fldChar w:fldCharType="separate"/>
      </w:r>
      <w:r w:rsidR="00641A0D" w:rsidRPr="00724606">
        <w:rPr>
          <w:noProof/>
        </w:rPr>
        <w:t>4</w:t>
      </w:r>
      <w:r w:rsidR="00084384">
        <w:rPr>
          <w:noProof/>
        </w:rPr>
        <w:fldChar w:fldCharType="end"/>
      </w:r>
      <w:bookmarkEnd w:id="139"/>
      <w:r w:rsidRPr="00724606">
        <w:t>: Poměr rozvodů s nezletilými dětmi (ČSÚO, 2018)</w:t>
      </w:r>
    </w:p>
    <w:p w14:paraId="2949838C" w14:textId="1A14E937" w:rsidR="00641A0D" w:rsidRPr="00724606" w:rsidRDefault="00641A0D" w:rsidP="0093595D">
      <w:r w:rsidRPr="00724606">
        <w:t xml:space="preserve">Podrobnější informace jsou k nahlédnutí v kapitole 10. </w:t>
      </w:r>
      <w:r w:rsidRPr="00724606">
        <w:fldChar w:fldCharType="begin"/>
      </w:r>
      <w:r w:rsidRPr="00724606">
        <w:instrText xml:space="preserve"> REF _Ref35855338 \h </w:instrText>
      </w:r>
      <w:r w:rsidR="00724606">
        <w:instrText xml:space="preserve"> \* MERGEFORMAT </w:instrText>
      </w:r>
      <w:r w:rsidRPr="00724606">
        <w:fldChar w:fldCharType="separate"/>
      </w:r>
      <w:r w:rsidRPr="00724606">
        <w:t>PŘÍLOHY</w:t>
      </w:r>
      <w:r w:rsidRPr="00724606">
        <w:fldChar w:fldCharType="end"/>
      </w:r>
      <w:r w:rsidRPr="00724606">
        <w:t xml:space="preserve">, </w:t>
      </w:r>
      <w:r w:rsidRPr="00724606">
        <w:fldChar w:fldCharType="begin"/>
      </w:r>
      <w:r w:rsidRPr="00724606">
        <w:instrText xml:space="preserve"> REF _Ref35855364 \h </w:instrText>
      </w:r>
      <w:r w:rsidR="00724606">
        <w:instrText xml:space="preserve"> \* MERGEFORMAT </w:instrText>
      </w:r>
      <w:r w:rsidRPr="00724606">
        <w:fldChar w:fldCharType="separate"/>
      </w:r>
      <w:r w:rsidRPr="00724606">
        <w:t xml:space="preserve">Tabulka </w:t>
      </w:r>
      <w:r w:rsidRPr="00724606">
        <w:rPr>
          <w:noProof/>
        </w:rPr>
        <w:t>11</w:t>
      </w:r>
      <w:r w:rsidRPr="00724606">
        <w:fldChar w:fldCharType="end"/>
      </w:r>
      <w:r w:rsidRPr="00724606">
        <w:t>.</w:t>
      </w:r>
    </w:p>
    <w:p w14:paraId="06F8F992" w14:textId="54BCA80B" w:rsidR="00894FE6" w:rsidRPr="00A37FBD" w:rsidRDefault="00894FE6" w:rsidP="0093595D">
      <w:pPr>
        <w:pStyle w:val="Nadpis3"/>
        <w:rPr>
          <w:i/>
        </w:rPr>
      </w:pPr>
      <w:bookmarkStart w:id="140" w:name="_Toc46398185"/>
      <w:r w:rsidRPr="00A37FBD">
        <w:t>Potřeby spojené se ztíženým uplatněním ohrožených skupin obyvatel na trhu práce</w:t>
      </w:r>
      <w:bookmarkEnd w:id="140"/>
    </w:p>
    <w:p w14:paraId="188B0BD7" w14:textId="58B6262E" w:rsidR="00894FE6" w:rsidRPr="00724606" w:rsidRDefault="00894FE6" w:rsidP="0093595D">
      <w:r w:rsidRPr="00724606">
        <w:t>Míra nezaměstnanosti je v kraji nejnižší od roku 2000 a míra zaměstnanosti se od roku 2010 zvýšila o téměř 10 %. Přesto v okresech Karviná, Bruntál a Ostrava-město nezaměstnanost přesahuje průměr ČR. Dlouhodobá nezaměstnanost je nadprůměrná, a to i v době zvýšené poptávky zaměstnavatelů. Kraj má podprůměrný podíl ekonomicky aktivní pracovní síly a nadprůměrný podíl dlouhodobě nezaměstnaných (tj. déle než 1</w:t>
      </w:r>
      <w:r w:rsidR="00C65983" w:rsidRPr="00724606">
        <w:t>2 měsíců</w:t>
      </w:r>
      <w:r w:rsidRPr="00724606">
        <w:t xml:space="preserve">). K hlavním problémům, nejen na trhu práce, patří migrace mladých osob z kraje. </w:t>
      </w:r>
    </w:p>
    <w:p w14:paraId="2951FA9E" w14:textId="1A0E3CE6" w:rsidR="00894FE6" w:rsidRPr="00724606" w:rsidRDefault="00894FE6" w:rsidP="0093595D">
      <w:r w:rsidRPr="00724606">
        <w:t>V roce 2018 byla průměrná nezaměstnanost v MSK 4,3</w:t>
      </w:r>
      <w:r w:rsidR="003870ED" w:rsidRPr="00724606">
        <w:t> </w:t>
      </w:r>
      <w:r w:rsidRPr="00724606">
        <w:t xml:space="preserve">%. </w:t>
      </w:r>
      <w:r w:rsidR="002B68DE">
        <w:t xml:space="preserve">(ČSÚO, 2018) </w:t>
      </w:r>
      <w:r w:rsidRPr="00724606">
        <w:t xml:space="preserve">Z toho je </w:t>
      </w:r>
      <w:r w:rsidR="00C65983" w:rsidRPr="00724606">
        <w:t xml:space="preserve">v </w:t>
      </w:r>
      <w:r w:rsidRPr="00724606">
        <w:t>průměru 29,6</w:t>
      </w:r>
      <w:r w:rsidR="003870ED" w:rsidRPr="00724606">
        <w:t> </w:t>
      </w:r>
      <w:r w:rsidRPr="00724606">
        <w:t>% osob nezaměstnaných déle než 12 měsíců a z celkového počtu nezaměstnaných je v průměru 17,9 o</w:t>
      </w:r>
      <w:r w:rsidR="005D2B93" w:rsidRPr="00724606">
        <w:t>sob se </w:t>
      </w:r>
      <w:r w:rsidR="00522A84" w:rsidRPr="00724606">
        <w:t>zdravotním znevýhodněním</w:t>
      </w:r>
      <w:r w:rsidRPr="00724606">
        <w:t xml:space="preserve"> </w:t>
      </w:r>
      <w:r w:rsidR="00522A84" w:rsidRPr="00724606">
        <w:t xml:space="preserve">(viz </w:t>
      </w:r>
      <w:r w:rsidR="00641A0D" w:rsidRPr="00724606">
        <w:fldChar w:fldCharType="begin"/>
      </w:r>
      <w:r w:rsidR="00641A0D" w:rsidRPr="00724606">
        <w:instrText xml:space="preserve"> REF _Ref35855394 \h </w:instrText>
      </w:r>
      <w:r w:rsidR="00724606">
        <w:instrText xml:space="preserve"> \* MERGEFORMAT </w:instrText>
      </w:r>
      <w:r w:rsidR="00641A0D" w:rsidRPr="00724606">
        <w:fldChar w:fldCharType="separate"/>
      </w:r>
      <w:r w:rsidR="00641A0D" w:rsidRPr="00724606">
        <w:t xml:space="preserve">Obrázek </w:t>
      </w:r>
      <w:r w:rsidR="00641A0D" w:rsidRPr="00724606">
        <w:rPr>
          <w:noProof/>
        </w:rPr>
        <w:t>5</w:t>
      </w:r>
      <w:r w:rsidR="00641A0D" w:rsidRPr="00724606">
        <w:fldChar w:fldCharType="end"/>
      </w:r>
      <w:r w:rsidR="00641A0D" w:rsidRPr="00724606">
        <w:t xml:space="preserve">, </w:t>
      </w:r>
      <w:r w:rsidR="00641A0D" w:rsidRPr="00724606">
        <w:fldChar w:fldCharType="begin"/>
      </w:r>
      <w:r w:rsidR="00641A0D" w:rsidRPr="00724606">
        <w:instrText xml:space="preserve"> REF _Ref35855391 \h </w:instrText>
      </w:r>
      <w:r w:rsidR="00724606">
        <w:instrText xml:space="preserve"> \* MERGEFORMAT </w:instrText>
      </w:r>
      <w:r w:rsidR="00641A0D" w:rsidRPr="00724606">
        <w:fldChar w:fldCharType="separate"/>
      </w:r>
      <w:r w:rsidR="00641A0D" w:rsidRPr="00724606">
        <w:t xml:space="preserve">Obrázek </w:t>
      </w:r>
      <w:r w:rsidR="00641A0D" w:rsidRPr="00724606">
        <w:rPr>
          <w:noProof/>
        </w:rPr>
        <w:t>6</w:t>
      </w:r>
      <w:r w:rsidR="00641A0D" w:rsidRPr="00724606">
        <w:fldChar w:fldCharType="end"/>
      </w:r>
      <w:r w:rsidR="00641A0D" w:rsidRPr="00724606">
        <w:t xml:space="preserve"> a </w:t>
      </w:r>
      <w:r w:rsidR="00641A0D" w:rsidRPr="00724606">
        <w:fldChar w:fldCharType="begin"/>
      </w:r>
      <w:r w:rsidR="00641A0D" w:rsidRPr="00724606">
        <w:instrText xml:space="preserve"> REF _Ref35855392 \h </w:instrText>
      </w:r>
      <w:r w:rsidR="00724606">
        <w:instrText xml:space="preserve"> \* MERGEFORMAT </w:instrText>
      </w:r>
      <w:r w:rsidR="00641A0D" w:rsidRPr="00724606">
        <w:fldChar w:fldCharType="separate"/>
      </w:r>
      <w:r w:rsidR="00641A0D" w:rsidRPr="00724606">
        <w:t xml:space="preserve">Obrázek </w:t>
      </w:r>
      <w:r w:rsidR="00641A0D" w:rsidRPr="00724606">
        <w:rPr>
          <w:noProof/>
        </w:rPr>
        <w:t>7</w:t>
      </w:r>
      <w:r w:rsidR="00641A0D" w:rsidRPr="00724606">
        <w:fldChar w:fldCharType="end"/>
      </w:r>
      <w:r w:rsidR="00522A84" w:rsidRPr="00724606">
        <w:t>).</w:t>
      </w:r>
    </w:p>
    <w:p w14:paraId="49084C20" w14:textId="59179098" w:rsidR="00894FE6" w:rsidRPr="00724606" w:rsidRDefault="00894FE6" w:rsidP="0093595D">
      <w:r w:rsidRPr="00724606">
        <w:t>Pro Moravskoslezský kraj je typické, že polovina okresů (</w:t>
      </w:r>
      <w:r w:rsidR="00C65983" w:rsidRPr="00724606">
        <w:t xml:space="preserve">zejména </w:t>
      </w:r>
      <w:r w:rsidRPr="00724606">
        <w:t>Nový Jičín, Frýdek-Místek i Opava) si</w:t>
      </w:r>
      <w:r w:rsidR="00522FFA" w:rsidRPr="00724606">
        <w:t> </w:t>
      </w:r>
      <w:r w:rsidRPr="00724606">
        <w:t xml:space="preserve">dlouhodobě udržuje poměrně </w:t>
      </w:r>
      <w:r w:rsidR="00C65983" w:rsidRPr="00724606">
        <w:t xml:space="preserve">nízkou </w:t>
      </w:r>
      <w:r w:rsidRPr="00724606">
        <w:t>výši nezaměstnanosti v rámci celé České republiky. Naopak dva největší okresy, co do počtu obyvatel (Ostrava a Karviná), i Bruntál se svou periferní polohou a horským charakterem, se řadí již tradičně mezi oblasti s nejvyšším p</w:t>
      </w:r>
      <w:r w:rsidR="005D2B93" w:rsidRPr="00724606">
        <w:t>odílem nezaměstnaných osob, což </w:t>
      </w:r>
      <w:r w:rsidRPr="00724606">
        <w:t>v</w:t>
      </w:r>
      <w:r w:rsidR="00522FFA" w:rsidRPr="00724606">
        <w:t> </w:t>
      </w:r>
      <w:r w:rsidRPr="00724606">
        <w:t xml:space="preserve">konečném výsledku způsobuje celkovou vysokou nezaměstnanost Moravskoslezského kraje V ostravském regionu a okrese Karviná na vysokou nezaměstnanost působí zároveň i vysoká koncentrace dlouhodobě nezaměstnaných osob, které nepracují </w:t>
      </w:r>
      <w:r w:rsidR="005D2B93" w:rsidRPr="00724606">
        <w:t>řádově i deset let. Často je to </w:t>
      </w:r>
      <w:r w:rsidRPr="00724606">
        <w:t>i</w:t>
      </w:r>
      <w:r w:rsidR="00522FFA" w:rsidRPr="00724606">
        <w:t> </w:t>
      </w:r>
      <w:r w:rsidRPr="00724606">
        <w:t>důsledek dřívějšího zaměstnání v těžkém průmyslu, který ješt</w:t>
      </w:r>
      <w:r w:rsidR="005D2B93" w:rsidRPr="00724606">
        <w:t>ě stále nebyl v dnešní době pro </w:t>
      </w:r>
      <w:r w:rsidRPr="00724606">
        <w:t xml:space="preserve">tyto občany plně nahrazen novými pracovními místy v jiných oborech. Nachází se zde rovněž vysoké procento osob </w:t>
      </w:r>
      <w:r w:rsidR="005D2B93" w:rsidRPr="00724606">
        <w:t>žijících v podmínkách sociálního vyloučení.</w:t>
      </w:r>
    </w:p>
    <w:p w14:paraId="5E5D4176" w14:textId="77777777" w:rsidR="00894FE6" w:rsidRPr="00724606" w:rsidRDefault="00894FE6" w:rsidP="0093595D"/>
    <w:p w14:paraId="3AA543E7" w14:textId="77777777" w:rsidR="00894FE6" w:rsidRPr="00724606" w:rsidRDefault="00894FE6" w:rsidP="0093595D"/>
    <w:p w14:paraId="712ACE4E" w14:textId="77777777" w:rsidR="00894FE6" w:rsidRPr="00724606" w:rsidRDefault="00894FE6" w:rsidP="0093595D">
      <w:r w:rsidRPr="00724606">
        <w:rPr>
          <w:noProof/>
          <w:lang w:eastAsia="cs-CZ"/>
        </w:rPr>
        <w:drawing>
          <wp:inline distT="0" distB="0" distL="0" distR="0" wp14:anchorId="1ABF3C31" wp14:editId="3574DA59">
            <wp:extent cx="5750560" cy="3234690"/>
            <wp:effectExtent l="0" t="0" r="2540" b="3810"/>
            <wp:docPr id="23599" name="Obrázek 23599" descr="M_Nezaměstnan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_Nezaměstnanos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0560" cy="3234690"/>
                    </a:xfrm>
                    <a:prstGeom prst="rect">
                      <a:avLst/>
                    </a:prstGeom>
                    <a:noFill/>
                    <a:ln>
                      <a:noFill/>
                    </a:ln>
                  </pic:spPr>
                </pic:pic>
              </a:graphicData>
            </a:graphic>
          </wp:inline>
        </w:drawing>
      </w:r>
    </w:p>
    <w:p w14:paraId="12397AED" w14:textId="5D1F8931" w:rsidR="00894FE6" w:rsidRPr="00724606" w:rsidRDefault="00894FE6" w:rsidP="0093595D">
      <w:pPr>
        <w:pStyle w:val="Titulek"/>
      </w:pPr>
      <w:bookmarkStart w:id="141" w:name="_Ref35855394"/>
      <w:r w:rsidRPr="00724606">
        <w:t xml:space="preserve">Obrázek </w:t>
      </w:r>
      <w:r w:rsidR="00084384">
        <w:rPr>
          <w:noProof/>
        </w:rPr>
        <w:fldChar w:fldCharType="begin"/>
      </w:r>
      <w:r w:rsidR="00084384">
        <w:rPr>
          <w:noProof/>
        </w:rPr>
        <w:instrText xml:space="preserve"> SEQ Obrázek \* ARABIC </w:instrText>
      </w:r>
      <w:r w:rsidR="00084384">
        <w:rPr>
          <w:noProof/>
        </w:rPr>
        <w:fldChar w:fldCharType="separate"/>
      </w:r>
      <w:r w:rsidR="00641A0D" w:rsidRPr="00724606">
        <w:rPr>
          <w:noProof/>
        </w:rPr>
        <w:t>5</w:t>
      </w:r>
      <w:r w:rsidR="00084384">
        <w:rPr>
          <w:noProof/>
        </w:rPr>
        <w:fldChar w:fldCharType="end"/>
      </w:r>
      <w:bookmarkEnd w:id="141"/>
      <w:r w:rsidRPr="00724606">
        <w:t>: Procento nezaměstnaných osob na úrovni ORP (ČSÚO, 2018)</w:t>
      </w:r>
    </w:p>
    <w:p w14:paraId="3A433746" w14:textId="121379B0" w:rsidR="00641A0D" w:rsidRDefault="00641A0D" w:rsidP="0093595D">
      <w:r w:rsidRPr="00724606">
        <w:t xml:space="preserve">Podrobnější informace jsou k nahlédnutí v kapitole 10. </w:t>
      </w:r>
      <w:r w:rsidRPr="00724606">
        <w:fldChar w:fldCharType="begin"/>
      </w:r>
      <w:r w:rsidRPr="00724606">
        <w:instrText xml:space="preserve"> REF _Ref35855338 \h </w:instrText>
      </w:r>
      <w:r w:rsidR="00724606">
        <w:instrText xml:space="preserve"> \* MERGEFORMAT </w:instrText>
      </w:r>
      <w:r w:rsidRPr="00724606">
        <w:fldChar w:fldCharType="separate"/>
      </w:r>
      <w:r w:rsidRPr="00724606">
        <w:t>PŘÍLOHY</w:t>
      </w:r>
      <w:r w:rsidRPr="00724606">
        <w:fldChar w:fldCharType="end"/>
      </w:r>
      <w:r w:rsidRPr="00724606">
        <w:t xml:space="preserve">, </w:t>
      </w:r>
      <w:r w:rsidRPr="00724606">
        <w:fldChar w:fldCharType="begin"/>
      </w:r>
      <w:r w:rsidRPr="00724606">
        <w:instrText xml:space="preserve"> REF _Ref35855455 \h </w:instrText>
      </w:r>
      <w:r w:rsidR="00724606">
        <w:instrText xml:space="preserve"> \* MERGEFORMAT </w:instrText>
      </w:r>
      <w:r w:rsidRPr="00724606">
        <w:fldChar w:fldCharType="separate"/>
      </w:r>
      <w:r w:rsidRPr="00724606">
        <w:t xml:space="preserve">Tabulka </w:t>
      </w:r>
      <w:r w:rsidRPr="00724606">
        <w:rPr>
          <w:noProof/>
        </w:rPr>
        <w:t>12</w:t>
      </w:r>
      <w:r w:rsidRPr="00724606">
        <w:fldChar w:fldCharType="end"/>
      </w:r>
      <w:r w:rsidRPr="00724606">
        <w:t>.</w:t>
      </w:r>
    </w:p>
    <w:p w14:paraId="10301AEC" w14:textId="77777777" w:rsidR="00986BB9" w:rsidRPr="00724606" w:rsidRDefault="00986BB9" w:rsidP="0093595D"/>
    <w:p w14:paraId="214F3836" w14:textId="50EF0DC3" w:rsidR="00894FE6" w:rsidRPr="00986BB9" w:rsidRDefault="00894FE6" w:rsidP="0093595D">
      <w:pPr>
        <w:pStyle w:val="Nadpis3"/>
        <w:rPr>
          <w:i/>
        </w:rPr>
      </w:pPr>
      <w:bookmarkStart w:id="142" w:name="_Toc35855594"/>
      <w:bookmarkStart w:id="143" w:name="_Toc46398186"/>
      <w:bookmarkEnd w:id="142"/>
      <w:r w:rsidRPr="00986BB9">
        <w:t>Potřeby lidí se zdravotním postižením, duševním onemocněním a jejich situace</w:t>
      </w:r>
      <w:bookmarkEnd w:id="143"/>
    </w:p>
    <w:p w14:paraId="772C3D8A" w14:textId="7CC71E31" w:rsidR="00894FE6" w:rsidRPr="00724606" w:rsidRDefault="00894FE6" w:rsidP="0093595D">
      <w:r w:rsidRPr="00724606">
        <w:t>Podle úd</w:t>
      </w:r>
      <w:r w:rsidR="002B68DE">
        <w:t xml:space="preserve">ajů Českého statistického úřadu </w:t>
      </w:r>
      <w:r w:rsidR="00992726" w:rsidRPr="00DE00B4">
        <w:t>(ČSÚ, 2018)</w:t>
      </w:r>
      <w:r w:rsidR="00992726">
        <w:t xml:space="preserve"> </w:t>
      </w:r>
      <w:r w:rsidRPr="00724606">
        <w:t>je mezi obyvateli Česka zhruba 13 % osob se zdravotním postižením. Jde o cca 1 152 000 osob, kteří jsou kvůli svým zdravotním problémům dlouhodobě omezeni v běžných činnostech, nebo i jejich zdravotní stav jako dlouhodobě nepříznivý posoudil lékař. Např. v roce 2007</w:t>
      </w:r>
      <w:r w:rsidR="00C65983" w:rsidRPr="00724606">
        <w:t xml:space="preserve"> bylo v ČR</w:t>
      </w:r>
      <w:r w:rsidRPr="00724606">
        <w:t xml:space="preserve"> cca 1 015 548 osob se zdravotním postižením, tj. více než 10 % populace.</w:t>
      </w:r>
      <w:r w:rsidRPr="00724606">
        <w:rPr>
          <w:color w:val="00B0F0"/>
        </w:rPr>
        <w:t xml:space="preserve"> </w:t>
      </w:r>
      <w:r w:rsidRPr="00724606">
        <w:t>Většině z</w:t>
      </w:r>
      <w:r w:rsidR="00522FFA" w:rsidRPr="00724606">
        <w:t> </w:t>
      </w:r>
      <w:r w:rsidRPr="00724606">
        <w:t>nich činí potíže obyčejné každodenní aktivity, jako je dopravit se, kam potřebují, nakupovat nebo vykonávat běžné domácí práce.</w:t>
      </w:r>
    </w:p>
    <w:p w14:paraId="7741D3BC" w14:textId="77777777" w:rsidR="00894FE6" w:rsidRPr="00724606" w:rsidRDefault="00894FE6" w:rsidP="0093595D">
      <w:r w:rsidRPr="00724606">
        <w:t>I přes dlouhodobou koncepční práci Moravskoslezského kraje vedoucí k vyrovnávání příležitostí pro</w:t>
      </w:r>
      <w:r w:rsidR="00522FFA" w:rsidRPr="00724606">
        <w:t> </w:t>
      </w:r>
      <w:r w:rsidRPr="00724606">
        <w:t>občany se zdravotním postižením stále zůstávají témata a oblasti, které snižují kvalitu života osobám se zdravotním postižením. Hlavním cílem tohoto plánu je podpora při vyrovnávání příležitosti pro občany se zdravotním postižením do celospolečenského života, a pomoci tak k naplňování jejich základních práv a svobod. Oblastí, ve kterých si klade Moravskoslezský kraj za cíl vyrovnávat příležitosti pro občany se zdravotním postižením, jsou především oblast informací a ochrany práv osob se</w:t>
      </w:r>
      <w:r w:rsidR="00522FFA" w:rsidRPr="00724606">
        <w:t> </w:t>
      </w:r>
      <w:r w:rsidRPr="00724606">
        <w:t>zdravotním postižením, oblast staveb a dopravy, oblast vzdělání, zdravotnictví, sociální a</w:t>
      </w:r>
      <w:r w:rsidR="00522FFA" w:rsidRPr="00724606">
        <w:t> </w:t>
      </w:r>
      <w:r w:rsidRPr="00724606">
        <w:t xml:space="preserve">zaměstnávání osob se zdravotním postižením, a dále oblast kultury, sportu a volného času. Krajský plán je živým dokumentem, na jehož tvorbě se podílela Pracovní skupina pro přípravu a monitorování plnění Moravskoslezského krajského plánu vyrovnávání příležitosti pro občany se zdravotním postižením, která jej bude pravidelně vyhodnocovat. Koordinovat a monitorovat činností všech </w:t>
      </w:r>
      <w:r w:rsidRPr="00724606">
        <w:lastRenderedPageBreak/>
        <w:t>odborů, orgánů a organizací podílejících se na realizaci tohoto plánu je v kompetenci Komise pro</w:t>
      </w:r>
      <w:r w:rsidR="00522FFA" w:rsidRPr="00724606">
        <w:t> </w:t>
      </w:r>
      <w:r w:rsidRPr="00724606">
        <w:t>občany se zdravotním postižením.</w:t>
      </w:r>
    </w:p>
    <w:p w14:paraId="3364D633" w14:textId="2B65C6A4" w:rsidR="00894FE6" w:rsidRPr="00724606" w:rsidRDefault="00894FE6" w:rsidP="0093595D">
      <w:r w:rsidRPr="00724606">
        <w:t>Duševní zdraví je stav, který umožňuje lidem prožívat smysluplný život, štěstí a naplňující vztahy, uvědo</w:t>
      </w:r>
      <w:r w:rsidRPr="00724606">
        <w:softHyphen/>
        <w:t>movat si a realizovat vlastní potenciál, vypořádat se s normální životní stresovou zátěží, produktivně pra</w:t>
      </w:r>
      <w:r w:rsidRPr="00724606">
        <w:softHyphen/>
        <w:t xml:space="preserve">covat a přispívat k blahobytu společnosti. Duševní zdraví není pouze absence duševního onemocnění, ale základní komponenta zdraví, tj. stavu fyzické, mentální a sociální pohody </w:t>
      </w:r>
      <w:r w:rsidRPr="00DE00B4">
        <w:t>(WHO, 2014</w:t>
      </w:r>
      <w:r w:rsidR="00797500" w:rsidRPr="00DE00B4">
        <w:t xml:space="preserve">; </w:t>
      </w:r>
      <w:r w:rsidR="00797500" w:rsidRPr="00DE00B4">
        <w:rPr>
          <w:rFonts w:eastAsia="Times New Roman"/>
          <w:lang w:eastAsia="cs-CZ"/>
        </w:rPr>
        <w:t>Vládní výbor pro zdravotně postižené občany, 2015</w:t>
      </w:r>
      <w:r w:rsidRPr="00DE00B4">
        <w:t>).</w:t>
      </w:r>
      <w:r w:rsidRPr="00724606">
        <w:t xml:space="preserve"> Výskyt duševních onemocnění v české populaci dosahuje více než 10 % u poruch spojených s užíváním alkoholu, více než 7 % u úzkostných poruch, přibližně 5,5 % u poruch nálady (4 % závažné deprese), téměř 3 % u poruch spojených s užíváním nealkoholových a netabákových drog a</w:t>
      </w:r>
      <w:r w:rsidR="00522FFA" w:rsidRPr="00724606">
        <w:t> </w:t>
      </w:r>
      <w:r w:rsidRPr="00724606">
        <w:t>1,5</w:t>
      </w:r>
      <w:r w:rsidR="00522FFA" w:rsidRPr="00724606">
        <w:t> </w:t>
      </w:r>
      <w:r w:rsidRPr="00724606">
        <w:t xml:space="preserve">% u psychotických poruch </w:t>
      </w:r>
      <w:r w:rsidRPr="00DE00B4">
        <w:t>(Winkler et al., 2018</w:t>
      </w:r>
      <w:r w:rsidR="00FA0146" w:rsidRPr="00DE00B4">
        <w:t>)</w:t>
      </w:r>
      <w:r w:rsidR="00271AE4" w:rsidRPr="00DE00B4">
        <w:t>,</w:t>
      </w:r>
      <w:r w:rsidR="00271AE4" w:rsidRPr="00724606">
        <w:t xml:space="preserve"> viz</w:t>
      </w:r>
      <w:r w:rsidR="00641A0D" w:rsidRPr="00724606">
        <w:t xml:space="preserve"> Obrázek </w:t>
      </w:r>
      <w:r w:rsidR="00D235B1">
        <w:t>6</w:t>
      </w:r>
      <w:r w:rsidR="00641A0D" w:rsidRPr="00724606">
        <w:t xml:space="preserve">. </w:t>
      </w:r>
      <w:r w:rsidRPr="00724606">
        <w:t xml:space="preserve">Další lidé trpí ADHD, poruchami příjmu potravy, poruchami osobnosti, demencemi a dalšími duševními onemocněními. Sebevraždu spáchají v ČR každý den přibližně 4 lidé. </w:t>
      </w:r>
    </w:p>
    <w:p w14:paraId="3E7A2297" w14:textId="24DA87C6" w:rsidR="00894FE6" w:rsidRPr="00724606" w:rsidRDefault="00641A0D" w:rsidP="0093595D">
      <w:r w:rsidRPr="00724606">
        <w:rPr>
          <w:noProof/>
          <w:lang w:eastAsia="cs-CZ"/>
        </w:rPr>
        <mc:AlternateContent>
          <mc:Choice Requires="wps">
            <w:drawing>
              <wp:anchor distT="0" distB="0" distL="114300" distR="114300" simplePos="0" relativeHeight="251665408" behindDoc="0" locked="0" layoutInCell="1" allowOverlap="1" wp14:anchorId="5A46306E" wp14:editId="52EB41BC">
                <wp:simplePos x="0" y="0"/>
                <wp:positionH relativeFrom="page">
                  <wp:posOffset>884926</wp:posOffset>
                </wp:positionH>
                <wp:positionV relativeFrom="paragraph">
                  <wp:posOffset>4029075</wp:posOffset>
                </wp:positionV>
                <wp:extent cx="5912485" cy="635"/>
                <wp:effectExtent l="0" t="0" r="0" b="0"/>
                <wp:wrapTopAndBottom/>
                <wp:docPr id="23604" name="Textové pole 23604"/>
                <wp:cNvGraphicFramePr/>
                <a:graphic xmlns:a="http://schemas.openxmlformats.org/drawingml/2006/main">
                  <a:graphicData uri="http://schemas.microsoft.com/office/word/2010/wordprocessingShape">
                    <wps:wsp>
                      <wps:cNvSpPr txBox="1"/>
                      <wps:spPr>
                        <a:xfrm>
                          <a:off x="0" y="0"/>
                          <a:ext cx="5912485" cy="635"/>
                        </a:xfrm>
                        <a:prstGeom prst="rect">
                          <a:avLst/>
                        </a:prstGeom>
                        <a:solidFill>
                          <a:prstClr val="white"/>
                        </a:solidFill>
                        <a:ln>
                          <a:noFill/>
                        </a:ln>
                        <a:effectLst/>
                      </wps:spPr>
                      <wps:txbx>
                        <w:txbxContent>
                          <w:p w14:paraId="39AB2F90" w14:textId="4DC30035" w:rsidR="00DA0904" w:rsidRPr="00641A0D" w:rsidRDefault="00DA0904" w:rsidP="0093595D">
                            <w:pPr>
                              <w:pStyle w:val="Titulek"/>
                              <w:rPr>
                                <w:noProof/>
                              </w:rPr>
                            </w:pPr>
                            <w:r w:rsidRPr="00641A0D">
                              <w:t xml:space="preserve">Obrázek </w:t>
                            </w:r>
                            <w:r>
                              <w:t>6</w:t>
                            </w:r>
                            <w:r w:rsidRPr="00641A0D">
                              <w:t>: Výskyt duševních onemocnění (Winkler et al., 201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A46306E" id="_x0000_t202" coordsize="21600,21600" o:spt="202" path="m,l,21600r21600,l21600,xe">
                <v:stroke joinstyle="miter"/>
                <v:path gradientshapeok="t" o:connecttype="rect"/>
              </v:shapetype>
              <v:shape id="Textové pole 23604" o:spid="_x0000_s1026" type="#_x0000_t202" style="position:absolute;left:0;text-align:left;margin-left:69.7pt;margin-top:317.25pt;width:465.55pt;height:.05pt;z-index:25166540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" stroked="f">
                <v:textbox style="mso-fit-shape-to-text:t" inset="0,0,0,0">
                  <w:txbxContent>
                    <w:p w14:paraId="39AB2F90" w14:textId="4DC30035" w:rsidR="00DA0904" w:rsidRPr="00641A0D" w:rsidRDefault="00DA0904" w:rsidP="0093595D">
                      <w:pPr>
                        <w:pStyle w:val="Titulek"/>
                        <w:rPr>
                          <w:noProof/>
                        </w:rPr>
                      </w:pPr>
                      <w:r w:rsidRPr="00641A0D">
                        <w:t xml:space="preserve">Obrázek </w:t>
                      </w:r>
                      <w:r>
                        <w:t>6</w:t>
                      </w:r>
                      <w:r w:rsidRPr="00641A0D">
                        <w:t>: Výskyt duševních onemocnění (Winkler et al., 2018)</w:t>
                      </w:r>
                    </w:p>
                  </w:txbxContent>
                </v:textbox>
                <w10:wrap type="topAndBottom" anchorx="page"/>
              </v:shape>
            </w:pict>
          </mc:Fallback>
        </mc:AlternateContent>
      </w:r>
      <w:r w:rsidR="00894FE6" w:rsidRPr="00724606">
        <w:rPr>
          <w:noProof/>
          <w:lang w:eastAsia="cs-CZ"/>
        </w:rPr>
        <mc:AlternateContent>
          <mc:Choice Requires="wpg">
            <w:drawing>
              <wp:anchor distT="0" distB="0" distL="114300" distR="114300" simplePos="0" relativeHeight="251661312" behindDoc="1" locked="0" layoutInCell="1" allowOverlap="1" wp14:anchorId="52F77114" wp14:editId="6E977006">
                <wp:simplePos x="0" y="0"/>
                <wp:positionH relativeFrom="margin">
                  <wp:align>left</wp:align>
                </wp:positionH>
                <wp:positionV relativeFrom="paragraph">
                  <wp:posOffset>1544955</wp:posOffset>
                </wp:positionV>
                <wp:extent cx="5912485" cy="2678430"/>
                <wp:effectExtent l="0" t="0" r="0" b="7620"/>
                <wp:wrapTopAndBottom/>
                <wp:docPr id="52" name="Skupina 52"/>
                <wp:cNvGraphicFramePr/>
                <a:graphic xmlns:a="http://schemas.openxmlformats.org/drawingml/2006/main">
                  <a:graphicData uri="http://schemas.microsoft.com/office/word/2010/wordprocessingGroup">
                    <wpg:wgp>
                      <wpg:cNvGrpSpPr/>
                      <wpg:grpSpPr>
                        <a:xfrm>
                          <a:off x="0" y="0"/>
                          <a:ext cx="5912485" cy="2678430"/>
                          <a:chOff x="114300" y="0"/>
                          <a:chExt cx="4952314" cy="2243455"/>
                        </a:xfrm>
                      </wpg:grpSpPr>
                      <pic:pic xmlns:pic="http://schemas.openxmlformats.org/drawingml/2006/picture">
                        <pic:nvPicPr>
                          <pic:cNvPr id="22530" name="Obrázek 6"/>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114300" y="0"/>
                            <a:ext cx="2238375" cy="2243455"/>
                          </a:xfrm>
                          <a:prstGeom prst="rect">
                            <a:avLst/>
                          </a:prstGeom>
                          <a:noFill/>
                          <a:ln>
                            <a:noFill/>
                          </a:ln>
                        </pic:spPr>
                      </pic:pic>
                      <pic:pic xmlns:pic="http://schemas.openxmlformats.org/drawingml/2006/picture">
                        <pic:nvPicPr>
                          <pic:cNvPr id="22531" name="Obrázek 7"/>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2093011" y="598362"/>
                            <a:ext cx="2973603" cy="860677"/>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21A04036" id="Skupina 52" o:spid="_x0000_s1026" style="position:absolute;margin-left:0;margin-top:121.65pt;width:465.55pt;height:210.9pt;z-index:-251655168;mso-position-horizontal:left;mso-position-horizontal-relative:margin;mso-width-relative:margin;mso-height-relative:margin" coordorigin="1143" coordsize="49523,224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XaW5kb3dz&#10;IFBob3RvIEVkaXRvciAxMC4wLjEwMDExLjE2Mzg0AFdpbmRvd3MgUGhvdG8gRWRpdG9yIDEwLjAu&#10;MTAwMTEuMTYzODQAMjAyMDowMjoxOCAwODoyNTo1MwAABpADAAIAAAAUAAARHJAEAAIAAAAUAAAR&#10;MJKRAAIAAAADMjcAAJKSAAIAAAADMjcAAKABAAMAAAABAAEAAOocAAcAAAgMAAAJEAAAAAAc6gAA&#10;AAg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Dw/eHBhY2tldCBlbmQ9J3cnPz7/2wBDAAMCAgMCAgMDAwMEAwME&#10;BQgFBQQEBQoHBwYIDAoMDAsKCwsNDhIQDQ4RDgsLEBYQERMUFRUVDA8XGBYUGBIUFRT/2wBDAQME&#10;BAUEBQkFBQkUDQsNFBQUFBQUFBQUFBQUFBQUFBQUFBQUFBQUFBQUFBQUFBQUFBQUFBQUFBQUFBQU&#10;FBQUFBT/wAARCAGxAbA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ZUEsDBAoAAAAAAAAAIQDlyUkJFsEAABbBAAAVAAAAZHJzL21lZGlh&#10;L2ltYWdlMi5qcGVn/9j/4AAQSkZJRgABAQEAlgCWAAD/4R70RXhpZgAATU0AKgAAAAgABgALAAIA&#10;AAAmAAAIYgESAAMAAAABAAEAAAExAAIAAAAmAAAIiAEyAAIAAAAUAAAIrodpAAQAAAABAAAIwuoc&#10;AAcAAAgMAAAAVgAAEUYc6gAAAAg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dpbmRvd3MgUGhvdG8gRWRpdG9yIDEwLjAuMTAwMTEuMTYz&#10;ODQAV2luZG93cyBQaG90byBFZGl0b3IgMTAuMC4xMDAxMS4xNjM4NAAyMDIwOjAyOjE4IDA4OjI2&#10;OjQwAAAGkAMAAgAAABQAABEckAQAAgAAABQAABEwkpEAAgAAAAMyNwAAkpIAAgAAAAMyNwAAoAEA&#10;AwAAAAEAAQAA6hwABwAACAwAAAkQAAAAABzqAAAAC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8P3hwYWNrZXQgZW5kPSd3Jz8+/9sAQwADAgIDAgID&#10;AwMDBAMDBAUIBQUEBAUKBwcGCAwKDAwLCgsLDQ4SEA0OEQ4LCxAWEBETFBUVFQwPFxgWFBgSFBUU&#10;/9sAQwEDBAQFBAUJBQUJFA0LDRQUFBQUFBQUFBQUFBQUFBQUFBQUFBQUFBQUFBQUFBQUFBQUFBQU&#10;FBQUFBQUFBQUFBQU/8AAEQgA5AMU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VO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6" o:spid="_x0000_s1027" type="#_x0000_t75" style="position:absolute;left:1143;width:22383;height:224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dVeLFAAAA3gAAAA8AAABkcnMvZG93bnJldi54bWxEj01rwkAQhu8F/8MyQm91Y6yhpllFlKKX&#10;HqotXofsmIRmZ0N2jOm/7x4KPb68XzzFZnStGqgPjWcD81kCirj0tuHKwOf57ekFVBBki61nMvBD&#10;ATbryUOBufV3/qDhJJWKIxxyNFCLdLnWoazJYZj5jjh6V987lCj7Stse73HctTpNkkw7bDg+1NjR&#10;rqby+3RzBka5yJm/svfjarE/LK/JwT/v2ZjH6bh9BSU0yn/4r320BtJ0uYgAESeigF7/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RHVXixQAAAN4AAAAPAAAAAAAAAAAAAAAA&#10;AJ8CAABkcnMvZG93bnJldi54bWxQSwUGAAAAAAQABAD3AAAAkQMAAAAA&#10;">
                  <v:imagedata r:id="rId22" o:title=""/>
                  <v:path arrowok="t"/>
                </v:shape>
                <v:shape id="Obrázek 7" o:spid="_x0000_s1028" type="#_x0000_t75" style="position:absolute;left:20930;top:5983;width:29736;height:86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d62vPEAAAA3gAAAA8AAABkcnMvZG93bnJldi54bWxEj1GLwjAQhN+F+w9hhXsRTa0o19pUDuHE&#10;N7HeD1iatS1tNqWJ2vv3F0HwcZidb3ay3Wg6cafBNZYVLBcRCOLS6oYrBb+Xn/kXCOeRNXaWScEf&#10;OdjlH5MMU20ffKZ74SsRIOxSVFB736dSurImg25he+LgXe1g0Ac5VFIP+Ahw08k4ijbSYMOhocae&#10;9jWVbXEz4Q13cklxbGcX2ZanMx58k+hEqc/p+L0F4Wn07+NX+qgVxPF6tYTnnMAAmf8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d62vPEAAAA3gAAAA8AAAAAAAAAAAAAAAAA&#10;nwIAAGRycy9kb3ducmV2LnhtbFBLBQYAAAAABAAEAPcAAACQAwAAAAA=&#10;">
                  <v:imagedata r:id="rId23" o:title=""/>
                  <v:path arrowok="t"/>
                </v:shape>
                <w10:wrap type="topAndBottom" anchorx="margin"/>
              </v:group>
            </w:pict>
          </mc:Fallback>
        </mc:AlternateContent>
      </w:r>
      <w:r w:rsidR="00894FE6" w:rsidRPr="00724606">
        <w:t>Přesnost zjištění tohoto počtu je však sporná, neboť neexistuje jednotná celostátní evidence počtu osob se zdravotním postižením. Z uvedených údajů je zřejmé, že problematika života lidí se zdravotním postižením nemůže být okrajovou záležitostí a dotýká se velkého počtu občanů kraje. Lidé se</w:t>
      </w:r>
      <w:r w:rsidR="00522FFA" w:rsidRPr="00724606">
        <w:t> </w:t>
      </w:r>
      <w:r w:rsidR="00894FE6" w:rsidRPr="00724606">
        <w:t>zdravotním postižením a jejich rodiny jsou výrazně ovlivněny zásadní událostí – existencí zdravotního postižení a jeho důsledky. Zejména u těžších forem zdravotního postižení dochází k</w:t>
      </w:r>
      <w:r w:rsidR="00522FFA" w:rsidRPr="00724606">
        <w:t> </w:t>
      </w:r>
      <w:r w:rsidR="00894FE6" w:rsidRPr="00724606">
        <w:t xml:space="preserve">výrazným změnám v možnostech plnohodnotné účasti na veřejném životě i v soukromých aktivitách.  Současně s tím je důležité zmínit nárůst počtu lidí s duševním onemocněním. </w:t>
      </w:r>
    </w:p>
    <w:p w14:paraId="53E30E4A" w14:textId="0313169D" w:rsidR="00894FE6" w:rsidRPr="00F12A94" w:rsidRDefault="00894FE6" w:rsidP="0093595D">
      <w:pPr>
        <w:pStyle w:val="Nadpis3"/>
        <w:rPr>
          <w:i/>
        </w:rPr>
      </w:pPr>
      <w:bookmarkStart w:id="144" w:name="_Toc46398187"/>
      <w:r w:rsidRPr="00F12A94">
        <w:t>Potřeby spojené se zadlužeností a exekucemi</w:t>
      </w:r>
      <w:bookmarkEnd w:id="144"/>
      <w:r w:rsidRPr="00F12A94">
        <w:t xml:space="preserve"> </w:t>
      </w:r>
    </w:p>
    <w:p w14:paraId="6719BC83" w14:textId="5C6BD4E4" w:rsidR="00FA0146" w:rsidRPr="00724606" w:rsidRDefault="00894FE6" w:rsidP="0093595D">
      <w:r w:rsidRPr="00724606">
        <w:t xml:space="preserve">Statistiky ČNB o zadluženosti českých domácností v prosinci 2017 hovoří o tom, že dluh vůči bankám je ve výši 1,535 bilionu korun. Na začátku roku 2018 bylo </w:t>
      </w:r>
      <w:r w:rsidR="00FA0146" w:rsidRPr="00724606">
        <w:t xml:space="preserve">V ČR </w:t>
      </w:r>
      <w:r w:rsidRPr="00724606">
        <w:t xml:space="preserve">zahájeno 863 </w:t>
      </w:r>
      <w:r w:rsidR="005D2B93" w:rsidRPr="00724606">
        <w:t>tisíc exekucí. V roce 2017 bylo </w:t>
      </w:r>
      <w:r w:rsidRPr="00724606">
        <w:t xml:space="preserve">podáno 23 146 insolvenčních návrhů. </w:t>
      </w:r>
      <w:r w:rsidR="00FA0146" w:rsidRPr="00724606">
        <w:t xml:space="preserve">V roce 2019 bylo vyhlášeno v České republice 1 006 osobních bankrotů, o 124 více než v prosinci. V červenci roku 2017 vstoupila v platnost novela zákona č. 64/2017 Sb., kterým se mění zákon č. 182/2006 Sb., o úpadku a způsobech jeho řešení (insolvenční zákon), v platném znění (dále jen „insolvenční zákon“). </w:t>
      </w:r>
    </w:p>
    <w:p w14:paraId="164CE209" w14:textId="5C962DDA" w:rsidR="00FA0146" w:rsidRPr="00724606" w:rsidRDefault="00FA0146" w:rsidP="0093595D">
      <w:r w:rsidRPr="00724606">
        <w:lastRenderedPageBreak/>
        <w:t>V roce 2017 bylo 10,87 % obyvatel Moravskoslezského kraje v exekuci, což jej řadí na čtvrtou příčku v mezikrajském srovnání. V průměru lidé dlužili 88 000,- Kč na jednu exekuci (jistina) s tím, že nejvíce (v průměru 28,4</w:t>
      </w:r>
      <w:r w:rsidR="00F12A94">
        <w:t xml:space="preserve"> </w:t>
      </w:r>
      <w:r w:rsidRPr="00724606">
        <w:t>%) měli obyvatelé jednu exekuci nebo 3 až 9 exekucí (v průměru 44,7</w:t>
      </w:r>
      <w:r w:rsidR="00F12A94">
        <w:t xml:space="preserve"> </w:t>
      </w:r>
      <w:r w:rsidRPr="00724606">
        <w:t xml:space="preserve">%), viz </w:t>
      </w:r>
      <w:r w:rsidR="00216864">
        <w:t>Obrázek 7</w:t>
      </w:r>
      <w:r w:rsidR="00192911" w:rsidRPr="00724606">
        <w:t xml:space="preserve"> a </w:t>
      </w:r>
      <w:r w:rsidR="00192911" w:rsidRPr="00724606">
        <w:fldChar w:fldCharType="begin"/>
      </w:r>
      <w:r w:rsidR="00192911" w:rsidRPr="00724606">
        <w:instrText xml:space="preserve"> REF _Ref35855867 \h </w:instrText>
      </w:r>
      <w:r w:rsidR="00724606">
        <w:instrText xml:space="preserve"> \* MERGEFORMAT </w:instrText>
      </w:r>
      <w:r w:rsidR="00192911" w:rsidRPr="00724606">
        <w:fldChar w:fldCharType="separate"/>
      </w:r>
      <w:r w:rsidR="00192911" w:rsidRPr="00724606">
        <w:t xml:space="preserve">Obrázek </w:t>
      </w:r>
      <w:r w:rsidR="00216864">
        <w:rPr>
          <w:noProof/>
        </w:rPr>
        <w:t>8</w:t>
      </w:r>
      <w:r w:rsidR="00192911" w:rsidRPr="00724606">
        <w:fldChar w:fldCharType="end"/>
      </w:r>
      <w:r w:rsidRPr="00724606">
        <w:t>. Ve všech zmíněných případech problém doprovází vysoký podíl vícečetných exekucí (přes 70 % z celkového počtu).</w:t>
      </w:r>
    </w:p>
    <w:p w14:paraId="60446EAC" w14:textId="60F15E66" w:rsidR="00FA0146" w:rsidRPr="00724606" w:rsidRDefault="00FA0146" w:rsidP="0093595D">
      <w:r w:rsidRPr="00724606">
        <w:t>Exekuce jsou velkým problémem zejména v menších obcích západní části kraje (</w:t>
      </w:r>
      <w:proofErr w:type="spellStart"/>
      <w:r w:rsidRPr="00724606">
        <w:t>Osoblažsko</w:t>
      </w:r>
      <w:proofErr w:type="spellEnd"/>
      <w:r w:rsidRPr="00724606">
        <w:t xml:space="preserve">, Bruntálsko, </w:t>
      </w:r>
      <w:proofErr w:type="spellStart"/>
      <w:r w:rsidRPr="00724606">
        <w:t>Vítkovsko</w:t>
      </w:r>
      <w:proofErr w:type="spellEnd"/>
      <w:r w:rsidRPr="00724606">
        <w:t>). Významný podíl obyvatel (více než 15 %) zasahují exekuce také v Bruntále, Havířově a Karviné. Přispívají k tomu nejen nízké mzdy, ale i nezaměstnanost, rychlé stárnutí obyvatelstva a nárůst počtu lidí v důchodovém věku. Nezaměstnaní a osoby v důchodovém věku jsou skupinami obyvatel nejvíce ohrožené chudobou a sociálním vyloučením. Nebude-li nalezeno komplexní systémové řešení, budou se sociální problémy prohlubovat a problémy na trhu práce budou přetrvávat.</w:t>
      </w:r>
    </w:p>
    <w:p w14:paraId="31B046A6" w14:textId="77777777" w:rsidR="00FA0146" w:rsidRPr="00724606" w:rsidRDefault="00894FE6" w:rsidP="0093595D">
      <w:r w:rsidRPr="00724606">
        <w:t>Zadluženost domácností nesouvisí jen s ekonomickou nestabilitou jednotlivých rodin, ale často odráží určitou složitou situac</w:t>
      </w:r>
      <w:r w:rsidR="005D2B93" w:rsidRPr="00724606">
        <w:t xml:space="preserve">i rodiny. Důležitým aspektem je </w:t>
      </w:r>
      <w:r w:rsidRPr="00724606">
        <w:t>i šíře cílových skupin, která je touto problematikou zasažena. Se zadluženými uživateli se nesetkávají sociální služby jen v rámci základního nebo odborného sociálního p</w:t>
      </w:r>
      <w:r w:rsidR="005D2B93" w:rsidRPr="00724606">
        <w:t>oradenství, ale se zadlužením u </w:t>
      </w:r>
      <w:r w:rsidRPr="00724606">
        <w:t xml:space="preserve">svých uživatelů se setkávají i služby sociální péče a služby sociální prevence.  </w:t>
      </w:r>
    </w:p>
    <w:p w14:paraId="48A813C2" w14:textId="159CFF03" w:rsidR="00894FE6" w:rsidRPr="00724606" w:rsidRDefault="00894FE6" w:rsidP="0093595D">
      <w:r w:rsidRPr="00724606">
        <w:t>V současné době je v MSK 70 registrovaných sociálních služeb, které nabízí odborné sociální poradenství, z toho je 65 služeb zařazeno v Krajské síti sociálních sl</w:t>
      </w:r>
      <w:r w:rsidR="005D2B93" w:rsidRPr="00724606">
        <w:t>užeb. Z výše uvedeného počtu má za </w:t>
      </w:r>
      <w:r w:rsidRPr="00724606">
        <w:t>cílovou skupinu osoby v krizi cca 30 služeb odborného sociálního p</w:t>
      </w:r>
      <w:r w:rsidR="005D2B93" w:rsidRPr="00724606">
        <w:t>oradenství. Dá se tedy říct, že </w:t>
      </w:r>
      <w:r w:rsidRPr="00724606">
        <w:t xml:space="preserve">aktuálně existuje v MSK velká základna organizací, které poskytují odborné sociální poradenství.  Ucelený systém poradenství a vzdělávání je velmi důležitý. Kvalitně poskytované dluhové poradenství je nástrojem pro prevenci sociálního vyloučení. </w:t>
      </w:r>
    </w:p>
    <w:p w14:paraId="635CA4E2" w14:textId="52EBFE90" w:rsidR="00FA0146" w:rsidRPr="00724606" w:rsidRDefault="00894FE6" w:rsidP="0093595D">
      <w:r w:rsidRPr="00724606">
        <w:t xml:space="preserve">Značným problémem je i předluženost, která negativně ovlivňuje další oblasti života, jako jsou zajištění odpovídajícího bydlení, začlenění obyvatel sociálně vyloučených lokalit na legální trh práce, vzdělávání dětí a mládeže, zvyšování celkové demotivace a frustrace. </w:t>
      </w:r>
    </w:p>
    <w:p w14:paraId="192B7CD0" w14:textId="77777777" w:rsidR="00894FE6" w:rsidRPr="00724606" w:rsidRDefault="00894FE6" w:rsidP="0093595D"/>
    <w:p w14:paraId="345FEE09" w14:textId="77777777" w:rsidR="00894FE6" w:rsidRPr="00724606" w:rsidRDefault="00894FE6" w:rsidP="0093595D"/>
    <w:p w14:paraId="5F3BAB21" w14:textId="77777777" w:rsidR="00894FE6" w:rsidRPr="00724606" w:rsidRDefault="00894FE6" w:rsidP="0093595D">
      <w:r w:rsidRPr="00724606">
        <w:rPr>
          <w:noProof/>
          <w:lang w:eastAsia="cs-CZ"/>
        </w:rPr>
        <w:lastRenderedPageBreak/>
        <w:drawing>
          <wp:inline distT="0" distB="0" distL="0" distR="0" wp14:anchorId="6A8139B4" wp14:editId="7A8FA719">
            <wp:extent cx="5760720" cy="3241675"/>
            <wp:effectExtent l="0" t="0" r="0" b="0"/>
            <wp:docPr id="50" name="Obráze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M_Exekuce_procento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720" cy="3241675"/>
                    </a:xfrm>
                    <a:prstGeom prst="rect">
                      <a:avLst/>
                    </a:prstGeom>
                  </pic:spPr>
                </pic:pic>
              </a:graphicData>
            </a:graphic>
          </wp:inline>
        </w:drawing>
      </w:r>
    </w:p>
    <w:p w14:paraId="0F21055B" w14:textId="31826F5B" w:rsidR="00894FE6" w:rsidRPr="00724606" w:rsidRDefault="00894FE6" w:rsidP="0093595D">
      <w:pPr>
        <w:pStyle w:val="Titulek"/>
      </w:pPr>
      <w:bookmarkStart w:id="145" w:name="_Ref35855865"/>
      <w:r w:rsidRPr="00724606">
        <w:t xml:space="preserve">Obrázek </w:t>
      </w:r>
      <w:r w:rsidR="00083218">
        <w:t>7</w:t>
      </w:r>
      <w:bookmarkEnd w:id="145"/>
      <w:r w:rsidRPr="00724606">
        <w:t>: Procento osob v exekuci (</w:t>
      </w:r>
      <w:r w:rsidR="00797500">
        <w:t xml:space="preserve">Otevřená společnost, </w:t>
      </w:r>
      <w:r w:rsidRPr="00724606">
        <w:t>2017)</w:t>
      </w:r>
    </w:p>
    <w:p w14:paraId="00D72AE9" w14:textId="77777777" w:rsidR="00894FE6" w:rsidRPr="00724606" w:rsidRDefault="00894FE6" w:rsidP="0093595D">
      <w:r w:rsidRPr="00724606">
        <w:rPr>
          <w:noProof/>
          <w:lang w:eastAsia="cs-CZ"/>
        </w:rPr>
        <w:drawing>
          <wp:inline distT="0" distB="0" distL="0" distR="0" wp14:anchorId="740A5BD2" wp14:editId="4C717D4D">
            <wp:extent cx="5760720" cy="3241675"/>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M_Exekuce_medián.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720" cy="3241675"/>
                    </a:xfrm>
                    <a:prstGeom prst="rect">
                      <a:avLst/>
                    </a:prstGeom>
                  </pic:spPr>
                </pic:pic>
              </a:graphicData>
            </a:graphic>
          </wp:inline>
        </w:drawing>
      </w:r>
    </w:p>
    <w:p w14:paraId="5995DE9F" w14:textId="09EA7685" w:rsidR="00894FE6" w:rsidRPr="00724606" w:rsidRDefault="00894FE6" w:rsidP="0093595D">
      <w:pPr>
        <w:pStyle w:val="Titulek"/>
      </w:pPr>
      <w:bookmarkStart w:id="146" w:name="_Ref35855867"/>
      <w:r w:rsidRPr="00724606">
        <w:t>Obrázek</w:t>
      </w:r>
      <w:bookmarkEnd w:id="146"/>
      <w:r w:rsidR="00083218">
        <w:t xml:space="preserve"> 8</w:t>
      </w:r>
      <w:r w:rsidR="00797500">
        <w:t xml:space="preserve">: Medián jistiny na osobu (Otevřená společnost, </w:t>
      </w:r>
      <w:r w:rsidRPr="00724606">
        <w:t>2017)</w:t>
      </w:r>
    </w:p>
    <w:p w14:paraId="720982CE" w14:textId="4B896E00" w:rsidR="006E0B76" w:rsidRPr="00724606" w:rsidRDefault="006E0B76" w:rsidP="0093595D">
      <w:r w:rsidRPr="00724606">
        <w:t xml:space="preserve">Podrobnější informace jsou k nahlédnutí v kapitole 10. </w:t>
      </w:r>
      <w:r w:rsidRPr="00724606">
        <w:fldChar w:fldCharType="begin"/>
      </w:r>
      <w:r w:rsidRPr="00724606">
        <w:instrText xml:space="preserve"> REF _Ref35855338 \h </w:instrText>
      </w:r>
      <w:r w:rsidR="00724606">
        <w:instrText xml:space="preserve"> \* MERGEFORMAT </w:instrText>
      </w:r>
      <w:r w:rsidRPr="00724606">
        <w:fldChar w:fldCharType="separate"/>
      </w:r>
      <w:r w:rsidRPr="00724606">
        <w:t>PŘÍLOHY</w:t>
      </w:r>
      <w:r w:rsidRPr="00724606">
        <w:fldChar w:fldCharType="end"/>
      </w:r>
      <w:r w:rsidRPr="00724606">
        <w:t xml:space="preserve">, </w:t>
      </w:r>
      <w:r w:rsidRPr="00724606">
        <w:fldChar w:fldCharType="begin"/>
      </w:r>
      <w:r w:rsidRPr="00724606">
        <w:instrText xml:space="preserve"> REF _Ref35856482 \h </w:instrText>
      </w:r>
      <w:r w:rsidR="00724606">
        <w:instrText xml:space="preserve"> \* MERGEFORMAT </w:instrText>
      </w:r>
      <w:r w:rsidRPr="00724606">
        <w:fldChar w:fldCharType="separate"/>
      </w:r>
      <w:r w:rsidRPr="00724606">
        <w:t xml:space="preserve">Tabulka </w:t>
      </w:r>
      <w:r w:rsidRPr="00724606">
        <w:rPr>
          <w:noProof/>
        </w:rPr>
        <w:t>13</w:t>
      </w:r>
      <w:r w:rsidRPr="00724606">
        <w:fldChar w:fldCharType="end"/>
      </w:r>
      <w:r w:rsidRPr="00724606">
        <w:t>.</w:t>
      </w:r>
    </w:p>
    <w:p w14:paraId="658A5985" w14:textId="2808A7CA" w:rsidR="00894FE6" w:rsidRPr="00D235B1" w:rsidRDefault="00894FE6" w:rsidP="0093595D">
      <w:pPr>
        <w:pStyle w:val="Nadpis3"/>
        <w:rPr>
          <w:i/>
        </w:rPr>
      </w:pPr>
      <w:bookmarkStart w:id="147" w:name="_Toc46398188"/>
      <w:r w:rsidRPr="00D235B1">
        <w:t>Potřeby pečujících osob</w:t>
      </w:r>
      <w:bookmarkEnd w:id="147"/>
    </w:p>
    <w:p w14:paraId="07992DDE" w14:textId="77777777" w:rsidR="00894FE6" w:rsidRPr="00724606" w:rsidRDefault="00894FE6" w:rsidP="0093595D">
      <w:r w:rsidRPr="00724606">
        <w:t>Péče o blízkého člena rodiny nepříznivě ovlivňuje také postavení neformálních pečujících na trhu práce, jinými slovy sladit rodinný a pracovní život se stává nemožným. To s sebou přináší negativní dopady na</w:t>
      </w:r>
      <w:r w:rsidR="009A2EE7" w:rsidRPr="00724606">
        <w:t> </w:t>
      </w:r>
      <w:r w:rsidRPr="00724606">
        <w:t>finanční situaci pečující osoby, respektive celé rodiny. Pečující osoby se tak v rámci náročné péče o</w:t>
      </w:r>
      <w:r w:rsidR="009A2EE7" w:rsidRPr="00724606">
        <w:t> </w:t>
      </w:r>
      <w:r w:rsidRPr="00724606">
        <w:t xml:space="preserve">svého blízkého dostávají do sociální izolace. Dochází k omezování společenských kontaktů, snížení možností využití běžně dostupných služeb, snížení možnosti </w:t>
      </w:r>
      <w:r w:rsidRPr="00724606">
        <w:lastRenderedPageBreak/>
        <w:t>žít kvalitní život, vzdělávat se, mít a aktivně trávit volný čas či jen trávit čas se svou rodinou mimo domácí prostředí. Dostat se mimo hranice každodenního stereotypu a trávit aktivně volný čas s přáteli, či alespoň volný čas mít a moci tak využívat toho, co okolní komunita nabízí, je potřeba každého člověka a osob pečujících o blízkou osobu s</w:t>
      </w:r>
      <w:r w:rsidR="009A2EE7" w:rsidRPr="00724606">
        <w:t> </w:t>
      </w:r>
      <w:r w:rsidRPr="00724606">
        <w:t xml:space="preserve">postižením o to větší. </w:t>
      </w:r>
    </w:p>
    <w:p w14:paraId="1A815C5E" w14:textId="2BBB3338" w:rsidR="00894FE6" w:rsidRPr="00724606" w:rsidRDefault="00894FE6" w:rsidP="0093595D">
      <w:r w:rsidRPr="00724606">
        <w:t>Každá možnost být mimo vlastní zázemí je tak vzácností jak pro neformální pečovatele, tak i pro členy rodiny, o něž je pečováno. Další proměnnou, která ovlivňuje složitost dané problematiky je fakt, že</w:t>
      </w:r>
      <w:r w:rsidR="009A2EE7" w:rsidRPr="00724606">
        <w:t> </w:t>
      </w:r>
      <w:r w:rsidRPr="00724606">
        <w:t>ze</w:t>
      </w:r>
      <w:r w:rsidR="009A2EE7" w:rsidRPr="00724606">
        <w:t> </w:t>
      </w:r>
      <w:r w:rsidRPr="00724606">
        <w:t>strany společnosti není problematika pečujících osob řešena v takové míře, v jaké by bylo potřeba. Doposud stále schází jasné ukotvení role neformálního pečovatele, jeho práv a povinností a možností řešení jejich situace v rámci legislativy, přičemž pečovatelům tak ve většině případů nezbývá než spoléhat sami na sebe.</w:t>
      </w:r>
    </w:p>
    <w:p w14:paraId="6FC136E5" w14:textId="69F529E8" w:rsidR="00894FE6" w:rsidRPr="00D235B1" w:rsidRDefault="00894FE6" w:rsidP="0093595D">
      <w:pPr>
        <w:pStyle w:val="Nadpis3"/>
        <w:rPr>
          <w:i/>
        </w:rPr>
      </w:pPr>
      <w:bookmarkStart w:id="148" w:name="_Toc46398189"/>
      <w:r w:rsidRPr="00D235B1">
        <w:t>Potřeby spojené s bydlením</w:t>
      </w:r>
      <w:bookmarkEnd w:id="148"/>
      <w:r w:rsidRPr="00D235B1">
        <w:t xml:space="preserve"> </w:t>
      </w:r>
    </w:p>
    <w:p w14:paraId="6263EA99" w14:textId="1FA549FE" w:rsidR="00894FE6" w:rsidRPr="00724606" w:rsidRDefault="00894FE6" w:rsidP="0093595D">
      <w:r w:rsidRPr="00724606">
        <w:t>V rámci Moravskoslezského kraje žije významná skupina osob, u níž dochází ke kumulaci znevýhodnění oblasti bydlení. Sub</w:t>
      </w:r>
      <w:r w:rsidR="00192911" w:rsidRPr="00724606">
        <w:t>-</w:t>
      </w:r>
      <w:r w:rsidRPr="00724606">
        <w:t>standardní bydlení (jedná se o bydlení např. v azylových domech, ubytovnách apod.) je provázáno s omezenou sociální mobilitou vyloučených jedinců. Zabraňuje jim zapojit se</w:t>
      </w:r>
      <w:r w:rsidR="009A2EE7" w:rsidRPr="00724606">
        <w:t> </w:t>
      </w:r>
      <w:r w:rsidRPr="00724606">
        <w:t>do</w:t>
      </w:r>
      <w:r w:rsidR="009A2EE7" w:rsidRPr="00724606">
        <w:t> </w:t>
      </w:r>
      <w:r w:rsidRPr="00724606">
        <w:t>sociálních, ekonomických, kulturních i politických aktivit a vede k vyčlenění z běžného života většinové společnosti. Důsledkem je vytvoření sociálního prostředí, které postrádá role a hodnoty potřebné k úspěchu ve společnosti a dochází k vytváření uzavřených světů, v němž se mohou objevovat vzorce chování, které představují v daném prostředí mechanismy přežití, ale v prostředí většinové společnosti jsou maladaptivní.</w:t>
      </w:r>
    </w:p>
    <w:p w14:paraId="2E2BCFB7" w14:textId="77777777" w:rsidR="00894FE6" w:rsidRPr="00724606" w:rsidRDefault="00894FE6" w:rsidP="0093595D">
      <w:r w:rsidRPr="00724606">
        <w:t xml:space="preserve">Otázka bydlení a nedostatek bytů sociálního určení jsou jedním z nejčastěji řešených problémů v kraji. Situace v této oblasti komplikuje absence legislativního ukotvení problematiky sociálního bydlení. S ohledem na tuto skutečnost některé obce mají pro tyto účely tzv. sociálního bydlení vyčleněnu část bytového fondu. Jedná se například o byty zvláštního určení pro seniory, pro občany se zdravotním postižením, nebo tzv. startovací byty pro rodiny s dětmi a mladé občany.  Jedním z dalších problémů bytového fondu je jeho stárnutí a následky z toho vyplývající. Absence vhodného bydlení pro osoby ocitající se v nepříznivé sociální situaci je tématem pro následující období. </w:t>
      </w:r>
    </w:p>
    <w:p w14:paraId="61CC7B0B" w14:textId="77777777" w:rsidR="00894FE6" w:rsidRPr="00724606" w:rsidRDefault="00894FE6" w:rsidP="0093595D">
      <w:r w:rsidRPr="00724606">
        <w:t>Problematika bydlení je klíčovou pro strategické procesy přechodu osob z institucionálních slu</w:t>
      </w:r>
      <w:r w:rsidR="00834567" w:rsidRPr="00724606">
        <w:t>žeb do </w:t>
      </w:r>
      <w:r w:rsidRPr="00724606">
        <w:t xml:space="preserve">přirozeného prostředí a může mít negativní vliv na úspěšný přechod osob. Sociální služby by v tomto procesu měli poskytovat podporu při řešení potřeb uživatelů služeb spojených </w:t>
      </w:r>
      <w:proofErr w:type="gramStart"/>
      <w:r w:rsidRPr="00724606">
        <w:t>s</w:t>
      </w:r>
      <w:proofErr w:type="gramEnd"/>
      <w:r w:rsidRPr="00724606">
        <w:t xml:space="preserve"> bydlení, ale zásadním způsobem tuto oblast nemohou ovlivnit. Z úrovně kraje situaci nelze </w:t>
      </w:r>
      <w:r w:rsidR="00834567" w:rsidRPr="00724606">
        <w:t>zásadním způsobem</w:t>
      </w:r>
      <w:r w:rsidRPr="00724606">
        <w:t xml:space="preserve"> ovlivnit, problematika řešení bydlení je v kompetenci obcí kraje. Opatření v této oblasti směřují proto zejména k podpoře poskytování sociálních služeb reagující na potřeby osob v sociálně nepříznivé situaci spojené např. s absencí bydlení.</w:t>
      </w:r>
    </w:p>
    <w:p w14:paraId="7C992D7C" w14:textId="47A8C6FB" w:rsidR="00894FE6" w:rsidRPr="00D235B1" w:rsidRDefault="00894FE6" w:rsidP="0093595D">
      <w:pPr>
        <w:pStyle w:val="Nadpis3"/>
        <w:rPr>
          <w:i/>
        </w:rPr>
      </w:pPr>
      <w:bookmarkStart w:id="149" w:name="_Toc46398190"/>
      <w:r w:rsidRPr="00D235B1">
        <w:t xml:space="preserve">Potřeby </w:t>
      </w:r>
      <w:r w:rsidR="008743F8" w:rsidRPr="00D235B1">
        <w:t xml:space="preserve">osob </w:t>
      </w:r>
      <w:r w:rsidRPr="00D235B1">
        <w:t>bez domova</w:t>
      </w:r>
      <w:bookmarkEnd w:id="149"/>
    </w:p>
    <w:p w14:paraId="1B72DBBF" w14:textId="2FFDC892" w:rsidR="00894FE6" w:rsidRPr="00724606" w:rsidRDefault="00894FE6" w:rsidP="0093595D">
      <w:r w:rsidRPr="00724606">
        <w:t>Odhad celkového počtu osob bez střechy (venku a v noclehárnách) a vybraných kategorií bez bytu (osoby v azylových domech, v domech na půl cesty, v ubytovacích zařízeních pro ženy, v obecních ubytovnách, vězeňských a zdravotnických zařízeních) podle mezináro</w:t>
      </w:r>
      <w:r w:rsidR="006E499C" w:rsidRPr="00724606">
        <w:t xml:space="preserve">dní typologie ETHOS na území České republiky </w:t>
      </w:r>
      <w:r w:rsidRPr="00724606">
        <w:t xml:space="preserve">je 23 830. Z toho je 2 600 osob mladších 18 let (počty k druhému dubnovému týdnu </w:t>
      </w:r>
      <w:r w:rsidR="006E499C" w:rsidRPr="00724606">
        <w:t xml:space="preserve">roku </w:t>
      </w:r>
      <w:r w:rsidRPr="00724606">
        <w:t>2019 založené na plošném sčítání a extrapolaci zjištěných výsledků).</w:t>
      </w:r>
      <w:r w:rsidR="00797500">
        <w:t xml:space="preserve"> </w:t>
      </w:r>
      <w:r w:rsidR="00797500" w:rsidRPr="00352A85">
        <w:t>(Nešporová et al., 2019)</w:t>
      </w:r>
    </w:p>
    <w:p w14:paraId="2064DEDE" w14:textId="77777777" w:rsidR="00894FE6" w:rsidRPr="00724606" w:rsidRDefault="00894FE6" w:rsidP="0093595D">
      <w:r w:rsidRPr="00724606">
        <w:t xml:space="preserve">Zhruba polovina sčítaných osob bez domova žije „venku“ či využívá přechodné nízkoprahové noclehárny pro osoby bez přístřeší. Kategorie venku zahrnuje osoby žijící na ulici nebo ve </w:t>
      </w:r>
      <w:r w:rsidRPr="00724606">
        <w:lastRenderedPageBreak/>
        <w:t>veřejném prostoru bez příbytku, např. ve stanech, autech, vagónech, podmostích, squatech, cizích zahradních chatkách, garážích, sklepech.</w:t>
      </w:r>
    </w:p>
    <w:p w14:paraId="58C6B221" w14:textId="77777777" w:rsidR="00894FE6" w:rsidRPr="00724606" w:rsidRDefault="00894FE6" w:rsidP="0093595D">
      <w:r w:rsidRPr="00724606">
        <w:t>Zbývající polovina využívá sociálních a ubytovacích služeb a pobývá v azylových domech, obecních ubytovnách pro osoby bez přístřeší, v domech na půl cesty, nebo se aktuálně v době sčítání nacházela v nemocničních zařízeních (nejčastěji v psychiatrických léčebnách) a ve vězeňských zařízeních.</w:t>
      </w:r>
    </w:p>
    <w:p w14:paraId="59AC80C4" w14:textId="77777777" w:rsidR="00894FE6" w:rsidRPr="00724606" w:rsidRDefault="00894FE6" w:rsidP="0093595D">
      <w:r w:rsidRPr="00724606">
        <w:t>Mezi sčítanými osobami bez domova výrazně převažují muži. Osm z deseti osob bez střechy přespávajících venku a v noclehárnách jsou muži, pouze dvě z deseti jsou ženy. V azylových domech je</w:t>
      </w:r>
      <w:r w:rsidR="009A2EE7" w:rsidRPr="00724606">
        <w:t> </w:t>
      </w:r>
      <w:r w:rsidRPr="00724606">
        <w:t>podíl žen vyšší, žije v nich 30 % žen, 38 % mužů a 32 % dětí.</w:t>
      </w:r>
    </w:p>
    <w:p w14:paraId="49D4C4CE" w14:textId="43BC2280" w:rsidR="00894FE6" w:rsidRPr="00724606" w:rsidRDefault="00894FE6" w:rsidP="0093595D">
      <w:r w:rsidRPr="00724606">
        <w:t>Podle studie Sčítání osob bez domova v České republice z roku 2019, žije v Moravskoslezském kraji 3</w:t>
      </w:r>
      <w:r w:rsidR="009A2EE7" w:rsidRPr="00724606">
        <w:t> </w:t>
      </w:r>
      <w:r w:rsidRPr="00724606">
        <w:t>541 osob bez domova, z toho 361 dětí. Moravskoslezský kraj je jedním z krajů s nejvyšší koncentrací osob bez domova. Dle uvedené studie je zde cca 3 osoby bez domova na 1000 obyvatel</w:t>
      </w:r>
      <w:r w:rsidR="00E224AF" w:rsidRPr="00724606">
        <w:t xml:space="preserve"> (viz </w:t>
      </w:r>
      <w:r w:rsidR="009F6762" w:rsidRPr="00724606">
        <w:fldChar w:fldCharType="begin"/>
      </w:r>
      <w:r w:rsidR="009F6762" w:rsidRPr="00724606">
        <w:instrText xml:space="preserve"> REF _Ref35856530 \h </w:instrText>
      </w:r>
      <w:r w:rsidR="00724606">
        <w:instrText xml:space="preserve"> \* MERGEFORMAT </w:instrText>
      </w:r>
      <w:r w:rsidR="009F6762" w:rsidRPr="00724606">
        <w:fldChar w:fldCharType="separate"/>
      </w:r>
      <w:r w:rsidR="009F6762" w:rsidRPr="00724606">
        <w:rPr>
          <w:color w:val="000000" w:themeColor="text1"/>
        </w:rPr>
        <w:t xml:space="preserve">Obrázek </w:t>
      </w:r>
      <w:r w:rsidR="009403FA">
        <w:rPr>
          <w:noProof/>
          <w:color w:val="000000" w:themeColor="text1"/>
        </w:rPr>
        <w:t>9</w:t>
      </w:r>
      <w:r w:rsidR="009F6762" w:rsidRPr="00724606">
        <w:fldChar w:fldCharType="end"/>
      </w:r>
      <w:r w:rsidR="00E224AF" w:rsidRPr="00724606">
        <w:t>)</w:t>
      </w:r>
      <w:r w:rsidRPr="00724606">
        <w:t>.</w:t>
      </w:r>
    </w:p>
    <w:p w14:paraId="028EF85E" w14:textId="2D8745C4" w:rsidR="00894FE6" w:rsidRPr="00724606" w:rsidRDefault="00C63079" w:rsidP="0093595D">
      <w:r w:rsidRPr="00724606">
        <w:rPr>
          <w:noProof/>
          <w:lang w:eastAsia="cs-CZ"/>
        </w:rPr>
        <mc:AlternateContent>
          <mc:Choice Requires="wpg">
            <w:drawing>
              <wp:anchor distT="0" distB="0" distL="114300" distR="114300" simplePos="0" relativeHeight="251663360" behindDoc="0" locked="0" layoutInCell="1" allowOverlap="1" wp14:anchorId="38E0D01C" wp14:editId="7E8E20A5">
                <wp:simplePos x="0" y="0"/>
                <wp:positionH relativeFrom="margin">
                  <wp:align>left</wp:align>
                </wp:positionH>
                <wp:positionV relativeFrom="paragraph">
                  <wp:posOffset>374650</wp:posOffset>
                </wp:positionV>
                <wp:extent cx="5038725" cy="2165350"/>
                <wp:effectExtent l="0" t="0" r="9525" b="6350"/>
                <wp:wrapTopAndBottom/>
                <wp:docPr id="3" name="Skupina 3"/>
                <wp:cNvGraphicFramePr/>
                <a:graphic xmlns:a="http://schemas.openxmlformats.org/drawingml/2006/main">
                  <a:graphicData uri="http://schemas.microsoft.com/office/word/2010/wordprocessingGroup">
                    <wpg:wgp>
                      <wpg:cNvGrpSpPr/>
                      <wpg:grpSpPr>
                        <a:xfrm>
                          <a:off x="0" y="0"/>
                          <a:ext cx="5038725" cy="2165350"/>
                          <a:chOff x="0" y="0"/>
                          <a:chExt cx="5038725" cy="2165350"/>
                        </a:xfrm>
                      </wpg:grpSpPr>
                      <wpg:grpSp>
                        <wpg:cNvPr id="4" name="Skupina 4"/>
                        <wpg:cNvGrpSpPr/>
                        <wpg:grpSpPr>
                          <a:xfrm>
                            <a:off x="542925" y="0"/>
                            <a:ext cx="4495800" cy="1662430"/>
                            <a:chOff x="0" y="-1"/>
                            <a:chExt cx="9178925" cy="3395664"/>
                          </a:xfrm>
                        </wpg:grpSpPr>
                        <wpg:grpSp>
                          <wpg:cNvPr id="5" name="Skupina 1"/>
                          <wpg:cNvGrpSpPr/>
                          <wpg:grpSpPr bwMode="auto">
                            <a:xfrm>
                              <a:off x="2466975" y="-1"/>
                              <a:ext cx="4470401" cy="925514"/>
                              <a:chOff x="2466975" y="-1"/>
                              <a:chExt cx="4469617" cy="925742"/>
                            </a:xfrm>
                          </wpg:grpSpPr>
                          <wps:wsp>
                            <wps:cNvPr id="6" name="Round Same Side Corner Rectangle 8"/>
                            <wps:cNvSpPr/>
                            <wps:spPr>
                              <a:xfrm>
                                <a:off x="2466975" y="0"/>
                                <a:ext cx="350775" cy="925741"/>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8" name="Round Same Side Corner Rectangle 20"/>
                            <wps:cNvSpPr/>
                            <wps:spPr>
                              <a:xfrm rot="10800000">
                                <a:off x="5981084" y="0"/>
                                <a:ext cx="433311" cy="925741"/>
                              </a:xfrm>
                              <a:custGeom>
                                <a:avLst/>
                                <a:gdLst>
                                  <a:gd name="connsiteX0" fmla="*/ 1228565 w 1856332"/>
                                  <a:gd name="connsiteY0" fmla="*/ 3214674 h 3959924"/>
                                  <a:gd name="connsiteX1" fmla="*/ 622681 w 1856332"/>
                                  <a:gd name="connsiteY1" fmla="*/ 3214674 h 3959924"/>
                                  <a:gd name="connsiteX2" fmla="*/ 521281 w 1856332"/>
                                  <a:gd name="connsiteY2" fmla="*/ 3174669 h 3959924"/>
                                  <a:gd name="connsiteX3" fmla="*/ 466697 w 1856332"/>
                                  <a:gd name="connsiteY3" fmla="*/ 3144149 h 3959924"/>
                                  <a:gd name="connsiteX4" fmla="*/ 8303 w 1856332"/>
                                  <a:gd name="connsiteY4" fmla="*/ 1942070 h 3959924"/>
                                  <a:gd name="connsiteX5" fmla="*/ 81139 w 1856332"/>
                                  <a:gd name="connsiteY5" fmla="*/ 1779444 h 3959924"/>
                                  <a:gd name="connsiteX6" fmla="*/ 243764 w 1856332"/>
                                  <a:gd name="connsiteY6" fmla="*/ 1852280 h 3959924"/>
                                  <a:gd name="connsiteX7" fmla="*/ 504770 w 1856332"/>
                                  <a:gd name="connsiteY7" fmla="*/ 2536736 h 3959924"/>
                                  <a:gd name="connsiteX8" fmla="*/ 555637 w 1856332"/>
                                  <a:gd name="connsiteY8" fmla="*/ 2536736 h 3959924"/>
                                  <a:gd name="connsiteX9" fmla="*/ 226299 w 1856332"/>
                                  <a:gd name="connsiteY9" fmla="*/ 1210417 h 3959924"/>
                                  <a:gd name="connsiteX10" fmla="*/ 551784 w 1856332"/>
                                  <a:gd name="connsiteY10" fmla="*/ 1210417 h 3959924"/>
                                  <a:gd name="connsiteX11" fmla="*/ 551784 w 1856332"/>
                                  <a:gd name="connsiteY11" fmla="*/ 168335 h 3959924"/>
                                  <a:gd name="connsiteX12" fmla="*/ 720119 w 1856332"/>
                                  <a:gd name="connsiteY12" fmla="*/ 0 h 3959924"/>
                                  <a:gd name="connsiteX13" fmla="*/ 888454 w 1856332"/>
                                  <a:gd name="connsiteY13" fmla="*/ 168335 h 3959924"/>
                                  <a:gd name="connsiteX14" fmla="*/ 888454 w 1856332"/>
                                  <a:gd name="connsiteY14" fmla="*/ 1210417 h 3959924"/>
                                  <a:gd name="connsiteX15" fmla="*/ 968040 w 1856332"/>
                                  <a:gd name="connsiteY15" fmla="*/ 1210417 h 3959924"/>
                                  <a:gd name="connsiteX16" fmla="*/ 968040 w 1856332"/>
                                  <a:gd name="connsiteY16" fmla="*/ 168335 h 3959924"/>
                                  <a:gd name="connsiteX17" fmla="*/ 1136375 w 1856332"/>
                                  <a:gd name="connsiteY17" fmla="*/ 0 h 3959924"/>
                                  <a:gd name="connsiteX18" fmla="*/ 1304710 w 1856332"/>
                                  <a:gd name="connsiteY18" fmla="*/ 168335 h 3959924"/>
                                  <a:gd name="connsiteX19" fmla="*/ 1304710 w 1856332"/>
                                  <a:gd name="connsiteY19" fmla="*/ 1210417 h 3959924"/>
                                  <a:gd name="connsiteX20" fmla="*/ 1631589 w 1856332"/>
                                  <a:gd name="connsiteY20" fmla="*/ 1210417 h 3959924"/>
                                  <a:gd name="connsiteX21" fmla="*/ 1302251 w 1856332"/>
                                  <a:gd name="connsiteY21" fmla="*/ 2536736 h 3959924"/>
                                  <a:gd name="connsiteX22" fmla="*/ 1351562 w 1856332"/>
                                  <a:gd name="connsiteY22" fmla="*/ 2536736 h 3959924"/>
                                  <a:gd name="connsiteX23" fmla="*/ 1612568 w 1856332"/>
                                  <a:gd name="connsiteY23" fmla="*/ 1852280 h 3959924"/>
                                  <a:gd name="connsiteX24" fmla="*/ 1775193 w 1856332"/>
                                  <a:gd name="connsiteY24" fmla="*/ 1779444 h 3959924"/>
                                  <a:gd name="connsiteX25" fmla="*/ 1848029 w 1856332"/>
                                  <a:gd name="connsiteY25" fmla="*/ 1942070 h 3959924"/>
                                  <a:gd name="connsiteX26" fmla="*/ 1389635 w 1856332"/>
                                  <a:gd name="connsiteY26" fmla="*/ 3144149 h 3959924"/>
                                  <a:gd name="connsiteX27" fmla="*/ 1344732 w 1856332"/>
                                  <a:gd name="connsiteY27" fmla="*/ 3176282 h 3959924"/>
                                  <a:gd name="connsiteX28" fmla="*/ 1228565 w 1856332"/>
                                  <a:gd name="connsiteY28" fmla="*/ 3214674 h 3959924"/>
                                  <a:gd name="connsiteX29" fmla="*/ 925623 w 1856332"/>
                                  <a:gd name="connsiteY29" fmla="*/ 3959924 h 3959924"/>
                                  <a:gd name="connsiteX30" fmla="*/ 601623 w 1856332"/>
                                  <a:gd name="connsiteY30" fmla="*/ 3635924 h 3959924"/>
                                  <a:gd name="connsiteX31" fmla="*/ 925623 w 1856332"/>
                                  <a:gd name="connsiteY31" fmla="*/ 3311924 h 3959924"/>
                                  <a:gd name="connsiteX32" fmla="*/ 1249623 w 1856332"/>
                                  <a:gd name="connsiteY32" fmla="*/ 3635924 h 3959924"/>
                                  <a:gd name="connsiteX33" fmla="*/ 925623 w 1856332"/>
                                  <a:gd name="connsiteY33" fmla="*/ 3959924 h 3959924"/>
                                  <a:gd name="connsiteX0" fmla="*/ 1228565 w 1856332"/>
                                  <a:gd name="connsiteY0" fmla="*/ 3214674 h 3959924"/>
                                  <a:gd name="connsiteX1" fmla="*/ 622681 w 1856332"/>
                                  <a:gd name="connsiteY1" fmla="*/ 3214674 h 3959924"/>
                                  <a:gd name="connsiteX2" fmla="*/ 466697 w 1856332"/>
                                  <a:gd name="connsiteY2" fmla="*/ 3144149 h 3959924"/>
                                  <a:gd name="connsiteX3" fmla="*/ 8303 w 1856332"/>
                                  <a:gd name="connsiteY3" fmla="*/ 1942070 h 3959924"/>
                                  <a:gd name="connsiteX4" fmla="*/ 81139 w 1856332"/>
                                  <a:gd name="connsiteY4" fmla="*/ 1779444 h 3959924"/>
                                  <a:gd name="connsiteX5" fmla="*/ 243764 w 1856332"/>
                                  <a:gd name="connsiteY5" fmla="*/ 1852280 h 3959924"/>
                                  <a:gd name="connsiteX6" fmla="*/ 504770 w 1856332"/>
                                  <a:gd name="connsiteY6" fmla="*/ 2536736 h 3959924"/>
                                  <a:gd name="connsiteX7" fmla="*/ 555637 w 1856332"/>
                                  <a:gd name="connsiteY7" fmla="*/ 2536736 h 3959924"/>
                                  <a:gd name="connsiteX8" fmla="*/ 226299 w 1856332"/>
                                  <a:gd name="connsiteY8" fmla="*/ 1210417 h 3959924"/>
                                  <a:gd name="connsiteX9" fmla="*/ 551784 w 1856332"/>
                                  <a:gd name="connsiteY9" fmla="*/ 1210417 h 3959924"/>
                                  <a:gd name="connsiteX10" fmla="*/ 551784 w 1856332"/>
                                  <a:gd name="connsiteY10" fmla="*/ 168335 h 3959924"/>
                                  <a:gd name="connsiteX11" fmla="*/ 720119 w 1856332"/>
                                  <a:gd name="connsiteY11" fmla="*/ 0 h 3959924"/>
                                  <a:gd name="connsiteX12" fmla="*/ 888454 w 1856332"/>
                                  <a:gd name="connsiteY12" fmla="*/ 168335 h 3959924"/>
                                  <a:gd name="connsiteX13" fmla="*/ 888454 w 1856332"/>
                                  <a:gd name="connsiteY13" fmla="*/ 1210417 h 3959924"/>
                                  <a:gd name="connsiteX14" fmla="*/ 968040 w 1856332"/>
                                  <a:gd name="connsiteY14" fmla="*/ 1210417 h 3959924"/>
                                  <a:gd name="connsiteX15" fmla="*/ 968040 w 1856332"/>
                                  <a:gd name="connsiteY15" fmla="*/ 168335 h 3959924"/>
                                  <a:gd name="connsiteX16" fmla="*/ 1136375 w 1856332"/>
                                  <a:gd name="connsiteY16" fmla="*/ 0 h 3959924"/>
                                  <a:gd name="connsiteX17" fmla="*/ 1304710 w 1856332"/>
                                  <a:gd name="connsiteY17" fmla="*/ 168335 h 3959924"/>
                                  <a:gd name="connsiteX18" fmla="*/ 1304710 w 1856332"/>
                                  <a:gd name="connsiteY18" fmla="*/ 1210417 h 3959924"/>
                                  <a:gd name="connsiteX19" fmla="*/ 1631589 w 1856332"/>
                                  <a:gd name="connsiteY19" fmla="*/ 1210417 h 3959924"/>
                                  <a:gd name="connsiteX20" fmla="*/ 1302251 w 1856332"/>
                                  <a:gd name="connsiteY20" fmla="*/ 2536736 h 3959924"/>
                                  <a:gd name="connsiteX21" fmla="*/ 1351562 w 1856332"/>
                                  <a:gd name="connsiteY21" fmla="*/ 2536736 h 3959924"/>
                                  <a:gd name="connsiteX22" fmla="*/ 1612568 w 1856332"/>
                                  <a:gd name="connsiteY22" fmla="*/ 1852280 h 3959924"/>
                                  <a:gd name="connsiteX23" fmla="*/ 1775193 w 1856332"/>
                                  <a:gd name="connsiteY23" fmla="*/ 1779444 h 3959924"/>
                                  <a:gd name="connsiteX24" fmla="*/ 1848029 w 1856332"/>
                                  <a:gd name="connsiteY24" fmla="*/ 1942070 h 3959924"/>
                                  <a:gd name="connsiteX25" fmla="*/ 1389635 w 1856332"/>
                                  <a:gd name="connsiteY25" fmla="*/ 3144149 h 3959924"/>
                                  <a:gd name="connsiteX26" fmla="*/ 1344732 w 1856332"/>
                                  <a:gd name="connsiteY26" fmla="*/ 3176282 h 3959924"/>
                                  <a:gd name="connsiteX27" fmla="*/ 1228565 w 1856332"/>
                                  <a:gd name="connsiteY27" fmla="*/ 3214674 h 3959924"/>
                                  <a:gd name="connsiteX28" fmla="*/ 925623 w 1856332"/>
                                  <a:gd name="connsiteY28" fmla="*/ 3959924 h 3959924"/>
                                  <a:gd name="connsiteX29" fmla="*/ 601623 w 1856332"/>
                                  <a:gd name="connsiteY29" fmla="*/ 3635924 h 3959924"/>
                                  <a:gd name="connsiteX30" fmla="*/ 925623 w 1856332"/>
                                  <a:gd name="connsiteY30" fmla="*/ 3311924 h 3959924"/>
                                  <a:gd name="connsiteX31" fmla="*/ 1249623 w 1856332"/>
                                  <a:gd name="connsiteY31" fmla="*/ 3635924 h 3959924"/>
                                  <a:gd name="connsiteX32" fmla="*/ 925623 w 1856332"/>
                                  <a:gd name="connsiteY32" fmla="*/ 3959924 h 3959924"/>
                                  <a:gd name="connsiteX0" fmla="*/ 1228565 w 1856332"/>
                                  <a:gd name="connsiteY0" fmla="*/ 3214674 h 3959924"/>
                                  <a:gd name="connsiteX1" fmla="*/ 622681 w 1856332"/>
                                  <a:gd name="connsiteY1" fmla="*/ 3214674 h 3959924"/>
                                  <a:gd name="connsiteX2" fmla="*/ 466697 w 1856332"/>
                                  <a:gd name="connsiteY2" fmla="*/ 3144149 h 3959924"/>
                                  <a:gd name="connsiteX3" fmla="*/ 8303 w 1856332"/>
                                  <a:gd name="connsiteY3" fmla="*/ 1942070 h 3959924"/>
                                  <a:gd name="connsiteX4" fmla="*/ 81139 w 1856332"/>
                                  <a:gd name="connsiteY4" fmla="*/ 1779444 h 3959924"/>
                                  <a:gd name="connsiteX5" fmla="*/ 243764 w 1856332"/>
                                  <a:gd name="connsiteY5" fmla="*/ 1852280 h 3959924"/>
                                  <a:gd name="connsiteX6" fmla="*/ 504770 w 1856332"/>
                                  <a:gd name="connsiteY6" fmla="*/ 2536736 h 3959924"/>
                                  <a:gd name="connsiteX7" fmla="*/ 555637 w 1856332"/>
                                  <a:gd name="connsiteY7" fmla="*/ 2536736 h 3959924"/>
                                  <a:gd name="connsiteX8" fmla="*/ 226299 w 1856332"/>
                                  <a:gd name="connsiteY8" fmla="*/ 1210417 h 3959924"/>
                                  <a:gd name="connsiteX9" fmla="*/ 551784 w 1856332"/>
                                  <a:gd name="connsiteY9" fmla="*/ 1210417 h 3959924"/>
                                  <a:gd name="connsiteX10" fmla="*/ 551784 w 1856332"/>
                                  <a:gd name="connsiteY10" fmla="*/ 168335 h 3959924"/>
                                  <a:gd name="connsiteX11" fmla="*/ 720119 w 1856332"/>
                                  <a:gd name="connsiteY11" fmla="*/ 0 h 3959924"/>
                                  <a:gd name="connsiteX12" fmla="*/ 888454 w 1856332"/>
                                  <a:gd name="connsiteY12" fmla="*/ 168335 h 3959924"/>
                                  <a:gd name="connsiteX13" fmla="*/ 888454 w 1856332"/>
                                  <a:gd name="connsiteY13" fmla="*/ 1210417 h 3959924"/>
                                  <a:gd name="connsiteX14" fmla="*/ 968040 w 1856332"/>
                                  <a:gd name="connsiteY14" fmla="*/ 1210417 h 3959924"/>
                                  <a:gd name="connsiteX15" fmla="*/ 968040 w 1856332"/>
                                  <a:gd name="connsiteY15" fmla="*/ 168335 h 3959924"/>
                                  <a:gd name="connsiteX16" fmla="*/ 1136375 w 1856332"/>
                                  <a:gd name="connsiteY16" fmla="*/ 0 h 3959924"/>
                                  <a:gd name="connsiteX17" fmla="*/ 1304710 w 1856332"/>
                                  <a:gd name="connsiteY17" fmla="*/ 168335 h 3959924"/>
                                  <a:gd name="connsiteX18" fmla="*/ 1304710 w 1856332"/>
                                  <a:gd name="connsiteY18" fmla="*/ 1210417 h 3959924"/>
                                  <a:gd name="connsiteX19" fmla="*/ 1631589 w 1856332"/>
                                  <a:gd name="connsiteY19" fmla="*/ 1210417 h 3959924"/>
                                  <a:gd name="connsiteX20" fmla="*/ 1302251 w 1856332"/>
                                  <a:gd name="connsiteY20" fmla="*/ 2536736 h 3959924"/>
                                  <a:gd name="connsiteX21" fmla="*/ 1351562 w 1856332"/>
                                  <a:gd name="connsiteY21" fmla="*/ 2536736 h 3959924"/>
                                  <a:gd name="connsiteX22" fmla="*/ 1612568 w 1856332"/>
                                  <a:gd name="connsiteY22" fmla="*/ 1852280 h 3959924"/>
                                  <a:gd name="connsiteX23" fmla="*/ 1775193 w 1856332"/>
                                  <a:gd name="connsiteY23" fmla="*/ 1779444 h 3959924"/>
                                  <a:gd name="connsiteX24" fmla="*/ 1848029 w 1856332"/>
                                  <a:gd name="connsiteY24" fmla="*/ 1942070 h 3959924"/>
                                  <a:gd name="connsiteX25" fmla="*/ 1389635 w 1856332"/>
                                  <a:gd name="connsiteY25" fmla="*/ 3144149 h 3959924"/>
                                  <a:gd name="connsiteX26" fmla="*/ 1344732 w 1856332"/>
                                  <a:gd name="connsiteY26" fmla="*/ 3176282 h 3959924"/>
                                  <a:gd name="connsiteX27" fmla="*/ 1228565 w 1856332"/>
                                  <a:gd name="connsiteY27" fmla="*/ 3214674 h 3959924"/>
                                  <a:gd name="connsiteX28" fmla="*/ 925623 w 1856332"/>
                                  <a:gd name="connsiteY28" fmla="*/ 3959924 h 3959924"/>
                                  <a:gd name="connsiteX29" fmla="*/ 601623 w 1856332"/>
                                  <a:gd name="connsiteY29" fmla="*/ 3635924 h 3959924"/>
                                  <a:gd name="connsiteX30" fmla="*/ 925623 w 1856332"/>
                                  <a:gd name="connsiteY30" fmla="*/ 3311924 h 3959924"/>
                                  <a:gd name="connsiteX31" fmla="*/ 1249623 w 1856332"/>
                                  <a:gd name="connsiteY31" fmla="*/ 3635924 h 3959924"/>
                                  <a:gd name="connsiteX32" fmla="*/ 925623 w 1856332"/>
                                  <a:gd name="connsiteY32" fmla="*/ 3959924 h 3959924"/>
                                  <a:gd name="connsiteX0" fmla="*/ 1228565 w 1856332"/>
                                  <a:gd name="connsiteY0" fmla="*/ 3214674 h 3959924"/>
                                  <a:gd name="connsiteX1" fmla="*/ 622681 w 1856332"/>
                                  <a:gd name="connsiteY1" fmla="*/ 3214674 h 3959924"/>
                                  <a:gd name="connsiteX2" fmla="*/ 466697 w 1856332"/>
                                  <a:gd name="connsiteY2" fmla="*/ 3144149 h 3959924"/>
                                  <a:gd name="connsiteX3" fmla="*/ 8303 w 1856332"/>
                                  <a:gd name="connsiteY3" fmla="*/ 1942070 h 3959924"/>
                                  <a:gd name="connsiteX4" fmla="*/ 81139 w 1856332"/>
                                  <a:gd name="connsiteY4" fmla="*/ 1779444 h 3959924"/>
                                  <a:gd name="connsiteX5" fmla="*/ 243764 w 1856332"/>
                                  <a:gd name="connsiteY5" fmla="*/ 1852280 h 3959924"/>
                                  <a:gd name="connsiteX6" fmla="*/ 504770 w 1856332"/>
                                  <a:gd name="connsiteY6" fmla="*/ 2536736 h 3959924"/>
                                  <a:gd name="connsiteX7" fmla="*/ 555637 w 1856332"/>
                                  <a:gd name="connsiteY7" fmla="*/ 2536736 h 3959924"/>
                                  <a:gd name="connsiteX8" fmla="*/ 226299 w 1856332"/>
                                  <a:gd name="connsiteY8" fmla="*/ 1210417 h 3959924"/>
                                  <a:gd name="connsiteX9" fmla="*/ 551784 w 1856332"/>
                                  <a:gd name="connsiteY9" fmla="*/ 1210417 h 3959924"/>
                                  <a:gd name="connsiteX10" fmla="*/ 551784 w 1856332"/>
                                  <a:gd name="connsiteY10" fmla="*/ 168335 h 3959924"/>
                                  <a:gd name="connsiteX11" fmla="*/ 720119 w 1856332"/>
                                  <a:gd name="connsiteY11" fmla="*/ 0 h 3959924"/>
                                  <a:gd name="connsiteX12" fmla="*/ 888454 w 1856332"/>
                                  <a:gd name="connsiteY12" fmla="*/ 168335 h 3959924"/>
                                  <a:gd name="connsiteX13" fmla="*/ 888454 w 1856332"/>
                                  <a:gd name="connsiteY13" fmla="*/ 1210417 h 3959924"/>
                                  <a:gd name="connsiteX14" fmla="*/ 968040 w 1856332"/>
                                  <a:gd name="connsiteY14" fmla="*/ 1210417 h 3959924"/>
                                  <a:gd name="connsiteX15" fmla="*/ 968040 w 1856332"/>
                                  <a:gd name="connsiteY15" fmla="*/ 168335 h 3959924"/>
                                  <a:gd name="connsiteX16" fmla="*/ 1136375 w 1856332"/>
                                  <a:gd name="connsiteY16" fmla="*/ 0 h 3959924"/>
                                  <a:gd name="connsiteX17" fmla="*/ 1304710 w 1856332"/>
                                  <a:gd name="connsiteY17" fmla="*/ 168335 h 3959924"/>
                                  <a:gd name="connsiteX18" fmla="*/ 1304710 w 1856332"/>
                                  <a:gd name="connsiteY18" fmla="*/ 1210417 h 3959924"/>
                                  <a:gd name="connsiteX19" fmla="*/ 1631589 w 1856332"/>
                                  <a:gd name="connsiteY19" fmla="*/ 1210417 h 3959924"/>
                                  <a:gd name="connsiteX20" fmla="*/ 1302251 w 1856332"/>
                                  <a:gd name="connsiteY20" fmla="*/ 2536736 h 3959924"/>
                                  <a:gd name="connsiteX21" fmla="*/ 1351562 w 1856332"/>
                                  <a:gd name="connsiteY21" fmla="*/ 2536736 h 3959924"/>
                                  <a:gd name="connsiteX22" fmla="*/ 1612568 w 1856332"/>
                                  <a:gd name="connsiteY22" fmla="*/ 1852280 h 3959924"/>
                                  <a:gd name="connsiteX23" fmla="*/ 1775193 w 1856332"/>
                                  <a:gd name="connsiteY23" fmla="*/ 1779444 h 3959924"/>
                                  <a:gd name="connsiteX24" fmla="*/ 1848029 w 1856332"/>
                                  <a:gd name="connsiteY24" fmla="*/ 1942070 h 3959924"/>
                                  <a:gd name="connsiteX25" fmla="*/ 1389635 w 1856332"/>
                                  <a:gd name="connsiteY25" fmla="*/ 3144149 h 3959924"/>
                                  <a:gd name="connsiteX26" fmla="*/ 1228565 w 1856332"/>
                                  <a:gd name="connsiteY26" fmla="*/ 3214674 h 3959924"/>
                                  <a:gd name="connsiteX27" fmla="*/ 925623 w 1856332"/>
                                  <a:gd name="connsiteY27" fmla="*/ 3959924 h 3959924"/>
                                  <a:gd name="connsiteX28" fmla="*/ 601623 w 1856332"/>
                                  <a:gd name="connsiteY28" fmla="*/ 3635924 h 3959924"/>
                                  <a:gd name="connsiteX29" fmla="*/ 925623 w 1856332"/>
                                  <a:gd name="connsiteY29" fmla="*/ 3311924 h 3959924"/>
                                  <a:gd name="connsiteX30" fmla="*/ 1249623 w 1856332"/>
                                  <a:gd name="connsiteY30" fmla="*/ 3635924 h 3959924"/>
                                  <a:gd name="connsiteX31" fmla="*/ 925623 w 1856332"/>
                                  <a:gd name="connsiteY31" fmla="*/ 3959924 h 3959924"/>
                                  <a:gd name="connsiteX0" fmla="*/ 1228565 w 1856332"/>
                                  <a:gd name="connsiteY0" fmla="*/ 3214674 h 3959924"/>
                                  <a:gd name="connsiteX1" fmla="*/ 622681 w 1856332"/>
                                  <a:gd name="connsiteY1" fmla="*/ 3214674 h 3959924"/>
                                  <a:gd name="connsiteX2" fmla="*/ 466697 w 1856332"/>
                                  <a:gd name="connsiteY2" fmla="*/ 3144149 h 3959924"/>
                                  <a:gd name="connsiteX3" fmla="*/ 8303 w 1856332"/>
                                  <a:gd name="connsiteY3" fmla="*/ 1942070 h 3959924"/>
                                  <a:gd name="connsiteX4" fmla="*/ 81139 w 1856332"/>
                                  <a:gd name="connsiteY4" fmla="*/ 1779444 h 3959924"/>
                                  <a:gd name="connsiteX5" fmla="*/ 243764 w 1856332"/>
                                  <a:gd name="connsiteY5" fmla="*/ 1852280 h 3959924"/>
                                  <a:gd name="connsiteX6" fmla="*/ 504770 w 1856332"/>
                                  <a:gd name="connsiteY6" fmla="*/ 2536736 h 3959924"/>
                                  <a:gd name="connsiteX7" fmla="*/ 555637 w 1856332"/>
                                  <a:gd name="connsiteY7" fmla="*/ 2536736 h 3959924"/>
                                  <a:gd name="connsiteX8" fmla="*/ 226299 w 1856332"/>
                                  <a:gd name="connsiteY8" fmla="*/ 1210417 h 3959924"/>
                                  <a:gd name="connsiteX9" fmla="*/ 551784 w 1856332"/>
                                  <a:gd name="connsiteY9" fmla="*/ 1210417 h 3959924"/>
                                  <a:gd name="connsiteX10" fmla="*/ 551784 w 1856332"/>
                                  <a:gd name="connsiteY10" fmla="*/ 168335 h 3959924"/>
                                  <a:gd name="connsiteX11" fmla="*/ 720119 w 1856332"/>
                                  <a:gd name="connsiteY11" fmla="*/ 0 h 3959924"/>
                                  <a:gd name="connsiteX12" fmla="*/ 888454 w 1856332"/>
                                  <a:gd name="connsiteY12" fmla="*/ 168335 h 3959924"/>
                                  <a:gd name="connsiteX13" fmla="*/ 888454 w 1856332"/>
                                  <a:gd name="connsiteY13" fmla="*/ 1210417 h 3959924"/>
                                  <a:gd name="connsiteX14" fmla="*/ 968040 w 1856332"/>
                                  <a:gd name="connsiteY14" fmla="*/ 1210417 h 3959924"/>
                                  <a:gd name="connsiteX15" fmla="*/ 968040 w 1856332"/>
                                  <a:gd name="connsiteY15" fmla="*/ 168335 h 3959924"/>
                                  <a:gd name="connsiteX16" fmla="*/ 1136375 w 1856332"/>
                                  <a:gd name="connsiteY16" fmla="*/ 0 h 3959924"/>
                                  <a:gd name="connsiteX17" fmla="*/ 1304710 w 1856332"/>
                                  <a:gd name="connsiteY17" fmla="*/ 168335 h 3959924"/>
                                  <a:gd name="connsiteX18" fmla="*/ 1304710 w 1856332"/>
                                  <a:gd name="connsiteY18" fmla="*/ 1210417 h 3959924"/>
                                  <a:gd name="connsiteX19" fmla="*/ 1631589 w 1856332"/>
                                  <a:gd name="connsiteY19" fmla="*/ 1210417 h 3959924"/>
                                  <a:gd name="connsiteX20" fmla="*/ 1302251 w 1856332"/>
                                  <a:gd name="connsiteY20" fmla="*/ 2536736 h 3959924"/>
                                  <a:gd name="connsiteX21" fmla="*/ 1351562 w 1856332"/>
                                  <a:gd name="connsiteY21" fmla="*/ 2536736 h 3959924"/>
                                  <a:gd name="connsiteX22" fmla="*/ 1612568 w 1856332"/>
                                  <a:gd name="connsiteY22" fmla="*/ 1852280 h 3959924"/>
                                  <a:gd name="connsiteX23" fmla="*/ 1775193 w 1856332"/>
                                  <a:gd name="connsiteY23" fmla="*/ 1779444 h 3959924"/>
                                  <a:gd name="connsiteX24" fmla="*/ 1848029 w 1856332"/>
                                  <a:gd name="connsiteY24" fmla="*/ 1942070 h 3959924"/>
                                  <a:gd name="connsiteX25" fmla="*/ 1389635 w 1856332"/>
                                  <a:gd name="connsiteY25" fmla="*/ 3144149 h 3959924"/>
                                  <a:gd name="connsiteX26" fmla="*/ 1228565 w 1856332"/>
                                  <a:gd name="connsiteY26" fmla="*/ 3214674 h 3959924"/>
                                  <a:gd name="connsiteX27" fmla="*/ 925623 w 1856332"/>
                                  <a:gd name="connsiteY27" fmla="*/ 3959924 h 3959924"/>
                                  <a:gd name="connsiteX28" fmla="*/ 601623 w 1856332"/>
                                  <a:gd name="connsiteY28" fmla="*/ 3635924 h 3959924"/>
                                  <a:gd name="connsiteX29" fmla="*/ 925623 w 1856332"/>
                                  <a:gd name="connsiteY29" fmla="*/ 3311924 h 3959924"/>
                                  <a:gd name="connsiteX30" fmla="*/ 1249623 w 1856332"/>
                                  <a:gd name="connsiteY30" fmla="*/ 3635924 h 3959924"/>
                                  <a:gd name="connsiteX31" fmla="*/ 925623 w 1856332"/>
                                  <a:gd name="connsiteY31" fmla="*/ 3959924 h 3959924"/>
                                  <a:gd name="connsiteX0" fmla="*/ 1228565 w 1856332"/>
                                  <a:gd name="connsiteY0" fmla="*/ 3214674 h 3959924"/>
                                  <a:gd name="connsiteX1" fmla="*/ 622681 w 1856332"/>
                                  <a:gd name="connsiteY1" fmla="*/ 3214674 h 3959924"/>
                                  <a:gd name="connsiteX2" fmla="*/ 466697 w 1856332"/>
                                  <a:gd name="connsiteY2" fmla="*/ 3144149 h 3959924"/>
                                  <a:gd name="connsiteX3" fmla="*/ 8303 w 1856332"/>
                                  <a:gd name="connsiteY3" fmla="*/ 1942070 h 3959924"/>
                                  <a:gd name="connsiteX4" fmla="*/ 81139 w 1856332"/>
                                  <a:gd name="connsiteY4" fmla="*/ 1779444 h 3959924"/>
                                  <a:gd name="connsiteX5" fmla="*/ 243764 w 1856332"/>
                                  <a:gd name="connsiteY5" fmla="*/ 1852280 h 3959924"/>
                                  <a:gd name="connsiteX6" fmla="*/ 504770 w 1856332"/>
                                  <a:gd name="connsiteY6" fmla="*/ 2536736 h 3959924"/>
                                  <a:gd name="connsiteX7" fmla="*/ 555637 w 1856332"/>
                                  <a:gd name="connsiteY7" fmla="*/ 2536736 h 3959924"/>
                                  <a:gd name="connsiteX8" fmla="*/ 226299 w 1856332"/>
                                  <a:gd name="connsiteY8" fmla="*/ 1210417 h 3959924"/>
                                  <a:gd name="connsiteX9" fmla="*/ 551784 w 1856332"/>
                                  <a:gd name="connsiteY9" fmla="*/ 1210417 h 3959924"/>
                                  <a:gd name="connsiteX10" fmla="*/ 551784 w 1856332"/>
                                  <a:gd name="connsiteY10" fmla="*/ 168335 h 3959924"/>
                                  <a:gd name="connsiteX11" fmla="*/ 720119 w 1856332"/>
                                  <a:gd name="connsiteY11" fmla="*/ 0 h 3959924"/>
                                  <a:gd name="connsiteX12" fmla="*/ 888454 w 1856332"/>
                                  <a:gd name="connsiteY12" fmla="*/ 168335 h 3959924"/>
                                  <a:gd name="connsiteX13" fmla="*/ 888454 w 1856332"/>
                                  <a:gd name="connsiteY13" fmla="*/ 1210417 h 3959924"/>
                                  <a:gd name="connsiteX14" fmla="*/ 968040 w 1856332"/>
                                  <a:gd name="connsiteY14" fmla="*/ 1210417 h 3959924"/>
                                  <a:gd name="connsiteX15" fmla="*/ 968040 w 1856332"/>
                                  <a:gd name="connsiteY15" fmla="*/ 168335 h 3959924"/>
                                  <a:gd name="connsiteX16" fmla="*/ 1136375 w 1856332"/>
                                  <a:gd name="connsiteY16" fmla="*/ 0 h 3959924"/>
                                  <a:gd name="connsiteX17" fmla="*/ 1304710 w 1856332"/>
                                  <a:gd name="connsiteY17" fmla="*/ 168335 h 3959924"/>
                                  <a:gd name="connsiteX18" fmla="*/ 1304710 w 1856332"/>
                                  <a:gd name="connsiteY18" fmla="*/ 1210417 h 3959924"/>
                                  <a:gd name="connsiteX19" fmla="*/ 1631589 w 1856332"/>
                                  <a:gd name="connsiteY19" fmla="*/ 1210417 h 3959924"/>
                                  <a:gd name="connsiteX20" fmla="*/ 1302251 w 1856332"/>
                                  <a:gd name="connsiteY20" fmla="*/ 2536736 h 3959924"/>
                                  <a:gd name="connsiteX21" fmla="*/ 1351562 w 1856332"/>
                                  <a:gd name="connsiteY21" fmla="*/ 2536736 h 3959924"/>
                                  <a:gd name="connsiteX22" fmla="*/ 1612568 w 1856332"/>
                                  <a:gd name="connsiteY22" fmla="*/ 1852280 h 3959924"/>
                                  <a:gd name="connsiteX23" fmla="*/ 1775193 w 1856332"/>
                                  <a:gd name="connsiteY23" fmla="*/ 1779444 h 3959924"/>
                                  <a:gd name="connsiteX24" fmla="*/ 1848029 w 1856332"/>
                                  <a:gd name="connsiteY24" fmla="*/ 1942070 h 3959924"/>
                                  <a:gd name="connsiteX25" fmla="*/ 1389635 w 1856332"/>
                                  <a:gd name="connsiteY25" fmla="*/ 3144149 h 3959924"/>
                                  <a:gd name="connsiteX26" fmla="*/ 1228565 w 1856332"/>
                                  <a:gd name="connsiteY26" fmla="*/ 3214674 h 3959924"/>
                                  <a:gd name="connsiteX27" fmla="*/ 925623 w 1856332"/>
                                  <a:gd name="connsiteY27" fmla="*/ 3959924 h 3959924"/>
                                  <a:gd name="connsiteX28" fmla="*/ 601623 w 1856332"/>
                                  <a:gd name="connsiteY28" fmla="*/ 3635924 h 3959924"/>
                                  <a:gd name="connsiteX29" fmla="*/ 925623 w 1856332"/>
                                  <a:gd name="connsiteY29" fmla="*/ 3311924 h 3959924"/>
                                  <a:gd name="connsiteX30" fmla="*/ 1249623 w 1856332"/>
                                  <a:gd name="connsiteY30" fmla="*/ 3635924 h 3959924"/>
                                  <a:gd name="connsiteX31" fmla="*/ 925623 w 1856332"/>
                                  <a:gd name="connsiteY31" fmla="*/ 3959924 h 39599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856332" h="3959924">
                                    <a:moveTo>
                                      <a:pt x="1228565" y="3214674"/>
                                    </a:moveTo>
                                    <a:lnTo>
                                      <a:pt x="622681" y="3214674"/>
                                    </a:lnTo>
                                    <a:cubicBezTo>
                                      <a:pt x="495703" y="3202920"/>
                                      <a:pt x="501057" y="3225622"/>
                                      <a:pt x="466697" y="3144149"/>
                                    </a:cubicBezTo>
                                    <a:lnTo>
                                      <a:pt x="8303" y="1942070"/>
                                    </a:lnTo>
                                    <a:cubicBezTo>
                                      <a:pt x="-16491" y="1877049"/>
                                      <a:pt x="16118" y="1804239"/>
                                      <a:pt x="81139" y="1779444"/>
                                    </a:cubicBezTo>
                                    <a:cubicBezTo>
                                      <a:pt x="146160" y="1754650"/>
                                      <a:pt x="218970" y="1787259"/>
                                      <a:pt x="243764" y="1852280"/>
                                    </a:cubicBezTo>
                                    <a:lnTo>
                                      <a:pt x="504770" y="2536736"/>
                                    </a:lnTo>
                                    <a:lnTo>
                                      <a:pt x="555637" y="2536736"/>
                                    </a:lnTo>
                                    <a:lnTo>
                                      <a:pt x="226299" y="1210417"/>
                                    </a:lnTo>
                                    <a:lnTo>
                                      <a:pt x="551784" y="1210417"/>
                                    </a:lnTo>
                                    <a:lnTo>
                                      <a:pt x="551784" y="168335"/>
                                    </a:lnTo>
                                    <a:cubicBezTo>
                                      <a:pt x="551784" y="75366"/>
                                      <a:pt x="627150" y="0"/>
                                      <a:pt x="720119" y="0"/>
                                    </a:cubicBezTo>
                                    <a:cubicBezTo>
                                      <a:pt x="813088" y="0"/>
                                      <a:pt x="888454" y="75366"/>
                                      <a:pt x="888454" y="168335"/>
                                    </a:cubicBezTo>
                                    <a:lnTo>
                                      <a:pt x="888454" y="1210417"/>
                                    </a:lnTo>
                                    <a:lnTo>
                                      <a:pt x="968040" y="1210417"/>
                                    </a:lnTo>
                                    <a:lnTo>
                                      <a:pt x="968040" y="168335"/>
                                    </a:lnTo>
                                    <a:cubicBezTo>
                                      <a:pt x="968040" y="75366"/>
                                      <a:pt x="1043406" y="0"/>
                                      <a:pt x="1136375" y="0"/>
                                    </a:cubicBezTo>
                                    <a:cubicBezTo>
                                      <a:pt x="1229344" y="0"/>
                                      <a:pt x="1304710" y="75366"/>
                                      <a:pt x="1304710" y="168335"/>
                                    </a:cubicBezTo>
                                    <a:lnTo>
                                      <a:pt x="1304710" y="1210417"/>
                                    </a:lnTo>
                                    <a:lnTo>
                                      <a:pt x="1631589" y="1210417"/>
                                    </a:lnTo>
                                    <a:lnTo>
                                      <a:pt x="1302251" y="2536736"/>
                                    </a:lnTo>
                                    <a:lnTo>
                                      <a:pt x="1351562" y="2536736"/>
                                    </a:lnTo>
                                    <a:lnTo>
                                      <a:pt x="1612568" y="1852280"/>
                                    </a:lnTo>
                                    <a:cubicBezTo>
                                      <a:pt x="1637362" y="1787259"/>
                                      <a:pt x="1710172" y="1754650"/>
                                      <a:pt x="1775193" y="1779444"/>
                                    </a:cubicBezTo>
                                    <a:cubicBezTo>
                                      <a:pt x="1840214" y="1804239"/>
                                      <a:pt x="1872823" y="1877049"/>
                                      <a:pt x="1848029" y="1942070"/>
                                    </a:cubicBezTo>
                                    <a:lnTo>
                                      <a:pt x="1389635" y="3144149"/>
                                    </a:lnTo>
                                    <a:cubicBezTo>
                                      <a:pt x="1348984" y="3225622"/>
                                      <a:pt x="1356391" y="3202920"/>
                                      <a:pt x="1228565" y="3214674"/>
                                    </a:cubicBezTo>
                                    <a:close/>
                                    <a:moveTo>
                                      <a:pt x="925623" y="3959924"/>
                                    </a:moveTo>
                                    <a:cubicBezTo>
                                      <a:pt x="746683" y="3959924"/>
                                      <a:pt x="601623" y="3814864"/>
                                      <a:pt x="601623" y="3635924"/>
                                    </a:cubicBezTo>
                                    <a:cubicBezTo>
                                      <a:pt x="601623" y="3456984"/>
                                      <a:pt x="746683" y="3311924"/>
                                      <a:pt x="925623" y="3311924"/>
                                    </a:cubicBezTo>
                                    <a:cubicBezTo>
                                      <a:pt x="1104563" y="3311924"/>
                                      <a:pt x="1249623" y="3456984"/>
                                      <a:pt x="1249623" y="3635924"/>
                                    </a:cubicBezTo>
                                    <a:cubicBezTo>
                                      <a:pt x="1249623" y="3814864"/>
                                      <a:pt x="1104563" y="3959924"/>
                                      <a:pt x="925623" y="3959924"/>
                                    </a:cubicBezTo>
                                    <a:close/>
                                  </a:path>
                                </a:pathLst>
                              </a:cu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9" name="Round Same Side Corner Rectangle 20"/>
                            <wps:cNvSpPr/>
                            <wps:spPr>
                              <a:xfrm rot="10800000">
                                <a:off x="6503279" y="-1"/>
                                <a:ext cx="433313" cy="925742"/>
                              </a:xfrm>
                              <a:custGeom>
                                <a:avLst/>
                                <a:gdLst>
                                  <a:gd name="connsiteX0" fmla="*/ 1228565 w 1856332"/>
                                  <a:gd name="connsiteY0" fmla="*/ 3214674 h 3959924"/>
                                  <a:gd name="connsiteX1" fmla="*/ 622681 w 1856332"/>
                                  <a:gd name="connsiteY1" fmla="*/ 3214674 h 3959924"/>
                                  <a:gd name="connsiteX2" fmla="*/ 521281 w 1856332"/>
                                  <a:gd name="connsiteY2" fmla="*/ 3174669 h 3959924"/>
                                  <a:gd name="connsiteX3" fmla="*/ 466697 w 1856332"/>
                                  <a:gd name="connsiteY3" fmla="*/ 3144149 h 3959924"/>
                                  <a:gd name="connsiteX4" fmla="*/ 8303 w 1856332"/>
                                  <a:gd name="connsiteY4" fmla="*/ 1942070 h 3959924"/>
                                  <a:gd name="connsiteX5" fmla="*/ 81139 w 1856332"/>
                                  <a:gd name="connsiteY5" fmla="*/ 1779444 h 3959924"/>
                                  <a:gd name="connsiteX6" fmla="*/ 243764 w 1856332"/>
                                  <a:gd name="connsiteY6" fmla="*/ 1852280 h 3959924"/>
                                  <a:gd name="connsiteX7" fmla="*/ 504770 w 1856332"/>
                                  <a:gd name="connsiteY7" fmla="*/ 2536736 h 3959924"/>
                                  <a:gd name="connsiteX8" fmla="*/ 555637 w 1856332"/>
                                  <a:gd name="connsiteY8" fmla="*/ 2536736 h 3959924"/>
                                  <a:gd name="connsiteX9" fmla="*/ 226299 w 1856332"/>
                                  <a:gd name="connsiteY9" fmla="*/ 1210417 h 3959924"/>
                                  <a:gd name="connsiteX10" fmla="*/ 551784 w 1856332"/>
                                  <a:gd name="connsiteY10" fmla="*/ 1210417 h 3959924"/>
                                  <a:gd name="connsiteX11" fmla="*/ 551784 w 1856332"/>
                                  <a:gd name="connsiteY11" fmla="*/ 168335 h 3959924"/>
                                  <a:gd name="connsiteX12" fmla="*/ 720119 w 1856332"/>
                                  <a:gd name="connsiteY12" fmla="*/ 0 h 3959924"/>
                                  <a:gd name="connsiteX13" fmla="*/ 888454 w 1856332"/>
                                  <a:gd name="connsiteY13" fmla="*/ 168335 h 3959924"/>
                                  <a:gd name="connsiteX14" fmla="*/ 888454 w 1856332"/>
                                  <a:gd name="connsiteY14" fmla="*/ 1210417 h 3959924"/>
                                  <a:gd name="connsiteX15" fmla="*/ 968040 w 1856332"/>
                                  <a:gd name="connsiteY15" fmla="*/ 1210417 h 3959924"/>
                                  <a:gd name="connsiteX16" fmla="*/ 968040 w 1856332"/>
                                  <a:gd name="connsiteY16" fmla="*/ 168335 h 3959924"/>
                                  <a:gd name="connsiteX17" fmla="*/ 1136375 w 1856332"/>
                                  <a:gd name="connsiteY17" fmla="*/ 0 h 3959924"/>
                                  <a:gd name="connsiteX18" fmla="*/ 1304710 w 1856332"/>
                                  <a:gd name="connsiteY18" fmla="*/ 168335 h 3959924"/>
                                  <a:gd name="connsiteX19" fmla="*/ 1304710 w 1856332"/>
                                  <a:gd name="connsiteY19" fmla="*/ 1210417 h 3959924"/>
                                  <a:gd name="connsiteX20" fmla="*/ 1631589 w 1856332"/>
                                  <a:gd name="connsiteY20" fmla="*/ 1210417 h 3959924"/>
                                  <a:gd name="connsiteX21" fmla="*/ 1302251 w 1856332"/>
                                  <a:gd name="connsiteY21" fmla="*/ 2536736 h 3959924"/>
                                  <a:gd name="connsiteX22" fmla="*/ 1351562 w 1856332"/>
                                  <a:gd name="connsiteY22" fmla="*/ 2536736 h 3959924"/>
                                  <a:gd name="connsiteX23" fmla="*/ 1612568 w 1856332"/>
                                  <a:gd name="connsiteY23" fmla="*/ 1852280 h 3959924"/>
                                  <a:gd name="connsiteX24" fmla="*/ 1775193 w 1856332"/>
                                  <a:gd name="connsiteY24" fmla="*/ 1779444 h 3959924"/>
                                  <a:gd name="connsiteX25" fmla="*/ 1848029 w 1856332"/>
                                  <a:gd name="connsiteY25" fmla="*/ 1942070 h 3959924"/>
                                  <a:gd name="connsiteX26" fmla="*/ 1389635 w 1856332"/>
                                  <a:gd name="connsiteY26" fmla="*/ 3144149 h 3959924"/>
                                  <a:gd name="connsiteX27" fmla="*/ 1344732 w 1856332"/>
                                  <a:gd name="connsiteY27" fmla="*/ 3176282 h 3959924"/>
                                  <a:gd name="connsiteX28" fmla="*/ 1228565 w 1856332"/>
                                  <a:gd name="connsiteY28" fmla="*/ 3214674 h 3959924"/>
                                  <a:gd name="connsiteX29" fmla="*/ 925623 w 1856332"/>
                                  <a:gd name="connsiteY29" fmla="*/ 3959924 h 3959924"/>
                                  <a:gd name="connsiteX30" fmla="*/ 601623 w 1856332"/>
                                  <a:gd name="connsiteY30" fmla="*/ 3635924 h 3959924"/>
                                  <a:gd name="connsiteX31" fmla="*/ 925623 w 1856332"/>
                                  <a:gd name="connsiteY31" fmla="*/ 3311924 h 3959924"/>
                                  <a:gd name="connsiteX32" fmla="*/ 1249623 w 1856332"/>
                                  <a:gd name="connsiteY32" fmla="*/ 3635924 h 3959924"/>
                                  <a:gd name="connsiteX33" fmla="*/ 925623 w 1856332"/>
                                  <a:gd name="connsiteY33" fmla="*/ 3959924 h 3959924"/>
                                  <a:gd name="connsiteX0" fmla="*/ 1228565 w 1856332"/>
                                  <a:gd name="connsiteY0" fmla="*/ 3214674 h 3959924"/>
                                  <a:gd name="connsiteX1" fmla="*/ 622681 w 1856332"/>
                                  <a:gd name="connsiteY1" fmla="*/ 3214674 h 3959924"/>
                                  <a:gd name="connsiteX2" fmla="*/ 466697 w 1856332"/>
                                  <a:gd name="connsiteY2" fmla="*/ 3144149 h 3959924"/>
                                  <a:gd name="connsiteX3" fmla="*/ 8303 w 1856332"/>
                                  <a:gd name="connsiteY3" fmla="*/ 1942070 h 3959924"/>
                                  <a:gd name="connsiteX4" fmla="*/ 81139 w 1856332"/>
                                  <a:gd name="connsiteY4" fmla="*/ 1779444 h 3959924"/>
                                  <a:gd name="connsiteX5" fmla="*/ 243764 w 1856332"/>
                                  <a:gd name="connsiteY5" fmla="*/ 1852280 h 3959924"/>
                                  <a:gd name="connsiteX6" fmla="*/ 504770 w 1856332"/>
                                  <a:gd name="connsiteY6" fmla="*/ 2536736 h 3959924"/>
                                  <a:gd name="connsiteX7" fmla="*/ 555637 w 1856332"/>
                                  <a:gd name="connsiteY7" fmla="*/ 2536736 h 3959924"/>
                                  <a:gd name="connsiteX8" fmla="*/ 226299 w 1856332"/>
                                  <a:gd name="connsiteY8" fmla="*/ 1210417 h 3959924"/>
                                  <a:gd name="connsiteX9" fmla="*/ 551784 w 1856332"/>
                                  <a:gd name="connsiteY9" fmla="*/ 1210417 h 3959924"/>
                                  <a:gd name="connsiteX10" fmla="*/ 551784 w 1856332"/>
                                  <a:gd name="connsiteY10" fmla="*/ 168335 h 3959924"/>
                                  <a:gd name="connsiteX11" fmla="*/ 720119 w 1856332"/>
                                  <a:gd name="connsiteY11" fmla="*/ 0 h 3959924"/>
                                  <a:gd name="connsiteX12" fmla="*/ 888454 w 1856332"/>
                                  <a:gd name="connsiteY12" fmla="*/ 168335 h 3959924"/>
                                  <a:gd name="connsiteX13" fmla="*/ 888454 w 1856332"/>
                                  <a:gd name="connsiteY13" fmla="*/ 1210417 h 3959924"/>
                                  <a:gd name="connsiteX14" fmla="*/ 968040 w 1856332"/>
                                  <a:gd name="connsiteY14" fmla="*/ 1210417 h 3959924"/>
                                  <a:gd name="connsiteX15" fmla="*/ 968040 w 1856332"/>
                                  <a:gd name="connsiteY15" fmla="*/ 168335 h 3959924"/>
                                  <a:gd name="connsiteX16" fmla="*/ 1136375 w 1856332"/>
                                  <a:gd name="connsiteY16" fmla="*/ 0 h 3959924"/>
                                  <a:gd name="connsiteX17" fmla="*/ 1304710 w 1856332"/>
                                  <a:gd name="connsiteY17" fmla="*/ 168335 h 3959924"/>
                                  <a:gd name="connsiteX18" fmla="*/ 1304710 w 1856332"/>
                                  <a:gd name="connsiteY18" fmla="*/ 1210417 h 3959924"/>
                                  <a:gd name="connsiteX19" fmla="*/ 1631589 w 1856332"/>
                                  <a:gd name="connsiteY19" fmla="*/ 1210417 h 3959924"/>
                                  <a:gd name="connsiteX20" fmla="*/ 1302251 w 1856332"/>
                                  <a:gd name="connsiteY20" fmla="*/ 2536736 h 3959924"/>
                                  <a:gd name="connsiteX21" fmla="*/ 1351562 w 1856332"/>
                                  <a:gd name="connsiteY21" fmla="*/ 2536736 h 3959924"/>
                                  <a:gd name="connsiteX22" fmla="*/ 1612568 w 1856332"/>
                                  <a:gd name="connsiteY22" fmla="*/ 1852280 h 3959924"/>
                                  <a:gd name="connsiteX23" fmla="*/ 1775193 w 1856332"/>
                                  <a:gd name="connsiteY23" fmla="*/ 1779444 h 3959924"/>
                                  <a:gd name="connsiteX24" fmla="*/ 1848029 w 1856332"/>
                                  <a:gd name="connsiteY24" fmla="*/ 1942070 h 3959924"/>
                                  <a:gd name="connsiteX25" fmla="*/ 1389635 w 1856332"/>
                                  <a:gd name="connsiteY25" fmla="*/ 3144149 h 3959924"/>
                                  <a:gd name="connsiteX26" fmla="*/ 1344732 w 1856332"/>
                                  <a:gd name="connsiteY26" fmla="*/ 3176282 h 3959924"/>
                                  <a:gd name="connsiteX27" fmla="*/ 1228565 w 1856332"/>
                                  <a:gd name="connsiteY27" fmla="*/ 3214674 h 3959924"/>
                                  <a:gd name="connsiteX28" fmla="*/ 925623 w 1856332"/>
                                  <a:gd name="connsiteY28" fmla="*/ 3959924 h 3959924"/>
                                  <a:gd name="connsiteX29" fmla="*/ 601623 w 1856332"/>
                                  <a:gd name="connsiteY29" fmla="*/ 3635924 h 3959924"/>
                                  <a:gd name="connsiteX30" fmla="*/ 925623 w 1856332"/>
                                  <a:gd name="connsiteY30" fmla="*/ 3311924 h 3959924"/>
                                  <a:gd name="connsiteX31" fmla="*/ 1249623 w 1856332"/>
                                  <a:gd name="connsiteY31" fmla="*/ 3635924 h 3959924"/>
                                  <a:gd name="connsiteX32" fmla="*/ 925623 w 1856332"/>
                                  <a:gd name="connsiteY32" fmla="*/ 3959924 h 3959924"/>
                                  <a:gd name="connsiteX0" fmla="*/ 1228565 w 1856332"/>
                                  <a:gd name="connsiteY0" fmla="*/ 3214674 h 3959924"/>
                                  <a:gd name="connsiteX1" fmla="*/ 622681 w 1856332"/>
                                  <a:gd name="connsiteY1" fmla="*/ 3214674 h 3959924"/>
                                  <a:gd name="connsiteX2" fmla="*/ 466697 w 1856332"/>
                                  <a:gd name="connsiteY2" fmla="*/ 3144149 h 3959924"/>
                                  <a:gd name="connsiteX3" fmla="*/ 8303 w 1856332"/>
                                  <a:gd name="connsiteY3" fmla="*/ 1942070 h 3959924"/>
                                  <a:gd name="connsiteX4" fmla="*/ 81139 w 1856332"/>
                                  <a:gd name="connsiteY4" fmla="*/ 1779444 h 3959924"/>
                                  <a:gd name="connsiteX5" fmla="*/ 243764 w 1856332"/>
                                  <a:gd name="connsiteY5" fmla="*/ 1852280 h 3959924"/>
                                  <a:gd name="connsiteX6" fmla="*/ 504770 w 1856332"/>
                                  <a:gd name="connsiteY6" fmla="*/ 2536736 h 3959924"/>
                                  <a:gd name="connsiteX7" fmla="*/ 555637 w 1856332"/>
                                  <a:gd name="connsiteY7" fmla="*/ 2536736 h 3959924"/>
                                  <a:gd name="connsiteX8" fmla="*/ 226299 w 1856332"/>
                                  <a:gd name="connsiteY8" fmla="*/ 1210417 h 3959924"/>
                                  <a:gd name="connsiteX9" fmla="*/ 551784 w 1856332"/>
                                  <a:gd name="connsiteY9" fmla="*/ 1210417 h 3959924"/>
                                  <a:gd name="connsiteX10" fmla="*/ 551784 w 1856332"/>
                                  <a:gd name="connsiteY10" fmla="*/ 168335 h 3959924"/>
                                  <a:gd name="connsiteX11" fmla="*/ 720119 w 1856332"/>
                                  <a:gd name="connsiteY11" fmla="*/ 0 h 3959924"/>
                                  <a:gd name="connsiteX12" fmla="*/ 888454 w 1856332"/>
                                  <a:gd name="connsiteY12" fmla="*/ 168335 h 3959924"/>
                                  <a:gd name="connsiteX13" fmla="*/ 888454 w 1856332"/>
                                  <a:gd name="connsiteY13" fmla="*/ 1210417 h 3959924"/>
                                  <a:gd name="connsiteX14" fmla="*/ 968040 w 1856332"/>
                                  <a:gd name="connsiteY14" fmla="*/ 1210417 h 3959924"/>
                                  <a:gd name="connsiteX15" fmla="*/ 968040 w 1856332"/>
                                  <a:gd name="connsiteY15" fmla="*/ 168335 h 3959924"/>
                                  <a:gd name="connsiteX16" fmla="*/ 1136375 w 1856332"/>
                                  <a:gd name="connsiteY16" fmla="*/ 0 h 3959924"/>
                                  <a:gd name="connsiteX17" fmla="*/ 1304710 w 1856332"/>
                                  <a:gd name="connsiteY17" fmla="*/ 168335 h 3959924"/>
                                  <a:gd name="connsiteX18" fmla="*/ 1304710 w 1856332"/>
                                  <a:gd name="connsiteY18" fmla="*/ 1210417 h 3959924"/>
                                  <a:gd name="connsiteX19" fmla="*/ 1631589 w 1856332"/>
                                  <a:gd name="connsiteY19" fmla="*/ 1210417 h 3959924"/>
                                  <a:gd name="connsiteX20" fmla="*/ 1302251 w 1856332"/>
                                  <a:gd name="connsiteY20" fmla="*/ 2536736 h 3959924"/>
                                  <a:gd name="connsiteX21" fmla="*/ 1351562 w 1856332"/>
                                  <a:gd name="connsiteY21" fmla="*/ 2536736 h 3959924"/>
                                  <a:gd name="connsiteX22" fmla="*/ 1612568 w 1856332"/>
                                  <a:gd name="connsiteY22" fmla="*/ 1852280 h 3959924"/>
                                  <a:gd name="connsiteX23" fmla="*/ 1775193 w 1856332"/>
                                  <a:gd name="connsiteY23" fmla="*/ 1779444 h 3959924"/>
                                  <a:gd name="connsiteX24" fmla="*/ 1848029 w 1856332"/>
                                  <a:gd name="connsiteY24" fmla="*/ 1942070 h 3959924"/>
                                  <a:gd name="connsiteX25" fmla="*/ 1389635 w 1856332"/>
                                  <a:gd name="connsiteY25" fmla="*/ 3144149 h 3959924"/>
                                  <a:gd name="connsiteX26" fmla="*/ 1344732 w 1856332"/>
                                  <a:gd name="connsiteY26" fmla="*/ 3176282 h 3959924"/>
                                  <a:gd name="connsiteX27" fmla="*/ 1228565 w 1856332"/>
                                  <a:gd name="connsiteY27" fmla="*/ 3214674 h 3959924"/>
                                  <a:gd name="connsiteX28" fmla="*/ 925623 w 1856332"/>
                                  <a:gd name="connsiteY28" fmla="*/ 3959924 h 3959924"/>
                                  <a:gd name="connsiteX29" fmla="*/ 601623 w 1856332"/>
                                  <a:gd name="connsiteY29" fmla="*/ 3635924 h 3959924"/>
                                  <a:gd name="connsiteX30" fmla="*/ 925623 w 1856332"/>
                                  <a:gd name="connsiteY30" fmla="*/ 3311924 h 3959924"/>
                                  <a:gd name="connsiteX31" fmla="*/ 1249623 w 1856332"/>
                                  <a:gd name="connsiteY31" fmla="*/ 3635924 h 3959924"/>
                                  <a:gd name="connsiteX32" fmla="*/ 925623 w 1856332"/>
                                  <a:gd name="connsiteY32" fmla="*/ 3959924 h 3959924"/>
                                  <a:gd name="connsiteX0" fmla="*/ 1228565 w 1856332"/>
                                  <a:gd name="connsiteY0" fmla="*/ 3214674 h 3959924"/>
                                  <a:gd name="connsiteX1" fmla="*/ 622681 w 1856332"/>
                                  <a:gd name="connsiteY1" fmla="*/ 3214674 h 3959924"/>
                                  <a:gd name="connsiteX2" fmla="*/ 466697 w 1856332"/>
                                  <a:gd name="connsiteY2" fmla="*/ 3144149 h 3959924"/>
                                  <a:gd name="connsiteX3" fmla="*/ 8303 w 1856332"/>
                                  <a:gd name="connsiteY3" fmla="*/ 1942070 h 3959924"/>
                                  <a:gd name="connsiteX4" fmla="*/ 81139 w 1856332"/>
                                  <a:gd name="connsiteY4" fmla="*/ 1779444 h 3959924"/>
                                  <a:gd name="connsiteX5" fmla="*/ 243764 w 1856332"/>
                                  <a:gd name="connsiteY5" fmla="*/ 1852280 h 3959924"/>
                                  <a:gd name="connsiteX6" fmla="*/ 504770 w 1856332"/>
                                  <a:gd name="connsiteY6" fmla="*/ 2536736 h 3959924"/>
                                  <a:gd name="connsiteX7" fmla="*/ 555637 w 1856332"/>
                                  <a:gd name="connsiteY7" fmla="*/ 2536736 h 3959924"/>
                                  <a:gd name="connsiteX8" fmla="*/ 226299 w 1856332"/>
                                  <a:gd name="connsiteY8" fmla="*/ 1210417 h 3959924"/>
                                  <a:gd name="connsiteX9" fmla="*/ 551784 w 1856332"/>
                                  <a:gd name="connsiteY9" fmla="*/ 1210417 h 3959924"/>
                                  <a:gd name="connsiteX10" fmla="*/ 551784 w 1856332"/>
                                  <a:gd name="connsiteY10" fmla="*/ 168335 h 3959924"/>
                                  <a:gd name="connsiteX11" fmla="*/ 720119 w 1856332"/>
                                  <a:gd name="connsiteY11" fmla="*/ 0 h 3959924"/>
                                  <a:gd name="connsiteX12" fmla="*/ 888454 w 1856332"/>
                                  <a:gd name="connsiteY12" fmla="*/ 168335 h 3959924"/>
                                  <a:gd name="connsiteX13" fmla="*/ 888454 w 1856332"/>
                                  <a:gd name="connsiteY13" fmla="*/ 1210417 h 3959924"/>
                                  <a:gd name="connsiteX14" fmla="*/ 968040 w 1856332"/>
                                  <a:gd name="connsiteY14" fmla="*/ 1210417 h 3959924"/>
                                  <a:gd name="connsiteX15" fmla="*/ 968040 w 1856332"/>
                                  <a:gd name="connsiteY15" fmla="*/ 168335 h 3959924"/>
                                  <a:gd name="connsiteX16" fmla="*/ 1136375 w 1856332"/>
                                  <a:gd name="connsiteY16" fmla="*/ 0 h 3959924"/>
                                  <a:gd name="connsiteX17" fmla="*/ 1304710 w 1856332"/>
                                  <a:gd name="connsiteY17" fmla="*/ 168335 h 3959924"/>
                                  <a:gd name="connsiteX18" fmla="*/ 1304710 w 1856332"/>
                                  <a:gd name="connsiteY18" fmla="*/ 1210417 h 3959924"/>
                                  <a:gd name="connsiteX19" fmla="*/ 1631589 w 1856332"/>
                                  <a:gd name="connsiteY19" fmla="*/ 1210417 h 3959924"/>
                                  <a:gd name="connsiteX20" fmla="*/ 1302251 w 1856332"/>
                                  <a:gd name="connsiteY20" fmla="*/ 2536736 h 3959924"/>
                                  <a:gd name="connsiteX21" fmla="*/ 1351562 w 1856332"/>
                                  <a:gd name="connsiteY21" fmla="*/ 2536736 h 3959924"/>
                                  <a:gd name="connsiteX22" fmla="*/ 1612568 w 1856332"/>
                                  <a:gd name="connsiteY22" fmla="*/ 1852280 h 3959924"/>
                                  <a:gd name="connsiteX23" fmla="*/ 1775193 w 1856332"/>
                                  <a:gd name="connsiteY23" fmla="*/ 1779444 h 3959924"/>
                                  <a:gd name="connsiteX24" fmla="*/ 1848029 w 1856332"/>
                                  <a:gd name="connsiteY24" fmla="*/ 1942070 h 3959924"/>
                                  <a:gd name="connsiteX25" fmla="*/ 1389635 w 1856332"/>
                                  <a:gd name="connsiteY25" fmla="*/ 3144149 h 3959924"/>
                                  <a:gd name="connsiteX26" fmla="*/ 1228565 w 1856332"/>
                                  <a:gd name="connsiteY26" fmla="*/ 3214674 h 3959924"/>
                                  <a:gd name="connsiteX27" fmla="*/ 925623 w 1856332"/>
                                  <a:gd name="connsiteY27" fmla="*/ 3959924 h 3959924"/>
                                  <a:gd name="connsiteX28" fmla="*/ 601623 w 1856332"/>
                                  <a:gd name="connsiteY28" fmla="*/ 3635924 h 3959924"/>
                                  <a:gd name="connsiteX29" fmla="*/ 925623 w 1856332"/>
                                  <a:gd name="connsiteY29" fmla="*/ 3311924 h 3959924"/>
                                  <a:gd name="connsiteX30" fmla="*/ 1249623 w 1856332"/>
                                  <a:gd name="connsiteY30" fmla="*/ 3635924 h 3959924"/>
                                  <a:gd name="connsiteX31" fmla="*/ 925623 w 1856332"/>
                                  <a:gd name="connsiteY31" fmla="*/ 3959924 h 3959924"/>
                                  <a:gd name="connsiteX0" fmla="*/ 1228565 w 1856332"/>
                                  <a:gd name="connsiteY0" fmla="*/ 3214674 h 3959924"/>
                                  <a:gd name="connsiteX1" fmla="*/ 622681 w 1856332"/>
                                  <a:gd name="connsiteY1" fmla="*/ 3214674 h 3959924"/>
                                  <a:gd name="connsiteX2" fmla="*/ 466697 w 1856332"/>
                                  <a:gd name="connsiteY2" fmla="*/ 3144149 h 3959924"/>
                                  <a:gd name="connsiteX3" fmla="*/ 8303 w 1856332"/>
                                  <a:gd name="connsiteY3" fmla="*/ 1942070 h 3959924"/>
                                  <a:gd name="connsiteX4" fmla="*/ 81139 w 1856332"/>
                                  <a:gd name="connsiteY4" fmla="*/ 1779444 h 3959924"/>
                                  <a:gd name="connsiteX5" fmla="*/ 243764 w 1856332"/>
                                  <a:gd name="connsiteY5" fmla="*/ 1852280 h 3959924"/>
                                  <a:gd name="connsiteX6" fmla="*/ 504770 w 1856332"/>
                                  <a:gd name="connsiteY6" fmla="*/ 2536736 h 3959924"/>
                                  <a:gd name="connsiteX7" fmla="*/ 555637 w 1856332"/>
                                  <a:gd name="connsiteY7" fmla="*/ 2536736 h 3959924"/>
                                  <a:gd name="connsiteX8" fmla="*/ 226299 w 1856332"/>
                                  <a:gd name="connsiteY8" fmla="*/ 1210417 h 3959924"/>
                                  <a:gd name="connsiteX9" fmla="*/ 551784 w 1856332"/>
                                  <a:gd name="connsiteY9" fmla="*/ 1210417 h 3959924"/>
                                  <a:gd name="connsiteX10" fmla="*/ 551784 w 1856332"/>
                                  <a:gd name="connsiteY10" fmla="*/ 168335 h 3959924"/>
                                  <a:gd name="connsiteX11" fmla="*/ 720119 w 1856332"/>
                                  <a:gd name="connsiteY11" fmla="*/ 0 h 3959924"/>
                                  <a:gd name="connsiteX12" fmla="*/ 888454 w 1856332"/>
                                  <a:gd name="connsiteY12" fmla="*/ 168335 h 3959924"/>
                                  <a:gd name="connsiteX13" fmla="*/ 888454 w 1856332"/>
                                  <a:gd name="connsiteY13" fmla="*/ 1210417 h 3959924"/>
                                  <a:gd name="connsiteX14" fmla="*/ 968040 w 1856332"/>
                                  <a:gd name="connsiteY14" fmla="*/ 1210417 h 3959924"/>
                                  <a:gd name="connsiteX15" fmla="*/ 968040 w 1856332"/>
                                  <a:gd name="connsiteY15" fmla="*/ 168335 h 3959924"/>
                                  <a:gd name="connsiteX16" fmla="*/ 1136375 w 1856332"/>
                                  <a:gd name="connsiteY16" fmla="*/ 0 h 3959924"/>
                                  <a:gd name="connsiteX17" fmla="*/ 1304710 w 1856332"/>
                                  <a:gd name="connsiteY17" fmla="*/ 168335 h 3959924"/>
                                  <a:gd name="connsiteX18" fmla="*/ 1304710 w 1856332"/>
                                  <a:gd name="connsiteY18" fmla="*/ 1210417 h 3959924"/>
                                  <a:gd name="connsiteX19" fmla="*/ 1631589 w 1856332"/>
                                  <a:gd name="connsiteY19" fmla="*/ 1210417 h 3959924"/>
                                  <a:gd name="connsiteX20" fmla="*/ 1302251 w 1856332"/>
                                  <a:gd name="connsiteY20" fmla="*/ 2536736 h 3959924"/>
                                  <a:gd name="connsiteX21" fmla="*/ 1351562 w 1856332"/>
                                  <a:gd name="connsiteY21" fmla="*/ 2536736 h 3959924"/>
                                  <a:gd name="connsiteX22" fmla="*/ 1612568 w 1856332"/>
                                  <a:gd name="connsiteY22" fmla="*/ 1852280 h 3959924"/>
                                  <a:gd name="connsiteX23" fmla="*/ 1775193 w 1856332"/>
                                  <a:gd name="connsiteY23" fmla="*/ 1779444 h 3959924"/>
                                  <a:gd name="connsiteX24" fmla="*/ 1848029 w 1856332"/>
                                  <a:gd name="connsiteY24" fmla="*/ 1942070 h 3959924"/>
                                  <a:gd name="connsiteX25" fmla="*/ 1389635 w 1856332"/>
                                  <a:gd name="connsiteY25" fmla="*/ 3144149 h 3959924"/>
                                  <a:gd name="connsiteX26" fmla="*/ 1228565 w 1856332"/>
                                  <a:gd name="connsiteY26" fmla="*/ 3214674 h 3959924"/>
                                  <a:gd name="connsiteX27" fmla="*/ 925623 w 1856332"/>
                                  <a:gd name="connsiteY27" fmla="*/ 3959924 h 3959924"/>
                                  <a:gd name="connsiteX28" fmla="*/ 601623 w 1856332"/>
                                  <a:gd name="connsiteY28" fmla="*/ 3635924 h 3959924"/>
                                  <a:gd name="connsiteX29" fmla="*/ 925623 w 1856332"/>
                                  <a:gd name="connsiteY29" fmla="*/ 3311924 h 3959924"/>
                                  <a:gd name="connsiteX30" fmla="*/ 1249623 w 1856332"/>
                                  <a:gd name="connsiteY30" fmla="*/ 3635924 h 3959924"/>
                                  <a:gd name="connsiteX31" fmla="*/ 925623 w 1856332"/>
                                  <a:gd name="connsiteY31" fmla="*/ 3959924 h 3959924"/>
                                  <a:gd name="connsiteX0" fmla="*/ 1228565 w 1856332"/>
                                  <a:gd name="connsiteY0" fmla="*/ 3214674 h 3959924"/>
                                  <a:gd name="connsiteX1" fmla="*/ 622681 w 1856332"/>
                                  <a:gd name="connsiteY1" fmla="*/ 3214674 h 3959924"/>
                                  <a:gd name="connsiteX2" fmla="*/ 466697 w 1856332"/>
                                  <a:gd name="connsiteY2" fmla="*/ 3144149 h 3959924"/>
                                  <a:gd name="connsiteX3" fmla="*/ 8303 w 1856332"/>
                                  <a:gd name="connsiteY3" fmla="*/ 1942070 h 3959924"/>
                                  <a:gd name="connsiteX4" fmla="*/ 81139 w 1856332"/>
                                  <a:gd name="connsiteY4" fmla="*/ 1779444 h 3959924"/>
                                  <a:gd name="connsiteX5" fmla="*/ 243764 w 1856332"/>
                                  <a:gd name="connsiteY5" fmla="*/ 1852280 h 3959924"/>
                                  <a:gd name="connsiteX6" fmla="*/ 504770 w 1856332"/>
                                  <a:gd name="connsiteY6" fmla="*/ 2536736 h 3959924"/>
                                  <a:gd name="connsiteX7" fmla="*/ 555637 w 1856332"/>
                                  <a:gd name="connsiteY7" fmla="*/ 2536736 h 3959924"/>
                                  <a:gd name="connsiteX8" fmla="*/ 226299 w 1856332"/>
                                  <a:gd name="connsiteY8" fmla="*/ 1210417 h 3959924"/>
                                  <a:gd name="connsiteX9" fmla="*/ 551784 w 1856332"/>
                                  <a:gd name="connsiteY9" fmla="*/ 1210417 h 3959924"/>
                                  <a:gd name="connsiteX10" fmla="*/ 551784 w 1856332"/>
                                  <a:gd name="connsiteY10" fmla="*/ 168335 h 3959924"/>
                                  <a:gd name="connsiteX11" fmla="*/ 720119 w 1856332"/>
                                  <a:gd name="connsiteY11" fmla="*/ 0 h 3959924"/>
                                  <a:gd name="connsiteX12" fmla="*/ 888454 w 1856332"/>
                                  <a:gd name="connsiteY12" fmla="*/ 168335 h 3959924"/>
                                  <a:gd name="connsiteX13" fmla="*/ 888454 w 1856332"/>
                                  <a:gd name="connsiteY13" fmla="*/ 1210417 h 3959924"/>
                                  <a:gd name="connsiteX14" fmla="*/ 968040 w 1856332"/>
                                  <a:gd name="connsiteY14" fmla="*/ 1210417 h 3959924"/>
                                  <a:gd name="connsiteX15" fmla="*/ 968040 w 1856332"/>
                                  <a:gd name="connsiteY15" fmla="*/ 168335 h 3959924"/>
                                  <a:gd name="connsiteX16" fmla="*/ 1136375 w 1856332"/>
                                  <a:gd name="connsiteY16" fmla="*/ 0 h 3959924"/>
                                  <a:gd name="connsiteX17" fmla="*/ 1304710 w 1856332"/>
                                  <a:gd name="connsiteY17" fmla="*/ 168335 h 3959924"/>
                                  <a:gd name="connsiteX18" fmla="*/ 1304710 w 1856332"/>
                                  <a:gd name="connsiteY18" fmla="*/ 1210417 h 3959924"/>
                                  <a:gd name="connsiteX19" fmla="*/ 1631589 w 1856332"/>
                                  <a:gd name="connsiteY19" fmla="*/ 1210417 h 3959924"/>
                                  <a:gd name="connsiteX20" fmla="*/ 1302251 w 1856332"/>
                                  <a:gd name="connsiteY20" fmla="*/ 2536736 h 3959924"/>
                                  <a:gd name="connsiteX21" fmla="*/ 1351562 w 1856332"/>
                                  <a:gd name="connsiteY21" fmla="*/ 2536736 h 3959924"/>
                                  <a:gd name="connsiteX22" fmla="*/ 1612568 w 1856332"/>
                                  <a:gd name="connsiteY22" fmla="*/ 1852280 h 3959924"/>
                                  <a:gd name="connsiteX23" fmla="*/ 1775193 w 1856332"/>
                                  <a:gd name="connsiteY23" fmla="*/ 1779444 h 3959924"/>
                                  <a:gd name="connsiteX24" fmla="*/ 1848029 w 1856332"/>
                                  <a:gd name="connsiteY24" fmla="*/ 1942070 h 3959924"/>
                                  <a:gd name="connsiteX25" fmla="*/ 1389635 w 1856332"/>
                                  <a:gd name="connsiteY25" fmla="*/ 3144149 h 3959924"/>
                                  <a:gd name="connsiteX26" fmla="*/ 1228565 w 1856332"/>
                                  <a:gd name="connsiteY26" fmla="*/ 3214674 h 3959924"/>
                                  <a:gd name="connsiteX27" fmla="*/ 925623 w 1856332"/>
                                  <a:gd name="connsiteY27" fmla="*/ 3959924 h 3959924"/>
                                  <a:gd name="connsiteX28" fmla="*/ 601623 w 1856332"/>
                                  <a:gd name="connsiteY28" fmla="*/ 3635924 h 3959924"/>
                                  <a:gd name="connsiteX29" fmla="*/ 925623 w 1856332"/>
                                  <a:gd name="connsiteY29" fmla="*/ 3311924 h 3959924"/>
                                  <a:gd name="connsiteX30" fmla="*/ 1249623 w 1856332"/>
                                  <a:gd name="connsiteY30" fmla="*/ 3635924 h 3959924"/>
                                  <a:gd name="connsiteX31" fmla="*/ 925623 w 1856332"/>
                                  <a:gd name="connsiteY31" fmla="*/ 3959924 h 39599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856332" h="3959924">
                                    <a:moveTo>
                                      <a:pt x="1228565" y="3214674"/>
                                    </a:moveTo>
                                    <a:lnTo>
                                      <a:pt x="622681" y="3214674"/>
                                    </a:lnTo>
                                    <a:cubicBezTo>
                                      <a:pt x="495703" y="3202920"/>
                                      <a:pt x="501057" y="3225622"/>
                                      <a:pt x="466697" y="3144149"/>
                                    </a:cubicBezTo>
                                    <a:lnTo>
                                      <a:pt x="8303" y="1942070"/>
                                    </a:lnTo>
                                    <a:cubicBezTo>
                                      <a:pt x="-16491" y="1877049"/>
                                      <a:pt x="16118" y="1804239"/>
                                      <a:pt x="81139" y="1779444"/>
                                    </a:cubicBezTo>
                                    <a:cubicBezTo>
                                      <a:pt x="146160" y="1754650"/>
                                      <a:pt x="218970" y="1787259"/>
                                      <a:pt x="243764" y="1852280"/>
                                    </a:cubicBezTo>
                                    <a:lnTo>
                                      <a:pt x="504770" y="2536736"/>
                                    </a:lnTo>
                                    <a:lnTo>
                                      <a:pt x="555637" y="2536736"/>
                                    </a:lnTo>
                                    <a:lnTo>
                                      <a:pt x="226299" y="1210417"/>
                                    </a:lnTo>
                                    <a:lnTo>
                                      <a:pt x="551784" y="1210417"/>
                                    </a:lnTo>
                                    <a:lnTo>
                                      <a:pt x="551784" y="168335"/>
                                    </a:lnTo>
                                    <a:cubicBezTo>
                                      <a:pt x="551784" y="75366"/>
                                      <a:pt x="627150" y="0"/>
                                      <a:pt x="720119" y="0"/>
                                    </a:cubicBezTo>
                                    <a:cubicBezTo>
                                      <a:pt x="813088" y="0"/>
                                      <a:pt x="888454" y="75366"/>
                                      <a:pt x="888454" y="168335"/>
                                    </a:cubicBezTo>
                                    <a:lnTo>
                                      <a:pt x="888454" y="1210417"/>
                                    </a:lnTo>
                                    <a:lnTo>
                                      <a:pt x="968040" y="1210417"/>
                                    </a:lnTo>
                                    <a:lnTo>
                                      <a:pt x="968040" y="168335"/>
                                    </a:lnTo>
                                    <a:cubicBezTo>
                                      <a:pt x="968040" y="75366"/>
                                      <a:pt x="1043406" y="0"/>
                                      <a:pt x="1136375" y="0"/>
                                    </a:cubicBezTo>
                                    <a:cubicBezTo>
                                      <a:pt x="1229344" y="0"/>
                                      <a:pt x="1304710" y="75366"/>
                                      <a:pt x="1304710" y="168335"/>
                                    </a:cubicBezTo>
                                    <a:lnTo>
                                      <a:pt x="1304710" y="1210417"/>
                                    </a:lnTo>
                                    <a:lnTo>
                                      <a:pt x="1631589" y="1210417"/>
                                    </a:lnTo>
                                    <a:lnTo>
                                      <a:pt x="1302251" y="2536736"/>
                                    </a:lnTo>
                                    <a:lnTo>
                                      <a:pt x="1351562" y="2536736"/>
                                    </a:lnTo>
                                    <a:lnTo>
                                      <a:pt x="1612568" y="1852280"/>
                                    </a:lnTo>
                                    <a:cubicBezTo>
                                      <a:pt x="1637362" y="1787259"/>
                                      <a:pt x="1710172" y="1754650"/>
                                      <a:pt x="1775193" y="1779444"/>
                                    </a:cubicBezTo>
                                    <a:cubicBezTo>
                                      <a:pt x="1840214" y="1804239"/>
                                      <a:pt x="1872823" y="1877049"/>
                                      <a:pt x="1848029" y="1942070"/>
                                    </a:cubicBezTo>
                                    <a:lnTo>
                                      <a:pt x="1389635" y="3144149"/>
                                    </a:lnTo>
                                    <a:cubicBezTo>
                                      <a:pt x="1348984" y="3225622"/>
                                      <a:pt x="1356391" y="3202920"/>
                                      <a:pt x="1228565" y="3214674"/>
                                    </a:cubicBezTo>
                                    <a:close/>
                                    <a:moveTo>
                                      <a:pt x="925623" y="3959924"/>
                                    </a:moveTo>
                                    <a:cubicBezTo>
                                      <a:pt x="746683" y="3959924"/>
                                      <a:pt x="601623" y="3814864"/>
                                      <a:pt x="601623" y="3635924"/>
                                    </a:cubicBezTo>
                                    <a:cubicBezTo>
                                      <a:pt x="601623" y="3456984"/>
                                      <a:pt x="746683" y="3311924"/>
                                      <a:pt x="925623" y="3311924"/>
                                    </a:cubicBezTo>
                                    <a:cubicBezTo>
                                      <a:pt x="1104563" y="3311924"/>
                                      <a:pt x="1249623" y="3456984"/>
                                      <a:pt x="1249623" y="3635924"/>
                                    </a:cubicBezTo>
                                    <a:cubicBezTo>
                                      <a:pt x="1249623" y="3814864"/>
                                      <a:pt x="1104563" y="3959924"/>
                                      <a:pt x="925623" y="3959924"/>
                                    </a:cubicBezTo>
                                    <a:close/>
                                  </a:path>
                                </a:pathLst>
                              </a:cu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10" name="Round Same Side Corner Rectangle 8"/>
                            <wps:cNvSpPr/>
                            <wps:spPr>
                              <a:xfrm>
                                <a:off x="2906635" y="0"/>
                                <a:ext cx="350776" cy="925741"/>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11" name="Round Same Side Corner Rectangle 8"/>
                            <wps:cNvSpPr/>
                            <wps:spPr>
                              <a:xfrm>
                                <a:off x="3344708" y="0"/>
                                <a:ext cx="352363" cy="925741"/>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12" name="Round Same Side Corner Rectangle 8"/>
                            <wps:cNvSpPr/>
                            <wps:spPr>
                              <a:xfrm>
                                <a:off x="4663690" y="0"/>
                                <a:ext cx="350775" cy="925741"/>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13" name="Round Same Side Corner Rectangle 8"/>
                            <wps:cNvSpPr/>
                            <wps:spPr>
                              <a:xfrm>
                                <a:off x="4224029" y="0"/>
                                <a:ext cx="350776" cy="925741"/>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14" name="Round Same Side Corner Rectangle 8"/>
                            <wps:cNvSpPr/>
                            <wps:spPr>
                              <a:xfrm>
                                <a:off x="3784369" y="0"/>
                                <a:ext cx="352363" cy="925741"/>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15" name="Round Same Side Corner Rectangle 8"/>
                            <wps:cNvSpPr/>
                            <wps:spPr>
                              <a:xfrm>
                                <a:off x="5101763" y="0"/>
                                <a:ext cx="352363" cy="925741"/>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16" name="Round Same Side Corner Rectangle 8"/>
                            <wps:cNvSpPr/>
                            <wps:spPr>
                              <a:xfrm>
                                <a:off x="5541423" y="0"/>
                                <a:ext cx="352363" cy="925741"/>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17" name="Skupina 1184"/>
                          <wpg:cNvGrpSpPr/>
                          <wpg:grpSpPr bwMode="auto">
                            <a:xfrm>
                              <a:off x="0" y="1333500"/>
                              <a:ext cx="9178925" cy="2062163"/>
                              <a:chOff x="0" y="1327150"/>
                              <a:chExt cx="9178650" cy="2061078"/>
                            </a:xfrm>
                          </wpg:grpSpPr>
                          <wpg:grpSp>
                            <wpg:cNvPr id="18" name="Skupina 18"/>
                            <wpg:cNvGrpSpPr>
                              <a:grpSpLocks/>
                            </wpg:cNvGrpSpPr>
                            <wpg:grpSpPr bwMode="auto">
                              <a:xfrm>
                                <a:off x="15875" y="1327150"/>
                                <a:ext cx="1747785" cy="994840"/>
                                <a:chOff x="15875" y="1327150"/>
                                <a:chExt cx="1747785" cy="994840"/>
                              </a:xfrm>
                            </wpg:grpSpPr>
                            <wpg:grpSp>
                              <wpg:cNvPr id="19" name="Skupina 19"/>
                              <wpg:cNvGrpSpPr>
                                <a:grpSpLocks/>
                              </wpg:cNvGrpSpPr>
                              <wpg:grpSpPr bwMode="auto">
                                <a:xfrm>
                                  <a:off x="15875" y="1327150"/>
                                  <a:ext cx="863574" cy="185640"/>
                                  <a:chOff x="15875" y="1327150"/>
                                  <a:chExt cx="863574" cy="185640"/>
                                </a:xfrm>
                              </wpg:grpSpPr>
                              <wps:wsp>
                                <wps:cNvPr id="20" name="Round Same Side Corner Rectangle 8"/>
                                <wps:cNvSpPr/>
                                <wps:spPr>
                                  <a:xfrm>
                                    <a:off x="15875"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1" name="Round Same Side Corner Rectangle 8"/>
                                <wps:cNvSpPr/>
                                <wps:spPr>
                                  <a:xfrm>
                                    <a:off x="104772"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 name="Round Same Side Corner Rectangle 8"/>
                                <wps:cNvSpPr/>
                                <wps:spPr>
                                  <a:xfrm>
                                    <a:off x="192082"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 name="Round Same Side Corner Rectangle 8"/>
                                <wps:cNvSpPr/>
                                <wps:spPr>
                                  <a:xfrm>
                                    <a:off x="280979"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4" name="Round Same Side Corner Rectangle 8"/>
                                <wps:cNvSpPr/>
                                <wps:spPr>
                                  <a:xfrm>
                                    <a:off x="544496"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5" name="Round Same Side Corner Rectangle 8"/>
                                <wps:cNvSpPr/>
                                <wps:spPr>
                                  <a:xfrm>
                                    <a:off x="457187"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6" name="Round Same Side Corner Rectangle 8"/>
                                <wps:cNvSpPr/>
                                <wps:spPr>
                                  <a:xfrm>
                                    <a:off x="368289"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7" name="Round Same Side Corner Rectangle 8"/>
                                <wps:cNvSpPr/>
                                <wps:spPr>
                                  <a:xfrm>
                                    <a:off x="633393"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8" name="Round Same Side Corner Rectangle 8"/>
                                <wps:cNvSpPr/>
                                <wps:spPr>
                                  <a:xfrm>
                                    <a:off x="720704"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9" name="Round Same Side Corner Rectangle 8"/>
                                <wps:cNvSpPr/>
                                <wps:spPr>
                                  <a:xfrm>
                                    <a:off x="809601"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30" name="Skupina 30"/>
                              <wpg:cNvGrpSpPr>
                                <a:grpSpLocks/>
                              </wpg:cNvGrpSpPr>
                              <wpg:grpSpPr bwMode="auto">
                                <a:xfrm>
                                  <a:off x="15875" y="1528657"/>
                                  <a:ext cx="863574" cy="190400"/>
                                  <a:chOff x="15875" y="1528657"/>
                                  <a:chExt cx="863574" cy="190400"/>
                                </a:xfrm>
                              </wpg:grpSpPr>
                              <wps:wsp>
                                <wps:cNvPr id="31" name="Round Same Side Corner Rectangle 8"/>
                                <wps:cNvSpPr/>
                                <wps:spPr>
                                  <a:xfrm>
                                    <a:off x="15875"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32" name="Round Same Side Corner Rectangle 8"/>
                                <wps:cNvSpPr/>
                                <wps:spPr>
                                  <a:xfrm>
                                    <a:off x="104772"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33" name="Round Same Side Corner Rectangle 8"/>
                                <wps:cNvSpPr/>
                                <wps:spPr>
                                  <a:xfrm>
                                    <a:off x="192082"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34" name="Round Same Side Corner Rectangle 8"/>
                                <wps:cNvSpPr/>
                                <wps:spPr>
                                  <a:xfrm>
                                    <a:off x="280979"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35" name="Round Same Side Corner Rectangle 8"/>
                                <wps:cNvSpPr/>
                                <wps:spPr>
                                  <a:xfrm>
                                    <a:off x="544496"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36" name="Round Same Side Corner Rectangle 8"/>
                                <wps:cNvSpPr/>
                                <wps:spPr>
                                  <a:xfrm>
                                    <a:off x="457187"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37" name="Round Same Side Corner Rectangle 8"/>
                                <wps:cNvSpPr/>
                                <wps:spPr>
                                  <a:xfrm>
                                    <a:off x="368289"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38" name="Round Same Side Corner Rectangle 8"/>
                                <wps:cNvSpPr/>
                                <wps:spPr>
                                  <a:xfrm>
                                    <a:off x="633393"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39" name="Round Same Side Corner Rectangle 8"/>
                                <wps:cNvSpPr/>
                                <wps:spPr>
                                  <a:xfrm>
                                    <a:off x="720704"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40" name="Round Same Side Corner Rectangle 8"/>
                                <wps:cNvSpPr/>
                                <wps:spPr>
                                  <a:xfrm>
                                    <a:off x="809601"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41" name="Skupina 41"/>
                              <wpg:cNvGrpSpPr>
                                <a:grpSpLocks/>
                              </wpg:cNvGrpSpPr>
                              <wpg:grpSpPr bwMode="auto">
                                <a:xfrm>
                                  <a:off x="15875" y="1731750"/>
                                  <a:ext cx="863574" cy="185639"/>
                                  <a:chOff x="15875" y="1731750"/>
                                  <a:chExt cx="863574" cy="185639"/>
                                </a:xfrm>
                              </wpg:grpSpPr>
                              <wps:wsp>
                                <wps:cNvPr id="42" name="Round Same Side Corner Rectangle 8"/>
                                <wps:cNvSpPr/>
                                <wps:spPr>
                                  <a:xfrm>
                                    <a:off x="15875"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43" name="Round Same Side Corner Rectangle 8"/>
                                <wps:cNvSpPr/>
                                <wps:spPr>
                                  <a:xfrm>
                                    <a:off x="104772"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44" name="Round Same Side Corner Rectangle 8"/>
                                <wps:cNvSpPr/>
                                <wps:spPr>
                                  <a:xfrm>
                                    <a:off x="192082"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45" name="Round Same Side Corner Rectangle 8"/>
                                <wps:cNvSpPr/>
                                <wps:spPr>
                                  <a:xfrm>
                                    <a:off x="280979"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46" name="Round Same Side Corner Rectangle 8"/>
                                <wps:cNvSpPr/>
                                <wps:spPr>
                                  <a:xfrm>
                                    <a:off x="544496"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47" name="Round Same Side Corner Rectangle 8"/>
                                <wps:cNvSpPr/>
                                <wps:spPr>
                                  <a:xfrm>
                                    <a:off x="457187"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48" name="Round Same Side Corner Rectangle 8"/>
                                <wps:cNvSpPr/>
                                <wps:spPr>
                                  <a:xfrm>
                                    <a:off x="368289"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49" name="Round Same Side Corner Rectangle 8"/>
                                <wps:cNvSpPr/>
                                <wps:spPr>
                                  <a:xfrm>
                                    <a:off x="633393"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53" name="Round Same Side Corner Rectangle 8"/>
                                <wps:cNvSpPr/>
                                <wps:spPr>
                                  <a:xfrm>
                                    <a:off x="720704"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54" name="Round Same Side Corner Rectangle 8"/>
                                <wps:cNvSpPr/>
                                <wps:spPr>
                                  <a:xfrm>
                                    <a:off x="809601"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55" name="Skupina 55"/>
                              <wpg:cNvGrpSpPr>
                                <a:grpSpLocks/>
                              </wpg:cNvGrpSpPr>
                              <wpg:grpSpPr bwMode="auto">
                                <a:xfrm>
                                  <a:off x="15875" y="1933256"/>
                                  <a:ext cx="863574" cy="190400"/>
                                  <a:chOff x="15875" y="1933256"/>
                                  <a:chExt cx="863574" cy="190400"/>
                                </a:xfrm>
                              </wpg:grpSpPr>
                              <wps:wsp>
                                <wps:cNvPr id="56" name="Round Same Side Corner Rectangle 8"/>
                                <wps:cNvSpPr/>
                                <wps:spPr>
                                  <a:xfrm>
                                    <a:off x="15875"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57" name="Round Same Side Corner Rectangle 8"/>
                                <wps:cNvSpPr/>
                                <wps:spPr>
                                  <a:xfrm>
                                    <a:off x="104772"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58" name="Round Same Side Corner Rectangle 8"/>
                                <wps:cNvSpPr/>
                                <wps:spPr>
                                  <a:xfrm>
                                    <a:off x="192082"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59" name="Round Same Side Corner Rectangle 8"/>
                                <wps:cNvSpPr/>
                                <wps:spPr>
                                  <a:xfrm>
                                    <a:off x="280979"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60" name="Round Same Side Corner Rectangle 8"/>
                                <wps:cNvSpPr/>
                                <wps:spPr>
                                  <a:xfrm>
                                    <a:off x="544496"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61" name="Round Same Side Corner Rectangle 8"/>
                                <wps:cNvSpPr/>
                                <wps:spPr>
                                  <a:xfrm>
                                    <a:off x="457187"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62" name="Round Same Side Corner Rectangle 8"/>
                                <wps:cNvSpPr/>
                                <wps:spPr>
                                  <a:xfrm>
                                    <a:off x="368289"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63" name="Round Same Side Corner Rectangle 8"/>
                                <wps:cNvSpPr/>
                                <wps:spPr>
                                  <a:xfrm>
                                    <a:off x="633393"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28" name="Round Same Side Corner Rectangle 8"/>
                                <wps:cNvSpPr/>
                                <wps:spPr>
                                  <a:xfrm>
                                    <a:off x="720704"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29" name="Round Same Side Corner Rectangle 8"/>
                                <wps:cNvSpPr/>
                                <wps:spPr>
                                  <a:xfrm>
                                    <a:off x="809601"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532" name="Skupina 22532"/>
                              <wpg:cNvGrpSpPr>
                                <a:grpSpLocks/>
                              </wpg:cNvGrpSpPr>
                              <wpg:grpSpPr bwMode="auto">
                                <a:xfrm>
                                  <a:off x="15875" y="2136350"/>
                                  <a:ext cx="863574" cy="185640"/>
                                  <a:chOff x="15875" y="2136350"/>
                                  <a:chExt cx="863574" cy="185640"/>
                                </a:xfrm>
                              </wpg:grpSpPr>
                              <wps:wsp>
                                <wps:cNvPr id="22533" name="Round Same Side Corner Rectangle 8"/>
                                <wps:cNvSpPr/>
                                <wps:spPr>
                                  <a:xfrm>
                                    <a:off x="15875"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34" name="Round Same Side Corner Rectangle 8"/>
                                <wps:cNvSpPr/>
                                <wps:spPr>
                                  <a:xfrm>
                                    <a:off x="104772"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35" name="Round Same Side Corner Rectangle 8"/>
                                <wps:cNvSpPr/>
                                <wps:spPr>
                                  <a:xfrm>
                                    <a:off x="192082"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36" name="Round Same Side Corner Rectangle 8"/>
                                <wps:cNvSpPr/>
                                <wps:spPr>
                                  <a:xfrm>
                                    <a:off x="280979"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37" name="Round Same Side Corner Rectangle 8"/>
                                <wps:cNvSpPr/>
                                <wps:spPr>
                                  <a:xfrm>
                                    <a:off x="544496"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38" name="Round Same Side Corner Rectangle 8"/>
                                <wps:cNvSpPr/>
                                <wps:spPr>
                                  <a:xfrm>
                                    <a:off x="457187"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39" name="Round Same Side Corner Rectangle 8"/>
                                <wps:cNvSpPr/>
                                <wps:spPr>
                                  <a:xfrm>
                                    <a:off x="368289"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40" name="Round Same Side Corner Rectangle 8"/>
                                <wps:cNvSpPr/>
                                <wps:spPr>
                                  <a:xfrm>
                                    <a:off x="633393"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41" name="Round Same Side Corner Rectangle 8"/>
                                <wps:cNvSpPr/>
                                <wps:spPr>
                                  <a:xfrm>
                                    <a:off x="720704"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42" name="Round Same Side Corner Rectangle 8"/>
                                <wps:cNvSpPr/>
                                <wps:spPr>
                                  <a:xfrm>
                                    <a:off x="809601"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543" name="Skupina 22543"/>
                              <wpg:cNvGrpSpPr>
                                <a:grpSpLocks/>
                              </wpg:cNvGrpSpPr>
                              <wpg:grpSpPr bwMode="auto">
                                <a:xfrm>
                                  <a:off x="900086" y="1327150"/>
                                  <a:ext cx="863574" cy="185640"/>
                                  <a:chOff x="900086" y="1327150"/>
                                  <a:chExt cx="863574" cy="185640"/>
                                </a:xfrm>
                              </wpg:grpSpPr>
                              <wps:wsp>
                                <wps:cNvPr id="22544" name="Round Same Side Corner Rectangle 8"/>
                                <wps:cNvSpPr/>
                                <wps:spPr>
                                  <a:xfrm>
                                    <a:off x="900086"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45" name="Round Same Side Corner Rectangle 8"/>
                                <wps:cNvSpPr/>
                                <wps:spPr>
                                  <a:xfrm>
                                    <a:off x="988983"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46" name="Round Same Side Corner Rectangle 8"/>
                                <wps:cNvSpPr/>
                                <wps:spPr>
                                  <a:xfrm>
                                    <a:off x="1076294"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47" name="Round Same Side Corner Rectangle 8"/>
                                <wps:cNvSpPr/>
                                <wps:spPr>
                                  <a:xfrm>
                                    <a:off x="1165191"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48" name="Round Same Side Corner Rectangle 8"/>
                                <wps:cNvSpPr/>
                                <wps:spPr>
                                  <a:xfrm>
                                    <a:off x="1428708"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49" name="Round Same Side Corner Rectangle 8"/>
                                <wps:cNvSpPr/>
                                <wps:spPr>
                                  <a:xfrm>
                                    <a:off x="1341398"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50" name="Round Same Side Corner Rectangle 8"/>
                                <wps:cNvSpPr/>
                                <wps:spPr>
                                  <a:xfrm>
                                    <a:off x="1252500"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51" name="Round Same Side Corner Rectangle 8"/>
                                <wps:cNvSpPr/>
                                <wps:spPr>
                                  <a:xfrm>
                                    <a:off x="1517605"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52" name="Round Same Side Corner Rectangle 8"/>
                                <wps:cNvSpPr/>
                                <wps:spPr>
                                  <a:xfrm>
                                    <a:off x="1604915"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53" name="Round Same Side Corner Rectangle 8"/>
                                <wps:cNvSpPr/>
                                <wps:spPr>
                                  <a:xfrm>
                                    <a:off x="1693812"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554" name="Skupina 22554"/>
                              <wpg:cNvGrpSpPr>
                                <a:grpSpLocks/>
                              </wpg:cNvGrpSpPr>
                              <wpg:grpSpPr bwMode="auto">
                                <a:xfrm>
                                  <a:off x="900086" y="1528657"/>
                                  <a:ext cx="863574" cy="190400"/>
                                  <a:chOff x="900086" y="1528657"/>
                                  <a:chExt cx="863574" cy="190400"/>
                                </a:xfrm>
                              </wpg:grpSpPr>
                              <wps:wsp>
                                <wps:cNvPr id="22555" name="Round Same Side Corner Rectangle 8"/>
                                <wps:cNvSpPr/>
                                <wps:spPr>
                                  <a:xfrm>
                                    <a:off x="900086"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56" name="Round Same Side Corner Rectangle 8"/>
                                <wps:cNvSpPr/>
                                <wps:spPr>
                                  <a:xfrm>
                                    <a:off x="988983"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57" name="Round Same Side Corner Rectangle 8"/>
                                <wps:cNvSpPr/>
                                <wps:spPr>
                                  <a:xfrm>
                                    <a:off x="1076294"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58" name="Round Same Side Corner Rectangle 8"/>
                                <wps:cNvSpPr/>
                                <wps:spPr>
                                  <a:xfrm>
                                    <a:off x="1165191"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59" name="Round Same Side Corner Rectangle 8"/>
                                <wps:cNvSpPr/>
                                <wps:spPr>
                                  <a:xfrm>
                                    <a:off x="1428708"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60" name="Round Same Side Corner Rectangle 8"/>
                                <wps:cNvSpPr/>
                                <wps:spPr>
                                  <a:xfrm>
                                    <a:off x="1341398"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61" name="Round Same Side Corner Rectangle 8"/>
                                <wps:cNvSpPr/>
                                <wps:spPr>
                                  <a:xfrm>
                                    <a:off x="1252500"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62" name="Round Same Side Corner Rectangle 8"/>
                                <wps:cNvSpPr/>
                                <wps:spPr>
                                  <a:xfrm>
                                    <a:off x="1517605"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63" name="Round Same Side Corner Rectangle 8"/>
                                <wps:cNvSpPr/>
                                <wps:spPr>
                                  <a:xfrm>
                                    <a:off x="1604915"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64" name="Round Same Side Corner Rectangle 8"/>
                                <wps:cNvSpPr/>
                                <wps:spPr>
                                  <a:xfrm>
                                    <a:off x="1693812"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565" name="Skupina 22565"/>
                              <wpg:cNvGrpSpPr>
                                <a:grpSpLocks/>
                              </wpg:cNvGrpSpPr>
                              <wpg:grpSpPr bwMode="auto">
                                <a:xfrm>
                                  <a:off x="900086" y="1731750"/>
                                  <a:ext cx="863574" cy="185639"/>
                                  <a:chOff x="900086" y="1731750"/>
                                  <a:chExt cx="863574" cy="185639"/>
                                </a:xfrm>
                              </wpg:grpSpPr>
                              <wps:wsp>
                                <wps:cNvPr id="22566" name="Round Same Side Corner Rectangle 8"/>
                                <wps:cNvSpPr/>
                                <wps:spPr>
                                  <a:xfrm>
                                    <a:off x="900086"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67" name="Round Same Side Corner Rectangle 8"/>
                                <wps:cNvSpPr/>
                                <wps:spPr>
                                  <a:xfrm>
                                    <a:off x="988983"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68" name="Round Same Side Corner Rectangle 8"/>
                                <wps:cNvSpPr/>
                                <wps:spPr>
                                  <a:xfrm>
                                    <a:off x="1076294"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69" name="Round Same Side Corner Rectangle 8"/>
                                <wps:cNvSpPr/>
                                <wps:spPr>
                                  <a:xfrm>
                                    <a:off x="1165191"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70" name="Round Same Side Corner Rectangle 8"/>
                                <wps:cNvSpPr/>
                                <wps:spPr>
                                  <a:xfrm>
                                    <a:off x="1428708"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71" name="Round Same Side Corner Rectangle 8"/>
                                <wps:cNvSpPr/>
                                <wps:spPr>
                                  <a:xfrm>
                                    <a:off x="1341398"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72" name="Round Same Side Corner Rectangle 8"/>
                                <wps:cNvSpPr/>
                                <wps:spPr>
                                  <a:xfrm>
                                    <a:off x="1252500"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73" name="Round Same Side Corner Rectangle 8"/>
                                <wps:cNvSpPr/>
                                <wps:spPr>
                                  <a:xfrm>
                                    <a:off x="1517605"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74" name="Round Same Side Corner Rectangle 8"/>
                                <wps:cNvSpPr/>
                                <wps:spPr>
                                  <a:xfrm>
                                    <a:off x="1604915"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75" name="Round Same Side Corner Rectangle 8"/>
                                <wps:cNvSpPr/>
                                <wps:spPr>
                                  <a:xfrm>
                                    <a:off x="1693812"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576" name="Skupina 22576"/>
                              <wpg:cNvGrpSpPr>
                                <a:grpSpLocks/>
                              </wpg:cNvGrpSpPr>
                              <wpg:grpSpPr bwMode="auto">
                                <a:xfrm>
                                  <a:off x="900086" y="1933256"/>
                                  <a:ext cx="863574" cy="190400"/>
                                  <a:chOff x="900086" y="1933256"/>
                                  <a:chExt cx="863574" cy="190400"/>
                                </a:xfrm>
                              </wpg:grpSpPr>
                              <wps:wsp>
                                <wps:cNvPr id="22577" name="Round Same Side Corner Rectangle 8"/>
                                <wps:cNvSpPr/>
                                <wps:spPr>
                                  <a:xfrm>
                                    <a:off x="900086"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78" name="Round Same Side Corner Rectangle 8"/>
                                <wps:cNvSpPr/>
                                <wps:spPr>
                                  <a:xfrm>
                                    <a:off x="988983"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79" name="Round Same Side Corner Rectangle 8"/>
                                <wps:cNvSpPr/>
                                <wps:spPr>
                                  <a:xfrm>
                                    <a:off x="1076294"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80" name="Round Same Side Corner Rectangle 8"/>
                                <wps:cNvSpPr/>
                                <wps:spPr>
                                  <a:xfrm>
                                    <a:off x="1165191"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81" name="Round Same Side Corner Rectangle 8"/>
                                <wps:cNvSpPr/>
                                <wps:spPr>
                                  <a:xfrm>
                                    <a:off x="1428708"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82" name="Round Same Side Corner Rectangle 8"/>
                                <wps:cNvSpPr/>
                                <wps:spPr>
                                  <a:xfrm>
                                    <a:off x="1341398"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83" name="Round Same Side Corner Rectangle 8"/>
                                <wps:cNvSpPr/>
                                <wps:spPr>
                                  <a:xfrm>
                                    <a:off x="1252500"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84" name="Round Same Side Corner Rectangle 8"/>
                                <wps:cNvSpPr/>
                                <wps:spPr>
                                  <a:xfrm>
                                    <a:off x="1517605"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85" name="Round Same Side Corner Rectangle 8"/>
                                <wps:cNvSpPr/>
                                <wps:spPr>
                                  <a:xfrm>
                                    <a:off x="1604915"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86" name="Round Same Side Corner Rectangle 8"/>
                                <wps:cNvSpPr/>
                                <wps:spPr>
                                  <a:xfrm>
                                    <a:off x="1693812"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587" name="Skupina 22587"/>
                              <wpg:cNvGrpSpPr>
                                <a:grpSpLocks/>
                              </wpg:cNvGrpSpPr>
                              <wpg:grpSpPr bwMode="auto">
                                <a:xfrm>
                                  <a:off x="900086" y="2136350"/>
                                  <a:ext cx="863574" cy="185640"/>
                                  <a:chOff x="900086" y="2136350"/>
                                  <a:chExt cx="863574" cy="185640"/>
                                </a:xfrm>
                              </wpg:grpSpPr>
                              <wps:wsp>
                                <wps:cNvPr id="22588" name="Round Same Side Corner Rectangle 8"/>
                                <wps:cNvSpPr/>
                                <wps:spPr>
                                  <a:xfrm>
                                    <a:off x="900086"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89" name="Round Same Side Corner Rectangle 8"/>
                                <wps:cNvSpPr/>
                                <wps:spPr>
                                  <a:xfrm>
                                    <a:off x="988983"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90" name="Round Same Side Corner Rectangle 8"/>
                                <wps:cNvSpPr/>
                                <wps:spPr>
                                  <a:xfrm>
                                    <a:off x="1076294"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91" name="Round Same Side Corner Rectangle 8"/>
                                <wps:cNvSpPr/>
                                <wps:spPr>
                                  <a:xfrm>
                                    <a:off x="1165191"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92" name="Round Same Side Corner Rectangle 8"/>
                                <wps:cNvSpPr/>
                                <wps:spPr>
                                  <a:xfrm>
                                    <a:off x="1428708"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93" name="Round Same Side Corner Rectangle 8"/>
                                <wps:cNvSpPr/>
                                <wps:spPr>
                                  <a:xfrm>
                                    <a:off x="1341398"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94" name="Round Same Side Corner Rectangle 8"/>
                                <wps:cNvSpPr/>
                                <wps:spPr>
                                  <a:xfrm>
                                    <a:off x="1252500"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95" name="Round Same Side Corner Rectangle 8"/>
                                <wps:cNvSpPr/>
                                <wps:spPr>
                                  <a:xfrm>
                                    <a:off x="1517605"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96" name="Round Same Side Corner Rectangle 8"/>
                                <wps:cNvSpPr/>
                                <wps:spPr>
                                  <a:xfrm>
                                    <a:off x="1604915"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597" name="Round Same Side Corner Rectangle 8"/>
                                <wps:cNvSpPr/>
                                <wps:spPr>
                                  <a:xfrm>
                                    <a:off x="1693812"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grpSp>
                            <wpg:cNvPr id="22598" name="Skupina 22598"/>
                            <wpg:cNvGrpSpPr>
                              <a:grpSpLocks/>
                            </wpg:cNvGrpSpPr>
                            <wpg:grpSpPr bwMode="auto">
                              <a:xfrm>
                                <a:off x="0" y="2393388"/>
                                <a:ext cx="1749373" cy="994840"/>
                                <a:chOff x="0" y="2393388"/>
                                <a:chExt cx="1749373" cy="994840"/>
                              </a:xfrm>
                            </wpg:grpSpPr>
                            <wpg:grpSp>
                              <wpg:cNvPr id="22599" name="Skupina 22599"/>
                              <wpg:cNvGrpSpPr>
                                <a:grpSpLocks/>
                              </wpg:cNvGrpSpPr>
                              <wpg:grpSpPr bwMode="auto">
                                <a:xfrm>
                                  <a:off x="0" y="2393388"/>
                                  <a:ext cx="863574" cy="185640"/>
                                  <a:chOff x="0" y="2393388"/>
                                  <a:chExt cx="863574" cy="185640"/>
                                </a:xfrm>
                              </wpg:grpSpPr>
                              <wps:wsp>
                                <wps:cNvPr id="22600" name="Round Same Side Corner Rectangle 8"/>
                                <wps:cNvSpPr/>
                                <wps:spPr>
                                  <a:xfrm>
                                    <a:off x="0"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01" name="Round Same Side Corner Rectangle 8"/>
                                <wps:cNvSpPr/>
                                <wps:spPr>
                                  <a:xfrm>
                                    <a:off x="88897"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02" name="Round Same Side Corner Rectangle 8"/>
                                <wps:cNvSpPr/>
                                <wps:spPr>
                                  <a:xfrm>
                                    <a:off x="176207"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03" name="Round Same Side Corner Rectangle 8"/>
                                <wps:cNvSpPr/>
                                <wps:spPr>
                                  <a:xfrm>
                                    <a:off x="265104"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04" name="Round Same Side Corner Rectangle 8"/>
                                <wps:cNvSpPr/>
                                <wps:spPr>
                                  <a:xfrm>
                                    <a:off x="528621"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05" name="Round Same Side Corner Rectangle 8"/>
                                <wps:cNvSpPr/>
                                <wps:spPr>
                                  <a:xfrm>
                                    <a:off x="441312"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06" name="Round Same Side Corner Rectangle 8"/>
                                <wps:cNvSpPr/>
                                <wps:spPr>
                                  <a:xfrm>
                                    <a:off x="352414"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07" name="Round Same Side Corner Rectangle 8"/>
                                <wps:cNvSpPr/>
                                <wps:spPr>
                                  <a:xfrm>
                                    <a:off x="617518"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08" name="Round Same Side Corner Rectangle 8"/>
                                <wps:cNvSpPr/>
                                <wps:spPr>
                                  <a:xfrm>
                                    <a:off x="704829"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09" name="Round Same Side Corner Rectangle 8"/>
                                <wps:cNvSpPr/>
                                <wps:spPr>
                                  <a:xfrm>
                                    <a:off x="793726"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610" name="Skupina 22610"/>
                              <wpg:cNvGrpSpPr>
                                <a:grpSpLocks/>
                              </wpg:cNvGrpSpPr>
                              <wpg:grpSpPr bwMode="auto">
                                <a:xfrm>
                                  <a:off x="0" y="2591722"/>
                                  <a:ext cx="863574" cy="190400"/>
                                  <a:chOff x="0" y="2591722"/>
                                  <a:chExt cx="863574" cy="190400"/>
                                </a:xfrm>
                              </wpg:grpSpPr>
                              <wps:wsp>
                                <wps:cNvPr id="22611" name="Round Same Side Corner Rectangle 8"/>
                                <wps:cNvSpPr/>
                                <wps:spPr>
                                  <a:xfrm>
                                    <a:off x="0"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12" name="Round Same Side Corner Rectangle 8"/>
                                <wps:cNvSpPr/>
                                <wps:spPr>
                                  <a:xfrm>
                                    <a:off x="88897"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13" name="Round Same Side Corner Rectangle 8"/>
                                <wps:cNvSpPr/>
                                <wps:spPr>
                                  <a:xfrm>
                                    <a:off x="176207"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14" name="Round Same Side Corner Rectangle 8"/>
                                <wps:cNvSpPr/>
                                <wps:spPr>
                                  <a:xfrm>
                                    <a:off x="265104"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15" name="Round Same Side Corner Rectangle 8"/>
                                <wps:cNvSpPr/>
                                <wps:spPr>
                                  <a:xfrm>
                                    <a:off x="528621"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16" name="Round Same Side Corner Rectangle 8"/>
                                <wps:cNvSpPr/>
                                <wps:spPr>
                                  <a:xfrm>
                                    <a:off x="441312"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17" name="Round Same Side Corner Rectangle 8"/>
                                <wps:cNvSpPr/>
                                <wps:spPr>
                                  <a:xfrm>
                                    <a:off x="352414"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18" name="Round Same Side Corner Rectangle 8"/>
                                <wps:cNvSpPr/>
                                <wps:spPr>
                                  <a:xfrm>
                                    <a:off x="617518"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19" name="Round Same Side Corner Rectangle 8"/>
                                <wps:cNvSpPr/>
                                <wps:spPr>
                                  <a:xfrm>
                                    <a:off x="704829"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20" name="Round Same Side Corner Rectangle 8"/>
                                <wps:cNvSpPr/>
                                <wps:spPr>
                                  <a:xfrm>
                                    <a:off x="793726"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621" name="Skupina 22621"/>
                              <wpg:cNvGrpSpPr>
                                <a:grpSpLocks/>
                              </wpg:cNvGrpSpPr>
                              <wpg:grpSpPr bwMode="auto">
                                <a:xfrm>
                                  <a:off x="0" y="2797988"/>
                                  <a:ext cx="863574" cy="185639"/>
                                  <a:chOff x="0" y="2797988"/>
                                  <a:chExt cx="863574" cy="185639"/>
                                </a:xfrm>
                              </wpg:grpSpPr>
                              <wps:wsp>
                                <wps:cNvPr id="22622" name="Round Same Side Corner Rectangle 8"/>
                                <wps:cNvSpPr/>
                                <wps:spPr>
                                  <a:xfrm>
                                    <a:off x="0"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23" name="Round Same Side Corner Rectangle 8"/>
                                <wps:cNvSpPr/>
                                <wps:spPr>
                                  <a:xfrm>
                                    <a:off x="88897"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24" name="Round Same Side Corner Rectangle 8"/>
                                <wps:cNvSpPr/>
                                <wps:spPr>
                                  <a:xfrm>
                                    <a:off x="176207"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25" name="Round Same Side Corner Rectangle 8"/>
                                <wps:cNvSpPr/>
                                <wps:spPr>
                                  <a:xfrm>
                                    <a:off x="265104"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26" name="Round Same Side Corner Rectangle 8"/>
                                <wps:cNvSpPr/>
                                <wps:spPr>
                                  <a:xfrm>
                                    <a:off x="528621"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27" name="Round Same Side Corner Rectangle 8"/>
                                <wps:cNvSpPr/>
                                <wps:spPr>
                                  <a:xfrm>
                                    <a:off x="441312"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28" name="Round Same Side Corner Rectangle 8"/>
                                <wps:cNvSpPr/>
                                <wps:spPr>
                                  <a:xfrm>
                                    <a:off x="352414"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29" name="Round Same Side Corner Rectangle 8"/>
                                <wps:cNvSpPr/>
                                <wps:spPr>
                                  <a:xfrm>
                                    <a:off x="617518"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30" name="Round Same Side Corner Rectangle 8"/>
                                <wps:cNvSpPr/>
                                <wps:spPr>
                                  <a:xfrm>
                                    <a:off x="704829"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31" name="Round Same Side Corner Rectangle 8"/>
                                <wps:cNvSpPr/>
                                <wps:spPr>
                                  <a:xfrm>
                                    <a:off x="793726"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632" name="Skupina 22632"/>
                              <wpg:cNvGrpSpPr>
                                <a:grpSpLocks/>
                              </wpg:cNvGrpSpPr>
                              <wpg:grpSpPr bwMode="auto">
                                <a:xfrm>
                                  <a:off x="0" y="2996321"/>
                                  <a:ext cx="863574" cy="190400"/>
                                  <a:chOff x="0" y="2996321"/>
                                  <a:chExt cx="863574" cy="190400"/>
                                </a:xfrm>
                              </wpg:grpSpPr>
                              <wps:wsp>
                                <wps:cNvPr id="22633" name="Round Same Side Corner Rectangle 8"/>
                                <wps:cNvSpPr/>
                                <wps:spPr>
                                  <a:xfrm>
                                    <a:off x="0"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34" name="Round Same Side Corner Rectangle 8"/>
                                <wps:cNvSpPr/>
                                <wps:spPr>
                                  <a:xfrm>
                                    <a:off x="88897"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35" name="Round Same Side Corner Rectangle 8"/>
                                <wps:cNvSpPr/>
                                <wps:spPr>
                                  <a:xfrm>
                                    <a:off x="176207"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36" name="Round Same Side Corner Rectangle 8"/>
                                <wps:cNvSpPr/>
                                <wps:spPr>
                                  <a:xfrm>
                                    <a:off x="265104"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37" name="Round Same Side Corner Rectangle 8"/>
                                <wps:cNvSpPr/>
                                <wps:spPr>
                                  <a:xfrm>
                                    <a:off x="528621"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38" name="Round Same Side Corner Rectangle 8"/>
                                <wps:cNvSpPr/>
                                <wps:spPr>
                                  <a:xfrm>
                                    <a:off x="441312"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39" name="Round Same Side Corner Rectangle 8"/>
                                <wps:cNvSpPr/>
                                <wps:spPr>
                                  <a:xfrm>
                                    <a:off x="352414"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40" name="Round Same Side Corner Rectangle 8"/>
                                <wps:cNvSpPr/>
                                <wps:spPr>
                                  <a:xfrm>
                                    <a:off x="617518"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41" name="Round Same Side Corner Rectangle 8"/>
                                <wps:cNvSpPr/>
                                <wps:spPr>
                                  <a:xfrm>
                                    <a:off x="704829"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42" name="Round Same Side Corner Rectangle 8"/>
                                <wps:cNvSpPr/>
                                <wps:spPr>
                                  <a:xfrm>
                                    <a:off x="793726"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643" name="Skupina 22643"/>
                              <wpg:cNvGrpSpPr>
                                <a:grpSpLocks/>
                              </wpg:cNvGrpSpPr>
                              <wpg:grpSpPr bwMode="auto">
                                <a:xfrm>
                                  <a:off x="0" y="3202588"/>
                                  <a:ext cx="863574" cy="185640"/>
                                  <a:chOff x="0" y="3202588"/>
                                  <a:chExt cx="863574" cy="185640"/>
                                </a:xfrm>
                              </wpg:grpSpPr>
                              <wps:wsp>
                                <wps:cNvPr id="22644" name="Round Same Side Corner Rectangle 8"/>
                                <wps:cNvSpPr/>
                                <wps:spPr>
                                  <a:xfrm>
                                    <a:off x="0"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45" name="Round Same Side Corner Rectangle 8"/>
                                <wps:cNvSpPr/>
                                <wps:spPr>
                                  <a:xfrm>
                                    <a:off x="88897"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46" name="Round Same Side Corner Rectangle 8"/>
                                <wps:cNvSpPr/>
                                <wps:spPr>
                                  <a:xfrm>
                                    <a:off x="176207"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47" name="Round Same Side Corner Rectangle 8"/>
                                <wps:cNvSpPr/>
                                <wps:spPr>
                                  <a:xfrm>
                                    <a:off x="265104"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48" name="Round Same Side Corner Rectangle 8"/>
                                <wps:cNvSpPr/>
                                <wps:spPr>
                                  <a:xfrm>
                                    <a:off x="528621"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49" name="Round Same Side Corner Rectangle 8"/>
                                <wps:cNvSpPr/>
                                <wps:spPr>
                                  <a:xfrm>
                                    <a:off x="441312"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50" name="Round Same Side Corner Rectangle 8"/>
                                <wps:cNvSpPr/>
                                <wps:spPr>
                                  <a:xfrm>
                                    <a:off x="352414"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51" name="Round Same Side Corner Rectangle 8"/>
                                <wps:cNvSpPr/>
                                <wps:spPr>
                                  <a:xfrm>
                                    <a:off x="617518"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52" name="Round Same Side Corner Rectangle 8"/>
                                <wps:cNvSpPr/>
                                <wps:spPr>
                                  <a:xfrm>
                                    <a:off x="704829"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53" name="Round Same Side Corner Rectangle 8"/>
                                <wps:cNvSpPr/>
                                <wps:spPr>
                                  <a:xfrm>
                                    <a:off x="793726"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654" name="Skupina 22654"/>
                              <wpg:cNvGrpSpPr>
                                <a:grpSpLocks/>
                              </wpg:cNvGrpSpPr>
                              <wpg:grpSpPr bwMode="auto">
                                <a:xfrm>
                                  <a:off x="885799" y="2393388"/>
                                  <a:ext cx="863574" cy="185640"/>
                                  <a:chOff x="885799" y="2393388"/>
                                  <a:chExt cx="863574" cy="185640"/>
                                </a:xfrm>
                              </wpg:grpSpPr>
                              <wps:wsp>
                                <wps:cNvPr id="22655" name="Round Same Side Corner Rectangle 8"/>
                                <wps:cNvSpPr/>
                                <wps:spPr>
                                  <a:xfrm>
                                    <a:off x="885799"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56" name="Round Same Side Corner Rectangle 8"/>
                                <wps:cNvSpPr/>
                                <wps:spPr>
                                  <a:xfrm>
                                    <a:off x="974696"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57" name="Round Same Side Corner Rectangle 8"/>
                                <wps:cNvSpPr/>
                                <wps:spPr>
                                  <a:xfrm>
                                    <a:off x="1062006"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58" name="Round Same Side Corner Rectangle 8"/>
                                <wps:cNvSpPr/>
                                <wps:spPr>
                                  <a:xfrm>
                                    <a:off x="1150903"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59" name="Round Same Side Corner Rectangle 8"/>
                                <wps:cNvSpPr/>
                                <wps:spPr>
                                  <a:xfrm>
                                    <a:off x="1414420"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60" name="Round Same Side Corner Rectangle 8"/>
                                <wps:cNvSpPr/>
                                <wps:spPr>
                                  <a:xfrm>
                                    <a:off x="1327111"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61" name="Round Same Side Corner Rectangle 8"/>
                                <wps:cNvSpPr/>
                                <wps:spPr>
                                  <a:xfrm>
                                    <a:off x="1238213"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62" name="Round Same Side Corner Rectangle 8"/>
                                <wps:cNvSpPr/>
                                <wps:spPr>
                                  <a:xfrm>
                                    <a:off x="1503317"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63" name="Round Same Side Corner Rectangle 8"/>
                                <wps:cNvSpPr/>
                                <wps:spPr>
                                  <a:xfrm>
                                    <a:off x="1590628"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64" name="Round Same Side Corner Rectangle 8"/>
                                <wps:cNvSpPr/>
                                <wps:spPr>
                                  <a:xfrm>
                                    <a:off x="1679525"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665" name="Skupina 22665"/>
                              <wpg:cNvGrpSpPr>
                                <a:grpSpLocks/>
                              </wpg:cNvGrpSpPr>
                              <wpg:grpSpPr bwMode="auto">
                                <a:xfrm>
                                  <a:off x="885799" y="2591722"/>
                                  <a:ext cx="863574" cy="190400"/>
                                  <a:chOff x="885799" y="2591722"/>
                                  <a:chExt cx="863574" cy="190400"/>
                                </a:xfrm>
                              </wpg:grpSpPr>
                              <wps:wsp>
                                <wps:cNvPr id="22666" name="Round Same Side Corner Rectangle 8"/>
                                <wps:cNvSpPr/>
                                <wps:spPr>
                                  <a:xfrm>
                                    <a:off x="885799"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67" name="Round Same Side Corner Rectangle 8"/>
                                <wps:cNvSpPr/>
                                <wps:spPr>
                                  <a:xfrm>
                                    <a:off x="974696"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68" name="Round Same Side Corner Rectangle 8"/>
                                <wps:cNvSpPr/>
                                <wps:spPr>
                                  <a:xfrm>
                                    <a:off x="1062006"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69" name="Round Same Side Corner Rectangle 8"/>
                                <wps:cNvSpPr/>
                                <wps:spPr>
                                  <a:xfrm>
                                    <a:off x="1150903"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70" name="Round Same Side Corner Rectangle 8"/>
                                <wps:cNvSpPr/>
                                <wps:spPr>
                                  <a:xfrm>
                                    <a:off x="1414420"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71" name="Round Same Side Corner Rectangle 8"/>
                                <wps:cNvSpPr/>
                                <wps:spPr>
                                  <a:xfrm>
                                    <a:off x="1327111"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72" name="Round Same Side Corner Rectangle 8"/>
                                <wps:cNvSpPr/>
                                <wps:spPr>
                                  <a:xfrm>
                                    <a:off x="1238213"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73" name="Round Same Side Corner Rectangle 8"/>
                                <wps:cNvSpPr/>
                                <wps:spPr>
                                  <a:xfrm>
                                    <a:off x="1503317"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74" name="Round Same Side Corner Rectangle 8"/>
                                <wps:cNvSpPr/>
                                <wps:spPr>
                                  <a:xfrm>
                                    <a:off x="1590628"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75" name="Round Same Side Corner Rectangle 8"/>
                                <wps:cNvSpPr/>
                                <wps:spPr>
                                  <a:xfrm>
                                    <a:off x="1679525"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676" name="Skupina 22676"/>
                              <wpg:cNvGrpSpPr>
                                <a:grpSpLocks/>
                              </wpg:cNvGrpSpPr>
                              <wpg:grpSpPr bwMode="auto">
                                <a:xfrm>
                                  <a:off x="885799" y="2797988"/>
                                  <a:ext cx="863574" cy="185639"/>
                                  <a:chOff x="885799" y="2797988"/>
                                  <a:chExt cx="863574" cy="185639"/>
                                </a:xfrm>
                              </wpg:grpSpPr>
                              <wps:wsp>
                                <wps:cNvPr id="22677" name="Round Same Side Corner Rectangle 8"/>
                                <wps:cNvSpPr/>
                                <wps:spPr>
                                  <a:xfrm>
                                    <a:off x="885799"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78" name="Round Same Side Corner Rectangle 8"/>
                                <wps:cNvSpPr/>
                                <wps:spPr>
                                  <a:xfrm>
                                    <a:off x="974696"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79" name="Round Same Side Corner Rectangle 8"/>
                                <wps:cNvSpPr/>
                                <wps:spPr>
                                  <a:xfrm>
                                    <a:off x="1062006"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80" name="Round Same Side Corner Rectangle 8"/>
                                <wps:cNvSpPr/>
                                <wps:spPr>
                                  <a:xfrm>
                                    <a:off x="1150903"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81" name="Round Same Side Corner Rectangle 8"/>
                                <wps:cNvSpPr/>
                                <wps:spPr>
                                  <a:xfrm>
                                    <a:off x="1414420"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82" name="Round Same Side Corner Rectangle 8"/>
                                <wps:cNvSpPr/>
                                <wps:spPr>
                                  <a:xfrm>
                                    <a:off x="1327111"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83" name="Round Same Side Corner Rectangle 8"/>
                                <wps:cNvSpPr/>
                                <wps:spPr>
                                  <a:xfrm>
                                    <a:off x="1238213"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84" name="Round Same Side Corner Rectangle 8"/>
                                <wps:cNvSpPr/>
                                <wps:spPr>
                                  <a:xfrm>
                                    <a:off x="1503317"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85" name="Round Same Side Corner Rectangle 8"/>
                                <wps:cNvSpPr/>
                                <wps:spPr>
                                  <a:xfrm>
                                    <a:off x="1590628"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86" name="Round Same Side Corner Rectangle 8"/>
                                <wps:cNvSpPr/>
                                <wps:spPr>
                                  <a:xfrm>
                                    <a:off x="1679525"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687" name="Skupina 22687"/>
                              <wpg:cNvGrpSpPr>
                                <a:grpSpLocks/>
                              </wpg:cNvGrpSpPr>
                              <wpg:grpSpPr bwMode="auto">
                                <a:xfrm>
                                  <a:off x="885799" y="2996321"/>
                                  <a:ext cx="863574" cy="190400"/>
                                  <a:chOff x="885799" y="2996321"/>
                                  <a:chExt cx="863574" cy="190400"/>
                                </a:xfrm>
                              </wpg:grpSpPr>
                              <wps:wsp>
                                <wps:cNvPr id="22688" name="Round Same Side Corner Rectangle 8"/>
                                <wps:cNvSpPr/>
                                <wps:spPr>
                                  <a:xfrm>
                                    <a:off x="885799"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89" name="Round Same Side Corner Rectangle 8"/>
                                <wps:cNvSpPr/>
                                <wps:spPr>
                                  <a:xfrm>
                                    <a:off x="974696"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90" name="Round Same Side Corner Rectangle 8"/>
                                <wps:cNvSpPr/>
                                <wps:spPr>
                                  <a:xfrm>
                                    <a:off x="1062006"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91" name="Round Same Side Corner Rectangle 8"/>
                                <wps:cNvSpPr/>
                                <wps:spPr>
                                  <a:xfrm>
                                    <a:off x="1150903"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92" name="Round Same Side Corner Rectangle 8"/>
                                <wps:cNvSpPr/>
                                <wps:spPr>
                                  <a:xfrm>
                                    <a:off x="1414420"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93" name="Round Same Side Corner Rectangle 8"/>
                                <wps:cNvSpPr/>
                                <wps:spPr>
                                  <a:xfrm>
                                    <a:off x="1327111"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94" name="Round Same Side Corner Rectangle 8"/>
                                <wps:cNvSpPr/>
                                <wps:spPr>
                                  <a:xfrm>
                                    <a:off x="1238213"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95" name="Round Same Side Corner Rectangle 8"/>
                                <wps:cNvSpPr/>
                                <wps:spPr>
                                  <a:xfrm>
                                    <a:off x="1503317"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96" name="Round Same Side Corner Rectangle 8"/>
                                <wps:cNvSpPr/>
                                <wps:spPr>
                                  <a:xfrm>
                                    <a:off x="1590628"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697" name="Round Same Side Corner Rectangle 8"/>
                                <wps:cNvSpPr/>
                                <wps:spPr>
                                  <a:xfrm>
                                    <a:off x="1679525"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698" name="Skupina 22698"/>
                              <wpg:cNvGrpSpPr>
                                <a:grpSpLocks/>
                              </wpg:cNvGrpSpPr>
                              <wpg:grpSpPr bwMode="auto">
                                <a:xfrm>
                                  <a:off x="885799" y="3202588"/>
                                  <a:ext cx="863574" cy="185640"/>
                                  <a:chOff x="885799" y="3202588"/>
                                  <a:chExt cx="863574" cy="185640"/>
                                </a:xfrm>
                              </wpg:grpSpPr>
                              <wps:wsp>
                                <wps:cNvPr id="22699" name="Round Same Side Corner Rectangle 8"/>
                                <wps:cNvSpPr/>
                                <wps:spPr>
                                  <a:xfrm>
                                    <a:off x="885799"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00" name="Round Same Side Corner Rectangle 8"/>
                                <wps:cNvSpPr/>
                                <wps:spPr>
                                  <a:xfrm>
                                    <a:off x="974696"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01" name="Round Same Side Corner Rectangle 8"/>
                                <wps:cNvSpPr/>
                                <wps:spPr>
                                  <a:xfrm>
                                    <a:off x="1062006"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02" name="Round Same Side Corner Rectangle 8"/>
                                <wps:cNvSpPr/>
                                <wps:spPr>
                                  <a:xfrm>
                                    <a:off x="1150903"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03" name="Round Same Side Corner Rectangle 8"/>
                                <wps:cNvSpPr/>
                                <wps:spPr>
                                  <a:xfrm>
                                    <a:off x="1414420"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04" name="Round Same Side Corner Rectangle 8"/>
                                <wps:cNvSpPr/>
                                <wps:spPr>
                                  <a:xfrm>
                                    <a:off x="1327111"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05" name="Round Same Side Corner Rectangle 8"/>
                                <wps:cNvSpPr/>
                                <wps:spPr>
                                  <a:xfrm>
                                    <a:off x="1238213"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06" name="Round Same Side Corner Rectangle 8"/>
                                <wps:cNvSpPr/>
                                <wps:spPr>
                                  <a:xfrm>
                                    <a:off x="1503317"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07" name="Round Same Side Corner Rectangle 8"/>
                                <wps:cNvSpPr/>
                                <wps:spPr>
                                  <a:xfrm>
                                    <a:off x="1590628"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08" name="Round Same Side Corner Rectangle 8"/>
                                <wps:cNvSpPr/>
                                <wps:spPr>
                                  <a:xfrm>
                                    <a:off x="1679525"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grpSp>
                            <wpg:cNvPr id="22709" name="Skupina 22709"/>
                            <wpg:cNvGrpSpPr>
                              <a:grpSpLocks/>
                            </wpg:cNvGrpSpPr>
                            <wpg:grpSpPr bwMode="auto">
                              <a:xfrm>
                                <a:off x="1866844" y="1327150"/>
                                <a:ext cx="1749373" cy="994840"/>
                                <a:chOff x="1866844" y="1327150"/>
                                <a:chExt cx="1749373" cy="994840"/>
                              </a:xfrm>
                            </wpg:grpSpPr>
                            <wpg:grpSp>
                              <wpg:cNvPr id="22710" name="Skupina 22710"/>
                              <wpg:cNvGrpSpPr>
                                <a:grpSpLocks/>
                              </wpg:cNvGrpSpPr>
                              <wpg:grpSpPr bwMode="auto">
                                <a:xfrm>
                                  <a:off x="1866844" y="1327150"/>
                                  <a:ext cx="863574" cy="185640"/>
                                  <a:chOff x="1866844" y="1327150"/>
                                  <a:chExt cx="863574" cy="185640"/>
                                </a:xfrm>
                              </wpg:grpSpPr>
                              <wps:wsp>
                                <wps:cNvPr id="22711" name="Round Same Side Corner Rectangle 8"/>
                                <wps:cNvSpPr/>
                                <wps:spPr>
                                  <a:xfrm>
                                    <a:off x="1866844"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12" name="Round Same Side Corner Rectangle 8"/>
                                <wps:cNvSpPr/>
                                <wps:spPr>
                                  <a:xfrm>
                                    <a:off x="1955741"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13" name="Round Same Side Corner Rectangle 8"/>
                                <wps:cNvSpPr/>
                                <wps:spPr>
                                  <a:xfrm>
                                    <a:off x="2043051"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14" name="Round Same Side Corner Rectangle 8"/>
                                <wps:cNvSpPr/>
                                <wps:spPr>
                                  <a:xfrm>
                                    <a:off x="2131948"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15" name="Round Same Side Corner Rectangle 8"/>
                                <wps:cNvSpPr/>
                                <wps:spPr>
                                  <a:xfrm>
                                    <a:off x="2395465"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16" name="Round Same Side Corner Rectangle 8"/>
                                <wps:cNvSpPr/>
                                <wps:spPr>
                                  <a:xfrm>
                                    <a:off x="2308156"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17" name="Round Same Side Corner Rectangle 8"/>
                                <wps:cNvSpPr/>
                                <wps:spPr>
                                  <a:xfrm>
                                    <a:off x="2219258"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18" name="Round Same Side Corner Rectangle 8"/>
                                <wps:cNvSpPr/>
                                <wps:spPr>
                                  <a:xfrm>
                                    <a:off x="2484362"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19" name="Round Same Side Corner Rectangle 8"/>
                                <wps:cNvSpPr/>
                                <wps:spPr>
                                  <a:xfrm>
                                    <a:off x="2571673"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20" name="Round Same Side Corner Rectangle 8"/>
                                <wps:cNvSpPr/>
                                <wps:spPr>
                                  <a:xfrm>
                                    <a:off x="2660570"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721" name="Skupina 22721"/>
                              <wpg:cNvGrpSpPr>
                                <a:grpSpLocks/>
                              </wpg:cNvGrpSpPr>
                              <wpg:grpSpPr bwMode="auto">
                                <a:xfrm>
                                  <a:off x="1866844" y="1528657"/>
                                  <a:ext cx="863574" cy="190400"/>
                                  <a:chOff x="1866844" y="1528657"/>
                                  <a:chExt cx="863574" cy="190400"/>
                                </a:xfrm>
                              </wpg:grpSpPr>
                              <wps:wsp>
                                <wps:cNvPr id="22722" name="Round Same Side Corner Rectangle 8"/>
                                <wps:cNvSpPr/>
                                <wps:spPr>
                                  <a:xfrm>
                                    <a:off x="1866844"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23" name="Round Same Side Corner Rectangle 8"/>
                                <wps:cNvSpPr/>
                                <wps:spPr>
                                  <a:xfrm>
                                    <a:off x="1955741"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24" name="Round Same Side Corner Rectangle 8"/>
                                <wps:cNvSpPr/>
                                <wps:spPr>
                                  <a:xfrm>
                                    <a:off x="2043051"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25" name="Round Same Side Corner Rectangle 8"/>
                                <wps:cNvSpPr/>
                                <wps:spPr>
                                  <a:xfrm>
                                    <a:off x="2131948"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26" name="Round Same Side Corner Rectangle 8"/>
                                <wps:cNvSpPr/>
                                <wps:spPr>
                                  <a:xfrm>
                                    <a:off x="2395465"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27" name="Round Same Side Corner Rectangle 8"/>
                                <wps:cNvSpPr/>
                                <wps:spPr>
                                  <a:xfrm>
                                    <a:off x="2308156"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28" name="Round Same Side Corner Rectangle 8"/>
                                <wps:cNvSpPr/>
                                <wps:spPr>
                                  <a:xfrm>
                                    <a:off x="2219258"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29" name="Round Same Side Corner Rectangle 8"/>
                                <wps:cNvSpPr/>
                                <wps:spPr>
                                  <a:xfrm>
                                    <a:off x="2484362"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30" name="Round Same Side Corner Rectangle 8"/>
                                <wps:cNvSpPr/>
                                <wps:spPr>
                                  <a:xfrm>
                                    <a:off x="2571673"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31" name="Round Same Side Corner Rectangle 8"/>
                                <wps:cNvSpPr/>
                                <wps:spPr>
                                  <a:xfrm>
                                    <a:off x="2660570"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732" name="Skupina 22732"/>
                              <wpg:cNvGrpSpPr>
                                <a:grpSpLocks/>
                              </wpg:cNvGrpSpPr>
                              <wpg:grpSpPr bwMode="auto">
                                <a:xfrm>
                                  <a:off x="1866844" y="1731750"/>
                                  <a:ext cx="863574" cy="185639"/>
                                  <a:chOff x="1866844" y="1731750"/>
                                  <a:chExt cx="863574" cy="185639"/>
                                </a:xfrm>
                              </wpg:grpSpPr>
                              <wps:wsp>
                                <wps:cNvPr id="22733" name="Round Same Side Corner Rectangle 8"/>
                                <wps:cNvSpPr/>
                                <wps:spPr>
                                  <a:xfrm>
                                    <a:off x="1866844"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34" name="Round Same Side Corner Rectangle 8"/>
                                <wps:cNvSpPr/>
                                <wps:spPr>
                                  <a:xfrm>
                                    <a:off x="1955741"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35" name="Round Same Side Corner Rectangle 8"/>
                                <wps:cNvSpPr/>
                                <wps:spPr>
                                  <a:xfrm>
                                    <a:off x="2043051"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36" name="Round Same Side Corner Rectangle 8"/>
                                <wps:cNvSpPr/>
                                <wps:spPr>
                                  <a:xfrm>
                                    <a:off x="2131948"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37" name="Round Same Side Corner Rectangle 8"/>
                                <wps:cNvSpPr/>
                                <wps:spPr>
                                  <a:xfrm>
                                    <a:off x="2395465"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38" name="Round Same Side Corner Rectangle 8"/>
                                <wps:cNvSpPr/>
                                <wps:spPr>
                                  <a:xfrm>
                                    <a:off x="2308156"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39" name="Round Same Side Corner Rectangle 8"/>
                                <wps:cNvSpPr/>
                                <wps:spPr>
                                  <a:xfrm>
                                    <a:off x="2219258"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40" name="Round Same Side Corner Rectangle 8"/>
                                <wps:cNvSpPr/>
                                <wps:spPr>
                                  <a:xfrm>
                                    <a:off x="2484362"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41" name="Round Same Side Corner Rectangle 8"/>
                                <wps:cNvSpPr/>
                                <wps:spPr>
                                  <a:xfrm>
                                    <a:off x="2571673"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42" name="Round Same Side Corner Rectangle 8"/>
                                <wps:cNvSpPr/>
                                <wps:spPr>
                                  <a:xfrm>
                                    <a:off x="2660570"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743" name="Skupina 22743"/>
                              <wpg:cNvGrpSpPr>
                                <a:grpSpLocks/>
                              </wpg:cNvGrpSpPr>
                              <wpg:grpSpPr bwMode="auto">
                                <a:xfrm>
                                  <a:off x="1866844" y="1933256"/>
                                  <a:ext cx="863574" cy="190400"/>
                                  <a:chOff x="1866844" y="1933256"/>
                                  <a:chExt cx="863574" cy="190400"/>
                                </a:xfrm>
                              </wpg:grpSpPr>
                              <wps:wsp>
                                <wps:cNvPr id="22744" name="Round Same Side Corner Rectangle 8"/>
                                <wps:cNvSpPr/>
                                <wps:spPr>
                                  <a:xfrm>
                                    <a:off x="1866844"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45" name="Round Same Side Corner Rectangle 8"/>
                                <wps:cNvSpPr/>
                                <wps:spPr>
                                  <a:xfrm>
                                    <a:off x="1955741"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46" name="Round Same Side Corner Rectangle 8"/>
                                <wps:cNvSpPr/>
                                <wps:spPr>
                                  <a:xfrm>
                                    <a:off x="2043051"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47" name="Round Same Side Corner Rectangle 8"/>
                                <wps:cNvSpPr/>
                                <wps:spPr>
                                  <a:xfrm>
                                    <a:off x="2131948"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48" name="Round Same Side Corner Rectangle 8"/>
                                <wps:cNvSpPr/>
                                <wps:spPr>
                                  <a:xfrm>
                                    <a:off x="2395465"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49" name="Round Same Side Corner Rectangle 8"/>
                                <wps:cNvSpPr/>
                                <wps:spPr>
                                  <a:xfrm>
                                    <a:off x="2308156"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50" name="Round Same Side Corner Rectangle 8"/>
                                <wps:cNvSpPr/>
                                <wps:spPr>
                                  <a:xfrm>
                                    <a:off x="2219258"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51" name="Round Same Side Corner Rectangle 8"/>
                                <wps:cNvSpPr/>
                                <wps:spPr>
                                  <a:xfrm>
                                    <a:off x="2484362"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52" name="Round Same Side Corner Rectangle 8"/>
                                <wps:cNvSpPr/>
                                <wps:spPr>
                                  <a:xfrm>
                                    <a:off x="2571673"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53" name="Round Same Side Corner Rectangle 8"/>
                                <wps:cNvSpPr/>
                                <wps:spPr>
                                  <a:xfrm>
                                    <a:off x="2660570"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754" name="Skupina 22754"/>
                              <wpg:cNvGrpSpPr>
                                <a:grpSpLocks/>
                              </wpg:cNvGrpSpPr>
                              <wpg:grpSpPr bwMode="auto">
                                <a:xfrm>
                                  <a:off x="1866844" y="2136350"/>
                                  <a:ext cx="863574" cy="185640"/>
                                  <a:chOff x="1866844" y="2136350"/>
                                  <a:chExt cx="863574" cy="185640"/>
                                </a:xfrm>
                              </wpg:grpSpPr>
                              <wps:wsp>
                                <wps:cNvPr id="22755" name="Round Same Side Corner Rectangle 8"/>
                                <wps:cNvSpPr/>
                                <wps:spPr>
                                  <a:xfrm>
                                    <a:off x="1866844"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56" name="Round Same Side Corner Rectangle 8"/>
                                <wps:cNvSpPr/>
                                <wps:spPr>
                                  <a:xfrm>
                                    <a:off x="1955741"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57" name="Round Same Side Corner Rectangle 8"/>
                                <wps:cNvSpPr/>
                                <wps:spPr>
                                  <a:xfrm>
                                    <a:off x="2043051"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58" name="Round Same Side Corner Rectangle 8"/>
                                <wps:cNvSpPr/>
                                <wps:spPr>
                                  <a:xfrm>
                                    <a:off x="2131948"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59" name="Round Same Side Corner Rectangle 8"/>
                                <wps:cNvSpPr/>
                                <wps:spPr>
                                  <a:xfrm>
                                    <a:off x="2395465"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60" name="Round Same Side Corner Rectangle 8"/>
                                <wps:cNvSpPr/>
                                <wps:spPr>
                                  <a:xfrm>
                                    <a:off x="2308156"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61" name="Round Same Side Corner Rectangle 8"/>
                                <wps:cNvSpPr/>
                                <wps:spPr>
                                  <a:xfrm>
                                    <a:off x="2219258"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62" name="Round Same Side Corner Rectangle 8"/>
                                <wps:cNvSpPr/>
                                <wps:spPr>
                                  <a:xfrm>
                                    <a:off x="2484362"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63" name="Round Same Side Corner Rectangle 8"/>
                                <wps:cNvSpPr/>
                                <wps:spPr>
                                  <a:xfrm>
                                    <a:off x="2571673"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64" name="Round Same Side Corner Rectangle 8"/>
                                <wps:cNvSpPr/>
                                <wps:spPr>
                                  <a:xfrm>
                                    <a:off x="2660570"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765" name="Skupina 22765"/>
                              <wpg:cNvGrpSpPr>
                                <a:grpSpLocks/>
                              </wpg:cNvGrpSpPr>
                              <wpg:grpSpPr bwMode="auto">
                                <a:xfrm>
                                  <a:off x="2752643" y="1327150"/>
                                  <a:ext cx="863574" cy="185640"/>
                                  <a:chOff x="2752643" y="1327150"/>
                                  <a:chExt cx="863574" cy="185640"/>
                                </a:xfrm>
                              </wpg:grpSpPr>
                              <wps:wsp>
                                <wps:cNvPr id="22766" name="Round Same Side Corner Rectangle 8"/>
                                <wps:cNvSpPr/>
                                <wps:spPr>
                                  <a:xfrm>
                                    <a:off x="2752643"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67" name="Round Same Side Corner Rectangle 8"/>
                                <wps:cNvSpPr/>
                                <wps:spPr>
                                  <a:xfrm>
                                    <a:off x="2841540"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68" name="Round Same Side Corner Rectangle 8"/>
                                <wps:cNvSpPr/>
                                <wps:spPr>
                                  <a:xfrm>
                                    <a:off x="2928850"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69" name="Round Same Side Corner Rectangle 8"/>
                                <wps:cNvSpPr/>
                                <wps:spPr>
                                  <a:xfrm>
                                    <a:off x="3017747"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70" name="Round Same Side Corner Rectangle 8"/>
                                <wps:cNvSpPr/>
                                <wps:spPr>
                                  <a:xfrm>
                                    <a:off x="3281264"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71" name="Round Same Side Corner Rectangle 8"/>
                                <wps:cNvSpPr/>
                                <wps:spPr>
                                  <a:xfrm>
                                    <a:off x="3193955"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72" name="Round Same Side Corner Rectangle 8"/>
                                <wps:cNvSpPr/>
                                <wps:spPr>
                                  <a:xfrm>
                                    <a:off x="3105057"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73" name="Round Same Side Corner Rectangle 8"/>
                                <wps:cNvSpPr/>
                                <wps:spPr>
                                  <a:xfrm>
                                    <a:off x="3370161"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74" name="Round Same Side Corner Rectangle 8"/>
                                <wps:cNvSpPr/>
                                <wps:spPr>
                                  <a:xfrm>
                                    <a:off x="3457472"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75" name="Round Same Side Corner Rectangle 8"/>
                                <wps:cNvSpPr/>
                                <wps:spPr>
                                  <a:xfrm>
                                    <a:off x="3546369"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776" name="Skupina 22776"/>
                              <wpg:cNvGrpSpPr>
                                <a:grpSpLocks/>
                              </wpg:cNvGrpSpPr>
                              <wpg:grpSpPr bwMode="auto">
                                <a:xfrm>
                                  <a:off x="2752643" y="1528657"/>
                                  <a:ext cx="863574" cy="190400"/>
                                  <a:chOff x="2752643" y="1528657"/>
                                  <a:chExt cx="863574" cy="190400"/>
                                </a:xfrm>
                              </wpg:grpSpPr>
                              <wps:wsp>
                                <wps:cNvPr id="22777" name="Round Same Side Corner Rectangle 8"/>
                                <wps:cNvSpPr/>
                                <wps:spPr>
                                  <a:xfrm>
                                    <a:off x="2752643"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78" name="Round Same Side Corner Rectangle 8"/>
                                <wps:cNvSpPr/>
                                <wps:spPr>
                                  <a:xfrm>
                                    <a:off x="2841540"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79" name="Round Same Side Corner Rectangle 8"/>
                                <wps:cNvSpPr/>
                                <wps:spPr>
                                  <a:xfrm>
                                    <a:off x="2928850"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80" name="Round Same Side Corner Rectangle 8"/>
                                <wps:cNvSpPr/>
                                <wps:spPr>
                                  <a:xfrm>
                                    <a:off x="3017747"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81" name="Round Same Side Corner Rectangle 8"/>
                                <wps:cNvSpPr/>
                                <wps:spPr>
                                  <a:xfrm>
                                    <a:off x="3281264"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82" name="Round Same Side Corner Rectangle 8"/>
                                <wps:cNvSpPr/>
                                <wps:spPr>
                                  <a:xfrm>
                                    <a:off x="3193955"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83" name="Round Same Side Corner Rectangle 8"/>
                                <wps:cNvSpPr/>
                                <wps:spPr>
                                  <a:xfrm>
                                    <a:off x="3105057"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84" name="Round Same Side Corner Rectangle 8"/>
                                <wps:cNvSpPr/>
                                <wps:spPr>
                                  <a:xfrm>
                                    <a:off x="3370161"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85" name="Round Same Side Corner Rectangle 8"/>
                                <wps:cNvSpPr/>
                                <wps:spPr>
                                  <a:xfrm>
                                    <a:off x="3457472"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86" name="Round Same Side Corner Rectangle 8"/>
                                <wps:cNvSpPr/>
                                <wps:spPr>
                                  <a:xfrm>
                                    <a:off x="3546369"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787" name="Skupina 22787"/>
                              <wpg:cNvGrpSpPr>
                                <a:grpSpLocks/>
                              </wpg:cNvGrpSpPr>
                              <wpg:grpSpPr bwMode="auto">
                                <a:xfrm>
                                  <a:off x="2752643" y="1731750"/>
                                  <a:ext cx="863574" cy="185639"/>
                                  <a:chOff x="2752643" y="1731750"/>
                                  <a:chExt cx="863574" cy="185639"/>
                                </a:xfrm>
                              </wpg:grpSpPr>
                              <wps:wsp>
                                <wps:cNvPr id="22788" name="Round Same Side Corner Rectangle 8"/>
                                <wps:cNvSpPr/>
                                <wps:spPr>
                                  <a:xfrm>
                                    <a:off x="2752643"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89" name="Round Same Side Corner Rectangle 8"/>
                                <wps:cNvSpPr/>
                                <wps:spPr>
                                  <a:xfrm>
                                    <a:off x="2841540"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90" name="Round Same Side Corner Rectangle 8"/>
                                <wps:cNvSpPr/>
                                <wps:spPr>
                                  <a:xfrm>
                                    <a:off x="2928850"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91" name="Round Same Side Corner Rectangle 8"/>
                                <wps:cNvSpPr/>
                                <wps:spPr>
                                  <a:xfrm>
                                    <a:off x="3017747"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92" name="Round Same Side Corner Rectangle 8"/>
                                <wps:cNvSpPr/>
                                <wps:spPr>
                                  <a:xfrm>
                                    <a:off x="3281264"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93" name="Round Same Side Corner Rectangle 8"/>
                                <wps:cNvSpPr/>
                                <wps:spPr>
                                  <a:xfrm>
                                    <a:off x="3193955"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94" name="Round Same Side Corner Rectangle 8"/>
                                <wps:cNvSpPr/>
                                <wps:spPr>
                                  <a:xfrm>
                                    <a:off x="3105057"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95" name="Round Same Side Corner Rectangle 8"/>
                                <wps:cNvSpPr/>
                                <wps:spPr>
                                  <a:xfrm>
                                    <a:off x="3370161"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96" name="Round Same Side Corner Rectangle 8"/>
                                <wps:cNvSpPr/>
                                <wps:spPr>
                                  <a:xfrm>
                                    <a:off x="3457472"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797" name="Round Same Side Corner Rectangle 8"/>
                                <wps:cNvSpPr/>
                                <wps:spPr>
                                  <a:xfrm>
                                    <a:off x="3546369"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798" name="Skupina 22798"/>
                              <wpg:cNvGrpSpPr>
                                <a:grpSpLocks/>
                              </wpg:cNvGrpSpPr>
                              <wpg:grpSpPr bwMode="auto">
                                <a:xfrm>
                                  <a:off x="2752643" y="1933256"/>
                                  <a:ext cx="863574" cy="190400"/>
                                  <a:chOff x="2752643" y="1933256"/>
                                  <a:chExt cx="863574" cy="190400"/>
                                </a:xfrm>
                              </wpg:grpSpPr>
                              <wps:wsp>
                                <wps:cNvPr id="22799" name="Round Same Side Corner Rectangle 8"/>
                                <wps:cNvSpPr/>
                                <wps:spPr>
                                  <a:xfrm>
                                    <a:off x="2752643"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00" name="Round Same Side Corner Rectangle 8"/>
                                <wps:cNvSpPr/>
                                <wps:spPr>
                                  <a:xfrm>
                                    <a:off x="2841540"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01" name="Round Same Side Corner Rectangle 8"/>
                                <wps:cNvSpPr/>
                                <wps:spPr>
                                  <a:xfrm>
                                    <a:off x="2928850"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02" name="Round Same Side Corner Rectangle 8"/>
                                <wps:cNvSpPr/>
                                <wps:spPr>
                                  <a:xfrm>
                                    <a:off x="3017747"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03" name="Round Same Side Corner Rectangle 8"/>
                                <wps:cNvSpPr/>
                                <wps:spPr>
                                  <a:xfrm>
                                    <a:off x="3281264"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04" name="Round Same Side Corner Rectangle 8"/>
                                <wps:cNvSpPr/>
                                <wps:spPr>
                                  <a:xfrm>
                                    <a:off x="3193955"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05" name="Round Same Side Corner Rectangle 8"/>
                                <wps:cNvSpPr/>
                                <wps:spPr>
                                  <a:xfrm>
                                    <a:off x="3105057"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06" name="Round Same Side Corner Rectangle 8"/>
                                <wps:cNvSpPr/>
                                <wps:spPr>
                                  <a:xfrm>
                                    <a:off x="3370161"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07" name="Round Same Side Corner Rectangle 8"/>
                                <wps:cNvSpPr/>
                                <wps:spPr>
                                  <a:xfrm>
                                    <a:off x="3457472"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08" name="Round Same Side Corner Rectangle 8"/>
                                <wps:cNvSpPr/>
                                <wps:spPr>
                                  <a:xfrm>
                                    <a:off x="3546369"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809" name="Skupina 22809"/>
                              <wpg:cNvGrpSpPr>
                                <a:grpSpLocks/>
                              </wpg:cNvGrpSpPr>
                              <wpg:grpSpPr bwMode="auto">
                                <a:xfrm>
                                  <a:off x="2752643" y="2136350"/>
                                  <a:ext cx="863574" cy="185640"/>
                                  <a:chOff x="2752643" y="2136350"/>
                                  <a:chExt cx="863574" cy="185640"/>
                                </a:xfrm>
                              </wpg:grpSpPr>
                              <wps:wsp>
                                <wps:cNvPr id="22810" name="Round Same Side Corner Rectangle 8"/>
                                <wps:cNvSpPr/>
                                <wps:spPr>
                                  <a:xfrm>
                                    <a:off x="2752643"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11" name="Round Same Side Corner Rectangle 8"/>
                                <wps:cNvSpPr/>
                                <wps:spPr>
                                  <a:xfrm>
                                    <a:off x="2841540"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12" name="Round Same Side Corner Rectangle 8"/>
                                <wps:cNvSpPr/>
                                <wps:spPr>
                                  <a:xfrm>
                                    <a:off x="2928850"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13" name="Round Same Side Corner Rectangle 8"/>
                                <wps:cNvSpPr/>
                                <wps:spPr>
                                  <a:xfrm>
                                    <a:off x="3017747"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14" name="Round Same Side Corner Rectangle 8"/>
                                <wps:cNvSpPr/>
                                <wps:spPr>
                                  <a:xfrm>
                                    <a:off x="3281264"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15" name="Round Same Side Corner Rectangle 8"/>
                                <wps:cNvSpPr/>
                                <wps:spPr>
                                  <a:xfrm>
                                    <a:off x="3193955"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16" name="Round Same Side Corner Rectangle 8"/>
                                <wps:cNvSpPr/>
                                <wps:spPr>
                                  <a:xfrm>
                                    <a:off x="3105057"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17" name="Round Same Side Corner Rectangle 8"/>
                                <wps:cNvSpPr/>
                                <wps:spPr>
                                  <a:xfrm>
                                    <a:off x="3370161"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18" name="Round Same Side Corner Rectangle 8"/>
                                <wps:cNvSpPr/>
                                <wps:spPr>
                                  <a:xfrm>
                                    <a:off x="3457472"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19" name="Round Same Side Corner Rectangle 8"/>
                                <wps:cNvSpPr/>
                                <wps:spPr>
                                  <a:xfrm>
                                    <a:off x="3546369"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grpSp>
                            <wpg:cNvPr id="22820" name="Skupina 22820"/>
                            <wpg:cNvGrpSpPr>
                              <a:grpSpLocks/>
                            </wpg:cNvGrpSpPr>
                            <wpg:grpSpPr bwMode="auto">
                              <a:xfrm>
                                <a:off x="1857319" y="2393388"/>
                                <a:ext cx="1749373" cy="994840"/>
                                <a:chOff x="1857319" y="2393388"/>
                                <a:chExt cx="1749373" cy="994840"/>
                              </a:xfrm>
                            </wpg:grpSpPr>
                            <wpg:grpSp>
                              <wpg:cNvPr id="22821" name="Skupina 22821"/>
                              <wpg:cNvGrpSpPr>
                                <a:grpSpLocks/>
                              </wpg:cNvGrpSpPr>
                              <wpg:grpSpPr bwMode="auto">
                                <a:xfrm>
                                  <a:off x="1857319" y="2393388"/>
                                  <a:ext cx="863574" cy="185640"/>
                                  <a:chOff x="1857319" y="2393388"/>
                                  <a:chExt cx="863574" cy="185640"/>
                                </a:xfrm>
                              </wpg:grpSpPr>
                              <wps:wsp>
                                <wps:cNvPr id="22822" name="Round Same Side Corner Rectangle 8"/>
                                <wps:cNvSpPr/>
                                <wps:spPr>
                                  <a:xfrm>
                                    <a:off x="1857319"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23" name="Round Same Side Corner Rectangle 8"/>
                                <wps:cNvSpPr/>
                                <wps:spPr>
                                  <a:xfrm>
                                    <a:off x="1946216"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24" name="Round Same Side Corner Rectangle 8"/>
                                <wps:cNvSpPr/>
                                <wps:spPr>
                                  <a:xfrm>
                                    <a:off x="2033526"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25" name="Round Same Side Corner Rectangle 8"/>
                                <wps:cNvSpPr/>
                                <wps:spPr>
                                  <a:xfrm>
                                    <a:off x="2122423"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26" name="Round Same Side Corner Rectangle 8"/>
                                <wps:cNvSpPr/>
                                <wps:spPr>
                                  <a:xfrm>
                                    <a:off x="2385940"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27" name="Round Same Side Corner Rectangle 8"/>
                                <wps:cNvSpPr/>
                                <wps:spPr>
                                  <a:xfrm>
                                    <a:off x="2298631"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28" name="Round Same Side Corner Rectangle 8"/>
                                <wps:cNvSpPr/>
                                <wps:spPr>
                                  <a:xfrm>
                                    <a:off x="2209733"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29" name="Round Same Side Corner Rectangle 8"/>
                                <wps:cNvSpPr/>
                                <wps:spPr>
                                  <a:xfrm>
                                    <a:off x="2474837"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30" name="Round Same Side Corner Rectangle 8"/>
                                <wps:cNvSpPr/>
                                <wps:spPr>
                                  <a:xfrm>
                                    <a:off x="2562148"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31" name="Round Same Side Corner Rectangle 8"/>
                                <wps:cNvSpPr/>
                                <wps:spPr>
                                  <a:xfrm>
                                    <a:off x="2651045"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832" name="Skupina 22832"/>
                              <wpg:cNvGrpSpPr>
                                <a:grpSpLocks/>
                              </wpg:cNvGrpSpPr>
                              <wpg:grpSpPr bwMode="auto">
                                <a:xfrm>
                                  <a:off x="1857319" y="2591722"/>
                                  <a:ext cx="863574" cy="190400"/>
                                  <a:chOff x="1857319" y="2591722"/>
                                  <a:chExt cx="863574" cy="190400"/>
                                </a:xfrm>
                              </wpg:grpSpPr>
                              <wps:wsp>
                                <wps:cNvPr id="22833" name="Round Same Side Corner Rectangle 8"/>
                                <wps:cNvSpPr/>
                                <wps:spPr>
                                  <a:xfrm>
                                    <a:off x="1857319"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34" name="Round Same Side Corner Rectangle 8"/>
                                <wps:cNvSpPr/>
                                <wps:spPr>
                                  <a:xfrm>
                                    <a:off x="1946216"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35" name="Round Same Side Corner Rectangle 8"/>
                                <wps:cNvSpPr/>
                                <wps:spPr>
                                  <a:xfrm>
                                    <a:off x="2033526"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36" name="Round Same Side Corner Rectangle 8"/>
                                <wps:cNvSpPr/>
                                <wps:spPr>
                                  <a:xfrm>
                                    <a:off x="2122423"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37" name="Round Same Side Corner Rectangle 8"/>
                                <wps:cNvSpPr/>
                                <wps:spPr>
                                  <a:xfrm>
                                    <a:off x="2385940"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38" name="Round Same Side Corner Rectangle 8"/>
                                <wps:cNvSpPr/>
                                <wps:spPr>
                                  <a:xfrm>
                                    <a:off x="2298631"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39" name="Round Same Side Corner Rectangle 8"/>
                                <wps:cNvSpPr/>
                                <wps:spPr>
                                  <a:xfrm>
                                    <a:off x="2209733"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40" name="Round Same Side Corner Rectangle 8"/>
                                <wps:cNvSpPr/>
                                <wps:spPr>
                                  <a:xfrm>
                                    <a:off x="2474837"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41" name="Round Same Side Corner Rectangle 8"/>
                                <wps:cNvSpPr/>
                                <wps:spPr>
                                  <a:xfrm>
                                    <a:off x="2562148"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42" name="Round Same Side Corner Rectangle 8"/>
                                <wps:cNvSpPr/>
                                <wps:spPr>
                                  <a:xfrm>
                                    <a:off x="2651045"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843" name="Skupina 22843"/>
                              <wpg:cNvGrpSpPr>
                                <a:grpSpLocks/>
                              </wpg:cNvGrpSpPr>
                              <wpg:grpSpPr bwMode="auto">
                                <a:xfrm>
                                  <a:off x="1857319" y="2797988"/>
                                  <a:ext cx="863574" cy="185639"/>
                                  <a:chOff x="1857319" y="2797988"/>
                                  <a:chExt cx="863574" cy="185639"/>
                                </a:xfrm>
                              </wpg:grpSpPr>
                              <wps:wsp>
                                <wps:cNvPr id="22844" name="Round Same Side Corner Rectangle 8"/>
                                <wps:cNvSpPr/>
                                <wps:spPr>
                                  <a:xfrm>
                                    <a:off x="1857319"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45" name="Round Same Side Corner Rectangle 8"/>
                                <wps:cNvSpPr/>
                                <wps:spPr>
                                  <a:xfrm>
                                    <a:off x="1946216"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46" name="Round Same Side Corner Rectangle 8"/>
                                <wps:cNvSpPr/>
                                <wps:spPr>
                                  <a:xfrm>
                                    <a:off x="2033526"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47" name="Round Same Side Corner Rectangle 8"/>
                                <wps:cNvSpPr/>
                                <wps:spPr>
                                  <a:xfrm>
                                    <a:off x="2122423"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48" name="Round Same Side Corner Rectangle 8"/>
                                <wps:cNvSpPr/>
                                <wps:spPr>
                                  <a:xfrm>
                                    <a:off x="2385940"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49" name="Round Same Side Corner Rectangle 8"/>
                                <wps:cNvSpPr/>
                                <wps:spPr>
                                  <a:xfrm>
                                    <a:off x="2298631"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50" name="Round Same Side Corner Rectangle 8"/>
                                <wps:cNvSpPr/>
                                <wps:spPr>
                                  <a:xfrm>
                                    <a:off x="2209733"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51" name="Round Same Side Corner Rectangle 8"/>
                                <wps:cNvSpPr/>
                                <wps:spPr>
                                  <a:xfrm>
                                    <a:off x="2474837"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52" name="Round Same Side Corner Rectangle 8"/>
                                <wps:cNvSpPr/>
                                <wps:spPr>
                                  <a:xfrm>
                                    <a:off x="2562148"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53" name="Round Same Side Corner Rectangle 8"/>
                                <wps:cNvSpPr/>
                                <wps:spPr>
                                  <a:xfrm>
                                    <a:off x="2651045"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854" name="Skupina 22854"/>
                              <wpg:cNvGrpSpPr>
                                <a:grpSpLocks/>
                              </wpg:cNvGrpSpPr>
                              <wpg:grpSpPr bwMode="auto">
                                <a:xfrm>
                                  <a:off x="1857319" y="2996321"/>
                                  <a:ext cx="863574" cy="190400"/>
                                  <a:chOff x="1857319" y="2996321"/>
                                  <a:chExt cx="863574" cy="190400"/>
                                </a:xfrm>
                              </wpg:grpSpPr>
                              <wps:wsp>
                                <wps:cNvPr id="22855" name="Round Same Side Corner Rectangle 8"/>
                                <wps:cNvSpPr/>
                                <wps:spPr>
                                  <a:xfrm>
                                    <a:off x="1857319"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56" name="Round Same Side Corner Rectangle 8"/>
                                <wps:cNvSpPr/>
                                <wps:spPr>
                                  <a:xfrm>
                                    <a:off x="1946216"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57" name="Round Same Side Corner Rectangle 8"/>
                                <wps:cNvSpPr/>
                                <wps:spPr>
                                  <a:xfrm>
                                    <a:off x="2033526"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58" name="Round Same Side Corner Rectangle 8"/>
                                <wps:cNvSpPr/>
                                <wps:spPr>
                                  <a:xfrm>
                                    <a:off x="2122423"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59" name="Round Same Side Corner Rectangle 8"/>
                                <wps:cNvSpPr/>
                                <wps:spPr>
                                  <a:xfrm>
                                    <a:off x="2385940"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60" name="Round Same Side Corner Rectangle 8"/>
                                <wps:cNvSpPr/>
                                <wps:spPr>
                                  <a:xfrm>
                                    <a:off x="2298631"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61" name="Round Same Side Corner Rectangle 8"/>
                                <wps:cNvSpPr/>
                                <wps:spPr>
                                  <a:xfrm>
                                    <a:off x="2209733"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62" name="Round Same Side Corner Rectangle 8"/>
                                <wps:cNvSpPr/>
                                <wps:spPr>
                                  <a:xfrm>
                                    <a:off x="2474837"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63" name="Round Same Side Corner Rectangle 8"/>
                                <wps:cNvSpPr/>
                                <wps:spPr>
                                  <a:xfrm>
                                    <a:off x="2562148"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64" name="Round Same Side Corner Rectangle 8"/>
                                <wps:cNvSpPr/>
                                <wps:spPr>
                                  <a:xfrm>
                                    <a:off x="2651045"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865" name="Skupina 22865"/>
                              <wpg:cNvGrpSpPr>
                                <a:grpSpLocks/>
                              </wpg:cNvGrpSpPr>
                              <wpg:grpSpPr bwMode="auto">
                                <a:xfrm>
                                  <a:off x="1857319" y="3202588"/>
                                  <a:ext cx="863574" cy="185640"/>
                                  <a:chOff x="1857319" y="3202588"/>
                                  <a:chExt cx="863574" cy="185640"/>
                                </a:xfrm>
                              </wpg:grpSpPr>
                              <wps:wsp>
                                <wps:cNvPr id="22866" name="Round Same Side Corner Rectangle 8"/>
                                <wps:cNvSpPr/>
                                <wps:spPr>
                                  <a:xfrm>
                                    <a:off x="1857319"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67" name="Round Same Side Corner Rectangle 8"/>
                                <wps:cNvSpPr/>
                                <wps:spPr>
                                  <a:xfrm>
                                    <a:off x="1946216"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68" name="Round Same Side Corner Rectangle 8"/>
                                <wps:cNvSpPr/>
                                <wps:spPr>
                                  <a:xfrm>
                                    <a:off x="2033526"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69" name="Round Same Side Corner Rectangle 8"/>
                                <wps:cNvSpPr/>
                                <wps:spPr>
                                  <a:xfrm>
                                    <a:off x="2122423"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70" name="Round Same Side Corner Rectangle 8"/>
                                <wps:cNvSpPr/>
                                <wps:spPr>
                                  <a:xfrm>
                                    <a:off x="2385940"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71" name="Round Same Side Corner Rectangle 8"/>
                                <wps:cNvSpPr/>
                                <wps:spPr>
                                  <a:xfrm>
                                    <a:off x="2298631"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72" name="Round Same Side Corner Rectangle 8"/>
                                <wps:cNvSpPr/>
                                <wps:spPr>
                                  <a:xfrm>
                                    <a:off x="2209733"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73" name="Round Same Side Corner Rectangle 8"/>
                                <wps:cNvSpPr/>
                                <wps:spPr>
                                  <a:xfrm>
                                    <a:off x="2474837"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74" name="Round Same Side Corner Rectangle 8"/>
                                <wps:cNvSpPr/>
                                <wps:spPr>
                                  <a:xfrm>
                                    <a:off x="2562148"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75" name="Round Same Side Corner Rectangle 8"/>
                                <wps:cNvSpPr/>
                                <wps:spPr>
                                  <a:xfrm>
                                    <a:off x="2651045"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876" name="Skupina 22876"/>
                              <wpg:cNvGrpSpPr>
                                <a:grpSpLocks/>
                              </wpg:cNvGrpSpPr>
                              <wpg:grpSpPr bwMode="auto">
                                <a:xfrm>
                                  <a:off x="2743118" y="2393388"/>
                                  <a:ext cx="863574" cy="185640"/>
                                  <a:chOff x="2743118" y="2393388"/>
                                  <a:chExt cx="863574" cy="185640"/>
                                </a:xfrm>
                              </wpg:grpSpPr>
                              <wps:wsp>
                                <wps:cNvPr id="22877" name="Round Same Side Corner Rectangle 8"/>
                                <wps:cNvSpPr/>
                                <wps:spPr>
                                  <a:xfrm>
                                    <a:off x="2743118"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78" name="Round Same Side Corner Rectangle 8"/>
                                <wps:cNvSpPr/>
                                <wps:spPr>
                                  <a:xfrm>
                                    <a:off x="2832015"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79" name="Round Same Side Corner Rectangle 8"/>
                                <wps:cNvSpPr/>
                                <wps:spPr>
                                  <a:xfrm>
                                    <a:off x="2919325"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80" name="Round Same Side Corner Rectangle 8"/>
                                <wps:cNvSpPr/>
                                <wps:spPr>
                                  <a:xfrm>
                                    <a:off x="3008222"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81" name="Round Same Side Corner Rectangle 8"/>
                                <wps:cNvSpPr/>
                                <wps:spPr>
                                  <a:xfrm>
                                    <a:off x="3271739"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82" name="Round Same Side Corner Rectangle 8"/>
                                <wps:cNvSpPr/>
                                <wps:spPr>
                                  <a:xfrm>
                                    <a:off x="3184430"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83" name="Round Same Side Corner Rectangle 8"/>
                                <wps:cNvSpPr/>
                                <wps:spPr>
                                  <a:xfrm>
                                    <a:off x="3095532"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84" name="Round Same Side Corner Rectangle 8"/>
                                <wps:cNvSpPr/>
                                <wps:spPr>
                                  <a:xfrm>
                                    <a:off x="3360636"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85" name="Round Same Side Corner Rectangle 8"/>
                                <wps:cNvSpPr/>
                                <wps:spPr>
                                  <a:xfrm>
                                    <a:off x="3447947"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86" name="Round Same Side Corner Rectangle 8"/>
                                <wps:cNvSpPr/>
                                <wps:spPr>
                                  <a:xfrm>
                                    <a:off x="3536844"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887" name="Skupina 22887"/>
                              <wpg:cNvGrpSpPr>
                                <a:grpSpLocks/>
                              </wpg:cNvGrpSpPr>
                              <wpg:grpSpPr bwMode="auto">
                                <a:xfrm>
                                  <a:off x="2743118" y="2591722"/>
                                  <a:ext cx="863574" cy="190400"/>
                                  <a:chOff x="2743118" y="2591722"/>
                                  <a:chExt cx="863574" cy="190400"/>
                                </a:xfrm>
                              </wpg:grpSpPr>
                              <wps:wsp>
                                <wps:cNvPr id="22888" name="Round Same Side Corner Rectangle 8"/>
                                <wps:cNvSpPr/>
                                <wps:spPr>
                                  <a:xfrm>
                                    <a:off x="2743118"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89" name="Round Same Side Corner Rectangle 8"/>
                                <wps:cNvSpPr/>
                                <wps:spPr>
                                  <a:xfrm>
                                    <a:off x="2832015"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90" name="Round Same Side Corner Rectangle 8"/>
                                <wps:cNvSpPr/>
                                <wps:spPr>
                                  <a:xfrm>
                                    <a:off x="2919325"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91" name="Round Same Side Corner Rectangle 8"/>
                                <wps:cNvSpPr/>
                                <wps:spPr>
                                  <a:xfrm>
                                    <a:off x="3008222"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92" name="Round Same Side Corner Rectangle 8"/>
                                <wps:cNvSpPr/>
                                <wps:spPr>
                                  <a:xfrm>
                                    <a:off x="3271739"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93" name="Round Same Side Corner Rectangle 8"/>
                                <wps:cNvSpPr/>
                                <wps:spPr>
                                  <a:xfrm>
                                    <a:off x="3184430"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94" name="Round Same Side Corner Rectangle 8"/>
                                <wps:cNvSpPr/>
                                <wps:spPr>
                                  <a:xfrm>
                                    <a:off x="3095532"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95" name="Round Same Side Corner Rectangle 8"/>
                                <wps:cNvSpPr/>
                                <wps:spPr>
                                  <a:xfrm>
                                    <a:off x="3360636"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96" name="Round Same Side Corner Rectangle 8"/>
                                <wps:cNvSpPr/>
                                <wps:spPr>
                                  <a:xfrm>
                                    <a:off x="3447947"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897" name="Round Same Side Corner Rectangle 8"/>
                                <wps:cNvSpPr/>
                                <wps:spPr>
                                  <a:xfrm>
                                    <a:off x="3536844"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898" name="Skupina 22898"/>
                              <wpg:cNvGrpSpPr>
                                <a:grpSpLocks/>
                              </wpg:cNvGrpSpPr>
                              <wpg:grpSpPr bwMode="auto">
                                <a:xfrm>
                                  <a:off x="2743118" y="2797988"/>
                                  <a:ext cx="863574" cy="185639"/>
                                  <a:chOff x="2743118" y="2797988"/>
                                  <a:chExt cx="863574" cy="185639"/>
                                </a:xfrm>
                              </wpg:grpSpPr>
                              <wps:wsp>
                                <wps:cNvPr id="22899" name="Round Same Side Corner Rectangle 8"/>
                                <wps:cNvSpPr/>
                                <wps:spPr>
                                  <a:xfrm>
                                    <a:off x="2743118"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00" name="Round Same Side Corner Rectangle 8"/>
                                <wps:cNvSpPr/>
                                <wps:spPr>
                                  <a:xfrm>
                                    <a:off x="2832015"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01" name="Round Same Side Corner Rectangle 8"/>
                                <wps:cNvSpPr/>
                                <wps:spPr>
                                  <a:xfrm>
                                    <a:off x="2919325"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02" name="Round Same Side Corner Rectangle 8"/>
                                <wps:cNvSpPr/>
                                <wps:spPr>
                                  <a:xfrm>
                                    <a:off x="3008222"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03" name="Round Same Side Corner Rectangle 8"/>
                                <wps:cNvSpPr/>
                                <wps:spPr>
                                  <a:xfrm>
                                    <a:off x="3271739"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04" name="Round Same Side Corner Rectangle 8"/>
                                <wps:cNvSpPr/>
                                <wps:spPr>
                                  <a:xfrm>
                                    <a:off x="3184430"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05" name="Round Same Side Corner Rectangle 8"/>
                                <wps:cNvSpPr/>
                                <wps:spPr>
                                  <a:xfrm>
                                    <a:off x="3095532"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06" name="Round Same Side Corner Rectangle 8"/>
                                <wps:cNvSpPr/>
                                <wps:spPr>
                                  <a:xfrm>
                                    <a:off x="3360636"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07" name="Round Same Side Corner Rectangle 8"/>
                                <wps:cNvSpPr/>
                                <wps:spPr>
                                  <a:xfrm>
                                    <a:off x="3447947"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08" name="Round Same Side Corner Rectangle 8"/>
                                <wps:cNvSpPr/>
                                <wps:spPr>
                                  <a:xfrm>
                                    <a:off x="3536844"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909" name="Skupina 22909"/>
                              <wpg:cNvGrpSpPr>
                                <a:grpSpLocks/>
                              </wpg:cNvGrpSpPr>
                              <wpg:grpSpPr bwMode="auto">
                                <a:xfrm>
                                  <a:off x="2743118" y="2996321"/>
                                  <a:ext cx="863574" cy="190400"/>
                                  <a:chOff x="2743118" y="2996321"/>
                                  <a:chExt cx="863574" cy="190400"/>
                                </a:xfrm>
                              </wpg:grpSpPr>
                              <wps:wsp>
                                <wps:cNvPr id="22910" name="Round Same Side Corner Rectangle 8"/>
                                <wps:cNvSpPr/>
                                <wps:spPr>
                                  <a:xfrm>
                                    <a:off x="2743118"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11" name="Round Same Side Corner Rectangle 8"/>
                                <wps:cNvSpPr/>
                                <wps:spPr>
                                  <a:xfrm>
                                    <a:off x="2832015"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12" name="Round Same Side Corner Rectangle 8"/>
                                <wps:cNvSpPr/>
                                <wps:spPr>
                                  <a:xfrm>
                                    <a:off x="2919325"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13" name="Round Same Side Corner Rectangle 8"/>
                                <wps:cNvSpPr/>
                                <wps:spPr>
                                  <a:xfrm>
                                    <a:off x="3008222"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14" name="Round Same Side Corner Rectangle 8"/>
                                <wps:cNvSpPr/>
                                <wps:spPr>
                                  <a:xfrm>
                                    <a:off x="3271739"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15" name="Round Same Side Corner Rectangle 8"/>
                                <wps:cNvSpPr/>
                                <wps:spPr>
                                  <a:xfrm>
                                    <a:off x="3184430"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16" name="Round Same Side Corner Rectangle 8"/>
                                <wps:cNvSpPr/>
                                <wps:spPr>
                                  <a:xfrm>
                                    <a:off x="3095532"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17" name="Round Same Side Corner Rectangle 8"/>
                                <wps:cNvSpPr/>
                                <wps:spPr>
                                  <a:xfrm>
                                    <a:off x="3360636"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18" name="Round Same Side Corner Rectangle 8"/>
                                <wps:cNvSpPr/>
                                <wps:spPr>
                                  <a:xfrm>
                                    <a:off x="3447947"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19" name="Round Same Side Corner Rectangle 8"/>
                                <wps:cNvSpPr/>
                                <wps:spPr>
                                  <a:xfrm>
                                    <a:off x="3536844"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920" name="Skupina 22920"/>
                              <wpg:cNvGrpSpPr>
                                <a:grpSpLocks/>
                              </wpg:cNvGrpSpPr>
                              <wpg:grpSpPr bwMode="auto">
                                <a:xfrm>
                                  <a:off x="2743118" y="3202588"/>
                                  <a:ext cx="863574" cy="185640"/>
                                  <a:chOff x="2743118" y="3202588"/>
                                  <a:chExt cx="863574" cy="185640"/>
                                </a:xfrm>
                              </wpg:grpSpPr>
                              <wps:wsp>
                                <wps:cNvPr id="22921" name="Round Same Side Corner Rectangle 8"/>
                                <wps:cNvSpPr/>
                                <wps:spPr>
                                  <a:xfrm>
                                    <a:off x="2743118"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22" name="Round Same Side Corner Rectangle 8"/>
                                <wps:cNvSpPr/>
                                <wps:spPr>
                                  <a:xfrm>
                                    <a:off x="2832015"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23" name="Round Same Side Corner Rectangle 8"/>
                                <wps:cNvSpPr/>
                                <wps:spPr>
                                  <a:xfrm>
                                    <a:off x="2919325"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24" name="Round Same Side Corner Rectangle 8"/>
                                <wps:cNvSpPr/>
                                <wps:spPr>
                                  <a:xfrm>
                                    <a:off x="3008222"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25" name="Round Same Side Corner Rectangle 8"/>
                                <wps:cNvSpPr/>
                                <wps:spPr>
                                  <a:xfrm>
                                    <a:off x="3271739"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26" name="Round Same Side Corner Rectangle 8"/>
                                <wps:cNvSpPr/>
                                <wps:spPr>
                                  <a:xfrm>
                                    <a:off x="3184430"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27" name="Round Same Side Corner Rectangle 8"/>
                                <wps:cNvSpPr/>
                                <wps:spPr>
                                  <a:xfrm>
                                    <a:off x="3095532"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28" name="Round Same Side Corner Rectangle 8"/>
                                <wps:cNvSpPr/>
                                <wps:spPr>
                                  <a:xfrm>
                                    <a:off x="3360636"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29" name="Round Same Side Corner Rectangle 8"/>
                                <wps:cNvSpPr/>
                                <wps:spPr>
                                  <a:xfrm>
                                    <a:off x="3447947"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30" name="Round Same Side Corner Rectangle 8"/>
                                <wps:cNvSpPr/>
                                <wps:spPr>
                                  <a:xfrm>
                                    <a:off x="3536844"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grpSp>
                            <wpg:cNvPr id="22931" name="Skupina 22931"/>
                            <wpg:cNvGrpSpPr>
                              <a:grpSpLocks/>
                            </wpg:cNvGrpSpPr>
                            <wpg:grpSpPr bwMode="auto">
                              <a:xfrm>
                                <a:off x="3717814" y="1327150"/>
                                <a:ext cx="1749373" cy="994840"/>
                                <a:chOff x="3717814" y="1327150"/>
                                <a:chExt cx="1749373" cy="994840"/>
                              </a:xfrm>
                            </wpg:grpSpPr>
                            <wpg:grpSp>
                              <wpg:cNvPr id="22932" name="Skupina 22932"/>
                              <wpg:cNvGrpSpPr>
                                <a:grpSpLocks/>
                              </wpg:cNvGrpSpPr>
                              <wpg:grpSpPr bwMode="auto">
                                <a:xfrm>
                                  <a:off x="3717814" y="1327150"/>
                                  <a:ext cx="860399" cy="185640"/>
                                  <a:chOff x="3717814" y="1327150"/>
                                  <a:chExt cx="860399" cy="185640"/>
                                </a:xfrm>
                              </wpg:grpSpPr>
                              <wps:wsp>
                                <wps:cNvPr id="22933" name="Round Same Side Corner Rectangle 8"/>
                                <wps:cNvSpPr/>
                                <wps:spPr>
                                  <a:xfrm>
                                    <a:off x="3717814"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34" name="Round Same Side Corner Rectangle 8"/>
                                <wps:cNvSpPr/>
                                <wps:spPr>
                                  <a:xfrm>
                                    <a:off x="3806711" y="1327150"/>
                                    <a:ext cx="66673"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35" name="Round Same Side Corner Rectangle 8"/>
                                <wps:cNvSpPr/>
                                <wps:spPr>
                                  <a:xfrm>
                                    <a:off x="3890846"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36" name="Round Same Side Corner Rectangle 8"/>
                                <wps:cNvSpPr/>
                                <wps:spPr>
                                  <a:xfrm>
                                    <a:off x="3979743"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37" name="Round Same Side Corner Rectangle 8"/>
                                <wps:cNvSpPr/>
                                <wps:spPr>
                                  <a:xfrm>
                                    <a:off x="4243260"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38" name="Round Same Side Corner Rectangle 8"/>
                                <wps:cNvSpPr/>
                                <wps:spPr>
                                  <a:xfrm>
                                    <a:off x="4155951"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39" name="Round Same Side Corner Rectangle 8"/>
                                <wps:cNvSpPr/>
                                <wps:spPr>
                                  <a:xfrm>
                                    <a:off x="4067054"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40" name="Round Same Side Corner Rectangle 8"/>
                                <wps:cNvSpPr/>
                                <wps:spPr>
                                  <a:xfrm>
                                    <a:off x="4332158"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41" name="Round Same Side Corner Rectangle 8"/>
                                <wps:cNvSpPr/>
                                <wps:spPr>
                                  <a:xfrm>
                                    <a:off x="4419468"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42" name="Round Same Side Corner Rectangle 8"/>
                                <wps:cNvSpPr/>
                                <wps:spPr>
                                  <a:xfrm>
                                    <a:off x="4508365"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943" name="Skupina 22943"/>
                              <wpg:cNvGrpSpPr>
                                <a:grpSpLocks/>
                              </wpg:cNvGrpSpPr>
                              <wpg:grpSpPr bwMode="auto">
                                <a:xfrm>
                                  <a:off x="3717814" y="1528657"/>
                                  <a:ext cx="860399" cy="190400"/>
                                  <a:chOff x="3717814" y="1528657"/>
                                  <a:chExt cx="860399" cy="190400"/>
                                </a:xfrm>
                              </wpg:grpSpPr>
                              <wps:wsp>
                                <wps:cNvPr id="22944" name="Round Same Side Corner Rectangle 8"/>
                                <wps:cNvSpPr/>
                                <wps:spPr>
                                  <a:xfrm>
                                    <a:off x="3717814"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45" name="Round Same Side Corner Rectangle 8"/>
                                <wps:cNvSpPr/>
                                <wps:spPr>
                                  <a:xfrm>
                                    <a:off x="3806711" y="1528657"/>
                                    <a:ext cx="66673"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46" name="Round Same Side Corner Rectangle 8"/>
                                <wps:cNvSpPr/>
                                <wps:spPr>
                                  <a:xfrm>
                                    <a:off x="3890846"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47" name="Round Same Side Corner Rectangle 8"/>
                                <wps:cNvSpPr/>
                                <wps:spPr>
                                  <a:xfrm>
                                    <a:off x="3979743"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48" name="Round Same Side Corner Rectangle 8"/>
                                <wps:cNvSpPr/>
                                <wps:spPr>
                                  <a:xfrm>
                                    <a:off x="4243260"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49" name="Round Same Side Corner Rectangle 8"/>
                                <wps:cNvSpPr/>
                                <wps:spPr>
                                  <a:xfrm>
                                    <a:off x="4155951"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50" name="Round Same Side Corner Rectangle 8"/>
                                <wps:cNvSpPr/>
                                <wps:spPr>
                                  <a:xfrm>
                                    <a:off x="4067054"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51" name="Round Same Side Corner Rectangle 8"/>
                                <wps:cNvSpPr/>
                                <wps:spPr>
                                  <a:xfrm>
                                    <a:off x="4332158"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52" name="Round Same Side Corner Rectangle 8"/>
                                <wps:cNvSpPr/>
                                <wps:spPr>
                                  <a:xfrm>
                                    <a:off x="4419468"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53" name="Round Same Side Corner Rectangle 8"/>
                                <wps:cNvSpPr/>
                                <wps:spPr>
                                  <a:xfrm>
                                    <a:off x="4508365"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954" name="Skupina 22954"/>
                              <wpg:cNvGrpSpPr>
                                <a:grpSpLocks/>
                              </wpg:cNvGrpSpPr>
                              <wpg:grpSpPr bwMode="auto">
                                <a:xfrm>
                                  <a:off x="3717814" y="1731750"/>
                                  <a:ext cx="860399" cy="185639"/>
                                  <a:chOff x="3717814" y="1731750"/>
                                  <a:chExt cx="860399" cy="185639"/>
                                </a:xfrm>
                              </wpg:grpSpPr>
                              <wps:wsp>
                                <wps:cNvPr id="22955" name="Round Same Side Corner Rectangle 8"/>
                                <wps:cNvSpPr/>
                                <wps:spPr>
                                  <a:xfrm>
                                    <a:off x="3717814"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56" name="Round Same Side Corner Rectangle 8"/>
                                <wps:cNvSpPr/>
                                <wps:spPr>
                                  <a:xfrm>
                                    <a:off x="3806711" y="1731750"/>
                                    <a:ext cx="66673"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57" name="Round Same Side Corner Rectangle 8"/>
                                <wps:cNvSpPr/>
                                <wps:spPr>
                                  <a:xfrm>
                                    <a:off x="3890846"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58" name="Round Same Side Corner Rectangle 8"/>
                                <wps:cNvSpPr/>
                                <wps:spPr>
                                  <a:xfrm>
                                    <a:off x="3979743"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59" name="Round Same Side Corner Rectangle 8"/>
                                <wps:cNvSpPr/>
                                <wps:spPr>
                                  <a:xfrm>
                                    <a:off x="4243260"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60" name="Round Same Side Corner Rectangle 8"/>
                                <wps:cNvSpPr/>
                                <wps:spPr>
                                  <a:xfrm>
                                    <a:off x="4155951"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61" name="Round Same Side Corner Rectangle 8"/>
                                <wps:cNvSpPr/>
                                <wps:spPr>
                                  <a:xfrm>
                                    <a:off x="4067054"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62" name="Round Same Side Corner Rectangle 8"/>
                                <wps:cNvSpPr/>
                                <wps:spPr>
                                  <a:xfrm>
                                    <a:off x="4332158"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63" name="Round Same Side Corner Rectangle 8"/>
                                <wps:cNvSpPr/>
                                <wps:spPr>
                                  <a:xfrm>
                                    <a:off x="4419468"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64" name="Round Same Side Corner Rectangle 8"/>
                                <wps:cNvSpPr/>
                                <wps:spPr>
                                  <a:xfrm>
                                    <a:off x="4508365"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965" name="Skupina 22965"/>
                              <wpg:cNvGrpSpPr>
                                <a:grpSpLocks/>
                              </wpg:cNvGrpSpPr>
                              <wpg:grpSpPr bwMode="auto">
                                <a:xfrm>
                                  <a:off x="3717814" y="1933256"/>
                                  <a:ext cx="860399" cy="190400"/>
                                  <a:chOff x="3717814" y="1933256"/>
                                  <a:chExt cx="860399" cy="190400"/>
                                </a:xfrm>
                              </wpg:grpSpPr>
                              <wps:wsp>
                                <wps:cNvPr id="22966" name="Round Same Side Corner Rectangle 8"/>
                                <wps:cNvSpPr/>
                                <wps:spPr>
                                  <a:xfrm>
                                    <a:off x="3717814"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67" name="Round Same Side Corner Rectangle 8"/>
                                <wps:cNvSpPr/>
                                <wps:spPr>
                                  <a:xfrm>
                                    <a:off x="3806711" y="1933256"/>
                                    <a:ext cx="66673"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68" name="Round Same Side Corner Rectangle 8"/>
                                <wps:cNvSpPr/>
                                <wps:spPr>
                                  <a:xfrm>
                                    <a:off x="3890846"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69" name="Round Same Side Corner Rectangle 8"/>
                                <wps:cNvSpPr/>
                                <wps:spPr>
                                  <a:xfrm>
                                    <a:off x="3979743"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70" name="Round Same Side Corner Rectangle 8"/>
                                <wps:cNvSpPr/>
                                <wps:spPr>
                                  <a:xfrm>
                                    <a:off x="4243260"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71" name="Round Same Side Corner Rectangle 8"/>
                                <wps:cNvSpPr/>
                                <wps:spPr>
                                  <a:xfrm>
                                    <a:off x="4155951"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72" name="Round Same Side Corner Rectangle 8"/>
                                <wps:cNvSpPr/>
                                <wps:spPr>
                                  <a:xfrm>
                                    <a:off x="4067054"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73" name="Round Same Side Corner Rectangle 8"/>
                                <wps:cNvSpPr/>
                                <wps:spPr>
                                  <a:xfrm>
                                    <a:off x="4332158"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74" name="Round Same Side Corner Rectangle 8"/>
                                <wps:cNvSpPr/>
                                <wps:spPr>
                                  <a:xfrm>
                                    <a:off x="4419468"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75" name="Round Same Side Corner Rectangle 8"/>
                                <wps:cNvSpPr/>
                                <wps:spPr>
                                  <a:xfrm>
                                    <a:off x="4508365"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976" name="Skupina 22976"/>
                              <wpg:cNvGrpSpPr>
                                <a:grpSpLocks/>
                              </wpg:cNvGrpSpPr>
                              <wpg:grpSpPr bwMode="auto">
                                <a:xfrm>
                                  <a:off x="3717814" y="2136350"/>
                                  <a:ext cx="860399" cy="185640"/>
                                  <a:chOff x="3717814" y="2136350"/>
                                  <a:chExt cx="860399" cy="185640"/>
                                </a:xfrm>
                              </wpg:grpSpPr>
                              <wps:wsp>
                                <wps:cNvPr id="22977" name="Round Same Side Corner Rectangle 8"/>
                                <wps:cNvSpPr/>
                                <wps:spPr>
                                  <a:xfrm>
                                    <a:off x="3717814"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78" name="Round Same Side Corner Rectangle 8"/>
                                <wps:cNvSpPr/>
                                <wps:spPr>
                                  <a:xfrm>
                                    <a:off x="3806711" y="2136350"/>
                                    <a:ext cx="66673"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79" name="Round Same Side Corner Rectangle 8"/>
                                <wps:cNvSpPr/>
                                <wps:spPr>
                                  <a:xfrm>
                                    <a:off x="3890846"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80" name="Round Same Side Corner Rectangle 8"/>
                                <wps:cNvSpPr/>
                                <wps:spPr>
                                  <a:xfrm>
                                    <a:off x="3979743"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81" name="Round Same Side Corner Rectangle 8"/>
                                <wps:cNvSpPr/>
                                <wps:spPr>
                                  <a:xfrm>
                                    <a:off x="4243260"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82" name="Round Same Side Corner Rectangle 8"/>
                                <wps:cNvSpPr/>
                                <wps:spPr>
                                  <a:xfrm>
                                    <a:off x="4155951"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83" name="Round Same Side Corner Rectangle 8"/>
                                <wps:cNvSpPr/>
                                <wps:spPr>
                                  <a:xfrm>
                                    <a:off x="4067054"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84" name="Round Same Side Corner Rectangle 8"/>
                                <wps:cNvSpPr/>
                                <wps:spPr>
                                  <a:xfrm>
                                    <a:off x="4332158"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85" name="Round Same Side Corner Rectangle 8"/>
                                <wps:cNvSpPr/>
                                <wps:spPr>
                                  <a:xfrm>
                                    <a:off x="4419468"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86" name="Round Same Side Corner Rectangle 8"/>
                                <wps:cNvSpPr/>
                                <wps:spPr>
                                  <a:xfrm>
                                    <a:off x="4508365"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987" name="Skupina 22987"/>
                              <wpg:cNvGrpSpPr>
                                <a:grpSpLocks/>
                              </wpg:cNvGrpSpPr>
                              <wpg:grpSpPr bwMode="auto">
                                <a:xfrm>
                                  <a:off x="4603613" y="1327150"/>
                                  <a:ext cx="863574" cy="185640"/>
                                  <a:chOff x="4603613" y="1327150"/>
                                  <a:chExt cx="863574" cy="185640"/>
                                </a:xfrm>
                              </wpg:grpSpPr>
                              <wps:wsp>
                                <wps:cNvPr id="22988" name="Round Same Side Corner Rectangle 8"/>
                                <wps:cNvSpPr/>
                                <wps:spPr>
                                  <a:xfrm>
                                    <a:off x="4603613"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89" name="Round Same Side Corner Rectangle 8"/>
                                <wps:cNvSpPr/>
                                <wps:spPr>
                                  <a:xfrm>
                                    <a:off x="4692510"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90" name="Round Same Side Corner Rectangle 8"/>
                                <wps:cNvSpPr/>
                                <wps:spPr>
                                  <a:xfrm>
                                    <a:off x="4779820"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91" name="Round Same Side Corner Rectangle 8"/>
                                <wps:cNvSpPr/>
                                <wps:spPr>
                                  <a:xfrm>
                                    <a:off x="4868717"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92" name="Round Same Side Corner Rectangle 8"/>
                                <wps:cNvSpPr/>
                                <wps:spPr>
                                  <a:xfrm>
                                    <a:off x="5132234"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93" name="Round Same Side Corner Rectangle 8"/>
                                <wps:cNvSpPr/>
                                <wps:spPr>
                                  <a:xfrm>
                                    <a:off x="5044925"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94" name="Round Same Side Corner Rectangle 8"/>
                                <wps:cNvSpPr/>
                                <wps:spPr>
                                  <a:xfrm>
                                    <a:off x="4956027"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95" name="Round Same Side Corner Rectangle 8"/>
                                <wps:cNvSpPr/>
                                <wps:spPr>
                                  <a:xfrm>
                                    <a:off x="5221131"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96" name="Round Same Side Corner Rectangle 8"/>
                                <wps:cNvSpPr/>
                                <wps:spPr>
                                  <a:xfrm>
                                    <a:off x="5308442"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2997" name="Round Same Side Corner Rectangle 8"/>
                                <wps:cNvSpPr/>
                                <wps:spPr>
                                  <a:xfrm>
                                    <a:off x="5397339"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2998" name="Skupina 22998"/>
                              <wpg:cNvGrpSpPr>
                                <a:grpSpLocks/>
                              </wpg:cNvGrpSpPr>
                              <wpg:grpSpPr bwMode="auto">
                                <a:xfrm>
                                  <a:off x="4603613" y="1528657"/>
                                  <a:ext cx="863574" cy="190400"/>
                                  <a:chOff x="4603613" y="1528657"/>
                                  <a:chExt cx="863574" cy="190400"/>
                                </a:xfrm>
                              </wpg:grpSpPr>
                              <wps:wsp>
                                <wps:cNvPr id="22999" name="Round Same Side Corner Rectangle 8"/>
                                <wps:cNvSpPr/>
                                <wps:spPr>
                                  <a:xfrm>
                                    <a:off x="4603613"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00" name="Round Same Side Corner Rectangle 8"/>
                                <wps:cNvSpPr/>
                                <wps:spPr>
                                  <a:xfrm>
                                    <a:off x="4692510"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01" name="Round Same Side Corner Rectangle 8"/>
                                <wps:cNvSpPr/>
                                <wps:spPr>
                                  <a:xfrm>
                                    <a:off x="4779820"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02" name="Round Same Side Corner Rectangle 8"/>
                                <wps:cNvSpPr/>
                                <wps:spPr>
                                  <a:xfrm>
                                    <a:off x="4868717"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03" name="Round Same Side Corner Rectangle 8"/>
                                <wps:cNvSpPr/>
                                <wps:spPr>
                                  <a:xfrm>
                                    <a:off x="5132234"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04" name="Round Same Side Corner Rectangle 8"/>
                                <wps:cNvSpPr/>
                                <wps:spPr>
                                  <a:xfrm>
                                    <a:off x="5044925"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05" name="Round Same Side Corner Rectangle 8"/>
                                <wps:cNvSpPr/>
                                <wps:spPr>
                                  <a:xfrm>
                                    <a:off x="4956027"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06" name="Round Same Side Corner Rectangle 8"/>
                                <wps:cNvSpPr/>
                                <wps:spPr>
                                  <a:xfrm>
                                    <a:off x="5221131"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07" name="Round Same Side Corner Rectangle 8"/>
                                <wps:cNvSpPr/>
                                <wps:spPr>
                                  <a:xfrm>
                                    <a:off x="5308442"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08" name="Round Same Side Corner Rectangle 8"/>
                                <wps:cNvSpPr/>
                                <wps:spPr>
                                  <a:xfrm>
                                    <a:off x="5397339"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009" name="Skupina 23009"/>
                              <wpg:cNvGrpSpPr>
                                <a:grpSpLocks/>
                              </wpg:cNvGrpSpPr>
                              <wpg:grpSpPr bwMode="auto">
                                <a:xfrm>
                                  <a:off x="4603613" y="1731750"/>
                                  <a:ext cx="863574" cy="185639"/>
                                  <a:chOff x="4603613" y="1731750"/>
                                  <a:chExt cx="863574" cy="185639"/>
                                </a:xfrm>
                              </wpg:grpSpPr>
                              <wps:wsp>
                                <wps:cNvPr id="23010" name="Round Same Side Corner Rectangle 8"/>
                                <wps:cNvSpPr/>
                                <wps:spPr>
                                  <a:xfrm>
                                    <a:off x="4603613"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11" name="Round Same Side Corner Rectangle 8"/>
                                <wps:cNvSpPr/>
                                <wps:spPr>
                                  <a:xfrm>
                                    <a:off x="4692510"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12" name="Round Same Side Corner Rectangle 8"/>
                                <wps:cNvSpPr/>
                                <wps:spPr>
                                  <a:xfrm>
                                    <a:off x="4779820"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13" name="Round Same Side Corner Rectangle 8"/>
                                <wps:cNvSpPr/>
                                <wps:spPr>
                                  <a:xfrm>
                                    <a:off x="4868717"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14" name="Round Same Side Corner Rectangle 8"/>
                                <wps:cNvSpPr/>
                                <wps:spPr>
                                  <a:xfrm>
                                    <a:off x="5132234"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15" name="Round Same Side Corner Rectangle 8"/>
                                <wps:cNvSpPr/>
                                <wps:spPr>
                                  <a:xfrm>
                                    <a:off x="5044925"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16" name="Round Same Side Corner Rectangle 8"/>
                                <wps:cNvSpPr/>
                                <wps:spPr>
                                  <a:xfrm>
                                    <a:off x="4956027"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17" name="Round Same Side Corner Rectangle 8"/>
                                <wps:cNvSpPr/>
                                <wps:spPr>
                                  <a:xfrm>
                                    <a:off x="5221131"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18" name="Round Same Side Corner Rectangle 8"/>
                                <wps:cNvSpPr/>
                                <wps:spPr>
                                  <a:xfrm>
                                    <a:off x="5308442"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19" name="Round Same Side Corner Rectangle 8"/>
                                <wps:cNvSpPr/>
                                <wps:spPr>
                                  <a:xfrm>
                                    <a:off x="5397339"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020" name="Skupina 23020"/>
                              <wpg:cNvGrpSpPr>
                                <a:grpSpLocks/>
                              </wpg:cNvGrpSpPr>
                              <wpg:grpSpPr bwMode="auto">
                                <a:xfrm>
                                  <a:off x="4603613" y="1933256"/>
                                  <a:ext cx="863574" cy="190400"/>
                                  <a:chOff x="4603613" y="1933256"/>
                                  <a:chExt cx="863574" cy="190400"/>
                                </a:xfrm>
                              </wpg:grpSpPr>
                              <wps:wsp>
                                <wps:cNvPr id="23021" name="Round Same Side Corner Rectangle 8"/>
                                <wps:cNvSpPr/>
                                <wps:spPr>
                                  <a:xfrm>
                                    <a:off x="4603613"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22" name="Round Same Side Corner Rectangle 8"/>
                                <wps:cNvSpPr/>
                                <wps:spPr>
                                  <a:xfrm>
                                    <a:off x="4692510"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23" name="Round Same Side Corner Rectangle 8"/>
                                <wps:cNvSpPr/>
                                <wps:spPr>
                                  <a:xfrm>
                                    <a:off x="4779820"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24" name="Round Same Side Corner Rectangle 8"/>
                                <wps:cNvSpPr/>
                                <wps:spPr>
                                  <a:xfrm>
                                    <a:off x="4868717"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25" name="Round Same Side Corner Rectangle 8"/>
                                <wps:cNvSpPr/>
                                <wps:spPr>
                                  <a:xfrm>
                                    <a:off x="5132234"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26" name="Round Same Side Corner Rectangle 8"/>
                                <wps:cNvSpPr/>
                                <wps:spPr>
                                  <a:xfrm>
                                    <a:off x="5044925"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27" name="Round Same Side Corner Rectangle 8"/>
                                <wps:cNvSpPr/>
                                <wps:spPr>
                                  <a:xfrm>
                                    <a:off x="4956027"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28" name="Round Same Side Corner Rectangle 8"/>
                                <wps:cNvSpPr/>
                                <wps:spPr>
                                  <a:xfrm>
                                    <a:off x="5221131"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29" name="Round Same Side Corner Rectangle 8"/>
                                <wps:cNvSpPr/>
                                <wps:spPr>
                                  <a:xfrm>
                                    <a:off x="5308442"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30" name="Round Same Side Corner Rectangle 8"/>
                                <wps:cNvSpPr/>
                                <wps:spPr>
                                  <a:xfrm>
                                    <a:off x="5397339"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031" name="Skupina 23031"/>
                              <wpg:cNvGrpSpPr>
                                <a:grpSpLocks/>
                              </wpg:cNvGrpSpPr>
                              <wpg:grpSpPr bwMode="auto">
                                <a:xfrm>
                                  <a:off x="4603613" y="2136350"/>
                                  <a:ext cx="863574" cy="185640"/>
                                  <a:chOff x="4603613" y="2136350"/>
                                  <a:chExt cx="863574" cy="185640"/>
                                </a:xfrm>
                              </wpg:grpSpPr>
                              <wps:wsp>
                                <wps:cNvPr id="23032" name="Round Same Side Corner Rectangle 8"/>
                                <wps:cNvSpPr/>
                                <wps:spPr>
                                  <a:xfrm>
                                    <a:off x="4603613"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33" name="Round Same Side Corner Rectangle 8"/>
                                <wps:cNvSpPr/>
                                <wps:spPr>
                                  <a:xfrm>
                                    <a:off x="4692510"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34" name="Round Same Side Corner Rectangle 8"/>
                                <wps:cNvSpPr/>
                                <wps:spPr>
                                  <a:xfrm>
                                    <a:off x="4779820"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35" name="Round Same Side Corner Rectangle 8"/>
                                <wps:cNvSpPr/>
                                <wps:spPr>
                                  <a:xfrm>
                                    <a:off x="4868717"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36" name="Round Same Side Corner Rectangle 8"/>
                                <wps:cNvSpPr/>
                                <wps:spPr>
                                  <a:xfrm>
                                    <a:off x="5132234"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37" name="Round Same Side Corner Rectangle 8"/>
                                <wps:cNvSpPr/>
                                <wps:spPr>
                                  <a:xfrm>
                                    <a:off x="5044925"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38" name="Round Same Side Corner Rectangle 8"/>
                                <wps:cNvSpPr/>
                                <wps:spPr>
                                  <a:xfrm>
                                    <a:off x="4956027"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39" name="Round Same Side Corner Rectangle 8"/>
                                <wps:cNvSpPr/>
                                <wps:spPr>
                                  <a:xfrm>
                                    <a:off x="5221131"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40" name="Round Same Side Corner Rectangle 8"/>
                                <wps:cNvSpPr/>
                                <wps:spPr>
                                  <a:xfrm>
                                    <a:off x="5308442"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41" name="Round Same Side Corner Rectangle 8"/>
                                <wps:cNvSpPr/>
                                <wps:spPr>
                                  <a:xfrm>
                                    <a:off x="5397339"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grpSp>
                            <wpg:cNvPr id="23042" name="Skupina 23042"/>
                            <wpg:cNvGrpSpPr>
                              <a:grpSpLocks/>
                            </wpg:cNvGrpSpPr>
                            <wpg:grpSpPr bwMode="auto">
                              <a:xfrm>
                                <a:off x="7429277" y="2393388"/>
                                <a:ext cx="1749373" cy="994840"/>
                                <a:chOff x="7429277" y="2393388"/>
                                <a:chExt cx="1749373" cy="994840"/>
                              </a:xfrm>
                            </wpg:grpSpPr>
                            <wpg:grpSp>
                              <wpg:cNvPr id="23043" name="Skupina 23043"/>
                              <wpg:cNvGrpSpPr>
                                <a:grpSpLocks/>
                              </wpg:cNvGrpSpPr>
                              <wpg:grpSpPr bwMode="auto">
                                <a:xfrm>
                                  <a:off x="7429277" y="2393388"/>
                                  <a:ext cx="863574" cy="185640"/>
                                  <a:chOff x="7429277" y="2393388"/>
                                  <a:chExt cx="863574" cy="185640"/>
                                </a:xfrm>
                              </wpg:grpSpPr>
                              <wps:wsp>
                                <wps:cNvPr id="23044" name="Round Same Side Corner Rectangle 8"/>
                                <wps:cNvSpPr/>
                                <wps:spPr>
                                  <a:xfrm>
                                    <a:off x="7429277"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45" name="Round Same Side Corner Rectangle 8"/>
                                <wps:cNvSpPr/>
                                <wps:spPr>
                                  <a:xfrm>
                                    <a:off x="7518174"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46" name="Round Same Side Corner Rectangle 8"/>
                                <wps:cNvSpPr/>
                                <wps:spPr>
                                  <a:xfrm>
                                    <a:off x="7605484"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47" name="Round Same Side Corner Rectangle 8"/>
                                <wps:cNvSpPr/>
                                <wps:spPr>
                                  <a:xfrm>
                                    <a:off x="7694381"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48" name="Round Same Side Corner Rectangle 8"/>
                                <wps:cNvSpPr/>
                                <wps:spPr>
                                  <a:xfrm>
                                    <a:off x="7957898"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49" name="Round Same Side Corner Rectangle 8"/>
                                <wps:cNvSpPr/>
                                <wps:spPr>
                                  <a:xfrm>
                                    <a:off x="7870589"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50" name="Round Same Side Corner Rectangle 8"/>
                                <wps:cNvSpPr/>
                                <wps:spPr>
                                  <a:xfrm>
                                    <a:off x="7781691"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51" name="Round Same Side Corner Rectangle 8"/>
                                <wps:cNvSpPr/>
                                <wps:spPr>
                                  <a:xfrm>
                                    <a:off x="8046795"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52" name="Round Same Side Corner Rectangle 8"/>
                                <wps:cNvSpPr/>
                                <wps:spPr>
                                  <a:xfrm>
                                    <a:off x="8134106"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53" name="Round Same Side Corner Rectangle 8"/>
                                <wps:cNvSpPr/>
                                <wps:spPr>
                                  <a:xfrm>
                                    <a:off x="8223003"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054" name="Skupina 23054"/>
                              <wpg:cNvGrpSpPr>
                                <a:grpSpLocks/>
                              </wpg:cNvGrpSpPr>
                              <wpg:grpSpPr bwMode="auto">
                                <a:xfrm>
                                  <a:off x="7429277" y="2591722"/>
                                  <a:ext cx="863574" cy="190400"/>
                                  <a:chOff x="7429277" y="2591722"/>
                                  <a:chExt cx="863574" cy="190400"/>
                                </a:xfrm>
                              </wpg:grpSpPr>
                              <wps:wsp>
                                <wps:cNvPr id="23055" name="Round Same Side Corner Rectangle 8"/>
                                <wps:cNvSpPr/>
                                <wps:spPr>
                                  <a:xfrm>
                                    <a:off x="7429277"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56" name="Round Same Side Corner Rectangle 8"/>
                                <wps:cNvSpPr/>
                                <wps:spPr>
                                  <a:xfrm>
                                    <a:off x="7518174"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57" name="Round Same Side Corner Rectangle 8"/>
                                <wps:cNvSpPr/>
                                <wps:spPr>
                                  <a:xfrm>
                                    <a:off x="7605484"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58" name="Round Same Side Corner Rectangle 8"/>
                                <wps:cNvSpPr/>
                                <wps:spPr>
                                  <a:xfrm>
                                    <a:off x="7694381"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59" name="Round Same Side Corner Rectangle 8"/>
                                <wps:cNvSpPr/>
                                <wps:spPr>
                                  <a:xfrm>
                                    <a:off x="7957898"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60" name="Round Same Side Corner Rectangle 8"/>
                                <wps:cNvSpPr/>
                                <wps:spPr>
                                  <a:xfrm>
                                    <a:off x="7870589"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61" name="Round Same Side Corner Rectangle 8"/>
                                <wps:cNvSpPr/>
                                <wps:spPr>
                                  <a:xfrm>
                                    <a:off x="7781691"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62" name="Round Same Side Corner Rectangle 8"/>
                                <wps:cNvSpPr/>
                                <wps:spPr>
                                  <a:xfrm>
                                    <a:off x="8046795"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63" name="Round Same Side Corner Rectangle 8"/>
                                <wps:cNvSpPr/>
                                <wps:spPr>
                                  <a:xfrm>
                                    <a:off x="8134106"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64" name="Round Same Side Corner Rectangle 8"/>
                                <wps:cNvSpPr/>
                                <wps:spPr>
                                  <a:xfrm>
                                    <a:off x="8223003"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065" name="Skupina 23065"/>
                              <wpg:cNvGrpSpPr>
                                <a:grpSpLocks/>
                              </wpg:cNvGrpSpPr>
                              <wpg:grpSpPr bwMode="auto">
                                <a:xfrm>
                                  <a:off x="7429277" y="2797988"/>
                                  <a:ext cx="863574" cy="185639"/>
                                  <a:chOff x="7429277" y="2797988"/>
                                  <a:chExt cx="863574" cy="185639"/>
                                </a:xfrm>
                              </wpg:grpSpPr>
                              <wps:wsp>
                                <wps:cNvPr id="23066" name="Round Same Side Corner Rectangle 8"/>
                                <wps:cNvSpPr/>
                                <wps:spPr>
                                  <a:xfrm>
                                    <a:off x="7429277"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67" name="Round Same Side Corner Rectangle 8"/>
                                <wps:cNvSpPr/>
                                <wps:spPr>
                                  <a:xfrm>
                                    <a:off x="7518174"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68" name="Round Same Side Corner Rectangle 8"/>
                                <wps:cNvSpPr/>
                                <wps:spPr>
                                  <a:xfrm>
                                    <a:off x="7605484"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69" name="Round Same Side Corner Rectangle 8"/>
                                <wps:cNvSpPr/>
                                <wps:spPr>
                                  <a:xfrm>
                                    <a:off x="7694381"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70" name="Round Same Side Corner Rectangle 8"/>
                                <wps:cNvSpPr/>
                                <wps:spPr>
                                  <a:xfrm>
                                    <a:off x="7957898"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71" name="Round Same Side Corner Rectangle 8"/>
                                <wps:cNvSpPr/>
                                <wps:spPr>
                                  <a:xfrm>
                                    <a:off x="7870589"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72" name="Round Same Side Corner Rectangle 8"/>
                                <wps:cNvSpPr/>
                                <wps:spPr>
                                  <a:xfrm>
                                    <a:off x="7781691"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73" name="Round Same Side Corner Rectangle 8"/>
                                <wps:cNvSpPr/>
                                <wps:spPr>
                                  <a:xfrm>
                                    <a:off x="8046795"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74" name="Round Same Side Corner Rectangle 8"/>
                                <wps:cNvSpPr/>
                                <wps:spPr>
                                  <a:xfrm>
                                    <a:off x="8134106"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75" name="Round Same Side Corner Rectangle 8"/>
                                <wps:cNvSpPr/>
                                <wps:spPr>
                                  <a:xfrm>
                                    <a:off x="8223003"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076" name="Skupina 23076"/>
                              <wpg:cNvGrpSpPr>
                                <a:grpSpLocks/>
                              </wpg:cNvGrpSpPr>
                              <wpg:grpSpPr bwMode="auto">
                                <a:xfrm>
                                  <a:off x="7429277" y="2996321"/>
                                  <a:ext cx="863574" cy="190400"/>
                                  <a:chOff x="7429277" y="2996321"/>
                                  <a:chExt cx="863574" cy="190400"/>
                                </a:xfrm>
                              </wpg:grpSpPr>
                              <wps:wsp>
                                <wps:cNvPr id="23077" name="Round Same Side Corner Rectangle 8"/>
                                <wps:cNvSpPr/>
                                <wps:spPr>
                                  <a:xfrm>
                                    <a:off x="7429277"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78" name="Round Same Side Corner Rectangle 8"/>
                                <wps:cNvSpPr/>
                                <wps:spPr>
                                  <a:xfrm>
                                    <a:off x="7518174"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79" name="Round Same Side Corner Rectangle 8"/>
                                <wps:cNvSpPr/>
                                <wps:spPr>
                                  <a:xfrm>
                                    <a:off x="7605484"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80" name="Round Same Side Corner Rectangle 8"/>
                                <wps:cNvSpPr/>
                                <wps:spPr>
                                  <a:xfrm>
                                    <a:off x="7694381"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81" name="Round Same Side Corner Rectangle 8"/>
                                <wps:cNvSpPr/>
                                <wps:spPr>
                                  <a:xfrm>
                                    <a:off x="7957898"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82" name="Round Same Side Corner Rectangle 8"/>
                                <wps:cNvSpPr/>
                                <wps:spPr>
                                  <a:xfrm>
                                    <a:off x="7870589"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83" name="Round Same Side Corner Rectangle 8"/>
                                <wps:cNvSpPr/>
                                <wps:spPr>
                                  <a:xfrm>
                                    <a:off x="7781691"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84" name="Round Same Side Corner Rectangle 8"/>
                                <wps:cNvSpPr/>
                                <wps:spPr>
                                  <a:xfrm>
                                    <a:off x="8046795"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85" name="Round Same Side Corner Rectangle 8"/>
                                <wps:cNvSpPr/>
                                <wps:spPr>
                                  <a:xfrm>
                                    <a:off x="8134106"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86" name="Round Same Side Corner Rectangle 8"/>
                                <wps:cNvSpPr/>
                                <wps:spPr>
                                  <a:xfrm>
                                    <a:off x="8223003"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087" name="Skupina 23087"/>
                              <wpg:cNvGrpSpPr>
                                <a:grpSpLocks/>
                              </wpg:cNvGrpSpPr>
                              <wpg:grpSpPr bwMode="auto">
                                <a:xfrm>
                                  <a:off x="7429277" y="3202588"/>
                                  <a:ext cx="863574" cy="185640"/>
                                  <a:chOff x="7429277" y="3202588"/>
                                  <a:chExt cx="863574" cy="185640"/>
                                </a:xfrm>
                              </wpg:grpSpPr>
                              <wps:wsp>
                                <wps:cNvPr id="23088" name="Round Same Side Corner Rectangle 8"/>
                                <wps:cNvSpPr/>
                                <wps:spPr>
                                  <a:xfrm>
                                    <a:off x="7429277"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89" name="Round Same Side Corner Rectangle 8"/>
                                <wps:cNvSpPr/>
                                <wps:spPr>
                                  <a:xfrm>
                                    <a:off x="7518174"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90" name="Round Same Side Corner Rectangle 8"/>
                                <wps:cNvSpPr/>
                                <wps:spPr>
                                  <a:xfrm>
                                    <a:off x="7605484"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91" name="Round Same Side Corner Rectangle 8"/>
                                <wps:cNvSpPr/>
                                <wps:spPr>
                                  <a:xfrm>
                                    <a:off x="7694381"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92" name="Round Same Side Corner Rectangle 8"/>
                                <wps:cNvSpPr/>
                                <wps:spPr>
                                  <a:xfrm>
                                    <a:off x="7957898"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93" name="Round Same Side Corner Rectangle 8"/>
                                <wps:cNvSpPr/>
                                <wps:spPr>
                                  <a:xfrm>
                                    <a:off x="7870589"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94" name="Round Same Side Corner Rectangle 8"/>
                                <wps:cNvSpPr/>
                                <wps:spPr>
                                  <a:xfrm>
                                    <a:off x="7781691"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95" name="Round Same Side Corner Rectangle 8"/>
                                <wps:cNvSpPr/>
                                <wps:spPr>
                                  <a:xfrm>
                                    <a:off x="8046795"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96" name="Round Same Side Corner Rectangle 8"/>
                                <wps:cNvSpPr/>
                                <wps:spPr>
                                  <a:xfrm>
                                    <a:off x="8134106"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097" name="Round Same Side Corner Rectangle 8"/>
                                <wps:cNvSpPr/>
                                <wps:spPr>
                                  <a:xfrm>
                                    <a:off x="8223003"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098" name="Skupina 23098"/>
                              <wpg:cNvGrpSpPr>
                                <a:grpSpLocks/>
                              </wpg:cNvGrpSpPr>
                              <wpg:grpSpPr bwMode="auto">
                                <a:xfrm>
                                  <a:off x="8315076" y="2393388"/>
                                  <a:ext cx="863574" cy="185640"/>
                                  <a:chOff x="8315076" y="2393388"/>
                                  <a:chExt cx="863574" cy="185640"/>
                                </a:xfrm>
                              </wpg:grpSpPr>
                              <wps:wsp>
                                <wps:cNvPr id="23099" name="Round Same Side Corner Rectangle 8"/>
                                <wps:cNvSpPr/>
                                <wps:spPr>
                                  <a:xfrm>
                                    <a:off x="8315076"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00" name="Round Same Side Corner Rectangle 8"/>
                                <wps:cNvSpPr/>
                                <wps:spPr>
                                  <a:xfrm>
                                    <a:off x="8403973"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01" name="Round Same Side Corner Rectangle 8"/>
                                <wps:cNvSpPr/>
                                <wps:spPr>
                                  <a:xfrm>
                                    <a:off x="8491283"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02" name="Round Same Side Corner Rectangle 8"/>
                                <wps:cNvSpPr/>
                                <wps:spPr>
                                  <a:xfrm>
                                    <a:off x="8580180"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03" name="Round Same Side Corner Rectangle 8"/>
                                <wps:cNvSpPr/>
                                <wps:spPr>
                                  <a:xfrm>
                                    <a:off x="8843697"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04" name="Round Same Side Corner Rectangle 8"/>
                                <wps:cNvSpPr/>
                                <wps:spPr>
                                  <a:xfrm>
                                    <a:off x="8756388"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05" name="Round Same Side Corner Rectangle 8"/>
                                <wps:cNvSpPr/>
                                <wps:spPr>
                                  <a:xfrm>
                                    <a:off x="8667490"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06" name="Round Same Side Corner Rectangle 8"/>
                                <wps:cNvSpPr/>
                                <wps:spPr>
                                  <a:xfrm>
                                    <a:off x="8932594"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07" name="Round Same Side Corner Rectangle 8"/>
                                <wps:cNvSpPr/>
                                <wps:spPr>
                                  <a:xfrm>
                                    <a:off x="9019905"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08" name="Round Same Side Corner Rectangle 8"/>
                                <wps:cNvSpPr/>
                                <wps:spPr>
                                  <a:xfrm>
                                    <a:off x="9108802"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109" name="Skupina 23109"/>
                              <wpg:cNvGrpSpPr>
                                <a:grpSpLocks/>
                              </wpg:cNvGrpSpPr>
                              <wpg:grpSpPr bwMode="auto">
                                <a:xfrm>
                                  <a:off x="8315076" y="2591722"/>
                                  <a:ext cx="863574" cy="190400"/>
                                  <a:chOff x="8315076" y="2591722"/>
                                  <a:chExt cx="863574" cy="190400"/>
                                </a:xfrm>
                              </wpg:grpSpPr>
                              <wps:wsp>
                                <wps:cNvPr id="23110" name="Round Same Side Corner Rectangle 8"/>
                                <wps:cNvSpPr/>
                                <wps:spPr>
                                  <a:xfrm>
                                    <a:off x="8315076"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11" name="Round Same Side Corner Rectangle 8"/>
                                <wps:cNvSpPr/>
                                <wps:spPr>
                                  <a:xfrm>
                                    <a:off x="8403973"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12" name="Round Same Side Corner Rectangle 8"/>
                                <wps:cNvSpPr/>
                                <wps:spPr>
                                  <a:xfrm>
                                    <a:off x="8491283"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13" name="Round Same Side Corner Rectangle 8"/>
                                <wps:cNvSpPr/>
                                <wps:spPr>
                                  <a:xfrm>
                                    <a:off x="8580180"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14" name="Round Same Side Corner Rectangle 8"/>
                                <wps:cNvSpPr/>
                                <wps:spPr>
                                  <a:xfrm>
                                    <a:off x="8843697"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15" name="Round Same Side Corner Rectangle 8"/>
                                <wps:cNvSpPr/>
                                <wps:spPr>
                                  <a:xfrm>
                                    <a:off x="8756388"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16" name="Round Same Side Corner Rectangle 8"/>
                                <wps:cNvSpPr/>
                                <wps:spPr>
                                  <a:xfrm>
                                    <a:off x="8667490"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17" name="Round Same Side Corner Rectangle 8"/>
                                <wps:cNvSpPr/>
                                <wps:spPr>
                                  <a:xfrm>
                                    <a:off x="8932594"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18" name="Round Same Side Corner Rectangle 8"/>
                                <wps:cNvSpPr/>
                                <wps:spPr>
                                  <a:xfrm>
                                    <a:off x="9019905"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19" name="Round Same Side Corner Rectangle 8"/>
                                <wps:cNvSpPr/>
                                <wps:spPr>
                                  <a:xfrm>
                                    <a:off x="9108802"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120" name="Skupina 23120"/>
                              <wpg:cNvGrpSpPr>
                                <a:grpSpLocks/>
                              </wpg:cNvGrpSpPr>
                              <wpg:grpSpPr bwMode="auto">
                                <a:xfrm>
                                  <a:off x="8315076" y="2797988"/>
                                  <a:ext cx="863574" cy="185639"/>
                                  <a:chOff x="8315076" y="2797988"/>
                                  <a:chExt cx="863574" cy="185639"/>
                                </a:xfrm>
                              </wpg:grpSpPr>
                              <wps:wsp>
                                <wps:cNvPr id="23121" name="Round Same Side Corner Rectangle 8"/>
                                <wps:cNvSpPr/>
                                <wps:spPr>
                                  <a:xfrm>
                                    <a:off x="8315076"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22" name="Round Same Side Corner Rectangle 8"/>
                                <wps:cNvSpPr/>
                                <wps:spPr>
                                  <a:xfrm>
                                    <a:off x="8403973"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23" name="Round Same Side Corner Rectangle 8"/>
                                <wps:cNvSpPr/>
                                <wps:spPr>
                                  <a:xfrm>
                                    <a:off x="8491283"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24" name="Round Same Side Corner Rectangle 8"/>
                                <wps:cNvSpPr/>
                                <wps:spPr>
                                  <a:xfrm>
                                    <a:off x="8580180"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25" name="Round Same Side Corner Rectangle 8"/>
                                <wps:cNvSpPr/>
                                <wps:spPr>
                                  <a:xfrm>
                                    <a:off x="8843697"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26" name="Round Same Side Corner Rectangle 8"/>
                                <wps:cNvSpPr/>
                                <wps:spPr>
                                  <a:xfrm>
                                    <a:off x="8756388"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27" name="Round Same Side Corner Rectangle 8"/>
                                <wps:cNvSpPr/>
                                <wps:spPr>
                                  <a:xfrm>
                                    <a:off x="8667490"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28" name="Round Same Side Corner Rectangle 8"/>
                                <wps:cNvSpPr/>
                                <wps:spPr>
                                  <a:xfrm>
                                    <a:off x="8932594"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29" name="Round Same Side Corner Rectangle 8"/>
                                <wps:cNvSpPr/>
                                <wps:spPr>
                                  <a:xfrm>
                                    <a:off x="9019905"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30" name="Round Same Side Corner Rectangle 8"/>
                                <wps:cNvSpPr/>
                                <wps:spPr>
                                  <a:xfrm>
                                    <a:off x="9108802"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131" name="Skupina 23131"/>
                              <wpg:cNvGrpSpPr>
                                <a:grpSpLocks/>
                              </wpg:cNvGrpSpPr>
                              <wpg:grpSpPr bwMode="auto">
                                <a:xfrm>
                                  <a:off x="8315076" y="2996321"/>
                                  <a:ext cx="863574" cy="190400"/>
                                  <a:chOff x="8315076" y="2996321"/>
                                  <a:chExt cx="863574" cy="190400"/>
                                </a:xfrm>
                              </wpg:grpSpPr>
                              <wps:wsp>
                                <wps:cNvPr id="23132" name="Round Same Side Corner Rectangle 8"/>
                                <wps:cNvSpPr/>
                                <wps:spPr>
                                  <a:xfrm>
                                    <a:off x="8315076"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33" name="Round Same Side Corner Rectangle 8"/>
                                <wps:cNvSpPr/>
                                <wps:spPr>
                                  <a:xfrm>
                                    <a:off x="8403973"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34" name="Round Same Side Corner Rectangle 8"/>
                                <wps:cNvSpPr/>
                                <wps:spPr>
                                  <a:xfrm>
                                    <a:off x="8491283"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35" name="Round Same Side Corner Rectangle 8"/>
                                <wps:cNvSpPr/>
                                <wps:spPr>
                                  <a:xfrm>
                                    <a:off x="8580180"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36" name="Round Same Side Corner Rectangle 8"/>
                                <wps:cNvSpPr/>
                                <wps:spPr>
                                  <a:xfrm>
                                    <a:off x="8843697"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37" name="Round Same Side Corner Rectangle 8"/>
                                <wps:cNvSpPr/>
                                <wps:spPr>
                                  <a:xfrm>
                                    <a:off x="8756388"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38" name="Round Same Side Corner Rectangle 8"/>
                                <wps:cNvSpPr/>
                                <wps:spPr>
                                  <a:xfrm>
                                    <a:off x="8667490"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39" name="Round Same Side Corner Rectangle 8"/>
                                <wps:cNvSpPr/>
                                <wps:spPr>
                                  <a:xfrm>
                                    <a:off x="8932594"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40" name="Round Same Side Corner Rectangle 8"/>
                                <wps:cNvSpPr/>
                                <wps:spPr>
                                  <a:xfrm>
                                    <a:off x="9019905"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41" name="Round Same Side Corner Rectangle 8"/>
                                <wps:cNvSpPr/>
                                <wps:spPr>
                                  <a:xfrm>
                                    <a:off x="9108802"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s:wsp>
                              <wps:cNvPr id="23142" name="Round Same Side Corner Rectangle 8"/>
                              <wps:cNvSpPr/>
                              <wps:spPr>
                                <a:xfrm>
                                  <a:off x="8315076"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43" name="Round Same Side Corner Rectangle 8"/>
                              <wps:cNvSpPr/>
                              <wps:spPr>
                                <a:xfrm>
                                  <a:off x="8402385" y="3202588"/>
                                  <a:ext cx="71436"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44" name="Round Same Side Corner Rectangle 8"/>
                              <wps:cNvSpPr/>
                              <wps:spPr>
                                <a:xfrm>
                                  <a:off x="8491282"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45" name="Round Same Side Corner Rectangle 8"/>
                              <wps:cNvSpPr/>
                              <wps:spPr>
                                <a:xfrm>
                                  <a:off x="8578593" y="3202588"/>
                                  <a:ext cx="71435"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46" name="Round Same Side Corner Rectangle 8"/>
                              <wps:cNvSpPr/>
                              <wps:spPr>
                                <a:xfrm>
                                  <a:off x="8843697"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47" name="Round Same Side Corner Rectangle 8"/>
                              <wps:cNvSpPr/>
                              <wps:spPr>
                                <a:xfrm>
                                  <a:off x="8754800" y="3202588"/>
                                  <a:ext cx="71436"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48" name="Round Same Side Corner Rectangle 8"/>
                              <wps:cNvSpPr/>
                              <wps:spPr>
                                <a:xfrm>
                                  <a:off x="8667490"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49" name="Round Same Side Corner Rectangle 8"/>
                              <wps:cNvSpPr/>
                              <wps:spPr>
                                <a:xfrm>
                                  <a:off x="8931007" y="3202588"/>
                                  <a:ext cx="71435"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50" name="Round Same Side Corner Rectangle 8"/>
                              <wps:cNvSpPr/>
                              <wps:spPr>
                                <a:xfrm>
                                  <a:off x="9019905"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51" name="Round Same Side Corner Rectangle 8"/>
                              <wps:cNvSpPr/>
                              <wps:spPr>
                                <a:xfrm>
                                  <a:off x="9108802"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152" name="Skupina 23152"/>
                            <wpg:cNvGrpSpPr>
                              <a:grpSpLocks/>
                            </wpg:cNvGrpSpPr>
                            <wpg:grpSpPr bwMode="auto">
                              <a:xfrm>
                                <a:off x="3714639" y="2393388"/>
                                <a:ext cx="1749373" cy="994840"/>
                                <a:chOff x="3714639" y="2393388"/>
                                <a:chExt cx="1749373" cy="994840"/>
                              </a:xfrm>
                            </wpg:grpSpPr>
                            <wpg:grpSp>
                              <wpg:cNvPr id="23153" name="Skupina 23153"/>
                              <wpg:cNvGrpSpPr>
                                <a:grpSpLocks/>
                              </wpg:cNvGrpSpPr>
                              <wpg:grpSpPr bwMode="auto">
                                <a:xfrm>
                                  <a:off x="3714639" y="2393388"/>
                                  <a:ext cx="863574" cy="185640"/>
                                  <a:chOff x="3714639" y="2393388"/>
                                  <a:chExt cx="863574" cy="185640"/>
                                </a:xfrm>
                              </wpg:grpSpPr>
                              <wps:wsp>
                                <wps:cNvPr id="23154" name="Round Same Side Corner Rectangle 8"/>
                                <wps:cNvSpPr/>
                                <wps:spPr>
                                  <a:xfrm>
                                    <a:off x="3714639"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55" name="Round Same Side Corner Rectangle 8"/>
                                <wps:cNvSpPr/>
                                <wps:spPr>
                                  <a:xfrm>
                                    <a:off x="3803536"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56" name="Round Same Side Corner Rectangle 8"/>
                                <wps:cNvSpPr/>
                                <wps:spPr>
                                  <a:xfrm>
                                    <a:off x="3890846"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57" name="Round Same Side Corner Rectangle 8"/>
                                <wps:cNvSpPr/>
                                <wps:spPr>
                                  <a:xfrm>
                                    <a:off x="3979743"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58" name="Round Same Side Corner Rectangle 8"/>
                                <wps:cNvSpPr/>
                                <wps:spPr>
                                  <a:xfrm>
                                    <a:off x="4243260"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59" name="Round Same Side Corner Rectangle 8"/>
                                <wps:cNvSpPr/>
                                <wps:spPr>
                                  <a:xfrm>
                                    <a:off x="4155951"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60" name="Round Same Side Corner Rectangle 8"/>
                                <wps:cNvSpPr/>
                                <wps:spPr>
                                  <a:xfrm>
                                    <a:off x="4067053"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61" name="Round Same Side Corner Rectangle 8"/>
                                <wps:cNvSpPr/>
                                <wps:spPr>
                                  <a:xfrm>
                                    <a:off x="4332157"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62" name="Round Same Side Corner Rectangle 8"/>
                                <wps:cNvSpPr/>
                                <wps:spPr>
                                  <a:xfrm>
                                    <a:off x="4419468"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63" name="Round Same Side Corner Rectangle 8"/>
                                <wps:cNvSpPr/>
                                <wps:spPr>
                                  <a:xfrm>
                                    <a:off x="4508365"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164" name="Skupina 23164"/>
                              <wpg:cNvGrpSpPr>
                                <a:grpSpLocks/>
                              </wpg:cNvGrpSpPr>
                              <wpg:grpSpPr bwMode="auto">
                                <a:xfrm>
                                  <a:off x="3714639" y="2591722"/>
                                  <a:ext cx="863574" cy="190400"/>
                                  <a:chOff x="3714639" y="2591722"/>
                                  <a:chExt cx="863574" cy="190400"/>
                                </a:xfrm>
                              </wpg:grpSpPr>
                              <wps:wsp>
                                <wps:cNvPr id="23165" name="Round Same Side Corner Rectangle 8"/>
                                <wps:cNvSpPr/>
                                <wps:spPr>
                                  <a:xfrm>
                                    <a:off x="3714639"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66" name="Round Same Side Corner Rectangle 8"/>
                                <wps:cNvSpPr/>
                                <wps:spPr>
                                  <a:xfrm>
                                    <a:off x="3803536"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67" name="Round Same Side Corner Rectangle 8"/>
                                <wps:cNvSpPr/>
                                <wps:spPr>
                                  <a:xfrm>
                                    <a:off x="3890846"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68" name="Round Same Side Corner Rectangle 8"/>
                                <wps:cNvSpPr/>
                                <wps:spPr>
                                  <a:xfrm>
                                    <a:off x="3979743"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69" name="Round Same Side Corner Rectangle 8"/>
                                <wps:cNvSpPr/>
                                <wps:spPr>
                                  <a:xfrm>
                                    <a:off x="4243260"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70" name="Round Same Side Corner Rectangle 8"/>
                                <wps:cNvSpPr/>
                                <wps:spPr>
                                  <a:xfrm>
                                    <a:off x="4155951"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71" name="Round Same Side Corner Rectangle 8"/>
                                <wps:cNvSpPr/>
                                <wps:spPr>
                                  <a:xfrm>
                                    <a:off x="4067053"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72" name="Round Same Side Corner Rectangle 8"/>
                                <wps:cNvSpPr/>
                                <wps:spPr>
                                  <a:xfrm>
                                    <a:off x="4332157"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73" name="Round Same Side Corner Rectangle 8"/>
                                <wps:cNvSpPr/>
                                <wps:spPr>
                                  <a:xfrm>
                                    <a:off x="4419468"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74" name="Round Same Side Corner Rectangle 8"/>
                                <wps:cNvSpPr/>
                                <wps:spPr>
                                  <a:xfrm>
                                    <a:off x="4508365"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175" name="Skupina 23175"/>
                              <wpg:cNvGrpSpPr>
                                <a:grpSpLocks/>
                              </wpg:cNvGrpSpPr>
                              <wpg:grpSpPr bwMode="auto">
                                <a:xfrm>
                                  <a:off x="3714639" y="2797988"/>
                                  <a:ext cx="863574" cy="185639"/>
                                  <a:chOff x="3714639" y="2797988"/>
                                  <a:chExt cx="863574" cy="185639"/>
                                </a:xfrm>
                              </wpg:grpSpPr>
                              <wps:wsp>
                                <wps:cNvPr id="23176" name="Round Same Side Corner Rectangle 8"/>
                                <wps:cNvSpPr/>
                                <wps:spPr>
                                  <a:xfrm>
                                    <a:off x="3714639"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77" name="Round Same Side Corner Rectangle 8"/>
                                <wps:cNvSpPr/>
                                <wps:spPr>
                                  <a:xfrm>
                                    <a:off x="3803536"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78" name="Round Same Side Corner Rectangle 8"/>
                                <wps:cNvSpPr/>
                                <wps:spPr>
                                  <a:xfrm>
                                    <a:off x="3890846"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79" name="Round Same Side Corner Rectangle 8"/>
                                <wps:cNvSpPr/>
                                <wps:spPr>
                                  <a:xfrm>
                                    <a:off x="3979743"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80" name="Round Same Side Corner Rectangle 8"/>
                                <wps:cNvSpPr/>
                                <wps:spPr>
                                  <a:xfrm>
                                    <a:off x="4243260"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81" name="Round Same Side Corner Rectangle 8"/>
                                <wps:cNvSpPr/>
                                <wps:spPr>
                                  <a:xfrm>
                                    <a:off x="4155951"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82" name="Round Same Side Corner Rectangle 8"/>
                                <wps:cNvSpPr/>
                                <wps:spPr>
                                  <a:xfrm>
                                    <a:off x="4067053"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83" name="Round Same Side Corner Rectangle 8"/>
                                <wps:cNvSpPr/>
                                <wps:spPr>
                                  <a:xfrm>
                                    <a:off x="4332157"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84" name="Round Same Side Corner Rectangle 8"/>
                                <wps:cNvSpPr/>
                                <wps:spPr>
                                  <a:xfrm>
                                    <a:off x="4419468"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85" name="Round Same Side Corner Rectangle 8"/>
                                <wps:cNvSpPr/>
                                <wps:spPr>
                                  <a:xfrm>
                                    <a:off x="4508365"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186" name="Skupina 23186"/>
                              <wpg:cNvGrpSpPr>
                                <a:grpSpLocks/>
                              </wpg:cNvGrpSpPr>
                              <wpg:grpSpPr bwMode="auto">
                                <a:xfrm>
                                  <a:off x="3714639" y="2996321"/>
                                  <a:ext cx="863574" cy="190400"/>
                                  <a:chOff x="3714639" y="2996321"/>
                                  <a:chExt cx="863574" cy="190400"/>
                                </a:xfrm>
                              </wpg:grpSpPr>
                              <wps:wsp>
                                <wps:cNvPr id="23187" name="Round Same Side Corner Rectangle 8"/>
                                <wps:cNvSpPr/>
                                <wps:spPr>
                                  <a:xfrm>
                                    <a:off x="3714639"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88" name="Round Same Side Corner Rectangle 8"/>
                                <wps:cNvSpPr/>
                                <wps:spPr>
                                  <a:xfrm>
                                    <a:off x="3803536"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89" name="Round Same Side Corner Rectangle 8"/>
                                <wps:cNvSpPr/>
                                <wps:spPr>
                                  <a:xfrm>
                                    <a:off x="3890846"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90" name="Round Same Side Corner Rectangle 8"/>
                                <wps:cNvSpPr/>
                                <wps:spPr>
                                  <a:xfrm>
                                    <a:off x="3979743"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91" name="Round Same Side Corner Rectangle 8"/>
                                <wps:cNvSpPr/>
                                <wps:spPr>
                                  <a:xfrm>
                                    <a:off x="4243260"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92" name="Round Same Side Corner Rectangle 8"/>
                                <wps:cNvSpPr/>
                                <wps:spPr>
                                  <a:xfrm>
                                    <a:off x="4155951"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93" name="Round Same Side Corner Rectangle 8"/>
                                <wps:cNvSpPr/>
                                <wps:spPr>
                                  <a:xfrm>
                                    <a:off x="4067053"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94" name="Round Same Side Corner Rectangle 8"/>
                                <wps:cNvSpPr/>
                                <wps:spPr>
                                  <a:xfrm>
                                    <a:off x="4332157"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95" name="Round Same Side Corner Rectangle 8"/>
                                <wps:cNvSpPr/>
                                <wps:spPr>
                                  <a:xfrm>
                                    <a:off x="4419468"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96" name="Round Same Side Corner Rectangle 8"/>
                                <wps:cNvSpPr/>
                                <wps:spPr>
                                  <a:xfrm>
                                    <a:off x="4508365"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197" name="Skupina 23197"/>
                              <wpg:cNvGrpSpPr>
                                <a:grpSpLocks/>
                              </wpg:cNvGrpSpPr>
                              <wpg:grpSpPr bwMode="auto">
                                <a:xfrm>
                                  <a:off x="3714639" y="3202588"/>
                                  <a:ext cx="863574" cy="185640"/>
                                  <a:chOff x="3714639" y="3202588"/>
                                  <a:chExt cx="863574" cy="185640"/>
                                </a:xfrm>
                              </wpg:grpSpPr>
                              <wps:wsp>
                                <wps:cNvPr id="23198" name="Round Same Side Corner Rectangle 8"/>
                                <wps:cNvSpPr/>
                                <wps:spPr>
                                  <a:xfrm>
                                    <a:off x="3714639"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199" name="Round Same Side Corner Rectangle 8"/>
                                <wps:cNvSpPr/>
                                <wps:spPr>
                                  <a:xfrm>
                                    <a:off x="3803536"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00" name="Round Same Side Corner Rectangle 8"/>
                                <wps:cNvSpPr/>
                                <wps:spPr>
                                  <a:xfrm>
                                    <a:off x="3890846"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01" name="Round Same Side Corner Rectangle 8"/>
                                <wps:cNvSpPr/>
                                <wps:spPr>
                                  <a:xfrm>
                                    <a:off x="3979743"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02" name="Round Same Side Corner Rectangle 8"/>
                                <wps:cNvSpPr/>
                                <wps:spPr>
                                  <a:xfrm>
                                    <a:off x="4243260"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03" name="Round Same Side Corner Rectangle 8"/>
                                <wps:cNvSpPr/>
                                <wps:spPr>
                                  <a:xfrm>
                                    <a:off x="4155951"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04" name="Round Same Side Corner Rectangle 8"/>
                                <wps:cNvSpPr/>
                                <wps:spPr>
                                  <a:xfrm>
                                    <a:off x="4067053"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05" name="Round Same Side Corner Rectangle 8"/>
                                <wps:cNvSpPr/>
                                <wps:spPr>
                                  <a:xfrm>
                                    <a:off x="4332157"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06" name="Round Same Side Corner Rectangle 8"/>
                                <wps:cNvSpPr/>
                                <wps:spPr>
                                  <a:xfrm>
                                    <a:off x="4419468"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07" name="Round Same Side Corner Rectangle 8"/>
                                <wps:cNvSpPr/>
                                <wps:spPr>
                                  <a:xfrm>
                                    <a:off x="4508365"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208" name="Skupina 23208"/>
                              <wpg:cNvGrpSpPr>
                                <a:grpSpLocks/>
                              </wpg:cNvGrpSpPr>
                              <wpg:grpSpPr bwMode="auto">
                                <a:xfrm>
                                  <a:off x="4600438" y="2393388"/>
                                  <a:ext cx="863574" cy="185640"/>
                                  <a:chOff x="4600438" y="2393388"/>
                                  <a:chExt cx="863574" cy="185640"/>
                                </a:xfrm>
                              </wpg:grpSpPr>
                              <wps:wsp>
                                <wps:cNvPr id="23209" name="Round Same Side Corner Rectangle 8"/>
                                <wps:cNvSpPr/>
                                <wps:spPr>
                                  <a:xfrm>
                                    <a:off x="4600438"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10" name="Round Same Side Corner Rectangle 8"/>
                                <wps:cNvSpPr/>
                                <wps:spPr>
                                  <a:xfrm>
                                    <a:off x="4689335"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11" name="Round Same Side Corner Rectangle 8"/>
                                <wps:cNvSpPr/>
                                <wps:spPr>
                                  <a:xfrm>
                                    <a:off x="4776645"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12" name="Round Same Side Corner Rectangle 8"/>
                                <wps:cNvSpPr/>
                                <wps:spPr>
                                  <a:xfrm>
                                    <a:off x="4865542"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13" name="Round Same Side Corner Rectangle 8"/>
                                <wps:cNvSpPr/>
                                <wps:spPr>
                                  <a:xfrm>
                                    <a:off x="5129059"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14" name="Round Same Side Corner Rectangle 8"/>
                                <wps:cNvSpPr/>
                                <wps:spPr>
                                  <a:xfrm>
                                    <a:off x="5041750"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15" name="Round Same Side Corner Rectangle 8"/>
                                <wps:cNvSpPr/>
                                <wps:spPr>
                                  <a:xfrm>
                                    <a:off x="4952852"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16" name="Round Same Side Corner Rectangle 8"/>
                                <wps:cNvSpPr/>
                                <wps:spPr>
                                  <a:xfrm>
                                    <a:off x="5217956"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17" name="Round Same Side Corner Rectangle 8"/>
                                <wps:cNvSpPr/>
                                <wps:spPr>
                                  <a:xfrm>
                                    <a:off x="5305267"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18" name="Round Same Side Corner Rectangle 8"/>
                                <wps:cNvSpPr/>
                                <wps:spPr>
                                  <a:xfrm>
                                    <a:off x="5394164"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219" name="Skupina 23219"/>
                              <wpg:cNvGrpSpPr>
                                <a:grpSpLocks/>
                              </wpg:cNvGrpSpPr>
                              <wpg:grpSpPr bwMode="auto">
                                <a:xfrm>
                                  <a:off x="4600438" y="2591722"/>
                                  <a:ext cx="863574" cy="190400"/>
                                  <a:chOff x="4600438" y="2591722"/>
                                  <a:chExt cx="863574" cy="190400"/>
                                </a:xfrm>
                              </wpg:grpSpPr>
                              <wps:wsp>
                                <wps:cNvPr id="23220" name="Round Same Side Corner Rectangle 8"/>
                                <wps:cNvSpPr/>
                                <wps:spPr>
                                  <a:xfrm>
                                    <a:off x="4600438"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21" name="Round Same Side Corner Rectangle 8"/>
                                <wps:cNvSpPr/>
                                <wps:spPr>
                                  <a:xfrm>
                                    <a:off x="4689335"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22" name="Round Same Side Corner Rectangle 8"/>
                                <wps:cNvSpPr/>
                                <wps:spPr>
                                  <a:xfrm>
                                    <a:off x="4776645"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23" name="Round Same Side Corner Rectangle 8"/>
                                <wps:cNvSpPr/>
                                <wps:spPr>
                                  <a:xfrm>
                                    <a:off x="4865542"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24" name="Round Same Side Corner Rectangle 8"/>
                                <wps:cNvSpPr/>
                                <wps:spPr>
                                  <a:xfrm>
                                    <a:off x="5129059"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25" name="Round Same Side Corner Rectangle 8"/>
                                <wps:cNvSpPr/>
                                <wps:spPr>
                                  <a:xfrm>
                                    <a:off x="5041750"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26" name="Round Same Side Corner Rectangle 8"/>
                                <wps:cNvSpPr/>
                                <wps:spPr>
                                  <a:xfrm>
                                    <a:off x="4952852"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27" name="Round Same Side Corner Rectangle 8"/>
                                <wps:cNvSpPr/>
                                <wps:spPr>
                                  <a:xfrm>
                                    <a:off x="5217956"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28" name="Round Same Side Corner Rectangle 8"/>
                                <wps:cNvSpPr/>
                                <wps:spPr>
                                  <a:xfrm>
                                    <a:off x="5305267"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29" name="Round Same Side Corner Rectangle 8"/>
                                <wps:cNvSpPr/>
                                <wps:spPr>
                                  <a:xfrm>
                                    <a:off x="5394164"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230" name="Skupina 23230"/>
                              <wpg:cNvGrpSpPr>
                                <a:grpSpLocks/>
                              </wpg:cNvGrpSpPr>
                              <wpg:grpSpPr bwMode="auto">
                                <a:xfrm>
                                  <a:off x="4600438" y="2797988"/>
                                  <a:ext cx="863574" cy="185639"/>
                                  <a:chOff x="4600438" y="2797988"/>
                                  <a:chExt cx="863574" cy="185639"/>
                                </a:xfrm>
                              </wpg:grpSpPr>
                              <wps:wsp>
                                <wps:cNvPr id="23231" name="Round Same Side Corner Rectangle 8"/>
                                <wps:cNvSpPr/>
                                <wps:spPr>
                                  <a:xfrm>
                                    <a:off x="4600438"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32" name="Round Same Side Corner Rectangle 8"/>
                                <wps:cNvSpPr/>
                                <wps:spPr>
                                  <a:xfrm>
                                    <a:off x="4689335"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33" name="Round Same Side Corner Rectangle 8"/>
                                <wps:cNvSpPr/>
                                <wps:spPr>
                                  <a:xfrm>
                                    <a:off x="4776645"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34" name="Round Same Side Corner Rectangle 8"/>
                                <wps:cNvSpPr/>
                                <wps:spPr>
                                  <a:xfrm>
                                    <a:off x="4865542"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35" name="Round Same Side Corner Rectangle 8"/>
                                <wps:cNvSpPr/>
                                <wps:spPr>
                                  <a:xfrm>
                                    <a:off x="5129059"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36" name="Round Same Side Corner Rectangle 8"/>
                                <wps:cNvSpPr/>
                                <wps:spPr>
                                  <a:xfrm>
                                    <a:off x="5041750"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37" name="Round Same Side Corner Rectangle 8"/>
                                <wps:cNvSpPr/>
                                <wps:spPr>
                                  <a:xfrm>
                                    <a:off x="4952852"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38" name="Round Same Side Corner Rectangle 8"/>
                                <wps:cNvSpPr/>
                                <wps:spPr>
                                  <a:xfrm>
                                    <a:off x="5217956"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39" name="Round Same Side Corner Rectangle 8"/>
                                <wps:cNvSpPr/>
                                <wps:spPr>
                                  <a:xfrm>
                                    <a:off x="5305267"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40" name="Round Same Side Corner Rectangle 8"/>
                                <wps:cNvSpPr/>
                                <wps:spPr>
                                  <a:xfrm>
                                    <a:off x="5394164"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241" name="Skupina 23241"/>
                              <wpg:cNvGrpSpPr>
                                <a:grpSpLocks/>
                              </wpg:cNvGrpSpPr>
                              <wpg:grpSpPr bwMode="auto">
                                <a:xfrm>
                                  <a:off x="4600438" y="2996321"/>
                                  <a:ext cx="863574" cy="190400"/>
                                  <a:chOff x="4600438" y="2996321"/>
                                  <a:chExt cx="863574" cy="190400"/>
                                </a:xfrm>
                              </wpg:grpSpPr>
                              <wps:wsp>
                                <wps:cNvPr id="23242" name="Round Same Side Corner Rectangle 8"/>
                                <wps:cNvSpPr/>
                                <wps:spPr>
                                  <a:xfrm>
                                    <a:off x="4600438"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43" name="Round Same Side Corner Rectangle 8"/>
                                <wps:cNvSpPr/>
                                <wps:spPr>
                                  <a:xfrm>
                                    <a:off x="4689335"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44" name="Round Same Side Corner Rectangle 8"/>
                                <wps:cNvSpPr/>
                                <wps:spPr>
                                  <a:xfrm>
                                    <a:off x="4776645"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45" name="Round Same Side Corner Rectangle 8"/>
                                <wps:cNvSpPr/>
                                <wps:spPr>
                                  <a:xfrm>
                                    <a:off x="4865542"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46" name="Round Same Side Corner Rectangle 8"/>
                                <wps:cNvSpPr/>
                                <wps:spPr>
                                  <a:xfrm>
                                    <a:off x="5129059"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47" name="Round Same Side Corner Rectangle 8"/>
                                <wps:cNvSpPr/>
                                <wps:spPr>
                                  <a:xfrm>
                                    <a:off x="5041750"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48" name="Round Same Side Corner Rectangle 8"/>
                                <wps:cNvSpPr/>
                                <wps:spPr>
                                  <a:xfrm>
                                    <a:off x="4952852"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49" name="Round Same Side Corner Rectangle 8"/>
                                <wps:cNvSpPr/>
                                <wps:spPr>
                                  <a:xfrm>
                                    <a:off x="5217956"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50" name="Round Same Side Corner Rectangle 8"/>
                                <wps:cNvSpPr/>
                                <wps:spPr>
                                  <a:xfrm>
                                    <a:off x="5305267"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51" name="Round Same Side Corner Rectangle 8"/>
                                <wps:cNvSpPr/>
                                <wps:spPr>
                                  <a:xfrm>
                                    <a:off x="5394164"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252" name="Skupina 23252"/>
                              <wpg:cNvGrpSpPr>
                                <a:grpSpLocks/>
                              </wpg:cNvGrpSpPr>
                              <wpg:grpSpPr bwMode="auto">
                                <a:xfrm>
                                  <a:off x="4600438" y="3202588"/>
                                  <a:ext cx="863574" cy="185640"/>
                                  <a:chOff x="4600438" y="3202588"/>
                                  <a:chExt cx="863574" cy="185640"/>
                                </a:xfrm>
                              </wpg:grpSpPr>
                              <wps:wsp>
                                <wps:cNvPr id="23253" name="Round Same Side Corner Rectangle 8"/>
                                <wps:cNvSpPr/>
                                <wps:spPr>
                                  <a:xfrm>
                                    <a:off x="4600438"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54" name="Round Same Side Corner Rectangle 8"/>
                                <wps:cNvSpPr/>
                                <wps:spPr>
                                  <a:xfrm>
                                    <a:off x="4689335"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55" name="Round Same Side Corner Rectangle 8"/>
                                <wps:cNvSpPr/>
                                <wps:spPr>
                                  <a:xfrm>
                                    <a:off x="4776645"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56" name="Round Same Side Corner Rectangle 8"/>
                                <wps:cNvSpPr/>
                                <wps:spPr>
                                  <a:xfrm>
                                    <a:off x="4865542"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57" name="Round Same Side Corner Rectangle 8"/>
                                <wps:cNvSpPr/>
                                <wps:spPr>
                                  <a:xfrm>
                                    <a:off x="5129059"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58" name="Round Same Side Corner Rectangle 8"/>
                                <wps:cNvSpPr/>
                                <wps:spPr>
                                  <a:xfrm>
                                    <a:off x="5041750"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59" name="Round Same Side Corner Rectangle 8"/>
                                <wps:cNvSpPr/>
                                <wps:spPr>
                                  <a:xfrm>
                                    <a:off x="4952852"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60" name="Round Same Side Corner Rectangle 8"/>
                                <wps:cNvSpPr/>
                                <wps:spPr>
                                  <a:xfrm>
                                    <a:off x="5217956"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61" name="Round Same Side Corner Rectangle 8"/>
                                <wps:cNvSpPr/>
                                <wps:spPr>
                                  <a:xfrm>
                                    <a:off x="5305267"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62" name="Round Same Side Corner Rectangle 8"/>
                                <wps:cNvSpPr/>
                                <wps:spPr>
                                  <a:xfrm>
                                    <a:off x="5394164"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grpSp>
                            <wpg:cNvPr id="23263" name="Skupina 23263"/>
                            <wpg:cNvGrpSpPr>
                              <a:grpSpLocks/>
                            </wpg:cNvGrpSpPr>
                            <wpg:grpSpPr bwMode="auto">
                              <a:xfrm>
                                <a:off x="7421340" y="1327150"/>
                                <a:ext cx="1749373" cy="994840"/>
                                <a:chOff x="7421340" y="1327150"/>
                                <a:chExt cx="1749373" cy="994840"/>
                              </a:xfrm>
                            </wpg:grpSpPr>
                            <wpg:grpSp>
                              <wpg:cNvPr id="23264" name="Skupina 23264"/>
                              <wpg:cNvGrpSpPr>
                                <a:grpSpLocks/>
                              </wpg:cNvGrpSpPr>
                              <wpg:grpSpPr bwMode="auto">
                                <a:xfrm>
                                  <a:off x="7421340" y="1327150"/>
                                  <a:ext cx="860399" cy="185640"/>
                                  <a:chOff x="7421340" y="1327150"/>
                                  <a:chExt cx="860399" cy="185640"/>
                                </a:xfrm>
                              </wpg:grpSpPr>
                              <wps:wsp>
                                <wps:cNvPr id="23265" name="Round Same Side Corner Rectangle 8"/>
                                <wps:cNvSpPr/>
                                <wps:spPr>
                                  <a:xfrm>
                                    <a:off x="7421340"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66" name="Round Same Side Corner Rectangle 8"/>
                                <wps:cNvSpPr/>
                                <wps:spPr>
                                  <a:xfrm>
                                    <a:off x="7510237"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67" name="Round Same Side Corner Rectangle 8"/>
                                <wps:cNvSpPr/>
                                <wps:spPr>
                                  <a:xfrm>
                                    <a:off x="7597548"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68" name="Round Same Side Corner Rectangle 8"/>
                                <wps:cNvSpPr/>
                                <wps:spPr>
                                  <a:xfrm>
                                    <a:off x="7686445"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69" name="Round Same Side Corner Rectangle 8"/>
                                <wps:cNvSpPr/>
                                <wps:spPr>
                                  <a:xfrm>
                                    <a:off x="7946787"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70" name="Round Same Side Corner Rectangle 8"/>
                                <wps:cNvSpPr/>
                                <wps:spPr>
                                  <a:xfrm>
                                    <a:off x="7862652" y="1327150"/>
                                    <a:ext cx="66673"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71" name="Round Same Side Corner Rectangle 8"/>
                                <wps:cNvSpPr/>
                                <wps:spPr>
                                  <a:xfrm>
                                    <a:off x="7773754"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72" name="Round Same Side Corner Rectangle 8"/>
                                <wps:cNvSpPr/>
                                <wps:spPr>
                                  <a:xfrm>
                                    <a:off x="8035685"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73" name="Round Same Side Corner Rectangle 8"/>
                                <wps:cNvSpPr/>
                                <wps:spPr>
                                  <a:xfrm>
                                    <a:off x="8122994"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74" name="Round Same Side Corner Rectangle 8"/>
                                <wps:cNvSpPr/>
                                <wps:spPr>
                                  <a:xfrm>
                                    <a:off x="8211891"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275" name="Skupina 23275"/>
                              <wpg:cNvGrpSpPr>
                                <a:grpSpLocks/>
                              </wpg:cNvGrpSpPr>
                              <wpg:grpSpPr bwMode="auto">
                                <a:xfrm>
                                  <a:off x="7421340" y="1528657"/>
                                  <a:ext cx="860399" cy="190400"/>
                                  <a:chOff x="7421340" y="1528657"/>
                                  <a:chExt cx="860399" cy="190400"/>
                                </a:xfrm>
                              </wpg:grpSpPr>
                              <wps:wsp>
                                <wps:cNvPr id="23276" name="Round Same Side Corner Rectangle 8"/>
                                <wps:cNvSpPr/>
                                <wps:spPr>
                                  <a:xfrm>
                                    <a:off x="7421340"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77" name="Round Same Side Corner Rectangle 8"/>
                                <wps:cNvSpPr/>
                                <wps:spPr>
                                  <a:xfrm>
                                    <a:off x="7510237"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78" name="Round Same Side Corner Rectangle 8"/>
                                <wps:cNvSpPr/>
                                <wps:spPr>
                                  <a:xfrm>
                                    <a:off x="7597548"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79" name="Round Same Side Corner Rectangle 8"/>
                                <wps:cNvSpPr/>
                                <wps:spPr>
                                  <a:xfrm>
                                    <a:off x="7686445"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80" name="Round Same Side Corner Rectangle 8"/>
                                <wps:cNvSpPr/>
                                <wps:spPr>
                                  <a:xfrm>
                                    <a:off x="7946787"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81" name="Round Same Side Corner Rectangle 8"/>
                                <wps:cNvSpPr/>
                                <wps:spPr>
                                  <a:xfrm>
                                    <a:off x="7862652" y="1528657"/>
                                    <a:ext cx="66673"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82" name="Round Same Side Corner Rectangle 8"/>
                                <wps:cNvSpPr/>
                                <wps:spPr>
                                  <a:xfrm>
                                    <a:off x="7773754"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83" name="Round Same Side Corner Rectangle 8"/>
                                <wps:cNvSpPr/>
                                <wps:spPr>
                                  <a:xfrm>
                                    <a:off x="8035685"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84" name="Round Same Side Corner Rectangle 8"/>
                                <wps:cNvSpPr/>
                                <wps:spPr>
                                  <a:xfrm>
                                    <a:off x="8122994"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85" name="Round Same Side Corner Rectangle 8"/>
                                <wps:cNvSpPr/>
                                <wps:spPr>
                                  <a:xfrm>
                                    <a:off x="8211891"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286" name="Skupina 23286"/>
                              <wpg:cNvGrpSpPr>
                                <a:grpSpLocks/>
                              </wpg:cNvGrpSpPr>
                              <wpg:grpSpPr bwMode="auto">
                                <a:xfrm>
                                  <a:off x="7421340" y="1731750"/>
                                  <a:ext cx="860399" cy="185639"/>
                                  <a:chOff x="7421340" y="1731750"/>
                                  <a:chExt cx="860399" cy="185639"/>
                                </a:xfrm>
                              </wpg:grpSpPr>
                              <wps:wsp>
                                <wps:cNvPr id="23287" name="Round Same Side Corner Rectangle 8"/>
                                <wps:cNvSpPr/>
                                <wps:spPr>
                                  <a:xfrm>
                                    <a:off x="7421340"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88" name="Round Same Side Corner Rectangle 8"/>
                                <wps:cNvSpPr/>
                                <wps:spPr>
                                  <a:xfrm>
                                    <a:off x="7510237"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89" name="Round Same Side Corner Rectangle 8"/>
                                <wps:cNvSpPr/>
                                <wps:spPr>
                                  <a:xfrm>
                                    <a:off x="7597548"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90" name="Round Same Side Corner Rectangle 8"/>
                                <wps:cNvSpPr/>
                                <wps:spPr>
                                  <a:xfrm>
                                    <a:off x="7686445"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91" name="Round Same Side Corner Rectangle 8"/>
                                <wps:cNvSpPr/>
                                <wps:spPr>
                                  <a:xfrm>
                                    <a:off x="7946787"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92" name="Round Same Side Corner Rectangle 8"/>
                                <wps:cNvSpPr/>
                                <wps:spPr>
                                  <a:xfrm>
                                    <a:off x="7862652" y="1731750"/>
                                    <a:ext cx="66673"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93" name="Round Same Side Corner Rectangle 8"/>
                                <wps:cNvSpPr/>
                                <wps:spPr>
                                  <a:xfrm>
                                    <a:off x="7773754"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94" name="Round Same Side Corner Rectangle 8"/>
                                <wps:cNvSpPr/>
                                <wps:spPr>
                                  <a:xfrm>
                                    <a:off x="8035685"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95" name="Round Same Side Corner Rectangle 8"/>
                                <wps:cNvSpPr/>
                                <wps:spPr>
                                  <a:xfrm>
                                    <a:off x="8122994"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96" name="Round Same Side Corner Rectangle 8"/>
                                <wps:cNvSpPr/>
                                <wps:spPr>
                                  <a:xfrm>
                                    <a:off x="8211891"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297" name="Skupina 23297"/>
                              <wpg:cNvGrpSpPr>
                                <a:grpSpLocks/>
                              </wpg:cNvGrpSpPr>
                              <wpg:grpSpPr bwMode="auto">
                                <a:xfrm>
                                  <a:off x="7421340" y="1933256"/>
                                  <a:ext cx="860399" cy="190400"/>
                                  <a:chOff x="7421340" y="1933256"/>
                                  <a:chExt cx="860399" cy="190400"/>
                                </a:xfrm>
                              </wpg:grpSpPr>
                              <wps:wsp>
                                <wps:cNvPr id="23298" name="Round Same Side Corner Rectangle 8"/>
                                <wps:cNvSpPr/>
                                <wps:spPr>
                                  <a:xfrm>
                                    <a:off x="7421340"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299" name="Round Same Side Corner Rectangle 8"/>
                                <wps:cNvSpPr/>
                                <wps:spPr>
                                  <a:xfrm>
                                    <a:off x="7510237"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00" name="Round Same Side Corner Rectangle 8"/>
                                <wps:cNvSpPr/>
                                <wps:spPr>
                                  <a:xfrm>
                                    <a:off x="7597548"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01" name="Round Same Side Corner Rectangle 8"/>
                                <wps:cNvSpPr/>
                                <wps:spPr>
                                  <a:xfrm>
                                    <a:off x="7686445"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02" name="Round Same Side Corner Rectangle 8"/>
                                <wps:cNvSpPr/>
                                <wps:spPr>
                                  <a:xfrm>
                                    <a:off x="7946787"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03" name="Round Same Side Corner Rectangle 8"/>
                                <wps:cNvSpPr/>
                                <wps:spPr>
                                  <a:xfrm>
                                    <a:off x="7862652" y="1933256"/>
                                    <a:ext cx="66673"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04" name="Round Same Side Corner Rectangle 8"/>
                                <wps:cNvSpPr/>
                                <wps:spPr>
                                  <a:xfrm>
                                    <a:off x="7773754"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05" name="Round Same Side Corner Rectangle 8"/>
                                <wps:cNvSpPr/>
                                <wps:spPr>
                                  <a:xfrm>
                                    <a:off x="8035685"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06" name="Round Same Side Corner Rectangle 8"/>
                                <wps:cNvSpPr/>
                                <wps:spPr>
                                  <a:xfrm>
                                    <a:off x="8122994"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07" name="Round Same Side Corner Rectangle 8"/>
                                <wps:cNvSpPr/>
                                <wps:spPr>
                                  <a:xfrm>
                                    <a:off x="8211891"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308" name="Skupina 23308"/>
                              <wpg:cNvGrpSpPr>
                                <a:grpSpLocks/>
                              </wpg:cNvGrpSpPr>
                              <wpg:grpSpPr bwMode="auto">
                                <a:xfrm>
                                  <a:off x="7421340" y="2136350"/>
                                  <a:ext cx="860399" cy="185640"/>
                                  <a:chOff x="7421340" y="2136350"/>
                                  <a:chExt cx="860399" cy="185640"/>
                                </a:xfrm>
                              </wpg:grpSpPr>
                              <wps:wsp>
                                <wps:cNvPr id="23309" name="Round Same Side Corner Rectangle 8"/>
                                <wps:cNvSpPr/>
                                <wps:spPr>
                                  <a:xfrm>
                                    <a:off x="7421340"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10" name="Round Same Side Corner Rectangle 8"/>
                                <wps:cNvSpPr/>
                                <wps:spPr>
                                  <a:xfrm>
                                    <a:off x="7510237"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11" name="Round Same Side Corner Rectangle 8"/>
                                <wps:cNvSpPr/>
                                <wps:spPr>
                                  <a:xfrm>
                                    <a:off x="7597548"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12" name="Round Same Side Corner Rectangle 8"/>
                                <wps:cNvSpPr/>
                                <wps:spPr>
                                  <a:xfrm>
                                    <a:off x="7686445"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13" name="Round Same Side Corner Rectangle 8"/>
                                <wps:cNvSpPr/>
                                <wps:spPr>
                                  <a:xfrm>
                                    <a:off x="7946787"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14" name="Round Same Side Corner Rectangle 8"/>
                                <wps:cNvSpPr/>
                                <wps:spPr>
                                  <a:xfrm>
                                    <a:off x="7862652" y="2136350"/>
                                    <a:ext cx="66673"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15" name="Round Same Side Corner Rectangle 8"/>
                                <wps:cNvSpPr/>
                                <wps:spPr>
                                  <a:xfrm>
                                    <a:off x="7773754"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16" name="Round Same Side Corner Rectangle 8"/>
                                <wps:cNvSpPr/>
                                <wps:spPr>
                                  <a:xfrm>
                                    <a:off x="8035685"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17" name="Round Same Side Corner Rectangle 8"/>
                                <wps:cNvSpPr/>
                                <wps:spPr>
                                  <a:xfrm>
                                    <a:off x="8122994"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18" name="Round Same Side Corner Rectangle 8"/>
                                <wps:cNvSpPr/>
                                <wps:spPr>
                                  <a:xfrm>
                                    <a:off x="8211891"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319" name="Skupina 23319"/>
                              <wpg:cNvGrpSpPr>
                                <a:grpSpLocks/>
                              </wpg:cNvGrpSpPr>
                              <wpg:grpSpPr bwMode="auto">
                                <a:xfrm>
                                  <a:off x="8307139" y="1327150"/>
                                  <a:ext cx="863574" cy="185640"/>
                                  <a:chOff x="8307139" y="1327150"/>
                                  <a:chExt cx="863574" cy="185640"/>
                                </a:xfrm>
                              </wpg:grpSpPr>
                              <wps:wsp>
                                <wps:cNvPr id="23320" name="Round Same Side Corner Rectangle 8"/>
                                <wps:cNvSpPr/>
                                <wps:spPr>
                                  <a:xfrm>
                                    <a:off x="8307139"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21" name="Round Same Side Corner Rectangle 8"/>
                                <wps:cNvSpPr/>
                                <wps:spPr>
                                  <a:xfrm>
                                    <a:off x="8396036"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22" name="Round Same Side Corner Rectangle 8"/>
                                <wps:cNvSpPr/>
                                <wps:spPr>
                                  <a:xfrm>
                                    <a:off x="8483347"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23" name="Round Same Side Corner Rectangle 8"/>
                                <wps:cNvSpPr/>
                                <wps:spPr>
                                  <a:xfrm>
                                    <a:off x="8572244"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24" name="Round Same Side Corner Rectangle 8"/>
                                <wps:cNvSpPr/>
                                <wps:spPr>
                                  <a:xfrm>
                                    <a:off x="8835761"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25" name="Round Same Side Corner Rectangle 8"/>
                                <wps:cNvSpPr/>
                                <wps:spPr>
                                  <a:xfrm>
                                    <a:off x="8748451"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26" name="Round Same Side Corner Rectangle 8"/>
                                <wps:cNvSpPr/>
                                <wps:spPr>
                                  <a:xfrm>
                                    <a:off x="8659553"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27" name="Round Same Side Corner Rectangle 8"/>
                                <wps:cNvSpPr/>
                                <wps:spPr>
                                  <a:xfrm>
                                    <a:off x="8924658"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28" name="Round Same Side Corner Rectangle 8"/>
                                <wps:cNvSpPr/>
                                <wps:spPr>
                                  <a:xfrm>
                                    <a:off x="9011968"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29" name="Round Same Side Corner Rectangle 8"/>
                                <wps:cNvSpPr/>
                                <wps:spPr>
                                  <a:xfrm>
                                    <a:off x="9100865"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330" name="Skupina 23330"/>
                              <wpg:cNvGrpSpPr>
                                <a:grpSpLocks/>
                              </wpg:cNvGrpSpPr>
                              <wpg:grpSpPr bwMode="auto">
                                <a:xfrm>
                                  <a:off x="8307139" y="1528657"/>
                                  <a:ext cx="863574" cy="190400"/>
                                  <a:chOff x="8307139" y="1528657"/>
                                  <a:chExt cx="863574" cy="190400"/>
                                </a:xfrm>
                              </wpg:grpSpPr>
                              <wps:wsp>
                                <wps:cNvPr id="23331" name="Round Same Side Corner Rectangle 8"/>
                                <wps:cNvSpPr/>
                                <wps:spPr>
                                  <a:xfrm>
                                    <a:off x="8307139"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32" name="Round Same Side Corner Rectangle 8"/>
                                <wps:cNvSpPr/>
                                <wps:spPr>
                                  <a:xfrm>
                                    <a:off x="8396036"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33" name="Round Same Side Corner Rectangle 8"/>
                                <wps:cNvSpPr/>
                                <wps:spPr>
                                  <a:xfrm>
                                    <a:off x="8483347"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34" name="Round Same Side Corner Rectangle 8"/>
                                <wps:cNvSpPr/>
                                <wps:spPr>
                                  <a:xfrm>
                                    <a:off x="8572244"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35" name="Round Same Side Corner Rectangle 8"/>
                                <wps:cNvSpPr/>
                                <wps:spPr>
                                  <a:xfrm>
                                    <a:off x="8835761"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36" name="Round Same Side Corner Rectangle 8"/>
                                <wps:cNvSpPr/>
                                <wps:spPr>
                                  <a:xfrm>
                                    <a:off x="8748451"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37" name="Round Same Side Corner Rectangle 8"/>
                                <wps:cNvSpPr/>
                                <wps:spPr>
                                  <a:xfrm>
                                    <a:off x="8659553"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38" name="Round Same Side Corner Rectangle 8"/>
                                <wps:cNvSpPr/>
                                <wps:spPr>
                                  <a:xfrm>
                                    <a:off x="8924658"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39" name="Round Same Side Corner Rectangle 8"/>
                                <wps:cNvSpPr/>
                                <wps:spPr>
                                  <a:xfrm>
                                    <a:off x="9011968"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40" name="Round Same Side Corner Rectangle 8"/>
                                <wps:cNvSpPr/>
                                <wps:spPr>
                                  <a:xfrm>
                                    <a:off x="9100865"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341" name="Skupina 23341"/>
                              <wpg:cNvGrpSpPr>
                                <a:grpSpLocks/>
                              </wpg:cNvGrpSpPr>
                              <wpg:grpSpPr bwMode="auto">
                                <a:xfrm>
                                  <a:off x="8307139" y="1731750"/>
                                  <a:ext cx="863574" cy="185639"/>
                                  <a:chOff x="8307139" y="1731750"/>
                                  <a:chExt cx="863574" cy="185639"/>
                                </a:xfrm>
                              </wpg:grpSpPr>
                              <wps:wsp>
                                <wps:cNvPr id="23342" name="Round Same Side Corner Rectangle 8"/>
                                <wps:cNvSpPr/>
                                <wps:spPr>
                                  <a:xfrm>
                                    <a:off x="8307139"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43" name="Round Same Side Corner Rectangle 8"/>
                                <wps:cNvSpPr/>
                                <wps:spPr>
                                  <a:xfrm>
                                    <a:off x="8396036"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44" name="Round Same Side Corner Rectangle 8"/>
                                <wps:cNvSpPr/>
                                <wps:spPr>
                                  <a:xfrm>
                                    <a:off x="8483347"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45" name="Round Same Side Corner Rectangle 8"/>
                                <wps:cNvSpPr/>
                                <wps:spPr>
                                  <a:xfrm>
                                    <a:off x="8572244"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46" name="Round Same Side Corner Rectangle 8"/>
                                <wps:cNvSpPr/>
                                <wps:spPr>
                                  <a:xfrm>
                                    <a:off x="8835761"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47" name="Round Same Side Corner Rectangle 8"/>
                                <wps:cNvSpPr/>
                                <wps:spPr>
                                  <a:xfrm>
                                    <a:off x="8748451"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48" name="Round Same Side Corner Rectangle 8"/>
                                <wps:cNvSpPr/>
                                <wps:spPr>
                                  <a:xfrm>
                                    <a:off x="8659553"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49" name="Round Same Side Corner Rectangle 8"/>
                                <wps:cNvSpPr/>
                                <wps:spPr>
                                  <a:xfrm>
                                    <a:off x="8924658"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50" name="Round Same Side Corner Rectangle 8"/>
                                <wps:cNvSpPr/>
                                <wps:spPr>
                                  <a:xfrm>
                                    <a:off x="9011968"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51" name="Round Same Side Corner Rectangle 8"/>
                                <wps:cNvSpPr/>
                                <wps:spPr>
                                  <a:xfrm>
                                    <a:off x="9100865"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352" name="Skupina 23352"/>
                              <wpg:cNvGrpSpPr>
                                <a:grpSpLocks/>
                              </wpg:cNvGrpSpPr>
                              <wpg:grpSpPr bwMode="auto">
                                <a:xfrm>
                                  <a:off x="8307139" y="1933256"/>
                                  <a:ext cx="863574" cy="190400"/>
                                  <a:chOff x="8307139" y="1933256"/>
                                  <a:chExt cx="863574" cy="190400"/>
                                </a:xfrm>
                              </wpg:grpSpPr>
                              <wps:wsp>
                                <wps:cNvPr id="23353" name="Round Same Side Corner Rectangle 8"/>
                                <wps:cNvSpPr/>
                                <wps:spPr>
                                  <a:xfrm>
                                    <a:off x="8307139"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54" name="Round Same Side Corner Rectangle 8"/>
                                <wps:cNvSpPr/>
                                <wps:spPr>
                                  <a:xfrm>
                                    <a:off x="8396036"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55" name="Round Same Side Corner Rectangle 8"/>
                                <wps:cNvSpPr/>
                                <wps:spPr>
                                  <a:xfrm>
                                    <a:off x="8483347"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56" name="Round Same Side Corner Rectangle 8"/>
                                <wps:cNvSpPr/>
                                <wps:spPr>
                                  <a:xfrm>
                                    <a:off x="8572244"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57" name="Round Same Side Corner Rectangle 8"/>
                                <wps:cNvSpPr/>
                                <wps:spPr>
                                  <a:xfrm>
                                    <a:off x="8835761"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58" name="Round Same Side Corner Rectangle 8"/>
                                <wps:cNvSpPr/>
                                <wps:spPr>
                                  <a:xfrm>
                                    <a:off x="8748451"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59" name="Round Same Side Corner Rectangle 8"/>
                                <wps:cNvSpPr/>
                                <wps:spPr>
                                  <a:xfrm>
                                    <a:off x="8659553"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60" name="Round Same Side Corner Rectangle 8"/>
                                <wps:cNvSpPr/>
                                <wps:spPr>
                                  <a:xfrm>
                                    <a:off x="8924658"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61" name="Round Same Side Corner Rectangle 8"/>
                                <wps:cNvSpPr/>
                                <wps:spPr>
                                  <a:xfrm>
                                    <a:off x="9011968"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62" name="Round Same Side Corner Rectangle 8"/>
                                <wps:cNvSpPr/>
                                <wps:spPr>
                                  <a:xfrm>
                                    <a:off x="9100865"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363" name="Skupina 23363"/>
                              <wpg:cNvGrpSpPr>
                                <a:grpSpLocks/>
                              </wpg:cNvGrpSpPr>
                              <wpg:grpSpPr bwMode="auto">
                                <a:xfrm>
                                  <a:off x="8307139" y="2136350"/>
                                  <a:ext cx="863574" cy="185640"/>
                                  <a:chOff x="8307139" y="2136350"/>
                                  <a:chExt cx="863574" cy="185640"/>
                                </a:xfrm>
                              </wpg:grpSpPr>
                              <wps:wsp>
                                <wps:cNvPr id="23364" name="Round Same Side Corner Rectangle 8"/>
                                <wps:cNvSpPr/>
                                <wps:spPr>
                                  <a:xfrm>
                                    <a:off x="8307139"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65" name="Round Same Side Corner Rectangle 8"/>
                                <wps:cNvSpPr/>
                                <wps:spPr>
                                  <a:xfrm>
                                    <a:off x="8396036"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66" name="Round Same Side Corner Rectangle 8"/>
                                <wps:cNvSpPr/>
                                <wps:spPr>
                                  <a:xfrm>
                                    <a:off x="8483347"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67" name="Round Same Side Corner Rectangle 8"/>
                                <wps:cNvSpPr/>
                                <wps:spPr>
                                  <a:xfrm>
                                    <a:off x="8572244"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68" name="Round Same Side Corner Rectangle 8"/>
                                <wps:cNvSpPr/>
                                <wps:spPr>
                                  <a:xfrm>
                                    <a:off x="8835761"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69" name="Round Same Side Corner Rectangle 8"/>
                                <wps:cNvSpPr/>
                                <wps:spPr>
                                  <a:xfrm>
                                    <a:off x="8748451"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70" name="Round Same Side Corner Rectangle 8"/>
                                <wps:cNvSpPr/>
                                <wps:spPr>
                                  <a:xfrm>
                                    <a:off x="8659553"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71" name="Round Same Side Corner Rectangle 8"/>
                                <wps:cNvSpPr/>
                                <wps:spPr>
                                  <a:xfrm>
                                    <a:off x="8924658"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72" name="Round Same Side Corner Rectangle 8"/>
                                <wps:cNvSpPr/>
                                <wps:spPr>
                                  <a:xfrm>
                                    <a:off x="9011968"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73" name="Round Same Side Corner Rectangle 8"/>
                                <wps:cNvSpPr/>
                                <wps:spPr>
                                  <a:xfrm>
                                    <a:off x="9100865"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grpSp>
                            <wpg:cNvPr id="23374" name="Skupina 23374"/>
                            <wpg:cNvGrpSpPr>
                              <a:grpSpLocks/>
                            </wpg:cNvGrpSpPr>
                            <wpg:grpSpPr bwMode="auto">
                              <a:xfrm>
                                <a:off x="5571958" y="2393388"/>
                                <a:ext cx="1749373" cy="994840"/>
                                <a:chOff x="5571958" y="2393388"/>
                                <a:chExt cx="1749373" cy="994840"/>
                              </a:xfrm>
                            </wpg:grpSpPr>
                            <wpg:grpSp>
                              <wpg:cNvPr id="23375" name="Skupina 23375"/>
                              <wpg:cNvGrpSpPr>
                                <a:grpSpLocks/>
                              </wpg:cNvGrpSpPr>
                              <wpg:grpSpPr bwMode="auto">
                                <a:xfrm>
                                  <a:off x="5571958" y="2393388"/>
                                  <a:ext cx="863574" cy="185640"/>
                                  <a:chOff x="5571958" y="2393388"/>
                                  <a:chExt cx="863574" cy="185640"/>
                                </a:xfrm>
                              </wpg:grpSpPr>
                              <wps:wsp>
                                <wps:cNvPr id="23376" name="Round Same Side Corner Rectangle 8"/>
                                <wps:cNvSpPr/>
                                <wps:spPr>
                                  <a:xfrm>
                                    <a:off x="5571958"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77" name="Round Same Side Corner Rectangle 8"/>
                                <wps:cNvSpPr/>
                                <wps:spPr>
                                  <a:xfrm>
                                    <a:off x="5660855"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78" name="Round Same Side Corner Rectangle 8"/>
                                <wps:cNvSpPr/>
                                <wps:spPr>
                                  <a:xfrm>
                                    <a:off x="5748165"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79" name="Round Same Side Corner Rectangle 8"/>
                                <wps:cNvSpPr/>
                                <wps:spPr>
                                  <a:xfrm>
                                    <a:off x="5837062"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80" name="Round Same Side Corner Rectangle 8"/>
                                <wps:cNvSpPr/>
                                <wps:spPr>
                                  <a:xfrm>
                                    <a:off x="6100579"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81" name="Round Same Side Corner Rectangle 8"/>
                                <wps:cNvSpPr/>
                                <wps:spPr>
                                  <a:xfrm>
                                    <a:off x="6013270"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82" name="Round Same Side Corner Rectangle 8"/>
                                <wps:cNvSpPr/>
                                <wps:spPr>
                                  <a:xfrm>
                                    <a:off x="5924372"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83" name="Round Same Side Corner Rectangle 8"/>
                                <wps:cNvSpPr/>
                                <wps:spPr>
                                  <a:xfrm>
                                    <a:off x="6189476"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84" name="Round Same Side Corner Rectangle 8"/>
                                <wps:cNvSpPr/>
                                <wps:spPr>
                                  <a:xfrm>
                                    <a:off x="6276787"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85" name="Round Same Side Corner Rectangle 8"/>
                                <wps:cNvSpPr/>
                                <wps:spPr>
                                  <a:xfrm>
                                    <a:off x="6365684"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386" name="Skupina 23386"/>
                              <wpg:cNvGrpSpPr>
                                <a:grpSpLocks/>
                              </wpg:cNvGrpSpPr>
                              <wpg:grpSpPr bwMode="auto">
                                <a:xfrm>
                                  <a:off x="5571958" y="2591722"/>
                                  <a:ext cx="863574" cy="190400"/>
                                  <a:chOff x="5571958" y="2591722"/>
                                  <a:chExt cx="863574" cy="190400"/>
                                </a:xfrm>
                              </wpg:grpSpPr>
                              <wps:wsp>
                                <wps:cNvPr id="23387" name="Round Same Side Corner Rectangle 8"/>
                                <wps:cNvSpPr/>
                                <wps:spPr>
                                  <a:xfrm>
                                    <a:off x="5571958"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88" name="Round Same Side Corner Rectangle 8"/>
                                <wps:cNvSpPr/>
                                <wps:spPr>
                                  <a:xfrm>
                                    <a:off x="5660855"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89" name="Round Same Side Corner Rectangle 8"/>
                                <wps:cNvSpPr/>
                                <wps:spPr>
                                  <a:xfrm>
                                    <a:off x="5748165"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90" name="Round Same Side Corner Rectangle 8"/>
                                <wps:cNvSpPr/>
                                <wps:spPr>
                                  <a:xfrm>
                                    <a:off x="5837062"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91" name="Round Same Side Corner Rectangle 8"/>
                                <wps:cNvSpPr/>
                                <wps:spPr>
                                  <a:xfrm>
                                    <a:off x="6100579"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92" name="Round Same Side Corner Rectangle 8"/>
                                <wps:cNvSpPr/>
                                <wps:spPr>
                                  <a:xfrm>
                                    <a:off x="6013270"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93" name="Round Same Side Corner Rectangle 8"/>
                                <wps:cNvSpPr/>
                                <wps:spPr>
                                  <a:xfrm>
                                    <a:off x="5924372"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94" name="Round Same Side Corner Rectangle 8"/>
                                <wps:cNvSpPr/>
                                <wps:spPr>
                                  <a:xfrm>
                                    <a:off x="6189476"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95" name="Round Same Side Corner Rectangle 8"/>
                                <wps:cNvSpPr/>
                                <wps:spPr>
                                  <a:xfrm>
                                    <a:off x="6276787"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96" name="Round Same Side Corner Rectangle 8"/>
                                <wps:cNvSpPr/>
                                <wps:spPr>
                                  <a:xfrm>
                                    <a:off x="6365684"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397" name="Skupina 23397"/>
                              <wpg:cNvGrpSpPr>
                                <a:grpSpLocks/>
                              </wpg:cNvGrpSpPr>
                              <wpg:grpSpPr bwMode="auto">
                                <a:xfrm>
                                  <a:off x="5571958" y="2797988"/>
                                  <a:ext cx="863574" cy="185639"/>
                                  <a:chOff x="5571958" y="2797988"/>
                                  <a:chExt cx="863574" cy="185639"/>
                                </a:xfrm>
                              </wpg:grpSpPr>
                              <wps:wsp>
                                <wps:cNvPr id="23398" name="Round Same Side Corner Rectangle 8"/>
                                <wps:cNvSpPr/>
                                <wps:spPr>
                                  <a:xfrm>
                                    <a:off x="5571958"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399" name="Round Same Side Corner Rectangle 8"/>
                                <wps:cNvSpPr/>
                                <wps:spPr>
                                  <a:xfrm>
                                    <a:off x="5660855"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00" name="Round Same Side Corner Rectangle 8"/>
                                <wps:cNvSpPr/>
                                <wps:spPr>
                                  <a:xfrm>
                                    <a:off x="5748165"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01" name="Round Same Side Corner Rectangle 8"/>
                                <wps:cNvSpPr/>
                                <wps:spPr>
                                  <a:xfrm>
                                    <a:off x="5837062"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02" name="Round Same Side Corner Rectangle 8"/>
                                <wps:cNvSpPr/>
                                <wps:spPr>
                                  <a:xfrm>
                                    <a:off x="6100579"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03" name="Round Same Side Corner Rectangle 8"/>
                                <wps:cNvSpPr/>
                                <wps:spPr>
                                  <a:xfrm>
                                    <a:off x="6013270"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04" name="Round Same Side Corner Rectangle 8"/>
                                <wps:cNvSpPr/>
                                <wps:spPr>
                                  <a:xfrm>
                                    <a:off x="5924372"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05" name="Round Same Side Corner Rectangle 8"/>
                                <wps:cNvSpPr/>
                                <wps:spPr>
                                  <a:xfrm>
                                    <a:off x="6189476"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06" name="Round Same Side Corner Rectangle 8"/>
                                <wps:cNvSpPr/>
                                <wps:spPr>
                                  <a:xfrm>
                                    <a:off x="6276787"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07" name="Round Same Side Corner Rectangle 8"/>
                                <wps:cNvSpPr/>
                                <wps:spPr>
                                  <a:xfrm>
                                    <a:off x="6365684"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408" name="Skupina 23408"/>
                              <wpg:cNvGrpSpPr>
                                <a:grpSpLocks/>
                              </wpg:cNvGrpSpPr>
                              <wpg:grpSpPr bwMode="auto">
                                <a:xfrm>
                                  <a:off x="5571958" y="2996321"/>
                                  <a:ext cx="863574" cy="190400"/>
                                  <a:chOff x="5571958" y="2996321"/>
                                  <a:chExt cx="863574" cy="190400"/>
                                </a:xfrm>
                              </wpg:grpSpPr>
                              <wps:wsp>
                                <wps:cNvPr id="23409" name="Round Same Side Corner Rectangle 8"/>
                                <wps:cNvSpPr/>
                                <wps:spPr>
                                  <a:xfrm>
                                    <a:off x="5571958"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10" name="Round Same Side Corner Rectangle 8"/>
                                <wps:cNvSpPr/>
                                <wps:spPr>
                                  <a:xfrm>
                                    <a:off x="5660855"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11" name="Round Same Side Corner Rectangle 8"/>
                                <wps:cNvSpPr/>
                                <wps:spPr>
                                  <a:xfrm>
                                    <a:off x="5748165"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12" name="Round Same Side Corner Rectangle 8"/>
                                <wps:cNvSpPr/>
                                <wps:spPr>
                                  <a:xfrm>
                                    <a:off x="5837062"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13" name="Round Same Side Corner Rectangle 8"/>
                                <wps:cNvSpPr/>
                                <wps:spPr>
                                  <a:xfrm>
                                    <a:off x="6100579"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14" name="Round Same Side Corner Rectangle 8"/>
                                <wps:cNvSpPr/>
                                <wps:spPr>
                                  <a:xfrm>
                                    <a:off x="6013270"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15" name="Round Same Side Corner Rectangle 8"/>
                                <wps:cNvSpPr/>
                                <wps:spPr>
                                  <a:xfrm>
                                    <a:off x="5924372"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16" name="Round Same Side Corner Rectangle 8"/>
                                <wps:cNvSpPr/>
                                <wps:spPr>
                                  <a:xfrm>
                                    <a:off x="6189476"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17" name="Round Same Side Corner Rectangle 8"/>
                                <wps:cNvSpPr/>
                                <wps:spPr>
                                  <a:xfrm>
                                    <a:off x="6276787"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18" name="Round Same Side Corner Rectangle 8"/>
                                <wps:cNvSpPr/>
                                <wps:spPr>
                                  <a:xfrm>
                                    <a:off x="6365684"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419" name="Skupina 23419"/>
                              <wpg:cNvGrpSpPr>
                                <a:grpSpLocks/>
                              </wpg:cNvGrpSpPr>
                              <wpg:grpSpPr bwMode="auto">
                                <a:xfrm>
                                  <a:off x="5571958" y="3202588"/>
                                  <a:ext cx="863574" cy="185640"/>
                                  <a:chOff x="5571958" y="3202588"/>
                                  <a:chExt cx="863574" cy="185640"/>
                                </a:xfrm>
                              </wpg:grpSpPr>
                              <wps:wsp>
                                <wps:cNvPr id="23420" name="Round Same Side Corner Rectangle 8"/>
                                <wps:cNvSpPr/>
                                <wps:spPr>
                                  <a:xfrm>
                                    <a:off x="5571958"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21" name="Round Same Side Corner Rectangle 8"/>
                                <wps:cNvSpPr/>
                                <wps:spPr>
                                  <a:xfrm>
                                    <a:off x="5660855"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22" name="Round Same Side Corner Rectangle 8"/>
                                <wps:cNvSpPr/>
                                <wps:spPr>
                                  <a:xfrm>
                                    <a:off x="5748165"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23" name="Round Same Side Corner Rectangle 8"/>
                                <wps:cNvSpPr/>
                                <wps:spPr>
                                  <a:xfrm>
                                    <a:off x="5837062"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24" name="Round Same Side Corner Rectangle 8"/>
                                <wps:cNvSpPr/>
                                <wps:spPr>
                                  <a:xfrm>
                                    <a:off x="6100579"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25" name="Round Same Side Corner Rectangle 8"/>
                                <wps:cNvSpPr/>
                                <wps:spPr>
                                  <a:xfrm>
                                    <a:off x="6013270"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26" name="Round Same Side Corner Rectangle 8"/>
                                <wps:cNvSpPr/>
                                <wps:spPr>
                                  <a:xfrm>
                                    <a:off x="5924372"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27" name="Round Same Side Corner Rectangle 8"/>
                                <wps:cNvSpPr/>
                                <wps:spPr>
                                  <a:xfrm>
                                    <a:off x="6189476"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28" name="Round Same Side Corner Rectangle 8"/>
                                <wps:cNvSpPr/>
                                <wps:spPr>
                                  <a:xfrm>
                                    <a:off x="6276787"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29" name="Round Same Side Corner Rectangle 8"/>
                                <wps:cNvSpPr/>
                                <wps:spPr>
                                  <a:xfrm>
                                    <a:off x="6365684"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430" name="Skupina 23430"/>
                              <wpg:cNvGrpSpPr>
                                <a:grpSpLocks/>
                              </wpg:cNvGrpSpPr>
                              <wpg:grpSpPr bwMode="auto">
                                <a:xfrm>
                                  <a:off x="6457757" y="2393388"/>
                                  <a:ext cx="863574" cy="185640"/>
                                  <a:chOff x="6457757" y="2393388"/>
                                  <a:chExt cx="863574" cy="185640"/>
                                </a:xfrm>
                              </wpg:grpSpPr>
                              <wps:wsp>
                                <wps:cNvPr id="23431" name="Round Same Side Corner Rectangle 8"/>
                                <wps:cNvSpPr/>
                                <wps:spPr>
                                  <a:xfrm>
                                    <a:off x="6457757"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32" name="Round Same Side Corner Rectangle 8"/>
                                <wps:cNvSpPr/>
                                <wps:spPr>
                                  <a:xfrm>
                                    <a:off x="6546654"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33" name="Round Same Side Corner Rectangle 8"/>
                                <wps:cNvSpPr/>
                                <wps:spPr>
                                  <a:xfrm>
                                    <a:off x="6633964"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34" name="Round Same Side Corner Rectangle 8"/>
                                <wps:cNvSpPr/>
                                <wps:spPr>
                                  <a:xfrm>
                                    <a:off x="6722861"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35" name="Round Same Side Corner Rectangle 8"/>
                                <wps:cNvSpPr/>
                                <wps:spPr>
                                  <a:xfrm>
                                    <a:off x="6986378"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36" name="Round Same Side Corner Rectangle 8"/>
                                <wps:cNvSpPr/>
                                <wps:spPr>
                                  <a:xfrm>
                                    <a:off x="6899069"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37" name="Round Same Side Corner Rectangle 8"/>
                                <wps:cNvSpPr/>
                                <wps:spPr>
                                  <a:xfrm>
                                    <a:off x="6810171"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38" name="Round Same Side Corner Rectangle 8"/>
                                <wps:cNvSpPr/>
                                <wps:spPr>
                                  <a:xfrm>
                                    <a:off x="7075275"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39" name="Round Same Side Corner Rectangle 8"/>
                                <wps:cNvSpPr/>
                                <wps:spPr>
                                  <a:xfrm>
                                    <a:off x="7162586"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40" name="Round Same Side Corner Rectangle 8"/>
                                <wps:cNvSpPr/>
                                <wps:spPr>
                                  <a:xfrm>
                                    <a:off x="7251483" y="23933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441" name="Skupina 23441"/>
                              <wpg:cNvGrpSpPr>
                                <a:grpSpLocks/>
                              </wpg:cNvGrpSpPr>
                              <wpg:grpSpPr bwMode="auto">
                                <a:xfrm>
                                  <a:off x="6457757" y="2591722"/>
                                  <a:ext cx="863574" cy="190400"/>
                                  <a:chOff x="6457757" y="2591722"/>
                                  <a:chExt cx="863574" cy="190400"/>
                                </a:xfrm>
                              </wpg:grpSpPr>
                              <wps:wsp>
                                <wps:cNvPr id="23442" name="Round Same Side Corner Rectangle 8"/>
                                <wps:cNvSpPr/>
                                <wps:spPr>
                                  <a:xfrm>
                                    <a:off x="6457757"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43" name="Round Same Side Corner Rectangle 8"/>
                                <wps:cNvSpPr/>
                                <wps:spPr>
                                  <a:xfrm>
                                    <a:off x="6546654"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44" name="Round Same Side Corner Rectangle 8"/>
                                <wps:cNvSpPr/>
                                <wps:spPr>
                                  <a:xfrm>
                                    <a:off x="6633964"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45" name="Round Same Side Corner Rectangle 8"/>
                                <wps:cNvSpPr/>
                                <wps:spPr>
                                  <a:xfrm>
                                    <a:off x="6722861"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46" name="Round Same Side Corner Rectangle 8"/>
                                <wps:cNvSpPr/>
                                <wps:spPr>
                                  <a:xfrm>
                                    <a:off x="6986378"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47" name="Round Same Side Corner Rectangle 8"/>
                                <wps:cNvSpPr/>
                                <wps:spPr>
                                  <a:xfrm>
                                    <a:off x="6899069"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48" name="Round Same Side Corner Rectangle 8"/>
                                <wps:cNvSpPr/>
                                <wps:spPr>
                                  <a:xfrm>
                                    <a:off x="6810171"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49" name="Round Same Side Corner Rectangle 8"/>
                                <wps:cNvSpPr/>
                                <wps:spPr>
                                  <a:xfrm>
                                    <a:off x="7075275"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50" name="Round Same Side Corner Rectangle 8"/>
                                <wps:cNvSpPr/>
                                <wps:spPr>
                                  <a:xfrm>
                                    <a:off x="7162586"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51" name="Round Same Side Corner Rectangle 8"/>
                                <wps:cNvSpPr/>
                                <wps:spPr>
                                  <a:xfrm>
                                    <a:off x="7251483" y="2591722"/>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452" name="Skupina 23452"/>
                              <wpg:cNvGrpSpPr>
                                <a:grpSpLocks/>
                              </wpg:cNvGrpSpPr>
                              <wpg:grpSpPr bwMode="auto">
                                <a:xfrm>
                                  <a:off x="6457757" y="2797988"/>
                                  <a:ext cx="863574" cy="185639"/>
                                  <a:chOff x="6457757" y="2797988"/>
                                  <a:chExt cx="863574" cy="185639"/>
                                </a:xfrm>
                              </wpg:grpSpPr>
                              <wps:wsp>
                                <wps:cNvPr id="23453" name="Round Same Side Corner Rectangle 8"/>
                                <wps:cNvSpPr/>
                                <wps:spPr>
                                  <a:xfrm>
                                    <a:off x="6457757"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54" name="Round Same Side Corner Rectangle 8"/>
                                <wps:cNvSpPr/>
                                <wps:spPr>
                                  <a:xfrm>
                                    <a:off x="6546654"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55" name="Round Same Side Corner Rectangle 8"/>
                                <wps:cNvSpPr/>
                                <wps:spPr>
                                  <a:xfrm>
                                    <a:off x="6633964"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56" name="Round Same Side Corner Rectangle 8"/>
                                <wps:cNvSpPr/>
                                <wps:spPr>
                                  <a:xfrm>
                                    <a:off x="6722861"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57" name="Round Same Side Corner Rectangle 8"/>
                                <wps:cNvSpPr/>
                                <wps:spPr>
                                  <a:xfrm>
                                    <a:off x="6986378"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58" name="Round Same Side Corner Rectangle 8"/>
                                <wps:cNvSpPr/>
                                <wps:spPr>
                                  <a:xfrm>
                                    <a:off x="6899069"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59" name="Round Same Side Corner Rectangle 8"/>
                                <wps:cNvSpPr/>
                                <wps:spPr>
                                  <a:xfrm>
                                    <a:off x="6810171"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60" name="Round Same Side Corner Rectangle 8"/>
                                <wps:cNvSpPr/>
                                <wps:spPr>
                                  <a:xfrm>
                                    <a:off x="7075275"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61" name="Round Same Side Corner Rectangle 8"/>
                                <wps:cNvSpPr/>
                                <wps:spPr>
                                  <a:xfrm>
                                    <a:off x="7162586"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62" name="Round Same Side Corner Rectangle 8"/>
                                <wps:cNvSpPr/>
                                <wps:spPr>
                                  <a:xfrm>
                                    <a:off x="7251483" y="2797988"/>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463" name="Skupina 23463"/>
                              <wpg:cNvGrpSpPr>
                                <a:grpSpLocks/>
                              </wpg:cNvGrpSpPr>
                              <wpg:grpSpPr bwMode="auto">
                                <a:xfrm>
                                  <a:off x="6457757" y="2996321"/>
                                  <a:ext cx="863574" cy="190400"/>
                                  <a:chOff x="6457757" y="2996321"/>
                                  <a:chExt cx="863574" cy="190400"/>
                                </a:xfrm>
                              </wpg:grpSpPr>
                              <wps:wsp>
                                <wps:cNvPr id="23464" name="Round Same Side Corner Rectangle 8"/>
                                <wps:cNvSpPr/>
                                <wps:spPr>
                                  <a:xfrm>
                                    <a:off x="6457757"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65" name="Round Same Side Corner Rectangle 8"/>
                                <wps:cNvSpPr/>
                                <wps:spPr>
                                  <a:xfrm>
                                    <a:off x="6546654"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66" name="Round Same Side Corner Rectangle 8"/>
                                <wps:cNvSpPr/>
                                <wps:spPr>
                                  <a:xfrm>
                                    <a:off x="6633964"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67" name="Round Same Side Corner Rectangle 8"/>
                                <wps:cNvSpPr/>
                                <wps:spPr>
                                  <a:xfrm>
                                    <a:off x="6722861"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68" name="Round Same Side Corner Rectangle 8"/>
                                <wps:cNvSpPr/>
                                <wps:spPr>
                                  <a:xfrm>
                                    <a:off x="6986378"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69" name="Round Same Side Corner Rectangle 8"/>
                                <wps:cNvSpPr/>
                                <wps:spPr>
                                  <a:xfrm>
                                    <a:off x="6899069"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70" name="Round Same Side Corner Rectangle 8"/>
                                <wps:cNvSpPr/>
                                <wps:spPr>
                                  <a:xfrm>
                                    <a:off x="6810171"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71" name="Round Same Side Corner Rectangle 8"/>
                                <wps:cNvSpPr/>
                                <wps:spPr>
                                  <a:xfrm>
                                    <a:off x="7075275"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72" name="Round Same Side Corner Rectangle 8"/>
                                <wps:cNvSpPr/>
                                <wps:spPr>
                                  <a:xfrm>
                                    <a:off x="7162586"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73" name="Round Same Side Corner Rectangle 8"/>
                                <wps:cNvSpPr/>
                                <wps:spPr>
                                  <a:xfrm>
                                    <a:off x="7251483" y="2996321"/>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474" name="Skupina 23474"/>
                              <wpg:cNvGrpSpPr>
                                <a:grpSpLocks/>
                              </wpg:cNvGrpSpPr>
                              <wpg:grpSpPr bwMode="auto">
                                <a:xfrm>
                                  <a:off x="6457757" y="3202588"/>
                                  <a:ext cx="863574" cy="185640"/>
                                  <a:chOff x="6457757" y="3202588"/>
                                  <a:chExt cx="863574" cy="185640"/>
                                </a:xfrm>
                              </wpg:grpSpPr>
                              <wps:wsp>
                                <wps:cNvPr id="23475" name="Round Same Side Corner Rectangle 8"/>
                                <wps:cNvSpPr/>
                                <wps:spPr>
                                  <a:xfrm>
                                    <a:off x="6457757"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76" name="Round Same Side Corner Rectangle 8"/>
                                <wps:cNvSpPr/>
                                <wps:spPr>
                                  <a:xfrm>
                                    <a:off x="6546654"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77" name="Round Same Side Corner Rectangle 8"/>
                                <wps:cNvSpPr/>
                                <wps:spPr>
                                  <a:xfrm>
                                    <a:off x="6633964"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78" name="Round Same Side Corner Rectangle 8"/>
                                <wps:cNvSpPr/>
                                <wps:spPr>
                                  <a:xfrm>
                                    <a:off x="6722861"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79" name="Round Same Side Corner Rectangle 8"/>
                                <wps:cNvSpPr/>
                                <wps:spPr>
                                  <a:xfrm>
                                    <a:off x="6986378"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80" name="Round Same Side Corner Rectangle 8"/>
                                <wps:cNvSpPr/>
                                <wps:spPr>
                                  <a:xfrm>
                                    <a:off x="6899069"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81" name="Round Same Side Corner Rectangle 8"/>
                                <wps:cNvSpPr/>
                                <wps:spPr>
                                  <a:xfrm>
                                    <a:off x="6810171"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82" name="Round Same Side Corner Rectangle 8"/>
                                <wps:cNvSpPr/>
                                <wps:spPr>
                                  <a:xfrm>
                                    <a:off x="7075275"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83" name="Round Same Side Corner Rectangle 8"/>
                                <wps:cNvSpPr/>
                                <wps:spPr>
                                  <a:xfrm>
                                    <a:off x="7162586"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84" name="Round Same Side Corner Rectangle 8"/>
                                <wps:cNvSpPr/>
                                <wps:spPr>
                                  <a:xfrm>
                                    <a:off x="7251483" y="3202588"/>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grpSp>
                            <wpg:cNvPr id="23485" name="Skupina 23485"/>
                            <wpg:cNvGrpSpPr>
                              <a:grpSpLocks/>
                            </wpg:cNvGrpSpPr>
                            <wpg:grpSpPr bwMode="auto">
                              <a:xfrm>
                                <a:off x="5570370" y="1327150"/>
                                <a:ext cx="1749373" cy="994840"/>
                                <a:chOff x="5570370" y="1327150"/>
                                <a:chExt cx="1749373" cy="994840"/>
                              </a:xfrm>
                            </wpg:grpSpPr>
                            <wpg:grpSp>
                              <wpg:cNvPr id="23486" name="Skupina 23486"/>
                              <wpg:cNvGrpSpPr>
                                <a:grpSpLocks/>
                              </wpg:cNvGrpSpPr>
                              <wpg:grpSpPr bwMode="auto">
                                <a:xfrm>
                                  <a:off x="5570370" y="1327150"/>
                                  <a:ext cx="863574" cy="185640"/>
                                  <a:chOff x="5570370" y="1327150"/>
                                  <a:chExt cx="863574" cy="185640"/>
                                </a:xfrm>
                              </wpg:grpSpPr>
                              <wps:wsp>
                                <wps:cNvPr id="23487" name="Round Same Side Corner Rectangle 8"/>
                                <wps:cNvSpPr/>
                                <wps:spPr>
                                  <a:xfrm>
                                    <a:off x="5570370"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88" name="Round Same Side Corner Rectangle 8"/>
                                <wps:cNvSpPr/>
                                <wps:spPr>
                                  <a:xfrm>
                                    <a:off x="5659267"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89" name="Round Same Side Corner Rectangle 8"/>
                                <wps:cNvSpPr/>
                                <wps:spPr>
                                  <a:xfrm>
                                    <a:off x="5746578"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90" name="Round Same Side Corner Rectangle 8"/>
                                <wps:cNvSpPr/>
                                <wps:spPr>
                                  <a:xfrm>
                                    <a:off x="5835475"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91" name="Round Same Side Corner Rectangle 8"/>
                                <wps:cNvSpPr/>
                                <wps:spPr>
                                  <a:xfrm>
                                    <a:off x="6098992"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92" name="Round Same Side Corner Rectangle 8"/>
                                <wps:cNvSpPr/>
                                <wps:spPr>
                                  <a:xfrm>
                                    <a:off x="6011682"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93" name="Round Same Side Corner Rectangle 8"/>
                                <wps:cNvSpPr/>
                                <wps:spPr>
                                  <a:xfrm>
                                    <a:off x="5922784"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94" name="Round Same Side Corner Rectangle 8"/>
                                <wps:cNvSpPr/>
                                <wps:spPr>
                                  <a:xfrm>
                                    <a:off x="6187889"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95" name="Round Same Side Corner Rectangle 8"/>
                                <wps:cNvSpPr/>
                                <wps:spPr>
                                  <a:xfrm>
                                    <a:off x="6275199"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96" name="Round Same Side Corner Rectangle 8"/>
                                <wps:cNvSpPr/>
                                <wps:spPr>
                                  <a:xfrm>
                                    <a:off x="6364096"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497" name="Skupina 23497"/>
                              <wpg:cNvGrpSpPr>
                                <a:grpSpLocks/>
                              </wpg:cNvGrpSpPr>
                              <wpg:grpSpPr bwMode="auto">
                                <a:xfrm>
                                  <a:off x="5570370" y="1528657"/>
                                  <a:ext cx="863574" cy="190400"/>
                                  <a:chOff x="5570370" y="1528657"/>
                                  <a:chExt cx="863574" cy="190400"/>
                                </a:xfrm>
                              </wpg:grpSpPr>
                              <wps:wsp>
                                <wps:cNvPr id="23498" name="Round Same Side Corner Rectangle 8"/>
                                <wps:cNvSpPr/>
                                <wps:spPr>
                                  <a:xfrm>
                                    <a:off x="5570370"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499" name="Round Same Side Corner Rectangle 8"/>
                                <wps:cNvSpPr/>
                                <wps:spPr>
                                  <a:xfrm>
                                    <a:off x="5659267"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00" name="Round Same Side Corner Rectangle 8"/>
                                <wps:cNvSpPr/>
                                <wps:spPr>
                                  <a:xfrm>
                                    <a:off x="5746578"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01" name="Round Same Side Corner Rectangle 8"/>
                                <wps:cNvSpPr/>
                                <wps:spPr>
                                  <a:xfrm>
                                    <a:off x="5835475"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02" name="Round Same Side Corner Rectangle 8"/>
                                <wps:cNvSpPr/>
                                <wps:spPr>
                                  <a:xfrm>
                                    <a:off x="6098992"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03" name="Round Same Side Corner Rectangle 8"/>
                                <wps:cNvSpPr/>
                                <wps:spPr>
                                  <a:xfrm>
                                    <a:off x="6011682"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04" name="Round Same Side Corner Rectangle 8"/>
                                <wps:cNvSpPr/>
                                <wps:spPr>
                                  <a:xfrm>
                                    <a:off x="5922784"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05" name="Round Same Side Corner Rectangle 8"/>
                                <wps:cNvSpPr/>
                                <wps:spPr>
                                  <a:xfrm>
                                    <a:off x="6187889"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06" name="Round Same Side Corner Rectangle 8"/>
                                <wps:cNvSpPr/>
                                <wps:spPr>
                                  <a:xfrm>
                                    <a:off x="6275199"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07" name="Round Same Side Corner Rectangle 8"/>
                                <wps:cNvSpPr/>
                                <wps:spPr>
                                  <a:xfrm>
                                    <a:off x="6364096"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508" name="Skupina 23508"/>
                              <wpg:cNvGrpSpPr>
                                <a:grpSpLocks/>
                              </wpg:cNvGrpSpPr>
                              <wpg:grpSpPr bwMode="auto">
                                <a:xfrm>
                                  <a:off x="5570370" y="1731750"/>
                                  <a:ext cx="863574" cy="185639"/>
                                  <a:chOff x="5570370" y="1731750"/>
                                  <a:chExt cx="863574" cy="185639"/>
                                </a:xfrm>
                              </wpg:grpSpPr>
                              <wps:wsp>
                                <wps:cNvPr id="23509" name="Round Same Side Corner Rectangle 8"/>
                                <wps:cNvSpPr/>
                                <wps:spPr>
                                  <a:xfrm>
                                    <a:off x="5570370"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10" name="Round Same Side Corner Rectangle 8"/>
                                <wps:cNvSpPr/>
                                <wps:spPr>
                                  <a:xfrm>
                                    <a:off x="5659267"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11" name="Round Same Side Corner Rectangle 8"/>
                                <wps:cNvSpPr/>
                                <wps:spPr>
                                  <a:xfrm>
                                    <a:off x="5746578"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12" name="Round Same Side Corner Rectangle 8"/>
                                <wps:cNvSpPr/>
                                <wps:spPr>
                                  <a:xfrm>
                                    <a:off x="5835475"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13" name="Round Same Side Corner Rectangle 8"/>
                                <wps:cNvSpPr/>
                                <wps:spPr>
                                  <a:xfrm>
                                    <a:off x="6098992"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14" name="Round Same Side Corner Rectangle 8"/>
                                <wps:cNvSpPr/>
                                <wps:spPr>
                                  <a:xfrm>
                                    <a:off x="6011682"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15" name="Round Same Side Corner Rectangle 8"/>
                                <wps:cNvSpPr/>
                                <wps:spPr>
                                  <a:xfrm>
                                    <a:off x="5922784"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16" name="Round Same Side Corner Rectangle 8"/>
                                <wps:cNvSpPr/>
                                <wps:spPr>
                                  <a:xfrm>
                                    <a:off x="6187889"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17" name="Round Same Side Corner Rectangle 8"/>
                                <wps:cNvSpPr/>
                                <wps:spPr>
                                  <a:xfrm>
                                    <a:off x="6275199"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18" name="Round Same Side Corner Rectangle 8"/>
                                <wps:cNvSpPr/>
                                <wps:spPr>
                                  <a:xfrm>
                                    <a:off x="6364096"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519" name="Skupina 23519"/>
                              <wpg:cNvGrpSpPr>
                                <a:grpSpLocks/>
                              </wpg:cNvGrpSpPr>
                              <wpg:grpSpPr bwMode="auto">
                                <a:xfrm>
                                  <a:off x="5570370" y="1933256"/>
                                  <a:ext cx="863574" cy="190400"/>
                                  <a:chOff x="5570370" y="1933256"/>
                                  <a:chExt cx="863574" cy="190400"/>
                                </a:xfrm>
                              </wpg:grpSpPr>
                              <wps:wsp>
                                <wps:cNvPr id="23520" name="Round Same Side Corner Rectangle 8"/>
                                <wps:cNvSpPr/>
                                <wps:spPr>
                                  <a:xfrm>
                                    <a:off x="5570370"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21" name="Round Same Side Corner Rectangle 8"/>
                                <wps:cNvSpPr/>
                                <wps:spPr>
                                  <a:xfrm>
                                    <a:off x="5659267"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22" name="Round Same Side Corner Rectangle 8"/>
                                <wps:cNvSpPr/>
                                <wps:spPr>
                                  <a:xfrm>
                                    <a:off x="5746578"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23" name="Round Same Side Corner Rectangle 8"/>
                                <wps:cNvSpPr/>
                                <wps:spPr>
                                  <a:xfrm>
                                    <a:off x="5835475"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24" name="Round Same Side Corner Rectangle 8"/>
                                <wps:cNvSpPr/>
                                <wps:spPr>
                                  <a:xfrm>
                                    <a:off x="6098992"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25" name="Round Same Side Corner Rectangle 8"/>
                                <wps:cNvSpPr/>
                                <wps:spPr>
                                  <a:xfrm>
                                    <a:off x="6011682"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26" name="Round Same Side Corner Rectangle 8"/>
                                <wps:cNvSpPr/>
                                <wps:spPr>
                                  <a:xfrm>
                                    <a:off x="5922784"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27" name="Round Same Side Corner Rectangle 8"/>
                                <wps:cNvSpPr/>
                                <wps:spPr>
                                  <a:xfrm>
                                    <a:off x="6187889"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28" name="Round Same Side Corner Rectangle 8"/>
                                <wps:cNvSpPr/>
                                <wps:spPr>
                                  <a:xfrm>
                                    <a:off x="6275199"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29" name="Round Same Side Corner Rectangle 8"/>
                                <wps:cNvSpPr/>
                                <wps:spPr>
                                  <a:xfrm>
                                    <a:off x="6364096"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530" name="Skupina 23530"/>
                              <wpg:cNvGrpSpPr>
                                <a:grpSpLocks/>
                              </wpg:cNvGrpSpPr>
                              <wpg:grpSpPr bwMode="auto">
                                <a:xfrm>
                                  <a:off x="5570370" y="2136350"/>
                                  <a:ext cx="863574" cy="185640"/>
                                  <a:chOff x="5570370" y="2136350"/>
                                  <a:chExt cx="863574" cy="185640"/>
                                </a:xfrm>
                              </wpg:grpSpPr>
                              <wps:wsp>
                                <wps:cNvPr id="23531" name="Round Same Side Corner Rectangle 8"/>
                                <wps:cNvSpPr/>
                                <wps:spPr>
                                  <a:xfrm>
                                    <a:off x="5570370"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32" name="Round Same Side Corner Rectangle 8"/>
                                <wps:cNvSpPr/>
                                <wps:spPr>
                                  <a:xfrm>
                                    <a:off x="5659267"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33" name="Round Same Side Corner Rectangle 8"/>
                                <wps:cNvSpPr/>
                                <wps:spPr>
                                  <a:xfrm>
                                    <a:off x="5746578"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34" name="Round Same Side Corner Rectangle 8"/>
                                <wps:cNvSpPr/>
                                <wps:spPr>
                                  <a:xfrm>
                                    <a:off x="5835475"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35" name="Round Same Side Corner Rectangle 8"/>
                                <wps:cNvSpPr/>
                                <wps:spPr>
                                  <a:xfrm>
                                    <a:off x="6098992"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36" name="Round Same Side Corner Rectangle 8"/>
                                <wps:cNvSpPr/>
                                <wps:spPr>
                                  <a:xfrm>
                                    <a:off x="6011682"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37" name="Round Same Side Corner Rectangle 8"/>
                                <wps:cNvSpPr/>
                                <wps:spPr>
                                  <a:xfrm>
                                    <a:off x="5922784"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38" name="Round Same Side Corner Rectangle 8"/>
                                <wps:cNvSpPr/>
                                <wps:spPr>
                                  <a:xfrm>
                                    <a:off x="6187889"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39" name="Round Same Side Corner Rectangle 8"/>
                                <wps:cNvSpPr/>
                                <wps:spPr>
                                  <a:xfrm>
                                    <a:off x="6275199"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40" name="Round Same Side Corner Rectangle 8"/>
                                <wps:cNvSpPr/>
                                <wps:spPr>
                                  <a:xfrm>
                                    <a:off x="6364096"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541" name="Skupina 23541"/>
                              <wpg:cNvGrpSpPr>
                                <a:grpSpLocks/>
                              </wpg:cNvGrpSpPr>
                              <wpg:grpSpPr bwMode="auto">
                                <a:xfrm>
                                  <a:off x="6459344" y="1327150"/>
                                  <a:ext cx="860399" cy="185640"/>
                                  <a:chOff x="6459344" y="1327150"/>
                                  <a:chExt cx="860399" cy="185640"/>
                                </a:xfrm>
                              </wpg:grpSpPr>
                              <wps:wsp>
                                <wps:cNvPr id="23542" name="Round Same Side Corner Rectangle 8"/>
                                <wps:cNvSpPr/>
                                <wps:spPr>
                                  <a:xfrm>
                                    <a:off x="6459344" y="1327150"/>
                                    <a:ext cx="66673"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43" name="Round Same Side Corner Rectangle 8"/>
                                <wps:cNvSpPr/>
                                <wps:spPr>
                                  <a:xfrm>
                                    <a:off x="6545066"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44" name="Round Same Side Corner Rectangle 8"/>
                                <wps:cNvSpPr/>
                                <wps:spPr>
                                  <a:xfrm>
                                    <a:off x="6632377"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45" name="Round Same Side Corner Rectangle 8"/>
                                <wps:cNvSpPr/>
                                <wps:spPr>
                                  <a:xfrm>
                                    <a:off x="6721274"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46" name="Round Same Side Corner Rectangle 8"/>
                                <wps:cNvSpPr/>
                                <wps:spPr>
                                  <a:xfrm>
                                    <a:off x="6984791"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47" name="Round Same Side Corner Rectangle 8"/>
                                <wps:cNvSpPr/>
                                <wps:spPr>
                                  <a:xfrm>
                                    <a:off x="6897481"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48" name="Round Same Side Corner Rectangle 8"/>
                                <wps:cNvSpPr/>
                                <wps:spPr>
                                  <a:xfrm>
                                    <a:off x="6808583"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49" name="Round Same Side Corner Rectangle 8"/>
                                <wps:cNvSpPr/>
                                <wps:spPr>
                                  <a:xfrm>
                                    <a:off x="7073688"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50" name="Round Same Side Corner Rectangle 8"/>
                                <wps:cNvSpPr/>
                                <wps:spPr>
                                  <a:xfrm>
                                    <a:off x="7160998"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51" name="Round Same Side Corner Rectangle 8"/>
                                <wps:cNvSpPr/>
                                <wps:spPr>
                                  <a:xfrm>
                                    <a:off x="7249895" y="13271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552" name="Skupina 23552"/>
                              <wpg:cNvGrpSpPr>
                                <a:grpSpLocks/>
                              </wpg:cNvGrpSpPr>
                              <wpg:grpSpPr bwMode="auto">
                                <a:xfrm>
                                  <a:off x="6459344" y="1528657"/>
                                  <a:ext cx="860399" cy="190400"/>
                                  <a:chOff x="6459344" y="1528657"/>
                                  <a:chExt cx="860399" cy="190400"/>
                                </a:xfrm>
                              </wpg:grpSpPr>
                              <wps:wsp>
                                <wps:cNvPr id="23553" name="Round Same Side Corner Rectangle 8"/>
                                <wps:cNvSpPr/>
                                <wps:spPr>
                                  <a:xfrm>
                                    <a:off x="6459344" y="1528657"/>
                                    <a:ext cx="66673"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54" name="Round Same Side Corner Rectangle 8"/>
                                <wps:cNvSpPr/>
                                <wps:spPr>
                                  <a:xfrm>
                                    <a:off x="6545066"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55" name="Round Same Side Corner Rectangle 8"/>
                                <wps:cNvSpPr/>
                                <wps:spPr>
                                  <a:xfrm>
                                    <a:off x="6632377"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56" name="Round Same Side Corner Rectangle 8"/>
                                <wps:cNvSpPr/>
                                <wps:spPr>
                                  <a:xfrm>
                                    <a:off x="6721274"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57" name="Round Same Side Corner Rectangle 8"/>
                                <wps:cNvSpPr/>
                                <wps:spPr>
                                  <a:xfrm>
                                    <a:off x="6984791"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58" name="Round Same Side Corner Rectangle 8"/>
                                <wps:cNvSpPr/>
                                <wps:spPr>
                                  <a:xfrm>
                                    <a:off x="6897481"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59" name="Round Same Side Corner Rectangle 8"/>
                                <wps:cNvSpPr/>
                                <wps:spPr>
                                  <a:xfrm>
                                    <a:off x="6808583"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60" name="Round Same Side Corner Rectangle 8"/>
                                <wps:cNvSpPr/>
                                <wps:spPr>
                                  <a:xfrm>
                                    <a:off x="7073688"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61" name="Round Same Side Corner Rectangle 8"/>
                                <wps:cNvSpPr/>
                                <wps:spPr>
                                  <a:xfrm>
                                    <a:off x="7160998"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62" name="Round Same Side Corner Rectangle 8"/>
                                <wps:cNvSpPr/>
                                <wps:spPr>
                                  <a:xfrm>
                                    <a:off x="7249895" y="1528657"/>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563" name="Skupina 23563"/>
                              <wpg:cNvGrpSpPr>
                                <a:grpSpLocks/>
                              </wpg:cNvGrpSpPr>
                              <wpg:grpSpPr bwMode="auto">
                                <a:xfrm>
                                  <a:off x="6459344" y="1731750"/>
                                  <a:ext cx="860399" cy="185639"/>
                                  <a:chOff x="6459344" y="1731750"/>
                                  <a:chExt cx="860399" cy="185639"/>
                                </a:xfrm>
                              </wpg:grpSpPr>
                              <wps:wsp>
                                <wps:cNvPr id="23564" name="Round Same Side Corner Rectangle 8"/>
                                <wps:cNvSpPr/>
                                <wps:spPr>
                                  <a:xfrm>
                                    <a:off x="6459344" y="1731750"/>
                                    <a:ext cx="66673"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65" name="Round Same Side Corner Rectangle 8"/>
                                <wps:cNvSpPr/>
                                <wps:spPr>
                                  <a:xfrm>
                                    <a:off x="6545066"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66" name="Round Same Side Corner Rectangle 8"/>
                                <wps:cNvSpPr/>
                                <wps:spPr>
                                  <a:xfrm>
                                    <a:off x="6632377"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67" name="Round Same Side Corner Rectangle 8"/>
                                <wps:cNvSpPr/>
                                <wps:spPr>
                                  <a:xfrm>
                                    <a:off x="6721274"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68" name="Round Same Side Corner Rectangle 8"/>
                                <wps:cNvSpPr/>
                                <wps:spPr>
                                  <a:xfrm>
                                    <a:off x="6984791"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69" name="Round Same Side Corner Rectangle 8"/>
                                <wps:cNvSpPr/>
                                <wps:spPr>
                                  <a:xfrm>
                                    <a:off x="6897481"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70" name="Round Same Side Corner Rectangle 8"/>
                                <wps:cNvSpPr/>
                                <wps:spPr>
                                  <a:xfrm>
                                    <a:off x="6808583"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71" name="Round Same Side Corner Rectangle 8"/>
                                <wps:cNvSpPr/>
                                <wps:spPr>
                                  <a:xfrm>
                                    <a:off x="7073688"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72" name="Round Same Side Corner Rectangle 8"/>
                                <wps:cNvSpPr/>
                                <wps:spPr>
                                  <a:xfrm>
                                    <a:off x="7160998"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73" name="Round Same Side Corner Rectangle 8"/>
                                <wps:cNvSpPr/>
                                <wps:spPr>
                                  <a:xfrm>
                                    <a:off x="7249895" y="1731750"/>
                                    <a:ext cx="69848" cy="185639"/>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574" name="Skupina 23574"/>
                              <wpg:cNvGrpSpPr>
                                <a:grpSpLocks/>
                              </wpg:cNvGrpSpPr>
                              <wpg:grpSpPr bwMode="auto">
                                <a:xfrm>
                                  <a:off x="6459344" y="1933256"/>
                                  <a:ext cx="860399" cy="190400"/>
                                  <a:chOff x="6459344" y="1933256"/>
                                  <a:chExt cx="860399" cy="190400"/>
                                </a:xfrm>
                              </wpg:grpSpPr>
                              <wps:wsp>
                                <wps:cNvPr id="23575" name="Round Same Side Corner Rectangle 8"/>
                                <wps:cNvSpPr/>
                                <wps:spPr>
                                  <a:xfrm>
                                    <a:off x="6459344" y="1933256"/>
                                    <a:ext cx="66673"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76" name="Round Same Side Corner Rectangle 8"/>
                                <wps:cNvSpPr/>
                                <wps:spPr>
                                  <a:xfrm>
                                    <a:off x="6545066"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77" name="Round Same Side Corner Rectangle 8"/>
                                <wps:cNvSpPr/>
                                <wps:spPr>
                                  <a:xfrm>
                                    <a:off x="6632377"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78" name="Round Same Side Corner Rectangle 8"/>
                                <wps:cNvSpPr/>
                                <wps:spPr>
                                  <a:xfrm>
                                    <a:off x="6721274"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79" name="Round Same Side Corner Rectangle 8"/>
                                <wps:cNvSpPr/>
                                <wps:spPr>
                                  <a:xfrm>
                                    <a:off x="6984791"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80" name="Round Same Side Corner Rectangle 8"/>
                                <wps:cNvSpPr/>
                                <wps:spPr>
                                  <a:xfrm>
                                    <a:off x="6897481"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81" name="Round Same Side Corner Rectangle 8"/>
                                <wps:cNvSpPr/>
                                <wps:spPr>
                                  <a:xfrm>
                                    <a:off x="6808583"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82" name="Round Same Side Corner Rectangle 8"/>
                                <wps:cNvSpPr/>
                                <wps:spPr>
                                  <a:xfrm>
                                    <a:off x="7073688"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83" name="Round Same Side Corner Rectangle 8"/>
                                <wps:cNvSpPr/>
                                <wps:spPr>
                                  <a:xfrm>
                                    <a:off x="7160998"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84" name="Round Same Side Corner Rectangle 8"/>
                                <wps:cNvSpPr/>
                                <wps:spPr>
                                  <a:xfrm>
                                    <a:off x="7249895" y="1933256"/>
                                    <a:ext cx="69848" cy="19040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23585" name="Skupina 23585"/>
                              <wpg:cNvGrpSpPr>
                                <a:grpSpLocks/>
                              </wpg:cNvGrpSpPr>
                              <wpg:grpSpPr bwMode="auto">
                                <a:xfrm>
                                  <a:off x="6459344" y="2136350"/>
                                  <a:ext cx="860399" cy="185640"/>
                                  <a:chOff x="6459344" y="2136350"/>
                                  <a:chExt cx="860399" cy="185640"/>
                                </a:xfrm>
                              </wpg:grpSpPr>
                              <wps:wsp>
                                <wps:cNvPr id="23586" name="Round Same Side Corner Rectangle 8"/>
                                <wps:cNvSpPr/>
                                <wps:spPr>
                                  <a:xfrm>
                                    <a:off x="6459344" y="2136350"/>
                                    <a:ext cx="66673"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87" name="Round Same Side Corner Rectangle 8"/>
                                <wps:cNvSpPr/>
                                <wps:spPr>
                                  <a:xfrm>
                                    <a:off x="6545066"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88" name="Round Same Side Corner Rectangle 8"/>
                                <wps:cNvSpPr/>
                                <wps:spPr>
                                  <a:xfrm>
                                    <a:off x="6632377"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89" name="Round Same Side Corner Rectangle 8"/>
                                <wps:cNvSpPr/>
                                <wps:spPr>
                                  <a:xfrm>
                                    <a:off x="6721274"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90" name="Round Same Side Corner Rectangle 8"/>
                                <wps:cNvSpPr/>
                                <wps:spPr>
                                  <a:xfrm>
                                    <a:off x="6984791"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91" name="Round Same Side Corner Rectangle 8"/>
                                <wps:cNvSpPr/>
                                <wps:spPr>
                                  <a:xfrm>
                                    <a:off x="6897481"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92" name="Round Same Side Corner Rectangle 8"/>
                                <wps:cNvSpPr/>
                                <wps:spPr>
                                  <a:xfrm>
                                    <a:off x="6808583"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93" name="Round Same Side Corner Rectangle 8"/>
                                <wps:cNvSpPr/>
                                <wps:spPr>
                                  <a:xfrm>
                                    <a:off x="7073688"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94" name="Round Same Side Corner Rectangle 8"/>
                                <wps:cNvSpPr/>
                                <wps:spPr>
                                  <a:xfrm>
                                    <a:off x="7160998"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23595" name="Round Same Side Corner Rectangle 8"/>
                                <wps:cNvSpPr/>
                                <wps:spPr>
                                  <a:xfrm>
                                    <a:off x="7249895" y="2136350"/>
                                    <a:ext cx="69848" cy="185640"/>
                                  </a:xfrm>
                                  <a:custGeom>
                                    <a:avLst/>
                                    <a:gdLst>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8887 w 1489775"/>
                                      <a:gd name="connsiteY10" fmla="*/ 2305078 h 3923699"/>
                                      <a:gd name="connsiteX11" fmla="*/ 1151853 w 1489775"/>
                                      <a:gd name="connsiteY11" fmla="*/ 3743699 h 3923699"/>
                                      <a:gd name="connsiteX12" fmla="*/ 971853 w 1489775"/>
                                      <a:gd name="connsiteY12" fmla="*/ 3923699 h 3923699"/>
                                      <a:gd name="connsiteX13" fmla="*/ 791853 w 1489775"/>
                                      <a:gd name="connsiteY13" fmla="*/ 3743699 h 3923699"/>
                                      <a:gd name="connsiteX14" fmla="*/ 791853 w 1489775"/>
                                      <a:gd name="connsiteY14" fmla="*/ 2305078 h 3923699"/>
                                      <a:gd name="connsiteX15" fmla="*/ 683854 w 1489775"/>
                                      <a:gd name="connsiteY15" fmla="*/ 2305078 h 3923699"/>
                                      <a:gd name="connsiteX16" fmla="*/ 683854 w 1489775"/>
                                      <a:gd name="connsiteY16" fmla="*/ 3743698 h 3923699"/>
                                      <a:gd name="connsiteX17" fmla="*/ 503854 w 1489775"/>
                                      <a:gd name="connsiteY17" fmla="*/ 3923698 h 3923699"/>
                                      <a:gd name="connsiteX18" fmla="*/ 323854 w 1489775"/>
                                      <a:gd name="connsiteY18" fmla="*/ 3743698 h 3923699"/>
                                      <a:gd name="connsiteX19" fmla="*/ 323854 w 1489775"/>
                                      <a:gd name="connsiteY19" fmla="*/ 2238914 h 3923699"/>
                                      <a:gd name="connsiteX20" fmla="*/ 330887 w 1489775"/>
                                      <a:gd name="connsiteY20" fmla="*/ 2238914 h 3923699"/>
                                      <a:gd name="connsiteX21" fmla="*/ 330887 w 1489775"/>
                                      <a:gd name="connsiteY21" fmla="*/ 1390678 h 3923699"/>
                                      <a:gd name="connsiteX22" fmla="*/ 288033 w 1489775"/>
                                      <a:gd name="connsiteY22" fmla="*/ 1390678 h 3923699"/>
                                      <a:gd name="connsiteX23" fmla="*/ 288033 w 1489775"/>
                                      <a:gd name="connsiteY23" fmla="*/ 2063902 h 3923699"/>
                                      <a:gd name="connsiteX24" fmla="*/ 144017 w 1489775"/>
                                      <a:gd name="connsiteY24" fmla="*/ 2207918 h 3923699"/>
                                      <a:gd name="connsiteX25" fmla="*/ 1 w 1489775"/>
                                      <a:gd name="connsiteY25" fmla="*/ 2063902 h 3923699"/>
                                      <a:gd name="connsiteX26" fmla="*/ 1 w 1489775"/>
                                      <a:gd name="connsiteY26" fmla="*/ 1390678 h 3923699"/>
                                      <a:gd name="connsiteX27" fmla="*/ 0 w 1489775"/>
                                      <a:gd name="connsiteY27" fmla="*/ 1390678 h 3923699"/>
                                      <a:gd name="connsiteX28" fmla="*/ 0 w 1489775"/>
                                      <a:gd name="connsiteY28" fmla="*/ 1030958 h 3923699"/>
                                      <a:gd name="connsiteX29" fmla="*/ 280204 w 1489775"/>
                                      <a:gd name="connsiteY29" fmla="*/ 750754 h 3923699"/>
                                      <a:gd name="connsiteX30" fmla="*/ 744888 w 1489775"/>
                                      <a:gd name="connsiteY30" fmla="*/ 0 h 3923699"/>
                                      <a:gd name="connsiteX31" fmla="*/ 1082199 w 1489775"/>
                                      <a:gd name="connsiteY31" fmla="*/ 337311 h 3923699"/>
                                      <a:gd name="connsiteX32" fmla="*/ 744888 w 1489775"/>
                                      <a:gd name="connsiteY32" fmla="*/ 674622 h 3923699"/>
                                      <a:gd name="connsiteX33" fmla="*/ 407577 w 1489775"/>
                                      <a:gd name="connsiteY33" fmla="*/ 337311 h 3923699"/>
                                      <a:gd name="connsiteX34" fmla="*/ 744888 w 1489775"/>
                                      <a:gd name="connsiteY34"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2238914 h 3923699"/>
                                      <a:gd name="connsiteX20" fmla="*/ 330887 w 1489775"/>
                                      <a:gd name="connsiteY20" fmla="*/ 1390678 h 3923699"/>
                                      <a:gd name="connsiteX21" fmla="*/ 288033 w 1489775"/>
                                      <a:gd name="connsiteY21" fmla="*/ 1390678 h 3923699"/>
                                      <a:gd name="connsiteX22" fmla="*/ 288033 w 1489775"/>
                                      <a:gd name="connsiteY22" fmla="*/ 2063902 h 3923699"/>
                                      <a:gd name="connsiteX23" fmla="*/ 144017 w 1489775"/>
                                      <a:gd name="connsiteY23" fmla="*/ 2207918 h 3923699"/>
                                      <a:gd name="connsiteX24" fmla="*/ 1 w 1489775"/>
                                      <a:gd name="connsiteY24" fmla="*/ 2063902 h 3923699"/>
                                      <a:gd name="connsiteX25" fmla="*/ 1 w 1489775"/>
                                      <a:gd name="connsiteY25" fmla="*/ 1390678 h 3923699"/>
                                      <a:gd name="connsiteX26" fmla="*/ 0 w 1489775"/>
                                      <a:gd name="connsiteY26" fmla="*/ 1390678 h 3923699"/>
                                      <a:gd name="connsiteX27" fmla="*/ 0 w 1489775"/>
                                      <a:gd name="connsiteY27" fmla="*/ 1030958 h 3923699"/>
                                      <a:gd name="connsiteX28" fmla="*/ 280204 w 1489775"/>
                                      <a:gd name="connsiteY28" fmla="*/ 750754 h 3923699"/>
                                      <a:gd name="connsiteX29" fmla="*/ 744888 w 1489775"/>
                                      <a:gd name="connsiteY29" fmla="*/ 0 h 3923699"/>
                                      <a:gd name="connsiteX30" fmla="*/ 1082199 w 1489775"/>
                                      <a:gd name="connsiteY30" fmla="*/ 337311 h 3923699"/>
                                      <a:gd name="connsiteX31" fmla="*/ 744888 w 1489775"/>
                                      <a:gd name="connsiteY31" fmla="*/ 674622 h 3923699"/>
                                      <a:gd name="connsiteX32" fmla="*/ 407577 w 1489775"/>
                                      <a:gd name="connsiteY32" fmla="*/ 337311 h 3923699"/>
                                      <a:gd name="connsiteX33" fmla="*/ 744888 w 1489775"/>
                                      <a:gd name="connsiteY33"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23854 w 1489775"/>
                                      <a:gd name="connsiteY18" fmla="*/ 2238914 h 3923699"/>
                                      <a:gd name="connsiteX19" fmla="*/ 330887 w 1489775"/>
                                      <a:gd name="connsiteY19" fmla="*/ 1390678 h 3923699"/>
                                      <a:gd name="connsiteX20" fmla="*/ 288033 w 1489775"/>
                                      <a:gd name="connsiteY20" fmla="*/ 1390678 h 3923699"/>
                                      <a:gd name="connsiteX21" fmla="*/ 288033 w 1489775"/>
                                      <a:gd name="connsiteY21" fmla="*/ 2063902 h 3923699"/>
                                      <a:gd name="connsiteX22" fmla="*/ 144017 w 1489775"/>
                                      <a:gd name="connsiteY22" fmla="*/ 2207918 h 3923699"/>
                                      <a:gd name="connsiteX23" fmla="*/ 1 w 1489775"/>
                                      <a:gd name="connsiteY23" fmla="*/ 2063902 h 3923699"/>
                                      <a:gd name="connsiteX24" fmla="*/ 1 w 1489775"/>
                                      <a:gd name="connsiteY24" fmla="*/ 1390678 h 3923699"/>
                                      <a:gd name="connsiteX25" fmla="*/ 0 w 1489775"/>
                                      <a:gd name="connsiteY25" fmla="*/ 1390678 h 3923699"/>
                                      <a:gd name="connsiteX26" fmla="*/ 0 w 1489775"/>
                                      <a:gd name="connsiteY26" fmla="*/ 1030958 h 3923699"/>
                                      <a:gd name="connsiteX27" fmla="*/ 280204 w 1489775"/>
                                      <a:gd name="connsiteY27" fmla="*/ 750754 h 3923699"/>
                                      <a:gd name="connsiteX28" fmla="*/ 744888 w 1489775"/>
                                      <a:gd name="connsiteY28" fmla="*/ 0 h 3923699"/>
                                      <a:gd name="connsiteX29" fmla="*/ 1082199 w 1489775"/>
                                      <a:gd name="connsiteY29" fmla="*/ 337311 h 3923699"/>
                                      <a:gd name="connsiteX30" fmla="*/ 744888 w 1489775"/>
                                      <a:gd name="connsiteY30" fmla="*/ 674622 h 3923699"/>
                                      <a:gd name="connsiteX31" fmla="*/ 407577 w 1489775"/>
                                      <a:gd name="connsiteY31" fmla="*/ 337311 h 3923699"/>
                                      <a:gd name="connsiteX32" fmla="*/ 744888 w 1489775"/>
                                      <a:gd name="connsiteY32" fmla="*/ 0 h 3923699"/>
                                      <a:gd name="connsiteX0" fmla="*/ 280204 w 1489775"/>
                                      <a:gd name="connsiteY0" fmla="*/ 750754 h 3923699"/>
                                      <a:gd name="connsiteX1" fmla="*/ 1209570 w 1489775"/>
                                      <a:gd name="connsiteY1" fmla="*/ 750754 h 3923699"/>
                                      <a:gd name="connsiteX2" fmla="*/ 1489774 w 1489775"/>
                                      <a:gd name="connsiteY2" fmla="*/ 1030958 h 3923699"/>
                                      <a:gd name="connsiteX3" fmla="*/ 1489774 w 1489775"/>
                                      <a:gd name="connsiteY3" fmla="*/ 1293518 h 3923699"/>
                                      <a:gd name="connsiteX4" fmla="*/ 1489775 w 1489775"/>
                                      <a:gd name="connsiteY4" fmla="*/ 1293518 h 3923699"/>
                                      <a:gd name="connsiteX5" fmla="*/ 1489775 w 1489775"/>
                                      <a:gd name="connsiteY5" fmla="*/ 2063902 h 3923699"/>
                                      <a:gd name="connsiteX6" fmla="*/ 1345759 w 1489775"/>
                                      <a:gd name="connsiteY6" fmla="*/ 2207918 h 3923699"/>
                                      <a:gd name="connsiteX7" fmla="*/ 1201743 w 1489775"/>
                                      <a:gd name="connsiteY7" fmla="*/ 2063902 h 3923699"/>
                                      <a:gd name="connsiteX8" fmla="*/ 1201743 w 1489775"/>
                                      <a:gd name="connsiteY8" fmla="*/ 1390678 h 3923699"/>
                                      <a:gd name="connsiteX9" fmla="*/ 1158887 w 1489775"/>
                                      <a:gd name="connsiteY9" fmla="*/ 1390678 h 3923699"/>
                                      <a:gd name="connsiteX10" fmla="*/ 1151853 w 1489775"/>
                                      <a:gd name="connsiteY10" fmla="*/ 3743699 h 3923699"/>
                                      <a:gd name="connsiteX11" fmla="*/ 971853 w 1489775"/>
                                      <a:gd name="connsiteY11" fmla="*/ 3923699 h 3923699"/>
                                      <a:gd name="connsiteX12" fmla="*/ 791853 w 1489775"/>
                                      <a:gd name="connsiteY12" fmla="*/ 3743699 h 3923699"/>
                                      <a:gd name="connsiteX13" fmla="*/ 791853 w 1489775"/>
                                      <a:gd name="connsiteY13" fmla="*/ 2305078 h 3923699"/>
                                      <a:gd name="connsiteX14" fmla="*/ 683854 w 1489775"/>
                                      <a:gd name="connsiteY14" fmla="*/ 2305078 h 3923699"/>
                                      <a:gd name="connsiteX15" fmla="*/ 683854 w 1489775"/>
                                      <a:gd name="connsiteY15" fmla="*/ 3743698 h 3923699"/>
                                      <a:gd name="connsiteX16" fmla="*/ 503854 w 1489775"/>
                                      <a:gd name="connsiteY16" fmla="*/ 3923698 h 3923699"/>
                                      <a:gd name="connsiteX17" fmla="*/ 323854 w 1489775"/>
                                      <a:gd name="connsiteY17" fmla="*/ 3743698 h 3923699"/>
                                      <a:gd name="connsiteX18" fmla="*/ 330887 w 1489775"/>
                                      <a:gd name="connsiteY18" fmla="*/ 1390678 h 3923699"/>
                                      <a:gd name="connsiteX19" fmla="*/ 288033 w 1489775"/>
                                      <a:gd name="connsiteY19" fmla="*/ 1390678 h 3923699"/>
                                      <a:gd name="connsiteX20" fmla="*/ 288033 w 1489775"/>
                                      <a:gd name="connsiteY20" fmla="*/ 2063902 h 3923699"/>
                                      <a:gd name="connsiteX21" fmla="*/ 144017 w 1489775"/>
                                      <a:gd name="connsiteY21" fmla="*/ 2207918 h 3923699"/>
                                      <a:gd name="connsiteX22" fmla="*/ 1 w 1489775"/>
                                      <a:gd name="connsiteY22" fmla="*/ 2063902 h 3923699"/>
                                      <a:gd name="connsiteX23" fmla="*/ 1 w 1489775"/>
                                      <a:gd name="connsiteY23" fmla="*/ 1390678 h 3923699"/>
                                      <a:gd name="connsiteX24" fmla="*/ 0 w 1489775"/>
                                      <a:gd name="connsiteY24" fmla="*/ 1390678 h 3923699"/>
                                      <a:gd name="connsiteX25" fmla="*/ 0 w 1489775"/>
                                      <a:gd name="connsiteY25" fmla="*/ 1030958 h 3923699"/>
                                      <a:gd name="connsiteX26" fmla="*/ 280204 w 1489775"/>
                                      <a:gd name="connsiteY26" fmla="*/ 750754 h 3923699"/>
                                      <a:gd name="connsiteX27" fmla="*/ 744888 w 1489775"/>
                                      <a:gd name="connsiteY27" fmla="*/ 0 h 3923699"/>
                                      <a:gd name="connsiteX28" fmla="*/ 1082199 w 1489775"/>
                                      <a:gd name="connsiteY28" fmla="*/ 337311 h 3923699"/>
                                      <a:gd name="connsiteX29" fmla="*/ 744888 w 1489775"/>
                                      <a:gd name="connsiteY29" fmla="*/ 674622 h 3923699"/>
                                      <a:gd name="connsiteX30" fmla="*/ 407577 w 1489775"/>
                                      <a:gd name="connsiteY30" fmla="*/ 337311 h 3923699"/>
                                      <a:gd name="connsiteX31" fmla="*/ 744888 w 1489775"/>
                                      <a:gd name="connsiteY31" fmla="*/ 0 h 39236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89775" h="3923699">
                                        <a:moveTo>
                                          <a:pt x="280204" y="750754"/>
                                        </a:moveTo>
                                        <a:lnTo>
                                          <a:pt x="1209570" y="750754"/>
                                        </a:lnTo>
                                        <a:cubicBezTo>
                                          <a:pt x="1364322" y="750754"/>
                                          <a:pt x="1489774" y="876206"/>
                                          <a:pt x="1489774" y="1030958"/>
                                        </a:cubicBezTo>
                                        <a:lnTo>
                                          <a:pt x="1489774" y="1293518"/>
                                        </a:lnTo>
                                        <a:lnTo>
                                          <a:pt x="1489775" y="1293518"/>
                                        </a:lnTo>
                                        <a:lnTo>
                                          <a:pt x="1489775" y="2063902"/>
                                        </a:lnTo>
                                        <a:cubicBezTo>
                                          <a:pt x="1489775" y="2143440"/>
                                          <a:pt x="1425297" y="2207918"/>
                                          <a:pt x="1345759" y="2207918"/>
                                        </a:cubicBezTo>
                                        <a:cubicBezTo>
                                          <a:pt x="1266221" y="2207918"/>
                                          <a:pt x="1201743" y="2143440"/>
                                          <a:pt x="1201743" y="2063902"/>
                                        </a:cubicBezTo>
                                        <a:lnTo>
                                          <a:pt x="1201743" y="1390678"/>
                                        </a:lnTo>
                                        <a:lnTo>
                                          <a:pt x="1158887" y="1390678"/>
                                        </a:lnTo>
                                        <a:cubicBezTo>
                                          <a:pt x="1156542" y="2175018"/>
                                          <a:pt x="1154198" y="2959359"/>
                                          <a:pt x="1151853" y="3743699"/>
                                        </a:cubicBezTo>
                                        <a:cubicBezTo>
                                          <a:pt x="1151853" y="3843110"/>
                                          <a:pt x="1071264" y="3923699"/>
                                          <a:pt x="971853" y="3923699"/>
                                        </a:cubicBezTo>
                                        <a:cubicBezTo>
                                          <a:pt x="872442" y="3923699"/>
                                          <a:pt x="791853" y="3843110"/>
                                          <a:pt x="791853" y="3743699"/>
                                        </a:cubicBezTo>
                                        <a:lnTo>
                                          <a:pt x="791853" y="2305078"/>
                                        </a:lnTo>
                                        <a:lnTo>
                                          <a:pt x="683854" y="2305078"/>
                                        </a:lnTo>
                                        <a:lnTo>
                                          <a:pt x="683854" y="3743698"/>
                                        </a:lnTo>
                                        <a:cubicBezTo>
                                          <a:pt x="683854" y="3843109"/>
                                          <a:pt x="603265" y="3923698"/>
                                          <a:pt x="503854" y="3923698"/>
                                        </a:cubicBezTo>
                                        <a:cubicBezTo>
                                          <a:pt x="404443" y="3923698"/>
                                          <a:pt x="323854" y="3843109"/>
                                          <a:pt x="323854" y="3743698"/>
                                        </a:cubicBezTo>
                                        <a:cubicBezTo>
                                          <a:pt x="326198" y="2959358"/>
                                          <a:pt x="328543" y="2175018"/>
                                          <a:pt x="330887" y="1390678"/>
                                        </a:cubicBezTo>
                                        <a:lnTo>
                                          <a:pt x="288033" y="1390678"/>
                                        </a:lnTo>
                                        <a:lnTo>
                                          <a:pt x="288033" y="2063902"/>
                                        </a:lnTo>
                                        <a:cubicBezTo>
                                          <a:pt x="288033" y="2143440"/>
                                          <a:pt x="223555" y="2207918"/>
                                          <a:pt x="144017" y="2207918"/>
                                        </a:cubicBezTo>
                                        <a:cubicBezTo>
                                          <a:pt x="64479" y="2207918"/>
                                          <a:pt x="1" y="2143440"/>
                                          <a:pt x="1" y="2063902"/>
                                        </a:cubicBezTo>
                                        <a:lnTo>
                                          <a:pt x="1" y="1390678"/>
                                        </a:lnTo>
                                        <a:lnTo>
                                          <a:pt x="0" y="1390678"/>
                                        </a:lnTo>
                                        <a:lnTo>
                                          <a:pt x="0" y="1030958"/>
                                        </a:lnTo>
                                        <a:cubicBezTo>
                                          <a:pt x="0" y="876206"/>
                                          <a:pt x="125452" y="750754"/>
                                          <a:pt x="280204" y="750754"/>
                                        </a:cubicBezTo>
                                        <a:close/>
                                        <a:moveTo>
                                          <a:pt x="744888" y="0"/>
                                        </a:moveTo>
                                        <a:cubicBezTo>
                                          <a:pt x="931180" y="0"/>
                                          <a:pt x="1082199" y="151019"/>
                                          <a:pt x="1082199" y="337311"/>
                                        </a:cubicBezTo>
                                        <a:cubicBezTo>
                                          <a:pt x="1082199" y="523603"/>
                                          <a:pt x="931180" y="674622"/>
                                          <a:pt x="744888" y="674622"/>
                                        </a:cubicBezTo>
                                        <a:cubicBezTo>
                                          <a:pt x="558596" y="674622"/>
                                          <a:pt x="407577" y="523603"/>
                                          <a:pt x="407577" y="337311"/>
                                        </a:cubicBezTo>
                                        <a:cubicBezTo>
                                          <a:pt x="407577" y="151019"/>
                                          <a:pt x="558596" y="0"/>
                                          <a:pt x="744888" y="0"/>
                                        </a:cubicBez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grpSp>
                      </wpg:grpSp>
                      <wps:wsp>
                        <wps:cNvPr id="23596" name="Textové pole 23596"/>
                        <wps:cNvSpPr txBox="1"/>
                        <wps:spPr>
                          <a:xfrm>
                            <a:off x="0" y="1762125"/>
                            <a:ext cx="4495800" cy="403225"/>
                          </a:xfrm>
                          <a:prstGeom prst="rect">
                            <a:avLst/>
                          </a:prstGeom>
                          <a:solidFill>
                            <a:prstClr val="white"/>
                          </a:solidFill>
                          <a:ln>
                            <a:noFill/>
                          </a:ln>
                        </wps:spPr>
                        <wps:txbx>
                          <w:txbxContent>
                            <w:p w14:paraId="200BE657" w14:textId="11BB3F68" w:rsidR="00DA0904" w:rsidRPr="00F8330C" w:rsidRDefault="00DA0904" w:rsidP="0093595D">
                              <w:pPr>
                                <w:pStyle w:val="Titulek"/>
                                <w:rPr>
                                  <w:noProof/>
                                </w:rPr>
                              </w:pPr>
                              <w:bookmarkStart w:id="150" w:name="_Ref35856530"/>
                              <w:bookmarkStart w:id="151" w:name="_Ref35856524"/>
                              <w:r w:rsidRPr="00F8330C">
                                <w:t xml:space="preserve">Obrázek </w:t>
                              </w:r>
                              <w:r w:rsidRPr="00F8330C">
                                <w:rPr>
                                  <w:noProof/>
                                </w:rPr>
                                <w:fldChar w:fldCharType="begin"/>
                              </w:r>
                              <w:r w:rsidRPr="00F8330C">
                                <w:rPr>
                                  <w:noProof/>
                                </w:rPr>
                                <w:instrText xml:space="preserve"> SEQ Obrázek \* ARABIC </w:instrText>
                              </w:r>
                              <w:r w:rsidRPr="00F8330C">
                                <w:rPr>
                                  <w:noProof/>
                                </w:rPr>
                                <w:fldChar w:fldCharType="separate"/>
                              </w:r>
                              <w:r>
                                <w:rPr>
                                  <w:noProof/>
                                </w:rPr>
                                <w:t>9</w:t>
                              </w:r>
                              <w:r w:rsidRPr="00F8330C">
                                <w:rPr>
                                  <w:noProof/>
                                </w:rPr>
                                <w:fldChar w:fldCharType="end"/>
                              </w:r>
                              <w:bookmarkEnd w:id="150"/>
                              <w:r w:rsidRPr="00F8330C">
                                <w:t>: Grafické zobrazení počtu osob bez domova na 1000 obyvatel a genderové složení</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8E0D01C" id="Skupina 3" o:spid="_x0000_s1027" style="position:absolute;left:0;text-align:left;margin-left:0;margin-top:29.5pt;width:396.75pt;height:170.5pt;z-index:251663360;mso-position-horizontal:left;mso-position-horizontal-relative:margin;mso-height-relative:margin" coordsize="50387,2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">
                <v:group id="Skupina 4" o:spid="_x0000_s1028" style="position:absolute;left:5429;width:44958;height:16624" coordorigin="" coordsize="91789,33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Skupina 1" o:spid="_x0000_s1029" style="position:absolute;left:24669;width:44704;height:9255" coordorigin="24669" coordsize="44696,9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Round Same Side Corner Rectangle 8" o:spid="_x0000_s1030" style="position:absolute;left:24669;width:3508;height:92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65975,177130;284799,177130;350775,243240;350775,305187;350775,305187;350775,486948;316866,520927;282956,486948;282956,328111;272866,328111;271210,883273;228828,925741;186446,883273;186446,543850;161017,543850;161017,883272;118635,925741;76253,883272;77909,328111;67819,328111;67819,486948;33910,520927;0,486948;0,328111;0,328111;0,243240;65975,177130;175388,0;254809,79584;175388,159167;95966,79584;175388,0" o:connectangles="0,0,0,0,0,0,0,0,0,0,0,0,0,0,0,0,0,0,0,0,0,0,0,0,0,0,0,0,0,0,0,0"/>
                    </v:shape>
                    <v:shape id="Round Same Side Corner Rectangle 20" o:spid="_x0000_s1031" style="position:absolute;left:59810;width:4333;height:9257;rotation:180;visibility:visible;mso-wrap-style:square;v-text-anchor:middle" coordsize="1856332,3959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" path="m1228565,3214674r-605884,c495703,3202920,501057,3225622,466697,3144149l8303,1942070v-24794,-65021,7815,-137831,72836,-162626c146160,1754650,218970,1787259,243764,1852280r261006,684456l555637,2536736,226299,1210417r325485,l551784,168335c551784,75366,627150,,720119,v92969,,168335,75366,168335,168335l888454,1210417r79586,l968040,168335c968040,75366,1043406,,1136375,v92969,,168335,75366,168335,168335l1304710,1210417r326879,l1302251,2536736r49311,l1612568,1852280v24794,-65021,97604,-97630,162625,-72836c1840214,1804239,1872823,1877049,1848029,1942070l1389635,3144149v-40651,81473,-33244,58771,-161070,70525xm925623,3959924v-178940,,-324000,-145060,-324000,-324000c601623,3456984,746683,3311924,925623,3311924v178940,,324000,145060,324000,324000c1249623,3814864,1104563,3959924,925623,3959924xe" fillcolor="red" stroked="f" strokeweight="1pt">
                      <v:stroke joinstyle="miter"/>
                      <v:path arrowok="t" o:connecttype="custom" o:connectlocs="286776,751518;145348,751518;108938,735031;1938,454012;18940,415994;56900,433021;117825,593032;129699,593032;52823,282968;128799,282968;128799,39353;168092,0;207386,39353;207386,282968;225963,282968;225963,39353;265256,0;304550,39353;304550,282968;380851,282968;303976,593032;315486,593032;376411,433021;414371,415994;431373,454012;324373,735031;286776,751518;216062,925741;140433,849997;216062,774253;291691,849997;216062,925741" o:connectangles="0,0,0,0,0,0,0,0,0,0,0,0,0,0,0,0,0,0,0,0,0,0,0,0,0,0,0,0,0,0,0,0"/>
                    </v:shape>
                    <v:shape id="Round Same Side Corner Rectangle 20" o:spid="_x0000_s1032" style="position:absolute;left:65032;width:4333;height:9257;rotation:180;visibility:visible;mso-wrap-style:square;v-text-anchor:middle" coordsize="1856332,3959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" path="m1228565,3214674r-605884,c495703,3202920,501057,3225622,466697,3144149l8303,1942070v-24794,-65021,7815,-137831,72836,-162626c146160,1754650,218970,1787259,243764,1852280r261006,684456l555637,2536736,226299,1210417r325485,l551784,168335c551784,75366,627150,,720119,v92969,,168335,75366,168335,168335l888454,1210417r79586,l968040,168335c968040,75366,1043406,,1136375,v92969,,168335,75366,168335,168335l1304710,1210417r326879,l1302251,2536736r49311,l1612568,1852280v24794,-65021,97604,-97630,162625,-72836c1840214,1804239,1872823,1877049,1848029,1942070l1389635,3144149v-40651,81473,-33244,58771,-161070,70525xm925623,3959924v-178940,,-324000,-145060,-324000,-324000c601623,3456984,746683,3311924,925623,3311924v178940,,324000,145060,324000,324000c1249623,3814864,1104563,3959924,925623,3959924xe" fillcolor="red" stroked="f" strokeweight="1pt">
                      <v:stroke joinstyle="miter"/>
                      <v:path arrowok="t" o:connecttype="custom" o:connectlocs="286777,751519;145349,751519;108938,735032;1938,454013;18940,415994;56900,433022;117826,593032;129699,593032;52824,282969;128800,282969;128800,39353;168093,0;207387,39353;207387,282969;225964,282969;225964,39353;265258,0;304551,39353;304551,282969;380853,282969;303977,593032;315487,593032;376413,433022;414373,415994;431375,454013;324375,735032;286777,751519;216063,925742;140433,849998;216063,774254;291692,849998;216063,925742" o:connectangles="0,0,0,0,0,0,0,0,0,0,0,0,0,0,0,0,0,0,0,0,0,0,0,0,0,0,0,0,0,0,0,0"/>
                    </v:shape>
                    <v:shape id="Round Same Side Corner Rectangle 8" o:spid="_x0000_s1033" style="position:absolute;left:29066;width:3508;height:92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65976,177130;284800,177130;350776,243240;350776,305187;350776,305187;350776,486948;316867,520927;282957,486948;282957,328111;272867,328111;271210,883273;228828,925741;186446,883273;186446,543850;161017,543850;161017,883272;118635,925741;76253,883272;77909,328111;67819,328111;67819,486948;33910,520927;0,486948;0,328111;0,328111;0,243240;65976,177130;175388,0;254810,79584;175388,159167;95966,79584;175388,0" o:connectangles="0,0,0,0,0,0,0,0,0,0,0,0,0,0,0,0,0,0,0,0,0,0,0,0,0,0,0,0,0,0,0,0"/>
                    </v:shape>
                    <v:shape id="Round Same Side Corner Rectangle 8" o:spid="_x0000_s1034" style="position:absolute;left:33447;width:3523;height:92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66274,177130;286089,177130;352363,243240;352363,305187;352363,305187;352363,486948;318300,520927;284237,486948;284237,328111;274101,328111;272437,883273;229864,925741;187290,883273;187290,543850;161746,543850;161746,883272;119172,925741;76598,883272;78262,328111;68126,328111;68126,486948;34063,520927;0,486948;0,328111;0,328111;0,243240;66274,177130;176182,0;255963,79584;176182,159167;96400,79584;176182,0" o:connectangles="0,0,0,0,0,0,0,0,0,0,0,0,0,0,0,0,0,0,0,0,0,0,0,0,0,0,0,0,0,0,0,0"/>
                    </v:shape>
                    <v:shape id="Round Same Side Corner Rectangle 8" o:spid="_x0000_s1035" style="position:absolute;left:46636;width:3508;height:92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65975,177130;284799,177130;350775,243240;350775,305187;350775,305187;350775,486948;316866,520927;282956,486948;282956,328111;272866,328111;271210,883273;228828,925741;186446,883273;186446,543850;161017,543850;161017,883272;118635,925741;76253,883272;77909,328111;67819,328111;67819,486948;33910,520927;0,486948;0,328111;0,328111;0,243240;65975,177130;175388,0;254809,79584;175388,159167;95966,79584;175388,0" o:connectangles="0,0,0,0,0,0,0,0,0,0,0,0,0,0,0,0,0,0,0,0,0,0,0,0,0,0,0,0,0,0,0,0"/>
                    </v:shape>
                    <v:shape id="Round Same Side Corner Rectangle 8" o:spid="_x0000_s1036" style="position:absolute;left:42240;width:3508;height:92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65976,177130;284800,177130;350776,243240;350776,305187;350776,305187;350776,486948;316867,520927;282957,486948;282957,328111;272867,328111;271210,883273;228828,925741;186446,883273;186446,543850;161017,543850;161017,883272;118635,925741;76253,883272;77909,328111;67819,328111;67819,486948;33910,520927;0,486948;0,328111;0,328111;0,243240;65976,177130;175388,0;254810,79584;175388,159167;95966,79584;175388,0" o:connectangles="0,0,0,0,0,0,0,0,0,0,0,0,0,0,0,0,0,0,0,0,0,0,0,0,0,0,0,0,0,0,0,0"/>
                    </v:shape>
                    <v:shape id="Round Same Side Corner Rectangle 8" o:spid="_x0000_s1037" style="position:absolute;left:37843;width:3524;height:92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66274,177130;286089,177130;352363,243240;352363,305187;352363,305187;352363,486948;318300,520927;284237,486948;284237,328111;274101,328111;272437,883273;229864,925741;187290,883273;187290,543850;161746,543850;161746,883272;119172,925741;76598,883272;78262,328111;68126,328111;68126,486948;34063,520927;0,486948;0,328111;0,328111;0,243240;66274,177130;176182,0;255963,79584;176182,159167;96400,79584;176182,0" o:connectangles="0,0,0,0,0,0,0,0,0,0,0,0,0,0,0,0,0,0,0,0,0,0,0,0,0,0,0,0,0,0,0,0"/>
                    </v:shape>
                    <v:shape id="Round Same Side Corner Rectangle 8" o:spid="_x0000_s1038" style="position:absolute;left:51017;width:3524;height:92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66274,177130;286089,177130;352363,243240;352363,305187;352363,305187;352363,486948;318300,520927;284237,486948;284237,328111;274101,328111;272437,883273;229864,925741;187290,883273;187290,543850;161746,543850;161746,883272;119172,925741;76598,883272;78262,328111;68126,328111;68126,486948;34063,520927;0,486948;0,328111;0,328111;0,243240;66274,177130;176182,0;255963,79584;176182,159167;96400,79584;176182,0" o:connectangles="0,0,0,0,0,0,0,0,0,0,0,0,0,0,0,0,0,0,0,0,0,0,0,0,0,0,0,0,0,0,0,0"/>
                    </v:shape>
                    <v:shape id="Round Same Side Corner Rectangle 8" o:spid="_x0000_s1039" style="position:absolute;left:55414;width:3523;height:92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66274,177130;286089,177130;352363,243240;352363,305187;352363,305187;352363,486948;318300,520927;284237,486948;284237,328111;274101,328111;272437,883273;229864,925741;187290,883273;187290,543850;161746,543850;161746,883272;119172,925741;76598,883272;78262,328111;68126,328111;68126,486948;34063,520927;0,486948;0,328111;0,328111;0,243240;66274,177130;176182,0;255963,79584;176182,159167;96400,79584;176182,0" o:connectangles="0,0,0,0,0,0,0,0,0,0,0,0,0,0,0,0,0,0,0,0,0,0,0,0,0,0,0,0,0,0,0,0"/>
                    </v:shape>
                  </v:group>
                  <v:group id="Skupina 1184" o:spid="_x0000_s1040" style="position:absolute;top:13335;width:91789;height:20621" coordorigin=",13271" coordsize="91786,2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Skupina 18" o:spid="_x0000_s1041" style="position:absolute;left:158;top:13271;width:17478;height:9948" coordorigin="158,13271" coordsize="17477,9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group id="Skupina 19" o:spid="_x0000_s1042" style="position:absolute;left:158;top:13271;width:8636;height:1856" coordorigin="158,13271"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Round Same Side Corner Rectangle 8" o:spid="_x0000_s1043" style="position:absolute;left:158;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044" style="position:absolute;left:1047;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045" style="position:absolute;left:1920;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046" style="position:absolute;left:2809;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047" style="position:absolute;left:5444;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048" style="position:absolute;left:4571;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049" style="position:absolute;left:3682;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050" style="position:absolute;left:6333;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051" style="position:absolute;left:7207;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052" style="position:absolute;left:8096;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30" o:spid="_x0000_s1053" style="position:absolute;left:158;top:15286;width:8636;height:1904" coordorigin="158,15286"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Round Same Side Corner Rectangle 8" o:spid="_x0000_s1054" style="position:absolute;left:158;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055" style="position:absolute;left:1047;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056" style="position:absolute;left:1920;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057" style="position:absolute;left:2809;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058" style="position:absolute;left:5444;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059" style="position:absolute;left:4571;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060" style="position:absolute;left:3682;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061" style="position:absolute;left:6333;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062" style="position:absolute;left:7207;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063" style="position:absolute;left:8096;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41" o:spid="_x0000_s1064" style="position:absolute;left:158;top:17317;width:8636;height:1856" coordorigin="158,17317"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Round Same Side Corner Rectangle 8" o:spid="_x0000_s1065" style="position:absolute;left:158;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066" style="position:absolute;left:1047;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067" style="position:absolute;left:1920;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068" style="position:absolute;left:2809;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069" style="position:absolute;left:5444;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070" style="position:absolute;left:4571;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071" style="position:absolute;left:3682;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072" style="position:absolute;left:6333;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073" style="position:absolute;left:7207;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074" style="position:absolute;left:8096;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55" o:spid="_x0000_s1075" style="position:absolute;left:158;top:19332;width:8636;height:1904" coordorigin="158,19332"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Round Same Side Corner Rectangle 8" o:spid="_x0000_s1076" style="position:absolute;left:158;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077" style="position:absolute;left:1047;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078" style="position:absolute;left:1920;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079" style="position:absolute;left:2809;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080" style="position:absolute;left:5444;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081" style="position:absolute;left:4571;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082" style="position:absolute;left:3682;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083" style="position:absolute;left:6333;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084" style="position:absolute;left:7207;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085" style="position:absolute;left:8096;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2532" o:spid="_x0000_s1086" style="position:absolute;left:158;top:21363;width:8636;height:1856" coordorigin="158,21363"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">
                        <v:shape id="Round Same Side Corner Rectangle 8" o:spid="_x0000_s1087" style="position:absolute;left:158;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088" style="position:absolute;left:1047;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089" style="position:absolute;left:1920;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090" style="position:absolute;left:2809;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091" style="position:absolute;left:5444;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092" style="position:absolute;left:4571;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093" style="position:absolute;left:3682;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094" style="position:absolute;left:6333;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095" style="position:absolute;left:7207;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096" style="position:absolute;left:8096;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2543" o:spid="_x0000_s1097" style="position:absolute;left:9000;top:13271;width:8636;height:1856" coordorigin="9000,13271"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">
                        <v:shape id="Round Same Side Corner Rectangle 8" o:spid="_x0000_s1098" style="position:absolute;left:9000;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099" style="position:absolute;left:9889;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00" style="position:absolute;left:10762;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01" style="position:absolute;left:11651;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02" style="position:absolute;left:14287;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03" style="position:absolute;left:13413;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04" style="position:absolute;left:12525;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05" style="position:absolute;left:15176;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06" style="position:absolute;left:16049;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07" style="position:absolute;left:16938;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2554" o:spid="_x0000_s1108" style="position:absolute;left:9000;top:15286;width:8636;height:1904" coordorigin="9000,15286"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">
                        <v:shape id="Round Same Side Corner Rectangle 8" o:spid="_x0000_s1109" style="position:absolute;left:9000;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10" style="position:absolute;left:9889;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11" style="position:absolute;left:10762;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12" style="position:absolute;left:11651;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13" style="position:absolute;left:14287;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14" style="position:absolute;left:13413;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15" style="position:absolute;left:12525;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16" style="position:absolute;left:15176;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17" style="position:absolute;left:16049;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18" style="position:absolute;left:16938;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2565" o:spid="_x0000_s1119" style="position:absolute;left:9000;top:17317;width:8636;height:1856" coordorigin="9000,17317"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">
                        <v:shape id="Round Same Side Corner Rectangle 8" o:spid="_x0000_s1120" style="position:absolute;left:9000;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121" style="position:absolute;left:9889;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122" style="position:absolute;left:10762;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123" style="position:absolute;left:11651;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124" style="position:absolute;left:14287;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125" style="position:absolute;left:13413;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126" style="position:absolute;left:12525;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127" style="position:absolute;left:15176;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128" style="position:absolute;left:16049;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129" style="position:absolute;left:16938;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22576" o:spid="_x0000_s1130" style="position:absolute;left:9000;top:19332;width:8636;height:1904" coordorigin="9000,19332"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">
                        <v:shape id="Round Same Side Corner Rectangle 8" o:spid="_x0000_s1131" style="position:absolute;left:9000;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32" style="position:absolute;left:9889;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33" style="position:absolute;left:10762;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34" style="position:absolute;left:11651;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35" style="position:absolute;left:14287;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36" style="position:absolute;left:13413;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37" style="position:absolute;left:12525;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38" style="position:absolute;left:15176;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39" style="position:absolute;left:16049;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40" style="position:absolute;left:16938;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2587" o:spid="_x0000_s1141" style="position:absolute;left:9000;top:21363;width:8636;height:1856" coordorigin="9000,21363"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">
                        <v:shape id="Round Same Side Corner Rectangle 8" o:spid="_x0000_s1142" style="position:absolute;left:9000;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43" style="position:absolute;left:9889;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44" style="position:absolute;left:10762;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45" style="position:absolute;left:11651;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46" style="position:absolute;left:14287;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47" style="position:absolute;left:13413;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48" style="position:absolute;left:12525;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49" style="position:absolute;left:15176;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50" style="position:absolute;left:16049;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51" style="position:absolute;left:16938;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v:group id="Skupina 22598" o:spid="_x0000_s1152" style="position:absolute;top:23933;width:17493;height:9949" coordorigin=",23933" coordsize="17493,9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">
                      <v:group id="Skupina 22599" o:spid="_x0000_s1153" style="position:absolute;top:23933;width:8635;height:1857" coordorigin=",23933"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">
                        <v:shape id="Round Same Side Corner Rectangle 8" o:spid="_x0000_s1154" style="position:absolute;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55" style="position:absolute;left:888;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56" style="position:absolute;left:1762;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57" style="position:absolute;left:2651;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58" style="position:absolute;left:5286;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59" style="position:absolute;left:4413;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60" style="position:absolute;left:3524;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61" style="position:absolute;left:6175;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62" style="position:absolute;left:7048;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63" style="position:absolute;left:7937;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2610" o:spid="_x0000_s1164" style="position:absolute;top:25917;width:8635;height:1904" coordorigin=",25917"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">
                        <v:shape id="Round Same Side Corner Rectangle 8" o:spid="_x0000_s1165" style="position:absolute;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66" style="position:absolute;left:888;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67" style="position:absolute;left:1762;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68" style="position:absolute;left:2651;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69" style="position:absolute;left:5286;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70" style="position:absolute;left:4413;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71" style="position:absolute;left:3524;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72" style="position:absolute;left:6175;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73" style="position:absolute;left:7048;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74" style="position:absolute;left:7937;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2621" o:spid="_x0000_s1175" style="position:absolute;top:27979;width:8635;height:1857" coordorigin=",27979"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">
                        <v:shape id="Round Same Side Corner Rectangle 8" o:spid="_x0000_s1176" style="position:absolute;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177" style="position:absolute;left:888;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178" style="position:absolute;left:1762;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179" style="position:absolute;left:2651;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180" style="position:absolute;left:5286;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181" style="position:absolute;left:4413;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182" style="position:absolute;left:3524;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183" style="position:absolute;left:6175;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184" style="position:absolute;left:7048;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185" style="position:absolute;left:7937;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22632" o:spid="_x0000_s1186" style="position:absolute;top:29963;width:8635;height:1904" coordorigin=",29963"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">
                        <v:shape id="Round Same Side Corner Rectangle 8" o:spid="_x0000_s1187" style="position:absolute;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88" style="position:absolute;left:888;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89" style="position:absolute;left:1762;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90" style="position:absolute;left:2651;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91" style="position:absolute;left:5286;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92" style="position:absolute;left:4413;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93" style="position:absolute;left:3524;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94" style="position:absolute;left:6175;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95" style="position:absolute;left:7048;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196" style="position:absolute;left:7937;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2643" o:spid="_x0000_s1197" style="position:absolute;top:32025;width:8635;height:1857" coordorigin=",32025"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">
                        <v:shape id="Round Same Side Corner Rectangle 8" o:spid="_x0000_s1198" style="position:absolute;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199" style="position:absolute;left:888;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00" style="position:absolute;left:1762;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01" style="position:absolute;left:2651;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02" style="position:absolute;left:5286;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03" style="position:absolute;left:4413;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04" style="position:absolute;left:3524;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05" style="position:absolute;left:6175;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06" style="position:absolute;left:7048;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07" style="position:absolute;left:7937;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2654" o:spid="_x0000_s1208" style="position:absolute;left:8857;top:23933;width:8636;height:1857" coordorigin="8857,23933"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">
                        <v:shape id="Round Same Side Corner Rectangle 8" o:spid="_x0000_s1209" style="position:absolute;left:8857;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10" style="position:absolute;left:9746;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11" style="position:absolute;left:10620;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12" style="position:absolute;left:11509;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13" style="position:absolute;left:14144;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14" style="position:absolute;left:13271;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15" style="position:absolute;left:12382;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16" style="position:absolute;left:15033;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17" style="position:absolute;left:15906;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18" style="position:absolute;left:16795;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2665" o:spid="_x0000_s1219" style="position:absolute;left:8857;top:25917;width:8636;height:1904" coordorigin="8857,25917"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">
                        <v:shape id="Round Same Side Corner Rectangle 8" o:spid="_x0000_s1220" style="position:absolute;left:8857;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21" style="position:absolute;left:9746;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22" style="position:absolute;left:10620;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23" style="position:absolute;left:11509;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24" style="position:absolute;left:14144;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25" style="position:absolute;left:13271;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26" style="position:absolute;left:12382;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27" style="position:absolute;left:15033;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28" style="position:absolute;left:15906;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29" style="position:absolute;left:16795;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2676" o:spid="_x0000_s1230" style="position:absolute;left:8857;top:27979;width:8636;height:1857" coordorigin="8857,27979"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">
                        <v:shape id="Round Same Side Corner Rectangle 8" o:spid="_x0000_s1231" style="position:absolute;left:8857;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232" style="position:absolute;left:9746;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233" style="position:absolute;left:10620;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234" style="position:absolute;left:11509;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235" style="position:absolute;left:14144;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236" style="position:absolute;left:13271;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237" style="position:absolute;left:12382;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238" style="position:absolute;left:15033;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239" style="position:absolute;left:15906;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240" style="position:absolute;left:16795;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22687" o:spid="_x0000_s1241" style="position:absolute;left:8857;top:29963;width:8636;height:1904" coordorigin="8857,29963"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">
                        <v:shape id="Round Same Side Corner Rectangle 8" o:spid="_x0000_s1242" style="position:absolute;left:8857;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43" style="position:absolute;left:9746;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44" style="position:absolute;left:10620;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45" style="position:absolute;left:11509;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46" style="position:absolute;left:14144;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47" style="position:absolute;left:13271;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48" style="position:absolute;left:12382;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49" style="position:absolute;left:15033;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50" style="position:absolute;left:15906;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51" style="position:absolute;left:16795;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2698" o:spid="_x0000_s1252" style="position:absolute;left:8857;top:32025;width:8636;height:1857" coordorigin="8857,32025"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">
                        <v:shape id="Round Same Side Corner Rectangle 8" o:spid="_x0000_s1253" style="position:absolute;left:8857;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54" style="position:absolute;left:9746;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55" style="position:absolute;left:10620;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56" style="position:absolute;left:11509;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57" style="position:absolute;left:14144;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58" style="position:absolute;left:13271;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59" style="position:absolute;left:12382;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60" style="position:absolute;left:15033;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61" style="position:absolute;left:15906;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62" style="position:absolute;left:16795;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v:group id="Skupina 22709" o:spid="_x0000_s1263" style="position:absolute;left:18668;top:13271;width:17494;height:9948" coordorigin="18668,13271" coordsize="17493,9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">
                      <v:group id="Skupina 22710" o:spid="_x0000_s1264" style="position:absolute;left:18668;top:13271;width:8636;height:1856" coordorigin="18668,13271"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">
                        <v:shape id="Round Same Side Corner Rectangle 8" o:spid="_x0000_s1265" style="position:absolute;left:18668;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66" style="position:absolute;left:19557;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67" style="position:absolute;left:20430;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68" style="position:absolute;left:21319;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69" style="position:absolute;left:23954;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70" style="position:absolute;left:23081;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71" style="position:absolute;left:22192;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72" style="position:absolute;left:24843;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73" style="position:absolute;left:25716;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274" style="position:absolute;left:26605;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2721" o:spid="_x0000_s1275" style="position:absolute;left:18668;top:15286;width:8636;height:1904" coordorigin="18668,15286"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">
                        <v:shape id="Round Same Side Corner Rectangle 8" o:spid="_x0000_s1276" style="position:absolute;left:18668;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77" style="position:absolute;left:19557;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78" style="position:absolute;left:20430;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79" style="position:absolute;left:21319;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80" style="position:absolute;left:23954;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81" style="position:absolute;left:23081;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82" style="position:absolute;left:22192;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83" style="position:absolute;left:24843;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84" style="position:absolute;left:25716;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85" style="position:absolute;left:26605;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2732" o:spid="_x0000_s1286" style="position:absolute;left:18668;top:17317;width:8636;height:1856" coordorigin="18668,17317"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">
                        <v:shape id="Round Same Side Corner Rectangle 8" o:spid="_x0000_s1287" style="position:absolute;left:18668;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288" style="position:absolute;left:19557;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289" style="position:absolute;left:20430;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290" style="position:absolute;left:21319;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291" style="position:absolute;left:23954;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292" style="position:absolute;left:23081;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293" style="position:absolute;left:22192;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294" style="position:absolute;left:24843;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295" style="position:absolute;left:25716;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296" style="position:absolute;left:26605;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22743" o:spid="_x0000_s1297" style="position:absolute;left:18668;top:19332;width:8636;height:1904" coordorigin="18668,19332"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">
                        <v:shape id="Round Same Side Corner Rectangle 8" o:spid="_x0000_s1298" style="position:absolute;left:18668;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299" style="position:absolute;left:19557;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00" style="position:absolute;left:20430;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01" style="position:absolute;left:21319;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02" style="position:absolute;left:23954;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03" style="position:absolute;left:23081;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04" style="position:absolute;left:22192;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05" style="position:absolute;left:24843;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06" style="position:absolute;left:25716;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07" style="position:absolute;left:26605;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2754" o:spid="_x0000_s1308" style="position:absolute;left:18668;top:21363;width:8636;height:1856" coordorigin="18668,21363"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">
                        <v:shape id="Round Same Side Corner Rectangle 8" o:spid="_x0000_s1309" style="position:absolute;left:18668;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10" style="position:absolute;left:19557;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11" style="position:absolute;left:20430;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12" style="position:absolute;left:21319;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13" style="position:absolute;left:23954;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14" style="position:absolute;left:23081;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15" style="position:absolute;left:22192;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16" style="position:absolute;left:24843;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17" style="position:absolute;left:25716;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18" style="position:absolute;left:26605;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2765" o:spid="_x0000_s1319" style="position:absolute;left:27526;top:13271;width:8636;height:1856" coordorigin="27526,13271"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">
                        <v:shape id="Round Same Side Corner Rectangle 8" o:spid="_x0000_s1320" style="position:absolute;left:27526;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21" style="position:absolute;left:28415;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22" style="position:absolute;left:29288;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23" style="position:absolute;left:30177;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24" style="position:absolute;left:32812;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25" style="position:absolute;left:31939;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26" style="position:absolute;left:31050;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27" style="position:absolute;left:33701;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28" style="position:absolute;left:34574;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29" style="position:absolute;left:35463;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2776" o:spid="_x0000_s1330" style="position:absolute;left:27526;top:15286;width:8636;height:1904" coordorigin="27526,15286"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">
                        <v:shape id="Round Same Side Corner Rectangle 8" o:spid="_x0000_s1331" style="position:absolute;left:27526;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32" style="position:absolute;left:28415;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33" style="position:absolute;left:29288;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34" style="position:absolute;left:30177;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35" style="position:absolute;left:32812;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36" style="position:absolute;left:31939;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37" style="position:absolute;left:31050;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38" style="position:absolute;left:33701;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39" style="position:absolute;left:34574;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40" style="position:absolute;left:35463;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2787" o:spid="_x0000_s1341" style="position:absolute;left:27526;top:17317;width:8636;height:1856" coordorigin="27526,17317"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">
                        <v:shape id="Round Same Side Corner Rectangle 8" o:spid="_x0000_s1342" style="position:absolute;left:27526;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343" style="position:absolute;left:28415;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344" style="position:absolute;left:29288;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345" style="position:absolute;left:30177;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346" style="position:absolute;left:32812;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347" style="position:absolute;left:31939;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348" style="position:absolute;left:31050;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349" style="position:absolute;left:33701;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350" style="position:absolute;left:34574;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351" style="position:absolute;left:35463;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22798" o:spid="_x0000_s1352" style="position:absolute;left:27526;top:19332;width:8636;height:1904" coordorigin="27526,19332"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">
                        <v:shape id="Round Same Side Corner Rectangle 8" o:spid="_x0000_s1353" style="position:absolute;left:27526;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54" style="position:absolute;left:28415;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55" style="position:absolute;left:29288;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56" style="position:absolute;left:30177;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57" style="position:absolute;left:32812;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58" style="position:absolute;left:31939;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59" style="position:absolute;left:31050;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60" style="position:absolute;left:33701;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61" style="position:absolute;left:34574;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62" style="position:absolute;left:35463;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2809" o:spid="_x0000_s1363" style="position:absolute;left:27526;top:21363;width:8636;height:1856" coordorigin="27526,21363"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">
                        <v:shape id="Round Same Side Corner Rectangle 8" o:spid="_x0000_s1364" style="position:absolute;left:27526;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65" style="position:absolute;left:28415;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66" style="position:absolute;left:29288;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67" style="position:absolute;left:30177;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68" style="position:absolute;left:32812;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69" style="position:absolute;left:31939;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70" style="position:absolute;left:31050;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71" style="position:absolute;left:33701;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72" style="position:absolute;left:34574;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73" style="position:absolute;left:35463;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v:group id="Skupina 22820" o:spid="_x0000_s1374" style="position:absolute;left:18573;top:23933;width:17493;height:9949" coordorigin="18573,23933" coordsize="17493,9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">
                      <v:group id="Skupina 22821" o:spid="_x0000_s1375" style="position:absolute;left:18573;top:23933;width:8635;height:1857" coordorigin="18573,23933"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">
                        <v:shape id="Round Same Side Corner Rectangle 8" o:spid="_x0000_s1376" style="position:absolute;left:18573;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77" style="position:absolute;left:19462;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78" style="position:absolute;left:20335;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79" style="position:absolute;left:21224;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80" style="position:absolute;left:23859;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81" style="position:absolute;left:22986;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82" style="position:absolute;left:22097;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83" style="position:absolute;left:24748;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84" style="position:absolute;left:25621;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385" style="position:absolute;left:26510;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2832" o:spid="_x0000_s1386" style="position:absolute;left:18573;top:25917;width:8635;height:1904" coordorigin="18573,25917"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">
                        <v:shape id="Round Same Side Corner Rectangle 8" o:spid="_x0000_s1387" style="position:absolute;left:18573;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88" style="position:absolute;left:19462;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89" style="position:absolute;left:20335;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90" style="position:absolute;left:21224;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91" style="position:absolute;left:23859;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92" style="position:absolute;left:22986;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93" style="position:absolute;left:22097;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94" style="position:absolute;left:24748;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95" style="position:absolute;left:25621;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396" style="position:absolute;left:26510;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2843" o:spid="_x0000_s1397" style="position:absolute;left:18573;top:27979;width:8635;height:1857" coordorigin="18573,27979"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">
                        <v:shape id="Round Same Side Corner Rectangle 8" o:spid="_x0000_s1398" style="position:absolute;left:18573;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399" style="position:absolute;left:19462;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400" style="position:absolute;left:20335;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401" style="position:absolute;left:21224;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402" style="position:absolute;left:23859;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403" style="position:absolute;left:22986;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404" style="position:absolute;left:22097;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405" style="position:absolute;left:24748;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406" style="position:absolute;left:25621;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407" style="position:absolute;left:26510;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22854" o:spid="_x0000_s1408" style="position:absolute;left:18573;top:29963;width:8635;height:1904" coordorigin="18573,29963"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">
                        <v:shape id="Round Same Side Corner Rectangle 8" o:spid="_x0000_s1409" style="position:absolute;left:18573;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10" style="position:absolute;left:19462;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11" style="position:absolute;left:20335;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12" style="position:absolute;left:21224;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13" style="position:absolute;left:23859;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14" style="position:absolute;left:22986;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15" style="position:absolute;left:22097;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16" style="position:absolute;left:24748;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17" style="position:absolute;left:25621;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18" style="position:absolute;left:26510;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2865" o:spid="_x0000_s1419" style="position:absolute;left:18573;top:32025;width:8635;height:1857" coordorigin="18573,32025"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">
                        <v:shape id="Round Same Side Corner Rectangle 8" o:spid="_x0000_s1420" style="position:absolute;left:18573;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21" style="position:absolute;left:19462;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22" style="position:absolute;left:20335;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23" style="position:absolute;left:21224;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24" style="position:absolute;left:23859;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25" style="position:absolute;left:22986;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26" style="position:absolute;left:22097;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27" style="position:absolute;left:24748;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28" style="position:absolute;left:25621;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29" style="position:absolute;left:26510;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2876" o:spid="_x0000_s1430" style="position:absolute;left:27431;top:23933;width:8635;height:1857" coordorigin="27431,23933"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">
                        <v:shape id="Round Same Side Corner Rectangle 8" o:spid="_x0000_s1431" style="position:absolute;left:27431;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32" style="position:absolute;left:28320;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33" style="position:absolute;left:29193;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34" style="position:absolute;left:30082;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35" style="position:absolute;left:32717;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36" style="position:absolute;left:31844;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37" style="position:absolute;left:30955;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38" style="position:absolute;left:33606;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39" style="position:absolute;left:34479;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40" style="position:absolute;left:35368;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2887" o:spid="_x0000_s1441" style="position:absolute;left:27431;top:25917;width:8635;height:1904" coordorigin="27431,25917"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">
                        <v:shape id="Round Same Side Corner Rectangle 8" o:spid="_x0000_s1442" style="position:absolute;left:27431;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43" style="position:absolute;left:28320;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44" style="position:absolute;left:29193;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45" style="position:absolute;left:30082;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46" style="position:absolute;left:32717;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47" style="position:absolute;left:31844;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48" style="position:absolute;left:30955;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49" style="position:absolute;left:33606;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50" style="position:absolute;left:34479;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51" style="position:absolute;left:35368;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2898" o:spid="_x0000_s1452" style="position:absolute;left:27431;top:27979;width:8635;height:1857" coordorigin="27431,27979"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">
                        <v:shape id="Round Same Side Corner Rectangle 8" o:spid="_x0000_s1453" style="position:absolute;left:27431;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454" style="position:absolute;left:28320;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455" style="position:absolute;left:29193;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456" style="position:absolute;left:30082;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457" style="position:absolute;left:32717;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458" style="position:absolute;left:31844;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459" style="position:absolute;left:30955;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460" style="position:absolute;left:33606;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461" style="position:absolute;left:34479;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462" style="position:absolute;left:35368;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22909" o:spid="_x0000_s1463" style="position:absolute;left:27431;top:29963;width:8635;height:1904" coordorigin="27431,29963"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">
                        <v:shape id="Round Same Side Corner Rectangle 8" o:spid="_x0000_s1464" style="position:absolute;left:27431;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65" style="position:absolute;left:28320;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66" style="position:absolute;left:29193;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67" style="position:absolute;left:30082;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68" style="position:absolute;left:32717;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69" style="position:absolute;left:31844;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70" style="position:absolute;left:30955;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71" style="position:absolute;left:33606;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72" style="position:absolute;left:34479;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73" style="position:absolute;left:35368;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2920" o:spid="_x0000_s1474" style="position:absolute;left:27431;top:32025;width:8635;height:1857" coordorigin="27431,32025"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">
                        <v:shape id="Round Same Side Corner Rectangle 8" o:spid="_x0000_s1475" style="position:absolute;left:27431;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76" style="position:absolute;left:28320;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77" style="position:absolute;left:29193;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78" style="position:absolute;left:30082;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79" style="position:absolute;left:32717;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80" style="position:absolute;left:31844;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81" style="position:absolute;left:30955;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82" style="position:absolute;left:33606;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83" style="position:absolute;left:34479;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84" style="position:absolute;left:35368;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v:group id="Skupina 22931" o:spid="_x0000_s1485" style="position:absolute;left:37178;top:13271;width:17493;height:9948" coordorigin="37178,13271" coordsize="17493,9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">
                      <v:group id="Skupina 22932" o:spid="_x0000_s1486" style="position:absolute;left:37178;top:13271;width:8604;height:1856" coordorigin="37178,13271" coordsize="8603,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">
                        <v:shape id="Round Same Side Corner Rectangle 8" o:spid="_x0000_s1487" style="position:absolute;left:37178;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88" style="position:absolute;left:38067;top:13271;width:666;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2540,35520;54133,35520;66673,48777;66673,61200;66673,61200;66673,97648;60228,104462;53782,97648;53782,65796;51865,65796;51550,177124;43494,185640;35438,177124;35438,109059;30605,109059;30605,177124;22549,185640;14494,177124;14808,65796;12891,65796;12891,97648;6445,104462;0,97648;0,65796;0,65796;0,48777;12540,35520;33337,0;48432,15959;33337,31918;18241,15959;33337,0" o:connectangles="0,0,0,0,0,0,0,0,0,0,0,0,0,0,0,0,0,0,0,0,0,0,0,0,0,0,0,0,0,0,0,0"/>
                        </v:shape>
                        <v:shape id="Round Same Side Corner Rectangle 8" o:spid="_x0000_s1489" style="position:absolute;left:38908;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90" style="position:absolute;left:39797;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91" style="position:absolute;left:42432;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92" style="position:absolute;left:41559;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93" style="position:absolute;left:40670;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94" style="position:absolute;left:43321;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95" style="position:absolute;left:44194;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496" style="position:absolute;left:45083;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2943" o:spid="_x0000_s1497" style="position:absolute;left:37178;top:15286;width:8604;height:1904" coordorigin="37178,15286" coordsize="8603,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">
                        <v:shape id="Round Same Side Corner Rectangle 8" o:spid="_x0000_s1498" style="position:absolute;left:37178;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499" style="position:absolute;left:38067;top:15286;width:666;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2540,36431;54133,36431;66673,50028;66673,62769;66673,62769;66673,100152;60228,107141;53782,100152;53782,67484;51865,67484;51550,181665;43494,190400;35438,181665;35438,111855;30605,111855;30605,181665;22549,190400;14494,181665;14808,67484;12891,67484;12891,100152;6445,107141;0,100152;0,67484;0,67484;0,50028;12540,36431;33337,0;48432,16368;33337,32736;18241,16368;33337,0" o:connectangles="0,0,0,0,0,0,0,0,0,0,0,0,0,0,0,0,0,0,0,0,0,0,0,0,0,0,0,0,0,0,0,0"/>
                        </v:shape>
                        <v:shape id="Round Same Side Corner Rectangle 8" o:spid="_x0000_s1500" style="position:absolute;left:38908;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01" style="position:absolute;left:39797;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02" style="position:absolute;left:42432;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03" style="position:absolute;left:41559;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04" style="position:absolute;left:40670;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05" style="position:absolute;left:43321;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06" style="position:absolute;left:44194;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07" style="position:absolute;left:45083;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2954" o:spid="_x0000_s1508" style="position:absolute;left:37178;top:17317;width:8604;height:1856" coordorigin="37178,17317" coordsize="8603,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">
                        <v:shape id="Round Same Side Corner Rectangle 8" o:spid="_x0000_s1509" style="position:absolute;left:37178;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510" style="position:absolute;left:38067;top:17317;width:666;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2540,35520;54133,35520;66673,48777;66673,61199;66673,61199;66673,97648;60228,104462;53782,97648;53782,65796;51865,65796;51550,177123;43494,185639;35438,177123;35438,109058;30605,109058;30605,177123;22549,185639;14494,177123;14808,65796;12891,65796;12891,97648;6445,104462;0,97648;0,65796;0,65796;0,48777;12540,35520;33337,0;48432,15959;33337,31918;18241,15959;33337,0" o:connectangles="0,0,0,0,0,0,0,0,0,0,0,0,0,0,0,0,0,0,0,0,0,0,0,0,0,0,0,0,0,0,0,0"/>
                        </v:shape>
                        <v:shape id="Round Same Side Corner Rectangle 8" o:spid="_x0000_s1511" style="position:absolute;left:38908;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512" style="position:absolute;left:39797;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513" style="position:absolute;left:42432;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514" style="position:absolute;left:41559;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515" style="position:absolute;left:40670;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516" style="position:absolute;left:43321;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517" style="position:absolute;left:44194;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518" style="position:absolute;left:45083;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22965" o:spid="_x0000_s1519" style="position:absolute;left:37178;top:19332;width:8604;height:1904" coordorigin="37178,19332" coordsize="8603,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">
                        <v:shape id="Round Same Side Corner Rectangle 8" o:spid="_x0000_s1520" style="position:absolute;left:37178;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21" style="position:absolute;left:38067;top:19332;width:666;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2540,36431;54133,36431;66673,50028;66673,62769;66673,62769;66673,100152;60228,107141;53782,100152;53782,67484;51865,67484;51550,181665;43494,190400;35438,181665;35438,111855;30605,111855;30605,181665;22549,190400;14494,181665;14808,67484;12891,67484;12891,100152;6445,107141;0,100152;0,67484;0,67484;0,50028;12540,36431;33337,0;48432,16368;33337,32736;18241,16368;33337,0" o:connectangles="0,0,0,0,0,0,0,0,0,0,0,0,0,0,0,0,0,0,0,0,0,0,0,0,0,0,0,0,0,0,0,0"/>
                        </v:shape>
                        <v:shape id="Round Same Side Corner Rectangle 8" o:spid="_x0000_s1522" style="position:absolute;left:38908;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23" style="position:absolute;left:39797;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24" style="position:absolute;left:42432;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25" style="position:absolute;left:41559;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26" style="position:absolute;left:40670;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27" style="position:absolute;left:43321;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28" style="position:absolute;left:44194;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29" style="position:absolute;left:45083;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2976" o:spid="_x0000_s1530" style="position:absolute;left:37178;top:21363;width:8604;height:1856" coordorigin="37178,21363" coordsize="8603,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">
                        <v:shape id="Round Same Side Corner Rectangle 8" o:spid="_x0000_s1531" style="position:absolute;left:37178;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32" style="position:absolute;left:38067;top:21363;width:666;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2540,35520;54133,35520;66673,48777;66673,61200;66673,61200;66673,97648;60228,104462;53782,97648;53782,65796;51865,65796;51550,177124;43494,185640;35438,177124;35438,109059;30605,109059;30605,177124;22549,185640;14494,177124;14808,65796;12891,65796;12891,97648;6445,104462;0,97648;0,65796;0,65796;0,48777;12540,35520;33337,0;48432,15959;33337,31918;18241,15959;33337,0" o:connectangles="0,0,0,0,0,0,0,0,0,0,0,0,0,0,0,0,0,0,0,0,0,0,0,0,0,0,0,0,0,0,0,0"/>
                        </v:shape>
                        <v:shape id="Round Same Side Corner Rectangle 8" o:spid="_x0000_s1533" style="position:absolute;left:38908;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34" style="position:absolute;left:39797;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35" style="position:absolute;left:42432;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36" style="position:absolute;left:41559;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37" style="position:absolute;left:40670;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38" style="position:absolute;left:43321;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39" style="position:absolute;left:44194;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40" style="position:absolute;left:45083;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2987" o:spid="_x0000_s1541" style="position:absolute;left:46036;top:13271;width:8635;height:1856" coordorigin="46036,13271"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">
                        <v:shape id="Round Same Side Corner Rectangle 8" o:spid="_x0000_s1542" style="position:absolute;left:46036;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43" style="position:absolute;left:46925;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44" style="position:absolute;left:47798;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45" style="position:absolute;left:48687;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46" style="position:absolute;left:51322;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47" style="position:absolute;left:50449;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48" style="position:absolute;left:49560;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49" style="position:absolute;left:52211;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50" style="position:absolute;left:53084;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51" style="position:absolute;left:53973;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2998" o:spid="_x0000_s1552" style="position:absolute;left:46036;top:15286;width:8635;height:1904" coordorigin="46036,15286"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">
                        <v:shape id="Round Same Side Corner Rectangle 8" o:spid="_x0000_s1553" style="position:absolute;left:46036;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54" style="position:absolute;left:46925;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55" style="position:absolute;left:47798;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56" style="position:absolute;left:48687;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57" style="position:absolute;left:51322;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58" style="position:absolute;left:50449;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59" style="position:absolute;left:49560;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60" style="position:absolute;left:52211;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61" style="position:absolute;left:53084;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62" style="position:absolute;left:53973;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009" o:spid="_x0000_s1563" style="position:absolute;left:46036;top:17317;width:8635;height:1856" coordorigin="46036,17317"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">
                        <v:shape id="Round Same Side Corner Rectangle 8" o:spid="_x0000_s1564" style="position:absolute;left:46036;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565" style="position:absolute;left:46925;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566" style="position:absolute;left:47798;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567" style="position:absolute;left:48687;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568" style="position:absolute;left:51322;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569" style="position:absolute;left:50449;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570" style="position:absolute;left:49560;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571" style="position:absolute;left:52211;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572" style="position:absolute;left:53084;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573" style="position:absolute;left:53973;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23020" o:spid="_x0000_s1574" style="position:absolute;left:46036;top:19332;width:8635;height:1904" coordorigin="46036,19332"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">
                        <v:shape id="Round Same Side Corner Rectangle 8" o:spid="_x0000_s1575" style="position:absolute;left:46036;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76" style="position:absolute;left:46925;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77" style="position:absolute;left:47798;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78" style="position:absolute;left:48687;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79" style="position:absolute;left:51322;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80" style="position:absolute;left:50449;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81" style="position:absolute;left:49560;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82" style="position:absolute;left:52211;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83" style="position:absolute;left:53084;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584" style="position:absolute;left:53973;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031" o:spid="_x0000_s1585" style="position:absolute;left:46036;top:21363;width:8635;height:1856" coordorigin="46036,21363"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">
                        <v:shape id="Round Same Side Corner Rectangle 8" o:spid="_x0000_s1586" style="position:absolute;left:46036;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87" style="position:absolute;left:46925;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88" style="position:absolute;left:47798;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89" style="position:absolute;left:48687;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90" style="position:absolute;left:51322;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91" style="position:absolute;left:50449;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92" style="position:absolute;left:49560;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93" style="position:absolute;left:52211;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94" style="position:absolute;left:53084;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95" style="position:absolute;left:53973;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v:group id="Skupina 23042" o:spid="_x0000_s1596" style="position:absolute;left:74292;top:23933;width:17494;height:9949" coordorigin="74292,23933" coordsize="17493,9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">
                      <v:group id="Skupina 23043" o:spid="_x0000_s1597" style="position:absolute;left:74292;top:23933;width:8636;height:1857" coordorigin="74292,23933"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">
                        <v:shape id="Round Same Side Corner Rectangle 8" o:spid="_x0000_s1598" style="position:absolute;left:74292;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599" style="position:absolute;left:75181;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00" style="position:absolute;left:76054;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01" style="position:absolute;left:76943;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02" style="position:absolute;left:79578;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03" style="position:absolute;left:78705;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04" style="position:absolute;left:77816;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05" style="position:absolute;left:80467;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06" style="position:absolute;left:81341;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07" style="position:absolute;left:82230;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3054" o:spid="_x0000_s1608" style="position:absolute;left:74292;top:25917;width:8636;height:1904" coordorigin="74292,25917"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">
                        <v:shape id="Round Same Side Corner Rectangle 8" o:spid="_x0000_s1609" style="position:absolute;left:74292;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10" style="position:absolute;left:75181;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11" style="position:absolute;left:76054;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12" style="position:absolute;left:76943;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13" style="position:absolute;left:79578;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14" style="position:absolute;left:78705;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15" style="position:absolute;left:77816;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16" style="position:absolute;left:80467;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17" style="position:absolute;left:81341;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18" style="position:absolute;left:82230;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065" o:spid="_x0000_s1619" style="position:absolute;left:74292;top:27979;width:8636;height:1857" coordorigin="74292,27979"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">
                        <v:shape id="Round Same Side Corner Rectangle 8" o:spid="_x0000_s1620" style="position:absolute;left:74292;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621" style="position:absolute;left:75181;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622" style="position:absolute;left:76054;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623" style="position:absolute;left:76943;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624" style="position:absolute;left:79578;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625" style="position:absolute;left:78705;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626" style="position:absolute;left:77816;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627" style="position:absolute;left:80467;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628" style="position:absolute;left:81341;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629" style="position:absolute;left:82230;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23076" o:spid="_x0000_s1630" style="position:absolute;left:74292;top:29963;width:8636;height:1904" coordorigin="74292,29963"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">
                        <v:shape id="Round Same Side Corner Rectangle 8" o:spid="_x0000_s1631" style="position:absolute;left:74292;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32" style="position:absolute;left:75181;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33" style="position:absolute;left:76054;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34" style="position:absolute;left:76943;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35" style="position:absolute;left:79578;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36" style="position:absolute;left:78705;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37" style="position:absolute;left:77816;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38" style="position:absolute;left:80467;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39" style="position:absolute;left:81341;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40" style="position:absolute;left:82230;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087" o:spid="_x0000_s1641" style="position:absolute;left:74292;top:32025;width:8636;height:1857" coordorigin="74292,32025"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">
                        <v:shape id="Round Same Side Corner Rectangle 8" o:spid="_x0000_s1642" style="position:absolute;left:74292;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43" style="position:absolute;left:75181;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44" style="position:absolute;left:76054;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45" style="position:absolute;left:76943;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46" style="position:absolute;left:79578;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47" style="position:absolute;left:78705;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48" style="position:absolute;left:77816;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49" style="position:absolute;left:80467;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50" style="position:absolute;left:81341;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51" style="position:absolute;left:82230;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3098" o:spid="_x0000_s1652" style="position:absolute;left:83150;top:23933;width:8636;height:1857" coordorigin="83150,23933"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">
                        <v:shape id="Round Same Side Corner Rectangle 8" o:spid="_x0000_s1653" style="position:absolute;left:83150;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54" style="position:absolute;left:84039;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55" style="position:absolute;left:84912;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56" style="position:absolute;left:85801;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57" style="position:absolute;left:88436;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58" style="position:absolute;left:87563;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59" style="position:absolute;left:86674;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60" style="position:absolute;left:89325;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61" style="position:absolute;left:90199;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62" style="position:absolute;left:91088;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3109" o:spid="_x0000_s1663" style="position:absolute;left:83150;top:25917;width:8636;height:1904" coordorigin="83150,25917"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">
                        <v:shape id="Round Same Side Corner Rectangle 8" o:spid="_x0000_s1664" style="position:absolute;left:83150;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65" style="position:absolute;left:84039;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66" style="position:absolute;left:84912;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67" style="position:absolute;left:85801;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68" style="position:absolute;left:88436;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69" style="position:absolute;left:87563;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70" style="position:absolute;left:86674;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71" style="position:absolute;left:89325;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72" style="position:absolute;left:90199;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73" style="position:absolute;left:91088;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120" o:spid="_x0000_s1674" style="position:absolute;left:83150;top:27979;width:8636;height:1857" coordorigin="83150,27979"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">
                        <v:shape id="Round Same Side Corner Rectangle 8" o:spid="_x0000_s1675" style="position:absolute;left:83150;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676" style="position:absolute;left:84039;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677" style="position:absolute;left:84912;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678" style="position:absolute;left:85801;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679" style="position:absolute;left:88436;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680" style="position:absolute;left:87563;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681" style="position:absolute;left:86674;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682" style="position:absolute;left:89325;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683" style="position:absolute;left:90199;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684" style="position:absolute;left:91088;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23131" o:spid="_x0000_s1685" style="position:absolute;left:83150;top:29963;width:8636;height:1904" coordorigin="83150,29963"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">
                        <v:shape id="Round Same Side Corner Rectangle 8" o:spid="_x0000_s1686" style="position:absolute;left:83150;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87" style="position:absolute;left:84039;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88" style="position:absolute;left:84912;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89" style="position:absolute;left:85801;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90" style="position:absolute;left:88436;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91" style="position:absolute;left:87563;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92" style="position:absolute;left:86674;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93" style="position:absolute;left:89325;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94" style="position:absolute;left:90199;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695" style="position:absolute;left:91088;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shape id="Round Same Side Corner Rectangle 8" o:spid="_x0000_s1696" style="position:absolute;left:83150;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97" style="position:absolute;left:84023;top:32025;width:715;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436,35520;58000,35520;71436,48777;71436,61200;71436,61200;71436,97648;64530,104462;57625,97648;57625,65796;55570,65796;55232,177124;46601,185640;37970,177124;37970,109059;32791,109059;32791,177124;24160,185640;15529,177124;15866,65796;13811,65796;13811,97648;6906,104462;0,97648;0,65796;0,65796;0,48777;13436,35520;35718,0;51892,15959;35718,31918;19544,15959;35718,0" o:connectangles="0,0,0,0,0,0,0,0,0,0,0,0,0,0,0,0,0,0,0,0,0,0,0,0,0,0,0,0,0,0,0,0"/>
                      </v:shape>
                      <v:shape id="Round Same Side Corner Rectangle 8" o:spid="_x0000_s1698" style="position:absolute;left:84912;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699" style="position:absolute;left:85785;top:32025;width:715;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436,35520;57999,35520;71435,48777;71435,61200;71435,61200;71435,97648;64529,104462;57624,97648;57624,65796;55569,65796;55232,177124;46601,185640;37970,177124;37970,109059;32791,109059;32791,177124;24160,185640;15529,177124;15866,65796;13811,65796;13811,97648;6906,104462;0,97648;0,65796;0,65796;0,48777;13436,35520;35718,0;51892,15959;35718,31918;19543,15959;35718,0" o:connectangles="0,0,0,0,0,0,0,0,0,0,0,0,0,0,0,0,0,0,0,0,0,0,0,0,0,0,0,0,0,0,0,0"/>
                      </v:shape>
                      <v:shape id="Round Same Side Corner Rectangle 8" o:spid="_x0000_s1700" style="position:absolute;left:88436;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01" style="position:absolute;left:87548;top:32025;width:714;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436,35520;58000,35520;71436,48777;71436,61200;71436,61200;71436,97648;64530,104462;57625,97648;57625,65796;55570,65796;55232,177124;46601,185640;37970,177124;37970,109059;32791,109059;32791,177124;24160,185640;15529,177124;15866,65796;13811,65796;13811,97648;6906,104462;0,97648;0,65796;0,65796;0,48777;13436,35520;35718,0;51892,15959;35718,31918;19544,15959;35718,0" o:connectangles="0,0,0,0,0,0,0,0,0,0,0,0,0,0,0,0,0,0,0,0,0,0,0,0,0,0,0,0,0,0,0,0"/>
                      </v:shape>
                      <v:shape id="Round Same Side Corner Rectangle 8" o:spid="_x0000_s1702" style="position:absolute;left:86674;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03" style="position:absolute;left:89310;top:32025;width:714;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red" stroked="f" strokeweight="1pt">
                        <v:stroke joinstyle="miter"/>
                        <v:path arrowok="t" o:connecttype="custom" o:connectlocs="13436,35520;57999,35520;71435,48777;71435,61200;71435,61200;71435,97648;64529,104462;57624,97648;57624,65796;55569,65796;55232,177124;46601,185640;37970,177124;37970,109059;32791,109059;32791,177124;24160,185640;15529,177124;15866,65796;13811,65796;13811,97648;6906,104462;0,97648;0,65796;0,65796;0,48777;13436,35520;35718,0;51892,15959;35718,31918;19543,15959;35718,0" o:connectangles="0,0,0,0,0,0,0,0,0,0,0,0,0,0,0,0,0,0,0,0,0,0,0,0,0,0,0,0,0,0,0,0"/>
                      </v:shape>
                      <v:shape id="Round Same Side Corner Rectangle 8" o:spid="_x0000_s1704" style="position:absolute;left:90199;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red"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05" style="position:absolute;left:91088;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red"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3152" o:spid="_x0000_s1706" style="position:absolute;left:37146;top:23933;width:17494;height:9949" coordorigin="37146,23933" coordsize="17493,9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">
                      <v:group id="Skupina 23153" o:spid="_x0000_s1707" style="position:absolute;left:37146;top:23933;width:8636;height:1857" coordorigin="37146,23933"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">
                        <v:shape id="Round Same Side Corner Rectangle 8" o:spid="_x0000_s1708" style="position:absolute;left:37146;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09" style="position:absolute;left:38035;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10" style="position:absolute;left:38908;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11" style="position:absolute;left:39797;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12" style="position:absolute;left:42432;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13" style="position:absolute;left:41559;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14" style="position:absolute;left:40670;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15" style="position:absolute;left:43321;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16" style="position:absolute;left:44194;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17" style="position:absolute;left:45083;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3164" o:spid="_x0000_s1718" style="position:absolute;left:37146;top:25917;width:8636;height:1904" coordorigin="37146,25917"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">
                        <v:shape id="Round Same Side Corner Rectangle 8" o:spid="_x0000_s1719" style="position:absolute;left:37146;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20" style="position:absolute;left:38035;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21" style="position:absolute;left:38908;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22" style="position:absolute;left:39797;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23" style="position:absolute;left:42432;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24" style="position:absolute;left:41559;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25" style="position:absolute;left:40670;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26" style="position:absolute;left:43321;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27" style="position:absolute;left:44194;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28" style="position:absolute;left:45083;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175" o:spid="_x0000_s1729" style="position:absolute;left:37146;top:27979;width:8636;height:1857" coordorigin="37146,27979"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">
                        <v:shape id="Round Same Side Corner Rectangle 8" o:spid="_x0000_s1730" style="position:absolute;left:37146;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731" style="position:absolute;left:38035;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732" style="position:absolute;left:38908;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733" style="position:absolute;left:39797;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734" style="position:absolute;left:42432;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735" style="position:absolute;left:41559;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736" style="position:absolute;left:40670;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737" style="position:absolute;left:43321;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738" style="position:absolute;left:44194;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739" style="position:absolute;left:45083;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23186" o:spid="_x0000_s1740" style="position:absolute;left:37146;top:29963;width:8636;height:1904" coordorigin="37146,29963"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">
                        <v:shape id="Round Same Side Corner Rectangle 8" o:spid="_x0000_s1741" style="position:absolute;left:37146;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42" style="position:absolute;left:38035;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43" style="position:absolute;left:38908;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44" style="position:absolute;left:39797;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45" style="position:absolute;left:42432;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46" style="position:absolute;left:41559;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47" style="position:absolute;left:40670;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48" style="position:absolute;left:43321;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49" style="position:absolute;left:44194;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50" style="position:absolute;left:45083;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197" o:spid="_x0000_s1751" style="position:absolute;left:37146;top:32025;width:8636;height:1857" coordorigin="37146,32025"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">
                        <v:shape id="Round Same Side Corner Rectangle 8" o:spid="_x0000_s1752" style="position:absolute;left:37146;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53" style="position:absolute;left:38035;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54" style="position:absolute;left:38908;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55" style="position:absolute;left:39797;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56" style="position:absolute;left:42432;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57" style="position:absolute;left:41559;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58" style="position:absolute;left:40670;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59" style="position:absolute;left:43321;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60" style="position:absolute;left:44194;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61" style="position:absolute;left:45083;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3208" o:spid="_x0000_s1762" style="position:absolute;left:46004;top:23933;width:8636;height:1857" coordorigin="46004,23933"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">
                        <v:shape id="Round Same Side Corner Rectangle 8" o:spid="_x0000_s1763" style="position:absolute;left:46004;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64" style="position:absolute;left:46893;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65" style="position:absolute;left:47766;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66" style="position:absolute;left:48655;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67" style="position:absolute;left:51290;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68" style="position:absolute;left:50417;top:23933;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69" style="position:absolute;left:49528;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70" style="position:absolute;left:52179;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71" style="position:absolute;left:53052;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772" style="position:absolute;left:53941;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3219" o:spid="_x0000_s1773" style="position:absolute;left:46004;top:25917;width:8636;height:1904" coordorigin="46004,25917"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">
                        <v:shape id="Round Same Side Corner Rectangle 8" o:spid="_x0000_s1774" style="position:absolute;left:46004;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75" style="position:absolute;left:46893;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76" style="position:absolute;left:47766;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77" style="position:absolute;left:48655;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78" style="position:absolute;left:51290;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79" style="position:absolute;left:50417;top:25917;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80" style="position:absolute;left:49528;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81" style="position:absolute;left:52179;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82" style="position:absolute;left:53052;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83" style="position:absolute;left:53941;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230" o:spid="_x0000_s1784" style="position:absolute;left:46004;top:27979;width:8636;height:1857" coordorigin="46004,27979"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">
                        <v:shape id="Round Same Side Corner Rectangle 8" o:spid="_x0000_s1785" style="position:absolute;left:46004;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786" style="position:absolute;left:46893;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787" style="position:absolute;left:47766;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788" style="position:absolute;left:48655;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789" style="position:absolute;left:51290;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790" style="position:absolute;left:50417;top:27979;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791" style="position:absolute;left:49528;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792" style="position:absolute;left:52179;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793" style="position:absolute;left:53052;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794" style="position:absolute;left:53941;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23241" o:spid="_x0000_s1795" style="position:absolute;left:46004;top:29963;width:8636;height:1904" coordorigin="46004,29963"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">
                        <v:shape id="Round Same Side Corner Rectangle 8" o:spid="_x0000_s1796" style="position:absolute;left:46004;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97" style="position:absolute;left:46893;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98" style="position:absolute;left:47766;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799" style="position:absolute;left:48655;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00" style="position:absolute;left:51290;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01" style="position:absolute;left:50417;top:29963;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02" style="position:absolute;left:49528;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03" style="position:absolute;left:52179;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04" style="position:absolute;left:53052;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05" style="position:absolute;left:53941;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252" o:spid="_x0000_s1806" style="position:absolute;left:46004;top:32025;width:8636;height:1857" coordorigin="46004,32025"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">
                        <v:shape id="Round Same Side Corner Rectangle 8" o:spid="_x0000_s1807" style="position:absolute;left:46004;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08" style="position:absolute;left:46893;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09" style="position:absolute;left:47766;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10" style="position:absolute;left:48655;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11" style="position:absolute;left:51290;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12" style="position:absolute;left:50417;top:32025;width:698;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13" style="position:absolute;left:49528;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14" style="position:absolute;left:52179;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15" style="position:absolute;left:53052;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16" style="position:absolute;left:53941;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v:group id="Skupina 23263" o:spid="_x0000_s1817" style="position:absolute;left:74213;top:13271;width:17494;height:9948" coordorigin="74213,13271" coordsize="17493,9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">
                      <v:group id="Skupina 23264" o:spid="_x0000_s1818" style="position:absolute;left:74213;top:13271;width:8604;height:1856" coordorigin="74213,13271" coordsize="8603,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">
                        <v:shape id="Round Same Side Corner Rectangle 8" o:spid="_x0000_s1819" style="position:absolute;left:74213;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20" style="position:absolute;left:75102;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21" style="position:absolute;left:75975;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22" style="position:absolute;left:76864;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23" style="position:absolute;left:79467;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24" style="position:absolute;left:78626;top:13271;width:667;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2540,35520;54133,35520;66673,48777;66673,61200;66673,61200;66673,97648;60228,104462;53782,97648;53782,65796;51865,65796;51550,177124;43494,185640;35438,177124;35438,109059;30605,109059;30605,177124;22549,185640;14494,177124;14808,65796;12891,65796;12891,97648;6445,104462;0,97648;0,65796;0,65796;0,48777;12540,35520;33337,0;48432,15959;33337,31918;18241,15959;33337,0" o:connectangles="0,0,0,0,0,0,0,0,0,0,0,0,0,0,0,0,0,0,0,0,0,0,0,0,0,0,0,0,0,0,0,0"/>
                        </v:shape>
                        <v:shape id="Round Same Side Corner Rectangle 8" o:spid="_x0000_s1825" style="position:absolute;left:77737;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26" style="position:absolute;left:80356;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27" style="position:absolute;left:81229;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28" style="position:absolute;left:82118;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3275" o:spid="_x0000_s1829" style="position:absolute;left:74213;top:15286;width:8604;height:1904" coordorigin="74213,15286" coordsize="8603,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">
                        <v:shape id="Round Same Side Corner Rectangle 8" o:spid="_x0000_s1830" style="position:absolute;left:74213;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31" style="position:absolute;left:75102;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32" style="position:absolute;left:75975;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33" style="position:absolute;left:76864;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34" style="position:absolute;left:79467;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35" style="position:absolute;left:78626;top:15286;width:667;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2540,36431;54133,36431;66673,50028;66673,62769;66673,62769;66673,100152;60228,107141;53782,100152;53782,67484;51865,67484;51550,181665;43494,190400;35438,181665;35438,111855;30605,111855;30605,181665;22549,190400;14494,181665;14808,67484;12891,67484;12891,100152;6445,107141;0,100152;0,67484;0,67484;0,50028;12540,36431;33337,0;48432,16368;33337,32736;18241,16368;33337,0" o:connectangles="0,0,0,0,0,0,0,0,0,0,0,0,0,0,0,0,0,0,0,0,0,0,0,0,0,0,0,0,0,0,0,0"/>
                        </v:shape>
                        <v:shape id="Round Same Side Corner Rectangle 8" o:spid="_x0000_s1836" style="position:absolute;left:77737;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37" style="position:absolute;left:80356;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38" style="position:absolute;left:81229;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39" style="position:absolute;left:82118;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286" o:spid="_x0000_s1840" style="position:absolute;left:74213;top:17317;width:8604;height:1856" coordorigin="74213,17317" coordsize="8603,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">
                        <v:shape id="Round Same Side Corner Rectangle 8" o:spid="_x0000_s1841" style="position:absolute;left:74213;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842" style="position:absolute;left:75102;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843" style="position:absolute;left:75975;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844" style="position:absolute;left:76864;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845" style="position:absolute;left:79467;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846" style="position:absolute;left:78626;top:17317;width:667;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2540,35520;54133,35520;66673,48777;66673,61199;66673,61199;66673,97648;60228,104462;53782,97648;53782,65796;51865,65796;51550,177123;43494,185639;35438,177123;35438,109058;30605,109058;30605,177123;22549,185639;14494,177123;14808,65796;12891,65796;12891,97648;6445,104462;0,97648;0,65796;0,65796;0,48777;12540,35520;33337,0;48432,15959;33337,31918;18241,15959;33337,0" o:connectangles="0,0,0,0,0,0,0,0,0,0,0,0,0,0,0,0,0,0,0,0,0,0,0,0,0,0,0,0,0,0,0,0"/>
                        </v:shape>
                        <v:shape id="Round Same Side Corner Rectangle 8" o:spid="_x0000_s1847" style="position:absolute;left:77737;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848" style="position:absolute;left:80356;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849" style="position:absolute;left:81229;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850" style="position:absolute;left:82118;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23297" o:spid="_x0000_s1851" style="position:absolute;left:74213;top:19332;width:8604;height:1904" coordorigin="74213,19332" coordsize="8603,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">
                        <v:shape id="Round Same Side Corner Rectangle 8" o:spid="_x0000_s1852" style="position:absolute;left:74213;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53" style="position:absolute;left:75102;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54" style="position:absolute;left:75975;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55" style="position:absolute;left:76864;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56" style="position:absolute;left:79467;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57" style="position:absolute;left:78626;top:19332;width:667;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2540,36431;54133,36431;66673,50028;66673,62769;66673,62769;66673,100152;60228,107141;53782,100152;53782,67484;51865,67484;51550,181665;43494,190400;35438,181665;35438,111855;30605,111855;30605,181665;22549,190400;14494,181665;14808,67484;12891,67484;12891,100152;6445,107141;0,100152;0,67484;0,67484;0,50028;12540,36431;33337,0;48432,16368;33337,32736;18241,16368;33337,0" o:connectangles="0,0,0,0,0,0,0,0,0,0,0,0,0,0,0,0,0,0,0,0,0,0,0,0,0,0,0,0,0,0,0,0"/>
                        </v:shape>
                        <v:shape id="Round Same Side Corner Rectangle 8" o:spid="_x0000_s1858" style="position:absolute;left:77737;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59" style="position:absolute;left:80356;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60" style="position:absolute;left:81229;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61" style="position:absolute;left:82118;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308" o:spid="_x0000_s1862" style="position:absolute;left:74213;top:21363;width:8604;height:1856" coordorigin="74213,21363" coordsize="8603,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">
                        <v:shape id="Round Same Side Corner Rectangle 8" o:spid="_x0000_s1863" style="position:absolute;left:74213;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64" style="position:absolute;left:75102;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65" style="position:absolute;left:75975;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66" style="position:absolute;left:76864;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67" style="position:absolute;left:79467;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68" style="position:absolute;left:78626;top:21363;width:667;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2540,35520;54133,35520;66673,48777;66673,61200;66673,61200;66673,97648;60228,104462;53782,97648;53782,65796;51865,65796;51550,177124;43494,185640;35438,177124;35438,109059;30605,109059;30605,177124;22549,185640;14494,177124;14808,65796;12891,65796;12891,97648;6445,104462;0,97648;0,65796;0,65796;0,48777;12540,35520;33337,0;48432,15959;33337,31918;18241,15959;33337,0" o:connectangles="0,0,0,0,0,0,0,0,0,0,0,0,0,0,0,0,0,0,0,0,0,0,0,0,0,0,0,0,0,0,0,0"/>
                        </v:shape>
                        <v:shape id="Round Same Side Corner Rectangle 8" o:spid="_x0000_s1869" style="position:absolute;left:77737;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70" style="position:absolute;left:80356;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71" style="position:absolute;left:81229;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72" style="position:absolute;left:82118;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3319" o:spid="_x0000_s1873" style="position:absolute;left:83071;top:13271;width:8636;height:1856" coordorigin="83071,13271"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">
                        <v:shape id="Round Same Side Corner Rectangle 8" o:spid="_x0000_s1874" style="position:absolute;left:83071;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75" style="position:absolute;left:83960;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76" style="position:absolute;left:84833;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77" style="position:absolute;left:85722;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78" style="position:absolute;left:88357;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79" style="position:absolute;left:87484;top:13271;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80" style="position:absolute;left:86595;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81" style="position:absolute;left:89246;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82" style="position:absolute;left:90119;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883" style="position:absolute;left:91008;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3330" o:spid="_x0000_s1884" style="position:absolute;left:83071;top:15286;width:8636;height:1904" coordorigin="83071,15286"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">
                        <v:shape id="Round Same Side Corner Rectangle 8" o:spid="_x0000_s1885" style="position:absolute;left:83071;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86" style="position:absolute;left:83960;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87" style="position:absolute;left:84833;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88" style="position:absolute;left:85722;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89" style="position:absolute;left:88357;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90" style="position:absolute;left:87484;top:15286;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91" style="position:absolute;left:86595;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92" style="position:absolute;left:89246;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93" style="position:absolute;left:90119;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894" style="position:absolute;left:91008;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341" o:spid="_x0000_s1895" style="position:absolute;left:83071;top:17317;width:8636;height:1856" coordorigin="83071,17317"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">
                        <v:shape id="Round Same Side Corner Rectangle 8" o:spid="_x0000_s1896" style="position:absolute;left:83071;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897" style="position:absolute;left:83960;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898" style="position:absolute;left:84833;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899" style="position:absolute;left:85722;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900" style="position:absolute;left:88357;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901" style="position:absolute;left:87484;top:17317;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902" style="position:absolute;left:86595;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903" style="position:absolute;left:89246;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904" style="position:absolute;left:90119;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905" style="position:absolute;left:91008;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23352" o:spid="_x0000_s1906" style="position:absolute;left:83071;top:19332;width:8636;height:1904" coordorigin="83071,19332"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">
                        <v:shape id="Round Same Side Corner Rectangle 8" o:spid="_x0000_s1907" style="position:absolute;left:83071;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08" style="position:absolute;left:83960;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09" style="position:absolute;left:84833;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10" style="position:absolute;left:85722;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11" style="position:absolute;left:88357;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12" style="position:absolute;left:87484;top:19332;width:698;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13" style="position:absolute;left:86595;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14" style="position:absolute;left:89246;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15" style="position:absolute;left:90119;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16" style="position:absolute;left:91008;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363" o:spid="_x0000_s1917" style="position:absolute;left:83071;top:21363;width:8636;height:1856" coordorigin="83071,21363"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">
                        <v:shape id="Round Same Side Corner Rectangle 8" o:spid="_x0000_s1918" style="position:absolute;left:83071;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19" style="position:absolute;left:83960;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20" style="position:absolute;left:84833;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21" style="position:absolute;left:85722;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22" style="position:absolute;left:88357;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23" style="position:absolute;left:87484;top:21363;width:698;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24" style="position:absolute;left:86595;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25" style="position:absolute;left:89246;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26" style="position:absolute;left:90119;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27" style="position:absolute;left:91008;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v:group id="Skupina 23374" o:spid="_x0000_s1928" style="position:absolute;left:55719;top:23933;width:17494;height:9949" coordorigin="55719,23933" coordsize="17493,9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">
                      <v:group id="Skupina 23375" o:spid="_x0000_s1929" style="position:absolute;left:55719;top:23933;width:8636;height:1857" coordorigin="55719,23933"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">
                        <v:shape id="Round Same Side Corner Rectangle 8" o:spid="_x0000_s1930" style="position:absolute;left:55719;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31" style="position:absolute;left:56608;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32" style="position:absolute;left:57481;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33" style="position:absolute;left:58370;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34" style="position:absolute;left:61005;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35" style="position:absolute;left:60132;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36" style="position:absolute;left:59243;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37" style="position:absolute;left:61894;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38" style="position:absolute;left:62767;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39" style="position:absolute;left:63656;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3386" o:spid="_x0000_s1940" style="position:absolute;left:55719;top:25917;width:8636;height:1904" coordorigin="55719,25917"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">
                        <v:shape id="Round Same Side Corner Rectangle 8" o:spid="_x0000_s1941" style="position:absolute;left:55719;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42" style="position:absolute;left:56608;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43" style="position:absolute;left:57481;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44" style="position:absolute;left:58370;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45" style="position:absolute;left:61005;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46" style="position:absolute;left:60132;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47" style="position:absolute;left:59243;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48" style="position:absolute;left:61894;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49" style="position:absolute;left:62767;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50" style="position:absolute;left:63656;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397" o:spid="_x0000_s1951" style="position:absolute;left:55719;top:27979;width:8636;height:1857" coordorigin="55719,27979"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">
                        <v:shape id="Round Same Side Corner Rectangle 8" o:spid="_x0000_s1952" style="position:absolute;left:55719;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953" style="position:absolute;left:56608;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954" style="position:absolute;left:57481;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955" style="position:absolute;left:58370;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956" style="position:absolute;left:61005;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957" style="position:absolute;left:60132;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958" style="position:absolute;left:59243;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959" style="position:absolute;left:61894;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960" style="position:absolute;left:62767;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1961" style="position:absolute;left:63656;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23408" o:spid="_x0000_s1962" style="position:absolute;left:55719;top:29963;width:8636;height:1904" coordorigin="55719,29963"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">
                        <v:shape id="Round Same Side Corner Rectangle 8" o:spid="_x0000_s1963" style="position:absolute;left:55719;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64" style="position:absolute;left:56608;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65" style="position:absolute;left:57481;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66" style="position:absolute;left:58370;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67" style="position:absolute;left:61005;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68" style="position:absolute;left:60132;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69" style="position:absolute;left:59243;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70" style="position:absolute;left:61894;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71" style="position:absolute;left:62767;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72" style="position:absolute;left:63656;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419" o:spid="_x0000_s1973" style="position:absolute;left:55719;top:32025;width:8636;height:1857" coordorigin="55719,32025"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">
                        <v:shape id="Round Same Side Corner Rectangle 8" o:spid="_x0000_s1974" style="position:absolute;left:55719;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75" style="position:absolute;left:56608;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76" style="position:absolute;left:57481;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77" style="position:absolute;left:58370;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78" style="position:absolute;left:61005;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79" style="position:absolute;left:60132;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80" style="position:absolute;left:59243;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81" style="position:absolute;left:61894;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82" style="position:absolute;left:62767;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83" style="position:absolute;left:63656;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3430" o:spid="_x0000_s1984" style="position:absolute;left:64577;top:23933;width:8636;height:1857" coordorigin="64577,23933"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">
                        <v:shape id="Round Same Side Corner Rectangle 8" o:spid="_x0000_s1985" style="position:absolute;left:64577;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86" style="position:absolute;left:65466;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87" style="position:absolute;left:66339;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88" style="position:absolute;left:67228;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89" style="position:absolute;left:69863;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90" style="position:absolute;left:68990;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91" style="position:absolute;left:68101;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92" style="position:absolute;left:70752;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93" style="position:absolute;left:71625;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1994" style="position:absolute;left:72514;top:23933;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3441" o:spid="_x0000_s1995" style="position:absolute;left:64577;top:25917;width:8636;height:1904" coordorigin="64577,25917"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">
                        <v:shape id="Round Same Side Corner Rectangle 8" o:spid="_x0000_s1996" style="position:absolute;left:64577;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97" style="position:absolute;left:65466;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98" style="position:absolute;left:66339;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1999" style="position:absolute;left:67228;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00" style="position:absolute;left:69863;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01" style="position:absolute;left:68990;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02" style="position:absolute;left:68101;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03" style="position:absolute;left:70752;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04" style="position:absolute;left:71625;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05" style="position:absolute;left:72514;top:25917;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452" o:spid="_x0000_s2006" style="position:absolute;left:64577;top:27979;width:8636;height:1857" coordorigin="64577,27979"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">
                        <v:shape id="Round Same Side Corner Rectangle 8" o:spid="_x0000_s2007" style="position:absolute;left:64577;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008" style="position:absolute;left:65466;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009" style="position:absolute;left:66339;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010" style="position:absolute;left:67228;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011" style="position:absolute;left:69863;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012" style="position:absolute;left:68990;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013" style="position:absolute;left:68101;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014" style="position:absolute;left:70752;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015" style="position:absolute;left:71625;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016" style="position:absolute;left:72514;top:27979;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23463" o:spid="_x0000_s2017" style="position:absolute;left:64577;top:29963;width:8636;height:1904" coordorigin="64577,29963"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">
                        <v:shape id="Round Same Side Corner Rectangle 8" o:spid="_x0000_s2018" style="position:absolute;left:64577;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19" style="position:absolute;left:65466;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20" style="position:absolute;left:66339;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21" style="position:absolute;left:67228;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22" style="position:absolute;left:69863;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23" style="position:absolute;left:68990;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24" style="position:absolute;left:68101;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25" style="position:absolute;left:70752;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26" style="position:absolute;left:71625;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27" style="position:absolute;left:72514;top:29963;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474" o:spid="_x0000_s2028" style="position:absolute;left:64577;top:32025;width:8636;height:1857" coordorigin="64577,32025"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">
                        <v:shape id="Round Same Side Corner Rectangle 8" o:spid="_x0000_s2029" style="position:absolute;left:64577;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30" style="position:absolute;left:65466;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31" style="position:absolute;left:66339;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32" style="position:absolute;left:67228;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33" style="position:absolute;left:69863;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34" style="position:absolute;left:68990;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35" style="position:absolute;left:68101;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36" style="position:absolute;left:70752;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37" style="position:absolute;left:71625;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38" style="position:absolute;left:72514;top:32025;width:699;height:1857;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v:group id="Skupina 23485" o:spid="_x0000_s2039" style="position:absolute;left:55703;top:13271;width:17494;height:9948" coordorigin="55703,13271" coordsize="17493,9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">
                      <v:group id="Skupina 23486" o:spid="_x0000_s2040" style="position:absolute;left:55703;top:13271;width:8636;height:1856" coordorigin="55703,13271"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">
                        <v:shape id="Round Same Side Corner Rectangle 8" o:spid="_x0000_s2041" style="position:absolute;left:55703;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42" style="position:absolute;left:56592;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43" style="position:absolute;left:57465;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44" style="position:absolute;left:58354;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45" style="position:absolute;left:60989;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46" style="position:absolute;left:60116;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47" style="position:absolute;left:59227;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48" style="position:absolute;left:61878;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49" style="position:absolute;left:62751;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50" style="position:absolute;left:63640;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3497" o:spid="_x0000_s2051" style="position:absolute;left:55703;top:15286;width:8636;height:1904" coordorigin="55703,15286"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">
                        <v:shape id="Round Same Side Corner Rectangle 8" o:spid="_x0000_s2052" style="position:absolute;left:55703;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53" style="position:absolute;left:56592;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54" style="position:absolute;left:57465;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55" style="position:absolute;left:58354;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56" style="position:absolute;left:60989;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57" style="position:absolute;left:60116;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58" style="position:absolute;left:59227;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59" style="position:absolute;left:61878;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60" style="position:absolute;left:62751;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61" style="position:absolute;left:63640;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508" o:spid="_x0000_s2062" style="position:absolute;left:55703;top:17317;width:8636;height:1856" coordorigin="55703,17317"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">
                        <v:shape id="Round Same Side Corner Rectangle 8" o:spid="_x0000_s2063" style="position:absolute;left:55703;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064" style="position:absolute;left:56592;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065" style="position:absolute;left:57465;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066" style="position:absolute;left:58354;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067" style="position:absolute;left:60989;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068" style="position:absolute;left:60116;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069" style="position:absolute;left:59227;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070" style="position:absolute;left:61878;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071" style="position:absolute;left:62751;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072" style="position:absolute;left:63640;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23519" o:spid="_x0000_s2073" style="position:absolute;left:55703;top:19332;width:8636;height:1904" coordorigin="55703,19332" coordsize="8635,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">
                        <v:shape id="Round Same Side Corner Rectangle 8" o:spid="_x0000_s2074" style="position:absolute;left:55703;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75" style="position:absolute;left:56592;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76" style="position:absolute;left:57465;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77" style="position:absolute;left:58354;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78" style="position:absolute;left:60989;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79" style="position:absolute;left:60116;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80" style="position:absolute;left:59227;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81" style="position:absolute;left:61878;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82" style="position:absolute;left:62751;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083" style="position:absolute;left:63640;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530" o:spid="_x0000_s2084" style="position:absolute;left:55703;top:21363;width:8636;height:1856" coordorigin="55703,21363" coordsize="8635,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">
                        <v:shape id="Round Same Side Corner Rectangle 8" o:spid="_x0000_s2085" style="position:absolute;left:55703;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86" style="position:absolute;left:56592;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87" style="position:absolute;left:57465;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88" style="position:absolute;left:58354;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89" style="position:absolute;left:60989;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90" style="position:absolute;left:60116;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91" style="position:absolute;left:59227;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92" style="position:absolute;left:61878;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93" style="position:absolute;left:62751;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94" style="position:absolute;left:63640;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3541" o:spid="_x0000_s2095" style="position:absolute;left:64593;top:13271;width:8604;height:1856" coordorigin="64593,13271" coordsize="8603,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">
                        <v:shape id="Round Same Side Corner Rectangle 8" o:spid="_x0000_s2096" style="position:absolute;left:64593;top:13271;width:667;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2540,35520;54133,35520;66673,48777;66673,61200;66673,61200;66673,97648;60228,104462;53782,97648;53782,65796;51865,65796;51550,177124;43494,185640;35438,177124;35438,109059;30605,109059;30605,177124;22549,185640;14494,177124;14808,65796;12891,65796;12891,97648;6445,104462;0,97648;0,65796;0,65796;0,48777;12540,35520;33337,0;48432,15959;33337,31918;18241,15959;33337,0" o:connectangles="0,0,0,0,0,0,0,0,0,0,0,0,0,0,0,0,0,0,0,0,0,0,0,0,0,0,0,0,0,0,0,0"/>
                        </v:shape>
                        <v:shape id="Round Same Side Corner Rectangle 8" o:spid="_x0000_s2097" style="position:absolute;left:65450;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98" style="position:absolute;left:66323;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099" style="position:absolute;left:67212;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100" style="position:absolute;left:69847;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101" style="position:absolute;left:68974;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102" style="position:absolute;left:68085;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103" style="position:absolute;left:70736;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104" style="position:absolute;left:71609;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105" style="position:absolute;left:72498;top:13271;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id="Skupina 23552" o:spid="_x0000_s2106" style="position:absolute;left:64593;top:15286;width:8604;height:1904" coordorigin="64593,15286" coordsize="8603,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">
                        <v:shape id="Round Same Side Corner Rectangle 8" o:spid="_x0000_s2107" style="position:absolute;left:64593;top:15286;width:667;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2540,36431;54133,36431;66673,50028;66673,62769;66673,62769;66673,100152;60228,107141;53782,100152;53782,67484;51865,67484;51550,181665;43494,190400;35438,181665;35438,111855;30605,111855;30605,181665;22549,190400;14494,181665;14808,67484;12891,67484;12891,100152;6445,107141;0,100152;0,67484;0,67484;0,50028;12540,36431;33337,0;48432,16368;33337,32736;18241,16368;33337,0" o:connectangles="0,0,0,0,0,0,0,0,0,0,0,0,0,0,0,0,0,0,0,0,0,0,0,0,0,0,0,0,0,0,0,0"/>
                        </v:shape>
                        <v:shape id="Round Same Side Corner Rectangle 8" o:spid="_x0000_s2108" style="position:absolute;left:65450;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109" style="position:absolute;left:66323;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110" style="position:absolute;left:67212;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111" style="position:absolute;left:69847;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112" style="position:absolute;left:68974;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113" style="position:absolute;left:68085;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114" style="position:absolute;left:70736;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115" style="position:absolute;left:71609;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116" style="position:absolute;left:72498;top:15286;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563" o:spid="_x0000_s2117" style="position:absolute;left:64593;top:17317;width:8604;height:1856" coordorigin="64593,17317" coordsize="8603,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">
                        <v:shape id="Round Same Side Corner Rectangle 8" o:spid="_x0000_s2118" style="position:absolute;left:64593;top:17317;width:667;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2540,35520;54133,35520;66673,48777;66673,61199;66673,61199;66673,97648;60228,104462;53782,97648;53782,65796;51865,65796;51550,177123;43494,185639;35438,177123;35438,109058;30605,109058;30605,177123;22549,185639;14494,177123;14808,65796;12891,65796;12891,97648;6445,104462;0,97648;0,65796;0,65796;0,48777;12540,35520;33337,0;48432,15959;33337,31918;18241,15959;33337,0" o:connectangles="0,0,0,0,0,0,0,0,0,0,0,0,0,0,0,0,0,0,0,0,0,0,0,0,0,0,0,0,0,0,0,0"/>
                        </v:shape>
                        <v:shape id="Round Same Side Corner Rectangle 8" o:spid="_x0000_s2119" style="position:absolute;left:65450;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120" style="position:absolute;left:66323;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121" style="position:absolute;left:67212;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122" style="position:absolute;left:69847;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123" style="position:absolute;left:68974;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124" style="position:absolute;left:68085;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125" style="position:absolute;left:70736;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126" style="position:absolute;left:71609;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shape id="Round Same Side Corner Rectangle 8" o:spid="_x0000_s2127" style="position:absolute;left:72498;top:17317;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199;69848,61199;69848,97648;63096,104462;56344,97648;56344,65796;54334,65796;54005,177123;45565,185639;37126,177123;37126,109058;32062,109058;32062,177123;23623,185639;15184,177123;15514,65796;13504,65796;13504,97648;6752,104462;0,97648;0,65796;0,65796;0,48777;13137,35520;34924,0;50739,15959;34924,31918;19109,15959;34924,0" o:connectangles="0,0,0,0,0,0,0,0,0,0,0,0,0,0,0,0,0,0,0,0,0,0,0,0,0,0,0,0,0,0,0,0"/>
                        </v:shape>
                      </v:group>
                      <v:group id="Skupina 23574" o:spid="_x0000_s2128" style="position:absolute;left:64593;top:19332;width:8604;height:1904" coordorigin="64593,19332" coordsize="8603,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">
                        <v:shape id="Round Same Side Corner Rectangle 8" o:spid="_x0000_s2129" style="position:absolute;left:64593;top:19332;width:667;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2540,36431;54133,36431;66673,50028;66673,62769;66673,62769;66673,100152;60228,107141;53782,100152;53782,67484;51865,67484;51550,181665;43494,190400;35438,181665;35438,111855;30605,111855;30605,181665;22549,190400;14494,181665;14808,67484;12891,67484;12891,100152;6445,107141;0,100152;0,67484;0,67484;0,50028;12540,36431;33337,0;48432,16368;33337,32736;18241,16368;33337,0" o:connectangles="0,0,0,0,0,0,0,0,0,0,0,0,0,0,0,0,0,0,0,0,0,0,0,0,0,0,0,0,0,0,0,0"/>
                        </v:shape>
                        <v:shape id="Round Same Side Corner Rectangle 8" o:spid="_x0000_s2130" style="position:absolute;left:65450;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131" style="position:absolute;left:66323;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132" style="position:absolute;left:67212;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133" style="position:absolute;left:69847;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134" style="position:absolute;left:68974;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135" style="position:absolute;left:68085;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136" style="position:absolute;left:70736;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137" style="position:absolute;left:71609;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shape id="Round Same Side Corner Rectangle 8" o:spid="_x0000_s2138" style="position:absolute;left:72498;top:19332;width:699;height:1904;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6431;56711,36431;69848,50028;69848,62769;69848,62769;69848,100152;63096,107141;56344,100152;56344,67484;54334,67484;54005,181665;45565,190400;37126,181665;37126,111855;32062,111855;32062,181665;23623,190400;15184,181665;15514,67484;13504,67484;13504,100152;6752,107141;0,100152;0,67484;0,67484;0,50028;13137,36431;34924,0;50739,16368;34924,32736;19109,16368;34924,0" o:connectangles="0,0,0,0,0,0,0,0,0,0,0,0,0,0,0,0,0,0,0,0,0,0,0,0,0,0,0,0,0,0,0,0"/>
                        </v:shape>
                      </v:group>
                      <v:group id="Skupina 23585" o:spid="_x0000_s2139" style="position:absolute;left:64593;top:21363;width:8604;height:1856" coordorigin="64593,21363" coordsize="8603,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">
                        <v:shape id="Round Same Side Corner Rectangle 8" o:spid="_x0000_s2140" style="position:absolute;left:64593;top:21363;width:667;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2540,35520;54133,35520;66673,48777;66673,61200;66673,61200;66673,97648;60228,104462;53782,97648;53782,65796;51865,65796;51550,177124;43494,185640;35438,177124;35438,109059;30605,109059;30605,177124;22549,185640;14494,177124;14808,65796;12891,65796;12891,97648;6445,104462;0,97648;0,65796;0,65796;0,48777;12540,35520;33337,0;48432,15959;33337,31918;18241,15959;33337,0" o:connectangles="0,0,0,0,0,0,0,0,0,0,0,0,0,0,0,0,0,0,0,0,0,0,0,0,0,0,0,0,0,0,0,0"/>
                        </v:shape>
                        <v:shape id="Round Same Side Corner Rectangle 8" o:spid="_x0000_s2141" style="position:absolute;left:65450;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142" style="position:absolute;left:66323;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143" style="position:absolute;left:67212;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144" style="position:absolute;left:69847;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145" style="position:absolute;left:68974;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146" style="position:absolute;left:68085;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147" style="position:absolute;left:70736;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148" style="position:absolute;left:71609;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shape id="Round Same Side Corner Rectangle 8" o:spid="_x0000_s2149" style="position:absolute;left:72498;top:21363;width:699;height:1856;visibility:visible;mso-wrap-style:square;v-text-anchor:middle" coordsize="1489775,392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" path="m280204,750754r929366,c1364322,750754,1489774,876206,1489774,1030958r,262560l1489775,1293518r,770384c1489775,2143440,1425297,2207918,1345759,2207918v-79538,,-144016,-64478,-144016,-144016l1201743,1390678r-42856,c1156542,2175018,1154198,2959359,1151853,3743699v,99411,-80589,180000,-180000,180000c872442,3923699,791853,3843110,791853,3743699r,-1438621l683854,2305078r,1438620c683854,3843109,603265,3923698,503854,3923698v-99411,,-180000,-80589,-180000,-180000c326198,2959358,328543,2175018,330887,1390678r-42854,l288033,2063902v,79538,-64478,144016,-144016,144016c64479,2207918,1,2143440,1,2063902r,-673224l,1390678,,1030958c,876206,125452,750754,280204,750754xm744888,v186292,,337311,151019,337311,337311c1082199,523603,931180,674622,744888,674622v-186292,,-337311,-151019,-337311,-337311c407577,151019,558596,,744888,xe" fillcolor="#70ad47 [3209]" stroked="f" strokeweight="1pt">
                          <v:stroke joinstyle="miter"/>
                          <v:path arrowok="t" o:connecttype="custom" o:connectlocs="13137,35520;56711,35520;69848,48777;69848,61200;69848,61200;69848,97648;63096,104462;56344,97648;56344,65796;54334,65796;54005,177124;45565,185640;37126,177124;37126,109059;32062,109059;32062,177124;23623,185640;15184,177124;15514,65796;13504,65796;13504,97648;6752,104462;0,97648;0,65796;0,65796;0,48777;13137,35520;34924,0;50739,15959;34924,31918;19109,15959;34924,0" o:connectangles="0,0,0,0,0,0,0,0,0,0,0,0,0,0,0,0,0,0,0,0,0,0,0,0,0,0,0,0,0,0,0,0"/>
                        </v:shape>
                      </v:group>
                    </v:group>
                  </v:group>
                </v:group>
                <v:shape id="Textové pole 23596" o:spid="_x0000_s2150" type="#_x0000_t202" style="position:absolute;top:17621;width:44958;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" stroked="f">
                  <v:textbox style="mso-fit-shape-to-text:t" inset="0,0,0,0">
                    <w:txbxContent>
                      <w:p w14:paraId="200BE657" w14:textId="11BB3F68" w:rsidR="00DA0904" w:rsidRPr="00F8330C" w:rsidRDefault="00DA0904" w:rsidP="0093595D">
                        <w:pPr>
                          <w:pStyle w:val="Titulek"/>
                          <w:rPr>
                            <w:noProof/>
                          </w:rPr>
                        </w:pPr>
                        <w:bookmarkStart w:id="152" w:name="_Ref35856530"/>
                        <w:bookmarkStart w:id="153" w:name="_Ref35856524"/>
                        <w:r w:rsidRPr="00F8330C">
                          <w:t xml:space="preserve">Obrázek </w:t>
                        </w:r>
                        <w:r w:rsidRPr="00F8330C">
                          <w:rPr>
                            <w:noProof/>
                          </w:rPr>
                          <w:fldChar w:fldCharType="begin"/>
                        </w:r>
                        <w:r w:rsidRPr="00F8330C">
                          <w:rPr>
                            <w:noProof/>
                          </w:rPr>
                          <w:instrText xml:space="preserve"> SEQ Obrázek \* ARABIC </w:instrText>
                        </w:r>
                        <w:r w:rsidRPr="00F8330C">
                          <w:rPr>
                            <w:noProof/>
                          </w:rPr>
                          <w:fldChar w:fldCharType="separate"/>
                        </w:r>
                        <w:r>
                          <w:rPr>
                            <w:noProof/>
                          </w:rPr>
                          <w:t>9</w:t>
                        </w:r>
                        <w:r w:rsidRPr="00F8330C">
                          <w:rPr>
                            <w:noProof/>
                          </w:rPr>
                          <w:fldChar w:fldCharType="end"/>
                        </w:r>
                        <w:bookmarkEnd w:id="152"/>
                        <w:r w:rsidRPr="00F8330C">
                          <w:t>: Grafické zobrazení počtu osob bez domova na 1000 obyvatel a genderové složení</w:t>
                        </w:r>
                        <w:bookmarkEnd w:id="153"/>
                      </w:p>
                    </w:txbxContent>
                  </v:textbox>
                </v:shape>
                <w10:wrap type="topAndBottom" anchorx="margin"/>
              </v:group>
            </w:pict>
          </mc:Fallback>
        </mc:AlternateContent>
      </w:r>
    </w:p>
    <w:p w14:paraId="05C3A0A8" w14:textId="6DEF190F" w:rsidR="00894FE6" w:rsidRPr="00D235B1" w:rsidRDefault="00894FE6" w:rsidP="0093595D">
      <w:pPr>
        <w:pStyle w:val="Nadpis3"/>
        <w:rPr>
          <w:i/>
        </w:rPr>
      </w:pPr>
      <w:bookmarkStart w:id="154" w:name="_Toc46398191"/>
      <w:r w:rsidRPr="00D235B1">
        <w:t>Potřeby spojené se sociálním začleňováním</w:t>
      </w:r>
      <w:bookmarkEnd w:id="154"/>
      <w:r w:rsidRPr="00D235B1">
        <w:t xml:space="preserve"> </w:t>
      </w:r>
    </w:p>
    <w:p w14:paraId="3CF6F99D" w14:textId="3AE17D8B" w:rsidR="00894FE6" w:rsidRPr="00724606" w:rsidRDefault="00894FE6" w:rsidP="0093595D">
      <w:r w:rsidRPr="00724606">
        <w:t>V republikovém srovnání je v kraji nadprůměrný podíl osob ohrožených chudobou nebo sociálním vyloučením, který se však daří snižovat. Mezi hlavní příčiny sociálního vyloučení patří nízké mzdy, vysoká nezaměstnanost, rychlé stárnutí obyvatel, zadlužení. V exekuci se ocitlo více než 10 % obyvatel. Prohlubování sociálních problémů může mít dalekosáhlé důsledky na kvalitu života v kraji, jeho hospodářskou situaci i image. Méně příznivé podmínky pro soud</w:t>
      </w:r>
      <w:r w:rsidR="006E499C" w:rsidRPr="00724606">
        <w:t>ržnost se soustředí především v </w:t>
      </w:r>
      <w:r w:rsidRPr="00724606">
        <w:t>odlehlých obcích v západní části kraje, kde dochází k výraznější migrac</w:t>
      </w:r>
      <w:r w:rsidR="006E499C" w:rsidRPr="00724606">
        <w:t>i a stárnutí obyvatel. Jedná se </w:t>
      </w:r>
      <w:r w:rsidRPr="00724606">
        <w:t>o hustě obydlená místa s významným počtem sociálně vyloučených lokalit. N</w:t>
      </w:r>
      <w:r w:rsidR="00960A9A" w:rsidRPr="00724606">
        <w:t>ěkteré n</w:t>
      </w:r>
      <w:r w:rsidRPr="00724606">
        <w:t xml:space="preserve">ástroje předcházení kriminální činnosti nabízí </w:t>
      </w:r>
      <w:r w:rsidR="00960A9A" w:rsidRPr="00724606">
        <w:t xml:space="preserve">také </w:t>
      </w:r>
      <w:r w:rsidRPr="00724606">
        <w:t>krajská Koncepce prevence kriminality.</w:t>
      </w:r>
    </w:p>
    <w:p w14:paraId="69D2D8CB" w14:textId="5712851A" w:rsidR="00894FE6" w:rsidRPr="00724606" w:rsidRDefault="00894FE6" w:rsidP="0093595D">
      <w:r w:rsidRPr="00724606">
        <w:t>Sociální vyloučení obvykle definujeme jako proces, kterým jsou jednotlivci nebo celé skupiny osob zbavováni přístupu ke zdrojům nezbytným pro zapojení se do společnosti. Proces sociálního vyloučení je primárně důsledkem chudoby a nízkých příjmů, ale přispívají k němu také další faktory, jako je diskriminace, nízké vzdělání či špatné životní podmínky. Projevem sociálního vyloučení často bývá dlouhodobá nezaměstnanost, případně nelegální forma zaměstnání (tzv. práce na černo), dlouhodobé zajištění financí skrze sociální dávky, život v prostorově vyloučených částech obcí, nízká kvalifikace, špatný zdravotní stav, rozpad rodin či ztráta sebeúcty.</w:t>
      </w:r>
      <w:r w:rsidR="007827E7">
        <w:t xml:space="preserve"> </w:t>
      </w:r>
      <w:r w:rsidR="007827E7" w:rsidRPr="007827E7">
        <w:t xml:space="preserve">V současné době se na území kraje vyskytuje odhadem několik desítek lokalit, </w:t>
      </w:r>
      <w:r w:rsidR="007827E7" w:rsidRPr="007827E7">
        <w:lastRenderedPageBreak/>
        <w:t>které můžeme označit za sociálně vyloučené (Strategie podpory rozvoje romských komunit Moravskoslezského kraje, MSK 2020).</w:t>
      </w:r>
    </w:p>
    <w:p w14:paraId="58D3DF00" w14:textId="1F5435C7" w:rsidR="00894FE6" w:rsidRPr="00724606" w:rsidRDefault="00894FE6" w:rsidP="0093595D">
      <w:r w:rsidRPr="00724606">
        <w:t>Užívání návykových látek představuje rovněž jeden z mnoha problémů vyskytujících se</w:t>
      </w:r>
      <w:r w:rsidR="007827E7">
        <w:t> </w:t>
      </w:r>
      <w:r w:rsidRPr="00724606">
        <w:t>v</w:t>
      </w:r>
      <w:r w:rsidR="007827E7">
        <w:t> </w:t>
      </w:r>
      <w:r w:rsidRPr="00724606">
        <w:t>kontextu sociální exkluze a chudoby koncentrovaných v sociálně vyloučených lokalitách. Z</w:t>
      </w:r>
      <w:r w:rsidR="007827E7">
        <w:t> </w:t>
      </w:r>
      <w:r w:rsidRPr="00724606">
        <w:t>nelegálních drog jsou např. v sociálně vyloučených lokalitách dlouhodobě nejrozšířenější konopné látky a pervitin.</w:t>
      </w:r>
    </w:p>
    <w:p w14:paraId="0802D9F8" w14:textId="1CF4D06F" w:rsidR="00894FE6" w:rsidRPr="00724606" w:rsidRDefault="00894FE6" w:rsidP="0093595D">
      <w:r w:rsidRPr="00724606">
        <w:t>Situace v oblasti užívání legálních i nelegálních drog v Moravskoslezském kraji v obecné populaci je</w:t>
      </w:r>
      <w:r w:rsidR="009A2EE7" w:rsidRPr="00724606">
        <w:t> </w:t>
      </w:r>
      <w:r w:rsidRPr="00724606">
        <w:t>dlouhodobě stabilní</w:t>
      </w:r>
      <w:r w:rsidR="004A528F" w:rsidRPr="00724606">
        <w:t>. M</w:t>
      </w:r>
      <w:r w:rsidRPr="00724606">
        <w:t xml:space="preserve">íra užívání alkoholu, tabáku nebo konopných látek je však poměrně vysoká, což se týká i intenzivních problémových forem užívání. Dle odhadů </w:t>
      </w:r>
      <w:r w:rsidRPr="00352A85">
        <w:t xml:space="preserve">Národního monitorovacího střediska pro drogy a závislosti </w:t>
      </w:r>
      <w:r w:rsidR="0090628F" w:rsidRPr="00352A85">
        <w:t xml:space="preserve">(2018) </w:t>
      </w:r>
      <w:r w:rsidRPr="00352A85">
        <w:t>činil</w:t>
      </w:r>
      <w:r w:rsidRPr="00724606">
        <w:t xml:space="preserve"> počet problémových uživatelů pervitinu a </w:t>
      </w:r>
      <w:proofErr w:type="spellStart"/>
      <w:r w:rsidRPr="00724606">
        <w:t>opioidů</w:t>
      </w:r>
      <w:proofErr w:type="spellEnd"/>
      <w:r w:rsidRPr="00724606">
        <w:t xml:space="preserve"> v Moravskoslezském 3 700 osob. Aktuální výsledky realizovaných školních studií v ČR potvrzují pokles prevalence kouření tabáku, užívání alkoholu i nelegálních drog mezi dětmi a mládeží a čeští školáci se</w:t>
      </w:r>
      <w:r w:rsidR="009A2EE7" w:rsidRPr="00724606">
        <w:t> </w:t>
      </w:r>
      <w:r w:rsidRPr="00724606">
        <w:t>tak dostávají na průměr evropských zemí.</w:t>
      </w:r>
    </w:p>
    <w:p w14:paraId="7070A6BA" w14:textId="77777777" w:rsidR="00894FE6" w:rsidRPr="00724606" w:rsidRDefault="00894FE6" w:rsidP="0093595D">
      <w:r w:rsidRPr="00724606">
        <w:t>Naopak několikanásobně vyšší míru užívání drog vykazují např. tzv. mladí dospělí v prostředí noční zábavy, vězni nebo obyvatelé sociálně vyloučených lokalit. Rovněž děti a mládež v institucionální výchovné péči jsou ohroženy vyšší mírou užívání návykových látek, nižší mírou životní spokojenosti, horším duševním zdravím.</w:t>
      </w:r>
    </w:p>
    <w:p w14:paraId="2CB93125" w14:textId="77777777" w:rsidR="00894FE6" w:rsidRPr="00724606" w:rsidRDefault="00894FE6" w:rsidP="0093595D">
      <w:r w:rsidRPr="00724606">
        <w:t>Lze sledovat reciproční vztah mezi užíváním návykových látek a nepříznivou socioekonomickou situací. Pro uživatele návykových látek představuje sociální exkluze významnou bariéru návratu do společnosti. Uživatelé drog jsou ve vyšší míře nezaměstnaní a mají problémy s bydlením. Nestabilní bydlení a také zadluženost jsou pak významnou překážkou sociální integrace a bez odpovídající zdravotní a sociální pomoci a podpory často představují neřešitelný problém.</w:t>
      </w:r>
    </w:p>
    <w:p w14:paraId="579F30C8" w14:textId="65530B60" w:rsidR="00894FE6" w:rsidRPr="00724606" w:rsidRDefault="00894FE6" w:rsidP="0093595D">
      <w:r w:rsidRPr="00724606">
        <w:t>V Moravskoslezském kraji se nachází vysoký počet lidí v systému sociálních dávek a vysoký podíl domácností s příjmy pod životním minimem. Dle kvalifikovaných odhadů</w:t>
      </w:r>
      <w:r w:rsidR="0090628F">
        <w:t xml:space="preserve"> </w:t>
      </w:r>
      <w:r w:rsidR="0090628F" w:rsidRPr="00B10CE3">
        <w:t>(MSK, 2019)</w:t>
      </w:r>
      <w:r w:rsidRPr="00724606">
        <w:t xml:space="preserve"> roste chudoba a počet sociálně vyloučených lokalit a obyvatel, kteří v nich žijí. V současné době se v kraji vyskytuje několik desítek lokalit, které můžeme označit za sociálně vyloučené, případně se jedná o území, která nesou některé z prvků sociálního vyloučení. Sociálně vyloučené lokality mohou často být kvůli své prostorové odloučenosti vzdáleny od institucí a služeb běžné občanské vybavenosti, sociálních sítí nebo vzdělávacích příležitostí. Často jsou však sociálně vyloučené lokality jedinou možností, kde mohou lidé žijící v podmínkách chudoby, nalézt bydlení, které je klíčovou podmínkou k úspěšné integraci. Za sociálně vyloučenou lokalitu považujeme územně vymezenou oblast, kde dochází ke</w:t>
      </w:r>
      <w:r w:rsidR="009A2EE7" w:rsidRPr="00724606">
        <w:t> </w:t>
      </w:r>
      <w:r w:rsidRPr="00724606">
        <w:t xml:space="preserve">koncentraci osob ohrožených sociálním vyloučením. Situace v nich jsou rozdílné a liší se zejména velikostí a poměrem velikosti vůči obci či městu, ve které se nacházejí, mírou prostorového vyloučení, stavem domů a bytů, formou jejich vlastnictví apod. </w:t>
      </w:r>
    </w:p>
    <w:p w14:paraId="111F486B" w14:textId="0DE9B93E" w:rsidR="00894FE6" w:rsidRPr="001B078C" w:rsidRDefault="00894FE6" w:rsidP="0093595D">
      <w:pPr>
        <w:pStyle w:val="Nadpis3"/>
        <w:rPr>
          <w:i/>
        </w:rPr>
      </w:pPr>
      <w:bookmarkStart w:id="155" w:name="_Toc46398192"/>
      <w:r w:rsidRPr="001B078C">
        <w:t>Potřeby spojené s nízkou vzdělaností</w:t>
      </w:r>
      <w:bookmarkEnd w:id="155"/>
    </w:p>
    <w:p w14:paraId="7829E997" w14:textId="77777777" w:rsidR="00894FE6" w:rsidRPr="00724606" w:rsidRDefault="00894FE6" w:rsidP="0093595D">
      <w:r w:rsidRPr="00724606">
        <w:t xml:space="preserve">Úroveň vzdělání je jednou z oblastí, která se může zásadním způsobem podílet na sociální situaci dané osoby. </w:t>
      </w:r>
    </w:p>
    <w:p w14:paraId="7AF332F3" w14:textId="77777777" w:rsidR="00894FE6" w:rsidRPr="00724606" w:rsidRDefault="00894FE6" w:rsidP="0093595D">
      <w:r w:rsidRPr="00724606">
        <w:t xml:space="preserve">Kraj má spíše průměrnou vzdělanost ve srovnání s Českou republikou. Patří mezi kraje s vyšším podílem vysokoškolsky vzdělaného obyvatelstva, na druhou stranu také s vysokým podílem osob bez vzdělání, se základním vzděláním a středoškolským vzděláním bez maturity. Pro kraj jsou charakteristické velké územní rozdíly v dosažené úrovni vzdělání. Podíl osob s úplným středoškolským a vysokoškolským vzděláním v populaci se zvyšuje. Síť škol je v regionu </w:t>
      </w:r>
      <w:r w:rsidRPr="00724606">
        <w:lastRenderedPageBreak/>
        <w:t>rozvinutá; v posledních letech došlo k úspěšné optimalizaci. Na zvýšení kvality měla zásadní podíl modernizace školských zařízení, zejména z</w:t>
      </w:r>
      <w:r w:rsidR="009A2EE7" w:rsidRPr="00724606">
        <w:t> </w:t>
      </w:r>
      <w:r w:rsidRPr="00724606">
        <w:t>evropských fondů.</w:t>
      </w:r>
    </w:p>
    <w:p w14:paraId="5EF68019" w14:textId="37C6E5CA" w:rsidR="00894FE6" w:rsidRPr="00724606" w:rsidRDefault="00894FE6" w:rsidP="0093595D">
      <w:r w:rsidRPr="00724606">
        <w:t>Ze srovnání podílů osob dle nejvyššího dosaženého vzdělání mezi kraji vyplývá, že na jedné straně Moravskoslezský kraj patří mezi kraje s vyšším podílem vysokoškolsky vzdělaného obyvatelstva (vyšší podíl vykazují pouze Středočeský kraj, Jihomoravský kraj a Praha), na druhé straně také s vysokým podílem osob s nižším vzděláním nebo bez vzdělání.</w:t>
      </w:r>
      <w:r w:rsidR="004A528F" w:rsidRPr="00724606">
        <w:t xml:space="preserve"> </w:t>
      </w:r>
      <w:r w:rsidR="004A528F" w:rsidRPr="00465428">
        <w:t>(ČSÚ, 2013)</w:t>
      </w:r>
    </w:p>
    <w:p w14:paraId="319D279C" w14:textId="77777777" w:rsidR="00894FE6" w:rsidRPr="00724606" w:rsidRDefault="00894FE6" w:rsidP="0093595D">
      <w:r w:rsidRPr="00724606">
        <w:t xml:space="preserve">Nižší vzdělanost obyvatelstva v kraji je dána historickou a ekonomickou základnou související s těžbou a těžkým průmyslem. Pro kraj jsou charakteristické velké územní rozdíly v dosažené úrovni vzdělání. Nejnižší vzdělanost je na Bruntálsku, </w:t>
      </w:r>
      <w:proofErr w:type="spellStart"/>
      <w:r w:rsidRPr="00724606">
        <w:t>Vítkovsku</w:t>
      </w:r>
      <w:proofErr w:type="spellEnd"/>
      <w:r w:rsidRPr="00724606">
        <w:t>, Krnovsku a Karvinsku. Výrazně nadprůměrný je také počet žen se základním vzděláním nebo bez vzdělání, kterých je více než 20 %. Vývojový trend však ukazuje na postupné snižování rozdílů. Úroveň vzdělání obyvatel v kraji koresponduje s jejich životní úrovní a odráží se negativně na celkové konkurenceschopnosti kraje.</w:t>
      </w:r>
    </w:p>
    <w:p w14:paraId="651057BC" w14:textId="51C19E85" w:rsidR="0074254C" w:rsidRPr="00724606" w:rsidRDefault="0074254C" w:rsidP="0093595D">
      <w:r w:rsidRPr="00724606">
        <w:rPr>
          <w:noProof/>
          <w:lang w:eastAsia="cs-CZ"/>
        </w:rPr>
        <w:drawing>
          <wp:inline distT="0" distB="0" distL="0" distR="0" wp14:anchorId="0BEB36A0" wp14:editId="659FC178">
            <wp:extent cx="5759450" cy="4628151"/>
            <wp:effectExtent l="0" t="0" r="12700" b="1270"/>
            <wp:docPr id="25649" name="Graf 2564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5054E0E" w14:textId="7B04E58E" w:rsidR="00894FE6" w:rsidRPr="00724606" w:rsidRDefault="00C63079" w:rsidP="0093595D">
      <w:pPr>
        <w:pStyle w:val="Titulek"/>
      </w:pPr>
      <w:r w:rsidRPr="00724606">
        <w:t xml:space="preserve">Obrázek </w:t>
      </w:r>
      <w:r w:rsidR="001B078C">
        <w:t>1</w:t>
      </w:r>
      <w:r w:rsidR="007827E7">
        <w:t>0</w:t>
      </w:r>
      <w:r w:rsidRPr="00724606">
        <w:t>: Vzdělanostní struktura na úrovni ORP</w:t>
      </w:r>
      <w:r w:rsidR="0090628F">
        <w:t xml:space="preserve"> (ČSÚ, 2013)</w:t>
      </w:r>
    </w:p>
    <w:p w14:paraId="5B938350" w14:textId="0043469A" w:rsidR="009F6762" w:rsidRPr="00724606" w:rsidRDefault="009F6762" w:rsidP="0093595D">
      <w:r w:rsidRPr="00724606">
        <w:t xml:space="preserve">Podrobnější informace jsou k nahlédnutí v kapitole 10. </w:t>
      </w:r>
      <w:r w:rsidRPr="00724606">
        <w:fldChar w:fldCharType="begin"/>
      </w:r>
      <w:r w:rsidRPr="00724606">
        <w:instrText xml:space="preserve"> REF _Ref35855338 \h </w:instrText>
      </w:r>
      <w:r w:rsidR="00724606">
        <w:instrText xml:space="preserve"> \* MERGEFORMAT </w:instrText>
      </w:r>
      <w:r w:rsidRPr="00724606">
        <w:fldChar w:fldCharType="separate"/>
      </w:r>
      <w:r w:rsidRPr="00724606">
        <w:t>PŘÍLOHY</w:t>
      </w:r>
      <w:r w:rsidRPr="00724606">
        <w:fldChar w:fldCharType="end"/>
      </w:r>
      <w:r w:rsidRPr="00724606">
        <w:t xml:space="preserve">, </w:t>
      </w:r>
      <w:r w:rsidRPr="00724606">
        <w:fldChar w:fldCharType="begin"/>
      </w:r>
      <w:r w:rsidRPr="00724606">
        <w:instrText xml:space="preserve"> REF _Ref35856574 \h </w:instrText>
      </w:r>
      <w:r w:rsidR="00724606">
        <w:instrText xml:space="preserve"> \* MERGEFORMAT </w:instrText>
      </w:r>
      <w:r w:rsidRPr="00724606">
        <w:fldChar w:fldCharType="separate"/>
      </w:r>
      <w:r w:rsidRPr="00724606">
        <w:t xml:space="preserve">Tabulka </w:t>
      </w:r>
      <w:r w:rsidRPr="00724606">
        <w:rPr>
          <w:noProof/>
        </w:rPr>
        <w:t>14</w:t>
      </w:r>
      <w:r w:rsidRPr="00724606">
        <w:fldChar w:fldCharType="end"/>
      </w:r>
      <w:r w:rsidRPr="00724606">
        <w:t>.</w:t>
      </w:r>
    </w:p>
    <w:p w14:paraId="67906CBD" w14:textId="3D8EEF45" w:rsidR="00894FE6" w:rsidRDefault="00894FE6" w:rsidP="0093595D">
      <w:pPr>
        <w:pStyle w:val="Nadpis3"/>
      </w:pPr>
      <w:bookmarkStart w:id="156" w:name="_Toc46398193"/>
      <w:bookmarkStart w:id="157" w:name="_Hlk44329975"/>
      <w:r w:rsidRPr="004C6A0D">
        <w:t>Potřeby spojené se specifickými sociálně nepříznivými situacemi</w:t>
      </w:r>
      <w:bookmarkEnd w:id="156"/>
    </w:p>
    <w:bookmarkEnd w:id="157"/>
    <w:p w14:paraId="2AA88007" w14:textId="77777777" w:rsidR="00894FE6" w:rsidRPr="00724606" w:rsidRDefault="00894FE6" w:rsidP="0093595D">
      <w:r w:rsidRPr="00724606">
        <w:t xml:space="preserve">Na území kraje identifikujeme také potřeby či sociálně nepříznivé situace osob, které jsou svou povahou a četností specifické. Z pohledu jednotlivých obcí se nejedná z hlediska četnosti </w:t>
      </w:r>
      <w:r w:rsidRPr="00724606">
        <w:lastRenderedPageBreak/>
        <w:t xml:space="preserve">o významné jevy, nicméně z pohledu kraje jde o potřeby, které jsou významné už z toho hlediska, že se týkají nepříznivých sociálních situací občanů kraje. </w:t>
      </w:r>
    </w:p>
    <w:p w14:paraId="1D445F91" w14:textId="77777777" w:rsidR="00894FE6" w:rsidRPr="00724606" w:rsidRDefault="00894FE6" w:rsidP="0093595D"/>
    <w:p w14:paraId="6312FB0A" w14:textId="77777777" w:rsidR="00894FE6" w:rsidRPr="00724606" w:rsidRDefault="00894FE6" w:rsidP="0093595D">
      <w:r w:rsidRPr="00724606">
        <w:t xml:space="preserve">Potřeby v dané oblasti jsou charakteristické tím, že velmi často dochází ke kombinaci několika specifických situací, např. kombinace sociálně nepříznivé situace a zdravotních komplikací. K naplnění potřeb osob se specifickými potřebami je často zapotřebí speciální materiální a personální nastavení. </w:t>
      </w:r>
    </w:p>
    <w:p w14:paraId="6A35A5C4" w14:textId="77777777" w:rsidR="00894FE6" w:rsidRPr="00724606" w:rsidRDefault="00894FE6" w:rsidP="0093595D"/>
    <w:p w14:paraId="27254910" w14:textId="77777777" w:rsidR="00894FE6" w:rsidRPr="00724606" w:rsidRDefault="00894FE6" w:rsidP="0093595D">
      <w:r w:rsidRPr="00724606">
        <w:t>Řadíme zde nejčastěji potřeby:</w:t>
      </w:r>
    </w:p>
    <w:p w14:paraId="5C70C420" w14:textId="77777777" w:rsidR="00894FE6" w:rsidRPr="00724606" w:rsidRDefault="00894FE6" w:rsidP="0093595D">
      <w:pPr>
        <w:pStyle w:val="Odstavecseseznamem"/>
        <w:numPr>
          <w:ilvl w:val="0"/>
          <w:numId w:val="33"/>
        </w:numPr>
      </w:pPr>
      <w:r w:rsidRPr="00724606">
        <w:t>osob s poruchou autistického spektra (tzv. PAS),</w:t>
      </w:r>
    </w:p>
    <w:p w14:paraId="6D20ED3E" w14:textId="77777777" w:rsidR="00894FE6" w:rsidRPr="00724606" w:rsidRDefault="00894FE6" w:rsidP="0093595D">
      <w:pPr>
        <w:pStyle w:val="Odstavecseseznamem"/>
        <w:numPr>
          <w:ilvl w:val="0"/>
          <w:numId w:val="33"/>
        </w:numPr>
      </w:pPr>
      <w:r w:rsidRPr="00724606">
        <w:t>osob s atypickým chováním,</w:t>
      </w:r>
    </w:p>
    <w:p w14:paraId="233A59C3" w14:textId="77777777" w:rsidR="00894FE6" w:rsidRPr="00724606" w:rsidRDefault="00894FE6" w:rsidP="0093595D">
      <w:pPr>
        <w:pStyle w:val="Odstavecseseznamem"/>
        <w:numPr>
          <w:ilvl w:val="0"/>
          <w:numId w:val="33"/>
        </w:numPr>
      </w:pPr>
      <w:r w:rsidRPr="00724606">
        <w:t>osob s duální diagnózou,</w:t>
      </w:r>
    </w:p>
    <w:p w14:paraId="10925998" w14:textId="77777777" w:rsidR="00894FE6" w:rsidRPr="00724606" w:rsidRDefault="00894FE6" w:rsidP="0093595D">
      <w:pPr>
        <w:pStyle w:val="Odstavecseseznamem"/>
        <w:numPr>
          <w:ilvl w:val="0"/>
          <w:numId w:val="33"/>
        </w:numPr>
      </w:pPr>
      <w:r w:rsidRPr="00724606">
        <w:t>osob s vícečetnou nepříznivou situací (např. člověk bez domova x závislý na návykových látkách x duševní onemocnění),</w:t>
      </w:r>
    </w:p>
    <w:p w14:paraId="5983E832" w14:textId="77777777" w:rsidR="00894FE6" w:rsidRPr="00724606" w:rsidRDefault="00894FE6" w:rsidP="0093595D">
      <w:pPr>
        <w:pStyle w:val="Odstavecseseznamem"/>
        <w:numPr>
          <w:ilvl w:val="0"/>
          <w:numId w:val="33"/>
        </w:numPr>
      </w:pPr>
      <w:r w:rsidRPr="00724606">
        <w:t>osob ve vigilním koma,</w:t>
      </w:r>
    </w:p>
    <w:p w14:paraId="346FA70C" w14:textId="77777777" w:rsidR="00173069" w:rsidRPr="00724606" w:rsidRDefault="00173069" w:rsidP="0093595D">
      <w:pPr>
        <w:pStyle w:val="Odstavecseseznamem"/>
        <w:numPr>
          <w:ilvl w:val="0"/>
          <w:numId w:val="33"/>
        </w:numPr>
      </w:pPr>
      <w:r w:rsidRPr="00724606">
        <w:t>osoby se vzácnými onemocněními</w:t>
      </w:r>
    </w:p>
    <w:p w14:paraId="3A684BE1" w14:textId="77777777" w:rsidR="00894FE6" w:rsidRPr="00724606" w:rsidRDefault="00894FE6" w:rsidP="0093595D">
      <w:pPr>
        <w:pStyle w:val="Odstavecseseznamem"/>
        <w:numPr>
          <w:ilvl w:val="0"/>
          <w:numId w:val="33"/>
        </w:numPr>
      </w:pPr>
      <w:r w:rsidRPr="00724606">
        <w:t>osoby s dalšími kombinacemi specifických sociálně nepříznivých situací.</w:t>
      </w:r>
    </w:p>
    <w:p w14:paraId="4E33CC61" w14:textId="77777777" w:rsidR="00894FE6" w:rsidRPr="00724606" w:rsidRDefault="00894FE6" w:rsidP="0093595D"/>
    <w:p w14:paraId="343496AE" w14:textId="3C1091A6" w:rsidR="00A54E8B" w:rsidRDefault="0075428E" w:rsidP="0093595D">
      <w:r w:rsidRPr="00724606">
        <w:t>Rozvoj těchto služeb může ovlivňovat několik skutečností. Jedná se např. o nedostatečné zkušenosti a </w:t>
      </w:r>
      <w:r w:rsidR="00894FE6" w:rsidRPr="00724606">
        <w:t xml:space="preserve">kompetence </w:t>
      </w:r>
      <w:r w:rsidRPr="00724606">
        <w:t>pracovníků a nedostatek osobnostní zralosti pracovníků, materiální</w:t>
      </w:r>
      <w:r w:rsidR="00894FE6" w:rsidRPr="00724606">
        <w:t xml:space="preserve"> specifika služeb pro osoby se sp</w:t>
      </w:r>
      <w:r w:rsidRPr="00724606">
        <w:t xml:space="preserve">ecifickými potřebami a také nedostatek finančních prostředků. </w:t>
      </w:r>
      <w:r w:rsidR="00894FE6" w:rsidRPr="00724606">
        <w:t xml:space="preserve"> </w:t>
      </w:r>
    </w:p>
    <w:p w14:paraId="57720176" w14:textId="31417C35" w:rsidR="00275CE3" w:rsidRDefault="00B25714" w:rsidP="00275CE3">
      <w:pPr>
        <w:pStyle w:val="Nadpis3"/>
      </w:pPr>
      <w:bookmarkStart w:id="158" w:name="_Toc46398194"/>
      <w:r>
        <w:t>Potřeby spojené s m</w:t>
      </w:r>
      <w:r w:rsidR="00275CE3" w:rsidRPr="00275CE3">
        <w:t>imořádn</w:t>
      </w:r>
      <w:r>
        <w:t>ými</w:t>
      </w:r>
      <w:r w:rsidR="00275CE3" w:rsidRPr="00275CE3">
        <w:t xml:space="preserve"> situace</w:t>
      </w:r>
      <w:r>
        <w:t>mi</w:t>
      </w:r>
      <w:r w:rsidR="00275CE3" w:rsidRPr="00275CE3">
        <w:t xml:space="preserve"> </w:t>
      </w:r>
      <w:r>
        <w:t xml:space="preserve">v návaznosti na </w:t>
      </w:r>
      <w:r w:rsidR="00275CE3" w:rsidRPr="00275CE3">
        <w:t>poskytování sociálních služeb</w:t>
      </w:r>
      <w:bookmarkEnd w:id="158"/>
    </w:p>
    <w:p w14:paraId="63FF6E6E" w14:textId="77777777" w:rsidR="00275CE3" w:rsidRDefault="00275CE3" w:rsidP="00275CE3">
      <w:r>
        <w:t xml:space="preserve">V rámci poskytování sociálních služeb na území kraje může dojít k výskytu mimořádných situací, které mohou mít zásadní vliv na poskytování sociálních služeb a jejich uživatele. Rozumíme tím </w:t>
      </w:r>
      <w:r w:rsidRPr="006C2B3A">
        <w:t xml:space="preserve">škodlivé působení sil a jevů vyvolaných </w:t>
      </w:r>
      <w:r>
        <w:t xml:space="preserve">buďto </w:t>
      </w:r>
      <w:r w:rsidRPr="006C2B3A">
        <w:t>činností člověka</w:t>
      </w:r>
      <w:r>
        <w:t xml:space="preserve"> nebo </w:t>
      </w:r>
      <w:r w:rsidRPr="006C2B3A">
        <w:t xml:space="preserve">přírodními vlivy, </w:t>
      </w:r>
      <w:r>
        <w:t>může se jednat o</w:t>
      </w:r>
      <w:r w:rsidRPr="006C2B3A">
        <w:t xml:space="preserve"> havárie či epidemie, které ohrožují život, zdraví nebo majetek a vyžadují provedení preventivních, záchranných a likvidačních prací v oblasti sociálních služeb</w:t>
      </w:r>
      <w:r>
        <w:t>.</w:t>
      </w:r>
    </w:p>
    <w:p w14:paraId="593C5367" w14:textId="77777777" w:rsidR="00275CE3" w:rsidRDefault="00275CE3" w:rsidP="00275CE3">
      <w:r>
        <w:t xml:space="preserve">V rámci zkušeností získaných během řešení mimořádných situací v oblasti poskytování sociálních služeb bylo identifikováno několik oblastí, na které je vhodné se zaměřit při řešení předmětných situací. </w:t>
      </w:r>
    </w:p>
    <w:p w14:paraId="3201D5AB" w14:textId="4161462D" w:rsidR="00275CE3" w:rsidRPr="00675B84" w:rsidRDefault="00275CE3" w:rsidP="00275CE3">
      <w:pPr>
        <w:rPr>
          <w:b/>
        </w:rPr>
      </w:pPr>
      <w:r w:rsidRPr="006D7AFA">
        <w:rPr>
          <w:b/>
        </w:rPr>
        <w:t>Podpora zadavatelských kompetencí obcí při řešení</w:t>
      </w:r>
      <w:r>
        <w:rPr>
          <w:b/>
        </w:rPr>
        <w:t xml:space="preserve"> mimořádných situací</w:t>
      </w:r>
      <w:r w:rsidR="00675B84">
        <w:rPr>
          <w:b/>
        </w:rPr>
        <w:t xml:space="preserve">. </w:t>
      </w:r>
      <w:r>
        <w:t>Jedná se zejména o metodickou podporu obcí při řešení dostupnosti sociálních služeb a dalších návazných aktivit identifikovaných na základě potřeb v daném území s důrazem např. na specifické cílové skupiny, na tzv. síťování návazných aktivit a spolupráci dalších subjektů zapojených do řešení mimořádných situací.</w:t>
      </w:r>
    </w:p>
    <w:p w14:paraId="379C17FD" w14:textId="04370084" w:rsidR="00275CE3" w:rsidRPr="00675B84" w:rsidRDefault="00275CE3" w:rsidP="00275CE3">
      <w:pPr>
        <w:rPr>
          <w:b/>
        </w:rPr>
      </w:pPr>
      <w:r w:rsidRPr="006D7AFA">
        <w:rPr>
          <w:b/>
        </w:rPr>
        <w:t>Metodická podpora služeb</w:t>
      </w:r>
      <w:r>
        <w:rPr>
          <w:b/>
        </w:rPr>
        <w:t xml:space="preserve"> při poskytování</w:t>
      </w:r>
      <w:r w:rsidR="00675B84">
        <w:rPr>
          <w:b/>
        </w:rPr>
        <w:t xml:space="preserve">. </w:t>
      </w:r>
      <w:r w:rsidRPr="0008150C">
        <w:t xml:space="preserve">Jedná se zejména o metodickou podporu </w:t>
      </w:r>
      <w:r>
        <w:t>poskytovatelů sociálních služeb v podmínkách vzniklých v rámci mimořádné situace. Ze zkušeností získaných během poskytování služeb v podmínkách mimořádných situací se jedná např. oblast týkající poskytování služeb</w:t>
      </w:r>
      <w:r w:rsidRPr="00341AC9">
        <w:t xml:space="preserve"> klient</w:t>
      </w:r>
      <w:r>
        <w:t>ům</w:t>
      </w:r>
      <w:r w:rsidRPr="00341AC9">
        <w:t xml:space="preserve"> pobytových a terénních služeb</w:t>
      </w:r>
      <w:r>
        <w:t>. Ze zkušeností poskytovatelů sociálních služeb</w:t>
      </w:r>
      <w:bookmarkStart w:id="159" w:name="_GoBack"/>
      <w:bookmarkEnd w:id="159"/>
      <w:r>
        <w:t xml:space="preserve"> vyplývá, že je vhodné se zaměřit zejména na klienty, kteří</w:t>
      </w:r>
      <w:r w:rsidRPr="00341AC9">
        <w:t xml:space="preserve"> </w:t>
      </w:r>
      <w:r w:rsidRPr="00341AC9">
        <w:lastRenderedPageBreak/>
        <w:t>nežijí v přirozeném domácím prostředí</w:t>
      </w:r>
      <w:r>
        <w:t xml:space="preserve"> a na rizikové skupiny osob (např. senioři v rámci situací spojených s epidemiemi nakažlivých onemocnění) </w:t>
      </w:r>
    </w:p>
    <w:p w14:paraId="1207A09A" w14:textId="1D6AC6F3" w:rsidR="00275CE3" w:rsidRPr="00675B84" w:rsidRDefault="00275CE3" w:rsidP="00275CE3">
      <w:pPr>
        <w:rPr>
          <w:b/>
        </w:rPr>
      </w:pPr>
      <w:r w:rsidRPr="006D7AFA">
        <w:rPr>
          <w:b/>
        </w:rPr>
        <w:t>Spolupráce s</w:t>
      </w:r>
      <w:r>
        <w:rPr>
          <w:b/>
        </w:rPr>
        <w:t> dalšími subjekty při zajištění poskytování sociálních služeb a</w:t>
      </w:r>
      <w:r w:rsidR="00380C7C">
        <w:rPr>
          <w:b/>
        </w:rPr>
        <w:t> </w:t>
      </w:r>
      <w:r>
        <w:rPr>
          <w:b/>
        </w:rPr>
        <w:t>meziresortní spolupráce</w:t>
      </w:r>
      <w:r w:rsidR="00675B84">
        <w:rPr>
          <w:b/>
        </w:rPr>
        <w:t xml:space="preserve">. </w:t>
      </w:r>
      <w:r>
        <w:t xml:space="preserve">Důležitou oblastí poskytování sociálních služeb v podmínkách mimořádných situací je spolupráce s dalšími subjekty, kteří se podílejí na realizaci návazných aktivit na poskytování sociálních služeb. Jedná se např. o spolupráci s lékaři při řešení otázek spojených se zdravotním stavem klientů služeb, spolupráce se školami a školskými zařízeními, např. univerzity, které v rámci výuky sociální práce spolupracují na zajištění pomoci ze strany studentů sociální práce a dalších humanitních oborů, spolupráce se svépomocnými skupinami, sociálními podniky apod. </w:t>
      </w:r>
    </w:p>
    <w:p w14:paraId="3CFD3A67" w14:textId="3FDD5075" w:rsidR="00D55A6E" w:rsidRPr="00D55A6E" w:rsidRDefault="00D55A6E" w:rsidP="00D55A6E">
      <w:pPr>
        <w:rPr>
          <w:rFonts w:eastAsia="Calibri"/>
          <w:b/>
        </w:rPr>
      </w:pPr>
      <w:r w:rsidRPr="00D55A6E">
        <w:rPr>
          <w:rFonts w:eastAsia="Calibri"/>
          <w:b/>
        </w:rPr>
        <w:t xml:space="preserve">Využívání informačních technologií při poskytování sociálních služeb v podmínkách mimořádných situací. </w:t>
      </w:r>
      <w:r w:rsidRPr="00D55A6E">
        <w:rPr>
          <w:rFonts w:eastAsia="Calibri"/>
        </w:rPr>
        <w:t>V mimořádných situacích se jako důležité ukazuje využívání informačních technologií při poskytování sociálních služeb při jejich poskytování v distanční formě</w:t>
      </w:r>
      <w:r w:rsidR="00373262">
        <w:rPr>
          <w:rFonts w:eastAsia="Calibri"/>
        </w:rPr>
        <w:t>, pokud to v návaznosti na aktuální stav dovoluje situace</w:t>
      </w:r>
      <w:r w:rsidRPr="00D55A6E">
        <w:rPr>
          <w:rFonts w:eastAsia="Calibri"/>
        </w:rPr>
        <w:t>. Informační technologie mohou být využívány také pro klienty služeb, kteří např. v rámci omezení v pobytových službách nemohou komunikovat s rodinou, klienty, kterým je služba poskytována a v daný okamžik nemůže dojít k fyzickému kontaktu s pracovníky služby apod.</w:t>
      </w:r>
    </w:p>
    <w:p w14:paraId="6D7BF6AE" w14:textId="606886A7" w:rsidR="00275CE3" w:rsidRDefault="00275CE3" w:rsidP="00275CE3">
      <w:pPr>
        <w:rPr>
          <w:b/>
        </w:rPr>
      </w:pPr>
      <w:r>
        <w:rPr>
          <w:b/>
        </w:rPr>
        <w:t xml:space="preserve">Zajištění </w:t>
      </w:r>
      <w:r w:rsidRPr="006D7AFA">
        <w:rPr>
          <w:b/>
        </w:rPr>
        <w:t xml:space="preserve">finančních prostředků </w:t>
      </w:r>
      <w:r>
        <w:rPr>
          <w:b/>
        </w:rPr>
        <w:t>pro řešení mimořádných situací prostřednictvím fondu sociálních služeb</w:t>
      </w:r>
      <w:r w:rsidR="00675B84">
        <w:rPr>
          <w:b/>
        </w:rPr>
        <w:t xml:space="preserve">. </w:t>
      </w:r>
      <w:r>
        <w:t xml:space="preserve">V rámci řešení mimořádných situací může docházet k situacím, jejichž řešení vyžaduje zvýšení finančních prostředků pro sociální oblast.  Jednou z možností je využití finančních prostředků Fondu sociálních služeb. </w:t>
      </w:r>
      <w:r w:rsidRPr="009F1765">
        <w:t>Fond sociálních služeb (dále jen „Fond“) je účelově určen na zajištění dostupnosti a</w:t>
      </w:r>
      <w:r>
        <w:t> </w:t>
      </w:r>
      <w:r w:rsidRPr="009F1765">
        <w:t xml:space="preserve">udržitelnosti sítě sociálních služeb na území Moravskoslezského kraje. Účelem </w:t>
      </w:r>
      <w:r>
        <w:t>F</w:t>
      </w:r>
      <w:r w:rsidRPr="009F1765">
        <w:t xml:space="preserve">ondu je vytvoření zdrojů pro poskytování dotací a návratných finančních výpomocí poskytovatelům sociálních služeb, </w:t>
      </w:r>
      <w:r w:rsidRPr="00CA30B5">
        <w:t>na</w:t>
      </w:r>
      <w:r>
        <w:t> </w:t>
      </w:r>
      <w:r w:rsidRPr="00CA30B5">
        <w:t>rozvojové</w:t>
      </w:r>
      <w:r w:rsidRPr="009F1765">
        <w:t xml:space="preserve"> akce kraje a na spolufinancování projektů v oblasti sociálních služeb v Moravskoslezském kraji</w:t>
      </w:r>
      <w:r>
        <w:t xml:space="preserve">. Na základě usnesení Zastupitelstva kraje č.16/1995 ze dne 4. 6. 2020 jsou finanční prostředky </w:t>
      </w:r>
      <w:r w:rsidRPr="00FF5B6C">
        <w:t>Fond</w:t>
      </w:r>
      <w:r>
        <w:t xml:space="preserve">u určené také </w:t>
      </w:r>
      <w:r w:rsidRPr="006C2B3A">
        <w:t>na</w:t>
      </w:r>
      <w:r>
        <w:t> </w:t>
      </w:r>
      <w:r w:rsidRPr="006C2B3A">
        <w:t>prevenci a řešení mimořádných událostí, kterými se rozumí jakékoliv škodlivé působení sil a jevů vyvolaných činností člověka, přírodními vlivy, a také havárie či epidemie, které ohrožují život, zdraví nebo majetek a vyžadují provedení preventivních, záchranných a likvidačních prací v oblasti sociálních služeb</w:t>
      </w:r>
      <w:r>
        <w:t>.</w:t>
      </w:r>
      <w:r w:rsidRPr="00CE184A">
        <w:rPr>
          <w:b/>
        </w:rPr>
        <w:t xml:space="preserve"> </w:t>
      </w:r>
      <w:r w:rsidR="00FF56B3" w:rsidRPr="00FF56B3">
        <w:t>Využití</w:t>
      </w:r>
      <w:r w:rsidR="00FF56B3">
        <w:t xml:space="preserve"> předmětných finančních prostředků je však vázáno pouze na krizový stav vyhlášený dle příslušné legislativy (zákon č. 240/2000 Sb., krizový zákon, ve znění pozdějších předpisů).</w:t>
      </w:r>
    </w:p>
    <w:p w14:paraId="5D1D78C1" w14:textId="77777777" w:rsidR="00275CE3" w:rsidRPr="00275CE3" w:rsidRDefault="00275CE3" w:rsidP="00275CE3"/>
    <w:p w14:paraId="60856B33" w14:textId="60DD897A" w:rsidR="00A54E8B" w:rsidRPr="00724606" w:rsidRDefault="00A54E8B" w:rsidP="0093595D">
      <w:pPr>
        <w:pStyle w:val="Nadpis2"/>
      </w:pPr>
      <w:bookmarkStart w:id="160" w:name="_Toc46398195"/>
      <w:r w:rsidRPr="00724606">
        <w:t xml:space="preserve">Zhodnocení potřeb a nepříznivých sociálních situací občanů kraje ve vztahu k sociálním službám a zajištění těchto potřeb na území kraje, zejména se zaměřením na dosud nepokryté potřeby, nedostatečné kapacity sociálních služeb, nedostupnost jednotlivých druhů sociálních služeb </w:t>
      </w:r>
      <w:r w:rsidR="008E6754" w:rsidRPr="00724606">
        <w:t xml:space="preserve">na </w:t>
      </w:r>
      <w:r w:rsidRPr="00724606">
        <w:t>území správního obvodu obce s rozšířenou působností</w:t>
      </w:r>
      <w:bookmarkEnd w:id="160"/>
    </w:p>
    <w:p w14:paraId="796E6322" w14:textId="7C0E4D67" w:rsidR="008E6754" w:rsidRPr="00724606" w:rsidRDefault="008E6754" w:rsidP="0093595D">
      <w:r w:rsidRPr="00724606">
        <w:t>Na základě šetření potřeb na úrovni ORP lze konstatovat, že klíčovou potřebou je vyrovnat se</w:t>
      </w:r>
      <w:r w:rsidR="009A2EE7" w:rsidRPr="00724606">
        <w:t> </w:t>
      </w:r>
      <w:r w:rsidRPr="00724606">
        <w:t>se</w:t>
      </w:r>
      <w:r w:rsidR="009A2EE7" w:rsidRPr="00724606">
        <w:t> </w:t>
      </w:r>
      <w:r w:rsidRPr="00724606">
        <w:t>stárnutím obyvatelstva, ať už se jedná o kapacitu domovů pro seniory (cca 13,7</w:t>
      </w:r>
      <w:r w:rsidR="002D7242" w:rsidRPr="00724606">
        <w:t> </w:t>
      </w:r>
      <w:r w:rsidRPr="00724606">
        <w:t>%) nebo nedostatečnou kapacitu</w:t>
      </w:r>
      <w:r w:rsidR="00372607" w:rsidRPr="00724606">
        <w:t xml:space="preserve"> pečovatelské služby (cca 5,7</w:t>
      </w:r>
      <w:r w:rsidR="002D7242" w:rsidRPr="00724606">
        <w:t> </w:t>
      </w:r>
      <w:r w:rsidR="00372607" w:rsidRPr="00724606">
        <w:t>%).</w:t>
      </w:r>
    </w:p>
    <w:p w14:paraId="1ADE06DD" w14:textId="1EC3CB46" w:rsidR="008E6754" w:rsidRPr="00724606" w:rsidRDefault="008E6754" w:rsidP="0093595D">
      <w:r w:rsidRPr="00724606">
        <w:t>Více jsou akcentovány pobytové služby (více než 15</w:t>
      </w:r>
      <w:r w:rsidR="002D7242" w:rsidRPr="00724606">
        <w:t> </w:t>
      </w:r>
      <w:r w:rsidRPr="00724606">
        <w:t>%) pro osoby se zdravotním postižením</w:t>
      </w:r>
      <w:r w:rsidR="004A528F" w:rsidRPr="00724606">
        <w:t xml:space="preserve"> pro</w:t>
      </w:r>
      <w:r w:rsidRPr="00724606">
        <w:t xml:space="preserve"> osoby s duševním onemocněním, kombinovaným postižením, osoby s Alzheimerovou chorobou nebo jinými typy demencí ve formě nedostatečné kapacity domovů se</w:t>
      </w:r>
      <w:r w:rsidR="009A2EE7" w:rsidRPr="00724606">
        <w:t> </w:t>
      </w:r>
      <w:r w:rsidRPr="00724606">
        <w:t xml:space="preserve">zvláštním </w:t>
      </w:r>
      <w:r w:rsidRPr="00724606">
        <w:lastRenderedPageBreak/>
        <w:t>režimem, domovů pro osoby se zdravotním postižením, chráněné</w:t>
      </w:r>
      <w:r w:rsidR="004A528F" w:rsidRPr="00724606">
        <w:t xml:space="preserve">ho </w:t>
      </w:r>
      <w:r w:rsidRPr="00724606">
        <w:t>bydlení, osobní asistence nebo např. odlehčovací služby.</w:t>
      </w:r>
    </w:p>
    <w:p w14:paraId="52BA1B55" w14:textId="10F5DF2F" w:rsidR="008E6754" w:rsidRPr="00724606" w:rsidRDefault="008E6754" w:rsidP="0093595D">
      <w:r w:rsidRPr="00724606">
        <w:t xml:space="preserve">Dalším výrazným tématem je nedostatečná kapacita bydlení často v kombinaci s nízkými příjmy, dluhovou problematikou a exekucemi. </w:t>
      </w:r>
    </w:p>
    <w:p w14:paraId="48B77DEB" w14:textId="2B651DD7" w:rsidR="006E499C" w:rsidRPr="00724606" w:rsidRDefault="008F4D71" w:rsidP="0093595D">
      <w:r w:rsidRPr="00724606">
        <w:t xml:space="preserve">Na základě informací </w:t>
      </w:r>
      <w:r w:rsidR="001D1FF8" w:rsidRPr="00724606">
        <w:t>veřejných zadavatelů</w:t>
      </w:r>
      <w:r w:rsidRPr="00724606">
        <w:t xml:space="preserve"> dále uvádíme souhrn </w:t>
      </w:r>
      <w:r w:rsidR="00F01DA7" w:rsidRPr="00724606">
        <w:t>sociálních služeb,</w:t>
      </w:r>
      <w:r w:rsidR="00F01DA7" w:rsidRPr="00724606">
        <w:rPr>
          <w:b/>
        </w:rPr>
        <w:t xml:space="preserve"> </w:t>
      </w:r>
      <w:r w:rsidR="00624CC7" w:rsidRPr="00724606">
        <w:t>jejichž </w:t>
      </w:r>
      <w:r w:rsidR="00EC147B" w:rsidRPr="00724606">
        <w:rPr>
          <w:b/>
        </w:rPr>
        <w:t xml:space="preserve">předpokládaný </w:t>
      </w:r>
      <w:r w:rsidR="00F01DA7" w:rsidRPr="00724606">
        <w:rPr>
          <w:b/>
        </w:rPr>
        <w:t>rozvoj</w:t>
      </w:r>
      <w:r w:rsidR="00F01DA7" w:rsidRPr="00724606">
        <w:t xml:space="preserve"> (jedná se buď o vznik nových sociálních služeb, nebo rozvoj stávajících sociálních služeb) </w:t>
      </w:r>
      <w:r w:rsidR="00F0010D" w:rsidRPr="00724606">
        <w:t xml:space="preserve">vycházející z potřeb identifikovaných na území kraje </w:t>
      </w:r>
      <w:r w:rsidR="00F01DA7" w:rsidRPr="00724606">
        <w:t xml:space="preserve">je plánován pro období let </w:t>
      </w:r>
      <w:r w:rsidR="00380C7C" w:rsidRPr="00724606">
        <w:t>2021–2023</w:t>
      </w:r>
      <w:r w:rsidR="006E499C" w:rsidRPr="00724606">
        <w:t xml:space="preserve"> (viz</w:t>
      </w:r>
      <w:r w:rsidR="007B653A" w:rsidRPr="00724606">
        <w:t xml:space="preserve"> Tabulka 4</w:t>
      </w:r>
      <w:r w:rsidR="006E499C" w:rsidRPr="00724606">
        <w:t xml:space="preserve">). </w:t>
      </w:r>
    </w:p>
    <w:p w14:paraId="42668BBE" w14:textId="5CB07685" w:rsidR="00F01DA7" w:rsidRPr="00724606" w:rsidRDefault="006E499C" w:rsidP="0093595D">
      <w:r w:rsidRPr="00724606">
        <w:t>Je</w:t>
      </w:r>
      <w:r w:rsidR="009A2EE7" w:rsidRPr="00724606">
        <w:t> </w:t>
      </w:r>
      <w:r w:rsidR="00F01DA7" w:rsidRPr="00724606">
        <w:t>zapotřebí upozornit na skutečnost, že se jedná o rozvoj plánovan</w:t>
      </w:r>
      <w:r w:rsidRPr="00724606">
        <w:t>ý v určitém čase a s ohledem na </w:t>
      </w:r>
      <w:r w:rsidR="00F01DA7" w:rsidRPr="00724606">
        <w:t>proměnlivou povahu potřeb v území se jedná o předpoklad, který však může v předmětném období doznat změny.</w:t>
      </w:r>
      <w:r w:rsidR="00A12912" w:rsidRPr="00724606">
        <w:t xml:space="preserve"> S ohledem na identifikované potřeby v území může také docházet k přesunům jednotlivých kapacit v rámci druhů služeb beze změny </w:t>
      </w:r>
      <w:r w:rsidR="00DC2CBF" w:rsidRPr="00724606">
        <w:t xml:space="preserve">výše definovaných </w:t>
      </w:r>
      <w:r w:rsidR="00A12912" w:rsidRPr="00724606">
        <w:t>kapacit.</w:t>
      </w:r>
    </w:p>
    <w:p w14:paraId="36546AB2" w14:textId="77777777" w:rsidR="002B3972" w:rsidRDefault="002B3972" w:rsidP="0093595D">
      <w:pPr>
        <w:sectPr w:rsidR="002B3972" w:rsidSect="009910E5">
          <w:pgSz w:w="11906" w:h="16838"/>
          <w:pgMar w:top="1418" w:right="1418" w:bottom="1418" w:left="1418" w:header="709" w:footer="709" w:gutter="0"/>
          <w:cols w:space="708"/>
          <w:docGrid w:linePitch="360"/>
        </w:sectPr>
      </w:pPr>
    </w:p>
    <w:p w14:paraId="08F9E952" w14:textId="6399E268" w:rsidR="00C63079" w:rsidRPr="00724606" w:rsidRDefault="00C63079" w:rsidP="0093595D">
      <w:pPr>
        <w:pStyle w:val="Titulek"/>
      </w:pPr>
      <w:r w:rsidRPr="00724606">
        <w:lastRenderedPageBreak/>
        <w:t>Tabulka</w:t>
      </w:r>
      <w:r w:rsidR="00BE6CFB">
        <w:t xml:space="preserve"> 4</w:t>
      </w:r>
      <w:r w:rsidRPr="00724606">
        <w:t xml:space="preserve">: Předpokládaný rozvoj sociálních služeb na léta </w:t>
      </w:r>
      <w:r w:rsidR="0036456D" w:rsidRPr="00724606">
        <w:t>2021–2023</w:t>
      </w:r>
    </w:p>
    <w:p w14:paraId="382FC387" w14:textId="7FD9DBB9" w:rsidR="00A54E8B" w:rsidRPr="00724606" w:rsidRDefault="00EC2CDD" w:rsidP="0093595D">
      <w:pPr>
        <w:rPr>
          <w:sz w:val="18"/>
          <w:szCs w:val="18"/>
        </w:rPr>
      </w:pPr>
      <w:r w:rsidRPr="00EC2CDD">
        <w:rPr>
          <w:noProof/>
          <w:sz w:val="18"/>
          <w:szCs w:val="18"/>
          <w:lang w:eastAsia="cs-CZ"/>
        </w:rPr>
        <w:drawing>
          <wp:inline distT="0" distB="0" distL="0" distR="0" wp14:anchorId="673225A7" wp14:editId="3CFC228E">
            <wp:extent cx="8891270" cy="4970665"/>
            <wp:effectExtent l="19050" t="19050" r="24130" b="20955"/>
            <wp:docPr id="1" name="Obrázek 1" descr="C:\Users\Jakub\Desktop\Rozvo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akub\Desktop\Rozvoj.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891270" cy="4970665"/>
                    </a:xfrm>
                    <a:prstGeom prst="rect">
                      <a:avLst/>
                    </a:prstGeom>
                    <a:noFill/>
                    <a:ln>
                      <a:solidFill>
                        <a:schemeClr val="accent1"/>
                      </a:solidFill>
                    </a:ln>
                  </pic:spPr>
                </pic:pic>
              </a:graphicData>
            </a:graphic>
          </wp:inline>
        </w:drawing>
      </w:r>
    </w:p>
    <w:p w14:paraId="3254F289" w14:textId="77777777" w:rsidR="006D5B7A" w:rsidRPr="00724606" w:rsidRDefault="006D5B7A" w:rsidP="0093595D"/>
    <w:p w14:paraId="3A4669EF" w14:textId="77777777" w:rsidR="005D06FF" w:rsidRPr="00724606" w:rsidRDefault="005D06FF" w:rsidP="0093595D">
      <w:pPr>
        <w:pStyle w:val="Nadpis3"/>
        <w:sectPr w:rsidR="005D06FF" w:rsidRPr="00724606" w:rsidSect="002B3972">
          <w:pgSz w:w="16838" w:h="11906" w:orient="landscape"/>
          <w:pgMar w:top="1418" w:right="1418" w:bottom="1418" w:left="1418" w:header="709" w:footer="709" w:gutter="0"/>
          <w:cols w:space="708"/>
          <w:docGrid w:linePitch="360"/>
        </w:sectPr>
      </w:pPr>
    </w:p>
    <w:p w14:paraId="1E4C84D6" w14:textId="77777777" w:rsidR="006D5B7A" w:rsidRPr="00724606" w:rsidRDefault="006D5B7A" w:rsidP="0093595D">
      <w:pPr>
        <w:pStyle w:val="Nadpis2"/>
      </w:pPr>
      <w:bookmarkStart w:id="161" w:name="_Toc46398196"/>
      <w:r w:rsidRPr="00724606">
        <w:lastRenderedPageBreak/>
        <w:t>Metodické a strategické dokumenty ve vztahu k oblasti sociálních služeb na území kraje</w:t>
      </w:r>
      <w:bookmarkEnd w:id="161"/>
    </w:p>
    <w:p w14:paraId="00F67FAD" w14:textId="732E08CE" w:rsidR="004318B5" w:rsidRDefault="004318B5" w:rsidP="0093595D">
      <w:r>
        <w:t xml:space="preserve">Kapitola obsahuje </w:t>
      </w:r>
      <w:r w:rsidRPr="004318B5">
        <w:t>shrnutí informací z metodických a strategických dokumentů kraje a ministerstva, případně dalších orgánů státní správy a samosprávy, které mají přímý dopad na území kraje a oblast sociálních služeb</w:t>
      </w:r>
      <w:r>
        <w:t>.</w:t>
      </w:r>
    </w:p>
    <w:p w14:paraId="4B90582A" w14:textId="550376EF" w:rsidR="0003052E" w:rsidRPr="00724606" w:rsidRDefault="002E439C" w:rsidP="0093595D">
      <w:r w:rsidRPr="00724606">
        <w:t xml:space="preserve">Klíčovým dokumentem v procesu plánování rozvoje sociálních služeb v Moravskoslezském kraji </w:t>
      </w:r>
      <w:r w:rsidR="00EC751D" w:rsidRPr="00724606">
        <w:t>je aktuálně platný Střednědobý plán rozvoje sociálních služeb. Důležité jsou v procesu plánování také další prováděcí dokumenty, které blíže specifikují dílčí oblasti střednědobého plánování a témata v něm obsažená</w:t>
      </w:r>
      <w:r w:rsidR="00C42D44" w:rsidRPr="00724606">
        <w:t xml:space="preserve"> na určité období</w:t>
      </w:r>
      <w:r w:rsidR="00EC751D" w:rsidRPr="00724606">
        <w:t>. Jedná se o strategické materiály, které odrážejí spolupráci subjektů zainteresovaných nejen v procesu plánování, ale také v dalších rovinách – krajské samosprávě, státní správě, spolupráci s obcemi, meziresortní spolupráci. Tyto dokumenty jsou projednávány a následně schvalovány orgány kraje,</w:t>
      </w:r>
      <w:r w:rsidRPr="00724606">
        <w:t xml:space="preserve"> </w:t>
      </w:r>
      <w:r w:rsidR="00EC751D" w:rsidRPr="00724606">
        <w:t>přičemž tomuto schválení předchází zapojení veřejnosti prostřednictvím veřejného připomínkování.</w:t>
      </w:r>
      <w:r w:rsidRPr="00724606">
        <w:t xml:space="preserve"> </w:t>
      </w:r>
    </w:p>
    <w:p w14:paraId="0D06525C" w14:textId="7EFC5B73" w:rsidR="00EC751D" w:rsidRPr="00724606" w:rsidRDefault="00EC751D" w:rsidP="0093595D">
      <w:r w:rsidRPr="00724606">
        <w:t xml:space="preserve">Také tyto dokumenty odrážejí záměry kraje, které jsou dány </w:t>
      </w:r>
      <w:r w:rsidRPr="00BE6CFB">
        <w:rPr>
          <w:b/>
        </w:rPr>
        <w:t xml:space="preserve">Strategií rozvoje Moravskoslezského kraje </w:t>
      </w:r>
      <w:r w:rsidR="00886F5C" w:rsidRPr="00BE6CFB">
        <w:rPr>
          <w:b/>
        </w:rPr>
        <w:t>20</w:t>
      </w:r>
      <w:r w:rsidR="00886F5C" w:rsidRPr="00724606">
        <w:rPr>
          <w:b/>
        </w:rPr>
        <w:t>1</w:t>
      </w:r>
      <w:r w:rsidR="00886F5C" w:rsidRPr="00BE6CFB">
        <w:rPr>
          <w:b/>
        </w:rPr>
        <w:t>9–2027</w:t>
      </w:r>
      <w:r w:rsidRPr="00724606">
        <w:t xml:space="preserve">. Naplňování cílů, opatření a aktivit v jednotlivých strategických dokumentech je pravidelně monitorováno, hodnoceno a výstupy jsou využívány pro další směřování politiky kraje v sociální oblasti, současně je však zřejmá stále více akcentovaná meziresortní spolupráce. </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929"/>
        <w:gridCol w:w="3395"/>
        <w:gridCol w:w="1731"/>
        <w:gridCol w:w="1598"/>
        <w:gridCol w:w="1673"/>
      </w:tblGrid>
      <w:tr w:rsidR="00EC751D" w:rsidRPr="00724606" w14:paraId="300AEBD1" w14:textId="77777777" w:rsidTr="00FB5012">
        <w:trPr>
          <w:trHeight w:val="495"/>
          <w:tblHeader/>
        </w:trPr>
        <w:tc>
          <w:tcPr>
            <w:tcW w:w="934" w:type="pct"/>
            <w:shd w:val="clear" w:color="000000" w:fill="D9D9D9"/>
            <w:vAlign w:val="center"/>
            <w:hideMark/>
          </w:tcPr>
          <w:p w14:paraId="740D1EDB" w14:textId="77777777" w:rsidR="00EC751D" w:rsidRPr="00724606" w:rsidRDefault="00EC751D" w:rsidP="0093595D">
            <w:pPr>
              <w:rPr>
                <w:color w:val="000000"/>
                <w:lang w:eastAsia="cs-CZ"/>
              </w:rPr>
            </w:pPr>
            <w:r w:rsidRPr="00724606">
              <w:rPr>
                <w:lang w:eastAsia="cs-CZ"/>
              </w:rPr>
              <w:t>Téma</w:t>
            </w:r>
          </w:p>
        </w:tc>
        <w:tc>
          <w:tcPr>
            <w:tcW w:w="1644" w:type="pct"/>
            <w:shd w:val="clear" w:color="000000" w:fill="D9D9D9"/>
            <w:vAlign w:val="center"/>
            <w:hideMark/>
          </w:tcPr>
          <w:p w14:paraId="36659DE9" w14:textId="77777777" w:rsidR="00EC751D" w:rsidRPr="00724606" w:rsidRDefault="00EC751D" w:rsidP="0093595D">
            <w:pPr>
              <w:rPr>
                <w:color w:val="000000"/>
                <w:lang w:eastAsia="cs-CZ"/>
              </w:rPr>
            </w:pPr>
            <w:r w:rsidRPr="00724606">
              <w:rPr>
                <w:lang w:eastAsia="cs-CZ"/>
              </w:rPr>
              <w:t>Název dokumentu</w:t>
            </w:r>
          </w:p>
        </w:tc>
        <w:tc>
          <w:tcPr>
            <w:tcW w:w="838" w:type="pct"/>
            <w:shd w:val="clear" w:color="000000" w:fill="D9D9D9"/>
            <w:vAlign w:val="center"/>
            <w:hideMark/>
          </w:tcPr>
          <w:p w14:paraId="7367D247" w14:textId="77777777" w:rsidR="00EC751D" w:rsidRPr="00724606" w:rsidRDefault="00EC751D" w:rsidP="0093595D">
            <w:pPr>
              <w:rPr>
                <w:color w:val="000000"/>
                <w:lang w:eastAsia="cs-CZ"/>
              </w:rPr>
            </w:pPr>
            <w:r w:rsidRPr="00724606">
              <w:rPr>
                <w:lang w:eastAsia="cs-CZ"/>
              </w:rPr>
              <w:t>Vazba na plánování rozvoje sociálních služeb</w:t>
            </w:r>
          </w:p>
        </w:tc>
        <w:tc>
          <w:tcPr>
            <w:tcW w:w="774" w:type="pct"/>
            <w:shd w:val="clear" w:color="000000" w:fill="D9D9D9"/>
            <w:vAlign w:val="center"/>
            <w:hideMark/>
          </w:tcPr>
          <w:p w14:paraId="70FAD770" w14:textId="77777777" w:rsidR="00EC751D" w:rsidRPr="00724606" w:rsidRDefault="00EC751D" w:rsidP="0093595D">
            <w:pPr>
              <w:rPr>
                <w:color w:val="000000"/>
                <w:lang w:eastAsia="cs-CZ"/>
              </w:rPr>
            </w:pPr>
            <w:r w:rsidRPr="00724606">
              <w:rPr>
                <w:lang w:eastAsia="cs-CZ"/>
              </w:rPr>
              <w:t>Vazba na samosprávu</w:t>
            </w:r>
          </w:p>
        </w:tc>
        <w:tc>
          <w:tcPr>
            <w:tcW w:w="810" w:type="pct"/>
            <w:shd w:val="clear" w:color="000000" w:fill="D9D9D9"/>
            <w:vAlign w:val="center"/>
            <w:hideMark/>
          </w:tcPr>
          <w:p w14:paraId="6227E862" w14:textId="77777777" w:rsidR="00EC751D" w:rsidRPr="00724606" w:rsidRDefault="00EC751D" w:rsidP="0093595D">
            <w:pPr>
              <w:rPr>
                <w:color w:val="000000"/>
                <w:lang w:eastAsia="cs-CZ"/>
              </w:rPr>
            </w:pPr>
            <w:r w:rsidRPr="00724606">
              <w:rPr>
                <w:lang w:eastAsia="cs-CZ"/>
              </w:rPr>
              <w:t>Další důležité charakteristiky</w:t>
            </w:r>
          </w:p>
        </w:tc>
      </w:tr>
      <w:tr w:rsidR="00EC751D" w:rsidRPr="00724606" w14:paraId="3F4A82A6" w14:textId="77777777" w:rsidTr="00FB5012">
        <w:trPr>
          <w:trHeight w:val="915"/>
        </w:trPr>
        <w:tc>
          <w:tcPr>
            <w:tcW w:w="934" w:type="pct"/>
            <w:vMerge w:val="restart"/>
            <w:shd w:val="clear" w:color="000000" w:fill="D9D9D9"/>
            <w:vAlign w:val="center"/>
            <w:hideMark/>
          </w:tcPr>
          <w:p w14:paraId="2E058034" w14:textId="77777777" w:rsidR="00EC751D" w:rsidRPr="00724606" w:rsidRDefault="00EC751D" w:rsidP="0093595D">
            <w:pPr>
              <w:rPr>
                <w:color w:val="000000"/>
                <w:lang w:eastAsia="cs-CZ"/>
              </w:rPr>
            </w:pPr>
            <w:r w:rsidRPr="00724606">
              <w:rPr>
                <w:lang w:eastAsia="cs-CZ"/>
              </w:rPr>
              <w:t>Kvalita sociálních služeb v MSK, systémové změny v poskytování sociálních služeb</w:t>
            </w:r>
          </w:p>
        </w:tc>
        <w:tc>
          <w:tcPr>
            <w:tcW w:w="1644" w:type="pct"/>
            <w:vMerge w:val="restart"/>
            <w:shd w:val="clear" w:color="000000" w:fill="F2F2F2"/>
            <w:vAlign w:val="center"/>
            <w:hideMark/>
          </w:tcPr>
          <w:p w14:paraId="2414051D" w14:textId="77777777" w:rsidR="00EC751D" w:rsidRPr="00724606" w:rsidRDefault="00EC751D" w:rsidP="0093595D">
            <w:pPr>
              <w:rPr>
                <w:color w:val="000000"/>
                <w:lang w:eastAsia="cs-CZ"/>
              </w:rPr>
            </w:pPr>
            <w:r w:rsidRPr="00724606">
              <w:rPr>
                <w:lang w:eastAsia="cs-CZ"/>
              </w:rPr>
              <w:t>KONCEPCE KVALITY SOCIÁLNÍCH SLUŽEB V MORAVSKOSLEZSKÉM KRAJI (včetně transformace pobytových sociálních služeb)</w:t>
            </w:r>
          </w:p>
        </w:tc>
        <w:tc>
          <w:tcPr>
            <w:tcW w:w="838" w:type="pct"/>
            <w:shd w:val="clear" w:color="000000" w:fill="F2F2F2"/>
            <w:vAlign w:val="center"/>
            <w:hideMark/>
          </w:tcPr>
          <w:p w14:paraId="2F14E22F" w14:textId="77777777" w:rsidR="00EC751D" w:rsidRPr="00724606" w:rsidRDefault="00EC751D" w:rsidP="0093595D">
            <w:pPr>
              <w:rPr>
                <w:lang w:eastAsia="cs-CZ"/>
              </w:rPr>
            </w:pPr>
            <w:r w:rsidRPr="00724606">
              <w:rPr>
                <w:lang w:eastAsia="cs-CZ"/>
              </w:rPr>
              <w:t>PS pro kvalitu sociálních služeb</w:t>
            </w:r>
          </w:p>
        </w:tc>
        <w:tc>
          <w:tcPr>
            <w:tcW w:w="774" w:type="pct"/>
            <w:shd w:val="clear" w:color="000000" w:fill="F2F2F2"/>
            <w:vAlign w:val="center"/>
            <w:hideMark/>
          </w:tcPr>
          <w:p w14:paraId="4F35E4D6" w14:textId="77777777" w:rsidR="00EC751D" w:rsidRPr="00724606" w:rsidRDefault="00EC751D" w:rsidP="0093595D">
            <w:pPr>
              <w:rPr>
                <w:color w:val="000000"/>
                <w:lang w:eastAsia="cs-CZ"/>
              </w:rPr>
            </w:pPr>
            <w:r w:rsidRPr="00724606">
              <w:rPr>
                <w:lang w:eastAsia="cs-CZ"/>
              </w:rPr>
              <w:t>komise RK pro občany se zdravotním postižením</w:t>
            </w:r>
          </w:p>
        </w:tc>
        <w:tc>
          <w:tcPr>
            <w:tcW w:w="810" w:type="pct"/>
            <w:shd w:val="clear" w:color="000000" w:fill="F2F2F2"/>
            <w:vAlign w:val="center"/>
            <w:hideMark/>
          </w:tcPr>
          <w:p w14:paraId="6198D5AF" w14:textId="77777777" w:rsidR="00EC751D" w:rsidRPr="00724606" w:rsidRDefault="00EC751D" w:rsidP="0093595D">
            <w:pPr>
              <w:rPr>
                <w:color w:val="000000"/>
                <w:lang w:eastAsia="cs-CZ"/>
              </w:rPr>
            </w:pPr>
            <w:r w:rsidRPr="00724606">
              <w:rPr>
                <w:lang w:eastAsia="cs-CZ"/>
              </w:rPr>
              <w:t>systémové změny v poskytování služeb v kraji a přenos dobré praxe do dalších krajů</w:t>
            </w:r>
          </w:p>
        </w:tc>
      </w:tr>
      <w:tr w:rsidR="00EC751D" w:rsidRPr="00724606" w14:paraId="71E3F8AC" w14:textId="77777777" w:rsidTr="00FB5012">
        <w:trPr>
          <w:trHeight w:val="450"/>
        </w:trPr>
        <w:tc>
          <w:tcPr>
            <w:tcW w:w="934" w:type="pct"/>
            <w:vMerge/>
            <w:vAlign w:val="center"/>
            <w:hideMark/>
          </w:tcPr>
          <w:p w14:paraId="2882FF9C" w14:textId="77777777" w:rsidR="00EC751D" w:rsidRPr="00724606" w:rsidRDefault="00EC751D" w:rsidP="0093595D">
            <w:pPr>
              <w:rPr>
                <w:lang w:eastAsia="cs-CZ"/>
              </w:rPr>
            </w:pPr>
          </w:p>
        </w:tc>
        <w:tc>
          <w:tcPr>
            <w:tcW w:w="1644" w:type="pct"/>
            <w:vMerge/>
            <w:vAlign w:val="center"/>
            <w:hideMark/>
          </w:tcPr>
          <w:p w14:paraId="4494CD54" w14:textId="77777777" w:rsidR="00EC751D" w:rsidRPr="00724606" w:rsidRDefault="00EC751D" w:rsidP="0093595D">
            <w:pPr>
              <w:rPr>
                <w:lang w:eastAsia="cs-CZ"/>
              </w:rPr>
            </w:pPr>
          </w:p>
        </w:tc>
        <w:tc>
          <w:tcPr>
            <w:tcW w:w="838" w:type="pct"/>
            <w:vMerge w:val="restart"/>
            <w:shd w:val="clear" w:color="000000" w:fill="F2F2F2"/>
            <w:vAlign w:val="center"/>
            <w:hideMark/>
          </w:tcPr>
          <w:p w14:paraId="1B95D833" w14:textId="77777777" w:rsidR="00EC751D" w:rsidRPr="00724606" w:rsidRDefault="00EC751D" w:rsidP="0093595D">
            <w:pPr>
              <w:rPr>
                <w:lang w:eastAsia="cs-CZ"/>
              </w:rPr>
            </w:pPr>
            <w:r w:rsidRPr="00724606">
              <w:rPr>
                <w:lang w:eastAsia="cs-CZ"/>
              </w:rPr>
              <w:t>PS pro transformaci a její podskupiny</w:t>
            </w:r>
          </w:p>
          <w:p w14:paraId="5E93D758" w14:textId="77777777" w:rsidR="00EC751D" w:rsidRPr="00724606" w:rsidRDefault="00EC751D" w:rsidP="0093595D">
            <w:pPr>
              <w:rPr>
                <w:lang w:eastAsia="cs-CZ"/>
              </w:rPr>
            </w:pPr>
            <w:r w:rsidRPr="00724606">
              <w:rPr>
                <w:lang w:eastAsia="cs-CZ"/>
              </w:rPr>
              <w:t> </w:t>
            </w:r>
          </w:p>
        </w:tc>
        <w:tc>
          <w:tcPr>
            <w:tcW w:w="774" w:type="pct"/>
            <w:vMerge w:val="restart"/>
            <w:shd w:val="clear" w:color="000000" w:fill="F2F2F2"/>
            <w:vAlign w:val="center"/>
            <w:hideMark/>
          </w:tcPr>
          <w:p w14:paraId="68B93B5C" w14:textId="77777777" w:rsidR="00EC751D" w:rsidRPr="00724606" w:rsidRDefault="00EC751D" w:rsidP="0093595D">
            <w:pPr>
              <w:rPr>
                <w:color w:val="000000"/>
                <w:lang w:eastAsia="cs-CZ"/>
              </w:rPr>
            </w:pPr>
            <w:r w:rsidRPr="00724606">
              <w:rPr>
                <w:lang w:eastAsia="cs-CZ"/>
              </w:rPr>
              <w:t>výbor sociální ZK</w:t>
            </w:r>
          </w:p>
          <w:p w14:paraId="252723F2" w14:textId="77777777" w:rsidR="00EC751D" w:rsidRPr="00724606" w:rsidRDefault="00EC751D" w:rsidP="0093595D">
            <w:pPr>
              <w:rPr>
                <w:color w:val="000000"/>
                <w:lang w:eastAsia="cs-CZ"/>
              </w:rPr>
            </w:pPr>
            <w:r w:rsidRPr="00724606">
              <w:rPr>
                <w:lang w:eastAsia="cs-CZ"/>
              </w:rPr>
              <w:t> </w:t>
            </w:r>
          </w:p>
        </w:tc>
        <w:tc>
          <w:tcPr>
            <w:tcW w:w="810" w:type="pct"/>
            <w:shd w:val="clear" w:color="000000" w:fill="F2F2F2"/>
            <w:vAlign w:val="center"/>
            <w:hideMark/>
          </w:tcPr>
          <w:p w14:paraId="699AC77D" w14:textId="77777777" w:rsidR="00EC751D" w:rsidRPr="00724606" w:rsidRDefault="00EC751D" w:rsidP="0093595D">
            <w:pPr>
              <w:rPr>
                <w:color w:val="000000"/>
                <w:lang w:eastAsia="cs-CZ"/>
              </w:rPr>
            </w:pPr>
            <w:r w:rsidRPr="00724606">
              <w:rPr>
                <w:lang w:eastAsia="cs-CZ"/>
              </w:rPr>
              <w:t>propojení s registracemi sociálních služeb</w:t>
            </w:r>
          </w:p>
        </w:tc>
      </w:tr>
      <w:tr w:rsidR="00EC751D" w:rsidRPr="00724606" w14:paraId="0B8174A2" w14:textId="77777777" w:rsidTr="00FB5012">
        <w:trPr>
          <w:trHeight w:val="300"/>
        </w:trPr>
        <w:tc>
          <w:tcPr>
            <w:tcW w:w="934" w:type="pct"/>
            <w:vMerge/>
            <w:vAlign w:val="center"/>
            <w:hideMark/>
          </w:tcPr>
          <w:p w14:paraId="51C7DEC3" w14:textId="77777777" w:rsidR="00EC751D" w:rsidRPr="00724606" w:rsidRDefault="00EC751D" w:rsidP="0093595D">
            <w:pPr>
              <w:rPr>
                <w:lang w:eastAsia="cs-CZ"/>
              </w:rPr>
            </w:pPr>
          </w:p>
        </w:tc>
        <w:tc>
          <w:tcPr>
            <w:tcW w:w="1644" w:type="pct"/>
            <w:vMerge/>
            <w:vAlign w:val="center"/>
            <w:hideMark/>
          </w:tcPr>
          <w:p w14:paraId="7BB9B77A" w14:textId="77777777" w:rsidR="00EC751D" w:rsidRPr="00724606" w:rsidRDefault="00EC751D" w:rsidP="0093595D">
            <w:pPr>
              <w:rPr>
                <w:lang w:eastAsia="cs-CZ"/>
              </w:rPr>
            </w:pPr>
          </w:p>
        </w:tc>
        <w:tc>
          <w:tcPr>
            <w:tcW w:w="838" w:type="pct"/>
            <w:vMerge/>
            <w:shd w:val="clear" w:color="000000" w:fill="F2F2F2"/>
            <w:vAlign w:val="center"/>
            <w:hideMark/>
          </w:tcPr>
          <w:p w14:paraId="1EC0BEF4" w14:textId="77777777" w:rsidR="00EC751D" w:rsidRPr="00724606" w:rsidRDefault="00EC751D" w:rsidP="0093595D">
            <w:pPr>
              <w:rPr>
                <w:lang w:eastAsia="cs-CZ"/>
              </w:rPr>
            </w:pPr>
          </w:p>
        </w:tc>
        <w:tc>
          <w:tcPr>
            <w:tcW w:w="774" w:type="pct"/>
            <w:vMerge/>
            <w:shd w:val="clear" w:color="000000" w:fill="F2F2F2"/>
            <w:vAlign w:val="center"/>
            <w:hideMark/>
          </w:tcPr>
          <w:p w14:paraId="636A6563" w14:textId="77777777" w:rsidR="00EC751D" w:rsidRPr="00724606" w:rsidRDefault="00EC751D" w:rsidP="0093595D">
            <w:pPr>
              <w:rPr>
                <w:lang w:eastAsia="cs-CZ"/>
              </w:rPr>
            </w:pPr>
          </w:p>
        </w:tc>
        <w:tc>
          <w:tcPr>
            <w:tcW w:w="810" w:type="pct"/>
            <w:shd w:val="clear" w:color="000000" w:fill="F2F2F2"/>
            <w:vAlign w:val="center"/>
            <w:hideMark/>
          </w:tcPr>
          <w:p w14:paraId="03C08380" w14:textId="77777777" w:rsidR="00EC751D" w:rsidRPr="00724606" w:rsidRDefault="00EC751D" w:rsidP="0093595D">
            <w:pPr>
              <w:rPr>
                <w:color w:val="000000"/>
                <w:lang w:eastAsia="cs-CZ"/>
              </w:rPr>
            </w:pPr>
            <w:r w:rsidRPr="00724606">
              <w:rPr>
                <w:lang w:eastAsia="cs-CZ"/>
              </w:rPr>
              <w:t>meziresortní přesah</w:t>
            </w:r>
          </w:p>
        </w:tc>
      </w:tr>
      <w:tr w:rsidR="00EC751D" w:rsidRPr="00724606" w14:paraId="61C0DAB5" w14:textId="77777777" w:rsidTr="00FB5012">
        <w:trPr>
          <w:trHeight w:val="300"/>
        </w:trPr>
        <w:tc>
          <w:tcPr>
            <w:tcW w:w="934" w:type="pct"/>
            <w:vMerge/>
            <w:vAlign w:val="center"/>
            <w:hideMark/>
          </w:tcPr>
          <w:p w14:paraId="006427FF" w14:textId="77777777" w:rsidR="00EC751D" w:rsidRPr="00724606" w:rsidRDefault="00EC751D" w:rsidP="0093595D">
            <w:pPr>
              <w:rPr>
                <w:lang w:eastAsia="cs-CZ"/>
              </w:rPr>
            </w:pPr>
          </w:p>
        </w:tc>
        <w:tc>
          <w:tcPr>
            <w:tcW w:w="1644" w:type="pct"/>
            <w:vMerge/>
            <w:vAlign w:val="center"/>
            <w:hideMark/>
          </w:tcPr>
          <w:p w14:paraId="1D5F1D82" w14:textId="77777777" w:rsidR="00EC751D" w:rsidRPr="00724606" w:rsidRDefault="00EC751D" w:rsidP="0093595D">
            <w:pPr>
              <w:rPr>
                <w:lang w:eastAsia="cs-CZ"/>
              </w:rPr>
            </w:pPr>
          </w:p>
        </w:tc>
        <w:tc>
          <w:tcPr>
            <w:tcW w:w="838" w:type="pct"/>
            <w:shd w:val="clear" w:color="000000" w:fill="F2F2F2"/>
            <w:vAlign w:val="center"/>
            <w:hideMark/>
          </w:tcPr>
          <w:p w14:paraId="64FBBCB9" w14:textId="77777777" w:rsidR="00EC751D" w:rsidRPr="00724606" w:rsidRDefault="00EC751D" w:rsidP="0093595D">
            <w:pPr>
              <w:rPr>
                <w:lang w:eastAsia="cs-CZ"/>
              </w:rPr>
            </w:pPr>
            <w:r w:rsidRPr="00724606">
              <w:rPr>
                <w:lang w:eastAsia="cs-CZ"/>
              </w:rPr>
              <w:t>PS obcí</w:t>
            </w:r>
          </w:p>
        </w:tc>
        <w:tc>
          <w:tcPr>
            <w:tcW w:w="774" w:type="pct"/>
            <w:shd w:val="clear" w:color="000000" w:fill="F2F2F2"/>
            <w:vAlign w:val="center"/>
            <w:hideMark/>
          </w:tcPr>
          <w:p w14:paraId="2883EBC9" w14:textId="77777777" w:rsidR="00EC751D" w:rsidRPr="00724606" w:rsidRDefault="00EC751D" w:rsidP="0093595D">
            <w:pPr>
              <w:rPr>
                <w:color w:val="000000"/>
                <w:lang w:eastAsia="cs-CZ"/>
              </w:rPr>
            </w:pPr>
            <w:r w:rsidRPr="00724606">
              <w:rPr>
                <w:lang w:eastAsia="cs-CZ"/>
              </w:rPr>
              <w:t>rada kraje</w:t>
            </w:r>
          </w:p>
        </w:tc>
        <w:tc>
          <w:tcPr>
            <w:tcW w:w="810" w:type="pct"/>
            <w:shd w:val="clear" w:color="000000" w:fill="F2F2F2"/>
            <w:hideMark/>
          </w:tcPr>
          <w:p w14:paraId="67F94B0B" w14:textId="77777777" w:rsidR="00EC751D" w:rsidRPr="00724606" w:rsidRDefault="00EC751D" w:rsidP="0093595D">
            <w:pPr>
              <w:rPr>
                <w:lang w:eastAsia="cs-CZ"/>
              </w:rPr>
            </w:pPr>
            <w:r w:rsidRPr="00724606">
              <w:rPr>
                <w:lang w:eastAsia="cs-CZ"/>
              </w:rPr>
              <w:t> --</w:t>
            </w:r>
          </w:p>
        </w:tc>
      </w:tr>
      <w:tr w:rsidR="00EC751D" w:rsidRPr="00724606" w14:paraId="5A0BA48C" w14:textId="77777777" w:rsidTr="00FB5012">
        <w:trPr>
          <w:trHeight w:val="315"/>
        </w:trPr>
        <w:tc>
          <w:tcPr>
            <w:tcW w:w="934" w:type="pct"/>
            <w:vMerge/>
            <w:vAlign w:val="center"/>
            <w:hideMark/>
          </w:tcPr>
          <w:p w14:paraId="3E93394E" w14:textId="77777777" w:rsidR="00EC751D" w:rsidRPr="00724606" w:rsidRDefault="00EC751D" w:rsidP="0093595D">
            <w:pPr>
              <w:rPr>
                <w:lang w:eastAsia="cs-CZ"/>
              </w:rPr>
            </w:pPr>
          </w:p>
        </w:tc>
        <w:tc>
          <w:tcPr>
            <w:tcW w:w="1644" w:type="pct"/>
            <w:vMerge/>
            <w:vAlign w:val="center"/>
            <w:hideMark/>
          </w:tcPr>
          <w:p w14:paraId="310A403A" w14:textId="77777777" w:rsidR="00EC751D" w:rsidRPr="00724606" w:rsidRDefault="00EC751D" w:rsidP="0093595D">
            <w:pPr>
              <w:rPr>
                <w:lang w:eastAsia="cs-CZ"/>
              </w:rPr>
            </w:pPr>
          </w:p>
        </w:tc>
        <w:tc>
          <w:tcPr>
            <w:tcW w:w="838" w:type="pct"/>
            <w:shd w:val="clear" w:color="000000" w:fill="F2F2F2"/>
            <w:vAlign w:val="center"/>
            <w:hideMark/>
          </w:tcPr>
          <w:p w14:paraId="714EB135" w14:textId="77777777" w:rsidR="00EC751D" w:rsidRPr="00724606" w:rsidRDefault="00EC751D" w:rsidP="0093595D">
            <w:pPr>
              <w:rPr>
                <w:lang w:eastAsia="cs-CZ"/>
              </w:rPr>
            </w:pPr>
            <w:r w:rsidRPr="00724606">
              <w:rPr>
                <w:lang w:eastAsia="cs-CZ"/>
              </w:rPr>
              <w:t>Řídící skupina</w:t>
            </w:r>
          </w:p>
        </w:tc>
        <w:tc>
          <w:tcPr>
            <w:tcW w:w="774" w:type="pct"/>
            <w:shd w:val="clear" w:color="000000" w:fill="F2F2F2"/>
            <w:vAlign w:val="center"/>
            <w:hideMark/>
          </w:tcPr>
          <w:p w14:paraId="72F12AAC" w14:textId="77777777" w:rsidR="00EC751D" w:rsidRPr="00724606" w:rsidRDefault="00EC751D" w:rsidP="0093595D">
            <w:pPr>
              <w:rPr>
                <w:color w:val="000000"/>
                <w:lang w:eastAsia="cs-CZ"/>
              </w:rPr>
            </w:pPr>
            <w:r w:rsidRPr="00724606">
              <w:rPr>
                <w:lang w:eastAsia="cs-CZ"/>
              </w:rPr>
              <w:t>zastupitelstvo kraje</w:t>
            </w:r>
          </w:p>
        </w:tc>
        <w:tc>
          <w:tcPr>
            <w:tcW w:w="810" w:type="pct"/>
            <w:shd w:val="clear" w:color="000000" w:fill="F2F2F2"/>
            <w:hideMark/>
          </w:tcPr>
          <w:p w14:paraId="28FF0265" w14:textId="77777777" w:rsidR="00EC751D" w:rsidRPr="00724606" w:rsidRDefault="00EC751D" w:rsidP="0093595D">
            <w:pPr>
              <w:rPr>
                <w:lang w:eastAsia="cs-CZ"/>
              </w:rPr>
            </w:pPr>
            <w:r w:rsidRPr="00724606">
              <w:rPr>
                <w:lang w:eastAsia="cs-CZ"/>
              </w:rPr>
              <w:t> --</w:t>
            </w:r>
          </w:p>
        </w:tc>
      </w:tr>
      <w:tr w:rsidR="00EC751D" w:rsidRPr="00724606" w14:paraId="4C7D1667" w14:textId="77777777" w:rsidTr="00FB5012">
        <w:trPr>
          <w:trHeight w:val="1960"/>
        </w:trPr>
        <w:tc>
          <w:tcPr>
            <w:tcW w:w="934" w:type="pct"/>
            <w:vMerge w:val="restart"/>
            <w:shd w:val="clear" w:color="000000" w:fill="D9D9D9"/>
            <w:vAlign w:val="center"/>
            <w:hideMark/>
          </w:tcPr>
          <w:p w14:paraId="0BB4701F" w14:textId="77777777" w:rsidR="00EC751D" w:rsidRPr="00724606" w:rsidRDefault="00EC751D" w:rsidP="0093595D">
            <w:pPr>
              <w:rPr>
                <w:color w:val="000000"/>
                <w:lang w:eastAsia="cs-CZ"/>
              </w:rPr>
            </w:pPr>
            <w:r w:rsidRPr="00724606">
              <w:rPr>
                <w:lang w:eastAsia="cs-CZ"/>
              </w:rPr>
              <w:t>Vyrovnávání příležitostí občanů se zdravotním postižením ve všech oblastech života</w:t>
            </w:r>
          </w:p>
        </w:tc>
        <w:tc>
          <w:tcPr>
            <w:tcW w:w="1644" w:type="pct"/>
            <w:vMerge w:val="restart"/>
            <w:shd w:val="clear" w:color="000000" w:fill="F2F2F2"/>
            <w:vAlign w:val="center"/>
            <w:hideMark/>
          </w:tcPr>
          <w:p w14:paraId="243DFFE6" w14:textId="79FA651C" w:rsidR="00EC751D" w:rsidRPr="00724606" w:rsidRDefault="00EC751D" w:rsidP="0093595D">
            <w:pPr>
              <w:rPr>
                <w:color w:val="000000"/>
                <w:lang w:eastAsia="cs-CZ"/>
              </w:rPr>
            </w:pPr>
            <w:r w:rsidRPr="00724606">
              <w:rPr>
                <w:lang w:eastAsia="cs-CZ"/>
              </w:rPr>
              <w:t>MORAVSKOSLEZSKY KRAJSKÝ PLÁN VYROVNÁVÁNÍ PŘÍLEŽITOSTÍ PRO OBČANY SE ZDRAVOTNÍM POSTIŽENÍM</w:t>
            </w:r>
          </w:p>
        </w:tc>
        <w:tc>
          <w:tcPr>
            <w:tcW w:w="838" w:type="pct"/>
            <w:shd w:val="clear" w:color="000000" w:fill="F2F2F2"/>
            <w:vAlign w:val="center"/>
            <w:hideMark/>
          </w:tcPr>
          <w:p w14:paraId="798EDB97" w14:textId="77777777" w:rsidR="00EC751D" w:rsidRPr="00724606" w:rsidRDefault="00EC751D" w:rsidP="0093595D">
            <w:pPr>
              <w:rPr>
                <w:color w:val="000000"/>
                <w:lang w:eastAsia="cs-CZ"/>
              </w:rPr>
            </w:pPr>
            <w:r w:rsidRPr="00724606">
              <w:rPr>
                <w:lang w:eastAsia="cs-CZ"/>
              </w:rPr>
              <w:t>Odráží další strategické dokumenty v rámci střednědobého plánování</w:t>
            </w:r>
          </w:p>
        </w:tc>
        <w:tc>
          <w:tcPr>
            <w:tcW w:w="774" w:type="pct"/>
            <w:shd w:val="clear" w:color="000000" w:fill="F2F2F2"/>
            <w:vAlign w:val="center"/>
            <w:hideMark/>
          </w:tcPr>
          <w:p w14:paraId="788B232B" w14:textId="77777777" w:rsidR="00EC751D" w:rsidRPr="00724606" w:rsidRDefault="00EC751D" w:rsidP="0093595D">
            <w:pPr>
              <w:rPr>
                <w:color w:val="000000"/>
                <w:lang w:eastAsia="cs-CZ"/>
              </w:rPr>
            </w:pPr>
            <w:r w:rsidRPr="00724606">
              <w:rPr>
                <w:lang w:eastAsia="cs-CZ"/>
              </w:rPr>
              <w:t xml:space="preserve">komise RK pro občany se zdravotním postižením </w:t>
            </w:r>
          </w:p>
        </w:tc>
        <w:tc>
          <w:tcPr>
            <w:tcW w:w="810" w:type="pct"/>
            <w:shd w:val="clear" w:color="000000" w:fill="F2F2F2"/>
            <w:vAlign w:val="center"/>
            <w:hideMark/>
          </w:tcPr>
          <w:p w14:paraId="0CD11772" w14:textId="77777777" w:rsidR="00EC751D" w:rsidRPr="00724606" w:rsidRDefault="00EC751D" w:rsidP="0093595D">
            <w:pPr>
              <w:rPr>
                <w:color w:val="000000"/>
                <w:lang w:eastAsia="cs-CZ"/>
              </w:rPr>
            </w:pPr>
            <w:r w:rsidRPr="00724606">
              <w:rPr>
                <w:lang w:eastAsia="cs-CZ"/>
              </w:rPr>
              <w:t xml:space="preserve">Meziresortní odborná pracovní skupina zřízená ředitelem KÚ MSK – tvorba, monitorování </w:t>
            </w:r>
            <w:r w:rsidRPr="00724606">
              <w:rPr>
                <w:lang w:eastAsia="cs-CZ"/>
              </w:rPr>
              <w:lastRenderedPageBreak/>
              <w:t>plnění a vyhodnocování</w:t>
            </w:r>
          </w:p>
        </w:tc>
      </w:tr>
      <w:tr w:rsidR="00EC751D" w:rsidRPr="00724606" w14:paraId="772F0C85" w14:textId="77777777" w:rsidTr="00FB5012">
        <w:trPr>
          <w:trHeight w:val="480"/>
        </w:trPr>
        <w:tc>
          <w:tcPr>
            <w:tcW w:w="934" w:type="pct"/>
            <w:vMerge/>
            <w:vAlign w:val="center"/>
            <w:hideMark/>
          </w:tcPr>
          <w:p w14:paraId="75D14AC7" w14:textId="77777777" w:rsidR="00EC751D" w:rsidRPr="00724606" w:rsidRDefault="00EC751D" w:rsidP="0093595D">
            <w:pPr>
              <w:rPr>
                <w:lang w:eastAsia="cs-CZ"/>
              </w:rPr>
            </w:pPr>
          </w:p>
        </w:tc>
        <w:tc>
          <w:tcPr>
            <w:tcW w:w="1644" w:type="pct"/>
            <w:vMerge/>
            <w:vAlign w:val="center"/>
            <w:hideMark/>
          </w:tcPr>
          <w:p w14:paraId="792E9A91" w14:textId="77777777" w:rsidR="00EC751D" w:rsidRPr="00724606" w:rsidRDefault="00EC751D" w:rsidP="0093595D">
            <w:pPr>
              <w:rPr>
                <w:lang w:eastAsia="cs-CZ"/>
              </w:rPr>
            </w:pPr>
          </w:p>
        </w:tc>
        <w:tc>
          <w:tcPr>
            <w:tcW w:w="838" w:type="pct"/>
            <w:vMerge w:val="restart"/>
            <w:shd w:val="clear" w:color="000000" w:fill="F2F2F2"/>
            <w:vAlign w:val="center"/>
            <w:hideMark/>
          </w:tcPr>
          <w:p w14:paraId="0BECAAA2" w14:textId="77777777" w:rsidR="00EC751D" w:rsidRPr="00724606" w:rsidRDefault="00EC751D" w:rsidP="0093595D">
            <w:pPr>
              <w:rPr>
                <w:color w:val="000000"/>
                <w:lang w:eastAsia="cs-CZ"/>
              </w:rPr>
            </w:pPr>
            <w:r w:rsidRPr="00724606">
              <w:rPr>
                <w:lang w:eastAsia="cs-CZ"/>
              </w:rPr>
              <w:t>Řídící skupina</w:t>
            </w:r>
          </w:p>
          <w:p w14:paraId="115AC95E" w14:textId="77777777" w:rsidR="00EC751D" w:rsidRPr="00724606" w:rsidRDefault="00EC751D" w:rsidP="0093595D">
            <w:pPr>
              <w:rPr>
                <w:lang w:eastAsia="cs-CZ"/>
              </w:rPr>
            </w:pPr>
            <w:r w:rsidRPr="00724606">
              <w:rPr>
                <w:lang w:eastAsia="cs-CZ"/>
              </w:rPr>
              <w:t> </w:t>
            </w:r>
          </w:p>
        </w:tc>
        <w:tc>
          <w:tcPr>
            <w:tcW w:w="774" w:type="pct"/>
            <w:shd w:val="clear" w:color="000000" w:fill="F2F2F2"/>
            <w:vAlign w:val="center"/>
            <w:hideMark/>
          </w:tcPr>
          <w:p w14:paraId="62EBDDAF" w14:textId="77777777" w:rsidR="00EC751D" w:rsidRPr="00724606" w:rsidRDefault="00EC751D" w:rsidP="0093595D">
            <w:pPr>
              <w:rPr>
                <w:color w:val="000000"/>
                <w:lang w:eastAsia="cs-CZ"/>
              </w:rPr>
            </w:pPr>
            <w:r w:rsidRPr="00724606">
              <w:rPr>
                <w:lang w:eastAsia="cs-CZ"/>
              </w:rPr>
              <w:t>výbor sociální ZK</w:t>
            </w:r>
          </w:p>
        </w:tc>
        <w:tc>
          <w:tcPr>
            <w:tcW w:w="810" w:type="pct"/>
            <w:shd w:val="clear" w:color="000000" w:fill="F2F2F2"/>
            <w:vAlign w:val="center"/>
            <w:hideMark/>
          </w:tcPr>
          <w:p w14:paraId="0DA467CE" w14:textId="77777777" w:rsidR="00EC751D" w:rsidRPr="00724606" w:rsidRDefault="00EC751D" w:rsidP="0093595D">
            <w:pPr>
              <w:rPr>
                <w:color w:val="000000"/>
                <w:lang w:eastAsia="cs-CZ"/>
              </w:rPr>
            </w:pPr>
            <w:r w:rsidRPr="00724606">
              <w:rPr>
                <w:lang w:eastAsia="cs-CZ"/>
              </w:rPr>
              <w:t>zapojení dalších odborů KÚ MSK</w:t>
            </w:r>
          </w:p>
        </w:tc>
      </w:tr>
      <w:tr w:rsidR="00EC751D" w:rsidRPr="00724606" w14:paraId="77DFFBC7" w14:textId="77777777" w:rsidTr="00FB5012">
        <w:trPr>
          <w:trHeight w:val="480"/>
        </w:trPr>
        <w:tc>
          <w:tcPr>
            <w:tcW w:w="934" w:type="pct"/>
            <w:vMerge/>
            <w:vAlign w:val="center"/>
            <w:hideMark/>
          </w:tcPr>
          <w:p w14:paraId="63003D7B" w14:textId="77777777" w:rsidR="00EC751D" w:rsidRPr="00724606" w:rsidRDefault="00EC751D" w:rsidP="0093595D">
            <w:pPr>
              <w:rPr>
                <w:lang w:eastAsia="cs-CZ"/>
              </w:rPr>
            </w:pPr>
          </w:p>
        </w:tc>
        <w:tc>
          <w:tcPr>
            <w:tcW w:w="1644" w:type="pct"/>
            <w:vMerge/>
            <w:vAlign w:val="center"/>
            <w:hideMark/>
          </w:tcPr>
          <w:p w14:paraId="1B437892" w14:textId="77777777" w:rsidR="00EC751D" w:rsidRPr="00724606" w:rsidRDefault="00EC751D" w:rsidP="0093595D">
            <w:pPr>
              <w:rPr>
                <w:lang w:eastAsia="cs-CZ"/>
              </w:rPr>
            </w:pPr>
          </w:p>
        </w:tc>
        <w:tc>
          <w:tcPr>
            <w:tcW w:w="838" w:type="pct"/>
            <w:vMerge/>
            <w:shd w:val="clear" w:color="000000" w:fill="F2F2F2"/>
            <w:hideMark/>
          </w:tcPr>
          <w:p w14:paraId="06752733" w14:textId="77777777" w:rsidR="00EC751D" w:rsidRPr="00724606" w:rsidRDefault="00EC751D" w:rsidP="0093595D">
            <w:pPr>
              <w:rPr>
                <w:lang w:eastAsia="cs-CZ"/>
              </w:rPr>
            </w:pPr>
          </w:p>
        </w:tc>
        <w:tc>
          <w:tcPr>
            <w:tcW w:w="774" w:type="pct"/>
            <w:shd w:val="clear" w:color="000000" w:fill="F2F2F2"/>
            <w:vAlign w:val="center"/>
            <w:hideMark/>
          </w:tcPr>
          <w:p w14:paraId="576D7ECE" w14:textId="77777777" w:rsidR="00EC751D" w:rsidRPr="00724606" w:rsidRDefault="00EC751D" w:rsidP="0093595D">
            <w:pPr>
              <w:rPr>
                <w:color w:val="000000"/>
                <w:lang w:eastAsia="cs-CZ"/>
              </w:rPr>
            </w:pPr>
            <w:r w:rsidRPr="00724606">
              <w:rPr>
                <w:lang w:eastAsia="cs-CZ"/>
              </w:rPr>
              <w:t>rada kraje</w:t>
            </w:r>
          </w:p>
        </w:tc>
        <w:tc>
          <w:tcPr>
            <w:tcW w:w="810" w:type="pct"/>
            <w:shd w:val="clear" w:color="000000" w:fill="F2F2F2"/>
            <w:vAlign w:val="center"/>
            <w:hideMark/>
          </w:tcPr>
          <w:p w14:paraId="1EA69648" w14:textId="77777777" w:rsidR="00EC751D" w:rsidRPr="00724606" w:rsidRDefault="00EC751D" w:rsidP="0093595D">
            <w:pPr>
              <w:rPr>
                <w:color w:val="000000"/>
                <w:lang w:eastAsia="cs-CZ"/>
              </w:rPr>
            </w:pPr>
            <w:r w:rsidRPr="00724606">
              <w:rPr>
                <w:lang w:eastAsia="cs-CZ"/>
              </w:rPr>
              <w:t>významný meziresortní přesah dokumentu</w:t>
            </w:r>
          </w:p>
        </w:tc>
      </w:tr>
      <w:tr w:rsidR="00EC751D" w:rsidRPr="00724606" w14:paraId="2679BB60" w14:textId="77777777" w:rsidTr="00FB5012">
        <w:trPr>
          <w:trHeight w:val="315"/>
        </w:trPr>
        <w:tc>
          <w:tcPr>
            <w:tcW w:w="934" w:type="pct"/>
            <w:vMerge/>
            <w:vAlign w:val="center"/>
            <w:hideMark/>
          </w:tcPr>
          <w:p w14:paraId="66CB0743" w14:textId="77777777" w:rsidR="00EC751D" w:rsidRPr="00724606" w:rsidRDefault="00EC751D" w:rsidP="0093595D">
            <w:pPr>
              <w:rPr>
                <w:lang w:eastAsia="cs-CZ"/>
              </w:rPr>
            </w:pPr>
          </w:p>
        </w:tc>
        <w:tc>
          <w:tcPr>
            <w:tcW w:w="1644" w:type="pct"/>
            <w:vMerge/>
            <w:vAlign w:val="center"/>
            <w:hideMark/>
          </w:tcPr>
          <w:p w14:paraId="15E28CDA" w14:textId="77777777" w:rsidR="00EC751D" w:rsidRPr="00724606" w:rsidRDefault="00EC751D" w:rsidP="0093595D">
            <w:pPr>
              <w:rPr>
                <w:lang w:eastAsia="cs-CZ"/>
              </w:rPr>
            </w:pPr>
          </w:p>
        </w:tc>
        <w:tc>
          <w:tcPr>
            <w:tcW w:w="838" w:type="pct"/>
            <w:vMerge/>
            <w:shd w:val="clear" w:color="000000" w:fill="F2F2F2"/>
            <w:hideMark/>
          </w:tcPr>
          <w:p w14:paraId="2F42562C" w14:textId="77777777" w:rsidR="00EC751D" w:rsidRPr="00724606" w:rsidRDefault="00EC751D" w:rsidP="0093595D">
            <w:pPr>
              <w:rPr>
                <w:lang w:eastAsia="cs-CZ"/>
              </w:rPr>
            </w:pPr>
          </w:p>
        </w:tc>
        <w:tc>
          <w:tcPr>
            <w:tcW w:w="774" w:type="pct"/>
            <w:shd w:val="clear" w:color="000000" w:fill="F2F2F2"/>
            <w:vAlign w:val="center"/>
            <w:hideMark/>
          </w:tcPr>
          <w:p w14:paraId="1EF09AB2" w14:textId="77777777" w:rsidR="00EC751D" w:rsidRPr="00724606" w:rsidRDefault="00EC751D" w:rsidP="0093595D">
            <w:pPr>
              <w:rPr>
                <w:color w:val="000000"/>
                <w:lang w:eastAsia="cs-CZ"/>
              </w:rPr>
            </w:pPr>
            <w:r w:rsidRPr="00724606">
              <w:rPr>
                <w:lang w:eastAsia="cs-CZ"/>
              </w:rPr>
              <w:t>zastupitelstvo kraje</w:t>
            </w:r>
          </w:p>
        </w:tc>
        <w:tc>
          <w:tcPr>
            <w:tcW w:w="810" w:type="pct"/>
            <w:shd w:val="clear" w:color="000000" w:fill="F2F2F2"/>
            <w:hideMark/>
          </w:tcPr>
          <w:p w14:paraId="0F6B67CC" w14:textId="77777777" w:rsidR="00EC751D" w:rsidRPr="00724606" w:rsidRDefault="00EC751D" w:rsidP="0093595D">
            <w:pPr>
              <w:rPr>
                <w:lang w:eastAsia="cs-CZ"/>
              </w:rPr>
            </w:pPr>
            <w:r w:rsidRPr="00724606">
              <w:rPr>
                <w:lang w:eastAsia="cs-CZ"/>
              </w:rPr>
              <w:t> --</w:t>
            </w:r>
          </w:p>
        </w:tc>
      </w:tr>
      <w:tr w:rsidR="00EC751D" w:rsidRPr="00724606" w14:paraId="4EC93D23" w14:textId="77777777" w:rsidTr="00FB5012">
        <w:trPr>
          <w:trHeight w:val="720"/>
        </w:trPr>
        <w:tc>
          <w:tcPr>
            <w:tcW w:w="934" w:type="pct"/>
            <w:vMerge w:val="restart"/>
            <w:shd w:val="clear" w:color="000000" w:fill="D9D9D9"/>
            <w:vAlign w:val="center"/>
            <w:hideMark/>
          </w:tcPr>
          <w:p w14:paraId="2716298B" w14:textId="77777777" w:rsidR="00EC751D" w:rsidRPr="00724606" w:rsidRDefault="00EC751D" w:rsidP="0093595D">
            <w:pPr>
              <w:rPr>
                <w:lang w:eastAsia="cs-CZ"/>
              </w:rPr>
            </w:pPr>
            <w:r w:rsidRPr="00724606">
              <w:rPr>
                <w:lang w:eastAsia="cs-CZ"/>
              </w:rPr>
              <w:t>Problematika závislostí na návykových látkách a propojování přístupu vůči legálním a nelegálním drogám</w:t>
            </w:r>
          </w:p>
        </w:tc>
        <w:tc>
          <w:tcPr>
            <w:tcW w:w="1644" w:type="pct"/>
            <w:vMerge w:val="restart"/>
            <w:shd w:val="clear" w:color="000000" w:fill="F2F2F2"/>
            <w:vAlign w:val="center"/>
            <w:hideMark/>
          </w:tcPr>
          <w:p w14:paraId="184480E8" w14:textId="279C4C8C" w:rsidR="00EC751D" w:rsidRPr="00724606" w:rsidRDefault="00EC751D" w:rsidP="0093595D">
            <w:pPr>
              <w:rPr>
                <w:color w:val="000000"/>
                <w:lang w:eastAsia="cs-CZ"/>
              </w:rPr>
            </w:pPr>
            <w:r w:rsidRPr="00724606">
              <w:rPr>
                <w:lang w:eastAsia="cs-CZ"/>
              </w:rPr>
              <w:t xml:space="preserve">STRATEGIE PROTIDROGOVÉ POLITIKY MORAVSKOSLEZSKÉHO KRAJE </w:t>
            </w:r>
          </w:p>
        </w:tc>
        <w:tc>
          <w:tcPr>
            <w:tcW w:w="838" w:type="pct"/>
            <w:shd w:val="clear" w:color="000000" w:fill="F2F2F2"/>
            <w:vAlign w:val="center"/>
            <w:hideMark/>
          </w:tcPr>
          <w:p w14:paraId="1711FBBB" w14:textId="77777777" w:rsidR="00EC751D" w:rsidRPr="00724606" w:rsidRDefault="00EC751D" w:rsidP="0093595D">
            <w:pPr>
              <w:rPr>
                <w:color w:val="000000"/>
                <w:lang w:eastAsia="cs-CZ"/>
              </w:rPr>
            </w:pPr>
            <w:r w:rsidRPr="00724606">
              <w:rPr>
                <w:lang w:eastAsia="cs-CZ"/>
              </w:rPr>
              <w:t>PS protidrogové prevence</w:t>
            </w:r>
          </w:p>
        </w:tc>
        <w:tc>
          <w:tcPr>
            <w:tcW w:w="774" w:type="pct"/>
            <w:shd w:val="clear" w:color="000000" w:fill="F2F2F2"/>
            <w:vAlign w:val="center"/>
            <w:hideMark/>
          </w:tcPr>
          <w:p w14:paraId="27F2F84C" w14:textId="77777777" w:rsidR="00EC751D" w:rsidRPr="00724606" w:rsidRDefault="00EC751D" w:rsidP="0093595D">
            <w:pPr>
              <w:rPr>
                <w:color w:val="000000"/>
                <w:lang w:eastAsia="cs-CZ"/>
              </w:rPr>
            </w:pPr>
            <w:r w:rsidRPr="00724606">
              <w:rPr>
                <w:lang w:eastAsia="cs-CZ"/>
              </w:rPr>
              <w:t>výbor sociální ZK</w:t>
            </w:r>
          </w:p>
        </w:tc>
        <w:tc>
          <w:tcPr>
            <w:tcW w:w="810" w:type="pct"/>
            <w:shd w:val="clear" w:color="000000" w:fill="F2F2F2"/>
            <w:vAlign w:val="center"/>
            <w:hideMark/>
          </w:tcPr>
          <w:p w14:paraId="2F2C3A67" w14:textId="77777777" w:rsidR="00EC751D" w:rsidRPr="00724606" w:rsidRDefault="00EC751D" w:rsidP="0093595D">
            <w:pPr>
              <w:rPr>
                <w:color w:val="000000"/>
                <w:lang w:eastAsia="cs-CZ"/>
              </w:rPr>
            </w:pPr>
            <w:r w:rsidRPr="00724606">
              <w:rPr>
                <w:lang w:eastAsia="cs-CZ"/>
              </w:rPr>
              <w:t>spolupráce s obcemi – koordinátoři protidrogové prevence</w:t>
            </w:r>
          </w:p>
        </w:tc>
      </w:tr>
      <w:tr w:rsidR="00EC751D" w:rsidRPr="00724606" w14:paraId="3256D39A" w14:textId="77777777" w:rsidTr="00FB5012">
        <w:trPr>
          <w:trHeight w:val="480"/>
        </w:trPr>
        <w:tc>
          <w:tcPr>
            <w:tcW w:w="934" w:type="pct"/>
            <w:vMerge/>
            <w:vAlign w:val="center"/>
            <w:hideMark/>
          </w:tcPr>
          <w:p w14:paraId="193B38A4" w14:textId="77777777" w:rsidR="00EC751D" w:rsidRPr="00724606" w:rsidRDefault="00EC751D" w:rsidP="0093595D">
            <w:pPr>
              <w:rPr>
                <w:lang w:eastAsia="cs-CZ"/>
              </w:rPr>
            </w:pPr>
          </w:p>
        </w:tc>
        <w:tc>
          <w:tcPr>
            <w:tcW w:w="1644" w:type="pct"/>
            <w:vMerge/>
            <w:vAlign w:val="center"/>
            <w:hideMark/>
          </w:tcPr>
          <w:p w14:paraId="0FF8A5A7" w14:textId="77777777" w:rsidR="00EC751D" w:rsidRPr="00724606" w:rsidRDefault="00EC751D" w:rsidP="0093595D">
            <w:pPr>
              <w:rPr>
                <w:lang w:eastAsia="cs-CZ"/>
              </w:rPr>
            </w:pPr>
          </w:p>
        </w:tc>
        <w:tc>
          <w:tcPr>
            <w:tcW w:w="838" w:type="pct"/>
            <w:shd w:val="clear" w:color="000000" w:fill="F2F2F2"/>
            <w:vAlign w:val="center"/>
            <w:hideMark/>
          </w:tcPr>
          <w:p w14:paraId="50F7A260" w14:textId="77777777" w:rsidR="00EC751D" w:rsidRPr="00724606" w:rsidRDefault="00EC751D" w:rsidP="0093595D">
            <w:pPr>
              <w:rPr>
                <w:color w:val="000000"/>
                <w:lang w:eastAsia="cs-CZ"/>
              </w:rPr>
            </w:pPr>
            <w:r w:rsidRPr="00724606">
              <w:rPr>
                <w:lang w:eastAsia="cs-CZ"/>
              </w:rPr>
              <w:t>PS pro strategii integrace</w:t>
            </w:r>
          </w:p>
        </w:tc>
        <w:tc>
          <w:tcPr>
            <w:tcW w:w="774" w:type="pct"/>
            <w:shd w:val="clear" w:color="000000" w:fill="F2F2F2"/>
            <w:vAlign w:val="center"/>
            <w:hideMark/>
          </w:tcPr>
          <w:p w14:paraId="471D2B3F" w14:textId="77777777" w:rsidR="00EC751D" w:rsidRPr="00724606" w:rsidRDefault="00EC751D" w:rsidP="0093595D">
            <w:pPr>
              <w:rPr>
                <w:color w:val="000000"/>
                <w:lang w:eastAsia="cs-CZ"/>
              </w:rPr>
            </w:pPr>
            <w:r w:rsidRPr="00724606">
              <w:rPr>
                <w:lang w:eastAsia="cs-CZ"/>
              </w:rPr>
              <w:t>rada kraje</w:t>
            </w:r>
          </w:p>
        </w:tc>
        <w:tc>
          <w:tcPr>
            <w:tcW w:w="810" w:type="pct"/>
            <w:shd w:val="clear" w:color="000000" w:fill="F2F2F2"/>
            <w:vAlign w:val="center"/>
            <w:hideMark/>
          </w:tcPr>
          <w:p w14:paraId="4510D8B8" w14:textId="77777777" w:rsidR="00EC751D" w:rsidRPr="00724606" w:rsidRDefault="00EC751D" w:rsidP="0093595D">
            <w:pPr>
              <w:rPr>
                <w:color w:val="000000"/>
                <w:lang w:eastAsia="cs-CZ"/>
              </w:rPr>
            </w:pPr>
            <w:r w:rsidRPr="00724606">
              <w:rPr>
                <w:lang w:eastAsia="cs-CZ"/>
              </w:rPr>
              <w:t>zapojení dalších odborů KÚ MSK</w:t>
            </w:r>
          </w:p>
        </w:tc>
      </w:tr>
      <w:tr w:rsidR="00EC751D" w:rsidRPr="00724606" w14:paraId="549049FD" w14:textId="77777777" w:rsidTr="00FB5012">
        <w:trPr>
          <w:trHeight w:val="480"/>
        </w:trPr>
        <w:tc>
          <w:tcPr>
            <w:tcW w:w="934" w:type="pct"/>
            <w:vMerge/>
            <w:vAlign w:val="center"/>
            <w:hideMark/>
          </w:tcPr>
          <w:p w14:paraId="48007CBB" w14:textId="77777777" w:rsidR="00EC751D" w:rsidRPr="00724606" w:rsidRDefault="00EC751D" w:rsidP="0093595D">
            <w:pPr>
              <w:rPr>
                <w:lang w:eastAsia="cs-CZ"/>
              </w:rPr>
            </w:pPr>
          </w:p>
        </w:tc>
        <w:tc>
          <w:tcPr>
            <w:tcW w:w="1644" w:type="pct"/>
            <w:vMerge/>
            <w:vAlign w:val="center"/>
            <w:hideMark/>
          </w:tcPr>
          <w:p w14:paraId="55BDFE34" w14:textId="77777777" w:rsidR="00EC751D" w:rsidRPr="00724606" w:rsidRDefault="00EC751D" w:rsidP="0093595D">
            <w:pPr>
              <w:rPr>
                <w:lang w:eastAsia="cs-CZ"/>
              </w:rPr>
            </w:pPr>
          </w:p>
        </w:tc>
        <w:tc>
          <w:tcPr>
            <w:tcW w:w="838" w:type="pct"/>
            <w:shd w:val="clear" w:color="000000" w:fill="F2F2F2"/>
            <w:vAlign w:val="center"/>
            <w:hideMark/>
          </w:tcPr>
          <w:p w14:paraId="74CDFCC9" w14:textId="77777777" w:rsidR="00EC751D" w:rsidRPr="00724606" w:rsidRDefault="00EC751D" w:rsidP="0093595D">
            <w:pPr>
              <w:rPr>
                <w:color w:val="000000"/>
                <w:lang w:eastAsia="cs-CZ"/>
              </w:rPr>
            </w:pPr>
            <w:r w:rsidRPr="00724606">
              <w:rPr>
                <w:lang w:eastAsia="cs-CZ"/>
              </w:rPr>
              <w:t>PS pro transformaci péče o děti</w:t>
            </w:r>
          </w:p>
        </w:tc>
        <w:tc>
          <w:tcPr>
            <w:tcW w:w="774" w:type="pct"/>
            <w:shd w:val="clear" w:color="000000" w:fill="F2F2F2"/>
            <w:vAlign w:val="center"/>
            <w:hideMark/>
          </w:tcPr>
          <w:p w14:paraId="1D679A71" w14:textId="77777777" w:rsidR="00EC751D" w:rsidRPr="00724606" w:rsidRDefault="00EC751D" w:rsidP="0093595D">
            <w:pPr>
              <w:rPr>
                <w:color w:val="000000"/>
                <w:lang w:eastAsia="cs-CZ"/>
              </w:rPr>
            </w:pPr>
            <w:r w:rsidRPr="00724606">
              <w:rPr>
                <w:lang w:eastAsia="cs-CZ"/>
              </w:rPr>
              <w:t>zastupitelstvo kraje</w:t>
            </w:r>
          </w:p>
        </w:tc>
        <w:tc>
          <w:tcPr>
            <w:tcW w:w="810" w:type="pct"/>
            <w:shd w:val="clear" w:color="000000" w:fill="F2F2F2"/>
            <w:vAlign w:val="center"/>
            <w:hideMark/>
          </w:tcPr>
          <w:p w14:paraId="2A9C986D" w14:textId="77777777" w:rsidR="00EC751D" w:rsidRPr="00724606" w:rsidRDefault="00EC751D" w:rsidP="0093595D">
            <w:pPr>
              <w:rPr>
                <w:color w:val="000000"/>
                <w:lang w:eastAsia="cs-CZ"/>
              </w:rPr>
            </w:pPr>
            <w:r w:rsidRPr="00724606">
              <w:rPr>
                <w:lang w:eastAsia="cs-CZ"/>
              </w:rPr>
              <w:t>významný meziresortní přesah dokumentu</w:t>
            </w:r>
          </w:p>
        </w:tc>
      </w:tr>
      <w:tr w:rsidR="00EC751D" w:rsidRPr="00724606" w14:paraId="4C4D257B" w14:textId="77777777" w:rsidTr="00FB5012">
        <w:trPr>
          <w:trHeight w:val="315"/>
        </w:trPr>
        <w:tc>
          <w:tcPr>
            <w:tcW w:w="934" w:type="pct"/>
            <w:vMerge/>
            <w:vAlign w:val="center"/>
            <w:hideMark/>
          </w:tcPr>
          <w:p w14:paraId="3E73582F" w14:textId="77777777" w:rsidR="00EC751D" w:rsidRPr="00724606" w:rsidRDefault="00EC751D" w:rsidP="0093595D">
            <w:pPr>
              <w:rPr>
                <w:lang w:eastAsia="cs-CZ"/>
              </w:rPr>
            </w:pPr>
          </w:p>
        </w:tc>
        <w:tc>
          <w:tcPr>
            <w:tcW w:w="1644" w:type="pct"/>
            <w:vMerge/>
            <w:vAlign w:val="center"/>
            <w:hideMark/>
          </w:tcPr>
          <w:p w14:paraId="6A0AE4C7" w14:textId="77777777" w:rsidR="00EC751D" w:rsidRPr="00724606" w:rsidRDefault="00EC751D" w:rsidP="0093595D">
            <w:pPr>
              <w:rPr>
                <w:lang w:eastAsia="cs-CZ"/>
              </w:rPr>
            </w:pPr>
          </w:p>
        </w:tc>
        <w:tc>
          <w:tcPr>
            <w:tcW w:w="838" w:type="pct"/>
            <w:shd w:val="clear" w:color="000000" w:fill="F2F2F2"/>
            <w:vAlign w:val="center"/>
            <w:hideMark/>
          </w:tcPr>
          <w:p w14:paraId="3EF7A11A" w14:textId="77777777" w:rsidR="00EC751D" w:rsidRPr="00724606" w:rsidRDefault="00EC751D" w:rsidP="0093595D">
            <w:pPr>
              <w:rPr>
                <w:color w:val="000000"/>
                <w:lang w:eastAsia="cs-CZ"/>
              </w:rPr>
            </w:pPr>
            <w:r w:rsidRPr="00724606">
              <w:rPr>
                <w:lang w:eastAsia="cs-CZ"/>
              </w:rPr>
              <w:t>Řídící skupina</w:t>
            </w:r>
          </w:p>
        </w:tc>
        <w:tc>
          <w:tcPr>
            <w:tcW w:w="774" w:type="pct"/>
            <w:shd w:val="clear" w:color="000000" w:fill="F2F2F2"/>
            <w:hideMark/>
          </w:tcPr>
          <w:p w14:paraId="3CEC311F" w14:textId="77777777" w:rsidR="00EC751D" w:rsidRPr="00724606" w:rsidRDefault="00EC751D" w:rsidP="0093595D">
            <w:pPr>
              <w:rPr>
                <w:lang w:eastAsia="cs-CZ"/>
              </w:rPr>
            </w:pPr>
            <w:r w:rsidRPr="00724606">
              <w:rPr>
                <w:lang w:eastAsia="cs-CZ"/>
              </w:rPr>
              <w:t> --</w:t>
            </w:r>
          </w:p>
        </w:tc>
        <w:tc>
          <w:tcPr>
            <w:tcW w:w="810" w:type="pct"/>
            <w:shd w:val="clear" w:color="000000" w:fill="F2F2F2"/>
            <w:hideMark/>
          </w:tcPr>
          <w:p w14:paraId="4C254176" w14:textId="77777777" w:rsidR="00EC751D" w:rsidRPr="00724606" w:rsidRDefault="00EC751D" w:rsidP="0093595D">
            <w:pPr>
              <w:rPr>
                <w:lang w:eastAsia="cs-CZ"/>
              </w:rPr>
            </w:pPr>
            <w:r w:rsidRPr="00724606">
              <w:rPr>
                <w:lang w:eastAsia="cs-CZ"/>
              </w:rPr>
              <w:t> --</w:t>
            </w:r>
          </w:p>
        </w:tc>
      </w:tr>
      <w:tr w:rsidR="00EC751D" w:rsidRPr="00724606" w14:paraId="2FC98676" w14:textId="77777777" w:rsidTr="00FB5012">
        <w:trPr>
          <w:trHeight w:val="480"/>
        </w:trPr>
        <w:tc>
          <w:tcPr>
            <w:tcW w:w="934" w:type="pct"/>
            <w:vMerge w:val="restart"/>
            <w:shd w:val="clear" w:color="000000" w:fill="D9D9D9"/>
            <w:vAlign w:val="center"/>
            <w:hideMark/>
          </w:tcPr>
          <w:p w14:paraId="46A3C2D0" w14:textId="77777777" w:rsidR="00EC751D" w:rsidRPr="00724606" w:rsidRDefault="00EC751D" w:rsidP="0093595D">
            <w:pPr>
              <w:rPr>
                <w:color w:val="000000"/>
                <w:lang w:eastAsia="cs-CZ"/>
              </w:rPr>
            </w:pPr>
            <w:r w:rsidRPr="00724606">
              <w:rPr>
                <w:lang w:eastAsia="cs-CZ"/>
              </w:rPr>
              <w:t>Sociální integrace příslušníků romských komunit žijících na území kraje</w:t>
            </w:r>
          </w:p>
        </w:tc>
        <w:tc>
          <w:tcPr>
            <w:tcW w:w="1644" w:type="pct"/>
            <w:vMerge w:val="restart"/>
            <w:shd w:val="clear" w:color="000000" w:fill="F2F2F2"/>
            <w:vAlign w:val="center"/>
            <w:hideMark/>
          </w:tcPr>
          <w:p w14:paraId="13758B51" w14:textId="63259B7C" w:rsidR="00EC751D" w:rsidRPr="00724606" w:rsidRDefault="00EC751D" w:rsidP="0093595D">
            <w:pPr>
              <w:rPr>
                <w:color w:val="000000"/>
                <w:lang w:eastAsia="cs-CZ"/>
              </w:rPr>
            </w:pPr>
            <w:r w:rsidRPr="00724606">
              <w:rPr>
                <w:lang w:eastAsia="cs-CZ"/>
              </w:rPr>
              <w:t>STRATEGIE INTEGRACE ROMSKÉ KOMUNITY MORAVSKOSLEZSKÉHO KRAJE</w:t>
            </w:r>
          </w:p>
        </w:tc>
        <w:tc>
          <w:tcPr>
            <w:tcW w:w="838" w:type="pct"/>
            <w:shd w:val="clear" w:color="000000" w:fill="F2F2F2"/>
            <w:vAlign w:val="center"/>
            <w:hideMark/>
          </w:tcPr>
          <w:p w14:paraId="1F6E6F88" w14:textId="77777777" w:rsidR="00EC751D" w:rsidRPr="00724606" w:rsidRDefault="00EC751D" w:rsidP="0093595D">
            <w:pPr>
              <w:rPr>
                <w:color w:val="000000"/>
                <w:lang w:eastAsia="cs-CZ"/>
              </w:rPr>
            </w:pPr>
            <w:r w:rsidRPr="00724606">
              <w:rPr>
                <w:lang w:eastAsia="cs-CZ"/>
              </w:rPr>
              <w:t>PS pro strategii integrace</w:t>
            </w:r>
          </w:p>
        </w:tc>
        <w:tc>
          <w:tcPr>
            <w:tcW w:w="774" w:type="pct"/>
            <w:shd w:val="clear" w:color="000000" w:fill="F2F2F2"/>
            <w:vAlign w:val="center"/>
            <w:hideMark/>
          </w:tcPr>
          <w:p w14:paraId="6AB9645C" w14:textId="77777777" w:rsidR="00EC751D" w:rsidRPr="00724606" w:rsidRDefault="00EC751D" w:rsidP="0093595D">
            <w:pPr>
              <w:rPr>
                <w:color w:val="000000"/>
                <w:lang w:eastAsia="cs-CZ"/>
              </w:rPr>
            </w:pPr>
            <w:r w:rsidRPr="00724606">
              <w:rPr>
                <w:lang w:eastAsia="cs-CZ"/>
              </w:rPr>
              <w:t>výbor pro národnostní menšiny ZK</w:t>
            </w:r>
          </w:p>
        </w:tc>
        <w:tc>
          <w:tcPr>
            <w:tcW w:w="810" w:type="pct"/>
            <w:shd w:val="clear" w:color="000000" w:fill="F2F2F2"/>
            <w:vAlign w:val="center"/>
            <w:hideMark/>
          </w:tcPr>
          <w:p w14:paraId="654C00DA" w14:textId="77777777" w:rsidR="00EC751D" w:rsidRPr="00724606" w:rsidRDefault="00EC751D" w:rsidP="0093595D">
            <w:pPr>
              <w:rPr>
                <w:color w:val="000000"/>
                <w:lang w:eastAsia="cs-CZ"/>
              </w:rPr>
            </w:pPr>
            <w:r w:rsidRPr="00724606">
              <w:rPr>
                <w:lang w:eastAsia="cs-CZ"/>
              </w:rPr>
              <w:t>spolupráce s obcemi – romští poradci</w:t>
            </w:r>
          </w:p>
        </w:tc>
      </w:tr>
      <w:tr w:rsidR="00EC751D" w:rsidRPr="00724606" w14:paraId="7ECF990E" w14:textId="77777777" w:rsidTr="00FB5012">
        <w:trPr>
          <w:trHeight w:val="480"/>
        </w:trPr>
        <w:tc>
          <w:tcPr>
            <w:tcW w:w="934" w:type="pct"/>
            <w:vMerge/>
            <w:vAlign w:val="center"/>
            <w:hideMark/>
          </w:tcPr>
          <w:p w14:paraId="6138197C" w14:textId="77777777" w:rsidR="00EC751D" w:rsidRPr="00724606" w:rsidRDefault="00EC751D" w:rsidP="0093595D">
            <w:pPr>
              <w:rPr>
                <w:lang w:eastAsia="cs-CZ"/>
              </w:rPr>
            </w:pPr>
          </w:p>
        </w:tc>
        <w:tc>
          <w:tcPr>
            <w:tcW w:w="1644" w:type="pct"/>
            <w:vMerge/>
            <w:vAlign w:val="center"/>
            <w:hideMark/>
          </w:tcPr>
          <w:p w14:paraId="403681DD" w14:textId="77777777" w:rsidR="00EC751D" w:rsidRPr="00724606" w:rsidRDefault="00EC751D" w:rsidP="0093595D">
            <w:pPr>
              <w:rPr>
                <w:lang w:eastAsia="cs-CZ"/>
              </w:rPr>
            </w:pPr>
          </w:p>
        </w:tc>
        <w:tc>
          <w:tcPr>
            <w:tcW w:w="838" w:type="pct"/>
            <w:shd w:val="clear" w:color="000000" w:fill="F2F2F2"/>
            <w:vAlign w:val="center"/>
            <w:hideMark/>
          </w:tcPr>
          <w:p w14:paraId="0620D0A2" w14:textId="77777777" w:rsidR="00EC751D" w:rsidRPr="00724606" w:rsidRDefault="00EC751D" w:rsidP="0093595D">
            <w:pPr>
              <w:rPr>
                <w:color w:val="000000"/>
                <w:lang w:eastAsia="cs-CZ"/>
              </w:rPr>
            </w:pPr>
            <w:r w:rsidRPr="00724606">
              <w:rPr>
                <w:lang w:eastAsia="cs-CZ"/>
              </w:rPr>
              <w:t>PS protidrogové prevence</w:t>
            </w:r>
          </w:p>
        </w:tc>
        <w:tc>
          <w:tcPr>
            <w:tcW w:w="774" w:type="pct"/>
            <w:shd w:val="clear" w:color="000000" w:fill="F2F2F2"/>
            <w:vAlign w:val="center"/>
            <w:hideMark/>
          </w:tcPr>
          <w:p w14:paraId="33F0860F" w14:textId="77777777" w:rsidR="00EC751D" w:rsidRPr="00724606" w:rsidRDefault="00EC751D" w:rsidP="0093595D">
            <w:pPr>
              <w:rPr>
                <w:color w:val="000000"/>
                <w:lang w:eastAsia="cs-CZ"/>
              </w:rPr>
            </w:pPr>
            <w:r w:rsidRPr="00724606">
              <w:rPr>
                <w:lang w:eastAsia="cs-CZ"/>
              </w:rPr>
              <w:t>výbor sociální ZK</w:t>
            </w:r>
          </w:p>
        </w:tc>
        <w:tc>
          <w:tcPr>
            <w:tcW w:w="810" w:type="pct"/>
            <w:shd w:val="clear" w:color="000000" w:fill="F2F2F2"/>
            <w:vAlign w:val="center"/>
            <w:hideMark/>
          </w:tcPr>
          <w:p w14:paraId="2D53B18F" w14:textId="77777777" w:rsidR="00EC751D" w:rsidRPr="00724606" w:rsidRDefault="00EC751D" w:rsidP="0093595D">
            <w:pPr>
              <w:rPr>
                <w:color w:val="000000"/>
                <w:lang w:eastAsia="cs-CZ"/>
              </w:rPr>
            </w:pPr>
            <w:r w:rsidRPr="00724606">
              <w:rPr>
                <w:lang w:eastAsia="cs-CZ"/>
              </w:rPr>
              <w:t>zapojení dalších odborů KÚ MSK</w:t>
            </w:r>
          </w:p>
        </w:tc>
      </w:tr>
      <w:tr w:rsidR="00EC751D" w:rsidRPr="00724606" w14:paraId="6D7AA059" w14:textId="77777777" w:rsidTr="00FB5012">
        <w:trPr>
          <w:trHeight w:val="480"/>
        </w:trPr>
        <w:tc>
          <w:tcPr>
            <w:tcW w:w="934" w:type="pct"/>
            <w:vMerge/>
            <w:vAlign w:val="center"/>
            <w:hideMark/>
          </w:tcPr>
          <w:p w14:paraId="7D2FB3AE" w14:textId="77777777" w:rsidR="00EC751D" w:rsidRPr="00724606" w:rsidRDefault="00EC751D" w:rsidP="0093595D">
            <w:pPr>
              <w:rPr>
                <w:lang w:eastAsia="cs-CZ"/>
              </w:rPr>
            </w:pPr>
          </w:p>
        </w:tc>
        <w:tc>
          <w:tcPr>
            <w:tcW w:w="1644" w:type="pct"/>
            <w:vMerge/>
            <w:vAlign w:val="center"/>
            <w:hideMark/>
          </w:tcPr>
          <w:p w14:paraId="2A0D1552" w14:textId="77777777" w:rsidR="00EC751D" w:rsidRPr="00724606" w:rsidRDefault="00EC751D" w:rsidP="0093595D">
            <w:pPr>
              <w:rPr>
                <w:lang w:eastAsia="cs-CZ"/>
              </w:rPr>
            </w:pPr>
          </w:p>
        </w:tc>
        <w:tc>
          <w:tcPr>
            <w:tcW w:w="838" w:type="pct"/>
            <w:shd w:val="clear" w:color="000000" w:fill="F2F2F2"/>
            <w:vAlign w:val="center"/>
            <w:hideMark/>
          </w:tcPr>
          <w:p w14:paraId="52F7AF0C" w14:textId="77777777" w:rsidR="00EC751D" w:rsidRPr="00724606" w:rsidRDefault="00EC751D" w:rsidP="0093595D">
            <w:pPr>
              <w:rPr>
                <w:color w:val="000000"/>
                <w:lang w:eastAsia="cs-CZ"/>
              </w:rPr>
            </w:pPr>
            <w:r w:rsidRPr="00724606">
              <w:rPr>
                <w:lang w:eastAsia="cs-CZ"/>
              </w:rPr>
              <w:t>PS pro transformaci péče o děti</w:t>
            </w:r>
          </w:p>
        </w:tc>
        <w:tc>
          <w:tcPr>
            <w:tcW w:w="774" w:type="pct"/>
            <w:shd w:val="clear" w:color="000000" w:fill="F2F2F2"/>
            <w:vAlign w:val="center"/>
            <w:hideMark/>
          </w:tcPr>
          <w:p w14:paraId="03034B69" w14:textId="77777777" w:rsidR="00EC751D" w:rsidRPr="00724606" w:rsidRDefault="00EC751D" w:rsidP="0093595D">
            <w:pPr>
              <w:rPr>
                <w:color w:val="000000"/>
                <w:lang w:eastAsia="cs-CZ"/>
              </w:rPr>
            </w:pPr>
            <w:r w:rsidRPr="00724606">
              <w:rPr>
                <w:lang w:eastAsia="cs-CZ"/>
              </w:rPr>
              <w:t>rada kraje</w:t>
            </w:r>
          </w:p>
        </w:tc>
        <w:tc>
          <w:tcPr>
            <w:tcW w:w="810" w:type="pct"/>
            <w:shd w:val="clear" w:color="000000" w:fill="F2F2F2"/>
            <w:vAlign w:val="center"/>
            <w:hideMark/>
          </w:tcPr>
          <w:p w14:paraId="3070ABC6" w14:textId="77777777" w:rsidR="00EC751D" w:rsidRPr="00724606" w:rsidRDefault="00EC751D" w:rsidP="0093595D">
            <w:pPr>
              <w:rPr>
                <w:color w:val="000000"/>
                <w:lang w:eastAsia="cs-CZ"/>
              </w:rPr>
            </w:pPr>
            <w:r w:rsidRPr="00724606">
              <w:rPr>
                <w:lang w:eastAsia="cs-CZ"/>
              </w:rPr>
              <w:t>významný meziresortní přesah dokumentu</w:t>
            </w:r>
          </w:p>
        </w:tc>
      </w:tr>
      <w:tr w:rsidR="00EC751D" w:rsidRPr="00724606" w14:paraId="1B21D164" w14:textId="77777777" w:rsidTr="00FB5012">
        <w:trPr>
          <w:trHeight w:val="300"/>
        </w:trPr>
        <w:tc>
          <w:tcPr>
            <w:tcW w:w="934" w:type="pct"/>
            <w:vMerge/>
            <w:vAlign w:val="center"/>
            <w:hideMark/>
          </w:tcPr>
          <w:p w14:paraId="146669E0" w14:textId="77777777" w:rsidR="00EC751D" w:rsidRPr="00724606" w:rsidRDefault="00EC751D" w:rsidP="0093595D">
            <w:pPr>
              <w:rPr>
                <w:lang w:eastAsia="cs-CZ"/>
              </w:rPr>
            </w:pPr>
          </w:p>
        </w:tc>
        <w:tc>
          <w:tcPr>
            <w:tcW w:w="1644" w:type="pct"/>
            <w:vMerge/>
            <w:vAlign w:val="center"/>
            <w:hideMark/>
          </w:tcPr>
          <w:p w14:paraId="37F86D73" w14:textId="77777777" w:rsidR="00EC751D" w:rsidRPr="00724606" w:rsidRDefault="00EC751D" w:rsidP="0093595D">
            <w:pPr>
              <w:rPr>
                <w:lang w:eastAsia="cs-CZ"/>
              </w:rPr>
            </w:pPr>
          </w:p>
        </w:tc>
        <w:tc>
          <w:tcPr>
            <w:tcW w:w="838" w:type="pct"/>
            <w:shd w:val="clear" w:color="000000" w:fill="F2F2F2"/>
            <w:vAlign w:val="center"/>
            <w:hideMark/>
          </w:tcPr>
          <w:p w14:paraId="508B9BA9" w14:textId="77777777" w:rsidR="00EC751D" w:rsidRPr="00724606" w:rsidRDefault="00EC751D" w:rsidP="0093595D">
            <w:pPr>
              <w:rPr>
                <w:color w:val="000000"/>
                <w:lang w:eastAsia="cs-CZ"/>
              </w:rPr>
            </w:pPr>
            <w:r w:rsidRPr="00724606">
              <w:rPr>
                <w:lang w:eastAsia="cs-CZ"/>
              </w:rPr>
              <w:t>Řídící skupina</w:t>
            </w:r>
          </w:p>
        </w:tc>
        <w:tc>
          <w:tcPr>
            <w:tcW w:w="774" w:type="pct"/>
            <w:shd w:val="clear" w:color="000000" w:fill="F2F2F2"/>
            <w:vAlign w:val="center"/>
            <w:hideMark/>
          </w:tcPr>
          <w:p w14:paraId="16DF75CB" w14:textId="77777777" w:rsidR="00EC751D" w:rsidRPr="00724606" w:rsidRDefault="00EC751D" w:rsidP="0093595D">
            <w:pPr>
              <w:rPr>
                <w:color w:val="000000"/>
                <w:lang w:eastAsia="cs-CZ"/>
              </w:rPr>
            </w:pPr>
            <w:r w:rsidRPr="00724606">
              <w:rPr>
                <w:lang w:eastAsia="cs-CZ"/>
              </w:rPr>
              <w:t>zastupitelstvo kraje</w:t>
            </w:r>
          </w:p>
        </w:tc>
        <w:tc>
          <w:tcPr>
            <w:tcW w:w="810" w:type="pct"/>
            <w:shd w:val="clear" w:color="000000" w:fill="F2F2F2"/>
            <w:hideMark/>
          </w:tcPr>
          <w:p w14:paraId="15B6A698" w14:textId="77777777" w:rsidR="00EC751D" w:rsidRPr="00724606" w:rsidRDefault="00EC751D" w:rsidP="0093595D">
            <w:pPr>
              <w:rPr>
                <w:lang w:eastAsia="cs-CZ"/>
              </w:rPr>
            </w:pPr>
            <w:r w:rsidRPr="00724606">
              <w:rPr>
                <w:lang w:eastAsia="cs-CZ"/>
              </w:rPr>
              <w:t> --</w:t>
            </w:r>
          </w:p>
        </w:tc>
      </w:tr>
      <w:tr w:rsidR="00EC751D" w:rsidRPr="00724606" w14:paraId="2A5DA3D3" w14:textId="77777777" w:rsidTr="00FB5012">
        <w:trPr>
          <w:trHeight w:val="1200"/>
        </w:trPr>
        <w:tc>
          <w:tcPr>
            <w:tcW w:w="934" w:type="pct"/>
            <w:vMerge w:val="restart"/>
            <w:shd w:val="clear" w:color="000000" w:fill="D9D9D9"/>
            <w:vAlign w:val="center"/>
            <w:hideMark/>
          </w:tcPr>
          <w:p w14:paraId="7B6A9755" w14:textId="77777777" w:rsidR="00EC751D" w:rsidRPr="00724606" w:rsidRDefault="00EC751D" w:rsidP="0093595D">
            <w:pPr>
              <w:rPr>
                <w:color w:val="000000"/>
                <w:lang w:eastAsia="cs-CZ"/>
              </w:rPr>
            </w:pPr>
            <w:r w:rsidRPr="00724606">
              <w:rPr>
                <w:lang w:eastAsia="cs-CZ"/>
              </w:rPr>
              <w:t>Systém prevence kriminality v kraji a spolupráce zapojených subjektů v dané oblasti</w:t>
            </w:r>
          </w:p>
        </w:tc>
        <w:tc>
          <w:tcPr>
            <w:tcW w:w="1644" w:type="pct"/>
            <w:vMerge w:val="restart"/>
            <w:shd w:val="clear" w:color="000000" w:fill="F2F2F2"/>
            <w:vAlign w:val="center"/>
            <w:hideMark/>
          </w:tcPr>
          <w:p w14:paraId="433C85F3" w14:textId="5B640839" w:rsidR="00EC751D" w:rsidRPr="00724606" w:rsidRDefault="00EC751D" w:rsidP="0093595D">
            <w:pPr>
              <w:rPr>
                <w:color w:val="000000"/>
                <w:lang w:eastAsia="cs-CZ"/>
              </w:rPr>
            </w:pPr>
            <w:r w:rsidRPr="00724606">
              <w:rPr>
                <w:lang w:eastAsia="cs-CZ"/>
              </w:rPr>
              <w:t xml:space="preserve">KONCEPCE PREVENCE KRIMINALITY MORAVSKOSLEZSKÉHO KRAJE </w:t>
            </w:r>
          </w:p>
        </w:tc>
        <w:tc>
          <w:tcPr>
            <w:tcW w:w="838" w:type="pct"/>
            <w:shd w:val="clear" w:color="000000" w:fill="F2F2F2"/>
            <w:vAlign w:val="center"/>
            <w:hideMark/>
          </w:tcPr>
          <w:p w14:paraId="03EB8EAD" w14:textId="77777777" w:rsidR="00EC751D" w:rsidRPr="00724606" w:rsidRDefault="00EC751D" w:rsidP="0093595D">
            <w:pPr>
              <w:rPr>
                <w:color w:val="000000"/>
                <w:lang w:eastAsia="cs-CZ"/>
              </w:rPr>
            </w:pPr>
            <w:r w:rsidRPr="00724606">
              <w:rPr>
                <w:lang w:eastAsia="cs-CZ"/>
              </w:rPr>
              <w:t>PS pro strategii integrace</w:t>
            </w:r>
          </w:p>
        </w:tc>
        <w:tc>
          <w:tcPr>
            <w:tcW w:w="774" w:type="pct"/>
            <w:shd w:val="clear" w:color="000000" w:fill="F2F2F2"/>
            <w:vAlign w:val="center"/>
            <w:hideMark/>
          </w:tcPr>
          <w:p w14:paraId="7ECD3CB0" w14:textId="77777777" w:rsidR="00EC751D" w:rsidRPr="00724606" w:rsidRDefault="00EC751D" w:rsidP="0093595D">
            <w:pPr>
              <w:rPr>
                <w:color w:val="000000"/>
                <w:lang w:eastAsia="cs-CZ"/>
              </w:rPr>
            </w:pPr>
            <w:r w:rsidRPr="00724606">
              <w:rPr>
                <w:lang w:eastAsia="cs-CZ"/>
              </w:rPr>
              <w:t>výbor sociální ZK</w:t>
            </w:r>
          </w:p>
        </w:tc>
        <w:tc>
          <w:tcPr>
            <w:tcW w:w="810" w:type="pct"/>
            <w:shd w:val="clear" w:color="000000" w:fill="F2F2F2"/>
            <w:vAlign w:val="center"/>
            <w:hideMark/>
          </w:tcPr>
          <w:p w14:paraId="229E34D5" w14:textId="35E7A94E" w:rsidR="00EC751D" w:rsidRPr="00724606" w:rsidRDefault="00EC751D" w:rsidP="0093595D">
            <w:pPr>
              <w:rPr>
                <w:color w:val="000000"/>
                <w:lang w:eastAsia="cs-CZ"/>
              </w:rPr>
            </w:pPr>
            <w:r w:rsidRPr="00724606">
              <w:rPr>
                <w:lang w:eastAsia="cs-CZ"/>
              </w:rPr>
              <w:t xml:space="preserve">PS prevence kriminality zřízená usnesením rady </w:t>
            </w:r>
            <w:r w:rsidR="00886F5C" w:rsidRPr="00724606">
              <w:rPr>
                <w:lang w:eastAsia="cs-CZ"/>
              </w:rPr>
              <w:t>kraje – tvorba</w:t>
            </w:r>
            <w:r w:rsidRPr="00724606">
              <w:rPr>
                <w:lang w:eastAsia="cs-CZ"/>
              </w:rPr>
              <w:t>, monitorování plnění a vyhodnocování</w:t>
            </w:r>
          </w:p>
        </w:tc>
      </w:tr>
      <w:tr w:rsidR="00EC751D" w:rsidRPr="00724606" w14:paraId="0CB7EA73" w14:textId="77777777" w:rsidTr="00FB5012">
        <w:trPr>
          <w:trHeight w:val="480"/>
        </w:trPr>
        <w:tc>
          <w:tcPr>
            <w:tcW w:w="934" w:type="pct"/>
            <w:vMerge/>
            <w:vAlign w:val="center"/>
            <w:hideMark/>
          </w:tcPr>
          <w:p w14:paraId="6562A453" w14:textId="77777777" w:rsidR="00EC751D" w:rsidRPr="00724606" w:rsidRDefault="00EC751D" w:rsidP="0093595D">
            <w:pPr>
              <w:rPr>
                <w:lang w:eastAsia="cs-CZ"/>
              </w:rPr>
            </w:pPr>
          </w:p>
        </w:tc>
        <w:tc>
          <w:tcPr>
            <w:tcW w:w="1644" w:type="pct"/>
            <w:vMerge/>
            <w:vAlign w:val="center"/>
            <w:hideMark/>
          </w:tcPr>
          <w:p w14:paraId="1446F9B8" w14:textId="77777777" w:rsidR="00EC751D" w:rsidRPr="00724606" w:rsidRDefault="00EC751D" w:rsidP="0093595D">
            <w:pPr>
              <w:rPr>
                <w:lang w:eastAsia="cs-CZ"/>
              </w:rPr>
            </w:pPr>
          </w:p>
        </w:tc>
        <w:tc>
          <w:tcPr>
            <w:tcW w:w="838" w:type="pct"/>
            <w:vMerge w:val="restart"/>
            <w:shd w:val="clear" w:color="000000" w:fill="F2F2F2"/>
            <w:vAlign w:val="center"/>
            <w:hideMark/>
          </w:tcPr>
          <w:p w14:paraId="01E6BB19" w14:textId="77777777" w:rsidR="00EC751D" w:rsidRPr="00724606" w:rsidRDefault="00EC751D" w:rsidP="0093595D">
            <w:pPr>
              <w:rPr>
                <w:color w:val="000000"/>
                <w:lang w:eastAsia="cs-CZ"/>
              </w:rPr>
            </w:pPr>
            <w:r w:rsidRPr="00724606">
              <w:rPr>
                <w:lang w:eastAsia="cs-CZ"/>
              </w:rPr>
              <w:t>PS protidrogové prevence</w:t>
            </w:r>
          </w:p>
          <w:p w14:paraId="0BA46ADA" w14:textId="77777777" w:rsidR="00EC751D" w:rsidRPr="00724606" w:rsidRDefault="00EC751D" w:rsidP="0093595D">
            <w:pPr>
              <w:rPr>
                <w:color w:val="000000"/>
                <w:lang w:eastAsia="cs-CZ"/>
              </w:rPr>
            </w:pPr>
            <w:r w:rsidRPr="00724606">
              <w:rPr>
                <w:lang w:eastAsia="cs-CZ"/>
              </w:rPr>
              <w:t> </w:t>
            </w:r>
          </w:p>
        </w:tc>
        <w:tc>
          <w:tcPr>
            <w:tcW w:w="774" w:type="pct"/>
            <w:vMerge w:val="restart"/>
            <w:shd w:val="clear" w:color="000000" w:fill="F2F2F2"/>
            <w:vAlign w:val="center"/>
            <w:hideMark/>
          </w:tcPr>
          <w:p w14:paraId="3DA3EC96" w14:textId="77777777" w:rsidR="00EC751D" w:rsidRPr="00724606" w:rsidRDefault="00EC751D" w:rsidP="0093595D">
            <w:pPr>
              <w:rPr>
                <w:color w:val="000000"/>
                <w:lang w:eastAsia="cs-CZ"/>
              </w:rPr>
            </w:pPr>
            <w:r w:rsidRPr="00724606">
              <w:rPr>
                <w:lang w:eastAsia="cs-CZ"/>
              </w:rPr>
              <w:t>rada kraje</w:t>
            </w:r>
          </w:p>
          <w:p w14:paraId="54B81A96" w14:textId="77777777" w:rsidR="00EC751D" w:rsidRPr="00724606" w:rsidRDefault="00EC751D" w:rsidP="0093595D">
            <w:pPr>
              <w:rPr>
                <w:color w:val="000000"/>
                <w:lang w:eastAsia="cs-CZ"/>
              </w:rPr>
            </w:pPr>
            <w:r w:rsidRPr="00724606">
              <w:rPr>
                <w:lang w:eastAsia="cs-CZ"/>
              </w:rPr>
              <w:t> </w:t>
            </w:r>
          </w:p>
        </w:tc>
        <w:tc>
          <w:tcPr>
            <w:tcW w:w="810" w:type="pct"/>
            <w:shd w:val="clear" w:color="000000" w:fill="F2F2F2"/>
            <w:vAlign w:val="center"/>
            <w:hideMark/>
          </w:tcPr>
          <w:p w14:paraId="35E0D0D2" w14:textId="77777777" w:rsidR="00EC751D" w:rsidRPr="00724606" w:rsidRDefault="00EC751D" w:rsidP="0093595D">
            <w:pPr>
              <w:rPr>
                <w:color w:val="000000"/>
                <w:lang w:eastAsia="cs-CZ"/>
              </w:rPr>
            </w:pPr>
            <w:r w:rsidRPr="00724606">
              <w:rPr>
                <w:lang w:eastAsia="cs-CZ"/>
              </w:rPr>
              <w:t>zapojení dalších odborů KÚ MSK</w:t>
            </w:r>
          </w:p>
        </w:tc>
      </w:tr>
      <w:tr w:rsidR="00EC751D" w:rsidRPr="00724606" w14:paraId="76A73E9C" w14:textId="77777777" w:rsidTr="00FB5012">
        <w:trPr>
          <w:trHeight w:val="480"/>
        </w:trPr>
        <w:tc>
          <w:tcPr>
            <w:tcW w:w="934" w:type="pct"/>
            <w:vMerge/>
            <w:vAlign w:val="center"/>
            <w:hideMark/>
          </w:tcPr>
          <w:p w14:paraId="06A9EF4F" w14:textId="77777777" w:rsidR="00EC751D" w:rsidRPr="00724606" w:rsidRDefault="00EC751D" w:rsidP="0093595D">
            <w:pPr>
              <w:rPr>
                <w:lang w:eastAsia="cs-CZ"/>
              </w:rPr>
            </w:pPr>
          </w:p>
        </w:tc>
        <w:tc>
          <w:tcPr>
            <w:tcW w:w="1644" w:type="pct"/>
            <w:vMerge/>
            <w:vAlign w:val="center"/>
            <w:hideMark/>
          </w:tcPr>
          <w:p w14:paraId="404E5FA6" w14:textId="77777777" w:rsidR="00EC751D" w:rsidRPr="00724606" w:rsidRDefault="00EC751D" w:rsidP="0093595D">
            <w:pPr>
              <w:rPr>
                <w:lang w:eastAsia="cs-CZ"/>
              </w:rPr>
            </w:pPr>
          </w:p>
        </w:tc>
        <w:tc>
          <w:tcPr>
            <w:tcW w:w="838" w:type="pct"/>
            <w:vMerge/>
            <w:shd w:val="clear" w:color="000000" w:fill="F2F2F2"/>
            <w:vAlign w:val="center"/>
            <w:hideMark/>
          </w:tcPr>
          <w:p w14:paraId="19B834C1" w14:textId="77777777" w:rsidR="00EC751D" w:rsidRPr="00724606" w:rsidRDefault="00EC751D" w:rsidP="0093595D">
            <w:pPr>
              <w:rPr>
                <w:lang w:eastAsia="cs-CZ"/>
              </w:rPr>
            </w:pPr>
          </w:p>
        </w:tc>
        <w:tc>
          <w:tcPr>
            <w:tcW w:w="774" w:type="pct"/>
            <w:vMerge/>
            <w:shd w:val="clear" w:color="000000" w:fill="F2F2F2"/>
            <w:vAlign w:val="center"/>
            <w:hideMark/>
          </w:tcPr>
          <w:p w14:paraId="4ACC9499" w14:textId="77777777" w:rsidR="00EC751D" w:rsidRPr="00724606" w:rsidRDefault="00EC751D" w:rsidP="0093595D">
            <w:pPr>
              <w:rPr>
                <w:lang w:eastAsia="cs-CZ"/>
              </w:rPr>
            </w:pPr>
          </w:p>
        </w:tc>
        <w:tc>
          <w:tcPr>
            <w:tcW w:w="810" w:type="pct"/>
            <w:shd w:val="clear" w:color="000000" w:fill="F2F2F2"/>
            <w:vAlign w:val="center"/>
            <w:hideMark/>
          </w:tcPr>
          <w:p w14:paraId="256D8C2C" w14:textId="77777777" w:rsidR="00EC751D" w:rsidRPr="00724606" w:rsidRDefault="00EC751D" w:rsidP="0093595D">
            <w:pPr>
              <w:rPr>
                <w:color w:val="000000"/>
                <w:lang w:eastAsia="cs-CZ"/>
              </w:rPr>
            </w:pPr>
            <w:r w:rsidRPr="00724606">
              <w:rPr>
                <w:lang w:eastAsia="cs-CZ"/>
              </w:rPr>
              <w:t>významný meziresortní přesah dokumentu</w:t>
            </w:r>
          </w:p>
        </w:tc>
      </w:tr>
      <w:tr w:rsidR="00EC751D" w:rsidRPr="00724606" w14:paraId="313089DE" w14:textId="77777777" w:rsidTr="00FB5012">
        <w:trPr>
          <w:trHeight w:val="315"/>
        </w:trPr>
        <w:tc>
          <w:tcPr>
            <w:tcW w:w="934" w:type="pct"/>
            <w:vMerge/>
            <w:vAlign w:val="center"/>
            <w:hideMark/>
          </w:tcPr>
          <w:p w14:paraId="0919E395" w14:textId="77777777" w:rsidR="00EC751D" w:rsidRPr="00724606" w:rsidRDefault="00EC751D" w:rsidP="0093595D">
            <w:pPr>
              <w:rPr>
                <w:lang w:eastAsia="cs-CZ"/>
              </w:rPr>
            </w:pPr>
          </w:p>
        </w:tc>
        <w:tc>
          <w:tcPr>
            <w:tcW w:w="1644" w:type="pct"/>
            <w:vMerge/>
            <w:vAlign w:val="center"/>
            <w:hideMark/>
          </w:tcPr>
          <w:p w14:paraId="413C76D0" w14:textId="77777777" w:rsidR="00EC751D" w:rsidRPr="00724606" w:rsidRDefault="00EC751D" w:rsidP="0093595D">
            <w:pPr>
              <w:rPr>
                <w:lang w:eastAsia="cs-CZ"/>
              </w:rPr>
            </w:pPr>
          </w:p>
        </w:tc>
        <w:tc>
          <w:tcPr>
            <w:tcW w:w="838" w:type="pct"/>
            <w:vMerge/>
            <w:shd w:val="clear" w:color="000000" w:fill="F2F2F2"/>
            <w:vAlign w:val="center"/>
            <w:hideMark/>
          </w:tcPr>
          <w:p w14:paraId="47A6DF6E" w14:textId="77777777" w:rsidR="00EC751D" w:rsidRPr="00724606" w:rsidRDefault="00EC751D" w:rsidP="0093595D">
            <w:pPr>
              <w:rPr>
                <w:lang w:eastAsia="cs-CZ"/>
              </w:rPr>
            </w:pPr>
          </w:p>
        </w:tc>
        <w:tc>
          <w:tcPr>
            <w:tcW w:w="774" w:type="pct"/>
            <w:shd w:val="clear" w:color="000000" w:fill="F2F2F2"/>
            <w:vAlign w:val="center"/>
            <w:hideMark/>
          </w:tcPr>
          <w:p w14:paraId="67D65EF1" w14:textId="77777777" w:rsidR="00EC751D" w:rsidRPr="00724606" w:rsidRDefault="00EC751D" w:rsidP="0093595D">
            <w:pPr>
              <w:rPr>
                <w:color w:val="000000"/>
                <w:lang w:eastAsia="cs-CZ"/>
              </w:rPr>
            </w:pPr>
            <w:r w:rsidRPr="00724606">
              <w:rPr>
                <w:lang w:eastAsia="cs-CZ"/>
              </w:rPr>
              <w:t>zastupitelstvo kraje</w:t>
            </w:r>
          </w:p>
        </w:tc>
        <w:tc>
          <w:tcPr>
            <w:tcW w:w="810" w:type="pct"/>
            <w:shd w:val="clear" w:color="000000" w:fill="F2F2F2"/>
            <w:hideMark/>
          </w:tcPr>
          <w:p w14:paraId="2605378B" w14:textId="77777777" w:rsidR="00EC751D" w:rsidRPr="00724606" w:rsidRDefault="00EC751D" w:rsidP="0093595D">
            <w:pPr>
              <w:rPr>
                <w:lang w:eastAsia="cs-CZ"/>
              </w:rPr>
            </w:pPr>
            <w:r w:rsidRPr="00724606">
              <w:rPr>
                <w:lang w:eastAsia="cs-CZ"/>
              </w:rPr>
              <w:t> --</w:t>
            </w:r>
          </w:p>
        </w:tc>
      </w:tr>
    </w:tbl>
    <w:p w14:paraId="4966C779" w14:textId="73FA2077" w:rsidR="00EC751D" w:rsidRPr="00724606" w:rsidRDefault="00EC751D" w:rsidP="0093595D"/>
    <w:p w14:paraId="781C44D1" w14:textId="5D7322D5" w:rsidR="00095F33" w:rsidRPr="00BE6CFB" w:rsidRDefault="00741697" w:rsidP="0093595D">
      <w:pPr>
        <w:rPr>
          <w:i/>
          <w:iCs/>
        </w:rPr>
      </w:pPr>
      <w:r w:rsidRPr="00BE6CFB">
        <w:t xml:space="preserve">Na úrovni MPSV je klíčovým dokumentem v oblasti rozvoje sociálních služeb </w:t>
      </w:r>
      <w:r w:rsidR="00D14749" w:rsidRPr="00BE6CFB">
        <w:rPr>
          <w:b/>
        </w:rPr>
        <w:t>Národní strategie</w:t>
      </w:r>
      <w:r w:rsidRPr="00BE6CFB">
        <w:rPr>
          <w:b/>
        </w:rPr>
        <w:t xml:space="preserve"> </w:t>
      </w:r>
      <w:r w:rsidR="00D14749" w:rsidRPr="00BE6CFB">
        <w:rPr>
          <w:b/>
        </w:rPr>
        <w:t>rozvoje sociálních služeb</w:t>
      </w:r>
      <w:r w:rsidRPr="00BE6CFB">
        <w:rPr>
          <w:b/>
        </w:rPr>
        <w:t xml:space="preserve"> </w:t>
      </w:r>
      <w:r w:rsidR="00D14749" w:rsidRPr="00BE6CFB">
        <w:rPr>
          <w:b/>
        </w:rPr>
        <w:t>na období 2016–2025</w:t>
      </w:r>
      <w:r w:rsidR="00095F33" w:rsidRPr="00BE6CFB">
        <w:t>, která nastavila tyto s</w:t>
      </w:r>
      <w:r w:rsidR="00095F33" w:rsidRPr="00BE6CFB">
        <w:rPr>
          <w:iCs/>
        </w:rPr>
        <w:t>trategické cíle:</w:t>
      </w:r>
    </w:p>
    <w:p w14:paraId="47CDB2A5" w14:textId="6AD2747E" w:rsidR="00095F33" w:rsidRPr="00AB5C9D" w:rsidRDefault="00095F33" w:rsidP="0093595D">
      <w:r w:rsidRPr="00BE6CFB">
        <w:t>A) Zajistit p</w:t>
      </w:r>
      <w:r w:rsidRPr="00AB5C9D">
        <w:t>řechod od institucionálního modelu pé</w:t>
      </w:r>
      <w:r w:rsidRPr="00724606">
        <w:t>č</w:t>
      </w:r>
      <w:r w:rsidRPr="00AB5C9D">
        <w:t>e k podpore osob</w:t>
      </w:r>
      <w:r w:rsidRPr="00724606">
        <w:t xml:space="preserve"> </w:t>
      </w:r>
      <w:r w:rsidRPr="00AB5C9D">
        <w:t>v</w:t>
      </w:r>
      <w:r w:rsidRPr="00724606">
        <w:t> přirozeném prostředí</w:t>
      </w:r>
      <w:r w:rsidRPr="00AB5C9D">
        <w:t>.</w:t>
      </w:r>
    </w:p>
    <w:p w14:paraId="14B6888A" w14:textId="360F6A65" w:rsidR="00095F33" w:rsidRPr="00AB5C9D" w:rsidRDefault="00095F33" w:rsidP="0093595D">
      <w:r w:rsidRPr="00AB5C9D">
        <w:t>B) Zajistit dlouhodobou udržitelnost financování sociálních služeb, která bude</w:t>
      </w:r>
      <w:r w:rsidRPr="00724606">
        <w:t xml:space="preserve"> </w:t>
      </w:r>
      <w:r w:rsidRPr="00AB5C9D">
        <w:t xml:space="preserve">odpovídat </w:t>
      </w:r>
      <w:r w:rsidRPr="00724606">
        <w:t>potřebám uživatelů</w:t>
      </w:r>
      <w:r w:rsidRPr="00AB5C9D">
        <w:t>.</w:t>
      </w:r>
    </w:p>
    <w:p w14:paraId="39A0E0D6" w14:textId="5254A58A" w:rsidR="00095F33" w:rsidRPr="00AB5C9D" w:rsidRDefault="00095F33" w:rsidP="0093595D">
      <w:r w:rsidRPr="00AB5C9D">
        <w:t>C) Prost</w:t>
      </w:r>
      <w:r w:rsidRPr="00724606">
        <w:t xml:space="preserve">řednictvím </w:t>
      </w:r>
      <w:r w:rsidRPr="00AB5C9D">
        <w:t xml:space="preserve">prostupných sociálních a zdravotních služeb </w:t>
      </w:r>
      <w:r w:rsidRPr="00724606">
        <w:t>naplňovat potřeby uživatelů</w:t>
      </w:r>
      <w:r w:rsidRPr="00AB5C9D">
        <w:t>/</w:t>
      </w:r>
    </w:p>
    <w:p w14:paraId="6BDE4F40" w14:textId="2C074D45" w:rsidR="00095F33" w:rsidRPr="00AB5C9D" w:rsidRDefault="00095F33" w:rsidP="0093595D">
      <w:r w:rsidRPr="00AB5C9D">
        <w:t>pacient</w:t>
      </w:r>
      <w:r w:rsidRPr="00724606">
        <w:t>ů</w:t>
      </w:r>
      <w:r w:rsidRPr="00AB5C9D">
        <w:t>.</w:t>
      </w:r>
    </w:p>
    <w:p w14:paraId="4A933E77" w14:textId="76C5CE4A" w:rsidR="00095F33" w:rsidRPr="00AB5C9D" w:rsidRDefault="00095F33" w:rsidP="0093595D">
      <w:r w:rsidRPr="00AB5C9D">
        <w:t xml:space="preserve">D) Zlepšit postavení </w:t>
      </w:r>
      <w:r w:rsidR="004A4884" w:rsidRPr="00724606">
        <w:t xml:space="preserve">pečujících osob a pečující </w:t>
      </w:r>
      <w:r w:rsidRPr="00AB5C9D">
        <w:t>rodiny.</w:t>
      </w:r>
    </w:p>
    <w:p w14:paraId="0DD02A95" w14:textId="7703AFD2" w:rsidR="00095F33" w:rsidRPr="00AB5C9D" w:rsidRDefault="00095F33" w:rsidP="0093595D">
      <w:r w:rsidRPr="00AB5C9D">
        <w:t>E) Upravit nastavení systému inspekcí s</w:t>
      </w:r>
      <w:r w:rsidR="004A4884" w:rsidRPr="00724606">
        <w:t xml:space="preserve"> důrazem </w:t>
      </w:r>
      <w:r w:rsidRPr="00AB5C9D">
        <w:t>na sledování kvality sociálních služeb.</w:t>
      </w:r>
    </w:p>
    <w:p w14:paraId="05FE5752" w14:textId="3C45C5F9" w:rsidR="00095F33" w:rsidRPr="00AB5C9D" w:rsidRDefault="00095F33" w:rsidP="0093595D">
      <w:r w:rsidRPr="00AB5C9D">
        <w:t xml:space="preserve">F) Upravit </w:t>
      </w:r>
      <w:r w:rsidR="004A4884" w:rsidRPr="00724606">
        <w:t xml:space="preserve">způsob </w:t>
      </w:r>
      <w:r w:rsidRPr="00AB5C9D">
        <w:t>vstupu do systému sociálních služeb.</w:t>
      </w:r>
    </w:p>
    <w:p w14:paraId="0CCE7891" w14:textId="3B2B6DCC" w:rsidR="00095F33" w:rsidRPr="00AB5C9D" w:rsidRDefault="00095F33" w:rsidP="0093595D">
      <w:r w:rsidRPr="00AB5C9D">
        <w:t>G) Rozvoj sociální práce a profese sociálního pracovníka. Rozvoj povolání pracovníku</w:t>
      </w:r>
      <w:r w:rsidR="004A4884" w:rsidRPr="00724606">
        <w:t xml:space="preserve"> </w:t>
      </w:r>
      <w:r w:rsidRPr="00AB5C9D">
        <w:t>v sociálních službách.</w:t>
      </w:r>
    </w:p>
    <w:p w14:paraId="67F418BB" w14:textId="791FAD0E" w:rsidR="00095F33" w:rsidRPr="00AB5C9D" w:rsidRDefault="00095F33" w:rsidP="0093595D">
      <w:r w:rsidRPr="00AB5C9D">
        <w:t xml:space="preserve">H) </w:t>
      </w:r>
      <w:r w:rsidR="004A4884" w:rsidRPr="00724606">
        <w:t xml:space="preserve">Vytvářet sítě </w:t>
      </w:r>
      <w:r w:rsidRPr="00AB5C9D">
        <w:t xml:space="preserve">sociálních služeb, které reagují na </w:t>
      </w:r>
      <w:r w:rsidR="004A4884" w:rsidRPr="00724606">
        <w:t xml:space="preserve">nepříznivou </w:t>
      </w:r>
      <w:r w:rsidRPr="00AB5C9D">
        <w:t>sociální situaci obyvatel.</w:t>
      </w:r>
    </w:p>
    <w:p w14:paraId="4B47C161" w14:textId="65B17DEB" w:rsidR="00095F33" w:rsidRPr="00AB5C9D" w:rsidRDefault="00095F33" w:rsidP="0093595D">
      <w:r w:rsidRPr="00AB5C9D">
        <w:t xml:space="preserve">I) Zajistit jednotné chápání a používání základních </w:t>
      </w:r>
      <w:r w:rsidR="004A4884" w:rsidRPr="00724606">
        <w:t xml:space="preserve">pojmů včetně </w:t>
      </w:r>
      <w:r w:rsidRPr="00AB5C9D">
        <w:t xml:space="preserve">revize </w:t>
      </w:r>
      <w:r w:rsidR="004A4884" w:rsidRPr="00724606">
        <w:t xml:space="preserve">současných </w:t>
      </w:r>
      <w:r w:rsidRPr="00AB5C9D">
        <w:t>druh</w:t>
      </w:r>
      <w:r w:rsidR="004A4884" w:rsidRPr="00724606">
        <w:t xml:space="preserve">ů </w:t>
      </w:r>
      <w:r w:rsidRPr="00AB5C9D">
        <w:t>sociálních služeb.</w:t>
      </w:r>
    </w:p>
    <w:p w14:paraId="1AD284A7" w14:textId="77777777" w:rsidR="00095F33" w:rsidRPr="00AB5C9D" w:rsidRDefault="00095F33" w:rsidP="0093595D">
      <w:r w:rsidRPr="00AB5C9D">
        <w:t>J) Podporovat tripartitní vyjednávání v oblasti rozvoje sociálních služeb.</w:t>
      </w:r>
    </w:p>
    <w:p w14:paraId="297BDE04" w14:textId="7E8ADF71" w:rsidR="00095F33" w:rsidRPr="00AB5C9D" w:rsidRDefault="00095F33" w:rsidP="0093595D">
      <w:pPr>
        <w:rPr>
          <w:bCs/>
          <w:color w:val="001AE6"/>
        </w:rPr>
      </w:pPr>
      <w:r w:rsidRPr="00AB5C9D">
        <w:t>Každý strategický cíl má minimáln</w:t>
      </w:r>
      <w:r w:rsidR="004A4884" w:rsidRPr="00724606">
        <w:t xml:space="preserve">ě </w:t>
      </w:r>
      <w:r w:rsidRPr="00AB5C9D">
        <w:t xml:space="preserve">dva specifické cíle, které se dále </w:t>
      </w:r>
      <w:r w:rsidR="004A4884" w:rsidRPr="00724606">
        <w:t>dělí na opatření</w:t>
      </w:r>
      <w:r w:rsidRPr="00AB5C9D">
        <w:t>.</w:t>
      </w:r>
    </w:p>
    <w:p w14:paraId="2D0BEA94" w14:textId="77777777" w:rsidR="000F3454" w:rsidRDefault="000F3454" w:rsidP="0093595D"/>
    <w:p w14:paraId="3A94D165" w14:textId="627D62AB" w:rsidR="000C1693" w:rsidRDefault="00E71A47" w:rsidP="0093595D">
      <w:r w:rsidRPr="00B42569">
        <w:t>Většina analytických podkladů obcí v Moravskoslezském kraji byla vytvořena na základě demografických st</w:t>
      </w:r>
      <w:r w:rsidR="00B85FA3" w:rsidRPr="00B42569">
        <w:t xml:space="preserve">atistických údajů a SWOT analýz, </w:t>
      </w:r>
      <w:r w:rsidRPr="00B42569">
        <w:t xml:space="preserve">tvořených případě členy pracovních skupin. Analýzy tohoto typu byly </w:t>
      </w:r>
      <w:r w:rsidR="009E6A97" w:rsidRPr="00B42569">
        <w:t xml:space="preserve">nejčastěji </w:t>
      </w:r>
      <w:r w:rsidRPr="00B42569">
        <w:t>součástí komunitního plánu sociálních služeb obcí. Vzhledem k</w:t>
      </w:r>
      <w:r w:rsidR="009E6A97" w:rsidRPr="00B42569">
        <w:t xml:space="preserve"> rozdílnému stáří komunitních plánů </w:t>
      </w:r>
      <w:r w:rsidRPr="00B42569">
        <w:t>bylo navíc provedeno detailní šetření potřeb na území do úrovně obcí II. Typu. Více informací lze nalézt v kapitole 7.5.</w:t>
      </w:r>
    </w:p>
    <w:p w14:paraId="53A99DDD" w14:textId="50DD7F4E" w:rsidR="00B85FA3" w:rsidRPr="00B42569" w:rsidRDefault="00B85FA3" w:rsidP="0093595D">
      <w:r w:rsidRPr="00B42569">
        <w:t xml:space="preserve">Dobrovolné svazky obcí, mikroregiony a Místní akční skupiny ve svých strategických materiálech byly ponejvíce zaměřené na regionální rozvoj, nicméně strategie MAS (CLLD) reflektovaly potřeby zmíněné v této kapitole s důrazem na sníženou dostupnost služeb ve vesnických regionech. </w:t>
      </w:r>
      <w:r w:rsidR="009E6A97" w:rsidRPr="00B42569">
        <w:t>Výjimku tvořila MAS Opavsko, která měla k dispozici Střednědobý plán sociálních služeb pro své území (citace)</w:t>
      </w:r>
    </w:p>
    <w:p w14:paraId="4F2A5405" w14:textId="46245680" w:rsidR="00E71A47" w:rsidRPr="00B42569" w:rsidRDefault="00B85FA3" w:rsidP="0093595D">
      <w:r w:rsidRPr="00B42569">
        <w:t>Výsledky analýz v naprosté většině akcentovaly stárnutí populace a nedostatečnou kapacitu služeb zaměřených na tuto cílovou skupinu (</w:t>
      </w:r>
      <w:r w:rsidR="009C6C62">
        <w:t xml:space="preserve">např. </w:t>
      </w:r>
      <w:r w:rsidRPr="00B42569">
        <w:t>pečovatelská služba, domovy pro senior</w:t>
      </w:r>
      <w:r w:rsidR="009C6C62">
        <w:t xml:space="preserve">y) </w:t>
      </w:r>
      <w:r w:rsidRPr="00B42569">
        <w:t xml:space="preserve">dále se výrazně věnovaly potřebám rodin s dětmi, přičemž se téměř vždy jednalo o komplexní pokrytí potřeb od finančního poradenství, dostupnost </w:t>
      </w:r>
      <w:r w:rsidR="009C6C62">
        <w:t>s</w:t>
      </w:r>
      <w:r w:rsidRPr="00B42569">
        <w:t>ociálně aktivizačních služeb</w:t>
      </w:r>
      <w:r w:rsidR="009C6C62">
        <w:t xml:space="preserve"> nebo např.</w:t>
      </w:r>
      <w:r w:rsidRPr="00B42569">
        <w:t xml:space="preserve"> nedostupnost dětské </w:t>
      </w:r>
      <w:r w:rsidR="009C6C62" w:rsidRPr="00B42569">
        <w:t>psychiatr</w:t>
      </w:r>
      <w:r w:rsidR="009C6C62">
        <w:t>ické péče.</w:t>
      </w:r>
    </w:p>
    <w:p w14:paraId="62BC9CE3" w14:textId="3033E9BA" w:rsidR="00B85FA3" w:rsidRPr="00B42569" w:rsidRDefault="00B85FA3" w:rsidP="0093595D">
      <w:r w:rsidRPr="00B42569">
        <w:t xml:space="preserve">Další velice častou oblastí byla péče o osobu blízkou a péče o osoby s duševním onemocněním, zdravotním postižením nebo kombinovaným postižením. Ve velké míře byly tyto potřeby zmiňovány s nízkou kapacitou pobytových a ambulantních služeb, nicméně s ohledem na de-institucionalizaci byla na několika místech zmiňována potřeba spíše institucionální podpory pro pečující v jejich přirozeném prostředí. </w:t>
      </w:r>
    </w:p>
    <w:p w14:paraId="4FBD6762" w14:textId="318197CF" w:rsidR="00B85FA3" w:rsidRPr="00B42569" w:rsidRDefault="00B85FA3" w:rsidP="0093595D">
      <w:r w:rsidRPr="00B42569">
        <w:t xml:space="preserve">Poslední výraznou skupinou potřeb byly potřeby osob ohrožené sociálním vyloučením nebo sociálně vyloučené, velice často v souvislosti s průřezovým tématem bydlení a jeho nedostupnosti. </w:t>
      </w:r>
    </w:p>
    <w:p w14:paraId="5C69ABAD" w14:textId="08BB1497" w:rsidR="009E6A97" w:rsidRDefault="009E6A97" w:rsidP="0093595D">
      <w:r w:rsidRPr="00B42569">
        <w:t>Počet odmítnutých zájemců je uveden v tabulce 3 výše. Dostupnost jednotlivých druhů sociálních služeb v kraji je uveden v</w:t>
      </w:r>
      <w:r w:rsidR="00AF6B40">
        <w:t> </w:t>
      </w:r>
      <w:r w:rsidRPr="00AF6B40">
        <w:t>tabulce</w:t>
      </w:r>
      <w:r w:rsidR="00AF6B40" w:rsidRPr="00AF6B40">
        <w:t xml:space="preserve"> </w:t>
      </w:r>
      <w:r w:rsidR="00AF6B40" w:rsidRPr="004318B5">
        <w:t>Dostupnost jednotlivých druhů sociálních služeb na území ORP v analytické části dokumentu</w:t>
      </w:r>
      <w:r w:rsidRPr="004318B5">
        <w:t xml:space="preserve">. </w:t>
      </w:r>
    </w:p>
    <w:p w14:paraId="67C47579" w14:textId="53E4DCF1" w:rsidR="006D5B7A" w:rsidRPr="00724606" w:rsidRDefault="006D5B7A" w:rsidP="0093595D"/>
    <w:p w14:paraId="3A5ABE48" w14:textId="1C4EC6AC" w:rsidR="00894FE6" w:rsidRPr="00724606" w:rsidRDefault="002948A3" w:rsidP="0093595D">
      <w:pPr>
        <w:pStyle w:val="Nadpis2"/>
      </w:pPr>
      <w:bookmarkStart w:id="162" w:name="_Toc46398197"/>
      <w:r w:rsidRPr="00724606">
        <w:t>Ekonomická a</w:t>
      </w:r>
      <w:r w:rsidR="00894FE6" w:rsidRPr="00724606">
        <w:t>nalýza financování sociálních služeb zařazených v krajské sít</w:t>
      </w:r>
      <w:r w:rsidR="009C4009" w:rsidRPr="00724606">
        <w:t>i</w:t>
      </w:r>
      <w:r w:rsidR="00894FE6" w:rsidRPr="00724606">
        <w:t xml:space="preserve"> sociálních služeb</w:t>
      </w:r>
      <w:bookmarkEnd w:id="162"/>
    </w:p>
    <w:p w14:paraId="46429C6F" w14:textId="77777777" w:rsidR="00894FE6" w:rsidRPr="00724606" w:rsidRDefault="00894FE6" w:rsidP="0093595D">
      <w:r w:rsidRPr="00724606">
        <w:t>Podle Vyhlášky Ministerstva práce a sociálních věcí č. 387/2017 Sb. ze dne 16. listopadu 2017, kterou se mění vyhláška č. 505/2006 Sb., kterou se provádějí některá ustanovení zákona o sociálních službách, ve znění pozdějších předpisů, je nezbytnou součástí střednědobého plánu rozvoje sociálních služeb ekonomická analýza.</w:t>
      </w:r>
    </w:p>
    <w:p w14:paraId="047824B8" w14:textId="77777777" w:rsidR="00894FE6" w:rsidRPr="00724606" w:rsidRDefault="00894FE6" w:rsidP="0093595D">
      <w:r w:rsidRPr="00724606">
        <w:t xml:space="preserve">Ekonomická analýza zahrnuje: </w:t>
      </w:r>
    </w:p>
    <w:p w14:paraId="10256AE2" w14:textId="458259D5" w:rsidR="00894FE6" w:rsidRPr="00724606" w:rsidRDefault="00894FE6" w:rsidP="0093595D">
      <w:pPr>
        <w:pStyle w:val="Odstavecseseznamem"/>
        <w:numPr>
          <w:ilvl w:val="0"/>
          <w:numId w:val="56"/>
        </w:numPr>
      </w:pPr>
      <w:r w:rsidRPr="00724606">
        <w:t xml:space="preserve">Shrnutí výsledků analýzy finančních dopadů navržených cílů a opatření minimálně po dobu platnosti Střednědobého plánu </w:t>
      </w:r>
      <w:r w:rsidR="009C6C62" w:rsidRPr="00724606">
        <w:t>2021–2023</w:t>
      </w:r>
      <w:r w:rsidRPr="00724606">
        <w:t xml:space="preserve">. </w:t>
      </w:r>
    </w:p>
    <w:p w14:paraId="068210E2" w14:textId="77777777" w:rsidR="00894FE6" w:rsidRPr="00724606" w:rsidRDefault="00894FE6" w:rsidP="0093595D">
      <w:pPr>
        <w:pStyle w:val="Odstavecseseznamem"/>
        <w:numPr>
          <w:ilvl w:val="0"/>
          <w:numId w:val="56"/>
        </w:numPr>
      </w:pPr>
      <w:r w:rsidRPr="00724606">
        <w:t xml:space="preserve">Aktuální nákladovost jednotlivých druhů sociálních služeb včetně uvedení obvyklých nákladů </w:t>
      </w:r>
    </w:p>
    <w:p w14:paraId="46CE6B18" w14:textId="54283916" w:rsidR="00894FE6" w:rsidRPr="00724606" w:rsidRDefault="00894FE6" w:rsidP="0093595D">
      <w:pPr>
        <w:pStyle w:val="Odstavecseseznamem"/>
        <w:numPr>
          <w:ilvl w:val="0"/>
          <w:numId w:val="56"/>
        </w:numPr>
      </w:pPr>
      <w:r w:rsidRPr="00724606">
        <w:t xml:space="preserve">Analýzu struktury zdrojů financování sociálních služeb včetně výhledu na období platnosti Střednědobého plánu </w:t>
      </w:r>
      <w:r w:rsidR="009C6C62" w:rsidRPr="00724606">
        <w:t>2021–2023</w:t>
      </w:r>
      <w:r w:rsidRPr="00724606">
        <w:t xml:space="preserve">. </w:t>
      </w:r>
    </w:p>
    <w:p w14:paraId="77EF4C03" w14:textId="77777777" w:rsidR="00894FE6" w:rsidRPr="00724606" w:rsidRDefault="00894FE6" w:rsidP="0093595D">
      <w:pPr>
        <w:pStyle w:val="Odstavecseseznamem"/>
        <w:numPr>
          <w:ilvl w:val="0"/>
          <w:numId w:val="56"/>
        </w:numPr>
      </w:pPr>
      <w:r w:rsidRPr="00724606">
        <w:t>Předpokládanou výši celkových nákladů na jednotlivé druhy sociálních služeb; plán nákladovosti sociálních služeb se sestavuje podle přílohy č. 3 k Vyhlášce.</w:t>
      </w:r>
    </w:p>
    <w:p w14:paraId="3243F631" w14:textId="232923EE" w:rsidR="00C079A6" w:rsidRPr="00724606" w:rsidRDefault="00C079A6" w:rsidP="0093595D">
      <w:pPr>
        <w:pStyle w:val="Nadpis3"/>
      </w:pPr>
      <w:bookmarkStart w:id="163" w:name="_Toc46398198"/>
      <w:r w:rsidRPr="00724606">
        <w:lastRenderedPageBreak/>
        <w:t>Shrnutí výsledků analýzy finančních dopadů navržených cílů a opatření po</w:t>
      </w:r>
      <w:r w:rsidR="00F8330C" w:rsidRPr="00724606">
        <w:t> </w:t>
      </w:r>
      <w:r w:rsidRPr="00724606">
        <w:t xml:space="preserve">dobu platnosti Střednědobého plánu </w:t>
      </w:r>
      <w:r w:rsidR="009C6C62" w:rsidRPr="00724606">
        <w:t>2021–2023</w:t>
      </w:r>
      <w:bookmarkEnd w:id="163"/>
    </w:p>
    <w:p w14:paraId="74488D3D" w14:textId="46E192E6" w:rsidR="00C079A6" w:rsidRPr="00724606" w:rsidRDefault="00C079A6" w:rsidP="0093595D">
      <w:r w:rsidRPr="00724606">
        <w:t xml:space="preserve">Na základě vyjádření obcí k plánovanému rozvoji sociálních služeb na svém území v letech </w:t>
      </w:r>
      <w:proofErr w:type="gramStart"/>
      <w:r w:rsidRPr="00724606">
        <w:t>2021 – 2023</w:t>
      </w:r>
      <w:proofErr w:type="gramEnd"/>
      <w:r w:rsidRPr="00724606">
        <w:t xml:space="preserve"> byla zpracována analýza finančních dopadů, kterou uvádí</w:t>
      </w:r>
      <w:r w:rsidR="002601FD" w:rsidRPr="00724606">
        <w:t xml:space="preserve"> </w:t>
      </w:r>
      <w:r w:rsidR="002601FD" w:rsidRPr="00724606">
        <w:fldChar w:fldCharType="begin"/>
      </w:r>
      <w:r w:rsidR="002601FD" w:rsidRPr="00724606">
        <w:instrText xml:space="preserve"> REF _Ref35591378 \h </w:instrText>
      </w:r>
      <w:r w:rsidR="00724606">
        <w:instrText xml:space="preserve"> \* MERGEFORMAT </w:instrText>
      </w:r>
      <w:r w:rsidR="002601FD" w:rsidRPr="00724606">
        <w:fldChar w:fldCharType="separate"/>
      </w:r>
      <w:r w:rsidR="00641A0D" w:rsidRPr="00724606">
        <w:rPr>
          <w:sz w:val="20"/>
        </w:rPr>
        <w:t xml:space="preserve">Tabulka </w:t>
      </w:r>
      <w:r w:rsidR="00641A0D" w:rsidRPr="00724606">
        <w:rPr>
          <w:noProof/>
          <w:sz w:val="20"/>
        </w:rPr>
        <w:t>5</w:t>
      </w:r>
      <w:r w:rsidR="002601FD" w:rsidRPr="00724606">
        <w:fldChar w:fldCharType="end"/>
      </w:r>
      <w:r w:rsidRPr="00724606">
        <w:t>.</w:t>
      </w:r>
    </w:p>
    <w:p w14:paraId="1E5F5C64" w14:textId="4503DB33" w:rsidR="00C079A6" w:rsidRPr="00724606" w:rsidRDefault="00C079A6" w:rsidP="0093595D">
      <w:r w:rsidRPr="00724606">
        <w:t xml:space="preserve">V tabulce jsou sociální služby rozděleny dle jednotlivých druhů. Pobytové služby jsou vyjádřeny v počtu lůžek a služby terénní a ambulantní v přepočtených úvazcích v přímé péči. Dále tabulka uvádí plánované náklady na rozvoj kapacit v daném období a rovněž plánovanou výši dotace z kapitoly 313 – MPSV státního rozpočtu v letech </w:t>
      </w:r>
      <w:r w:rsidR="009C6C62" w:rsidRPr="00724606">
        <w:t>2021–2023</w:t>
      </w:r>
      <w:r w:rsidRPr="00724606">
        <w:t xml:space="preserve">. Při výpočtu finančních dopadů byla zohledněna </w:t>
      </w:r>
      <w:r w:rsidR="00233DBC" w:rsidRPr="00724606">
        <w:t>medián</w:t>
      </w:r>
      <w:r w:rsidRPr="00724606">
        <w:t xml:space="preserve"> nákladů sociálních služeb a průměrná výše dotace na tyto služby.</w:t>
      </w:r>
      <w:r w:rsidR="00233DBC" w:rsidRPr="00724606">
        <w:t xml:space="preserve"> </w:t>
      </w:r>
    </w:p>
    <w:p w14:paraId="4B682C4A" w14:textId="77777777" w:rsidR="00233DBC" w:rsidRPr="00724606" w:rsidRDefault="00233DBC" w:rsidP="0093595D">
      <w:r w:rsidRPr="00724606">
        <w:t xml:space="preserve">Zdrojem pro analýzu výsledků finančních dopadů navržených cílů a opatření byly podané žádosti o dotace v rámci Programu na rok 2020 a žádosti v rámci programu Podpora služeb sociální prevence 3 a údaje vyplývající z komunitního plánování obcí. </w:t>
      </w:r>
    </w:p>
    <w:p w14:paraId="7677E30E" w14:textId="77777777" w:rsidR="00233DBC" w:rsidRPr="00724606" w:rsidRDefault="00233DBC" w:rsidP="0093595D">
      <w:pPr>
        <w:rPr>
          <w:highlight w:val="yellow"/>
        </w:rPr>
      </w:pPr>
    </w:p>
    <w:p w14:paraId="656ABFBC" w14:textId="77777777" w:rsidR="002B3972" w:rsidRDefault="002B3972">
      <w:pPr>
        <w:jc w:val="left"/>
        <w:rPr>
          <w:b/>
          <w:bCs/>
          <w:color w:val="5B9BD5" w:themeColor="accent1"/>
          <w:sz w:val="18"/>
          <w:szCs w:val="18"/>
        </w:rPr>
      </w:pPr>
      <w:bookmarkStart w:id="164" w:name="_Ref35591378"/>
      <w:r>
        <w:br w:type="page"/>
      </w:r>
    </w:p>
    <w:p w14:paraId="7F97BA12" w14:textId="5F8DFE89" w:rsidR="00C63079" w:rsidRPr="00724606" w:rsidRDefault="00C63079" w:rsidP="0093595D">
      <w:pPr>
        <w:pStyle w:val="Titulek"/>
      </w:pPr>
      <w:r w:rsidRPr="00724606">
        <w:lastRenderedPageBreak/>
        <w:t xml:space="preserve">Tabulka </w:t>
      </w:r>
      <w:r w:rsidR="00084384">
        <w:rPr>
          <w:noProof/>
        </w:rPr>
        <w:fldChar w:fldCharType="begin"/>
      </w:r>
      <w:r w:rsidR="00084384">
        <w:rPr>
          <w:noProof/>
        </w:rPr>
        <w:instrText xml:space="preserve"> SEQ Tabulka \* ARABIC </w:instrText>
      </w:r>
      <w:r w:rsidR="00084384">
        <w:rPr>
          <w:noProof/>
        </w:rPr>
        <w:fldChar w:fldCharType="separate"/>
      </w:r>
      <w:r w:rsidR="00C266D3" w:rsidRPr="00724606">
        <w:rPr>
          <w:noProof/>
        </w:rPr>
        <w:t>5</w:t>
      </w:r>
      <w:r w:rsidR="00084384">
        <w:rPr>
          <w:noProof/>
        </w:rPr>
        <w:fldChar w:fldCharType="end"/>
      </w:r>
      <w:bookmarkEnd w:id="164"/>
      <w:r w:rsidRPr="00724606">
        <w:t>: Shrnutí výsledků analýzy finančních dopadů navržených cílů a opatření v Kč</w:t>
      </w:r>
    </w:p>
    <w:p w14:paraId="767ED900" w14:textId="77777777" w:rsidR="00233DBC" w:rsidRPr="00724606" w:rsidRDefault="00233DBC" w:rsidP="0093595D">
      <w:r w:rsidRPr="00724606">
        <w:rPr>
          <w:noProof/>
          <w:lang w:eastAsia="cs-CZ"/>
        </w:rPr>
        <w:drawing>
          <wp:inline distT="0" distB="0" distL="0" distR="0" wp14:anchorId="74829257" wp14:editId="5034FB28">
            <wp:extent cx="5759450" cy="7586744"/>
            <wp:effectExtent l="0" t="0" r="0" b="0"/>
            <wp:docPr id="23607" name="Obrázek 23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9450" cy="7586744"/>
                    </a:xfrm>
                    <a:prstGeom prst="rect">
                      <a:avLst/>
                    </a:prstGeom>
                    <a:noFill/>
                    <a:ln>
                      <a:noFill/>
                    </a:ln>
                  </pic:spPr>
                </pic:pic>
              </a:graphicData>
            </a:graphic>
          </wp:inline>
        </w:drawing>
      </w:r>
    </w:p>
    <w:p w14:paraId="7B57C3E4" w14:textId="77777777" w:rsidR="00FD227E" w:rsidRPr="00724606" w:rsidRDefault="00FD227E" w:rsidP="0093595D"/>
    <w:p w14:paraId="7102FB6F" w14:textId="5BD81177" w:rsidR="00894FE6" w:rsidRPr="00143212" w:rsidRDefault="00894FE6" w:rsidP="0093595D">
      <w:pPr>
        <w:pStyle w:val="Nadpis3"/>
        <w:rPr>
          <w:i/>
        </w:rPr>
      </w:pPr>
      <w:bookmarkStart w:id="165" w:name="_Toc46398199"/>
      <w:r w:rsidRPr="00143212">
        <w:lastRenderedPageBreak/>
        <w:t>Aktuální nákladovost jednotlivých druhů sociálních služeb</w:t>
      </w:r>
      <w:r w:rsidR="004A528F" w:rsidRPr="00143212">
        <w:t xml:space="preserve">, </w:t>
      </w:r>
      <w:r w:rsidRPr="00143212">
        <w:t>včetně uvedení obvyklých nákladů</w:t>
      </w:r>
      <w:bookmarkEnd w:id="165"/>
      <w:r w:rsidRPr="00143212">
        <w:t xml:space="preserve"> </w:t>
      </w:r>
    </w:p>
    <w:p w14:paraId="1A74CA09" w14:textId="77777777" w:rsidR="00C079A6" w:rsidRPr="00724606" w:rsidRDefault="00C079A6" w:rsidP="0093595D">
      <w:r w:rsidRPr="00724606">
        <w:t xml:space="preserve">V rámci ekonomické analýzy byla zpracována data o sociálních službách, která byla pro období let </w:t>
      </w:r>
      <w:proofErr w:type="gramStart"/>
      <w:r w:rsidRPr="00724606">
        <w:t>2015 – 2020</w:t>
      </w:r>
      <w:proofErr w:type="gramEnd"/>
      <w:r w:rsidRPr="00724606">
        <w:t xml:space="preserve"> součástí Krajské základní sítě. Hodnoty za uvedené období vycházejí z dat výkaznictví MPSV a</w:t>
      </w:r>
      <w:r w:rsidR="00FD227E" w:rsidRPr="00724606">
        <w:t> </w:t>
      </w:r>
      <w:r w:rsidRPr="00724606">
        <w:t xml:space="preserve">žádostí o dotaci na r. 2020 podaných prostřednictvím internetové aplikace </w:t>
      </w:r>
      <w:r w:rsidR="00FD227E" w:rsidRPr="00724606">
        <w:t>„</w:t>
      </w:r>
      <w:proofErr w:type="spellStart"/>
      <w:r w:rsidRPr="00724606">
        <w:t>OK</w:t>
      </w:r>
      <w:r w:rsidR="00FD227E" w:rsidRPr="00724606">
        <w:t>služby</w:t>
      </w:r>
      <w:proofErr w:type="spellEnd"/>
      <w:r w:rsidR="00FD227E" w:rsidRPr="00724606">
        <w:t xml:space="preserve"> – </w:t>
      </w:r>
      <w:r w:rsidRPr="00724606">
        <w:t>poskytovatel</w:t>
      </w:r>
      <w:r w:rsidR="00FD227E" w:rsidRPr="00724606">
        <w:t>“</w:t>
      </w:r>
      <w:r w:rsidRPr="00724606">
        <w:t xml:space="preserve"> a ze žádostí o dotaci v rámci individuálního projektu. Hodnoty nákladů a výnosů uváděné v rámci žádostí a výkazů za sledované období (kalendářní rok) se vztahují pouze k základním činnostem sociálních služeb.</w:t>
      </w:r>
    </w:p>
    <w:p w14:paraId="0D7786BA" w14:textId="5DBF1D95" w:rsidR="00C079A6" w:rsidRPr="00724606" w:rsidRDefault="00C079A6" w:rsidP="0093595D">
      <w:r w:rsidRPr="00724606">
        <w:t xml:space="preserve">Aktuální nákladovost jednotlivých druhů sociálních služeb včetně uvedení obvyklých nákladů </w:t>
      </w:r>
      <w:r w:rsidR="00251B78" w:rsidRPr="00724606">
        <w:t xml:space="preserve">na rok 2020 </w:t>
      </w:r>
      <w:r w:rsidRPr="00724606">
        <w:t>je</w:t>
      </w:r>
      <w:r w:rsidR="00FD227E" w:rsidRPr="00724606">
        <w:t> </w:t>
      </w:r>
      <w:r w:rsidR="00C266D3" w:rsidRPr="00724606">
        <w:t>uvedena v </w:t>
      </w:r>
      <w:r w:rsidR="00C266D3" w:rsidRPr="00724606">
        <w:fldChar w:fldCharType="begin"/>
      </w:r>
      <w:r w:rsidR="00C266D3" w:rsidRPr="00724606">
        <w:instrText xml:space="preserve"> REF _Ref35857915 \h </w:instrText>
      </w:r>
      <w:r w:rsidR="00724606">
        <w:instrText xml:space="preserve"> \* MERGEFORMAT </w:instrText>
      </w:r>
      <w:r w:rsidR="00C266D3" w:rsidRPr="00724606">
        <w:fldChar w:fldCharType="separate"/>
      </w:r>
      <w:r w:rsidR="00C266D3" w:rsidRPr="00724606">
        <w:rPr>
          <w:sz w:val="20"/>
        </w:rPr>
        <w:t xml:space="preserve">Tabulce </w:t>
      </w:r>
      <w:r w:rsidR="00C266D3" w:rsidRPr="00724606">
        <w:rPr>
          <w:noProof/>
          <w:sz w:val="20"/>
        </w:rPr>
        <w:t>6</w:t>
      </w:r>
      <w:r w:rsidR="00C266D3" w:rsidRPr="00724606">
        <w:fldChar w:fldCharType="end"/>
      </w:r>
      <w:r w:rsidRPr="00724606">
        <w:t xml:space="preserve">. </w:t>
      </w:r>
    </w:p>
    <w:p w14:paraId="3D783DAD" w14:textId="77777777" w:rsidR="00F8330C" w:rsidRPr="00724606" w:rsidRDefault="00F8330C" w:rsidP="0093595D">
      <w:r w:rsidRPr="00724606">
        <w:t>Průměrné náklady</w:t>
      </w:r>
    </w:p>
    <w:p w14:paraId="48E2E0DA" w14:textId="77777777" w:rsidR="00F8330C" w:rsidRPr="00724606" w:rsidRDefault="00F8330C" w:rsidP="0093595D">
      <w:r w:rsidRPr="00724606">
        <w:t xml:space="preserve">Výše celkových nákladů jednotlivých druhů sociálních služeb byla ovlivněna především nárůstem mzdových nákladů v posledních třech letech, zvláště v roce 2017 z důvodu změny platových tarifů v souladu s novelou nařízení vlády č. 168/2017 Sb., o platových poměrech zaměstnanců ve veřejných službách a správě. Touto novelou došlo k redukci počtu příloh, stupnic platových tarifů z původních devíti nově na šest. V důsledku této změny byli zaměstnanci s nižšími příjmy přeřazeni do vyšších stupnic platových tarifů. Tato výrazná změna, která se odrazila na výši mzdových nákladů, byla účinná od 1. 7. 2017 a dotýkala se zaměstnanců poskytovatelů sociálních služeb v územních samosprávných celcích a jejich příspěvkových organizací. Na pracovníky v sociálních službách nebo sociální pracovníky v zařízení sociálních služeb se vztahovala změna navýšení platových tarifů o cca 23 %. U technickohospodářských pracovníků a ostatních pracovníků v sociálních službách došlo k navýšení platových tarifů o cca 9,4 %. </w:t>
      </w:r>
    </w:p>
    <w:p w14:paraId="42D8DE37" w14:textId="77777777" w:rsidR="00F8330C" w:rsidRPr="00724606" w:rsidRDefault="00F8330C" w:rsidP="0093595D">
      <w:r w:rsidRPr="00724606">
        <w:t xml:space="preserve">K dalšímu navýšení platů v roce 2017 došlo k 1. 11. 2017, kdy byly zvýšeny platové tarify dle nařízení vlády u pedagogických pracovníků dle § 115 písm. d) zákona o sociálních službách o 15 % a zaměstnanců veřejného sektoru, včetně zaměstnanců v sociálních službách o 10 %. </w:t>
      </w:r>
    </w:p>
    <w:p w14:paraId="14D1C7B7" w14:textId="77777777" w:rsidR="00F8330C" w:rsidRPr="00724606" w:rsidRDefault="00F8330C" w:rsidP="0093595D">
      <w:r w:rsidRPr="00724606">
        <w:t xml:space="preserve">Na navýšení platových tarifů v sociálních službách reagovaly příspěvkové organizace, pro které byly změny v legislativě závazné. K tomuto navýšení mzdových nákladů se také připojili poskytovatelé ostatních právních forem, ať už navýšením základní či pohyblivé složky mzdy. </w:t>
      </w:r>
    </w:p>
    <w:p w14:paraId="4EE761E4" w14:textId="77777777" w:rsidR="00F8330C" w:rsidRPr="00724606" w:rsidRDefault="00F8330C" w:rsidP="0093595D">
      <w:r w:rsidRPr="00724606">
        <w:t>Změny v oblasti platových tarifů a mezd zaměstnanců sociálních služeb byly nezbytné a měly by přispět k větší personální stabilizaci v oblasti sociálních služeb, bez které není možné zvyšovat kvalitu poskytovaných sociálních služeb v kraji. U ostatních provozních nákladů dochází k postupnému zvyšování v reakci na zvyšující se ceny energií, materiálu apod. a s ohledem na inflaci.</w:t>
      </w:r>
    </w:p>
    <w:p w14:paraId="1DA33A54" w14:textId="77777777" w:rsidR="00F8330C" w:rsidRPr="00BE5AE4" w:rsidRDefault="00F8330C" w:rsidP="0093595D">
      <w:pPr>
        <w:rPr>
          <w:b/>
        </w:rPr>
      </w:pPr>
      <w:r w:rsidRPr="00BE5AE4">
        <w:rPr>
          <w:b/>
        </w:rPr>
        <w:t>Obvyklé náklady</w:t>
      </w:r>
    </w:p>
    <w:p w14:paraId="1A015B78" w14:textId="77777777" w:rsidR="00F8330C" w:rsidRPr="00724606" w:rsidRDefault="00233DBC" w:rsidP="0093595D">
      <w:r w:rsidRPr="00724606">
        <w:t xml:space="preserve">Obvyklými náklady se rozumí medián nákladů na lůžko u pobytových služeb a medián nákladů na úvazek v přímé péči v jednotlivých druzích sociálních služeb. </w:t>
      </w:r>
    </w:p>
    <w:p w14:paraId="411ED1DA" w14:textId="77777777" w:rsidR="00F8330C" w:rsidRPr="00724606" w:rsidRDefault="00F8330C" w:rsidP="0093595D">
      <w:r w:rsidRPr="00724606">
        <w:t>Maximální výše oprávněných provozních nákladů</w:t>
      </w:r>
    </w:p>
    <w:p w14:paraId="56656811" w14:textId="77777777" w:rsidR="00F8330C" w:rsidRPr="00724606" w:rsidRDefault="00F8330C" w:rsidP="0093595D">
      <w:r w:rsidRPr="00724606">
        <w:t>Problematika maximálně oprávněných nákladů je podrobně popsána v kapitole 5.3.1. Konkrétní výše těchto nákladů pro jednotlivé druhy sociálních služeb je aktualizo</w:t>
      </w:r>
      <w:r w:rsidR="006E499C" w:rsidRPr="00724606">
        <w:t>vána v Programu vyhlašovaném na </w:t>
      </w:r>
      <w:r w:rsidRPr="00724606">
        <w:t>příslušný rok.</w:t>
      </w:r>
    </w:p>
    <w:p w14:paraId="0B564625" w14:textId="77777777" w:rsidR="00233DBC" w:rsidRPr="00724606" w:rsidRDefault="00233DBC" w:rsidP="0093595D"/>
    <w:p w14:paraId="02458328" w14:textId="77777777" w:rsidR="002B3972" w:rsidRDefault="002B3972">
      <w:pPr>
        <w:jc w:val="left"/>
        <w:rPr>
          <w:b/>
          <w:bCs/>
          <w:color w:val="5B9BD5" w:themeColor="accent1"/>
          <w:sz w:val="18"/>
          <w:szCs w:val="18"/>
        </w:rPr>
      </w:pPr>
      <w:bookmarkStart w:id="166" w:name="_Ref35857915"/>
      <w:r>
        <w:br w:type="page"/>
      </w:r>
    </w:p>
    <w:p w14:paraId="10613D62" w14:textId="4B4A73B3" w:rsidR="00C63079" w:rsidRPr="00724606" w:rsidRDefault="00C63079" w:rsidP="0093595D">
      <w:pPr>
        <w:pStyle w:val="Titulek"/>
      </w:pPr>
      <w:r w:rsidRPr="00724606">
        <w:lastRenderedPageBreak/>
        <w:t xml:space="preserve">Tabulka </w:t>
      </w:r>
      <w:r w:rsidR="00084384">
        <w:rPr>
          <w:noProof/>
        </w:rPr>
        <w:fldChar w:fldCharType="begin"/>
      </w:r>
      <w:r w:rsidR="00084384">
        <w:rPr>
          <w:noProof/>
        </w:rPr>
        <w:instrText xml:space="preserve"> SEQ Tabulka \* ARABIC </w:instrText>
      </w:r>
      <w:r w:rsidR="00084384">
        <w:rPr>
          <w:noProof/>
        </w:rPr>
        <w:fldChar w:fldCharType="separate"/>
      </w:r>
      <w:r w:rsidR="00C266D3" w:rsidRPr="00724606">
        <w:rPr>
          <w:noProof/>
        </w:rPr>
        <w:t>6</w:t>
      </w:r>
      <w:r w:rsidR="00084384">
        <w:rPr>
          <w:noProof/>
        </w:rPr>
        <w:fldChar w:fldCharType="end"/>
      </w:r>
      <w:bookmarkEnd w:id="166"/>
      <w:r w:rsidRPr="00724606">
        <w:t>: Aktuální nákladovost jednotlivých druhů sociálních služeb včetně uvedení obvyklých nákladů v Kč na rok 2020</w:t>
      </w:r>
    </w:p>
    <w:p w14:paraId="070260EF" w14:textId="77777777" w:rsidR="00F01E01" w:rsidRPr="00724606" w:rsidRDefault="00F8330C" w:rsidP="0093595D">
      <w:r w:rsidRPr="00724606">
        <w:rPr>
          <w:noProof/>
          <w:lang w:eastAsia="cs-CZ"/>
        </w:rPr>
        <w:drawing>
          <wp:inline distT="0" distB="0" distL="0" distR="0" wp14:anchorId="1B941F80" wp14:editId="1C892F8B">
            <wp:extent cx="5759450" cy="6780233"/>
            <wp:effectExtent l="0" t="0" r="0" b="1905"/>
            <wp:docPr id="23606" name="Obrázek 23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9450" cy="6780233"/>
                    </a:xfrm>
                    <a:prstGeom prst="rect">
                      <a:avLst/>
                    </a:prstGeom>
                    <a:noFill/>
                    <a:ln>
                      <a:noFill/>
                    </a:ln>
                  </pic:spPr>
                </pic:pic>
              </a:graphicData>
            </a:graphic>
          </wp:inline>
        </w:drawing>
      </w:r>
    </w:p>
    <w:p w14:paraId="014D6654" w14:textId="77777777" w:rsidR="00F01E01" w:rsidRPr="00724606" w:rsidRDefault="00F01E01" w:rsidP="0093595D"/>
    <w:p w14:paraId="115B4C28" w14:textId="77777777" w:rsidR="00F01E01" w:rsidRPr="00724606" w:rsidRDefault="00F01E01" w:rsidP="0093595D"/>
    <w:p w14:paraId="76855160" w14:textId="77777777" w:rsidR="006B7849" w:rsidRPr="00724606" w:rsidRDefault="006B7849" w:rsidP="0093595D"/>
    <w:p w14:paraId="738FDA14" w14:textId="77777777" w:rsidR="00CC1111" w:rsidRPr="00724606" w:rsidRDefault="00CC1111" w:rsidP="0093595D"/>
    <w:p w14:paraId="70AE1FC8" w14:textId="77777777" w:rsidR="006B7849" w:rsidRPr="00724606" w:rsidRDefault="006B7849" w:rsidP="0093595D"/>
    <w:p w14:paraId="630638DC" w14:textId="5333515D" w:rsidR="00584AD6" w:rsidRPr="00284A87" w:rsidRDefault="00584AD6" w:rsidP="0093595D">
      <w:pPr>
        <w:pStyle w:val="Nadpis3"/>
        <w:rPr>
          <w:i/>
        </w:rPr>
      </w:pPr>
      <w:bookmarkStart w:id="167" w:name="_Toc46398200"/>
      <w:r w:rsidRPr="00284A87">
        <w:lastRenderedPageBreak/>
        <w:t>Analýza struktury zdrojů financování sociálních služeb včetně výhledu na období platnosti střednědobého plánu a předpokládané výše celkových nákladů</w:t>
      </w:r>
      <w:bookmarkEnd w:id="167"/>
    </w:p>
    <w:p w14:paraId="00C03DD9" w14:textId="5748336A" w:rsidR="00584AD6" w:rsidRPr="00724606" w:rsidRDefault="00584AD6" w:rsidP="0093595D"/>
    <w:p w14:paraId="10E7AD51" w14:textId="687B31E4" w:rsidR="005E348C" w:rsidRPr="00724606" w:rsidRDefault="009A6AFC" w:rsidP="0093595D">
      <w:r w:rsidRPr="00724606">
        <w:t xml:space="preserve">Poskytovatelé sociálních služeb zařazeni v krajské síti sociálních služeb hospodaří s rozpočty v aktuální výši dosahující téměř 6 miliard korun. Převážnou většinu rozpočtu zahrnují mzdové náklady. Finanční náročnost poskytovaných sociálních služeb se od sebe liší mj. také podle druhu poskytované služby. </w:t>
      </w:r>
      <w:r w:rsidR="00C266D3" w:rsidRPr="00724606">
        <w:rPr>
          <w:szCs w:val="20"/>
          <w:highlight w:val="yellow"/>
        </w:rPr>
        <w:fldChar w:fldCharType="begin"/>
      </w:r>
      <w:r w:rsidR="00C266D3" w:rsidRPr="00724606">
        <w:rPr>
          <w:szCs w:val="20"/>
        </w:rPr>
        <w:instrText xml:space="preserve"> REF _Ref35857948 \h </w:instrText>
      </w:r>
      <w:r w:rsidR="00C266D3" w:rsidRPr="00724606">
        <w:rPr>
          <w:szCs w:val="20"/>
          <w:highlight w:val="yellow"/>
        </w:rPr>
        <w:instrText xml:space="preserve"> \* MERGEFORMAT </w:instrText>
      </w:r>
      <w:r w:rsidR="00C266D3" w:rsidRPr="00724606">
        <w:rPr>
          <w:szCs w:val="20"/>
          <w:highlight w:val="yellow"/>
        </w:rPr>
      </w:r>
      <w:r w:rsidR="00C266D3" w:rsidRPr="00724606">
        <w:rPr>
          <w:szCs w:val="20"/>
          <w:highlight w:val="yellow"/>
        </w:rPr>
        <w:fldChar w:fldCharType="separate"/>
      </w:r>
      <w:r w:rsidR="00C266D3" w:rsidRPr="00724606">
        <w:rPr>
          <w:szCs w:val="20"/>
        </w:rPr>
        <w:t xml:space="preserve">Tabulka </w:t>
      </w:r>
      <w:r w:rsidR="00C266D3" w:rsidRPr="00724606">
        <w:rPr>
          <w:noProof/>
          <w:szCs w:val="20"/>
        </w:rPr>
        <w:t>7</w:t>
      </w:r>
      <w:r w:rsidR="00C266D3" w:rsidRPr="00724606">
        <w:rPr>
          <w:szCs w:val="20"/>
          <w:highlight w:val="yellow"/>
        </w:rPr>
        <w:fldChar w:fldCharType="end"/>
      </w:r>
      <w:r w:rsidR="00C266D3" w:rsidRPr="00724606">
        <w:rPr>
          <w:szCs w:val="20"/>
        </w:rPr>
        <w:t xml:space="preserve"> </w:t>
      </w:r>
      <w:r w:rsidRPr="00724606">
        <w:rPr>
          <w:szCs w:val="20"/>
        </w:rPr>
        <w:t>uvádí</w:t>
      </w:r>
      <w:r w:rsidRPr="00724606">
        <w:rPr>
          <w:sz w:val="24"/>
        </w:rPr>
        <w:t xml:space="preserve"> </w:t>
      </w:r>
      <w:r w:rsidRPr="00724606">
        <w:t xml:space="preserve">aktuální náklady vč. plánu nákladovosti na období </w:t>
      </w:r>
      <w:r w:rsidR="009C6C62" w:rsidRPr="00724606">
        <w:t>2021–2023</w:t>
      </w:r>
      <w:r w:rsidRPr="00724606">
        <w:t xml:space="preserve"> za skupiny sociálních služeb. </w:t>
      </w:r>
    </w:p>
    <w:p w14:paraId="6A114CDA" w14:textId="01B093AD" w:rsidR="009A6AFC" w:rsidRPr="00724606" w:rsidRDefault="009A6AFC" w:rsidP="0093595D">
      <w:r w:rsidRPr="00724606">
        <w:t>Aktuální náklady v členění dle jednotlivých druhů sociálních služeb za rok 2020 jsou uvedeny v Příloze v </w:t>
      </w:r>
      <w:r w:rsidR="00AE2534" w:rsidRPr="00724606">
        <w:fldChar w:fldCharType="begin"/>
      </w:r>
      <w:r w:rsidR="00AE2534" w:rsidRPr="00724606">
        <w:instrText xml:space="preserve"> REF _Ref35858502 \h </w:instrText>
      </w:r>
      <w:r w:rsidR="00724606">
        <w:instrText xml:space="preserve"> \* MERGEFORMAT </w:instrText>
      </w:r>
      <w:r w:rsidR="00AE2534" w:rsidRPr="00724606">
        <w:fldChar w:fldCharType="separate"/>
      </w:r>
      <w:r w:rsidR="00AE2534" w:rsidRPr="00724606">
        <w:t xml:space="preserve">Tabulce </w:t>
      </w:r>
      <w:r w:rsidR="00AE2534" w:rsidRPr="00724606">
        <w:rPr>
          <w:noProof/>
        </w:rPr>
        <w:t>19</w:t>
      </w:r>
      <w:r w:rsidR="00AE2534" w:rsidRPr="00724606">
        <w:fldChar w:fldCharType="end"/>
      </w:r>
      <w:r w:rsidR="00AE2534" w:rsidRPr="00724606">
        <w:rPr>
          <w:highlight w:val="yellow"/>
        </w:rPr>
        <w:fldChar w:fldCharType="begin"/>
      </w:r>
      <w:r w:rsidR="00AE2534" w:rsidRPr="00724606">
        <w:rPr>
          <w:highlight w:val="yellow"/>
        </w:rPr>
        <w:instrText xml:space="preserve"> REF _Ref35858483 \h </w:instrText>
      </w:r>
      <w:r w:rsidR="00724606">
        <w:rPr>
          <w:highlight w:val="yellow"/>
        </w:rPr>
        <w:instrText xml:space="preserve"> \* MERGEFORMAT </w:instrText>
      </w:r>
      <w:r w:rsidR="00AE2534" w:rsidRPr="00724606">
        <w:rPr>
          <w:highlight w:val="yellow"/>
        </w:rPr>
      </w:r>
      <w:r w:rsidR="00AE2534" w:rsidRPr="00724606">
        <w:rPr>
          <w:highlight w:val="yellow"/>
        </w:rPr>
        <w:fldChar w:fldCharType="end"/>
      </w:r>
      <w:r w:rsidRPr="00724606">
        <w:t xml:space="preserve">, výhled na období </w:t>
      </w:r>
      <w:r w:rsidR="009C6C62" w:rsidRPr="00724606">
        <w:t>2021–2023</w:t>
      </w:r>
      <w:r w:rsidRPr="00724606">
        <w:t xml:space="preserve"> je uveden v Příloze v</w:t>
      </w:r>
      <w:r w:rsidR="00AE2534" w:rsidRPr="00724606">
        <w:t xml:space="preserve"> Tabulkách</w:t>
      </w:r>
      <w:r w:rsidRPr="00724606">
        <w:t xml:space="preserve"> </w:t>
      </w:r>
      <w:r w:rsidR="00AE2534" w:rsidRPr="00724606">
        <w:fldChar w:fldCharType="begin"/>
      </w:r>
      <w:r w:rsidR="00AE2534" w:rsidRPr="00724606">
        <w:instrText xml:space="preserve"> REF _Ref35858522 \h  \* MERGEFORMAT </w:instrText>
      </w:r>
      <w:r w:rsidR="00AE2534" w:rsidRPr="00724606">
        <w:fldChar w:fldCharType="separate"/>
      </w:r>
      <w:r w:rsidR="00AE2534" w:rsidRPr="00724606">
        <w:rPr>
          <w:noProof/>
        </w:rPr>
        <w:t>20</w:t>
      </w:r>
      <w:r w:rsidR="00AE2534" w:rsidRPr="00724606">
        <w:fldChar w:fldCharType="end"/>
      </w:r>
      <w:r w:rsidR="00AE2534" w:rsidRPr="00724606">
        <w:t xml:space="preserve">, </w:t>
      </w:r>
      <w:r w:rsidR="00AE2534" w:rsidRPr="00724606">
        <w:fldChar w:fldCharType="begin"/>
      </w:r>
      <w:r w:rsidR="00AE2534" w:rsidRPr="00724606">
        <w:instrText xml:space="preserve"> REF _Ref35858523 \h  \* MERGEFORMAT </w:instrText>
      </w:r>
      <w:r w:rsidR="00AE2534" w:rsidRPr="00724606">
        <w:fldChar w:fldCharType="separate"/>
      </w:r>
      <w:r w:rsidR="00AE2534" w:rsidRPr="00724606">
        <w:rPr>
          <w:noProof/>
        </w:rPr>
        <w:t>21</w:t>
      </w:r>
      <w:r w:rsidR="00AE2534" w:rsidRPr="00724606">
        <w:fldChar w:fldCharType="end"/>
      </w:r>
      <w:r w:rsidR="00AE2534" w:rsidRPr="00724606">
        <w:t xml:space="preserve"> a </w:t>
      </w:r>
      <w:r w:rsidR="00AE2534" w:rsidRPr="00724606">
        <w:fldChar w:fldCharType="begin"/>
      </w:r>
      <w:r w:rsidR="00AE2534" w:rsidRPr="00724606">
        <w:instrText xml:space="preserve"> REF _Ref35858524 \h  \* MERGEFORMAT </w:instrText>
      </w:r>
      <w:r w:rsidR="00AE2534" w:rsidRPr="00724606">
        <w:fldChar w:fldCharType="separate"/>
      </w:r>
      <w:r w:rsidR="00AE2534" w:rsidRPr="00724606">
        <w:rPr>
          <w:noProof/>
        </w:rPr>
        <w:t>22</w:t>
      </w:r>
      <w:r w:rsidR="00AE2534" w:rsidRPr="00724606">
        <w:fldChar w:fldCharType="end"/>
      </w:r>
      <w:r w:rsidRPr="00724606">
        <w:t>.</w:t>
      </w:r>
    </w:p>
    <w:p w14:paraId="7A234EEE" w14:textId="0F9BDD62" w:rsidR="00C63079" w:rsidRPr="00724606" w:rsidRDefault="00C63079" w:rsidP="0093595D">
      <w:pPr>
        <w:pStyle w:val="Titulek"/>
      </w:pPr>
      <w:bookmarkStart w:id="168" w:name="_Ref35857948"/>
      <w:r w:rsidRPr="00724606">
        <w:t xml:space="preserve">Tabulka </w:t>
      </w:r>
      <w:r w:rsidR="00084384">
        <w:rPr>
          <w:noProof/>
        </w:rPr>
        <w:fldChar w:fldCharType="begin"/>
      </w:r>
      <w:r w:rsidR="00084384">
        <w:rPr>
          <w:noProof/>
        </w:rPr>
        <w:instrText xml:space="preserve"> SEQ Tabulka \* ARABIC </w:instrText>
      </w:r>
      <w:r w:rsidR="00084384">
        <w:rPr>
          <w:noProof/>
        </w:rPr>
        <w:fldChar w:fldCharType="separate"/>
      </w:r>
      <w:r w:rsidR="00C266D3" w:rsidRPr="00724606">
        <w:rPr>
          <w:noProof/>
        </w:rPr>
        <w:t>7</w:t>
      </w:r>
      <w:r w:rsidR="00084384">
        <w:rPr>
          <w:noProof/>
        </w:rPr>
        <w:fldChar w:fldCharType="end"/>
      </w:r>
      <w:bookmarkEnd w:id="168"/>
      <w:r w:rsidRPr="00724606">
        <w:t xml:space="preserve">: Analýza celkových nákladů sociálních služeb vč. plánu nákladovosti na období </w:t>
      </w:r>
      <w:r w:rsidR="009C6C62" w:rsidRPr="00724606">
        <w:t>2021–2023</w:t>
      </w:r>
      <w:r w:rsidRPr="00724606">
        <w:t xml:space="preserve"> v Kč</w:t>
      </w:r>
    </w:p>
    <w:p w14:paraId="469B26BB" w14:textId="77777777" w:rsidR="002B5B36" w:rsidRPr="00724606" w:rsidRDefault="0021376D" w:rsidP="0093595D">
      <w:pPr>
        <w:rPr>
          <w:noProof/>
          <w:lang w:eastAsia="cs-CZ"/>
        </w:rPr>
      </w:pPr>
      <w:r w:rsidRPr="00724606">
        <w:rPr>
          <w:noProof/>
          <w:lang w:eastAsia="cs-CZ"/>
        </w:rPr>
        <w:drawing>
          <wp:inline distT="0" distB="0" distL="0" distR="0" wp14:anchorId="55F1AA42" wp14:editId="331D79BF">
            <wp:extent cx="5759450" cy="1374130"/>
            <wp:effectExtent l="0" t="0" r="0" b="0"/>
            <wp:docPr id="23608" name="Obrázek 23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9450" cy="1374130"/>
                    </a:xfrm>
                    <a:prstGeom prst="rect">
                      <a:avLst/>
                    </a:prstGeom>
                    <a:noFill/>
                    <a:ln>
                      <a:noFill/>
                    </a:ln>
                  </pic:spPr>
                </pic:pic>
              </a:graphicData>
            </a:graphic>
          </wp:inline>
        </w:drawing>
      </w:r>
    </w:p>
    <w:p w14:paraId="5DA08640" w14:textId="77777777" w:rsidR="00FE1CD9" w:rsidRPr="00724606" w:rsidRDefault="00FE1CD9" w:rsidP="0093595D">
      <w:r w:rsidRPr="00724606">
        <w:t>Financování sociálních služeb je v České republice založeno na principu vícezdrojového financování. Nejvýznamnějším zdroje</w:t>
      </w:r>
      <w:r w:rsidR="00F861E3" w:rsidRPr="00724606">
        <w:t>m</w:t>
      </w:r>
      <w:r w:rsidRPr="00724606">
        <w:t xml:space="preserve"> financování sociálních služeb jsou veřejné rozpočty a u služeb sociální péče rovněž úhrady uživatelů. Mezi další finanční zdroje řadíme úhrady zdravotních pojišťoven, dotace z evropských fondů atd.</w:t>
      </w:r>
    </w:p>
    <w:p w14:paraId="724B1E90" w14:textId="77777777" w:rsidR="008B393E" w:rsidRPr="00724606" w:rsidRDefault="00FE1CD9" w:rsidP="0093595D">
      <w:pPr>
        <w:rPr>
          <w:color w:val="000000"/>
        </w:rPr>
      </w:pPr>
      <w:r w:rsidRPr="00724606">
        <w:t xml:space="preserve">Největší objem z veřejných rozpočtů plyne do sociálních služeb z dotací poskytnutých kraji z kapitoly 313 – MPSV státního rozpočtu a jsou krajem přerozdělovány na základě každoročně vyhlašovaného dotačního programu poskytovatelům sociálních služeb. </w:t>
      </w:r>
      <w:r w:rsidR="008B393E" w:rsidRPr="00724606">
        <w:rPr>
          <w:color w:val="000000"/>
        </w:rPr>
        <w:t xml:space="preserve">Dotace je určena na financování </w:t>
      </w:r>
      <w:r w:rsidR="0088483D" w:rsidRPr="00724606">
        <w:rPr>
          <w:color w:val="000000"/>
        </w:rPr>
        <w:t>provozních nákladů</w:t>
      </w:r>
      <w:r w:rsidR="008B393E" w:rsidRPr="00724606">
        <w:rPr>
          <w:color w:val="000000"/>
        </w:rPr>
        <w:t xml:space="preserve"> souvisejících s poskytováním základních druhů a forem sociálních služeb v rozsahu stanoveném základními činnostmi u jednotlivých druhů sociálních služeb, jejichž výčet a charakteristiky jsou uvedeny v části třetí, hlavě I, díle 2 až 4 zákona o sociálních službách. Dotace se neposkytuje na</w:t>
      </w:r>
      <w:r w:rsidR="0088483D" w:rsidRPr="00724606">
        <w:rPr>
          <w:color w:val="000000"/>
        </w:rPr>
        <w:t> </w:t>
      </w:r>
      <w:r w:rsidR="008B393E" w:rsidRPr="00724606">
        <w:rPr>
          <w:color w:val="000000"/>
        </w:rPr>
        <w:t>zajištění fakultativních činností (§ 35 odst. 4 zákona o sociálních službách).</w:t>
      </w:r>
    </w:p>
    <w:p w14:paraId="46E067EF" w14:textId="77777777" w:rsidR="008B393E" w:rsidRPr="00724606" w:rsidRDefault="008B393E" w:rsidP="0093595D"/>
    <w:p w14:paraId="2A000BC6" w14:textId="77777777" w:rsidR="00F861E3" w:rsidRPr="00724606" w:rsidRDefault="00FE1CD9" w:rsidP="0093595D">
      <w:pPr>
        <w:rPr>
          <w:bCs/>
        </w:rPr>
      </w:pPr>
      <w:r w:rsidRPr="00724606">
        <w:t xml:space="preserve">Vybrané druhy sociálních služeb jsou financovány z tzv. individuálních projektů kraje, v letech </w:t>
      </w:r>
      <w:proofErr w:type="gramStart"/>
      <w:r w:rsidRPr="00724606">
        <w:t>2016 – 2021</w:t>
      </w:r>
      <w:proofErr w:type="gramEnd"/>
      <w:r w:rsidRPr="00724606">
        <w:t xml:space="preserve"> se jedná o individuální projekt </w:t>
      </w:r>
      <w:r w:rsidRPr="00551486">
        <w:rPr>
          <w:i/>
        </w:rPr>
        <w:t>Podpora služeb sociální prevence.</w:t>
      </w:r>
      <w:r w:rsidRPr="00724606">
        <w:t xml:space="preserve"> </w:t>
      </w:r>
      <w:r w:rsidR="00F861E3" w:rsidRPr="00724606">
        <w:t>Projekt byl financován formou zálohových plateb, a to z 85 % z prostředků EU, z 10 % z prostředků státního rozpočtu a z 5 % z rozpočtu kraje. V podmínkách výzvy, do které byl projekt předložen, není vyžadována udržitelnost projektu a nevzniká potřeba zvýšených výdajů po jeho ukončení.</w:t>
      </w:r>
      <w:r w:rsidR="00827730" w:rsidRPr="00724606">
        <w:t xml:space="preserve"> Zastupitelstvo kraje schválilo v roce 2015 přípravu souhrnného projektu „Podpora služeb sociální prevence“, z něhož byly postupně vyčleněny 4 dílčí projekty. Celková částka finanční podpory poskytnutá službám sociální prevence v období od </w:t>
      </w:r>
      <w:r w:rsidR="00827730" w:rsidRPr="00724606">
        <w:rPr>
          <w:bCs/>
        </w:rPr>
        <w:t>1. 1. 2016 do 31. 12. 2021 činí 980,5 mil Kč.</w:t>
      </w:r>
    </w:p>
    <w:p w14:paraId="5ED07D80" w14:textId="77777777" w:rsidR="00827730" w:rsidRPr="00724606" w:rsidRDefault="007C7B22" w:rsidP="0093595D">
      <w:r w:rsidRPr="00724606">
        <w:t>Cílem projektu je</w:t>
      </w:r>
      <w:r w:rsidR="00827730" w:rsidRPr="00724606">
        <w:t xml:space="preserve"> podpora vybraných druhů služeb sociální prevence zaměřených na práci s osobami bez přístřeší, s osobami pečujícími o malé děti, s osobami ohroženými vícenásobnými riziky a v neposlední řadě s osobami se zdravotním postižením.</w:t>
      </w:r>
    </w:p>
    <w:p w14:paraId="3BFA154C" w14:textId="77777777" w:rsidR="00551486" w:rsidRDefault="00551486" w:rsidP="0093595D"/>
    <w:p w14:paraId="58DF1D27" w14:textId="7FECD6D1" w:rsidR="00827730" w:rsidRPr="00724606" w:rsidRDefault="00827730" w:rsidP="0093595D">
      <w:r w:rsidRPr="00724606">
        <w:lastRenderedPageBreak/>
        <w:t>Prostřednictvím projektu</w:t>
      </w:r>
      <w:r w:rsidR="007C7B22" w:rsidRPr="00724606">
        <w:t xml:space="preserve"> jsou</w:t>
      </w:r>
      <w:r w:rsidR="00B00A78" w:rsidRPr="00724606">
        <w:t xml:space="preserve"> </w:t>
      </w:r>
      <w:r w:rsidRPr="00724606">
        <w:t>podpořeny tyto druhy služeb sociální prevence:</w:t>
      </w:r>
    </w:p>
    <w:p w14:paraId="026E57C9" w14:textId="77777777" w:rsidR="00827730" w:rsidRPr="00724606" w:rsidRDefault="00827730" w:rsidP="0093595D">
      <w:pPr>
        <w:pStyle w:val="Odstavecseseznamem"/>
        <w:numPr>
          <w:ilvl w:val="0"/>
          <w:numId w:val="43"/>
        </w:numPr>
      </w:pPr>
      <w:r w:rsidRPr="00724606">
        <w:t>azylové domy,</w:t>
      </w:r>
    </w:p>
    <w:p w14:paraId="5E2A5BBC" w14:textId="77777777" w:rsidR="00827730" w:rsidRPr="00724606" w:rsidRDefault="00827730" w:rsidP="0093595D">
      <w:pPr>
        <w:pStyle w:val="Odstavecseseznamem"/>
        <w:numPr>
          <w:ilvl w:val="0"/>
          <w:numId w:val="43"/>
        </w:numPr>
      </w:pPr>
      <w:r w:rsidRPr="00724606">
        <w:t>domy na půl cesty,</w:t>
      </w:r>
    </w:p>
    <w:p w14:paraId="1A0E3177" w14:textId="77777777" w:rsidR="00827730" w:rsidRPr="00724606" w:rsidRDefault="00827730" w:rsidP="0093595D">
      <w:pPr>
        <w:pStyle w:val="Odstavecseseznamem"/>
        <w:numPr>
          <w:ilvl w:val="0"/>
          <w:numId w:val="43"/>
        </w:numPr>
      </w:pPr>
      <w:r w:rsidRPr="00724606">
        <w:t>kontaktní centra,</w:t>
      </w:r>
    </w:p>
    <w:p w14:paraId="2D8C5782" w14:textId="77777777" w:rsidR="00827730" w:rsidRPr="00724606" w:rsidRDefault="00827730" w:rsidP="0093595D">
      <w:pPr>
        <w:pStyle w:val="Odstavecseseznamem"/>
        <w:numPr>
          <w:ilvl w:val="0"/>
          <w:numId w:val="43"/>
        </w:numPr>
      </w:pPr>
      <w:r w:rsidRPr="00724606">
        <w:t>nízkoprahová denní centra,</w:t>
      </w:r>
    </w:p>
    <w:p w14:paraId="7C05CF52" w14:textId="77777777" w:rsidR="00827730" w:rsidRPr="00724606" w:rsidRDefault="00827730" w:rsidP="0093595D">
      <w:pPr>
        <w:pStyle w:val="Odstavecseseznamem"/>
        <w:numPr>
          <w:ilvl w:val="0"/>
          <w:numId w:val="43"/>
        </w:numPr>
      </w:pPr>
      <w:r w:rsidRPr="00724606">
        <w:t>podpora samostatného bydlení,</w:t>
      </w:r>
    </w:p>
    <w:p w14:paraId="05EF665E" w14:textId="77777777" w:rsidR="00827730" w:rsidRPr="00724606" w:rsidRDefault="00827730" w:rsidP="0093595D">
      <w:pPr>
        <w:pStyle w:val="Odstavecseseznamem"/>
        <w:numPr>
          <w:ilvl w:val="0"/>
          <w:numId w:val="43"/>
        </w:numPr>
      </w:pPr>
      <w:r w:rsidRPr="00724606">
        <w:t>služby následné péče,</w:t>
      </w:r>
    </w:p>
    <w:p w14:paraId="4C36D514" w14:textId="77777777" w:rsidR="00827730" w:rsidRPr="00724606" w:rsidRDefault="00827730" w:rsidP="0093595D">
      <w:pPr>
        <w:pStyle w:val="Odstavecseseznamem"/>
        <w:numPr>
          <w:ilvl w:val="0"/>
          <w:numId w:val="43"/>
        </w:numPr>
      </w:pPr>
      <w:r w:rsidRPr="00724606">
        <w:t>sociálně aktivizační služby pro rodiny s dětmi,</w:t>
      </w:r>
    </w:p>
    <w:p w14:paraId="6E992B31" w14:textId="77777777" w:rsidR="00827730" w:rsidRPr="00724606" w:rsidRDefault="00827730" w:rsidP="0093595D">
      <w:pPr>
        <w:pStyle w:val="Odstavecseseznamem"/>
        <w:numPr>
          <w:ilvl w:val="0"/>
          <w:numId w:val="43"/>
        </w:numPr>
      </w:pPr>
      <w:r w:rsidRPr="00724606">
        <w:t>sociální rehabilitace,</w:t>
      </w:r>
    </w:p>
    <w:p w14:paraId="051AE938" w14:textId="77777777" w:rsidR="00827730" w:rsidRPr="00724606" w:rsidRDefault="00827730" w:rsidP="0093595D">
      <w:pPr>
        <w:pStyle w:val="Odstavecseseznamem"/>
        <w:numPr>
          <w:ilvl w:val="0"/>
          <w:numId w:val="43"/>
        </w:numPr>
      </w:pPr>
      <w:r w:rsidRPr="00724606">
        <w:t>sociálně terapeutické dílny,</w:t>
      </w:r>
    </w:p>
    <w:p w14:paraId="7471CAE7" w14:textId="77777777" w:rsidR="00827730" w:rsidRPr="00724606" w:rsidRDefault="00827730" w:rsidP="0093595D">
      <w:pPr>
        <w:pStyle w:val="Odstavecseseznamem"/>
        <w:numPr>
          <w:ilvl w:val="0"/>
          <w:numId w:val="43"/>
        </w:numPr>
      </w:pPr>
      <w:r w:rsidRPr="00724606">
        <w:t>terénní programy.</w:t>
      </w:r>
    </w:p>
    <w:p w14:paraId="4C81FDA6" w14:textId="77777777" w:rsidR="00827730" w:rsidRPr="00724606" w:rsidRDefault="00827730" w:rsidP="0093595D"/>
    <w:p w14:paraId="31EC9B5A" w14:textId="6525BC0E" w:rsidR="00FE1CD9" w:rsidRPr="00724606" w:rsidRDefault="00FE1CD9" w:rsidP="0093595D">
      <w:r w:rsidRPr="00724606">
        <w:t>Podrobn</w:t>
      </w:r>
      <w:r w:rsidR="009D3A87" w:rsidRPr="00724606">
        <w:t>ější</w:t>
      </w:r>
      <w:r w:rsidRPr="00724606">
        <w:t xml:space="preserve"> údaje o dotacích z výše zmíněných dotačních programů</w:t>
      </w:r>
      <w:r w:rsidR="00F21C4F" w:rsidRPr="00724606">
        <w:t xml:space="preserve"> </w:t>
      </w:r>
      <w:r w:rsidR="009D3A87" w:rsidRPr="00724606">
        <w:t xml:space="preserve">dle skupin sociálních služeb </w:t>
      </w:r>
      <w:r w:rsidRPr="00724606">
        <w:t>jsou uvedeny v </w:t>
      </w:r>
      <w:r w:rsidR="00AE2534" w:rsidRPr="00724606">
        <w:rPr>
          <w:highlight w:val="yellow"/>
        </w:rPr>
        <w:fldChar w:fldCharType="begin"/>
      </w:r>
      <w:r w:rsidR="00AE2534" w:rsidRPr="00724606">
        <w:instrText xml:space="preserve"> REF _Ref35858710 \h </w:instrText>
      </w:r>
      <w:r w:rsidR="00AE2534" w:rsidRPr="00724606">
        <w:rPr>
          <w:highlight w:val="yellow"/>
        </w:rPr>
        <w:instrText xml:space="preserve"> \* MERGEFORMAT </w:instrText>
      </w:r>
      <w:r w:rsidR="00AE2534" w:rsidRPr="00724606">
        <w:rPr>
          <w:highlight w:val="yellow"/>
        </w:rPr>
      </w:r>
      <w:r w:rsidR="00AE2534" w:rsidRPr="00724606">
        <w:rPr>
          <w:highlight w:val="yellow"/>
        </w:rPr>
        <w:fldChar w:fldCharType="separate"/>
      </w:r>
      <w:r w:rsidR="00AE2534" w:rsidRPr="00724606">
        <w:t xml:space="preserve">Tabulce </w:t>
      </w:r>
      <w:r w:rsidR="00AE2534" w:rsidRPr="00724606">
        <w:rPr>
          <w:noProof/>
          <w:sz w:val="20"/>
        </w:rPr>
        <w:t>9</w:t>
      </w:r>
      <w:r w:rsidR="00AE2534" w:rsidRPr="00724606">
        <w:rPr>
          <w:highlight w:val="yellow"/>
        </w:rPr>
        <w:fldChar w:fldCharType="end"/>
      </w:r>
      <w:r w:rsidR="00F21C4F" w:rsidRPr="00724606">
        <w:t>. V</w:t>
      </w:r>
      <w:r w:rsidRPr="00724606">
        <w:t> </w:t>
      </w:r>
      <w:r w:rsidR="009A6AFC" w:rsidRPr="00724606">
        <w:t>P</w:t>
      </w:r>
      <w:r w:rsidRPr="00724606">
        <w:t xml:space="preserve">říloze </w:t>
      </w:r>
      <w:r w:rsidR="00AE2534" w:rsidRPr="00724606">
        <w:t>v </w:t>
      </w:r>
      <w:r w:rsidR="00AE2534" w:rsidRPr="00724606">
        <w:fldChar w:fldCharType="begin"/>
      </w:r>
      <w:r w:rsidR="00AE2534" w:rsidRPr="00724606">
        <w:instrText xml:space="preserve"> REF _Ref35858866 \h  \* MERGEFORMAT </w:instrText>
      </w:r>
      <w:r w:rsidR="00AE2534" w:rsidRPr="00724606">
        <w:fldChar w:fldCharType="separate"/>
      </w:r>
      <w:r w:rsidR="00AE2534" w:rsidRPr="00724606">
        <w:t xml:space="preserve">tabulce </w:t>
      </w:r>
      <w:r w:rsidR="00AE2534" w:rsidRPr="00724606">
        <w:rPr>
          <w:noProof/>
        </w:rPr>
        <w:t>16</w:t>
      </w:r>
      <w:r w:rsidR="00AE2534" w:rsidRPr="00724606">
        <w:fldChar w:fldCharType="end"/>
      </w:r>
      <w:r w:rsidR="00AE2534" w:rsidRPr="00724606">
        <w:t xml:space="preserve"> a v </w:t>
      </w:r>
      <w:r w:rsidR="00AE2534" w:rsidRPr="00724606">
        <w:fldChar w:fldCharType="begin"/>
      </w:r>
      <w:r w:rsidR="00AE2534" w:rsidRPr="00724606">
        <w:instrText xml:space="preserve"> REF _Ref35858824 \h  \* MERGEFORMAT </w:instrText>
      </w:r>
      <w:r w:rsidR="00AE2534" w:rsidRPr="00724606">
        <w:fldChar w:fldCharType="separate"/>
      </w:r>
      <w:r w:rsidR="00AE2534" w:rsidRPr="00724606">
        <w:t xml:space="preserve">tabulce </w:t>
      </w:r>
      <w:r w:rsidR="00AE2534" w:rsidRPr="00724606">
        <w:rPr>
          <w:noProof/>
        </w:rPr>
        <w:t>17</w:t>
      </w:r>
      <w:r w:rsidR="00AE2534" w:rsidRPr="00724606">
        <w:fldChar w:fldCharType="end"/>
      </w:r>
      <w:r w:rsidRPr="00724606">
        <w:t xml:space="preserve"> </w:t>
      </w:r>
      <w:r w:rsidR="00F21C4F" w:rsidRPr="00724606">
        <w:t>jsou uvedeny přehledy o finančních prostředcích za uplynulé období</w:t>
      </w:r>
      <w:r w:rsidR="00E204F3" w:rsidRPr="00724606">
        <w:t>.</w:t>
      </w:r>
      <w:r w:rsidR="006E499C" w:rsidRPr="00724606">
        <w:t xml:space="preserve"> Lze </w:t>
      </w:r>
      <w:r w:rsidR="009D3A87" w:rsidRPr="00724606">
        <w:t xml:space="preserve">předpokládat, že finanční podpora z individuálních projektů bude pokračovat i v následujících letech, avšak v době </w:t>
      </w:r>
      <w:r w:rsidR="00601984" w:rsidRPr="00724606">
        <w:t>přípravy tohoto dokumentu nebyly známy bližší podrobnosti.</w:t>
      </w:r>
    </w:p>
    <w:p w14:paraId="4D7AC183" w14:textId="3D32766F" w:rsidR="00C63079" w:rsidRPr="00724606" w:rsidRDefault="00FA27AE" w:rsidP="0093595D">
      <w:pPr>
        <w:pStyle w:val="Titulek"/>
      </w:pPr>
      <w:r w:rsidRPr="00724606">
        <w:t>T</w:t>
      </w:r>
      <w:r w:rsidR="00C63079" w:rsidRPr="00724606">
        <w:t xml:space="preserve">abulka </w:t>
      </w:r>
      <w:r w:rsidR="00084384">
        <w:rPr>
          <w:noProof/>
        </w:rPr>
        <w:fldChar w:fldCharType="begin"/>
      </w:r>
      <w:r w:rsidR="00084384">
        <w:rPr>
          <w:noProof/>
        </w:rPr>
        <w:instrText xml:space="preserve"> SEQ Tabulka \* ARABIC </w:instrText>
      </w:r>
      <w:r w:rsidR="00084384">
        <w:rPr>
          <w:noProof/>
        </w:rPr>
        <w:fldChar w:fldCharType="separate"/>
      </w:r>
      <w:r w:rsidR="00C266D3" w:rsidRPr="00724606">
        <w:rPr>
          <w:noProof/>
        </w:rPr>
        <w:t>8</w:t>
      </w:r>
      <w:r w:rsidR="00084384">
        <w:rPr>
          <w:noProof/>
        </w:rPr>
        <w:fldChar w:fldCharType="end"/>
      </w:r>
      <w:r w:rsidR="00C63079" w:rsidRPr="00724606">
        <w:t xml:space="preserve">: Analýza struktury zdrojů financování sociálních služeb – požadovaná výše dotace z kapitoly 313 – MPSV a předpokládaná dotace IP MSK, vč. výhledu na období </w:t>
      </w:r>
      <w:r w:rsidR="009C6C62" w:rsidRPr="00724606">
        <w:t>2021–2023</w:t>
      </w:r>
      <w:r w:rsidR="00C63079" w:rsidRPr="00724606">
        <w:t xml:space="preserve"> v Kč</w:t>
      </w:r>
    </w:p>
    <w:p w14:paraId="55F1E487" w14:textId="77777777" w:rsidR="002B5B36" w:rsidRPr="00724606" w:rsidRDefault="0021376D" w:rsidP="0093595D">
      <w:pPr>
        <w:rPr>
          <w:noProof/>
          <w:lang w:eastAsia="cs-CZ"/>
        </w:rPr>
      </w:pPr>
      <w:r w:rsidRPr="00724606">
        <w:rPr>
          <w:noProof/>
          <w:lang w:eastAsia="cs-CZ"/>
        </w:rPr>
        <w:drawing>
          <wp:inline distT="0" distB="0" distL="0" distR="0" wp14:anchorId="0CD47114" wp14:editId="4D02B3D4">
            <wp:extent cx="5759450" cy="1337032"/>
            <wp:effectExtent l="0" t="0" r="0" b="0"/>
            <wp:docPr id="23609" name="Obrázek 23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9450" cy="1337032"/>
                    </a:xfrm>
                    <a:prstGeom prst="rect">
                      <a:avLst/>
                    </a:prstGeom>
                    <a:noFill/>
                    <a:ln>
                      <a:noFill/>
                    </a:ln>
                  </pic:spPr>
                </pic:pic>
              </a:graphicData>
            </a:graphic>
          </wp:inline>
        </w:drawing>
      </w:r>
    </w:p>
    <w:p w14:paraId="0E47F6CC" w14:textId="77777777" w:rsidR="00503676" w:rsidRPr="00724606" w:rsidRDefault="00E204F3" w:rsidP="0093595D">
      <w:r w:rsidRPr="00724606">
        <w:t xml:space="preserve">Na financování sociálních služeb se nemalou měrou podílí rozpočty samospráv (krajů a obcí). Přispívají nejen jako zřizovatelé na provoz příspěvkových organizací, ale rovněž formou vyhlašovaných dotačních programů podporují i ostatní subjekty poskytující sociální služby na svém území. </w:t>
      </w:r>
    </w:p>
    <w:p w14:paraId="79D3BA6F" w14:textId="5551C1E9" w:rsidR="00D33221" w:rsidRPr="00724606" w:rsidRDefault="00D33221" w:rsidP="0093595D">
      <w:r w:rsidRPr="00724606">
        <w:t>Poskytnutím dotací se Moravskoslezský kraj podílí na spolufinancování projektů v souladu se základními principy rozvoje sociálních služeb na území Moravskoslezského kraje. Podporovány jsou projekty, které odpovídají procesu střednědobého plánování potřebnosti a kvalitě sociálních služeb, a to vše na základě zásad účelnosti, efektivnosti a hospodárnosti využití finančních prostředků. Příjemci dotací jsou v převážné míře nestátní neziskové organizace, jejichž činnost je financována zejména prostřednictvím přidělených dotací a sponzorských darů, a také obce a příspěvkové organizace obcí.</w:t>
      </w:r>
      <w:r w:rsidR="00BB5132" w:rsidRPr="00724606">
        <w:t xml:space="preserve"> </w:t>
      </w:r>
      <w:r w:rsidR="009D3A87" w:rsidRPr="00724606">
        <w:t>V Příloze v </w:t>
      </w:r>
      <w:r w:rsidR="003609FC" w:rsidRPr="00724606">
        <w:rPr>
          <w:highlight w:val="yellow"/>
        </w:rPr>
        <w:fldChar w:fldCharType="begin"/>
      </w:r>
      <w:r w:rsidR="003609FC" w:rsidRPr="00724606">
        <w:instrText xml:space="preserve"> REF _Ref35859231 \h </w:instrText>
      </w:r>
      <w:r w:rsidR="00724606">
        <w:rPr>
          <w:highlight w:val="yellow"/>
        </w:rPr>
        <w:instrText xml:space="preserve"> \* MERGEFORMAT </w:instrText>
      </w:r>
      <w:r w:rsidR="003609FC" w:rsidRPr="00724606">
        <w:rPr>
          <w:highlight w:val="yellow"/>
        </w:rPr>
      </w:r>
      <w:r w:rsidR="003609FC" w:rsidRPr="00724606">
        <w:rPr>
          <w:highlight w:val="yellow"/>
        </w:rPr>
        <w:fldChar w:fldCharType="separate"/>
      </w:r>
      <w:r w:rsidR="003609FC" w:rsidRPr="00724606">
        <w:t xml:space="preserve">Tabulce </w:t>
      </w:r>
      <w:r w:rsidR="003609FC" w:rsidRPr="00724606">
        <w:rPr>
          <w:noProof/>
        </w:rPr>
        <w:t>18</w:t>
      </w:r>
      <w:r w:rsidR="003609FC" w:rsidRPr="00724606">
        <w:rPr>
          <w:highlight w:val="yellow"/>
        </w:rPr>
        <w:fldChar w:fldCharType="end"/>
      </w:r>
      <w:r w:rsidR="003609FC" w:rsidRPr="00724606">
        <w:t xml:space="preserve"> </w:t>
      </w:r>
      <w:r w:rsidR="009D3A87" w:rsidRPr="00724606">
        <w:t xml:space="preserve">je uveden přehled o těchto dotačních programech v roce </w:t>
      </w:r>
      <w:proofErr w:type="gramStart"/>
      <w:r w:rsidR="009D3A87" w:rsidRPr="00724606">
        <w:t>2015 – 2020</w:t>
      </w:r>
      <w:proofErr w:type="gramEnd"/>
      <w:r w:rsidR="009D3A87" w:rsidRPr="00724606">
        <w:t>.</w:t>
      </w:r>
    </w:p>
    <w:p w14:paraId="50380A2C" w14:textId="2DA98BEF" w:rsidR="00C63079" w:rsidRPr="00724606" w:rsidRDefault="00C63079" w:rsidP="0093595D">
      <w:pPr>
        <w:pStyle w:val="Titulek"/>
      </w:pPr>
      <w:bookmarkStart w:id="169" w:name="_Ref35858710"/>
      <w:r w:rsidRPr="00724606">
        <w:t xml:space="preserve">Tabulka </w:t>
      </w:r>
      <w:r w:rsidR="00084384">
        <w:rPr>
          <w:noProof/>
        </w:rPr>
        <w:fldChar w:fldCharType="begin"/>
      </w:r>
      <w:r w:rsidR="00084384">
        <w:rPr>
          <w:noProof/>
        </w:rPr>
        <w:instrText xml:space="preserve"> SEQ Tabulka \* ARABIC </w:instrText>
      </w:r>
      <w:r w:rsidR="00084384">
        <w:rPr>
          <w:noProof/>
        </w:rPr>
        <w:fldChar w:fldCharType="separate"/>
      </w:r>
      <w:r w:rsidR="00C266D3" w:rsidRPr="00724606">
        <w:rPr>
          <w:noProof/>
        </w:rPr>
        <w:t>9</w:t>
      </w:r>
      <w:r w:rsidR="00084384">
        <w:rPr>
          <w:noProof/>
        </w:rPr>
        <w:fldChar w:fldCharType="end"/>
      </w:r>
      <w:bookmarkEnd w:id="169"/>
      <w:r w:rsidRPr="00724606">
        <w:t xml:space="preserve">: Analýza struktury zdrojů financování sociálních služeb – předpokládaná spoluúčast kraje a obcí, vč. výhledu na období </w:t>
      </w:r>
      <w:proofErr w:type="gramStart"/>
      <w:r w:rsidRPr="00724606">
        <w:t>2021 – 2023</w:t>
      </w:r>
      <w:proofErr w:type="gramEnd"/>
      <w:r w:rsidRPr="00724606">
        <w:t xml:space="preserve"> v Kč</w:t>
      </w:r>
    </w:p>
    <w:p w14:paraId="2913BE41" w14:textId="5675A0D4" w:rsidR="00F01E01" w:rsidRPr="00724606" w:rsidRDefault="0021376D" w:rsidP="0093595D">
      <w:pPr>
        <w:rPr>
          <w:noProof/>
          <w:lang w:eastAsia="cs-CZ"/>
        </w:rPr>
      </w:pPr>
      <w:r w:rsidRPr="00724606">
        <w:rPr>
          <w:noProof/>
          <w:lang w:eastAsia="cs-CZ"/>
        </w:rPr>
        <w:drawing>
          <wp:inline distT="0" distB="0" distL="0" distR="0" wp14:anchorId="7BB9A241" wp14:editId="1B929A71">
            <wp:extent cx="5759450" cy="1023334"/>
            <wp:effectExtent l="0" t="0" r="0" b="5715"/>
            <wp:docPr id="23611" name="Obrázek 23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9450" cy="1023334"/>
                    </a:xfrm>
                    <a:prstGeom prst="rect">
                      <a:avLst/>
                    </a:prstGeom>
                    <a:noFill/>
                    <a:ln>
                      <a:noFill/>
                    </a:ln>
                  </pic:spPr>
                </pic:pic>
              </a:graphicData>
            </a:graphic>
          </wp:inline>
        </w:drawing>
      </w:r>
    </w:p>
    <w:p w14:paraId="6052B608" w14:textId="7881132E" w:rsidR="00EC4B9E" w:rsidRPr="00724606" w:rsidRDefault="002B496F" w:rsidP="0093595D">
      <w:pPr>
        <w:pStyle w:val="Nadpis1"/>
      </w:pPr>
      <w:bookmarkStart w:id="170" w:name="_Toc46398201"/>
      <w:r w:rsidRPr="00724606">
        <w:lastRenderedPageBreak/>
        <w:t>REFORMNÍ</w:t>
      </w:r>
      <w:r w:rsidR="00884BC2" w:rsidRPr="00724606">
        <w:t xml:space="preserve"> PROCESY V SOCIÁLNÍ OBLASTI </w:t>
      </w:r>
      <w:r w:rsidR="00EC4B9E" w:rsidRPr="00724606">
        <w:t>A JEJICH VAZBA NA POTŘEBY V KRAJI</w:t>
      </w:r>
      <w:bookmarkEnd w:id="170"/>
    </w:p>
    <w:p w14:paraId="601E2859" w14:textId="6A3244FC" w:rsidR="009E13F3" w:rsidRPr="00724606" w:rsidRDefault="004901CE" w:rsidP="0093595D">
      <w:r w:rsidRPr="00724606">
        <w:t>Na území Moravskoslezského kraje probíhají také významné strategické procesy systémového charakteru</w:t>
      </w:r>
      <w:r w:rsidR="0039524E">
        <w:t>,</w:t>
      </w:r>
      <w:r w:rsidRPr="00724606">
        <w:t xml:space="preserve"> v </w:t>
      </w:r>
      <w:proofErr w:type="gramStart"/>
      <w:r w:rsidRPr="00724606">
        <w:t>rámci</w:t>
      </w:r>
      <w:proofErr w:type="gramEnd"/>
      <w:r w:rsidRPr="00724606">
        <w:t xml:space="preserve"> kterých jsou/mohou být sociální služby významným nástrojem pro zkvalitnění života občanů. Role sociálních služeb v těchto procesech je adekvátní charakteru procesu a jeho nositeli, kterým může být buďto příslušné resortní ministerstvo, nebo kraj samotný.  Role</w:t>
      </w:r>
      <w:r w:rsidR="000506BC" w:rsidRPr="00724606">
        <w:t xml:space="preserve"> kraje</w:t>
      </w:r>
      <w:r w:rsidRPr="00724606">
        <w:t xml:space="preserve"> tak může</w:t>
      </w:r>
      <w:r w:rsidR="000506BC" w:rsidRPr="00724606">
        <w:t xml:space="preserve"> být naprosto klíčová při procesech zaměřených na procesy zaměřené na příspěvkové organizace kraje, </w:t>
      </w:r>
      <w:r w:rsidRPr="00724606">
        <w:t xml:space="preserve">např. při procesu transformace pobytových </w:t>
      </w:r>
      <w:r w:rsidR="009E13F3" w:rsidRPr="00724606">
        <w:t xml:space="preserve">sociálních </w:t>
      </w:r>
      <w:r w:rsidRPr="00724606">
        <w:t xml:space="preserve">služeb, </w:t>
      </w:r>
      <w:r w:rsidR="009E13F3" w:rsidRPr="00724606">
        <w:t>nebo může být</w:t>
      </w:r>
      <w:r w:rsidRPr="00724606">
        <w:t xml:space="preserve"> „pouze“</w:t>
      </w:r>
      <w:r w:rsidR="009E13F3" w:rsidRPr="00724606">
        <w:t xml:space="preserve"> doplňková a</w:t>
      </w:r>
      <w:r w:rsidRPr="00724606">
        <w:t xml:space="preserve"> podpůrná </w:t>
      </w:r>
      <w:r w:rsidR="009E13F3" w:rsidRPr="00724606">
        <w:t>ve smyslu doplnění systémového procesu vytvořením např. potřebné návazné sítě služeb</w:t>
      </w:r>
      <w:r w:rsidR="004E716B" w:rsidRPr="00724606">
        <w:t xml:space="preserve"> pro osoby s duševním onemocněním</w:t>
      </w:r>
      <w:r w:rsidR="009E13F3" w:rsidRPr="00724606">
        <w:t xml:space="preserve"> (např. Reforma péče o duševní zdraví</w:t>
      </w:r>
      <w:r w:rsidR="000506BC" w:rsidRPr="00724606">
        <w:t xml:space="preserve"> realizovaná Ministerstvem zdravotnictví</w:t>
      </w:r>
      <w:r w:rsidR="009E13F3" w:rsidRPr="00724606">
        <w:t>).</w:t>
      </w:r>
      <w:r w:rsidR="00B65A95" w:rsidRPr="00724606">
        <w:t xml:space="preserve"> Vycházíme tedy z dalších skutečností, které mají dopad na oblast sociálních služeb.</w:t>
      </w:r>
    </w:p>
    <w:p w14:paraId="7FFEB732" w14:textId="0C5B4176" w:rsidR="005C2913" w:rsidRPr="00724606" w:rsidRDefault="009E13F3" w:rsidP="0093595D">
      <w:r w:rsidRPr="00724606">
        <w:t xml:space="preserve">Klíčovými procesy, které budou v letech </w:t>
      </w:r>
      <w:r w:rsidR="00A12387" w:rsidRPr="00724606">
        <w:t>2021–2023</w:t>
      </w:r>
      <w:r w:rsidR="005C2913" w:rsidRPr="00724606">
        <w:t xml:space="preserve"> </w:t>
      </w:r>
      <w:r w:rsidR="003606DD" w:rsidRPr="00724606">
        <w:t xml:space="preserve">na území kraje podporovány, </w:t>
      </w:r>
      <w:r w:rsidR="005C2913" w:rsidRPr="00724606">
        <w:t>jsou:</w:t>
      </w:r>
      <w:r w:rsidRPr="00724606">
        <w:t xml:space="preserve">  </w:t>
      </w:r>
    </w:p>
    <w:p w14:paraId="69C6E356" w14:textId="77777777" w:rsidR="005C2913" w:rsidRPr="00724606" w:rsidRDefault="009E13F3" w:rsidP="0093595D">
      <w:pPr>
        <w:pStyle w:val="Odstavecseseznamem"/>
        <w:numPr>
          <w:ilvl w:val="0"/>
          <w:numId w:val="18"/>
        </w:numPr>
      </w:pPr>
      <w:r w:rsidRPr="00724606">
        <w:t xml:space="preserve">Deinstitucionalizace pobytových sociálních služeb, </w:t>
      </w:r>
    </w:p>
    <w:p w14:paraId="0E0C42EC" w14:textId="77777777" w:rsidR="005C2913" w:rsidRPr="00724606" w:rsidRDefault="009E13F3" w:rsidP="0093595D">
      <w:pPr>
        <w:pStyle w:val="Odstavecseseznamem"/>
        <w:numPr>
          <w:ilvl w:val="0"/>
          <w:numId w:val="18"/>
        </w:numPr>
      </w:pPr>
      <w:r w:rsidRPr="00724606">
        <w:t>Reforma péče o duševní zdraví (reforma psychiatrické péče)</w:t>
      </w:r>
      <w:r w:rsidR="005C2913" w:rsidRPr="00724606">
        <w:t xml:space="preserve"> </w:t>
      </w:r>
    </w:p>
    <w:p w14:paraId="077001B3" w14:textId="77777777" w:rsidR="005C2913" w:rsidRPr="00724606" w:rsidRDefault="009E13F3" w:rsidP="0093595D">
      <w:pPr>
        <w:pStyle w:val="Odstavecseseznamem"/>
        <w:numPr>
          <w:ilvl w:val="0"/>
          <w:numId w:val="18"/>
        </w:numPr>
      </w:pPr>
      <w:r w:rsidRPr="00724606">
        <w:t xml:space="preserve">Transformace zařízení pro děti do tří let v Moravskoslezském kraji. </w:t>
      </w:r>
    </w:p>
    <w:p w14:paraId="6EFDD8B6" w14:textId="77777777" w:rsidR="005C2913" w:rsidRPr="00724606" w:rsidRDefault="005C2913" w:rsidP="0093595D"/>
    <w:p w14:paraId="1B6FB029" w14:textId="77777777" w:rsidR="004901CE" w:rsidRPr="00724606" w:rsidRDefault="005C2913" w:rsidP="0093595D">
      <w:r w:rsidRPr="00724606">
        <w:t>Hlavním p</w:t>
      </w:r>
      <w:r w:rsidR="009E13F3" w:rsidRPr="00724606">
        <w:t xml:space="preserve">rincipem, který se prolíná ve všech zmíněných procesech, je zkvalitnění </w:t>
      </w:r>
      <w:r w:rsidR="00A44BEB" w:rsidRPr="00724606">
        <w:t>života občanů kraje a nastavení podmínek a podpůrné sítě služeb, které j</w:t>
      </w:r>
      <w:r w:rsidR="004858F2" w:rsidRPr="00724606">
        <w:t>im umožní život v přirozených a</w:t>
      </w:r>
      <w:r w:rsidR="00584AD6" w:rsidRPr="00724606">
        <w:t> </w:t>
      </w:r>
      <w:r w:rsidR="00A44BEB" w:rsidRPr="00724606">
        <w:t>důstojných podmínkách.</w:t>
      </w:r>
    </w:p>
    <w:p w14:paraId="26C5DA0E" w14:textId="101E7E08" w:rsidR="00BD59C7" w:rsidRPr="00724606" w:rsidRDefault="00BD59C7" w:rsidP="0093595D">
      <w:pPr>
        <w:pStyle w:val="Nadpis2"/>
      </w:pPr>
      <w:bookmarkStart w:id="171" w:name="_Toc46398202"/>
      <w:r w:rsidRPr="00724606">
        <w:t>Deinstitucionalizace pobytových sociálních služeb</w:t>
      </w:r>
      <w:bookmarkEnd w:id="171"/>
    </w:p>
    <w:p w14:paraId="0F4B17AA" w14:textId="77777777" w:rsidR="005C2913" w:rsidRPr="00724606" w:rsidRDefault="005C2913" w:rsidP="0093595D">
      <w:r w:rsidRPr="00724606">
        <w:t>Deinstitucionalizace je proces naplňování práv lidí (žijících doposud v institucích) žít život v běžném prostředí, jehož znaky jsou:</w:t>
      </w:r>
    </w:p>
    <w:p w14:paraId="4ED7A0A9" w14:textId="77777777" w:rsidR="005C2913" w:rsidRPr="00724606" w:rsidRDefault="005C2913" w:rsidP="0093595D">
      <w:pPr>
        <w:pStyle w:val="Odstavecseseznamem"/>
        <w:numPr>
          <w:ilvl w:val="0"/>
          <w:numId w:val="19"/>
        </w:numPr>
      </w:pPr>
      <w:r w:rsidRPr="00724606">
        <w:t>zachování lidské důstojnosti osob,</w:t>
      </w:r>
    </w:p>
    <w:p w14:paraId="413B4D4F" w14:textId="77777777" w:rsidR="005C2913" w:rsidRPr="00724606" w:rsidRDefault="005C2913" w:rsidP="0093595D">
      <w:pPr>
        <w:pStyle w:val="Odstavecseseznamem"/>
        <w:numPr>
          <w:ilvl w:val="0"/>
          <w:numId w:val="19"/>
        </w:numPr>
      </w:pPr>
      <w:r w:rsidRPr="00724606">
        <w:t>podpora vycházející z individuálně určených potřeb osob,</w:t>
      </w:r>
    </w:p>
    <w:p w14:paraId="1B11A858" w14:textId="77777777" w:rsidR="005C2913" w:rsidRPr="00724606" w:rsidRDefault="005C2913" w:rsidP="0093595D">
      <w:pPr>
        <w:pStyle w:val="Odstavecseseznamem"/>
        <w:numPr>
          <w:ilvl w:val="0"/>
          <w:numId w:val="19"/>
        </w:numPr>
      </w:pPr>
      <w:r w:rsidRPr="00724606">
        <w:t>podpora musí působit na osoby aktivně, podporovat rozvoj jejich samostatnosti,</w:t>
      </w:r>
    </w:p>
    <w:p w14:paraId="0F73E6E1" w14:textId="77777777" w:rsidR="005C2913" w:rsidRPr="00724606" w:rsidRDefault="005C2913" w:rsidP="0093595D">
      <w:pPr>
        <w:pStyle w:val="Odstavecseseznamem"/>
        <w:numPr>
          <w:ilvl w:val="0"/>
          <w:numId w:val="19"/>
        </w:numPr>
      </w:pPr>
      <w:r w:rsidRPr="00724606">
        <w:t>motivace k činnostem, které nevedou k dlouhodobému setrvávání nebo prohlubování nepříznivé sociální situace,</w:t>
      </w:r>
    </w:p>
    <w:p w14:paraId="6C6CEDF9" w14:textId="77777777" w:rsidR="005C2913" w:rsidRPr="00724606" w:rsidRDefault="005C2913" w:rsidP="0093595D">
      <w:pPr>
        <w:pStyle w:val="Odstavecseseznamem"/>
        <w:numPr>
          <w:ilvl w:val="0"/>
          <w:numId w:val="19"/>
        </w:numPr>
      </w:pPr>
      <w:r w:rsidRPr="00724606">
        <w:t>posilování sociálního začleňování osob,</w:t>
      </w:r>
    </w:p>
    <w:p w14:paraId="29F2580E" w14:textId="77777777" w:rsidR="005C2913" w:rsidRPr="00724606" w:rsidRDefault="005C2913" w:rsidP="0093595D">
      <w:pPr>
        <w:pStyle w:val="Odstavecseseznamem"/>
        <w:numPr>
          <w:ilvl w:val="0"/>
          <w:numId w:val="19"/>
        </w:numPr>
      </w:pPr>
      <w:r w:rsidRPr="00724606">
        <w:t>využívání potenciálu člověka s postižením,</w:t>
      </w:r>
    </w:p>
    <w:p w14:paraId="5128C875" w14:textId="77777777" w:rsidR="008F06EF" w:rsidRPr="00724606" w:rsidRDefault="005C2913" w:rsidP="0093595D">
      <w:pPr>
        <w:pStyle w:val="Odstavecseseznamem"/>
        <w:numPr>
          <w:ilvl w:val="0"/>
          <w:numId w:val="19"/>
        </w:numPr>
      </w:pPr>
      <w:r w:rsidRPr="00724606">
        <w:t>využívání potenciálu komunity.</w:t>
      </w:r>
    </w:p>
    <w:p w14:paraId="249F1343" w14:textId="77777777" w:rsidR="008F06EF" w:rsidRPr="00724606" w:rsidRDefault="008F06EF" w:rsidP="0093595D"/>
    <w:p w14:paraId="05B2B441" w14:textId="2EA2BB46" w:rsidR="002D069F" w:rsidRPr="00724606" w:rsidRDefault="002D069F" w:rsidP="0093595D">
      <w:r w:rsidRPr="00724606">
        <w:t>Práva lidí se zdravotním postižením (zejména mentálním) byla v minulých desetiletích zanedbávána a</w:t>
      </w:r>
      <w:r w:rsidR="00584AD6" w:rsidRPr="00724606">
        <w:t> </w:t>
      </w:r>
      <w:r w:rsidRPr="00724606">
        <w:t>stála na okraji zájmu. Moravskoslezský kraj započal v roce 2003 proces změn ve velkokapacitních institucích, kde byli koncentrování a izolováni lidé s mentálním či kombinovaným postižením (klienti). Moravskoslezský kraj se rozhodl na tuto situaci aktivně a komplexně reagovat. Nejdříve probíhaly pilotní projekty (</w:t>
      </w:r>
      <w:proofErr w:type="gramStart"/>
      <w:r w:rsidRPr="00724606">
        <w:t>2003 – 2007</w:t>
      </w:r>
      <w:proofErr w:type="gramEnd"/>
      <w:r w:rsidRPr="00724606">
        <w:t>) ověřující možnost realizace celkové systémové změny v kraji. Završením pilotního ověření bylo opuštění zámku Hošťálkovy, jehož kapacita (v roce 2003 byla cca 100 klientek) byla nahrazena komunitními službami. Projekt kompletní systémové změny (</w:t>
      </w:r>
      <w:r w:rsidR="009C6C62" w:rsidRPr="00724606">
        <w:t>2008–2019</w:t>
      </w:r>
      <w:r w:rsidRPr="00724606">
        <w:t>) byl zahájen v roce 2008 nejprve ve všech krajských organizacích, které poskytovaly celoroční pobytové sociální služby více než 1.100</w:t>
      </w:r>
      <w:r w:rsidR="00942E68" w:rsidRPr="00724606">
        <w:t xml:space="preserve"> klientům. Dílčí kroky nastavených změn</w:t>
      </w:r>
      <w:r w:rsidRPr="00724606">
        <w:t xml:space="preserve"> ve všech krajských organizacích směřovaly k jednoznačné myšlence zkvalitnit život klientů a naplnit jejich lidská práva a svobody. Významným faktem je, že do krajem řízených změn se zapojily i další subjekty (obce, města, neziskové organizace).</w:t>
      </w:r>
      <w:r w:rsidR="00942E68" w:rsidRPr="00724606">
        <w:t xml:space="preserve"> Je zapotřebí upozornit na skutečnost, že </w:t>
      </w:r>
      <w:r w:rsidR="00942E68" w:rsidRPr="00724606">
        <w:lastRenderedPageBreak/>
        <w:t>v započatém procesu je třeba dále pokračovat a</w:t>
      </w:r>
      <w:r w:rsidR="00584AD6" w:rsidRPr="00724606">
        <w:t> </w:t>
      </w:r>
      <w:r w:rsidR="00942E68" w:rsidRPr="00724606">
        <w:t>systematicky podporovat u pobytových služeb procesy směřující ke zvýšení kvality života.</w:t>
      </w:r>
    </w:p>
    <w:p w14:paraId="33B9DCF5" w14:textId="77777777" w:rsidR="002D069F" w:rsidRPr="00724606" w:rsidRDefault="002D069F" w:rsidP="0093595D">
      <w:r w:rsidRPr="00724606">
        <w:t>Důraz na naplňování práv lidí se zdravotním postižením přímo souvisí s realizovanými změnami a</w:t>
      </w:r>
      <w:r w:rsidR="00584AD6" w:rsidRPr="00724606">
        <w:t> </w:t>
      </w:r>
      <w:r w:rsidRPr="00724606">
        <w:t>je</w:t>
      </w:r>
      <w:r w:rsidR="00584AD6" w:rsidRPr="00724606">
        <w:t> </w:t>
      </w:r>
      <w:r w:rsidRPr="00724606">
        <w:t xml:space="preserve">jedním z hlavních znaků kvalitní sociální služby. Sociální služba musí klientovi umožnit žít způsobem, který je ve společnosti považován za běžný. Právo na život v přirozeném prostředí či přímo požadavky deinstitucionalizace jsou součástí právního řádu České republiky. </w:t>
      </w:r>
    </w:p>
    <w:p w14:paraId="7C5E7772" w14:textId="77777777" w:rsidR="008F06EF" w:rsidRPr="00724606" w:rsidRDefault="002D069F" w:rsidP="0093595D">
      <w:r w:rsidRPr="00724606">
        <w:t xml:space="preserve">V dalším období </w:t>
      </w:r>
      <w:r w:rsidR="005C2913" w:rsidRPr="00724606">
        <w:t>je zapotřebí</w:t>
      </w:r>
      <w:r w:rsidRPr="00724606">
        <w:t xml:space="preserve"> pokračovat v dalších krocích vedoucích k deinstitucionalizaci sociálních služeb v Moravskoslezském kraji, a to širším zacílením, a to seniory, osoby s duševním onemocněním, osoby s</w:t>
      </w:r>
      <w:r w:rsidR="00942E68" w:rsidRPr="00724606">
        <w:t> </w:t>
      </w:r>
      <w:r w:rsidRPr="00724606">
        <w:t>atypickým</w:t>
      </w:r>
      <w:r w:rsidR="00942E68" w:rsidRPr="00724606">
        <w:t>/náročným</w:t>
      </w:r>
      <w:r w:rsidRPr="00724606">
        <w:t xml:space="preserve"> chováním. </w:t>
      </w:r>
    </w:p>
    <w:p w14:paraId="4F194574" w14:textId="52E8759A" w:rsidR="0018152E" w:rsidRPr="00724606" w:rsidRDefault="00BD59C7" w:rsidP="0093595D">
      <w:pPr>
        <w:pStyle w:val="Nadpis2"/>
      </w:pPr>
      <w:bookmarkStart w:id="172" w:name="_Toc46398203"/>
      <w:r w:rsidRPr="00724606">
        <w:t>Reforma péče o duševní zdraví (reforma psychiatrické péče)</w:t>
      </w:r>
      <w:bookmarkEnd w:id="172"/>
      <w:r w:rsidR="00080606" w:rsidRPr="00724606">
        <w:t xml:space="preserve"> </w:t>
      </w:r>
    </w:p>
    <w:p w14:paraId="178A427E" w14:textId="77777777" w:rsidR="000E6793" w:rsidRPr="00724606" w:rsidRDefault="000E6793" w:rsidP="0093595D">
      <w:r w:rsidRPr="00724606">
        <w:t xml:space="preserve">Reforma psychiatrické péče představuje zásadní systémovou změnu, která má zvýšit kvalitu života lidí s duševním onemocněním. </w:t>
      </w:r>
    </w:p>
    <w:p w14:paraId="2E259CF6" w14:textId="77777777" w:rsidR="005C2913" w:rsidRPr="00724606" w:rsidRDefault="005C2913" w:rsidP="0093595D">
      <w:r w:rsidRPr="00724606">
        <w:t>Další dílčí cíle reformy:</w:t>
      </w:r>
    </w:p>
    <w:p w14:paraId="74036441" w14:textId="77777777" w:rsidR="005C2913" w:rsidRPr="00724606" w:rsidRDefault="005C2913" w:rsidP="0093595D">
      <w:pPr>
        <w:pStyle w:val="Odstavecseseznamem"/>
        <w:numPr>
          <w:ilvl w:val="0"/>
          <w:numId w:val="21"/>
        </w:numPr>
      </w:pPr>
      <w:r w:rsidRPr="00724606">
        <w:t>Zvýšit kvalitu péče o osoby s duševním onemocněním, a to ve zdravotním a sociálním systému</w:t>
      </w:r>
    </w:p>
    <w:p w14:paraId="4129F81E" w14:textId="77777777" w:rsidR="005C2913" w:rsidRPr="00724606" w:rsidRDefault="005C2913" w:rsidP="0093595D">
      <w:pPr>
        <w:pStyle w:val="Odstavecseseznamem"/>
        <w:numPr>
          <w:ilvl w:val="0"/>
          <w:numId w:val="21"/>
        </w:numPr>
      </w:pPr>
      <w:r w:rsidRPr="00724606">
        <w:t>Omezit stigmatizaci osob s duševním onemocněním</w:t>
      </w:r>
    </w:p>
    <w:p w14:paraId="02205CF6" w14:textId="77777777" w:rsidR="005C2913" w:rsidRPr="00724606" w:rsidRDefault="005C2913" w:rsidP="0093595D">
      <w:pPr>
        <w:pStyle w:val="Odstavecseseznamem"/>
        <w:numPr>
          <w:ilvl w:val="0"/>
          <w:numId w:val="21"/>
        </w:numPr>
      </w:pPr>
      <w:r w:rsidRPr="00724606">
        <w:t>Zvýšit spokojenost uživatelů a jejich rodin s poskytovanou psychiatrickou péčí</w:t>
      </w:r>
    </w:p>
    <w:p w14:paraId="2E9AF67A" w14:textId="77777777" w:rsidR="005C2913" w:rsidRPr="00724606" w:rsidRDefault="005C2913" w:rsidP="0093595D">
      <w:pPr>
        <w:pStyle w:val="Odstavecseseznamem"/>
        <w:numPr>
          <w:ilvl w:val="0"/>
          <w:numId w:val="21"/>
        </w:numPr>
      </w:pPr>
      <w:r w:rsidRPr="00724606">
        <w:t>Zvýšit efektivitu psychiatrické péče a zajistit včasnou diagnostikou</w:t>
      </w:r>
    </w:p>
    <w:p w14:paraId="09EE6724" w14:textId="77777777" w:rsidR="005C2913" w:rsidRPr="00724606" w:rsidRDefault="005C2913" w:rsidP="0093595D">
      <w:pPr>
        <w:pStyle w:val="Odstavecseseznamem"/>
        <w:numPr>
          <w:ilvl w:val="0"/>
          <w:numId w:val="21"/>
        </w:numPr>
      </w:pPr>
      <w:r w:rsidRPr="00724606">
        <w:t>Zlepšit plnohodnotné začleňování lidí s duševním onemocněním do společnosti</w:t>
      </w:r>
    </w:p>
    <w:p w14:paraId="19F778C4" w14:textId="77777777" w:rsidR="005C2913" w:rsidRPr="00724606" w:rsidRDefault="005C2913" w:rsidP="0093595D">
      <w:pPr>
        <w:pStyle w:val="Odstavecseseznamem"/>
        <w:numPr>
          <w:ilvl w:val="0"/>
          <w:numId w:val="21"/>
        </w:numPr>
      </w:pPr>
      <w:r w:rsidRPr="00724606">
        <w:t>Zlepšit provázanost a koordinaci zdravotních, sociálních a dalších návazných služeb</w:t>
      </w:r>
    </w:p>
    <w:p w14:paraId="45E0C2E1" w14:textId="77777777" w:rsidR="005C2913" w:rsidRPr="00724606" w:rsidRDefault="005C2913" w:rsidP="0093595D">
      <w:pPr>
        <w:pStyle w:val="Odstavecseseznamem"/>
        <w:numPr>
          <w:ilvl w:val="0"/>
          <w:numId w:val="21"/>
        </w:numPr>
      </w:pPr>
      <w:r w:rsidRPr="00724606">
        <w:t>Humanizovat psychiatrickou péči</w:t>
      </w:r>
    </w:p>
    <w:p w14:paraId="5AA11D1C" w14:textId="77777777" w:rsidR="00141E34" w:rsidRPr="00724606" w:rsidRDefault="00080606" w:rsidP="0093595D">
      <w:r w:rsidRPr="00724606">
        <w:t>Duševní zdraví je nedílnou součástí plnohodnotné integrity člověka. Kvalita života, kulturní prostředí, sociální procesy a samotný přístup k životu mají podstatný vliv na duševní zdraví, stejně jako celková duševní kondice člověka významným způsobem determinuje a ovlivňuje všechny aspekty jeho kvality života. Podle řa</w:t>
      </w:r>
      <w:r w:rsidR="004901CE" w:rsidRPr="00724606">
        <w:t xml:space="preserve">dy vědeckých výstupů a výzkumů </w:t>
      </w:r>
      <w:r w:rsidRPr="00724606">
        <w:t xml:space="preserve">je stav péče o duševní zdraví v České republice (dále jen ČR) v některých aspektech horší než u ostatních obyvatel států západní a severní Evropy. </w:t>
      </w:r>
      <w:r w:rsidR="0049067C" w:rsidRPr="00724606">
        <w:t xml:space="preserve"> </w:t>
      </w:r>
      <w:r w:rsidRPr="00724606">
        <w:t xml:space="preserve">Strategie reformy psychiatrické péče je po </w:t>
      </w:r>
      <w:r w:rsidR="0049067C" w:rsidRPr="00724606">
        <w:t>resortní stránce v gesci</w:t>
      </w:r>
      <w:r w:rsidRPr="00724606">
        <w:t xml:space="preserve"> Minis</w:t>
      </w:r>
      <w:r w:rsidR="0049067C" w:rsidRPr="00724606">
        <w:t>terstva zdravotnictví České republiky.</w:t>
      </w:r>
    </w:p>
    <w:p w14:paraId="71E6A02C" w14:textId="047AB114" w:rsidR="008730CC" w:rsidRPr="00724606" w:rsidRDefault="008730CC" w:rsidP="0093595D">
      <w:r w:rsidRPr="00724606">
        <w:t>Systém psychiatrické péče v ČR stále spočívá na velkokapacitních zařízeních zdravotních služeb následné lůžkové péče v oboru psychiatrie, kde jsou lidé se závažnými duševními onemocněními hospitalizová</w:t>
      </w:r>
      <w:r w:rsidRPr="00724606">
        <w:softHyphen/>
        <w:t>ni i déle než 20 let, což je jednoznačně nákladově neefektivní v porovnání s komunitní péčí, tj. péčí posky</w:t>
      </w:r>
      <w:r w:rsidRPr="00724606">
        <w:softHyphen/>
        <w:t xml:space="preserve">tovanou v přirozeném prostředí lidí s duševním onemocněním </w:t>
      </w:r>
      <w:r w:rsidRPr="00E91798">
        <w:t>(</w:t>
      </w:r>
      <w:proofErr w:type="spellStart"/>
      <w:r w:rsidRPr="00E91798">
        <w:t>Höschl</w:t>
      </w:r>
      <w:proofErr w:type="spellEnd"/>
      <w:r w:rsidRPr="00E91798">
        <w:t xml:space="preserve"> et al., 2012; Winkler et al., 2017; Winkler et al., 2018; Winkler et al., </w:t>
      </w:r>
      <w:r w:rsidR="009C6C62" w:rsidRPr="00E91798">
        <w:t>2018 b</w:t>
      </w:r>
      <w:r w:rsidRPr="00E91798">
        <w:t>; Winkler et al., 2016).</w:t>
      </w:r>
    </w:p>
    <w:p w14:paraId="379BB27E" w14:textId="6C480DD2" w:rsidR="00951BCD" w:rsidRPr="00724606" w:rsidRDefault="004901CE" w:rsidP="0093595D">
      <w:r w:rsidRPr="00724606">
        <w:t>Do plánování rozvoje sociálních služeb v Moravskoslezském kraji významně zasahuje fakt, že</w:t>
      </w:r>
      <w:r w:rsidR="00584AD6" w:rsidRPr="00724606">
        <w:t> </w:t>
      </w:r>
      <w:r w:rsidRPr="00724606">
        <w:t>Ministerstvo zdravotnictví ve spolupráci s Ministerstvem práce a sociálních věcí přistupuje ke klíčové změně v oblasti poskytování služeb pro osoby s duševním onemocněním, kterým je podpora procesu reformy psychiatrické péče v České republice. Vychází přitom mj. ze Strategie reformy psychiatrické péče</w:t>
      </w:r>
      <w:r w:rsidR="006D73C4">
        <w:t xml:space="preserve"> </w:t>
      </w:r>
      <w:r w:rsidR="006D73C4" w:rsidRPr="00CF68D0">
        <w:t>(MZ ČR, 2013)</w:t>
      </w:r>
      <w:r w:rsidRPr="00CF68D0">
        <w:t>,</w:t>
      </w:r>
      <w:r w:rsidRPr="00724606">
        <w:t xml:space="preserve"> která cílí na naplňování lidských práv lidí s duševním onemocněním. </w:t>
      </w:r>
      <w:r w:rsidR="00B12CE6" w:rsidRPr="00B12CE6">
        <w:t>Aktuálním strategickým dokumentem pro</w:t>
      </w:r>
      <w:r w:rsidR="00B12CE6">
        <w:t> </w:t>
      </w:r>
      <w:r w:rsidR="00B12CE6" w:rsidRPr="00B12CE6">
        <w:t>reformu péče o duševní zdraví je Národní akční plán pro duševní zdraví 2020–2030, který byl schválen Vládou ČR v lednu 2020</w:t>
      </w:r>
      <w:r w:rsidR="00B12CE6">
        <w:t>,</w:t>
      </w:r>
      <w:r w:rsidR="00B12CE6" w:rsidRPr="00B12CE6">
        <w:t xml:space="preserve"> a který definuje směry rozvoje služeb v této oblasti na období </w:t>
      </w:r>
      <w:r w:rsidR="009C6C62" w:rsidRPr="00B12CE6">
        <w:t>2020–2030</w:t>
      </w:r>
      <w:r w:rsidR="00B12CE6" w:rsidRPr="00B12CE6">
        <w:t>.</w:t>
      </w:r>
    </w:p>
    <w:p w14:paraId="6B1B6503" w14:textId="77777777" w:rsidR="00376F21" w:rsidRPr="00724606" w:rsidRDefault="004901CE" w:rsidP="0093595D">
      <w:r w:rsidRPr="00724606">
        <w:t>Důraz je přitom kladen na zajištění veřejných služeb pro osoby s duševním onemocněním, které směřují k sociálnímu začleňování a zaměřují se na naplňování individuálních potřeb a důstojný život v</w:t>
      </w:r>
      <w:r w:rsidR="00584AD6" w:rsidRPr="00724606">
        <w:t> </w:t>
      </w:r>
      <w:r w:rsidRPr="00724606">
        <w:t xml:space="preserve">přirozené komunitě. Hlavním motivem reformy je důraz na uplatňování, prosazovaní a naplňovaní jejich práv takovým způsobem, jak je definováno především v Úmluvě o právech lidi se zdravotním postižením, kterou ČR </w:t>
      </w:r>
      <w:r w:rsidRPr="00724606">
        <w:lastRenderedPageBreak/>
        <w:t xml:space="preserve">ratifikovala. </w:t>
      </w:r>
      <w:r w:rsidRPr="00724606">
        <w:rPr>
          <w:b/>
        </w:rPr>
        <w:t>Hlavními nástroji, jak naplnit tyto cíle, je restrukturalizace systému služeb, vytvoření funkční sítě zařízeni poskytujících péči a také změna přístupů a myšlení pracovníků poskytujících péči.</w:t>
      </w:r>
      <w:r w:rsidRPr="00724606">
        <w:t xml:space="preserve"> </w:t>
      </w:r>
    </w:p>
    <w:p w14:paraId="14FF0ABF" w14:textId="77777777" w:rsidR="004901CE" w:rsidRPr="00724606" w:rsidRDefault="004901CE" w:rsidP="0093595D">
      <w:r w:rsidRPr="00724606">
        <w:t>Vizí reformy v kontextu Moravskoslezského kraje je dosáhnout takového stavu, aby systém péče o</w:t>
      </w:r>
      <w:r w:rsidR="00584AD6" w:rsidRPr="00724606">
        <w:t> </w:t>
      </w:r>
      <w:r w:rsidRPr="00724606">
        <w:t>duševní zdraví a jeho reforma na úrovni kraje byla koordinovaně a mezioborově řízena a aby do řízení byli zapojeni všichni relevantní aktéři.</w:t>
      </w:r>
      <w:r w:rsidR="00A44BEB" w:rsidRPr="00724606">
        <w:t xml:space="preserve"> V souladu s principy reformy budou v následujících letech na</w:t>
      </w:r>
      <w:r w:rsidR="00584AD6" w:rsidRPr="00724606">
        <w:t> </w:t>
      </w:r>
      <w:r w:rsidR="00A44BEB" w:rsidRPr="00724606">
        <w:t xml:space="preserve">území kraje vytvořena </w:t>
      </w:r>
      <w:r w:rsidR="008A39CA" w:rsidRPr="00724606">
        <w:t>síť</w:t>
      </w:r>
      <w:r w:rsidR="00A44BEB" w:rsidRPr="00724606">
        <w:t xml:space="preserve"> </w:t>
      </w:r>
      <w:r w:rsidR="008A39CA" w:rsidRPr="00724606">
        <w:t>Center</w:t>
      </w:r>
      <w:r w:rsidR="00A44BEB" w:rsidRPr="00724606">
        <w:t xml:space="preserve"> duševního zdraví a na ně návazná síť terénních služeb tvořených týmem jak sociálních</w:t>
      </w:r>
      <w:r w:rsidR="008A39CA" w:rsidRPr="00724606">
        <w:t>,</w:t>
      </w:r>
      <w:r w:rsidR="00A44BEB" w:rsidRPr="00724606">
        <w:t xml:space="preserve"> </w:t>
      </w:r>
      <w:r w:rsidR="008A39CA" w:rsidRPr="00724606">
        <w:t>t</w:t>
      </w:r>
      <w:r w:rsidR="00A44BEB" w:rsidRPr="00724606">
        <w:t>a</w:t>
      </w:r>
      <w:r w:rsidR="008A39CA" w:rsidRPr="00724606">
        <w:t>k</w:t>
      </w:r>
      <w:r w:rsidR="00A44BEB" w:rsidRPr="00724606">
        <w:t xml:space="preserve"> zdravotnických pracovníků. Role sociálních služeb je poskytnout podporu </w:t>
      </w:r>
      <w:r w:rsidR="008A39CA" w:rsidRPr="00724606">
        <w:t>a</w:t>
      </w:r>
      <w:r w:rsidR="00584AD6" w:rsidRPr="00724606">
        <w:t> </w:t>
      </w:r>
      <w:r w:rsidR="008A39CA" w:rsidRPr="00724606">
        <w:t xml:space="preserve">pomoc </w:t>
      </w:r>
      <w:r w:rsidR="00A44BEB" w:rsidRPr="00724606">
        <w:t xml:space="preserve">klientům opouštějícím pobytová zdravotnická zařízení </w:t>
      </w:r>
      <w:r w:rsidR="008A39CA" w:rsidRPr="00724606">
        <w:t>v jejich životě v přirozené komunitě.</w:t>
      </w:r>
    </w:p>
    <w:p w14:paraId="174BEF2C" w14:textId="42C0B52C" w:rsidR="00B306E0" w:rsidRPr="00724606" w:rsidRDefault="00FA27AE" w:rsidP="00230EEE">
      <w:pPr>
        <w:pStyle w:val="Nadpis2"/>
      </w:pPr>
      <w:bookmarkStart w:id="173" w:name="_Toc46398204"/>
      <w:r w:rsidRPr="00724606">
        <w:t>T</w:t>
      </w:r>
      <w:r w:rsidR="00BD59C7" w:rsidRPr="00724606">
        <w:t xml:space="preserve">ransformace </w:t>
      </w:r>
      <w:r w:rsidR="00276318" w:rsidRPr="00724606">
        <w:t xml:space="preserve">a </w:t>
      </w:r>
      <w:proofErr w:type="spellStart"/>
      <w:r w:rsidR="00276318" w:rsidRPr="00724606">
        <w:t>deinistitucionalizace</w:t>
      </w:r>
      <w:proofErr w:type="spellEnd"/>
      <w:r w:rsidR="00276318" w:rsidRPr="00724606">
        <w:t xml:space="preserve"> </w:t>
      </w:r>
      <w:r w:rsidR="00BD59C7" w:rsidRPr="00724606">
        <w:t>zařízení pro děti do tří let v</w:t>
      </w:r>
      <w:r w:rsidR="00230EEE">
        <w:t> </w:t>
      </w:r>
      <w:r w:rsidR="00BD59C7" w:rsidRPr="00724606">
        <w:t>Moravskoslezském kraji</w:t>
      </w:r>
      <w:bookmarkEnd w:id="173"/>
    </w:p>
    <w:p w14:paraId="57231DC9" w14:textId="77777777" w:rsidR="00F34103" w:rsidRPr="00724606" w:rsidRDefault="00141E34" w:rsidP="0093595D">
      <w:pPr>
        <w:rPr>
          <w:b/>
        </w:rPr>
      </w:pPr>
      <w:r w:rsidRPr="00724606">
        <w:t>Česká</w:t>
      </w:r>
      <w:r w:rsidR="009E6552" w:rsidRPr="00724606">
        <w:t xml:space="preserve"> </w:t>
      </w:r>
      <w:r w:rsidRPr="00724606">
        <w:t xml:space="preserve">republika </w:t>
      </w:r>
      <w:r w:rsidR="009E6552" w:rsidRPr="00724606">
        <w:t>sklízí dlouh</w:t>
      </w:r>
      <w:r w:rsidRPr="00724606">
        <w:t xml:space="preserve">odobě kritiku domácích </w:t>
      </w:r>
      <w:r w:rsidR="009E6552" w:rsidRPr="00724606">
        <w:t xml:space="preserve">i zahraničních institucí za </w:t>
      </w:r>
      <w:r w:rsidRPr="00724606">
        <w:t>nadměrný</w:t>
      </w:r>
      <w:r w:rsidR="009E6552" w:rsidRPr="00724606">
        <w:t xml:space="preserve"> počet dětí </w:t>
      </w:r>
      <w:r w:rsidR="00BC1A26" w:rsidRPr="00724606">
        <w:t xml:space="preserve">žijících </w:t>
      </w:r>
      <w:r w:rsidR="009E6552" w:rsidRPr="00724606">
        <w:t>v</w:t>
      </w:r>
      <w:r w:rsidRPr="00724606">
        <w:t> institucionální péči</w:t>
      </w:r>
      <w:r w:rsidR="009E6552" w:rsidRPr="00724606">
        <w:t xml:space="preserve">. Podle </w:t>
      </w:r>
      <w:r w:rsidRPr="00724606">
        <w:t>odb</w:t>
      </w:r>
      <w:r w:rsidR="00BC1A26" w:rsidRPr="00724606">
        <w:t>orníků v předmětné oblasti je ČR</w:t>
      </w:r>
      <w:r w:rsidR="009E6552" w:rsidRPr="00724606">
        <w:t xml:space="preserve"> v Evropě jednou z posledních zemí, kde je mož</w:t>
      </w:r>
      <w:r w:rsidRPr="00724606">
        <w:t>né děti do tří let do</w:t>
      </w:r>
      <w:r w:rsidR="00BC1A26" w:rsidRPr="00724606">
        <w:t xml:space="preserve"> ústavních</w:t>
      </w:r>
      <w:r w:rsidRPr="00724606">
        <w:t xml:space="preserve"> zařízení umisťovat</w:t>
      </w:r>
      <w:r w:rsidR="009E6552" w:rsidRPr="00724606">
        <w:t>. Odborná veřejnost, ministerstva práce sociálních věcí a zdravotnictví jsou stále více nakloněna zásadní reformě dětských zařízení pro</w:t>
      </w:r>
      <w:r w:rsidR="00584AD6" w:rsidRPr="00724606">
        <w:t> </w:t>
      </w:r>
      <w:r w:rsidR="009E6552" w:rsidRPr="00724606">
        <w:t>děti od 0 do 3 let</w:t>
      </w:r>
      <w:r w:rsidRPr="00724606">
        <w:rPr>
          <w:b/>
        </w:rPr>
        <w:t xml:space="preserve">. </w:t>
      </w:r>
    </w:p>
    <w:p w14:paraId="793A87B3" w14:textId="5C639256" w:rsidR="009E6552" w:rsidRPr="00724606" w:rsidRDefault="002C5AB2" w:rsidP="0093595D">
      <w:r w:rsidRPr="00724606">
        <w:rPr>
          <w:b/>
        </w:rPr>
        <w:t>Je neoddiskutovatelnou skutečností, že pobyt dětí v institucionálním zařízení nepříznivě ovlivňuje jejich vývoj a život.</w:t>
      </w:r>
      <w:r w:rsidRPr="00724606">
        <w:t xml:space="preserve"> </w:t>
      </w:r>
      <w:r w:rsidR="00141E34" w:rsidRPr="00724606">
        <w:t xml:space="preserve">Je zapotřebí však upozornit </w:t>
      </w:r>
      <w:r w:rsidRPr="00724606">
        <w:t xml:space="preserve">také </w:t>
      </w:r>
      <w:r w:rsidR="00141E34" w:rsidRPr="00724606">
        <w:t xml:space="preserve">na skutečnost, že aktuálně neexistuje na území ČR funkční systematické propojení </w:t>
      </w:r>
      <w:r w:rsidR="009E6552" w:rsidRPr="00724606">
        <w:t xml:space="preserve">a nastavení </w:t>
      </w:r>
      <w:r w:rsidRPr="00724606">
        <w:t xml:space="preserve">systému </w:t>
      </w:r>
      <w:r w:rsidR="009E6552" w:rsidRPr="00724606">
        <w:t xml:space="preserve">jednotné spolupráce. </w:t>
      </w:r>
      <w:r w:rsidRPr="00724606">
        <w:t>Předmětné ministerské resorty jsou nakloněny</w:t>
      </w:r>
      <w:r w:rsidR="009E6552" w:rsidRPr="00724606">
        <w:t xml:space="preserve"> k vzájemné spolupráci</w:t>
      </w:r>
      <w:r w:rsidR="00BC1A26" w:rsidRPr="00724606">
        <w:t xml:space="preserve"> a participaci v řešení problematiky spojené s </w:t>
      </w:r>
      <w:r w:rsidR="009E6552" w:rsidRPr="00724606">
        <w:t>umísťování</w:t>
      </w:r>
      <w:r w:rsidR="00BC1A26" w:rsidRPr="00724606">
        <w:t>m</w:t>
      </w:r>
      <w:r w:rsidR="009E6552" w:rsidRPr="00724606">
        <w:t xml:space="preserve"> tak malých dětí do </w:t>
      </w:r>
      <w:r w:rsidR="00BC1A26" w:rsidRPr="00724606">
        <w:t xml:space="preserve">pobytových </w:t>
      </w:r>
      <w:r w:rsidR="009E6552" w:rsidRPr="00724606">
        <w:t xml:space="preserve">zařízení. </w:t>
      </w:r>
      <w:r w:rsidR="00BC1A26" w:rsidRPr="00724606">
        <w:t>O</w:t>
      </w:r>
      <w:r w:rsidR="00141E34" w:rsidRPr="00724606">
        <w:t>dborníci v ČR upozorňují dlouhodobě na</w:t>
      </w:r>
      <w:r w:rsidR="00584AD6" w:rsidRPr="00724606">
        <w:t> </w:t>
      </w:r>
      <w:r w:rsidR="00BC1A26" w:rsidRPr="00724606">
        <w:t>skutečnost</w:t>
      </w:r>
      <w:r w:rsidR="00141E34" w:rsidRPr="00724606">
        <w:t>, že systém péče o ohrožené děti je</w:t>
      </w:r>
      <w:r w:rsidR="00BC1A26" w:rsidRPr="00724606">
        <w:t xml:space="preserve"> ČR</w:t>
      </w:r>
      <w:r w:rsidR="00141E34" w:rsidRPr="00724606">
        <w:t xml:space="preserve"> </w:t>
      </w:r>
      <w:r w:rsidR="00BC1A26" w:rsidRPr="00724606">
        <w:t>neodpovídá moderním trendům péče o ohrožené děti</w:t>
      </w:r>
      <w:r w:rsidR="00141E34" w:rsidRPr="00724606">
        <w:t xml:space="preserve"> a není příliš efektivní</w:t>
      </w:r>
      <w:r w:rsidR="00BC1A26" w:rsidRPr="00724606">
        <w:t xml:space="preserve"> ani z hlediska hospodaření s finančními prostředky</w:t>
      </w:r>
      <w:r w:rsidR="00141E34" w:rsidRPr="00724606">
        <w:t xml:space="preserve">.  </w:t>
      </w:r>
      <w:r w:rsidR="00BC1A26" w:rsidRPr="00724606">
        <w:t xml:space="preserve">V systému péče postaveném na institucionálních službách nevyhnutelně velká část </w:t>
      </w:r>
      <w:r w:rsidRPr="00724606">
        <w:t>finančních prostředků plyne</w:t>
      </w:r>
      <w:r w:rsidR="00141E34" w:rsidRPr="00724606">
        <w:t xml:space="preserve"> do</w:t>
      </w:r>
      <w:r w:rsidR="00584AD6" w:rsidRPr="00724606">
        <w:t> </w:t>
      </w:r>
      <w:r w:rsidRPr="00724606">
        <w:t>zachování institucí</w:t>
      </w:r>
      <w:r w:rsidR="00141E34" w:rsidRPr="00724606">
        <w:t xml:space="preserve"> a jeji</w:t>
      </w:r>
      <w:r w:rsidRPr="00724606">
        <w:t>ch budov</w:t>
      </w:r>
      <w:r w:rsidR="002B3C98" w:rsidRPr="00724606">
        <w:t>,</w:t>
      </w:r>
      <w:r w:rsidRPr="00724606">
        <w:t xml:space="preserve"> a ne do podpory</w:t>
      </w:r>
      <w:r w:rsidR="00BC1A26" w:rsidRPr="00724606">
        <w:t xml:space="preserve"> samotných</w:t>
      </w:r>
      <w:r w:rsidRPr="00724606">
        <w:t xml:space="preserve"> rodin. Z ekonomického hlediska je</w:t>
      </w:r>
      <w:r w:rsidR="00584AD6" w:rsidRPr="00724606">
        <w:t> </w:t>
      </w:r>
      <w:r w:rsidRPr="00724606">
        <w:t>také p</w:t>
      </w:r>
      <w:r w:rsidR="00141E34" w:rsidRPr="00724606">
        <w:t xml:space="preserve">obyt dětí v zařízení </w:t>
      </w:r>
      <w:r w:rsidRPr="00724606">
        <w:t>nákladný</w:t>
      </w:r>
      <w:r w:rsidR="00141E34" w:rsidRPr="00724606">
        <w:t xml:space="preserve">. </w:t>
      </w:r>
    </w:p>
    <w:p w14:paraId="5574DC81" w14:textId="77777777" w:rsidR="00F25269" w:rsidRPr="00724606" w:rsidRDefault="009E6552" w:rsidP="0093595D">
      <w:r w:rsidRPr="00724606">
        <w:rPr>
          <w:b/>
        </w:rPr>
        <w:t xml:space="preserve">Moravskoslezský kraj </w:t>
      </w:r>
      <w:r w:rsidR="002C5AB2" w:rsidRPr="00724606">
        <w:rPr>
          <w:b/>
        </w:rPr>
        <w:t xml:space="preserve">reflektuje </w:t>
      </w:r>
      <w:r w:rsidR="00C54AA7" w:rsidRPr="00724606">
        <w:rPr>
          <w:b/>
        </w:rPr>
        <w:t xml:space="preserve">výše uvedené skutečnosti a </w:t>
      </w:r>
      <w:r w:rsidR="00DA0744" w:rsidRPr="00724606">
        <w:rPr>
          <w:b/>
        </w:rPr>
        <w:t>potvrzuje</w:t>
      </w:r>
      <w:r w:rsidRPr="00724606">
        <w:rPr>
          <w:b/>
        </w:rPr>
        <w:t xml:space="preserve"> </w:t>
      </w:r>
      <w:r w:rsidR="00DA0744" w:rsidRPr="00724606">
        <w:rPr>
          <w:b/>
        </w:rPr>
        <w:t xml:space="preserve">klíčový </w:t>
      </w:r>
      <w:r w:rsidRPr="00724606">
        <w:rPr>
          <w:b/>
        </w:rPr>
        <w:t>význam</w:t>
      </w:r>
      <w:r w:rsidR="002C5AB2" w:rsidRPr="00724606">
        <w:rPr>
          <w:b/>
        </w:rPr>
        <w:t xml:space="preserve"> důležitosti rodiny pro dítě.</w:t>
      </w:r>
      <w:r w:rsidR="002C5AB2" w:rsidRPr="00724606">
        <w:t> </w:t>
      </w:r>
      <w:r w:rsidRPr="00724606">
        <w:t xml:space="preserve">Moravskoslezský kraj má zájem učinit veškeré kroky </w:t>
      </w:r>
      <w:r w:rsidR="00276318" w:rsidRPr="00724606">
        <w:t>podpoře procesu deinstitucionalizace zařízení pro děti do 3 let tak</w:t>
      </w:r>
      <w:r w:rsidRPr="00724606">
        <w:t xml:space="preserve">, aby dítě mohlo vyrůstat ve své biologické rodině, případně náhradní rodině či v prostředí, které </w:t>
      </w:r>
      <w:r w:rsidR="00DA0744" w:rsidRPr="00724606">
        <w:t>se přirozenému způsobu života v co největší míře</w:t>
      </w:r>
      <w:r w:rsidR="00276318" w:rsidRPr="00724606">
        <w:t xml:space="preserve"> přibližuje</w:t>
      </w:r>
      <w:r w:rsidRPr="00724606">
        <w:t xml:space="preserve">. </w:t>
      </w:r>
      <w:r w:rsidR="00276318" w:rsidRPr="00724606">
        <w:t>Pokud společnost přijmeme základní premisu zachování a podpory biologické rodiny a</w:t>
      </w:r>
      <w:r w:rsidR="00584AD6" w:rsidRPr="00724606">
        <w:t> </w:t>
      </w:r>
      <w:r w:rsidR="00276318" w:rsidRPr="00724606">
        <w:t>deinstitucionalizace systému podpory za vlastní, bude snazší vytvořit novou síť ambulantních, terénních a návazných služeb, na které se může rodina s ohroženým dítětem v případě potřeby obrátit za účelem poskytnutí podpory a pomoci. Teprve pak bude možné adekvátně pomoci rodinám s</w:t>
      </w:r>
      <w:r w:rsidR="00584AD6" w:rsidRPr="00724606">
        <w:t> </w:t>
      </w:r>
      <w:r w:rsidR="00276318" w:rsidRPr="00724606">
        <w:t>ohroženým dítětem nacházející se v těžké životní situaci v jejich přirozeném prostře</w:t>
      </w:r>
      <w:r w:rsidR="00760768" w:rsidRPr="00724606">
        <w:t>dí</w:t>
      </w:r>
    </w:p>
    <w:p w14:paraId="7F3C3214" w14:textId="77777777" w:rsidR="002B5B36" w:rsidRPr="00724606" w:rsidRDefault="002B5B36" w:rsidP="0093595D">
      <w:pPr>
        <w:rPr>
          <w:rFonts w:eastAsiaTheme="majorEastAsia"/>
          <w:color w:val="000000" w:themeColor="text1"/>
          <w:sz w:val="26"/>
          <w:szCs w:val="26"/>
        </w:rPr>
      </w:pPr>
      <w:r w:rsidRPr="00724606">
        <w:br w:type="page"/>
      </w:r>
    </w:p>
    <w:p w14:paraId="435A14B7" w14:textId="6DAF7A6B" w:rsidR="007B7D98" w:rsidRPr="00724606" w:rsidRDefault="00FA27AE" w:rsidP="0093595D">
      <w:pPr>
        <w:pStyle w:val="Nadpis1"/>
      </w:pPr>
      <w:bookmarkStart w:id="174" w:name="_Toc46398205"/>
      <w:r w:rsidRPr="00724606">
        <w:lastRenderedPageBreak/>
        <w:t>S</w:t>
      </w:r>
      <w:r w:rsidR="007B784D" w:rsidRPr="00724606">
        <w:t>TRATEGICKÁ ČÁST</w:t>
      </w:r>
      <w:bookmarkEnd w:id="174"/>
    </w:p>
    <w:p w14:paraId="71D9763C" w14:textId="7DD23A0D" w:rsidR="006F7D0D" w:rsidRPr="00724606" w:rsidRDefault="00276318" w:rsidP="0093595D">
      <w:r w:rsidRPr="00724606">
        <w:t xml:space="preserve">Strategická část střednědobého plánu </w:t>
      </w:r>
      <w:r w:rsidR="006F7D0D" w:rsidRPr="00724606">
        <w:t xml:space="preserve">obsahuje definice </w:t>
      </w:r>
      <w:r w:rsidR="00731B3A" w:rsidRPr="00724606">
        <w:t xml:space="preserve">obecných </w:t>
      </w:r>
      <w:r w:rsidR="006F7D0D" w:rsidRPr="00724606">
        <w:t xml:space="preserve">hlavních priorit </w:t>
      </w:r>
      <w:r w:rsidR="00731B3A" w:rsidRPr="00724606">
        <w:t xml:space="preserve">a principů </w:t>
      </w:r>
      <w:r w:rsidR="006F7D0D" w:rsidRPr="00724606">
        <w:t xml:space="preserve">pro období let </w:t>
      </w:r>
      <w:r w:rsidR="009C6C62" w:rsidRPr="00724606">
        <w:t>2021–2023</w:t>
      </w:r>
      <w:r w:rsidR="006F7D0D" w:rsidRPr="00724606">
        <w:t xml:space="preserve"> určujících rozvoj systému sociálních služeb na území kraje</w:t>
      </w:r>
      <w:r w:rsidR="00A22534" w:rsidRPr="00724606">
        <w:t>, tzn. popis budoucího žádoucího stavu rozvoje sociálních služeb na území kraje</w:t>
      </w:r>
      <w:r w:rsidR="006F7D0D" w:rsidRPr="00724606">
        <w:t>.</w:t>
      </w:r>
    </w:p>
    <w:p w14:paraId="327AC6FC" w14:textId="3B7A9D70" w:rsidR="001C15E9" w:rsidRPr="00724606" w:rsidRDefault="009E6A97" w:rsidP="0093595D">
      <w:r w:rsidRPr="00020E61">
        <w:t xml:space="preserve">Tato kapitola vychází ze zjištění analytické části. </w:t>
      </w:r>
      <w:r w:rsidR="00E62BF1" w:rsidRPr="00020E61">
        <w:t xml:space="preserve">Především z analýzy potřeb (kapitola 7.5), </w:t>
      </w:r>
      <w:r w:rsidRPr="00020E61">
        <w:t>sociodemografické analýzy</w:t>
      </w:r>
      <w:r w:rsidR="002B3972" w:rsidRPr="00020E61">
        <w:t xml:space="preserve"> (kapitola </w:t>
      </w:r>
      <w:r w:rsidR="00E62BF1" w:rsidRPr="00020E61">
        <w:t>7.6)</w:t>
      </w:r>
      <w:r w:rsidRPr="00020E61">
        <w:t xml:space="preserve">, počtu odmítnutých zájemců </w:t>
      </w:r>
      <w:r w:rsidR="002B3972" w:rsidRPr="00020E61">
        <w:t xml:space="preserve">(Tabulka 3) </w:t>
      </w:r>
      <w:r w:rsidRPr="00020E61">
        <w:t>a členění jednotlivých druhů sociálních služeb dle jednotlivých obcí</w:t>
      </w:r>
      <w:r w:rsidR="002B3972" w:rsidRPr="00020E61">
        <w:t xml:space="preserve"> (Tabulka </w:t>
      </w:r>
      <w:r w:rsidR="00020E61" w:rsidRPr="00020E61">
        <w:t>Dostupnost jednotlivých druhů sociálních služeb na území ORP</w:t>
      </w:r>
      <w:r w:rsidR="002B3972" w:rsidRPr="00020E61">
        <w:t>)</w:t>
      </w:r>
      <w:r w:rsidRPr="00020E61">
        <w:t>.</w:t>
      </w:r>
      <w:r>
        <w:t xml:space="preserve">  </w:t>
      </w:r>
    </w:p>
    <w:p w14:paraId="3037D6B6" w14:textId="6A39B4FA" w:rsidR="00EF737F" w:rsidRPr="00724606" w:rsidRDefault="00EF737F" w:rsidP="0093595D">
      <w:pPr>
        <w:pStyle w:val="Nadpis2"/>
      </w:pPr>
      <w:bookmarkStart w:id="175" w:name="_Toc46398206"/>
      <w:r w:rsidRPr="00724606">
        <w:t>Hlavní</w:t>
      </w:r>
      <w:r w:rsidR="0091401F" w:rsidRPr="00724606">
        <w:t xml:space="preserve"> cíle,</w:t>
      </w:r>
      <w:r w:rsidR="003E6A56" w:rsidRPr="00724606">
        <w:t xml:space="preserve"> opatření a</w:t>
      </w:r>
      <w:r w:rsidRPr="00724606">
        <w:t xml:space="preserve"> </w:t>
      </w:r>
      <w:r w:rsidR="006F7D0D" w:rsidRPr="00724606">
        <w:t>p</w:t>
      </w:r>
      <w:r w:rsidRPr="00724606">
        <w:t xml:space="preserve">riority </w:t>
      </w:r>
      <w:r w:rsidR="000A0412" w:rsidRPr="00724606">
        <w:t xml:space="preserve">podpory a </w:t>
      </w:r>
      <w:r w:rsidRPr="00724606">
        <w:t>rozvoje sociálních služeb</w:t>
      </w:r>
      <w:bookmarkEnd w:id="175"/>
    </w:p>
    <w:p w14:paraId="6934C899" w14:textId="77777777" w:rsidR="00EF737F" w:rsidRPr="00724606" w:rsidRDefault="00567697" w:rsidP="0093595D">
      <w:pPr>
        <w:pStyle w:val="Odstavecseseznamem"/>
        <w:numPr>
          <w:ilvl w:val="0"/>
          <w:numId w:val="9"/>
        </w:numPr>
      </w:pPr>
      <w:r w:rsidRPr="00724606">
        <w:t>Podporovat</w:t>
      </w:r>
      <w:r w:rsidR="00812CE1" w:rsidRPr="00724606">
        <w:t xml:space="preserve"> </w:t>
      </w:r>
      <w:r w:rsidRPr="00724606">
        <w:t>udržitelnost</w:t>
      </w:r>
      <w:r w:rsidR="0038279C" w:rsidRPr="00724606">
        <w:t xml:space="preserve"> a </w:t>
      </w:r>
      <w:r w:rsidRPr="00724606">
        <w:t>udržitelný rozvoj</w:t>
      </w:r>
      <w:r w:rsidR="0038279C" w:rsidRPr="00724606">
        <w:t xml:space="preserve"> </w:t>
      </w:r>
      <w:r w:rsidR="00FE6F70" w:rsidRPr="00724606">
        <w:t xml:space="preserve">krajské </w:t>
      </w:r>
      <w:r w:rsidR="00EF737F" w:rsidRPr="00724606">
        <w:t>sítě sociální</w:t>
      </w:r>
      <w:r w:rsidR="00812CE1" w:rsidRPr="00724606">
        <w:t>ch</w:t>
      </w:r>
      <w:r w:rsidR="00EF737F" w:rsidRPr="00724606">
        <w:t xml:space="preserve"> služeb na území kraje</w:t>
      </w:r>
      <w:r w:rsidR="00FE6F70" w:rsidRPr="00724606">
        <w:t xml:space="preserve"> probíhající</w:t>
      </w:r>
      <w:r w:rsidR="00812CE1" w:rsidRPr="00724606">
        <w:t xml:space="preserve">ho dle principů a </w:t>
      </w:r>
      <w:r w:rsidR="00EF737F" w:rsidRPr="00724606">
        <w:t>podmínek aktuá</w:t>
      </w:r>
      <w:r w:rsidR="00812CE1" w:rsidRPr="00724606">
        <w:t>lního střednědobého plánu kraje</w:t>
      </w:r>
      <w:r w:rsidR="00FE6F70" w:rsidRPr="00724606">
        <w:t xml:space="preserve"> </w:t>
      </w:r>
      <w:r w:rsidR="00EF737F" w:rsidRPr="00724606">
        <w:t>ve spolupráci s obcemi kraje</w:t>
      </w:r>
    </w:p>
    <w:p w14:paraId="29009689" w14:textId="77777777" w:rsidR="00812CE1" w:rsidRPr="00724606" w:rsidRDefault="00567697" w:rsidP="0093595D">
      <w:pPr>
        <w:pStyle w:val="Odstavecseseznamem"/>
        <w:numPr>
          <w:ilvl w:val="0"/>
          <w:numId w:val="9"/>
        </w:numPr>
      </w:pPr>
      <w:r w:rsidRPr="00724606">
        <w:t>Podporovat</w:t>
      </w:r>
      <w:r w:rsidR="00812CE1" w:rsidRPr="00724606">
        <w:t xml:space="preserve"> </w:t>
      </w:r>
      <w:r w:rsidRPr="00724606">
        <w:t>systémovou</w:t>
      </w:r>
      <w:r w:rsidR="00A13295" w:rsidRPr="00724606">
        <w:t xml:space="preserve"> </w:t>
      </w:r>
      <w:r w:rsidRPr="00724606">
        <w:t>spolupráci</w:t>
      </w:r>
      <w:r w:rsidR="001B7E7B" w:rsidRPr="00724606">
        <w:t xml:space="preserve"> v rámci procesu plánování sociálních služeb</w:t>
      </w:r>
      <w:r w:rsidR="00812CE1" w:rsidRPr="00724606">
        <w:t xml:space="preserve"> </w:t>
      </w:r>
      <w:r w:rsidR="00273F93" w:rsidRPr="00724606">
        <w:t>zadavatelů sociálních služeb</w:t>
      </w:r>
      <w:r w:rsidR="00812CE1" w:rsidRPr="00724606">
        <w:t xml:space="preserve"> v rámci realizace procesu střednědobého plánování sociálních služeb na území kraje</w:t>
      </w:r>
    </w:p>
    <w:p w14:paraId="169BD067" w14:textId="77777777" w:rsidR="006F7D0D" w:rsidRPr="00724606" w:rsidRDefault="00567697" w:rsidP="0093595D">
      <w:pPr>
        <w:pStyle w:val="Odstavecseseznamem"/>
        <w:numPr>
          <w:ilvl w:val="0"/>
          <w:numId w:val="9"/>
        </w:numPr>
        <w:rPr>
          <w:rFonts w:eastAsia="Calibri"/>
        </w:rPr>
      </w:pPr>
      <w:r w:rsidRPr="00724606">
        <w:t>Podporovat terénní a ambulantní sociální služ</w:t>
      </w:r>
      <w:r w:rsidR="00991B2F" w:rsidRPr="00724606">
        <w:t>b</w:t>
      </w:r>
      <w:r w:rsidRPr="00724606">
        <w:t>y</w:t>
      </w:r>
      <w:r w:rsidR="00991B2F" w:rsidRPr="00724606">
        <w:t xml:space="preserve"> s cílem podpořit setrvání osob v jejich přirozeném prostředí</w:t>
      </w:r>
      <w:r w:rsidR="006F7D0D" w:rsidRPr="00724606">
        <w:rPr>
          <w:rFonts w:eastAsia="Calibri"/>
        </w:rPr>
        <w:t xml:space="preserve"> </w:t>
      </w:r>
    </w:p>
    <w:p w14:paraId="7296AF98" w14:textId="77777777" w:rsidR="0038279C" w:rsidRPr="00724606" w:rsidRDefault="00567697" w:rsidP="0093595D">
      <w:pPr>
        <w:pStyle w:val="Odstavecseseznamem"/>
        <w:numPr>
          <w:ilvl w:val="0"/>
          <w:numId w:val="9"/>
        </w:numPr>
      </w:pPr>
      <w:r w:rsidRPr="00724606">
        <w:t>Podporovat</w:t>
      </w:r>
      <w:r w:rsidR="0038279C" w:rsidRPr="00724606">
        <w:t xml:space="preserve"> </w:t>
      </w:r>
      <w:r w:rsidRPr="00724606">
        <w:t>sociální služ</w:t>
      </w:r>
      <w:r w:rsidR="00EC2189" w:rsidRPr="00724606">
        <w:t>b</w:t>
      </w:r>
      <w:r w:rsidRPr="00724606">
        <w:t>y a další subjekty v aktivitách směřující</w:t>
      </w:r>
      <w:r w:rsidR="00EC2189" w:rsidRPr="00724606">
        <w:t xml:space="preserve"> </w:t>
      </w:r>
      <w:r w:rsidR="00E35EE8" w:rsidRPr="00724606">
        <w:t xml:space="preserve">k přirozenému začleňování osob </w:t>
      </w:r>
      <w:r w:rsidR="00EC2189" w:rsidRPr="00724606">
        <w:t>do společnosti a vyrovnávání jejich příležitostí</w:t>
      </w:r>
    </w:p>
    <w:p w14:paraId="19DB528E" w14:textId="594EB921" w:rsidR="00BF5865" w:rsidRPr="00724606" w:rsidRDefault="006F62E6" w:rsidP="0093595D">
      <w:pPr>
        <w:pStyle w:val="Odstavecseseznamem"/>
        <w:numPr>
          <w:ilvl w:val="0"/>
          <w:numId w:val="9"/>
        </w:numPr>
      </w:pPr>
      <w:r w:rsidRPr="00724606">
        <w:t>Podporovat sociální služ</w:t>
      </w:r>
      <w:r w:rsidR="006F7D0D" w:rsidRPr="00724606">
        <w:t>b</w:t>
      </w:r>
      <w:r w:rsidRPr="00724606">
        <w:t>y zaměřené na řešení sociálně nepříznivých situací</w:t>
      </w:r>
      <w:r w:rsidR="006F7D0D" w:rsidRPr="00724606">
        <w:t xml:space="preserve"> osob se specifickými potřebami (</w:t>
      </w:r>
      <w:r w:rsidR="00A13295" w:rsidRPr="00724606">
        <w:t xml:space="preserve">osoby s </w:t>
      </w:r>
      <w:r w:rsidR="006F7D0D" w:rsidRPr="00724606">
        <w:t>PAS, duální</w:t>
      </w:r>
      <w:r w:rsidR="00B8477B" w:rsidRPr="00724606">
        <w:t>mi diagnózami, kombinovanými</w:t>
      </w:r>
      <w:r w:rsidR="006F7D0D" w:rsidRPr="00724606">
        <w:t xml:space="preserve"> postižení</w:t>
      </w:r>
      <w:r w:rsidR="00B8477B" w:rsidRPr="00724606">
        <w:t>mi</w:t>
      </w:r>
      <w:r w:rsidR="00A13295" w:rsidRPr="00724606">
        <w:t xml:space="preserve">, </w:t>
      </w:r>
      <w:r w:rsidR="005968E4" w:rsidRPr="00724606">
        <w:t xml:space="preserve">vzácnými onemocněními, s atypickými projevy chování, služby </w:t>
      </w:r>
      <w:r w:rsidR="00A13295" w:rsidRPr="00724606">
        <w:t>ra</w:t>
      </w:r>
      <w:r w:rsidR="005968E4" w:rsidRPr="00724606">
        <w:t>né péče, krizové</w:t>
      </w:r>
      <w:r w:rsidR="006F7D0D" w:rsidRPr="00724606">
        <w:t xml:space="preserve"> pomoc</w:t>
      </w:r>
      <w:r w:rsidR="005968E4" w:rsidRPr="00724606">
        <w:t>i</w:t>
      </w:r>
      <w:r w:rsidR="006F7D0D" w:rsidRPr="00724606">
        <w:t>)</w:t>
      </w:r>
    </w:p>
    <w:p w14:paraId="0DFAE0A3" w14:textId="77777777" w:rsidR="004F4057" w:rsidRPr="00724606" w:rsidRDefault="006F62E6" w:rsidP="0093595D">
      <w:pPr>
        <w:pStyle w:val="Odstavecseseznamem"/>
        <w:numPr>
          <w:ilvl w:val="0"/>
          <w:numId w:val="9"/>
        </w:numPr>
      </w:pPr>
      <w:r w:rsidRPr="00724606">
        <w:t>Podporovat</w:t>
      </w:r>
      <w:r w:rsidR="004F4057" w:rsidRPr="00724606">
        <w:t xml:space="preserve"> </w:t>
      </w:r>
      <w:r w:rsidRPr="00724606">
        <w:t>sociální služ</w:t>
      </w:r>
      <w:r w:rsidR="001E0867" w:rsidRPr="00724606">
        <w:t>b</w:t>
      </w:r>
      <w:r w:rsidRPr="00724606">
        <w:t>y</w:t>
      </w:r>
      <w:r w:rsidR="001E0867" w:rsidRPr="00724606">
        <w:t xml:space="preserve"> a </w:t>
      </w:r>
      <w:r w:rsidR="004F4057" w:rsidRPr="00724606">
        <w:t>aktivit</w:t>
      </w:r>
      <w:r w:rsidRPr="00724606">
        <w:t>y zaměřené</w:t>
      </w:r>
      <w:r w:rsidR="004F4057" w:rsidRPr="00724606">
        <w:t xml:space="preserve"> na přechod z institucionální péče do přirozeného prostředí</w:t>
      </w:r>
    </w:p>
    <w:p w14:paraId="6C8898E4" w14:textId="77777777" w:rsidR="00AC2ABE" w:rsidRPr="00724606" w:rsidRDefault="006F62E6" w:rsidP="0093595D">
      <w:pPr>
        <w:pStyle w:val="Odstavecseseznamem"/>
        <w:numPr>
          <w:ilvl w:val="0"/>
          <w:numId w:val="9"/>
        </w:numPr>
      </w:pPr>
      <w:r w:rsidRPr="00724606">
        <w:t>Podporovat procesy</w:t>
      </w:r>
      <w:r w:rsidR="00336B18" w:rsidRPr="00724606">
        <w:t xml:space="preserve"> </w:t>
      </w:r>
      <w:r w:rsidRPr="00724606">
        <w:t>směřující</w:t>
      </w:r>
      <w:r w:rsidR="003060C5" w:rsidRPr="00724606">
        <w:t xml:space="preserve"> k</w:t>
      </w:r>
      <w:r w:rsidR="00B306E0" w:rsidRPr="00724606">
        <w:t xml:space="preserve"> deinstitucionalizaci</w:t>
      </w:r>
      <w:r w:rsidR="00AC2ABE" w:rsidRPr="00724606">
        <w:t xml:space="preserve"> a transformaci sociálních služeb</w:t>
      </w:r>
      <w:r w:rsidR="00200AE2" w:rsidRPr="00724606">
        <w:t xml:space="preserve"> včetně </w:t>
      </w:r>
      <w:r w:rsidR="00A13295" w:rsidRPr="00724606">
        <w:t>reformy péče o duševní zdraví (</w:t>
      </w:r>
      <w:r w:rsidR="00200AE2" w:rsidRPr="00724606">
        <w:t>reformy psychiatrické péče</w:t>
      </w:r>
      <w:r w:rsidR="00A13295" w:rsidRPr="00724606">
        <w:t>)</w:t>
      </w:r>
    </w:p>
    <w:p w14:paraId="4F5E4E33" w14:textId="77777777" w:rsidR="00E643B1" w:rsidRPr="00724606" w:rsidRDefault="006F62E6" w:rsidP="0093595D">
      <w:pPr>
        <w:pStyle w:val="Odstavecseseznamem"/>
        <w:numPr>
          <w:ilvl w:val="0"/>
          <w:numId w:val="9"/>
        </w:numPr>
      </w:pPr>
      <w:r w:rsidRPr="00724606">
        <w:t>Systémově podporovat</w:t>
      </w:r>
      <w:r w:rsidR="00E643B1" w:rsidRPr="00724606">
        <w:t xml:space="preserve"> rodin</w:t>
      </w:r>
      <w:r w:rsidRPr="00724606">
        <w:t>y</w:t>
      </w:r>
      <w:r w:rsidR="00E643B1" w:rsidRPr="00724606">
        <w:t xml:space="preserve"> s dětmi včetně systému náhradní rodinné péče </w:t>
      </w:r>
    </w:p>
    <w:p w14:paraId="6FEADF9A" w14:textId="77777777" w:rsidR="00EF737F" w:rsidRPr="00724606" w:rsidRDefault="006F62E6" w:rsidP="0093595D">
      <w:pPr>
        <w:pStyle w:val="Odstavecseseznamem"/>
        <w:numPr>
          <w:ilvl w:val="0"/>
          <w:numId w:val="9"/>
        </w:numPr>
      </w:pPr>
      <w:r w:rsidRPr="00724606">
        <w:t>Podporovat procesy</w:t>
      </w:r>
      <w:r w:rsidR="00E643B1" w:rsidRPr="00724606">
        <w:t xml:space="preserve"> transformace </w:t>
      </w:r>
      <w:r w:rsidR="00A13295" w:rsidRPr="00724606">
        <w:t xml:space="preserve">a deinstitucionalizace </w:t>
      </w:r>
      <w:r w:rsidR="00E643B1" w:rsidRPr="00724606">
        <w:t>zařízení pro děti do tří let v kraji</w:t>
      </w:r>
    </w:p>
    <w:p w14:paraId="2091186C" w14:textId="77777777" w:rsidR="009F74B7" w:rsidRPr="00724606" w:rsidRDefault="006F62E6" w:rsidP="0093595D">
      <w:pPr>
        <w:pStyle w:val="Odstavecseseznamem"/>
        <w:numPr>
          <w:ilvl w:val="0"/>
          <w:numId w:val="9"/>
        </w:numPr>
      </w:pPr>
      <w:r w:rsidRPr="00724606">
        <w:t>Podporovat</w:t>
      </w:r>
      <w:r w:rsidR="00737257" w:rsidRPr="00724606">
        <w:t xml:space="preserve"> r</w:t>
      </w:r>
      <w:r w:rsidR="00E643B1" w:rsidRPr="00724606">
        <w:t xml:space="preserve">ozvoj sítě služeb </w:t>
      </w:r>
      <w:r w:rsidR="009F74B7" w:rsidRPr="00724606">
        <w:t xml:space="preserve">krizové </w:t>
      </w:r>
      <w:r w:rsidR="00E643B1" w:rsidRPr="00724606">
        <w:t>pomoci pro rodiny s</w:t>
      </w:r>
      <w:r w:rsidR="009F74B7" w:rsidRPr="00724606">
        <w:t> </w:t>
      </w:r>
      <w:r w:rsidR="00E643B1" w:rsidRPr="00724606">
        <w:t>dětmi</w:t>
      </w:r>
    </w:p>
    <w:p w14:paraId="7962BC46" w14:textId="77777777" w:rsidR="009F74B7" w:rsidRPr="00724606" w:rsidRDefault="009F74B7" w:rsidP="0093595D">
      <w:pPr>
        <w:pStyle w:val="Odstavecseseznamem"/>
        <w:numPr>
          <w:ilvl w:val="0"/>
          <w:numId w:val="9"/>
        </w:numPr>
      </w:pPr>
      <w:r w:rsidRPr="00724606">
        <w:t>Podporovat kvalitní a dostupnou síť sociálních, zdravotních služeb a jiných aktivit pro osoby ohrožené různými typy závislostí a jejich blízké</w:t>
      </w:r>
    </w:p>
    <w:p w14:paraId="5BDDCFDA" w14:textId="77777777" w:rsidR="00E643B1" w:rsidRPr="00724606" w:rsidRDefault="006F62E6" w:rsidP="0093595D">
      <w:pPr>
        <w:pStyle w:val="Odstavecseseznamem"/>
        <w:numPr>
          <w:ilvl w:val="0"/>
          <w:numId w:val="9"/>
        </w:numPr>
      </w:pPr>
      <w:r w:rsidRPr="00724606">
        <w:t>Zvyšovat efektivitu a podporu</w:t>
      </w:r>
      <w:r w:rsidR="00BD59C7" w:rsidRPr="00724606">
        <w:t xml:space="preserve"> využívání nástrojů systému péče o ohrožené děti v kraji</w:t>
      </w:r>
      <w:r w:rsidR="00E643B1" w:rsidRPr="00724606">
        <w:t xml:space="preserve"> </w:t>
      </w:r>
    </w:p>
    <w:p w14:paraId="677BB2F0" w14:textId="77777777" w:rsidR="00200AE2" w:rsidRPr="00724606" w:rsidRDefault="006F62E6" w:rsidP="0093595D">
      <w:pPr>
        <w:pStyle w:val="Odstavecseseznamem"/>
        <w:numPr>
          <w:ilvl w:val="0"/>
          <w:numId w:val="9"/>
        </w:numPr>
      </w:pPr>
      <w:r w:rsidRPr="00724606">
        <w:t>Podporovat sociální práci</w:t>
      </w:r>
      <w:r w:rsidR="00E643B1" w:rsidRPr="00724606">
        <w:t xml:space="preserve"> na obcích </w:t>
      </w:r>
    </w:p>
    <w:p w14:paraId="0F8C8BBD" w14:textId="77777777" w:rsidR="00E643B1" w:rsidRPr="00724606" w:rsidRDefault="001B7E7B" w:rsidP="0093595D">
      <w:pPr>
        <w:pStyle w:val="Odstavecseseznamem"/>
        <w:numPr>
          <w:ilvl w:val="0"/>
          <w:numId w:val="9"/>
        </w:numPr>
      </w:pPr>
      <w:r w:rsidRPr="00724606">
        <w:t>P</w:t>
      </w:r>
      <w:r w:rsidR="000C25C5" w:rsidRPr="00724606">
        <w:t>odporovat inovativní</w:t>
      </w:r>
      <w:r w:rsidR="00E643B1" w:rsidRPr="00724606">
        <w:t xml:space="preserve"> metod</w:t>
      </w:r>
      <w:r w:rsidR="000C25C5" w:rsidRPr="00724606">
        <w:t>y</w:t>
      </w:r>
      <w:r w:rsidR="00E643B1" w:rsidRPr="00724606">
        <w:t xml:space="preserve"> plánování</w:t>
      </w:r>
      <w:r w:rsidR="00A4212D" w:rsidRPr="00724606">
        <w:t xml:space="preserve"> sociálních služeb</w:t>
      </w:r>
      <w:r w:rsidR="00E643B1" w:rsidRPr="00724606">
        <w:t xml:space="preserve"> s důrazem na participativní přístupy </w:t>
      </w:r>
    </w:p>
    <w:p w14:paraId="1DD99061" w14:textId="77777777" w:rsidR="00A13295" w:rsidRPr="00724606" w:rsidRDefault="00812CE1" w:rsidP="0093595D">
      <w:pPr>
        <w:pStyle w:val="Odstavecseseznamem"/>
        <w:numPr>
          <w:ilvl w:val="0"/>
          <w:numId w:val="9"/>
        </w:numPr>
      </w:pPr>
      <w:r w:rsidRPr="00724606">
        <w:t>Podpor</w:t>
      </w:r>
      <w:r w:rsidR="000C25C5" w:rsidRPr="00724606">
        <w:t>ovat</w:t>
      </w:r>
      <w:r w:rsidR="00273F93" w:rsidRPr="00724606">
        <w:t xml:space="preserve"> aktivit</w:t>
      </w:r>
      <w:r w:rsidR="000C25C5" w:rsidRPr="00724606">
        <w:t>y zaměřené</w:t>
      </w:r>
      <w:r w:rsidR="00273F93" w:rsidRPr="00724606">
        <w:t xml:space="preserve"> na zvyšování</w:t>
      </w:r>
      <w:r w:rsidR="001B7E7B" w:rsidRPr="00724606">
        <w:t xml:space="preserve"> kvality, ev</w:t>
      </w:r>
      <w:r w:rsidR="000C25C5" w:rsidRPr="00724606">
        <w:t xml:space="preserve">aluaci a </w:t>
      </w:r>
      <w:proofErr w:type="spellStart"/>
      <w:r w:rsidR="000C25C5" w:rsidRPr="00724606">
        <w:t>sebeevaluaci</w:t>
      </w:r>
      <w:proofErr w:type="spellEnd"/>
      <w:r w:rsidR="00273F93" w:rsidRPr="00724606">
        <w:t xml:space="preserve"> </w:t>
      </w:r>
      <w:r w:rsidRPr="00724606">
        <w:t xml:space="preserve">poskytovatelů sociálních služeb </w:t>
      </w:r>
    </w:p>
    <w:p w14:paraId="3E848DFD" w14:textId="77777777" w:rsidR="00A13295" w:rsidRPr="00724606" w:rsidRDefault="000C25C5" w:rsidP="0093595D">
      <w:pPr>
        <w:pStyle w:val="Odstavecseseznamem"/>
        <w:numPr>
          <w:ilvl w:val="0"/>
          <w:numId w:val="9"/>
        </w:numPr>
      </w:pPr>
      <w:r w:rsidRPr="00724606">
        <w:t>Podporovat</w:t>
      </w:r>
      <w:r w:rsidR="00A13295" w:rsidRPr="00724606">
        <w:t xml:space="preserve"> aktivit</w:t>
      </w:r>
      <w:r w:rsidRPr="00724606">
        <w:t>y zvyšující</w:t>
      </w:r>
      <w:r w:rsidR="00A13295" w:rsidRPr="00724606">
        <w:t xml:space="preserve"> mezigenerační soužití občanů kraje</w:t>
      </w:r>
      <w:r w:rsidR="00A13295" w:rsidRPr="00724606">
        <w:rPr>
          <w:rFonts w:eastAsia="Calibri"/>
        </w:rPr>
        <w:t xml:space="preserve"> </w:t>
      </w:r>
    </w:p>
    <w:p w14:paraId="7E47F7F3" w14:textId="77777777" w:rsidR="00737E6E" w:rsidRPr="00724606" w:rsidRDefault="000C25C5" w:rsidP="0093595D">
      <w:pPr>
        <w:pStyle w:val="Odstavecseseznamem"/>
        <w:numPr>
          <w:ilvl w:val="0"/>
          <w:numId w:val="9"/>
        </w:numPr>
      </w:pPr>
      <w:r w:rsidRPr="00724606">
        <w:t>Podporovat</w:t>
      </w:r>
      <w:r w:rsidR="00A13295" w:rsidRPr="00724606">
        <w:t xml:space="preserve"> aktivit</w:t>
      </w:r>
      <w:r w:rsidRPr="00724606">
        <w:t>y zaměřené</w:t>
      </w:r>
      <w:r w:rsidR="00A13295" w:rsidRPr="00724606">
        <w:t xml:space="preserve"> na informovanost občanů kraje o d</w:t>
      </w:r>
      <w:r w:rsidR="008F06EF" w:rsidRPr="00724606">
        <w:t>ostupných sociálních službách a </w:t>
      </w:r>
      <w:r w:rsidR="00A13295" w:rsidRPr="00724606">
        <w:t xml:space="preserve">aktivitách, které reagují na potřeby občanů kraje </w:t>
      </w:r>
    </w:p>
    <w:p w14:paraId="2A002BB3" w14:textId="77777777" w:rsidR="008F06EF" w:rsidRPr="00724606" w:rsidRDefault="008F06EF" w:rsidP="0093595D">
      <w:pPr>
        <w:pStyle w:val="Odstavecseseznamem"/>
      </w:pPr>
    </w:p>
    <w:p w14:paraId="7BB6B4DA" w14:textId="18AEC398" w:rsidR="00D85301" w:rsidRPr="00724606" w:rsidRDefault="00D85301" w:rsidP="0093595D">
      <w:r w:rsidRPr="00724606">
        <w:t xml:space="preserve">Dále obsahuje </w:t>
      </w:r>
      <w:r w:rsidR="00C61918" w:rsidRPr="00724606">
        <w:t xml:space="preserve">dílčí </w:t>
      </w:r>
      <w:r w:rsidR="00A05366" w:rsidRPr="00724606">
        <w:t xml:space="preserve">cíle a </w:t>
      </w:r>
      <w:r w:rsidRPr="00724606">
        <w:t xml:space="preserve">opatření, která výše uvedené </w:t>
      </w:r>
      <w:r w:rsidR="00C61918" w:rsidRPr="00724606">
        <w:t>hlavní cíle,</w:t>
      </w:r>
      <w:r w:rsidR="00091D4F" w:rsidRPr="00724606">
        <w:t xml:space="preserve"> opatření a</w:t>
      </w:r>
      <w:r w:rsidR="00C61918" w:rsidRPr="00724606">
        <w:t xml:space="preserve"> </w:t>
      </w:r>
      <w:r w:rsidRPr="00724606">
        <w:t xml:space="preserve">priority reflektují v klíčových oblastech vycházejících ze skutečných potřeb identifikovaných na území kraje, čímž popisujeme hlavní a dílčí cíle a opatření. Jedná se o </w:t>
      </w:r>
      <w:r w:rsidR="00264348" w:rsidRPr="00724606">
        <w:t xml:space="preserve">tyto </w:t>
      </w:r>
      <w:r w:rsidRPr="00724606">
        <w:t>oblast</w:t>
      </w:r>
      <w:r w:rsidR="00264348" w:rsidRPr="00724606">
        <w:t>i</w:t>
      </w:r>
      <w:r w:rsidRPr="00724606">
        <w:t>:</w:t>
      </w:r>
    </w:p>
    <w:p w14:paraId="2B450249" w14:textId="1E437ACF" w:rsidR="00D85301" w:rsidRPr="00724606" w:rsidRDefault="0044283E" w:rsidP="0093595D">
      <w:pPr>
        <w:pStyle w:val="Odstavecseseznamem"/>
        <w:numPr>
          <w:ilvl w:val="0"/>
          <w:numId w:val="54"/>
        </w:numPr>
      </w:pPr>
      <w:r w:rsidRPr="00724606">
        <w:t xml:space="preserve">Podpora </w:t>
      </w:r>
      <w:r w:rsidR="00D85301" w:rsidRPr="00724606">
        <w:t xml:space="preserve">udržitelnosti a rozvoje dostupné krajské sítě sociálních služeb poskytovaných v náležité kvalitě, </w:t>
      </w:r>
    </w:p>
    <w:p w14:paraId="1175845D" w14:textId="6AF6EDDB" w:rsidR="00D85301" w:rsidRPr="00724606" w:rsidRDefault="0044283E" w:rsidP="0093595D">
      <w:pPr>
        <w:pStyle w:val="Odstavecseseznamem"/>
        <w:numPr>
          <w:ilvl w:val="0"/>
          <w:numId w:val="54"/>
        </w:numPr>
      </w:pPr>
      <w:r w:rsidRPr="00724606">
        <w:t>P</w:t>
      </w:r>
      <w:r w:rsidR="00D85301" w:rsidRPr="00724606">
        <w:t>odpor</w:t>
      </w:r>
      <w:r w:rsidRPr="00724606">
        <w:t>a</w:t>
      </w:r>
      <w:r w:rsidR="00D85301" w:rsidRPr="00724606">
        <w:t xml:space="preserve"> procesu strategického plánování sociálních služeb a zjišťování potřeb kraje a obcí, </w:t>
      </w:r>
    </w:p>
    <w:p w14:paraId="64638F18" w14:textId="33FC51AC" w:rsidR="00D85301" w:rsidRPr="00724606" w:rsidRDefault="0044283E" w:rsidP="0093595D">
      <w:pPr>
        <w:pStyle w:val="Odstavecseseznamem"/>
        <w:numPr>
          <w:ilvl w:val="0"/>
          <w:numId w:val="54"/>
        </w:numPr>
      </w:pPr>
      <w:r w:rsidRPr="00724606">
        <w:lastRenderedPageBreak/>
        <w:t>P</w:t>
      </w:r>
      <w:r w:rsidR="00D85301" w:rsidRPr="00724606">
        <w:t>odpor</w:t>
      </w:r>
      <w:r w:rsidRPr="00724606">
        <w:t>a</w:t>
      </w:r>
      <w:r w:rsidR="00D85301" w:rsidRPr="00724606">
        <w:t xml:space="preserve"> významných systémových strategických procesů v kraji, </w:t>
      </w:r>
    </w:p>
    <w:p w14:paraId="5A75651B" w14:textId="1779AF50" w:rsidR="00D85301" w:rsidRPr="00724606" w:rsidRDefault="0044283E" w:rsidP="0093595D">
      <w:pPr>
        <w:pStyle w:val="Odstavecseseznamem"/>
        <w:numPr>
          <w:ilvl w:val="0"/>
          <w:numId w:val="54"/>
        </w:numPr>
      </w:pPr>
      <w:r w:rsidRPr="00724606">
        <w:t>P</w:t>
      </w:r>
      <w:r w:rsidR="00D85301" w:rsidRPr="00724606">
        <w:t>odpor</w:t>
      </w:r>
      <w:r w:rsidRPr="00724606">
        <w:t>a</w:t>
      </w:r>
      <w:r w:rsidR="00D85301" w:rsidRPr="00724606">
        <w:t xml:space="preserve"> návazných, participativních a svépomocných aktivit v sociální oblasti.</w:t>
      </w:r>
    </w:p>
    <w:p w14:paraId="194A7AF8" w14:textId="77777777" w:rsidR="00D85301" w:rsidRPr="00724606" w:rsidRDefault="00D85301" w:rsidP="00ED38B0"/>
    <w:p w14:paraId="5C21E39D" w14:textId="1B47F1DF" w:rsidR="00A51F04" w:rsidRPr="00724606" w:rsidRDefault="00CC57C5" w:rsidP="0093595D">
      <w:pPr>
        <w:pStyle w:val="Nadpis2"/>
      </w:pPr>
      <w:bookmarkStart w:id="176" w:name="_Toc46398207"/>
      <w:r w:rsidRPr="00724606">
        <w:t>Definice opatření</w:t>
      </w:r>
      <w:bookmarkEnd w:id="176"/>
    </w:p>
    <w:p w14:paraId="1B25D927" w14:textId="5784E47E" w:rsidR="00A13295" w:rsidRPr="003E6CB3" w:rsidRDefault="00A13295" w:rsidP="0093595D">
      <w:pPr>
        <w:pStyle w:val="Nadpis3"/>
        <w:rPr>
          <w:i/>
        </w:rPr>
      </w:pPr>
      <w:bookmarkStart w:id="177" w:name="_Toc46398208"/>
      <w:r w:rsidRPr="003E6CB3">
        <w:t>Udržitelnost a rozvoj</w:t>
      </w:r>
      <w:r w:rsidR="00906FBF" w:rsidRPr="003E6CB3">
        <w:t xml:space="preserve"> dostupné</w:t>
      </w:r>
      <w:r w:rsidR="001667DD" w:rsidRPr="003E6CB3">
        <w:t xml:space="preserve"> </w:t>
      </w:r>
      <w:r w:rsidRPr="003E6CB3">
        <w:t>krajské sítě sociálních služeb</w:t>
      </w:r>
      <w:r w:rsidR="00DA131D" w:rsidRPr="003E6CB3">
        <w:t xml:space="preserve"> poskytovaných v náležité kvalitě</w:t>
      </w:r>
      <w:bookmarkEnd w:id="177"/>
    </w:p>
    <w:p w14:paraId="16085BDA" w14:textId="77777777" w:rsidR="009336ED" w:rsidRPr="00724606" w:rsidRDefault="009336ED" w:rsidP="0093595D">
      <w:pPr>
        <w:pStyle w:val="Odstavecseseznamem"/>
        <w:numPr>
          <w:ilvl w:val="0"/>
          <w:numId w:val="22"/>
        </w:numPr>
      </w:pPr>
      <w:r w:rsidRPr="00724606">
        <w:t xml:space="preserve">Rozvoj udržitelné krajské sítě vycházející z </w:t>
      </w:r>
      <w:r w:rsidR="003F2347" w:rsidRPr="00724606">
        <w:t>potřeb</w:t>
      </w:r>
      <w:r w:rsidRPr="00724606">
        <w:t xml:space="preserve"> </w:t>
      </w:r>
      <w:r w:rsidR="003F2347" w:rsidRPr="00724606">
        <w:t>identifikovaných v</w:t>
      </w:r>
      <w:r w:rsidRPr="00724606">
        <w:t xml:space="preserve"> území </w:t>
      </w:r>
      <w:r w:rsidR="003F2347" w:rsidRPr="00724606">
        <w:t xml:space="preserve">dle principů SPRSS </w:t>
      </w:r>
      <w:r w:rsidRPr="00724606">
        <w:t>s důrazem na zabezpečení kontinuity financování s využitím všech relevantních finančních prostředků (EU fondy, MPSV, kraj</w:t>
      </w:r>
      <w:r w:rsidR="008F06EF" w:rsidRPr="00724606">
        <w:t>,</w:t>
      </w:r>
      <w:r w:rsidRPr="00724606">
        <w:t xml:space="preserve"> obce)</w:t>
      </w:r>
    </w:p>
    <w:p w14:paraId="59B873E4" w14:textId="77777777" w:rsidR="005535CF" w:rsidRPr="00724606" w:rsidRDefault="005535CF" w:rsidP="0093595D">
      <w:pPr>
        <w:pStyle w:val="Odstavecseseznamem"/>
        <w:numPr>
          <w:ilvl w:val="0"/>
          <w:numId w:val="22"/>
        </w:numPr>
      </w:pPr>
      <w:r w:rsidRPr="00724606">
        <w:t>Roz</w:t>
      </w:r>
      <w:r w:rsidR="00C01796" w:rsidRPr="00724606">
        <w:t>voj sociálních služeb vycházejících z výstupů</w:t>
      </w:r>
      <w:r w:rsidRPr="00724606">
        <w:t xml:space="preserve"> mezioborové a meziresortní spolupráce (spolupráce v rámci obecné sociální práce, SPOD na úrovni kraje i obcí)</w:t>
      </w:r>
    </w:p>
    <w:p w14:paraId="1442C66D" w14:textId="77777777" w:rsidR="001667DD" w:rsidRPr="00724606" w:rsidRDefault="001667DD" w:rsidP="0093595D">
      <w:pPr>
        <w:pStyle w:val="Odstavecseseznamem"/>
        <w:numPr>
          <w:ilvl w:val="0"/>
          <w:numId w:val="22"/>
        </w:numPr>
      </w:pPr>
      <w:r w:rsidRPr="00724606">
        <w:t>Rozvoj terénních a ambulantních sociálních služeb s cílem podpořit setrvání osob v jejich přirozeném prostředí</w:t>
      </w:r>
    </w:p>
    <w:p w14:paraId="60C2F9D8" w14:textId="77777777" w:rsidR="001667DD" w:rsidRPr="00724606" w:rsidRDefault="001667DD" w:rsidP="0093595D">
      <w:pPr>
        <w:pStyle w:val="Odstavecseseznamem"/>
        <w:numPr>
          <w:ilvl w:val="0"/>
          <w:numId w:val="22"/>
        </w:numPr>
      </w:pPr>
      <w:r w:rsidRPr="00724606">
        <w:t>Rozvoj sítě služeb a aktivit pro rodiny a pro osoby s poruchou autistického spektra včetně podpory systému včasné péče pro děti s</w:t>
      </w:r>
      <w:r w:rsidR="00DF262C" w:rsidRPr="00724606">
        <w:t> </w:t>
      </w:r>
      <w:r w:rsidRPr="00724606">
        <w:t>PAS</w:t>
      </w:r>
    </w:p>
    <w:p w14:paraId="32F7C0CA" w14:textId="77777777" w:rsidR="00DF262C" w:rsidRPr="00724606" w:rsidRDefault="00DF262C" w:rsidP="0093595D">
      <w:pPr>
        <w:pStyle w:val="Odstavecseseznamem"/>
        <w:numPr>
          <w:ilvl w:val="0"/>
          <w:numId w:val="22"/>
        </w:numPr>
      </w:pPr>
      <w:r w:rsidRPr="00724606">
        <w:t>Rozvoj sítě služeb pro rodiny s dětmi v nepříznivé sociální situaci včetně krizové pomoci</w:t>
      </w:r>
      <w:r w:rsidR="00D2052F" w:rsidRPr="00724606">
        <w:t xml:space="preserve"> pro </w:t>
      </w:r>
      <w:r w:rsidR="00A36E74" w:rsidRPr="00724606">
        <w:t xml:space="preserve">rodiny s dětmi </w:t>
      </w:r>
    </w:p>
    <w:p w14:paraId="65ABDFBF" w14:textId="77777777" w:rsidR="001667DD" w:rsidRPr="00724606" w:rsidRDefault="001667DD" w:rsidP="0093595D">
      <w:pPr>
        <w:pStyle w:val="Odstavecseseznamem"/>
        <w:numPr>
          <w:ilvl w:val="0"/>
          <w:numId w:val="22"/>
        </w:numPr>
      </w:pPr>
      <w:r w:rsidRPr="00724606">
        <w:t>Rozvoj kapacit sociálních služeb podpory samostatného byd</w:t>
      </w:r>
      <w:r w:rsidR="00D64ACE" w:rsidRPr="00724606">
        <w:t>lení a sociální rehabilitace za </w:t>
      </w:r>
      <w:r w:rsidRPr="00724606">
        <w:t>účelem podpořit samostatné bydlení uživatelů služeb</w:t>
      </w:r>
      <w:r w:rsidR="00021FFB" w:rsidRPr="00724606">
        <w:t xml:space="preserve"> </w:t>
      </w:r>
      <w:r w:rsidR="00D64ACE" w:rsidRPr="00724606">
        <w:t>u osob s duševním onemocněním a </w:t>
      </w:r>
      <w:r w:rsidR="00021FFB" w:rsidRPr="00724606">
        <w:t>osob s mentálním a zdravotním postižením</w:t>
      </w:r>
    </w:p>
    <w:p w14:paraId="0DB37E7A" w14:textId="77777777" w:rsidR="00A13295" w:rsidRPr="00724606" w:rsidRDefault="00732131" w:rsidP="0093595D">
      <w:pPr>
        <w:pStyle w:val="Odstavecseseznamem"/>
        <w:numPr>
          <w:ilvl w:val="0"/>
          <w:numId w:val="22"/>
        </w:numPr>
      </w:pPr>
      <w:r w:rsidRPr="00724606">
        <w:t>Rozvoj kapacit pobytových sociálních služeb domov pro osoby se zdravotním postižením, chráněné bydlení a domov se zvláštním režimem na území kraje</w:t>
      </w:r>
    </w:p>
    <w:p w14:paraId="3A07CADD" w14:textId="128B2101" w:rsidR="00C33422" w:rsidRPr="00724606" w:rsidRDefault="00C33422" w:rsidP="0093595D">
      <w:pPr>
        <w:pStyle w:val="Odstavecseseznamem"/>
        <w:numPr>
          <w:ilvl w:val="0"/>
          <w:numId w:val="22"/>
        </w:numPr>
      </w:pPr>
      <w:r w:rsidRPr="00724606">
        <w:t>Rozvoj kapacit pobytových sociálních služeb pro seniory</w:t>
      </w:r>
      <w:r w:rsidR="00F413CE" w:rsidRPr="00724606">
        <w:t xml:space="preserve"> </w:t>
      </w:r>
    </w:p>
    <w:p w14:paraId="57FE5122" w14:textId="55A009B9" w:rsidR="00DF262C" w:rsidRPr="00724606" w:rsidRDefault="000021F7" w:rsidP="0093595D">
      <w:pPr>
        <w:pStyle w:val="Odstavecseseznamem"/>
        <w:numPr>
          <w:ilvl w:val="0"/>
          <w:numId w:val="22"/>
        </w:numPr>
      </w:pPr>
      <w:r w:rsidRPr="00724606">
        <w:t xml:space="preserve">Rozvoj sítě sociálních služeb v periferních oblastech kraje vycházejících ze skutečných potřeb identifikovaných ve spolupráci s obcemi kraje </w:t>
      </w:r>
    </w:p>
    <w:p w14:paraId="527B5ED1" w14:textId="521CD557" w:rsidR="00EB6682" w:rsidRPr="00910BA4" w:rsidRDefault="00EB6682" w:rsidP="0093595D">
      <w:pPr>
        <w:pStyle w:val="Nadpis3"/>
        <w:rPr>
          <w:i/>
        </w:rPr>
      </w:pPr>
      <w:bookmarkStart w:id="178" w:name="_Toc46398209"/>
      <w:r w:rsidRPr="00910BA4">
        <w:t>Opatření v oblasti podpůrných procesů podporujících zvyšování kvality sociálních služeb</w:t>
      </w:r>
      <w:bookmarkEnd w:id="178"/>
    </w:p>
    <w:p w14:paraId="61F14D1E" w14:textId="77777777" w:rsidR="00B76FE2" w:rsidRPr="00724606" w:rsidRDefault="0050302F" w:rsidP="0093595D">
      <w:pPr>
        <w:pStyle w:val="Odstavecseseznamem"/>
        <w:numPr>
          <w:ilvl w:val="0"/>
          <w:numId w:val="23"/>
        </w:numPr>
      </w:pPr>
      <w:r w:rsidRPr="00724606">
        <w:t>Podporovat</w:t>
      </w:r>
      <w:r w:rsidR="00B76FE2" w:rsidRPr="00724606">
        <w:t xml:space="preserve"> aktivit</w:t>
      </w:r>
      <w:r w:rsidR="004A280A" w:rsidRPr="00724606">
        <w:t>y směřující</w:t>
      </w:r>
      <w:r w:rsidR="00B76FE2" w:rsidRPr="00724606">
        <w:t xml:space="preserve"> k rozvoji dovedností poskytovatelů sociálních služeb identifikovat potřeby uživatelů služeb</w:t>
      </w:r>
      <w:r w:rsidR="000021F7" w:rsidRPr="00724606">
        <w:t xml:space="preserve"> </w:t>
      </w:r>
    </w:p>
    <w:p w14:paraId="012865E6" w14:textId="77777777" w:rsidR="00EB6682" w:rsidRPr="00724606" w:rsidRDefault="0050302F" w:rsidP="0093595D">
      <w:pPr>
        <w:pStyle w:val="Odstavecseseznamem"/>
        <w:numPr>
          <w:ilvl w:val="0"/>
          <w:numId w:val="23"/>
        </w:numPr>
      </w:pPr>
      <w:r w:rsidRPr="00724606">
        <w:t>Podporovat</w:t>
      </w:r>
      <w:r w:rsidR="000021F7" w:rsidRPr="00724606">
        <w:t xml:space="preserve"> aktivit</w:t>
      </w:r>
      <w:r w:rsidR="004A280A" w:rsidRPr="00724606">
        <w:t>y směřující</w:t>
      </w:r>
      <w:r w:rsidR="000021F7" w:rsidRPr="00724606">
        <w:t xml:space="preserve"> k</w:t>
      </w:r>
      <w:r w:rsidR="00EB6682" w:rsidRPr="00724606">
        <w:t xml:space="preserve"> zavádění systému evaluace</w:t>
      </w:r>
      <w:r w:rsidR="000021F7" w:rsidRPr="00724606">
        <w:t xml:space="preserve"> a </w:t>
      </w:r>
      <w:proofErr w:type="spellStart"/>
      <w:r w:rsidR="000021F7" w:rsidRPr="00724606">
        <w:t>sebeevaluace</w:t>
      </w:r>
      <w:proofErr w:type="spellEnd"/>
      <w:r w:rsidR="00EB6682" w:rsidRPr="00724606">
        <w:t xml:space="preserve"> poskytovaných služeb</w:t>
      </w:r>
    </w:p>
    <w:p w14:paraId="05D9CE8C" w14:textId="77777777" w:rsidR="00E009B4" w:rsidRPr="00724606" w:rsidRDefault="00E009B4" w:rsidP="0093595D">
      <w:pPr>
        <w:pStyle w:val="Odstavecseseznamem"/>
        <w:numPr>
          <w:ilvl w:val="0"/>
          <w:numId w:val="23"/>
        </w:numPr>
      </w:pPr>
      <w:r w:rsidRPr="00724606">
        <w:t>Zajištění udržitelnosti dotačního programu na podporu kvality sociálních služeb zaměřeného na podporu procesu humanizace a individualizace sociálních služeb</w:t>
      </w:r>
    </w:p>
    <w:p w14:paraId="0FD587DC" w14:textId="5887D894" w:rsidR="00E009B4" w:rsidRPr="00724606" w:rsidRDefault="0050302F" w:rsidP="0093595D">
      <w:pPr>
        <w:pStyle w:val="Odstavecseseznamem"/>
        <w:numPr>
          <w:ilvl w:val="0"/>
          <w:numId w:val="23"/>
        </w:numPr>
      </w:pPr>
      <w:r w:rsidRPr="00724606">
        <w:t>Podporovat</w:t>
      </w:r>
      <w:r w:rsidR="00E009B4" w:rsidRPr="00724606">
        <w:t xml:space="preserve"> aktivit</w:t>
      </w:r>
      <w:r w:rsidR="004A280A" w:rsidRPr="00724606">
        <w:t>y</w:t>
      </w:r>
      <w:r w:rsidR="00E009B4" w:rsidRPr="00724606">
        <w:t xml:space="preserve"> v oblasti procesů směřujících ke zvyšování kvality sociálních služeb</w:t>
      </w:r>
    </w:p>
    <w:p w14:paraId="5A9B261F" w14:textId="350A53C4" w:rsidR="00F413CE" w:rsidRDefault="0050302F" w:rsidP="0093595D">
      <w:pPr>
        <w:pStyle w:val="Odstavecseseznamem"/>
        <w:numPr>
          <w:ilvl w:val="0"/>
          <w:numId w:val="23"/>
        </w:numPr>
      </w:pPr>
      <w:r w:rsidRPr="00724606">
        <w:t>Podporovat</w:t>
      </w:r>
      <w:r w:rsidR="000021F7" w:rsidRPr="00724606">
        <w:t xml:space="preserve"> r</w:t>
      </w:r>
      <w:r w:rsidR="00EB6682" w:rsidRPr="00724606">
        <w:t>ozvoj inova</w:t>
      </w:r>
      <w:r w:rsidR="001A3503" w:rsidRPr="00724606">
        <w:t>tivních</w:t>
      </w:r>
      <w:r w:rsidR="00EB6682" w:rsidRPr="00724606">
        <w:t xml:space="preserve"> aktivit v oblasti </w:t>
      </w:r>
      <w:r w:rsidR="00D7365D">
        <w:t xml:space="preserve">návazných </w:t>
      </w:r>
      <w:r w:rsidR="00EB6682" w:rsidRPr="00724606">
        <w:t>procesů a personalistiky v organizacích zaměřených na poskytování sociálních služeb</w:t>
      </w:r>
    </w:p>
    <w:p w14:paraId="683C66DC" w14:textId="32ACB08B" w:rsidR="00D7365D" w:rsidRDefault="00D7365D" w:rsidP="0093595D">
      <w:pPr>
        <w:pStyle w:val="Odstavecseseznamem"/>
        <w:numPr>
          <w:ilvl w:val="0"/>
          <w:numId w:val="23"/>
        </w:numPr>
      </w:pPr>
      <w:r w:rsidRPr="00D7365D">
        <w:t>Metodick</w:t>
      </w:r>
      <w:r>
        <w:t>y</w:t>
      </w:r>
      <w:r w:rsidRPr="00D7365D">
        <w:t xml:space="preserve"> podpor</w:t>
      </w:r>
      <w:r>
        <w:t>ovat</w:t>
      </w:r>
      <w:r w:rsidRPr="00D7365D">
        <w:t xml:space="preserve"> </w:t>
      </w:r>
      <w:r w:rsidR="00622C75">
        <w:t xml:space="preserve">poskytovatele </w:t>
      </w:r>
      <w:r>
        <w:t>sociální</w:t>
      </w:r>
      <w:r w:rsidR="00622C75">
        <w:t>ch</w:t>
      </w:r>
      <w:r>
        <w:t xml:space="preserve"> </w:t>
      </w:r>
      <w:r w:rsidRPr="00D7365D">
        <w:t>služ</w:t>
      </w:r>
      <w:r w:rsidR="00622C75">
        <w:t>eb</w:t>
      </w:r>
      <w:r w:rsidRPr="00D7365D">
        <w:t xml:space="preserve"> při </w:t>
      </w:r>
      <w:r>
        <w:t xml:space="preserve">jejich </w:t>
      </w:r>
      <w:r w:rsidRPr="00D7365D">
        <w:t>poskytování</w:t>
      </w:r>
      <w:r>
        <w:t xml:space="preserve"> v kontextu mimořádných situací</w:t>
      </w:r>
    </w:p>
    <w:p w14:paraId="1B8FB1F2" w14:textId="39479118" w:rsidR="000129F5" w:rsidRPr="00724606" w:rsidRDefault="00785F5D" w:rsidP="0093595D">
      <w:pPr>
        <w:pStyle w:val="Odstavecseseznamem"/>
        <w:numPr>
          <w:ilvl w:val="0"/>
          <w:numId w:val="23"/>
        </w:numPr>
      </w:pPr>
      <w:r w:rsidRPr="00785F5D">
        <w:t>Metodicky podporovat</w:t>
      </w:r>
      <w:r w:rsidR="000129F5">
        <w:t xml:space="preserve"> v</w:t>
      </w:r>
      <w:r w:rsidR="000129F5" w:rsidRPr="000129F5">
        <w:t>yužívání informačních technologií p</w:t>
      </w:r>
      <w:r w:rsidR="000129F5">
        <w:t>ři</w:t>
      </w:r>
      <w:r w:rsidR="000129F5" w:rsidRPr="000129F5">
        <w:t xml:space="preserve"> poskytování sociálních služeb v</w:t>
      </w:r>
      <w:r>
        <w:t> </w:t>
      </w:r>
      <w:r w:rsidR="000129F5" w:rsidRPr="000129F5">
        <w:t>podmínkách mimořádných situací</w:t>
      </w:r>
    </w:p>
    <w:p w14:paraId="11FD716C" w14:textId="6748EE77" w:rsidR="005535CF" w:rsidRPr="00453EA9" w:rsidRDefault="00EC3B13" w:rsidP="0093595D">
      <w:pPr>
        <w:pStyle w:val="Nadpis3"/>
        <w:rPr>
          <w:i/>
        </w:rPr>
      </w:pPr>
      <w:bookmarkStart w:id="179" w:name="_Toc46398210"/>
      <w:r w:rsidRPr="00453EA9">
        <w:t>Podpora</w:t>
      </w:r>
      <w:r w:rsidR="00A13295" w:rsidRPr="00453EA9">
        <w:t xml:space="preserve"> procesu strategického plánování sociálních služeb </w:t>
      </w:r>
      <w:r w:rsidR="007F4BA3" w:rsidRPr="00453EA9">
        <w:t xml:space="preserve">a zjišťování potřeb </w:t>
      </w:r>
      <w:r w:rsidR="005535CF" w:rsidRPr="00453EA9">
        <w:t xml:space="preserve">kraje a </w:t>
      </w:r>
      <w:r w:rsidR="000021F7" w:rsidRPr="00453EA9">
        <w:t>obcí</w:t>
      </w:r>
      <w:bookmarkEnd w:id="179"/>
      <w:r w:rsidR="00A13295" w:rsidRPr="00453EA9">
        <w:t xml:space="preserve"> </w:t>
      </w:r>
    </w:p>
    <w:p w14:paraId="42F50067" w14:textId="77777777" w:rsidR="005535CF" w:rsidRPr="00724606" w:rsidRDefault="002C42F0" w:rsidP="0093595D">
      <w:pPr>
        <w:pStyle w:val="Odstavecseseznamem"/>
        <w:numPr>
          <w:ilvl w:val="0"/>
          <w:numId w:val="24"/>
        </w:numPr>
      </w:pPr>
      <w:r w:rsidRPr="00724606">
        <w:t>Vyhodnotit</w:t>
      </w:r>
      <w:r w:rsidR="009B0086" w:rsidRPr="00724606">
        <w:t xml:space="preserve"> </w:t>
      </w:r>
      <w:r w:rsidR="005535CF" w:rsidRPr="00724606">
        <w:t>nastavení pracovních skupin</w:t>
      </w:r>
      <w:r w:rsidR="009B0086" w:rsidRPr="00724606">
        <w:t xml:space="preserve"> zřizovaných</w:t>
      </w:r>
      <w:r w:rsidR="005535CF" w:rsidRPr="00724606">
        <w:t xml:space="preserve"> v rámci procesu střednědobého plánování sociálních služeb na úrovni kraje </w:t>
      </w:r>
      <w:r w:rsidR="009B0086" w:rsidRPr="00724606">
        <w:t>v</w:t>
      </w:r>
      <w:r w:rsidR="005535CF" w:rsidRPr="00724606">
        <w:t xml:space="preserve"> návaznosti na potřeby identifikované na území kraje</w:t>
      </w:r>
      <w:r w:rsidR="00D2052F" w:rsidRPr="00724606">
        <w:t xml:space="preserve"> a jejich případné přenastavení</w:t>
      </w:r>
    </w:p>
    <w:p w14:paraId="4C1D35FB" w14:textId="77777777" w:rsidR="00C01796" w:rsidRPr="00724606" w:rsidRDefault="00151B31" w:rsidP="0093595D">
      <w:pPr>
        <w:pStyle w:val="Odstavecseseznamem"/>
        <w:numPr>
          <w:ilvl w:val="0"/>
          <w:numId w:val="24"/>
        </w:numPr>
      </w:pPr>
      <w:r w:rsidRPr="00724606">
        <w:lastRenderedPageBreak/>
        <w:t>Podporovat</w:t>
      </w:r>
      <w:r w:rsidR="004A280A" w:rsidRPr="00724606">
        <w:t xml:space="preserve"> spolupráci</w:t>
      </w:r>
      <w:r w:rsidR="00C01796" w:rsidRPr="00724606">
        <w:t xml:space="preserve"> pracovních skupin v rámci procesu střednědobého plánování včetně podpory meziresortní a mezioborové spolupráce</w:t>
      </w:r>
    </w:p>
    <w:p w14:paraId="7DC32E4D" w14:textId="77777777" w:rsidR="006E1D51" w:rsidRDefault="00151B31" w:rsidP="0093595D">
      <w:pPr>
        <w:pStyle w:val="Odstavecseseznamem"/>
        <w:numPr>
          <w:ilvl w:val="0"/>
          <w:numId w:val="24"/>
        </w:numPr>
      </w:pPr>
      <w:r w:rsidRPr="00724606">
        <w:t>Podporovat</w:t>
      </w:r>
      <w:r w:rsidR="005535CF" w:rsidRPr="00724606">
        <w:t xml:space="preserve"> aktivit</w:t>
      </w:r>
      <w:r w:rsidR="004A280A" w:rsidRPr="00724606">
        <w:t>y</w:t>
      </w:r>
      <w:r w:rsidR="005535CF" w:rsidRPr="00724606">
        <w:t xml:space="preserve"> v rámci mezioborové a meziresortní spolupráce na úrovni kraje i obcí</w:t>
      </w:r>
    </w:p>
    <w:p w14:paraId="17ACC3F0" w14:textId="21D80B61" w:rsidR="005535CF" w:rsidRPr="00724606" w:rsidRDefault="006E1D51" w:rsidP="0093595D">
      <w:pPr>
        <w:pStyle w:val="Odstavecseseznamem"/>
        <w:numPr>
          <w:ilvl w:val="0"/>
          <w:numId w:val="24"/>
        </w:numPr>
      </w:pPr>
      <w:r w:rsidRPr="006E1D51">
        <w:t>Podpor</w:t>
      </w:r>
      <w:r>
        <w:t>ovat</w:t>
      </w:r>
      <w:r w:rsidRPr="006E1D51">
        <w:t xml:space="preserve"> zadavatelsk</w:t>
      </w:r>
      <w:r>
        <w:t>é</w:t>
      </w:r>
      <w:r w:rsidRPr="006E1D51">
        <w:t xml:space="preserve"> kompetenc</w:t>
      </w:r>
      <w:r>
        <w:t>e</w:t>
      </w:r>
      <w:r w:rsidRPr="006E1D51">
        <w:t xml:space="preserve"> obcí při řešení mimořádných situací</w:t>
      </w:r>
      <w:r>
        <w:t xml:space="preserve"> </w:t>
      </w:r>
      <w:r w:rsidRPr="006E1D51">
        <w:t>spojen</w:t>
      </w:r>
      <w:r>
        <w:t>ých</w:t>
      </w:r>
      <w:r w:rsidRPr="006E1D51">
        <w:t xml:space="preserve"> s poskytováním sociálních služeb</w:t>
      </w:r>
    </w:p>
    <w:p w14:paraId="59E59B4A" w14:textId="77777777" w:rsidR="00074EA8" w:rsidRPr="00724606" w:rsidRDefault="00151B31" w:rsidP="0093595D">
      <w:pPr>
        <w:pStyle w:val="Odstavecseseznamem"/>
        <w:numPr>
          <w:ilvl w:val="0"/>
          <w:numId w:val="24"/>
        </w:numPr>
      </w:pPr>
      <w:r w:rsidRPr="00724606">
        <w:t>Podporovat</w:t>
      </w:r>
      <w:r w:rsidR="007F4BA3" w:rsidRPr="00724606">
        <w:t xml:space="preserve"> </w:t>
      </w:r>
      <w:r w:rsidR="004A280A" w:rsidRPr="00724606">
        <w:t>spolupráci</w:t>
      </w:r>
      <w:r w:rsidR="007F4BA3" w:rsidRPr="00724606">
        <w:t xml:space="preserve"> </w:t>
      </w:r>
      <w:r w:rsidR="009B0086" w:rsidRPr="00724606">
        <w:t xml:space="preserve">kraje, </w:t>
      </w:r>
      <w:r w:rsidR="007F4BA3" w:rsidRPr="00724606">
        <w:t xml:space="preserve">obcí, </w:t>
      </w:r>
      <w:r w:rsidR="00074EA8" w:rsidRPr="00724606">
        <w:t>svazků obcí, místních akčních skupin</w:t>
      </w:r>
      <w:r w:rsidR="007F4BA3" w:rsidRPr="00724606">
        <w:t xml:space="preserve"> apod. </w:t>
      </w:r>
      <w:r w:rsidR="00815BCD" w:rsidRPr="00724606">
        <w:t>v rámci</w:t>
      </w:r>
      <w:r w:rsidR="00074EA8" w:rsidRPr="00724606">
        <w:t xml:space="preserve"> procesu plánování</w:t>
      </w:r>
      <w:r w:rsidR="007F4BA3" w:rsidRPr="00724606">
        <w:t xml:space="preserve"> sociálních služeb</w:t>
      </w:r>
    </w:p>
    <w:p w14:paraId="58833C33" w14:textId="77777777" w:rsidR="00074EA8" w:rsidRPr="00724606" w:rsidRDefault="00151B31" w:rsidP="0093595D">
      <w:pPr>
        <w:pStyle w:val="Odstavecseseznamem"/>
        <w:numPr>
          <w:ilvl w:val="0"/>
          <w:numId w:val="24"/>
        </w:numPr>
      </w:pPr>
      <w:r w:rsidRPr="00724606">
        <w:t>Podporovat</w:t>
      </w:r>
      <w:r w:rsidR="000A0EFB" w:rsidRPr="00724606">
        <w:t xml:space="preserve"> aktivit</w:t>
      </w:r>
      <w:r w:rsidR="00737733" w:rsidRPr="00724606">
        <w:t>y zaměřené</w:t>
      </w:r>
      <w:r w:rsidR="000A0EFB" w:rsidRPr="00724606">
        <w:t xml:space="preserve"> na zapojení občanů kraje do plánování sociálních služeb</w:t>
      </w:r>
    </w:p>
    <w:p w14:paraId="3DA953F5" w14:textId="77777777" w:rsidR="0041742D" w:rsidRPr="00724606" w:rsidRDefault="00151B31" w:rsidP="0093595D">
      <w:pPr>
        <w:pStyle w:val="Odstavecseseznamem"/>
        <w:numPr>
          <w:ilvl w:val="0"/>
          <w:numId w:val="24"/>
        </w:numPr>
      </w:pPr>
      <w:r w:rsidRPr="00724606">
        <w:t>Podporovat</w:t>
      </w:r>
      <w:r w:rsidR="00737733" w:rsidRPr="00724606">
        <w:t xml:space="preserve"> sociální práci</w:t>
      </w:r>
      <w:r w:rsidR="00EB6682" w:rsidRPr="00724606">
        <w:t xml:space="preserve"> na obcích a </w:t>
      </w:r>
      <w:r w:rsidR="00737733" w:rsidRPr="00724606">
        <w:t>podporovat její</w:t>
      </w:r>
      <w:r w:rsidR="007F4BA3" w:rsidRPr="00724606">
        <w:t xml:space="preserve"> využívání v rámci procesu</w:t>
      </w:r>
      <w:r w:rsidR="00EB6682" w:rsidRPr="00724606">
        <w:t xml:space="preserve"> plánování sociálních služeb</w:t>
      </w:r>
      <w:r w:rsidR="00815BCD" w:rsidRPr="00724606">
        <w:t xml:space="preserve"> v procesu identifikace potřeb</w:t>
      </w:r>
    </w:p>
    <w:p w14:paraId="2406B945" w14:textId="77777777" w:rsidR="007F4BA3" w:rsidRPr="00724606" w:rsidRDefault="00151B31" w:rsidP="0093595D">
      <w:pPr>
        <w:pStyle w:val="Odstavecseseznamem"/>
        <w:numPr>
          <w:ilvl w:val="0"/>
          <w:numId w:val="24"/>
        </w:numPr>
      </w:pPr>
      <w:r w:rsidRPr="00724606">
        <w:t>Podporovat</w:t>
      </w:r>
      <w:r w:rsidR="007F4BA3" w:rsidRPr="00724606">
        <w:t xml:space="preserve"> aktivit</w:t>
      </w:r>
      <w:r w:rsidR="00737733" w:rsidRPr="00724606">
        <w:t>y zaměřené</w:t>
      </w:r>
      <w:r w:rsidR="007F4BA3" w:rsidRPr="00724606">
        <w:t xml:space="preserve"> na metodickou podporu obcí při realizaci sociální práce </w:t>
      </w:r>
    </w:p>
    <w:p w14:paraId="30FE48AF" w14:textId="77777777" w:rsidR="002272C8" w:rsidRPr="00724606" w:rsidRDefault="00151B31" w:rsidP="0093595D">
      <w:pPr>
        <w:pStyle w:val="Odstavecseseznamem"/>
        <w:numPr>
          <w:ilvl w:val="0"/>
          <w:numId w:val="24"/>
        </w:numPr>
      </w:pPr>
      <w:r w:rsidRPr="00724606">
        <w:t>Podporovat</w:t>
      </w:r>
      <w:r w:rsidR="00F1614D" w:rsidRPr="00724606">
        <w:t xml:space="preserve"> formalizované a neformalizované péče na </w:t>
      </w:r>
      <w:r w:rsidR="009B0086" w:rsidRPr="00724606">
        <w:t xml:space="preserve">území </w:t>
      </w:r>
      <w:r w:rsidR="00F1614D" w:rsidRPr="00724606">
        <w:t xml:space="preserve">malých obcích (svépomocné skupiny, </w:t>
      </w:r>
      <w:r w:rsidR="00E74AE6" w:rsidRPr="00724606">
        <w:t>pečující osoby, dobrovolnictví)</w:t>
      </w:r>
    </w:p>
    <w:p w14:paraId="2FA186AC" w14:textId="042389B7" w:rsidR="00BF0577" w:rsidRPr="00453EA9" w:rsidRDefault="00EC3B13" w:rsidP="0093595D">
      <w:pPr>
        <w:pStyle w:val="Nadpis3"/>
        <w:rPr>
          <w:i/>
        </w:rPr>
      </w:pPr>
      <w:bookmarkStart w:id="180" w:name="_Toc46398211"/>
      <w:r w:rsidRPr="00453EA9">
        <w:t xml:space="preserve">Podpora významných </w:t>
      </w:r>
      <w:r w:rsidR="00A13295" w:rsidRPr="00453EA9">
        <w:t>systémov</w:t>
      </w:r>
      <w:r w:rsidRPr="00453EA9">
        <w:t>ých</w:t>
      </w:r>
      <w:r w:rsidR="00A13295" w:rsidRPr="00453EA9">
        <w:t xml:space="preserve"> strategick</w:t>
      </w:r>
      <w:r w:rsidRPr="00453EA9">
        <w:t>ých</w:t>
      </w:r>
      <w:r w:rsidR="00A13295" w:rsidRPr="00453EA9">
        <w:t xml:space="preserve"> proces</w:t>
      </w:r>
      <w:r w:rsidRPr="00453EA9">
        <w:t>ů</w:t>
      </w:r>
      <w:r w:rsidR="00A13295" w:rsidRPr="00453EA9">
        <w:t xml:space="preserve"> v kraji</w:t>
      </w:r>
      <w:bookmarkEnd w:id="180"/>
      <w:r w:rsidR="00A13295" w:rsidRPr="00453EA9">
        <w:t xml:space="preserve"> </w:t>
      </w:r>
    </w:p>
    <w:p w14:paraId="62B84A0D" w14:textId="73A50C32" w:rsidR="00121324" w:rsidRPr="00453EA9" w:rsidRDefault="00BF0577" w:rsidP="0093595D">
      <w:pPr>
        <w:pStyle w:val="Nadpis4"/>
      </w:pPr>
      <w:r w:rsidRPr="00453EA9">
        <w:t xml:space="preserve"> </w:t>
      </w:r>
      <w:bookmarkStart w:id="181" w:name="_Toc46398212"/>
      <w:r w:rsidR="00121324" w:rsidRPr="00453EA9">
        <w:t xml:space="preserve">Deinstitucionalizace a </w:t>
      </w:r>
      <w:r w:rsidR="00066DB1" w:rsidRPr="00453EA9">
        <w:t>podpora zvyšování kvality</w:t>
      </w:r>
      <w:r w:rsidR="00121324" w:rsidRPr="00453EA9">
        <w:t xml:space="preserve"> pobytových sociálních služeb</w:t>
      </w:r>
      <w:bookmarkEnd w:id="181"/>
    </w:p>
    <w:p w14:paraId="52FDBF32" w14:textId="77777777" w:rsidR="00567697" w:rsidRPr="00724606" w:rsidRDefault="00567697" w:rsidP="0093595D">
      <w:pPr>
        <w:pStyle w:val="Odstavecseseznamem"/>
        <w:numPr>
          <w:ilvl w:val="0"/>
          <w:numId w:val="25"/>
        </w:numPr>
      </w:pPr>
      <w:r w:rsidRPr="00724606">
        <w:t>Podporovat sociální služby a aktivity, které umožní lidem co nejdéle setrvávat v jejich přirozeném prostředí, za spolupráce všech klíčových aktérů</w:t>
      </w:r>
    </w:p>
    <w:p w14:paraId="6B9CBF46" w14:textId="77777777" w:rsidR="00D96CC1" w:rsidRPr="00724606" w:rsidRDefault="00D96CC1" w:rsidP="0093595D">
      <w:pPr>
        <w:pStyle w:val="Odstavecseseznamem"/>
        <w:numPr>
          <w:ilvl w:val="0"/>
          <w:numId w:val="25"/>
        </w:numPr>
      </w:pPr>
      <w:r w:rsidRPr="00724606">
        <w:t>Podporovat sociální služby a aktivity, které jsou součástí systémových procesů</w:t>
      </w:r>
    </w:p>
    <w:p w14:paraId="7762BFA9" w14:textId="77777777" w:rsidR="00567697" w:rsidRPr="00724606" w:rsidRDefault="00567697" w:rsidP="0093595D">
      <w:pPr>
        <w:pStyle w:val="Odstavecseseznamem"/>
        <w:numPr>
          <w:ilvl w:val="0"/>
          <w:numId w:val="25"/>
        </w:numPr>
      </w:pPr>
      <w:r w:rsidRPr="00724606">
        <w:t xml:space="preserve">Podporovat aktivity bránící </w:t>
      </w:r>
      <w:proofErr w:type="spellStart"/>
      <w:r w:rsidRPr="00724606">
        <w:t>zústavnění</w:t>
      </w:r>
      <w:proofErr w:type="spellEnd"/>
      <w:r w:rsidRPr="00724606">
        <w:t xml:space="preserve"> dalších lidí</w:t>
      </w:r>
    </w:p>
    <w:p w14:paraId="225FB181" w14:textId="77777777" w:rsidR="00567697" w:rsidRPr="00724606" w:rsidRDefault="00567697" w:rsidP="0093595D">
      <w:pPr>
        <w:pStyle w:val="Odstavecseseznamem"/>
        <w:numPr>
          <w:ilvl w:val="0"/>
          <w:numId w:val="25"/>
        </w:numPr>
      </w:pPr>
      <w:r w:rsidRPr="00724606">
        <w:t>Podporovat aktivity vedoucí k deinstitucionalizaci stávajících sociálních služeb a psychiatrické péče</w:t>
      </w:r>
    </w:p>
    <w:p w14:paraId="4C29661F" w14:textId="77777777" w:rsidR="00567697" w:rsidRPr="00724606" w:rsidRDefault="00567697" w:rsidP="0093595D">
      <w:pPr>
        <w:pStyle w:val="Odstavecseseznamem"/>
        <w:numPr>
          <w:ilvl w:val="0"/>
          <w:numId w:val="25"/>
        </w:numPr>
      </w:pPr>
      <w:r w:rsidRPr="00724606">
        <w:t>Podporovat komunikaci s veřejností a prosazovat možnosti podpory člověka v jeho přirozeném prostředí</w:t>
      </w:r>
    </w:p>
    <w:p w14:paraId="6B3F9F4E" w14:textId="77777777" w:rsidR="0037697F" w:rsidRPr="00724606" w:rsidRDefault="00567697" w:rsidP="0093595D">
      <w:pPr>
        <w:pStyle w:val="Odstavecseseznamem"/>
        <w:numPr>
          <w:ilvl w:val="0"/>
          <w:numId w:val="25"/>
        </w:numPr>
      </w:pPr>
      <w:r w:rsidRPr="00724606">
        <w:t xml:space="preserve">Podporovat aktivity cílené na zvyšování kvality služeb </w:t>
      </w:r>
      <w:r w:rsidR="00FD3AC6" w:rsidRPr="00724606">
        <w:t xml:space="preserve">s důrazem na </w:t>
      </w:r>
      <w:r w:rsidR="00D96CC1" w:rsidRPr="00724606">
        <w:t xml:space="preserve">zajištění důstojných podmínek pro uživatele služby včetně </w:t>
      </w:r>
      <w:r w:rsidRPr="00724606">
        <w:t>zkvalitňování materiálně techni</w:t>
      </w:r>
      <w:r w:rsidR="0037697F" w:rsidRPr="00724606">
        <w:t xml:space="preserve">cké základny sociálních služeb </w:t>
      </w:r>
    </w:p>
    <w:p w14:paraId="02CF70B2" w14:textId="75C5CEFE" w:rsidR="00121324" w:rsidRPr="00453EA9" w:rsidRDefault="00121324" w:rsidP="0093595D">
      <w:pPr>
        <w:pStyle w:val="Nadpis4"/>
      </w:pPr>
      <w:bookmarkStart w:id="182" w:name="_Toc46398213"/>
      <w:r w:rsidRPr="00453EA9">
        <w:t>Reforma péče o duševní zdraví (reforma psychiatrické péče)</w:t>
      </w:r>
      <w:bookmarkEnd w:id="182"/>
      <w:r w:rsidRPr="00453EA9">
        <w:t xml:space="preserve"> </w:t>
      </w:r>
    </w:p>
    <w:p w14:paraId="6B230BCB" w14:textId="77777777" w:rsidR="00732131" w:rsidRPr="00724606" w:rsidRDefault="00151B31" w:rsidP="0093595D">
      <w:pPr>
        <w:pStyle w:val="Odstavecseseznamem"/>
        <w:numPr>
          <w:ilvl w:val="0"/>
          <w:numId w:val="26"/>
        </w:numPr>
      </w:pPr>
      <w:r w:rsidRPr="00724606">
        <w:t>Podporovat</w:t>
      </w:r>
      <w:r w:rsidR="0061618A" w:rsidRPr="00724606">
        <w:t xml:space="preserve"> r</w:t>
      </w:r>
      <w:r w:rsidR="00732131" w:rsidRPr="00724606">
        <w:t>ozvoj</w:t>
      </w:r>
      <w:r w:rsidR="00FE62F3" w:rsidRPr="00724606">
        <w:t xml:space="preserve"> kapacit v terénních, </w:t>
      </w:r>
      <w:r w:rsidR="00732131" w:rsidRPr="00724606">
        <w:t>ambulantních</w:t>
      </w:r>
      <w:r w:rsidR="00FE62F3" w:rsidRPr="00724606">
        <w:t xml:space="preserve"> a pobytových</w:t>
      </w:r>
      <w:r w:rsidR="00732131" w:rsidRPr="00724606">
        <w:t xml:space="preserve"> sociálních službách pro osoby s duševním onemocněním</w:t>
      </w:r>
    </w:p>
    <w:p w14:paraId="3A884E41" w14:textId="77777777" w:rsidR="00732131" w:rsidRPr="00724606" w:rsidRDefault="00151B31" w:rsidP="0093595D">
      <w:pPr>
        <w:pStyle w:val="Odstavecseseznamem"/>
        <w:numPr>
          <w:ilvl w:val="0"/>
          <w:numId w:val="26"/>
        </w:numPr>
      </w:pPr>
      <w:r w:rsidRPr="00724606">
        <w:t>Podporovat</w:t>
      </w:r>
      <w:r w:rsidR="00737733" w:rsidRPr="00724606">
        <w:t xml:space="preserve"> rozvoj</w:t>
      </w:r>
      <w:r w:rsidR="0061618A" w:rsidRPr="00724606">
        <w:t xml:space="preserve"> </w:t>
      </w:r>
      <w:r w:rsidR="00732131" w:rsidRPr="00724606">
        <w:t>kapacit návazných sociálních služeb na proces reformy psychiatrické péče</w:t>
      </w:r>
      <w:r w:rsidR="00D2052F" w:rsidRPr="00724606">
        <w:t xml:space="preserve"> (zejména podpora samostatného bydlení a sociální rehabilitace)</w:t>
      </w:r>
    </w:p>
    <w:p w14:paraId="1A2EE690" w14:textId="77777777" w:rsidR="008C1421" w:rsidRPr="00724606" w:rsidRDefault="00151B31" w:rsidP="0093595D">
      <w:pPr>
        <w:pStyle w:val="Odstavecseseznamem"/>
        <w:numPr>
          <w:ilvl w:val="0"/>
          <w:numId w:val="26"/>
        </w:numPr>
      </w:pPr>
      <w:r w:rsidRPr="00724606">
        <w:t>Podporovat</w:t>
      </w:r>
      <w:r w:rsidR="008C1421" w:rsidRPr="00724606">
        <w:t xml:space="preserve"> </w:t>
      </w:r>
      <w:r w:rsidR="00737733" w:rsidRPr="00724606">
        <w:t xml:space="preserve">rozvoj </w:t>
      </w:r>
      <w:r w:rsidR="008C1421" w:rsidRPr="00724606">
        <w:t>kvality sociálních služeb návazných na reformu psychiatrické péče</w:t>
      </w:r>
    </w:p>
    <w:p w14:paraId="144FD8B7" w14:textId="77777777" w:rsidR="00815BCD" w:rsidRPr="00724606" w:rsidRDefault="00151B31" w:rsidP="0093595D">
      <w:pPr>
        <w:pStyle w:val="Odstavecseseznamem"/>
        <w:numPr>
          <w:ilvl w:val="0"/>
          <w:numId w:val="26"/>
        </w:numPr>
      </w:pPr>
      <w:r w:rsidRPr="00724606">
        <w:t>Podporovat</w:t>
      </w:r>
      <w:r w:rsidR="00021FFB" w:rsidRPr="00724606">
        <w:t xml:space="preserve"> </w:t>
      </w:r>
      <w:r w:rsidR="00737733" w:rsidRPr="00724606">
        <w:t>návazné</w:t>
      </w:r>
      <w:r w:rsidR="0061618A" w:rsidRPr="00724606">
        <w:t xml:space="preserve"> </w:t>
      </w:r>
      <w:r w:rsidR="00021FFB" w:rsidRPr="00724606">
        <w:t>aktivit</w:t>
      </w:r>
      <w:r w:rsidR="00737733" w:rsidRPr="00724606">
        <w:t>y</w:t>
      </w:r>
      <w:r w:rsidR="00021FFB" w:rsidRPr="00724606">
        <w:t xml:space="preserve"> na činnost Center duševního zdraví</w:t>
      </w:r>
    </w:p>
    <w:p w14:paraId="56399303" w14:textId="750E69DE" w:rsidR="0061618A" w:rsidRPr="00453EA9" w:rsidRDefault="00375946" w:rsidP="0093595D">
      <w:pPr>
        <w:pStyle w:val="Nadpis4"/>
      </w:pPr>
      <w:bookmarkStart w:id="183" w:name="_Toc46398214"/>
      <w:r w:rsidRPr="00453EA9">
        <w:t>T</w:t>
      </w:r>
      <w:r w:rsidR="0061618A" w:rsidRPr="00453EA9">
        <w:t xml:space="preserve">ransformace a </w:t>
      </w:r>
      <w:proofErr w:type="spellStart"/>
      <w:r w:rsidR="0061618A" w:rsidRPr="00453EA9">
        <w:t>deinistitucionalizace</w:t>
      </w:r>
      <w:proofErr w:type="spellEnd"/>
      <w:r w:rsidR="0061618A" w:rsidRPr="00453EA9">
        <w:t xml:space="preserve"> zařízení pro děti do tří let v Moravskoslezském kraji a </w:t>
      </w:r>
      <w:r w:rsidR="009336ED" w:rsidRPr="00453EA9">
        <w:t xml:space="preserve">podpory </w:t>
      </w:r>
      <w:r w:rsidR="0061618A" w:rsidRPr="00453EA9">
        <w:t>rodin s dětmi</w:t>
      </w:r>
      <w:bookmarkEnd w:id="183"/>
    </w:p>
    <w:p w14:paraId="79C9AC35" w14:textId="77777777" w:rsidR="00732131" w:rsidRPr="00724606" w:rsidRDefault="000F2EDC" w:rsidP="0093595D">
      <w:r w:rsidRPr="00724606">
        <w:t xml:space="preserve">Podpora aktivit transformace a </w:t>
      </w:r>
      <w:proofErr w:type="spellStart"/>
      <w:r w:rsidRPr="00724606">
        <w:t>deinistitucionalizace</w:t>
      </w:r>
      <w:proofErr w:type="spellEnd"/>
      <w:r w:rsidRPr="00724606">
        <w:t xml:space="preserve"> zařízení pro děti do tří let v Moravskoslezském kraji</w:t>
      </w:r>
    </w:p>
    <w:p w14:paraId="48E07074" w14:textId="77777777" w:rsidR="000F2EDC" w:rsidRPr="00724606" w:rsidRDefault="000F2EDC" w:rsidP="0093595D">
      <w:pPr>
        <w:pStyle w:val="Odstavecseseznamem"/>
        <w:numPr>
          <w:ilvl w:val="0"/>
          <w:numId w:val="27"/>
        </w:numPr>
      </w:pPr>
      <w:r w:rsidRPr="00724606">
        <w:t xml:space="preserve">Snižování kapacit zařízení </w:t>
      </w:r>
      <w:r w:rsidR="00333AFE" w:rsidRPr="00724606">
        <w:t>pro děti do tří let v Moravskoslezském kraji</w:t>
      </w:r>
    </w:p>
    <w:p w14:paraId="6546EE13" w14:textId="77777777" w:rsidR="00931A43" w:rsidRPr="00724606" w:rsidRDefault="00931A43" w:rsidP="0093595D">
      <w:pPr>
        <w:pStyle w:val="Odstavecseseznamem"/>
        <w:numPr>
          <w:ilvl w:val="0"/>
          <w:numId w:val="27"/>
        </w:numPr>
      </w:pPr>
      <w:r w:rsidRPr="00724606">
        <w:t xml:space="preserve">Zmapování skutečné potřebnosti zařízení pro děti do tří let, vydefinování cílové skupiny </w:t>
      </w:r>
    </w:p>
    <w:p w14:paraId="6D284A3B" w14:textId="77777777" w:rsidR="00931A43" w:rsidRPr="00724606" w:rsidRDefault="00931A43" w:rsidP="0093595D">
      <w:pPr>
        <w:pStyle w:val="Odstavecseseznamem"/>
        <w:numPr>
          <w:ilvl w:val="0"/>
          <w:numId w:val="27"/>
        </w:numPr>
      </w:pPr>
      <w:r w:rsidRPr="00724606">
        <w:t>Zmapování potřebnosti stávajících sociálních služeb a aktivit neformálního charakteru pro rodiny s dětmi</w:t>
      </w:r>
    </w:p>
    <w:p w14:paraId="3DB4B8E3" w14:textId="77777777" w:rsidR="00931A43" w:rsidRPr="00724606" w:rsidRDefault="00151B31" w:rsidP="0093595D">
      <w:pPr>
        <w:pStyle w:val="Odstavecseseznamem"/>
        <w:numPr>
          <w:ilvl w:val="0"/>
          <w:numId w:val="27"/>
        </w:numPr>
      </w:pPr>
      <w:r w:rsidRPr="00724606">
        <w:t>Podporovat</w:t>
      </w:r>
      <w:r w:rsidR="00333AFE" w:rsidRPr="00724606">
        <w:t xml:space="preserve"> vzdělávání pracovníků transformovaných zařízení a personálu organizací poskytující služby dětem ve vybraných oblastech</w:t>
      </w:r>
    </w:p>
    <w:p w14:paraId="5925B541" w14:textId="77777777" w:rsidR="00931A43" w:rsidRPr="00724606" w:rsidRDefault="00151B31" w:rsidP="0093595D">
      <w:pPr>
        <w:pStyle w:val="Odstavecseseznamem"/>
        <w:numPr>
          <w:ilvl w:val="0"/>
          <w:numId w:val="27"/>
        </w:numPr>
      </w:pPr>
      <w:r w:rsidRPr="00724606">
        <w:t>Podporovat</w:t>
      </w:r>
      <w:r w:rsidR="00737733" w:rsidRPr="00724606">
        <w:t xml:space="preserve"> systém</w:t>
      </w:r>
      <w:r w:rsidR="00931A43" w:rsidRPr="00724606">
        <w:t xml:space="preserve"> náhradní rodinné péče a mapování </w:t>
      </w:r>
      <w:r w:rsidR="0061618A" w:rsidRPr="00724606">
        <w:t>sítě</w:t>
      </w:r>
      <w:r w:rsidR="00931A43" w:rsidRPr="00724606">
        <w:t xml:space="preserve"> pečovatelů pro děti od 0</w:t>
      </w:r>
      <w:r w:rsidR="0061618A" w:rsidRPr="00724606">
        <w:t xml:space="preserve"> </w:t>
      </w:r>
      <w:r w:rsidR="00931A43" w:rsidRPr="00724606">
        <w:t>-</w:t>
      </w:r>
      <w:r w:rsidR="0061618A" w:rsidRPr="00724606">
        <w:t xml:space="preserve"> </w:t>
      </w:r>
      <w:r w:rsidR="00931A43" w:rsidRPr="00724606">
        <w:t xml:space="preserve">do 3 let a pro ohrožené děti </w:t>
      </w:r>
    </w:p>
    <w:p w14:paraId="16A761D2" w14:textId="77777777" w:rsidR="00B306E0" w:rsidRPr="00724606" w:rsidRDefault="00151B31" w:rsidP="0093595D">
      <w:pPr>
        <w:pStyle w:val="Odstavecseseznamem"/>
        <w:numPr>
          <w:ilvl w:val="0"/>
          <w:numId w:val="27"/>
        </w:numPr>
      </w:pPr>
      <w:r w:rsidRPr="00724606">
        <w:t>Podporovat</w:t>
      </w:r>
      <w:r w:rsidR="00737733" w:rsidRPr="00724606">
        <w:t xml:space="preserve"> ambulantní a terénní sociální služ</w:t>
      </w:r>
      <w:r w:rsidR="00931A43" w:rsidRPr="00724606">
        <w:t>b</w:t>
      </w:r>
      <w:r w:rsidR="00737733" w:rsidRPr="00724606">
        <w:t>y</w:t>
      </w:r>
      <w:r w:rsidR="00931A43" w:rsidRPr="00724606">
        <w:t xml:space="preserve"> pro rodiny s dětmi s důrazem na podporu místních komunit</w:t>
      </w:r>
    </w:p>
    <w:p w14:paraId="2E607BA6" w14:textId="51A07D0D" w:rsidR="00991B2F" w:rsidRPr="00453EA9" w:rsidRDefault="00796F40" w:rsidP="0093595D">
      <w:pPr>
        <w:pStyle w:val="Nadpis3"/>
        <w:rPr>
          <w:i/>
        </w:rPr>
      </w:pPr>
      <w:bookmarkStart w:id="184" w:name="_Toc46398215"/>
      <w:r w:rsidRPr="00453EA9">
        <w:lastRenderedPageBreak/>
        <w:t>P</w:t>
      </w:r>
      <w:r w:rsidR="001667DD" w:rsidRPr="00453EA9">
        <w:t>odpor</w:t>
      </w:r>
      <w:r w:rsidR="00AD7620" w:rsidRPr="00724606">
        <w:t>a</w:t>
      </w:r>
      <w:r w:rsidR="001667DD" w:rsidRPr="00453EA9">
        <w:t xml:space="preserve"> návazných, </w:t>
      </w:r>
      <w:r w:rsidR="00A13295" w:rsidRPr="00453EA9">
        <w:t xml:space="preserve">participativních </w:t>
      </w:r>
      <w:r w:rsidR="001667DD" w:rsidRPr="00453EA9">
        <w:t xml:space="preserve">a svépomocných </w:t>
      </w:r>
      <w:r w:rsidR="00A13295" w:rsidRPr="00453EA9">
        <w:t xml:space="preserve">aktivit </w:t>
      </w:r>
      <w:r w:rsidR="001667DD" w:rsidRPr="00453EA9">
        <w:t>v sociální oblasti</w:t>
      </w:r>
      <w:bookmarkEnd w:id="184"/>
    </w:p>
    <w:p w14:paraId="46745849" w14:textId="77777777" w:rsidR="00D10C77" w:rsidRPr="00724606" w:rsidRDefault="00151B31" w:rsidP="0093595D">
      <w:pPr>
        <w:pStyle w:val="Odstavecseseznamem"/>
        <w:numPr>
          <w:ilvl w:val="0"/>
          <w:numId w:val="28"/>
        </w:numPr>
      </w:pPr>
      <w:r w:rsidRPr="00724606">
        <w:t>Podporovat</w:t>
      </w:r>
      <w:r w:rsidR="00677881" w:rsidRPr="00724606">
        <w:t xml:space="preserve"> </w:t>
      </w:r>
      <w:r w:rsidR="0041742D" w:rsidRPr="00724606">
        <w:t xml:space="preserve">využívání </w:t>
      </w:r>
      <w:r w:rsidR="00677881" w:rsidRPr="00724606">
        <w:t>participativních přístupů</w:t>
      </w:r>
      <w:r w:rsidR="0041742D" w:rsidRPr="00724606">
        <w:t xml:space="preserve"> při plánování sociálních služeb</w:t>
      </w:r>
      <w:r w:rsidR="00121324" w:rsidRPr="00724606">
        <w:t xml:space="preserve"> a aktivit v sociální oblasti</w:t>
      </w:r>
    </w:p>
    <w:p w14:paraId="786BBF35" w14:textId="77777777" w:rsidR="0041742D" w:rsidRPr="00724606" w:rsidRDefault="00151B31" w:rsidP="0093595D">
      <w:pPr>
        <w:pStyle w:val="Odstavecseseznamem"/>
        <w:numPr>
          <w:ilvl w:val="0"/>
          <w:numId w:val="28"/>
        </w:numPr>
      </w:pPr>
      <w:r w:rsidRPr="00724606">
        <w:t>Podporovat</w:t>
      </w:r>
      <w:r w:rsidR="00C60FAF" w:rsidRPr="00724606">
        <w:t xml:space="preserve"> komunitní práci</w:t>
      </w:r>
      <w:r w:rsidR="00677881" w:rsidRPr="00724606">
        <w:t xml:space="preserve"> </w:t>
      </w:r>
      <w:r w:rsidR="00C60FAF" w:rsidRPr="00724606">
        <w:t>a komunitní</w:t>
      </w:r>
      <w:r w:rsidR="001B70B5" w:rsidRPr="00724606">
        <w:t xml:space="preserve"> aktivit</w:t>
      </w:r>
      <w:r w:rsidR="00C60FAF" w:rsidRPr="00724606">
        <w:t>y</w:t>
      </w:r>
      <w:r w:rsidR="001B70B5" w:rsidRPr="00724606">
        <w:t xml:space="preserve"> </w:t>
      </w:r>
      <w:r w:rsidR="00677881" w:rsidRPr="00724606">
        <w:t>na území kraje</w:t>
      </w:r>
      <w:r w:rsidR="00121324" w:rsidRPr="00724606">
        <w:t xml:space="preserve"> </w:t>
      </w:r>
      <w:r w:rsidR="001B70B5" w:rsidRPr="00724606">
        <w:t>včetně jejich</w:t>
      </w:r>
      <w:r w:rsidR="00121324" w:rsidRPr="00724606">
        <w:t> </w:t>
      </w:r>
      <w:r w:rsidR="001B70B5" w:rsidRPr="00724606">
        <w:t>metodické</w:t>
      </w:r>
      <w:r w:rsidR="00121324" w:rsidRPr="00724606">
        <w:t xml:space="preserve"> </w:t>
      </w:r>
      <w:r w:rsidR="001B70B5" w:rsidRPr="00724606">
        <w:t>podpory</w:t>
      </w:r>
      <w:r w:rsidR="00121324" w:rsidRPr="00724606">
        <w:t xml:space="preserve"> </w:t>
      </w:r>
    </w:p>
    <w:p w14:paraId="58935A86" w14:textId="77777777" w:rsidR="00677881" w:rsidRPr="00724606" w:rsidRDefault="00151B31" w:rsidP="0093595D">
      <w:pPr>
        <w:pStyle w:val="Odstavecseseznamem"/>
        <w:numPr>
          <w:ilvl w:val="0"/>
          <w:numId w:val="28"/>
        </w:numPr>
      </w:pPr>
      <w:r w:rsidRPr="00724606">
        <w:t>Podporovat</w:t>
      </w:r>
      <w:r w:rsidR="00677881" w:rsidRPr="00724606">
        <w:t xml:space="preserve"> </w:t>
      </w:r>
      <w:r w:rsidR="00AD597C" w:rsidRPr="00724606">
        <w:t>aktivit</w:t>
      </w:r>
      <w:r w:rsidR="00C60FAF" w:rsidRPr="00724606">
        <w:t>y zaměřené</w:t>
      </w:r>
      <w:r w:rsidR="00AD597C" w:rsidRPr="00724606">
        <w:t xml:space="preserve"> na činnost </w:t>
      </w:r>
      <w:r w:rsidR="00677881" w:rsidRPr="00724606">
        <w:t>svépomocných skupin</w:t>
      </w:r>
      <w:r w:rsidR="00AD597C" w:rsidRPr="00724606">
        <w:t xml:space="preserve"> a pečujících osob včetně podpory jejich vzdělávání</w:t>
      </w:r>
    </w:p>
    <w:p w14:paraId="2804B3B4" w14:textId="77777777" w:rsidR="00732131" w:rsidRPr="00724606" w:rsidRDefault="00151B31" w:rsidP="0093595D">
      <w:pPr>
        <w:pStyle w:val="Odstavecseseznamem"/>
        <w:numPr>
          <w:ilvl w:val="0"/>
          <w:numId w:val="28"/>
        </w:numPr>
      </w:pPr>
      <w:r w:rsidRPr="00724606">
        <w:t>Podporovat</w:t>
      </w:r>
      <w:r w:rsidR="00732131" w:rsidRPr="00724606">
        <w:t xml:space="preserve"> dobrovolnictví a neformální péče včetně náhradní rodinné péče  </w:t>
      </w:r>
    </w:p>
    <w:p w14:paraId="576EBEE1" w14:textId="77777777" w:rsidR="00732131" w:rsidRPr="00724606" w:rsidRDefault="00732131" w:rsidP="0093595D">
      <w:pPr>
        <w:pStyle w:val="Odstavecseseznamem"/>
        <w:numPr>
          <w:ilvl w:val="0"/>
          <w:numId w:val="28"/>
        </w:numPr>
      </w:pPr>
      <w:r w:rsidRPr="00724606">
        <w:t>Podpo</w:t>
      </w:r>
      <w:r w:rsidR="00C60FAF" w:rsidRPr="00724606">
        <w:t>rovat</w:t>
      </w:r>
      <w:r w:rsidR="00815BCD" w:rsidRPr="00724606">
        <w:t xml:space="preserve"> aktivit</w:t>
      </w:r>
      <w:r w:rsidR="00C60FAF" w:rsidRPr="00724606">
        <w:t>y</w:t>
      </w:r>
      <w:r w:rsidR="00815BCD" w:rsidRPr="00724606">
        <w:t xml:space="preserve"> </w:t>
      </w:r>
      <w:r w:rsidR="00C60FAF" w:rsidRPr="00724606">
        <w:t xml:space="preserve">zaměřené </w:t>
      </w:r>
      <w:r w:rsidR="00815BCD" w:rsidRPr="00724606">
        <w:t>na zajištění nezbytné</w:t>
      </w:r>
      <w:r w:rsidRPr="00724606">
        <w:t xml:space="preserve"> péče o osobu závislou na pomoci jiné fyzické osoby</w:t>
      </w:r>
    </w:p>
    <w:p w14:paraId="4E9DAA4F" w14:textId="77777777" w:rsidR="00732131" w:rsidRPr="00724606" w:rsidRDefault="00C60FAF" w:rsidP="0093595D">
      <w:pPr>
        <w:pStyle w:val="Odstavecseseznamem"/>
        <w:numPr>
          <w:ilvl w:val="0"/>
          <w:numId w:val="28"/>
        </w:numPr>
      </w:pPr>
      <w:r w:rsidRPr="00724606">
        <w:t>Podporovat</w:t>
      </w:r>
      <w:r w:rsidR="00AD597C" w:rsidRPr="00724606">
        <w:t xml:space="preserve"> </w:t>
      </w:r>
      <w:r w:rsidR="00732131" w:rsidRPr="00724606">
        <w:t>aktivit</w:t>
      </w:r>
      <w:r w:rsidRPr="00724606">
        <w:t>y zaměřené</w:t>
      </w:r>
      <w:r w:rsidR="00732131" w:rsidRPr="00724606">
        <w:t xml:space="preserve"> na spolupráci formálního </w:t>
      </w:r>
      <w:r w:rsidR="00AD597C" w:rsidRPr="00724606">
        <w:t>systému péče a neformálních zdrojů</w:t>
      </w:r>
    </w:p>
    <w:p w14:paraId="119B7A1C" w14:textId="77777777" w:rsidR="00732131" w:rsidRPr="00724606" w:rsidRDefault="00C60FAF" w:rsidP="0093595D">
      <w:pPr>
        <w:pStyle w:val="Odstavecseseznamem"/>
        <w:numPr>
          <w:ilvl w:val="0"/>
          <w:numId w:val="28"/>
        </w:numPr>
      </w:pPr>
      <w:r w:rsidRPr="00724606">
        <w:t>Podporovat</w:t>
      </w:r>
      <w:r w:rsidR="00732131" w:rsidRPr="00724606">
        <w:t xml:space="preserve"> aktivit</w:t>
      </w:r>
      <w:r w:rsidRPr="00724606">
        <w:t>y zaměřené</w:t>
      </w:r>
      <w:r w:rsidR="00732131" w:rsidRPr="00724606">
        <w:t xml:space="preserve"> na rozvoj pěstounské péče na území kraje</w:t>
      </w:r>
    </w:p>
    <w:p w14:paraId="14A83CBF" w14:textId="77777777" w:rsidR="00DD7C37" w:rsidRPr="00724606" w:rsidRDefault="00C60FAF" w:rsidP="0093595D">
      <w:pPr>
        <w:pStyle w:val="Odstavecseseznamem"/>
        <w:numPr>
          <w:ilvl w:val="0"/>
          <w:numId w:val="28"/>
        </w:numPr>
      </w:pPr>
      <w:r w:rsidRPr="00724606">
        <w:t>Podporovat</w:t>
      </w:r>
      <w:r w:rsidR="00DD7C37" w:rsidRPr="00724606">
        <w:t xml:space="preserve"> aktivit</w:t>
      </w:r>
      <w:r w:rsidRPr="00724606">
        <w:t>y zaměřené</w:t>
      </w:r>
      <w:r w:rsidR="00DD7C37" w:rsidRPr="00724606">
        <w:t xml:space="preserve"> na zapojení peer pracovníků </w:t>
      </w:r>
      <w:r w:rsidR="00A868DC" w:rsidRPr="00724606">
        <w:t>a provázejících osob při řešení nepříznivých sociálních situací občanů kraje</w:t>
      </w:r>
    </w:p>
    <w:p w14:paraId="152F242F" w14:textId="77777777" w:rsidR="00D10C77" w:rsidRPr="00724606" w:rsidRDefault="00D10C77" w:rsidP="0093595D">
      <w:pPr>
        <w:pStyle w:val="Odstavecseseznamem"/>
        <w:numPr>
          <w:ilvl w:val="0"/>
          <w:numId w:val="28"/>
        </w:numPr>
      </w:pPr>
      <w:r w:rsidRPr="00724606">
        <w:t xml:space="preserve">Rozvoj inovativních aktivit v sociální oblasti ve spolupráci s univerzitami zaměřených na podporu spolupráce při rozvoji oboru sociální práce aplikované při praxi poskytování sociálních služeb </w:t>
      </w:r>
    </w:p>
    <w:p w14:paraId="4C8BECC6" w14:textId="77777777" w:rsidR="00E643B1" w:rsidRPr="00724606" w:rsidRDefault="00C60FAF" w:rsidP="0093595D">
      <w:pPr>
        <w:pStyle w:val="Odstavecseseznamem"/>
        <w:numPr>
          <w:ilvl w:val="0"/>
          <w:numId w:val="28"/>
        </w:numPr>
      </w:pPr>
      <w:r w:rsidRPr="00724606">
        <w:t>Podporovat</w:t>
      </w:r>
      <w:r w:rsidR="00D10C77" w:rsidRPr="00724606">
        <w:t xml:space="preserve"> aktivit</w:t>
      </w:r>
      <w:r w:rsidRPr="00724606">
        <w:t>y vedoucí</w:t>
      </w:r>
      <w:r w:rsidR="00D10C77" w:rsidRPr="00724606">
        <w:t xml:space="preserve"> ke zřízení fakultního pracoviště zaměřeného na rozvoj oboru sociální práce, nastavení systému řízených praxí a stáží, vznikl platforem pro rozvoj oboru sociální práce a laickou veřejno</w:t>
      </w:r>
      <w:r w:rsidR="00112A87" w:rsidRPr="00724606">
        <w:t>stí apod.)</w:t>
      </w:r>
    </w:p>
    <w:p w14:paraId="2F074FA2" w14:textId="77777777" w:rsidR="00700E1D" w:rsidRPr="00724606" w:rsidRDefault="00700E1D" w:rsidP="0093595D"/>
    <w:p w14:paraId="4686BC50" w14:textId="77777777" w:rsidR="00700E1D" w:rsidRPr="00724606" w:rsidRDefault="00700E1D" w:rsidP="0093595D"/>
    <w:p w14:paraId="39F32753" w14:textId="77777777" w:rsidR="00700E1D" w:rsidRPr="00724606" w:rsidRDefault="00700E1D" w:rsidP="0093595D"/>
    <w:p w14:paraId="403861F6" w14:textId="77777777" w:rsidR="00700E1D" w:rsidRPr="00724606" w:rsidRDefault="00700E1D" w:rsidP="0093595D"/>
    <w:p w14:paraId="4E12E6CB" w14:textId="77777777" w:rsidR="00700E1D" w:rsidRPr="00724606" w:rsidRDefault="00700E1D" w:rsidP="0093595D"/>
    <w:p w14:paraId="462CDE13" w14:textId="77777777" w:rsidR="003A372D" w:rsidRPr="00724606" w:rsidRDefault="003A372D" w:rsidP="0093595D"/>
    <w:p w14:paraId="4250610F" w14:textId="77777777" w:rsidR="00B306E0" w:rsidRPr="00724606" w:rsidRDefault="00B306E0" w:rsidP="0093595D"/>
    <w:p w14:paraId="20A85458" w14:textId="77777777" w:rsidR="00F25269" w:rsidRPr="00724606" w:rsidRDefault="00F25269" w:rsidP="0093595D"/>
    <w:p w14:paraId="74B869EA" w14:textId="77777777" w:rsidR="00F25269" w:rsidRPr="00724606" w:rsidRDefault="00F25269" w:rsidP="0093595D"/>
    <w:p w14:paraId="61C42DD1" w14:textId="77777777" w:rsidR="00F25269" w:rsidRPr="00724606" w:rsidRDefault="00F25269" w:rsidP="0093595D"/>
    <w:p w14:paraId="3E1E95D9" w14:textId="77777777" w:rsidR="00F25269" w:rsidRPr="00724606" w:rsidRDefault="00F25269" w:rsidP="0093595D"/>
    <w:p w14:paraId="36678764" w14:textId="77777777" w:rsidR="00F25269" w:rsidRPr="00724606" w:rsidRDefault="00F25269" w:rsidP="0093595D"/>
    <w:p w14:paraId="3CC1CDD6" w14:textId="77777777" w:rsidR="00F25269" w:rsidRPr="00724606" w:rsidRDefault="00F25269" w:rsidP="0093595D"/>
    <w:p w14:paraId="720261A8" w14:textId="77777777" w:rsidR="00F25269" w:rsidRPr="00724606" w:rsidRDefault="00F25269" w:rsidP="0093595D"/>
    <w:p w14:paraId="60695ED8" w14:textId="77777777" w:rsidR="00F25269" w:rsidRPr="00724606" w:rsidRDefault="00F25269" w:rsidP="0093595D"/>
    <w:p w14:paraId="45686533" w14:textId="77777777" w:rsidR="00F25269" w:rsidRPr="00724606" w:rsidRDefault="00F25269" w:rsidP="0093595D"/>
    <w:p w14:paraId="65E5ACE5" w14:textId="5B3EC4B3" w:rsidR="00700E1D" w:rsidRPr="00724606" w:rsidRDefault="00191FA9" w:rsidP="0093595D">
      <w:pPr>
        <w:pStyle w:val="Nadpis1"/>
      </w:pPr>
      <w:bookmarkStart w:id="185" w:name="_Ref35595375"/>
      <w:bookmarkStart w:id="186" w:name="_Ref35855338"/>
      <w:bookmarkStart w:id="187" w:name="_Toc46398216"/>
      <w:r>
        <w:lastRenderedPageBreak/>
        <w:t>PŘ</w:t>
      </w:r>
      <w:r w:rsidR="00FA27AE" w:rsidRPr="00724606">
        <w:t>ÍLOHY</w:t>
      </w:r>
      <w:bookmarkEnd w:id="185"/>
      <w:bookmarkEnd w:id="186"/>
      <w:bookmarkEnd w:id="187"/>
    </w:p>
    <w:p w14:paraId="3726C288" w14:textId="5D990CAF" w:rsidR="009F15B6" w:rsidRPr="00724606" w:rsidRDefault="00E62BF1" w:rsidP="0093595D">
      <w:pPr>
        <w:pStyle w:val="Nadpis2"/>
      </w:pPr>
      <w:bookmarkStart w:id="188" w:name="_Toc46398217"/>
      <w:r>
        <w:t>Doplňující analytické podklady</w:t>
      </w:r>
      <w:bookmarkEnd w:id="188"/>
    </w:p>
    <w:p w14:paraId="6501A01D" w14:textId="4ED270C8" w:rsidR="00BD1FF2" w:rsidRPr="00724606" w:rsidRDefault="00BD1FF2" w:rsidP="0093595D">
      <w:r w:rsidRPr="00724606">
        <w:t>Moravskoslezský kraj se svou rozlohou 5</w:t>
      </w:r>
      <w:r w:rsidR="00B00A78" w:rsidRPr="00724606">
        <w:t xml:space="preserve"> </w:t>
      </w:r>
      <w:r w:rsidRPr="00724606">
        <w:t>430 km</w:t>
      </w:r>
      <w:r w:rsidRPr="00724606">
        <w:rPr>
          <w:vertAlign w:val="superscript"/>
        </w:rPr>
        <w:t>2</w:t>
      </w:r>
      <w:r w:rsidRPr="00724606">
        <w:t xml:space="preserve"> a počtem obyvatel 1 201 221 patří k nejvíce osídleným v</w:t>
      </w:r>
      <w:r w:rsidR="00B00A78" w:rsidRPr="00724606">
        <w:t> </w:t>
      </w:r>
      <w:r w:rsidRPr="00724606">
        <w:t>Česku</w:t>
      </w:r>
      <w:r w:rsidR="00B00A78" w:rsidRPr="00724606">
        <w:rPr>
          <w:sz w:val="26"/>
        </w:rPr>
        <w:t>.</w:t>
      </w:r>
      <w:r w:rsidR="00B00A78" w:rsidRPr="00724606">
        <w:t xml:space="preserve"> </w:t>
      </w:r>
      <w:r w:rsidRPr="00724606">
        <w:t>Kromě Prahy má nejvyšší hustotu osídlení v ČR, tj. 223 osob na 1 km</w:t>
      </w:r>
      <w:r w:rsidRPr="00724606">
        <w:rPr>
          <w:vertAlign w:val="superscript"/>
        </w:rPr>
        <w:t>2</w:t>
      </w:r>
      <w:r w:rsidRPr="00724606">
        <w:t>. Nejvíce obyvatel je soustředěno ve městech na Ostravsku a Karvinsku. Proto hustota osídlení území venkova v</w:t>
      </w:r>
      <w:r w:rsidR="00584AD6" w:rsidRPr="00724606">
        <w:t> </w:t>
      </w:r>
      <w:r w:rsidRPr="00724606">
        <w:t>kraji je výrazně nižší než průměr kraje a činí 93 osob na 1 km</w:t>
      </w:r>
      <w:r w:rsidRPr="00724606">
        <w:rPr>
          <w:vertAlign w:val="superscript"/>
        </w:rPr>
        <w:t>2</w:t>
      </w:r>
      <w:r w:rsidRPr="00724606">
        <w:t xml:space="preserve">. Nejméně je zalidněna oblast horských oblastí Jeseníků i Beskyd a </w:t>
      </w:r>
      <w:proofErr w:type="spellStart"/>
      <w:r w:rsidRPr="00724606">
        <w:t>Vítkovsko</w:t>
      </w:r>
      <w:proofErr w:type="spellEnd"/>
      <w:r w:rsidRPr="00724606">
        <w:t>. V kraji je každoročně zaznamenáván v posledních letech klesající úbytek v počtu obyvatel způsobený odchodem obyvatel mimo kraj za lepšími pracovními příležitostmi a</w:t>
      </w:r>
      <w:r w:rsidR="00584AD6" w:rsidRPr="00724606">
        <w:t> </w:t>
      </w:r>
      <w:r w:rsidRPr="00724606">
        <w:t xml:space="preserve">životními podmínkami v jiných českých regionech. </w:t>
      </w:r>
      <w:r w:rsidR="00B00A78" w:rsidRPr="00724606">
        <w:rPr>
          <w:rFonts w:eastAsia="Calibri"/>
        </w:rPr>
        <w:t>(ČSÚ, 2019)</w:t>
      </w:r>
    </w:p>
    <w:p w14:paraId="59ABA4A6" w14:textId="77777777" w:rsidR="004360CF" w:rsidRPr="00724606" w:rsidRDefault="004360CF" w:rsidP="0093595D">
      <w:r w:rsidRPr="00724606">
        <w:t xml:space="preserve">V kraji se nachází 300 obcí, což představuje jen 4,8 % z počtu 6 258 obcí celé ČR. </w:t>
      </w:r>
      <w:r w:rsidR="00E81FA4" w:rsidRPr="00724606">
        <w:t xml:space="preserve">Asi 80 % obcí má venkovský charakter a žije v nich cca 18 % obyvatel kraje. </w:t>
      </w:r>
      <w:r w:rsidRPr="00724606">
        <w:t>Sídelní struktura kraje je však v jeho jednotlivých regionech rozdílná. V širší oblasti ostravsko-karvinské aglomerace žije převážná část obyvatel kraje. Obyvatelstvo této centrální části kraje je koncentrováno zejména do městských aglomerací, na druhé straně okrajové části horských a podhorských regionů na západě a východě kraje jsou typické nižší hustotou osídlení v převážně vesnické zástavbě. Přesto téměř tříčtvrtinový podíl městského obyvatelstva na celkovém počtu obyvatel kraje</w:t>
      </w:r>
      <w:r w:rsidR="007D118E" w:rsidRPr="00724606">
        <w:t xml:space="preserve"> je v rámci celé ČR nadprůměrný.</w:t>
      </w:r>
    </w:p>
    <w:p w14:paraId="28D86214" w14:textId="77777777" w:rsidR="004360CF" w:rsidRPr="00724606" w:rsidRDefault="004360CF" w:rsidP="0093595D">
      <w:r w:rsidRPr="00724606">
        <w:t>80 % obyvatel se koncentruje v Ostravské aglomeraci, která však zaujímá pouhých 40 % rozlohy kraje. Tato vysoká koncentrace větších měst na relativně malé ploše vznikla v 18. a 19. století v procesu industrializace, čímž vzniklo jedno z nejdůležitějších průmyslových center v Rakousku-Uhersku a</w:t>
      </w:r>
      <w:r w:rsidR="00584AD6" w:rsidRPr="00724606">
        <w:t> </w:t>
      </w:r>
      <w:r w:rsidRPr="00724606">
        <w:t>později Československu. Do dnešních dnů se v aglomeraci soustřeďuje 87 % pracovních míst v kraji (Hruška a kol., 2012). Náhlé vystavení průmyslových podniků globální konkurenci po roce 1989 se však projevilo na úbytku pracovních míst a odlivu obyvatel z kraje, což lze označit za jednu z hlavních příčin celkového úbytku obyvatel. S krátkými přestávkami (mezi 1991-1994 a 2006-2008) počet obyvatel kraje kontinuálně klesal od roku 1990, kdy dosáhl nejvyššího počtu obyvatel (1 299 540).</w:t>
      </w:r>
    </w:p>
    <w:p w14:paraId="35203FD8" w14:textId="77777777" w:rsidR="004360CF" w:rsidRPr="00724606" w:rsidRDefault="004360CF" w:rsidP="0093595D">
      <w:r w:rsidRPr="00724606">
        <w:rPr>
          <w:b/>
        </w:rPr>
        <w:t>V Moravskoslezském kraji je celkem 6 okresů</w:t>
      </w:r>
      <w:r w:rsidRPr="00724606">
        <w:t>. Jedná se o okresy Bruntál, Frýdek-Místek, Karviná, Nový Jičín, Opava a Ostrava Město.</w:t>
      </w:r>
    </w:p>
    <w:p w14:paraId="329CC60F" w14:textId="5802BD83" w:rsidR="004360CF" w:rsidRPr="00724606" w:rsidRDefault="004360CF" w:rsidP="0093595D">
      <w:r w:rsidRPr="00724606">
        <w:t>Významnou roli pro území celého kraje hrají statutární města (Ostrava, Opava, Frýdek-Místek, Karviná, Havířov, Třinec) v čele s metropolitním městem Ostravou a městy Nový Jičín, Bruntál, Krnov a Český Těšín se svými rozvojovými a územními plány. Strategie rozvoje vychází pro územní zacílení ze</w:t>
      </w:r>
      <w:r w:rsidR="00584AD6" w:rsidRPr="00724606">
        <w:t> </w:t>
      </w:r>
      <w:r w:rsidRPr="00724606">
        <w:t xml:space="preserve">specifických problémů nebo potřeb v území, jako je například kulminace negativních socioekonomických jevů, mezi něž patří vysoká míra nezaměstnanosti, nízká míra vzdělanosti, malá nabídka kvalitních pracovních míst, zhoršená dostupnost zdravotní a sociální péče, zatížené životní prostředí, poškozená krajina apod. Koncentrací </w:t>
      </w:r>
      <w:r w:rsidR="002543BA" w:rsidRPr="00724606">
        <w:t xml:space="preserve">rizikových </w:t>
      </w:r>
      <w:r w:rsidRPr="00724606">
        <w:t xml:space="preserve">charakteristik jsou zasaženy nejvíce obce na </w:t>
      </w:r>
      <w:proofErr w:type="spellStart"/>
      <w:r w:rsidRPr="00724606">
        <w:t>Osoblažsku</w:t>
      </w:r>
      <w:proofErr w:type="spellEnd"/>
      <w:r w:rsidRPr="00724606">
        <w:t xml:space="preserve">, Karvinsku, </w:t>
      </w:r>
      <w:proofErr w:type="spellStart"/>
      <w:r w:rsidRPr="00724606">
        <w:t>Vítkovsku</w:t>
      </w:r>
      <w:proofErr w:type="spellEnd"/>
      <w:r w:rsidRPr="00724606">
        <w:t xml:space="preserve"> a v některých částech Rýmařovska a </w:t>
      </w:r>
      <w:proofErr w:type="spellStart"/>
      <w:r w:rsidRPr="00724606">
        <w:t>Oderska</w:t>
      </w:r>
      <w:proofErr w:type="spellEnd"/>
      <w:r w:rsidRPr="00724606">
        <w:t xml:space="preserve">. </w:t>
      </w:r>
    </w:p>
    <w:p w14:paraId="4366FE5F" w14:textId="77777777" w:rsidR="00A156AE" w:rsidRPr="00724606" w:rsidRDefault="00175C09" w:rsidP="0093595D">
      <w:pPr>
        <w:rPr>
          <w:color w:val="00B050"/>
        </w:rPr>
      </w:pPr>
      <w:r w:rsidRPr="00724606">
        <w:t>Zvláštní pozornost je potřeba věnovat faktu, že se kraj potýká s vnitřními (geografickými) disparitami. Je potřeba stabilizovat a rozvíjet periferní (zejména horské) oblasti, které se dosud nevyrovnaly s</w:t>
      </w:r>
      <w:r w:rsidR="00584AD6" w:rsidRPr="00724606">
        <w:t> </w:t>
      </w:r>
      <w:r w:rsidRPr="00724606">
        <w:t xml:space="preserve">poválečnými změnami (odsun obyvatelstva, železná opona, zničení sídel, komunikací, celková zanedbanost apod.) </w:t>
      </w:r>
    </w:p>
    <w:p w14:paraId="7195AEFC" w14:textId="6EF1B28E" w:rsidR="00A156AE" w:rsidRPr="00724606" w:rsidRDefault="00A156AE" w:rsidP="0093595D">
      <w:r w:rsidRPr="00724606">
        <w:t>Moravskoslezský kraj patří spolu s Ústeckým a částečně Karlovarským krajem k tzv. průmyslovým regionům potýkajícím se s celou řadou vzájemně provázaných problém</w:t>
      </w:r>
      <w:r w:rsidR="00D64ACE" w:rsidRPr="00724606">
        <w:t>ů (Koutský a kol., 2014), které </w:t>
      </w:r>
      <w:r w:rsidRPr="00724606">
        <w:t>mnoho obyvatel řeší vystěhováním z kraje. U vystěhovalých je charakteristické, že se jedná o lidi v reprodukčním věku, což vede ke snižování porodnosti v kraji, respek</w:t>
      </w:r>
      <w:r w:rsidR="00D64ACE" w:rsidRPr="00724606">
        <w:t>tive přirozeného přírůstku. Ten </w:t>
      </w:r>
      <w:r w:rsidRPr="00724606">
        <w:t xml:space="preserve">byl po Karlovarském kraji nejnižší v Česku. </w:t>
      </w:r>
      <w:r w:rsidR="0034462F" w:rsidRPr="00724606">
        <w:t>Odchod</w:t>
      </w:r>
      <w:r w:rsidR="00453EA9">
        <w:t xml:space="preserve"> </w:t>
      </w:r>
      <w:r w:rsidRPr="00724606">
        <w:t>mladších ročníků má tak</w:t>
      </w:r>
      <w:r w:rsidR="0095690A" w:rsidRPr="00724606">
        <w:t>é vliv na relativní stárnutí, a </w:t>
      </w:r>
      <w:r w:rsidRPr="00724606">
        <w:t xml:space="preserve">tedy i zvyšování průměrného věku. </w:t>
      </w:r>
    </w:p>
    <w:p w14:paraId="1666E7EB" w14:textId="210A2E27" w:rsidR="00A156AE" w:rsidRPr="00724606" w:rsidRDefault="00A156AE" w:rsidP="0093595D">
      <w:r w:rsidRPr="00724606">
        <w:lastRenderedPageBreak/>
        <w:t>Věkové složení Moravskoslezského kraje je ve srovnání s ostatními kraji charakteristické nízkým podílem mladé složky (třetí nejnižší podíl), nadprůměrným podílem produktivní (nejvyšší podíl) a</w:t>
      </w:r>
      <w:r w:rsidR="00584AD6" w:rsidRPr="00724606">
        <w:t> </w:t>
      </w:r>
      <w:r w:rsidRPr="00724606">
        <w:t xml:space="preserve">průměrným podílem poproduktivní složky obyvatelstva. Touto strukturou se nejvíce podobá Karlovarskému kraji. </w:t>
      </w:r>
    </w:p>
    <w:p w14:paraId="04DBEB48" w14:textId="77777777" w:rsidR="00A156AE" w:rsidRPr="00724606" w:rsidRDefault="00A156AE" w:rsidP="0093595D">
      <w:r w:rsidRPr="00724606">
        <w:t>Moravskoslezský kraj spolu s krajem Ústeckým patří ke krajům s nejvyšší úmrtností. K této skutečnosti můžeme připsat vlivu těžkého průmyslu a těžby na zdravotní stav obyvatel. V Moravskoslezském kraji je ve zpracovatelském průmyslu zaměstnáno nadprůměrných 12 % z celkové zaměstnanosti v odvětví v Česku a v těžbě dokonce 41 %. Nejpřímější dopad na předčasnou úmrtnost je právě na pracující vzhledem k fyzické náročnosti a přímému vystavení znečištění.</w:t>
      </w:r>
    </w:p>
    <w:p w14:paraId="351B5C30" w14:textId="77777777" w:rsidR="00E62BF1" w:rsidRDefault="00A156AE" w:rsidP="0093595D">
      <w:pPr>
        <w:sectPr w:rsidR="00E62BF1" w:rsidSect="00AB5C9D">
          <w:footerReference w:type="default" r:id="rId33"/>
          <w:pgSz w:w="11906" w:h="16838"/>
          <w:pgMar w:top="1418" w:right="709" w:bottom="1418" w:left="851" w:header="709" w:footer="709" w:gutter="0"/>
          <w:cols w:space="708"/>
          <w:docGrid w:linePitch="360"/>
        </w:sectPr>
      </w:pPr>
      <w:r w:rsidRPr="00724606">
        <w:t>V republikovém srovnání je v MSK kraji nadprůměrný podíl osob ohrožených chudobou nebo sociálním vyloučením, který se však daří snižovat. Mezi hlavní příčiny sociálního vyloučení patří nízké mzdy, nadprůměrná nezaměstnanost, rychlé stárnutí obyvatel, zadlužení. V exekuci se ocitlo více než 10 % obyvatel. Prohlubování sociálních problémů může mít dalekosáhlé důsledky na kvalit</w:t>
      </w:r>
      <w:r w:rsidR="00D64ACE" w:rsidRPr="00724606">
        <w:t>u života v kraji i </w:t>
      </w:r>
      <w:r w:rsidRPr="00724606">
        <w:t>jeho image.</w:t>
      </w:r>
    </w:p>
    <w:p w14:paraId="3A087E1F" w14:textId="7E4C8BF6" w:rsidR="00E924FC" w:rsidRPr="00724606" w:rsidRDefault="00E924FC" w:rsidP="0093595D">
      <w:pPr>
        <w:pStyle w:val="Titulek"/>
      </w:pPr>
      <w:bookmarkStart w:id="189" w:name="_Ref39048032"/>
      <w:r w:rsidRPr="00724606">
        <w:lastRenderedPageBreak/>
        <w:t xml:space="preserve">Tabulka </w:t>
      </w:r>
      <w:r w:rsidR="00084384">
        <w:rPr>
          <w:noProof/>
        </w:rPr>
        <w:fldChar w:fldCharType="begin"/>
      </w:r>
      <w:r w:rsidR="00084384">
        <w:rPr>
          <w:noProof/>
        </w:rPr>
        <w:instrText xml:space="preserve"> SEQ Tabulka \* ARABIC </w:instrText>
      </w:r>
      <w:r w:rsidR="00084384">
        <w:rPr>
          <w:noProof/>
        </w:rPr>
        <w:fldChar w:fldCharType="separate"/>
      </w:r>
      <w:r w:rsidR="00C266D3" w:rsidRPr="00724606">
        <w:rPr>
          <w:noProof/>
        </w:rPr>
        <w:t>10</w:t>
      </w:r>
      <w:r w:rsidR="00084384">
        <w:rPr>
          <w:noProof/>
        </w:rPr>
        <w:fldChar w:fldCharType="end"/>
      </w:r>
      <w:bookmarkEnd w:id="189"/>
      <w:r w:rsidRPr="00724606">
        <w:t>: Demografické údaje na úrovni ORP MSK v roce 2018 (ČSÚ, 2018)</w:t>
      </w:r>
    </w:p>
    <w:tbl>
      <w:tblPr>
        <w:tblW w:w="5000" w:type="pct"/>
        <w:tblCellMar>
          <w:left w:w="70" w:type="dxa"/>
          <w:right w:w="70" w:type="dxa"/>
        </w:tblCellMar>
        <w:tblLook w:val="04A0" w:firstRow="1" w:lastRow="0" w:firstColumn="1" w:lastColumn="0" w:noHBand="0" w:noVBand="1"/>
      </w:tblPr>
      <w:tblGrid>
        <w:gridCol w:w="2928"/>
        <w:gridCol w:w="1004"/>
        <w:gridCol w:w="1004"/>
        <w:gridCol w:w="1007"/>
        <w:gridCol w:w="1004"/>
        <w:gridCol w:w="1007"/>
        <w:gridCol w:w="1004"/>
        <w:gridCol w:w="1007"/>
        <w:gridCol w:w="1004"/>
        <w:gridCol w:w="1007"/>
        <w:gridCol w:w="1004"/>
        <w:gridCol w:w="1007"/>
      </w:tblGrid>
      <w:tr w:rsidR="00E62BF1" w:rsidRPr="00E62BF1" w14:paraId="2B99B576" w14:textId="77777777" w:rsidTr="00E62BF1">
        <w:trPr>
          <w:trHeight w:val="57"/>
        </w:trPr>
        <w:tc>
          <w:tcPr>
            <w:tcW w:w="1046" w:type="pct"/>
            <w:tcBorders>
              <w:top w:val="single" w:sz="8" w:space="0" w:color="auto"/>
              <w:left w:val="single" w:sz="8" w:space="0" w:color="auto"/>
              <w:bottom w:val="single" w:sz="8" w:space="0" w:color="auto"/>
              <w:right w:val="single" w:sz="8" w:space="0" w:color="auto"/>
            </w:tcBorders>
            <w:shd w:val="clear" w:color="000000" w:fill="FFC000"/>
            <w:vAlign w:val="center"/>
            <w:hideMark/>
          </w:tcPr>
          <w:p w14:paraId="36B6736D" w14:textId="70DD5BC2" w:rsidR="00E924FC" w:rsidRPr="00E62BF1" w:rsidRDefault="00E924FC" w:rsidP="00E62BF1">
            <w:pPr>
              <w:jc w:val="center"/>
              <w:rPr>
                <w:sz w:val="18"/>
                <w:lang w:eastAsia="cs-CZ"/>
              </w:rPr>
            </w:pPr>
          </w:p>
        </w:tc>
        <w:tc>
          <w:tcPr>
            <w:tcW w:w="359" w:type="pct"/>
            <w:tcBorders>
              <w:top w:val="single" w:sz="8" w:space="0" w:color="auto"/>
              <w:left w:val="nil"/>
              <w:bottom w:val="single" w:sz="8" w:space="0" w:color="auto"/>
              <w:right w:val="single" w:sz="8" w:space="0" w:color="auto"/>
            </w:tcBorders>
            <w:shd w:val="clear" w:color="000000" w:fill="FFC000"/>
            <w:vAlign w:val="center"/>
            <w:hideMark/>
          </w:tcPr>
          <w:p w14:paraId="1076FD09" w14:textId="76F3BDFE" w:rsidR="00E924FC" w:rsidRPr="00E62BF1" w:rsidRDefault="00E116AD" w:rsidP="00E62BF1">
            <w:pPr>
              <w:jc w:val="center"/>
              <w:rPr>
                <w:sz w:val="18"/>
                <w:lang w:eastAsia="cs-CZ"/>
              </w:rPr>
            </w:pPr>
            <w:r w:rsidRPr="00E62BF1">
              <w:rPr>
                <w:sz w:val="18"/>
                <w:lang w:eastAsia="cs-CZ"/>
              </w:rPr>
              <w:t>Bílovec</w:t>
            </w:r>
          </w:p>
        </w:tc>
        <w:tc>
          <w:tcPr>
            <w:tcW w:w="359" w:type="pct"/>
            <w:tcBorders>
              <w:top w:val="single" w:sz="8" w:space="0" w:color="auto"/>
              <w:left w:val="nil"/>
              <w:bottom w:val="single" w:sz="8" w:space="0" w:color="auto"/>
              <w:right w:val="single" w:sz="8" w:space="0" w:color="auto"/>
            </w:tcBorders>
            <w:shd w:val="clear" w:color="000000" w:fill="FFC000"/>
            <w:vAlign w:val="center"/>
            <w:hideMark/>
          </w:tcPr>
          <w:p w14:paraId="3FD5ECFB" w14:textId="099895EA" w:rsidR="00E924FC" w:rsidRPr="00E62BF1" w:rsidRDefault="00E116AD" w:rsidP="00E62BF1">
            <w:pPr>
              <w:jc w:val="center"/>
              <w:rPr>
                <w:sz w:val="18"/>
                <w:lang w:eastAsia="cs-CZ"/>
              </w:rPr>
            </w:pPr>
            <w:r w:rsidRPr="00E62BF1">
              <w:rPr>
                <w:sz w:val="18"/>
                <w:lang w:eastAsia="cs-CZ"/>
              </w:rPr>
              <w:t>Bohumín</w:t>
            </w:r>
          </w:p>
        </w:tc>
        <w:tc>
          <w:tcPr>
            <w:tcW w:w="360" w:type="pct"/>
            <w:tcBorders>
              <w:top w:val="single" w:sz="8" w:space="0" w:color="auto"/>
              <w:left w:val="nil"/>
              <w:bottom w:val="single" w:sz="8" w:space="0" w:color="auto"/>
              <w:right w:val="single" w:sz="8" w:space="0" w:color="auto"/>
            </w:tcBorders>
            <w:shd w:val="clear" w:color="000000" w:fill="FFC000"/>
            <w:vAlign w:val="center"/>
            <w:hideMark/>
          </w:tcPr>
          <w:p w14:paraId="0CF12131" w14:textId="1DF4A4C2" w:rsidR="00E924FC" w:rsidRPr="00E62BF1" w:rsidRDefault="00E116AD" w:rsidP="00E62BF1">
            <w:pPr>
              <w:jc w:val="center"/>
              <w:rPr>
                <w:sz w:val="18"/>
                <w:lang w:eastAsia="cs-CZ"/>
              </w:rPr>
            </w:pPr>
            <w:r w:rsidRPr="00E62BF1">
              <w:rPr>
                <w:sz w:val="18"/>
                <w:lang w:eastAsia="cs-CZ"/>
              </w:rPr>
              <w:t>Bruntál</w:t>
            </w:r>
          </w:p>
        </w:tc>
        <w:tc>
          <w:tcPr>
            <w:tcW w:w="359" w:type="pct"/>
            <w:tcBorders>
              <w:top w:val="single" w:sz="8" w:space="0" w:color="auto"/>
              <w:left w:val="nil"/>
              <w:bottom w:val="single" w:sz="8" w:space="0" w:color="auto"/>
              <w:right w:val="single" w:sz="8" w:space="0" w:color="auto"/>
            </w:tcBorders>
            <w:shd w:val="clear" w:color="000000" w:fill="FFC000"/>
            <w:vAlign w:val="center"/>
            <w:hideMark/>
          </w:tcPr>
          <w:p w14:paraId="19931DA2" w14:textId="0E491C67" w:rsidR="00E924FC" w:rsidRPr="00E62BF1" w:rsidRDefault="00E116AD" w:rsidP="00E62BF1">
            <w:pPr>
              <w:jc w:val="center"/>
              <w:rPr>
                <w:sz w:val="18"/>
                <w:lang w:eastAsia="cs-CZ"/>
              </w:rPr>
            </w:pPr>
            <w:r w:rsidRPr="00E62BF1">
              <w:rPr>
                <w:sz w:val="18"/>
                <w:lang w:eastAsia="cs-CZ"/>
              </w:rPr>
              <w:t>Český Těšín</w:t>
            </w:r>
          </w:p>
        </w:tc>
        <w:tc>
          <w:tcPr>
            <w:tcW w:w="360" w:type="pct"/>
            <w:tcBorders>
              <w:top w:val="single" w:sz="8" w:space="0" w:color="auto"/>
              <w:left w:val="nil"/>
              <w:bottom w:val="single" w:sz="8" w:space="0" w:color="auto"/>
              <w:right w:val="single" w:sz="8" w:space="0" w:color="auto"/>
            </w:tcBorders>
            <w:shd w:val="clear" w:color="000000" w:fill="FFC000"/>
            <w:vAlign w:val="center"/>
            <w:hideMark/>
          </w:tcPr>
          <w:p w14:paraId="3BE4989C" w14:textId="77162160" w:rsidR="00E924FC" w:rsidRPr="00E62BF1" w:rsidRDefault="00E62BF1" w:rsidP="00E62BF1">
            <w:pPr>
              <w:jc w:val="center"/>
              <w:rPr>
                <w:sz w:val="18"/>
                <w:lang w:eastAsia="cs-CZ"/>
              </w:rPr>
            </w:pPr>
            <w:r w:rsidRPr="00E62BF1">
              <w:rPr>
                <w:sz w:val="18"/>
                <w:lang w:eastAsia="cs-CZ"/>
              </w:rPr>
              <w:t>Frenštát p. Rad.</w:t>
            </w:r>
          </w:p>
        </w:tc>
        <w:tc>
          <w:tcPr>
            <w:tcW w:w="359" w:type="pct"/>
            <w:tcBorders>
              <w:top w:val="single" w:sz="8" w:space="0" w:color="auto"/>
              <w:left w:val="nil"/>
              <w:bottom w:val="single" w:sz="8" w:space="0" w:color="auto"/>
              <w:right w:val="single" w:sz="8" w:space="0" w:color="auto"/>
            </w:tcBorders>
            <w:shd w:val="clear" w:color="000000" w:fill="FFC000"/>
            <w:vAlign w:val="center"/>
            <w:hideMark/>
          </w:tcPr>
          <w:p w14:paraId="4BBF5A75" w14:textId="0ADAEF41" w:rsidR="00E924FC" w:rsidRPr="00E62BF1" w:rsidRDefault="00E116AD" w:rsidP="00E62BF1">
            <w:pPr>
              <w:jc w:val="center"/>
              <w:rPr>
                <w:sz w:val="18"/>
                <w:lang w:eastAsia="cs-CZ"/>
              </w:rPr>
            </w:pPr>
            <w:r w:rsidRPr="00E62BF1">
              <w:rPr>
                <w:sz w:val="18"/>
                <w:lang w:eastAsia="cs-CZ"/>
              </w:rPr>
              <w:t>Frýdek-Místek</w:t>
            </w:r>
          </w:p>
        </w:tc>
        <w:tc>
          <w:tcPr>
            <w:tcW w:w="360" w:type="pct"/>
            <w:tcBorders>
              <w:top w:val="single" w:sz="8" w:space="0" w:color="auto"/>
              <w:left w:val="nil"/>
              <w:bottom w:val="single" w:sz="8" w:space="0" w:color="auto"/>
              <w:right w:val="single" w:sz="8" w:space="0" w:color="auto"/>
            </w:tcBorders>
            <w:shd w:val="clear" w:color="000000" w:fill="FFC000"/>
            <w:vAlign w:val="center"/>
            <w:hideMark/>
          </w:tcPr>
          <w:p w14:paraId="06FE26C7" w14:textId="1379C2BD" w:rsidR="00E924FC" w:rsidRPr="00E62BF1" w:rsidRDefault="00E116AD" w:rsidP="00E62BF1">
            <w:pPr>
              <w:jc w:val="center"/>
              <w:rPr>
                <w:sz w:val="18"/>
                <w:lang w:eastAsia="cs-CZ"/>
              </w:rPr>
            </w:pPr>
            <w:r w:rsidRPr="00E62BF1">
              <w:rPr>
                <w:sz w:val="18"/>
                <w:lang w:eastAsia="cs-CZ"/>
              </w:rPr>
              <w:t>Frýdlant n. Ostravicí</w:t>
            </w:r>
          </w:p>
        </w:tc>
        <w:tc>
          <w:tcPr>
            <w:tcW w:w="359" w:type="pct"/>
            <w:tcBorders>
              <w:top w:val="single" w:sz="8" w:space="0" w:color="auto"/>
              <w:left w:val="nil"/>
              <w:bottom w:val="single" w:sz="8" w:space="0" w:color="auto"/>
              <w:right w:val="single" w:sz="4" w:space="0" w:color="auto"/>
            </w:tcBorders>
            <w:shd w:val="clear" w:color="000000" w:fill="FFC000"/>
            <w:vAlign w:val="center"/>
            <w:hideMark/>
          </w:tcPr>
          <w:p w14:paraId="5F2265D3" w14:textId="0EAA1A1C" w:rsidR="00E924FC" w:rsidRPr="00E62BF1" w:rsidRDefault="00E116AD" w:rsidP="00E62BF1">
            <w:pPr>
              <w:jc w:val="center"/>
              <w:rPr>
                <w:sz w:val="18"/>
                <w:lang w:eastAsia="cs-CZ"/>
              </w:rPr>
            </w:pPr>
            <w:r w:rsidRPr="00E62BF1">
              <w:rPr>
                <w:sz w:val="18"/>
                <w:lang w:eastAsia="cs-CZ"/>
              </w:rPr>
              <w:t>Havířov</w:t>
            </w:r>
          </w:p>
        </w:tc>
        <w:tc>
          <w:tcPr>
            <w:tcW w:w="360" w:type="pct"/>
            <w:tcBorders>
              <w:top w:val="single" w:sz="4" w:space="0" w:color="auto"/>
              <w:left w:val="single" w:sz="4" w:space="0" w:color="auto"/>
              <w:bottom w:val="single" w:sz="4" w:space="0" w:color="auto"/>
              <w:right w:val="single" w:sz="4" w:space="0" w:color="auto"/>
            </w:tcBorders>
            <w:shd w:val="clear" w:color="000000" w:fill="FFC000"/>
            <w:vAlign w:val="center"/>
            <w:hideMark/>
          </w:tcPr>
          <w:p w14:paraId="45A93F12" w14:textId="6336C11B" w:rsidR="00E924FC" w:rsidRPr="00E62BF1" w:rsidRDefault="00E116AD" w:rsidP="00E62BF1">
            <w:pPr>
              <w:jc w:val="center"/>
              <w:rPr>
                <w:sz w:val="18"/>
                <w:lang w:eastAsia="cs-CZ"/>
              </w:rPr>
            </w:pPr>
            <w:r w:rsidRPr="00E62BF1">
              <w:rPr>
                <w:sz w:val="18"/>
                <w:lang w:eastAsia="cs-CZ"/>
              </w:rPr>
              <w:t>Hlučín</w:t>
            </w:r>
          </w:p>
        </w:tc>
        <w:tc>
          <w:tcPr>
            <w:tcW w:w="359" w:type="pct"/>
            <w:tcBorders>
              <w:top w:val="single" w:sz="4" w:space="0" w:color="auto"/>
              <w:left w:val="single" w:sz="4" w:space="0" w:color="auto"/>
              <w:bottom w:val="single" w:sz="4" w:space="0" w:color="auto"/>
              <w:right w:val="single" w:sz="4" w:space="0" w:color="auto"/>
            </w:tcBorders>
            <w:shd w:val="clear" w:color="000000" w:fill="FFC000"/>
            <w:vAlign w:val="center"/>
            <w:hideMark/>
          </w:tcPr>
          <w:p w14:paraId="08E57334" w14:textId="2585F5AD" w:rsidR="00E924FC" w:rsidRPr="00E62BF1" w:rsidRDefault="00E116AD" w:rsidP="00E62BF1">
            <w:pPr>
              <w:jc w:val="center"/>
              <w:rPr>
                <w:sz w:val="18"/>
                <w:lang w:eastAsia="cs-CZ"/>
              </w:rPr>
            </w:pPr>
            <w:r w:rsidRPr="00E62BF1">
              <w:rPr>
                <w:sz w:val="18"/>
                <w:lang w:eastAsia="cs-CZ"/>
              </w:rPr>
              <w:t>Jablunkov</w:t>
            </w:r>
          </w:p>
        </w:tc>
        <w:tc>
          <w:tcPr>
            <w:tcW w:w="360" w:type="pct"/>
            <w:tcBorders>
              <w:top w:val="single" w:sz="4" w:space="0" w:color="auto"/>
              <w:left w:val="single" w:sz="4" w:space="0" w:color="auto"/>
              <w:bottom w:val="single" w:sz="4" w:space="0" w:color="auto"/>
              <w:right w:val="single" w:sz="4" w:space="0" w:color="auto"/>
            </w:tcBorders>
            <w:shd w:val="clear" w:color="000000" w:fill="FFC000"/>
            <w:vAlign w:val="center"/>
            <w:hideMark/>
          </w:tcPr>
          <w:p w14:paraId="65814750" w14:textId="67AC58CB" w:rsidR="00E924FC" w:rsidRPr="00E62BF1" w:rsidRDefault="00E116AD" w:rsidP="00E62BF1">
            <w:pPr>
              <w:jc w:val="center"/>
              <w:rPr>
                <w:sz w:val="18"/>
                <w:lang w:eastAsia="cs-CZ"/>
              </w:rPr>
            </w:pPr>
            <w:r w:rsidRPr="00E62BF1">
              <w:rPr>
                <w:sz w:val="18"/>
                <w:lang w:eastAsia="cs-CZ"/>
              </w:rPr>
              <w:t>Karviná</w:t>
            </w:r>
          </w:p>
        </w:tc>
      </w:tr>
      <w:tr w:rsidR="00E62BF1" w:rsidRPr="00E62BF1" w14:paraId="09E23ADD"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42D32AD6" w14:textId="77777777" w:rsidR="00E924FC" w:rsidRPr="00E62BF1" w:rsidRDefault="00E924FC" w:rsidP="0093595D">
            <w:pPr>
              <w:rPr>
                <w:sz w:val="18"/>
                <w:lang w:eastAsia="cs-CZ"/>
              </w:rPr>
            </w:pPr>
            <w:r w:rsidRPr="00E62BF1">
              <w:rPr>
                <w:sz w:val="18"/>
                <w:lang w:eastAsia="cs-CZ"/>
              </w:rPr>
              <w:t>Stav obyvatel k 31. 12. 2018</w:t>
            </w:r>
          </w:p>
        </w:tc>
        <w:tc>
          <w:tcPr>
            <w:tcW w:w="359" w:type="pct"/>
            <w:tcBorders>
              <w:top w:val="nil"/>
              <w:left w:val="nil"/>
              <w:bottom w:val="single" w:sz="8" w:space="0" w:color="auto"/>
              <w:right w:val="single" w:sz="8" w:space="0" w:color="auto"/>
            </w:tcBorders>
            <w:shd w:val="clear" w:color="auto" w:fill="auto"/>
            <w:noWrap/>
            <w:vAlign w:val="center"/>
            <w:hideMark/>
          </w:tcPr>
          <w:p w14:paraId="3A1F2BB5" w14:textId="77777777" w:rsidR="00E924FC" w:rsidRPr="00E62BF1" w:rsidRDefault="00E924FC" w:rsidP="0093595D">
            <w:pPr>
              <w:rPr>
                <w:sz w:val="18"/>
                <w:lang w:eastAsia="cs-CZ"/>
              </w:rPr>
            </w:pPr>
            <w:r w:rsidRPr="00E62BF1">
              <w:rPr>
                <w:sz w:val="18"/>
                <w:lang w:eastAsia="cs-CZ"/>
              </w:rPr>
              <w:t>25 620</w:t>
            </w:r>
          </w:p>
        </w:tc>
        <w:tc>
          <w:tcPr>
            <w:tcW w:w="359" w:type="pct"/>
            <w:tcBorders>
              <w:top w:val="nil"/>
              <w:left w:val="nil"/>
              <w:bottom w:val="single" w:sz="8" w:space="0" w:color="auto"/>
              <w:right w:val="single" w:sz="8" w:space="0" w:color="auto"/>
            </w:tcBorders>
            <w:shd w:val="clear" w:color="auto" w:fill="auto"/>
            <w:noWrap/>
            <w:vAlign w:val="center"/>
            <w:hideMark/>
          </w:tcPr>
          <w:p w14:paraId="58DCA208" w14:textId="77777777" w:rsidR="00E924FC" w:rsidRPr="00E62BF1" w:rsidRDefault="00E924FC" w:rsidP="0093595D">
            <w:pPr>
              <w:rPr>
                <w:sz w:val="18"/>
                <w:lang w:eastAsia="cs-CZ"/>
              </w:rPr>
            </w:pPr>
            <w:r w:rsidRPr="00E62BF1">
              <w:rPr>
                <w:sz w:val="18"/>
                <w:lang w:eastAsia="cs-CZ"/>
              </w:rPr>
              <w:t>33 419</w:t>
            </w:r>
          </w:p>
        </w:tc>
        <w:tc>
          <w:tcPr>
            <w:tcW w:w="360" w:type="pct"/>
            <w:tcBorders>
              <w:top w:val="nil"/>
              <w:left w:val="nil"/>
              <w:bottom w:val="single" w:sz="8" w:space="0" w:color="auto"/>
              <w:right w:val="single" w:sz="8" w:space="0" w:color="auto"/>
            </w:tcBorders>
            <w:shd w:val="clear" w:color="auto" w:fill="auto"/>
            <w:noWrap/>
            <w:vAlign w:val="center"/>
            <w:hideMark/>
          </w:tcPr>
          <w:p w14:paraId="23410099" w14:textId="77777777" w:rsidR="00E924FC" w:rsidRPr="00E62BF1" w:rsidRDefault="00E924FC" w:rsidP="0093595D">
            <w:pPr>
              <w:rPr>
                <w:sz w:val="18"/>
                <w:lang w:eastAsia="cs-CZ"/>
              </w:rPr>
            </w:pPr>
            <w:r w:rsidRPr="00E62BF1">
              <w:rPr>
                <w:sz w:val="18"/>
                <w:lang w:eastAsia="cs-CZ"/>
              </w:rPr>
              <w:t>36 567</w:t>
            </w:r>
          </w:p>
        </w:tc>
        <w:tc>
          <w:tcPr>
            <w:tcW w:w="359" w:type="pct"/>
            <w:tcBorders>
              <w:top w:val="nil"/>
              <w:left w:val="nil"/>
              <w:bottom w:val="single" w:sz="8" w:space="0" w:color="auto"/>
              <w:right w:val="single" w:sz="8" w:space="0" w:color="auto"/>
            </w:tcBorders>
            <w:shd w:val="clear" w:color="auto" w:fill="auto"/>
            <w:noWrap/>
            <w:vAlign w:val="center"/>
            <w:hideMark/>
          </w:tcPr>
          <w:p w14:paraId="0FC0B272" w14:textId="77777777" w:rsidR="00E924FC" w:rsidRPr="00E62BF1" w:rsidRDefault="00E924FC" w:rsidP="0093595D">
            <w:pPr>
              <w:rPr>
                <w:sz w:val="18"/>
                <w:lang w:eastAsia="cs-CZ"/>
              </w:rPr>
            </w:pPr>
            <w:r w:rsidRPr="00E62BF1">
              <w:rPr>
                <w:sz w:val="18"/>
                <w:lang w:eastAsia="cs-CZ"/>
              </w:rPr>
              <w:t>25 801</w:t>
            </w:r>
          </w:p>
        </w:tc>
        <w:tc>
          <w:tcPr>
            <w:tcW w:w="360" w:type="pct"/>
            <w:tcBorders>
              <w:top w:val="nil"/>
              <w:left w:val="nil"/>
              <w:bottom w:val="single" w:sz="8" w:space="0" w:color="auto"/>
              <w:right w:val="single" w:sz="8" w:space="0" w:color="auto"/>
            </w:tcBorders>
            <w:shd w:val="clear" w:color="auto" w:fill="auto"/>
            <w:noWrap/>
            <w:vAlign w:val="center"/>
            <w:hideMark/>
          </w:tcPr>
          <w:p w14:paraId="6E8A701D" w14:textId="77777777" w:rsidR="00E924FC" w:rsidRPr="00E62BF1" w:rsidRDefault="00E924FC" w:rsidP="0093595D">
            <w:pPr>
              <w:rPr>
                <w:sz w:val="18"/>
                <w:lang w:eastAsia="cs-CZ"/>
              </w:rPr>
            </w:pPr>
            <w:r w:rsidRPr="00E62BF1">
              <w:rPr>
                <w:sz w:val="18"/>
                <w:lang w:eastAsia="cs-CZ"/>
              </w:rPr>
              <w:t>19 509</w:t>
            </w:r>
          </w:p>
        </w:tc>
        <w:tc>
          <w:tcPr>
            <w:tcW w:w="359" w:type="pct"/>
            <w:tcBorders>
              <w:top w:val="nil"/>
              <w:left w:val="nil"/>
              <w:bottom w:val="single" w:sz="8" w:space="0" w:color="auto"/>
              <w:right w:val="single" w:sz="8" w:space="0" w:color="auto"/>
            </w:tcBorders>
            <w:shd w:val="clear" w:color="auto" w:fill="auto"/>
            <w:noWrap/>
            <w:vAlign w:val="center"/>
            <w:hideMark/>
          </w:tcPr>
          <w:p w14:paraId="4FFC0B49" w14:textId="77777777" w:rsidR="00E924FC" w:rsidRPr="00E62BF1" w:rsidRDefault="00E924FC" w:rsidP="0093595D">
            <w:pPr>
              <w:rPr>
                <w:sz w:val="18"/>
                <w:lang w:eastAsia="cs-CZ"/>
              </w:rPr>
            </w:pPr>
            <w:r w:rsidRPr="00E62BF1">
              <w:rPr>
                <w:sz w:val="18"/>
                <w:lang w:eastAsia="cs-CZ"/>
              </w:rPr>
              <w:t>112 033</w:t>
            </w:r>
          </w:p>
        </w:tc>
        <w:tc>
          <w:tcPr>
            <w:tcW w:w="360" w:type="pct"/>
            <w:tcBorders>
              <w:top w:val="nil"/>
              <w:left w:val="nil"/>
              <w:bottom w:val="single" w:sz="8" w:space="0" w:color="auto"/>
              <w:right w:val="single" w:sz="8" w:space="0" w:color="auto"/>
            </w:tcBorders>
            <w:shd w:val="clear" w:color="auto" w:fill="auto"/>
            <w:noWrap/>
            <w:vAlign w:val="center"/>
            <w:hideMark/>
          </w:tcPr>
          <w:p w14:paraId="1349C803" w14:textId="77777777" w:rsidR="00E924FC" w:rsidRPr="00E62BF1" w:rsidRDefault="00E924FC" w:rsidP="0093595D">
            <w:pPr>
              <w:rPr>
                <w:sz w:val="18"/>
                <w:lang w:eastAsia="cs-CZ"/>
              </w:rPr>
            </w:pPr>
            <w:r w:rsidRPr="00E62BF1">
              <w:rPr>
                <w:sz w:val="18"/>
                <w:lang w:eastAsia="cs-CZ"/>
              </w:rPr>
              <w:t>24 909</w:t>
            </w:r>
          </w:p>
        </w:tc>
        <w:tc>
          <w:tcPr>
            <w:tcW w:w="359" w:type="pct"/>
            <w:tcBorders>
              <w:top w:val="nil"/>
              <w:left w:val="nil"/>
              <w:bottom w:val="single" w:sz="8" w:space="0" w:color="auto"/>
              <w:right w:val="single" w:sz="8" w:space="0" w:color="auto"/>
            </w:tcBorders>
            <w:shd w:val="clear" w:color="auto" w:fill="auto"/>
            <w:noWrap/>
            <w:vAlign w:val="center"/>
            <w:hideMark/>
          </w:tcPr>
          <w:p w14:paraId="108AE26D" w14:textId="77777777" w:rsidR="00E924FC" w:rsidRPr="00E62BF1" w:rsidRDefault="00E924FC" w:rsidP="0093595D">
            <w:pPr>
              <w:rPr>
                <w:sz w:val="18"/>
                <w:lang w:eastAsia="cs-CZ"/>
              </w:rPr>
            </w:pPr>
            <w:r w:rsidRPr="00E62BF1">
              <w:rPr>
                <w:sz w:val="18"/>
                <w:lang w:eastAsia="cs-CZ"/>
              </w:rPr>
              <w:t>87 096</w:t>
            </w:r>
          </w:p>
        </w:tc>
        <w:tc>
          <w:tcPr>
            <w:tcW w:w="360" w:type="pct"/>
            <w:tcBorders>
              <w:top w:val="single" w:sz="4" w:space="0" w:color="auto"/>
              <w:left w:val="nil"/>
              <w:bottom w:val="single" w:sz="8" w:space="0" w:color="auto"/>
              <w:right w:val="single" w:sz="8" w:space="0" w:color="auto"/>
            </w:tcBorders>
            <w:shd w:val="clear" w:color="auto" w:fill="auto"/>
            <w:noWrap/>
            <w:vAlign w:val="center"/>
            <w:hideMark/>
          </w:tcPr>
          <w:p w14:paraId="3B1D2014" w14:textId="77777777" w:rsidR="00E924FC" w:rsidRPr="00E62BF1" w:rsidRDefault="00E924FC" w:rsidP="0093595D">
            <w:pPr>
              <w:rPr>
                <w:sz w:val="18"/>
                <w:lang w:eastAsia="cs-CZ"/>
              </w:rPr>
            </w:pPr>
            <w:r w:rsidRPr="00E62BF1">
              <w:rPr>
                <w:sz w:val="18"/>
                <w:lang w:eastAsia="cs-CZ"/>
              </w:rPr>
              <w:t>40 603</w:t>
            </w:r>
          </w:p>
        </w:tc>
        <w:tc>
          <w:tcPr>
            <w:tcW w:w="359" w:type="pct"/>
            <w:tcBorders>
              <w:top w:val="single" w:sz="4" w:space="0" w:color="auto"/>
              <w:left w:val="nil"/>
              <w:bottom w:val="single" w:sz="8" w:space="0" w:color="auto"/>
              <w:right w:val="single" w:sz="8" w:space="0" w:color="auto"/>
            </w:tcBorders>
            <w:shd w:val="clear" w:color="auto" w:fill="auto"/>
            <w:noWrap/>
            <w:vAlign w:val="center"/>
            <w:hideMark/>
          </w:tcPr>
          <w:p w14:paraId="676466BF" w14:textId="77777777" w:rsidR="00E924FC" w:rsidRPr="00E62BF1" w:rsidRDefault="00E924FC" w:rsidP="0093595D">
            <w:pPr>
              <w:rPr>
                <w:sz w:val="18"/>
                <w:lang w:eastAsia="cs-CZ"/>
              </w:rPr>
            </w:pPr>
            <w:r w:rsidRPr="00E62BF1">
              <w:rPr>
                <w:sz w:val="18"/>
                <w:lang w:eastAsia="cs-CZ"/>
              </w:rPr>
              <w:t>22 703</w:t>
            </w:r>
          </w:p>
        </w:tc>
        <w:tc>
          <w:tcPr>
            <w:tcW w:w="360" w:type="pct"/>
            <w:tcBorders>
              <w:top w:val="single" w:sz="4" w:space="0" w:color="auto"/>
              <w:left w:val="nil"/>
              <w:bottom w:val="single" w:sz="8" w:space="0" w:color="auto"/>
              <w:right w:val="single" w:sz="8" w:space="0" w:color="auto"/>
            </w:tcBorders>
            <w:shd w:val="clear" w:color="auto" w:fill="auto"/>
            <w:noWrap/>
            <w:vAlign w:val="center"/>
            <w:hideMark/>
          </w:tcPr>
          <w:p w14:paraId="11C6922B" w14:textId="77777777" w:rsidR="00E924FC" w:rsidRPr="00E62BF1" w:rsidRDefault="00E924FC" w:rsidP="0093595D">
            <w:pPr>
              <w:rPr>
                <w:sz w:val="18"/>
                <w:lang w:eastAsia="cs-CZ"/>
              </w:rPr>
            </w:pPr>
            <w:r w:rsidRPr="00E62BF1">
              <w:rPr>
                <w:sz w:val="18"/>
                <w:lang w:eastAsia="cs-CZ"/>
              </w:rPr>
              <w:t>64 316</w:t>
            </w:r>
          </w:p>
        </w:tc>
      </w:tr>
      <w:tr w:rsidR="00E62BF1" w:rsidRPr="00E62BF1" w14:paraId="3499EF0C"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46F8EF73" w14:textId="77777777" w:rsidR="00E924FC" w:rsidRPr="00E62BF1" w:rsidRDefault="00E924FC" w:rsidP="0093595D">
            <w:pPr>
              <w:rPr>
                <w:sz w:val="18"/>
                <w:lang w:eastAsia="cs-CZ"/>
              </w:rPr>
            </w:pPr>
            <w:proofErr w:type="gramStart"/>
            <w:r w:rsidRPr="00E62BF1">
              <w:rPr>
                <w:sz w:val="18"/>
                <w:lang w:eastAsia="cs-CZ"/>
              </w:rPr>
              <w:t>0 - 14</w:t>
            </w:r>
            <w:proofErr w:type="gramEnd"/>
          </w:p>
        </w:tc>
        <w:tc>
          <w:tcPr>
            <w:tcW w:w="359" w:type="pct"/>
            <w:tcBorders>
              <w:top w:val="nil"/>
              <w:left w:val="nil"/>
              <w:bottom w:val="single" w:sz="8" w:space="0" w:color="auto"/>
              <w:right w:val="single" w:sz="8" w:space="0" w:color="auto"/>
            </w:tcBorders>
            <w:shd w:val="clear" w:color="auto" w:fill="auto"/>
            <w:noWrap/>
            <w:vAlign w:val="center"/>
            <w:hideMark/>
          </w:tcPr>
          <w:p w14:paraId="5706ED56" w14:textId="77777777" w:rsidR="00E924FC" w:rsidRPr="00E62BF1" w:rsidRDefault="00E924FC" w:rsidP="0093595D">
            <w:pPr>
              <w:rPr>
                <w:sz w:val="18"/>
                <w:lang w:eastAsia="cs-CZ"/>
              </w:rPr>
            </w:pPr>
            <w:r w:rsidRPr="00E62BF1">
              <w:rPr>
                <w:sz w:val="18"/>
                <w:lang w:eastAsia="cs-CZ"/>
              </w:rPr>
              <w:t>3 972</w:t>
            </w:r>
          </w:p>
        </w:tc>
        <w:tc>
          <w:tcPr>
            <w:tcW w:w="359" w:type="pct"/>
            <w:tcBorders>
              <w:top w:val="nil"/>
              <w:left w:val="nil"/>
              <w:bottom w:val="single" w:sz="8" w:space="0" w:color="auto"/>
              <w:right w:val="single" w:sz="8" w:space="0" w:color="auto"/>
            </w:tcBorders>
            <w:shd w:val="clear" w:color="auto" w:fill="auto"/>
            <w:noWrap/>
            <w:vAlign w:val="center"/>
            <w:hideMark/>
          </w:tcPr>
          <w:p w14:paraId="3FCBDEEC" w14:textId="77777777" w:rsidR="00E924FC" w:rsidRPr="00E62BF1" w:rsidRDefault="00E924FC" w:rsidP="0093595D">
            <w:pPr>
              <w:rPr>
                <w:sz w:val="18"/>
                <w:lang w:eastAsia="cs-CZ"/>
              </w:rPr>
            </w:pPr>
            <w:r w:rsidRPr="00E62BF1">
              <w:rPr>
                <w:sz w:val="18"/>
                <w:lang w:eastAsia="cs-CZ"/>
              </w:rPr>
              <w:t>5 013</w:t>
            </w:r>
          </w:p>
        </w:tc>
        <w:tc>
          <w:tcPr>
            <w:tcW w:w="360" w:type="pct"/>
            <w:tcBorders>
              <w:top w:val="nil"/>
              <w:left w:val="nil"/>
              <w:bottom w:val="single" w:sz="8" w:space="0" w:color="auto"/>
              <w:right w:val="single" w:sz="8" w:space="0" w:color="auto"/>
            </w:tcBorders>
            <w:shd w:val="clear" w:color="auto" w:fill="auto"/>
            <w:noWrap/>
            <w:vAlign w:val="center"/>
            <w:hideMark/>
          </w:tcPr>
          <w:p w14:paraId="0B33E60B" w14:textId="77777777" w:rsidR="00E924FC" w:rsidRPr="00E62BF1" w:rsidRDefault="00E924FC" w:rsidP="0093595D">
            <w:pPr>
              <w:rPr>
                <w:sz w:val="18"/>
                <w:lang w:eastAsia="cs-CZ"/>
              </w:rPr>
            </w:pPr>
            <w:r w:rsidRPr="00E62BF1">
              <w:rPr>
                <w:sz w:val="18"/>
                <w:lang w:eastAsia="cs-CZ"/>
              </w:rPr>
              <w:t>5 540</w:t>
            </w:r>
          </w:p>
        </w:tc>
        <w:tc>
          <w:tcPr>
            <w:tcW w:w="359" w:type="pct"/>
            <w:tcBorders>
              <w:top w:val="nil"/>
              <w:left w:val="nil"/>
              <w:bottom w:val="single" w:sz="8" w:space="0" w:color="auto"/>
              <w:right w:val="single" w:sz="8" w:space="0" w:color="auto"/>
            </w:tcBorders>
            <w:shd w:val="clear" w:color="auto" w:fill="auto"/>
            <w:noWrap/>
            <w:vAlign w:val="center"/>
            <w:hideMark/>
          </w:tcPr>
          <w:p w14:paraId="610CF375" w14:textId="77777777" w:rsidR="00E924FC" w:rsidRPr="00E62BF1" w:rsidRDefault="00E924FC" w:rsidP="0093595D">
            <w:pPr>
              <w:rPr>
                <w:sz w:val="18"/>
                <w:lang w:eastAsia="cs-CZ"/>
              </w:rPr>
            </w:pPr>
            <w:r w:rsidRPr="00E62BF1">
              <w:rPr>
                <w:sz w:val="18"/>
                <w:lang w:eastAsia="cs-CZ"/>
              </w:rPr>
              <w:t>3 979</w:t>
            </w:r>
          </w:p>
        </w:tc>
        <w:tc>
          <w:tcPr>
            <w:tcW w:w="360" w:type="pct"/>
            <w:tcBorders>
              <w:top w:val="nil"/>
              <w:left w:val="nil"/>
              <w:bottom w:val="single" w:sz="8" w:space="0" w:color="auto"/>
              <w:right w:val="single" w:sz="8" w:space="0" w:color="auto"/>
            </w:tcBorders>
            <w:shd w:val="clear" w:color="auto" w:fill="auto"/>
            <w:noWrap/>
            <w:vAlign w:val="center"/>
            <w:hideMark/>
          </w:tcPr>
          <w:p w14:paraId="48E4C9F0" w14:textId="77777777" w:rsidR="00E924FC" w:rsidRPr="00E62BF1" w:rsidRDefault="00E924FC" w:rsidP="0093595D">
            <w:pPr>
              <w:rPr>
                <w:sz w:val="18"/>
                <w:lang w:eastAsia="cs-CZ"/>
              </w:rPr>
            </w:pPr>
            <w:r w:rsidRPr="00E62BF1">
              <w:rPr>
                <w:sz w:val="18"/>
                <w:lang w:eastAsia="cs-CZ"/>
              </w:rPr>
              <w:t>3 117</w:t>
            </w:r>
          </w:p>
        </w:tc>
        <w:tc>
          <w:tcPr>
            <w:tcW w:w="359" w:type="pct"/>
            <w:tcBorders>
              <w:top w:val="nil"/>
              <w:left w:val="nil"/>
              <w:bottom w:val="single" w:sz="8" w:space="0" w:color="auto"/>
              <w:right w:val="single" w:sz="8" w:space="0" w:color="auto"/>
            </w:tcBorders>
            <w:shd w:val="clear" w:color="auto" w:fill="auto"/>
            <w:noWrap/>
            <w:vAlign w:val="center"/>
            <w:hideMark/>
          </w:tcPr>
          <w:p w14:paraId="0C23CE63" w14:textId="77777777" w:rsidR="00E924FC" w:rsidRPr="00E62BF1" w:rsidRDefault="00E924FC" w:rsidP="0093595D">
            <w:pPr>
              <w:rPr>
                <w:sz w:val="18"/>
                <w:lang w:eastAsia="cs-CZ"/>
              </w:rPr>
            </w:pPr>
            <w:r w:rsidRPr="00E62BF1">
              <w:rPr>
                <w:sz w:val="18"/>
                <w:lang w:eastAsia="cs-CZ"/>
              </w:rPr>
              <w:t>17 569</w:t>
            </w:r>
          </w:p>
        </w:tc>
        <w:tc>
          <w:tcPr>
            <w:tcW w:w="360" w:type="pct"/>
            <w:tcBorders>
              <w:top w:val="nil"/>
              <w:left w:val="nil"/>
              <w:bottom w:val="single" w:sz="8" w:space="0" w:color="auto"/>
              <w:right w:val="single" w:sz="8" w:space="0" w:color="auto"/>
            </w:tcBorders>
            <w:shd w:val="clear" w:color="auto" w:fill="auto"/>
            <w:noWrap/>
            <w:vAlign w:val="center"/>
            <w:hideMark/>
          </w:tcPr>
          <w:p w14:paraId="54B16968" w14:textId="77777777" w:rsidR="00E924FC" w:rsidRPr="00E62BF1" w:rsidRDefault="00E924FC" w:rsidP="0093595D">
            <w:pPr>
              <w:rPr>
                <w:sz w:val="18"/>
                <w:lang w:eastAsia="cs-CZ"/>
              </w:rPr>
            </w:pPr>
            <w:r w:rsidRPr="00E62BF1">
              <w:rPr>
                <w:sz w:val="18"/>
                <w:lang w:eastAsia="cs-CZ"/>
              </w:rPr>
              <w:t>3 991</w:t>
            </w:r>
          </w:p>
        </w:tc>
        <w:tc>
          <w:tcPr>
            <w:tcW w:w="359" w:type="pct"/>
            <w:tcBorders>
              <w:top w:val="nil"/>
              <w:left w:val="nil"/>
              <w:bottom w:val="single" w:sz="8" w:space="0" w:color="auto"/>
              <w:right w:val="single" w:sz="8" w:space="0" w:color="auto"/>
            </w:tcBorders>
            <w:shd w:val="clear" w:color="auto" w:fill="auto"/>
            <w:noWrap/>
            <w:vAlign w:val="center"/>
            <w:hideMark/>
          </w:tcPr>
          <w:p w14:paraId="35259286" w14:textId="77777777" w:rsidR="00E924FC" w:rsidRPr="00E62BF1" w:rsidRDefault="00E924FC" w:rsidP="0093595D">
            <w:pPr>
              <w:rPr>
                <w:sz w:val="18"/>
                <w:lang w:eastAsia="cs-CZ"/>
              </w:rPr>
            </w:pPr>
            <w:r w:rsidRPr="00E62BF1">
              <w:rPr>
                <w:sz w:val="18"/>
                <w:lang w:eastAsia="cs-CZ"/>
              </w:rPr>
              <w:t>12 398</w:t>
            </w:r>
          </w:p>
        </w:tc>
        <w:tc>
          <w:tcPr>
            <w:tcW w:w="360" w:type="pct"/>
            <w:tcBorders>
              <w:top w:val="nil"/>
              <w:left w:val="nil"/>
              <w:bottom w:val="single" w:sz="8" w:space="0" w:color="auto"/>
              <w:right w:val="single" w:sz="8" w:space="0" w:color="auto"/>
            </w:tcBorders>
            <w:shd w:val="clear" w:color="auto" w:fill="auto"/>
            <w:noWrap/>
            <w:vAlign w:val="center"/>
            <w:hideMark/>
          </w:tcPr>
          <w:p w14:paraId="7D72ED0D" w14:textId="77777777" w:rsidR="00E924FC" w:rsidRPr="00E62BF1" w:rsidRDefault="00E924FC" w:rsidP="0093595D">
            <w:pPr>
              <w:rPr>
                <w:sz w:val="18"/>
                <w:lang w:eastAsia="cs-CZ"/>
              </w:rPr>
            </w:pPr>
            <w:r w:rsidRPr="00E62BF1">
              <w:rPr>
                <w:sz w:val="18"/>
                <w:lang w:eastAsia="cs-CZ"/>
              </w:rPr>
              <w:t>6 384</w:t>
            </w:r>
          </w:p>
        </w:tc>
        <w:tc>
          <w:tcPr>
            <w:tcW w:w="359" w:type="pct"/>
            <w:tcBorders>
              <w:top w:val="nil"/>
              <w:left w:val="nil"/>
              <w:bottom w:val="single" w:sz="8" w:space="0" w:color="auto"/>
              <w:right w:val="single" w:sz="8" w:space="0" w:color="auto"/>
            </w:tcBorders>
            <w:shd w:val="clear" w:color="auto" w:fill="auto"/>
            <w:noWrap/>
            <w:vAlign w:val="center"/>
            <w:hideMark/>
          </w:tcPr>
          <w:p w14:paraId="3CFD0BC7" w14:textId="77777777" w:rsidR="00E924FC" w:rsidRPr="00E62BF1" w:rsidRDefault="00E924FC" w:rsidP="0093595D">
            <w:pPr>
              <w:rPr>
                <w:sz w:val="18"/>
                <w:lang w:eastAsia="cs-CZ"/>
              </w:rPr>
            </w:pPr>
            <w:r w:rsidRPr="00E62BF1">
              <w:rPr>
                <w:sz w:val="18"/>
                <w:lang w:eastAsia="cs-CZ"/>
              </w:rPr>
              <w:t>3 746</w:t>
            </w:r>
          </w:p>
        </w:tc>
        <w:tc>
          <w:tcPr>
            <w:tcW w:w="360" w:type="pct"/>
            <w:tcBorders>
              <w:top w:val="nil"/>
              <w:left w:val="nil"/>
              <w:bottom w:val="single" w:sz="8" w:space="0" w:color="auto"/>
              <w:right w:val="single" w:sz="8" w:space="0" w:color="auto"/>
            </w:tcBorders>
            <w:shd w:val="clear" w:color="auto" w:fill="auto"/>
            <w:noWrap/>
            <w:vAlign w:val="center"/>
            <w:hideMark/>
          </w:tcPr>
          <w:p w14:paraId="52B9951A" w14:textId="77777777" w:rsidR="00E924FC" w:rsidRPr="00E62BF1" w:rsidRDefault="00E924FC" w:rsidP="0093595D">
            <w:pPr>
              <w:rPr>
                <w:sz w:val="18"/>
                <w:lang w:eastAsia="cs-CZ"/>
              </w:rPr>
            </w:pPr>
            <w:r w:rsidRPr="00E62BF1">
              <w:rPr>
                <w:sz w:val="18"/>
                <w:lang w:eastAsia="cs-CZ"/>
              </w:rPr>
              <w:t>8 740</w:t>
            </w:r>
          </w:p>
        </w:tc>
      </w:tr>
      <w:tr w:rsidR="00E62BF1" w:rsidRPr="00E62BF1" w14:paraId="46DB29BF"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107468B8" w14:textId="77777777" w:rsidR="00E924FC" w:rsidRPr="00E62BF1" w:rsidRDefault="00E924FC" w:rsidP="0093595D">
            <w:pPr>
              <w:rPr>
                <w:sz w:val="18"/>
                <w:lang w:eastAsia="cs-CZ"/>
              </w:rPr>
            </w:pPr>
            <w:proofErr w:type="gramStart"/>
            <w:r w:rsidRPr="00E62BF1">
              <w:rPr>
                <w:sz w:val="18"/>
                <w:lang w:eastAsia="cs-CZ"/>
              </w:rPr>
              <w:t>15 - 64</w:t>
            </w:r>
            <w:proofErr w:type="gramEnd"/>
          </w:p>
        </w:tc>
        <w:tc>
          <w:tcPr>
            <w:tcW w:w="359" w:type="pct"/>
            <w:tcBorders>
              <w:top w:val="nil"/>
              <w:left w:val="nil"/>
              <w:bottom w:val="single" w:sz="8" w:space="0" w:color="auto"/>
              <w:right w:val="single" w:sz="8" w:space="0" w:color="auto"/>
            </w:tcBorders>
            <w:shd w:val="clear" w:color="auto" w:fill="auto"/>
            <w:noWrap/>
            <w:vAlign w:val="center"/>
            <w:hideMark/>
          </w:tcPr>
          <w:p w14:paraId="5CE207A6" w14:textId="77777777" w:rsidR="00E924FC" w:rsidRPr="00E62BF1" w:rsidRDefault="00E924FC" w:rsidP="0093595D">
            <w:pPr>
              <w:rPr>
                <w:sz w:val="18"/>
                <w:lang w:eastAsia="cs-CZ"/>
              </w:rPr>
            </w:pPr>
            <w:r w:rsidRPr="00E62BF1">
              <w:rPr>
                <w:sz w:val="18"/>
                <w:lang w:eastAsia="cs-CZ"/>
              </w:rPr>
              <w:t>16 724</w:t>
            </w:r>
          </w:p>
        </w:tc>
        <w:tc>
          <w:tcPr>
            <w:tcW w:w="359" w:type="pct"/>
            <w:tcBorders>
              <w:top w:val="nil"/>
              <w:left w:val="nil"/>
              <w:bottom w:val="single" w:sz="8" w:space="0" w:color="auto"/>
              <w:right w:val="single" w:sz="8" w:space="0" w:color="auto"/>
            </w:tcBorders>
            <w:shd w:val="clear" w:color="auto" w:fill="auto"/>
            <w:noWrap/>
            <w:vAlign w:val="center"/>
            <w:hideMark/>
          </w:tcPr>
          <w:p w14:paraId="664C5CF8" w14:textId="77777777" w:rsidR="00E924FC" w:rsidRPr="00E62BF1" w:rsidRDefault="00E924FC" w:rsidP="0093595D">
            <w:pPr>
              <w:rPr>
                <w:sz w:val="18"/>
                <w:lang w:eastAsia="cs-CZ"/>
              </w:rPr>
            </w:pPr>
            <w:r w:rsidRPr="00E62BF1">
              <w:rPr>
                <w:sz w:val="18"/>
                <w:lang w:eastAsia="cs-CZ"/>
              </w:rPr>
              <w:t>21 864</w:t>
            </w:r>
          </w:p>
        </w:tc>
        <w:tc>
          <w:tcPr>
            <w:tcW w:w="360" w:type="pct"/>
            <w:tcBorders>
              <w:top w:val="nil"/>
              <w:left w:val="nil"/>
              <w:bottom w:val="single" w:sz="8" w:space="0" w:color="auto"/>
              <w:right w:val="single" w:sz="8" w:space="0" w:color="auto"/>
            </w:tcBorders>
            <w:shd w:val="clear" w:color="auto" w:fill="auto"/>
            <w:noWrap/>
            <w:vAlign w:val="center"/>
            <w:hideMark/>
          </w:tcPr>
          <w:p w14:paraId="1A9784FD" w14:textId="77777777" w:rsidR="00E924FC" w:rsidRPr="00E62BF1" w:rsidRDefault="00E924FC" w:rsidP="0093595D">
            <w:pPr>
              <w:rPr>
                <w:sz w:val="18"/>
                <w:lang w:eastAsia="cs-CZ"/>
              </w:rPr>
            </w:pPr>
            <w:r w:rsidRPr="00E62BF1">
              <w:rPr>
                <w:sz w:val="18"/>
                <w:lang w:eastAsia="cs-CZ"/>
              </w:rPr>
              <w:t>23 944</w:t>
            </w:r>
          </w:p>
        </w:tc>
        <w:tc>
          <w:tcPr>
            <w:tcW w:w="359" w:type="pct"/>
            <w:tcBorders>
              <w:top w:val="nil"/>
              <w:left w:val="nil"/>
              <w:bottom w:val="single" w:sz="8" w:space="0" w:color="auto"/>
              <w:right w:val="single" w:sz="8" w:space="0" w:color="auto"/>
            </w:tcBorders>
            <w:shd w:val="clear" w:color="auto" w:fill="auto"/>
            <w:noWrap/>
            <w:vAlign w:val="center"/>
            <w:hideMark/>
          </w:tcPr>
          <w:p w14:paraId="41D5B128" w14:textId="77777777" w:rsidR="00E924FC" w:rsidRPr="00E62BF1" w:rsidRDefault="00E924FC" w:rsidP="0093595D">
            <w:pPr>
              <w:rPr>
                <w:sz w:val="18"/>
                <w:lang w:eastAsia="cs-CZ"/>
              </w:rPr>
            </w:pPr>
            <w:r w:rsidRPr="00E62BF1">
              <w:rPr>
                <w:sz w:val="18"/>
                <w:lang w:eastAsia="cs-CZ"/>
              </w:rPr>
              <w:t>17 008</w:t>
            </w:r>
          </w:p>
        </w:tc>
        <w:tc>
          <w:tcPr>
            <w:tcW w:w="360" w:type="pct"/>
            <w:tcBorders>
              <w:top w:val="nil"/>
              <w:left w:val="nil"/>
              <w:bottom w:val="single" w:sz="8" w:space="0" w:color="auto"/>
              <w:right w:val="single" w:sz="8" w:space="0" w:color="auto"/>
            </w:tcBorders>
            <w:shd w:val="clear" w:color="auto" w:fill="auto"/>
            <w:noWrap/>
            <w:vAlign w:val="center"/>
            <w:hideMark/>
          </w:tcPr>
          <w:p w14:paraId="3DFA1DCE" w14:textId="77777777" w:rsidR="00E924FC" w:rsidRPr="00E62BF1" w:rsidRDefault="00E924FC" w:rsidP="0093595D">
            <w:pPr>
              <w:rPr>
                <w:sz w:val="18"/>
                <w:lang w:eastAsia="cs-CZ"/>
              </w:rPr>
            </w:pPr>
            <w:r w:rsidRPr="00E62BF1">
              <w:rPr>
                <w:sz w:val="18"/>
                <w:lang w:eastAsia="cs-CZ"/>
              </w:rPr>
              <w:t>12 621</w:t>
            </w:r>
          </w:p>
        </w:tc>
        <w:tc>
          <w:tcPr>
            <w:tcW w:w="359" w:type="pct"/>
            <w:tcBorders>
              <w:top w:val="nil"/>
              <w:left w:val="nil"/>
              <w:bottom w:val="single" w:sz="8" w:space="0" w:color="auto"/>
              <w:right w:val="single" w:sz="8" w:space="0" w:color="auto"/>
            </w:tcBorders>
            <w:shd w:val="clear" w:color="auto" w:fill="auto"/>
            <w:noWrap/>
            <w:vAlign w:val="center"/>
            <w:hideMark/>
          </w:tcPr>
          <w:p w14:paraId="3F562C3F" w14:textId="77777777" w:rsidR="00E924FC" w:rsidRPr="00E62BF1" w:rsidRDefault="00E924FC" w:rsidP="0093595D">
            <w:pPr>
              <w:rPr>
                <w:sz w:val="18"/>
                <w:lang w:eastAsia="cs-CZ"/>
              </w:rPr>
            </w:pPr>
            <w:r w:rsidRPr="00E62BF1">
              <w:rPr>
                <w:sz w:val="18"/>
                <w:lang w:eastAsia="cs-CZ"/>
              </w:rPr>
              <w:t>73 123</w:t>
            </w:r>
          </w:p>
        </w:tc>
        <w:tc>
          <w:tcPr>
            <w:tcW w:w="360" w:type="pct"/>
            <w:tcBorders>
              <w:top w:val="nil"/>
              <w:left w:val="nil"/>
              <w:bottom w:val="single" w:sz="8" w:space="0" w:color="auto"/>
              <w:right w:val="single" w:sz="8" w:space="0" w:color="auto"/>
            </w:tcBorders>
            <w:shd w:val="clear" w:color="auto" w:fill="auto"/>
            <w:noWrap/>
            <w:vAlign w:val="center"/>
            <w:hideMark/>
          </w:tcPr>
          <w:p w14:paraId="67EC4081" w14:textId="77777777" w:rsidR="00E924FC" w:rsidRPr="00E62BF1" w:rsidRDefault="00E924FC" w:rsidP="0093595D">
            <w:pPr>
              <w:rPr>
                <w:sz w:val="18"/>
                <w:lang w:eastAsia="cs-CZ"/>
              </w:rPr>
            </w:pPr>
            <w:r w:rsidRPr="00E62BF1">
              <w:rPr>
                <w:sz w:val="18"/>
                <w:lang w:eastAsia="cs-CZ"/>
              </w:rPr>
              <w:t>15 861</w:t>
            </w:r>
          </w:p>
        </w:tc>
        <w:tc>
          <w:tcPr>
            <w:tcW w:w="359" w:type="pct"/>
            <w:tcBorders>
              <w:top w:val="nil"/>
              <w:left w:val="nil"/>
              <w:bottom w:val="single" w:sz="8" w:space="0" w:color="auto"/>
              <w:right w:val="single" w:sz="8" w:space="0" w:color="auto"/>
            </w:tcBorders>
            <w:shd w:val="clear" w:color="auto" w:fill="auto"/>
            <w:noWrap/>
            <w:vAlign w:val="center"/>
            <w:hideMark/>
          </w:tcPr>
          <w:p w14:paraId="6D7389F9" w14:textId="77777777" w:rsidR="00E924FC" w:rsidRPr="00E62BF1" w:rsidRDefault="00E924FC" w:rsidP="0093595D">
            <w:pPr>
              <w:rPr>
                <w:sz w:val="18"/>
                <w:lang w:eastAsia="cs-CZ"/>
              </w:rPr>
            </w:pPr>
            <w:r w:rsidRPr="00E62BF1">
              <w:rPr>
                <w:sz w:val="18"/>
                <w:lang w:eastAsia="cs-CZ"/>
              </w:rPr>
              <w:t>56 425</w:t>
            </w:r>
          </w:p>
        </w:tc>
        <w:tc>
          <w:tcPr>
            <w:tcW w:w="360" w:type="pct"/>
            <w:tcBorders>
              <w:top w:val="nil"/>
              <w:left w:val="nil"/>
              <w:bottom w:val="single" w:sz="8" w:space="0" w:color="auto"/>
              <w:right w:val="single" w:sz="8" w:space="0" w:color="auto"/>
            </w:tcBorders>
            <w:shd w:val="clear" w:color="auto" w:fill="auto"/>
            <w:noWrap/>
            <w:vAlign w:val="center"/>
            <w:hideMark/>
          </w:tcPr>
          <w:p w14:paraId="048111FE" w14:textId="77777777" w:rsidR="00E924FC" w:rsidRPr="00E62BF1" w:rsidRDefault="00E924FC" w:rsidP="0093595D">
            <w:pPr>
              <w:rPr>
                <w:sz w:val="18"/>
                <w:lang w:eastAsia="cs-CZ"/>
              </w:rPr>
            </w:pPr>
            <w:r w:rsidRPr="00E62BF1">
              <w:rPr>
                <w:sz w:val="18"/>
                <w:lang w:eastAsia="cs-CZ"/>
              </w:rPr>
              <w:t>26 504</w:t>
            </w:r>
          </w:p>
        </w:tc>
        <w:tc>
          <w:tcPr>
            <w:tcW w:w="359" w:type="pct"/>
            <w:tcBorders>
              <w:top w:val="nil"/>
              <w:left w:val="nil"/>
              <w:bottom w:val="single" w:sz="8" w:space="0" w:color="auto"/>
              <w:right w:val="single" w:sz="8" w:space="0" w:color="auto"/>
            </w:tcBorders>
            <w:shd w:val="clear" w:color="auto" w:fill="auto"/>
            <w:noWrap/>
            <w:vAlign w:val="center"/>
            <w:hideMark/>
          </w:tcPr>
          <w:p w14:paraId="669BEC8D" w14:textId="77777777" w:rsidR="00E924FC" w:rsidRPr="00E62BF1" w:rsidRDefault="00E924FC" w:rsidP="0093595D">
            <w:pPr>
              <w:rPr>
                <w:sz w:val="18"/>
                <w:lang w:eastAsia="cs-CZ"/>
              </w:rPr>
            </w:pPr>
            <w:r w:rsidRPr="00E62BF1">
              <w:rPr>
                <w:sz w:val="18"/>
                <w:lang w:eastAsia="cs-CZ"/>
              </w:rPr>
              <w:t>15 099</w:t>
            </w:r>
          </w:p>
        </w:tc>
        <w:tc>
          <w:tcPr>
            <w:tcW w:w="360" w:type="pct"/>
            <w:tcBorders>
              <w:top w:val="nil"/>
              <w:left w:val="nil"/>
              <w:bottom w:val="single" w:sz="8" w:space="0" w:color="auto"/>
              <w:right w:val="single" w:sz="8" w:space="0" w:color="auto"/>
            </w:tcBorders>
            <w:shd w:val="clear" w:color="auto" w:fill="auto"/>
            <w:noWrap/>
            <w:vAlign w:val="center"/>
            <w:hideMark/>
          </w:tcPr>
          <w:p w14:paraId="06CECEAB" w14:textId="77777777" w:rsidR="00E924FC" w:rsidRPr="00E62BF1" w:rsidRDefault="00E924FC" w:rsidP="0093595D">
            <w:pPr>
              <w:rPr>
                <w:sz w:val="18"/>
                <w:lang w:eastAsia="cs-CZ"/>
              </w:rPr>
            </w:pPr>
            <w:r w:rsidRPr="00E62BF1">
              <w:rPr>
                <w:sz w:val="18"/>
                <w:lang w:eastAsia="cs-CZ"/>
              </w:rPr>
              <w:t>42 237</w:t>
            </w:r>
          </w:p>
        </w:tc>
      </w:tr>
      <w:tr w:rsidR="00E62BF1" w:rsidRPr="00E62BF1" w14:paraId="1C3762FB"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60DD63FE" w14:textId="77777777" w:rsidR="00E924FC" w:rsidRPr="00E62BF1" w:rsidRDefault="00E924FC" w:rsidP="0093595D">
            <w:pPr>
              <w:rPr>
                <w:sz w:val="18"/>
                <w:lang w:eastAsia="cs-CZ"/>
              </w:rPr>
            </w:pPr>
            <w:r w:rsidRPr="00E62BF1">
              <w:rPr>
                <w:sz w:val="18"/>
                <w:lang w:eastAsia="cs-CZ"/>
              </w:rPr>
              <w:t>65 +</w:t>
            </w:r>
          </w:p>
        </w:tc>
        <w:tc>
          <w:tcPr>
            <w:tcW w:w="359" w:type="pct"/>
            <w:tcBorders>
              <w:top w:val="nil"/>
              <w:left w:val="nil"/>
              <w:bottom w:val="single" w:sz="8" w:space="0" w:color="auto"/>
              <w:right w:val="single" w:sz="8" w:space="0" w:color="auto"/>
            </w:tcBorders>
            <w:shd w:val="clear" w:color="auto" w:fill="auto"/>
            <w:noWrap/>
            <w:vAlign w:val="center"/>
            <w:hideMark/>
          </w:tcPr>
          <w:p w14:paraId="2851FEC9" w14:textId="77777777" w:rsidR="00E924FC" w:rsidRPr="00E62BF1" w:rsidRDefault="00E924FC" w:rsidP="0093595D">
            <w:pPr>
              <w:rPr>
                <w:sz w:val="18"/>
                <w:lang w:eastAsia="cs-CZ"/>
              </w:rPr>
            </w:pPr>
            <w:r w:rsidRPr="00E62BF1">
              <w:rPr>
                <w:sz w:val="18"/>
                <w:lang w:eastAsia="cs-CZ"/>
              </w:rPr>
              <w:t>4 924</w:t>
            </w:r>
          </w:p>
        </w:tc>
        <w:tc>
          <w:tcPr>
            <w:tcW w:w="359" w:type="pct"/>
            <w:tcBorders>
              <w:top w:val="nil"/>
              <w:left w:val="nil"/>
              <w:bottom w:val="single" w:sz="8" w:space="0" w:color="auto"/>
              <w:right w:val="single" w:sz="8" w:space="0" w:color="auto"/>
            </w:tcBorders>
            <w:shd w:val="clear" w:color="auto" w:fill="auto"/>
            <w:noWrap/>
            <w:vAlign w:val="center"/>
            <w:hideMark/>
          </w:tcPr>
          <w:p w14:paraId="6CA833FE" w14:textId="77777777" w:rsidR="00E924FC" w:rsidRPr="00E62BF1" w:rsidRDefault="00E924FC" w:rsidP="0093595D">
            <w:pPr>
              <w:rPr>
                <w:sz w:val="18"/>
                <w:lang w:eastAsia="cs-CZ"/>
              </w:rPr>
            </w:pPr>
            <w:r w:rsidRPr="00E62BF1">
              <w:rPr>
                <w:sz w:val="18"/>
                <w:lang w:eastAsia="cs-CZ"/>
              </w:rPr>
              <w:t>6 542</w:t>
            </w:r>
          </w:p>
        </w:tc>
        <w:tc>
          <w:tcPr>
            <w:tcW w:w="360" w:type="pct"/>
            <w:tcBorders>
              <w:top w:val="nil"/>
              <w:left w:val="nil"/>
              <w:bottom w:val="single" w:sz="8" w:space="0" w:color="auto"/>
              <w:right w:val="single" w:sz="8" w:space="0" w:color="auto"/>
            </w:tcBorders>
            <w:shd w:val="clear" w:color="auto" w:fill="auto"/>
            <w:noWrap/>
            <w:vAlign w:val="center"/>
            <w:hideMark/>
          </w:tcPr>
          <w:p w14:paraId="0BDF8259" w14:textId="77777777" w:rsidR="00E924FC" w:rsidRPr="00E62BF1" w:rsidRDefault="00E924FC" w:rsidP="0093595D">
            <w:pPr>
              <w:rPr>
                <w:sz w:val="18"/>
                <w:lang w:eastAsia="cs-CZ"/>
              </w:rPr>
            </w:pPr>
            <w:r w:rsidRPr="00E62BF1">
              <w:rPr>
                <w:sz w:val="18"/>
                <w:lang w:eastAsia="cs-CZ"/>
              </w:rPr>
              <w:t>7 083</w:t>
            </w:r>
          </w:p>
        </w:tc>
        <w:tc>
          <w:tcPr>
            <w:tcW w:w="359" w:type="pct"/>
            <w:tcBorders>
              <w:top w:val="nil"/>
              <w:left w:val="nil"/>
              <w:bottom w:val="single" w:sz="8" w:space="0" w:color="auto"/>
              <w:right w:val="single" w:sz="8" w:space="0" w:color="auto"/>
            </w:tcBorders>
            <w:shd w:val="clear" w:color="auto" w:fill="auto"/>
            <w:noWrap/>
            <w:vAlign w:val="center"/>
            <w:hideMark/>
          </w:tcPr>
          <w:p w14:paraId="1898598A" w14:textId="77777777" w:rsidR="00E924FC" w:rsidRPr="00E62BF1" w:rsidRDefault="00E924FC" w:rsidP="0093595D">
            <w:pPr>
              <w:rPr>
                <w:sz w:val="18"/>
                <w:lang w:eastAsia="cs-CZ"/>
              </w:rPr>
            </w:pPr>
            <w:r w:rsidRPr="00E62BF1">
              <w:rPr>
                <w:sz w:val="18"/>
                <w:lang w:eastAsia="cs-CZ"/>
              </w:rPr>
              <w:t>4 814</w:t>
            </w:r>
          </w:p>
        </w:tc>
        <w:tc>
          <w:tcPr>
            <w:tcW w:w="360" w:type="pct"/>
            <w:tcBorders>
              <w:top w:val="nil"/>
              <w:left w:val="nil"/>
              <w:bottom w:val="single" w:sz="8" w:space="0" w:color="auto"/>
              <w:right w:val="single" w:sz="8" w:space="0" w:color="auto"/>
            </w:tcBorders>
            <w:shd w:val="clear" w:color="auto" w:fill="auto"/>
            <w:noWrap/>
            <w:vAlign w:val="center"/>
            <w:hideMark/>
          </w:tcPr>
          <w:p w14:paraId="27AFC85E" w14:textId="77777777" w:rsidR="00E924FC" w:rsidRPr="00E62BF1" w:rsidRDefault="00E924FC" w:rsidP="0093595D">
            <w:pPr>
              <w:rPr>
                <w:sz w:val="18"/>
                <w:lang w:eastAsia="cs-CZ"/>
              </w:rPr>
            </w:pPr>
            <w:r w:rsidRPr="00E62BF1">
              <w:rPr>
                <w:sz w:val="18"/>
                <w:lang w:eastAsia="cs-CZ"/>
              </w:rPr>
              <w:t>3 771</w:t>
            </w:r>
          </w:p>
        </w:tc>
        <w:tc>
          <w:tcPr>
            <w:tcW w:w="359" w:type="pct"/>
            <w:tcBorders>
              <w:top w:val="nil"/>
              <w:left w:val="nil"/>
              <w:bottom w:val="single" w:sz="8" w:space="0" w:color="auto"/>
              <w:right w:val="single" w:sz="8" w:space="0" w:color="auto"/>
            </w:tcBorders>
            <w:shd w:val="clear" w:color="auto" w:fill="auto"/>
            <w:noWrap/>
            <w:vAlign w:val="center"/>
            <w:hideMark/>
          </w:tcPr>
          <w:p w14:paraId="1DA691B2" w14:textId="77777777" w:rsidR="00E924FC" w:rsidRPr="00E62BF1" w:rsidRDefault="00E924FC" w:rsidP="0093595D">
            <w:pPr>
              <w:rPr>
                <w:sz w:val="18"/>
                <w:lang w:eastAsia="cs-CZ"/>
              </w:rPr>
            </w:pPr>
            <w:r w:rsidRPr="00E62BF1">
              <w:rPr>
                <w:sz w:val="18"/>
                <w:lang w:eastAsia="cs-CZ"/>
              </w:rPr>
              <w:t>21 341</w:t>
            </w:r>
          </w:p>
        </w:tc>
        <w:tc>
          <w:tcPr>
            <w:tcW w:w="360" w:type="pct"/>
            <w:tcBorders>
              <w:top w:val="nil"/>
              <w:left w:val="nil"/>
              <w:bottom w:val="single" w:sz="8" w:space="0" w:color="auto"/>
              <w:right w:val="single" w:sz="8" w:space="0" w:color="auto"/>
            </w:tcBorders>
            <w:shd w:val="clear" w:color="auto" w:fill="auto"/>
            <w:noWrap/>
            <w:vAlign w:val="center"/>
            <w:hideMark/>
          </w:tcPr>
          <w:p w14:paraId="1A302173" w14:textId="77777777" w:rsidR="00E924FC" w:rsidRPr="00E62BF1" w:rsidRDefault="00E924FC" w:rsidP="0093595D">
            <w:pPr>
              <w:rPr>
                <w:sz w:val="18"/>
                <w:lang w:eastAsia="cs-CZ"/>
              </w:rPr>
            </w:pPr>
            <w:r w:rsidRPr="00E62BF1">
              <w:rPr>
                <w:sz w:val="18"/>
                <w:lang w:eastAsia="cs-CZ"/>
              </w:rPr>
              <w:t>5 057</w:t>
            </w:r>
          </w:p>
        </w:tc>
        <w:tc>
          <w:tcPr>
            <w:tcW w:w="359" w:type="pct"/>
            <w:tcBorders>
              <w:top w:val="nil"/>
              <w:left w:val="nil"/>
              <w:bottom w:val="single" w:sz="8" w:space="0" w:color="auto"/>
              <w:right w:val="single" w:sz="8" w:space="0" w:color="auto"/>
            </w:tcBorders>
            <w:shd w:val="clear" w:color="auto" w:fill="auto"/>
            <w:noWrap/>
            <w:vAlign w:val="center"/>
            <w:hideMark/>
          </w:tcPr>
          <w:p w14:paraId="437FECB4" w14:textId="77777777" w:rsidR="00E924FC" w:rsidRPr="00E62BF1" w:rsidRDefault="00E924FC" w:rsidP="0093595D">
            <w:pPr>
              <w:rPr>
                <w:sz w:val="18"/>
                <w:lang w:eastAsia="cs-CZ"/>
              </w:rPr>
            </w:pPr>
            <w:r w:rsidRPr="00E62BF1">
              <w:rPr>
                <w:sz w:val="18"/>
                <w:lang w:eastAsia="cs-CZ"/>
              </w:rPr>
              <w:t>18 273</w:t>
            </w:r>
          </w:p>
        </w:tc>
        <w:tc>
          <w:tcPr>
            <w:tcW w:w="360" w:type="pct"/>
            <w:tcBorders>
              <w:top w:val="nil"/>
              <w:left w:val="nil"/>
              <w:bottom w:val="single" w:sz="8" w:space="0" w:color="auto"/>
              <w:right w:val="single" w:sz="8" w:space="0" w:color="auto"/>
            </w:tcBorders>
            <w:shd w:val="clear" w:color="auto" w:fill="auto"/>
            <w:noWrap/>
            <w:vAlign w:val="center"/>
            <w:hideMark/>
          </w:tcPr>
          <w:p w14:paraId="1DA88A83" w14:textId="77777777" w:rsidR="00E924FC" w:rsidRPr="00E62BF1" w:rsidRDefault="00E924FC" w:rsidP="0093595D">
            <w:pPr>
              <w:rPr>
                <w:sz w:val="18"/>
                <w:lang w:eastAsia="cs-CZ"/>
              </w:rPr>
            </w:pPr>
            <w:r w:rsidRPr="00E62BF1">
              <w:rPr>
                <w:sz w:val="18"/>
                <w:lang w:eastAsia="cs-CZ"/>
              </w:rPr>
              <w:t>7 715</w:t>
            </w:r>
          </w:p>
        </w:tc>
        <w:tc>
          <w:tcPr>
            <w:tcW w:w="359" w:type="pct"/>
            <w:tcBorders>
              <w:top w:val="nil"/>
              <w:left w:val="nil"/>
              <w:bottom w:val="single" w:sz="8" w:space="0" w:color="auto"/>
              <w:right w:val="single" w:sz="8" w:space="0" w:color="auto"/>
            </w:tcBorders>
            <w:shd w:val="clear" w:color="auto" w:fill="auto"/>
            <w:noWrap/>
            <w:vAlign w:val="center"/>
            <w:hideMark/>
          </w:tcPr>
          <w:p w14:paraId="65D68440" w14:textId="77777777" w:rsidR="00E924FC" w:rsidRPr="00E62BF1" w:rsidRDefault="00E924FC" w:rsidP="0093595D">
            <w:pPr>
              <w:rPr>
                <w:sz w:val="18"/>
                <w:lang w:eastAsia="cs-CZ"/>
              </w:rPr>
            </w:pPr>
            <w:r w:rsidRPr="00E62BF1">
              <w:rPr>
                <w:sz w:val="18"/>
                <w:lang w:eastAsia="cs-CZ"/>
              </w:rPr>
              <w:t>3 858</w:t>
            </w:r>
          </w:p>
        </w:tc>
        <w:tc>
          <w:tcPr>
            <w:tcW w:w="360" w:type="pct"/>
            <w:tcBorders>
              <w:top w:val="nil"/>
              <w:left w:val="nil"/>
              <w:bottom w:val="single" w:sz="8" w:space="0" w:color="auto"/>
              <w:right w:val="single" w:sz="8" w:space="0" w:color="auto"/>
            </w:tcBorders>
            <w:shd w:val="clear" w:color="auto" w:fill="auto"/>
            <w:noWrap/>
            <w:vAlign w:val="center"/>
            <w:hideMark/>
          </w:tcPr>
          <w:p w14:paraId="719C8215" w14:textId="77777777" w:rsidR="00E924FC" w:rsidRPr="00E62BF1" w:rsidRDefault="00E924FC" w:rsidP="0093595D">
            <w:pPr>
              <w:rPr>
                <w:sz w:val="18"/>
                <w:lang w:eastAsia="cs-CZ"/>
              </w:rPr>
            </w:pPr>
            <w:r w:rsidRPr="00E62BF1">
              <w:rPr>
                <w:sz w:val="18"/>
                <w:lang w:eastAsia="cs-CZ"/>
              </w:rPr>
              <w:t>13 339</w:t>
            </w:r>
          </w:p>
        </w:tc>
      </w:tr>
      <w:tr w:rsidR="00E62BF1" w:rsidRPr="00E62BF1" w14:paraId="21BECA7A"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13DCFAB2" w14:textId="77777777" w:rsidR="00E924FC" w:rsidRPr="00E62BF1" w:rsidRDefault="00E924FC" w:rsidP="0093595D">
            <w:pPr>
              <w:rPr>
                <w:sz w:val="18"/>
                <w:lang w:eastAsia="cs-CZ"/>
              </w:rPr>
            </w:pPr>
            <w:r w:rsidRPr="00E62BF1">
              <w:rPr>
                <w:sz w:val="18"/>
                <w:lang w:eastAsia="cs-CZ"/>
              </w:rPr>
              <w:t>Průměrný věk</w:t>
            </w:r>
          </w:p>
        </w:tc>
        <w:tc>
          <w:tcPr>
            <w:tcW w:w="359" w:type="pct"/>
            <w:tcBorders>
              <w:top w:val="nil"/>
              <w:left w:val="nil"/>
              <w:bottom w:val="single" w:sz="8" w:space="0" w:color="auto"/>
              <w:right w:val="single" w:sz="8" w:space="0" w:color="auto"/>
            </w:tcBorders>
            <w:shd w:val="clear" w:color="auto" w:fill="auto"/>
            <w:noWrap/>
            <w:vAlign w:val="center"/>
            <w:hideMark/>
          </w:tcPr>
          <w:p w14:paraId="1F8A4B65" w14:textId="77777777" w:rsidR="00E924FC" w:rsidRPr="00E62BF1" w:rsidRDefault="00E924FC" w:rsidP="0093595D">
            <w:pPr>
              <w:rPr>
                <w:sz w:val="18"/>
                <w:lang w:eastAsia="cs-CZ"/>
              </w:rPr>
            </w:pPr>
            <w:r w:rsidRPr="00E62BF1">
              <w:rPr>
                <w:sz w:val="18"/>
                <w:lang w:eastAsia="cs-CZ"/>
              </w:rPr>
              <w:t>42,3</w:t>
            </w:r>
          </w:p>
        </w:tc>
        <w:tc>
          <w:tcPr>
            <w:tcW w:w="359" w:type="pct"/>
            <w:tcBorders>
              <w:top w:val="nil"/>
              <w:left w:val="nil"/>
              <w:bottom w:val="single" w:sz="8" w:space="0" w:color="auto"/>
              <w:right w:val="single" w:sz="8" w:space="0" w:color="auto"/>
            </w:tcBorders>
            <w:shd w:val="clear" w:color="auto" w:fill="auto"/>
            <w:noWrap/>
            <w:vAlign w:val="center"/>
            <w:hideMark/>
          </w:tcPr>
          <w:p w14:paraId="177B152C" w14:textId="77777777" w:rsidR="00E924FC" w:rsidRPr="00E62BF1" w:rsidRDefault="00E924FC" w:rsidP="0093595D">
            <w:pPr>
              <w:rPr>
                <w:sz w:val="18"/>
                <w:lang w:eastAsia="cs-CZ"/>
              </w:rPr>
            </w:pPr>
            <w:r w:rsidRPr="00E62BF1">
              <w:rPr>
                <w:sz w:val="18"/>
                <w:lang w:eastAsia="cs-CZ"/>
              </w:rPr>
              <w:t>42,8</w:t>
            </w:r>
          </w:p>
        </w:tc>
        <w:tc>
          <w:tcPr>
            <w:tcW w:w="360" w:type="pct"/>
            <w:tcBorders>
              <w:top w:val="nil"/>
              <w:left w:val="nil"/>
              <w:bottom w:val="single" w:sz="8" w:space="0" w:color="auto"/>
              <w:right w:val="single" w:sz="8" w:space="0" w:color="auto"/>
            </w:tcBorders>
            <w:shd w:val="clear" w:color="auto" w:fill="auto"/>
            <w:noWrap/>
            <w:vAlign w:val="center"/>
            <w:hideMark/>
          </w:tcPr>
          <w:p w14:paraId="67E7E44A" w14:textId="77777777" w:rsidR="00E924FC" w:rsidRPr="00E62BF1" w:rsidRDefault="00E924FC" w:rsidP="0093595D">
            <w:pPr>
              <w:rPr>
                <w:sz w:val="18"/>
                <w:lang w:eastAsia="cs-CZ"/>
              </w:rPr>
            </w:pPr>
            <w:r w:rsidRPr="00E62BF1">
              <w:rPr>
                <w:sz w:val="18"/>
                <w:lang w:eastAsia="cs-CZ"/>
              </w:rPr>
              <w:t>42,4</w:t>
            </w:r>
          </w:p>
        </w:tc>
        <w:tc>
          <w:tcPr>
            <w:tcW w:w="359" w:type="pct"/>
            <w:tcBorders>
              <w:top w:val="nil"/>
              <w:left w:val="nil"/>
              <w:bottom w:val="single" w:sz="8" w:space="0" w:color="auto"/>
              <w:right w:val="single" w:sz="8" w:space="0" w:color="auto"/>
            </w:tcBorders>
            <w:shd w:val="clear" w:color="auto" w:fill="auto"/>
            <w:noWrap/>
            <w:vAlign w:val="center"/>
            <w:hideMark/>
          </w:tcPr>
          <w:p w14:paraId="462DEAA3" w14:textId="77777777" w:rsidR="00E924FC" w:rsidRPr="00E62BF1" w:rsidRDefault="00E924FC" w:rsidP="0093595D">
            <w:pPr>
              <w:rPr>
                <w:sz w:val="18"/>
                <w:lang w:eastAsia="cs-CZ"/>
              </w:rPr>
            </w:pPr>
            <w:r w:rsidRPr="00E62BF1">
              <w:rPr>
                <w:sz w:val="18"/>
                <w:lang w:eastAsia="cs-CZ"/>
              </w:rPr>
              <w:t>42,3</w:t>
            </w:r>
          </w:p>
        </w:tc>
        <w:tc>
          <w:tcPr>
            <w:tcW w:w="360" w:type="pct"/>
            <w:tcBorders>
              <w:top w:val="nil"/>
              <w:left w:val="nil"/>
              <w:bottom w:val="single" w:sz="8" w:space="0" w:color="auto"/>
              <w:right w:val="single" w:sz="8" w:space="0" w:color="auto"/>
            </w:tcBorders>
            <w:shd w:val="clear" w:color="auto" w:fill="auto"/>
            <w:noWrap/>
            <w:vAlign w:val="center"/>
            <w:hideMark/>
          </w:tcPr>
          <w:p w14:paraId="6A8F3D70" w14:textId="77777777" w:rsidR="00E924FC" w:rsidRPr="00E62BF1" w:rsidRDefault="00E924FC" w:rsidP="0093595D">
            <w:pPr>
              <w:rPr>
                <w:sz w:val="18"/>
                <w:lang w:eastAsia="cs-CZ"/>
              </w:rPr>
            </w:pPr>
            <w:r w:rsidRPr="00E62BF1">
              <w:rPr>
                <w:sz w:val="18"/>
                <w:lang w:eastAsia="cs-CZ"/>
              </w:rPr>
              <w:t>42,2</w:t>
            </w:r>
          </w:p>
        </w:tc>
        <w:tc>
          <w:tcPr>
            <w:tcW w:w="359" w:type="pct"/>
            <w:tcBorders>
              <w:top w:val="nil"/>
              <w:left w:val="nil"/>
              <w:bottom w:val="single" w:sz="8" w:space="0" w:color="auto"/>
              <w:right w:val="single" w:sz="8" w:space="0" w:color="auto"/>
            </w:tcBorders>
            <w:shd w:val="clear" w:color="auto" w:fill="auto"/>
            <w:noWrap/>
            <w:vAlign w:val="center"/>
            <w:hideMark/>
          </w:tcPr>
          <w:p w14:paraId="1434E3CE" w14:textId="77777777" w:rsidR="00E924FC" w:rsidRPr="00E62BF1" w:rsidRDefault="00E924FC" w:rsidP="0093595D">
            <w:pPr>
              <w:rPr>
                <w:sz w:val="18"/>
                <w:lang w:eastAsia="cs-CZ"/>
              </w:rPr>
            </w:pPr>
            <w:r w:rsidRPr="00E62BF1">
              <w:rPr>
                <w:sz w:val="18"/>
                <w:lang w:eastAsia="cs-CZ"/>
              </w:rPr>
              <w:t>42,2</w:t>
            </w:r>
          </w:p>
        </w:tc>
        <w:tc>
          <w:tcPr>
            <w:tcW w:w="360" w:type="pct"/>
            <w:tcBorders>
              <w:top w:val="nil"/>
              <w:left w:val="nil"/>
              <w:bottom w:val="single" w:sz="8" w:space="0" w:color="auto"/>
              <w:right w:val="single" w:sz="8" w:space="0" w:color="auto"/>
            </w:tcBorders>
            <w:shd w:val="clear" w:color="auto" w:fill="auto"/>
            <w:noWrap/>
            <w:vAlign w:val="center"/>
            <w:hideMark/>
          </w:tcPr>
          <w:p w14:paraId="4C1421D0" w14:textId="77777777" w:rsidR="00E924FC" w:rsidRPr="00E62BF1" w:rsidRDefault="00E924FC" w:rsidP="0093595D">
            <w:pPr>
              <w:rPr>
                <w:sz w:val="18"/>
                <w:lang w:eastAsia="cs-CZ"/>
              </w:rPr>
            </w:pPr>
            <w:r w:rsidRPr="00E62BF1">
              <w:rPr>
                <w:sz w:val="18"/>
                <w:lang w:eastAsia="cs-CZ"/>
              </w:rPr>
              <w:t>42,9</w:t>
            </w:r>
          </w:p>
        </w:tc>
        <w:tc>
          <w:tcPr>
            <w:tcW w:w="359" w:type="pct"/>
            <w:tcBorders>
              <w:top w:val="nil"/>
              <w:left w:val="nil"/>
              <w:bottom w:val="single" w:sz="8" w:space="0" w:color="auto"/>
              <w:right w:val="single" w:sz="8" w:space="0" w:color="auto"/>
            </w:tcBorders>
            <w:shd w:val="clear" w:color="auto" w:fill="auto"/>
            <w:noWrap/>
            <w:vAlign w:val="center"/>
            <w:hideMark/>
          </w:tcPr>
          <w:p w14:paraId="3B620972" w14:textId="77777777" w:rsidR="00E924FC" w:rsidRPr="00E62BF1" w:rsidRDefault="00E924FC" w:rsidP="0093595D">
            <w:pPr>
              <w:rPr>
                <w:sz w:val="18"/>
                <w:lang w:eastAsia="cs-CZ"/>
              </w:rPr>
            </w:pPr>
            <w:r w:rsidRPr="00E62BF1">
              <w:rPr>
                <w:sz w:val="18"/>
                <w:lang w:eastAsia="cs-CZ"/>
              </w:rPr>
              <w:t>43,7</w:t>
            </w:r>
          </w:p>
        </w:tc>
        <w:tc>
          <w:tcPr>
            <w:tcW w:w="360" w:type="pct"/>
            <w:tcBorders>
              <w:top w:val="nil"/>
              <w:left w:val="nil"/>
              <w:bottom w:val="single" w:sz="8" w:space="0" w:color="auto"/>
              <w:right w:val="single" w:sz="8" w:space="0" w:color="auto"/>
            </w:tcBorders>
            <w:shd w:val="clear" w:color="auto" w:fill="auto"/>
            <w:noWrap/>
            <w:vAlign w:val="center"/>
            <w:hideMark/>
          </w:tcPr>
          <w:p w14:paraId="3B112EEF" w14:textId="77777777" w:rsidR="00E924FC" w:rsidRPr="00E62BF1" w:rsidRDefault="00E924FC" w:rsidP="0093595D">
            <w:pPr>
              <w:rPr>
                <w:sz w:val="18"/>
                <w:lang w:eastAsia="cs-CZ"/>
              </w:rPr>
            </w:pPr>
            <w:r w:rsidRPr="00E62BF1">
              <w:rPr>
                <w:sz w:val="18"/>
                <w:lang w:eastAsia="cs-CZ"/>
              </w:rPr>
              <w:t>42,5</w:t>
            </w:r>
          </w:p>
        </w:tc>
        <w:tc>
          <w:tcPr>
            <w:tcW w:w="359" w:type="pct"/>
            <w:tcBorders>
              <w:top w:val="nil"/>
              <w:left w:val="nil"/>
              <w:bottom w:val="single" w:sz="8" w:space="0" w:color="auto"/>
              <w:right w:val="single" w:sz="8" w:space="0" w:color="auto"/>
            </w:tcBorders>
            <w:shd w:val="clear" w:color="auto" w:fill="auto"/>
            <w:noWrap/>
            <w:vAlign w:val="center"/>
            <w:hideMark/>
          </w:tcPr>
          <w:p w14:paraId="1D425C78" w14:textId="77777777" w:rsidR="00E924FC" w:rsidRPr="00E62BF1" w:rsidRDefault="00E924FC" w:rsidP="0093595D">
            <w:pPr>
              <w:rPr>
                <w:sz w:val="18"/>
                <w:lang w:eastAsia="cs-CZ"/>
              </w:rPr>
            </w:pPr>
            <w:r w:rsidRPr="00E62BF1">
              <w:rPr>
                <w:sz w:val="18"/>
                <w:lang w:eastAsia="cs-CZ"/>
              </w:rPr>
              <w:t>41,1</w:t>
            </w:r>
          </w:p>
        </w:tc>
        <w:tc>
          <w:tcPr>
            <w:tcW w:w="360" w:type="pct"/>
            <w:tcBorders>
              <w:top w:val="nil"/>
              <w:left w:val="nil"/>
              <w:bottom w:val="single" w:sz="8" w:space="0" w:color="auto"/>
              <w:right w:val="single" w:sz="8" w:space="0" w:color="auto"/>
            </w:tcBorders>
            <w:shd w:val="clear" w:color="auto" w:fill="auto"/>
            <w:noWrap/>
            <w:vAlign w:val="center"/>
            <w:hideMark/>
          </w:tcPr>
          <w:p w14:paraId="15E232AD" w14:textId="77777777" w:rsidR="00E924FC" w:rsidRPr="00E62BF1" w:rsidRDefault="00E924FC" w:rsidP="0093595D">
            <w:pPr>
              <w:rPr>
                <w:sz w:val="18"/>
                <w:lang w:eastAsia="cs-CZ"/>
              </w:rPr>
            </w:pPr>
            <w:r w:rsidRPr="00E62BF1">
              <w:rPr>
                <w:sz w:val="18"/>
                <w:lang w:eastAsia="cs-CZ"/>
              </w:rPr>
              <w:t>44</w:t>
            </w:r>
          </w:p>
        </w:tc>
      </w:tr>
      <w:tr w:rsidR="00E62BF1" w:rsidRPr="00E62BF1" w14:paraId="0135B0A1"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2F6A6391" w14:textId="77777777" w:rsidR="00E924FC" w:rsidRPr="00E62BF1" w:rsidRDefault="00E924FC" w:rsidP="0093595D">
            <w:pPr>
              <w:rPr>
                <w:sz w:val="18"/>
                <w:lang w:eastAsia="cs-CZ"/>
              </w:rPr>
            </w:pPr>
            <w:r w:rsidRPr="00E62BF1">
              <w:rPr>
                <w:sz w:val="18"/>
                <w:lang w:eastAsia="cs-CZ"/>
              </w:rPr>
              <w:t>Index stáří</w:t>
            </w:r>
          </w:p>
        </w:tc>
        <w:tc>
          <w:tcPr>
            <w:tcW w:w="359" w:type="pct"/>
            <w:tcBorders>
              <w:top w:val="nil"/>
              <w:left w:val="nil"/>
              <w:bottom w:val="single" w:sz="8" w:space="0" w:color="auto"/>
              <w:right w:val="single" w:sz="8" w:space="0" w:color="auto"/>
            </w:tcBorders>
            <w:shd w:val="clear" w:color="auto" w:fill="auto"/>
            <w:noWrap/>
            <w:vAlign w:val="center"/>
            <w:hideMark/>
          </w:tcPr>
          <w:p w14:paraId="1F7A82D3" w14:textId="77777777" w:rsidR="00E924FC" w:rsidRPr="00E62BF1" w:rsidRDefault="00E924FC" w:rsidP="0093595D">
            <w:pPr>
              <w:rPr>
                <w:sz w:val="18"/>
                <w:lang w:eastAsia="cs-CZ"/>
              </w:rPr>
            </w:pPr>
            <w:r w:rsidRPr="00E62BF1">
              <w:rPr>
                <w:sz w:val="18"/>
                <w:lang w:eastAsia="cs-CZ"/>
              </w:rPr>
              <w:t>124</w:t>
            </w:r>
          </w:p>
        </w:tc>
        <w:tc>
          <w:tcPr>
            <w:tcW w:w="359" w:type="pct"/>
            <w:tcBorders>
              <w:top w:val="nil"/>
              <w:left w:val="nil"/>
              <w:bottom w:val="single" w:sz="8" w:space="0" w:color="auto"/>
              <w:right w:val="single" w:sz="8" w:space="0" w:color="auto"/>
            </w:tcBorders>
            <w:shd w:val="clear" w:color="auto" w:fill="auto"/>
            <w:noWrap/>
            <w:vAlign w:val="center"/>
            <w:hideMark/>
          </w:tcPr>
          <w:p w14:paraId="39F9A7A1" w14:textId="77777777" w:rsidR="00E924FC" w:rsidRPr="00E62BF1" w:rsidRDefault="00E924FC" w:rsidP="0093595D">
            <w:pPr>
              <w:rPr>
                <w:sz w:val="18"/>
                <w:lang w:eastAsia="cs-CZ"/>
              </w:rPr>
            </w:pPr>
            <w:r w:rsidRPr="00E62BF1">
              <w:rPr>
                <w:sz w:val="18"/>
                <w:lang w:eastAsia="cs-CZ"/>
              </w:rPr>
              <w:t>130,5</w:t>
            </w:r>
          </w:p>
        </w:tc>
        <w:tc>
          <w:tcPr>
            <w:tcW w:w="360" w:type="pct"/>
            <w:tcBorders>
              <w:top w:val="nil"/>
              <w:left w:val="nil"/>
              <w:bottom w:val="single" w:sz="8" w:space="0" w:color="auto"/>
              <w:right w:val="single" w:sz="8" w:space="0" w:color="auto"/>
            </w:tcBorders>
            <w:shd w:val="clear" w:color="auto" w:fill="auto"/>
            <w:noWrap/>
            <w:vAlign w:val="center"/>
            <w:hideMark/>
          </w:tcPr>
          <w:p w14:paraId="39A09033" w14:textId="77777777" w:rsidR="00E924FC" w:rsidRPr="00E62BF1" w:rsidRDefault="00E924FC" w:rsidP="0093595D">
            <w:pPr>
              <w:rPr>
                <w:sz w:val="18"/>
                <w:lang w:eastAsia="cs-CZ"/>
              </w:rPr>
            </w:pPr>
            <w:r w:rsidRPr="00E62BF1">
              <w:rPr>
                <w:sz w:val="18"/>
                <w:lang w:eastAsia="cs-CZ"/>
              </w:rPr>
              <w:t>127,9</w:t>
            </w:r>
          </w:p>
        </w:tc>
        <w:tc>
          <w:tcPr>
            <w:tcW w:w="359" w:type="pct"/>
            <w:tcBorders>
              <w:top w:val="nil"/>
              <w:left w:val="nil"/>
              <w:bottom w:val="single" w:sz="8" w:space="0" w:color="auto"/>
              <w:right w:val="single" w:sz="8" w:space="0" w:color="auto"/>
            </w:tcBorders>
            <w:shd w:val="clear" w:color="auto" w:fill="auto"/>
            <w:noWrap/>
            <w:vAlign w:val="center"/>
            <w:hideMark/>
          </w:tcPr>
          <w:p w14:paraId="5FC8BDA8" w14:textId="77777777" w:rsidR="00E924FC" w:rsidRPr="00E62BF1" w:rsidRDefault="00E924FC" w:rsidP="0093595D">
            <w:pPr>
              <w:rPr>
                <w:sz w:val="18"/>
                <w:lang w:eastAsia="cs-CZ"/>
              </w:rPr>
            </w:pPr>
            <w:r w:rsidRPr="00E62BF1">
              <w:rPr>
                <w:sz w:val="18"/>
                <w:lang w:eastAsia="cs-CZ"/>
              </w:rPr>
              <w:t>121</w:t>
            </w:r>
          </w:p>
        </w:tc>
        <w:tc>
          <w:tcPr>
            <w:tcW w:w="360" w:type="pct"/>
            <w:tcBorders>
              <w:top w:val="nil"/>
              <w:left w:val="nil"/>
              <w:bottom w:val="single" w:sz="8" w:space="0" w:color="auto"/>
              <w:right w:val="single" w:sz="8" w:space="0" w:color="auto"/>
            </w:tcBorders>
            <w:shd w:val="clear" w:color="auto" w:fill="auto"/>
            <w:noWrap/>
            <w:vAlign w:val="center"/>
            <w:hideMark/>
          </w:tcPr>
          <w:p w14:paraId="3320BAA9" w14:textId="77777777" w:rsidR="00E924FC" w:rsidRPr="00E62BF1" w:rsidRDefault="00E924FC" w:rsidP="0093595D">
            <w:pPr>
              <w:rPr>
                <w:sz w:val="18"/>
                <w:lang w:eastAsia="cs-CZ"/>
              </w:rPr>
            </w:pPr>
            <w:r w:rsidRPr="00E62BF1">
              <w:rPr>
                <w:sz w:val="18"/>
                <w:lang w:eastAsia="cs-CZ"/>
              </w:rPr>
              <w:t>121</w:t>
            </w:r>
          </w:p>
        </w:tc>
        <w:tc>
          <w:tcPr>
            <w:tcW w:w="359" w:type="pct"/>
            <w:tcBorders>
              <w:top w:val="nil"/>
              <w:left w:val="nil"/>
              <w:bottom w:val="single" w:sz="8" w:space="0" w:color="auto"/>
              <w:right w:val="single" w:sz="8" w:space="0" w:color="auto"/>
            </w:tcBorders>
            <w:shd w:val="clear" w:color="auto" w:fill="auto"/>
            <w:noWrap/>
            <w:vAlign w:val="center"/>
            <w:hideMark/>
          </w:tcPr>
          <w:p w14:paraId="09A5BD10" w14:textId="77777777" w:rsidR="00E924FC" w:rsidRPr="00E62BF1" w:rsidRDefault="00E924FC" w:rsidP="0093595D">
            <w:pPr>
              <w:rPr>
                <w:sz w:val="18"/>
                <w:lang w:eastAsia="cs-CZ"/>
              </w:rPr>
            </w:pPr>
            <w:r w:rsidRPr="00E62BF1">
              <w:rPr>
                <w:sz w:val="18"/>
                <w:lang w:eastAsia="cs-CZ"/>
              </w:rPr>
              <w:t>121,5</w:t>
            </w:r>
          </w:p>
        </w:tc>
        <w:tc>
          <w:tcPr>
            <w:tcW w:w="360" w:type="pct"/>
            <w:tcBorders>
              <w:top w:val="nil"/>
              <w:left w:val="nil"/>
              <w:bottom w:val="single" w:sz="8" w:space="0" w:color="auto"/>
              <w:right w:val="single" w:sz="8" w:space="0" w:color="auto"/>
            </w:tcBorders>
            <w:shd w:val="clear" w:color="auto" w:fill="auto"/>
            <w:noWrap/>
            <w:vAlign w:val="center"/>
            <w:hideMark/>
          </w:tcPr>
          <w:p w14:paraId="3652D638" w14:textId="77777777" w:rsidR="00E924FC" w:rsidRPr="00E62BF1" w:rsidRDefault="00E924FC" w:rsidP="0093595D">
            <w:pPr>
              <w:rPr>
                <w:sz w:val="18"/>
                <w:lang w:eastAsia="cs-CZ"/>
              </w:rPr>
            </w:pPr>
            <w:r w:rsidRPr="00E62BF1">
              <w:rPr>
                <w:sz w:val="18"/>
                <w:lang w:eastAsia="cs-CZ"/>
              </w:rPr>
              <w:t>126,7</w:t>
            </w:r>
          </w:p>
        </w:tc>
        <w:tc>
          <w:tcPr>
            <w:tcW w:w="359" w:type="pct"/>
            <w:tcBorders>
              <w:top w:val="nil"/>
              <w:left w:val="nil"/>
              <w:bottom w:val="single" w:sz="8" w:space="0" w:color="auto"/>
              <w:right w:val="single" w:sz="8" w:space="0" w:color="auto"/>
            </w:tcBorders>
            <w:shd w:val="clear" w:color="auto" w:fill="auto"/>
            <w:noWrap/>
            <w:vAlign w:val="center"/>
            <w:hideMark/>
          </w:tcPr>
          <w:p w14:paraId="22F10028" w14:textId="77777777" w:rsidR="00E924FC" w:rsidRPr="00E62BF1" w:rsidRDefault="00E924FC" w:rsidP="0093595D">
            <w:pPr>
              <w:rPr>
                <w:sz w:val="18"/>
                <w:lang w:eastAsia="cs-CZ"/>
              </w:rPr>
            </w:pPr>
            <w:r w:rsidRPr="00E62BF1">
              <w:rPr>
                <w:sz w:val="18"/>
                <w:lang w:eastAsia="cs-CZ"/>
              </w:rPr>
              <w:t>147,4</w:t>
            </w:r>
          </w:p>
        </w:tc>
        <w:tc>
          <w:tcPr>
            <w:tcW w:w="360" w:type="pct"/>
            <w:tcBorders>
              <w:top w:val="nil"/>
              <w:left w:val="nil"/>
              <w:bottom w:val="single" w:sz="8" w:space="0" w:color="auto"/>
              <w:right w:val="single" w:sz="8" w:space="0" w:color="auto"/>
            </w:tcBorders>
            <w:shd w:val="clear" w:color="auto" w:fill="auto"/>
            <w:noWrap/>
            <w:vAlign w:val="center"/>
            <w:hideMark/>
          </w:tcPr>
          <w:p w14:paraId="129FC1E5" w14:textId="77777777" w:rsidR="00E924FC" w:rsidRPr="00E62BF1" w:rsidRDefault="00E924FC" w:rsidP="0093595D">
            <w:pPr>
              <w:rPr>
                <w:sz w:val="18"/>
                <w:lang w:eastAsia="cs-CZ"/>
              </w:rPr>
            </w:pPr>
            <w:r w:rsidRPr="00E62BF1">
              <w:rPr>
                <w:sz w:val="18"/>
                <w:lang w:eastAsia="cs-CZ"/>
              </w:rPr>
              <w:t>120,8</w:t>
            </w:r>
          </w:p>
        </w:tc>
        <w:tc>
          <w:tcPr>
            <w:tcW w:w="359" w:type="pct"/>
            <w:tcBorders>
              <w:top w:val="nil"/>
              <w:left w:val="nil"/>
              <w:bottom w:val="single" w:sz="8" w:space="0" w:color="auto"/>
              <w:right w:val="single" w:sz="8" w:space="0" w:color="auto"/>
            </w:tcBorders>
            <w:shd w:val="clear" w:color="auto" w:fill="auto"/>
            <w:noWrap/>
            <w:vAlign w:val="center"/>
            <w:hideMark/>
          </w:tcPr>
          <w:p w14:paraId="15DE2CFC" w14:textId="77777777" w:rsidR="00E924FC" w:rsidRPr="00E62BF1" w:rsidRDefault="00E924FC" w:rsidP="0093595D">
            <w:pPr>
              <w:rPr>
                <w:sz w:val="18"/>
                <w:lang w:eastAsia="cs-CZ"/>
              </w:rPr>
            </w:pPr>
            <w:r w:rsidRPr="00E62BF1">
              <w:rPr>
                <w:sz w:val="18"/>
                <w:lang w:eastAsia="cs-CZ"/>
              </w:rPr>
              <w:t>103</w:t>
            </w:r>
          </w:p>
        </w:tc>
        <w:tc>
          <w:tcPr>
            <w:tcW w:w="360" w:type="pct"/>
            <w:tcBorders>
              <w:top w:val="nil"/>
              <w:left w:val="nil"/>
              <w:bottom w:val="single" w:sz="8" w:space="0" w:color="auto"/>
              <w:right w:val="single" w:sz="8" w:space="0" w:color="auto"/>
            </w:tcBorders>
            <w:shd w:val="clear" w:color="auto" w:fill="auto"/>
            <w:noWrap/>
            <w:vAlign w:val="center"/>
            <w:hideMark/>
          </w:tcPr>
          <w:p w14:paraId="07707B45" w14:textId="77777777" w:rsidR="00E924FC" w:rsidRPr="00E62BF1" w:rsidRDefault="00E924FC" w:rsidP="0093595D">
            <w:pPr>
              <w:rPr>
                <w:sz w:val="18"/>
                <w:lang w:eastAsia="cs-CZ"/>
              </w:rPr>
            </w:pPr>
            <w:r w:rsidRPr="00E62BF1">
              <w:rPr>
                <w:sz w:val="18"/>
                <w:lang w:eastAsia="cs-CZ"/>
              </w:rPr>
              <w:t>152,6</w:t>
            </w:r>
          </w:p>
        </w:tc>
      </w:tr>
      <w:tr w:rsidR="00E62BF1" w:rsidRPr="00E62BF1" w14:paraId="4EE938D0"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03C5CA90" w14:textId="77777777" w:rsidR="00E924FC" w:rsidRPr="00E62BF1" w:rsidRDefault="00E924FC" w:rsidP="0093595D">
            <w:pPr>
              <w:rPr>
                <w:sz w:val="18"/>
                <w:lang w:eastAsia="cs-CZ"/>
              </w:rPr>
            </w:pPr>
            <w:r w:rsidRPr="00E62BF1">
              <w:rPr>
                <w:sz w:val="18"/>
                <w:lang w:eastAsia="cs-CZ"/>
              </w:rPr>
              <w:t>Přistěhovalí</w:t>
            </w:r>
          </w:p>
        </w:tc>
        <w:tc>
          <w:tcPr>
            <w:tcW w:w="359" w:type="pct"/>
            <w:tcBorders>
              <w:top w:val="nil"/>
              <w:left w:val="nil"/>
              <w:bottom w:val="single" w:sz="8" w:space="0" w:color="auto"/>
              <w:right w:val="single" w:sz="8" w:space="0" w:color="auto"/>
            </w:tcBorders>
            <w:shd w:val="clear" w:color="auto" w:fill="auto"/>
            <w:noWrap/>
            <w:vAlign w:val="center"/>
            <w:hideMark/>
          </w:tcPr>
          <w:p w14:paraId="55F8A106" w14:textId="77777777" w:rsidR="00E924FC" w:rsidRPr="00E62BF1" w:rsidRDefault="00E924FC" w:rsidP="0093595D">
            <w:pPr>
              <w:rPr>
                <w:sz w:val="18"/>
                <w:lang w:eastAsia="cs-CZ"/>
              </w:rPr>
            </w:pPr>
            <w:r w:rsidRPr="00E62BF1">
              <w:rPr>
                <w:sz w:val="18"/>
                <w:lang w:eastAsia="cs-CZ"/>
              </w:rPr>
              <w:t>501</w:t>
            </w:r>
          </w:p>
        </w:tc>
        <w:tc>
          <w:tcPr>
            <w:tcW w:w="359" w:type="pct"/>
            <w:tcBorders>
              <w:top w:val="nil"/>
              <w:left w:val="nil"/>
              <w:bottom w:val="single" w:sz="8" w:space="0" w:color="auto"/>
              <w:right w:val="single" w:sz="8" w:space="0" w:color="auto"/>
            </w:tcBorders>
            <w:shd w:val="clear" w:color="auto" w:fill="auto"/>
            <w:noWrap/>
            <w:vAlign w:val="center"/>
            <w:hideMark/>
          </w:tcPr>
          <w:p w14:paraId="3E4636AF" w14:textId="77777777" w:rsidR="00E924FC" w:rsidRPr="00E62BF1" w:rsidRDefault="00E924FC" w:rsidP="0093595D">
            <w:pPr>
              <w:rPr>
                <w:sz w:val="18"/>
                <w:lang w:eastAsia="cs-CZ"/>
              </w:rPr>
            </w:pPr>
            <w:r w:rsidRPr="00E62BF1">
              <w:rPr>
                <w:sz w:val="18"/>
                <w:lang w:eastAsia="cs-CZ"/>
              </w:rPr>
              <w:t>768</w:t>
            </w:r>
          </w:p>
        </w:tc>
        <w:tc>
          <w:tcPr>
            <w:tcW w:w="360" w:type="pct"/>
            <w:tcBorders>
              <w:top w:val="nil"/>
              <w:left w:val="nil"/>
              <w:bottom w:val="single" w:sz="8" w:space="0" w:color="auto"/>
              <w:right w:val="single" w:sz="8" w:space="0" w:color="auto"/>
            </w:tcBorders>
            <w:shd w:val="clear" w:color="auto" w:fill="auto"/>
            <w:noWrap/>
            <w:vAlign w:val="center"/>
            <w:hideMark/>
          </w:tcPr>
          <w:p w14:paraId="26ACA773" w14:textId="77777777" w:rsidR="00E924FC" w:rsidRPr="00E62BF1" w:rsidRDefault="00E924FC" w:rsidP="0093595D">
            <w:pPr>
              <w:rPr>
                <w:sz w:val="18"/>
                <w:lang w:eastAsia="cs-CZ"/>
              </w:rPr>
            </w:pPr>
            <w:r w:rsidRPr="00E62BF1">
              <w:rPr>
                <w:sz w:val="18"/>
                <w:lang w:eastAsia="cs-CZ"/>
              </w:rPr>
              <w:t>556</w:t>
            </w:r>
          </w:p>
        </w:tc>
        <w:tc>
          <w:tcPr>
            <w:tcW w:w="359" w:type="pct"/>
            <w:tcBorders>
              <w:top w:val="nil"/>
              <w:left w:val="nil"/>
              <w:bottom w:val="single" w:sz="8" w:space="0" w:color="auto"/>
              <w:right w:val="single" w:sz="8" w:space="0" w:color="auto"/>
            </w:tcBorders>
            <w:shd w:val="clear" w:color="auto" w:fill="auto"/>
            <w:noWrap/>
            <w:vAlign w:val="center"/>
            <w:hideMark/>
          </w:tcPr>
          <w:p w14:paraId="48A0B261" w14:textId="77777777" w:rsidR="00E924FC" w:rsidRPr="00E62BF1" w:rsidRDefault="00E924FC" w:rsidP="0093595D">
            <w:pPr>
              <w:rPr>
                <w:sz w:val="18"/>
                <w:lang w:eastAsia="cs-CZ"/>
              </w:rPr>
            </w:pPr>
            <w:r w:rsidRPr="00E62BF1">
              <w:rPr>
                <w:sz w:val="18"/>
                <w:lang w:eastAsia="cs-CZ"/>
              </w:rPr>
              <w:t>486</w:t>
            </w:r>
          </w:p>
        </w:tc>
        <w:tc>
          <w:tcPr>
            <w:tcW w:w="360" w:type="pct"/>
            <w:tcBorders>
              <w:top w:val="nil"/>
              <w:left w:val="nil"/>
              <w:bottom w:val="single" w:sz="8" w:space="0" w:color="auto"/>
              <w:right w:val="single" w:sz="8" w:space="0" w:color="auto"/>
            </w:tcBorders>
            <w:shd w:val="clear" w:color="auto" w:fill="auto"/>
            <w:noWrap/>
            <w:vAlign w:val="center"/>
            <w:hideMark/>
          </w:tcPr>
          <w:p w14:paraId="57E817A4" w14:textId="77777777" w:rsidR="00E924FC" w:rsidRPr="00E62BF1" w:rsidRDefault="00E924FC" w:rsidP="0093595D">
            <w:pPr>
              <w:rPr>
                <w:sz w:val="18"/>
                <w:lang w:eastAsia="cs-CZ"/>
              </w:rPr>
            </w:pPr>
            <w:r w:rsidRPr="00E62BF1">
              <w:rPr>
                <w:sz w:val="18"/>
                <w:lang w:eastAsia="cs-CZ"/>
              </w:rPr>
              <w:t>378</w:t>
            </w:r>
          </w:p>
        </w:tc>
        <w:tc>
          <w:tcPr>
            <w:tcW w:w="359" w:type="pct"/>
            <w:tcBorders>
              <w:top w:val="nil"/>
              <w:left w:val="nil"/>
              <w:bottom w:val="single" w:sz="8" w:space="0" w:color="auto"/>
              <w:right w:val="single" w:sz="8" w:space="0" w:color="auto"/>
            </w:tcBorders>
            <w:shd w:val="clear" w:color="auto" w:fill="auto"/>
            <w:noWrap/>
            <w:vAlign w:val="center"/>
            <w:hideMark/>
          </w:tcPr>
          <w:p w14:paraId="7DDFD7B3" w14:textId="77777777" w:rsidR="00E924FC" w:rsidRPr="00E62BF1" w:rsidRDefault="00E924FC" w:rsidP="0093595D">
            <w:pPr>
              <w:rPr>
                <w:sz w:val="18"/>
                <w:lang w:eastAsia="cs-CZ"/>
              </w:rPr>
            </w:pPr>
            <w:r w:rsidRPr="00E62BF1">
              <w:rPr>
                <w:sz w:val="18"/>
                <w:lang w:eastAsia="cs-CZ"/>
              </w:rPr>
              <w:t>1 907</w:t>
            </w:r>
          </w:p>
        </w:tc>
        <w:tc>
          <w:tcPr>
            <w:tcW w:w="360" w:type="pct"/>
            <w:tcBorders>
              <w:top w:val="nil"/>
              <w:left w:val="nil"/>
              <w:bottom w:val="single" w:sz="8" w:space="0" w:color="auto"/>
              <w:right w:val="single" w:sz="8" w:space="0" w:color="auto"/>
            </w:tcBorders>
            <w:shd w:val="clear" w:color="auto" w:fill="auto"/>
            <w:noWrap/>
            <w:vAlign w:val="center"/>
            <w:hideMark/>
          </w:tcPr>
          <w:p w14:paraId="0F62E82A" w14:textId="77777777" w:rsidR="00E924FC" w:rsidRPr="00E62BF1" w:rsidRDefault="00E924FC" w:rsidP="0093595D">
            <w:pPr>
              <w:rPr>
                <w:sz w:val="18"/>
                <w:lang w:eastAsia="cs-CZ"/>
              </w:rPr>
            </w:pPr>
            <w:r w:rsidRPr="00E62BF1">
              <w:rPr>
                <w:sz w:val="18"/>
                <w:lang w:eastAsia="cs-CZ"/>
              </w:rPr>
              <w:t>596</w:t>
            </w:r>
          </w:p>
        </w:tc>
        <w:tc>
          <w:tcPr>
            <w:tcW w:w="359" w:type="pct"/>
            <w:tcBorders>
              <w:top w:val="nil"/>
              <w:left w:val="nil"/>
              <w:bottom w:val="single" w:sz="8" w:space="0" w:color="auto"/>
              <w:right w:val="single" w:sz="8" w:space="0" w:color="auto"/>
            </w:tcBorders>
            <w:shd w:val="clear" w:color="auto" w:fill="auto"/>
            <w:noWrap/>
            <w:vAlign w:val="center"/>
            <w:hideMark/>
          </w:tcPr>
          <w:p w14:paraId="607149BB" w14:textId="77777777" w:rsidR="00E924FC" w:rsidRPr="00E62BF1" w:rsidRDefault="00E924FC" w:rsidP="0093595D">
            <w:pPr>
              <w:rPr>
                <w:sz w:val="18"/>
                <w:lang w:eastAsia="cs-CZ"/>
              </w:rPr>
            </w:pPr>
            <w:r w:rsidRPr="00E62BF1">
              <w:rPr>
                <w:sz w:val="18"/>
                <w:lang w:eastAsia="cs-CZ"/>
              </w:rPr>
              <w:t>1 676</w:t>
            </w:r>
          </w:p>
        </w:tc>
        <w:tc>
          <w:tcPr>
            <w:tcW w:w="360" w:type="pct"/>
            <w:tcBorders>
              <w:top w:val="nil"/>
              <w:left w:val="nil"/>
              <w:bottom w:val="single" w:sz="8" w:space="0" w:color="auto"/>
              <w:right w:val="single" w:sz="8" w:space="0" w:color="auto"/>
            </w:tcBorders>
            <w:shd w:val="clear" w:color="auto" w:fill="auto"/>
            <w:noWrap/>
            <w:vAlign w:val="center"/>
            <w:hideMark/>
          </w:tcPr>
          <w:p w14:paraId="752666CB" w14:textId="77777777" w:rsidR="00E924FC" w:rsidRPr="00E62BF1" w:rsidRDefault="00E924FC" w:rsidP="0093595D">
            <w:pPr>
              <w:rPr>
                <w:sz w:val="18"/>
                <w:lang w:eastAsia="cs-CZ"/>
              </w:rPr>
            </w:pPr>
            <w:r w:rsidRPr="00E62BF1">
              <w:rPr>
                <w:sz w:val="18"/>
                <w:lang w:eastAsia="cs-CZ"/>
              </w:rPr>
              <w:t>665</w:t>
            </w:r>
          </w:p>
        </w:tc>
        <w:tc>
          <w:tcPr>
            <w:tcW w:w="359" w:type="pct"/>
            <w:tcBorders>
              <w:top w:val="nil"/>
              <w:left w:val="nil"/>
              <w:bottom w:val="single" w:sz="8" w:space="0" w:color="auto"/>
              <w:right w:val="single" w:sz="8" w:space="0" w:color="auto"/>
            </w:tcBorders>
            <w:shd w:val="clear" w:color="auto" w:fill="auto"/>
            <w:noWrap/>
            <w:vAlign w:val="center"/>
            <w:hideMark/>
          </w:tcPr>
          <w:p w14:paraId="5D426E1C" w14:textId="77777777" w:rsidR="00E924FC" w:rsidRPr="00E62BF1" w:rsidRDefault="00E924FC" w:rsidP="0093595D">
            <w:pPr>
              <w:rPr>
                <w:sz w:val="18"/>
                <w:lang w:eastAsia="cs-CZ"/>
              </w:rPr>
            </w:pPr>
            <w:r w:rsidRPr="00E62BF1">
              <w:rPr>
                <w:sz w:val="18"/>
                <w:lang w:eastAsia="cs-CZ"/>
              </w:rPr>
              <w:t>334</w:t>
            </w:r>
          </w:p>
        </w:tc>
        <w:tc>
          <w:tcPr>
            <w:tcW w:w="360" w:type="pct"/>
            <w:tcBorders>
              <w:top w:val="nil"/>
              <w:left w:val="nil"/>
              <w:bottom w:val="single" w:sz="8" w:space="0" w:color="auto"/>
              <w:right w:val="single" w:sz="8" w:space="0" w:color="auto"/>
            </w:tcBorders>
            <w:shd w:val="clear" w:color="auto" w:fill="auto"/>
            <w:noWrap/>
            <w:vAlign w:val="center"/>
            <w:hideMark/>
          </w:tcPr>
          <w:p w14:paraId="58870575" w14:textId="77777777" w:rsidR="00E924FC" w:rsidRPr="00E62BF1" w:rsidRDefault="00E924FC" w:rsidP="0093595D">
            <w:pPr>
              <w:rPr>
                <w:sz w:val="18"/>
                <w:lang w:eastAsia="cs-CZ"/>
              </w:rPr>
            </w:pPr>
            <w:r w:rsidRPr="00E62BF1">
              <w:rPr>
                <w:sz w:val="18"/>
                <w:lang w:eastAsia="cs-CZ"/>
              </w:rPr>
              <w:t>856</w:t>
            </w:r>
          </w:p>
        </w:tc>
      </w:tr>
      <w:tr w:rsidR="00E62BF1" w:rsidRPr="00E62BF1" w14:paraId="091A44E1"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64355F33" w14:textId="77777777" w:rsidR="00E924FC" w:rsidRPr="00E62BF1" w:rsidRDefault="00E924FC" w:rsidP="0093595D">
            <w:pPr>
              <w:rPr>
                <w:sz w:val="18"/>
                <w:lang w:eastAsia="cs-CZ"/>
              </w:rPr>
            </w:pPr>
            <w:r w:rsidRPr="00E62BF1">
              <w:rPr>
                <w:sz w:val="18"/>
                <w:lang w:eastAsia="cs-CZ"/>
              </w:rPr>
              <w:t>Vystěhovalí</w:t>
            </w:r>
          </w:p>
        </w:tc>
        <w:tc>
          <w:tcPr>
            <w:tcW w:w="359" w:type="pct"/>
            <w:tcBorders>
              <w:top w:val="nil"/>
              <w:left w:val="nil"/>
              <w:bottom w:val="single" w:sz="8" w:space="0" w:color="auto"/>
              <w:right w:val="single" w:sz="8" w:space="0" w:color="auto"/>
            </w:tcBorders>
            <w:shd w:val="clear" w:color="auto" w:fill="auto"/>
            <w:noWrap/>
            <w:vAlign w:val="center"/>
            <w:hideMark/>
          </w:tcPr>
          <w:p w14:paraId="6E9206FC" w14:textId="77777777" w:rsidR="00E924FC" w:rsidRPr="00E62BF1" w:rsidRDefault="00E924FC" w:rsidP="0093595D">
            <w:pPr>
              <w:rPr>
                <w:sz w:val="18"/>
                <w:lang w:eastAsia="cs-CZ"/>
              </w:rPr>
            </w:pPr>
            <w:r w:rsidRPr="00E62BF1">
              <w:rPr>
                <w:sz w:val="18"/>
                <w:lang w:eastAsia="cs-CZ"/>
              </w:rPr>
              <w:t>479</w:t>
            </w:r>
          </w:p>
        </w:tc>
        <w:tc>
          <w:tcPr>
            <w:tcW w:w="359" w:type="pct"/>
            <w:tcBorders>
              <w:top w:val="nil"/>
              <w:left w:val="nil"/>
              <w:bottom w:val="single" w:sz="8" w:space="0" w:color="auto"/>
              <w:right w:val="single" w:sz="8" w:space="0" w:color="auto"/>
            </w:tcBorders>
            <w:shd w:val="clear" w:color="auto" w:fill="auto"/>
            <w:noWrap/>
            <w:vAlign w:val="center"/>
            <w:hideMark/>
          </w:tcPr>
          <w:p w14:paraId="7322DB1E" w14:textId="77777777" w:rsidR="00E924FC" w:rsidRPr="00E62BF1" w:rsidRDefault="00E924FC" w:rsidP="0093595D">
            <w:pPr>
              <w:rPr>
                <w:sz w:val="18"/>
                <w:lang w:eastAsia="cs-CZ"/>
              </w:rPr>
            </w:pPr>
            <w:r w:rsidRPr="00E62BF1">
              <w:rPr>
                <w:sz w:val="18"/>
                <w:lang w:eastAsia="cs-CZ"/>
              </w:rPr>
              <w:t>613</w:t>
            </w:r>
          </w:p>
        </w:tc>
        <w:tc>
          <w:tcPr>
            <w:tcW w:w="360" w:type="pct"/>
            <w:tcBorders>
              <w:top w:val="nil"/>
              <w:left w:val="nil"/>
              <w:bottom w:val="single" w:sz="8" w:space="0" w:color="auto"/>
              <w:right w:val="single" w:sz="8" w:space="0" w:color="auto"/>
            </w:tcBorders>
            <w:shd w:val="clear" w:color="auto" w:fill="auto"/>
            <w:noWrap/>
            <w:vAlign w:val="center"/>
            <w:hideMark/>
          </w:tcPr>
          <w:p w14:paraId="1B3D0B8E" w14:textId="77777777" w:rsidR="00E924FC" w:rsidRPr="00E62BF1" w:rsidRDefault="00E924FC" w:rsidP="0093595D">
            <w:pPr>
              <w:rPr>
                <w:sz w:val="18"/>
                <w:lang w:eastAsia="cs-CZ"/>
              </w:rPr>
            </w:pPr>
            <w:r w:rsidRPr="00E62BF1">
              <w:rPr>
                <w:sz w:val="18"/>
                <w:lang w:eastAsia="cs-CZ"/>
              </w:rPr>
              <w:t>632</w:t>
            </w:r>
          </w:p>
        </w:tc>
        <w:tc>
          <w:tcPr>
            <w:tcW w:w="359" w:type="pct"/>
            <w:tcBorders>
              <w:top w:val="nil"/>
              <w:left w:val="nil"/>
              <w:bottom w:val="single" w:sz="8" w:space="0" w:color="auto"/>
              <w:right w:val="single" w:sz="8" w:space="0" w:color="auto"/>
            </w:tcBorders>
            <w:shd w:val="clear" w:color="auto" w:fill="auto"/>
            <w:noWrap/>
            <w:vAlign w:val="center"/>
            <w:hideMark/>
          </w:tcPr>
          <w:p w14:paraId="0FF11198" w14:textId="77777777" w:rsidR="00E924FC" w:rsidRPr="00E62BF1" w:rsidRDefault="00E924FC" w:rsidP="0093595D">
            <w:pPr>
              <w:rPr>
                <w:sz w:val="18"/>
                <w:lang w:eastAsia="cs-CZ"/>
              </w:rPr>
            </w:pPr>
            <w:r w:rsidRPr="00E62BF1">
              <w:rPr>
                <w:sz w:val="18"/>
                <w:lang w:eastAsia="cs-CZ"/>
              </w:rPr>
              <w:t>598</w:t>
            </w:r>
          </w:p>
        </w:tc>
        <w:tc>
          <w:tcPr>
            <w:tcW w:w="360" w:type="pct"/>
            <w:tcBorders>
              <w:top w:val="nil"/>
              <w:left w:val="nil"/>
              <w:bottom w:val="single" w:sz="8" w:space="0" w:color="auto"/>
              <w:right w:val="single" w:sz="8" w:space="0" w:color="auto"/>
            </w:tcBorders>
            <w:shd w:val="clear" w:color="auto" w:fill="auto"/>
            <w:noWrap/>
            <w:vAlign w:val="center"/>
            <w:hideMark/>
          </w:tcPr>
          <w:p w14:paraId="2E3CA0E1" w14:textId="77777777" w:rsidR="00E924FC" w:rsidRPr="00E62BF1" w:rsidRDefault="00E924FC" w:rsidP="0093595D">
            <w:pPr>
              <w:rPr>
                <w:sz w:val="18"/>
                <w:lang w:eastAsia="cs-CZ"/>
              </w:rPr>
            </w:pPr>
            <w:r w:rsidRPr="00E62BF1">
              <w:rPr>
                <w:sz w:val="18"/>
                <w:lang w:eastAsia="cs-CZ"/>
              </w:rPr>
              <w:t>280</w:t>
            </w:r>
          </w:p>
        </w:tc>
        <w:tc>
          <w:tcPr>
            <w:tcW w:w="359" w:type="pct"/>
            <w:tcBorders>
              <w:top w:val="nil"/>
              <w:left w:val="nil"/>
              <w:bottom w:val="single" w:sz="8" w:space="0" w:color="auto"/>
              <w:right w:val="single" w:sz="8" w:space="0" w:color="auto"/>
            </w:tcBorders>
            <w:shd w:val="clear" w:color="auto" w:fill="auto"/>
            <w:noWrap/>
            <w:vAlign w:val="center"/>
            <w:hideMark/>
          </w:tcPr>
          <w:p w14:paraId="66F4951A" w14:textId="77777777" w:rsidR="00E924FC" w:rsidRPr="00E62BF1" w:rsidRDefault="00E924FC" w:rsidP="0093595D">
            <w:pPr>
              <w:rPr>
                <w:sz w:val="18"/>
                <w:lang w:eastAsia="cs-CZ"/>
              </w:rPr>
            </w:pPr>
            <w:r w:rsidRPr="00E62BF1">
              <w:rPr>
                <w:sz w:val="18"/>
                <w:lang w:eastAsia="cs-CZ"/>
              </w:rPr>
              <w:t>1 690</w:t>
            </w:r>
          </w:p>
        </w:tc>
        <w:tc>
          <w:tcPr>
            <w:tcW w:w="360" w:type="pct"/>
            <w:tcBorders>
              <w:top w:val="nil"/>
              <w:left w:val="nil"/>
              <w:bottom w:val="single" w:sz="8" w:space="0" w:color="auto"/>
              <w:right w:val="single" w:sz="8" w:space="0" w:color="auto"/>
            </w:tcBorders>
            <w:shd w:val="clear" w:color="auto" w:fill="auto"/>
            <w:noWrap/>
            <w:vAlign w:val="center"/>
            <w:hideMark/>
          </w:tcPr>
          <w:p w14:paraId="5008FD95" w14:textId="77777777" w:rsidR="00E924FC" w:rsidRPr="00E62BF1" w:rsidRDefault="00E924FC" w:rsidP="0093595D">
            <w:pPr>
              <w:rPr>
                <w:sz w:val="18"/>
                <w:lang w:eastAsia="cs-CZ"/>
              </w:rPr>
            </w:pPr>
            <w:r w:rsidRPr="00E62BF1">
              <w:rPr>
                <w:sz w:val="18"/>
                <w:lang w:eastAsia="cs-CZ"/>
              </w:rPr>
              <w:t>405</w:t>
            </w:r>
          </w:p>
        </w:tc>
        <w:tc>
          <w:tcPr>
            <w:tcW w:w="359" w:type="pct"/>
            <w:tcBorders>
              <w:top w:val="nil"/>
              <w:left w:val="nil"/>
              <w:bottom w:val="single" w:sz="8" w:space="0" w:color="auto"/>
              <w:right w:val="single" w:sz="8" w:space="0" w:color="auto"/>
            </w:tcBorders>
            <w:shd w:val="clear" w:color="auto" w:fill="auto"/>
            <w:noWrap/>
            <w:vAlign w:val="center"/>
            <w:hideMark/>
          </w:tcPr>
          <w:p w14:paraId="03F50FA1" w14:textId="77777777" w:rsidR="00E924FC" w:rsidRPr="00E62BF1" w:rsidRDefault="00E924FC" w:rsidP="0093595D">
            <w:pPr>
              <w:rPr>
                <w:sz w:val="18"/>
                <w:lang w:eastAsia="cs-CZ"/>
              </w:rPr>
            </w:pPr>
            <w:r w:rsidRPr="00E62BF1">
              <w:rPr>
                <w:sz w:val="18"/>
                <w:lang w:eastAsia="cs-CZ"/>
              </w:rPr>
              <w:t>1 876</w:t>
            </w:r>
          </w:p>
        </w:tc>
        <w:tc>
          <w:tcPr>
            <w:tcW w:w="360" w:type="pct"/>
            <w:tcBorders>
              <w:top w:val="nil"/>
              <w:left w:val="nil"/>
              <w:bottom w:val="single" w:sz="8" w:space="0" w:color="auto"/>
              <w:right w:val="single" w:sz="8" w:space="0" w:color="auto"/>
            </w:tcBorders>
            <w:shd w:val="clear" w:color="auto" w:fill="auto"/>
            <w:noWrap/>
            <w:vAlign w:val="center"/>
            <w:hideMark/>
          </w:tcPr>
          <w:p w14:paraId="6B654670" w14:textId="77777777" w:rsidR="00E924FC" w:rsidRPr="00E62BF1" w:rsidRDefault="00E924FC" w:rsidP="0093595D">
            <w:pPr>
              <w:rPr>
                <w:sz w:val="18"/>
                <w:lang w:eastAsia="cs-CZ"/>
              </w:rPr>
            </w:pPr>
            <w:r w:rsidRPr="00E62BF1">
              <w:rPr>
                <w:sz w:val="18"/>
                <w:lang w:eastAsia="cs-CZ"/>
              </w:rPr>
              <w:t>629</w:t>
            </w:r>
          </w:p>
        </w:tc>
        <w:tc>
          <w:tcPr>
            <w:tcW w:w="359" w:type="pct"/>
            <w:tcBorders>
              <w:top w:val="nil"/>
              <w:left w:val="nil"/>
              <w:bottom w:val="single" w:sz="8" w:space="0" w:color="auto"/>
              <w:right w:val="single" w:sz="8" w:space="0" w:color="auto"/>
            </w:tcBorders>
            <w:shd w:val="clear" w:color="auto" w:fill="auto"/>
            <w:noWrap/>
            <w:vAlign w:val="center"/>
            <w:hideMark/>
          </w:tcPr>
          <w:p w14:paraId="274C244F" w14:textId="77777777" w:rsidR="00E924FC" w:rsidRPr="00E62BF1" w:rsidRDefault="00E924FC" w:rsidP="0093595D">
            <w:pPr>
              <w:rPr>
                <w:sz w:val="18"/>
                <w:lang w:eastAsia="cs-CZ"/>
              </w:rPr>
            </w:pPr>
            <w:r w:rsidRPr="00E62BF1">
              <w:rPr>
                <w:sz w:val="18"/>
                <w:lang w:eastAsia="cs-CZ"/>
              </w:rPr>
              <w:t>318</w:t>
            </w:r>
          </w:p>
        </w:tc>
        <w:tc>
          <w:tcPr>
            <w:tcW w:w="360" w:type="pct"/>
            <w:tcBorders>
              <w:top w:val="nil"/>
              <w:left w:val="nil"/>
              <w:bottom w:val="single" w:sz="8" w:space="0" w:color="auto"/>
              <w:right w:val="single" w:sz="8" w:space="0" w:color="auto"/>
            </w:tcBorders>
            <w:shd w:val="clear" w:color="auto" w:fill="auto"/>
            <w:noWrap/>
            <w:vAlign w:val="center"/>
            <w:hideMark/>
          </w:tcPr>
          <w:p w14:paraId="2F19BAA6" w14:textId="77777777" w:rsidR="00E924FC" w:rsidRPr="00E62BF1" w:rsidRDefault="00E924FC" w:rsidP="0093595D">
            <w:pPr>
              <w:rPr>
                <w:sz w:val="18"/>
                <w:lang w:eastAsia="cs-CZ"/>
              </w:rPr>
            </w:pPr>
            <w:r w:rsidRPr="00E62BF1">
              <w:rPr>
                <w:sz w:val="18"/>
                <w:lang w:eastAsia="cs-CZ"/>
              </w:rPr>
              <w:t>1 252</w:t>
            </w:r>
          </w:p>
        </w:tc>
      </w:tr>
      <w:tr w:rsidR="00E62BF1" w:rsidRPr="00E62BF1" w14:paraId="4EBB66E4"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4FD125A8" w14:textId="77777777" w:rsidR="00E924FC" w:rsidRPr="00E62BF1" w:rsidRDefault="00E924FC" w:rsidP="0093595D">
            <w:pPr>
              <w:rPr>
                <w:sz w:val="18"/>
                <w:lang w:eastAsia="cs-CZ"/>
              </w:rPr>
            </w:pPr>
            <w:r w:rsidRPr="00E62BF1">
              <w:rPr>
                <w:sz w:val="18"/>
                <w:lang w:eastAsia="cs-CZ"/>
              </w:rPr>
              <w:t>Přírůstek stěhováním</w:t>
            </w:r>
          </w:p>
        </w:tc>
        <w:tc>
          <w:tcPr>
            <w:tcW w:w="359" w:type="pct"/>
            <w:tcBorders>
              <w:top w:val="nil"/>
              <w:left w:val="nil"/>
              <w:bottom w:val="single" w:sz="8" w:space="0" w:color="auto"/>
              <w:right w:val="single" w:sz="8" w:space="0" w:color="auto"/>
            </w:tcBorders>
            <w:shd w:val="clear" w:color="auto" w:fill="auto"/>
            <w:noWrap/>
            <w:vAlign w:val="center"/>
            <w:hideMark/>
          </w:tcPr>
          <w:p w14:paraId="259E8788" w14:textId="77777777" w:rsidR="00E924FC" w:rsidRPr="00E62BF1" w:rsidRDefault="00E924FC" w:rsidP="0093595D">
            <w:pPr>
              <w:rPr>
                <w:sz w:val="18"/>
                <w:lang w:eastAsia="cs-CZ"/>
              </w:rPr>
            </w:pPr>
            <w:r w:rsidRPr="00E62BF1">
              <w:rPr>
                <w:sz w:val="18"/>
                <w:lang w:eastAsia="cs-CZ"/>
              </w:rPr>
              <w:t>22</w:t>
            </w:r>
          </w:p>
        </w:tc>
        <w:tc>
          <w:tcPr>
            <w:tcW w:w="359" w:type="pct"/>
            <w:tcBorders>
              <w:top w:val="nil"/>
              <w:left w:val="nil"/>
              <w:bottom w:val="single" w:sz="8" w:space="0" w:color="auto"/>
              <w:right w:val="single" w:sz="8" w:space="0" w:color="auto"/>
            </w:tcBorders>
            <w:shd w:val="clear" w:color="auto" w:fill="auto"/>
            <w:noWrap/>
            <w:vAlign w:val="center"/>
            <w:hideMark/>
          </w:tcPr>
          <w:p w14:paraId="4DC23CA7" w14:textId="77777777" w:rsidR="00E924FC" w:rsidRPr="00E62BF1" w:rsidRDefault="00E924FC" w:rsidP="0093595D">
            <w:pPr>
              <w:rPr>
                <w:sz w:val="18"/>
                <w:lang w:eastAsia="cs-CZ"/>
              </w:rPr>
            </w:pPr>
            <w:r w:rsidRPr="00E62BF1">
              <w:rPr>
                <w:sz w:val="18"/>
                <w:lang w:eastAsia="cs-CZ"/>
              </w:rPr>
              <w:t>155</w:t>
            </w:r>
          </w:p>
        </w:tc>
        <w:tc>
          <w:tcPr>
            <w:tcW w:w="360" w:type="pct"/>
            <w:tcBorders>
              <w:top w:val="nil"/>
              <w:left w:val="nil"/>
              <w:bottom w:val="single" w:sz="8" w:space="0" w:color="auto"/>
              <w:right w:val="single" w:sz="8" w:space="0" w:color="auto"/>
            </w:tcBorders>
            <w:shd w:val="clear" w:color="auto" w:fill="auto"/>
            <w:noWrap/>
            <w:vAlign w:val="center"/>
            <w:hideMark/>
          </w:tcPr>
          <w:p w14:paraId="2F9DC11D" w14:textId="77777777" w:rsidR="00E924FC" w:rsidRPr="00E62BF1" w:rsidRDefault="00E924FC" w:rsidP="0093595D">
            <w:pPr>
              <w:rPr>
                <w:sz w:val="18"/>
                <w:lang w:eastAsia="cs-CZ"/>
              </w:rPr>
            </w:pPr>
            <w:r w:rsidRPr="00E62BF1">
              <w:rPr>
                <w:sz w:val="18"/>
                <w:lang w:eastAsia="cs-CZ"/>
              </w:rPr>
              <w:t>-76</w:t>
            </w:r>
          </w:p>
        </w:tc>
        <w:tc>
          <w:tcPr>
            <w:tcW w:w="359" w:type="pct"/>
            <w:tcBorders>
              <w:top w:val="nil"/>
              <w:left w:val="nil"/>
              <w:bottom w:val="single" w:sz="8" w:space="0" w:color="auto"/>
              <w:right w:val="single" w:sz="8" w:space="0" w:color="auto"/>
            </w:tcBorders>
            <w:shd w:val="clear" w:color="auto" w:fill="auto"/>
            <w:noWrap/>
            <w:vAlign w:val="center"/>
            <w:hideMark/>
          </w:tcPr>
          <w:p w14:paraId="52064555" w14:textId="77777777" w:rsidR="00E924FC" w:rsidRPr="00E62BF1" w:rsidRDefault="00E924FC" w:rsidP="0093595D">
            <w:pPr>
              <w:rPr>
                <w:sz w:val="18"/>
                <w:lang w:eastAsia="cs-CZ"/>
              </w:rPr>
            </w:pPr>
            <w:r w:rsidRPr="00E62BF1">
              <w:rPr>
                <w:sz w:val="18"/>
                <w:lang w:eastAsia="cs-CZ"/>
              </w:rPr>
              <w:t>-112</w:t>
            </w:r>
          </w:p>
        </w:tc>
        <w:tc>
          <w:tcPr>
            <w:tcW w:w="360" w:type="pct"/>
            <w:tcBorders>
              <w:top w:val="nil"/>
              <w:left w:val="nil"/>
              <w:bottom w:val="single" w:sz="8" w:space="0" w:color="auto"/>
              <w:right w:val="single" w:sz="8" w:space="0" w:color="auto"/>
            </w:tcBorders>
            <w:shd w:val="clear" w:color="auto" w:fill="auto"/>
            <w:noWrap/>
            <w:vAlign w:val="center"/>
            <w:hideMark/>
          </w:tcPr>
          <w:p w14:paraId="559EB8E0" w14:textId="77777777" w:rsidR="00E924FC" w:rsidRPr="00E62BF1" w:rsidRDefault="00E924FC" w:rsidP="0093595D">
            <w:pPr>
              <w:rPr>
                <w:sz w:val="18"/>
                <w:lang w:eastAsia="cs-CZ"/>
              </w:rPr>
            </w:pPr>
            <w:r w:rsidRPr="00E62BF1">
              <w:rPr>
                <w:sz w:val="18"/>
                <w:lang w:eastAsia="cs-CZ"/>
              </w:rPr>
              <w:t>98</w:t>
            </w:r>
          </w:p>
        </w:tc>
        <w:tc>
          <w:tcPr>
            <w:tcW w:w="359" w:type="pct"/>
            <w:tcBorders>
              <w:top w:val="nil"/>
              <w:left w:val="nil"/>
              <w:bottom w:val="single" w:sz="8" w:space="0" w:color="auto"/>
              <w:right w:val="single" w:sz="8" w:space="0" w:color="auto"/>
            </w:tcBorders>
            <w:shd w:val="clear" w:color="auto" w:fill="auto"/>
            <w:noWrap/>
            <w:vAlign w:val="center"/>
            <w:hideMark/>
          </w:tcPr>
          <w:p w14:paraId="452751E6" w14:textId="77777777" w:rsidR="00E924FC" w:rsidRPr="00E62BF1" w:rsidRDefault="00E924FC" w:rsidP="0093595D">
            <w:pPr>
              <w:rPr>
                <w:sz w:val="18"/>
                <w:lang w:eastAsia="cs-CZ"/>
              </w:rPr>
            </w:pPr>
            <w:r w:rsidRPr="00E62BF1">
              <w:rPr>
                <w:sz w:val="18"/>
                <w:lang w:eastAsia="cs-CZ"/>
              </w:rPr>
              <w:t>217</w:t>
            </w:r>
          </w:p>
        </w:tc>
        <w:tc>
          <w:tcPr>
            <w:tcW w:w="360" w:type="pct"/>
            <w:tcBorders>
              <w:top w:val="nil"/>
              <w:left w:val="nil"/>
              <w:bottom w:val="single" w:sz="8" w:space="0" w:color="auto"/>
              <w:right w:val="single" w:sz="8" w:space="0" w:color="auto"/>
            </w:tcBorders>
            <w:shd w:val="clear" w:color="auto" w:fill="auto"/>
            <w:noWrap/>
            <w:vAlign w:val="center"/>
            <w:hideMark/>
          </w:tcPr>
          <w:p w14:paraId="107DCD4F" w14:textId="77777777" w:rsidR="00E924FC" w:rsidRPr="00E62BF1" w:rsidRDefault="00E924FC" w:rsidP="0093595D">
            <w:pPr>
              <w:rPr>
                <w:sz w:val="18"/>
                <w:lang w:eastAsia="cs-CZ"/>
              </w:rPr>
            </w:pPr>
            <w:r w:rsidRPr="00E62BF1">
              <w:rPr>
                <w:sz w:val="18"/>
                <w:lang w:eastAsia="cs-CZ"/>
              </w:rPr>
              <w:t>191</w:t>
            </w:r>
          </w:p>
        </w:tc>
        <w:tc>
          <w:tcPr>
            <w:tcW w:w="359" w:type="pct"/>
            <w:tcBorders>
              <w:top w:val="nil"/>
              <w:left w:val="nil"/>
              <w:bottom w:val="single" w:sz="8" w:space="0" w:color="auto"/>
              <w:right w:val="single" w:sz="8" w:space="0" w:color="auto"/>
            </w:tcBorders>
            <w:shd w:val="clear" w:color="auto" w:fill="auto"/>
            <w:noWrap/>
            <w:vAlign w:val="center"/>
            <w:hideMark/>
          </w:tcPr>
          <w:p w14:paraId="453A00A1" w14:textId="77777777" w:rsidR="00E924FC" w:rsidRPr="00E62BF1" w:rsidRDefault="00E924FC" w:rsidP="0093595D">
            <w:pPr>
              <w:rPr>
                <w:sz w:val="18"/>
                <w:lang w:eastAsia="cs-CZ"/>
              </w:rPr>
            </w:pPr>
            <w:r w:rsidRPr="00E62BF1">
              <w:rPr>
                <w:sz w:val="18"/>
                <w:lang w:eastAsia="cs-CZ"/>
              </w:rPr>
              <w:t>-200</w:t>
            </w:r>
          </w:p>
        </w:tc>
        <w:tc>
          <w:tcPr>
            <w:tcW w:w="360" w:type="pct"/>
            <w:tcBorders>
              <w:top w:val="nil"/>
              <w:left w:val="nil"/>
              <w:bottom w:val="single" w:sz="8" w:space="0" w:color="auto"/>
              <w:right w:val="single" w:sz="8" w:space="0" w:color="auto"/>
            </w:tcBorders>
            <w:shd w:val="clear" w:color="auto" w:fill="auto"/>
            <w:noWrap/>
            <w:vAlign w:val="center"/>
            <w:hideMark/>
          </w:tcPr>
          <w:p w14:paraId="5D36EB6A" w14:textId="77777777" w:rsidR="00E924FC" w:rsidRPr="00E62BF1" w:rsidRDefault="00E924FC" w:rsidP="0093595D">
            <w:pPr>
              <w:rPr>
                <w:sz w:val="18"/>
                <w:lang w:eastAsia="cs-CZ"/>
              </w:rPr>
            </w:pPr>
            <w:r w:rsidRPr="00E62BF1">
              <w:rPr>
                <w:sz w:val="18"/>
                <w:lang w:eastAsia="cs-CZ"/>
              </w:rPr>
              <w:t>36</w:t>
            </w:r>
          </w:p>
        </w:tc>
        <w:tc>
          <w:tcPr>
            <w:tcW w:w="359" w:type="pct"/>
            <w:tcBorders>
              <w:top w:val="nil"/>
              <w:left w:val="nil"/>
              <w:bottom w:val="single" w:sz="8" w:space="0" w:color="auto"/>
              <w:right w:val="single" w:sz="8" w:space="0" w:color="auto"/>
            </w:tcBorders>
            <w:shd w:val="clear" w:color="auto" w:fill="auto"/>
            <w:noWrap/>
            <w:vAlign w:val="center"/>
            <w:hideMark/>
          </w:tcPr>
          <w:p w14:paraId="1EF233ED" w14:textId="77777777" w:rsidR="00E924FC" w:rsidRPr="00E62BF1" w:rsidRDefault="00E924FC" w:rsidP="0093595D">
            <w:pPr>
              <w:rPr>
                <w:sz w:val="18"/>
                <w:lang w:eastAsia="cs-CZ"/>
              </w:rPr>
            </w:pPr>
            <w:r w:rsidRPr="00E62BF1">
              <w:rPr>
                <w:sz w:val="18"/>
                <w:lang w:eastAsia="cs-CZ"/>
              </w:rPr>
              <w:t>16</w:t>
            </w:r>
          </w:p>
        </w:tc>
        <w:tc>
          <w:tcPr>
            <w:tcW w:w="360" w:type="pct"/>
            <w:tcBorders>
              <w:top w:val="nil"/>
              <w:left w:val="nil"/>
              <w:bottom w:val="single" w:sz="8" w:space="0" w:color="auto"/>
              <w:right w:val="single" w:sz="8" w:space="0" w:color="auto"/>
            </w:tcBorders>
            <w:shd w:val="clear" w:color="auto" w:fill="auto"/>
            <w:noWrap/>
            <w:vAlign w:val="center"/>
            <w:hideMark/>
          </w:tcPr>
          <w:p w14:paraId="4CBECC96" w14:textId="77777777" w:rsidR="00E924FC" w:rsidRPr="00E62BF1" w:rsidRDefault="00E924FC" w:rsidP="0093595D">
            <w:pPr>
              <w:rPr>
                <w:sz w:val="18"/>
                <w:lang w:eastAsia="cs-CZ"/>
              </w:rPr>
            </w:pPr>
            <w:r w:rsidRPr="00E62BF1">
              <w:rPr>
                <w:sz w:val="18"/>
                <w:lang w:eastAsia="cs-CZ"/>
              </w:rPr>
              <w:t>-396</w:t>
            </w:r>
          </w:p>
        </w:tc>
      </w:tr>
      <w:tr w:rsidR="00E62BF1" w:rsidRPr="00E62BF1" w14:paraId="3DD55A5E"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06670EDA" w14:textId="77777777" w:rsidR="00E924FC" w:rsidRPr="00E62BF1" w:rsidRDefault="00E924FC" w:rsidP="0093595D">
            <w:pPr>
              <w:rPr>
                <w:sz w:val="18"/>
                <w:lang w:eastAsia="cs-CZ"/>
              </w:rPr>
            </w:pPr>
            <w:r w:rsidRPr="00E62BF1">
              <w:rPr>
                <w:sz w:val="18"/>
                <w:lang w:eastAsia="cs-CZ"/>
              </w:rPr>
              <w:t>Vnitřní stěhování v SO POU celkem</w:t>
            </w:r>
          </w:p>
        </w:tc>
        <w:tc>
          <w:tcPr>
            <w:tcW w:w="359" w:type="pct"/>
            <w:tcBorders>
              <w:top w:val="nil"/>
              <w:left w:val="nil"/>
              <w:bottom w:val="single" w:sz="8" w:space="0" w:color="auto"/>
              <w:right w:val="single" w:sz="8" w:space="0" w:color="auto"/>
            </w:tcBorders>
            <w:shd w:val="clear" w:color="auto" w:fill="auto"/>
            <w:noWrap/>
            <w:vAlign w:val="center"/>
            <w:hideMark/>
          </w:tcPr>
          <w:p w14:paraId="3AB16264" w14:textId="77777777" w:rsidR="00E924FC" w:rsidRPr="00E62BF1" w:rsidRDefault="00E924FC" w:rsidP="0093595D">
            <w:pPr>
              <w:rPr>
                <w:sz w:val="18"/>
                <w:lang w:eastAsia="cs-CZ"/>
              </w:rPr>
            </w:pPr>
            <w:r w:rsidRPr="00E62BF1">
              <w:rPr>
                <w:sz w:val="18"/>
                <w:lang w:eastAsia="cs-CZ"/>
              </w:rPr>
              <w:t>124</w:t>
            </w:r>
          </w:p>
        </w:tc>
        <w:tc>
          <w:tcPr>
            <w:tcW w:w="359" w:type="pct"/>
            <w:tcBorders>
              <w:top w:val="nil"/>
              <w:left w:val="nil"/>
              <w:bottom w:val="single" w:sz="8" w:space="0" w:color="auto"/>
              <w:right w:val="single" w:sz="8" w:space="0" w:color="auto"/>
            </w:tcBorders>
            <w:shd w:val="clear" w:color="auto" w:fill="auto"/>
            <w:noWrap/>
            <w:vAlign w:val="center"/>
            <w:hideMark/>
          </w:tcPr>
          <w:p w14:paraId="42185BB6" w14:textId="77777777" w:rsidR="00E924FC" w:rsidRPr="00E62BF1" w:rsidRDefault="00E924FC" w:rsidP="0093595D">
            <w:pPr>
              <w:rPr>
                <w:sz w:val="18"/>
                <w:lang w:eastAsia="cs-CZ"/>
              </w:rPr>
            </w:pPr>
            <w:r w:rsidRPr="00E62BF1">
              <w:rPr>
                <w:sz w:val="18"/>
                <w:lang w:eastAsia="cs-CZ"/>
              </w:rPr>
              <w:t>106</w:t>
            </w:r>
          </w:p>
        </w:tc>
        <w:tc>
          <w:tcPr>
            <w:tcW w:w="360" w:type="pct"/>
            <w:tcBorders>
              <w:top w:val="nil"/>
              <w:left w:val="nil"/>
              <w:bottom w:val="single" w:sz="8" w:space="0" w:color="auto"/>
              <w:right w:val="single" w:sz="8" w:space="0" w:color="auto"/>
            </w:tcBorders>
            <w:shd w:val="clear" w:color="auto" w:fill="auto"/>
            <w:noWrap/>
            <w:vAlign w:val="center"/>
            <w:hideMark/>
          </w:tcPr>
          <w:p w14:paraId="3B833699" w14:textId="77777777" w:rsidR="00E924FC" w:rsidRPr="00E62BF1" w:rsidRDefault="00E924FC" w:rsidP="0093595D">
            <w:pPr>
              <w:rPr>
                <w:sz w:val="18"/>
                <w:lang w:eastAsia="cs-CZ"/>
              </w:rPr>
            </w:pPr>
            <w:r w:rsidRPr="00E62BF1">
              <w:rPr>
                <w:sz w:val="18"/>
                <w:lang w:eastAsia="cs-CZ"/>
              </w:rPr>
              <w:t>340</w:t>
            </w:r>
          </w:p>
        </w:tc>
        <w:tc>
          <w:tcPr>
            <w:tcW w:w="359" w:type="pct"/>
            <w:tcBorders>
              <w:top w:val="nil"/>
              <w:left w:val="nil"/>
              <w:bottom w:val="single" w:sz="8" w:space="0" w:color="auto"/>
              <w:right w:val="single" w:sz="8" w:space="0" w:color="auto"/>
            </w:tcBorders>
            <w:shd w:val="clear" w:color="auto" w:fill="auto"/>
            <w:noWrap/>
            <w:vAlign w:val="center"/>
            <w:hideMark/>
          </w:tcPr>
          <w:p w14:paraId="33D2717C" w14:textId="77777777" w:rsidR="00E924FC" w:rsidRPr="00E62BF1" w:rsidRDefault="00E924FC" w:rsidP="0093595D">
            <w:pPr>
              <w:rPr>
                <w:sz w:val="18"/>
                <w:lang w:eastAsia="cs-CZ"/>
              </w:rPr>
            </w:pPr>
            <w:r w:rsidRPr="00E62BF1">
              <w:rPr>
                <w:sz w:val="18"/>
                <w:lang w:eastAsia="cs-CZ"/>
              </w:rPr>
              <w:t>42</w:t>
            </w:r>
          </w:p>
        </w:tc>
        <w:tc>
          <w:tcPr>
            <w:tcW w:w="360" w:type="pct"/>
            <w:tcBorders>
              <w:top w:val="nil"/>
              <w:left w:val="nil"/>
              <w:bottom w:val="single" w:sz="8" w:space="0" w:color="auto"/>
              <w:right w:val="single" w:sz="8" w:space="0" w:color="auto"/>
            </w:tcBorders>
            <w:shd w:val="clear" w:color="auto" w:fill="auto"/>
            <w:noWrap/>
            <w:vAlign w:val="center"/>
            <w:hideMark/>
          </w:tcPr>
          <w:p w14:paraId="2B587D16" w14:textId="77777777" w:rsidR="00E924FC" w:rsidRPr="00E62BF1" w:rsidRDefault="00E924FC" w:rsidP="0093595D">
            <w:pPr>
              <w:rPr>
                <w:sz w:val="18"/>
                <w:lang w:eastAsia="cs-CZ"/>
              </w:rPr>
            </w:pPr>
            <w:r w:rsidRPr="00E62BF1">
              <w:rPr>
                <w:sz w:val="18"/>
                <w:lang w:eastAsia="cs-CZ"/>
              </w:rPr>
              <w:t>146</w:t>
            </w:r>
          </w:p>
        </w:tc>
        <w:tc>
          <w:tcPr>
            <w:tcW w:w="359" w:type="pct"/>
            <w:tcBorders>
              <w:top w:val="nil"/>
              <w:left w:val="nil"/>
              <w:bottom w:val="single" w:sz="8" w:space="0" w:color="auto"/>
              <w:right w:val="single" w:sz="8" w:space="0" w:color="auto"/>
            </w:tcBorders>
            <w:shd w:val="clear" w:color="auto" w:fill="auto"/>
            <w:noWrap/>
            <w:vAlign w:val="center"/>
            <w:hideMark/>
          </w:tcPr>
          <w:p w14:paraId="7CC38310" w14:textId="77777777" w:rsidR="00E924FC" w:rsidRPr="00E62BF1" w:rsidRDefault="00E924FC" w:rsidP="0093595D">
            <w:pPr>
              <w:rPr>
                <w:sz w:val="18"/>
                <w:lang w:eastAsia="cs-CZ"/>
              </w:rPr>
            </w:pPr>
            <w:r w:rsidRPr="00E62BF1">
              <w:rPr>
                <w:sz w:val="18"/>
                <w:lang w:eastAsia="cs-CZ"/>
              </w:rPr>
              <w:t>1 177</w:t>
            </w:r>
          </w:p>
        </w:tc>
        <w:tc>
          <w:tcPr>
            <w:tcW w:w="360" w:type="pct"/>
            <w:tcBorders>
              <w:top w:val="nil"/>
              <w:left w:val="nil"/>
              <w:bottom w:val="single" w:sz="8" w:space="0" w:color="auto"/>
              <w:right w:val="single" w:sz="8" w:space="0" w:color="auto"/>
            </w:tcBorders>
            <w:shd w:val="clear" w:color="auto" w:fill="auto"/>
            <w:noWrap/>
            <w:vAlign w:val="center"/>
            <w:hideMark/>
          </w:tcPr>
          <w:p w14:paraId="7388075A" w14:textId="77777777" w:rsidR="00E924FC" w:rsidRPr="00E62BF1" w:rsidRDefault="00E924FC" w:rsidP="0093595D">
            <w:pPr>
              <w:rPr>
                <w:sz w:val="18"/>
                <w:lang w:eastAsia="cs-CZ"/>
              </w:rPr>
            </w:pPr>
            <w:r w:rsidRPr="00E62BF1">
              <w:rPr>
                <w:sz w:val="18"/>
                <w:lang w:eastAsia="cs-CZ"/>
              </w:rPr>
              <w:t>142</w:t>
            </w:r>
          </w:p>
        </w:tc>
        <w:tc>
          <w:tcPr>
            <w:tcW w:w="359" w:type="pct"/>
            <w:tcBorders>
              <w:top w:val="nil"/>
              <w:left w:val="nil"/>
              <w:bottom w:val="single" w:sz="8" w:space="0" w:color="auto"/>
              <w:right w:val="single" w:sz="8" w:space="0" w:color="auto"/>
            </w:tcBorders>
            <w:shd w:val="clear" w:color="auto" w:fill="auto"/>
            <w:noWrap/>
            <w:vAlign w:val="center"/>
            <w:hideMark/>
          </w:tcPr>
          <w:p w14:paraId="448F025A" w14:textId="77777777" w:rsidR="00E924FC" w:rsidRPr="00E62BF1" w:rsidRDefault="00E924FC" w:rsidP="0093595D">
            <w:pPr>
              <w:rPr>
                <w:sz w:val="18"/>
                <w:lang w:eastAsia="cs-CZ"/>
              </w:rPr>
            </w:pPr>
            <w:r w:rsidRPr="00E62BF1">
              <w:rPr>
                <w:sz w:val="18"/>
                <w:lang w:eastAsia="cs-CZ"/>
              </w:rPr>
              <w:t>450</w:t>
            </w:r>
          </w:p>
        </w:tc>
        <w:tc>
          <w:tcPr>
            <w:tcW w:w="360" w:type="pct"/>
            <w:tcBorders>
              <w:top w:val="nil"/>
              <w:left w:val="nil"/>
              <w:bottom w:val="single" w:sz="8" w:space="0" w:color="auto"/>
              <w:right w:val="single" w:sz="8" w:space="0" w:color="auto"/>
            </w:tcBorders>
            <w:shd w:val="clear" w:color="auto" w:fill="auto"/>
            <w:noWrap/>
            <w:vAlign w:val="center"/>
            <w:hideMark/>
          </w:tcPr>
          <w:p w14:paraId="3D5A1DDF" w14:textId="77777777" w:rsidR="00E924FC" w:rsidRPr="00E62BF1" w:rsidRDefault="00E924FC" w:rsidP="0093595D">
            <w:pPr>
              <w:rPr>
                <w:sz w:val="18"/>
                <w:lang w:eastAsia="cs-CZ"/>
              </w:rPr>
            </w:pPr>
            <w:r w:rsidRPr="00E62BF1">
              <w:rPr>
                <w:sz w:val="18"/>
                <w:lang w:eastAsia="cs-CZ"/>
              </w:rPr>
              <w:t>262</w:t>
            </w:r>
          </w:p>
        </w:tc>
        <w:tc>
          <w:tcPr>
            <w:tcW w:w="359" w:type="pct"/>
            <w:tcBorders>
              <w:top w:val="nil"/>
              <w:left w:val="nil"/>
              <w:bottom w:val="single" w:sz="8" w:space="0" w:color="auto"/>
              <w:right w:val="single" w:sz="8" w:space="0" w:color="auto"/>
            </w:tcBorders>
            <w:shd w:val="clear" w:color="auto" w:fill="auto"/>
            <w:noWrap/>
            <w:vAlign w:val="center"/>
            <w:hideMark/>
          </w:tcPr>
          <w:p w14:paraId="4538D26C" w14:textId="77777777" w:rsidR="00E924FC" w:rsidRPr="00E62BF1" w:rsidRDefault="00E924FC" w:rsidP="0093595D">
            <w:pPr>
              <w:rPr>
                <w:sz w:val="18"/>
                <w:lang w:eastAsia="cs-CZ"/>
              </w:rPr>
            </w:pPr>
            <w:r w:rsidRPr="00E62BF1">
              <w:rPr>
                <w:sz w:val="18"/>
                <w:lang w:eastAsia="cs-CZ"/>
              </w:rPr>
              <w:t>227</w:t>
            </w:r>
          </w:p>
        </w:tc>
        <w:tc>
          <w:tcPr>
            <w:tcW w:w="360" w:type="pct"/>
            <w:tcBorders>
              <w:top w:val="nil"/>
              <w:left w:val="nil"/>
              <w:bottom w:val="single" w:sz="8" w:space="0" w:color="auto"/>
              <w:right w:val="single" w:sz="8" w:space="0" w:color="auto"/>
            </w:tcBorders>
            <w:shd w:val="clear" w:color="auto" w:fill="auto"/>
            <w:noWrap/>
            <w:vAlign w:val="center"/>
            <w:hideMark/>
          </w:tcPr>
          <w:p w14:paraId="2FED4DFB" w14:textId="77777777" w:rsidR="00E924FC" w:rsidRPr="00E62BF1" w:rsidRDefault="00E924FC" w:rsidP="0093595D">
            <w:pPr>
              <w:rPr>
                <w:sz w:val="18"/>
                <w:lang w:eastAsia="cs-CZ"/>
              </w:rPr>
            </w:pPr>
            <w:r w:rsidRPr="00E62BF1">
              <w:rPr>
                <w:sz w:val="18"/>
                <w:lang w:eastAsia="cs-CZ"/>
              </w:rPr>
              <w:t>216</w:t>
            </w:r>
          </w:p>
        </w:tc>
      </w:tr>
      <w:tr w:rsidR="00E62BF1" w:rsidRPr="00E62BF1" w14:paraId="022FA56D"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3CF8AD3A" w14:textId="77777777" w:rsidR="00E924FC" w:rsidRPr="00E62BF1" w:rsidRDefault="00E924FC" w:rsidP="0093595D">
            <w:pPr>
              <w:rPr>
                <w:sz w:val="18"/>
                <w:lang w:eastAsia="cs-CZ"/>
              </w:rPr>
            </w:pPr>
            <w:r w:rsidRPr="00E62BF1">
              <w:rPr>
                <w:sz w:val="18"/>
                <w:lang w:eastAsia="cs-CZ"/>
              </w:rPr>
              <w:t>Přírůstek celkový</w:t>
            </w:r>
          </w:p>
        </w:tc>
        <w:tc>
          <w:tcPr>
            <w:tcW w:w="359" w:type="pct"/>
            <w:tcBorders>
              <w:top w:val="nil"/>
              <w:left w:val="nil"/>
              <w:bottom w:val="single" w:sz="8" w:space="0" w:color="auto"/>
              <w:right w:val="single" w:sz="8" w:space="0" w:color="auto"/>
            </w:tcBorders>
            <w:shd w:val="clear" w:color="auto" w:fill="auto"/>
            <w:noWrap/>
            <w:vAlign w:val="center"/>
            <w:hideMark/>
          </w:tcPr>
          <w:p w14:paraId="2B1A652F" w14:textId="77777777" w:rsidR="00E924FC" w:rsidRPr="00E62BF1" w:rsidRDefault="00E924FC" w:rsidP="0093595D">
            <w:pPr>
              <w:rPr>
                <w:sz w:val="18"/>
                <w:lang w:eastAsia="cs-CZ"/>
              </w:rPr>
            </w:pPr>
            <w:r w:rsidRPr="00E62BF1">
              <w:rPr>
                <w:sz w:val="18"/>
                <w:lang w:eastAsia="cs-CZ"/>
              </w:rPr>
              <w:t>38</w:t>
            </w:r>
          </w:p>
        </w:tc>
        <w:tc>
          <w:tcPr>
            <w:tcW w:w="359" w:type="pct"/>
            <w:tcBorders>
              <w:top w:val="nil"/>
              <w:left w:val="nil"/>
              <w:bottom w:val="single" w:sz="8" w:space="0" w:color="auto"/>
              <w:right w:val="single" w:sz="8" w:space="0" w:color="auto"/>
            </w:tcBorders>
            <w:shd w:val="clear" w:color="auto" w:fill="auto"/>
            <w:noWrap/>
            <w:vAlign w:val="center"/>
            <w:hideMark/>
          </w:tcPr>
          <w:p w14:paraId="2EA8911F" w14:textId="77777777" w:rsidR="00E924FC" w:rsidRPr="00E62BF1" w:rsidRDefault="00E924FC" w:rsidP="0093595D">
            <w:pPr>
              <w:rPr>
                <w:sz w:val="18"/>
                <w:lang w:eastAsia="cs-CZ"/>
              </w:rPr>
            </w:pPr>
            <w:r w:rsidRPr="00E62BF1">
              <w:rPr>
                <w:sz w:val="18"/>
                <w:lang w:eastAsia="cs-CZ"/>
              </w:rPr>
              <w:t>65</w:t>
            </w:r>
          </w:p>
        </w:tc>
        <w:tc>
          <w:tcPr>
            <w:tcW w:w="360" w:type="pct"/>
            <w:tcBorders>
              <w:top w:val="nil"/>
              <w:left w:val="nil"/>
              <w:bottom w:val="single" w:sz="8" w:space="0" w:color="auto"/>
              <w:right w:val="single" w:sz="8" w:space="0" w:color="auto"/>
            </w:tcBorders>
            <w:shd w:val="clear" w:color="auto" w:fill="auto"/>
            <w:noWrap/>
            <w:vAlign w:val="center"/>
            <w:hideMark/>
          </w:tcPr>
          <w:p w14:paraId="13D40BF6" w14:textId="77777777" w:rsidR="00E924FC" w:rsidRPr="00E62BF1" w:rsidRDefault="00E924FC" w:rsidP="0093595D">
            <w:pPr>
              <w:rPr>
                <w:sz w:val="18"/>
                <w:lang w:eastAsia="cs-CZ"/>
              </w:rPr>
            </w:pPr>
            <w:r w:rsidRPr="00E62BF1">
              <w:rPr>
                <w:sz w:val="18"/>
                <w:lang w:eastAsia="cs-CZ"/>
              </w:rPr>
              <w:t>-99</w:t>
            </w:r>
          </w:p>
        </w:tc>
        <w:tc>
          <w:tcPr>
            <w:tcW w:w="359" w:type="pct"/>
            <w:tcBorders>
              <w:top w:val="nil"/>
              <w:left w:val="nil"/>
              <w:bottom w:val="single" w:sz="8" w:space="0" w:color="auto"/>
              <w:right w:val="single" w:sz="8" w:space="0" w:color="auto"/>
            </w:tcBorders>
            <w:shd w:val="clear" w:color="auto" w:fill="auto"/>
            <w:noWrap/>
            <w:vAlign w:val="center"/>
            <w:hideMark/>
          </w:tcPr>
          <w:p w14:paraId="48DB8A99" w14:textId="77777777" w:rsidR="00E924FC" w:rsidRPr="00E62BF1" w:rsidRDefault="00E924FC" w:rsidP="0093595D">
            <w:pPr>
              <w:rPr>
                <w:sz w:val="18"/>
                <w:lang w:eastAsia="cs-CZ"/>
              </w:rPr>
            </w:pPr>
            <w:r w:rsidRPr="00E62BF1">
              <w:rPr>
                <w:sz w:val="18"/>
                <w:lang w:eastAsia="cs-CZ"/>
              </w:rPr>
              <w:t>-138</w:t>
            </w:r>
          </w:p>
        </w:tc>
        <w:tc>
          <w:tcPr>
            <w:tcW w:w="360" w:type="pct"/>
            <w:tcBorders>
              <w:top w:val="nil"/>
              <w:left w:val="nil"/>
              <w:bottom w:val="single" w:sz="8" w:space="0" w:color="auto"/>
              <w:right w:val="single" w:sz="8" w:space="0" w:color="auto"/>
            </w:tcBorders>
            <w:shd w:val="clear" w:color="auto" w:fill="auto"/>
            <w:noWrap/>
            <w:vAlign w:val="center"/>
            <w:hideMark/>
          </w:tcPr>
          <w:p w14:paraId="2960EC32" w14:textId="77777777" w:rsidR="00E924FC" w:rsidRPr="00E62BF1" w:rsidRDefault="00E924FC" w:rsidP="0093595D">
            <w:pPr>
              <w:rPr>
                <w:sz w:val="18"/>
                <w:lang w:eastAsia="cs-CZ"/>
              </w:rPr>
            </w:pPr>
            <w:r w:rsidRPr="00E62BF1">
              <w:rPr>
                <w:sz w:val="18"/>
                <w:lang w:eastAsia="cs-CZ"/>
              </w:rPr>
              <w:t>118</w:t>
            </w:r>
          </w:p>
        </w:tc>
        <w:tc>
          <w:tcPr>
            <w:tcW w:w="359" w:type="pct"/>
            <w:tcBorders>
              <w:top w:val="nil"/>
              <w:left w:val="nil"/>
              <w:bottom w:val="single" w:sz="8" w:space="0" w:color="auto"/>
              <w:right w:val="single" w:sz="8" w:space="0" w:color="auto"/>
            </w:tcBorders>
            <w:shd w:val="clear" w:color="auto" w:fill="auto"/>
            <w:noWrap/>
            <w:vAlign w:val="center"/>
            <w:hideMark/>
          </w:tcPr>
          <w:p w14:paraId="06520120" w14:textId="77777777" w:rsidR="00E924FC" w:rsidRPr="00E62BF1" w:rsidRDefault="00E924FC" w:rsidP="0093595D">
            <w:pPr>
              <w:rPr>
                <w:sz w:val="18"/>
                <w:lang w:eastAsia="cs-CZ"/>
              </w:rPr>
            </w:pPr>
            <w:r w:rsidRPr="00E62BF1">
              <w:rPr>
                <w:sz w:val="18"/>
                <w:lang w:eastAsia="cs-CZ"/>
              </w:rPr>
              <w:t>320</w:t>
            </w:r>
          </w:p>
        </w:tc>
        <w:tc>
          <w:tcPr>
            <w:tcW w:w="360" w:type="pct"/>
            <w:tcBorders>
              <w:top w:val="nil"/>
              <w:left w:val="nil"/>
              <w:bottom w:val="single" w:sz="8" w:space="0" w:color="auto"/>
              <w:right w:val="single" w:sz="8" w:space="0" w:color="auto"/>
            </w:tcBorders>
            <w:shd w:val="clear" w:color="auto" w:fill="auto"/>
            <w:noWrap/>
            <w:vAlign w:val="center"/>
            <w:hideMark/>
          </w:tcPr>
          <w:p w14:paraId="1301DCA1" w14:textId="77777777" w:rsidR="00E924FC" w:rsidRPr="00E62BF1" w:rsidRDefault="00E924FC" w:rsidP="0093595D">
            <w:pPr>
              <w:rPr>
                <w:sz w:val="18"/>
                <w:lang w:eastAsia="cs-CZ"/>
              </w:rPr>
            </w:pPr>
            <w:r w:rsidRPr="00E62BF1">
              <w:rPr>
                <w:sz w:val="18"/>
                <w:lang w:eastAsia="cs-CZ"/>
              </w:rPr>
              <w:t>182</w:t>
            </w:r>
          </w:p>
        </w:tc>
        <w:tc>
          <w:tcPr>
            <w:tcW w:w="359" w:type="pct"/>
            <w:tcBorders>
              <w:top w:val="nil"/>
              <w:left w:val="nil"/>
              <w:bottom w:val="single" w:sz="8" w:space="0" w:color="auto"/>
              <w:right w:val="single" w:sz="8" w:space="0" w:color="auto"/>
            </w:tcBorders>
            <w:shd w:val="clear" w:color="auto" w:fill="auto"/>
            <w:noWrap/>
            <w:vAlign w:val="center"/>
            <w:hideMark/>
          </w:tcPr>
          <w:p w14:paraId="4979C236" w14:textId="77777777" w:rsidR="00E924FC" w:rsidRPr="00E62BF1" w:rsidRDefault="00E924FC" w:rsidP="0093595D">
            <w:pPr>
              <w:rPr>
                <w:sz w:val="18"/>
                <w:lang w:eastAsia="cs-CZ"/>
              </w:rPr>
            </w:pPr>
            <w:r w:rsidRPr="00E62BF1">
              <w:rPr>
                <w:sz w:val="18"/>
                <w:lang w:eastAsia="cs-CZ"/>
              </w:rPr>
              <w:t>-480</w:t>
            </w:r>
          </w:p>
        </w:tc>
        <w:tc>
          <w:tcPr>
            <w:tcW w:w="360" w:type="pct"/>
            <w:tcBorders>
              <w:top w:val="nil"/>
              <w:left w:val="nil"/>
              <w:bottom w:val="single" w:sz="8" w:space="0" w:color="auto"/>
              <w:right w:val="single" w:sz="8" w:space="0" w:color="auto"/>
            </w:tcBorders>
            <w:shd w:val="clear" w:color="auto" w:fill="auto"/>
            <w:noWrap/>
            <w:vAlign w:val="center"/>
            <w:hideMark/>
          </w:tcPr>
          <w:p w14:paraId="5F1C7485" w14:textId="77777777" w:rsidR="00E924FC" w:rsidRPr="00E62BF1" w:rsidRDefault="00E924FC" w:rsidP="0093595D">
            <w:pPr>
              <w:rPr>
                <w:sz w:val="18"/>
                <w:lang w:eastAsia="cs-CZ"/>
              </w:rPr>
            </w:pPr>
            <w:r w:rsidRPr="00E62BF1">
              <w:rPr>
                <w:sz w:val="18"/>
                <w:lang w:eastAsia="cs-CZ"/>
              </w:rPr>
              <w:t>4</w:t>
            </w:r>
          </w:p>
        </w:tc>
        <w:tc>
          <w:tcPr>
            <w:tcW w:w="359" w:type="pct"/>
            <w:tcBorders>
              <w:top w:val="nil"/>
              <w:left w:val="nil"/>
              <w:bottom w:val="single" w:sz="8" w:space="0" w:color="auto"/>
              <w:right w:val="single" w:sz="8" w:space="0" w:color="auto"/>
            </w:tcBorders>
            <w:shd w:val="clear" w:color="auto" w:fill="auto"/>
            <w:noWrap/>
            <w:vAlign w:val="center"/>
            <w:hideMark/>
          </w:tcPr>
          <w:p w14:paraId="61AF0987" w14:textId="77777777" w:rsidR="00E924FC" w:rsidRPr="00E62BF1" w:rsidRDefault="00E924FC" w:rsidP="0093595D">
            <w:pPr>
              <w:rPr>
                <w:sz w:val="18"/>
                <w:lang w:eastAsia="cs-CZ"/>
              </w:rPr>
            </w:pPr>
            <w:r w:rsidRPr="00E62BF1">
              <w:rPr>
                <w:sz w:val="18"/>
                <w:lang w:eastAsia="cs-CZ"/>
              </w:rPr>
              <w:t>17</w:t>
            </w:r>
          </w:p>
        </w:tc>
        <w:tc>
          <w:tcPr>
            <w:tcW w:w="360" w:type="pct"/>
            <w:tcBorders>
              <w:top w:val="nil"/>
              <w:left w:val="nil"/>
              <w:bottom w:val="single" w:sz="8" w:space="0" w:color="auto"/>
              <w:right w:val="single" w:sz="8" w:space="0" w:color="auto"/>
            </w:tcBorders>
            <w:shd w:val="clear" w:color="auto" w:fill="auto"/>
            <w:noWrap/>
            <w:vAlign w:val="center"/>
            <w:hideMark/>
          </w:tcPr>
          <w:p w14:paraId="130D5983" w14:textId="77777777" w:rsidR="00E924FC" w:rsidRPr="00E62BF1" w:rsidRDefault="00E924FC" w:rsidP="0093595D">
            <w:pPr>
              <w:rPr>
                <w:sz w:val="18"/>
                <w:lang w:eastAsia="cs-CZ"/>
              </w:rPr>
            </w:pPr>
            <w:r w:rsidRPr="00E62BF1">
              <w:rPr>
                <w:sz w:val="18"/>
                <w:lang w:eastAsia="cs-CZ"/>
              </w:rPr>
              <w:t>-694</w:t>
            </w:r>
          </w:p>
        </w:tc>
      </w:tr>
      <w:tr w:rsidR="00E62BF1" w:rsidRPr="00E62BF1" w14:paraId="1343757A"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78E9E7DD" w14:textId="77777777" w:rsidR="00E924FC" w:rsidRPr="00E62BF1" w:rsidRDefault="00E924FC" w:rsidP="0093595D">
            <w:pPr>
              <w:rPr>
                <w:sz w:val="18"/>
                <w:lang w:eastAsia="cs-CZ"/>
              </w:rPr>
            </w:pPr>
            <w:r w:rsidRPr="00E62BF1">
              <w:rPr>
                <w:sz w:val="18"/>
                <w:lang w:eastAsia="cs-CZ"/>
              </w:rPr>
              <w:t>Celkový přírůstek na 1000 obyvatel</w:t>
            </w:r>
          </w:p>
        </w:tc>
        <w:tc>
          <w:tcPr>
            <w:tcW w:w="359" w:type="pct"/>
            <w:tcBorders>
              <w:top w:val="nil"/>
              <w:left w:val="nil"/>
              <w:bottom w:val="single" w:sz="8" w:space="0" w:color="auto"/>
              <w:right w:val="single" w:sz="8" w:space="0" w:color="auto"/>
            </w:tcBorders>
            <w:shd w:val="clear" w:color="auto" w:fill="auto"/>
            <w:noWrap/>
            <w:vAlign w:val="center"/>
            <w:hideMark/>
          </w:tcPr>
          <w:p w14:paraId="4070FC01" w14:textId="77777777" w:rsidR="00E924FC" w:rsidRPr="00E62BF1" w:rsidRDefault="00E924FC" w:rsidP="0093595D">
            <w:pPr>
              <w:rPr>
                <w:sz w:val="18"/>
                <w:lang w:eastAsia="cs-CZ"/>
              </w:rPr>
            </w:pPr>
            <w:r w:rsidRPr="00E62BF1">
              <w:rPr>
                <w:sz w:val="18"/>
                <w:lang w:eastAsia="cs-CZ"/>
              </w:rPr>
              <w:t>1,5</w:t>
            </w:r>
          </w:p>
        </w:tc>
        <w:tc>
          <w:tcPr>
            <w:tcW w:w="359" w:type="pct"/>
            <w:tcBorders>
              <w:top w:val="nil"/>
              <w:left w:val="nil"/>
              <w:bottom w:val="single" w:sz="8" w:space="0" w:color="auto"/>
              <w:right w:val="single" w:sz="8" w:space="0" w:color="auto"/>
            </w:tcBorders>
            <w:shd w:val="clear" w:color="auto" w:fill="auto"/>
            <w:noWrap/>
            <w:vAlign w:val="center"/>
            <w:hideMark/>
          </w:tcPr>
          <w:p w14:paraId="4980805D" w14:textId="77777777" w:rsidR="00E924FC" w:rsidRPr="00E62BF1" w:rsidRDefault="00E924FC" w:rsidP="0093595D">
            <w:pPr>
              <w:rPr>
                <w:sz w:val="18"/>
                <w:lang w:eastAsia="cs-CZ"/>
              </w:rPr>
            </w:pPr>
            <w:r w:rsidRPr="00E62BF1">
              <w:rPr>
                <w:sz w:val="18"/>
                <w:lang w:eastAsia="cs-CZ"/>
              </w:rPr>
              <w:t>1,9</w:t>
            </w:r>
          </w:p>
        </w:tc>
        <w:tc>
          <w:tcPr>
            <w:tcW w:w="360" w:type="pct"/>
            <w:tcBorders>
              <w:top w:val="nil"/>
              <w:left w:val="nil"/>
              <w:bottom w:val="single" w:sz="8" w:space="0" w:color="auto"/>
              <w:right w:val="single" w:sz="8" w:space="0" w:color="auto"/>
            </w:tcBorders>
            <w:shd w:val="clear" w:color="auto" w:fill="auto"/>
            <w:noWrap/>
            <w:vAlign w:val="center"/>
            <w:hideMark/>
          </w:tcPr>
          <w:p w14:paraId="61C94CFF" w14:textId="77777777" w:rsidR="00E924FC" w:rsidRPr="00E62BF1" w:rsidRDefault="00E924FC" w:rsidP="0093595D">
            <w:pPr>
              <w:rPr>
                <w:sz w:val="18"/>
                <w:lang w:eastAsia="cs-CZ"/>
              </w:rPr>
            </w:pPr>
            <w:r w:rsidRPr="00E62BF1">
              <w:rPr>
                <w:sz w:val="18"/>
                <w:lang w:eastAsia="cs-CZ"/>
              </w:rPr>
              <w:t>-1,6</w:t>
            </w:r>
          </w:p>
        </w:tc>
        <w:tc>
          <w:tcPr>
            <w:tcW w:w="359" w:type="pct"/>
            <w:tcBorders>
              <w:top w:val="nil"/>
              <w:left w:val="nil"/>
              <w:bottom w:val="single" w:sz="8" w:space="0" w:color="auto"/>
              <w:right w:val="single" w:sz="8" w:space="0" w:color="auto"/>
            </w:tcBorders>
            <w:shd w:val="clear" w:color="auto" w:fill="auto"/>
            <w:noWrap/>
            <w:vAlign w:val="center"/>
            <w:hideMark/>
          </w:tcPr>
          <w:p w14:paraId="029BAAFB" w14:textId="77777777" w:rsidR="00E924FC" w:rsidRPr="00E62BF1" w:rsidRDefault="00E924FC" w:rsidP="0093595D">
            <w:pPr>
              <w:rPr>
                <w:sz w:val="18"/>
                <w:lang w:eastAsia="cs-CZ"/>
              </w:rPr>
            </w:pPr>
            <w:r w:rsidRPr="00E62BF1">
              <w:rPr>
                <w:sz w:val="18"/>
                <w:lang w:eastAsia="cs-CZ"/>
              </w:rPr>
              <w:t>-5,3</w:t>
            </w:r>
          </w:p>
        </w:tc>
        <w:tc>
          <w:tcPr>
            <w:tcW w:w="360" w:type="pct"/>
            <w:tcBorders>
              <w:top w:val="nil"/>
              <w:left w:val="nil"/>
              <w:bottom w:val="single" w:sz="8" w:space="0" w:color="auto"/>
              <w:right w:val="single" w:sz="8" w:space="0" w:color="auto"/>
            </w:tcBorders>
            <w:shd w:val="clear" w:color="auto" w:fill="auto"/>
            <w:noWrap/>
            <w:vAlign w:val="center"/>
            <w:hideMark/>
          </w:tcPr>
          <w:p w14:paraId="28FB1895" w14:textId="77777777" w:rsidR="00E924FC" w:rsidRPr="00E62BF1" w:rsidRDefault="00E924FC" w:rsidP="0093595D">
            <w:pPr>
              <w:rPr>
                <w:sz w:val="18"/>
                <w:lang w:eastAsia="cs-CZ"/>
              </w:rPr>
            </w:pPr>
            <w:r w:rsidRPr="00E62BF1">
              <w:rPr>
                <w:sz w:val="18"/>
                <w:lang w:eastAsia="cs-CZ"/>
              </w:rPr>
              <w:t>6,1</w:t>
            </w:r>
          </w:p>
        </w:tc>
        <w:tc>
          <w:tcPr>
            <w:tcW w:w="359" w:type="pct"/>
            <w:tcBorders>
              <w:top w:val="nil"/>
              <w:left w:val="nil"/>
              <w:bottom w:val="single" w:sz="8" w:space="0" w:color="auto"/>
              <w:right w:val="single" w:sz="8" w:space="0" w:color="auto"/>
            </w:tcBorders>
            <w:shd w:val="clear" w:color="auto" w:fill="auto"/>
            <w:noWrap/>
            <w:vAlign w:val="center"/>
            <w:hideMark/>
          </w:tcPr>
          <w:p w14:paraId="43EAC4DA" w14:textId="77777777" w:rsidR="00E924FC" w:rsidRPr="00E62BF1" w:rsidRDefault="00E924FC" w:rsidP="0093595D">
            <w:pPr>
              <w:rPr>
                <w:sz w:val="18"/>
                <w:lang w:eastAsia="cs-CZ"/>
              </w:rPr>
            </w:pPr>
            <w:r w:rsidRPr="00E62BF1">
              <w:rPr>
                <w:sz w:val="18"/>
                <w:lang w:eastAsia="cs-CZ"/>
              </w:rPr>
              <w:t>2,9</w:t>
            </w:r>
          </w:p>
        </w:tc>
        <w:tc>
          <w:tcPr>
            <w:tcW w:w="360" w:type="pct"/>
            <w:tcBorders>
              <w:top w:val="nil"/>
              <w:left w:val="nil"/>
              <w:bottom w:val="single" w:sz="8" w:space="0" w:color="auto"/>
              <w:right w:val="single" w:sz="8" w:space="0" w:color="auto"/>
            </w:tcBorders>
            <w:shd w:val="clear" w:color="auto" w:fill="auto"/>
            <w:noWrap/>
            <w:vAlign w:val="center"/>
            <w:hideMark/>
          </w:tcPr>
          <w:p w14:paraId="208EBCEF" w14:textId="77777777" w:rsidR="00E924FC" w:rsidRPr="00E62BF1" w:rsidRDefault="00E924FC" w:rsidP="0093595D">
            <w:pPr>
              <w:rPr>
                <w:sz w:val="18"/>
                <w:lang w:eastAsia="cs-CZ"/>
              </w:rPr>
            </w:pPr>
            <w:r w:rsidRPr="00E62BF1">
              <w:rPr>
                <w:sz w:val="18"/>
                <w:lang w:eastAsia="cs-CZ"/>
              </w:rPr>
              <w:t>7,3</w:t>
            </w:r>
          </w:p>
        </w:tc>
        <w:tc>
          <w:tcPr>
            <w:tcW w:w="359" w:type="pct"/>
            <w:tcBorders>
              <w:top w:val="nil"/>
              <w:left w:val="nil"/>
              <w:bottom w:val="single" w:sz="8" w:space="0" w:color="auto"/>
              <w:right w:val="single" w:sz="8" w:space="0" w:color="auto"/>
            </w:tcBorders>
            <w:shd w:val="clear" w:color="auto" w:fill="auto"/>
            <w:noWrap/>
            <w:vAlign w:val="center"/>
            <w:hideMark/>
          </w:tcPr>
          <w:p w14:paraId="1EF2D938" w14:textId="77777777" w:rsidR="00E924FC" w:rsidRPr="00E62BF1" w:rsidRDefault="00E924FC" w:rsidP="0093595D">
            <w:pPr>
              <w:rPr>
                <w:sz w:val="18"/>
                <w:lang w:eastAsia="cs-CZ"/>
              </w:rPr>
            </w:pPr>
            <w:r w:rsidRPr="00E62BF1">
              <w:rPr>
                <w:sz w:val="18"/>
                <w:lang w:eastAsia="cs-CZ"/>
              </w:rPr>
              <w:t>-5,5</w:t>
            </w:r>
          </w:p>
        </w:tc>
        <w:tc>
          <w:tcPr>
            <w:tcW w:w="360" w:type="pct"/>
            <w:tcBorders>
              <w:top w:val="nil"/>
              <w:left w:val="nil"/>
              <w:bottom w:val="single" w:sz="8" w:space="0" w:color="auto"/>
              <w:right w:val="single" w:sz="8" w:space="0" w:color="auto"/>
            </w:tcBorders>
            <w:shd w:val="clear" w:color="auto" w:fill="auto"/>
            <w:noWrap/>
            <w:vAlign w:val="center"/>
            <w:hideMark/>
          </w:tcPr>
          <w:p w14:paraId="6583FC41" w14:textId="77777777" w:rsidR="00E924FC" w:rsidRPr="00E62BF1" w:rsidRDefault="00E924FC" w:rsidP="0093595D">
            <w:pPr>
              <w:rPr>
                <w:sz w:val="18"/>
                <w:lang w:eastAsia="cs-CZ"/>
              </w:rPr>
            </w:pPr>
            <w:r w:rsidRPr="00E62BF1">
              <w:rPr>
                <w:sz w:val="18"/>
                <w:lang w:eastAsia="cs-CZ"/>
              </w:rPr>
              <w:t>0,1</w:t>
            </w:r>
          </w:p>
        </w:tc>
        <w:tc>
          <w:tcPr>
            <w:tcW w:w="359" w:type="pct"/>
            <w:tcBorders>
              <w:top w:val="nil"/>
              <w:left w:val="nil"/>
              <w:bottom w:val="single" w:sz="8" w:space="0" w:color="auto"/>
              <w:right w:val="single" w:sz="8" w:space="0" w:color="auto"/>
            </w:tcBorders>
            <w:shd w:val="clear" w:color="auto" w:fill="auto"/>
            <w:noWrap/>
            <w:vAlign w:val="center"/>
            <w:hideMark/>
          </w:tcPr>
          <w:p w14:paraId="13712B53" w14:textId="77777777" w:rsidR="00E924FC" w:rsidRPr="00E62BF1" w:rsidRDefault="00E924FC" w:rsidP="0093595D">
            <w:pPr>
              <w:rPr>
                <w:sz w:val="18"/>
                <w:lang w:eastAsia="cs-CZ"/>
              </w:rPr>
            </w:pPr>
            <w:r w:rsidRPr="00E62BF1">
              <w:rPr>
                <w:sz w:val="18"/>
                <w:lang w:eastAsia="cs-CZ"/>
              </w:rPr>
              <w:t>0,8</w:t>
            </w:r>
          </w:p>
        </w:tc>
        <w:tc>
          <w:tcPr>
            <w:tcW w:w="360" w:type="pct"/>
            <w:tcBorders>
              <w:top w:val="nil"/>
              <w:left w:val="nil"/>
              <w:bottom w:val="single" w:sz="8" w:space="0" w:color="auto"/>
              <w:right w:val="single" w:sz="8" w:space="0" w:color="auto"/>
            </w:tcBorders>
            <w:shd w:val="clear" w:color="auto" w:fill="auto"/>
            <w:noWrap/>
            <w:vAlign w:val="center"/>
            <w:hideMark/>
          </w:tcPr>
          <w:p w14:paraId="7797BD3B" w14:textId="77777777" w:rsidR="00E924FC" w:rsidRPr="00E62BF1" w:rsidRDefault="00E924FC" w:rsidP="0093595D">
            <w:pPr>
              <w:rPr>
                <w:sz w:val="18"/>
                <w:lang w:eastAsia="cs-CZ"/>
              </w:rPr>
            </w:pPr>
            <w:r w:rsidRPr="00E62BF1">
              <w:rPr>
                <w:sz w:val="18"/>
                <w:lang w:eastAsia="cs-CZ"/>
              </w:rPr>
              <w:t>-10,7</w:t>
            </w:r>
          </w:p>
        </w:tc>
      </w:tr>
      <w:tr w:rsidR="00E62BF1" w:rsidRPr="00724606" w14:paraId="69680FBC" w14:textId="77777777" w:rsidTr="00E62BF1">
        <w:trPr>
          <w:trHeight w:val="465"/>
        </w:trPr>
        <w:tc>
          <w:tcPr>
            <w:tcW w:w="1046" w:type="pct"/>
            <w:tcBorders>
              <w:top w:val="nil"/>
              <w:left w:val="single" w:sz="8" w:space="0" w:color="auto"/>
              <w:bottom w:val="single" w:sz="8" w:space="0" w:color="auto"/>
              <w:right w:val="single" w:sz="8" w:space="0" w:color="auto"/>
            </w:tcBorders>
            <w:shd w:val="clear" w:color="000000" w:fill="FFC000"/>
            <w:vAlign w:val="center"/>
            <w:hideMark/>
          </w:tcPr>
          <w:p w14:paraId="1DFE724F" w14:textId="77777777" w:rsidR="00E924FC" w:rsidRPr="00E62BF1" w:rsidRDefault="00E924FC" w:rsidP="0093595D">
            <w:pPr>
              <w:rPr>
                <w:sz w:val="18"/>
                <w:lang w:eastAsia="cs-CZ"/>
              </w:rPr>
            </w:pPr>
            <w:r w:rsidRPr="00E62BF1">
              <w:rPr>
                <w:sz w:val="18"/>
                <w:lang w:eastAsia="cs-CZ"/>
              </w:rPr>
              <w:t> </w:t>
            </w:r>
          </w:p>
        </w:tc>
        <w:tc>
          <w:tcPr>
            <w:tcW w:w="359" w:type="pct"/>
            <w:tcBorders>
              <w:top w:val="nil"/>
              <w:left w:val="nil"/>
              <w:bottom w:val="single" w:sz="8" w:space="0" w:color="auto"/>
              <w:right w:val="single" w:sz="8" w:space="0" w:color="auto"/>
            </w:tcBorders>
            <w:shd w:val="clear" w:color="000000" w:fill="FFC000"/>
            <w:vAlign w:val="center"/>
            <w:hideMark/>
          </w:tcPr>
          <w:p w14:paraId="457401E3" w14:textId="4696CE5B" w:rsidR="00E924FC" w:rsidRPr="00E62BF1" w:rsidRDefault="00E116AD" w:rsidP="0093595D">
            <w:pPr>
              <w:rPr>
                <w:sz w:val="18"/>
                <w:lang w:eastAsia="cs-CZ"/>
              </w:rPr>
            </w:pPr>
            <w:r w:rsidRPr="00E62BF1">
              <w:rPr>
                <w:sz w:val="18"/>
                <w:lang w:eastAsia="cs-CZ"/>
              </w:rPr>
              <w:t>Kopřivnice</w:t>
            </w:r>
          </w:p>
        </w:tc>
        <w:tc>
          <w:tcPr>
            <w:tcW w:w="359" w:type="pct"/>
            <w:tcBorders>
              <w:top w:val="nil"/>
              <w:left w:val="nil"/>
              <w:bottom w:val="single" w:sz="8" w:space="0" w:color="auto"/>
              <w:right w:val="single" w:sz="8" w:space="0" w:color="auto"/>
            </w:tcBorders>
            <w:shd w:val="clear" w:color="000000" w:fill="FFC000"/>
            <w:vAlign w:val="center"/>
            <w:hideMark/>
          </w:tcPr>
          <w:p w14:paraId="0E793C5B" w14:textId="38B3B906" w:rsidR="00E924FC" w:rsidRPr="00E62BF1" w:rsidRDefault="00E116AD" w:rsidP="0093595D">
            <w:pPr>
              <w:rPr>
                <w:sz w:val="18"/>
                <w:lang w:eastAsia="cs-CZ"/>
              </w:rPr>
            </w:pPr>
            <w:r w:rsidRPr="00E62BF1">
              <w:rPr>
                <w:sz w:val="18"/>
                <w:lang w:eastAsia="cs-CZ"/>
              </w:rPr>
              <w:t>Kravaře</w:t>
            </w:r>
          </w:p>
        </w:tc>
        <w:tc>
          <w:tcPr>
            <w:tcW w:w="360" w:type="pct"/>
            <w:tcBorders>
              <w:top w:val="nil"/>
              <w:left w:val="nil"/>
              <w:bottom w:val="single" w:sz="8" w:space="0" w:color="auto"/>
              <w:right w:val="single" w:sz="8" w:space="0" w:color="auto"/>
            </w:tcBorders>
            <w:shd w:val="clear" w:color="000000" w:fill="FFC000"/>
            <w:vAlign w:val="center"/>
            <w:hideMark/>
          </w:tcPr>
          <w:p w14:paraId="5C0D2F32" w14:textId="6D2CBC25" w:rsidR="00E924FC" w:rsidRPr="00E62BF1" w:rsidRDefault="00E116AD" w:rsidP="0093595D">
            <w:pPr>
              <w:rPr>
                <w:sz w:val="18"/>
                <w:lang w:eastAsia="cs-CZ"/>
              </w:rPr>
            </w:pPr>
            <w:r w:rsidRPr="00E62BF1">
              <w:rPr>
                <w:sz w:val="18"/>
                <w:lang w:eastAsia="cs-CZ"/>
              </w:rPr>
              <w:t>Krnov</w:t>
            </w:r>
          </w:p>
        </w:tc>
        <w:tc>
          <w:tcPr>
            <w:tcW w:w="359" w:type="pct"/>
            <w:tcBorders>
              <w:top w:val="nil"/>
              <w:left w:val="nil"/>
              <w:bottom w:val="single" w:sz="8" w:space="0" w:color="auto"/>
              <w:right w:val="single" w:sz="8" w:space="0" w:color="auto"/>
            </w:tcBorders>
            <w:shd w:val="clear" w:color="000000" w:fill="FFC000"/>
            <w:vAlign w:val="center"/>
            <w:hideMark/>
          </w:tcPr>
          <w:p w14:paraId="00D87D97" w14:textId="196E9975" w:rsidR="00E924FC" w:rsidRPr="00E62BF1" w:rsidRDefault="00E116AD" w:rsidP="0093595D">
            <w:pPr>
              <w:rPr>
                <w:sz w:val="18"/>
                <w:lang w:eastAsia="cs-CZ"/>
              </w:rPr>
            </w:pPr>
            <w:r w:rsidRPr="00E62BF1">
              <w:rPr>
                <w:sz w:val="18"/>
                <w:lang w:eastAsia="cs-CZ"/>
              </w:rPr>
              <w:t>Nový Jičín</w:t>
            </w:r>
          </w:p>
        </w:tc>
        <w:tc>
          <w:tcPr>
            <w:tcW w:w="360" w:type="pct"/>
            <w:tcBorders>
              <w:top w:val="nil"/>
              <w:left w:val="nil"/>
              <w:bottom w:val="single" w:sz="8" w:space="0" w:color="auto"/>
              <w:right w:val="single" w:sz="8" w:space="0" w:color="auto"/>
            </w:tcBorders>
            <w:shd w:val="clear" w:color="000000" w:fill="FFC000"/>
            <w:vAlign w:val="center"/>
            <w:hideMark/>
          </w:tcPr>
          <w:p w14:paraId="0C56B6F7" w14:textId="03F30EA5" w:rsidR="00E924FC" w:rsidRPr="00E62BF1" w:rsidRDefault="00E116AD" w:rsidP="0093595D">
            <w:pPr>
              <w:rPr>
                <w:sz w:val="18"/>
                <w:lang w:eastAsia="cs-CZ"/>
              </w:rPr>
            </w:pPr>
            <w:r w:rsidRPr="00E62BF1">
              <w:rPr>
                <w:sz w:val="18"/>
                <w:lang w:eastAsia="cs-CZ"/>
              </w:rPr>
              <w:t>Odry</w:t>
            </w:r>
          </w:p>
        </w:tc>
        <w:tc>
          <w:tcPr>
            <w:tcW w:w="359" w:type="pct"/>
            <w:tcBorders>
              <w:top w:val="nil"/>
              <w:left w:val="nil"/>
              <w:bottom w:val="single" w:sz="8" w:space="0" w:color="auto"/>
              <w:right w:val="single" w:sz="8" w:space="0" w:color="auto"/>
            </w:tcBorders>
            <w:shd w:val="clear" w:color="000000" w:fill="FFC000"/>
            <w:noWrap/>
            <w:vAlign w:val="center"/>
            <w:hideMark/>
          </w:tcPr>
          <w:p w14:paraId="75B5E28B" w14:textId="25D7CA00" w:rsidR="00E924FC" w:rsidRPr="00E62BF1" w:rsidRDefault="00E116AD" w:rsidP="0093595D">
            <w:pPr>
              <w:rPr>
                <w:sz w:val="18"/>
                <w:lang w:eastAsia="cs-CZ"/>
              </w:rPr>
            </w:pPr>
            <w:r w:rsidRPr="00E62BF1">
              <w:rPr>
                <w:sz w:val="18"/>
                <w:lang w:eastAsia="cs-CZ"/>
              </w:rPr>
              <w:t>Opava</w:t>
            </w:r>
          </w:p>
        </w:tc>
        <w:tc>
          <w:tcPr>
            <w:tcW w:w="360" w:type="pct"/>
            <w:tcBorders>
              <w:top w:val="nil"/>
              <w:left w:val="nil"/>
              <w:bottom w:val="single" w:sz="8" w:space="0" w:color="auto"/>
              <w:right w:val="single" w:sz="8" w:space="0" w:color="auto"/>
            </w:tcBorders>
            <w:shd w:val="clear" w:color="000000" w:fill="FFC000"/>
            <w:noWrap/>
            <w:vAlign w:val="center"/>
            <w:hideMark/>
          </w:tcPr>
          <w:p w14:paraId="5DC0D868" w14:textId="7A5DAA2A" w:rsidR="00E924FC" w:rsidRPr="00E62BF1" w:rsidRDefault="00E116AD" w:rsidP="0093595D">
            <w:pPr>
              <w:rPr>
                <w:sz w:val="18"/>
                <w:lang w:eastAsia="cs-CZ"/>
              </w:rPr>
            </w:pPr>
            <w:r w:rsidRPr="00E62BF1">
              <w:rPr>
                <w:sz w:val="18"/>
                <w:lang w:eastAsia="cs-CZ"/>
              </w:rPr>
              <w:t>Orlová</w:t>
            </w:r>
          </w:p>
        </w:tc>
        <w:tc>
          <w:tcPr>
            <w:tcW w:w="359" w:type="pct"/>
            <w:tcBorders>
              <w:top w:val="nil"/>
              <w:left w:val="nil"/>
              <w:bottom w:val="single" w:sz="8" w:space="0" w:color="auto"/>
              <w:right w:val="single" w:sz="8" w:space="0" w:color="auto"/>
            </w:tcBorders>
            <w:shd w:val="clear" w:color="000000" w:fill="FFC000"/>
            <w:noWrap/>
            <w:vAlign w:val="center"/>
            <w:hideMark/>
          </w:tcPr>
          <w:p w14:paraId="4A3AF136" w14:textId="6AF4400E" w:rsidR="00E924FC" w:rsidRPr="00E62BF1" w:rsidRDefault="00E116AD" w:rsidP="0093595D">
            <w:pPr>
              <w:rPr>
                <w:sz w:val="18"/>
                <w:lang w:eastAsia="cs-CZ"/>
              </w:rPr>
            </w:pPr>
            <w:r w:rsidRPr="00E62BF1">
              <w:rPr>
                <w:sz w:val="18"/>
                <w:lang w:eastAsia="cs-CZ"/>
              </w:rPr>
              <w:t>Ostrava</w:t>
            </w:r>
          </w:p>
        </w:tc>
        <w:tc>
          <w:tcPr>
            <w:tcW w:w="360" w:type="pct"/>
            <w:tcBorders>
              <w:top w:val="nil"/>
              <w:left w:val="nil"/>
              <w:bottom w:val="single" w:sz="8" w:space="0" w:color="auto"/>
              <w:right w:val="single" w:sz="8" w:space="0" w:color="auto"/>
            </w:tcBorders>
            <w:shd w:val="clear" w:color="000000" w:fill="FFC000"/>
            <w:noWrap/>
            <w:vAlign w:val="center"/>
            <w:hideMark/>
          </w:tcPr>
          <w:p w14:paraId="52447FE1" w14:textId="006DB877" w:rsidR="00E924FC" w:rsidRPr="00E62BF1" w:rsidRDefault="00E116AD" w:rsidP="0093595D">
            <w:pPr>
              <w:rPr>
                <w:sz w:val="18"/>
                <w:lang w:eastAsia="cs-CZ"/>
              </w:rPr>
            </w:pPr>
            <w:r w:rsidRPr="00E62BF1">
              <w:rPr>
                <w:sz w:val="18"/>
                <w:lang w:eastAsia="cs-CZ"/>
              </w:rPr>
              <w:t>Rýmařov</w:t>
            </w:r>
          </w:p>
        </w:tc>
        <w:tc>
          <w:tcPr>
            <w:tcW w:w="359" w:type="pct"/>
            <w:tcBorders>
              <w:top w:val="nil"/>
              <w:left w:val="nil"/>
              <w:bottom w:val="single" w:sz="8" w:space="0" w:color="auto"/>
              <w:right w:val="single" w:sz="8" w:space="0" w:color="auto"/>
            </w:tcBorders>
            <w:shd w:val="clear" w:color="000000" w:fill="FFC000"/>
            <w:noWrap/>
            <w:vAlign w:val="center"/>
            <w:hideMark/>
          </w:tcPr>
          <w:p w14:paraId="28EABDB8" w14:textId="7DC070C2" w:rsidR="00E924FC" w:rsidRPr="00E62BF1" w:rsidRDefault="00E116AD" w:rsidP="0093595D">
            <w:pPr>
              <w:rPr>
                <w:sz w:val="18"/>
                <w:lang w:eastAsia="cs-CZ"/>
              </w:rPr>
            </w:pPr>
            <w:r w:rsidRPr="00E62BF1">
              <w:rPr>
                <w:sz w:val="18"/>
                <w:lang w:eastAsia="cs-CZ"/>
              </w:rPr>
              <w:t>Třinec</w:t>
            </w:r>
          </w:p>
        </w:tc>
        <w:tc>
          <w:tcPr>
            <w:tcW w:w="360" w:type="pct"/>
            <w:tcBorders>
              <w:top w:val="nil"/>
              <w:left w:val="nil"/>
              <w:bottom w:val="single" w:sz="8" w:space="0" w:color="auto"/>
              <w:right w:val="single" w:sz="8" w:space="0" w:color="auto"/>
            </w:tcBorders>
            <w:shd w:val="clear" w:color="000000" w:fill="FFC000"/>
            <w:noWrap/>
            <w:vAlign w:val="center"/>
            <w:hideMark/>
          </w:tcPr>
          <w:p w14:paraId="507D13A9" w14:textId="0CA6CC31" w:rsidR="00E924FC" w:rsidRPr="00E62BF1" w:rsidRDefault="00E116AD" w:rsidP="0093595D">
            <w:pPr>
              <w:rPr>
                <w:sz w:val="18"/>
                <w:lang w:eastAsia="cs-CZ"/>
              </w:rPr>
            </w:pPr>
            <w:r w:rsidRPr="00E62BF1">
              <w:rPr>
                <w:sz w:val="18"/>
                <w:lang w:eastAsia="cs-CZ"/>
              </w:rPr>
              <w:t>Vítkov</w:t>
            </w:r>
          </w:p>
        </w:tc>
      </w:tr>
      <w:tr w:rsidR="00E62BF1" w:rsidRPr="00E62BF1" w14:paraId="5D6EA76E"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58309B3A" w14:textId="77777777" w:rsidR="00E924FC" w:rsidRPr="00E62BF1" w:rsidRDefault="00E924FC" w:rsidP="0093595D">
            <w:pPr>
              <w:rPr>
                <w:sz w:val="18"/>
                <w:lang w:eastAsia="cs-CZ"/>
              </w:rPr>
            </w:pPr>
            <w:r w:rsidRPr="00E62BF1">
              <w:rPr>
                <w:sz w:val="18"/>
                <w:lang w:eastAsia="cs-CZ"/>
              </w:rPr>
              <w:t>Stav obyvatel k 31. 12. 2018</w:t>
            </w:r>
          </w:p>
        </w:tc>
        <w:tc>
          <w:tcPr>
            <w:tcW w:w="359" w:type="pct"/>
            <w:tcBorders>
              <w:top w:val="nil"/>
              <w:left w:val="nil"/>
              <w:bottom w:val="single" w:sz="8" w:space="0" w:color="auto"/>
              <w:right w:val="single" w:sz="8" w:space="0" w:color="auto"/>
            </w:tcBorders>
            <w:shd w:val="clear" w:color="auto" w:fill="auto"/>
            <w:noWrap/>
            <w:vAlign w:val="center"/>
            <w:hideMark/>
          </w:tcPr>
          <w:p w14:paraId="5BBFEA8B" w14:textId="77777777" w:rsidR="00E924FC" w:rsidRPr="00E62BF1" w:rsidRDefault="00E924FC" w:rsidP="0093595D">
            <w:pPr>
              <w:rPr>
                <w:sz w:val="18"/>
                <w:lang w:eastAsia="cs-CZ"/>
              </w:rPr>
            </w:pPr>
            <w:r w:rsidRPr="00E62BF1">
              <w:rPr>
                <w:sz w:val="18"/>
                <w:lang w:eastAsia="cs-CZ"/>
              </w:rPr>
              <w:t>40 763</w:t>
            </w:r>
          </w:p>
        </w:tc>
        <w:tc>
          <w:tcPr>
            <w:tcW w:w="359" w:type="pct"/>
            <w:tcBorders>
              <w:top w:val="nil"/>
              <w:left w:val="nil"/>
              <w:bottom w:val="single" w:sz="8" w:space="0" w:color="auto"/>
              <w:right w:val="single" w:sz="8" w:space="0" w:color="auto"/>
            </w:tcBorders>
            <w:shd w:val="clear" w:color="auto" w:fill="auto"/>
            <w:noWrap/>
            <w:vAlign w:val="center"/>
            <w:hideMark/>
          </w:tcPr>
          <w:p w14:paraId="6C95B49B" w14:textId="77777777" w:rsidR="00E924FC" w:rsidRPr="00E62BF1" w:rsidRDefault="00E924FC" w:rsidP="0093595D">
            <w:pPr>
              <w:rPr>
                <w:sz w:val="18"/>
                <w:lang w:eastAsia="cs-CZ"/>
              </w:rPr>
            </w:pPr>
            <w:r w:rsidRPr="00E62BF1">
              <w:rPr>
                <w:sz w:val="18"/>
                <w:lang w:eastAsia="cs-CZ"/>
              </w:rPr>
              <w:t>21 315</w:t>
            </w:r>
          </w:p>
        </w:tc>
        <w:tc>
          <w:tcPr>
            <w:tcW w:w="360" w:type="pct"/>
            <w:tcBorders>
              <w:top w:val="nil"/>
              <w:left w:val="nil"/>
              <w:bottom w:val="single" w:sz="8" w:space="0" w:color="auto"/>
              <w:right w:val="single" w:sz="8" w:space="0" w:color="auto"/>
            </w:tcBorders>
            <w:shd w:val="clear" w:color="auto" w:fill="auto"/>
            <w:noWrap/>
            <w:vAlign w:val="center"/>
            <w:hideMark/>
          </w:tcPr>
          <w:p w14:paraId="463E7D8B" w14:textId="77777777" w:rsidR="00E924FC" w:rsidRPr="00E62BF1" w:rsidRDefault="00E924FC" w:rsidP="0093595D">
            <w:pPr>
              <w:rPr>
                <w:sz w:val="18"/>
                <w:lang w:eastAsia="cs-CZ"/>
              </w:rPr>
            </w:pPr>
            <w:r w:rsidRPr="00E62BF1">
              <w:rPr>
                <w:sz w:val="18"/>
                <w:lang w:eastAsia="cs-CZ"/>
              </w:rPr>
              <w:t>40 113</w:t>
            </w:r>
          </w:p>
        </w:tc>
        <w:tc>
          <w:tcPr>
            <w:tcW w:w="359" w:type="pct"/>
            <w:tcBorders>
              <w:top w:val="nil"/>
              <w:left w:val="nil"/>
              <w:bottom w:val="single" w:sz="8" w:space="0" w:color="auto"/>
              <w:right w:val="single" w:sz="8" w:space="0" w:color="auto"/>
            </w:tcBorders>
            <w:shd w:val="clear" w:color="auto" w:fill="auto"/>
            <w:noWrap/>
            <w:vAlign w:val="center"/>
            <w:hideMark/>
          </w:tcPr>
          <w:p w14:paraId="6663123D" w14:textId="77777777" w:rsidR="00E924FC" w:rsidRPr="00E62BF1" w:rsidRDefault="00E924FC" w:rsidP="0093595D">
            <w:pPr>
              <w:rPr>
                <w:sz w:val="18"/>
                <w:lang w:eastAsia="cs-CZ"/>
              </w:rPr>
            </w:pPr>
            <w:r w:rsidRPr="00E62BF1">
              <w:rPr>
                <w:sz w:val="18"/>
                <w:lang w:eastAsia="cs-CZ"/>
              </w:rPr>
              <w:t>48 907</w:t>
            </w:r>
          </w:p>
        </w:tc>
        <w:tc>
          <w:tcPr>
            <w:tcW w:w="360" w:type="pct"/>
            <w:tcBorders>
              <w:top w:val="nil"/>
              <w:left w:val="nil"/>
              <w:bottom w:val="single" w:sz="8" w:space="0" w:color="auto"/>
              <w:right w:val="single" w:sz="8" w:space="0" w:color="auto"/>
            </w:tcBorders>
            <w:shd w:val="clear" w:color="auto" w:fill="auto"/>
            <w:noWrap/>
            <w:vAlign w:val="center"/>
            <w:hideMark/>
          </w:tcPr>
          <w:p w14:paraId="01BF98B6" w14:textId="77777777" w:rsidR="00E924FC" w:rsidRPr="00E62BF1" w:rsidRDefault="00E924FC" w:rsidP="0093595D">
            <w:pPr>
              <w:rPr>
                <w:sz w:val="18"/>
                <w:lang w:eastAsia="cs-CZ"/>
              </w:rPr>
            </w:pPr>
            <w:r w:rsidRPr="00E62BF1">
              <w:rPr>
                <w:sz w:val="18"/>
                <w:lang w:eastAsia="cs-CZ"/>
              </w:rPr>
              <w:t>16 881</w:t>
            </w:r>
          </w:p>
        </w:tc>
        <w:tc>
          <w:tcPr>
            <w:tcW w:w="359" w:type="pct"/>
            <w:tcBorders>
              <w:top w:val="nil"/>
              <w:left w:val="nil"/>
              <w:bottom w:val="single" w:sz="8" w:space="0" w:color="auto"/>
              <w:right w:val="single" w:sz="8" w:space="0" w:color="auto"/>
            </w:tcBorders>
            <w:shd w:val="clear" w:color="auto" w:fill="auto"/>
            <w:noWrap/>
            <w:vAlign w:val="center"/>
            <w:hideMark/>
          </w:tcPr>
          <w:p w14:paraId="2E523CD5" w14:textId="77777777" w:rsidR="00E924FC" w:rsidRPr="00E62BF1" w:rsidRDefault="00E924FC" w:rsidP="0093595D">
            <w:pPr>
              <w:rPr>
                <w:sz w:val="18"/>
                <w:lang w:eastAsia="cs-CZ"/>
              </w:rPr>
            </w:pPr>
            <w:r w:rsidRPr="00E62BF1">
              <w:rPr>
                <w:sz w:val="18"/>
                <w:lang w:eastAsia="cs-CZ"/>
              </w:rPr>
              <w:t>101 006</w:t>
            </w:r>
          </w:p>
        </w:tc>
        <w:tc>
          <w:tcPr>
            <w:tcW w:w="360" w:type="pct"/>
            <w:tcBorders>
              <w:top w:val="nil"/>
              <w:left w:val="nil"/>
              <w:bottom w:val="single" w:sz="8" w:space="0" w:color="auto"/>
              <w:right w:val="single" w:sz="8" w:space="0" w:color="auto"/>
            </w:tcBorders>
            <w:shd w:val="clear" w:color="auto" w:fill="auto"/>
            <w:noWrap/>
            <w:vAlign w:val="center"/>
            <w:hideMark/>
          </w:tcPr>
          <w:p w14:paraId="23F4927F" w14:textId="77777777" w:rsidR="00E924FC" w:rsidRPr="00E62BF1" w:rsidRDefault="00E924FC" w:rsidP="0093595D">
            <w:pPr>
              <w:rPr>
                <w:sz w:val="18"/>
                <w:lang w:eastAsia="cs-CZ"/>
              </w:rPr>
            </w:pPr>
            <w:r w:rsidRPr="00E62BF1">
              <w:rPr>
                <w:sz w:val="18"/>
                <w:lang w:eastAsia="cs-CZ"/>
              </w:rPr>
              <w:t>37 255</w:t>
            </w:r>
          </w:p>
        </w:tc>
        <w:tc>
          <w:tcPr>
            <w:tcW w:w="359" w:type="pct"/>
            <w:tcBorders>
              <w:top w:val="nil"/>
              <w:left w:val="nil"/>
              <w:bottom w:val="single" w:sz="8" w:space="0" w:color="auto"/>
              <w:right w:val="single" w:sz="8" w:space="0" w:color="auto"/>
            </w:tcBorders>
            <w:shd w:val="clear" w:color="auto" w:fill="auto"/>
            <w:noWrap/>
            <w:vAlign w:val="center"/>
            <w:hideMark/>
          </w:tcPr>
          <w:p w14:paraId="78A4D7D1" w14:textId="77777777" w:rsidR="00E924FC" w:rsidRPr="00E62BF1" w:rsidRDefault="00E924FC" w:rsidP="0093595D">
            <w:pPr>
              <w:rPr>
                <w:sz w:val="18"/>
                <w:lang w:eastAsia="cs-CZ"/>
              </w:rPr>
            </w:pPr>
            <w:r w:rsidRPr="00E62BF1">
              <w:rPr>
                <w:sz w:val="18"/>
                <w:lang w:eastAsia="cs-CZ"/>
              </w:rPr>
              <w:t>321 273</w:t>
            </w:r>
          </w:p>
        </w:tc>
        <w:tc>
          <w:tcPr>
            <w:tcW w:w="360" w:type="pct"/>
            <w:tcBorders>
              <w:top w:val="nil"/>
              <w:left w:val="nil"/>
              <w:bottom w:val="single" w:sz="8" w:space="0" w:color="auto"/>
              <w:right w:val="single" w:sz="8" w:space="0" w:color="auto"/>
            </w:tcBorders>
            <w:shd w:val="clear" w:color="auto" w:fill="auto"/>
            <w:noWrap/>
            <w:vAlign w:val="center"/>
            <w:hideMark/>
          </w:tcPr>
          <w:p w14:paraId="66F86A47" w14:textId="77777777" w:rsidR="00E924FC" w:rsidRPr="00E62BF1" w:rsidRDefault="00E924FC" w:rsidP="0093595D">
            <w:pPr>
              <w:rPr>
                <w:sz w:val="18"/>
                <w:lang w:eastAsia="cs-CZ"/>
              </w:rPr>
            </w:pPr>
            <w:r w:rsidRPr="00E62BF1">
              <w:rPr>
                <w:sz w:val="18"/>
                <w:lang w:eastAsia="cs-CZ"/>
              </w:rPr>
              <w:t>15 338</w:t>
            </w:r>
          </w:p>
        </w:tc>
        <w:tc>
          <w:tcPr>
            <w:tcW w:w="359" w:type="pct"/>
            <w:tcBorders>
              <w:top w:val="nil"/>
              <w:left w:val="nil"/>
              <w:bottom w:val="single" w:sz="8" w:space="0" w:color="auto"/>
              <w:right w:val="single" w:sz="8" w:space="0" w:color="auto"/>
            </w:tcBorders>
            <w:shd w:val="clear" w:color="auto" w:fill="auto"/>
            <w:noWrap/>
            <w:vAlign w:val="center"/>
            <w:hideMark/>
          </w:tcPr>
          <w:p w14:paraId="631221A6" w14:textId="77777777" w:rsidR="00E924FC" w:rsidRPr="00E62BF1" w:rsidRDefault="00E924FC" w:rsidP="0093595D">
            <w:pPr>
              <w:rPr>
                <w:sz w:val="18"/>
                <w:lang w:eastAsia="cs-CZ"/>
              </w:rPr>
            </w:pPr>
            <w:r w:rsidRPr="00E62BF1">
              <w:rPr>
                <w:sz w:val="18"/>
                <w:lang w:eastAsia="cs-CZ"/>
              </w:rPr>
              <w:t>54 542</w:t>
            </w:r>
          </w:p>
        </w:tc>
        <w:tc>
          <w:tcPr>
            <w:tcW w:w="360" w:type="pct"/>
            <w:tcBorders>
              <w:top w:val="nil"/>
              <w:left w:val="nil"/>
              <w:bottom w:val="single" w:sz="8" w:space="0" w:color="auto"/>
              <w:right w:val="single" w:sz="8" w:space="0" w:color="auto"/>
            </w:tcBorders>
            <w:shd w:val="clear" w:color="auto" w:fill="auto"/>
            <w:noWrap/>
            <w:vAlign w:val="center"/>
            <w:hideMark/>
          </w:tcPr>
          <w:p w14:paraId="49A1C0CF" w14:textId="77777777" w:rsidR="00E924FC" w:rsidRPr="00E62BF1" w:rsidRDefault="00E924FC" w:rsidP="0093595D">
            <w:pPr>
              <w:rPr>
                <w:sz w:val="18"/>
                <w:lang w:eastAsia="cs-CZ"/>
              </w:rPr>
            </w:pPr>
            <w:r w:rsidRPr="00E62BF1">
              <w:rPr>
                <w:sz w:val="18"/>
                <w:lang w:eastAsia="cs-CZ"/>
              </w:rPr>
              <w:t>13 330</w:t>
            </w:r>
          </w:p>
        </w:tc>
      </w:tr>
      <w:tr w:rsidR="00E62BF1" w:rsidRPr="00E62BF1" w14:paraId="1875F2A0"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791A05D1" w14:textId="77777777" w:rsidR="00E924FC" w:rsidRPr="00E62BF1" w:rsidRDefault="00E924FC" w:rsidP="0093595D">
            <w:pPr>
              <w:rPr>
                <w:sz w:val="18"/>
                <w:lang w:eastAsia="cs-CZ"/>
              </w:rPr>
            </w:pPr>
            <w:proofErr w:type="gramStart"/>
            <w:r w:rsidRPr="00E62BF1">
              <w:rPr>
                <w:sz w:val="18"/>
                <w:lang w:eastAsia="cs-CZ"/>
              </w:rPr>
              <w:t>0 - 14</w:t>
            </w:r>
            <w:proofErr w:type="gramEnd"/>
          </w:p>
        </w:tc>
        <w:tc>
          <w:tcPr>
            <w:tcW w:w="359" w:type="pct"/>
            <w:tcBorders>
              <w:top w:val="nil"/>
              <w:left w:val="nil"/>
              <w:bottom w:val="single" w:sz="8" w:space="0" w:color="auto"/>
              <w:right w:val="single" w:sz="8" w:space="0" w:color="auto"/>
            </w:tcBorders>
            <w:shd w:val="clear" w:color="auto" w:fill="auto"/>
            <w:noWrap/>
            <w:vAlign w:val="center"/>
            <w:hideMark/>
          </w:tcPr>
          <w:p w14:paraId="765E217A" w14:textId="77777777" w:rsidR="00E924FC" w:rsidRPr="00E62BF1" w:rsidRDefault="00E924FC" w:rsidP="0093595D">
            <w:pPr>
              <w:rPr>
                <w:sz w:val="18"/>
                <w:lang w:eastAsia="cs-CZ"/>
              </w:rPr>
            </w:pPr>
            <w:r w:rsidRPr="00E62BF1">
              <w:rPr>
                <w:sz w:val="18"/>
                <w:lang w:eastAsia="cs-CZ"/>
              </w:rPr>
              <w:t>6 422</w:t>
            </w:r>
          </w:p>
        </w:tc>
        <w:tc>
          <w:tcPr>
            <w:tcW w:w="359" w:type="pct"/>
            <w:tcBorders>
              <w:top w:val="nil"/>
              <w:left w:val="nil"/>
              <w:bottom w:val="single" w:sz="8" w:space="0" w:color="auto"/>
              <w:right w:val="single" w:sz="8" w:space="0" w:color="auto"/>
            </w:tcBorders>
            <w:shd w:val="clear" w:color="auto" w:fill="auto"/>
            <w:noWrap/>
            <w:vAlign w:val="center"/>
            <w:hideMark/>
          </w:tcPr>
          <w:p w14:paraId="14373D95" w14:textId="77777777" w:rsidR="00E924FC" w:rsidRPr="00E62BF1" w:rsidRDefault="00E924FC" w:rsidP="0093595D">
            <w:pPr>
              <w:rPr>
                <w:sz w:val="18"/>
                <w:lang w:eastAsia="cs-CZ"/>
              </w:rPr>
            </w:pPr>
            <w:r w:rsidRPr="00E62BF1">
              <w:rPr>
                <w:sz w:val="18"/>
                <w:lang w:eastAsia="cs-CZ"/>
              </w:rPr>
              <w:t>3 533</w:t>
            </w:r>
          </w:p>
        </w:tc>
        <w:tc>
          <w:tcPr>
            <w:tcW w:w="360" w:type="pct"/>
            <w:tcBorders>
              <w:top w:val="nil"/>
              <w:left w:val="nil"/>
              <w:bottom w:val="single" w:sz="8" w:space="0" w:color="auto"/>
              <w:right w:val="single" w:sz="8" w:space="0" w:color="auto"/>
            </w:tcBorders>
            <w:shd w:val="clear" w:color="auto" w:fill="auto"/>
            <w:noWrap/>
            <w:vAlign w:val="center"/>
            <w:hideMark/>
          </w:tcPr>
          <w:p w14:paraId="26424523" w14:textId="77777777" w:rsidR="00E924FC" w:rsidRPr="00E62BF1" w:rsidRDefault="00E924FC" w:rsidP="0093595D">
            <w:pPr>
              <w:rPr>
                <w:sz w:val="18"/>
                <w:lang w:eastAsia="cs-CZ"/>
              </w:rPr>
            </w:pPr>
            <w:r w:rsidRPr="00E62BF1">
              <w:rPr>
                <w:sz w:val="18"/>
                <w:lang w:eastAsia="cs-CZ"/>
              </w:rPr>
              <w:t>5 771</w:t>
            </w:r>
          </w:p>
        </w:tc>
        <w:tc>
          <w:tcPr>
            <w:tcW w:w="359" w:type="pct"/>
            <w:tcBorders>
              <w:top w:val="nil"/>
              <w:left w:val="nil"/>
              <w:bottom w:val="single" w:sz="8" w:space="0" w:color="auto"/>
              <w:right w:val="single" w:sz="8" w:space="0" w:color="auto"/>
            </w:tcBorders>
            <w:shd w:val="clear" w:color="auto" w:fill="auto"/>
            <w:noWrap/>
            <w:vAlign w:val="center"/>
            <w:hideMark/>
          </w:tcPr>
          <w:p w14:paraId="5763188B" w14:textId="77777777" w:rsidR="00E924FC" w:rsidRPr="00E62BF1" w:rsidRDefault="00E924FC" w:rsidP="0093595D">
            <w:pPr>
              <w:rPr>
                <w:sz w:val="18"/>
                <w:lang w:eastAsia="cs-CZ"/>
              </w:rPr>
            </w:pPr>
            <w:r w:rsidRPr="00E62BF1">
              <w:rPr>
                <w:sz w:val="18"/>
                <w:lang w:eastAsia="cs-CZ"/>
              </w:rPr>
              <w:t>8 047</w:t>
            </w:r>
          </w:p>
        </w:tc>
        <w:tc>
          <w:tcPr>
            <w:tcW w:w="360" w:type="pct"/>
            <w:tcBorders>
              <w:top w:val="nil"/>
              <w:left w:val="nil"/>
              <w:bottom w:val="single" w:sz="8" w:space="0" w:color="auto"/>
              <w:right w:val="single" w:sz="8" w:space="0" w:color="auto"/>
            </w:tcBorders>
            <w:shd w:val="clear" w:color="auto" w:fill="auto"/>
            <w:noWrap/>
            <w:vAlign w:val="center"/>
            <w:hideMark/>
          </w:tcPr>
          <w:p w14:paraId="0FB17B9E" w14:textId="77777777" w:rsidR="00E924FC" w:rsidRPr="00E62BF1" w:rsidRDefault="00E924FC" w:rsidP="0093595D">
            <w:pPr>
              <w:rPr>
                <w:sz w:val="18"/>
                <w:lang w:eastAsia="cs-CZ"/>
              </w:rPr>
            </w:pPr>
            <w:r w:rsidRPr="00E62BF1">
              <w:rPr>
                <w:sz w:val="18"/>
                <w:lang w:eastAsia="cs-CZ"/>
              </w:rPr>
              <w:t>2 617</w:t>
            </w:r>
          </w:p>
        </w:tc>
        <w:tc>
          <w:tcPr>
            <w:tcW w:w="359" w:type="pct"/>
            <w:tcBorders>
              <w:top w:val="nil"/>
              <w:left w:val="nil"/>
              <w:bottom w:val="single" w:sz="8" w:space="0" w:color="auto"/>
              <w:right w:val="single" w:sz="8" w:space="0" w:color="auto"/>
            </w:tcBorders>
            <w:shd w:val="clear" w:color="auto" w:fill="auto"/>
            <w:noWrap/>
            <w:vAlign w:val="center"/>
            <w:hideMark/>
          </w:tcPr>
          <w:p w14:paraId="26E01E30" w14:textId="77777777" w:rsidR="00E924FC" w:rsidRPr="00E62BF1" w:rsidRDefault="00E924FC" w:rsidP="0093595D">
            <w:pPr>
              <w:rPr>
                <w:sz w:val="18"/>
                <w:lang w:eastAsia="cs-CZ"/>
              </w:rPr>
            </w:pPr>
            <w:r w:rsidRPr="00E62BF1">
              <w:rPr>
                <w:sz w:val="18"/>
                <w:lang w:eastAsia="cs-CZ"/>
              </w:rPr>
              <w:t>15 739</w:t>
            </w:r>
          </w:p>
        </w:tc>
        <w:tc>
          <w:tcPr>
            <w:tcW w:w="360" w:type="pct"/>
            <w:tcBorders>
              <w:top w:val="nil"/>
              <w:left w:val="nil"/>
              <w:bottom w:val="single" w:sz="8" w:space="0" w:color="auto"/>
              <w:right w:val="single" w:sz="8" w:space="0" w:color="auto"/>
            </w:tcBorders>
            <w:shd w:val="clear" w:color="auto" w:fill="auto"/>
            <w:noWrap/>
            <w:vAlign w:val="center"/>
            <w:hideMark/>
          </w:tcPr>
          <w:p w14:paraId="7EF2DD58" w14:textId="77777777" w:rsidR="00E924FC" w:rsidRPr="00E62BF1" w:rsidRDefault="00E924FC" w:rsidP="0093595D">
            <w:pPr>
              <w:rPr>
                <w:sz w:val="18"/>
                <w:lang w:eastAsia="cs-CZ"/>
              </w:rPr>
            </w:pPr>
            <w:r w:rsidRPr="00E62BF1">
              <w:rPr>
                <w:sz w:val="18"/>
                <w:lang w:eastAsia="cs-CZ"/>
              </w:rPr>
              <w:t>5 512</w:t>
            </w:r>
          </w:p>
        </w:tc>
        <w:tc>
          <w:tcPr>
            <w:tcW w:w="359" w:type="pct"/>
            <w:tcBorders>
              <w:top w:val="nil"/>
              <w:left w:val="nil"/>
              <w:bottom w:val="single" w:sz="8" w:space="0" w:color="auto"/>
              <w:right w:val="single" w:sz="8" w:space="0" w:color="auto"/>
            </w:tcBorders>
            <w:shd w:val="clear" w:color="auto" w:fill="auto"/>
            <w:noWrap/>
            <w:vAlign w:val="center"/>
            <w:hideMark/>
          </w:tcPr>
          <w:p w14:paraId="462264DE" w14:textId="77777777" w:rsidR="00E924FC" w:rsidRPr="00E62BF1" w:rsidRDefault="00E924FC" w:rsidP="0093595D">
            <w:pPr>
              <w:rPr>
                <w:sz w:val="18"/>
                <w:lang w:eastAsia="cs-CZ"/>
              </w:rPr>
            </w:pPr>
            <w:r w:rsidRPr="00E62BF1">
              <w:rPr>
                <w:sz w:val="18"/>
                <w:lang w:eastAsia="cs-CZ"/>
              </w:rPr>
              <w:t>48 592</w:t>
            </w:r>
          </w:p>
        </w:tc>
        <w:tc>
          <w:tcPr>
            <w:tcW w:w="360" w:type="pct"/>
            <w:tcBorders>
              <w:top w:val="nil"/>
              <w:left w:val="nil"/>
              <w:bottom w:val="single" w:sz="8" w:space="0" w:color="auto"/>
              <w:right w:val="single" w:sz="8" w:space="0" w:color="auto"/>
            </w:tcBorders>
            <w:shd w:val="clear" w:color="auto" w:fill="auto"/>
            <w:noWrap/>
            <w:vAlign w:val="center"/>
            <w:hideMark/>
          </w:tcPr>
          <w:p w14:paraId="308461B4" w14:textId="77777777" w:rsidR="00E924FC" w:rsidRPr="00E62BF1" w:rsidRDefault="00E924FC" w:rsidP="0093595D">
            <w:pPr>
              <w:rPr>
                <w:sz w:val="18"/>
                <w:lang w:eastAsia="cs-CZ"/>
              </w:rPr>
            </w:pPr>
            <w:r w:rsidRPr="00E62BF1">
              <w:rPr>
                <w:sz w:val="18"/>
                <w:lang w:eastAsia="cs-CZ"/>
              </w:rPr>
              <w:t>2 146</w:t>
            </w:r>
          </w:p>
        </w:tc>
        <w:tc>
          <w:tcPr>
            <w:tcW w:w="359" w:type="pct"/>
            <w:tcBorders>
              <w:top w:val="nil"/>
              <w:left w:val="nil"/>
              <w:bottom w:val="single" w:sz="8" w:space="0" w:color="auto"/>
              <w:right w:val="single" w:sz="8" w:space="0" w:color="auto"/>
            </w:tcBorders>
            <w:shd w:val="clear" w:color="auto" w:fill="auto"/>
            <w:noWrap/>
            <w:vAlign w:val="center"/>
            <w:hideMark/>
          </w:tcPr>
          <w:p w14:paraId="61A5140D" w14:textId="77777777" w:rsidR="00E924FC" w:rsidRPr="00E62BF1" w:rsidRDefault="00E924FC" w:rsidP="0093595D">
            <w:pPr>
              <w:rPr>
                <w:sz w:val="18"/>
                <w:lang w:eastAsia="cs-CZ"/>
              </w:rPr>
            </w:pPr>
            <w:r w:rsidRPr="00E62BF1">
              <w:rPr>
                <w:sz w:val="18"/>
                <w:lang w:eastAsia="cs-CZ"/>
              </w:rPr>
              <w:t>8 395</w:t>
            </w:r>
          </w:p>
        </w:tc>
        <w:tc>
          <w:tcPr>
            <w:tcW w:w="360" w:type="pct"/>
            <w:tcBorders>
              <w:top w:val="nil"/>
              <w:left w:val="nil"/>
              <w:bottom w:val="single" w:sz="8" w:space="0" w:color="auto"/>
              <w:right w:val="single" w:sz="8" w:space="0" w:color="auto"/>
            </w:tcBorders>
            <w:shd w:val="clear" w:color="auto" w:fill="auto"/>
            <w:noWrap/>
            <w:vAlign w:val="center"/>
            <w:hideMark/>
          </w:tcPr>
          <w:p w14:paraId="14FF1283" w14:textId="77777777" w:rsidR="00E924FC" w:rsidRPr="00E62BF1" w:rsidRDefault="00E924FC" w:rsidP="0093595D">
            <w:pPr>
              <w:rPr>
                <w:sz w:val="18"/>
                <w:lang w:eastAsia="cs-CZ"/>
              </w:rPr>
            </w:pPr>
            <w:r w:rsidRPr="00E62BF1">
              <w:rPr>
                <w:sz w:val="18"/>
                <w:lang w:eastAsia="cs-CZ"/>
              </w:rPr>
              <w:t>2 101</w:t>
            </w:r>
          </w:p>
        </w:tc>
      </w:tr>
      <w:tr w:rsidR="00E62BF1" w:rsidRPr="00E62BF1" w14:paraId="63249EF8"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7FE99F17" w14:textId="77777777" w:rsidR="00E924FC" w:rsidRPr="00E62BF1" w:rsidRDefault="00E924FC" w:rsidP="0093595D">
            <w:pPr>
              <w:rPr>
                <w:sz w:val="18"/>
                <w:lang w:eastAsia="cs-CZ"/>
              </w:rPr>
            </w:pPr>
            <w:proofErr w:type="gramStart"/>
            <w:r w:rsidRPr="00E62BF1">
              <w:rPr>
                <w:sz w:val="18"/>
                <w:lang w:eastAsia="cs-CZ"/>
              </w:rPr>
              <w:t>15 - 64</w:t>
            </w:r>
            <w:proofErr w:type="gramEnd"/>
          </w:p>
        </w:tc>
        <w:tc>
          <w:tcPr>
            <w:tcW w:w="359" w:type="pct"/>
            <w:tcBorders>
              <w:top w:val="nil"/>
              <w:left w:val="nil"/>
              <w:bottom w:val="single" w:sz="8" w:space="0" w:color="auto"/>
              <w:right w:val="single" w:sz="8" w:space="0" w:color="auto"/>
            </w:tcBorders>
            <w:shd w:val="clear" w:color="auto" w:fill="auto"/>
            <w:noWrap/>
            <w:vAlign w:val="center"/>
            <w:hideMark/>
          </w:tcPr>
          <w:p w14:paraId="408933AF" w14:textId="77777777" w:rsidR="00E924FC" w:rsidRPr="00E62BF1" w:rsidRDefault="00E924FC" w:rsidP="0093595D">
            <w:pPr>
              <w:rPr>
                <w:sz w:val="18"/>
                <w:lang w:eastAsia="cs-CZ"/>
              </w:rPr>
            </w:pPr>
            <w:r w:rsidRPr="00E62BF1">
              <w:rPr>
                <w:sz w:val="18"/>
                <w:lang w:eastAsia="cs-CZ"/>
              </w:rPr>
              <w:t>26 632</w:t>
            </w:r>
          </w:p>
        </w:tc>
        <w:tc>
          <w:tcPr>
            <w:tcW w:w="359" w:type="pct"/>
            <w:tcBorders>
              <w:top w:val="nil"/>
              <w:left w:val="nil"/>
              <w:bottom w:val="single" w:sz="8" w:space="0" w:color="auto"/>
              <w:right w:val="single" w:sz="8" w:space="0" w:color="auto"/>
            </w:tcBorders>
            <w:shd w:val="clear" w:color="auto" w:fill="auto"/>
            <w:noWrap/>
            <w:vAlign w:val="center"/>
            <w:hideMark/>
          </w:tcPr>
          <w:p w14:paraId="6A90A400" w14:textId="77777777" w:rsidR="00E924FC" w:rsidRPr="00E62BF1" w:rsidRDefault="00E924FC" w:rsidP="0093595D">
            <w:pPr>
              <w:rPr>
                <w:sz w:val="18"/>
                <w:lang w:eastAsia="cs-CZ"/>
              </w:rPr>
            </w:pPr>
            <w:r w:rsidRPr="00E62BF1">
              <w:rPr>
                <w:sz w:val="18"/>
                <w:lang w:eastAsia="cs-CZ"/>
              </w:rPr>
              <w:t>14 222</w:t>
            </w:r>
          </w:p>
        </w:tc>
        <w:tc>
          <w:tcPr>
            <w:tcW w:w="360" w:type="pct"/>
            <w:tcBorders>
              <w:top w:val="nil"/>
              <w:left w:val="nil"/>
              <w:bottom w:val="single" w:sz="8" w:space="0" w:color="auto"/>
              <w:right w:val="single" w:sz="8" w:space="0" w:color="auto"/>
            </w:tcBorders>
            <w:shd w:val="clear" w:color="auto" w:fill="auto"/>
            <w:noWrap/>
            <w:vAlign w:val="center"/>
            <w:hideMark/>
          </w:tcPr>
          <w:p w14:paraId="49F095A0" w14:textId="77777777" w:rsidR="00E924FC" w:rsidRPr="00E62BF1" w:rsidRDefault="00E924FC" w:rsidP="0093595D">
            <w:pPr>
              <w:rPr>
                <w:sz w:val="18"/>
                <w:lang w:eastAsia="cs-CZ"/>
              </w:rPr>
            </w:pPr>
            <w:r w:rsidRPr="00E62BF1">
              <w:rPr>
                <w:sz w:val="18"/>
                <w:lang w:eastAsia="cs-CZ"/>
              </w:rPr>
              <w:t>25 817</w:t>
            </w:r>
          </w:p>
        </w:tc>
        <w:tc>
          <w:tcPr>
            <w:tcW w:w="359" w:type="pct"/>
            <w:tcBorders>
              <w:top w:val="nil"/>
              <w:left w:val="nil"/>
              <w:bottom w:val="single" w:sz="8" w:space="0" w:color="auto"/>
              <w:right w:val="single" w:sz="8" w:space="0" w:color="auto"/>
            </w:tcBorders>
            <w:shd w:val="clear" w:color="auto" w:fill="auto"/>
            <w:noWrap/>
            <w:vAlign w:val="center"/>
            <w:hideMark/>
          </w:tcPr>
          <w:p w14:paraId="2DA8FE1B" w14:textId="77777777" w:rsidR="00E924FC" w:rsidRPr="00E62BF1" w:rsidRDefault="00E924FC" w:rsidP="0093595D">
            <w:pPr>
              <w:rPr>
                <w:sz w:val="18"/>
                <w:lang w:eastAsia="cs-CZ"/>
              </w:rPr>
            </w:pPr>
            <w:r w:rsidRPr="00E62BF1">
              <w:rPr>
                <w:sz w:val="18"/>
                <w:lang w:eastAsia="cs-CZ"/>
              </w:rPr>
              <w:t>31 483</w:t>
            </w:r>
          </w:p>
        </w:tc>
        <w:tc>
          <w:tcPr>
            <w:tcW w:w="360" w:type="pct"/>
            <w:tcBorders>
              <w:top w:val="nil"/>
              <w:left w:val="nil"/>
              <w:bottom w:val="single" w:sz="8" w:space="0" w:color="auto"/>
              <w:right w:val="single" w:sz="8" w:space="0" w:color="auto"/>
            </w:tcBorders>
            <w:shd w:val="clear" w:color="auto" w:fill="auto"/>
            <w:noWrap/>
            <w:vAlign w:val="center"/>
            <w:hideMark/>
          </w:tcPr>
          <w:p w14:paraId="472929A0" w14:textId="77777777" w:rsidR="00E924FC" w:rsidRPr="00E62BF1" w:rsidRDefault="00E924FC" w:rsidP="0093595D">
            <w:pPr>
              <w:rPr>
                <w:sz w:val="18"/>
                <w:lang w:eastAsia="cs-CZ"/>
              </w:rPr>
            </w:pPr>
            <w:r w:rsidRPr="00E62BF1">
              <w:rPr>
                <w:sz w:val="18"/>
                <w:lang w:eastAsia="cs-CZ"/>
              </w:rPr>
              <w:t>11 042</w:t>
            </w:r>
          </w:p>
        </w:tc>
        <w:tc>
          <w:tcPr>
            <w:tcW w:w="359" w:type="pct"/>
            <w:tcBorders>
              <w:top w:val="nil"/>
              <w:left w:val="nil"/>
              <w:bottom w:val="single" w:sz="8" w:space="0" w:color="auto"/>
              <w:right w:val="single" w:sz="8" w:space="0" w:color="auto"/>
            </w:tcBorders>
            <w:shd w:val="clear" w:color="auto" w:fill="auto"/>
            <w:noWrap/>
            <w:vAlign w:val="center"/>
            <w:hideMark/>
          </w:tcPr>
          <w:p w14:paraId="112EB479" w14:textId="77777777" w:rsidR="00E924FC" w:rsidRPr="00E62BF1" w:rsidRDefault="00E924FC" w:rsidP="0093595D">
            <w:pPr>
              <w:rPr>
                <w:sz w:val="18"/>
                <w:lang w:eastAsia="cs-CZ"/>
              </w:rPr>
            </w:pPr>
            <w:r w:rsidRPr="00E62BF1">
              <w:rPr>
                <w:sz w:val="18"/>
                <w:lang w:eastAsia="cs-CZ"/>
              </w:rPr>
              <w:t>65 317</w:t>
            </w:r>
          </w:p>
        </w:tc>
        <w:tc>
          <w:tcPr>
            <w:tcW w:w="360" w:type="pct"/>
            <w:tcBorders>
              <w:top w:val="nil"/>
              <w:left w:val="nil"/>
              <w:bottom w:val="single" w:sz="8" w:space="0" w:color="auto"/>
              <w:right w:val="single" w:sz="8" w:space="0" w:color="auto"/>
            </w:tcBorders>
            <w:shd w:val="clear" w:color="auto" w:fill="auto"/>
            <w:noWrap/>
            <w:vAlign w:val="center"/>
            <w:hideMark/>
          </w:tcPr>
          <w:p w14:paraId="47CE3529" w14:textId="77777777" w:rsidR="00E924FC" w:rsidRPr="00E62BF1" w:rsidRDefault="00E924FC" w:rsidP="0093595D">
            <w:pPr>
              <w:rPr>
                <w:sz w:val="18"/>
                <w:lang w:eastAsia="cs-CZ"/>
              </w:rPr>
            </w:pPr>
            <w:r w:rsidRPr="00E62BF1">
              <w:rPr>
                <w:sz w:val="18"/>
                <w:lang w:eastAsia="cs-CZ"/>
              </w:rPr>
              <w:t>25 135</w:t>
            </w:r>
          </w:p>
        </w:tc>
        <w:tc>
          <w:tcPr>
            <w:tcW w:w="359" w:type="pct"/>
            <w:tcBorders>
              <w:top w:val="nil"/>
              <w:left w:val="nil"/>
              <w:bottom w:val="single" w:sz="8" w:space="0" w:color="auto"/>
              <w:right w:val="single" w:sz="8" w:space="0" w:color="auto"/>
            </w:tcBorders>
            <w:shd w:val="clear" w:color="auto" w:fill="auto"/>
            <w:noWrap/>
            <w:vAlign w:val="center"/>
            <w:hideMark/>
          </w:tcPr>
          <w:p w14:paraId="4CDA505E" w14:textId="77777777" w:rsidR="00E924FC" w:rsidRPr="00E62BF1" w:rsidRDefault="00E924FC" w:rsidP="0093595D">
            <w:pPr>
              <w:rPr>
                <w:sz w:val="18"/>
                <w:lang w:eastAsia="cs-CZ"/>
              </w:rPr>
            </w:pPr>
            <w:r w:rsidRPr="00E62BF1">
              <w:rPr>
                <w:sz w:val="18"/>
                <w:lang w:eastAsia="cs-CZ"/>
              </w:rPr>
              <w:t>209 121</w:t>
            </w:r>
          </w:p>
        </w:tc>
        <w:tc>
          <w:tcPr>
            <w:tcW w:w="360" w:type="pct"/>
            <w:tcBorders>
              <w:top w:val="nil"/>
              <w:left w:val="nil"/>
              <w:bottom w:val="single" w:sz="8" w:space="0" w:color="auto"/>
              <w:right w:val="single" w:sz="8" w:space="0" w:color="auto"/>
            </w:tcBorders>
            <w:shd w:val="clear" w:color="auto" w:fill="auto"/>
            <w:noWrap/>
            <w:vAlign w:val="center"/>
            <w:hideMark/>
          </w:tcPr>
          <w:p w14:paraId="6E4A0442" w14:textId="77777777" w:rsidR="00E924FC" w:rsidRPr="00E62BF1" w:rsidRDefault="00E924FC" w:rsidP="0093595D">
            <w:pPr>
              <w:rPr>
                <w:sz w:val="18"/>
                <w:lang w:eastAsia="cs-CZ"/>
              </w:rPr>
            </w:pPr>
            <w:r w:rsidRPr="00E62BF1">
              <w:rPr>
                <w:sz w:val="18"/>
                <w:lang w:eastAsia="cs-CZ"/>
              </w:rPr>
              <w:t>9 747</w:t>
            </w:r>
          </w:p>
        </w:tc>
        <w:tc>
          <w:tcPr>
            <w:tcW w:w="359" w:type="pct"/>
            <w:tcBorders>
              <w:top w:val="nil"/>
              <w:left w:val="nil"/>
              <w:bottom w:val="single" w:sz="8" w:space="0" w:color="auto"/>
              <w:right w:val="single" w:sz="8" w:space="0" w:color="auto"/>
            </w:tcBorders>
            <w:shd w:val="clear" w:color="auto" w:fill="auto"/>
            <w:noWrap/>
            <w:vAlign w:val="center"/>
            <w:hideMark/>
          </w:tcPr>
          <w:p w14:paraId="28923736" w14:textId="77777777" w:rsidR="00E924FC" w:rsidRPr="00E62BF1" w:rsidRDefault="00E924FC" w:rsidP="0093595D">
            <w:pPr>
              <w:rPr>
                <w:sz w:val="18"/>
                <w:lang w:eastAsia="cs-CZ"/>
              </w:rPr>
            </w:pPr>
            <w:r w:rsidRPr="00E62BF1">
              <w:rPr>
                <w:sz w:val="18"/>
                <w:lang w:eastAsia="cs-CZ"/>
              </w:rPr>
              <w:t>35 264</w:t>
            </w:r>
          </w:p>
        </w:tc>
        <w:tc>
          <w:tcPr>
            <w:tcW w:w="360" w:type="pct"/>
            <w:tcBorders>
              <w:top w:val="nil"/>
              <w:left w:val="nil"/>
              <w:bottom w:val="single" w:sz="8" w:space="0" w:color="auto"/>
              <w:right w:val="single" w:sz="8" w:space="0" w:color="auto"/>
            </w:tcBorders>
            <w:shd w:val="clear" w:color="auto" w:fill="auto"/>
            <w:noWrap/>
            <w:vAlign w:val="center"/>
            <w:hideMark/>
          </w:tcPr>
          <w:p w14:paraId="0C5CE75D" w14:textId="77777777" w:rsidR="00E924FC" w:rsidRPr="00E62BF1" w:rsidRDefault="00E924FC" w:rsidP="0093595D">
            <w:pPr>
              <w:rPr>
                <w:sz w:val="18"/>
                <w:lang w:eastAsia="cs-CZ"/>
              </w:rPr>
            </w:pPr>
            <w:r w:rsidRPr="00E62BF1">
              <w:rPr>
                <w:sz w:val="18"/>
                <w:lang w:eastAsia="cs-CZ"/>
              </w:rPr>
              <w:t>8 569</w:t>
            </w:r>
          </w:p>
        </w:tc>
      </w:tr>
      <w:tr w:rsidR="00E62BF1" w:rsidRPr="00E62BF1" w14:paraId="2D11397E"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0EF3752D" w14:textId="77777777" w:rsidR="00E924FC" w:rsidRPr="00E62BF1" w:rsidRDefault="00E924FC" w:rsidP="0093595D">
            <w:pPr>
              <w:rPr>
                <w:sz w:val="18"/>
                <w:lang w:eastAsia="cs-CZ"/>
              </w:rPr>
            </w:pPr>
            <w:r w:rsidRPr="00E62BF1">
              <w:rPr>
                <w:sz w:val="18"/>
                <w:lang w:eastAsia="cs-CZ"/>
              </w:rPr>
              <w:t>65 +</w:t>
            </w:r>
          </w:p>
        </w:tc>
        <w:tc>
          <w:tcPr>
            <w:tcW w:w="359" w:type="pct"/>
            <w:tcBorders>
              <w:top w:val="nil"/>
              <w:left w:val="nil"/>
              <w:bottom w:val="single" w:sz="8" w:space="0" w:color="auto"/>
              <w:right w:val="single" w:sz="8" w:space="0" w:color="auto"/>
            </w:tcBorders>
            <w:shd w:val="clear" w:color="auto" w:fill="auto"/>
            <w:noWrap/>
            <w:vAlign w:val="center"/>
            <w:hideMark/>
          </w:tcPr>
          <w:p w14:paraId="2CE2F419" w14:textId="77777777" w:rsidR="00E924FC" w:rsidRPr="00E62BF1" w:rsidRDefault="00E924FC" w:rsidP="0093595D">
            <w:pPr>
              <w:rPr>
                <w:sz w:val="18"/>
                <w:lang w:eastAsia="cs-CZ"/>
              </w:rPr>
            </w:pPr>
            <w:r w:rsidRPr="00E62BF1">
              <w:rPr>
                <w:sz w:val="18"/>
                <w:lang w:eastAsia="cs-CZ"/>
              </w:rPr>
              <w:t>7 709</w:t>
            </w:r>
          </w:p>
        </w:tc>
        <w:tc>
          <w:tcPr>
            <w:tcW w:w="359" w:type="pct"/>
            <w:tcBorders>
              <w:top w:val="nil"/>
              <w:left w:val="nil"/>
              <w:bottom w:val="single" w:sz="8" w:space="0" w:color="auto"/>
              <w:right w:val="single" w:sz="8" w:space="0" w:color="auto"/>
            </w:tcBorders>
            <w:shd w:val="clear" w:color="auto" w:fill="auto"/>
            <w:noWrap/>
            <w:vAlign w:val="center"/>
            <w:hideMark/>
          </w:tcPr>
          <w:p w14:paraId="19BB3821" w14:textId="77777777" w:rsidR="00E924FC" w:rsidRPr="00E62BF1" w:rsidRDefault="00E924FC" w:rsidP="0093595D">
            <w:pPr>
              <w:rPr>
                <w:sz w:val="18"/>
                <w:lang w:eastAsia="cs-CZ"/>
              </w:rPr>
            </w:pPr>
            <w:r w:rsidRPr="00E62BF1">
              <w:rPr>
                <w:sz w:val="18"/>
                <w:lang w:eastAsia="cs-CZ"/>
              </w:rPr>
              <w:t>3 560</w:t>
            </w:r>
          </w:p>
        </w:tc>
        <w:tc>
          <w:tcPr>
            <w:tcW w:w="360" w:type="pct"/>
            <w:tcBorders>
              <w:top w:val="nil"/>
              <w:left w:val="nil"/>
              <w:bottom w:val="single" w:sz="8" w:space="0" w:color="auto"/>
              <w:right w:val="single" w:sz="8" w:space="0" w:color="auto"/>
            </w:tcBorders>
            <w:shd w:val="clear" w:color="auto" w:fill="auto"/>
            <w:noWrap/>
            <w:vAlign w:val="center"/>
            <w:hideMark/>
          </w:tcPr>
          <w:p w14:paraId="3E6503AF" w14:textId="77777777" w:rsidR="00E924FC" w:rsidRPr="00E62BF1" w:rsidRDefault="00E924FC" w:rsidP="0093595D">
            <w:pPr>
              <w:rPr>
                <w:sz w:val="18"/>
                <w:lang w:eastAsia="cs-CZ"/>
              </w:rPr>
            </w:pPr>
            <w:r w:rsidRPr="00E62BF1">
              <w:rPr>
                <w:sz w:val="18"/>
                <w:lang w:eastAsia="cs-CZ"/>
              </w:rPr>
              <w:t>8 525</w:t>
            </w:r>
          </w:p>
        </w:tc>
        <w:tc>
          <w:tcPr>
            <w:tcW w:w="359" w:type="pct"/>
            <w:tcBorders>
              <w:top w:val="nil"/>
              <w:left w:val="nil"/>
              <w:bottom w:val="single" w:sz="8" w:space="0" w:color="auto"/>
              <w:right w:val="single" w:sz="8" w:space="0" w:color="auto"/>
            </w:tcBorders>
            <w:shd w:val="clear" w:color="auto" w:fill="auto"/>
            <w:noWrap/>
            <w:vAlign w:val="center"/>
            <w:hideMark/>
          </w:tcPr>
          <w:p w14:paraId="444B252B" w14:textId="77777777" w:rsidR="00E924FC" w:rsidRPr="00E62BF1" w:rsidRDefault="00E924FC" w:rsidP="0093595D">
            <w:pPr>
              <w:rPr>
                <w:sz w:val="18"/>
                <w:lang w:eastAsia="cs-CZ"/>
              </w:rPr>
            </w:pPr>
            <w:r w:rsidRPr="00E62BF1">
              <w:rPr>
                <w:sz w:val="18"/>
                <w:lang w:eastAsia="cs-CZ"/>
              </w:rPr>
              <w:t>9 377</w:t>
            </w:r>
          </w:p>
        </w:tc>
        <w:tc>
          <w:tcPr>
            <w:tcW w:w="360" w:type="pct"/>
            <w:tcBorders>
              <w:top w:val="nil"/>
              <w:left w:val="nil"/>
              <w:bottom w:val="single" w:sz="8" w:space="0" w:color="auto"/>
              <w:right w:val="single" w:sz="8" w:space="0" w:color="auto"/>
            </w:tcBorders>
            <w:shd w:val="clear" w:color="auto" w:fill="auto"/>
            <w:noWrap/>
            <w:vAlign w:val="center"/>
            <w:hideMark/>
          </w:tcPr>
          <w:p w14:paraId="11DDBF3C" w14:textId="77777777" w:rsidR="00E924FC" w:rsidRPr="00E62BF1" w:rsidRDefault="00E924FC" w:rsidP="0093595D">
            <w:pPr>
              <w:rPr>
                <w:sz w:val="18"/>
                <w:lang w:eastAsia="cs-CZ"/>
              </w:rPr>
            </w:pPr>
            <w:r w:rsidRPr="00E62BF1">
              <w:rPr>
                <w:sz w:val="18"/>
                <w:lang w:eastAsia="cs-CZ"/>
              </w:rPr>
              <w:t>3 222</w:t>
            </w:r>
          </w:p>
        </w:tc>
        <w:tc>
          <w:tcPr>
            <w:tcW w:w="359" w:type="pct"/>
            <w:tcBorders>
              <w:top w:val="nil"/>
              <w:left w:val="nil"/>
              <w:bottom w:val="single" w:sz="8" w:space="0" w:color="auto"/>
              <w:right w:val="single" w:sz="8" w:space="0" w:color="auto"/>
            </w:tcBorders>
            <w:shd w:val="clear" w:color="auto" w:fill="auto"/>
            <w:noWrap/>
            <w:vAlign w:val="center"/>
            <w:hideMark/>
          </w:tcPr>
          <w:p w14:paraId="02FE27C2" w14:textId="77777777" w:rsidR="00E924FC" w:rsidRPr="00E62BF1" w:rsidRDefault="00E924FC" w:rsidP="0093595D">
            <w:pPr>
              <w:rPr>
                <w:sz w:val="18"/>
                <w:lang w:eastAsia="cs-CZ"/>
              </w:rPr>
            </w:pPr>
            <w:r w:rsidRPr="00E62BF1">
              <w:rPr>
                <w:sz w:val="18"/>
                <w:lang w:eastAsia="cs-CZ"/>
              </w:rPr>
              <w:t>19 950</w:t>
            </w:r>
          </w:p>
        </w:tc>
        <w:tc>
          <w:tcPr>
            <w:tcW w:w="360" w:type="pct"/>
            <w:tcBorders>
              <w:top w:val="nil"/>
              <w:left w:val="nil"/>
              <w:bottom w:val="single" w:sz="8" w:space="0" w:color="auto"/>
              <w:right w:val="single" w:sz="8" w:space="0" w:color="auto"/>
            </w:tcBorders>
            <w:shd w:val="clear" w:color="auto" w:fill="auto"/>
            <w:noWrap/>
            <w:vAlign w:val="center"/>
            <w:hideMark/>
          </w:tcPr>
          <w:p w14:paraId="6B47F179" w14:textId="77777777" w:rsidR="00E924FC" w:rsidRPr="00E62BF1" w:rsidRDefault="00E924FC" w:rsidP="0093595D">
            <w:pPr>
              <w:rPr>
                <w:sz w:val="18"/>
                <w:lang w:eastAsia="cs-CZ"/>
              </w:rPr>
            </w:pPr>
            <w:r w:rsidRPr="00E62BF1">
              <w:rPr>
                <w:sz w:val="18"/>
                <w:lang w:eastAsia="cs-CZ"/>
              </w:rPr>
              <w:t>6 608</w:t>
            </w:r>
          </w:p>
        </w:tc>
        <w:tc>
          <w:tcPr>
            <w:tcW w:w="359" w:type="pct"/>
            <w:tcBorders>
              <w:top w:val="nil"/>
              <w:left w:val="nil"/>
              <w:bottom w:val="single" w:sz="8" w:space="0" w:color="auto"/>
              <w:right w:val="single" w:sz="8" w:space="0" w:color="auto"/>
            </w:tcBorders>
            <w:shd w:val="clear" w:color="auto" w:fill="auto"/>
            <w:noWrap/>
            <w:vAlign w:val="center"/>
            <w:hideMark/>
          </w:tcPr>
          <w:p w14:paraId="4207B169" w14:textId="77777777" w:rsidR="00E924FC" w:rsidRPr="00E62BF1" w:rsidRDefault="00E924FC" w:rsidP="0093595D">
            <w:pPr>
              <w:rPr>
                <w:sz w:val="18"/>
                <w:lang w:eastAsia="cs-CZ"/>
              </w:rPr>
            </w:pPr>
            <w:r w:rsidRPr="00E62BF1">
              <w:rPr>
                <w:sz w:val="18"/>
                <w:lang w:eastAsia="cs-CZ"/>
              </w:rPr>
              <w:t>63 560</w:t>
            </w:r>
          </w:p>
        </w:tc>
        <w:tc>
          <w:tcPr>
            <w:tcW w:w="360" w:type="pct"/>
            <w:tcBorders>
              <w:top w:val="nil"/>
              <w:left w:val="nil"/>
              <w:bottom w:val="single" w:sz="8" w:space="0" w:color="auto"/>
              <w:right w:val="single" w:sz="8" w:space="0" w:color="auto"/>
            </w:tcBorders>
            <w:shd w:val="clear" w:color="auto" w:fill="auto"/>
            <w:noWrap/>
            <w:vAlign w:val="center"/>
            <w:hideMark/>
          </w:tcPr>
          <w:p w14:paraId="3C2DDCB1" w14:textId="77777777" w:rsidR="00E924FC" w:rsidRPr="00E62BF1" w:rsidRDefault="00E924FC" w:rsidP="0093595D">
            <w:pPr>
              <w:rPr>
                <w:sz w:val="18"/>
                <w:lang w:eastAsia="cs-CZ"/>
              </w:rPr>
            </w:pPr>
            <w:r w:rsidRPr="00E62BF1">
              <w:rPr>
                <w:sz w:val="18"/>
                <w:lang w:eastAsia="cs-CZ"/>
              </w:rPr>
              <w:t>3 445</w:t>
            </w:r>
          </w:p>
        </w:tc>
        <w:tc>
          <w:tcPr>
            <w:tcW w:w="359" w:type="pct"/>
            <w:tcBorders>
              <w:top w:val="nil"/>
              <w:left w:val="nil"/>
              <w:bottom w:val="single" w:sz="8" w:space="0" w:color="auto"/>
              <w:right w:val="single" w:sz="8" w:space="0" w:color="auto"/>
            </w:tcBorders>
            <w:shd w:val="clear" w:color="auto" w:fill="auto"/>
            <w:noWrap/>
            <w:vAlign w:val="center"/>
            <w:hideMark/>
          </w:tcPr>
          <w:p w14:paraId="46783A15" w14:textId="77777777" w:rsidR="00E924FC" w:rsidRPr="00E62BF1" w:rsidRDefault="00E924FC" w:rsidP="0093595D">
            <w:pPr>
              <w:rPr>
                <w:sz w:val="18"/>
                <w:lang w:eastAsia="cs-CZ"/>
              </w:rPr>
            </w:pPr>
            <w:r w:rsidRPr="00E62BF1">
              <w:rPr>
                <w:sz w:val="18"/>
                <w:lang w:eastAsia="cs-CZ"/>
              </w:rPr>
              <w:t>10 883</w:t>
            </w:r>
          </w:p>
        </w:tc>
        <w:tc>
          <w:tcPr>
            <w:tcW w:w="360" w:type="pct"/>
            <w:tcBorders>
              <w:top w:val="nil"/>
              <w:left w:val="nil"/>
              <w:bottom w:val="single" w:sz="8" w:space="0" w:color="auto"/>
              <w:right w:val="single" w:sz="8" w:space="0" w:color="auto"/>
            </w:tcBorders>
            <w:shd w:val="clear" w:color="auto" w:fill="auto"/>
            <w:noWrap/>
            <w:vAlign w:val="center"/>
            <w:hideMark/>
          </w:tcPr>
          <w:p w14:paraId="0D5911EC" w14:textId="77777777" w:rsidR="00E924FC" w:rsidRPr="00E62BF1" w:rsidRDefault="00E924FC" w:rsidP="0093595D">
            <w:pPr>
              <w:rPr>
                <w:sz w:val="18"/>
                <w:lang w:eastAsia="cs-CZ"/>
              </w:rPr>
            </w:pPr>
            <w:r w:rsidRPr="00E62BF1">
              <w:rPr>
                <w:sz w:val="18"/>
                <w:lang w:eastAsia="cs-CZ"/>
              </w:rPr>
              <w:t>2 660</w:t>
            </w:r>
          </w:p>
        </w:tc>
      </w:tr>
      <w:tr w:rsidR="00E62BF1" w:rsidRPr="00E62BF1" w14:paraId="6AEA28B7"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08D75771" w14:textId="77777777" w:rsidR="00E924FC" w:rsidRPr="00E62BF1" w:rsidRDefault="00E924FC" w:rsidP="0093595D">
            <w:pPr>
              <w:rPr>
                <w:sz w:val="18"/>
                <w:lang w:eastAsia="cs-CZ"/>
              </w:rPr>
            </w:pPr>
            <w:r w:rsidRPr="00E62BF1">
              <w:rPr>
                <w:sz w:val="18"/>
                <w:lang w:eastAsia="cs-CZ"/>
              </w:rPr>
              <w:t>Průměrný věk</w:t>
            </w:r>
          </w:p>
        </w:tc>
        <w:tc>
          <w:tcPr>
            <w:tcW w:w="359" w:type="pct"/>
            <w:tcBorders>
              <w:top w:val="nil"/>
              <w:left w:val="nil"/>
              <w:bottom w:val="single" w:sz="8" w:space="0" w:color="auto"/>
              <w:right w:val="single" w:sz="8" w:space="0" w:color="auto"/>
            </w:tcBorders>
            <w:shd w:val="clear" w:color="auto" w:fill="auto"/>
            <w:noWrap/>
            <w:vAlign w:val="center"/>
            <w:hideMark/>
          </w:tcPr>
          <w:p w14:paraId="48423429" w14:textId="77777777" w:rsidR="00E924FC" w:rsidRPr="00E62BF1" w:rsidRDefault="00E924FC" w:rsidP="0093595D">
            <w:pPr>
              <w:rPr>
                <w:sz w:val="18"/>
                <w:lang w:eastAsia="cs-CZ"/>
              </w:rPr>
            </w:pPr>
            <w:r w:rsidRPr="00E62BF1">
              <w:rPr>
                <w:sz w:val="18"/>
                <w:lang w:eastAsia="cs-CZ"/>
              </w:rPr>
              <w:t>42,2</w:t>
            </w:r>
          </w:p>
        </w:tc>
        <w:tc>
          <w:tcPr>
            <w:tcW w:w="359" w:type="pct"/>
            <w:tcBorders>
              <w:top w:val="nil"/>
              <w:left w:val="nil"/>
              <w:bottom w:val="single" w:sz="8" w:space="0" w:color="auto"/>
              <w:right w:val="single" w:sz="8" w:space="0" w:color="auto"/>
            </w:tcBorders>
            <w:shd w:val="clear" w:color="auto" w:fill="auto"/>
            <w:noWrap/>
            <w:vAlign w:val="center"/>
            <w:hideMark/>
          </w:tcPr>
          <w:p w14:paraId="2ED7E5E2" w14:textId="77777777" w:rsidR="00E924FC" w:rsidRPr="00E62BF1" w:rsidRDefault="00E924FC" w:rsidP="0093595D">
            <w:pPr>
              <w:rPr>
                <w:sz w:val="18"/>
                <w:lang w:eastAsia="cs-CZ"/>
              </w:rPr>
            </w:pPr>
            <w:r w:rsidRPr="00E62BF1">
              <w:rPr>
                <w:sz w:val="18"/>
                <w:lang w:eastAsia="cs-CZ"/>
              </w:rPr>
              <w:t>41,2</w:t>
            </w:r>
          </w:p>
        </w:tc>
        <w:tc>
          <w:tcPr>
            <w:tcW w:w="360" w:type="pct"/>
            <w:tcBorders>
              <w:top w:val="nil"/>
              <w:left w:val="nil"/>
              <w:bottom w:val="single" w:sz="8" w:space="0" w:color="auto"/>
              <w:right w:val="single" w:sz="8" w:space="0" w:color="auto"/>
            </w:tcBorders>
            <w:shd w:val="clear" w:color="auto" w:fill="auto"/>
            <w:noWrap/>
            <w:vAlign w:val="center"/>
            <w:hideMark/>
          </w:tcPr>
          <w:p w14:paraId="2B9AD28A" w14:textId="77777777" w:rsidR="00E924FC" w:rsidRPr="00E62BF1" w:rsidRDefault="00E924FC" w:rsidP="0093595D">
            <w:pPr>
              <w:rPr>
                <w:sz w:val="18"/>
                <w:lang w:eastAsia="cs-CZ"/>
              </w:rPr>
            </w:pPr>
            <w:r w:rsidRPr="00E62BF1">
              <w:rPr>
                <w:sz w:val="18"/>
                <w:lang w:eastAsia="cs-CZ"/>
              </w:rPr>
              <w:t>43,3</w:t>
            </w:r>
          </w:p>
        </w:tc>
        <w:tc>
          <w:tcPr>
            <w:tcW w:w="359" w:type="pct"/>
            <w:tcBorders>
              <w:top w:val="nil"/>
              <w:left w:val="nil"/>
              <w:bottom w:val="single" w:sz="8" w:space="0" w:color="auto"/>
              <w:right w:val="single" w:sz="8" w:space="0" w:color="auto"/>
            </w:tcBorders>
            <w:shd w:val="clear" w:color="auto" w:fill="auto"/>
            <w:noWrap/>
            <w:vAlign w:val="center"/>
            <w:hideMark/>
          </w:tcPr>
          <w:p w14:paraId="6D8BBDE3" w14:textId="77777777" w:rsidR="00E924FC" w:rsidRPr="00E62BF1" w:rsidRDefault="00E924FC" w:rsidP="0093595D">
            <w:pPr>
              <w:rPr>
                <w:sz w:val="18"/>
                <w:lang w:eastAsia="cs-CZ"/>
              </w:rPr>
            </w:pPr>
            <w:r w:rsidRPr="00E62BF1">
              <w:rPr>
                <w:sz w:val="18"/>
                <w:lang w:eastAsia="cs-CZ"/>
              </w:rPr>
              <w:t>41,8</w:t>
            </w:r>
          </w:p>
        </w:tc>
        <w:tc>
          <w:tcPr>
            <w:tcW w:w="360" w:type="pct"/>
            <w:tcBorders>
              <w:top w:val="nil"/>
              <w:left w:val="nil"/>
              <w:bottom w:val="single" w:sz="8" w:space="0" w:color="auto"/>
              <w:right w:val="single" w:sz="8" w:space="0" w:color="auto"/>
            </w:tcBorders>
            <w:shd w:val="clear" w:color="auto" w:fill="auto"/>
            <w:noWrap/>
            <w:vAlign w:val="center"/>
            <w:hideMark/>
          </w:tcPr>
          <w:p w14:paraId="2500B1CA" w14:textId="77777777" w:rsidR="00E924FC" w:rsidRPr="00E62BF1" w:rsidRDefault="00E924FC" w:rsidP="0093595D">
            <w:pPr>
              <w:rPr>
                <w:sz w:val="18"/>
                <w:lang w:eastAsia="cs-CZ"/>
              </w:rPr>
            </w:pPr>
            <w:r w:rsidRPr="00E62BF1">
              <w:rPr>
                <w:sz w:val="18"/>
                <w:lang w:eastAsia="cs-CZ"/>
              </w:rPr>
              <w:t>42</w:t>
            </w:r>
          </w:p>
        </w:tc>
        <w:tc>
          <w:tcPr>
            <w:tcW w:w="359" w:type="pct"/>
            <w:tcBorders>
              <w:top w:val="nil"/>
              <w:left w:val="nil"/>
              <w:bottom w:val="single" w:sz="8" w:space="0" w:color="auto"/>
              <w:right w:val="single" w:sz="8" w:space="0" w:color="auto"/>
            </w:tcBorders>
            <w:shd w:val="clear" w:color="auto" w:fill="auto"/>
            <w:noWrap/>
            <w:vAlign w:val="center"/>
            <w:hideMark/>
          </w:tcPr>
          <w:p w14:paraId="26B163D5" w14:textId="77777777" w:rsidR="00E924FC" w:rsidRPr="00E62BF1" w:rsidRDefault="00E924FC" w:rsidP="0093595D">
            <w:pPr>
              <w:rPr>
                <w:sz w:val="18"/>
                <w:lang w:eastAsia="cs-CZ"/>
              </w:rPr>
            </w:pPr>
            <w:r w:rsidRPr="00E62BF1">
              <w:rPr>
                <w:sz w:val="18"/>
                <w:lang w:eastAsia="cs-CZ"/>
              </w:rPr>
              <w:t>42,6</w:t>
            </w:r>
          </w:p>
        </w:tc>
        <w:tc>
          <w:tcPr>
            <w:tcW w:w="360" w:type="pct"/>
            <w:tcBorders>
              <w:top w:val="nil"/>
              <w:left w:val="nil"/>
              <w:bottom w:val="single" w:sz="8" w:space="0" w:color="auto"/>
              <w:right w:val="single" w:sz="8" w:space="0" w:color="auto"/>
            </w:tcBorders>
            <w:shd w:val="clear" w:color="auto" w:fill="auto"/>
            <w:noWrap/>
            <w:vAlign w:val="center"/>
            <w:hideMark/>
          </w:tcPr>
          <w:p w14:paraId="7E4FA6DC" w14:textId="77777777" w:rsidR="00E924FC" w:rsidRPr="00E62BF1" w:rsidRDefault="00E924FC" w:rsidP="0093595D">
            <w:pPr>
              <w:rPr>
                <w:sz w:val="18"/>
                <w:lang w:eastAsia="cs-CZ"/>
              </w:rPr>
            </w:pPr>
            <w:r w:rsidRPr="00E62BF1">
              <w:rPr>
                <w:sz w:val="18"/>
                <w:lang w:eastAsia="cs-CZ"/>
              </w:rPr>
              <w:t>42,2</w:t>
            </w:r>
          </w:p>
        </w:tc>
        <w:tc>
          <w:tcPr>
            <w:tcW w:w="359" w:type="pct"/>
            <w:tcBorders>
              <w:top w:val="nil"/>
              <w:left w:val="nil"/>
              <w:bottom w:val="single" w:sz="8" w:space="0" w:color="auto"/>
              <w:right w:val="single" w:sz="8" w:space="0" w:color="auto"/>
            </w:tcBorders>
            <w:shd w:val="clear" w:color="auto" w:fill="auto"/>
            <w:noWrap/>
            <w:vAlign w:val="center"/>
            <w:hideMark/>
          </w:tcPr>
          <w:p w14:paraId="50C146DF" w14:textId="77777777" w:rsidR="00E924FC" w:rsidRPr="00E62BF1" w:rsidRDefault="00E924FC" w:rsidP="0093595D">
            <w:pPr>
              <w:rPr>
                <w:sz w:val="18"/>
                <w:lang w:eastAsia="cs-CZ"/>
              </w:rPr>
            </w:pPr>
            <w:r w:rsidRPr="00E62BF1">
              <w:rPr>
                <w:sz w:val="18"/>
                <w:lang w:eastAsia="cs-CZ"/>
              </w:rPr>
              <w:t>42,7</w:t>
            </w:r>
          </w:p>
        </w:tc>
        <w:tc>
          <w:tcPr>
            <w:tcW w:w="360" w:type="pct"/>
            <w:tcBorders>
              <w:top w:val="nil"/>
              <w:left w:val="nil"/>
              <w:bottom w:val="single" w:sz="8" w:space="0" w:color="auto"/>
              <w:right w:val="single" w:sz="8" w:space="0" w:color="auto"/>
            </w:tcBorders>
            <w:shd w:val="clear" w:color="auto" w:fill="auto"/>
            <w:noWrap/>
            <w:vAlign w:val="center"/>
            <w:hideMark/>
          </w:tcPr>
          <w:p w14:paraId="21C8CA15" w14:textId="77777777" w:rsidR="00E924FC" w:rsidRPr="00E62BF1" w:rsidRDefault="00E924FC" w:rsidP="0093595D">
            <w:pPr>
              <w:rPr>
                <w:sz w:val="18"/>
                <w:lang w:eastAsia="cs-CZ"/>
              </w:rPr>
            </w:pPr>
            <w:r w:rsidRPr="00E62BF1">
              <w:rPr>
                <w:sz w:val="18"/>
                <w:lang w:eastAsia="cs-CZ"/>
              </w:rPr>
              <w:t>44,1</w:t>
            </w:r>
          </w:p>
        </w:tc>
        <w:tc>
          <w:tcPr>
            <w:tcW w:w="359" w:type="pct"/>
            <w:tcBorders>
              <w:top w:val="nil"/>
              <w:left w:val="nil"/>
              <w:bottom w:val="single" w:sz="8" w:space="0" w:color="auto"/>
              <w:right w:val="single" w:sz="8" w:space="0" w:color="auto"/>
            </w:tcBorders>
            <w:shd w:val="clear" w:color="auto" w:fill="auto"/>
            <w:noWrap/>
            <w:vAlign w:val="center"/>
            <w:hideMark/>
          </w:tcPr>
          <w:p w14:paraId="2EFD3EC7" w14:textId="77777777" w:rsidR="00E924FC" w:rsidRPr="00E62BF1" w:rsidRDefault="00E924FC" w:rsidP="0093595D">
            <w:pPr>
              <w:rPr>
                <w:sz w:val="18"/>
                <w:lang w:eastAsia="cs-CZ"/>
              </w:rPr>
            </w:pPr>
            <w:r w:rsidRPr="00E62BF1">
              <w:rPr>
                <w:sz w:val="18"/>
                <w:lang w:eastAsia="cs-CZ"/>
              </w:rPr>
              <w:t>42,8</w:t>
            </w:r>
          </w:p>
        </w:tc>
        <w:tc>
          <w:tcPr>
            <w:tcW w:w="360" w:type="pct"/>
            <w:tcBorders>
              <w:top w:val="nil"/>
              <w:left w:val="nil"/>
              <w:bottom w:val="single" w:sz="8" w:space="0" w:color="auto"/>
              <w:right w:val="single" w:sz="8" w:space="0" w:color="auto"/>
            </w:tcBorders>
            <w:shd w:val="clear" w:color="auto" w:fill="auto"/>
            <w:noWrap/>
            <w:vAlign w:val="center"/>
            <w:hideMark/>
          </w:tcPr>
          <w:p w14:paraId="445E2625" w14:textId="77777777" w:rsidR="00E924FC" w:rsidRPr="00E62BF1" w:rsidRDefault="00E924FC" w:rsidP="0093595D">
            <w:pPr>
              <w:rPr>
                <w:sz w:val="18"/>
                <w:lang w:eastAsia="cs-CZ"/>
              </w:rPr>
            </w:pPr>
            <w:r w:rsidRPr="00E62BF1">
              <w:rPr>
                <w:sz w:val="18"/>
                <w:lang w:eastAsia="cs-CZ"/>
              </w:rPr>
              <w:t>42,7</w:t>
            </w:r>
          </w:p>
        </w:tc>
      </w:tr>
      <w:tr w:rsidR="00E62BF1" w:rsidRPr="00E62BF1" w14:paraId="6278CAD0"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3428D510" w14:textId="77777777" w:rsidR="00E924FC" w:rsidRPr="00E62BF1" w:rsidRDefault="00E924FC" w:rsidP="0093595D">
            <w:pPr>
              <w:rPr>
                <w:sz w:val="18"/>
                <w:lang w:eastAsia="cs-CZ"/>
              </w:rPr>
            </w:pPr>
            <w:r w:rsidRPr="00E62BF1">
              <w:rPr>
                <w:sz w:val="18"/>
                <w:lang w:eastAsia="cs-CZ"/>
              </w:rPr>
              <w:t>Index stáří</w:t>
            </w:r>
          </w:p>
        </w:tc>
        <w:tc>
          <w:tcPr>
            <w:tcW w:w="359" w:type="pct"/>
            <w:tcBorders>
              <w:top w:val="nil"/>
              <w:left w:val="nil"/>
              <w:bottom w:val="single" w:sz="8" w:space="0" w:color="auto"/>
              <w:right w:val="single" w:sz="8" w:space="0" w:color="auto"/>
            </w:tcBorders>
            <w:shd w:val="clear" w:color="auto" w:fill="auto"/>
            <w:noWrap/>
            <w:vAlign w:val="center"/>
            <w:hideMark/>
          </w:tcPr>
          <w:p w14:paraId="1D82A5E6" w14:textId="77777777" w:rsidR="00E924FC" w:rsidRPr="00E62BF1" w:rsidRDefault="00E924FC" w:rsidP="0093595D">
            <w:pPr>
              <w:rPr>
                <w:sz w:val="18"/>
                <w:lang w:eastAsia="cs-CZ"/>
              </w:rPr>
            </w:pPr>
            <w:r w:rsidRPr="00E62BF1">
              <w:rPr>
                <w:sz w:val="18"/>
                <w:lang w:eastAsia="cs-CZ"/>
              </w:rPr>
              <w:t>120</w:t>
            </w:r>
          </w:p>
        </w:tc>
        <w:tc>
          <w:tcPr>
            <w:tcW w:w="359" w:type="pct"/>
            <w:tcBorders>
              <w:top w:val="nil"/>
              <w:left w:val="nil"/>
              <w:bottom w:val="single" w:sz="8" w:space="0" w:color="auto"/>
              <w:right w:val="single" w:sz="8" w:space="0" w:color="auto"/>
            </w:tcBorders>
            <w:shd w:val="clear" w:color="auto" w:fill="auto"/>
            <w:noWrap/>
            <w:vAlign w:val="center"/>
            <w:hideMark/>
          </w:tcPr>
          <w:p w14:paraId="38232F4A" w14:textId="77777777" w:rsidR="00E924FC" w:rsidRPr="00E62BF1" w:rsidRDefault="00E924FC" w:rsidP="0093595D">
            <w:pPr>
              <w:rPr>
                <w:sz w:val="18"/>
                <w:lang w:eastAsia="cs-CZ"/>
              </w:rPr>
            </w:pPr>
            <w:r w:rsidRPr="00E62BF1">
              <w:rPr>
                <w:sz w:val="18"/>
                <w:lang w:eastAsia="cs-CZ"/>
              </w:rPr>
              <w:t>100,8</w:t>
            </w:r>
          </w:p>
        </w:tc>
        <w:tc>
          <w:tcPr>
            <w:tcW w:w="360" w:type="pct"/>
            <w:tcBorders>
              <w:top w:val="nil"/>
              <w:left w:val="nil"/>
              <w:bottom w:val="single" w:sz="8" w:space="0" w:color="auto"/>
              <w:right w:val="single" w:sz="8" w:space="0" w:color="auto"/>
            </w:tcBorders>
            <w:shd w:val="clear" w:color="auto" w:fill="auto"/>
            <w:noWrap/>
            <w:vAlign w:val="center"/>
            <w:hideMark/>
          </w:tcPr>
          <w:p w14:paraId="38D9EF58" w14:textId="77777777" w:rsidR="00E924FC" w:rsidRPr="00E62BF1" w:rsidRDefault="00E924FC" w:rsidP="0093595D">
            <w:pPr>
              <w:rPr>
                <w:sz w:val="18"/>
                <w:lang w:eastAsia="cs-CZ"/>
              </w:rPr>
            </w:pPr>
            <w:r w:rsidRPr="00E62BF1">
              <w:rPr>
                <w:sz w:val="18"/>
                <w:lang w:eastAsia="cs-CZ"/>
              </w:rPr>
              <w:t>147,7</w:t>
            </w:r>
          </w:p>
        </w:tc>
        <w:tc>
          <w:tcPr>
            <w:tcW w:w="359" w:type="pct"/>
            <w:tcBorders>
              <w:top w:val="nil"/>
              <w:left w:val="nil"/>
              <w:bottom w:val="single" w:sz="8" w:space="0" w:color="auto"/>
              <w:right w:val="single" w:sz="8" w:space="0" w:color="auto"/>
            </w:tcBorders>
            <w:shd w:val="clear" w:color="auto" w:fill="auto"/>
            <w:noWrap/>
            <w:vAlign w:val="center"/>
            <w:hideMark/>
          </w:tcPr>
          <w:p w14:paraId="1BBFC50F" w14:textId="77777777" w:rsidR="00E924FC" w:rsidRPr="00E62BF1" w:rsidRDefault="00E924FC" w:rsidP="0093595D">
            <w:pPr>
              <w:rPr>
                <w:sz w:val="18"/>
                <w:lang w:eastAsia="cs-CZ"/>
              </w:rPr>
            </w:pPr>
            <w:r w:rsidRPr="00E62BF1">
              <w:rPr>
                <w:sz w:val="18"/>
                <w:lang w:eastAsia="cs-CZ"/>
              </w:rPr>
              <w:t>116,5</w:t>
            </w:r>
          </w:p>
        </w:tc>
        <w:tc>
          <w:tcPr>
            <w:tcW w:w="360" w:type="pct"/>
            <w:tcBorders>
              <w:top w:val="nil"/>
              <w:left w:val="nil"/>
              <w:bottom w:val="single" w:sz="8" w:space="0" w:color="auto"/>
              <w:right w:val="single" w:sz="8" w:space="0" w:color="auto"/>
            </w:tcBorders>
            <w:shd w:val="clear" w:color="auto" w:fill="auto"/>
            <w:noWrap/>
            <w:vAlign w:val="center"/>
            <w:hideMark/>
          </w:tcPr>
          <w:p w14:paraId="26F78BDF" w14:textId="77777777" w:rsidR="00E924FC" w:rsidRPr="00E62BF1" w:rsidRDefault="00E924FC" w:rsidP="0093595D">
            <w:pPr>
              <w:rPr>
                <w:sz w:val="18"/>
                <w:lang w:eastAsia="cs-CZ"/>
              </w:rPr>
            </w:pPr>
            <w:r w:rsidRPr="00E62BF1">
              <w:rPr>
                <w:sz w:val="18"/>
                <w:lang w:eastAsia="cs-CZ"/>
              </w:rPr>
              <w:t>123,1</w:t>
            </w:r>
          </w:p>
        </w:tc>
        <w:tc>
          <w:tcPr>
            <w:tcW w:w="359" w:type="pct"/>
            <w:tcBorders>
              <w:top w:val="nil"/>
              <w:left w:val="nil"/>
              <w:bottom w:val="single" w:sz="8" w:space="0" w:color="auto"/>
              <w:right w:val="single" w:sz="8" w:space="0" w:color="auto"/>
            </w:tcBorders>
            <w:shd w:val="clear" w:color="auto" w:fill="auto"/>
            <w:noWrap/>
            <w:vAlign w:val="center"/>
            <w:hideMark/>
          </w:tcPr>
          <w:p w14:paraId="01BD9F11" w14:textId="77777777" w:rsidR="00E924FC" w:rsidRPr="00E62BF1" w:rsidRDefault="00E924FC" w:rsidP="0093595D">
            <w:pPr>
              <w:rPr>
                <w:sz w:val="18"/>
                <w:lang w:eastAsia="cs-CZ"/>
              </w:rPr>
            </w:pPr>
            <w:r w:rsidRPr="00E62BF1">
              <w:rPr>
                <w:sz w:val="18"/>
                <w:lang w:eastAsia="cs-CZ"/>
              </w:rPr>
              <w:t>126,8</w:t>
            </w:r>
          </w:p>
        </w:tc>
        <w:tc>
          <w:tcPr>
            <w:tcW w:w="360" w:type="pct"/>
            <w:tcBorders>
              <w:top w:val="nil"/>
              <w:left w:val="nil"/>
              <w:bottom w:val="single" w:sz="8" w:space="0" w:color="auto"/>
              <w:right w:val="single" w:sz="8" w:space="0" w:color="auto"/>
            </w:tcBorders>
            <w:shd w:val="clear" w:color="auto" w:fill="auto"/>
            <w:noWrap/>
            <w:vAlign w:val="center"/>
            <w:hideMark/>
          </w:tcPr>
          <w:p w14:paraId="628BF35D" w14:textId="77777777" w:rsidR="00E924FC" w:rsidRPr="00E62BF1" w:rsidRDefault="00E924FC" w:rsidP="0093595D">
            <w:pPr>
              <w:rPr>
                <w:sz w:val="18"/>
                <w:lang w:eastAsia="cs-CZ"/>
              </w:rPr>
            </w:pPr>
            <w:r w:rsidRPr="00E62BF1">
              <w:rPr>
                <w:sz w:val="18"/>
                <w:lang w:eastAsia="cs-CZ"/>
              </w:rPr>
              <w:t>119,9</w:t>
            </w:r>
          </w:p>
        </w:tc>
        <w:tc>
          <w:tcPr>
            <w:tcW w:w="359" w:type="pct"/>
            <w:tcBorders>
              <w:top w:val="nil"/>
              <w:left w:val="nil"/>
              <w:bottom w:val="single" w:sz="8" w:space="0" w:color="auto"/>
              <w:right w:val="single" w:sz="8" w:space="0" w:color="auto"/>
            </w:tcBorders>
            <w:shd w:val="clear" w:color="auto" w:fill="auto"/>
            <w:noWrap/>
            <w:vAlign w:val="center"/>
            <w:hideMark/>
          </w:tcPr>
          <w:p w14:paraId="2E042CBA" w14:textId="77777777" w:rsidR="00E924FC" w:rsidRPr="00E62BF1" w:rsidRDefault="00E924FC" w:rsidP="0093595D">
            <w:pPr>
              <w:rPr>
                <w:sz w:val="18"/>
                <w:lang w:eastAsia="cs-CZ"/>
              </w:rPr>
            </w:pPr>
            <w:r w:rsidRPr="00E62BF1">
              <w:rPr>
                <w:sz w:val="18"/>
                <w:lang w:eastAsia="cs-CZ"/>
              </w:rPr>
              <w:t>130,8</w:t>
            </w:r>
          </w:p>
        </w:tc>
        <w:tc>
          <w:tcPr>
            <w:tcW w:w="360" w:type="pct"/>
            <w:tcBorders>
              <w:top w:val="nil"/>
              <w:left w:val="nil"/>
              <w:bottom w:val="single" w:sz="8" w:space="0" w:color="auto"/>
              <w:right w:val="single" w:sz="8" w:space="0" w:color="auto"/>
            </w:tcBorders>
            <w:shd w:val="clear" w:color="auto" w:fill="auto"/>
            <w:noWrap/>
            <w:vAlign w:val="center"/>
            <w:hideMark/>
          </w:tcPr>
          <w:p w14:paraId="7134A24D" w14:textId="77777777" w:rsidR="00E924FC" w:rsidRPr="00E62BF1" w:rsidRDefault="00E924FC" w:rsidP="0093595D">
            <w:pPr>
              <w:rPr>
                <w:sz w:val="18"/>
                <w:lang w:eastAsia="cs-CZ"/>
              </w:rPr>
            </w:pPr>
            <w:r w:rsidRPr="00E62BF1">
              <w:rPr>
                <w:sz w:val="18"/>
                <w:lang w:eastAsia="cs-CZ"/>
              </w:rPr>
              <w:t>160,5</w:t>
            </w:r>
          </w:p>
        </w:tc>
        <w:tc>
          <w:tcPr>
            <w:tcW w:w="359" w:type="pct"/>
            <w:tcBorders>
              <w:top w:val="nil"/>
              <w:left w:val="nil"/>
              <w:bottom w:val="single" w:sz="8" w:space="0" w:color="auto"/>
              <w:right w:val="single" w:sz="8" w:space="0" w:color="auto"/>
            </w:tcBorders>
            <w:shd w:val="clear" w:color="auto" w:fill="auto"/>
            <w:noWrap/>
            <w:vAlign w:val="center"/>
            <w:hideMark/>
          </w:tcPr>
          <w:p w14:paraId="0B434FCC" w14:textId="77777777" w:rsidR="00E924FC" w:rsidRPr="00E62BF1" w:rsidRDefault="00E924FC" w:rsidP="0093595D">
            <w:pPr>
              <w:rPr>
                <w:sz w:val="18"/>
                <w:lang w:eastAsia="cs-CZ"/>
              </w:rPr>
            </w:pPr>
            <w:r w:rsidRPr="00E62BF1">
              <w:rPr>
                <w:sz w:val="18"/>
                <w:lang w:eastAsia="cs-CZ"/>
              </w:rPr>
              <w:t>129,6</w:t>
            </w:r>
          </w:p>
        </w:tc>
        <w:tc>
          <w:tcPr>
            <w:tcW w:w="360" w:type="pct"/>
            <w:tcBorders>
              <w:top w:val="nil"/>
              <w:left w:val="nil"/>
              <w:bottom w:val="single" w:sz="8" w:space="0" w:color="auto"/>
              <w:right w:val="single" w:sz="8" w:space="0" w:color="auto"/>
            </w:tcBorders>
            <w:shd w:val="clear" w:color="auto" w:fill="auto"/>
            <w:noWrap/>
            <w:vAlign w:val="center"/>
            <w:hideMark/>
          </w:tcPr>
          <w:p w14:paraId="30590746" w14:textId="77777777" w:rsidR="00E924FC" w:rsidRPr="00E62BF1" w:rsidRDefault="00E924FC" w:rsidP="0093595D">
            <w:pPr>
              <w:rPr>
                <w:sz w:val="18"/>
                <w:lang w:eastAsia="cs-CZ"/>
              </w:rPr>
            </w:pPr>
            <w:r w:rsidRPr="00E62BF1">
              <w:rPr>
                <w:sz w:val="18"/>
                <w:lang w:eastAsia="cs-CZ"/>
              </w:rPr>
              <w:t>126,6</w:t>
            </w:r>
          </w:p>
        </w:tc>
      </w:tr>
      <w:tr w:rsidR="00E62BF1" w:rsidRPr="00E62BF1" w14:paraId="0C3BD8D3"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4F098B37" w14:textId="77777777" w:rsidR="00E924FC" w:rsidRPr="00E62BF1" w:rsidRDefault="00E924FC" w:rsidP="0093595D">
            <w:pPr>
              <w:rPr>
                <w:sz w:val="18"/>
                <w:lang w:eastAsia="cs-CZ"/>
              </w:rPr>
            </w:pPr>
            <w:r w:rsidRPr="00E62BF1">
              <w:rPr>
                <w:sz w:val="18"/>
                <w:lang w:eastAsia="cs-CZ"/>
              </w:rPr>
              <w:t>Přistěhovalí</w:t>
            </w:r>
          </w:p>
        </w:tc>
        <w:tc>
          <w:tcPr>
            <w:tcW w:w="359" w:type="pct"/>
            <w:tcBorders>
              <w:top w:val="nil"/>
              <w:left w:val="nil"/>
              <w:bottom w:val="single" w:sz="8" w:space="0" w:color="auto"/>
              <w:right w:val="single" w:sz="8" w:space="0" w:color="auto"/>
            </w:tcBorders>
            <w:shd w:val="clear" w:color="auto" w:fill="auto"/>
            <w:noWrap/>
            <w:vAlign w:val="center"/>
            <w:hideMark/>
          </w:tcPr>
          <w:p w14:paraId="3C2EAE46" w14:textId="77777777" w:rsidR="00E924FC" w:rsidRPr="00E62BF1" w:rsidRDefault="00E924FC" w:rsidP="0093595D">
            <w:pPr>
              <w:rPr>
                <w:sz w:val="18"/>
                <w:lang w:eastAsia="cs-CZ"/>
              </w:rPr>
            </w:pPr>
            <w:r w:rsidRPr="00E62BF1">
              <w:rPr>
                <w:sz w:val="18"/>
                <w:lang w:eastAsia="cs-CZ"/>
              </w:rPr>
              <w:t>551</w:t>
            </w:r>
          </w:p>
        </w:tc>
        <w:tc>
          <w:tcPr>
            <w:tcW w:w="359" w:type="pct"/>
            <w:tcBorders>
              <w:top w:val="nil"/>
              <w:left w:val="nil"/>
              <w:bottom w:val="single" w:sz="8" w:space="0" w:color="auto"/>
              <w:right w:val="single" w:sz="8" w:space="0" w:color="auto"/>
            </w:tcBorders>
            <w:shd w:val="clear" w:color="auto" w:fill="auto"/>
            <w:noWrap/>
            <w:vAlign w:val="center"/>
            <w:hideMark/>
          </w:tcPr>
          <w:p w14:paraId="65E07F7B" w14:textId="77777777" w:rsidR="00E924FC" w:rsidRPr="00E62BF1" w:rsidRDefault="00E924FC" w:rsidP="0093595D">
            <w:pPr>
              <w:rPr>
                <w:sz w:val="18"/>
                <w:lang w:eastAsia="cs-CZ"/>
              </w:rPr>
            </w:pPr>
            <w:r w:rsidRPr="00E62BF1">
              <w:rPr>
                <w:sz w:val="18"/>
                <w:lang w:eastAsia="cs-CZ"/>
              </w:rPr>
              <w:t>303</w:t>
            </w:r>
          </w:p>
        </w:tc>
        <w:tc>
          <w:tcPr>
            <w:tcW w:w="360" w:type="pct"/>
            <w:tcBorders>
              <w:top w:val="nil"/>
              <w:left w:val="nil"/>
              <w:bottom w:val="single" w:sz="8" w:space="0" w:color="auto"/>
              <w:right w:val="single" w:sz="8" w:space="0" w:color="auto"/>
            </w:tcBorders>
            <w:shd w:val="clear" w:color="auto" w:fill="auto"/>
            <w:noWrap/>
            <w:vAlign w:val="center"/>
            <w:hideMark/>
          </w:tcPr>
          <w:p w14:paraId="70877988" w14:textId="77777777" w:rsidR="00E924FC" w:rsidRPr="00E62BF1" w:rsidRDefault="00E924FC" w:rsidP="0093595D">
            <w:pPr>
              <w:rPr>
                <w:sz w:val="18"/>
                <w:lang w:eastAsia="cs-CZ"/>
              </w:rPr>
            </w:pPr>
            <w:r w:rsidRPr="00E62BF1">
              <w:rPr>
                <w:sz w:val="18"/>
                <w:lang w:eastAsia="cs-CZ"/>
              </w:rPr>
              <w:t>637</w:t>
            </w:r>
          </w:p>
        </w:tc>
        <w:tc>
          <w:tcPr>
            <w:tcW w:w="359" w:type="pct"/>
            <w:tcBorders>
              <w:top w:val="nil"/>
              <w:left w:val="nil"/>
              <w:bottom w:val="single" w:sz="8" w:space="0" w:color="auto"/>
              <w:right w:val="single" w:sz="8" w:space="0" w:color="auto"/>
            </w:tcBorders>
            <w:shd w:val="clear" w:color="auto" w:fill="auto"/>
            <w:noWrap/>
            <w:vAlign w:val="center"/>
            <w:hideMark/>
          </w:tcPr>
          <w:p w14:paraId="184E4D2C" w14:textId="77777777" w:rsidR="00E924FC" w:rsidRPr="00E62BF1" w:rsidRDefault="00E924FC" w:rsidP="0093595D">
            <w:pPr>
              <w:rPr>
                <w:sz w:val="18"/>
                <w:lang w:eastAsia="cs-CZ"/>
              </w:rPr>
            </w:pPr>
            <w:r w:rsidRPr="00E62BF1">
              <w:rPr>
                <w:sz w:val="18"/>
                <w:lang w:eastAsia="cs-CZ"/>
              </w:rPr>
              <w:t>735</w:t>
            </w:r>
          </w:p>
        </w:tc>
        <w:tc>
          <w:tcPr>
            <w:tcW w:w="360" w:type="pct"/>
            <w:tcBorders>
              <w:top w:val="nil"/>
              <w:left w:val="nil"/>
              <w:bottom w:val="single" w:sz="8" w:space="0" w:color="auto"/>
              <w:right w:val="single" w:sz="8" w:space="0" w:color="auto"/>
            </w:tcBorders>
            <w:shd w:val="clear" w:color="auto" w:fill="auto"/>
            <w:noWrap/>
            <w:vAlign w:val="center"/>
            <w:hideMark/>
          </w:tcPr>
          <w:p w14:paraId="0EF340B8" w14:textId="77777777" w:rsidR="00E924FC" w:rsidRPr="00E62BF1" w:rsidRDefault="00E924FC" w:rsidP="0093595D">
            <w:pPr>
              <w:rPr>
                <w:sz w:val="18"/>
                <w:lang w:eastAsia="cs-CZ"/>
              </w:rPr>
            </w:pPr>
            <w:r w:rsidRPr="00E62BF1">
              <w:rPr>
                <w:sz w:val="18"/>
                <w:lang w:eastAsia="cs-CZ"/>
              </w:rPr>
              <w:t>260</w:t>
            </w:r>
          </w:p>
        </w:tc>
        <w:tc>
          <w:tcPr>
            <w:tcW w:w="359" w:type="pct"/>
            <w:tcBorders>
              <w:top w:val="nil"/>
              <w:left w:val="nil"/>
              <w:bottom w:val="single" w:sz="8" w:space="0" w:color="auto"/>
              <w:right w:val="single" w:sz="8" w:space="0" w:color="auto"/>
            </w:tcBorders>
            <w:shd w:val="clear" w:color="auto" w:fill="auto"/>
            <w:noWrap/>
            <w:vAlign w:val="center"/>
            <w:hideMark/>
          </w:tcPr>
          <w:p w14:paraId="25067B02" w14:textId="77777777" w:rsidR="00E924FC" w:rsidRPr="00E62BF1" w:rsidRDefault="00E924FC" w:rsidP="0093595D">
            <w:pPr>
              <w:rPr>
                <w:sz w:val="18"/>
                <w:lang w:eastAsia="cs-CZ"/>
              </w:rPr>
            </w:pPr>
            <w:r w:rsidRPr="00E62BF1">
              <w:rPr>
                <w:sz w:val="18"/>
                <w:lang w:eastAsia="cs-CZ"/>
              </w:rPr>
              <w:t>1 156</w:t>
            </w:r>
          </w:p>
        </w:tc>
        <w:tc>
          <w:tcPr>
            <w:tcW w:w="360" w:type="pct"/>
            <w:tcBorders>
              <w:top w:val="nil"/>
              <w:left w:val="nil"/>
              <w:bottom w:val="single" w:sz="8" w:space="0" w:color="auto"/>
              <w:right w:val="single" w:sz="8" w:space="0" w:color="auto"/>
            </w:tcBorders>
            <w:shd w:val="clear" w:color="auto" w:fill="auto"/>
            <w:noWrap/>
            <w:vAlign w:val="center"/>
            <w:hideMark/>
          </w:tcPr>
          <w:p w14:paraId="04A9BCFE" w14:textId="77777777" w:rsidR="00E924FC" w:rsidRPr="00E62BF1" w:rsidRDefault="00E924FC" w:rsidP="0093595D">
            <w:pPr>
              <w:rPr>
                <w:sz w:val="18"/>
                <w:lang w:eastAsia="cs-CZ"/>
              </w:rPr>
            </w:pPr>
            <w:r w:rsidRPr="00E62BF1">
              <w:rPr>
                <w:sz w:val="18"/>
                <w:lang w:eastAsia="cs-CZ"/>
              </w:rPr>
              <w:t>905</w:t>
            </w:r>
          </w:p>
        </w:tc>
        <w:tc>
          <w:tcPr>
            <w:tcW w:w="359" w:type="pct"/>
            <w:tcBorders>
              <w:top w:val="nil"/>
              <w:left w:val="nil"/>
              <w:bottom w:val="single" w:sz="8" w:space="0" w:color="auto"/>
              <w:right w:val="single" w:sz="8" w:space="0" w:color="auto"/>
            </w:tcBorders>
            <w:shd w:val="clear" w:color="auto" w:fill="auto"/>
            <w:noWrap/>
            <w:vAlign w:val="center"/>
            <w:hideMark/>
          </w:tcPr>
          <w:p w14:paraId="7EC417C3" w14:textId="77777777" w:rsidR="00E924FC" w:rsidRPr="00E62BF1" w:rsidRDefault="00E924FC" w:rsidP="0093595D">
            <w:pPr>
              <w:rPr>
                <w:sz w:val="18"/>
                <w:lang w:eastAsia="cs-CZ"/>
              </w:rPr>
            </w:pPr>
            <w:r w:rsidRPr="00E62BF1">
              <w:rPr>
                <w:sz w:val="18"/>
                <w:lang w:eastAsia="cs-CZ"/>
              </w:rPr>
              <w:t>4 830</w:t>
            </w:r>
          </w:p>
        </w:tc>
        <w:tc>
          <w:tcPr>
            <w:tcW w:w="360" w:type="pct"/>
            <w:tcBorders>
              <w:top w:val="nil"/>
              <w:left w:val="nil"/>
              <w:bottom w:val="single" w:sz="8" w:space="0" w:color="auto"/>
              <w:right w:val="single" w:sz="8" w:space="0" w:color="auto"/>
            </w:tcBorders>
            <w:shd w:val="clear" w:color="auto" w:fill="auto"/>
            <w:noWrap/>
            <w:vAlign w:val="center"/>
            <w:hideMark/>
          </w:tcPr>
          <w:p w14:paraId="43D09C96" w14:textId="77777777" w:rsidR="00E924FC" w:rsidRPr="00E62BF1" w:rsidRDefault="00E924FC" w:rsidP="0093595D">
            <w:pPr>
              <w:rPr>
                <w:sz w:val="18"/>
                <w:lang w:eastAsia="cs-CZ"/>
              </w:rPr>
            </w:pPr>
            <w:r w:rsidRPr="00E62BF1">
              <w:rPr>
                <w:sz w:val="18"/>
                <w:lang w:eastAsia="cs-CZ"/>
              </w:rPr>
              <w:t>240</w:t>
            </w:r>
          </w:p>
        </w:tc>
        <w:tc>
          <w:tcPr>
            <w:tcW w:w="359" w:type="pct"/>
            <w:tcBorders>
              <w:top w:val="nil"/>
              <w:left w:val="nil"/>
              <w:bottom w:val="single" w:sz="8" w:space="0" w:color="auto"/>
              <w:right w:val="single" w:sz="8" w:space="0" w:color="auto"/>
            </w:tcBorders>
            <w:shd w:val="clear" w:color="auto" w:fill="auto"/>
            <w:noWrap/>
            <w:vAlign w:val="center"/>
            <w:hideMark/>
          </w:tcPr>
          <w:p w14:paraId="3513ED00" w14:textId="77777777" w:rsidR="00E924FC" w:rsidRPr="00E62BF1" w:rsidRDefault="00E924FC" w:rsidP="0093595D">
            <w:pPr>
              <w:rPr>
                <w:sz w:val="18"/>
                <w:lang w:eastAsia="cs-CZ"/>
              </w:rPr>
            </w:pPr>
            <w:r w:rsidRPr="00E62BF1">
              <w:rPr>
                <w:sz w:val="18"/>
                <w:lang w:eastAsia="cs-CZ"/>
              </w:rPr>
              <w:t>727</w:t>
            </w:r>
          </w:p>
        </w:tc>
        <w:tc>
          <w:tcPr>
            <w:tcW w:w="360" w:type="pct"/>
            <w:tcBorders>
              <w:top w:val="nil"/>
              <w:left w:val="nil"/>
              <w:bottom w:val="single" w:sz="8" w:space="0" w:color="auto"/>
              <w:right w:val="single" w:sz="8" w:space="0" w:color="auto"/>
            </w:tcBorders>
            <w:shd w:val="clear" w:color="auto" w:fill="auto"/>
            <w:noWrap/>
            <w:vAlign w:val="center"/>
            <w:hideMark/>
          </w:tcPr>
          <w:p w14:paraId="5877EFEA" w14:textId="77777777" w:rsidR="00E924FC" w:rsidRPr="00E62BF1" w:rsidRDefault="00E924FC" w:rsidP="0093595D">
            <w:pPr>
              <w:rPr>
                <w:sz w:val="18"/>
                <w:lang w:eastAsia="cs-CZ"/>
              </w:rPr>
            </w:pPr>
            <w:r w:rsidRPr="00E62BF1">
              <w:rPr>
                <w:sz w:val="18"/>
                <w:lang w:eastAsia="cs-CZ"/>
              </w:rPr>
              <w:t>280</w:t>
            </w:r>
          </w:p>
        </w:tc>
      </w:tr>
      <w:tr w:rsidR="00E62BF1" w:rsidRPr="00E62BF1" w14:paraId="7BCD8F27"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6EF9D0F2" w14:textId="77777777" w:rsidR="00E924FC" w:rsidRPr="00E62BF1" w:rsidRDefault="00E924FC" w:rsidP="0093595D">
            <w:pPr>
              <w:rPr>
                <w:sz w:val="18"/>
                <w:lang w:eastAsia="cs-CZ"/>
              </w:rPr>
            </w:pPr>
            <w:r w:rsidRPr="00E62BF1">
              <w:rPr>
                <w:sz w:val="18"/>
                <w:lang w:eastAsia="cs-CZ"/>
              </w:rPr>
              <w:t>Vystěhovalí</w:t>
            </w:r>
          </w:p>
        </w:tc>
        <w:tc>
          <w:tcPr>
            <w:tcW w:w="359" w:type="pct"/>
            <w:tcBorders>
              <w:top w:val="nil"/>
              <w:left w:val="nil"/>
              <w:bottom w:val="single" w:sz="8" w:space="0" w:color="auto"/>
              <w:right w:val="single" w:sz="8" w:space="0" w:color="auto"/>
            </w:tcBorders>
            <w:shd w:val="clear" w:color="auto" w:fill="auto"/>
            <w:noWrap/>
            <w:vAlign w:val="center"/>
            <w:hideMark/>
          </w:tcPr>
          <w:p w14:paraId="00D1B9E5" w14:textId="77777777" w:rsidR="00E924FC" w:rsidRPr="00E62BF1" w:rsidRDefault="00E924FC" w:rsidP="0093595D">
            <w:pPr>
              <w:rPr>
                <w:sz w:val="18"/>
                <w:lang w:eastAsia="cs-CZ"/>
              </w:rPr>
            </w:pPr>
            <w:r w:rsidRPr="00E62BF1">
              <w:rPr>
                <w:sz w:val="18"/>
                <w:lang w:eastAsia="cs-CZ"/>
              </w:rPr>
              <w:t>711</w:t>
            </w:r>
          </w:p>
        </w:tc>
        <w:tc>
          <w:tcPr>
            <w:tcW w:w="359" w:type="pct"/>
            <w:tcBorders>
              <w:top w:val="nil"/>
              <w:left w:val="nil"/>
              <w:bottom w:val="single" w:sz="8" w:space="0" w:color="auto"/>
              <w:right w:val="single" w:sz="8" w:space="0" w:color="auto"/>
            </w:tcBorders>
            <w:shd w:val="clear" w:color="auto" w:fill="auto"/>
            <w:noWrap/>
            <w:vAlign w:val="center"/>
            <w:hideMark/>
          </w:tcPr>
          <w:p w14:paraId="08D541EA" w14:textId="77777777" w:rsidR="00E924FC" w:rsidRPr="00E62BF1" w:rsidRDefault="00E924FC" w:rsidP="0093595D">
            <w:pPr>
              <w:rPr>
                <w:sz w:val="18"/>
                <w:lang w:eastAsia="cs-CZ"/>
              </w:rPr>
            </w:pPr>
            <w:r w:rsidRPr="00E62BF1">
              <w:rPr>
                <w:sz w:val="18"/>
                <w:lang w:eastAsia="cs-CZ"/>
              </w:rPr>
              <w:t>273</w:t>
            </w:r>
          </w:p>
        </w:tc>
        <w:tc>
          <w:tcPr>
            <w:tcW w:w="360" w:type="pct"/>
            <w:tcBorders>
              <w:top w:val="nil"/>
              <w:left w:val="nil"/>
              <w:bottom w:val="single" w:sz="8" w:space="0" w:color="auto"/>
              <w:right w:val="single" w:sz="8" w:space="0" w:color="auto"/>
            </w:tcBorders>
            <w:shd w:val="clear" w:color="auto" w:fill="auto"/>
            <w:noWrap/>
            <w:vAlign w:val="center"/>
            <w:hideMark/>
          </w:tcPr>
          <w:p w14:paraId="784E5891" w14:textId="77777777" w:rsidR="00E924FC" w:rsidRPr="00E62BF1" w:rsidRDefault="00E924FC" w:rsidP="0093595D">
            <w:pPr>
              <w:rPr>
                <w:sz w:val="18"/>
                <w:lang w:eastAsia="cs-CZ"/>
              </w:rPr>
            </w:pPr>
            <w:r w:rsidRPr="00E62BF1">
              <w:rPr>
                <w:sz w:val="18"/>
                <w:lang w:eastAsia="cs-CZ"/>
              </w:rPr>
              <w:t>669</w:t>
            </w:r>
          </w:p>
        </w:tc>
        <w:tc>
          <w:tcPr>
            <w:tcW w:w="359" w:type="pct"/>
            <w:tcBorders>
              <w:top w:val="nil"/>
              <w:left w:val="nil"/>
              <w:bottom w:val="single" w:sz="8" w:space="0" w:color="auto"/>
              <w:right w:val="single" w:sz="8" w:space="0" w:color="auto"/>
            </w:tcBorders>
            <w:shd w:val="clear" w:color="auto" w:fill="auto"/>
            <w:noWrap/>
            <w:vAlign w:val="center"/>
            <w:hideMark/>
          </w:tcPr>
          <w:p w14:paraId="70A89E9B" w14:textId="77777777" w:rsidR="00E924FC" w:rsidRPr="00E62BF1" w:rsidRDefault="00E924FC" w:rsidP="0093595D">
            <w:pPr>
              <w:rPr>
                <w:sz w:val="18"/>
                <w:lang w:eastAsia="cs-CZ"/>
              </w:rPr>
            </w:pPr>
            <w:r w:rsidRPr="00E62BF1">
              <w:rPr>
                <w:sz w:val="18"/>
                <w:lang w:eastAsia="cs-CZ"/>
              </w:rPr>
              <w:t>677</w:t>
            </w:r>
          </w:p>
        </w:tc>
        <w:tc>
          <w:tcPr>
            <w:tcW w:w="360" w:type="pct"/>
            <w:tcBorders>
              <w:top w:val="nil"/>
              <w:left w:val="nil"/>
              <w:bottom w:val="single" w:sz="8" w:space="0" w:color="auto"/>
              <w:right w:val="single" w:sz="8" w:space="0" w:color="auto"/>
            </w:tcBorders>
            <w:shd w:val="clear" w:color="auto" w:fill="auto"/>
            <w:noWrap/>
            <w:vAlign w:val="center"/>
            <w:hideMark/>
          </w:tcPr>
          <w:p w14:paraId="0FD9A682" w14:textId="77777777" w:rsidR="00E924FC" w:rsidRPr="00E62BF1" w:rsidRDefault="00E924FC" w:rsidP="0093595D">
            <w:pPr>
              <w:rPr>
                <w:sz w:val="18"/>
                <w:lang w:eastAsia="cs-CZ"/>
              </w:rPr>
            </w:pPr>
            <w:r w:rsidRPr="00E62BF1">
              <w:rPr>
                <w:sz w:val="18"/>
                <w:lang w:eastAsia="cs-CZ"/>
              </w:rPr>
              <w:t>322</w:t>
            </w:r>
          </w:p>
        </w:tc>
        <w:tc>
          <w:tcPr>
            <w:tcW w:w="359" w:type="pct"/>
            <w:tcBorders>
              <w:top w:val="nil"/>
              <w:left w:val="nil"/>
              <w:bottom w:val="single" w:sz="8" w:space="0" w:color="auto"/>
              <w:right w:val="single" w:sz="8" w:space="0" w:color="auto"/>
            </w:tcBorders>
            <w:shd w:val="clear" w:color="auto" w:fill="auto"/>
            <w:noWrap/>
            <w:vAlign w:val="center"/>
            <w:hideMark/>
          </w:tcPr>
          <w:p w14:paraId="2BD588FE" w14:textId="77777777" w:rsidR="00E924FC" w:rsidRPr="00E62BF1" w:rsidRDefault="00E924FC" w:rsidP="0093595D">
            <w:pPr>
              <w:rPr>
                <w:sz w:val="18"/>
                <w:lang w:eastAsia="cs-CZ"/>
              </w:rPr>
            </w:pPr>
            <w:r w:rsidRPr="00E62BF1">
              <w:rPr>
                <w:sz w:val="18"/>
                <w:lang w:eastAsia="cs-CZ"/>
              </w:rPr>
              <w:t>1 282</w:t>
            </w:r>
          </w:p>
        </w:tc>
        <w:tc>
          <w:tcPr>
            <w:tcW w:w="360" w:type="pct"/>
            <w:tcBorders>
              <w:top w:val="nil"/>
              <w:left w:val="nil"/>
              <w:bottom w:val="single" w:sz="8" w:space="0" w:color="auto"/>
              <w:right w:val="single" w:sz="8" w:space="0" w:color="auto"/>
            </w:tcBorders>
            <w:shd w:val="clear" w:color="auto" w:fill="auto"/>
            <w:noWrap/>
            <w:vAlign w:val="center"/>
            <w:hideMark/>
          </w:tcPr>
          <w:p w14:paraId="39F541DB" w14:textId="77777777" w:rsidR="00E924FC" w:rsidRPr="00E62BF1" w:rsidRDefault="00E924FC" w:rsidP="0093595D">
            <w:pPr>
              <w:rPr>
                <w:sz w:val="18"/>
                <w:lang w:eastAsia="cs-CZ"/>
              </w:rPr>
            </w:pPr>
            <w:r w:rsidRPr="00E62BF1">
              <w:rPr>
                <w:sz w:val="18"/>
                <w:lang w:eastAsia="cs-CZ"/>
              </w:rPr>
              <w:t>1 053</w:t>
            </w:r>
          </w:p>
        </w:tc>
        <w:tc>
          <w:tcPr>
            <w:tcW w:w="359" w:type="pct"/>
            <w:tcBorders>
              <w:top w:val="nil"/>
              <w:left w:val="nil"/>
              <w:bottom w:val="single" w:sz="8" w:space="0" w:color="auto"/>
              <w:right w:val="single" w:sz="8" w:space="0" w:color="auto"/>
            </w:tcBorders>
            <w:shd w:val="clear" w:color="auto" w:fill="auto"/>
            <w:noWrap/>
            <w:vAlign w:val="center"/>
            <w:hideMark/>
          </w:tcPr>
          <w:p w14:paraId="10EC3046" w14:textId="77777777" w:rsidR="00E924FC" w:rsidRPr="00E62BF1" w:rsidRDefault="00E924FC" w:rsidP="0093595D">
            <w:pPr>
              <w:rPr>
                <w:sz w:val="18"/>
                <w:lang w:eastAsia="cs-CZ"/>
              </w:rPr>
            </w:pPr>
            <w:r w:rsidRPr="00E62BF1">
              <w:rPr>
                <w:sz w:val="18"/>
                <w:lang w:eastAsia="cs-CZ"/>
              </w:rPr>
              <w:t>5 628</w:t>
            </w:r>
          </w:p>
        </w:tc>
        <w:tc>
          <w:tcPr>
            <w:tcW w:w="360" w:type="pct"/>
            <w:tcBorders>
              <w:top w:val="nil"/>
              <w:left w:val="nil"/>
              <w:bottom w:val="single" w:sz="8" w:space="0" w:color="auto"/>
              <w:right w:val="single" w:sz="8" w:space="0" w:color="auto"/>
            </w:tcBorders>
            <w:shd w:val="clear" w:color="auto" w:fill="auto"/>
            <w:noWrap/>
            <w:vAlign w:val="center"/>
            <w:hideMark/>
          </w:tcPr>
          <w:p w14:paraId="5004AC5E" w14:textId="77777777" w:rsidR="00E924FC" w:rsidRPr="00E62BF1" w:rsidRDefault="00E924FC" w:rsidP="0093595D">
            <w:pPr>
              <w:rPr>
                <w:sz w:val="18"/>
                <w:lang w:eastAsia="cs-CZ"/>
              </w:rPr>
            </w:pPr>
            <w:r w:rsidRPr="00E62BF1">
              <w:rPr>
                <w:sz w:val="18"/>
                <w:lang w:eastAsia="cs-CZ"/>
              </w:rPr>
              <w:t>338</w:t>
            </w:r>
          </w:p>
        </w:tc>
        <w:tc>
          <w:tcPr>
            <w:tcW w:w="359" w:type="pct"/>
            <w:tcBorders>
              <w:top w:val="nil"/>
              <w:left w:val="nil"/>
              <w:bottom w:val="single" w:sz="8" w:space="0" w:color="auto"/>
              <w:right w:val="single" w:sz="8" w:space="0" w:color="auto"/>
            </w:tcBorders>
            <w:shd w:val="clear" w:color="auto" w:fill="auto"/>
            <w:noWrap/>
            <w:vAlign w:val="center"/>
            <w:hideMark/>
          </w:tcPr>
          <w:p w14:paraId="5E55822A" w14:textId="77777777" w:rsidR="00E924FC" w:rsidRPr="00E62BF1" w:rsidRDefault="00E924FC" w:rsidP="0093595D">
            <w:pPr>
              <w:rPr>
                <w:sz w:val="18"/>
                <w:lang w:eastAsia="cs-CZ"/>
              </w:rPr>
            </w:pPr>
            <w:r w:rsidRPr="00E62BF1">
              <w:rPr>
                <w:sz w:val="18"/>
                <w:lang w:eastAsia="cs-CZ"/>
              </w:rPr>
              <w:t>678</w:t>
            </w:r>
          </w:p>
        </w:tc>
        <w:tc>
          <w:tcPr>
            <w:tcW w:w="360" w:type="pct"/>
            <w:tcBorders>
              <w:top w:val="nil"/>
              <w:left w:val="nil"/>
              <w:bottom w:val="single" w:sz="8" w:space="0" w:color="auto"/>
              <w:right w:val="single" w:sz="8" w:space="0" w:color="auto"/>
            </w:tcBorders>
            <w:shd w:val="clear" w:color="auto" w:fill="auto"/>
            <w:noWrap/>
            <w:vAlign w:val="center"/>
            <w:hideMark/>
          </w:tcPr>
          <w:p w14:paraId="116F744E" w14:textId="77777777" w:rsidR="00E924FC" w:rsidRPr="00E62BF1" w:rsidRDefault="00E924FC" w:rsidP="0093595D">
            <w:pPr>
              <w:rPr>
                <w:sz w:val="18"/>
                <w:lang w:eastAsia="cs-CZ"/>
              </w:rPr>
            </w:pPr>
            <w:r w:rsidRPr="00E62BF1">
              <w:rPr>
                <w:sz w:val="18"/>
                <w:lang w:eastAsia="cs-CZ"/>
              </w:rPr>
              <w:t>269</w:t>
            </w:r>
          </w:p>
        </w:tc>
      </w:tr>
      <w:tr w:rsidR="00E62BF1" w:rsidRPr="00E62BF1" w14:paraId="488E136C"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17F9BB90" w14:textId="77777777" w:rsidR="00E924FC" w:rsidRPr="00E62BF1" w:rsidRDefault="00E924FC" w:rsidP="0093595D">
            <w:pPr>
              <w:rPr>
                <w:sz w:val="18"/>
                <w:lang w:eastAsia="cs-CZ"/>
              </w:rPr>
            </w:pPr>
            <w:r w:rsidRPr="00E62BF1">
              <w:rPr>
                <w:sz w:val="18"/>
                <w:lang w:eastAsia="cs-CZ"/>
              </w:rPr>
              <w:t>Přírůstek stěhováním</w:t>
            </w:r>
          </w:p>
        </w:tc>
        <w:tc>
          <w:tcPr>
            <w:tcW w:w="359" w:type="pct"/>
            <w:tcBorders>
              <w:top w:val="nil"/>
              <w:left w:val="nil"/>
              <w:bottom w:val="single" w:sz="8" w:space="0" w:color="auto"/>
              <w:right w:val="single" w:sz="8" w:space="0" w:color="auto"/>
            </w:tcBorders>
            <w:shd w:val="clear" w:color="auto" w:fill="auto"/>
            <w:noWrap/>
            <w:vAlign w:val="center"/>
            <w:hideMark/>
          </w:tcPr>
          <w:p w14:paraId="629D4878" w14:textId="77777777" w:rsidR="00E924FC" w:rsidRPr="00E62BF1" w:rsidRDefault="00E924FC" w:rsidP="0093595D">
            <w:pPr>
              <w:rPr>
                <w:sz w:val="18"/>
                <w:lang w:eastAsia="cs-CZ"/>
              </w:rPr>
            </w:pPr>
            <w:r w:rsidRPr="00E62BF1">
              <w:rPr>
                <w:sz w:val="18"/>
                <w:lang w:eastAsia="cs-CZ"/>
              </w:rPr>
              <w:t>-160</w:t>
            </w:r>
          </w:p>
        </w:tc>
        <w:tc>
          <w:tcPr>
            <w:tcW w:w="359" w:type="pct"/>
            <w:tcBorders>
              <w:top w:val="nil"/>
              <w:left w:val="nil"/>
              <w:bottom w:val="single" w:sz="8" w:space="0" w:color="auto"/>
              <w:right w:val="single" w:sz="8" w:space="0" w:color="auto"/>
            </w:tcBorders>
            <w:shd w:val="clear" w:color="auto" w:fill="auto"/>
            <w:noWrap/>
            <w:vAlign w:val="center"/>
            <w:hideMark/>
          </w:tcPr>
          <w:p w14:paraId="46F21689" w14:textId="77777777" w:rsidR="00E924FC" w:rsidRPr="00E62BF1" w:rsidRDefault="00E924FC" w:rsidP="0093595D">
            <w:pPr>
              <w:rPr>
                <w:sz w:val="18"/>
                <w:lang w:eastAsia="cs-CZ"/>
              </w:rPr>
            </w:pPr>
            <w:r w:rsidRPr="00E62BF1">
              <w:rPr>
                <w:sz w:val="18"/>
                <w:lang w:eastAsia="cs-CZ"/>
              </w:rPr>
              <w:t>30</w:t>
            </w:r>
          </w:p>
        </w:tc>
        <w:tc>
          <w:tcPr>
            <w:tcW w:w="360" w:type="pct"/>
            <w:tcBorders>
              <w:top w:val="nil"/>
              <w:left w:val="nil"/>
              <w:bottom w:val="single" w:sz="8" w:space="0" w:color="auto"/>
              <w:right w:val="single" w:sz="8" w:space="0" w:color="auto"/>
            </w:tcBorders>
            <w:shd w:val="clear" w:color="auto" w:fill="auto"/>
            <w:noWrap/>
            <w:vAlign w:val="center"/>
            <w:hideMark/>
          </w:tcPr>
          <w:p w14:paraId="505751AC" w14:textId="77777777" w:rsidR="00E924FC" w:rsidRPr="00E62BF1" w:rsidRDefault="00E924FC" w:rsidP="0093595D">
            <w:pPr>
              <w:rPr>
                <w:sz w:val="18"/>
                <w:lang w:eastAsia="cs-CZ"/>
              </w:rPr>
            </w:pPr>
            <w:r w:rsidRPr="00E62BF1">
              <w:rPr>
                <w:sz w:val="18"/>
                <w:lang w:eastAsia="cs-CZ"/>
              </w:rPr>
              <w:t>-32</w:t>
            </w:r>
          </w:p>
        </w:tc>
        <w:tc>
          <w:tcPr>
            <w:tcW w:w="359" w:type="pct"/>
            <w:tcBorders>
              <w:top w:val="nil"/>
              <w:left w:val="nil"/>
              <w:bottom w:val="single" w:sz="8" w:space="0" w:color="auto"/>
              <w:right w:val="single" w:sz="8" w:space="0" w:color="auto"/>
            </w:tcBorders>
            <w:shd w:val="clear" w:color="auto" w:fill="auto"/>
            <w:noWrap/>
            <w:vAlign w:val="center"/>
            <w:hideMark/>
          </w:tcPr>
          <w:p w14:paraId="40E50D66" w14:textId="77777777" w:rsidR="00E924FC" w:rsidRPr="00E62BF1" w:rsidRDefault="00E924FC" w:rsidP="0093595D">
            <w:pPr>
              <w:rPr>
                <w:sz w:val="18"/>
                <w:lang w:eastAsia="cs-CZ"/>
              </w:rPr>
            </w:pPr>
            <w:r w:rsidRPr="00E62BF1">
              <w:rPr>
                <w:sz w:val="18"/>
                <w:lang w:eastAsia="cs-CZ"/>
              </w:rPr>
              <w:t>58</w:t>
            </w:r>
          </w:p>
        </w:tc>
        <w:tc>
          <w:tcPr>
            <w:tcW w:w="360" w:type="pct"/>
            <w:tcBorders>
              <w:top w:val="nil"/>
              <w:left w:val="nil"/>
              <w:bottom w:val="single" w:sz="8" w:space="0" w:color="auto"/>
              <w:right w:val="single" w:sz="8" w:space="0" w:color="auto"/>
            </w:tcBorders>
            <w:shd w:val="clear" w:color="auto" w:fill="auto"/>
            <w:noWrap/>
            <w:vAlign w:val="center"/>
            <w:hideMark/>
          </w:tcPr>
          <w:p w14:paraId="2E3FDAB2" w14:textId="77777777" w:rsidR="00E924FC" w:rsidRPr="00E62BF1" w:rsidRDefault="00E924FC" w:rsidP="0093595D">
            <w:pPr>
              <w:rPr>
                <w:sz w:val="18"/>
                <w:lang w:eastAsia="cs-CZ"/>
              </w:rPr>
            </w:pPr>
            <w:r w:rsidRPr="00E62BF1">
              <w:rPr>
                <w:sz w:val="18"/>
                <w:lang w:eastAsia="cs-CZ"/>
              </w:rPr>
              <w:t>-62</w:t>
            </w:r>
          </w:p>
        </w:tc>
        <w:tc>
          <w:tcPr>
            <w:tcW w:w="359" w:type="pct"/>
            <w:tcBorders>
              <w:top w:val="nil"/>
              <w:left w:val="nil"/>
              <w:bottom w:val="single" w:sz="8" w:space="0" w:color="auto"/>
              <w:right w:val="single" w:sz="8" w:space="0" w:color="auto"/>
            </w:tcBorders>
            <w:shd w:val="clear" w:color="auto" w:fill="auto"/>
            <w:noWrap/>
            <w:vAlign w:val="center"/>
            <w:hideMark/>
          </w:tcPr>
          <w:p w14:paraId="62B5B3EE" w14:textId="77777777" w:rsidR="00E924FC" w:rsidRPr="00E62BF1" w:rsidRDefault="00E924FC" w:rsidP="0093595D">
            <w:pPr>
              <w:rPr>
                <w:sz w:val="18"/>
                <w:lang w:eastAsia="cs-CZ"/>
              </w:rPr>
            </w:pPr>
            <w:r w:rsidRPr="00E62BF1">
              <w:rPr>
                <w:sz w:val="18"/>
                <w:lang w:eastAsia="cs-CZ"/>
              </w:rPr>
              <w:t>-126</w:t>
            </w:r>
          </w:p>
        </w:tc>
        <w:tc>
          <w:tcPr>
            <w:tcW w:w="360" w:type="pct"/>
            <w:tcBorders>
              <w:top w:val="nil"/>
              <w:left w:val="nil"/>
              <w:bottom w:val="single" w:sz="8" w:space="0" w:color="auto"/>
              <w:right w:val="single" w:sz="8" w:space="0" w:color="auto"/>
            </w:tcBorders>
            <w:shd w:val="clear" w:color="auto" w:fill="auto"/>
            <w:noWrap/>
            <w:vAlign w:val="center"/>
            <w:hideMark/>
          </w:tcPr>
          <w:p w14:paraId="6FC4A66C" w14:textId="77777777" w:rsidR="00E924FC" w:rsidRPr="00E62BF1" w:rsidRDefault="00E924FC" w:rsidP="0093595D">
            <w:pPr>
              <w:rPr>
                <w:sz w:val="18"/>
                <w:lang w:eastAsia="cs-CZ"/>
              </w:rPr>
            </w:pPr>
            <w:r w:rsidRPr="00E62BF1">
              <w:rPr>
                <w:sz w:val="18"/>
                <w:lang w:eastAsia="cs-CZ"/>
              </w:rPr>
              <w:t>-148</w:t>
            </w:r>
          </w:p>
        </w:tc>
        <w:tc>
          <w:tcPr>
            <w:tcW w:w="359" w:type="pct"/>
            <w:tcBorders>
              <w:top w:val="nil"/>
              <w:left w:val="nil"/>
              <w:bottom w:val="single" w:sz="8" w:space="0" w:color="auto"/>
              <w:right w:val="single" w:sz="8" w:space="0" w:color="auto"/>
            </w:tcBorders>
            <w:shd w:val="clear" w:color="auto" w:fill="auto"/>
            <w:noWrap/>
            <w:vAlign w:val="center"/>
            <w:hideMark/>
          </w:tcPr>
          <w:p w14:paraId="66316BD4" w14:textId="77777777" w:rsidR="00E924FC" w:rsidRPr="00E62BF1" w:rsidRDefault="00E924FC" w:rsidP="0093595D">
            <w:pPr>
              <w:rPr>
                <w:sz w:val="18"/>
                <w:lang w:eastAsia="cs-CZ"/>
              </w:rPr>
            </w:pPr>
            <w:r w:rsidRPr="00E62BF1">
              <w:rPr>
                <w:sz w:val="18"/>
                <w:lang w:eastAsia="cs-CZ"/>
              </w:rPr>
              <w:t>-798</w:t>
            </w:r>
          </w:p>
        </w:tc>
        <w:tc>
          <w:tcPr>
            <w:tcW w:w="360" w:type="pct"/>
            <w:tcBorders>
              <w:top w:val="nil"/>
              <w:left w:val="nil"/>
              <w:bottom w:val="single" w:sz="8" w:space="0" w:color="auto"/>
              <w:right w:val="single" w:sz="8" w:space="0" w:color="auto"/>
            </w:tcBorders>
            <w:shd w:val="clear" w:color="auto" w:fill="auto"/>
            <w:noWrap/>
            <w:vAlign w:val="center"/>
            <w:hideMark/>
          </w:tcPr>
          <w:p w14:paraId="110281C1" w14:textId="77777777" w:rsidR="00E924FC" w:rsidRPr="00E62BF1" w:rsidRDefault="00E924FC" w:rsidP="0093595D">
            <w:pPr>
              <w:rPr>
                <w:sz w:val="18"/>
                <w:lang w:eastAsia="cs-CZ"/>
              </w:rPr>
            </w:pPr>
            <w:r w:rsidRPr="00E62BF1">
              <w:rPr>
                <w:sz w:val="18"/>
                <w:lang w:eastAsia="cs-CZ"/>
              </w:rPr>
              <w:t>-98</w:t>
            </w:r>
          </w:p>
        </w:tc>
        <w:tc>
          <w:tcPr>
            <w:tcW w:w="359" w:type="pct"/>
            <w:tcBorders>
              <w:top w:val="nil"/>
              <w:left w:val="nil"/>
              <w:bottom w:val="single" w:sz="8" w:space="0" w:color="auto"/>
              <w:right w:val="single" w:sz="8" w:space="0" w:color="auto"/>
            </w:tcBorders>
            <w:shd w:val="clear" w:color="auto" w:fill="auto"/>
            <w:noWrap/>
            <w:vAlign w:val="center"/>
            <w:hideMark/>
          </w:tcPr>
          <w:p w14:paraId="28388582" w14:textId="77777777" w:rsidR="00E924FC" w:rsidRPr="00E62BF1" w:rsidRDefault="00E924FC" w:rsidP="0093595D">
            <w:pPr>
              <w:rPr>
                <w:sz w:val="18"/>
                <w:lang w:eastAsia="cs-CZ"/>
              </w:rPr>
            </w:pPr>
            <w:r w:rsidRPr="00E62BF1">
              <w:rPr>
                <w:sz w:val="18"/>
                <w:lang w:eastAsia="cs-CZ"/>
              </w:rPr>
              <w:t>49</w:t>
            </w:r>
          </w:p>
        </w:tc>
        <w:tc>
          <w:tcPr>
            <w:tcW w:w="360" w:type="pct"/>
            <w:tcBorders>
              <w:top w:val="nil"/>
              <w:left w:val="nil"/>
              <w:bottom w:val="single" w:sz="8" w:space="0" w:color="auto"/>
              <w:right w:val="single" w:sz="8" w:space="0" w:color="auto"/>
            </w:tcBorders>
            <w:shd w:val="clear" w:color="auto" w:fill="auto"/>
            <w:noWrap/>
            <w:vAlign w:val="center"/>
            <w:hideMark/>
          </w:tcPr>
          <w:p w14:paraId="1B668F24" w14:textId="77777777" w:rsidR="00E924FC" w:rsidRPr="00E62BF1" w:rsidRDefault="00E924FC" w:rsidP="0093595D">
            <w:pPr>
              <w:rPr>
                <w:sz w:val="18"/>
                <w:lang w:eastAsia="cs-CZ"/>
              </w:rPr>
            </w:pPr>
            <w:r w:rsidRPr="00E62BF1">
              <w:rPr>
                <w:sz w:val="18"/>
                <w:lang w:eastAsia="cs-CZ"/>
              </w:rPr>
              <w:t>11</w:t>
            </w:r>
          </w:p>
        </w:tc>
      </w:tr>
      <w:tr w:rsidR="00E62BF1" w:rsidRPr="00E62BF1" w14:paraId="713B01DF"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0D8BEAAF" w14:textId="77777777" w:rsidR="00E924FC" w:rsidRPr="00E62BF1" w:rsidRDefault="00E924FC" w:rsidP="0093595D">
            <w:pPr>
              <w:rPr>
                <w:sz w:val="18"/>
                <w:lang w:eastAsia="cs-CZ"/>
              </w:rPr>
            </w:pPr>
            <w:r w:rsidRPr="00E62BF1">
              <w:rPr>
                <w:sz w:val="18"/>
                <w:lang w:eastAsia="cs-CZ"/>
              </w:rPr>
              <w:t>Vnitřní stěhování v SO POU celkem</w:t>
            </w:r>
          </w:p>
        </w:tc>
        <w:tc>
          <w:tcPr>
            <w:tcW w:w="359" w:type="pct"/>
            <w:tcBorders>
              <w:top w:val="nil"/>
              <w:left w:val="nil"/>
              <w:bottom w:val="single" w:sz="8" w:space="0" w:color="auto"/>
              <w:right w:val="single" w:sz="8" w:space="0" w:color="auto"/>
            </w:tcBorders>
            <w:shd w:val="clear" w:color="auto" w:fill="auto"/>
            <w:noWrap/>
            <w:vAlign w:val="center"/>
            <w:hideMark/>
          </w:tcPr>
          <w:p w14:paraId="4BB6E3E3" w14:textId="77777777" w:rsidR="00E924FC" w:rsidRPr="00E62BF1" w:rsidRDefault="00E924FC" w:rsidP="0093595D">
            <w:pPr>
              <w:rPr>
                <w:sz w:val="18"/>
                <w:lang w:eastAsia="cs-CZ"/>
              </w:rPr>
            </w:pPr>
            <w:r w:rsidRPr="00E62BF1">
              <w:rPr>
                <w:sz w:val="18"/>
                <w:lang w:eastAsia="cs-CZ"/>
              </w:rPr>
              <w:t>257</w:t>
            </w:r>
          </w:p>
        </w:tc>
        <w:tc>
          <w:tcPr>
            <w:tcW w:w="359" w:type="pct"/>
            <w:tcBorders>
              <w:top w:val="nil"/>
              <w:left w:val="nil"/>
              <w:bottom w:val="single" w:sz="8" w:space="0" w:color="auto"/>
              <w:right w:val="single" w:sz="8" w:space="0" w:color="auto"/>
            </w:tcBorders>
            <w:shd w:val="clear" w:color="auto" w:fill="auto"/>
            <w:noWrap/>
            <w:vAlign w:val="center"/>
            <w:hideMark/>
          </w:tcPr>
          <w:p w14:paraId="42514AAA" w14:textId="77777777" w:rsidR="00E924FC" w:rsidRPr="00E62BF1" w:rsidRDefault="00E924FC" w:rsidP="0093595D">
            <w:pPr>
              <w:rPr>
                <w:sz w:val="18"/>
                <w:lang w:eastAsia="cs-CZ"/>
              </w:rPr>
            </w:pPr>
            <w:r w:rsidRPr="00E62BF1">
              <w:rPr>
                <w:sz w:val="18"/>
                <w:lang w:eastAsia="cs-CZ"/>
              </w:rPr>
              <w:t>95</w:t>
            </w:r>
          </w:p>
        </w:tc>
        <w:tc>
          <w:tcPr>
            <w:tcW w:w="360" w:type="pct"/>
            <w:tcBorders>
              <w:top w:val="nil"/>
              <w:left w:val="nil"/>
              <w:bottom w:val="single" w:sz="8" w:space="0" w:color="auto"/>
              <w:right w:val="single" w:sz="8" w:space="0" w:color="auto"/>
            </w:tcBorders>
            <w:shd w:val="clear" w:color="auto" w:fill="auto"/>
            <w:noWrap/>
            <w:vAlign w:val="center"/>
            <w:hideMark/>
          </w:tcPr>
          <w:p w14:paraId="43AA355F" w14:textId="77777777" w:rsidR="00E924FC" w:rsidRPr="00E62BF1" w:rsidRDefault="00E924FC" w:rsidP="0093595D">
            <w:pPr>
              <w:rPr>
                <w:sz w:val="18"/>
                <w:lang w:eastAsia="cs-CZ"/>
              </w:rPr>
            </w:pPr>
            <w:r w:rsidRPr="00E62BF1">
              <w:rPr>
                <w:sz w:val="18"/>
                <w:lang w:eastAsia="cs-CZ"/>
              </w:rPr>
              <w:t>453</w:t>
            </w:r>
          </w:p>
        </w:tc>
        <w:tc>
          <w:tcPr>
            <w:tcW w:w="359" w:type="pct"/>
            <w:tcBorders>
              <w:top w:val="nil"/>
              <w:left w:val="nil"/>
              <w:bottom w:val="single" w:sz="8" w:space="0" w:color="auto"/>
              <w:right w:val="single" w:sz="8" w:space="0" w:color="auto"/>
            </w:tcBorders>
            <w:shd w:val="clear" w:color="auto" w:fill="auto"/>
            <w:noWrap/>
            <w:vAlign w:val="center"/>
            <w:hideMark/>
          </w:tcPr>
          <w:p w14:paraId="73CE60A4" w14:textId="77777777" w:rsidR="00E924FC" w:rsidRPr="00E62BF1" w:rsidRDefault="00E924FC" w:rsidP="0093595D">
            <w:pPr>
              <w:rPr>
                <w:sz w:val="18"/>
                <w:lang w:eastAsia="cs-CZ"/>
              </w:rPr>
            </w:pPr>
            <w:r w:rsidRPr="00E62BF1">
              <w:rPr>
                <w:sz w:val="18"/>
                <w:lang w:eastAsia="cs-CZ"/>
              </w:rPr>
              <w:t>498</w:t>
            </w:r>
          </w:p>
        </w:tc>
        <w:tc>
          <w:tcPr>
            <w:tcW w:w="360" w:type="pct"/>
            <w:tcBorders>
              <w:top w:val="nil"/>
              <w:left w:val="nil"/>
              <w:bottom w:val="single" w:sz="8" w:space="0" w:color="auto"/>
              <w:right w:val="single" w:sz="8" w:space="0" w:color="auto"/>
            </w:tcBorders>
            <w:shd w:val="clear" w:color="auto" w:fill="auto"/>
            <w:noWrap/>
            <w:vAlign w:val="center"/>
            <w:hideMark/>
          </w:tcPr>
          <w:p w14:paraId="4F5E5955" w14:textId="77777777" w:rsidR="00E924FC" w:rsidRPr="00E62BF1" w:rsidRDefault="00E924FC" w:rsidP="0093595D">
            <w:pPr>
              <w:rPr>
                <w:sz w:val="18"/>
                <w:lang w:eastAsia="cs-CZ"/>
              </w:rPr>
            </w:pPr>
            <w:r w:rsidRPr="00E62BF1">
              <w:rPr>
                <w:sz w:val="18"/>
                <w:lang w:eastAsia="cs-CZ"/>
              </w:rPr>
              <w:t>42</w:t>
            </w:r>
          </w:p>
        </w:tc>
        <w:tc>
          <w:tcPr>
            <w:tcW w:w="359" w:type="pct"/>
            <w:tcBorders>
              <w:top w:val="nil"/>
              <w:left w:val="nil"/>
              <w:bottom w:val="single" w:sz="8" w:space="0" w:color="auto"/>
              <w:right w:val="single" w:sz="8" w:space="0" w:color="auto"/>
            </w:tcBorders>
            <w:shd w:val="clear" w:color="auto" w:fill="auto"/>
            <w:noWrap/>
            <w:vAlign w:val="center"/>
            <w:hideMark/>
          </w:tcPr>
          <w:p w14:paraId="7195DF21" w14:textId="77777777" w:rsidR="00E924FC" w:rsidRPr="00E62BF1" w:rsidRDefault="00E924FC" w:rsidP="0093595D">
            <w:pPr>
              <w:rPr>
                <w:sz w:val="18"/>
                <w:lang w:eastAsia="cs-CZ"/>
              </w:rPr>
            </w:pPr>
            <w:r w:rsidRPr="00E62BF1">
              <w:rPr>
                <w:sz w:val="18"/>
                <w:lang w:eastAsia="cs-CZ"/>
              </w:rPr>
              <w:t>946</w:t>
            </w:r>
          </w:p>
        </w:tc>
        <w:tc>
          <w:tcPr>
            <w:tcW w:w="360" w:type="pct"/>
            <w:tcBorders>
              <w:top w:val="nil"/>
              <w:left w:val="nil"/>
              <w:bottom w:val="single" w:sz="8" w:space="0" w:color="auto"/>
              <w:right w:val="single" w:sz="8" w:space="0" w:color="auto"/>
            </w:tcBorders>
            <w:shd w:val="clear" w:color="auto" w:fill="auto"/>
            <w:noWrap/>
            <w:vAlign w:val="center"/>
            <w:hideMark/>
          </w:tcPr>
          <w:p w14:paraId="1D9DD93F" w14:textId="77777777" w:rsidR="00E924FC" w:rsidRPr="00E62BF1" w:rsidRDefault="00E924FC" w:rsidP="0093595D">
            <w:pPr>
              <w:rPr>
                <w:sz w:val="18"/>
                <w:lang w:eastAsia="cs-CZ"/>
              </w:rPr>
            </w:pPr>
            <w:r w:rsidRPr="00E62BF1">
              <w:rPr>
                <w:sz w:val="18"/>
                <w:lang w:eastAsia="cs-CZ"/>
              </w:rPr>
              <w:t>134</w:t>
            </w:r>
          </w:p>
        </w:tc>
        <w:tc>
          <w:tcPr>
            <w:tcW w:w="359" w:type="pct"/>
            <w:tcBorders>
              <w:top w:val="nil"/>
              <w:left w:val="nil"/>
              <w:bottom w:val="single" w:sz="8" w:space="0" w:color="auto"/>
              <w:right w:val="single" w:sz="8" w:space="0" w:color="auto"/>
            </w:tcBorders>
            <w:shd w:val="clear" w:color="auto" w:fill="auto"/>
            <w:noWrap/>
            <w:vAlign w:val="center"/>
            <w:hideMark/>
          </w:tcPr>
          <w:p w14:paraId="4BA3FADC" w14:textId="77777777" w:rsidR="00E924FC" w:rsidRPr="00E62BF1" w:rsidRDefault="00E924FC" w:rsidP="0093595D">
            <w:pPr>
              <w:rPr>
                <w:sz w:val="18"/>
                <w:lang w:eastAsia="cs-CZ"/>
              </w:rPr>
            </w:pPr>
            <w:r w:rsidRPr="00E62BF1">
              <w:rPr>
                <w:sz w:val="18"/>
                <w:lang w:eastAsia="cs-CZ"/>
              </w:rPr>
              <w:t>888</w:t>
            </w:r>
          </w:p>
        </w:tc>
        <w:tc>
          <w:tcPr>
            <w:tcW w:w="360" w:type="pct"/>
            <w:tcBorders>
              <w:top w:val="nil"/>
              <w:left w:val="nil"/>
              <w:bottom w:val="single" w:sz="8" w:space="0" w:color="auto"/>
              <w:right w:val="single" w:sz="8" w:space="0" w:color="auto"/>
            </w:tcBorders>
            <w:shd w:val="clear" w:color="auto" w:fill="auto"/>
            <w:noWrap/>
            <w:vAlign w:val="center"/>
            <w:hideMark/>
          </w:tcPr>
          <w:p w14:paraId="6CDBB3DE" w14:textId="77777777" w:rsidR="00E924FC" w:rsidRPr="00E62BF1" w:rsidRDefault="00E924FC" w:rsidP="0093595D">
            <w:pPr>
              <w:rPr>
                <w:sz w:val="18"/>
                <w:lang w:eastAsia="cs-CZ"/>
              </w:rPr>
            </w:pPr>
            <w:r w:rsidRPr="00E62BF1">
              <w:rPr>
                <w:sz w:val="18"/>
                <w:lang w:eastAsia="cs-CZ"/>
              </w:rPr>
              <w:t>109</w:t>
            </w:r>
          </w:p>
        </w:tc>
        <w:tc>
          <w:tcPr>
            <w:tcW w:w="359" w:type="pct"/>
            <w:tcBorders>
              <w:top w:val="nil"/>
              <w:left w:val="nil"/>
              <w:bottom w:val="single" w:sz="8" w:space="0" w:color="auto"/>
              <w:right w:val="single" w:sz="8" w:space="0" w:color="auto"/>
            </w:tcBorders>
            <w:shd w:val="clear" w:color="auto" w:fill="auto"/>
            <w:noWrap/>
            <w:vAlign w:val="center"/>
            <w:hideMark/>
          </w:tcPr>
          <w:p w14:paraId="439045B5" w14:textId="77777777" w:rsidR="00E924FC" w:rsidRPr="00E62BF1" w:rsidRDefault="00E924FC" w:rsidP="0093595D">
            <w:pPr>
              <w:rPr>
                <w:sz w:val="18"/>
                <w:lang w:eastAsia="cs-CZ"/>
              </w:rPr>
            </w:pPr>
            <w:r w:rsidRPr="00E62BF1">
              <w:rPr>
                <w:sz w:val="18"/>
                <w:lang w:eastAsia="cs-CZ"/>
              </w:rPr>
              <w:t>389</w:t>
            </w:r>
          </w:p>
        </w:tc>
        <w:tc>
          <w:tcPr>
            <w:tcW w:w="360" w:type="pct"/>
            <w:tcBorders>
              <w:top w:val="nil"/>
              <w:left w:val="nil"/>
              <w:bottom w:val="single" w:sz="8" w:space="0" w:color="auto"/>
              <w:right w:val="single" w:sz="8" w:space="0" w:color="auto"/>
            </w:tcBorders>
            <w:shd w:val="clear" w:color="auto" w:fill="auto"/>
            <w:noWrap/>
            <w:vAlign w:val="center"/>
            <w:hideMark/>
          </w:tcPr>
          <w:p w14:paraId="10CF068D" w14:textId="77777777" w:rsidR="00E924FC" w:rsidRPr="00E62BF1" w:rsidRDefault="00E924FC" w:rsidP="0093595D">
            <w:pPr>
              <w:rPr>
                <w:sz w:val="18"/>
                <w:lang w:eastAsia="cs-CZ"/>
              </w:rPr>
            </w:pPr>
            <w:r w:rsidRPr="00E62BF1">
              <w:rPr>
                <w:sz w:val="18"/>
                <w:lang w:eastAsia="cs-CZ"/>
              </w:rPr>
              <w:t>84</w:t>
            </w:r>
          </w:p>
        </w:tc>
      </w:tr>
      <w:tr w:rsidR="00E62BF1" w:rsidRPr="00E62BF1" w14:paraId="03891155"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7FC3C01E" w14:textId="77777777" w:rsidR="00E924FC" w:rsidRPr="00E62BF1" w:rsidRDefault="00E924FC" w:rsidP="0093595D">
            <w:pPr>
              <w:rPr>
                <w:sz w:val="18"/>
                <w:lang w:eastAsia="cs-CZ"/>
              </w:rPr>
            </w:pPr>
            <w:r w:rsidRPr="00E62BF1">
              <w:rPr>
                <w:sz w:val="18"/>
                <w:lang w:eastAsia="cs-CZ"/>
              </w:rPr>
              <w:t>Přírůstek celkový</w:t>
            </w:r>
          </w:p>
        </w:tc>
        <w:tc>
          <w:tcPr>
            <w:tcW w:w="359" w:type="pct"/>
            <w:tcBorders>
              <w:top w:val="nil"/>
              <w:left w:val="nil"/>
              <w:bottom w:val="single" w:sz="8" w:space="0" w:color="auto"/>
              <w:right w:val="single" w:sz="8" w:space="0" w:color="auto"/>
            </w:tcBorders>
            <w:shd w:val="clear" w:color="auto" w:fill="auto"/>
            <w:noWrap/>
            <w:vAlign w:val="center"/>
            <w:hideMark/>
          </w:tcPr>
          <w:p w14:paraId="13AE45B3" w14:textId="77777777" w:rsidR="00E924FC" w:rsidRPr="00E62BF1" w:rsidRDefault="00E924FC" w:rsidP="0093595D">
            <w:pPr>
              <w:rPr>
                <w:sz w:val="18"/>
                <w:lang w:eastAsia="cs-CZ"/>
              </w:rPr>
            </w:pPr>
            <w:r w:rsidRPr="00E62BF1">
              <w:rPr>
                <w:sz w:val="18"/>
                <w:lang w:eastAsia="cs-CZ"/>
              </w:rPr>
              <w:t>-85</w:t>
            </w:r>
          </w:p>
        </w:tc>
        <w:tc>
          <w:tcPr>
            <w:tcW w:w="359" w:type="pct"/>
            <w:tcBorders>
              <w:top w:val="nil"/>
              <w:left w:val="nil"/>
              <w:bottom w:val="single" w:sz="8" w:space="0" w:color="auto"/>
              <w:right w:val="single" w:sz="8" w:space="0" w:color="auto"/>
            </w:tcBorders>
            <w:shd w:val="clear" w:color="auto" w:fill="auto"/>
            <w:noWrap/>
            <w:vAlign w:val="center"/>
            <w:hideMark/>
          </w:tcPr>
          <w:p w14:paraId="1FB48ED0" w14:textId="77777777" w:rsidR="00E924FC" w:rsidRPr="00E62BF1" w:rsidRDefault="00E924FC" w:rsidP="0093595D">
            <w:pPr>
              <w:rPr>
                <w:sz w:val="18"/>
                <w:lang w:eastAsia="cs-CZ"/>
              </w:rPr>
            </w:pPr>
            <w:r w:rsidRPr="00E62BF1">
              <w:rPr>
                <w:sz w:val="18"/>
                <w:lang w:eastAsia="cs-CZ"/>
              </w:rPr>
              <w:t>52</w:t>
            </w:r>
          </w:p>
        </w:tc>
        <w:tc>
          <w:tcPr>
            <w:tcW w:w="360" w:type="pct"/>
            <w:tcBorders>
              <w:top w:val="nil"/>
              <w:left w:val="nil"/>
              <w:bottom w:val="single" w:sz="8" w:space="0" w:color="auto"/>
              <w:right w:val="single" w:sz="8" w:space="0" w:color="auto"/>
            </w:tcBorders>
            <w:shd w:val="clear" w:color="auto" w:fill="auto"/>
            <w:noWrap/>
            <w:vAlign w:val="center"/>
            <w:hideMark/>
          </w:tcPr>
          <w:p w14:paraId="6CD79089" w14:textId="77777777" w:rsidR="00E924FC" w:rsidRPr="00E62BF1" w:rsidRDefault="00E924FC" w:rsidP="0093595D">
            <w:pPr>
              <w:rPr>
                <w:sz w:val="18"/>
                <w:lang w:eastAsia="cs-CZ"/>
              </w:rPr>
            </w:pPr>
            <w:r w:rsidRPr="00E62BF1">
              <w:rPr>
                <w:sz w:val="18"/>
                <w:lang w:eastAsia="cs-CZ"/>
              </w:rPr>
              <w:t>-187</w:t>
            </w:r>
          </w:p>
        </w:tc>
        <w:tc>
          <w:tcPr>
            <w:tcW w:w="359" w:type="pct"/>
            <w:tcBorders>
              <w:top w:val="nil"/>
              <w:left w:val="nil"/>
              <w:bottom w:val="single" w:sz="8" w:space="0" w:color="auto"/>
              <w:right w:val="single" w:sz="8" w:space="0" w:color="auto"/>
            </w:tcBorders>
            <w:shd w:val="clear" w:color="auto" w:fill="auto"/>
            <w:noWrap/>
            <w:vAlign w:val="center"/>
            <w:hideMark/>
          </w:tcPr>
          <w:p w14:paraId="24D0C2D8" w14:textId="77777777" w:rsidR="00E924FC" w:rsidRPr="00E62BF1" w:rsidRDefault="00E924FC" w:rsidP="0093595D">
            <w:pPr>
              <w:rPr>
                <w:sz w:val="18"/>
                <w:lang w:eastAsia="cs-CZ"/>
              </w:rPr>
            </w:pPr>
            <w:r w:rsidRPr="00E62BF1">
              <w:rPr>
                <w:sz w:val="18"/>
                <w:lang w:eastAsia="cs-CZ"/>
              </w:rPr>
              <w:t>130</w:t>
            </w:r>
          </w:p>
        </w:tc>
        <w:tc>
          <w:tcPr>
            <w:tcW w:w="360" w:type="pct"/>
            <w:tcBorders>
              <w:top w:val="nil"/>
              <w:left w:val="nil"/>
              <w:bottom w:val="single" w:sz="8" w:space="0" w:color="auto"/>
              <w:right w:val="single" w:sz="8" w:space="0" w:color="auto"/>
            </w:tcBorders>
            <w:shd w:val="clear" w:color="auto" w:fill="auto"/>
            <w:noWrap/>
            <w:vAlign w:val="center"/>
            <w:hideMark/>
          </w:tcPr>
          <w:p w14:paraId="77CFA1AC" w14:textId="77777777" w:rsidR="00E924FC" w:rsidRPr="00E62BF1" w:rsidRDefault="00E924FC" w:rsidP="0093595D">
            <w:pPr>
              <w:rPr>
                <w:sz w:val="18"/>
                <w:lang w:eastAsia="cs-CZ"/>
              </w:rPr>
            </w:pPr>
            <w:r w:rsidRPr="00E62BF1">
              <w:rPr>
                <w:sz w:val="18"/>
                <w:lang w:eastAsia="cs-CZ"/>
              </w:rPr>
              <w:t>-87</w:t>
            </w:r>
          </w:p>
        </w:tc>
        <w:tc>
          <w:tcPr>
            <w:tcW w:w="359" w:type="pct"/>
            <w:tcBorders>
              <w:top w:val="nil"/>
              <w:left w:val="nil"/>
              <w:bottom w:val="single" w:sz="8" w:space="0" w:color="auto"/>
              <w:right w:val="single" w:sz="8" w:space="0" w:color="auto"/>
            </w:tcBorders>
            <w:shd w:val="clear" w:color="auto" w:fill="auto"/>
            <w:noWrap/>
            <w:vAlign w:val="center"/>
            <w:hideMark/>
          </w:tcPr>
          <w:p w14:paraId="737A2F14" w14:textId="77777777" w:rsidR="00E924FC" w:rsidRPr="00E62BF1" w:rsidRDefault="00E924FC" w:rsidP="0093595D">
            <w:pPr>
              <w:rPr>
                <w:sz w:val="18"/>
                <w:lang w:eastAsia="cs-CZ"/>
              </w:rPr>
            </w:pPr>
            <w:r w:rsidRPr="00E62BF1">
              <w:rPr>
                <w:sz w:val="18"/>
                <w:lang w:eastAsia="cs-CZ"/>
              </w:rPr>
              <w:t>-162</w:t>
            </w:r>
          </w:p>
        </w:tc>
        <w:tc>
          <w:tcPr>
            <w:tcW w:w="360" w:type="pct"/>
            <w:tcBorders>
              <w:top w:val="nil"/>
              <w:left w:val="nil"/>
              <w:bottom w:val="single" w:sz="8" w:space="0" w:color="auto"/>
              <w:right w:val="single" w:sz="8" w:space="0" w:color="auto"/>
            </w:tcBorders>
            <w:shd w:val="clear" w:color="auto" w:fill="auto"/>
            <w:noWrap/>
            <w:vAlign w:val="center"/>
            <w:hideMark/>
          </w:tcPr>
          <w:p w14:paraId="316D0C2D" w14:textId="77777777" w:rsidR="00E924FC" w:rsidRPr="00E62BF1" w:rsidRDefault="00E924FC" w:rsidP="0093595D">
            <w:pPr>
              <w:rPr>
                <w:sz w:val="18"/>
                <w:lang w:eastAsia="cs-CZ"/>
              </w:rPr>
            </w:pPr>
            <w:r w:rsidRPr="00E62BF1">
              <w:rPr>
                <w:sz w:val="18"/>
                <w:lang w:eastAsia="cs-CZ"/>
              </w:rPr>
              <w:t>-243</w:t>
            </w:r>
          </w:p>
        </w:tc>
        <w:tc>
          <w:tcPr>
            <w:tcW w:w="359" w:type="pct"/>
            <w:tcBorders>
              <w:top w:val="nil"/>
              <w:left w:val="nil"/>
              <w:bottom w:val="single" w:sz="8" w:space="0" w:color="auto"/>
              <w:right w:val="single" w:sz="8" w:space="0" w:color="auto"/>
            </w:tcBorders>
            <w:shd w:val="clear" w:color="auto" w:fill="auto"/>
            <w:noWrap/>
            <w:vAlign w:val="center"/>
            <w:hideMark/>
          </w:tcPr>
          <w:p w14:paraId="3F78E234" w14:textId="77777777" w:rsidR="00E924FC" w:rsidRPr="00E62BF1" w:rsidRDefault="00E924FC" w:rsidP="0093595D">
            <w:pPr>
              <w:rPr>
                <w:sz w:val="18"/>
                <w:lang w:eastAsia="cs-CZ"/>
              </w:rPr>
            </w:pPr>
            <w:r w:rsidRPr="00E62BF1">
              <w:rPr>
                <w:sz w:val="18"/>
                <w:lang w:eastAsia="cs-CZ"/>
              </w:rPr>
              <w:t>-1 146</w:t>
            </w:r>
          </w:p>
        </w:tc>
        <w:tc>
          <w:tcPr>
            <w:tcW w:w="360" w:type="pct"/>
            <w:tcBorders>
              <w:top w:val="nil"/>
              <w:left w:val="nil"/>
              <w:bottom w:val="single" w:sz="8" w:space="0" w:color="auto"/>
              <w:right w:val="single" w:sz="8" w:space="0" w:color="auto"/>
            </w:tcBorders>
            <w:shd w:val="clear" w:color="auto" w:fill="auto"/>
            <w:noWrap/>
            <w:vAlign w:val="center"/>
            <w:hideMark/>
          </w:tcPr>
          <w:p w14:paraId="1B8AC626" w14:textId="77777777" w:rsidR="00E924FC" w:rsidRPr="00E62BF1" w:rsidRDefault="00E924FC" w:rsidP="0093595D">
            <w:pPr>
              <w:rPr>
                <w:sz w:val="18"/>
                <w:lang w:eastAsia="cs-CZ"/>
              </w:rPr>
            </w:pPr>
            <w:r w:rsidRPr="00E62BF1">
              <w:rPr>
                <w:sz w:val="18"/>
                <w:lang w:eastAsia="cs-CZ"/>
              </w:rPr>
              <w:t>-149</w:t>
            </w:r>
          </w:p>
        </w:tc>
        <w:tc>
          <w:tcPr>
            <w:tcW w:w="359" w:type="pct"/>
            <w:tcBorders>
              <w:top w:val="nil"/>
              <w:left w:val="nil"/>
              <w:bottom w:val="single" w:sz="8" w:space="0" w:color="auto"/>
              <w:right w:val="single" w:sz="8" w:space="0" w:color="auto"/>
            </w:tcBorders>
            <w:shd w:val="clear" w:color="auto" w:fill="auto"/>
            <w:noWrap/>
            <w:vAlign w:val="center"/>
            <w:hideMark/>
          </w:tcPr>
          <w:p w14:paraId="35E070CE" w14:textId="77777777" w:rsidR="00E924FC" w:rsidRPr="00E62BF1" w:rsidRDefault="00E924FC" w:rsidP="0093595D">
            <w:pPr>
              <w:rPr>
                <w:sz w:val="18"/>
                <w:lang w:eastAsia="cs-CZ"/>
              </w:rPr>
            </w:pPr>
            <w:r w:rsidRPr="00E62BF1">
              <w:rPr>
                <w:sz w:val="18"/>
                <w:lang w:eastAsia="cs-CZ"/>
              </w:rPr>
              <w:t>-18</w:t>
            </w:r>
          </w:p>
        </w:tc>
        <w:tc>
          <w:tcPr>
            <w:tcW w:w="360" w:type="pct"/>
            <w:tcBorders>
              <w:top w:val="nil"/>
              <w:left w:val="nil"/>
              <w:bottom w:val="single" w:sz="8" w:space="0" w:color="auto"/>
              <w:right w:val="single" w:sz="8" w:space="0" w:color="auto"/>
            </w:tcBorders>
            <w:shd w:val="clear" w:color="auto" w:fill="auto"/>
            <w:noWrap/>
            <w:vAlign w:val="center"/>
            <w:hideMark/>
          </w:tcPr>
          <w:p w14:paraId="7E544FDF" w14:textId="77777777" w:rsidR="00E924FC" w:rsidRPr="00E62BF1" w:rsidRDefault="00E924FC" w:rsidP="0093595D">
            <w:pPr>
              <w:rPr>
                <w:sz w:val="18"/>
                <w:lang w:eastAsia="cs-CZ"/>
              </w:rPr>
            </w:pPr>
            <w:r w:rsidRPr="00E62BF1">
              <w:rPr>
                <w:sz w:val="18"/>
                <w:lang w:eastAsia="cs-CZ"/>
              </w:rPr>
              <w:t>-25</w:t>
            </w:r>
          </w:p>
        </w:tc>
      </w:tr>
      <w:tr w:rsidR="00E62BF1" w:rsidRPr="00E62BF1" w14:paraId="1CB3C11D" w14:textId="77777777" w:rsidTr="00E62BF1">
        <w:trPr>
          <w:trHeight w:hRule="exact" w:val="340"/>
        </w:trPr>
        <w:tc>
          <w:tcPr>
            <w:tcW w:w="1046" w:type="pct"/>
            <w:tcBorders>
              <w:top w:val="nil"/>
              <w:left w:val="single" w:sz="8" w:space="0" w:color="auto"/>
              <w:bottom w:val="single" w:sz="8" w:space="0" w:color="auto"/>
              <w:right w:val="single" w:sz="8" w:space="0" w:color="auto"/>
            </w:tcBorders>
            <w:shd w:val="clear" w:color="000000" w:fill="FFF2CC"/>
            <w:noWrap/>
            <w:vAlign w:val="center"/>
            <w:hideMark/>
          </w:tcPr>
          <w:p w14:paraId="3C6A8BF9" w14:textId="77777777" w:rsidR="00E924FC" w:rsidRPr="00E62BF1" w:rsidRDefault="00E924FC" w:rsidP="0093595D">
            <w:pPr>
              <w:rPr>
                <w:sz w:val="18"/>
                <w:lang w:eastAsia="cs-CZ"/>
              </w:rPr>
            </w:pPr>
            <w:r w:rsidRPr="00E62BF1">
              <w:rPr>
                <w:sz w:val="18"/>
                <w:lang w:eastAsia="cs-CZ"/>
              </w:rPr>
              <w:t>Celkový přírůstek na 1000 obyvatel</w:t>
            </w:r>
          </w:p>
        </w:tc>
        <w:tc>
          <w:tcPr>
            <w:tcW w:w="359" w:type="pct"/>
            <w:tcBorders>
              <w:top w:val="nil"/>
              <w:left w:val="nil"/>
              <w:bottom w:val="single" w:sz="8" w:space="0" w:color="auto"/>
              <w:right w:val="single" w:sz="8" w:space="0" w:color="auto"/>
            </w:tcBorders>
            <w:shd w:val="clear" w:color="auto" w:fill="auto"/>
            <w:noWrap/>
            <w:vAlign w:val="center"/>
            <w:hideMark/>
          </w:tcPr>
          <w:p w14:paraId="5E889BBC" w14:textId="77777777" w:rsidR="00E924FC" w:rsidRPr="00E62BF1" w:rsidRDefault="00E924FC" w:rsidP="0093595D">
            <w:pPr>
              <w:rPr>
                <w:sz w:val="18"/>
                <w:lang w:eastAsia="cs-CZ"/>
              </w:rPr>
            </w:pPr>
            <w:r w:rsidRPr="00E62BF1">
              <w:rPr>
                <w:sz w:val="18"/>
                <w:lang w:eastAsia="cs-CZ"/>
              </w:rPr>
              <w:t>-2,1</w:t>
            </w:r>
          </w:p>
        </w:tc>
        <w:tc>
          <w:tcPr>
            <w:tcW w:w="359" w:type="pct"/>
            <w:tcBorders>
              <w:top w:val="nil"/>
              <w:left w:val="nil"/>
              <w:bottom w:val="single" w:sz="8" w:space="0" w:color="auto"/>
              <w:right w:val="single" w:sz="8" w:space="0" w:color="auto"/>
            </w:tcBorders>
            <w:shd w:val="clear" w:color="auto" w:fill="auto"/>
            <w:noWrap/>
            <w:vAlign w:val="center"/>
            <w:hideMark/>
          </w:tcPr>
          <w:p w14:paraId="39CB51B1" w14:textId="77777777" w:rsidR="00E924FC" w:rsidRPr="00E62BF1" w:rsidRDefault="00E924FC" w:rsidP="0093595D">
            <w:pPr>
              <w:rPr>
                <w:sz w:val="18"/>
                <w:lang w:eastAsia="cs-CZ"/>
              </w:rPr>
            </w:pPr>
            <w:r w:rsidRPr="00E62BF1">
              <w:rPr>
                <w:sz w:val="18"/>
                <w:lang w:eastAsia="cs-CZ"/>
              </w:rPr>
              <w:t>2,4</w:t>
            </w:r>
          </w:p>
        </w:tc>
        <w:tc>
          <w:tcPr>
            <w:tcW w:w="360" w:type="pct"/>
            <w:tcBorders>
              <w:top w:val="nil"/>
              <w:left w:val="nil"/>
              <w:bottom w:val="single" w:sz="8" w:space="0" w:color="auto"/>
              <w:right w:val="single" w:sz="8" w:space="0" w:color="auto"/>
            </w:tcBorders>
            <w:shd w:val="clear" w:color="auto" w:fill="auto"/>
            <w:noWrap/>
            <w:vAlign w:val="center"/>
            <w:hideMark/>
          </w:tcPr>
          <w:p w14:paraId="4809B756" w14:textId="77777777" w:rsidR="00E924FC" w:rsidRPr="00E62BF1" w:rsidRDefault="00E924FC" w:rsidP="0093595D">
            <w:pPr>
              <w:rPr>
                <w:sz w:val="18"/>
                <w:lang w:eastAsia="cs-CZ"/>
              </w:rPr>
            </w:pPr>
            <w:r w:rsidRPr="00E62BF1">
              <w:rPr>
                <w:sz w:val="18"/>
                <w:lang w:eastAsia="cs-CZ"/>
              </w:rPr>
              <w:t>-4,7</w:t>
            </w:r>
          </w:p>
        </w:tc>
        <w:tc>
          <w:tcPr>
            <w:tcW w:w="359" w:type="pct"/>
            <w:tcBorders>
              <w:top w:val="nil"/>
              <w:left w:val="nil"/>
              <w:bottom w:val="single" w:sz="8" w:space="0" w:color="auto"/>
              <w:right w:val="single" w:sz="8" w:space="0" w:color="auto"/>
            </w:tcBorders>
            <w:shd w:val="clear" w:color="auto" w:fill="auto"/>
            <w:noWrap/>
            <w:vAlign w:val="center"/>
            <w:hideMark/>
          </w:tcPr>
          <w:p w14:paraId="37CB3562" w14:textId="77777777" w:rsidR="00E924FC" w:rsidRPr="00E62BF1" w:rsidRDefault="00E924FC" w:rsidP="0093595D">
            <w:pPr>
              <w:rPr>
                <w:sz w:val="18"/>
                <w:lang w:eastAsia="cs-CZ"/>
              </w:rPr>
            </w:pPr>
            <w:r w:rsidRPr="00E62BF1">
              <w:rPr>
                <w:sz w:val="18"/>
                <w:lang w:eastAsia="cs-CZ"/>
              </w:rPr>
              <w:t>2,7</w:t>
            </w:r>
          </w:p>
        </w:tc>
        <w:tc>
          <w:tcPr>
            <w:tcW w:w="360" w:type="pct"/>
            <w:tcBorders>
              <w:top w:val="nil"/>
              <w:left w:val="nil"/>
              <w:bottom w:val="single" w:sz="8" w:space="0" w:color="auto"/>
              <w:right w:val="single" w:sz="8" w:space="0" w:color="auto"/>
            </w:tcBorders>
            <w:shd w:val="clear" w:color="auto" w:fill="auto"/>
            <w:noWrap/>
            <w:vAlign w:val="center"/>
            <w:hideMark/>
          </w:tcPr>
          <w:p w14:paraId="09CBD3F6" w14:textId="77777777" w:rsidR="00E924FC" w:rsidRPr="00E62BF1" w:rsidRDefault="00E924FC" w:rsidP="0093595D">
            <w:pPr>
              <w:rPr>
                <w:sz w:val="18"/>
                <w:lang w:eastAsia="cs-CZ"/>
              </w:rPr>
            </w:pPr>
            <w:r w:rsidRPr="00E62BF1">
              <w:rPr>
                <w:sz w:val="18"/>
                <w:lang w:eastAsia="cs-CZ"/>
              </w:rPr>
              <w:t>-5,1</w:t>
            </w:r>
          </w:p>
        </w:tc>
        <w:tc>
          <w:tcPr>
            <w:tcW w:w="359" w:type="pct"/>
            <w:tcBorders>
              <w:top w:val="nil"/>
              <w:left w:val="nil"/>
              <w:bottom w:val="single" w:sz="8" w:space="0" w:color="auto"/>
              <w:right w:val="single" w:sz="8" w:space="0" w:color="auto"/>
            </w:tcBorders>
            <w:shd w:val="clear" w:color="auto" w:fill="auto"/>
            <w:noWrap/>
            <w:vAlign w:val="center"/>
            <w:hideMark/>
          </w:tcPr>
          <w:p w14:paraId="6B8F324C" w14:textId="77777777" w:rsidR="00E924FC" w:rsidRPr="00E62BF1" w:rsidRDefault="00E924FC" w:rsidP="0093595D">
            <w:pPr>
              <w:rPr>
                <w:sz w:val="18"/>
                <w:lang w:eastAsia="cs-CZ"/>
              </w:rPr>
            </w:pPr>
            <w:r w:rsidRPr="00E62BF1">
              <w:rPr>
                <w:sz w:val="18"/>
                <w:lang w:eastAsia="cs-CZ"/>
              </w:rPr>
              <w:t>-1,6</w:t>
            </w:r>
          </w:p>
        </w:tc>
        <w:tc>
          <w:tcPr>
            <w:tcW w:w="360" w:type="pct"/>
            <w:tcBorders>
              <w:top w:val="nil"/>
              <w:left w:val="nil"/>
              <w:bottom w:val="single" w:sz="8" w:space="0" w:color="auto"/>
              <w:right w:val="single" w:sz="8" w:space="0" w:color="auto"/>
            </w:tcBorders>
            <w:shd w:val="clear" w:color="auto" w:fill="auto"/>
            <w:noWrap/>
            <w:vAlign w:val="center"/>
            <w:hideMark/>
          </w:tcPr>
          <w:p w14:paraId="6F8974B5" w14:textId="77777777" w:rsidR="00E924FC" w:rsidRPr="00E62BF1" w:rsidRDefault="00E924FC" w:rsidP="0093595D">
            <w:pPr>
              <w:rPr>
                <w:sz w:val="18"/>
                <w:lang w:eastAsia="cs-CZ"/>
              </w:rPr>
            </w:pPr>
            <w:r w:rsidRPr="00E62BF1">
              <w:rPr>
                <w:sz w:val="18"/>
                <w:lang w:eastAsia="cs-CZ"/>
              </w:rPr>
              <w:t>-6,5</w:t>
            </w:r>
          </w:p>
        </w:tc>
        <w:tc>
          <w:tcPr>
            <w:tcW w:w="359" w:type="pct"/>
            <w:tcBorders>
              <w:top w:val="nil"/>
              <w:left w:val="nil"/>
              <w:bottom w:val="single" w:sz="8" w:space="0" w:color="auto"/>
              <w:right w:val="single" w:sz="8" w:space="0" w:color="auto"/>
            </w:tcBorders>
            <w:shd w:val="clear" w:color="auto" w:fill="auto"/>
            <w:noWrap/>
            <w:vAlign w:val="center"/>
            <w:hideMark/>
          </w:tcPr>
          <w:p w14:paraId="074F4190" w14:textId="77777777" w:rsidR="00E924FC" w:rsidRPr="00E62BF1" w:rsidRDefault="00E924FC" w:rsidP="0093595D">
            <w:pPr>
              <w:rPr>
                <w:sz w:val="18"/>
                <w:lang w:eastAsia="cs-CZ"/>
              </w:rPr>
            </w:pPr>
            <w:r w:rsidRPr="00E62BF1">
              <w:rPr>
                <w:sz w:val="18"/>
                <w:lang w:eastAsia="cs-CZ"/>
              </w:rPr>
              <w:t>-3,6</w:t>
            </w:r>
          </w:p>
        </w:tc>
        <w:tc>
          <w:tcPr>
            <w:tcW w:w="360" w:type="pct"/>
            <w:tcBorders>
              <w:top w:val="nil"/>
              <w:left w:val="nil"/>
              <w:bottom w:val="single" w:sz="8" w:space="0" w:color="auto"/>
              <w:right w:val="single" w:sz="8" w:space="0" w:color="auto"/>
            </w:tcBorders>
            <w:shd w:val="clear" w:color="auto" w:fill="auto"/>
            <w:noWrap/>
            <w:vAlign w:val="center"/>
            <w:hideMark/>
          </w:tcPr>
          <w:p w14:paraId="0692E3E5" w14:textId="77777777" w:rsidR="00E924FC" w:rsidRPr="00E62BF1" w:rsidRDefault="00E924FC" w:rsidP="0093595D">
            <w:pPr>
              <w:rPr>
                <w:sz w:val="18"/>
                <w:lang w:eastAsia="cs-CZ"/>
              </w:rPr>
            </w:pPr>
            <w:r w:rsidRPr="00E62BF1">
              <w:rPr>
                <w:sz w:val="18"/>
                <w:lang w:eastAsia="cs-CZ"/>
              </w:rPr>
              <w:t>-9,7</w:t>
            </w:r>
          </w:p>
        </w:tc>
        <w:tc>
          <w:tcPr>
            <w:tcW w:w="359" w:type="pct"/>
            <w:tcBorders>
              <w:top w:val="nil"/>
              <w:left w:val="nil"/>
              <w:bottom w:val="single" w:sz="8" w:space="0" w:color="auto"/>
              <w:right w:val="single" w:sz="8" w:space="0" w:color="auto"/>
            </w:tcBorders>
            <w:shd w:val="clear" w:color="auto" w:fill="auto"/>
            <w:noWrap/>
            <w:vAlign w:val="center"/>
            <w:hideMark/>
          </w:tcPr>
          <w:p w14:paraId="4C3D6C9B" w14:textId="77777777" w:rsidR="00E924FC" w:rsidRPr="00E62BF1" w:rsidRDefault="00E924FC" w:rsidP="0093595D">
            <w:pPr>
              <w:rPr>
                <w:sz w:val="18"/>
                <w:lang w:eastAsia="cs-CZ"/>
              </w:rPr>
            </w:pPr>
            <w:r w:rsidRPr="00E62BF1">
              <w:rPr>
                <w:sz w:val="18"/>
                <w:lang w:eastAsia="cs-CZ"/>
              </w:rPr>
              <w:t>-0,3</w:t>
            </w:r>
          </w:p>
        </w:tc>
        <w:tc>
          <w:tcPr>
            <w:tcW w:w="360" w:type="pct"/>
            <w:tcBorders>
              <w:top w:val="nil"/>
              <w:left w:val="nil"/>
              <w:bottom w:val="single" w:sz="8" w:space="0" w:color="auto"/>
              <w:right w:val="single" w:sz="8" w:space="0" w:color="auto"/>
            </w:tcBorders>
            <w:shd w:val="clear" w:color="auto" w:fill="auto"/>
            <w:noWrap/>
            <w:vAlign w:val="center"/>
            <w:hideMark/>
          </w:tcPr>
          <w:p w14:paraId="6B7C5AC9" w14:textId="77777777" w:rsidR="00E924FC" w:rsidRPr="00E62BF1" w:rsidRDefault="00E924FC" w:rsidP="0093595D">
            <w:pPr>
              <w:rPr>
                <w:sz w:val="18"/>
                <w:lang w:eastAsia="cs-CZ"/>
              </w:rPr>
            </w:pPr>
            <w:r w:rsidRPr="00E62BF1">
              <w:rPr>
                <w:sz w:val="18"/>
                <w:lang w:eastAsia="cs-CZ"/>
              </w:rPr>
              <w:t>-1,9</w:t>
            </w:r>
          </w:p>
        </w:tc>
      </w:tr>
    </w:tbl>
    <w:p w14:paraId="6B1E6E3E" w14:textId="75AC71CE" w:rsidR="00E924FC" w:rsidRPr="00724606" w:rsidRDefault="00E924FC" w:rsidP="0093595D"/>
    <w:p w14:paraId="604C2791" w14:textId="77777777" w:rsidR="00884F9A" w:rsidRPr="00724606" w:rsidRDefault="00884F9A" w:rsidP="0093595D">
      <w:pPr>
        <w:pStyle w:val="Titulek"/>
      </w:pPr>
      <w:bookmarkStart w:id="190" w:name="_Ref35855364"/>
      <w:r w:rsidRPr="00724606">
        <w:t xml:space="preserve">Tabulka </w:t>
      </w:r>
      <w:r w:rsidR="00084384">
        <w:rPr>
          <w:noProof/>
        </w:rPr>
        <w:fldChar w:fldCharType="begin"/>
      </w:r>
      <w:r w:rsidR="00084384">
        <w:rPr>
          <w:noProof/>
        </w:rPr>
        <w:instrText xml:space="preserve"> SEQ Tabulka \* ARABIC </w:instrText>
      </w:r>
      <w:r w:rsidR="00084384">
        <w:rPr>
          <w:noProof/>
        </w:rPr>
        <w:fldChar w:fldCharType="separate"/>
      </w:r>
      <w:r w:rsidR="00C266D3" w:rsidRPr="00724606">
        <w:rPr>
          <w:noProof/>
        </w:rPr>
        <w:t>11</w:t>
      </w:r>
      <w:r w:rsidR="00084384">
        <w:rPr>
          <w:noProof/>
        </w:rPr>
        <w:fldChar w:fldCharType="end"/>
      </w:r>
      <w:bookmarkEnd w:id="190"/>
      <w:r w:rsidRPr="00724606">
        <w:t>: Rozvodovost v ORP v MSK (ČSÚ, 2018)</w:t>
      </w:r>
    </w:p>
    <w:tbl>
      <w:tblPr>
        <w:tblW w:w="5000" w:type="pct"/>
        <w:tblLayout w:type="fixed"/>
        <w:tblCellMar>
          <w:left w:w="70" w:type="dxa"/>
          <w:right w:w="70" w:type="dxa"/>
        </w:tblCellMar>
        <w:tblLook w:val="04A0" w:firstRow="1" w:lastRow="0" w:firstColumn="1" w:lastColumn="0" w:noHBand="0" w:noVBand="1"/>
      </w:tblPr>
      <w:tblGrid>
        <w:gridCol w:w="2681"/>
        <w:gridCol w:w="1184"/>
        <w:gridCol w:w="1013"/>
        <w:gridCol w:w="1013"/>
        <w:gridCol w:w="1013"/>
        <w:gridCol w:w="1013"/>
        <w:gridCol w:w="1013"/>
        <w:gridCol w:w="1013"/>
        <w:gridCol w:w="1013"/>
        <w:gridCol w:w="1013"/>
        <w:gridCol w:w="1013"/>
        <w:gridCol w:w="1010"/>
      </w:tblGrid>
      <w:tr w:rsidR="00884F9A" w:rsidRPr="00E62BF1" w14:paraId="39E00353" w14:textId="77777777" w:rsidTr="00E62BF1">
        <w:trPr>
          <w:trHeight w:val="562"/>
        </w:trPr>
        <w:tc>
          <w:tcPr>
            <w:tcW w:w="958" w:type="pct"/>
            <w:tcBorders>
              <w:top w:val="single" w:sz="4" w:space="0" w:color="auto"/>
              <w:left w:val="single" w:sz="4" w:space="0" w:color="auto"/>
              <w:bottom w:val="single" w:sz="4" w:space="0" w:color="auto"/>
              <w:right w:val="single" w:sz="4" w:space="0" w:color="auto"/>
            </w:tcBorders>
            <w:shd w:val="clear" w:color="000000" w:fill="FFC000"/>
            <w:vAlign w:val="center"/>
            <w:hideMark/>
          </w:tcPr>
          <w:p w14:paraId="6496CEB9" w14:textId="77777777" w:rsidR="00884F9A" w:rsidRPr="00E62BF1" w:rsidRDefault="00884F9A" w:rsidP="0093595D">
            <w:pPr>
              <w:rPr>
                <w:sz w:val="18"/>
                <w:szCs w:val="18"/>
                <w:lang w:eastAsia="cs-CZ"/>
              </w:rPr>
            </w:pPr>
            <w:r w:rsidRPr="00E62BF1">
              <w:rPr>
                <w:sz w:val="18"/>
                <w:szCs w:val="18"/>
                <w:lang w:eastAsia="cs-CZ"/>
              </w:rPr>
              <w:t> </w:t>
            </w:r>
          </w:p>
        </w:tc>
        <w:tc>
          <w:tcPr>
            <w:tcW w:w="423" w:type="pct"/>
            <w:tcBorders>
              <w:top w:val="single" w:sz="4" w:space="0" w:color="auto"/>
              <w:left w:val="nil"/>
              <w:bottom w:val="single" w:sz="4" w:space="0" w:color="auto"/>
              <w:right w:val="single" w:sz="4" w:space="0" w:color="auto"/>
            </w:tcBorders>
            <w:shd w:val="clear" w:color="000000" w:fill="FFC000"/>
            <w:vAlign w:val="center"/>
            <w:hideMark/>
          </w:tcPr>
          <w:p w14:paraId="08858260" w14:textId="77777777" w:rsidR="00884F9A" w:rsidRPr="00E62BF1" w:rsidRDefault="00884F9A" w:rsidP="0093595D">
            <w:pPr>
              <w:rPr>
                <w:sz w:val="18"/>
                <w:szCs w:val="18"/>
                <w:lang w:eastAsia="cs-CZ"/>
              </w:rPr>
            </w:pPr>
            <w:r w:rsidRPr="00E62BF1">
              <w:rPr>
                <w:sz w:val="18"/>
                <w:szCs w:val="18"/>
                <w:lang w:eastAsia="cs-CZ"/>
              </w:rPr>
              <w:t>Bílovec</w:t>
            </w:r>
          </w:p>
        </w:tc>
        <w:tc>
          <w:tcPr>
            <w:tcW w:w="362" w:type="pct"/>
            <w:tcBorders>
              <w:top w:val="single" w:sz="4" w:space="0" w:color="auto"/>
              <w:left w:val="nil"/>
              <w:bottom w:val="single" w:sz="4" w:space="0" w:color="auto"/>
              <w:right w:val="single" w:sz="4" w:space="0" w:color="auto"/>
            </w:tcBorders>
            <w:shd w:val="clear" w:color="000000" w:fill="FFC000"/>
            <w:vAlign w:val="center"/>
            <w:hideMark/>
          </w:tcPr>
          <w:p w14:paraId="04E75753" w14:textId="77777777" w:rsidR="00884F9A" w:rsidRPr="00E62BF1" w:rsidRDefault="00884F9A" w:rsidP="0093595D">
            <w:pPr>
              <w:rPr>
                <w:sz w:val="18"/>
                <w:szCs w:val="18"/>
                <w:lang w:eastAsia="cs-CZ"/>
              </w:rPr>
            </w:pPr>
            <w:r w:rsidRPr="00E62BF1">
              <w:rPr>
                <w:sz w:val="18"/>
                <w:szCs w:val="18"/>
                <w:lang w:eastAsia="cs-CZ"/>
              </w:rPr>
              <w:t>Bohumín</w:t>
            </w:r>
          </w:p>
        </w:tc>
        <w:tc>
          <w:tcPr>
            <w:tcW w:w="362" w:type="pct"/>
            <w:tcBorders>
              <w:top w:val="single" w:sz="4" w:space="0" w:color="auto"/>
              <w:left w:val="nil"/>
              <w:bottom w:val="single" w:sz="4" w:space="0" w:color="auto"/>
              <w:right w:val="single" w:sz="4" w:space="0" w:color="auto"/>
            </w:tcBorders>
            <w:shd w:val="clear" w:color="000000" w:fill="FFC000"/>
            <w:vAlign w:val="center"/>
            <w:hideMark/>
          </w:tcPr>
          <w:p w14:paraId="3A0DB257" w14:textId="77777777" w:rsidR="00884F9A" w:rsidRPr="00E62BF1" w:rsidRDefault="00884F9A" w:rsidP="0093595D">
            <w:pPr>
              <w:rPr>
                <w:sz w:val="18"/>
                <w:szCs w:val="18"/>
                <w:lang w:eastAsia="cs-CZ"/>
              </w:rPr>
            </w:pPr>
            <w:r w:rsidRPr="00E62BF1">
              <w:rPr>
                <w:sz w:val="18"/>
                <w:szCs w:val="18"/>
                <w:lang w:eastAsia="cs-CZ"/>
              </w:rPr>
              <w:t>Bruntál</w:t>
            </w:r>
          </w:p>
        </w:tc>
        <w:tc>
          <w:tcPr>
            <w:tcW w:w="362" w:type="pct"/>
            <w:tcBorders>
              <w:top w:val="single" w:sz="4" w:space="0" w:color="auto"/>
              <w:left w:val="nil"/>
              <w:bottom w:val="single" w:sz="4" w:space="0" w:color="auto"/>
              <w:right w:val="single" w:sz="4" w:space="0" w:color="auto"/>
            </w:tcBorders>
            <w:shd w:val="clear" w:color="000000" w:fill="FFC000"/>
            <w:vAlign w:val="center"/>
            <w:hideMark/>
          </w:tcPr>
          <w:p w14:paraId="3A7F8D5F" w14:textId="77777777" w:rsidR="00884F9A" w:rsidRPr="00E62BF1" w:rsidRDefault="00884F9A" w:rsidP="0093595D">
            <w:pPr>
              <w:rPr>
                <w:sz w:val="18"/>
                <w:szCs w:val="18"/>
                <w:lang w:eastAsia="cs-CZ"/>
              </w:rPr>
            </w:pPr>
            <w:r w:rsidRPr="00E62BF1">
              <w:rPr>
                <w:sz w:val="18"/>
                <w:szCs w:val="18"/>
                <w:lang w:eastAsia="cs-CZ"/>
              </w:rPr>
              <w:t>Český Těšín</w:t>
            </w:r>
          </w:p>
        </w:tc>
        <w:tc>
          <w:tcPr>
            <w:tcW w:w="362" w:type="pct"/>
            <w:tcBorders>
              <w:top w:val="single" w:sz="4" w:space="0" w:color="auto"/>
              <w:left w:val="nil"/>
              <w:bottom w:val="single" w:sz="4" w:space="0" w:color="auto"/>
              <w:right w:val="single" w:sz="4" w:space="0" w:color="auto"/>
            </w:tcBorders>
            <w:shd w:val="clear" w:color="000000" w:fill="FFC000"/>
            <w:vAlign w:val="center"/>
            <w:hideMark/>
          </w:tcPr>
          <w:p w14:paraId="4A5F4037" w14:textId="77777777" w:rsidR="00884F9A" w:rsidRPr="00E62BF1" w:rsidRDefault="00884F9A" w:rsidP="0093595D">
            <w:pPr>
              <w:rPr>
                <w:sz w:val="18"/>
                <w:szCs w:val="18"/>
                <w:lang w:eastAsia="cs-CZ"/>
              </w:rPr>
            </w:pPr>
            <w:r w:rsidRPr="00E62BF1">
              <w:rPr>
                <w:sz w:val="18"/>
                <w:szCs w:val="18"/>
                <w:lang w:eastAsia="cs-CZ"/>
              </w:rPr>
              <w:t>Frenštát p. Radhoštěm</w:t>
            </w:r>
          </w:p>
        </w:tc>
        <w:tc>
          <w:tcPr>
            <w:tcW w:w="362" w:type="pct"/>
            <w:tcBorders>
              <w:top w:val="single" w:sz="4" w:space="0" w:color="auto"/>
              <w:left w:val="nil"/>
              <w:bottom w:val="single" w:sz="4" w:space="0" w:color="auto"/>
              <w:right w:val="single" w:sz="4" w:space="0" w:color="auto"/>
            </w:tcBorders>
            <w:shd w:val="clear" w:color="000000" w:fill="FFC000"/>
            <w:vAlign w:val="center"/>
            <w:hideMark/>
          </w:tcPr>
          <w:p w14:paraId="432F5B7E" w14:textId="77777777" w:rsidR="00884F9A" w:rsidRPr="00E62BF1" w:rsidRDefault="00884F9A" w:rsidP="0093595D">
            <w:pPr>
              <w:rPr>
                <w:sz w:val="18"/>
                <w:szCs w:val="18"/>
                <w:lang w:eastAsia="cs-CZ"/>
              </w:rPr>
            </w:pPr>
            <w:r w:rsidRPr="00E62BF1">
              <w:rPr>
                <w:sz w:val="18"/>
                <w:szCs w:val="18"/>
                <w:lang w:eastAsia="cs-CZ"/>
              </w:rPr>
              <w:t>Frýdek-Místek</w:t>
            </w:r>
          </w:p>
        </w:tc>
        <w:tc>
          <w:tcPr>
            <w:tcW w:w="362" w:type="pct"/>
            <w:tcBorders>
              <w:top w:val="single" w:sz="4" w:space="0" w:color="auto"/>
              <w:left w:val="nil"/>
              <w:bottom w:val="single" w:sz="4" w:space="0" w:color="auto"/>
              <w:right w:val="single" w:sz="4" w:space="0" w:color="auto"/>
            </w:tcBorders>
            <w:shd w:val="clear" w:color="000000" w:fill="FFC000"/>
            <w:vAlign w:val="center"/>
            <w:hideMark/>
          </w:tcPr>
          <w:p w14:paraId="0AD5BEA1" w14:textId="77777777" w:rsidR="00884F9A" w:rsidRPr="00E62BF1" w:rsidRDefault="00884F9A" w:rsidP="0093595D">
            <w:pPr>
              <w:rPr>
                <w:sz w:val="18"/>
                <w:szCs w:val="18"/>
                <w:lang w:eastAsia="cs-CZ"/>
              </w:rPr>
            </w:pPr>
            <w:r w:rsidRPr="00E62BF1">
              <w:rPr>
                <w:sz w:val="18"/>
                <w:szCs w:val="18"/>
                <w:lang w:eastAsia="cs-CZ"/>
              </w:rPr>
              <w:t>Frýdlant n. Ostravicí</w:t>
            </w:r>
          </w:p>
        </w:tc>
        <w:tc>
          <w:tcPr>
            <w:tcW w:w="362" w:type="pct"/>
            <w:tcBorders>
              <w:top w:val="single" w:sz="4" w:space="0" w:color="auto"/>
              <w:left w:val="nil"/>
              <w:bottom w:val="single" w:sz="4" w:space="0" w:color="auto"/>
              <w:right w:val="single" w:sz="4" w:space="0" w:color="auto"/>
            </w:tcBorders>
            <w:shd w:val="clear" w:color="000000" w:fill="FFC000"/>
            <w:vAlign w:val="center"/>
            <w:hideMark/>
          </w:tcPr>
          <w:p w14:paraId="44FECF66" w14:textId="77777777" w:rsidR="00884F9A" w:rsidRPr="00E62BF1" w:rsidRDefault="00884F9A" w:rsidP="0093595D">
            <w:pPr>
              <w:rPr>
                <w:sz w:val="18"/>
                <w:szCs w:val="18"/>
                <w:lang w:eastAsia="cs-CZ"/>
              </w:rPr>
            </w:pPr>
            <w:r w:rsidRPr="00E62BF1">
              <w:rPr>
                <w:sz w:val="18"/>
                <w:szCs w:val="18"/>
                <w:lang w:eastAsia="cs-CZ"/>
              </w:rPr>
              <w:t>Havířov</w:t>
            </w:r>
          </w:p>
        </w:tc>
        <w:tc>
          <w:tcPr>
            <w:tcW w:w="362" w:type="pct"/>
            <w:tcBorders>
              <w:top w:val="single" w:sz="4" w:space="0" w:color="auto"/>
              <w:left w:val="nil"/>
              <w:bottom w:val="single" w:sz="4" w:space="0" w:color="auto"/>
              <w:right w:val="single" w:sz="4" w:space="0" w:color="auto"/>
            </w:tcBorders>
            <w:shd w:val="clear" w:color="000000" w:fill="FFC000"/>
            <w:vAlign w:val="center"/>
            <w:hideMark/>
          </w:tcPr>
          <w:p w14:paraId="7E675CA2" w14:textId="77777777" w:rsidR="00884F9A" w:rsidRPr="00E62BF1" w:rsidRDefault="00884F9A" w:rsidP="0093595D">
            <w:pPr>
              <w:rPr>
                <w:sz w:val="18"/>
                <w:szCs w:val="18"/>
                <w:lang w:eastAsia="cs-CZ"/>
              </w:rPr>
            </w:pPr>
            <w:r w:rsidRPr="00E62BF1">
              <w:rPr>
                <w:sz w:val="18"/>
                <w:szCs w:val="18"/>
                <w:lang w:eastAsia="cs-CZ"/>
              </w:rPr>
              <w:t>Hlučín</w:t>
            </w:r>
          </w:p>
        </w:tc>
        <w:tc>
          <w:tcPr>
            <w:tcW w:w="362" w:type="pct"/>
            <w:tcBorders>
              <w:top w:val="single" w:sz="4" w:space="0" w:color="auto"/>
              <w:left w:val="nil"/>
              <w:bottom w:val="single" w:sz="4" w:space="0" w:color="auto"/>
              <w:right w:val="single" w:sz="4" w:space="0" w:color="auto"/>
            </w:tcBorders>
            <w:shd w:val="clear" w:color="000000" w:fill="FFC000"/>
            <w:vAlign w:val="center"/>
            <w:hideMark/>
          </w:tcPr>
          <w:p w14:paraId="5E59B839" w14:textId="77777777" w:rsidR="00884F9A" w:rsidRPr="00E62BF1" w:rsidRDefault="00884F9A" w:rsidP="0093595D">
            <w:pPr>
              <w:rPr>
                <w:sz w:val="18"/>
                <w:szCs w:val="18"/>
                <w:lang w:eastAsia="cs-CZ"/>
              </w:rPr>
            </w:pPr>
            <w:r w:rsidRPr="00E62BF1">
              <w:rPr>
                <w:sz w:val="18"/>
                <w:szCs w:val="18"/>
                <w:lang w:eastAsia="cs-CZ"/>
              </w:rPr>
              <w:t>Jablunkov</w:t>
            </w:r>
          </w:p>
        </w:tc>
        <w:tc>
          <w:tcPr>
            <w:tcW w:w="362" w:type="pct"/>
            <w:tcBorders>
              <w:top w:val="single" w:sz="4" w:space="0" w:color="auto"/>
              <w:left w:val="nil"/>
              <w:bottom w:val="single" w:sz="4" w:space="0" w:color="auto"/>
              <w:right w:val="single" w:sz="4" w:space="0" w:color="auto"/>
            </w:tcBorders>
            <w:shd w:val="clear" w:color="000000" w:fill="FFC000"/>
            <w:vAlign w:val="center"/>
            <w:hideMark/>
          </w:tcPr>
          <w:p w14:paraId="32FD48D6" w14:textId="77777777" w:rsidR="00884F9A" w:rsidRPr="00E62BF1" w:rsidRDefault="00884F9A" w:rsidP="0093595D">
            <w:pPr>
              <w:rPr>
                <w:sz w:val="18"/>
                <w:szCs w:val="18"/>
                <w:lang w:eastAsia="cs-CZ"/>
              </w:rPr>
            </w:pPr>
            <w:r w:rsidRPr="00E62BF1">
              <w:rPr>
                <w:sz w:val="18"/>
                <w:szCs w:val="18"/>
                <w:lang w:eastAsia="cs-CZ"/>
              </w:rPr>
              <w:t>Karviná</w:t>
            </w:r>
          </w:p>
        </w:tc>
      </w:tr>
      <w:tr w:rsidR="00884F9A" w:rsidRPr="00E62BF1" w14:paraId="54F5F46C" w14:textId="77777777" w:rsidTr="00E62BF1">
        <w:trPr>
          <w:trHeight w:val="300"/>
        </w:trPr>
        <w:tc>
          <w:tcPr>
            <w:tcW w:w="958" w:type="pct"/>
            <w:tcBorders>
              <w:top w:val="nil"/>
              <w:left w:val="single" w:sz="4" w:space="0" w:color="auto"/>
              <w:bottom w:val="single" w:sz="4" w:space="0" w:color="auto"/>
              <w:right w:val="single" w:sz="4" w:space="0" w:color="auto"/>
            </w:tcBorders>
            <w:shd w:val="clear" w:color="000000" w:fill="FFF2CC"/>
            <w:noWrap/>
            <w:vAlign w:val="center"/>
            <w:hideMark/>
          </w:tcPr>
          <w:p w14:paraId="61EC48DD" w14:textId="77777777" w:rsidR="00884F9A" w:rsidRPr="00E62BF1" w:rsidRDefault="00884F9A" w:rsidP="0093595D">
            <w:pPr>
              <w:rPr>
                <w:sz w:val="18"/>
                <w:szCs w:val="18"/>
                <w:lang w:eastAsia="cs-CZ"/>
              </w:rPr>
            </w:pPr>
            <w:r w:rsidRPr="00E62BF1">
              <w:rPr>
                <w:sz w:val="18"/>
                <w:szCs w:val="18"/>
                <w:lang w:eastAsia="cs-CZ"/>
              </w:rPr>
              <w:t xml:space="preserve">Sňatky </w:t>
            </w:r>
          </w:p>
        </w:tc>
        <w:tc>
          <w:tcPr>
            <w:tcW w:w="423" w:type="pct"/>
            <w:tcBorders>
              <w:top w:val="nil"/>
              <w:left w:val="nil"/>
              <w:bottom w:val="single" w:sz="4" w:space="0" w:color="auto"/>
              <w:right w:val="single" w:sz="4" w:space="0" w:color="auto"/>
            </w:tcBorders>
            <w:shd w:val="clear" w:color="auto" w:fill="auto"/>
            <w:noWrap/>
            <w:vAlign w:val="center"/>
            <w:hideMark/>
          </w:tcPr>
          <w:p w14:paraId="40B42B97" w14:textId="4B1EC073" w:rsidR="00884F9A" w:rsidRPr="00E62BF1" w:rsidRDefault="00884F9A" w:rsidP="0093595D">
            <w:pPr>
              <w:rPr>
                <w:sz w:val="18"/>
                <w:szCs w:val="18"/>
                <w:lang w:eastAsia="cs-CZ"/>
              </w:rPr>
            </w:pPr>
            <w:r w:rsidRPr="00E62BF1">
              <w:rPr>
                <w:sz w:val="18"/>
                <w:szCs w:val="18"/>
                <w:lang w:eastAsia="cs-CZ"/>
              </w:rPr>
              <w:t>136</w:t>
            </w:r>
          </w:p>
        </w:tc>
        <w:tc>
          <w:tcPr>
            <w:tcW w:w="362" w:type="pct"/>
            <w:tcBorders>
              <w:top w:val="nil"/>
              <w:left w:val="nil"/>
              <w:bottom w:val="single" w:sz="4" w:space="0" w:color="auto"/>
              <w:right w:val="single" w:sz="4" w:space="0" w:color="auto"/>
            </w:tcBorders>
            <w:shd w:val="clear" w:color="auto" w:fill="auto"/>
            <w:noWrap/>
            <w:vAlign w:val="center"/>
            <w:hideMark/>
          </w:tcPr>
          <w:p w14:paraId="5AF90982" w14:textId="75C9DB75" w:rsidR="00884F9A" w:rsidRPr="00E62BF1" w:rsidRDefault="00884F9A" w:rsidP="0093595D">
            <w:pPr>
              <w:rPr>
                <w:sz w:val="18"/>
                <w:szCs w:val="18"/>
                <w:lang w:eastAsia="cs-CZ"/>
              </w:rPr>
            </w:pPr>
            <w:r w:rsidRPr="00E62BF1">
              <w:rPr>
                <w:sz w:val="18"/>
                <w:szCs w:val="18"/>
                <w:lang w:eastAsia="cs-CZ"/>
              </w:rPr>
              <w:t>178</w:t>
            </w:r>
          </w:p>
        </w:tc>
        <w:tc>
          <w:tcPr>
            <w:tcW w:w="362" w:type="pct"/>
            <w:tcBorders>
              <w:top w:val="nil"/>
              <w:left w:val="nil"/>
              <w:bottom w:val="single" w:sz="4" w:space="0" w:color="auto"/>
              <w:right w:val="single" w:sz="4" w:space="0" w:color="auto"/>
            </w:tcBorders>
            <w:shd w:val="clear" w:color="auto" w:fill="auto"/>
            <w:noWrap/>
            <w:vAlign w:val="center"/>
            <w:hideMark/>
          </w:tcPr>
          <w:p w14:paraId="1EEEAF46" w14:textId="5BF515FB" w:rsidR="00884F9A" w:rsidRPr="00E62BF1" w:rsidRDefault="00884F9A" w:rsidP="0093595D">
            <w:pPr>
              <w:rPr>
                <w:sz w:val="18"/>
                <w:szCs w:val="18"/>
                <w:lang w:eastAsia="cs-CZ"/>
              </w:rPr>
            </w:pPr>
            <w:r w:rsidRPr="00E62BF1">
              <w:rPr>
                <w:sz w:val="18"/>
                <w:szCs w:val="18"/>
                <w:lang w:eastAsia="cs-CZ"/>
              </w:rPr>
              <w:t>133</w:t>
            </w:r>
          </w:p>
        </w:tc>
        <w:tc>
          <w:tcPr>
            <w:tcW w:w="362" w:type="pct"/>
            <w:tcBorders>
              <w:top w:val="nil"/>
              <w:left w:val="nil"/>
              <w:bottom w:val="single" w:sz="4" w:space="0" w:color="auto"/>
              <w:right w:val="single" w:sz="4" w:space="0" w:color="auto"/>
            </w:tcBorders>
            <w:shd w:val="clear" w:color="auto" w:fill="auto"/>
            <w:noWrap/>
            <w:vAlign w:val="center"/>
            <w:hideMark/>
          </w:tcPr>
          <w:p w14:paraId="45C6CB40" w14:textId="64592F66" w:rsidR="00884F9A" w:rsidRPr="00E62BF1" w:rsidRDefault="00884F9A" w:rsidP="0093595D">
            <w:pPr>
              <w:rPr>
                <w:sz w:val="18"/>
                <w:szCs w:val="18"/>
                <w:lang w:eastAsia="cs-CZ"/>
              </w:rPr>
            </w:pPr>
            <w:r w:rsidRPr="00E62BF1">
              <w:rPr>
                <w:sz w:val="18"/>
                <w:szCs w:val="18"/>
                <w:lang w:eastAsia="cs-CZ"/>
              </w:rPr>
              <w:t>128</w:t>
            </w:r>
          </w:p>
        </w:tc>
        <w:tc>
          <w:tcPr>
            <w:tcW w:w="362" w:type="pct"/>
            <w:tcBorders>
              <w:top w:val="nil"/>
              <w:left w:val="nil"/>
              <w:bottom w:val="single" w:sz="4" w:space="0" w:color="auto"/>
              <w:right w:val="single" w:sz="4" w:space="0" w:color="auto"/>
            </w:tcBorders>
            <w:shd w:val="clear" w:color="auto" w:fill="auto"/>
            <w:noWrap/>
            <w:vAlign w:val="center"/>
            <w:hideMark/>
          </w:tcPr>
          <w:p w14:paraId="76702047" w14:textId="4C7C4780" w:rsidR="00884F9A" w:rsidRPr="00E62BF1" w:rsidRDefault="00884F9A" w:rsidP="0093595D">
            <w:pPr>
              <w:rPr>
                <w:sz w:val="18"/>
                <w:szCs w:val="18"/>
                <w:lang w:eastAsia="cs-CZ"/>
              </w:rPr>
            </w:pPr>
            <w:r w:rsidRPr="00E62BF1">
              <w:rPr>
                <w:sz w:val="18"/>
                <w:szCs w:val="18"/>
                <w:lang w:eastAsia="cs-CZ"/>
              </w:rPr>
              <w:t>97</w:t>
            </w:r>
          </w:p>
        </w:tc>
        <w:tc>
          <w:tcPr>
            <w:tcW w:w="362" w:type="pct"/>
            <w:tcBorders>
              <w:top w:val="nil"/>
              <w:left w:val="nil"/>
              <w:bottom w:val="single" w:sz="4" w:space="0" w:color="auto"/>
              <w:right w:val="single" w:sz="4" w:space="0" w:color="auto"/>
            </w:tcBorders>
            <w:shd w:val="clear" w:color="auto" w:fill="auto"/>
            <w:noWrap/>
            <w:vAlign w:val="center"/>
            <w:hideMark/>
          </w:tcPr>
          <w:p w14:paraId="46932F51" w14:textId="56CFE578" w:rsidR="00884F9A" w:rsidRPr="00E62BF1" w:rsidRDefault="00884F9A" w:rsidP="0093595D">
            <w:pPr>
              <w:rPr>
                <w:sz w:val="18"/>
                <w:szCs w:val="18"/>
                <w:lang w:eastAsia="cs-CZ"/>
              </w:rPr>
            </w:pPr>
            <w:r w:rsidRPr="00E62BF1">
              <w:rPr>
                <w:sz w:val="18"/>
                <w:szCs w:val="18"/>
                <w:lang w:eastAsia="cs-CZ"/>
              </w:rPr>
              <w:t>598</w:t>
            </w:r>
          </w:p>
        </w:tc>
        <w:tc>
          <w:tcPr>
            <w:tcW w:w="362" w:type="pct"/>
            <w:tcBorders>
              <w:top w:val="nil"/>
              <w:left w:val="nil"/>
              <w:bottom w:val="single" w:sz="4" w:space="0" w:color="auto"/>
              <w:right w:val="single" w:sz="4" w:space="0" w:color="auto"/>
            </w:tcBorders>
            <w:shd w:val="clear" w:color="auto" w:fill="auto"/>
            <w:noWrap/>
            <w:vAlign w:val="center"/>
            <w:hideMark/>
          </w:tcPr>
          <w:p w14:paraId="178B0315" w14:textId="00A322FC" w:rsidR="00884F9A" w:rsidRPr="00E62BF1" w:rsidRDefault="00884F9A" w:rsidP="0093595D">
            <w:pPr>
              <w:rPr>
                <w:sz w:val="18"/>
                <w:szCs w:val="18"/>
                <w:lang w:eastAsia="cs-CZ"/>
              </w:rPr>
            </w:pPr>
            <w:r w:rsidRPr="00E62BF1">
              <w:rPr>
                <w:sz w:val="18"/>
                <w:szCs w:val="18"/>
                <w:lang w:eastAsia="cs-CZ"/>
              </w:rPr>
              <w:t>138</w:t>
            </w:r>
          </w:p>
        </w:tc>
        <w:tc>
          <w:tcPr>
            <w:tcW w:w="362" w:type="pct"/>
            <w:tcBorders>
              <w:top w:val="nil"/>
              <w:left w:val="nil"/>
              <w:bottom w:val="single" w:sz="4" w:space="0" w:color="auto"/>
              <w:right w:val="single" w:sz="4" w:space="0" w:color="auto"/>
            </w:tcBorders>
            <w:shd w:val="clear" w:color="auto" w:fill="auto"/>
            <w:noWrap/>
            <w:vAlign w:val="center"/>
            <w:hideMark/>
          </w:tcPr>
          <w:p w14:paraId="4B01E923" w14:textId="0D81D0BA" w:rsidR="00884F9A" w:rsidRPr="00E62BF1" w:rsidRDefault="00884F9A" w:rsidP="0093595D">
            <w:pPr>
              <w:rPr>
                <w:sz w:val="18"/>
                <w:szCs w:val="18"/>
                <w:lang w:eastAsia="cs-CZ"/>
              </w:rPr>
            </w:pPr>
            <w:r w:rsidRPr="00E62BF1">
              <w:rPr>
                <w:sz w:val="18"/>
                <w:szCs w:val="18"/>
                <w:lang w:eastAsia="cs-CZ"/>
              </w:rPr>
              <w:t>473</w:t>
            </w:r>
          </w:p>
        </w:tc>
        <w:tc>
          <w:tcPr>
            <w:tcW w:w="362" w:type="pct"/>
            <w:tcBorders>
              <w:top w:val="nil"/>
              <w:left w:val="nil"/>
              <w:bottom w:val="single" w:sz="4" w:space="0" w:color="auto"/>
              <w:right w:val="single" w:sz="4" w:space="0" w:color="auto"/>
            </w:tcBorders>
            <w:shd w:val="clear" w:color="auto" w:fill="auto"/>
            <w:noWrap/>
            <w:vAlign w:val="center"/>
            <w:hideMark/>
          </w:tcPr>
          <w:p w14:paraId="2359B983" w14:textId="4831255F" w:rsidR="00884F9A" w:rsidRPr="00E62BF1" w:rsidRDefault="00884F9A" w:rsidP="0093595D">
            <w:pPr>
              <w:rPr>
                <w:sz w:val="18"/>
                <w:szCs w:val="18"/>
                <w:lang w:eastAsia="cs-CZ"/>
              </w:rPr>
            </w:pPr>
            <w:r w:rsidRPr="00E62BF1">
              <w:rPr>
                <w:sz w:val="18"/>
                <w:szCs w:val="18"/>
                <w:lang w:eastAsia="cs-CZ"/>
              </w:rPr>
              <w:t>206</w:t>
            </w:r>
          </w:p>
        </w:tc>
        <w:tc>
          <w:tcPr>
            <w:tcW w:w="362" w:type="pct"/>
            <w:tcBorders>
              <w:top w:val="nil"/>
              <w:left w:val="nil"/>
              <w:bottom w:val="single" w:sz="4" w:space="0" w:color="auto"/>
              <w:right w:val="single" w:sz="4" w:space="0" w:color="auto"/>
            </w:tcBorders>
            <w:shd w:val="clear" w:color="auto" w:fill="auto"/>
            <w:noWrap/>
            <w:vAlign w:val="center"/>
            <w:hideMark/>
          </w:tcPr>
          <w:p w14:paraId="442E893E" w14:textId="20737C87" w:rsidR="00884F9A" w:rsidRPr="00E62BF1" w:rsidRDefault="00884F9A" w:rsidP="0093595D">
            <w:pPr>
              <w:rPr>
                <w:sz w:val="18"/>
                <w:szCs w:val="18"/>
                <w:lang w:eastAsia="cs-CZ"/>
              </w:rPr>
            </w:pPr>
            <w:r w:rsidRPr="00E62BF1">
              <w:rPr>
                <w:sz w:val="18"/>
                <w:szCs w:val="18"/>
                <w:lang w:eastAsia="cs-CZ"/>
              </w:rPr>
              <w:t>100</w:t>
            </w:r>
          </w:p>
        </w:tc>
        <w:tc>
          <w:tcPr>
            <w:tcW w:w="362" w:type="pct"/>
            <w:tcBorders>
              <w:top w:val="nil"/>
              <w:left w:val="nil"/>
              <w:bottom w:val="single" w:sz="4" w:space="0" w:color="auto"/>
              <w:right w:val="single" w:sz="4" w:space="0" w:color="auto"/>
            </w:tcBorders>
            <w:shd w:val="clear" w:color="auto" w:fill="auto"/>
            <w:noWrap/>
            <w:vAlign w:val="center"/>
            <w:hideMark/>
          </w:tcPr>
          <w:p w14:paraId="4853E145" w14:textId="097CFC19" w:rsidR="00884F9A" w:rsidRPr="00E62BF1" w:rsidRDefault="00884F9A" w:rsidP="0093595D">
            <w:pPr>
              <w:rPr>
                <w:sz w:val="18"/>
                <w:szCs w:val="18"/>
                <w:lang w:eastAsia="cs-CZ"/>
              </w:rPr>
            </w:pPr>
            <w:r w:rsidRPr="00E62BF1">
              <w:rPr>
                <w:sz w:val="18"/>
                <w:szCs w:val="18"/>
                <w:lang w:eastAsia="cs-CZ"/>
              </w:rPr>
              <w:t>290</w:t>
            </w:r>
          </w:p>
        </w:tc>
      </w:tr>
      <w:tr w:rsidR="00884F9A" w:rsidRPr="00E62BF1" w14:paraId="0A2F8E06" w14:textId="77777777" w:rsidTr="00E62BF1">
        <w:trPr>
          <w:trHeight w:val="300"/>
        </w:trPr>
        <w:tc>
          <w:tcPr>
            <w:tcW w:w="958" w:type="pct"/>
            <w:tcBorders>
              <w:top w:val="nil"/>
              <w:left w:val="single" w:sz="4" w:space="0" w:color="auto"/>
              <w:bottom w:val="single" w:sz="4" w:space="0" w:color="auto"/>
              <w:right w:val="single" w:sz="4" w:space="0" w:color="auto"/>
            </w:tcBorders>
            <w:shd w:val="clear" w:color="000000" w:fill="FFF2CC"/>
            <w:noWrap/>
            <w:vAlign w:val="center"/>
            <w:hideMark/>
          </w:tcPr>
          <w:p w14:paraId="7AAEC3B3" w14:textId="77777777" w:rsidR="00884F9A" w:rsidRPr="00E62BF1" w:rsidRDefault="00884F9A" w:rsidP="0093595D">
            <w:pPr>
              <w:rPr>
                <w:sz w:val="18"/>
                <w:szCs w:val="18"/>
                <w:lang w:eastAsia="cs-CZ"/>
              </w:rPr>
            </w:pPr>
            <w:r w:rsidRPr="00E62BF1">
              <w:rPr>
                <w:sz w:val="18"/>
                <w:szCs w:val="18"/>
                <w:lang w:eastAsia="cs-CZ"/>
              </w:rPr>
              <w:t>Rozvody</w:t>
            </w:r>
          </w:p>
        </w:tc>
        <w:tc>
          <w:tcPr>
            <w:tcW w:w="423" w:type="pct"/>
            <w:tcBorders>
              <w:top w:val="nil"/>
              <w:left w:val="nil"/>
              <w:bottom w:val="single" w:sz="4" w:space="0" w:color="auto"/>
              <w:right w:val="single" w:sz="4" w:space="0" w:color="auto"/>
            </w:tcBorders>
            <w:shd w:val="clear" w:color="auto" w:fill="auto"/>
            <w:noWrap/>
            <w:vAlign w:val="center"/>
            <w:hideMark/>
          </w:tcPr>
          <w:p w14:paraId="1D969C85" w14:textId="1ADFEF46" w:rsidR="00884F9A" w:rsidRPr="00E62BF1" w:rsidRDefault="00884F9A" w:rsidP="0093595D">
            <w:pPr>
              <w:rPr>
                <w:sz w:val="18"/>
                <w:szCs w:val="18"/>
                <w:lang w:eastAsia="cs-CZ"/>
              </w:rPr>
            </w:pPr>
            <w:r w:rsidRPr="00E62BF1">
              <w:rPr>
                <w:sz w:val="18"/>
                <w:szCs w:val="18"/>
                <w:lang w:eastAsia="cs-CZ"/>
              </w:rPr>
              <w:t>65</w:t>
            </w:r>
          </w:p>
        </w:tc>
        <w:tc>
          <w:tcPr>
            <w:tcW w:w="362" w:type="pct"/>
            <w:tcBorders>
              <w:top w:val="nil"/>
              <w:left w:val="nil"/>
              <w:bottom w:val="single" w:sz="4" w:space="0" w:color="auto"/>
              <w:right w:val="single" w:sz="4" w:space="0" w:color="auto"/>
            </w:tcBorders>
            <w:shd w:val="clear" w:color="auto" w:fill="auto"/>
            <w:noWrap/>
            <w:vAlign w:val="center"/>
            <w:hideMark/>
          </w:tcPr>
          <w:p w14:paraId="35FF62C6" w14:textId="1BEB2002" w:rsidR="00884F9A" w:rsidRPr="00E62BF1" w:rsidRDefault="00884F9A" w:rsidP="0093595D">
            <w:pPr>
              <w:rPr>
                <w:sz w:val="18"/>
                <w:szCs w:val="18"/>
                <w:lang w:eastAsia="cs-CZ"/>
              </w:rPr>
            </w:pPr>
            <w:r w:rsidRPr="00E62BF1">
              <w:rPr>
                <w:sz w:val="18"/>
                <w:szCs w:val="18"/>
                <w:lang w:eastAsia="cs-CZ"/>
              </w:rPr>
              <w:t>83</w:t>
            </w:r>
          </w:p>
        </w:tc>
        <w:tc>
          <w:tcPr>
            <w:tcW w:w="362" w:type="pct"/>
            <w:tcBorders>
              <w:top w:val="nil"/>
              <w:left w:val="nil"/>
              <w:bottom w:val="single" w:sz="4" w:space="0" w:color="auto"/>
              <w:right w:val="single" w:sz="4" w:space="0" w:color="auto"/>
            </w:tcBorders>
            <w:shd w:val="clear" w:color="auto" w:fill="auto"/>
            <w:noWrap/>
            <w:vAlign w:val="center"/>
            <w:hideMark/>
          </w:tcPr>
          <w:p w14:paraId="217D1235" w14:textId="26379C75" w:rsidR="00884F9A" w:rsidRPr="00E62BF1" w:rsidRDefault="00884F9A" w:rsidP="0093595D">
            <w:pPr>
              <w:rPr>
                <w:sz w:val="18"/>
                <w:szCs w:val="18"/>
                <w:lang w:eastAsia="cs-CZ"/>
              </w:rPr>
            </w:pPr>
            <w:r w:rsidRPr="00E62BF1">
              <w:rPr>
                <w:sz w:val="18"/>
                <w:szCs w:val="18"/>
                <w:lang w:eastAsia="cs-CZ"/>
              </w:rPr>
              <w:t>65</w:t>
            </w:r>
          </w:p>
        </w:tc>
        <w:tc>
          <w:tcPr>
            <w:tcW w:w="362" w:type="pct"/>
            <w:tcBorders>
              <w:top w:val="nil"/>
              <w:left w:val="nil"/>
              <w:bottom w:val="single" w:sz="4" w:space="0" w:color="auto"/>
              <w:right w:val="single" w:sz="4" w:space="0" w:color="auto"/>
            </w:tcBorders>
            <w:shd w:val="clear" w:color="auto" w:fill="auto"/>
            <w:noWrap/>
            <w:vAlign w:val="center"/>
            <w:hideMark/>
          </w:tcPr>
          <w:p w14:paraId="563051A5" w14:textId="3E7A0307" w:rsidR="00884F9A" w:rsidRPr="00E62BF1" w:rsidRDefault="00884F9A" w:rsidP="0093595D">
            <w:pPr>
              <w:rPr>
                <w:sz w:val="18"/>
                <w:szCs w:val="18"/>
                <w:lang w:eastAsia="cs-CZ"/>
              </w:rPr>
            </w:pPr>
            <w:r w:rsidRPr="00E62BF1">
              <w:rPr>
                <w:sz w:val="18"/>
                <w:szCs w:val="18"/>
                <w:lang w:eastAsia="cs-CZ"/>
              </w:rPr>
              <w:t>64</w:t>
            </w:r>
          </w:p>
        </w:tc>
        <w:tc>
          <w:tcPr>
            <w:tcW w:w="362" w:type="pct"/>
            <w:tcBorders>
              <w:top w:val="nil"/>
              <w:left w:val="nil"/>
              <w:bottom w:val="single" w:sz="4" w:space="0" w:color="auto"/>
              <w:right w:val="single" w:sz="4" w:space="0" w:color="auto"/>
            </w:tcBorders>
            <w:shd w:val="clear" w:color="auto" w:fill="auto"/>
            <w:noWrap/>
            <w:vAlign w:val="center"/>
            <w:hideMark/>
          </w:tcPr>
          <w:p w14:paraId="16B91158" w14:textId="69D30B2B" w:rsidR="00884F9A" w:rsidRPr="00E62BF1" w:rsidRDefault="00884F9A" w:rsidP="0093595D">
            <w:pPr>
              <w:rPr>
                <w:sz w:val="18"/>
                <w:szCs w:val="18"/>
                <w:lang w:eastAsia="cs-CZ"/>
              </w:rPr>
            </w:pPr>
            <w:r w:rsidRPr="00E62BF1">
              <w:rPr>
                <w:sz w:val="18"/>
                <w:szCs w:val="18"/>
                <w:lang w:eastAsia="cs-CZ"/>
              </w:rPr>
              <w:t>32</w:t>
            </w:r>
          </w:p>
        </w:tc>
        <w:tc>
          <w:tcPr>
            <w:tcW w:w="362" w:type="pct"/>
            <w:tcBorders>
              <w:top w:val="nil"/>
              <w:left w:val="nil"/>
              <w:bottom w:val="single" w:sz="4" w:space="0" w:color="auto"/>
              <w:right w:val="single" w:sz="4" w:space="0" w:color="auto"/>
            </w:tcBorders>
            <w:shd w:val="clear" w:color="auto" w:fill="auto"/>
            <w:noWrap/>
            <w:vAlign w:val="center"/>
            <w:hideMark/>
          </w:tcPr>
          <w:p w14:paraId="54DB0DBF" w14:textId="6060527A" w:rsidR="00884F9A" w:rsidRPr="00E62BF1" w:rsidRDefault="00884F9A" w:rsidP="0093595D">
            <w:pPr>
              <w:rPr>
                <w:sz w:val="18"/>
                <w:szCs w:val="18"/>
                <w:lang w:eastAsia="cs-CZ"/>
              </w:rPr>
            </w:pPr>
            <w:r w:rsidRPr="00E62BF1">
              <w:rPr>
                <w:sz w:val="18"/>
                <w:szCs w:val="18"/>
                <w:lang w:eastAsia="cs-CZ"/>
              </w:rPr>
              <w:t>264</w:t>
            </w:r>
          </w:p>
        </w:tc>
        <w:tc>
          <w:tcPr>
            <w:tcW w:w="362" w:type="pct"/>
            <w:tcBorders>
              <w:top w:val="nil"/>
              <w:left w:val="nil"/>
              <w:bottom w:val="single" w:sz="4" w:space="0" w:color="auto"/>
              <w:right w:val="single" w:sz="4" w:space="0" w:color="auto"/>
            </w:tcBorders>
            <w:shd w:val="clear" w:color="auto" w:fill="auto"/>
            <w:noWrap/>
            <w:vAlign w:val="center"/>
            <w:hideMark/>
          </w:tcPr>
          <w:p w14:paraId="72AB3BBD" w14:textId="6A48F4B3" w:rsidR="00884F9A" w:rsidRPr="00E62BF1" w:rsidRDefault="00884F9A" w:rsidP="0093595D">
            <w:pPr>
              <w:rPr>
                <w:sz w:val="18"/>
                <w:szCs w:val="18"/>
                <w:lang w:eastAsia="cs-CZ"/>
              </w:rPr>
            </w:pPr>
            <w:r w:rsidRPr="00E62BF1">
              <w:rPr>
                <w:sz w:val="18"/>
                <w:szCs w:val="18"/>
                <w:lang w:eastAsia="cs-CZ"/>
              </w:rPr>
              <w:t>73</w:t>
            </w:r>
          </w:p>
        </w:tc>
        <w:tc>
          <w:tcPr>
            <w:tcW w:w="362" w:type="pct"/>
            <w:tcBorders>
              <w:top w:val="nil"/>
              <w:left w:val="nil"/>
              <w:bottom w:val="single" w:sz="4" w:space="0" w:color="auto"/>
              <w:right w:val="single" w:sz="4" w:space="0" w:color="auto"/>
            </w:tcBorders>
            <w:shd w:val="clear" w:color="auto" w:fill="auto"/>
            <w:noWrap/>
            <w:vAlign w:val="center"/>
            <w:hideMark/>
          </w:tcPr>
          <w:p w14:paraId="2E1FBC52" w14:textId="0BE063D4" w:rsidR="00884F9A" w:rsidRPr="00E62BF1" w:rsidRDefault="00884F9A" w:rsidP="0093595D">
            <w:pPr>
              <w:rPr>
                <w:sz w:val="18"/>
                <w:szCs w:val="18"/>
                <w:lang w:eastAsia="cs-CZ"/>
              </w:rPr>
            </w:pPr>
            <w:r w:rsidRPr="00E62BF1">
              <w:rPr>
                <w:sz w:val="18"/>
                <w:szCs w:val="18"/>
                <w:lang w:eastAsia="cs-CZ"/>
              </w:rPr>
              <w:t>225</w:t>
            </w:r>
          </w:p>
        </w:tc>
        <w:tc>
          <w:tcPr>
            <w:tcW w:w="362" w:type="pct"/>
            <w:tcBorders>
              <w:top w:val="nil"/>
              <w:left w:val="nil"/>
              <w:bottom w:val="single" w:sz="4" w:space="0" w:color="auto"/>
              <w:right w:val="single" w:sz="4" w:space="0" w:color="auto"/>
            </w:tcBorders>
            <w:shd w:val="clear" w:color="auto" w:fill="auto"/>
            <w:noWrap/>
            <w:vAlign w:val="center"/>
            <w:hideMark/>
          </w:tcPr>
          <w:p w14:paraId="1288569B" w14:textId="3A62659A" w:rsidR="00884F9A" w:rsidRPr="00E62BF1" w:rsidRDefault="00884F9A" w:rsidP="0093595D">
            <w:pPr>
              <w:rPr>
                <w:sz w:val="18"/>
                <w:szCs w:val="18"/>
                <w:lang w:eastAsia="cs-CZ"/>
              </w:rPr>
            </w:pPr>
            <w:r w:rsidRPr="00E62BF1">
              <w:rPr>
                <w:sz w:val="18"/>
                <w:szCs w:val="18"/>
                <w:lang w:eastAsia="cs-CZ"/>
              </w:rPr>
              <w:t>82</w:t>
            </w:r>
          </w:p>
        </w:tc>
        <w:tc>
          <w:tcPr>
            <w:tcW w:w="362" w:type="pct"/>
            <w:tcBorders>
              <w:top w:val="nil"/>
              <w:left w:val="nil"/>
              <w:bottom w:val="single" w:sz="4" w:space="0" w:color="auto"/>
              <w:right w:val="single" w:sz="4" w:space="0" w:color="auto"/>
            </w:tcBorders>
            <w:shd w:val="clear" w:color="auto" w:fill="auto"/>
            <w:noWrap/>
            <w:vAlign w:val="center"/>
            <w:hideMark/>
          </w:tcPr>
          <w:p w14:paraId="136F305C" w14:textId="6BE09784" w:rsidR="00884F9A" w:rsidRPr="00E62BF1" w:rsidRDefault="00884F9A" w:rsidP="0093595D">
            <w:pPr>
              <w:rPr>
                <w:sz w:val="18"/>
                <w:szCs w:val="18"/>
                <w:lang w:eastAsia="cs-CZ"/>
              </w:rPr>
            </w:pPr>
            <w:r w:rsidRPr="00E62BF1">
              <w:rPr>
                <w:sz w:val="18"/>
                <w:szCs w:val="18"/>
                <w:lang w:eastAsia="cs-CZ"/>
              </w:rPr>
              <w:t>53</w:t>
            </w:r>
          </w:p>
        </w:tc>
        <w:tc>
          <w:tcPr>
            <w:tcW w:w="362" w:type="pct"/>
            <w:tcBorders>
              <w:top w:val="nil"/>
              <w:left w:val="nil"/>
              <w:bottom w:val="single" w:sz="4" w:space="0" w:color="auto"/>
              <w:right w:val="single" w:sz="4" w:space="0" w:color="auto"/>
            </w:tcBorders>
            <w:shd w:val="clear" w:color="auto" w:fill="auto"/>
            <w:noWrap/>
            <w:vAlign w:val="center"/>
            <w:hideMark/>
          </w:tcPr>
          <w:p w14:paraId="2B9EE7CE" w14:textId="2221833D" w:rsidR="00884F9A" w:rsidRPr="00E62BF1" w:rsidRDefault="00884F9A" w:rsidP="0093595D">
            <w:pPr>
              <w:rPr>
                <w:sz w:val="18"/>
                <w:szCs w:val="18"/>
                <w:lang w:eastAsia="cs-CZ"/>
              </w:rPr>
            </w:pPr>
            <w:r w:rsidRPr="00E62BF1">
              <w:rPr>
                <w:sz w:val="18"/>
                <w:szCs w:val="18"/>
                <w:lang w:eastAsia="cs-CZ"/>
              </w:rPr>
              <w:t>137</w:t>
            </w:r>
          </w:p>
        </w:tc>
      </w:tr>
      <w:tr w:rsidR="00884F9A" w:rsidRPr="00E62BF1" w14:paraId="63435A89" w14:textId="77777777" w:rsidTr="00E62BF1">
        <w:trPr>
          <w:trHeight w:val="300"/>
        </w:trPr>
        <w:tc>
          <w:tcPr>
            <w:tcW w:w="958" w:type="pct"/>
            <w:tcBorders>
              <w:top w:val="nil"/>
              <w:left w:val="single" w:sz="4" w:space="0" w:color="auto"/>
              <w:bottom w:val="single" w:sz="4" w:space="0" w:color="auto"/>
              <w:right w:val="single" w:sz="4" w:space="0" w:color="auto"/>
            </w:tcBorders>
            <w:shd w:val="clear" w:color="000000" w:fill="FFF2CC"/>
            <w:noWrap/>
            <w:vAlign w:val="center"/>
            <w:hideMark/>
          </w:tcPr>
          <w:p w14:paraId="5D683AE5" w14:textId="77777777" w:rsidR="00884F9A" w:rsidRPr="00E62BF1" w:rsidRDefault="00884F9A" w:rsidP="0093595D">
            <w:pPr>
              <w:rPr>
                <w:sz w:val="18"/>
                <w:szCs w:val="18"/>
                <w:lang w:eastAsia="cs-CZ"/>
              </w:rPr>
            </w:pPr>
            <w:r w:rsidRPr="00E62BF1">
              <w:rPr>
                <w:sz w:val="18"/>
                <w:szCs w:val="18"/>
                <w:lang w:eastAsia="cs-CZ"/>
              </w:rPr>
              <w:t>S nezletilými dětmi</w:t>
            </w:r>
          </w:p>
        </w:tc>
        <w:tc>
          <w:tcPr>
            <w:tcW w:w="423" w:type="pct"/>
            <w:tcBorders>
              <w:top w:val="nil"/>
              <w:left w:val="nil"/>
              <w:bottom w:val="single" w:sz="4" w:space="0" w:color="auto"/>
              <w:right w:val="single" w:sz="4" w:space="0" w:color="auto"/>
            </w:tcBorders>
            <w:shd w:val="clear" w:color="auto" w:fill="auto"/>
            <w:noWrap/>
            <w:vAlign w:val="center"/>
            <w:hideMark/>
          </w:tcPr>
          <w:p w14:paraId="02A83E4F" w14:textId="7AB47E5E" w:rsidR="00884F9A" w:rsidRPr="00E62BF1" w:rsidRDefault="00884F9A" w:rsidP="0093595D">
            <w:pPr>
              <w:rPr>
                <w:sz w:val="18"/>
                <w:szCs w:val="18"/>
                <w:lang w:eastAsia="cs-CZ"/>
              </w:rPr>
            </w:pPr>
            <w:r w:rsidRPr="00E62BF1">
              <w:rPr>
                <w:sz w:val="18"/>
                <w:szCs w:val="18"/>
                <w:lang w:eastAsia="cs-CZ"/>
              </w:rPr>
              <w:t>34</w:t>
            </w:r>
          </w:p>
        </w:tc>
        <w:tc>
          <w:tcPr>
            <w:tcW w:w="362" w:type="pct"/>
            <w:tcBorders>
              <w:top w:val="nil"/>
              <w:left w:val="nil"/>
              <w:bottom w:val="single" w:sz="4" w:space="0" w:color="auto"/>
              <w:right w:val="single" w:sz="4" w:space="0" w:color="auto"/>
            </w:tcBorders>
            <w:shd w:val="clear" w:color="auto" w:fill="auto"/>
            <w:noWrap/>
            <w:vAlign w:val="center"/>
            <w:hideMark/>
          </w:tcPr>
          <w:p w14:paraId="0B6B0B62" w14:textId="7960D9BA" w:rsidR="00884F9A" w:rsidRPr="00E62BF1" w:rsidRDefault="00884F9A" w:rsidP="0093595D">
            <w:pPr>
              <w:rPr>
                <w:sz w:val="18"/>
                <w:szCs w:val="18"/>
                <w:lang w:eastAsia="cs-CZ"/>
              </w:rPr>
            </w:pPr>
            <w:r w:rsidRPr="00E62BF1">
              <w:rPr>
                <w:sz w:val="18"/>
                <w:szCs w:val="18"/>
                <w:lang w:eastAsia="cs-CZ"/>
              </w:rPr>
              <w:t>45</w:t>
            </w:r>
          </w:p>
        </w:tc>
        <w:tc>
          <w:tcPr>
            <w:tcW w:w="362" w:type="pct"/>
            <w:tcBorders>
              <w:top w:val="nil"/>
              <w:left w:val="nil"/>
              <w:bottom w:val="single" w:sz="4" w:space="0" w:color="auto"/>
              <w:right w:val="single" w:sz="4" w:space="0" w:color="auto"/>
            </w:tcBorders>
            <w:shd w:val="clear" w:color="auto" w:fill="auto"/>
            <w:noWrap/>
            <w:vAlign w:val="center"/>
            <w:hideMark/>
          </w:tcPr>
          <w:p w14:paraId="24A0684D" w14:textId="138D9EE6" w:rsidR="00884F9A" w:rsidRPr="00E62BF1" w:rsidRDefault="00884F9A" w:rsidP="0093595D">
            <w:pPr>
              <w:rPr>
                <w:sz w:val="18"/>
                <w:szCs w:val="18"/>
                <w:lang w:eastAsia="cs-CZ"/>
              </w:rPr>
            </w:pPr>
            <w:r w:rsidRPr="00E62BF1">
              <w:rPr>
                <w:sz w:val="18"/>
                <w:szCs w:val="18"/>
                <w:lang w:eastAsia="cs-CZ"/>
              </w:rPr>
              <w:t>33</w:t>
            </w:r>
          </w:p>
        </w:tc>
        <w:tc>
          <w:tcPr>
            <w:tcW w:w="362" w:type="pct"/>
            <w:tcBorders>
              <w:top w:val="nil"/>
              <w:left w:val="nil"/>
              <w:bottom w:val="single" w:sz="4" w:space="0" w:color="auto"/>
              <w:right w:val="single" w:sz="4" w:space="0" w:color="auto"/>
            </w:tcBorders>
            <w:shd w:val="clear" w:color="auto" w:fill="auto"/>
            <w:noWrap/>
            <w:vAlign w:val="center"/>
            <w:hideMark/>
          </w:tcPr>
          <w:p w14:paraId="38CE1733" w14:textId="3B158771" w:rsidR="00884F9A" w:rsidRPr="00E62BF1" w:rsidRDefault="00884F9A" w:rsidP="0093595D">
            <w:pPr>
              <w:rPr>
                <w:sz w:val="18"/>
                <w:szCs w:val="18"/>
                <w:lang w:eastAsia="cs-CZ"/>
              </w:rPr>
            </w:pPr>
            <w:r w:rsidRPr="00E62BF1">
              <w:rPr>
                <w:sz w:val="18"/>
                <w:szCs w:val="18"/>
                <w:lang w:eastAsia="cs-CZ"/>
              </w:rPr>
              <w:t>35</w:t>
            </w:r>
          </w:p>
        </w:tc>
        <w:tc>
          <w:tcPr>
            <w:tcW w:w="362" w:type="pct"/>
            <w:tcBorders>
              <w:top w:val="nil"/>
              <w:left w:val="nil"/>
              <w:bottom w:val="single" w:sz="4" w:space="0" w:color="auto"/>
              <w:right w:val="single" w:sz="4" w:space="0" w:color="auto"/>
            </w:tcBorders>
            <w:shd w:val="clear" w:color="auto" w:fill="auto"/>
            <w:noWrap/>
            <w:vAlign w:val="center"/>
            <w:hideMark/>
          </w:tcPr>
          <w:p w14:paraId="555CC3D3" w14:textId="43F9C222" w:rsidR="00884F9A" w:rsidRPr="00E62BF1" w:rsidRDefault="00884F9A" w:rsidP="0093595D">
            <w:pPr>
              <w:rPr>
                <w:sz w:val="18"/>
                <w:szCs w:val="18"/>
                <w:lang w:eastAsia="cs-CZ"/>
              </w:rPr>
            </w:pPr>
            <w:r w:rsidRPr="00E62BF1">
              <w:rPr>
                <w:sz w:val="18"/>
                <w:szCs w:val="18"/>
                <w:lang w:eastAsia="cs-CZ"/>
              </w:rPr>
              <w:t>17</w:t>
            </w:r>
          </w:p>
        </w:tc>
        <w:tc>
          <w:tcPr>
            <w:tcW w:w="362" w:type="pct"/>
            <w:tcBorders>
              <w:top w:val="nil"/>
              <w:left w:val="nil"/>
              <w:bottom w:val="single" w:sz="4" w:space="0" w:color="auto"/>
              <w:right w:val="single" w:sz="4" w:space="0" w:color="auto"/>
            </w:tcBorders>
            <w:shd w:val="clear" w:color="auto" w:fill="auto"/>
            <w:noWrap/>
            <w:vAlign w:val="center"/>
            <w:hideMark/>
          </w:tcPr>
          <w:p w14:paraId="62D151F6" w14:textId="5F996226" w:rsidR="00884F9A" w:rsidRPr="00E62BF1" w:rsidRDefault="00884F9A" w:rsidP="0093595D">
            <w:pPr>
              <w:rPr>
                <w:sz w:val="18"/>
                <w:szCs w:val="18"/>
                <w:lang w:eastAsia="cs-CZ"/>
              </w:rPr>
            </w:pPr>
            <w:r w:rsidRPr="00E62BF1">
              <w:rPr>
                <w:sz w:val="18"/>
                <w:szCs w:val="18"/>
                <w:lang w:eastAsia="cs-CZ"/>
              </w:rPr>
              <w:t>151</w:t>
            </w:r>
          </w:p>
        </w:tc>
        <w:tc>
          <w:tcPr>
            <w:tcW w:w="362" w:type="pct"/>
            <w:tcBorders>
              <w:top w:val="nil"/>
              <w:left w:val="nil"/>
              <w:bottom w:val="single" w:sz="4" w:space="0" w:color="auto"/>
              <w:right w:val="single" w:sz="4" w:space="0" w:color="auto"/>
            </w:tcBorders>
            <w:shd w:val="clear" w:color="auto" w:fill="auto"/>
            <w:noWrap/>
            <w:vAlign w:val="center"/>
            <w:hideMark/>
          </w:tcPr>
          <w:p w14:paraId="1342422E" w14:textId="1A5736CE" w:rsidR="00884F9A" w:rsidRPr="00E62BF1" w:rsidRDefault="00884F9A" w:rsidP="0093595D">
            <w:pPr>
              <w:rPr>
                <w:sz w:val="18"/>
                <w:szCs w:val="18"/>
                <w:lang w:eastAsia="cs-CZ"/>
              </w:rPr>
            </w:pPr>
            <w:r w:rsidRPr="00E62BF1">
              <w:rPr>
                <w:sz w:val="18"/>
                <w:szCs w:val="18"/>
                <w:lang w:eastAsia="cs-CZ"/>
              </w:rPr>
              <w:t>41</w:t>
            </w:r>
          </w:p>
        </w:tc>
        <w:tc>
          <w:tcPr>
            <w:tcW w:w="362" w:type="pct"/>
            <w:tcBorders>
              <w:top w:val="nil"/>
              <w:left w:val="nil"/>
              <w:bottom w:val="single" w:sz="4" w:space="0" w:color="auto"/>
              <w:right w:val="single" w:sz="4" w:space="0" w:color="auto"/>
            </w:tcBorders>
            <w:shd w:val="clear" w:color="auto" w:fill="auto"/>
            <w:noWrap/>
            <w:vAlign w:val="center"/>
            <w:hideMark/>
          </w:tcPr>
          <w:p w14:paraId="6FF1A331" w14:textId="1EDE3F00" w:rsidR="00884F9A" w:rsidRPr="00E62BF1" w:rsidRDefault="00884F9A" w:rsidP="0093595D">
            <w:pPr>
              <w:rPr>
                <w:sz w:val="18"/>
                <w:szCs w:val="18"/>
                <w:lang w:eastAsia="cs-CZ"/>
              </w:rPr>
            </w:pPr>
            <w:r w:rsidRPr="00E62BF1">
              <w:rPr>
                <w:sz w:val="18"/>
                <w:szCs w:val="18"/>
                <w:lang w:eastAsia="cs-CZ"/>
              </w:rPr>
              <w:t>114</w:t>
            </w:r>
          </w:p>
        </w:tc>
        <w:tc>
          <w:tcPr>
            <w:tcW w:w="362" w:type="pct"/>
            <w:tcBorders>
              <w:top w:val="nil"/>
              <w:left w:val="nil"/>
              <w:bottom w:val="single" w:sz="4" w:space="0" w:color="auto"/>
              <w:right w:val="single" w:sz="4" w:space="0" w:color="auto"/>
            </w:tcBorders>
            <w:shd w:val="clear" w:color="auto" w:fill="auto"/>
            <w:noWrap/>
            <w:vAlign w:val="center"/>
            <w:hideMark/>
          </w:tcPr>
          <w:p w14:paraId="240E8FC1" w14:textId="4F23A563" w:rsidR="00884F9A" w:rsidRPr="00E62BF1" w:rsidRDefault="00884F9A" w:rsidP="0093595D">
            <w:pPr>
              <w:rPr>
                <w:sz w:val="18"/>
                <w:szCs w:val="18"/>
                <w:lang w:eastAsia="cs-CZ"/>
              </w:rPr>
            </w:pPr>
            <w:r w:rsidRPr="00E62BF1">
              <w:rPr>
                <w:sz w:val="18"/>
                <w:szCs w:val="18"/>
                <w:lang w:eastAsia="cs-CZ"/>
              </w:rPr>
              <w:t>37</w:t>
            </w:r>
          </w:p>
        </w:tc>
        <w:tc>
          <w:tcPr>
            <w:tcW w:w="362" w:type="pct"/>
            <w:tcBorders>
              <w:top w:val="nil"/>
              <w:left w:val="nil"/>
              <w:bottom w:val="single" w:sz="4" w:space="0" w:color="auto"/>
              <w:right w:val="single" w:sz="4" w:space="0" w:color="auto"/>
            </w:tcBorders>
            <w:shd w:val="clear" w:color="auto" w:fill="auto"/>
            <w:noWrap/>
            <w:vAlign w:val="center"/>
            <w:hideMark/>
          </w:tcPr>
          <w:p w14:paraId="5DADA9D1" w14:textId="258C9E42" w:rsidR="00884F9A" w:rsidRPr="00E62BF1" w:rsidRDefault="00884F9A" w:rsidP="0093595D">
            <w:pPr>
              <w:rPr>
                <w:sz w:val="18"/>
                <w:szCs w:val="18"/>
                <w:lang w:eastAsia="cs-CZ"/>
              </w:rPr>
            </w:pPr>
            <w:r w:rsidRPr="00E62BF1">
              <w:rPr>
                <w:sz w:val="18"/>
                <w:szCs w:val="18"/>
                <w:lang w:eastAsia="cs-CZ"/>
              </w:rPr>
              <w:t>40</w:t>
            </w:r>
          </w:p>
        </w:tc>
        <w:tc>
          <w:tcPr>
            <w:tcW w:w="362" w:type="pct"/>
            <w:tcBorders>
              <w:top w:val="nil"/>
              <w:left w:val="nil"/>
              <w:bottom w:val="single" w:sz="4" w:space="0" w:color="auto"/>
              <w:right w:val="single" w:sz="4" w:space="0" w:color="auto"/>
            </w:tcBorders>
            <w:shd w:val="clear" w:color="auto" w:fill="auto"/>
            <w:noWrap/>
            <w:vAlign w:val="center"/>
            <w:hideMark/>
          </w:tcPr>
          <w:p w14:paraId="6A58946F" w14:textId="1EA014E8" w:rsidR="00884F9A" w:rsidRPr="00E62BF1" w:rsidRDefault="00884F9A" w:rsidP="0093595D">
            <w:pPr>
              <w:rPr>
                <w:sz w:val="18"/>
                <w:szCs w:val="18"/>
                <w:lang w:eastAsia="cs-CZ"/>
              </w:rPr>
            </w:pPr>
            <w:r w:rsidRPr="00E62BF1">
              <w:rPr>
                <w:sz w:val="18"/>
                <w:szCs w:val="18"/>
                <w:lang w:eastAsia="cs-CZ"/>
              </w:rPr>
              <w:t>77</w:t>
            </w:r>
          </w:p>
        </w:tc>
      </w:tr>
      <w:tr w:rsidR="00884F9A" w:rsidRPr="00E62BF1" w14:paraId="45B777FC" w14:textId="77777777" w:rsidTr="00E62BF1">
        <w:trPr>
          <w:trHeight w:val="300"/>
        </w:trPr>
        <w:tc>
          <w:tcPr>
            <w:tcW w:w="958" w:type="pct"/>
            <w:tcBorders>
              <w:top w:val="nil"/>
              <w:left w:val="single" w:sz="4" w:space="0" w:color="auto"/>
              <w:bottom w:val="single" w:sz="4" w:space="0" w:color="auto"/>
              <w:right w:val="single" w:sz="4" w:space="0" w:color="auto"/>
            </w:tcBorders>
            <w:shd w:val="clear" w:color="000000" w:fill="FFF2CC"/>
            <w:noWrap/>
            <w:vAlign w:val="center"/>
            <w:hideMark/>
          </w:tcPr>
          <w:p w14:paraId="29F52F69" w14:textId="77777777" w:rsidR="00884F9A" w:rsidRPr="00E62BF1" w:rsidRDefault="00884F9A" w:rsidP="0093595D">
            <w:pPr>
              <w:rPr>
                <w:sz w:val="18"/>
                <w:szCs w:val="18"/>
                <w:lang w:eastAsia="cs-CZ"/>
              </w:rPr>
            </w:pPr>
            <w:r w:rsidRPr="00E62BF1">
              <w:rPr>
                <w:sz w:val="18"/>
                <w:szCs w:val="18"/>
                <w:lang w:eastAsia="cs-CZ"/>
              </w:rPr>
              <w:t>rozvody na 1000 obyvatel</w:t>
            </w:r>
          </w:p>
        </w:tc>
        <w:tc>
          <w:tcPr>
            <w:tcW w:w="423" w:type="pct"/>
            <w:tcBorders>
              <w:top w:val="nil"/>
              <w:left w:val="nil"/>
              <w:bottom w:val="single" w:sz="4" w:space="0" w:color="auto"/>
              <w:right w:val="single" w:sz="4" w:space="0" w:color="auto"/>
            </w:tcBorders>
            <w:shd w:val="clear" w:color="auto" w:fill="auto"/>
            <w:noWrap/>
            <w:vAlign w:val="center"/>
            <w:hideMark/>
          </w:tcPr>
          <w:p w14:paraId="3E28895D" w14:textId="7E4ED454" w:rsidR="00884F9A" w:rsidRPr="00E62BF1" w:rsidRDefault="00884F9A" w:rsidP="0093595D">
            <w:pPr>
              <w:rPr>
                <w:sz w:val="18"/>
                <w:szCs w:val="18"/>
                <w:lang w:eastAsia="cs-CZ"/>
              </w:rPr>
            </w:pPr>
            <w:r w:rsidRPr="00E62BF1">
              <w:rPr>
                <w:sz w:val="18"/>
                <w:szCs w:val="18"/>
                <w:lang w:eastAsia="cs-CZ"/>
              </w:rPr>
              <w:t>2,5</w:t>
            </w:r>
          </w:p>
        </w:tc>
        <w:tc>
          <w:tcPr>
            <w:tcW w:w="362" w:type="pct"/>
            <w:tcBorders>
              <w:top w:val="nil"/>
              <w:left w:val="nil"/>
              <w:bottom w:val="single" w:sz="4" w:space="0" w:color="auto"/>
              <w:right w:val="single" w:sz="4" w:space="0" w:color="auto"/>
            </w:tcBorders>
            <w:shd w:val="clear" w:color="auto" w:fill="auto"/>
            <w:noWrap/>
            <w:vAlign w:val="center"/>
            <w:hideMark/>
          </w:tcPr>
          <w:p w14:paraId="342A93CC" w14:textId="3134A8BB" w:rsidR="00884F9A" w:rsidRPr="00E62BF1" w:rsidRDefault="00884F9A" w:rsidP="0093595D">
            <w:pPr>
              <w:rPr>
                <w:sz w:val="18"/>
                <w:szCs w:val="18"/>
                <w:lang w:eastAsia="cs-CZ"/>
              </w:rPr>
            </w:pPr>
            <w:r w:rsidRPr="00E62BF1">
              <w:rPr>
                <w:sz w:val="18"/>
                <w:szCs w:val="18"/>
                <w:lang w:eastAsia="cs-CZ"/>
              </w:rPr>
              <w:t>2,5</w:t>
            </w:r>
          </w:p>
        </w:tc>
        <w:tc>
          <w:tcPr>
            <w:tcW w:w="362" w:type="pct"/>
            <w:tcBorders>
              <w:top w:val="nil"/>
              <w:left w:val="nil"/>
              <w:bottom w:val="single" w:sz="4" w:space="0" w:color="auto"/>
              <w:right w:val="single" w:sz="4" w:space="0" w:color="auto"/>
            </w:tcBorders>
            <w:shd w:val="clear" w:color="auto" w:fill="auto"/>
            <w:noWrap/>
            <w:vAlign w:val="center"/>
            <w:hideMark/>
          </w:tcPr>
          <w:p w14:paraId="6074B8DF" w14:textId="4C39DE7B" w:rsidR="00884F9A" w:rsidRPr="00E62BF1" w:rsidRDefault="00884F9A" w:rsidP="0093595D">
            <w:pPr>
              <w:rPr>
                <w:sz w:val="18"/>
                <w:szCs w:val="18"/>
                <w:lang w:eastAsia="cs-CZ"/>
              </w:rPr>
            </w:pPr>
            <w:r w:rsidRPr="00E62BF1">
              <w:rPr>
                <w:sz w:val="18"/>
                <w:szCs w:val="18"/>
                <w:lang w:eastAsia="cs-CZ"/>
              </w:rPr>
              <w:t>2,5</w:t>
            </w:r>
          </w:p>
        </w:tc>
        <w:tc>
          <w:tcPr>
            <w:tcW w:w="362" w:type="pct"/>
            <w:tcBorders>
              <w:top w:val="nil"/>
              <w:left w:val="nil"/>
              <w:bottom w:val="single" w:sz="4" w:space="0" w:color="auto"/>
              <w:right w:val="single" w:sz="4" w:space="0" w:color="auto"/>
            </w:tcBorders>
            <w:shd w:val="clear" w:color="auto" w:fill="auto"/>
            <w:noWrap/>
            <w:vAlign w:val="center"/>
            <w:hideMark/>
          </w:tcPr>
          <w:p w14:paraId="78E532F4" w14:textId="6318F8A3" w:rsidR="00884F9A" w:rsidRPr="00E62BF1" w:rsidRDefault="00884F9A" w:rsidP="0093595D">
            <w:pPr>
              <w:rPr>
                <w:sz w:val="18"/>
                <w:szCs w:val="18"/>
                <w:lang w:eastAsia="cs-CZ"/>
              </w:rPr>
            </w:pPr>
            <w:r w:rsidRPr="00E62BF1">
              <w:rPr>
                <w:sz w:val="18"/>
                <w:szCs w:val="18"/>
                <w:lang w:eastAsia="cs-CZ"/>
              </w:rPr>
              <w:t>2,5</w:t>
            </w:r>
          </w:p>
        </w:tc>
        <w:tc>
          <w:tcPr>
            <w:tcW w:w="362" w:type="pct"/>
            <w:tcBorders>
              <w:top w:val="nil"/>
              <w:left w:val="nil"/>
              <w:bottom w:val="single" w:sz="4" w:space="0" w:color="auto"/>
              <w:right w:val="single" w:sz="4" w:space="0" w:color="auto"/>
            </w:tcBorders>
            <w:shd w:val="clear" w:color="auto" w:fill="auto"/>
            <w:noWrap/>
            <w:vAlign w:val="center"/>
            <w:hideMark/>
          </w:tcPr>
          <w:p w14:paraId="0BE0A2B8" w14:textId="50076AE4" w:rsidR="00884F9A" w:rsidRPr="00E62BF1" w:rsidRDefault="00884F9A" w:rsidP="0093595D">
            <w:pPr>
              <w:rPr>
                <w:sz w:val="18"/>
                <w:szCs w:val="18"/>
                <w:lang w:eastAsia="cs-CZ"/>
              </w:rPr>
            </w:pPr>
            <w:r w:rsidRPr="00E62BF1">
              <w:rPr>
                <w:sz w:val="18"/>
                <w:szCs w:val="18"/>
                <w:lang w:eastAsia="cs-CZ"/>
              </w:rPr>
              <w:t>1,6</w:t>
            </w:r>
          </w:p>
        </w:tc>
        <w:tc>
          <w:tcPr>
            <w:tcW w:w="362" w:type="pct"/>
            <w:tcBorders>
              <w:top w:val="nil"/>
              <w:left w:val="nil"/>
              <w:bottom w:val="single" w:sz="4" w:space="0" w:color="auto"/>
              <w:right w:val="single" w:sz="4" w:space="0" w:color="auto"/>
            </w:tcBorders>
            <w:shd w:val="clear" w:color="auto" w:fill="auto"/>
            <w:noWrap/>
            <w:vAlign w:val="center"/>
            <w:hideMark/>
          </w:tcPr>
          <w:p w14:paraId="43CF2BDC" w14:textId="479C9953" w:rsidR="00884F9A" w:rsidRPr="00E62BF1" w:rsidRDefault="00884F9A" w:rsidP="0093595D">
            <w:pPr>
              <w:rPr>
                <w:sz w:val="18"/>
                <w:szCs w:val="18"/>
                <w:lang w:eastAsia="cs-CZ"/>
              </w:rPr>
            </w:pPr>
            <w:r w:rsidRPr="00E62BF1">
              <w:rPr>
                <w:sz w:val="18"/>
                <w:szCs w:val="18"/>
                <w:lang w:eastAsia="cs-CZ"/>
              </w:rPr>
              <w:t>2,4</w:t>
            </w:r>
          </w:p>
        </w:tc>
        <w:tc>
          <w:tcPr>
            <w:tcW w:w="362" w:type="pct"/>
            <w:tcBorders>
              <w:top w:val="nil"/>
              <w:left w:val="nil"/>
              <w:bottom w:val="single" w:sz="4" w:space="0" w:color="auto"/>
              <w:right w:val="single" w:sz="4" w:space="0" w:color="auto"/>
            </w:tcBorders>
            <w:shd w:val="clear" w:color="auto" w:fill="auto"/>
            <w:noWrap/>
            <w:vAlign w:val="center"/>
            <w:hideMark/>
          </w:tcPr>
          <w:p w14:paraId="7DD2678B" w14:textId="5DB2DF97" w:rsidR="00884F9A" w:rsidRPr="00E62BF1" w:rsidRDefault="00884F9A" w:rsidP="0093595D">
            <w:pPr>
              <w:rPr>
                <w:sz w:val="18"/>
                <w:szCs w:val="18"/>
                <w:lang w:eastAsia="cs-CZ"/>
              </w:rPr>
            </w:pPr>
            <w:r w:rsidRPr="00E62BF1">
              <w:rPr>
                <w:sz w:val="18"/>
                <w:szCs w:val="18"/>
                <w:lang w:eastAsia="cs-CZ"/>
              </w:rPr>
              <w:t>2,9</w:t>
            </w:r>
          </w:p>
        </w:tc>
        <w:tc>
          <w:tcPr>
            <w:tcW w:w="362" w:type="pct"/>
            <w:tcBorders>
              <w:top w:val="nil"/>
              <w:left w:val="nil"/>
              <w:bottom w:val="single" w:sz="4" w:space="0" w:color="auto"/>
              <w:right w:val="single" w:sz="4" w:space="0" w:color="auto"/>
            </w:tcBorders>
            <w:shd w:val="clear" w:color="auto" w:fill="auto"/>
            <w:noWrap/>
            <w:vAlign w:val="center"/>
            <w:hideMark/>
          </w:tcPr>
          <w:p w14:paraId="0BDB2A6C" w14:textId="323886E9" w:rsidR="00884F9A" w:rsidRPr="00E62BF1" w:rsidRDefault="00884F9A" w:rsidP="0093595D">
            <w:pPr>
              <w:rPr>
                <w:sz w:val="18"/>
                <w:szCs w:val="18"/>
                <w:lang w:eastAsia="cs-CZ"/>
              </w:rPr>
            </w:pPr>
            <w:r w:rsidRPr="00E62BF1">
              <w:rPr>
                <w:sz w:val="18"/>
                <w:szCs w:val="18"/>
                <w:lang w:eastAsia="cs-CZ"/>
              </w:rPr>
              <w:t>2,6</w:t>
            </w:r>
          </w:p>
        </w:tc>
        <w:tc>
          <w:tcPr>
            <w:tcW w:w="362" w:type="pct"/>
            <w:tcBorders>
              <w:top w:val="nil"/>
              <w:left w:val="nil"/>
              <w:bottom w:val="single" w:sz="4" w:space="0" w:color="auto"/>
              <w:right w:val="single" w:sz="4" w:space="0" w:color="auto"/>
            </w:tcBorders>
            <w:shd w:val="clear" w:color="auto" w:fill="auto"/>
            <w:noWrap/>
            <w:vAlign w:val="center"/>
            <w:hideMark/>
          </w:tcPr>
          <w:p w14:paraId="71F72C80" w14:textId="3D9C776E" w:rsidR="00884F9A" w:rsidRPr="00E62BF1" w:rsidRDefault="00884F9A" w:rsidP="0093595D">
            <w:pPr>
              <w:rPr>
                <w:sz w:val="18"/>
                <w:szCs w:val="18"/>
                <w:lang w:eastAsia="cs-CZ"/>
              </w:rPr>
            </w:pPr>
            <w:r w:rsidRPr="00E62BF1">
              <w:rPr>
                <w:sz w:val="18"/>
                <w:szCs w:val="18"/>
                <w:lang w:eastAsia="cs-CZ"/>
              </w:rPr>
              <w:t>2,0</w:t>
            </w:r>
          </w:p>
        </w:tc>
        <w:tc>
          <w:tcPr>
            <w:tcW w:w="362" w:type="pct"/>
            <w:tcBorders>
              <w:top w:val="nil"/>
              <w:left w:val="nil"/>
              <w:bottom w:val="single" w:sz="4" w:space="0" w:color="auto"/>
              <w:right w:val="single" w:sz="4" w:space="0" w:color="auto"/>
            </w:tcBorders>
            <w:shd w:val="clear" w:color="auto" w:fill="auto"/>
            <w:noWrap/>
            <w:vAlign w:val="center"/>
            <w:hideMark/>
          </w:tcPr>
          <w:p w14:paraId="32731E57" w14:textId="369E882F" w:rsidR="00884F9A" w:rsidRPr="00E62BF1" w:rsidRDefault="00884F9A" w:rsidP="0093595D">
            <w:pPr>
              <w:rPr>
                <w:sz w:val="18"/>
                <w:szCs w:val="18"/>
                <w:lang w:eastAsia="cs-CZ"/>
              </w:rPr>
            </w:pPr>
            <w:r w:rsidRPr="00E62BF1">
              <w:rPr>
                <w:sz w:val="18"/>
                <w:szCs w:val="18"/>
                <w:lang w:eastAsia="cs-CZ"/>
              </w:rPr>
              <w:t>2,3</w:t>
            </w:r>
          </w:p>
        </w:tc>
        <w:tc>
          <w:tcPr>
            <w:tcW w:w="362" w:type="pct"/>
            <w:tcBorders>
              <w:top w:val="nil"/>
              <w:left w:val="nil"/>
              <w:bottom w:val="single" w:sz="4" w:space="0" w:color="auto"/>
              <w:right w:val="single" w:sz="4" w:space="0" w:color="auto"/>
            </w:tcBorders>
            <w:shd w:val="clear" w:color="auto" w:fill="auto"/>
            <w:noWrap/>
            <w:vAlign w:val="center"/>
            <w:hideMark/>
          </w:tcPr>
          <w:p w14:paraId="055FC28E" w14:textId="7ADB4904" w:rsidR="00884F9A" w:rsidRPr="00E62BF1" w:rsidRDefault="00884F9A" w:rsidP="0093595D">
            <w:pPr>
              <w:rPr>
                <w:sz w:val="18"/>
                <w:szCs w:val="18"/>
                <w:lang w:eastAsia="cs-CZ"/>
              </w:rPr>
            </w:pPr>
            <w:r w:rsidRPr="00E62BF1">
              <w:rPr>
                <w:sz w:val="18"/>
                <w:szCs w:val="18"/>
                <w:lang w:eastAsia="cs-CZ"/>
              </w:rPr>
              <w:t>2,1</w:t>
            </w:r>
          </w:p>
        </w:tc>
      </w:tr>
      <w:tr w:rsidR="00884F9A" w:rsidRPr="00E62BF1" w14:paraId="2B456053" w14:textId="77777777" w:rsidTr="00E62BF1">
        <w:trPr>
          <w:trHeight w:val="300"/>
        </w:trPr>
        <w:tc>
          <w:tcPr>
            <w:tcW w:w="958" w:type="pct"/>
            <w:tcBorders>
              <w:top w:val="nil"/>
              <w:left w:val="single" w:sz="4" w:space="0" w:color="auto"/>
              <w:bottom w:val="single" w:sz="4" w:space="0" w:color="auto"/>
              <w:right w:val="single" w:sz="4" w:space="0" w:color="auto"/>
            </w:tcBorders>
            <w:shd w:val="clear" w:color="000000" w:fill="FFF2CC"/>
            <w:noWrap/>
            <w:vAlign w:val="center"/>
            <w:hideMark/>
          </w:tcPr>
          <w:p w14:paraId="2A82D371" w14:textId="77777777" w:rsidR="00884F9A" w:rsidRPr="00E62BF1" w:rsidRDefault="00884F9A" w:rsidP="0093595D">
            <w:pPr>
              <w:rPr>
                <w:sz w:val="18"/>
                <w:szCs w:val="18"/>
                <w:lang w:eastAsia="cs-CZ"/>
              </w:rPr>
            </w:pPr>
            <w:r w:rsidRPr="00E62BF1">
              <w:rPr>
                <w:sz w:val="18"/>
                <w:szCs w:val="18"/>
                <w:lang w:eastAsia="cs-CZ"/>
              </w:rPr>
              <w:t>rozvody na 100 sňatků</w:t>
            </w:r>
          </w:p>
        </w:tc>
        <w:tc>
          <w:tcPr>
            <w:tcW w:w="423" w:type="pct"/>
            <w:tcBorders>
              <w:top w:val="nil"/>
              <w:left w:val="nil"/>
              <w:bottom w:val="single" w:sz="4" w:space="0" w:color="auto"/>
              <w:right w:val="single" w:sz="4" w:space="0" w:color="auto"/>
            </w:tcBorders>
            <w:shd w:val="clear" w:color="auto" w:fill="auto"/>
            <w:noWrap/>
            <w:vAlign w:val="center"/>
            <w:hideMark/>
          </w:tcPr>
          <w:p w14:paraId="77F6682B" w14:textId="498D0568" w:rsidR="00884F9A" w:rsidRPr="00E62BF1" w:rsidRDefault="00884F9A" w:rsidP="0093595D">
            <w:pPr>
              <w:rPr>
                <w:sz w:val="18"/>
                <w:szCs w:val="18"/>
                <w:lang w:eastAsia="cs-CZ"/>
              </w:rPr>
            </w:pPr>
            <w:r w:rsidRPr="00E62BF1">
              <w:rPr>
                <w:sz w:val="18"/>
                <w:szCs w:val="18"/>
                <w:lang w:eastAsia="cs-CZ"/>
              </w:rPr>
              <w:t>47,8</w:t>
            </w:r>
          </w:p>
        </w:tc>
        <w:tc>
          <w:tcPr>
            <w:tcW w:w="362" w:type="pct"/>
            <w:tcBorders>
              <w:top w:val="nil"/>
              <w:left w:val="nil"/>
              <w:bottom w:val="single" w:sz="4" w:space="0" w:color="auto"/>
              <w:right w:val="single" w:sz="4" w:space="0" w:color="auto"/>
            </w:tcBorders>
            <w:shd w:val="clear" w:color="auto" w:fill="auto"/>
            <w:noWrap/>
            <w:vAlign w:val="center"/>
            <w:hideMark/>
          </w:tcPr>
          <w:p w14:paraId="43073CD2" w14:textId="42153070" w:rsidR="00884F9A" w:rsidRPr="00E62BF1" w:rsidRDefault="00884F9A" w:rsidP="0093595D">
            <w:pPr>
              <w:rPr>
                <w:sz w:val="18"/>
                <w:szCs w:val="18"/>
                <w:lang w:eastAsia="cs-CZ"/>
              </w:rPr>
            </w:pPr>
            <w:r w:rsidRPr="00E62BF1">
              <w:rPr>
                <w:sz w:val="18"/>
                <w:szCs w:val="18"/>
                <w:lang w:eastAsia="cs-CZ"/>
              </w:rPr>
              <w:t>46,6</w:t>
            </w:r>
          </w:p>
        </w:tc>
        <w:tc>
          <w:tcPr>
            <w:tcW w:w="362" w:type="pct"/>
            <w:tcBorders>
              <w:top w:val="nil"/>
              <w:left w:val="nil"/>
              <w:bottom w:val="single" w:sz="4" w:space="0" w:color="auto"/>
              <w:right w:val="single" w:sz="4" w:space="0" w:color="auto"/>
            </w:tcBorders>
            <w:shd w:val="clear" w:color="auto" w:fill="auto"/>
            <w:noWrap/>
            <w:vAlign w:val="center"/>
            <w:hideMark/>
          </w:tcPr>
          <w:p w14:paraId="07B5203B" w14:textId="41F0015E" w:rsidR="00884F9A" w:rsidRPr="00E62BF1" w:rsidRDefault="00884F9A" w:rsidP="0093595D">
            <w:pPr>
              <w:rPr>
                <w:sz w:val="18"/>
                <w:szCs w:val="18"/>
                <w:lang w:eastAsia="cs-CZ"/>
              </w:rPr>
            </w:pPr>
            <w:r w:rsidRPr="00E62BF1">
              <w:rPr>
                <w:sz w:val="18"/>
                <w:szCs w:val="18"/>
                <w:lang w:eastAsia="cs-CZ"/>
              </w:rPr>
              <w:t>48,9</w:t>
            </w:r>
          </w:p>
        </w:tc>
        <w:tc>
          <w:tcPr>
            <w:tcW w:w="362" w:type="pct"/>
            <w:tcBorders>
              <w:top w:val="nil"/>
              <w:left w:val="nil"/>
              <w:bottom w:val="single" w:sz="4" w:space="0" w:color="auto"/>
              <w:right w:val="single" w:sz="4" w:space="0" w:color="auto"/>
            </w:tcBorders>
            <w:shd w:val="clear" w:color="auto" w:fill="auto"/>
            <w:noWrap/>
            <w:vAlign w:val="center"/>
            <w:hideMark/>
          </w:tcPr>
          <w:p w14:paraId="4AA2260A" w14:textId="2F715455" w:rsidR="00884F9A" w:rsidRPr="00E62BF1" w:rsidRDefault="00884F9A" w:rsidP="0093595D">
            <w:pPr>
              <w:rPr>
                <w:sz w:val="18"/>
                <w:szCs w:val="18"/>
                <w:lang w:eastAsia="cs-CZ"/>
              </w:rPr>
            </w:pPr>
            <w:r w:rsidRPr="00E62BF1">
              <w:rPr>
                <w:sz w:val="18"/>
                <w:szCs w:val="18"/>
                <w:lang w:eastAsia="cs-CZ"/>
              </w:rPr>
              <w:t>50,0</w:t>
            </w:r>
          </w:p>
        </w:tc>
        <w:tc>
          <w:tcPr>
            <w:tcW w:w="362" w:type="pct"/>
            <w:tcBorders>
              <w:top w:val="nil"/>
              <w:left w:val="nil"/>
              <w:bottom w:val="single" w:sz="4" w:space="0" w:color="auto"/>
              <w:right w:val="single" w:sz="4" w:space="0" w:color="auto"/>
            </w:tcBorders>
            <w:shd w:val="clear" w:color="auto" w:fill="auto"/>
            <w:noWrap/>
            <w:vAlign w:val="center"/>
            <w:hideMark/>
          </w:tcPr>
          <w:p w14:paraId="499A26B9" w14:textId="29BD0AE9" w:rsidR="00884F9A" w:rsidRPr="00E62BF1" w:rsidRDefault="00884F9A" w:rsidP="0093595D">
            <w:pPr>
              <w:rPr>
                <w:sz w:val="18"/>
                <w:szCs w:val="18"/>
                <w:lang w:eastAsia="cs-CZ"/>
              </w:rPr>
            </w:pPr>
            <w:r w:rsidRPr="00E62BF1">
              <w:rPr>
                <w:sz w:val="18"/>
                <w:szCs w:val="18"/>
                <w:lang w:eastAsia="cs-CZ"/>
              </w:rPr>
              <w:t>33,0</w:t>
            </w:r>
          </w:p>
        </w:tc>
        <w:tc>
          <w:tcPr>
            <w:tcW w:w="362" w:type="pct"/>
            <w:tcBorders>
              <w:top w:val="nil"/>
              <w:left w:val="nil"/>
              <w:bottom w:val="single" w:sz="4" w:space="0" w:color="auto"/>
              <w:right w:val="single" w:sz="4" w:space="0" w:color="auto"/>
            </w:tcBorders>
            <w:shd w:val="clear" w:color="auto" w:fill="auto"/>
            <w:noWrap/>
            <w:vAlign w:val="center"/>
            <w:hideMark/>
          </w:tcPr>
          <w:p w14:paraId="39CC5FEC" w14:textId="545851CD" w:rsidR="00884F9A" w:rsidRPr="00E62BF1" w:rsidRDefault="00884F9A" w:rsidP="0093595D">
            <w:pPr>
              <w:rPr>
                <w:sz w:val="18"/>
                <w:szCs w:val="18"/>
                <w:lang w:eastAsia="cs-CZ"/>
              </w:rPr>
            </w:pPr>
            <w:r w:rsidRPr="00E62BF1">
              <w:rPr>
                <w:sz w:val="18"/>
                <w:szCs w:val="18"/>
                <w:lang w:eastAsia="cs-CZ"/>
              </w:rPr>
              <w:t>44,1</w:t>
            </w:r>
          </w:p>
        </w:tc>
        <w:tc>
          <w:tcPr>
            <w:tcW w:w="362" w:type="pct"/>
            <w:tcBorders>
              <w:top w:val="nil"/>
              <w:left w:val="nil"/>
              <w:bottom w:val="single" w:sz="4" w:space="0" w:color="auto"/>
              <w:right w:val="single" w:sz="4" w:space="0" w:color="auto"/>
            </w:tcBorders>
            <w:shd w:val="clear" w:color="auto" w:fill="auto"/>
            <w:noWrap/>
            <w:vAlign w:val="center"/>
            <w:hideMark/>
          </w:tcPr>
          <w:p w14:paraId="7088BCF8" w14:textId="5B471869" w:rsidR="00884F9A" w:rsidRPr="00E62BF1" w:rsidRDefault="00884F9A" w:rsidP="0093595D">
            <w:pPr>
              <w:rPr>
                <w:sz w:val="18"/>
                <w:szCs w:val="18"/>
                <w:lang w:eastAsia="cs-CZ"/>
              </w:rPr>
            </w:pPr>
            <w:r w:rsidRPr="00E62BF1">
              <w:rPr>
                <w:sz w:val="18"/>
                <w:szCs w:val="18"/>
                <w:lang w:eastAsia="cs-CZ"/>
              </w:rPr>
              <w:t>52,9</w:t>
            </w:r>
          </w:p>
        </w:tc>
        <w:tc>
          <w:tcPr>
            <w:tcW w:w="362" w:type="pct"/>
            <w:tcBorders>
              <w:top w:val="nil"/>
              <w:left w:val="nil"/>
              <w:bottom w:val="single" w:sz="4" w:space="0" w:color="auto"/>
              <w:right w:val="single" w:sz="4" w:space="0" w:color="auto"/>
            </w:tcBorders>
            <w:shd w:val="clear" w:color="auto" w:fill="auto"/>
            <w:noWrap/>
            <w:vAlign w:val="center"/>
            <w:hideMark/>
          </w:tcPr>
          <w:p w14:paraId="48C666F0" w14:textId="51806669" w:rsidR="00884F9A" w:rsidRPr="00E62BF1" w:rsidRDefault="00884F9A" w:rsidP="0093595D">
            <w:pPr>
              <w:rPr>
                <w:sz w:val="18"/>
                <w:szCs w:val="18"/>
                <w:lang w:eastAsia="cs-CZ"/>
              </w:rPr>
            </w:pPr>
            <w:r w:rsidRPr="00E62BF1">
              <w:rPr>
                <w:sz w:val="18"/>
                <w:szCs w:val="18"/>
                <w:lang w:eastAsia="cs-CZ"/>
              </w:rPr>
              <w:t>47,6</w:t>
            </w:r>
          </w:p>
        </w:tc>
        <w:tc>
          <w:tcPr>
            <w:tcW w:w="362" w:type="pct"/>
            <w:tcBorders>
              <w:top w:val="nil"/>
              <w:left w:val="nil"/>
              <w:bottom w:val="single" w:sz="4" w:space="0" w:color="auto"/>
              <w:right w:val="single" w:sz="4" w:space="0" w:color="auto"/>
            </w:tcBorders>
            <w:shd w:val="clear" w:color="auto" w:fill="auto"/>
            <w:noWrap/>
            <w:vAlign w:val="center"/>
            <w:hideMark/>
          </w:tcPr>
          <w:p w14:paraId="7E67CDF0" w14:textId="45E5A40F" w:rsidR="00884F9A" w:rsidRPr="00E62BF1" w:rsidRDefault="00884F9A" w:rsidP="0093595D">
            <w:pPr>
              <w:rPr>
                <w:sz w:val="18"/>
                <w:szCs w:val="18"/>
                <w:lang w:eastAsia="cs-CZ"/>
              </w:rPr>
            </w:pPr>
            <w:r w:rsidRPr="00E62BF1">
              <w:rPr>
                <w:sz w:val="18"/>
                <w:szCs w:val="18"/>
                <w:lang w:eastAsia="cs-CZ"/>
              </w:rPr>
              <w:t>39,8</w:t>
            </w:r>
          </w:p>
        </w:tc>
        <w:tc>
          <w:tcPr>
            <w:tcW w:w="362" w:type="pct"/>
            <w:tcBorders>
              <w:top w:val="nil"/>
              <w:left w:val="nil"/>
              <w:bottom w:val="single" w:sz="4" w:space="0" w:color="auto"/>
              <w:right w:val="single" w:sz="4" w:space="0" w:color="auto"/>
            </w:tcBorders>
            <w:shd w:val="clear" w:color="auto" w:fill="auto"/>
            <w:noWrap/>
            <w:vAlign w:val="center"/>
            <w:hideMark/>
          </w:tcPr>
          <w:p w14:paraId="6F547EB3" w14:textId="15D3AC18" w:rsidR="00884F9A" w:rsidRPr="00E62BF1" w:rsidRDefault="00884F9A" w:rsidP="0093595D">
            <w:pPr>
              <w:rPr>
                <w:sz w:val="18"/>
                <w:szCs w:val="18"/>
                <w:lang w:eastAsia="cs-CZ"/>
              </w:rPr>
            </w:pPr>
            <w:r w:rsidRPr="00E62BF1">
              <w:rPr>
                <w:sz w:val="18"/>
                <w:szCs w:val="18"/>
                <w:lang w:eastAsia="cs-CZ"/>
              </w:rPr>
              <w:t>53,0</w:t>
            </w:r>
          </w:p>
        </w:tc>
        <w:tc>
          <w:tcPr>
            <w:tcW w:w="362" w:type="pct"/>
            <w:tcBorders>
              <w:top w:val="nil"/>
              <w:left w:val="nil"/>
              <w:bottom w:val="single" w:sz="4" w:space="0" w:color="auto"/>
              <w:right w:val="single" w:sz="4" w:space="0" w:color="auto"/>
            </w:tcBorders>
            <w:shd w:val="clear" w:color="auto" w:fill="auto"/>
            <w:noWrap/>
            <w:vAlign w:val="center"/>
            <w:hideMark/>
          </w:tcPr>
          <w:p w14:paraId="178D8574" w14:textId="747DC39F" w:rsidR="00884F9A" w:rsidRPr="00E62BF1" w:rsidRDefault="00884F9A" w:rsidP="0093595D">
            <w:pPr>
              <w:rPr>
                <w:sz w:val="18"/>
                <w:szCs w:val="18"/>
                <w:lang w:eastAsia="cs-CZ"/>
              </w:rPr>
            </w:pPr>
            <w:r w:rsidRPr="00E62BF1">
              <w:rPr>
                <w:sz w:val="18"/>
                <w:szCs w:val="18"/>
                <w:lang w:eastAsia="cs-CZ"/>
              </w:rPr>
              <w:t>47,2</w:t>
            </w:r>
          </w:p>
        </w:tc>
      </w:tr>
      <w:tr w:rsidR="00884F9A" w:rsidRPr="00E62BF1" w14:paraId="1171EF0A" w14:textId="77777777" w:rsidTr="00E62BF1">
        <w:trPr>
          <w:trHeight w:val="315"/>
        </w:trPr>
        <w:tc>
          <w:tcPr>
            <w:tcW w:w="958" w:type="pct"/>
            <w:tcBorders>
              <w:top w:val="nil"/>
              <w:left w:val="single" w:sz="4" w:space="0" w:color="auto"/>
              <w:bottom w:val="single" w:sz="4" w:space="0" w:color="auto"/>
              <w:right w:val="single" w:sz="4" w:space="0" w:color="auto"/>
            </w:tcBorders>
            <w:shd w:val="clear" w:color="000000" w:fill="FFF2CC"/>
            <w:noWrap/>
            <w:vAlign w:val="center"/>
            <w:hideMark/>
          </w:tcPr>
          <w:p w14:paraId="1F8D17F0" w14:textId="77777777" w:rsidR="00884F9A" w:rsidRPr="00E62BF1" w:rsidRDefault="00884F9A" w:rsidP="0093595D">
            <w:pPr>
              <w:rPr>
                <w:sz w:val="18"/>
                <w:szCs w:val="18"/>
                <w:lang w:eastAsia="cs-CZ"/>
              </w:rPr>
            </w:pPr>
            <w:r w:rsidRPr="00E62BF1">
              <w:rPr>
                <w:sz w:val="18"/>
                <w:szCs w:val="18"/>
                <w:lang w:eastAsia="cs-CZ"/>
              </w:rPr>
              <w:t>poměr s nezletilými dětmi</w:t>
            </w:r>
          </w:p>
        </w:tc>
        <w:tc>
          <w:tcPr>
            <w:tcW w:w="423" w:type="pct"/>
            <w:tcBorders>
              <w:top w:val="nil"/>
              <w:left w:val="nil"/>
              <w:bottom w:val="single" w:sz="4" w:space="0" w:color="auto"/>
              <w:right w:val="single" w:sz="4" w:space="0" w:color="auto"/>
            </w:tcBorders>
            <w:shd w:val="clear" w:color="auto" w:fill="auto"/>
            <w:noWrap/>
            <w:vAlign w:val="center"/>
            <w:hideMark/>
          </w:tcPr>
          <w:p w14:paraId="02DC061E" w14:textId="77777777" w:rsidR="00884F9A" w:rsidRPr="00E62BF1" w:rsidRDefault="00884F9A" w:rsidP="0093595D">
            <w:pPr>
              <w:rPr>
                <w:sz w:val="18"/>
                <w:szCs w:val="18"/>
                <w:lang w:eastAsia="cs-CZ"/>
              </w:rPr>
            </w:pPr>
            <w:proofErr w:type="gramStart"/>
            <w:r w:rsidRPr="00E62BF1">
              <w:rPr>
                <w:sz w:val="18"/>
                <w:szCs w:val="18"/>
                <w:lang w:eastAsia="cs-CZ"/>
              </w:rPr>
              <w:t>52,3%</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4DE35BA7" w14:textId="77777777" w:rsidR="00884F9A" w:rsidRPr="00E62BF1" w:rsidRDefault="00884F9A" w:rsidP="0093595D">
            <w:pPr>
              <w:rPr>
                <w:sz w:val="18"/>
                <w:szCs w:val="18"/>
                <w:lang w:eastAsia="cs-CZ"/>
              </w:rPr>
            </w:pPr>
            <w:proofErr w:type="gramStart"/>
            <w:r w:rsidRPr="00E62BF1">
              <w:rPr>
                <w:sz w:val="18"/>
                <w:szCs w:val="18"/>
                <w:lang w:eastAsia="cs-CZ"/>
              </w:rPr>
              <w:t>54,2%</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263FFCB3" w14:textId="77777777" w:rsidR="00884F9A" w:rsidRPr="00E62BF1" w:rsidRDefault="00884F9A" w:rsidP="0093595D">
            <w:pPr>
              <w:rPr>
                <w:sz w:val="18"/>
                <w:szCs w:val="18"/>
                <w:lang w:eastAsia="cs-CZ"/>
              </w:rPr>
            </w:pPr>
            <w:proofErr w:type="gramStart"/>
            <w:r w:rsidRPr="00E62BF1">
              <w:rPr>
                <w:sz w:val="18"/>
                <w:szCs w:val="18"/>
                <w:lang w:eastAsia="cs-CZ"/>
              </w:rPr>
              <w:t>50,8%</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7FCE2023" w14:textId="77777777" w:rsidR="00884F9A" w:rsidRPr="00E62BF1" w:rsidRDefault="00884F9A" w:rsidP="0093595D">
            <w:pPr>
              <w:rPr>
                <w:sz w:val="18"/>
                <w:szCs w:val="18"/>
                <w:lang w:eastAsia="cs-CZ"/>
              </w:rPr>
            </w:pPr>
            <w:proofErr w:type="gramStart"/>
            <w:r w:rsidRPr="00E62BF1">
              <w:rPr>
                <w:sz w:val="18"/>
                <w:szCs w:val="18"/>
                <w:lang w:eastAsia="cs-CZ"/>
              </w:rPr>
              <w:t>54,7%</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21B3D900" w14:textId="77777777" w:rsidR="00884F9A" w:rsidRPr="00E62BF1" w:rsidRDefault="00884F9A" w:rsidP="0093595D">
            <w:pPr>
              <w:rPr>
                <w:sz w:val="18"/>
                <w:szCs w:val="18"/>
                <w:lang w:eastAsia="cs-CZ"/>
              </w:rPr>
            </w:pPr>
            <w:proofErr w:type="gramStart"/>
            <w:r w:rsidRPr="00E62BF1">
              <w:rPr>
                <w:sz w:val="18"/>
                <w:szCs w:val="18"/>
                <w:lang w:eastAsia="cs-CZ"/>
              </w:rPr>
              <w:t>53,1%</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0B989943" w14:textId="77777777" w:rsidR="00884F9A" w:rsidRPr="00E62BF1" w:rsidRDefault="00884F9A" w:rsidP="0093595D">
            <w:pPr>
              <w:rPr>
                <w:sz w:val="18"/>
                <w:szCs w:val="18"/>
                <w:lang w:eastAsia="cs-CZ"/>
              </w:rPr>
            </w:pPr>
            <w:proofErr w:type="gramStart"/>
            <w:r w:rsidRPr="00E62BF1">
              <w:rPr>
                <w:sz w:val="18"/>
                <w:szCs w:val="18"/>
                <w:lang w:eastAsia="cs-CZ"/>
              </w:rPr>
              <w:t>57,2%</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783C6505" w14:textId="77777777" w:rsidR="00884F9A" w:rsidRPr="00E62BF1" w:rsidRDefault="00884F9A" w:rsidP="0093595D">
            <w:pPr>
              <w:rPr>
                <w:sz w:val="18"/>
                <w:szCs w:val="18"/>
                <w:lang w:eastAsia="cs-CZ"/>
              </w:rPr>
            </w:pPr>
            <w:proofErr w:type="gramStart"/>
            <w:r w:rsidRPr="00E62BF1">
              <w:rPr>
                <w:sz w:val="18"/>
                <w:szCs w:val="18"/>
                <w:lang w:eastAsia="cs-CZ"/>
              </w:rPr>
              <w:t>56,2%</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3FFC6E2C" w14:textId="77777777" w:rsidR="00884F9A" w:rsidRPr="00E62BF1" w:rsidRDefault="00884F9A" w:rsidP="0093595D">
            <w:pPr>
              <w:rPr>
                <w:sz w:val="18"/>
                <w:szCs w:val="18"/>
                <w:lang w:eastAsia="cs-CZ"/>
              </w:rPr>
            </w:pPr>
            <w:proofErr w:type="gramStart"/>
            <w:r w:rsidRPr="00E62BF1">
              <w:rPr>
                <w:sz w:val="18"/>
                <w:szCs w:val="18"/>
                <w:lang w:eastAsia="cs-CZ"/>
              </w:rPr>
              <w:t>50,7%</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521B637A" w14:textId="77777777" w:rsidR="00884F9A" w:rsidRPr="00E62BF1" w:rsidRDefault="00884F9A" w:rsidP="0093595D">
            <w:pPr>
              <w:rPr>
                <w:sz w:val="18"/>
                <w:szCs w:val="18"/>
                <w:lang w:eastAsia="cs-CZ"/>
              </w:rPr>
            </w:pPr>
            <w:proofErr w:type="gramStart"/>
            <w:r w:rsidRPr="00E62BF1">
              <w:rPr>
                <w:sz w:val="18"/>
                <w:szCs w:val="18"/>
                <w:lang w:eastAsia="cs-CZ"/>
              </w:rPr>
              <w:t>45,1%</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7FC422D2" w14:textId="77777777" w:rsidR="00884F9A" w:rsidRPr="00E62BF1" w:rsidRDefault="00884F9A" w:rsidP="0093595D">
            <w:pPr>
              <w:rPr>
                <w:sz w:val="18"/>
                <w:szCs w:val="18"/>
                <w:lang w:eastAsia="cs-CZ"/>
              </w:rPr>
            </w:pPr>
            <w:proofErr w:type="gramStart"/>
            <w:r w:rsidRPr="00E62BF1">
              <w:rPr>
                <w:sz w:val="18"/>
                <w:szCs w:val="18"/>
                <w:lang w:eastAsia="cs-CZ"/>
              </w:rPr>
              <w:t>75,5%</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2278DAE3" w14:textId="77777777" w:rsidR="00884F9A" w:rsidRPr="00E62BF1" w:rsidRDefault="00884F9A" w:rsidP="0093595D">
            <w:pPr>
              <w:rPr>
                <w:sz w:val="18"/>
                <w:szCs w:val="18"/>
                <w:lang w:eastAsia="cs-CZ"/>
              </w:rPr>
            </w:pPr>
            <w:proofErr w:type="gramStart"/>
            <w:r w:rsidRPr="00E62BF1">
              <w:rPr>
                <w:sz w:val="18"/>
                <w:szCs w:val="18"/>
                <w:lang w:eastAsia="cs-CZ"/>
              </w:rPr>
              <w:t>56,2%</w:t>
            </w:r>
            <w:proofErr w:type="gramEnd"/>
          </w:p>
        </w:tc>
      </w:tr>
      <w:tr w:rsidR="00884F9A" w:rsidRPr="00E62BF1" w14:paraId="720F4C1A" w14:textId="77777777" w:rsidTr="00E62BF1">
        <w:trPr>
          <w:trHeight w:val="525"/>
        </w:trPr>
        <w:tc>
          <w:tcPr>
            <w:tcW w:w="958" w:type="pct"/>
            <w:tcBorders>
              <w:top w:val="nil"/>
              <w:left w:val="single" w:sz="4" w:space="0" w:color="auto"/>
              <w:bottom w:val="single" w:sz="4" w:space="0" w:color="auto"/>
              <w:right w:val="single" w:sz="4" w:space="0" w:color="auto"/>
            </w:tcBorders>
            <w:shd w:val="clear" w:color="000000" w:fill="FFC000"/>
            <w:vAlign w:val="center"/>
            <w:hideMark/>
          </w:tcPr>
          <w:p w14:paraId="5AEC0B6D" w14:textId="77777777" w:rsidR="00884F9A" w:rsidRPr="00E62BF1" w:rsidRDefault="00884F9A" w:rsidP="0093595D">
            <w:pPr>
              <w:rPr>
                <w:sz w:val="18"/>
                <w:szCs w:val="18"/>
                <w:lang w:eastAsia="cs-CZ"/>
              </w:rPr>
            </w:pPr>
            <w:r w:rsidRPr="00E62BF1">
              <w:rPr>
                <w:sz w:val="18"/>
                <w:szCs w:val="18"/>
                <w:lang w:eastAsia="cs-CZ"/>
              </w:rPr>
              <w:t> </w:t>
            </w:r>
          </w:p>
        </w:tc>
        <w:tc>
          <w:tcPr>
            <w:tcW w:w="423" w:type="pct"/>
            <w:tcBorders>
              <w:top w:val="nil"/>
              <w:left w:val="nil"/>
              <w:bottom w:val="single" w:sz="4" w:space="0" w:color="auto"/>
              <w:right w:val="single" w:sz="4" w:space="0" w:color="auto"/>
            </w:tcBorders>
            <w:shd w:val="clear" w:color="000000" w:fill="FFC000"/>
            <w:vAlign w:val="center"/>
            <w:hideMark/>
          </w:tcPr>
          <w:p w14:paraId="2C7F48AA" w14:textId="77777777" w:rsidR="00884F9A" w:rsidRPr="00E62BF1" w:rsidRDefault="00884F9A" w:rsidP="0093595D">
            <w:pPr>
              <w:rPr>
                <w:sz w:val="18"/>
                <w:szCs w:val="18"/>
                <w:lang w:eastAsia="cs-CZ"/>
              </w:rPr>
            </w:pPr>
            <w:r w:rsidRPr="00E62BF1">
              <w:rPr>
                <w:sz w:val="18"/>
                <w:szCs w:val="18"/>
                <w:lang w:eastAsia="cs-CZ"/>
              </w:rPr>
              <w:t>Kopřivnice</w:t>
            </w:r>
          </w:p>
        </w:tc>
        <w:tc>
          <w:tcPr>
            <w:tcW w:w="362" w:type="pct"/>
            <w:tcBorders>
              <w:top w:val="nil"/>
              <w:left w:val="nil"/>
              <w:bottom w:val="single" w:sz="4" w:space="0" w:color="auto"/>
              <w:right w:val="single" w:sz="4" w:space="0" w:color="auto"/>
            </w:tcBorders>
            <w:shd w:val="clear" w:color="000000" w:fill="FFC000"/>
            <w:vAlign w:val="center"/>
            <w:hideMark/>
          </w:tcPr>
          <w:p w14:paraId="2A136319" w14:textId="77777777" w:rsidR="00884F9A" w:rsidRPr="00E62BF1" w:rsidRDefault="00884F9A" w:rsidP="0093595D">
            <w:pPr>
              <w:rPr>
                <w:sz w:val="18"/>
                <w:szCs w:val="18"/>
                <w:lang w:eastAsia="cs-CZ"/>
              </w:rPr>
            </w:pPr>
            <w:r w:rsidRPr="00E62BF1">
              <w:rPr>
                <w:sz w:val="18"/>
                <w:szCs w:val="18"/>
                <w:lang w:eastAsia="cs-CZ"/>
              </w:rPr>
              <w:t>Kravaře</w:t>
            </w:r>
          </w:p>
        </w:tc>
        <w:tc>
          <w:tcPr>
            <w:tcW w:w="362" w:type="pct"/>
            <w:tcBorders>
              <w:top w:val="nil"/>
              <w:left w:val="nil"/>
              <w:bottom w:val="single" w:sz="4" w:space="0" w:color="auto"/>
              <w:right w:val="single" w:sz="4" w:space="0" w:color="auto"/>
            </w:tcBorders>
            <w:shd w:val="clear" w:color="000000" w:fill="FFC000"/>
            <w:vAlign w:val="center"/>
            <w:hideMark/>
          </w:tcPr>
          <w:p w14:paraId="44CD788B" w14:textId="77777777" w:rsidR="00884F9A" w:rsidRPr="00E62BF1" w:rsidRDefault="00884F9A" w:rsidP="0093595D">
            <w:pPr>
              <w:rPr>
                <w:sz w:val="18"/>
                <w:szCs w:val="18"/>
                <w:lang w:eastAsia="cs-CZ"/>
              </w:rPr>
            </w:pPr>
            <w:r w:rsidRPr="00E62BF1">
              <w:rPr>
                <w:sz w:val="18"/>
                <w:szCs w:val="18"/>
                <w:lang w:eastAsia="cs-CZ"/>
              </w:rPr>
              <w:t>Krnov</w:t>
            </w:r>
          </w:p>
        </w:tc>
        <w:tc>
          <w:tcPr>
            <w:tcW w:w="362" w:type="pct"/>
            <w:tcBorders>
              <w:top w:val="nil"/>
              <w:left w:val="nil"/>
              <w:bottom w:val="single" w:sz="4" w:space="0" w:color="auto"/>
              <w:right w:val="single" w:sz="4" w:space="0" w:color="auto"/>
            </w:tcBorders>
            <w:shd w:val="clear" w:color="000000" w:fill="FFC000"/>
            <w:vAlign w:val="center"/>
            <w:hideMark/>
          </w:tcPr>
          <w:p w14:paraId="19964AC2" w14:textId="77777777" w:rsidR="00884F9A" w:rsidRPr="00E62BF1" w:rsidRDefault="00884F9A" w:rsidP="0093595D">
            <w:pPr>
              <w:rPr>
                <w:sz w:val="18"/>
                <w:szCs w:val="18"/>
                <w:lang w:eastAsia="cs-CZ"/>
              </w:rPr>
            </w:pPr>
            <w:r w:rsidRPr="00E62BF1">
              <w:rPr>
                <w:sz w:val="18"/>
                <w:szCs w:val="18"/>
                <w:lang w:eastAsia="cs-CZ"/>
              </w:rPr>
              <w:t>Nový Jičín</w:t>
            </w:r>
          </w:p>
        </w:tc>
        <w:tc>
          <w:tcPr>
            <w:tcW w:w="362" w:type="pct"/>
            <w:tcBorders>
              <w:top w:val="nil"/>
              <w:left w:val="nil"/>
              <w:bottom w:val="single" w:sz="4" w:space="0" w:color="auto"/>
              <w:right w:val="single" w:sz="4" w:space="0" w:color="auto"/>
            </w:tcBorders>
            <w:shd w:val="clear" w:color="000000" w:fill="FFC000"/>
            <w:vAlign w:val="center"/>
            <w:hideMark/>
          </w:tcPr>
          <w:p w14:paraId="35BEBB49" w14:textId="77777777" w:rsidR="00884F9A" w:rsidRPr="00E62BF1" w:rsidRDefault="00884F9A" w:rsidP="0093595D">
            <w:pPr>
              <w:rPr>
                <w:sz w:val="18"/>
                <w:szCs w:val="18"/>
                <w:lang w:eastAsia="cs-CZ"/>
              </w:rPr>
            </w:pPr>
            <w:r w:rsidRPr="00E62BF1">
              <w:rPr>
                <w:sz w:val="18"/>
                <w:szCs w:val="18"/>
                <w:lang w:eastAsia="cs-CZ"/>
              </w:rPr>
              <w:t>Odry</w:t>
            </w:r>
          </w:p>
        </w:tc>
        <w:tc>
          <w:tcPr>
            <w:tcW w:w="362" w:type="pct"/>
            <w:tcBorders>
              <w:top w:val="nil"/>
              <w:left w:val="nil"/>
              <w:bottom w:val="single" w:sz="4" w:space="0" w:color="auto"/>
              <w:right w:val="single" w:sz="4" w:space="0" w:color="auto"/>
            </w:tcBorders>
            <w:shd w:val="clear" w:color="000000" w:fill="FFC000"/>
            <w:noWrap/>
            <w:vAlign w:val="center"/>
            <w:hideMark/>
          </w:tcPr>
          <w:p w14:paraId="7123ABF2" w14:textId="77777777" w:rsidR="00884F9A" w:rsidRPr="00E62BF1" w:rsidRDefault="00884F9A" w:rsidP="0093595D">
            <w:pPr>
              <w:rPr>
                <w:sz w:val="18"/>
                <w:szCs w:val="18"/>
                <w:lang w:eastAsia="cs-CZ"/>
              </w:rPr>
            </w:pPr>
            <w:r w:rsidRPr="00E62BF1">
              <w:rPr>
                <w:sz w:val="18"/>
                <w:szCs w:val="18"/>
                <w:lang w:eastAsia="cs-CZ"/>
              </w:rPr>
              <w:t>Opava</w:t>
            </w:r>
          </w:p>
        </w:tc>
        <w:tc>
          <w:tcPr>
            <w:tcW w:w="362" w:type="pct"/>
            <w:tcBorders>
              <w:top w:val="nil"/>
              <w:left w:val="nil"/>
              <w:bottom w:val="single" w:sz="4" w:space="0" w:color="auto"/>
              <w:right w:val="single" w:sz="4" w:space="0" w:color="auto"/>
            </w:tcBorders>
            <w:shd w:val="clear" w:color="000000" w:fill="FFC000"/>
            <w:noWrap/>
            <w:vAlign w:val="center"/>
            <w:hideMark/>
          </w:tcPr>
          <w:p w14:paraId="0088473F" w14:textId="77777777" w:rsidR="00884F9A" w:rsidRPr="00E62BF1" w:rsidRDefault="00884F9A" w:rsidP="0093595D">
            <w:pPr>
              <w:rPr>
                <w:sz w:val="18"/>
                <w:szCs w:val="18"/>
                <w:lang w:eastAsia="cs-CZ"/>
              </w:rPr>
            </w:pPr>
            <w:r w:rsidRPr="00E62BF1">
              <w:rPr>
                <w:sz w:val="18"/>
                <w:szCs w:val="18"/>
                <w:lang w:eastAsia="cs-CZ"/>
              </w:rPr>
              <w:t>Orlová</w:t>
            </w:r>
          </w:p>
        </w:tc>
        <w:tc>
          <w:tcPr>
            <w:tcW w:w="362" w:type="pct"/>
            <w:tcBorders>
              <w:top w:val="nil"/>
              <w:left w:val="nil"/>
              <w:bottom w:val="single" w:sz="4" w:space="0" w:color="auto"/>
              <w:right w:val="single" w:sz="4" w:space="0" w:color="auto"/>
            </w:tcBorders>
            <w:shd w:val="clear" w:color="000000" w:fill="FFC000"/>
            <w:noWrap/>
            <w:vAlign w:val="center"/>
            <w:hideMark/>
          </w:tcPr>
          <w:p w14:paraId="0721F7C2" w14:textId="77777777" w:rsidR="00884F9A" w:rsidRPr="00E62BF1" w:rsidRDefault="00884F9A" w:rsidP="0093595D">
            <w:pPr>
              <w:rPr>
                <w:sz w:val="18"/>
                <w:szCs w:val="18"/>
                <w:lang w:eastAsia="cs-CZ"/>
              </w:rPr>
            </w:pPr>
            <w:r w:rsidRPr="00E62BF1">
              <w:rPr>
                <w:sz w:val="18"/>
                <w:szCs w:val="18"/>
                <w:lang w:eastAsia="cs-CZ"/>
              </w:rPr>
              <w:t>Ostrava</w:t>
            </w:r>
          </w:p>
        </w:tc>
        <w:tc>
          <w:tcPr>
            <w:tcW w:w="362" w:type="pct"/>
            <w:tcBorders>
              <w:top w:val="nil"/>
              <w:left w:val="nil"/>
              <w:bottom w:val="single" w:sz="4" w:space="0" w:color="auto"/>
              <w:right w:val="single" w:sz="4" w:space="0" w:color="auto"/>
            </w:tcBorders>
            <w:shd w:val="clear" w:color="000000" w:fill="FFC000"/>
            <w:noWrap/>
            <w:vAlign w:val="center"/>
            <w:hideMark/>
          </w:tcPr>
          <w:p w14:paraId="3D2A85F9" w14:textId="77777777" w:rsidR="00884F9A" w:rsidRPr="00E62BF1" w:rsidRDefault="00884F9A" w:rsidP="0093595D">
            <w:pPr>
              <w:rPr>
                <w:sz w:val="18"/>
                <w:szCs w:val="18"/>
                <w:lang w:eastAsia="cs-CZ"/>
              </w:rPr>
            </w:pPr>
            <w:r w:rsidRPr="00E62BF1">
              <w:rPr>
                <w:sz w:val="18"/>
                <w:szCs w:val="18"/>
                <w:lang w:eastAsia="cs-CZ"/>
              </w:rPr>
              <w:t>Rýmařov</w:t>
            </w:r>
          </w:p>
        </w:tc>
        <w:tc>
          <w:tcPr>
            <w:tcW w:w="362" w:type="pct"/>
            <w:tcBorders>
              <w:top w:val="nil"/>
              <w:left w:val="nil"/>
              <w:bottom w:val="single" w:sz="4" w:space="0" w:color="auto"/>
              <w:right w:val="single" w:sz="4" w:space="0" w:color="auto"/>
            </w:tcBorders>
            <w:shd w:val="clear" w:color="000000" w:fill="FFC000"/>
            <w:noWrap/>
            <w:vAlign w:val="center"/>
            <w:hideMark/>
          </w:tcPr>
          <w:p w14:paraId="23628527" w14:textId="77777777" w:rsidR="00884F9A" w:rsidRPr="00E62BF1" w:rsidRDefault="00884F9A" w:rsidP="0093595D">
            <w:pPr>
              <w:rPr>
                <w:sz w:val="18"/>
                <w:szCs w:val="18"/>
                <w:lang w:eastAsia="cs-CZ"/>
              </w:rPr>
            </w:pPr>
            <w:r w:rsidRPr="00E62BF1">
              <w:rPr>
                <w:sz w:val="18"/>
                <w:szCs w:val="18"/>
                <w:lang w:eastAsia="cs-CZ"/>
              </w:rPr>
              <w:t>Třinec</w:t>
            </w:r>
          </w:p>
        </w:tc>
        <w:tc>
          <w:tcPr>
            <w:tcW w:w="362" w:type="pct"/>
            <w:tcBorders>
              <w:top w:val="nil"/>
              <w:left w:val="nil"/>
              <w:bottom w:val="single" w:sz="4" w:space="0" w:color="auto"/>
              <w:right w:val="single" w:sz="4" w:space="0" w:color="auto"/>
            </w:tcBorders>
            <w:shd w:val="clear" w:color="000000" w:fill="FFC000"/>
            <w:noWrap/>
            <w:vAlign w:val="center"/>
            <w:hideMark/>
          </w:tcPr>
          <w:p w14:paraId="159AE351" w14:textId="77777777" w:rsidR="00884F9A" w:rsidRPr="00E62BF1" w:rsidRDefault="00884F9A" w:rsidP="0093595D">
            <w:pPr>
              <w:rPr>
                <w:sz w:val="18"/>
                <w:szCs w:val="18"/>
                <w:lang w:eastAsia="cs-CZ"/>
              </w:rPr>
            </w:pPr>
            <w:r w:rsidRPr="00E62BF1">
              <w:rPr>
                <w:sz w:val="18"/>
                <w:szCs w:val="18"/>
                <w:lang w:eastAsia="cs-CZ"/>
              </w:rPr>
              <w:t>Vítkov</w:t>
            </w:r>
          </w:p>
        </w:tc>
      </w:tr>
      <w:tr w:rsidR="00884F9A" w:rsidRPr="00E62BF1" w14:paraId="5161EA5D" w14:textId="77777777" w:rsidTr="00E62BF1">
        <w:trPr>
          <w:trHeight w:val="300"/>
        </w:trPr>
        <w:tc>
          <w:tcPr>
            <w:tcW w:w="958" w:type="pct"/>
            <w:tcBorders>
              <w:top w:val="nil"/>
              <w:left w:val="single" w:sz="4" w:space="0" w:color="auto"/>
              <w:bottom w:val="single" w:sz="4" w:space="0" w:color="auto"/>
              <w:right w:val="single" w:sz="4" w:space="0" w:color="auto"/>
            </w:tcBorders>
            <w:shd w:val="clear" w:color="000000" w:fill="FFF2CC"/>
            <w:noWrap/>
            <w:vAlign w:val="center"/>
            <w:hideMark/>
          </w:tcPr>
          <w:p w14:paraId="4FE76BB1" w14:textId="77777777" w:rsidR="00884F9A" w:rsidRPr="00E62BF1" w:rsidRDefault="00884F9A" w:rsidP="0093595D">
            <w:pPr>
              <w:rPr>
                <w:sz w:val="18"/>
                <w:szCs w:val="18"/>
                <w:lang w:eastAsia="cs-CZ"/>
              </w:rPr>
            </w:pPr>
            <w:r w:rsidRPr="00E62BF1">
              <w:rPr>
                <w:sz w:val="18"/>
                <w:szCs w:val="18"/>
                <w:lang w:eastAsia="cs-CZ"/>
              </w:rPr>
              <w:t xml:space="preserve">Sňatky </w:t>
            </w:r>
          </w:p>
        </w:tc>
        <w:tc>
          <w:tcPr>
            <w:tcW w:w="423" w:type="pct"/>
            <w:tcBorders>
              <w:top w:val="nil"/>
              <w:left w:val="nil"/>
              <w:bottom w:val="single" w:sz="4" w:space="0" w:color="auto"/>
              <w:right w:val="single" w:sz="4" w:space="0" w:color="auto"/>
            </w:tcBorders>
            <w:shd w:val="clear" w:color="auto" w:fill="auto"/>
            <w:noWrap/>
            <w:vAlign w:val="center"/>
            <w:hideMark/>
          </w:tcPr>
          <w:p w14:paraId="7C1B5504" w14:textId="77777777" w:rsidR="00884F9A" w:rsidRPr="00E62BF1" w:rsidRDefault="00884F9A" w:rsidP="0093595D">
            <w:pPr>
              <w:rPr>
                <w:sz w:val="18"/>
                <w:szCs w:val="18"/>
                <w:lang w:eastAsia="cs-CZ"/>
              </w:rPr>
            </w:pPr>
            <w:r w:rsidRPr="00E62BF1">
              <w:rPr>
                <w:sz w:val="18"/>
                <w:szCs w:val="18"/>
                <w:lang w:eastAsia="cs-CZ"/>
              </w:rPr>
              <w:t xml:space="preserve">225 </w:t>
            </w:r>
          </w:p>
        </w:tc>
        <w:tc>
          <w:tcPr>
            <w:tcW w:w="362" w:type="pct"/>
            <w:tcBorders>
              <w:top w:val="nil"/>
              <w:left w:val="nil"/>
              <w:bottom w:val="single" w:sz="4" w:space="0" w:color="auto"/>
              <w:right w:val="single" w:sz="4" w:space="0" w:color="auto"/>
            </w:tcBorders>
            <w:shd w:val="clear" w:color="auto" w:fill="auto"/>
            <w:noWrap/>
            <w:vAlign w:val="center"/>
            <w:hideMark/>
          </w:tcPr>
          <w:p w14:paraId="3F9973FD" w14:textId="77777777" w:rsidR="00884F9A" w:rsidRPr="00E62BF1" w:rsidRDefault="00884F9A" w:rsidP="0093595D">
            <w:pPr>
              <w:rPr>
                <w:sz w:val="18"/>
                <w:szCs w:val="18"/>
                <w:lang w:eastAsia="cs-CZ"/>
              </w:rPr>
            </w:pPr>
            <w:r w:rsidRPr="00E62BF1">
              <w:rPr>
                <w:sz w:val="18"/>
                <w:szCs w:val="18"/>
                <w:lang w:eastAsia="cs-CZ"/>
              </w:rPr>
              <w:t xml:space="preserve">113 </w:t>
            </w:r>
          </w:p>
        </w:tc>
        <w:tc>
          <w:tcPr>
            <w:tcW w:w="362" w:type="pct"/>
            <w:tcBorders>
              <w:top w:val="nil"/>
              <w:left w:val="nil"/>
              <w:bottom w:val="single" w:sz="4" w:space="0" w:color="auto"/>
              <w:right w:val="single" w:sz="4" w:space="0" w:color="auto"/>
            </w:tcBorders>
            <w:shd w:val="clear" w:color="auto" w:fill="auto"/>
            <w:noWrap/>
            <w:vAlign w:val="center"/>
            <w:hideMark/>
          </w:tcPr>
          <w:p w14:paraId="7D037C5C" w14:textId="77777777" w:rsidR="00884F9A" w:rsidRPr="00E62BF1" w:rsidRDefault="00884F9A" w:rsidP="0093595D">
            <w:pPr>
              <w:rPr>
                <w:sz w:val="18"/>
                <w:szCs w:val="18"/>
                <w:lang w:eastAsia="cs-CZ"/>
              </w:rPr>
            </w:pPr>
            <w:r w:rsidRPr="00E62BF1">
              <w:rPr>
                <w:sz w:val="18"/>
                <w:szCs w:val="18"/>
                <w:lang w:eastAsia="cs-CZ"/>
              </w:rPr>
              <w:t xml:space="preserve">221 </w:t>
            </w:r>
          </w:p>
        </w:tc>
        <w:tc>
          <w:tcPr>
            <w:tcW w:w="362" w:type="pct"/>
            <w:tcBorders>
              <w:top w:val="nil"/>
              <w:left w:val="nil"/>
              <w:bottom w:val="single" w:sz="4" w:space="0" w:color="auto"/>
              <w:right w:val="single" w:sz="4" w:space="0" w:color="auto"/>
            </w:tcBorders>
            <w:shd w:val="clear" w:color="auto" w:fill="auto"/>
            <w:noWrap/>
            <w:vAlign w:val="center"/>
            <w:hideMark/>
          </w:tcPr>
          <w:p w14:paraId="09C6D242" w14:textId="77777777" w:rsidR="00884F9A" w:rsidRPr="00E62BF1" w:rsidRDefault="00884F9A" w:rsidP="0093595D">
            <w:pPr>
              <w:rPr>
                <w:sz w:val="18"/>
                <w:szCs w:val="18"/>
                <w:lang w:eastAsia="cs-CZ"/>
              </w:rPr>
            </w:pPr>
            <w:r w:rsidRPr="00E62BF1">
              <w:rPr>
                <w:sz w:val="18"/>
                <w:szCs w:val="18"/>
                <w:lang w:eastAsia="cs-CZ"/>
              </w:rPr>
              <w:t xml:space="preserve">257 </w:t>
            </w:r>
          </w:p>
        </w:tc>
        <w:tc>
          <w:tcPr>
            <w:tcW w:w="362" w:type="pct"/>
            <w:tcBorders>
              <w:top w:val="nil"/>
              <w:left w:val="nil"/>
              <w:bottom w:val="single" w:sz="4" w:space="0" w:color="auto"/>
              <w:right w:val="single" w:sz="4" w:space="0" w:color="auto"/>
            </w:tcBorders>
            <w:shd w:val="clear" w:color="auto" w:fill="auto"/>
            <w:noWrap/>
            <w:vAlign w:val="center"/>
            <w:hideMark/>
          </w:tcPr>
          <w:p w14:paraId="2B7CD2C5" w14:textId="77777777" w:rsidR="00884F9A" w:rsidRPr="00E62BF1" w:rsidRDefault="00884F9A" w:rsidP="0093595D">
            <w:pPr>
              <w:rPr>
                <w:sz w:val="18"/>
                <w:szCs w:val="18"/>
                <w:lang w:eastAsia="cs-CZ"/>
              </w:rPr>
            </w:pPr>
            <w:r w:rsidRPr="00E62BF1">
              <w:rPr>
                <w:sz w:val="18"/>
                <w:szCs w:val="18"/>
                <w:lang w:eastAsia="cs-CZ"/>
              </w:rPr>
              <w:t xml:space="preserve">93 </w:t>
            </w:r>
          </w:p>
        </w:tc>
        <w:tc>
          <w:tcPr>
            <w:tcW w:w="362" w:type="pct"/>
            <w:tcBorders>
              <w:top w:val="nil"/>
              <w:left w:val="nil"/>
              <w:bottom w:val="single" w:sz="4" w:space="0" w:color="auto"/>
              <w:right w:val="single" w:sz="4" w:space="0" w:color="auto"/>
            </w:tcBorders>
            <w:shd w:val="clear" w:color="auto" w:fill="auto"/>
            <w:noWrap/>
            <w:vAlign w:val="center"/>
            <w:hideMark/>
          </w:tcPr>
          <w:p w14:paraId="6EAE8A28" w14:textId="77777777" w:rsidR="00884F9A" w:rsidRPr="00E62BF1" w:rsidRDefault="00884F9A" w:rsidP="0093595D">
            <w:pPr>
              <w:rPr>
                <w:sz w:val="18"/>
                <w:szCs w:val="18"/>
                <w:lang w:eastAsia="cs-CZ"/>
              </w:rPr>
            </w:pPr>
            <w:r w:rsidRPr="00E62BF1">
              <w:rPr>
                <w:sz w:val="18"/>
                <w:szCs w:val="18"/>
                <w:lang w:eastAsia="cs-CZ"/>
              </w:rPr>
              <w:t xml:space="preserve">566 </w:t>
            </w:r>
          </w:p>
        </w:tc>
        <w:tc>
          <w:tcPr>
            <w:tcW w:w="362" w:type="pct"/>
            <w:tcBorders>
              <w:top w:val="nil"/>
              <w:left w:val="nil"/>
              <w:bottom w:val="single" w:sz="4" w:space="0" w:color="auto"/>
              <w:right w:val="single" w:sz="4" w:space="0" w:color="auto"/>
            </w:tcBorders>
            <w:shd w:val="clear" w:color="auto" w:fill="auto"/>
            <w:noWrap/>
            <w:vAlign w:val="center"/>
            <w:hideMark/>
          </w:tcPr>
          <w:p w14:paraId="38F72262" w14:textId="77777777" w:rsidR="00884F9A" w:rsidRPr="00E62BF1" w:rsidRDefault="00884F9A" w:rsidP="0093595D">
            <w:pPr>
              <w:rPr>
                <w:sz w:val="18"/>
                <w:szCs w:val="18"/>
                <w:lang w:eastAsia="cs-CZ"/>
              </w:rPr>
            </w:pPr>
            <w:r w:rsidRPr="00E62BF1">
              <w:rPr>
                <w:sz w:val="18"/>
                <w:szCs w:val="18"/>
                <w:lang w:eastAsia="cs-CZ"/>
              </w:rPr>
              <w:t xml:space="preserve">197 </w:t>
            </w:r>
          </w:p>
        </w:tc>
        <w:tc>
          <w:tcPr>
            <w:tcW w:w="362" w:type="pct"/>
            <w:tcBorders>
              <w:top w:val="nil"/>
              <w:left w:val="nil"/>
              <w:bottom w:val="single" w:sz="4" w:space="0" w:color="auto"/>
              <w:right w:val="single" w:sz="4" w:space="0" w:color="auto"/>
            </w:tcBorders>
            <w:shd w:val="clear" w:color="auto" w:fill="auto"/>
            <w:noWrap/>
            <w:vAlign w:val="center"/>
            <w:hideMark/>
          </w:tcPr>
          <w:p w14:paraId="7BEEDB32" w14:textId="77777777" w:rsidR="00884F9A" w:rsidRPr="00E62BF1" w:rsidRDefault="00884F9A" w:rsidP="0093595D">
            <w:pPr>
              <w:rPr>
                <w:sz w:val="18"/>
                <w:szCs w:val="18"/>
                <w:lang w:eastAsia="cs-CZ"/>
              </w:rPr>
            </w:pPr>
            <w:r w:rsidRPr="00E62BF1">
              <w:rPr>
                <w:sz w:val="18"/>
                <w:szCs w:val="18"/>
                <w:lang w:eastAsia="cs-CZ"/>
              </w:rPr>
              <w:t xml:space="preserve">1 678 </w:t>
            </w:r>
          </w:p>
        </w:tc>
        <w:tc>
          <w:tcPr>
            <w:tcW w:w="362" w:type="pct"/>
            <w:tcBorders>
              <w:top w:val="nil"/>
              <w:left w:val="nil"/>
              <w:bottom w:val="single" w:sz="4" w:space="0" w:color="auto"/>
              <w:right w:val="single" w:sz="4" w:space="0" w:color="auto"/>
            </w:tcBorders>
            <w:shd w:val="clear" w:color="auto" w:fill="auto"/>
            <w:noWrap/>
            <w:vAlign w:val="center"/>
            <w:hideMark/>
          </w:tcPr>
          <w:p w14:paraId="155C05F4" w14:textId="77777777" w:rsidR="00884F9A" w:rsidRPr="00E62BF1" w:rsidRDefault="00884F9A" w:rsidP="0093595D">
            <w:pPr>
              <w:rPr>
                <w:sz w:val="18"/>
                <w:szCs w:val="18"/>
                <w:lang w:eastAsia="cs-CZ"/>
              </w:rPr>
            </w:pPr>
            <w:r w:rsidRPr="00E62BF1">
              <w:rPr>
                <w:sz w:val="18"/>
                <w:szCs w:val="18"/>
                <w:lang w:eastAsia="cs-CZ"/>
              </w:rPr>
              <w:t xml:space="preserve">83 </w:t>
            </w:r>
          </w:p>
        </w:tc>
        <w:tc>
          <w:tcPr>
            <w:tcW w:w="362" w:type="pct"/>
            <w:tcBorders>
              <w:top w:val="nil"/>
              <w:left w:val="nil"/>
              <w:bottom w:val="single" w:sz="4" w:space="0" w:color="auto"/>
              <w:right w:val="single" w:sz="4" w:space="0" w:color="auto"/>
            </w:tcBorders>
            <w:shd w:val="clear" w:color="auto" w:fill="auto"/>
            <w:noWrap/>
            <w:vAlign w:val="center"/>
            <w:hideMark/>
          </w:tcPr>
          <w:p w14:paraId="065D0DA1" w14:textId="77777777" w:rsidR="00884F9A" w:rsidRPr="00E62BF1" w:rsidRDefault="00884F9A" w:rsidP="0093595D">
            <w:pPr>
              <w:rPr>
                <w:sz w:val="18"/>
                <w:szCs w:val="18"/>
                <w:lang w:eastAsia="cs-CZ"/>
              </w:rPr>
            </w:pPr>
            <w:r w:rsidRPr="00E62BF1">
              <w:rPr>
                <w:sz w:val="18"/>
                <w:szCs w:val="18"/>
                <w:lang w:eastAsia="cs-CZ"/>
              </w:rPr>
              <w:t xml:space="preserve">267 </w:t>
            </w:r>
          </w:p>
        </w:tc>
        <w:tc>
          <w:tcPr>
            <w:tcW w:w="362" w:type="pct"/>
            <w:tcBorders>
              <w:top w:val="nil"/>
              <w:left w:val="nil"/>
              <w:bottom w:val="single" w:sz="4" w:space="0" w:color="auto"/>
              <w:right w:val="single" w:sz="4" w:space="0" w:color="auto"/>
            </w:tcBorders>
            <w:shd w:val="clear" w:color="auto" w:fill="auto"/>
            <w:noWrap/>
            <w:vAlign w:val="center"/>
            <w:hideMark/>
          </w:tcPr>
          <w:p w14:paraId="3AE07E81" w14:textId="77777777" w:rsidR="00884F9A" w:rsidRPr="00E62BF1" w:rsidRDefault="00884F9A" w:rsidP="0093595D">
            <w:pPr>
              <w:rPr>
                <w:sz w:val="18"/>
                <w:szCs w:val="18"/>
                <w:lang w:eastAsia="cs-CZ"/>
              </w:rPr>
            </w:pPr>
            <w:r w:rsidRPr="00E62BF1">
              <w:rPr>
                <w:sz w:val="18"/>
                <w:szCs w:val="18"/>
                <w:lang w:eastAsia="cs-CZ"/>
              </w:rPr>
              <w:t xml:space="preserve">65 </w:t>
            </w:r>
          </w:p>
        </w:tc>
      </w:tr>
      <w:tr w:rsidR="00884F9A" w:rsidRPr="00E62BF1" w14:paraId="364D5BF1" w14:textId="77777777" w:rsidTr="00E62BF1">
        <w:trPr>
          <w:trHeight w:val="300"/>
        </w:trPr>
        <w:tc>
          <w:tcPr>
            <w:tcW w:w="958" w:type="pct"/>
            <w:tcBorders>
              <w:top w:val="nil"/>
              <w:left w:val="single" w:sz="4" w:space="0" w:color="auto"/>
              <w:bottom w:val="single" w:sz="4" w:space="0" w:color="auto"/>
              <w:right w:val="single" w:sz="4" w:space="0" w:color="auto"/>
            </w:tcBorders>
            <w:shd w:val="clear" w:color="000000" w:fill="FFF2CC"/>
            <w:noWrap/>
            <w:vAlign w:val="center"/>
            <w:hideMark/>
          </w:tcPr>
          <w:p w14:paraId="3468C0E9" w14:textId="77777777" w:rsidR="00884F9A" w:rsidRPr="00E62BF1" w:rsidRDefault="00884F9A" w:rsidP="0093595D">
            <w:pPr>
              <w:rPr>
                <w:sz w:val="18"/>
                <w:szCs w:val="18"/>
                <w:lang w:eastAsia="cs-CZ"/>
              </w:rPr>
            </w:pPr>
            <w:r w:rsidRPr="00E62BF1">
              <w:rPr>
                <w:sz w:val="18"/>
                <w:szCs w:val="18"/>
                <w:lang w:eastAsia="cs-CZ"/>
              </w:rPr>
              <w:t>Rozvody</w:t>
            </w:r>
          </w:p>
        </w:tc>
        <w:tc>
          <w:tcPr>
            <w:tcW w:w="423" w:type="pct"/>
            <w:tcBorders>
              <w:top w:val="nil"/>
              <w:left w:val="nil"/>
              <w:bottom w:val="single" w:sz="4" w:space="0" w:color="auto"/>
              <w:right w:val="single" w:sz="4" w:space="0" w:color="auto"/>
            </w:tcBorders>
            <w:shd w:val="clear" w:color="auto" w:fill="auto"/>
            <w:noWrap/>
            <w:vAlign w:val="center"/>
            <w:hideMark/>
          </w:tcPr>
          <w:p w14:paraId="31BD7D4B" w14:textId="77777777" w:rsidR="00884F9A" w:rsidRPr="00E62BF1" w:rsidRDefault="00884F9A" w:rsidP="0093595D">
            <w:pPr>
              <w:rPr>
                <w:sz w:val="18"/>
                <w:szCs w:val="18"/>
                <w:lang w:eastAsia="cs-CZ"/>
              </w:rPr>
            </w:pPr>
            <w:r w:rsidRPr="00E62BF1">
              <w:rPr>
                <w:sz w:val="18"/>
                <w:szCs w:val="18"/>
                <w:lang w:eastAsia="cs-CZ"/>
              </w:rPr>
              <w:t xml:space="preserve">74 </w:t>
            </w:r>
          </w:p>
        </w:tc>
        <w:tc>
          <w:tcPr>
            <w:tcW w:w="362" w:type="pct"/>
            <w:tcBorders>
              <w:top w:val="nil"/>
              <w:left w:val="nil"/>
              <w:bottom w:val="single" w:sz="4" w:space="0" w:color="auto"/>
              <w:right w:val="single" w:sz="4" w:space="0" w:color="auto"/>
            </w:tcBorders>
            <w:shd w:val="clear" w:color="auto" w:fill="auto"/>
            <w:noWrap/>
            <w:vAlign w:val="center"/>
            <w:hideMark/>
          </w:tcPr>
          <w:p w14:paraId="4D7C6722" w14:textId="77777777" w:rsidR="00884F9A" w:rsidRPr="00E62BF1" w:rsidRDefault="00884F9A" w:rsidP="0093595D">
            <w:pPr>
              <w:rPr>
                <w:sz w:val="18"/>
                <w:szCs w:val="18"/>
                <w:lang w:eastAsia="cs-CZ"/>
              </w:rPr>
            </w:pPr>
            <w:r w:rsidRPr="00E62BF1">
              <w:rPr>
                <w:sz w:val="18"/>
                <w:szCs w:val="18"/>
                <w:lang w:eastAsia="cs-CZ"/>
              </w:rPr>
              <w:t xml:space="preserve">35 </w:t>
            </w:r>
          </w:p>
        </w:tc>
        <w:tc>
          <w:tcPr>
            <w:tcW w:w="362" w:type="pct"/>
            <w:tcBorders>
              <w:top w:val="nil"/>
              <w:left w:val="nil"/>
              <w:bottom w:val="single" w:sz="4" w:space="0" w:color="auto"/>
              <w:right w:val="single" w:sz="4" w:space="0" w:color="auto"/>
            </w:tcBorders>
            <w:shd w:val="clear" w:color="auto" w:fill="auto"/>
            <w:noWrap/>
            <w:vAlign w:val="center"/>
            <w:hideMark/>
          </w:tcPr>
          <w:p w14:paraId="388D68BB" w14:textId="77777777" w:rsidR="00884F9A" w:rsidRPr="00E62BF1" w:rsidRDefault="00884F9A" w:rsidP="0093595D">
            <w:pPr>
              <w:rPr>
                <w:sz w:val="18"/>
                <w:szCs w:val="18"/>
                <w:lang w:eastAsia="cs-CZ"/>
              </w:rPr>
            </w:pPr>
            <w:r w:rsidRPr="00E62BF1">
              <w:rPr>
                <w:sz w:val="18"/>
                <w:szCs w:val="18"/>
                <w:lang w:eastAsia="cs-CZ"/>
              </w:rPr>
              <w:t xml:space="preserve">74 </w:t>
            </w:r>
          </w:p>
        </w:tc>
        <w:tc>
          <w:tcPr>
            <w:tcW w:w="362" w:type="pct"/>
            <w:tcBorders>
              <w:top w:val="nil"/>
              <w:left w:val="nil"/>
              <w:bottom w:val="single" w:sz="4" w:space="0" w:color="auto"/>
              <w:right w:val="single" w:sz="4" w:space="0" w:color="auto"/>
            </w:tcBorders>
            <w:shd w:val="clear" w:color="auto" w:fill="auto"/>
            <w:noWrap/>
            <w:vAlign w:val="center"/>
            <w:hideMark/>
          </w:tcPr>
          <w:p w14:paraId="23F79E8F" w14:textId="77777777" w:rsidR="00884F9A" w:rsidRPr="00E62BF1" w:rsidRDefault="00884F9A" w:rsidP="0093595D">
            <w:pPr>
              <w:rPr>
                <w:sz w:val="18"/>
                <w:szCs w:val="18"/>
                <w:lang w:eastAsia="cs-CZ"/>
              </w:rPr>
            </w:pPr>
            <w:r w:rsidRPr="00E62BF1">
              <w:rPr>
                <w:sz w:val="18"/>
                <w:szCs w:val="18"/>
                <w:lang w:eastAsia="cs-CZ"/>
              </w:rPr>
              <w:t xml:space="preserve">99 </w:t>
            </w:r>
          </w:p>
        </w:tc>
        <w:tc>
          <w:tcPr>
            <w:tcW w:w="362" w:type="pct"/>
            <w:tcBorders>
              <w:top w:val="nil"/>
              <w:left w:val="nil"/>
              <w:bottom w:val="single" w:sz="4" w:space="0" w:color="auto"/>
              <w:right w:val="single" w:sz="4" w:space="0" w:color="auto"/>
            </w:tcBorders>
            <w:shd w:val="clear" w:color="auto" w:fill="auto"/>
            <w:noWrap/>
            <w:vAlign w:val="center"/>
            <w:hideMark/>
          </w:tcPr>
          <w:p w14:paraId="6D8A9882" w14:textId="77777777" w:rsidR="00884F9A" w:rsidRPr="00E62BF1" w:rsidRDefault="00884F9A" w:rsidP="0093595D">
            <w:pPr>
              <w:rPr>
                <w:sz w:val="18"/>
                <w:szCs w:val="18"/>
                <w:lang w:eastAsia="cs-CZ"/>
              </w:rPr>
            </w:pPr>
            <w:r w:rsidRPr="00E62BF1">
              <w:rPr>
                <w:sz w:val="18"/>
                <w:szCs w:val="18"/>
                <w:lang w:eastAsia="cs-CZ"/>
              </w:rPr>
              <w:t xml:space="preserve">34 </w:t>
            </w:r>
          </w:p>
        </w:tc>
        <w:tc>
          <w:tcPr>
            <w:tcW w:w="362" w:type="pct"/>
            <w:tcBorders>
              <w:top w:val="nil"/>
              <w:left w:val="nil"/>
              <w:bottom w:val="single" w:sz="4" w:space="0" w:color="auto"/>
              <w:right w:val="single" w:sz="4" w:space="0" w:color="auto"/>
            </w:tcBorders>
            <w:shd w:val="clear" w:color="auto" w:fill="auto"/>
            <w:noWrap/>
            <w:vAlign w:val="center"/>
            <w:hideMark/>
          </w:tcPr>
          <w:p w14:paraId="790994C8" w14:textId="77777777" w:rsidR="00884F9A" w:rsidRPr="00E62BF1" w:rsidRDefault="00884F9A" w:rsidP="0093595D">
            <w:pPr>
              <w:rPr>
                <w:sz w:val="18"/>
                <w:szCs w:val="18"/>
                <w:lang w:eastAsia="cs-CZ"/>
              </w:rPr>
            </w:pPr>
            <w:r w:rsidRPr="00E62BF1">
              <w:rPr>
                <w:sz w:val="18"/>
                <w:szCs w:val="18"/>
                <w:lang w:eastAsia="cs-CZ"/>
              </w:rPr>
              <w:t xml:space="preserve">221 </w:t>
            </w:r>
          </w:p>
        </w:tc>
        <w:tc>
          <w:tcPr>
            <w:tcW w:w="362" w:type="pct"/>
            <w:tcBorders>
              <w:top w:val="nil"/>
              <w:left w:val="nil"/>
              <w:bottom w:val="single" w:sz="4" w:space="0" w:color="auto"/>
              <w:right w:val="single" w:sz="4" w:space="0" w:color="auto"/>
            </w:tcBorders>
            <w:shd w:val="clear" w:color="auto" w:fill="auto"/>
            <w:noWrap/>
            <w:vAlign w:val="center"/>
            <w:hideMark/>
          </w:tcPr>
          <w:p w14:paraId="7F9DA9AC" w14:textId="77777777" w:rsidR="00884F9A" w:rsidRPr="00E62BF1" w:rsidRDefault="00884F9A" w:rsidP="0093595D">
            <w:pPr>
              <w:rPr>
                <w:sz w:val="18"/>
                <w:szCs w:val="18"/>
                <w:lang w:eastAsia="cs-CZ"/>
              </w:rPr>
            </w:pPr>
            <w:r w:rsidRPr="00E62BF1">
              <w:rPr>
                <w:sz w:val="18"/>
                <w:szCs w:val="18"/>
                <w:lang w:eastAsia="cs-CZ"/>
              </w:rPr>
              <w:t xml:space="preserve">79 </w:t>
            </w:r>
          </w:p>
        </w:tc>
        <w:tc>
          <w:tcPr>
            <w:tcW w:w="362" w:type="pct"/>
            <w:tcBorders>
              <w:top w:val="nil"/>
              <w:left w:val="nil"/>
              <w:bottom w:val="single" w:sz="4" w:space="0" w:color="auto"/>
              <w:right w:val="single" w:sz="4" w:space="0" w:color="auto"/>
            </w:tcBorders>
            <w:shd w:val="clear" w:color="auto" w:fill="auto"/>
            <w:noWrap/>
            <w:vAlign w:val="center"/>
            <w:hideMark/>
          </w:tcPr>
          <w:p w14:paraId="5E8336C6" w14:textId="77777777" w:rsidR="00884F9A" w:rsidRPr="00E62BF1" w:rsidRDefault="00884F9A" w:rsidP="0093595D">
            <w:pPr>
              <w:rPr>
                <w:sz w:val="18"/>
                <w:szCs w:val="18"/>
                <w:lang w:eastAsia="cs-CZ"/>
              </w:rPr>
            </w:pPr>
            <w:r w:rsidRPr="00E62BF1">
              <w:rPr>
                <w:sz w:val="18"/>
                <w:szCs w:val="18"/>
                <w:lang w:eastAsia="cs-CZ"/>
              </w:rPr>
              <w:t xml:space="preserve">705 </w:t>
            </w:r>
          </w:p>
        </w:tc>
        <w:tc>
          <w:tcPr>
            <w:tcW w:w="362" w:type="pct"/>
            <w:tcBorders>
              <w:top w:val="nil"/>
              <w:left w:val="nil"/>
              <w:bottom w:val="single" w:sz="4" w:space="0" w:color="auto"/>
              <w:right w:val="single" w:sz="4" w:space="0" w:color="auto"/>
            </w:tcBorders>
            <w:shd w:val="clear" w:color="auto" w:fill="auto"/>
            <w:noWrap/>
            <w:vAlign w:val="center"/>
            <w:hideMark/>
          </w:tcPr>
          <w:p w14:paraId="6AD93D8B" w14:textId="77777777" w:rsidR="00884F9A" w:rsidRPr="00E62BF1" w:rsidRDefault="00884F9A" w:rsidP="0093595D">
            <w:pPr>
              <w:rPr>
                <w:sz w:val="18"/>
                <w:szCs w:val="18"/>
                <w:lang w:eastAsia="cs-CZ"/>
              </w:rPr>
            </w:pPr>
            <w:r w:rsidRPr="00E62BF1">
              <w:rPr>
                <w:sz w:val="18"/>
                <w:szCs w:val="18"/>
                <w:lang w:eastAsia="cs-CZ"/>
              </w:rPr>
              <w:t xml:space="preserve">32 </w:t>
            </w:r>
          </w:p>
        </w:tc>
        <w:tc>
          <w:tcPr>
            <w:tcW w:w="362" w:type="pct"/>
            <w:tcBorders>
              <w:top w:val="nil"/>
              <w:left w:val="nil"/>
              <w:bottom w:val="single" w:sz="4" w:space="0" w:color="auto"/>
              <w:right w:val="single" w:sz="4" w:space="0" w:color="auto"/>
            </w:tcBorders>
            <w:shd w:val="clear" w:color="auto" w:fill="auto"/>
            <w:noWrap/>
            <w:vAlign w:val="center"/>
            <w:hideMark/>
          </w:tcPr>
          <w:p w14:paraId="2B1AE1C0" w14:textId="77777777" w:rsidR="00884F9A" w:rsidRPr="00E62BF1" w:rsidRDefault="00884F9A" w:rsidP="0093595D">
            <w:pPr>
              <w:rPr>
                <w:sz w:val="18"/>
                <w:szCs w:val="18"/>
                <w:lang w:eastAsia="cs-CZ"/>
              </w:rPr>
            </w:pPr>
            <w:r w:rsidRPr="00E62BF1">
              <w:rPr>
                <w:sz w:val="18"/>
                <w:szCs w:val="18"/>
                <w:lang w:eastAsia="cs-CZ"/>
              </w:rPr>
              <w:t xml:space="preserve">118 </w:t>
            </w:r>
          </w:p>
        </w:tc>
        <w:tc>
          <w:tcPr>
            <w:tcW w:w="362" w:type="pct"/>
            <w:tcBorders>
              <w:top w:val="nil"/>
              <w:left w:val="nil"/>
              <w:bottom w:val="single" w:sz="4" w:space="0" w:color="auto"/>
              <w:right w:val="single" w:sz="4" w:space="0" w:color="auto"/>
            </w:tcBorders>
            <w:shd w:val="clear" w:color="auto" w:fill="auto"/>
            <w:noWrap/>
            <w:vAlign w:val="center"/>
            <w:hideMark/>
          </w:tcPr>
          <w:p w14:paraId="41535E16" w14:textId="77777777" w:rsidR="00884F9A" w:rsidRPr="00E62BF1" w:rsidRDefault="00884F9A" w:rsidP="0093595D">
            <w:pPr>
              <w:rPr>
                <w:sz w:val="18"/>
                <w:szCs w:val="18"/>
                <w:lang w:eastAsia="cs-CZ"/>
              </w:rPr>
            </w:pPr>
            <w:r w:rsidRPr="00E62BF1">
              <w:rPr>
                <w:sz w:val="18"/>
                <w:szCs w:val="18"/>
                <w:lang w:eastAsia="cs-CZ"/>
              </w:rPr>
              <w:t xml:space="preserve">34 </w:t>
            </w:r>
          </w:p>
        </w:tc>
      </w:tr>
      <w:tr w:rsidR="00884F9A" w:rsidRPr="00E62BF1" w14:paraId="79DA42B4" w14:textId="77777777" w:rsidTr="00E62BF1">
        <w:trPr>
          <w:trHeight w:val="300"/>
        </w:trPr>
        <w:tc>
          <w:tcPr>
            <w:tcW w:w="958" w:type="pct"/>
            <w:tcBorders>
              <w:top w:val="nil"/>
              <w:left w:val="single" w:sz="4" w:space="0" w:color="auto"/>
              <w:bottom w:val="single" w:sz="4" w:space="0" w:color="auto"/>
              <w:right w:val="single" w:sz="4" w:space="0" w:color="auto"/>
            </w:tcBorders>
            <w:shd w:val="clear" w:color="000000" w:fill="FFF2CC"/>
            <w:noWrap/>
            <w:vAlign w:val="center"/>
            <w:hideMark/>
          </w:tcPr>
          <w:p w14:paraId="50CD003F" w14:textId="77777777" w:rsidR="00884F9A" w:rsidRPr="00E62BF1" w:rsidRDefault="00884F9A" w:rsidP="0093595D">
            <w:pPr>
              <w:rPr>
                <w:sz w:val="18"/>
                <w:szCs w:val="18"/>
                <w:lang w:eastAsia="cs-CZ"/>
              </w:rPr>
            </w:pPr>
            <w:r w:rsidRPr="00E62BF1">
              <w:rPr>
                <w:sz w:val="18"/>
                <w:szCs w:val="18"/>
                <w:lang w:eastAsia="cs-CZ"/>
              </w:rPr>
              <w:t>S nezletilými dětmi</w:t>
            </w:r>
          </w:p>
        </w:tc>
        <w:tc>
          <w:tcPr>
            <w:tcW w:w="423" w:type="pct"/>
            <w:tcBorders>
              <w:top w:val="nil"/>
              <w:left w:val="nil"/>
              <w:bottom w:val="single" w:sz="4" w:space="0" w:color="auto"/>
              <w:right w:val="single" w:sz="4" w:space="0" w:color="auto"/>
            </w:tcBorders>
            <w:shd w:val="clear" w:color="auto" w:fill="auto"/>
            <w:noWrap/>
            <w:vAlign w:val="center"/>
            <w:hideMark/>
          </w:tcPr>
          <w:p w14:paraId="638F469A" w14:textId="77777777" w:rsidR="00884F9A" w:rsidRPr="00E62BF1" w:rsidRDefault="00884F9A" w:rsidP="0093595D">
            <w:pPr>
              <w:rPr>
                <w:sz w:val="18"/>
                <w:szCs w:val="18"/>
                <w:lang w:eastAsia="cs-CZ"/>
              </w:rPr>
            </w:pPr>
            <w:r w:rsidRPr="00E62BF1">
              <w:rPr>
                <w:sz w:val="18"/>
                <w:szCs w:val="18"/>
                <w:lang w:eastAsia="cs-CZ"/>
              </w:rPr>
              <w:t xml:space="preserve">41 </w:t>
            </w:r>
          </w:p>
        </w:tc>
        <w:tc>
          <w:tcPr>
            <w:tcW w:w="362" w:type="pct"/>
            <w:tcBorders>
              <w:top w:val="nil"/>
              <w:left w:val="nil"/>
              <w:bottom w:val="single" w:sz="4" w:space="0" w:color="auto"/>
              <w:right w:val="single" w:sz="4" w:space="0" w:color="auto"/>
            </w:tcBorders>
            <w:shd w:val="clear" w:color="auto" w:fill="auto"/>
            <w:noWrap/>
            <w:vAlign w:val="center"/>
            <w:hideMark/>
          </w:tcPr>
          <w:p w14:paraId="0A947A5C" w14:textId="77777777" w:rsidR="00884F9A" w:rsidRPr="00E62BF1" w:rsidRDefault="00884F9A" w:rsidP="0093595D">
            <w:pPr>
              <w:rPr>
                <w:sz w:val="18"/>
                <w:szCs w:val="18"/>
                <w:lang w:eastAsia="cs-CZ"/>
              </w:rPr>
            </w:pPr>
            <w:r w:rsidRPr="00E62BF1">
              <w:rPr>
                <w:sz w:val="18"/>
                <w:szCs w:val="18"/>
                <w:lang w:eastAsia="cs-CZ"/>
              </w:rPr>
              <w:t xml:space="preserve">22 </w:t>
            </w:r>
          </w:p>
        </w:tc>
        <w:tc>
          <w:tcPr>
            <w:tcW w:w="362" w:type="pct"/>
            <w:tcBorders>
              <w:top w:val="nil"/>
              <w:left w:val="nil"/>
              <w:bottom w:val="single" w:sz="4" w:space="0" w:color="auto"/>
              <w:right w:val="single" w:sz="4" w:space="0" w:color="auto"/>
            </w:tcBorders>
            <w:shd w:val="clear" w:color="auto" w:fill="auto"/>
            <w:noWrap/>
            <w:vAlign w:val="center"/>
            <w:hideMark/>
          </w:tcPr>
          <w:p w14:paraId="7D26CAEC" w14:textId="77777777" w:rsidR="00884F9A" w:rsidRPr="00E62BF1" w:rsidRDefault="00884F9A" w:rsidP="0093595D">
            <w:pPr>
              <w:rPr>
                <w:sz w:val="18"/>
                <w:szCs w:val="18"/>
                <w:lang w:eastAsia="cs-CZ"/>
              </w:rPr>
            </w:pPr>
            <w:r w:rsidRPr="00E62BF1">
              <w:rPr>
                <w:sz w:val="18"/>
                <w:szCs w:val="18"/>
                <w:lang w:eastAsia="cs-CZ"/>
              </w:rPr>
              <w:t xml:space="preserve">37 </w:t>
            </w:r>
          </w:p>
        </w:tc>
        <w:tc>
          <w:tcPr>
            <w:tcW w:w="362" w:type="pct"/>
            <w:tcBorders>
              <w:top w:val="nil"/>
              <w:left w:val="nil"/>
              <w:bottom w:val="single" w:sz="4" w:space="0" w:color="auto"/>
              <w:right w:val="single" w:sz="4" w:space="0" w:color="auto"/>
            </w:tcBorders>
            <w:shd w:val="clear" w:color="auto" w:fill="auto"/>
            <w:noWrap/>
            <w:vAlign w:val="center"/>
            <w:hideMark/>
          </w:tcPr>
          <w:p w14:paraId="5443C614" w14:textId="77777777" w:rsidR="00884F9A" w:rsidRPr="00E62BF1" w:rsidRDefault="00884F9A" w:rsidP="0093595D">
            <w:pPr>
              <w:rPr>
                <w:sz w:val="18"/>
                <w:szCs w:val="18"/>
                <w:lang w:eastAsia="cs-CZ"/>
              </w:rPr>
            </w:pPr>
            <w:r w:rsidRPr="00E62BF1">
              <w:rPr>
                <w:sz w:val="18"/>
                <w:szCs w:val="18"/>
                <w:lang w:eastAsia="cs-CZ"/>
              </w:rPr>
              <w:t xml:space="preserve">69 </w:t>
            </w:r>
          </w:p>
        </w:tc>
        <w:tc>
          <w:tcPr>
            <w:tcW w:w="362" w:type="pct"/>
            <w:tcBorders>
              <w:top w:val="nil"/>
              <w:left w:val="nil"/>
              <w:bottom w:val="single" w:sz="4" w:space="0" w:color="auto"/>
              <w:right w:val="single" w:sz="4" w:space="0" w:color="auto"/>
            </w:tcBorders>
            <w:shd w:val="clear" w:color="auto" w:fill="auto"/>
            <w:noWrap/>
            <w:vAlign w:val="center"/>
            <w:hideMark/>
          </w:tcPr>
          <w:p w14:paraId="4712E154" w14:textId="77777777" w:rsidR="00884F9A" w:rsidRPr="00E62BF1" w:rsidRDefault="00884F9A" w:rsidP="0093595D">
            <w:pPr>
              <w:rPr>
                <w:sz w:val="18"/>
                <w:szCs w:val="18"/>
                <w:lang w:eastAsia="cs-CZ"/>
              </w:rPr>
            </w:pPr>
            <w:r w:rsidRPr="00E62BF1">
              <w:rPr>
                <w:sz w:val="18"/>
                <w:szCs w:val="18"/>
                <w:lang w:eastAsia="cs-CZ"/>
              </w:rPr>
              <w:t xml:space="preserve">24 </w:t>
            </w:r>
          </w:p>
        </w:tc>
        <w:tc>
          <w:tcPr>
            <w:tcW w:w="362" w:type="pct"/>
            <w:tcBorders>
              <w:top w:val="nil"/>
              <w:left w:val="nil"/>
              <w:bottom w:val="single" w:sz="4" w:space="0" w:color="auto"/>
              <w:right w:val="single" w:sz="4" w:space="0" w:color="auto"/>
            </w:tcBorders>
            <w:shd w:val="clear" w:color="auto" w:fill="auto"/>
            <w:noWrap/>
            <w:vAlign w:val="center"/>
            <w:hideMark/>
          </w:tcPr>
          <w:p w14:paraId="3A5B3B38" w14:textId="77777777" w:rsidR="00884F9A" w:rsidRPr="00E62BF1" w:rsidRDefault="00884F9A" w:rsidP="0093595D">
            <w:pPr>
              <w:rPr>
                <w:sz w:val="18"/>
                <w:szCs w:val="18"/>
                <w:lang w:eastAsia="cs-CZ"/>
              </w:rPr>
            </w:pPr>
            <w:r w:rsidRPr="00E62BF1">
              <w:rPr>
                <w:sz w:val="18"/>
                <w:szCs w:val="18"/>
                <w:lang w:eastAsia="cs-CZ"/>
              </w:rPr>
              <w:t xml:space="preserve">131 </w:t>
            </w:r>
          </w:p>
        </w:tc>
        <w:tc>
          <w:tcPr>
            <w:tcW w:w="362" w:type="pct"/>
            <w:tcBorders>
              <w:top w:val="nil"/>
              <w:left w:val="nil"/>
              <w:bottom w:val="single" w:sz="4" w:space="0" w:color="auto"/>
              <w:right w:val="single" w:sz="4" w:space="0" w:color="auto"/>
            </w:tcBorders>
            <w:shd w:val="clear" w:color="auto" w:fill="auto"/>
            <w:noWrap/>
            <w:vAlign w:val="center"/>
            <w:hideMark/>
          </w:tcPr>
          <w:p w14:paraId="58FB95CE" w14:textId="77777777" w:rsidR="00884F9A" w:rsidRPr="00E62BF1" w:rsidRDefault="00884F9A" w:rsidP="0093595D">
            <w:pPr>
              <w:rPr>
                <w:sz w:val="18"/>
                <w:szCs w:val="18"/>
                <w:lang w:eastAsia="cs-CZ"/>
              </w:rPr>
            </w:pPr>
            <w:r w:rsidRPr="00E62BF1">
              <w:rPr>
                <w:sz w:val="18"/>
                <w:szCs w:val="18"/>
                <w:lang w:eastAsia="cs-CZ"/>
              </w:rPr>
              <w:t xml:space="preserve">48 </w:t>
            </w:r>
          </w:p>
        </w:tc>
        <w:tc>
          <w:tcPr>
            <w:tcW w:w="362" w:type="pct"/>
            <w:tcBorders>
              <w:top w:val="nil"/>
              <w:left w:val="nil"/>
              <w:bottom w:val="single" w:sz="4" w:space="0" w:color="auto"/>
              <w:right w:val="single" w:sz="4" w:space="0" w:color="auto"/>
            </w:tcBorders>
            <w:shd w:val="clear" w:color="auto" w:fill="auto"/>
            <w:noWrap/>
            <w:vAlign w:val="center"/>
            <w:hideMark/>
          </w:tcPr>
          <w:p w14:paraId="46AEDE18" w14:textId="77777777" w:rsidR="00884F9A" w:rsidRPr="00E62BF1" w:rsidRDefault="00884F9A" w:rsidP="0093595D">
            <w:pPr>
              <w:rPr>
                <w:sz w:val="18"/>
                <w:szCs w:val="18"/>
                <w:lang w:eastAsia="cs-CZ"/>
              </w:rPr>
            </w:pPr>
            <w:r w:rsidRPr="00E62BF1">
              <w:rPr>
                <w:sz w:val="18"/>
                <w:szCs w:val="18"/>
                <w:lang w:eastAsia="cs-CZ"/>
              </w:rPr>
              <w:t xml:space="preserve">394 </w:t>
            </w:r>
          </w:p>
        </w:tc>
        <w:tc>
          <w:tcPr>
            <w:tcW w:w="362" w:type="pct"/>
            <w:tcBorders>
              <w:top w:val="nil"/>
              <w:left w:val="nil"/>
              <w:bottom w:val="single" w:sz="4" w:space="0" w:color="auto"/>
              <w:right w:val="single" w:sz="4" w:space="0" w:color="auto"/>
            </w:tcBorders>
            <w:shd w:val="clear" w:color="auto" w:fill="auto"/>
            <w:noWrap/>
            <w:vAlign w:val="center"/>
            <w:hideMark/>
          </w:tcPr>
          <w:p w14:paraId="3D8B2BE4" w14:textId="77777777" w:rsidR="00884F9A" w:rsidRPr="00E62BF1" w:rsidRDefault="00884F9A" w:rsidP="0093595D">
            <w:pPr>
              <w:rPr>
                <w:sz w:val="18"/>
                <w:szCs w:val="18"/>
                <w:lang w:eastAsia="cs-CZ"/>
              </w:rPr>
            </w:pPr>
            <w:r w:rsidRPr="00E62BF1">
              <w:rPr>
                <w:sz w:val="18"/>
                <w:szCs w:val="18"/>
                <w:lang w:eastAsia="cs-CZ"/>
              </w:rPr>
              <w:t xml:space="preserve">17 </w:t>
            </w:r>
          </w:p>
        </w:tc>
        <w:tc>
          <w:tcPr>
            <w:tcW w:w="362" w:type="pct"/>
            <w:tcBorders>
              <w:top w:val="nil"/>
              <w:left w:val="nil"/>
              <w:bottom w:val="single" w:sz="4" w:space="0" w:color="auto"/>
              <w:right w:val="single" w:sz="4" w:space="0" w:color="auto"/>
            </w:tcBorders>
            <w:shd w:val="clear" w:color="auto" w:fill="auto"/>
            <w:noWrap/>
            <w:vAlign w:val="center"/>
            <w:hideMark/>
          </w:tcPr>
          <w:p w14:paraId="1F1F9642" w14:textId="77777777" w:rsidR="00884F9A" w:rsidRPr="00E62BF1" w:rsidRDefault="00884F9A" w:rsidP="0093595D">
            <w:pPr>
              <w:rPr>
                <w:sz w:val="18"/>
                <w:szCs w:val="18"/>
                <w:lang w:eastAsia="cs-CZ"/>
              </w:rPr>
            </w:pPr>
            <w:r w:rsidRPr="00E62BF1">
              <w:rPr>
                <w:sz w:val="18"/>
                <w:szCs w:val="18"/>
                <w:lang w:eastAsia="cs-CZ"/>
              </w:rPr>
              <w:t xml:space="preserve">72 </w:t>
            </w:r>
          </w:p>
        </w:tc>
        <w:tc>
          <w:tcPr>
            <w:tcW w:w="362" w:type="pct"/>
            <w:tcBorders>
              <w:top w:val="nil"/>
              <w:left w:val="nil"/>
              <w:bottom w:val="single" w:sz="4" w:space="0" w:color="auto"/>
              <w:right w:val="single" w:sz="4" w:space="0" w:color="auto"/>
            </w:tcBorders>
            <w:shd w:val="clear" w:color="auto" w:fill="auto"/>
            <w:noWrap/>
            <w:vAlign w:val="center"/>
            <w:hideMark/>
          </w:tcPr>
          <w:p w14:paraId="19D41FF2" w14:textId="77777777" w:rsidR="00884F9A" w:rsidRPr="00E62BF1" w:rsidRDefault="00884F9A" w:rsidP="0093595D">
            <w:pPr>
              <w:rPr>
                <w:sz w:val="18"/>
                <w:szCs w:val="18"/>
                <w:lang w:eastAsia="cs-CZ"/>
              </w:rPr>
            </w:pPr>
            <w:r w:rsidRPr="00E62BF1">
              <w:rPr>
                <w:sz w:val="18"/>
                <w:szCs w:val="18"/>
                <w:lang w:eastAsia="cs-CZ"/>
              </w:rPr>
              <w:t xml:space="preserve">17 </w:t>
            </w:r>
          </w:p>
        </w:tc>
      </w:tr>
      <w:tr w:rsidR="00884F9A" w:rsidRPr="00E62BF1" w14:paraId="76819B26" w14:textId="77777777" w:rsidTr="00E62BF1">
        <w:trPr>
          <w:trHeight w:val="300"/>
        </w:trPr>
        <w:tc>
          <w:tcPr>
            <w:tcW w:w="958" w:type="pct"/>
            <w:tcBorders>
              <w:top w:val="nil"/>
              <w:left w:val="single" w:sz="4" w:space="0" w:color="auto"/>
              <w:bottom w:val="single" w:sz="4" w:space="0" w:color="auto"/>
              <w:right w:val="single" w:sz="4" w:space="0" w:color="auto"/>
            </w:tcBorders>
            <w:shd w:val="clear" w:color="000000" w:fill="FFF2CC"/>
            <w:noWrap/>
            <w:vAlign w:val="center"/>
            <w:hideMark/>
          </w:tcPr>
          <w:p w14:paraId="453DF1A5" w14:textId="77777777" w:rsidR="00884F9A" w:rsidRPr="00E62BF1" w:rsidRDefault="00884F9A" w:rsidP="0093595D">
            <w:pPr>
              <w:rPr>
                <w:sz w:val="18"/>
                <w:szCs w:val="18"/>
                <w:lang w:eastAsia="cs-CZ"/>
              </w:rPr>
            </w:pPr>
            <w:r w:rsidRPr="00E62BF1">
              <w:rPr>
                <w:sz w:val="18"/>
                <w:szCs w:val="18"/>
                <w:lang w:eastAsia="cs-CZ"/>
              </w:rPr>
              <w:t>rozvody na 1000 obyvatel</w:t>
            </w:r>
          </w:p>
        </w:tc>
        <w:tc>
          <w:tcPr>
            <w:tcW w:w="423" w:type="pct"/>
            <w:tcBorders>
              <w:top w:val="nil"/>
              <w:left w:val="nil"/>
              <w:bottom w:val="single" w:sz="4" w:space="0" w:color="auto"/>
              <w:right w:val="single" w:sz="4" w:space="0" w:color="auto"/>
            </w:tcBorders>
            <w:shd w:val="clear" w:color="auto" w:fill="auto"/>
            <w:noWrap/>
            <w:vAlign w:val="center"/>
            <w:hideMark/>
          </w:tcPr>
          <w:p w14:paraId="746C2353" w14:textId="77777777" w:rsidR="00884F9A" w:rsidRPr="00E62BF1" w:rsidRDefault="00884F9A" w:rsidP="0093595D">
            <w:pPr>
              <w:rPr>
                <w:sz w:val="18"/>
                <w:szCs w:val="18"/>
                <w:lang w:eastAsia="cs-CZ"/>
              </w:rPr>
            </w:pPr>
            <w:r w:rsidRPr="00E62BF1">
              <w:rPr>
                <w:sz w:val="18"/>
                <w:szCs w:val="18"/>
                <w:lang w:eastAsia="cs-CZ"/>
              </w:rPr>
              <w:t xml:space="preserve">1,8 </w:t>
            </w:r>
          </w:p>
        </w:tc>
        <w:tc>
          <w:tcPr>
            <w:tcW w:w="362" w:type="pct"/>
            <w:tcBorders>
              <w:top w:val="nil"/>
              <w:left w:val="nil"/>
              <w:bottom w:val="single" w:sz="4" w:space="0" w:color="auto"/>
              <w:right w:val="single" w:sz="4" w:space="0" w:color="auto"/>
            </w:tcBorders>
            <w:shd w:val="clear" w:color="auto" w:fill="auto"/>
            <w:noWrap/>
            <w:vAlign w:val="center"/>
            <w:hideMark/>
          </w:tcPr>
          <w:p w14:paraId="739425EE" w14:textId="77777777" w:rsidR="00884F9A" w:rsidRPr="00E62BF1" w:rsidRDefault="00884F9A" w:rsidP="0093595D">
            <w:pPr>
              <w:rPr>
                <w:sz w:val="18"/>
                <w:szCs w:val="18"/>
                <w:lang w:eastAsia="cs-CZ"/>
              </w:rPr>
            </w:pPr>
            <w:r w:rsidRPr="00E62BF1">
              <w:rPr>
                <w:sz w:val="18"/>
                <w:szCs w:val="18"/>
                <w:lang w:eastAsia="cs-CZ"/>
              </w:rPr>
              <w:t xml:space="preserve">1,6 </w:t>
            </w:r>
          </w:p>
        </w:tc>
        <w:tc>
          <w:tcPr>
            <w:tcW w:w="362" w:type="pct"/>
            <w:tcBorders>
              <w:top w:val="nil"/>
              <w:left w:val="nil"/>
              <w:bottom w:val="single" w:sz="4" w:space="0" w:color="auto"/>
              <w:right w:val="single" w:sz="4" w:space="0" w:color="auto"/>
            </w:tcBorders>
            <w:shd w:val="clear" w:color="auto" w:fill="auto"/>
            <w:noWrap/>
            <w:vAlign w:val="center"/>
            <w:hideMark/>
          </w:tcPr>
          <w:p w14:paraId="15800231" w14:textId="77777777" w:rsidR="00884F9A" w:rsidRPr="00E62BF1" w:rsidRDefault="00884F9A" w:rsidP="0093595D">
            <w:pPr>
              <w:rPr>
                <w:sz w:val="18"/>
                <w:szCs w:val="18"/>
                <w:lang w:eastAsia="cs-CZ"/>
              </w:rPr>
            </w:pPr>
            <w:r w:rsidRPr="00E62BF1">
              <w:rPr>
                <w:sz w:val="18"/>
                <w:szCs w:val="18"/>
                <w:lang w:eastAsia="cs-CZ"/>
              </w:rPr>
              <w:t xml:space="preserve">1,8 </w:t>
            </w:r>
          </w:p>
        </w:tc>
        <w:tc>
          <w:tcPr>
            <w:tcW w:w="362" w:type="pct"/>
            <w:tcBorders>
              <w:top w:val="nil"/>
              <w:left w:val="nil"/>
              <w:bottom w:val="single" w:sz="4" w:space="0" w:color="auto"/>
              <w:right w:val="single" w:sz="4" w:space="0" w:color="auto"/>
            </w:tcBorders>
            <w:shd w:val="clear" w:color="auto" w:fill="auto"/>
            <w:noWrap/>
            <w:vAlign w:val="center"/>
            <w:hideMark/>
          </w:tcPr>
          <w:p w14:paraId="6AE0C679" w14:textId="77777777" w:rsidR="00884F9A" w:rsidRPr="00E62BF1" w:rsidRDefault="00884F9A" w:rsidP="0093595D">
            <w:pPr>
              <w:rPr>
                <w:sz w:val="18"/>
                <w:szCs w:val="18"/>
                <w:lang w:eastAsia="cs-CZ"/>
              </w:rPr>
            </w:pPr>
            <w:r w:rsidRPr="00E62BF1">
              <w:rPr>
                <w:sz w:val="18"/>
                <w:szCs w:val="18"/>
                <w:lang w:eastAsia="cs-CZ"/>
              </w:rPr>
              <w:t xml:space="preserve">2,0 </w:t>
            </w:r>
          </w:p>
        </w:tc>
        <w:tc>
          <w:tcPr>
            <w:tcW w:w="362" w:type="pct"/>
            <w:tcBorders>
              <w:top w:val="nil"/>
              <w:left w:val="nil"/>
              <w:bottom w:val="single" w:sz="4" w:space="0" w:color="auto"/>
              <w:right w:val="single" w:sz="4" w:space="0" w:color="auto"/>
            </w:tcBorders>
            <w:shd w:val="clear" w:color="auto" w:fill="auto"/>
            <w:noWrap/>
            <w:vAlign w:val="center"/>
            <w:hideMark/>
          </w:tcPr>
          <w:p w14:paraId="4C2B0465" w14:textId="77777777" w:rsidR="00884F9A" w:rsidRPr="00E62BF1" w:rsidRDefault="00884F9A" w:rsidP="0093595D">
            <w:pPr>
              <w:rPr>
                <w:sz w:val="18"/>
                <w:szCs w:val="18"/>
                <w:lang w:eastAsia="cs-CZ"/>
              </w:rPr>
            </w:pPr>
            <w:r w:rsidRPr="00E62BF1">
              <w:rPr>
                <w:sz w:val="18"/>
                <w:szCs w:val="18"/>
                <w:lang w:eastAsia="cs-CZ"/>
              </w:rPr>
              <w:t xml:space="preserve">2,0 </w:t>
            </w:r>
          </w:p>
        </w:tc>
        <w:tc>
          <w:tcPr>
            <w:tcW w:w="362" w:type="pct"/>
            <w:tcBorders>
              <w:top w:val="nil"/>
              <w:left w:val="nil"/>
              <w:bottom w:val="single" w:sz="4" w:space="0" w:color="auto"/>
              <w:right w:val="single" w:sz="4" w:space="0" w:color="auto"/>
            </w:tcBorders>
            <w:shd w:val="clear" w:color="auto" w:fill="auto"/>
            <w:noWrap/>
            <w:vAlign w:val="center"/>
            <w:hideMark/>
          </w:tcPr>
          <w:p w14:paraId="29547B06" w14:textId="77777777" w:rsidR="00884F9A" w:rsidRPr="00E62BF1" w:rsidRDefault="00884F9A" w:rsidP="0093595D">
            <w:pPr>
              <w:rPr>
                <w:sz w:val="18"/>
                <w:szCs w:val="18"/>
                <w:lang w:eastAsia="cs-CZ"/>
              </w:rPr>
            </w:pPr>
            <w:r w:rsidRPr="00E62BF1">
              <w:rPr>
                <w:sz w:val="18"/>
                <w:szCs w:val="18"/>
                <w:lang w:eastAsia="cs-CZ"/>
              </w:rPr>
              <w:t xml:space="preserve">2,2 </w:t>
            </w:r>
          </w:p>
        </w:tc>
        <w:tc>
          <w:tcPr>
            <w:tcW w:w="362" w:type="pct"/>
            <w:tcBorders>
              <w:top w:val="nil"/>
              <w:left w:val="nil"/>
              <w:bottom w:val="single" w:sz="4" w:space="0" w:color="auto"/>
              <w:right w:val="single" w:sz="4" w:space="0" w:color="auto"/>
            </w:tcBorders>
            <w:shd w:val="clear" w:color="auto" w:fill="auto"/>
            <w:noWrap/>
            <w:vAlign w:val="center"/>
            <w:hideMark/>
          </w:tcPr>
          <w:p w14:paraId="290050F9" w14:textId="77777777" w:rsidR="00884F9A" w:rsidRPr="00E62BF1" w:rsidRDefault="00884F9A" w:rsidP="0093595D">
            <w:pPr>
              <w:rPr>
                <w:sz w:val="18"/>
                <w:szCs w:val="18"/>
                <w:lang w:eastAsia="cs-CZ"/>
              </w:rPr>
            </w:pPr>
            <w:r w:rsidRPr="00E62BF1">
              <w:rPr>
                <w:sz w:val="18"/>
                <w:szCs w:val="18"/>
                <w:lang w:eastAsia="cs-CZ"/>
              </w:rPr>
              <w:t xml:space="preserve">2,1 </w:t>
            </w:r>
          </w:p>
        </w:tc>
        <w:tc>
          <w:tcPr>
            <w:tcW w:w="362" w:type="pct"/>
            <w:tcBorders>
              <w:top w:val="nil"/>
              <w:left w:val="nil"/>
              <w:bottom w:val="single" w:sz="4" w:space="0" w:color="auto"/>
              <w:right w:val="single" w:sz="4" w:space="0" w:color="auto"/>
            </w:tcBorders>
            <w:shd w:val="clear" w:color="auto" w:fill="auto"/>
            <w:noWrap/>
            <w:vAlign w:val="center"/>
            <w:hideMark/>
          </w:tcPr>
          <w:p w14:paraId="0C2F385A" w14:textId="77777777" w:rsidR="00884F9A" w:rsidRPr="00E62BF1" w:rsidRDefault="00884F9A" w:rsidP="0093595D">
            <w:pPr>
              <w:rPr>
                <w:sz w:val="18"/>
                <w:szCs w:val="18"/>
                <w:lang w:eastAsia="cs-CZ"/>
              </w:rPr>
            </w:pPr>
            <w:r w:rsidRPr="00E62BF1">
              <w:rPr>
                <w:sz w:val="18"/>
                <w:szCs w:val="18"/>
                <w:lang w:eastAsia="cs-CZ"/>
              </w:rPr>
              <w:t xml:space="preserve">2,2 </w:t>
            </w:r>
          </w:p>
        </w:tc>
        <w:tc>
          <w:tcPr>
            <w:tcW w:w="362" w:type="pct"/>
            <w:tcBorders>
              <w:top w:val="nil"/>
              <w:left w:val="nil"/>
              <w:bottom w:val="single" w:sz="4" w:space="0" w:color="auto"/>
              <w:right w:val="single" w:sz="4" w:space="0" w:color="auto"/>
            </w:tcBorders>
            <w:shd w:val="clear" w:color="auto" w:fill="auto"/>
            <w:noWrap/>
            <w:vAlign w:val="center"/>
            <w:hideMark/>
          </w:tcPr>
          <w:p w14:paraId="0A918AA6" w14:textId="77777777" w:rsidR="00884F9A" w:rsidRPr="00E62BF1" w:rsidRDefault="00884F9A" w:rsidP="0093595D">
            <w:pPr>
              <w:rPr>
                <w:sz w:val="18"/>
                <w:szCs w:val="18"/>
                <w:lang w:eastAsia="cs-CZ"/>
              </w:rPr>
            </w:pPr>
            <w:r w:rsidRPr="00E62BF1">
              <w:rPr>
                <w:sz w:val="18"/>
                <w:szCs w:val="18"/>
                <w:lang w:eastAsia="cs-CZ"/>
              </w:rPr>
              <w:t xml:space="preserve">2,1 </w:t>
            </w:r>
          </w:p>
        </w:tc>
        <w:tc>
          <w:tcPr>
            <w:tcW w:w="362" w:type="pct"/>
            <w:tcBorders>
              <w:top w:val="nil"/>
              <w:left w:val="nil"/>
              <w:bottom w:val="single" w:sz="4" w:space="0" w:color="auto"/>
              <w:right w:val="single" w:sz="4" w:space="0" w:color="auto"/>
            </w:tcBorders>
            <w:shd w:val="clear" w:color="auto" w:fill="auto"/>
            <w:noWrap/>
            <w:vAlign w:val="center"/>
            <w:hideMark/>
          </w:tcPr>
          <w:p w14:paraId="0C80AD64" w14:textId="77777777" w:rsidR="00884F9A" w:rsidRPr="00E62BF1" w:rsidRDefault="00884F9A" w:rsidP="0093595D">
            <w:pPr>
              <w:rPr>
                <w:sz w:val="18"/>
                <w:szCs w:val="18"/>
                <w:lang w:eastAsia="cs-CZ"/>
              </w:rPr>
            </w:pPr>
            <w:r w:rsidRPr="00E62BF1">
              <w:rPr>
                <w:sz w:val="18"/>
                <w:szCs w:val="18"/>
                <w:lang w:eastAsia="cs-CZ"/>
              </w:rPr>
              <w:t xml:space="preserve">2,2 </w:t>
            </w:r>
          </w:p>
        </w:tc>
        <w:tc>
          <w:tcPr>
            <w:tcW w:w="362" w:type="pct"/>
            <w:tcBorders>
              <w:top w:val="nil"/>
              <w:left w:val="nil"/>
              <w:bottom w:val="single" w:sz="4" w:space="0" w:color="auto"/>
              <w:right w:val="single" w:sz="4" w:space="0" w:color="auto"/>
            </w:tcBorders>
            <w:shd w:val="clear" w:color="auto" w:fill="auto"/>
            <w:noWrap/>
            <w:vAlign w:val="center"/>
            <w:hideMark/>
          </w:tcPr>
          <w:p w14:paraId="3F8899D0" w14:textId="77777777" w:rsidR="00884F9A" w:rsidRPr="00E62BF1" w:rsidRDefault="00884F9A" w:rsidP="0093595D">
            <w:pPr>
              <w:rPr>
                <w:sz w:val="18"/>
                <w:szCs w:val="18"/>
                <w:lang w:eastAsia="cs-CZ"/>
              </w:rPr>
            </w:pPr>
            <w:r w:rsidRPr="00E62BF1">
              <w:rPr>
                <w:sz w:val="18"/>
                <w:szCs w:val="18"/>
                <w:lang w:eastAsia="cs-CZ"/>
              </w:rPr>
              <w:t xml:space="preserve">2,5 </w:t>
            </w:r>
          </w:p>
        </w:tc>
      </w:tr>
      <w:tr w:rsidR="00884F9A" w:rsidRPr="00E62BF1" w14:paraId="0DEBAD84" w14:textId="77777777" w:rsidTr="00E62BF1">
        <w:trPr>
          <w:trHeight w:val="300"/>
        </w:trPr>
        <w:tc>
          <w:tcPr>
            <w:tcW w:w="958" w:type="pct"/>
            <w:tcBorders>
              <w:top w:val="nil"/>
              <w:left w:val="single" w:sz="4" w:space="0" w:color="auto"/>
              <w:bottom w:val="single" w:sz="4" w:space="0" w:color="auto"/>
              <w:right w:val="single" w:sz="4" w:space="0" w:color="auto"/>
            </w:tcBorders>
            <w:shd w:val="clear" w:color="000000" w:fill="FFF2CC"/>
            <w:noWrap/>
            <w:vAlign w:val="center"/>
            <w:hideMark/>
          </w:tcPr>
          <w:p w14:paraId="6529F1CB" w14:textId="77777777" w:rsidR="00884F9A" w:rsidRPr="00E62BF1" w:rsidRDefault="00884F9A" w:rsidP="0093595D">
            <w:pPr>
              <w:rPr>
                <w:sz w:val="18"/>
                <w:szCs w:val="18"/>
                <w:lang w:eastAsia="cs-CZ"/>
              </w:rPr>
            </w:pPr>
            <w:r w:rsidRPr="00E62BF1">
              <w:rPr>
                <w:sz w:val="18"/>
                <w:szCs w:val="18"/>
                <w:lang w:eastAsia="cs-CZ"/>
              </w:rPr>
              <w:t>rozvody na 100 sňatků</w:t>
            </w:r>
          </w:p>
        </w:tc>
        <w:tc>
          <w:tcPr>
            <w:tcW w:w="423" w:type="pct"/>
            <w:tcBorders>
              <w:top w:val="nil"/>
              <w:left w:val="nil"/>
              <w:bottom w:val="single" w:sz="4" w:space="0" w:color="auto"/>
              <w:right w:val="single" w:sz="4" w:space="0" w:color="auto"/>
            </w:tcBorders>
            <w:shd w:val="clear" w:color="auto" w:fill="auto"/>
            <w:noWrap/>
            <w:vAlign w:val="center"/>
            <w:hideMark/>
          </w:tcPr>
          <w:p w14:paraId="152DF5A8" w14:textId="77777777" w:rsidR="00884F9A" w:rsidRPr="00E62BF1" w:rsidRDefault="00884F9A" w:rsidP="0093595D">
            <w:pPr>
              <w:rPr>
                <w:sz w:val="18"/>
                <w:szCs w:val="18"/>
                <w:lang w:eastAsia="cs-CZ"/>
              </w:rPr>
            </w:pPr>
            <w:r w:rsidRPr="00E62BF1">
              <w:rPr>
                <w:sz w:val="18"/>
                <w:szCs w:val="18"/>
                <w:lang w:eastAsia="cs-CZ"/>
              </w:rPr>
              <w:t xml:space="preserve">32,9 </w:t>
            </w:r>
          </w:p>
        </w:tc>
        <w:tc>
          <w:tcPr>
            <w:tcW w:w="362" w:type="pct"/>
            <w:tcBorders>
              <w:top w:val="nil"/>
              <w:left w:val="nil"/>
              <w:bottom w:val="single" w:sz="4" w:space="0" w:color="auto"/>
              <w:right w:val="single" w:sz="4" w:space="0" w:color="auto"/>
            </w:tcBorders>
            <w:shd w:val="clear" w:color="auto" w:fill="auto"/>
            <w:noWrap/>
            <w:vAlign w:val="center"/>
            <w:hideMark/>
          </w:tcPr>
          <w:p w14:paraId="1F35D9A4" w14:textId="77777777" w:rsidR="00884F9A" w:rsidRPr="00E62BF1" w:rsidRDefault="00884F9A" w:rsidP="0093595D">
            <w:pPr>
              <w:rPr>
                <w:sz w:val="18"/>
                <w:szCs w:val="18"/>
                <w:lang w:eastAsia="cs-CZ"/>
              </w:rPr>
            </w:pPr>
            <w:r w:rsidRPr="00E62BF1">
              <w:rPr>
                <w:sz w:val="18"/>
                <w:szCs w:val="18"/>
                <w:lang w:eastAsia="cs-CZ"/>
              </w:rPr>
              <w:t xml:space="preserve">31,0 </w:t>
            </w:r>
          </w:p>
        </w:tc>
        <w:tc>
          <w:tcPr>
            <w:tcW w:w="362" w:type="pct"/>
            <w:tcBorders>
              <w:top w:val="nil"/>
              <w:left w:val="nil"/>
              <w:bottom w:val="single" w:sz="4" w:space="0" w:color="auto"/>
              <w:right w:val="single" w:sz="4" w:space="0" w:color="auto"/>
            </w:tcBorders>
            <w:shd w:val="clear" w:color="auto" w:fill="auto"/>
            <w:noWrap/>
            <w:vAlign w:val="center"/>
            <w:hideMark/>
          </w:tcPr>
          <w:p w14:paraId="6FEB377A" w14:textId="77777777" w:rsidR="00884F9A" w:rsidRPr="00E62BF1" w:rsidRDefault="00884F9A" w:rsidP="0093595D">
            <w:pPr>
              <w:rPr>
                <w:sz w:val="18"/>
                <w:szCs w:val="18"/>
                <w:lang w:eastAsia="cs-CZ"/>
              </w:rPr>
            </w:pPr>
            <w:r w:rsidRPr="00E62BF1">
              <w:rPr>
                <w:sz w:val="18"/>
                <w:szCs w:val="18"/>
                <w:lang w:eastAsia="cs-CZ"/>
              </w:rPr>
              <w:t xml:space="preserve">33,5 </w:t>
            </w:r>
          </w:p>
        </w:tc>
        <w:tc>
          <w:tcPr>
            <w:tcW w:w="362" w:type="pct"/>
            <w:tcBorders>
              <w:top w:val="nil"/>
              <w:left w:val="nil"/>
              <w:bottom w:val="single" w:sz="4" w:space="0" w:color="auto"/>
              <w:right w:val="single" w:sz="4" w:space="0" w:color="auto"/>
            </w:tcBorders>
            <w:shd w:val="clear" w:color="auto" w:fill="auto"/>
            <w:noWrap/>
            <w:vAlign w:val="center"/>
            <w:hideMark/>
          </w:tcPr>
          <w:p w14:paraId="2DBC276D" w14:textId="77777777" w:rsidR="00884F9A" w:rsidRPr="00E62BF1" w:rsidRDefault="00884F9A" w:rsidP="0093595D">
            <w:pPr>
              <w:rPr>
                <w:sz w:val="18"/>
                <w:szCs w:val="18"/>
                <w:lang w:eastAsia="cs-CZ"/>
              </w:rPr>
            </w:pPr>
            <w:r w:rsidRPr="00E62BF1">
              <w:rPr>
                <w:sz w:val="18"/>
                <w:szCs w:val="18"/>
                <w:lang w:eastAsia="cs-CZ"/>
              </w:rPr>
              <w:t xml:space="preserve">38,5 </w:t>
            </w:r>
          </w:p>
        </w:tc>
        <w:tc>
          <w:tcPr>
            <w:tcW w:w="362" w:type="pct"/>
            <w:tcBorders>
              <w:top w:val="nil"/>
              <w:left w:val="nil"/>
              <w:bottom w:val="single" w:sz="4" w:space="0" w:color="auto"/>
              <w:right w:val="single" w:sz="4" w:space="0" w:color="auto"/>
            </w:tcBorders>
            <w:shd w:val="clear" w:color="auto" w:fill="auto"/>
            <w:noWrap/>
            <w:vAlign w:val="center"/>
            <w:hideMark/>
          </w:tcPr>
          <w:p w14:paraId="26414DDA" w14:textId="77777777" w:rsidR="00884F9A" w:rsidRPr="00E62BF1" w:rsidRDefault="00884F9A" w:rsidP="0093595D">
            <w:pPr>
              <w:rPr>
                <w:sz w:val="18"/>
                <w:szCs w:val="18"/>
                <w:lang w:eastAsia="cs-CZ"/>
              </w:rPr>
            </w:pPr>
            <w:r w:rsidRPr="00E62BF1">
              <w:rPr>
                <w:sz w:val="18"/>
                <w:szCs w:val="18"/>
                <w:lang w:eastAsia="cs-CZ"/>
              </w:rPr>
              <w:t xml:space="preserve">36,6 </w:t>
            </w:r>
          </w:p>
        </w:tc>
        <w:tc>
          <w:tcPr>
            <w:tcW w:w="362" w:type="pct"/>
            <w:tcBorders>
              <w:top w:val="nil"/>
              <w:left w:val="nil"/>
              <w:bottom w:val="single" w:sz="4" w:space="0" w:color="auto"/>
              <w:right w:val="single" w:sz="4" w:space="0" w:color="auto"/>
            </w:tcBorders>
            <w:shd w:val="clear" w:color="auto" w:fill="auto"/>
            <w:noWrap/>
            <w:vAlign w:val="center"/>
            <w:hideMark/>
          </w:tcPr>
          <w:p w14:paraId="32546216" w14:textId="77777777" w:rsidR="00884F9A" w:rsidRPr="00E62BF1" w:rsidRDefault="00884F9A" w:rsidP="0093595D">
            <w:pPr>
              <w:rPr>
                <w:sz w:val="18"/>
                <w:szCs w:val="18"/>
                <w:lang w:eastAsia="cs-CZ"/>
              </w:rPr>
            </w:pPr>
            <w:r w:rsidRPr="00E62BF1">
              <w:rPr>
                <w:sz w:val="18"/>
                <w:szCs w:val="18"/>
                <w:lang w:eastAsia="cs-CZ"/>
              </w:rPr>
              <w:t xml:space="preserve">39,0 </w:t>
            </w:r>
          </w:p>
        </w:tc>
        <w:tc>
          <w:tcPr>
            <w:tcW w:w="362" w:type="pct"/>
            <w:tcBorders>
              <w:top w:val="nil"/>
              <w:left w:val="nil"/>
              <w:bottom w:val="single" w:sz="4" w:space="0" w:color="auto"/>
              <w:right w:val="single" w:sz="4" w:space="0" w:color="auto"/>
            </w:tcBorders>
            <w:shd w:val="clear" w:color="auto" w:fill="auto"/>
            <w:noWrap/>
            <w:vAlign w:val="center"/>
            <w:hideMark/>
          </w:tcPr>
          <w:p w14:paraId="6A43C12D" w14:textId="77777777" w:rsidR="00884F9A" w:rsidRPr="00E62BF1" w:rsidRDefault="00884F9A" w:rsidP="0093595D">
            <w:pPr>
              <w:rPr>
                <w:sz w:val="18"/>
                <w:szCs w:val="18"/>
                <w:lang w:eastAsia="cs-CZ"/>
              </w:rPr>
            </w:pPr>
            <w:r w:rsidRPr="00E62BF1">
              <w:rPr>
                <w:sz w:val="18"/>
                <w:szCs w:val="18"/>
                <w:lang w:eastAsia="cs-CZ"/>
              </w:rPr>
              <w:t xml:space="preserve">40,1 </w:t>
            </w:r>
          </w:p>
        </w:tc>
        <w:tc>
          <w:tcPr>
            <w:tcW w:w="362" w:type="pct"/>
            <w:tcBorders>
              <w:top w:val="nil"/>
              <w:left w:val="nil"/>
              <w:bottom w:val="single" w:sz="4" w:space="0" w:color="auto"/>
              <w:right w:val="single" w:sz="4" w:space="0" w:color="auto"/>
            </w:tcBorders>
            <w:shd w:val="clear" w:color="auto" w:fill="auto"/>
            <w:noWrap/>
            <w:vAlign w:val="center"/>
            <w:hideMark/>
          </w:tcPr>
          <w:p w14:paraId="4456DDB9" w14:textId="77777777" w:rsidR="00884F9A" w:rsidRPr="00E62BF1" w:rsidRDefault="00884F9A" w:rsidP="0093595D">
            <w:pPr>
              <w:rPr>
                <w:sz w:val="18"/>
                <w:szCs w:val="18"/>
                <w:lang w:eastAsia="cs-CZ"/>
              </w:rPr>
            </w:pPr>
            <w:r w:rsidRPr="00E62BF1">
              <w:rPr>
                <w:sz w:val="18"/>
                <w:szCs w:val="18"/>
                <w:lang w:eastAsia="cs-CZ"/>
              </w:rPr>
              <w:t xml:space="preserve">42,0 </w:t>
            </w:r>
          </w:p>
        </w:tc>
        <w:tc>
          <w:tcPr>
            <w:tcW w:w="362" w:type="pct"/>
            <w:tcBorders>
              <w:top w:val="nil"/>
              <w:left w:val="nil"/>
              <w:bottom w:val="single" w:sz="4" w:space="0" w:color="auto"/>
              <w:right w:val="single" w:sz="4" w:space="0" w:color="auto"/>
            </w:tcBorders>
            <w:shd w:val="clear" w:color="auto" w:fill="auto"/>
            <w:noWrap/>
            <w:vAlign w:val="center"/>
            <w:hideMark/>
          </w:tcPr>
          <w:p w14:paraId="5384DE25" w14:textId="77777777" w:rsidR="00884F9A" w:rsidRPr="00E62BF1" w:rsidRDefault="00884F9A" w:rsidP="0093595D">
            <w:pPr>
              <w:rPr>
                <w:sz w:val="18"/>
                <w:szCs w:val="18"/>
                <w:lang w:eastAsia="cs-CZ"/>
              </w:rPr>
            </w:pPr>
            <w:r w:rsidRPr="00E62BF1">
              <w:rPr>
                <w:sz w:val="18"/>
                <w:szCs w:val="18"/>
                <w:lang w:eastAsia="cs-CZ"/>
              </w:rPr>
              <w:t xml:space="preserve">38,6 </w:t>
            </w:r>
          </w:p>
        </w:tc>
        <w:tc>
          <w:tcPr>
            <w:tcW w:w="362" w:type="pct"/>
            <w:tcBorders>
              <w:top w:val="nil"/>
              <w:left w:val="nil"/>
              <w:bottom w:val="single" w:sz="4" w:space="0" w:color="auto"/>
              <w:right w:val="single" w:sz="4" w:space="0" w:color="auto"/>
            </w:tcBorders>
            <w:shd w:val="clear" w:color="auto" w:fill="auto"/>
            <w:noWrap/>
            <w:vAlign w:val="center"/>
            <w:hideMark/>
          </w:tcPr>
          <w:p w14:paraId="2B4B0669" w14:textId="77777777" w:rsidR="00884F9A" w:rsidRPr="00E62BF1" w:rsidRDefault="00884F9A" w:rsidP="0093595D">
            <w:pPr>
              <w:rPr>
                <w:sz w:val="18"/>
                <w:szCs w:val="18"/>
                <w:lang w:eastAsia="cs-CZ"/>
              </w:rPr>
            </w:pPr>
            <w:r w:rsidRPr="00E62BF1">
              <w:rPr>
                <w:sz w:val="18"/>
                <w:szCs w:val="18"/>
                <w:lang w:eastAsia="cs-CZ"/>
              </w:rPr>
              <w:t xml:space="preserve">44,2 </w:t>
            </w:r>
          </w:p>
        </w:tc>
        <w:tc>
          <w:tcPr>
            <w:tcW w:w="362" w:type="pct"/>
            <w:tcBorders>
              <w:top w:val="nil"/>
              <w:left w:val="nil"/>
              <w:bottom w:val="single" w:sz="4" w:space="0" w:color="auto"/>
              <w:right w:val="single" w:sz="4" w:space="0" w:color="auto"/>
            </w:tcBorders>
            <w:shd w:val="clear" w:color="auto" w:fill="auto"/>
            <w:noWrap/>
            <w:vAlign w:val="center"/>
            <w:hideMark/>
          </w:tcPr>
          <w:p w14:paraId="7841C33B" w14:textId="77777777" w:rsidR="00884F9A" w:rsidRPr="00E62BF1" w:rsidRDefault="00884F9A" w:rsidP="0093595D">
            <w:pPr>
              <w:rPr>
                <w:sz w:val="18"/>
                <w:szCs w:val="18"/>
                <w:lang w:eastAsia="cs-CZ"/>
              </w:rPr>
            </w:pPr>
            <w:r w:rsidRPr="00E62BF1">
              <w:rPr>
                <w:sz w:val="18"/>
                <w:szCs w:val="18"/>
                <w:lang w:eastAsia="cs-CZ"/>
              </w:rPr>
              <w:t xml:space="preserve">52,3 </w:t>
            </w:r>
          </w:p>
        </w:tc>
      </w:tr>
      <w:tr w:rsidR="00884F9A" w:rsidRPr="00E62BF1" w14:paraId="134734DF" w14:textId="77777777" w:rsidTr="00E62BF1">
        <w:trPr>
          <w:trHeight w:val="315"/>
        </w:trPr>
        <w:tc>
          <w:tcPr>
            <w:tcW w:w="958" w:type="pct"/>
            <w:tcBorders>
              <w:top w:val="nil"/>
              <w:left w:val="single" w:sz="4" w:space="0" w:color="auto"/>
              <w:bottom w:val="single" w:sz="4" w:space="0" w:color="auto"/>
              <w:right w:val="single" w:sz="4" w:space="0" w:color="auto"/>
            </w:tcBorders>
            <w:shd w:val="clear" w:color="000000" w:fill="FFF2CC"/>
            <w:noWrap/>
            <w:vAlign w:val="center"/>
            <w:hideMark/>
          </w:tcPr>
          <w:p w14:paraId="256C56D4" w14:textId="77777777" w:rsidR="00884F9A" w:rsidRPr="00E62BF1" w:rsidRDefault="00884F9A" w:rsidP="0093595D">
            <w:pPr>
              <w:rPr>
                <w:sz w:val="18"/>
                <w:szCs w:val="18"/>
                <w:lang w:eastAsia="cs-CZ"/>
              </w:rPr>
            </w:pPr>
            <w:r w:rsidRPr="00E62BF1">
              <w:rPr>
                <w:sz w:val="18"/>
                <w:szCs w:val="18"/>
                <w:lang w:eastAsia="cs-CZ"/>
              </w:rPr>
              <w:t>poměr s nezletilými dětmi</w:t>
            </w:r>
          </w:p>
        </w:tc>
        <w:tc>
          <w:tcPr>
            <w:tcW w:w="423" w:type="pct"/>
            <w:tcBorders>
              <w:top w:val="nil"/>
              <w:left w:val="nil"/>
              <w:bottom w:val="single" w:sz="4" w:space="0" w:color="auto"/>
              <w:right w:val="single" w:sz="4" w:space="0" w:color="auto"/>
            </w:tcBorders>
            <w:shd w:val="clear" w:color="auto" w:fill="auto"/>
            <w:noWrap/>
            <w:vAlign w:val="center"/>
            <w:hideMark/>
          </w:tcPr>
          <w:p w14:paraId="484BCD7F" w14:textId="77777777" w:rsidR="00884F9A" w:rsidRPr="00E62BF1" w:rsidRDefault="00884F9A" w:rsidP="0093595D">
            <w:pPr>
              <w:rPr>
                <w:sz w:val="18"/>
                <w:szCs w:val="18"/>
                <w:lang w:eastAsia="cs-CZ"/>
              </w:rPr>
            </w:pPr>
            <w:proofErr w:type="gramStart"/>
            <w:r w:rsidRPr="00E62BF1">
              <w:rPr>
                <w:sz w:val="18"/>
                <w:szCs w:val="18"/>
                <w:lang w:eastAsia="cs-CZ"/>
              </w:rPr>
              <w:t>55,4%</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1F1749BF" w14:textId="77777777" w:rsidR="00884F9A" w:rsidRPr="00E62BF1" w:rsidRDefault="00884F9A" w:rsidP="0093595D">
            <w:pPr>
              <w:rPr>
                <w:sz w:val="18"/>
                <w:szCs w:val="18"/>
                <w:lang w:eastAsia="cs-CZ"/>
              </w:rPr>
            </w:pPr>
            <w:proofErr w:type="gramStart"/>
            <w:r w:rsidRPr="00E62BF1">
              <w:rPr>
                <w:sz w:val="18"/>
                <w:szCs w:val="18"/>
                <w:lang w:eastAsia="cs-CZ"/>
              </w:rPr>
              <w:t>62,9%</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5B74D83C" w14:textId="77777777" w:rsidR="00884F9A" w:rsidRPr="00E62BF1" w:rsidRDefault="00884F9A" w:rsidP="0093595D">
            <w:pPr>
              <w:rPr>
                <w:sz w:val="18"/>
                <w:szCs w:val="18"/>
                <w:lang w:eastAsia="cs-CZ"/>
              </w:rPr>
            </w:pPr>
            <w:proofErr w:type="gramStart"/>
            <w:r w:rsidRPr="00E62BF1">
              <w:rPr>
                <w:sz w:val="18"/>
                <w:szCs w:val="18"/>
                <w:lang w:eastAsia="cs-CZ"/>
              </w:rPr>
              <w:t>50,0%</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2C986A50" w14:textId="77777777" w:rsidR="00884F9A" w:rsidRPr="00E62BF1" w:rsidRDefault="00884F9A" w:rsidP="0093595D">
            <w:pPr>
              <w:rPr>
                <w:sz w:val="18"/>
                <w:szCs w:val="18"/>
                <w:lang w:eastAsia="cs-CZ"/>
              </w:rPr>
            </w:pPr>
            <w:proofErr w:type="gramStart"/>
            <w:r w:rsidRPr="00E62BF1">
              <w:rPr>
                <w:sz w:val="18"/>
                <w:szCs w:val="18"/>
                <w:lang w:eastAsia="cs-CZ"/>
              </w:rPr>
              <w:t>69,7%</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6E3343D8" w14:textId="77777777" w:rsidR="00884F9A" w:rsidRPr="00E62BF1" w:rsidRDefault="00884F9A" w:rsidP="0093595D">
            <w:pPr>
              <w:rPr>
                <w:sz w:val="18"/>
                <w:szCs w:val="18"/>
                <w:lang w:eastAsia="cs-CZ"/>
              </w:rPr>
            </w:pPr>
            <w:proofErr w:type="gramStart"/>
            <w:r w:rsidRPr="00E62BF1">
              <w:rPr>
                <w:sz w:val="18"/>
                <w:szCs w:val="18"/>
                <w:lang w:eastAsia="cs-CZ"/>
              </w:rPr>
              <w:t>70,6%</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3FBEABEE" w14:textId="77777777" w:rsidR="00884F9A" w:rsidRPr="00E62BF1" w:rsidRDefault="00884F9A" w:rsidP="0093595D">
            <w:pPr>
              <w:rPr>
                <w:sz w:val="18"/>
                <w:szCs w:val="18"/>
                <w:lang w:eastAsia="cs-CZ"/>
              </w:rPr>
            </w:pPr>
            <w:proofErr w:type="gramStart"/>
            <w:r w:rsidRPr="00E62BF1">
              <w:rPr>
                <w:sz w:val="18"/>
                <w:szCs w:val="18"/>
                <w:lang w:eastAsia="cs-CZ"/>
              </w:rPr>
              <w:t>59,3%</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10D6AA0C" w14:textId="77777777" w:rsidR="00884F9A" w:rsidRPr="00E62BF1" w:rsidRDefault="00884F9A" w:rsidP="0093595D">
            <w:pPr>
              <w:rPr>
                <w:sz w:val="18"/>
                <w:szCs w:val="18"/>
                <w:lang w:eastAsia="cs-CZ"/>
              </w:rPr>
            </w:pPr>
            <w:proofErr w:type="gramStart"/>
            <w:r w:rsidRPr="00E62BF1">
              <w:rPr>
                <w:sz w:val="18"/>
                <w:szCs w:val="18"/>
                <w:lang w:eastAsia="cs-CZ"/>
              </w:rPr>
              <w:t>60,8%</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16464702" w14:textId="77777777" w:rsidR="00884F9A" w:rsidRPr="00E62BF1" w:rsidRDefault="00884F9A" w:rsidP="0093595D">
            <w:pPr>
              <w:rPr>
                <w:sz w:val="18"/>
                <w:szCs w:val="18"/>
                <w:lang w:eastAsia="cs-CZ"/>
              </w:rPr>
            </w:pPr>
            <w:proofErr w:type="gramStart"/>
            <w:r w:rsidRPr="00E62BF1">
              <w:rPr>
                <w:sz w:val="18"/>
                <w:szCs w:val="18"/>
                <w:lang w:eastAsia="cs-CZ"/>
              </w:rPr>
              <w:t>55,9%</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211ED77E" w14:textId="77777777" w:rsidR="00884F9A" w:rsidRPr="00E62BF1" w:rsidRDefault="00884F9A" w:rsidP="0093595D">
            <w:pPr>
              <w:rPr>
                <w:sz w:val="18"/>
                <w:szCs w:val="18"/>
                <w:lang w:eastAsia="cs-CZ"/>
              </w:rPr>
            </w:pPr>
            <w:proofErr w:type="gramStart"/>
            <w:r w:rsidRPr="00E62BF1">
              <w:rPr>
                <w:sz w:val="18"/>
                <w:szCs w:val="18"/>
                <w:lang w:eastAsia="cs-CZ"/>
              </w:rPr>
              <w:t>53,1%</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373DC65B" w14:textId="77777777" w:rsidR="00884F9A" w:rsidRPr="00E62BF1" w:rsidRDefault="00884F9A" w:rsidP="0093595D">
            <w:pPr>
              <w:rPr>
                <w:sz w:val="18"/>
                <w:szCs w:val="18"/>
                <w:lang w:eastAsia="cs-CZ"/>
              </w:rPr>
            </w:pPr>
            <w:proofErr w:type="gramStart"/>
            <w:r w:rsidRPr="00E62BF1">
              <w:rPr>
                <w:sz w:val="18"/>
                <w:szCs w:val="18"/>
                <w:lang w:eastAsia="cs-CZ"/>
              </w:rPr>
              <w:t>61,0%</w:t>
            </w:r>
            <w:proofErr w:type="gramEnd"/>
          </w:p>
        </w:tc>
        <w:tc>
          <w:tcPr>
            <w:tcW w:w="362" w:type="pct"/>
            <w:tcBorders>
              <w:top w:val="nil"/>
              <w:left w:val="nil"/>
              <w:bottom w:val="single" w:sz="4" w:space="0" w:color="auto"/>
              <w:right w:val="single" w:sz="4" w:space="0" w:color="auto"/>
            </w:tcBorders>
            <w:shd w:val="clear" w:color="auto" w:fill="auto"/>
            <w:noWrap/>
            <w:vAlign w:val="center"/>
            <w:hideMark/>
          </w:tcPr>
          <w:p w14:paraId="57EF52C5" w14:textId="77777777" w:rsidR="00884F9A" w:rsidRPr="00E62BF1" w:rsidRDefault="00884F9A" w:rsidP="0093595D">
            <w:pPr>
              <w:rPr>
                <w:sz w:val="18"/>
                <w:szCs w:val="18"/>
                <w:lang w:eastAsia="cs-CZ"/>
              </w:rPr>
            </w:pPr>
            <w:proofErr w:type="gramStart"/>
            <w:r w:rsidRPr="00E62BF1">
              <w:rPr>
                <w:sz w:val="18"/>
                <w:szCs w:val="18"/>
                <w:lang w:eastAsia="cs-CZ"/>
              </w:rPr>
              <w:t>50,0%</w:t>
            </w:r>
            <w:proofErr w:type="gramEnd"/>
          </w:p>
        </w:tc>
      </w:tr>
    </w:tbl>
    <w:p w14:paraId="30F5CFCD" w14:textId="77777777" w:rsidR="00EF05B0" w:rsidRPr="00724606" w:rsidRDefault="00EF05B0" w:rsidP="0093595D">
      <w:pPr>
        <w:pStyle w:val="Titulek"/>
      </w:pPr>
    </w:p>
    <w:p w14:paraId="38C85BCC" w14:textId="77777777" w:rsidR="00EE7175" w:rsidRPr="00724606" w:rsidRDefault="00EE7175" w:rsidP="0093595D">
      <w:pPr>
        <w:rPr>
          <w:sz w:val="18"/>
          <w:szCs w:val="18"/>
        </w:rPr>
      </w:pPr>
      <w:r w:rsidRPr="00724606">
        <w:br w:type="page"/>
      </w:r>
    </w:p>
    <w:p w14:paraId="1BE10211" w14:textId="5E95ED95" w:rsidR="00EF05B0" w:rsidRPr="00724606" w:rsidRDefault="00EF05B0" w:rsidP="0093595D">
      <w:pPr>
        <w:pStyle w:val="Titulek"/>
      </w:pPr>
      <w:bookmarkStart w:id="191" w:name="_Ref35855455"/>
      <w:bookmarkStart w:id="192" w:name="_Ref35855451"/>
      <w:r w:rsidRPr="00724606">
        <w:lastRenderedPageBreak/>
        <w:t xml:space="preserve">Tabulka </w:t>
      </w:r>
      <w:r w:rsidR="00084384">
        <w:rPr>
          <w:noProof/>
        </w:rPr>
        <w:fldChar w:fldCharType="begin"/>
      </w:r>
      <w:r w:rsidR="00084384">
        <w:rPr>
          <w:noProof/>
        </w:rPr>
        <w:instrText xml:space="preserve"> SEQ Tabulka \* ARABIC </w:instrText>
      </w:r>
      <w:r w:rsidR="00084384">
        <w:rPr>
          <w:noProof/>
        </w:rPr>
        <w:fldChar w:fldCharType="separate"/>
      </w:r>
      <w:r w:rsidR="00C266D3" w:rsidRPr="00724606">
        <w:rPr>
          <w:noProof/>
        </w:rPr>
        <w:t>12</w:t>
      </w:r>
      <w:r w:rsidR="00084384">
        <w:rPr>
          <w:noProof/>
        </w:rPr>
        <w:fldChar w:fldCharType="end"/>
      </w:r>
      <w:bookmarkEnd w:id="191"/>
      <w:r w:rsidRPr="00724606">
        <w:t>: Základní údaje o nezaměstnanosti na úrovni ORP MSK v roce 2018 (ČSÚO, 2018)</w:t>
      </w:r>
      <w:bookmarkEnd w:id="192"/>
    </w:p>
    <w:tbl>
      <w:tblPr>
        <w:tblW w:w="14153" w:type="dxa"/>
        <w:tblInd w:w="-5" w:type="dxa"/>
        <w:tblCellMar>
          <w:left w:w="70" w:type="dxa"/>
          <w:right w:w="70" w:type="dxa"/>
        </w:tblCellMar>
        <w:tblLook w:val="04A0" w:firstRow="1" w:lastRow="0" w:firstColumn="1" w:lastColumn="0" w:noHBand="0" w:noVBand="1"/>
      </w:tblPr>
      <w:tblGrid>
        <w:gridCol w:w="3580"/>
        <w:gridCol w:w="960"/>
        <w:gridCol w:w="960"/>
        <w:gridCol w:w="960"/>
        <w:gridCol w:w="960"/>
        <w:gridCol w:w="1031"/>
        <w:gridCol w:w="960"/>
        <w:gridCol w:w="960"/>
        <w:gridCol w:w="960"/>
        <w:gridCol w:w="960"/>
        <w:gridCol w:w="960"/>
        <w:gridCol w:w="960"/>
      </w:tblGrid>
      <w:tr w:rsidR="00EF05B0" w:rsidRPr="00E62BF1" w14:paraId="4078B838" w14:textId="77777777" w:rsidTr="00152B6D">
        <w:trPr>
          <w:trHeight w:val="573"/>
        </w:trPr>
        <w:tc>
          <w:tcPr>
            <w:tcW w:w="3580"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0CC35814" w14:textId="77777777" w:rsidR="00EF05B0" w:rsidRPr="00E62BF1" w:rsidRDefault="00EF05B0" w:rsidP="00E62BF1">
            <w:pPr>
              <w:jc w:val="center"/>
              <w:rPr>
                <w:sz w:val="18"/>
                <w:szCs w:val="18"/>
                <w:lang w:eastAsia="cs-CZ"/>
              </w:rPr>
            </w:pPr>
            <w:r w:rsidRPr="00E62BF1">
              <w:rPr>
                <w:sz w:val="18"/>
                <w:szCs w:val="18"/>
                <w:lang w:eastAsia="cs-CZ"/>
              </w:rPr>
              <w:t> </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3D16BB27" w14:textId="77777777" w:rsidR="00EF05B0" w:rsidRPr="00E62BF1" w:rsidRDefault="00EF05B0" w:rsidP="0093595D">
            <w:pPr>
              <w:rPr>
                <w:sz w:val="18"/>
                <w:szCs w:val="18"/>
                <w:lang w:eastAsia="cs-CZ"/>
              </w:rPr>
            </w:pPr>
            <w:r w:rsidRPr="00E62BF1">
              <w:rPr>
                <w:sz w:val="18"/>
                <w:szCs w:val="18"/>
                <w:lang w:eastAsia="cs-CZ"/>
              </w:rPr>
              <w:t>Bílovec</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2C169060" w14:textId="77777777" w:rsidR="00EF05B0" w:rsidRPr="00E62BF1" w:rsidRDefault="00EF05B0" w:rsidP="0093595D">
            <w:pPr>
              <w:rPr>
                <w:sz w:val="18"/>
                <w:szCs w:val="18"/>
                <w:lang w:eastAsia="cs-CZ"/>
              </w:rPr>
            </w:pPr>
            <w:r w:rsidRPr="00E62BF1">
              <w:rPr>
                <w:sz w:val="18"/>
                <w:szCs w:val="18"/>
                <w:lang w:eastAsia="cs-CZ"/>
              </w:rPr>
              <w:t>Bohumín</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78AD781B" w14:textId="77777777" w:rsidR="00EF05B0" w:rsidRPr="00E62BF1" w:rsidRDefault="00EF05B0" w:rsidP="0093595D">
            <w:pPr>
              <w:rPr>
                <w:sz w:val="18"/>
                <w:szCs w:val="18"/>
                <w:lang w:eastAsia="cs-CZ"/>
              </w:rPr>
            </w:pPr>
            <w:r w:rsidRPr="00E62BF1">
              <w:rPr>
                <w:sz w:val="18"/>
                <w:szCs w:val="18"/>
                <w:lang w:eastAsia="cs-CZ"/>
              </w:rPr>
              <w:t>Bruntál</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31E59DB8" w14:textId="77777777" w:rsidR="00EF05B0" w:rsidRPr="00E62BF1" w:rsidRDefault="00EF05B0" w:rsidP="0093595D">
            <w:pPr>
              <w:rPr>
                <w:sz w:val="18"/>
                <w:szCs w:val="18"/>
                <w:lang w:eastAsia="cs-CZ"/>
              </w:rPr>
            </w:pPr>
            <w:r w:rsidRPr="00E62BF1">
              <w:rPr>
                <w:sz w:val="18"/>
                <w:szCs w:val="18"/>
                <w:lang w:eastAsia="cs-CZ"/>
              </w:rPr>
              <w:t>Český Těšín</w:t>
            </w:r>
          </w:p>
        </w:tc>
        <w:tc>
          <w:tcPr>
            <w:tcW w:w="973" w:type="dxa"/>
            <w:tcBorders>
              <w:top w:val="single" w:sz="4" w:space="0" w:color="auto"/>
              <w:left w:val="nil"/>
              <w:bottom w:val="single" w:sz="4" w:space="0" w:color="auto"/>
              <w:right w:val="single" w:sz="4" w:space="0" w:color="auto"/>
            </w:tcBorders>
            <w:shd w:val="clear" w:color="000000" w:fill="FFC000"/>
            <w:vAlign w:val="center"/>
            <w:hideMark/>
          </w:tcPr>
          <w:p w14:paraId="50E063B3" w14:textId="77777777" w:rsidR="00EF05B0" w:rsidRPr="00E62BF1" w:rsidRDefault="00EF05B0" w:rsidP="0093595D">
            <w:pPr>
              <w:rPr>
                <w:sz w:val="18"/>
                <w:szCs w:val="18"/>
                <w:lang w:eastAsia="cs-CZ"/>
              </w:rPr>
            </w:pPr>
            <w:r w:rsidRPr="00E62BF1">
              <w:rPr>
                <w:sz w:val="18"/>
                <w:szCs w:val="18"/>
                <w:lang w:eastAsia="cs-CZ"/>
              </w:rPr>
              <w:t>Frenštát p. Radhoštěm</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4B5DAB49" w14:textId="77777777" w:rsidR="00EF05B0" w:rsidRPr="00E62BF1" w:rsidRDefault="00EF05B0" w:rsidP="0093595D">
            <w:pPr>
              <w:rPr>
                <w:sz w:val="18"/>
                <w:szCs w:val="18"/>
                <w:lang w:eastAsia="cs-CZ"/>
              </w:rPr>
            </w:pPr>
            <w:r w:rsidRPr="00E62BF1">
              <w:rPr>
                <w:sz w:val="18"/>
                <w:szCs w:val="18"/>
                <w:lang w:eastAsia="cs-CZ"/>
              </w:rPr>
              <w:t>Frýdek-Místek</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6380E084" w14:textId="77777777" w:rsidR="00EF05B0" w:rsidRPr="00E62BF1" w:rsidRDefault="00EF05B0" w:rsidP="0093595D">
            <w:pPr>
              <w:rPr>
                <w:sz w:val="18"/>
                <w:szCs w:val="18"/>
                <w:lang w:eastAsia="cs-CZ"/>
              </w:rPr>
            </w:pPr>
            <w:r w:rsidRPr="00E62BF1">
              <w:rPr>
                <w:sz w:val="18"/>
                <w:szCs w:val="18"/>
                <w:lang w:eastAsia="cs-CZ"/>
              </w:rPr>
              <w:t>Frýdlant n. Ostravicí</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62320F5A" w14:textId="77777777" w:rsidR="00EF05B0" w:rsidRPr="00E62BF1" w:rsidRDefault="00EF05B0" w:rsidP="0093595D">
            <w:pPr>
              <w:rPr>
                <w:sz w:val="18"/>
                <w:szCs w:val="18"/>
                <w:lang w:eastAsia="cs-CZ"/>
              </w:rPr>
            </w:pPr>
            <w:r w:rsidRPr="00E62BF1">
              <w:rPr>
                <w:sz w:val="18"/>
                <w:szCs w:val="18"/>
                <w:lang w:eastAsia="cs-CZ"/>
              </w:rPr>
              <w:t>Havířov</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3583E303" w14:textId="77777777" w:rsidR="00EF05B0" w:rsidRPr="00E62BF1" w:rsidRDefault="00EF05B0" w:rsidP="0093595D">
            <w:pPr>
              <w:rPr>
                <w:sz w:val="18"/>
                <w:szCs w:val="18"/>
                <w:lang w:eastAsia="cs-CZ"/>
              </w:rPr>
            </w:pPr>
            <w:r w:rsidRPr="00E62BF1">
              <w:rPr>
                <w:sz w:val="18"/>
                <w:szCs w:val="18"/>
                <w:lang w:eastAsia="cs-CZ"/>
              </w:rPr>
              <w:t>Hlučín</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1FA8B279" w14:textId="77777777" w:rsidR="00EF05B0" w:rsidRPr="00E62BF1" w:rsidRDefault="00EF05B0" w:rsidP="0093595D">
            <w:pPr>
              <w:rPr>
                <w:sz w:val="18"/>
                <w:szCs w:val="18"/>
                <w:lang w:eastAsia="cs-CZ"/>
              </w:rPr>
            </w:pPr>
            <w:r w:rsidRPr="00E62BF1">
              <w:rPr>
                <w:sz w:val="18"/>
                <w:szCs w:val="18"/>
                <w:lang w:eastAsia="cs-CZ"/>
              </w:rPr>
              <w:t>Jablunkov</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25D39145" w14:textId="77777777" w:rsidR="00EF05B0" w:rsidRPr="00E62BF1" w:rsidRDefault="00EF05B0" w:rsidP="0093595D">
            <w:pPr>
              <w:rPr>
                <w:sz w:val="18"/>
                <w:szCs w:val="18"/>
                <w:lang w:eastAsia="cs-CZ"/>
              </w:rPr>
            </w:pPr>
            <w:r w:rsidRPr="00E62BF1">
              <w:rPr>
                <w:sz w:val="18"/>
                <w:szCs w:val="18"/>
                <w:lang w:eastAsia="cs-CZ"/>
              </w:rPr>
              <w:t>Karviná</w:t>
            </w:r>
          </w:p>
        </w:tc>
      </w:tr>
      <w:tr w:rsidR="00EF05B0" w:rsidRPr="00E62BF1" w14:paraId="25B0675F"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72400000" w14:textId="77777777" w:rsidR="00EF05B0" w:rsidRPr="00E62BF1" w:rsidRDefault="00EF05B0" w:rsidP="0093595D">
            <w:pPr>
              <w:rPr>
                <w:sz w:val="18"/>
                <w:szCs w:val="18"/>
                <w:lang w:eastAsia="cs-CZ"/>
              </w:rPr>
            </w:pPr>
            <w:r w:rsidRPr="00E62BF1">
              <w:rPr>
                <w:sz w:val="18"/>
                <w:szCs w:val="18"/>
                <w:lang w:eastAsia="cs-CZ"/>
              </w:rPr>
              <w:t>Uchazeči o zaměstnání v evidenci úřadu práce</w:t>
            </w:r>
          </w:p>
        </w:tc>
        <w:tc>
          <w:tcPr>
            <w:tcW w:w="960" w:type="dxa"/>
            <w:tcBorders>
              <w:top w:val="nil"/>
              <w:left w:val="nil"/>
              <w:bottom w:val="single" w:sz="4" w:space="0" w:color="auto"/>
              <w:right w:val="single" w:sz="4" w:space="0" w:color="auto"/>
            </w:tcBorders>
            <w:shd w:val="clear" w:color="auto" w:fill="auto"/>
            <w:noWrap/>
            <w:vAlign w:val="center"/>
            <w:hideMark/>
          </w:tcPr>
          <w:p w14:paraId="1C4D0107" w14:textId="25663C70" w:rsidR="00EF05B0" w:rsidRPr="00E62BF1" w:rsidRDefault="00EF05B0" w:rsidP="0093595D">
            <w:pPr>
              <w:rPr>
                <w:sz w:val="18"/>
                <w:szCs w:val="18"/>
                <w:lang w:eastAsia="cs-CZ"/>
              </w:rPr>
            </w:pPr>
            <w:r w:rsidRPr="00E62BF1">
              <w:rPr>
                <w:sz w:val="18"/>
                <w:szCs w:val="18"/>
                <w:lang w:eastAsia="cs-CZ"/>
              </w:rPr>
              <w:t>648</w:t>
            </w:r>
          </w:p>
        </w:tc>
        <w:tc>
          <w:tcPr>
            <w:tcW w:w="960" w:type="dxa"/>
            <w:tcBorders>
              <w:top w:val="nil"/>
              <w:left w:val="nil"/>
              <w:bottom w:val="single" w:sz="4" w:space="0" w:color="auto"/>
              <w:right w:val="single" w:sz="4" w:space="0" w:color="auto"/>
            </w:tcBorders>
            <w:shd w:val="clear" w:color="auto" w:fill="auto"/>
            <w:noWrap/>
            <w:vAlign w:val="center"/>
            <w:hideMark/>
          </w:tcPr>
          <w:p w14:paraId="512D3B4A" w14:textId="5E296C80" w:rsidR="00EF05B0" w:rsidRPr="00E62BF1" w:rsidRDefault="00EF05B0" w:rsidP="0093595D">
            <w:pPr>
              <w:rPr>
                <w:sz w:val="18"/>
                <w:szCs w:val="18"/>
                <w:lang w:eastAsia="cs-CZ"/>
              </w:rPr>
            </w:pPr>
            <w:r w:rsidRPr="00E62BF1">
              <w:rPr>
                <w:sz w:val="18"/>
                <w:szCs w:val="18"/>
                <w:lang w:eastAsia="cs-CZ"/>
              </w:rPr>
              <w:t>1 199</w:t>
            </w:r>
          </w:p>
        </w:tc>
        <w:tc>
          <w:tcPr>
            <w:tcW w:w="960" w:type="dxa"/>
            <w:tcBorders>
              <w:top w:val="nil"/>
              <w:left w:val="nil"/>
              <w:bottom w:val="single" w:sz="4" w:space="0" w:color="auto"/>
              <w:right w:val="single" w:sz="4" w:space="0" w:color="auto"/>
            </w:tcBorders>
            <w:shd w:val="clear" w:color="auto" w:fill="auto"/>
            <w:noWrap/>
            <w:vAlign w:val="center"/>
            <w:hideMark/>
          </w:tcPr>
          <w:p w14:paraId="4F48663D" w14:textId="76346634" w:rsidR="00EF05B0" w:rsidRPr="00E62BF1" w:rsidRDefault="00EF05B0" w:rsidP="0093595D">
            <w:pPr>
              <w:rPr>
                <w:sz w:val="18"/>
                <w:szCs w:val="18"/>
                <w:lang w:eastAsia="cs-CZ"/>
              </w:rPr>
            </w:pPr>
            <w:r w:rsidRPr="00E62BF1">
              <w:rPr>
                <w:sz w:val="18"/>
                <w:szCs w:val="18"/>
                <w:lang w:eastAsia="cs-CZ"/>
              </w:rPr>
              <w:t>1 530</w:t>
            </w:r>
          </w:p>
        </w:tc>
        <w:tc>
          <w:tcPr>
            <w:tcW w:w="960" w:type="dxa"/>
            <w:tcBorders>
              <w:top w:val="nil"/>
              <w:left w:val="nil"/>
              <w:bottom w:val="single" w:sz="4" w:space="0" w:color="auto"/>
              <w:right w:val="single" w:sz="4" w:space="0" w:color="auto"/>
            </w:tcBorders>
            <w:shd w:val="clear" w:color="auto" w:fill="auto"/>
            <w:noWrap/>
            <w:vAlign w:val="center"/>
            <w:hideMark/>
          </w:tcPr>
          <w:p w14:paraId="278722A1" w14:textId="5341D4D2" w:rsidR="00EF05B0" w:rsidRPr="00E62BF1" w:rsidRDefault="00EF05B0" w:rsidP="0093595D">
            <w:pPr>
              <w:rPr>
                <w:sz w:val="18"/>
                <w:szCs w:val="18"/>
                <w:lang w:eastAsia="cs-CZ"/>
              </w:rPr>
            </w:pPr>
            <w:r w:rsidRPr="00E62BF1">
              <w:rPr>
                <w:sz w:val="18"/>
                <w:szCs w:val="18"/>
                <w:lang w:eastAsia="cs-CZ"/>
              </w:rPr>
              <w:t>840</w:t>
            </w:r>
          </w:p>
        </w:tc>
        <w:tc>
          <w:tcPr>
            <w:tcW w:w="973" w:type="dxa"/>
            <w:tcBorders>
              <w:top w:val="nil"/>
              <w:left w:val="nil"/>
              <w:bottom w:val="single" w:sz="4" w:space="0" w:color="auto"/>
              <w:right w:val="single" w:sz="4" w:space="0" w:color="auto"/>
            </w:tcBorders>
            <w:shd w:val="clear" w:color="auto" w:fill="auto"/>
            <w:noWrap/>
            <w:vAlign w:val="center"/>
            <w:hideMark/>
          </w:tcPr>
          <w:p w14:paraId="0648469F" w14:textId="1F8E66EA" w:rsidR="00EF05B0" w:rsidRPr="00E62BF1" w:rsidRDefault="00EF05B0" w:rsidP="0093595D">
            <w:pPr>
              <w:rPr>
                <w:sz w:val="18"/>
                <w:szCs w:val="18"/>
                <w:lang w:eastAsia="cs-CZ"/>
              </w:rPr>
            </w:pPr>
            <w:r w:rsidRPr="00E62BF1">
              <w:rPr>
                <w:sz w:val="18"/>
                <w:szCs w:val="18"/>
                <w:lang w:eastAsia="cs-CZ"/>
              </w:rPr>
              <w:t>284</w:t>
            </w:r>
          </w:p>
        </w:tc>
        <w:tc>
          <w:tcPr>
            <w:tcW w:w="960" w:type="dxa"/>
            <w:tcBorders>
              <w:top w:val="nil"/>
              <w:left w:val="nil"/>
              <w:bottom w:val="single" w:sz="4" w:space="0" w:color="auto"/>
              <w:right w:val="single" w:sz="4" w:space="0" w:color="auto"/>
            </w:tcBorders>
            <w:shd w:val="clear" w:color="auto" w:fill="auto"/>
            <w:noWrap/>
            <w:vAlign w:val="center"/>
            <w:hideMark/>
          </w:tcPr>
          <w:p w14:paraId="1DC9E3DB" w14:textId="350EE4B1" w:rsidR="00EF05B0" w:rsidRPr="00E62BF1" w:rsidRDefault="00EF05B0" w:rsidP="0093595D">
            <w:pPr>
              <w:rPr>
                <w:sz w:val="18"/>
                <w:szCs w:val="18"/>
                <w:lang w:eastAsia="cs-CZ"/>
              </w:rPr>
            </w:pPr>
            <w:r w:rsidRPr="00E62BF1">
              <w:rPr>
                <w:sz w:val="18"/>
                <w:szCs w:val="18"/>
                <w:lang w:eastAsia="cs-CZ"/>
              </w:rPr>
              <w:t>2 659</w:t>
            </w:r>
          </w:p>
        </w:tc>
        <w:tc>
          <w:tcPr>
            <w:tcW w:w="960" w:type="dxa"/>
            <w:tcBorders>
              <w:top w:val="nil"/>
              <w:left w:val="nil"/>
              <w:bottom w:val="single" w:sz="4" w:space="0" w:color="auto"/>
              <w:right w:val="single" w:sz="4" w:space="0" w:color="auto"/>
            </w:tcBorders>
            <w:shd w:val="clear" w:color="auto" w:fill="auto"/>
            <w:noWrap/>
            <w:vAlign w:val="center"/>
            <w:hideMark/>
          </w:tcPr>
          <w:p w14:paraId="653714D5" w14:textId="1768314C" w:rsidR="00EF05B0" w:rsidRPr="00E62BF1" w:rsidRDefault="00EF05B0" w:rsidP="0093595D">
            <w:pPr>
              <w:rPr>
                <w:sz w:val="18"/>
                <w:szCs w:val="18"/>
                <w:lang w:eastAsia="cs-CZ"/>
              </w:rPr>
            </w:pPr>
            <w:r w:rsidRPr="00E62BF1">
              <w:rPr>
                <w:sz w:val="18"/>
                <w:szCs w:val="18"/>
                <w:lang w:eastAsia="cs-CZ"/>
              </w:rPr>
              <w:t>556</w:t>
            </w:r>
          </w:p>
        </w:tc>
        <w:tc>
          <w:tcPr>
            <w:tcW w:w="960" w:type="dxa"/>
            <w:tcBorders>
              <w:top w:val="nil"/>
              <w:left w:val="nil"/>
              <w:bottom w:val="single" w:sz="4" w:space="0" w:color="auto"/>
              <w:right w:val="single" w:sz="4" w:space="0" w:color="auto"/>
            </w:tcBorders>
            <w:shd w:val="clear" w:color="auto" w:fill="auto"/>
            <w:noWrap/>
            <w:vAlign w:val="center"/>
            <w:hideMark/>
          </w:tcPr>
          <w:p w14:paraId="0D272C23" w14:textId="1337DFAB" w:rsidR="00EF05B0" w:rsidRPr="00E62BF1" w:rsidRDefault="00EF05B0" w:rsidP="0093595D">
            <w:pPr>
              <w:rPr>
                <w:sz w:val="18"/>
                <w:szCs w:val="18"/>
                <w:lang w:eastAsia="cs-CZ"/>
              </w:rPr>
            </w:pPr>
            <w:r w:rsidRPr="00E62BF1">
              <w:rPr>
                <w:sz w:val="18"/>
                <w:szCs w:val="18"/>
                <w:lang w:eastAsia="cs-CZ"/>
              </w:rPr>
              <w:t>4 171</w:t>
            </w:r>
          </w:p>
        </w:tc>
        <w:tc>
          <w:tcPr>
            <w:tcW w:w="960" w:type="dxa"/>
            <w:tcBorders>
              <w:top w:val="nil"/>
              <w:left w:val="nil"/>
              <w:bottom w:val="single" w:sz="4" w:space="0" w:color="auto"/>
              <w:right w:val="single" w:sz="4" w:space="0" w:color="auto"/>
            </w:tcBorders>
            <w:shd w:val="clear" w:color="auto" w:fill="auto"/>
            <w:noWrap/>
            <w:vAlign w:val="center"/>
            <w:hideMark/>
          </w:tcPr>
          <w:p w14:paraId="32D4FEC0" w14:textId="618C594B" w:rsidR="00EF05B0" w:rsidRPr="00E62BF1" w:rsidRDefault="00EF05B0" w:rsidP="0093595D">
            <w:pPr>
              <w:rPr>
                <w:sz w:val="18"/>
                <w:szCs w:val="18"/>
                <w:lang w:eastAsia="cs-CZ"/>
              </w:rPr>
            </w:pPr>
            <w:r w:rsidRPr="00E62BF1">
              <w:rPr>
                <w:sz w:val="18"/>
                <w:szCs w:val="18"/>
                <w:lang w:eastAsia="cs-CZ"/>
              </w:rPr>
              <w:t>573</w:t>
            </w:r>
          </w:p>
        </w:tc>
        <w:tc>
          <w:tcPr>
            <w:tcW w:w="960" w:type="dxa"/>
            <w:tcBorders>
              <w:top w:val="nil"/>
              <w:left w:val="nil"/>
              <w:bottom w:val="single" w:sz="4" w:space="0" w:color="auto"/>
              <w:right w:val="single" w:sz="4" w:space="0" w:color="auto"/>
            </w:tcBorders>
            <w:shd w:val="clear" w:color="auto" w:fill="auto"/>
            <w:noWrap/>
            <w:vAlign w:val="center"/>
            <w:hideMark/>
          </w:tcPr>
          <w:p w14:paraId="303DE2E5" w14:textId="604A7899" w:rsidR="00EF05B0" w:rsidRPr="00E62BF1" w:rsidRDefault="00EF05B0" w:rsidP="0093595D">
            <w:pPr>
              <w:rPr>
                <w:sz w:val="18"/>
                <w:szCs w:val="18"/>
                <w:lang w:eastAsia="cs-CZ"/>
              </w:rPr>
            </w:pPr>
            <w:r w:rsidRPr="00E62BF1">
              <w:rPr>
                <w:sz w:val="18"/>
                <w:szCs w:val="18"/>
                <w:lang w:eastAsia="cs-CZ"/>
              </w:rPr>
              <w:t>362</w:t>
            </w:r>
          </w:p>
        </w:tc>
        <w:tc>
          <w:tcPr>
            <w:tcW w:w="960" w:type="dxa"/>
            <w:tcBorders>
              <w:top w:val="nil"/>
              <w:left w:val="nil"/>
              <w:bottom w:val="single" w:sz="4" w:space="0" w:color="auto"/>
              <w:right w:val="single" w:sz="4" w:space="0" w:color="auto"/>
            </w:tcBorders>
            <w:shd w:val="clear" w:color="auto" w:fill="auto"/>
            <w:noWrap/>
            <w:vAlign w:val="center"/>
            <w:hideMark/>
          </w:tcPr>
          <w:p w14:paraId="5136282F" w14:textId="24016412" w:rsidR="00EF05B0" w:rsidRPr="00E62BF1" w:rsidRDefault="00EF05B0" w:rsidP="0093595D">
            <w:pPr>
              <w:rPr>
                <w:sz w:val="18"/>
                <w:szCs w:val="18"/>
                <w:lang w:eastAsia="cs-CZ"/>
              </w:rPr>
            </w:pPr>
            <w:r w:rsidRPr="00E62BF1">
              <w:rPr>
                <w:sz w:val="18"/>
                <w:szCs w:val="18"/>
                <w:lang w:eastAsia="cs-CZ"/>
              </w:rPr>
              <w:t>3 707</w:t>
            </w:r>
          </w:p>
        </w:tc>
      </w:tr>
      <w:tr w:rsidR="00EF05B0" w:rsidRPr="00E62BF1" w14:paraId="04B99E59"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7B7A683F" w14:textId="77777777" w:rsidR="00EF05B0" w:rsidRPr="00E62BF1" w:rsidRDefault="00EF05B0" w:rsidP="0093595D">
            <w:pPr>
              <w:rPr>
                <w:sz w:val="18"/>
                <w:szCs w:val="18"/>
                <w:lang w:eastAsia="cs-CZ"/>
              </w:rPr>
            </w:pPr>
            <w:r w:rsidRPr="00E62BF1">
              <w:rPr>
                <w:sz w:val="18"/>
                <w:szCs w:val="18"/>
                <w:lang w:eastAsia="cs-CZ"/>
              </w:rPr>
              <w:t>dosažitelní</w:t>
            </w:r>
          </w:p>
        </w:tc>
        <w:tc>
          <w:tcPr>
            <w:tcW w:w="960" w:type="dxa"/>
            <w:tcBorders>
              <w:top w:val="nil"/>
              <w:left w:val="nil"/>
              <w:bottom w:val="single" w:sz="4" w:space="0" w:color="auto"/>
              <w:right w:val="single" w:sz="4" w:space="0" w:color="auto"/>
            </w:tcBorders>
            <w:shd w:val="clear" w:color="auto" w:fill="auto"/>
            <w:noWrap/>
            <w:vAlign w:val="center"/>
            <w:hideMark/>
          </w:tcPr>
          <w:p w14:paraId="21FE36B2" w14:textId="6468BBE3" w:rsidR="00EF05B0" w:rsidRPr="00E62BF1" w:rsidRDefault="00EF05B0" w:rsidP="0093595D">
            <w:pPr>
              <w:rPr>
                <w:sz w:val="18"/>
                <w:szCs w:val="18"/>
                <w:lang w:eastAsia="cs-CZ"/>
              </w:rPr>
            </w:pPr>
            <w:r w:rsidRPr="00E62BF1">
              <w:rPr>
                <w:sz w:val="18"/>
                <w:szCs w:val="18"/>
                <w:lang w:eastAsia="cs-CZ"/>
              </w:rPr>
              <w:t>604</w:t>
            </w:r>
          </w:p>
        </w:tc>
        <w:tc>
          <w:tcPr>
            <w:tcW w:w="960" w:type="dxa"/>
            <w:tcBorders>
              <w:top w:val="nil"/>
              <w:left w:val="nil"/>
              <w:bottom w:val="single" w:sz="4" w:space="0" w:color="auto"/>
              <w:right w:val="single" w:sz="4" w:space="0" w:color="auto"/>
            </w:tcBorders>
            <w:shd w:val="clear" w:color="auto" w:fill="auto"/>
            <w:noWrap/>
            <w:vAlign w:val="center"/>
            <w:hideMark/>
          </w:tcPr>
          <w:p w14:paraId="3084FD3E" w14:textId="20FCD9E5" w:rsidR="00EF05B0" w:rsidRPr="00E62BF1" w:rsidRDefault="00EF05B0" w:rsidP="0093595D">
            <w:pPr>
              <w:rPr>
                <w:sz w:val="18"/>
                <w:szCs w:val="18"/>
                <w:lang w:eastAsia="cs-CZ"/>
              </w:rPr>
            </w:pPr>
            <w:r w:rsidRPr="00E62BF1">
              <w:rPr>
                <w:sz w:val="18"/>
                <w:szCs w:val="18"/>
                <w:lang w:eastAsia="cs-CZ"/>
              </w:rPr>
              <w:t>1 113</w:t>
            </w:r>
          </w:p>
        </w:tc>
        <w:tc>
          <w:tcPr>
            <w:tcW w:w="960" w:type="dxa"/>
            <w:tcBorders>
              <w:top w:val="nil"/>
              <w:left w:val="nil"/>
              <w:bottom w:val="single" w:sz="4" w:space="0" w:color="auto"/>
              <w:right w:val="single" w:sz="4" w:space="0" w:color="auto"/>
            </w:tcBorders>
            <w:shd w:val="clear" w:color="auto" w:fill="auto"/>
            <w:noWrap/>
            <w:vAlign w:val="center"/>
            <w:hideMark/>
          </w:tcPr>
          <w:p w14:paraId="78F3FE4C" w14:textId="1F3FE549" w:rsidR="00EF05B0" w:rsidRPr="00E62BF1" w:rsidRDefault="00EF05B0" w:rsidP="0093595D">
            <w:pPr>
              <w:rPr>
                <w:sz w:val="18"/>
                <w:szCs w:val="18"/>
                <w:lang w:eastAsia="cs-CZ"/>
              </w:rPr>
            </w:pPr>
            <w:r w:rsidRPr="00E62BF1">
              <w:rPr>
                <w:sz w:val="18"/>
                <w:szCs w:val="18"/>
                <w:lang w:eastAsia="cs-CZ"/>
              </w:rPr>
              <w:t>1 466</w:t>
            </w:r>
          </w:p>
        </w:tc>
        <w:tc>
          <w:tcPr>
            <w:tcW w:w="960" w:type="dxa"/>
            <w:tcBorders>
              <w:top w:val="nil"/>
              <w:left w:val="nil"/>
              <w:bottom w:val="single" w:sz="4" w:space="0" w:color="auto"/>
              <w:right w:val="single" w:sz="4" w:space="0" w:color="auto"/>
            </w:tcBorders>
            <w:shd w:val="clear" w:color="auto" w:fill="auto"/>
            <w:noWrap/>
            <w:vAlign w:val="center"/>
            <w:hideMark/>
          </w:tcPr>
          <w:p w14:paraId="436FB474" w14:textId="714BD2BF" w:rsidR="00EF05B0" w:rsidRPr="00E62BF1" w:rsidRDefault="00EF05B0" w:rsidP="0093595D">
            <w:pPr>
              <w:rPr>
                <w:sz w:val="18"/>
                <w:szCs w:val="18"/>
                <w:lang w:eastAsia="cs-CZ"/>
              </w:rPr>
            </w:pPr>
            <w:r w:rsidRPr="00E62BF1">
              <w:rPr>
                <w:sz w:val="18"/>
                <w:szCs w:val="18"/>
                <w:lang w:eastAsia="cs-CZ"/>
              </w:rPr>
              <w:t>762</w:t>
            </w:r>
          </w:p>
        </w:tc>
        <w:tc>
          <w:tcPr>
            <w:tcW w:w="973" w:type="dxa"/>
            <w:tcBorders>
              <w:top w:val="nil"/>
              <w:left w:val="nil"/>
              <w:bottom w:val="single" w:sz="4" w:space="0" w:color="auto"/>
              <w:right w:val="single" w:sz="4" w:space="0" w:color="auto"/>
            </w:tcBorders>
            <w:shd w:val="clear" w:color="auto" w:fill="auto"/>
            <w:noWrap/>
            <w:vAlign w:val="center"/>
            <w:hideMark/>
          </w:tcPr>
          <w:p w14:paraId="2F6A8FF2" w14:textId="04E0D031" w:rsidR="00EF05B0" w:rsidRPr="00E62BF1" w:rsidRDefault="00EF05B0" w:rsidP="0093595D">
            <w:pPr>
              <w:rPr>
                <w:sz w:val="18"/>
                <w:szCs w:val="18"/>
                <w:lang w:eastAsia="cs-CZ"/>
              </w:rPr>
            </w:pPr>
            <w:r w:rsidRPr="00E62BF1">
              <w:rPr>
                <w:sz w:val="18"/>
                <w:szCs w:val="18"/>
                <w:lang w:eastAsia="cs-CZ"/>
              </w:rPr>
              <w:t>263</w:t>
            </w:r>
          </w:p>
        </w:tc>
        <w:tc>
          <w:tcPr>
            <w:tcW w:w="960" w:type="dxa"/>
            <w:tcBorders>
              <w:top w:val="nil"/>
              <w:left w:val="nil"/>
              <w:bottom w:val="single" w:sz="4" w:space="0" w:color="auto"/>
              <w:right w:val="single" w:sz="4" w:space="0" w:color="auto"/>
            </w:tcBorders>
            <w:shd w:val="clear" w:color="auto" w:fill="auto"/>
            <w:noWrap/>
            <w:vAlign w:val="center"/>
            <w:hideMark/>
          </w:tcPr>
          <w:p w14:paraId="26210D88" w14:textId="3F9FA35E" w:rsidR="00EF05B0" w:rsidRPr="00E62BF1" w:rsidRDefault="00EF05B0" w:rsidP="0093595D">
            <w:pPr>
              <w:rPr>
                <w:sz w:val="18"/>
                <w:szCs w:val="18"/>
                <w:lang w:eastAsia="cs-CZ"/>
              </w:rPr>
            </w:pPr>
            <w:r w:rsidRPr="00E62BF1">
              <w:rPr>
                <w:sz w:val="18"/>
                <w:szCs w:val="18"/>
                <w:lang w:eastAsia="cs-CZ"/>
              </w:rPr>
              <w:t>2 448</w:t>
            </w:r>
          </w:p>
        </w:tc>
        <w:tc>
          <w:tcPr>
            <w:tcW w:w="960" w:type="dxa"/>
            <w:tcBorders>
              <w:top w:val="nil"/>
              <w:left w:val="nil"/>
              <w:bottom w:val="single" w:sz="4" w:space="0" w:color="auto"/>
              <w:right w:val="single" w:sz="4" w:space="0" w:color="auto"/>
            </w:tcBorders>
            <w:shd w:val="clear" w:color="auto" w:fill="auto"/>
            <w:noWrap/>
            <w:vAlign w:val="center"/>
            <w:hideMark/>
          </w:tcPr>
          <w:p w14:paraId="5D10F358" w14:textId="6A4B367F" w:rsidR="00EF05B0" w:rsidRPr="00E62BF1" w:rsidRDefault="00EF05B0" w:rsidP="0093595D">
            <w:pPr>
              <w:rPr>
                <w:sz w:val="18"/>
                <w:szCs w:val="18"/>
                <w:lang w:eastAsia="cs-CZ"/>
              </w:rPr>
            </w:pPr>
            <w:r w:rsidRPr="00E62BF1">
              <w:rPr>
                <w:sz w:val="18"/>
                <w:szCs w:val="18"/>
                <w:lang w:eastAsia="cs-CZ"/>
              </w:rPr>
              <w:t>532</w:t>
            </w:r>
          </w:p>
        </w:tc>
        <w:tc>
          <w:tcPr>
            <w:tcW w:w="960" w:type="dxa"/>
            <w:tcBorders>
              <w:top w:val="nil"/>
              <w:left w:val="nil"/>
              <w:bottom w:val="single" w:sz="4" w:space="0" w:color="auto"/>
              <w:right w:val="single" w:sz="4" w:space="0" w:color="auto"/>
            </w:tcBorders>
            <w:shd w:val="clear" w:color="auto" w:fill="auto"/>
            <w:noWrap/>
            <w:vAlign w:val="center"/>
            <w:hideMark/>
          </w:tcPr>
          <w:p w14:paraId="6E54681C" w14:textId="62768ECF" w:rsidR="00EF05B0" w:rsidRPr="00E62BF1" w:rsidRDefault="00EF05B0" w:rsidP="0093595D">
            <w:pPr>
              <w:rPr>
                <w:sz w:val="18"/>
                <w:szCs w:val="18"/>
                <w:lang w:eastAsia="cs-CZ"/>
              </w:rPr>
            </w:pPr>
            <w:r w:rsidRPr="00E62BF1">
              <w:rPr>
                <w:sz w:val="18"/>
                <w:szCs w:val="18"/>
                <w:lang w:eastAsia="cs-CZ"/>
              </w:rPr>
              <w:t>3 937</w:t>
            </w:r>
          </w:p>
        </w:tc>
        <w:tc>
          <w:tcPr>
            <w:tcW w:w="960" w:type="dxa"/>
            <w:tcBorders>
              <w:top w:val="nil"/>
              <w:left w:val="nil"/>
              <w:bottom w:val="single" w:sz="4" w:space="0" w:color="auto"/>
              <w:right w:val="single" w:sz="4" w:space="0" w:color="auto"/>
            </w:tcBorders>
            <w:shd w:val="clear" w:color="auto" w:fill="auto"/>
            <w:noWrap/>
            <w:vAlign w:val="center"/>
            <w:hideMark/>
          </w:tcPr>
          <w:p w14:paraId="372ADEA7" w14:textId="795191E2" w:rsidR="00EF05B0" w:rsidRPr="00E62BF1" w:rsidRDefault="00EF05B0" w:rsidP="0093595D">
            <w:pPr>
              <w:rPr>
                <w:sz w:val="18"/>
                <w:szCs w:val="18"/>
                <w:lang w:eastAsia="cs-CZ"/>
              </w:rPr>
            </w:pPr>
            <w:r w:rsidRPr="00E62BF1">
              <w:rPr>
                <w:sz w:val="18"/>
                <w:szCs w:val="18"/>
                <w:lang w:eastAsia="cs-CZ"/>
              </w:rPr>
              <w:t>510</w:t>
            </w:r>
          </w:p>
        </w:tc>
        <w:tc>
          <w:tcPr>
            <w:tcW w:w="960" w:type="dxa"/>
            <w:tcBorders>
              <w:top w:val="nil"/>
              <w:left w:val="nil"/>
              <w:bottom w:val="single" w:sz="4" w:space="0" w:color="auto"/>
              <w:right w:val="single" w:sz="4" w:space="0" w:color="auto"/>
            </w:tcBorders>
            <w:shd w:val="clear" w:color="auto" w:fill="auto"/>
            <w:noWrap/>
            <w:vAlign w:val="center"/>
            <w:hideMark/>
          </w:tcPr>
          <w:p w14:paraId="02AC767A" w14:textId="49568084" w:rsidR="00EF05B0" w:rsidRPr="00E62BF1" w:rsidRDefault="00EF05B0" w:rsidP="0093595D">
            <w:pPr>
              <w:rPr>
                <w:sz w:val="18"/>
                <w:szCs w:val="18"/>
                <w:lang w:eastAsia="cs-CZ"/>
              </w:rPr>
            </w:pPr>
            <w:r w:rsidRPr="00E62BF1">
              <w:rPr>
                <w:sz w:val="18"/>
                <w:szCs w:val="18"/>
                <w:lang w:eastAsia="cs-CZ"/>
              </w:rPr>
              <w:t>338</w:t>
            </w:r>
          </w:p>
        </w:tc>
        <w:tc>
          <w:tcPr>
            <w:tcW w:w="960" w:type="dxa"/>
            <w:tcBorders>
              <w:top w:val="nil"/>
              <w:left w:val="nil"/>
              <w:bottom w:val="single" w:sz="4" w:space="0" w:color="auto"/>
              <w:right w:val="single" w:sz="4" w:space="0" w:color="auto"/>
            </w:tcBorders>
            <w:shd w:val="clear" w:color="auto" w:fill="auto"/>
            <w:noWrap/>
            <w:vAlign w:val="center"/>
            <w:hideMark/>
          </w:tcPr>
          <w:p w14:paraId="2D49D693" w14:textId="168D13B5" w:rsidR="00EF05B0" w:rsidRPr="00E62BF1" w:rsidRDefault="00EF05B0" w:rsidP="0093595D">
            <w:pPr>
              <w:rPr>
                <w:sz w:val="18"/>
                <w:szCs w:val="18"/>
                <w:lang w:eastAsia="cs-CZ"/>
              </w:rPr>
            </w:pPr>
            <w:r w:rsidRPr="00E62BF1">
              <w:rPr>
                <w:sz w:val="18"/>
                <w:szCs w:val="18"/>
                <w:lang w:eastAsia="cs-CZ"/>
              </w:rPr>
              <w:t>3 520</w:t>
            </w:r>
          </w:p>
        </w:tc>
      </w:tr>
      <w:tr w:rsidR="00EF05B0" w:rsidRPr="00E62BF1" w14:paraId="3C22FF51"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5FFC77C0" w14:textId="77777777" w:rsidR="00EF05B0" w:rsidRPr="00E62BF1" w:rsidRDefault="00EF05B0" w:rsidP="0093595D">
            <w:pPr>
              <w:rPr>
                <w:sz w:val="18"/>
                <w:szCs w:val="18"/>
                <w:lang w:eastAsia="cs-CZ"/>
              </w:rPr>
            </w:pPr>
            <w:r w:rsidRPr="00E62BF1">
              <w:rPr>
                <w:sz w:val="18"/>
                <w:szCs w:val="18"/>
                <w:lang w:eastAsia="cs-CZ"/>
              </w:rPr>
              <w:t>ženy</w:t>
            </w:r>
          </w:p>
        </w:tc>
        <w:tc>
          <w:tcPr>
            <w:tcW w:w="960" w:type="dxa"/>
            <w:tcBorders>
              <w:top w:val="nil"/>
              <w:left w:val="nil"/>
              <w:bottom w:val="single" w:sz="4" w:space="0" w:color="auto"/>
              <w:right w:val="single" w:sz="4" w:space="0" w:color="auto"/>
            </w:tcBorders>
            <w:shd w:val="clear" w:color="auto" w:fill="auto"/>
            <w:noWrap/>
            <w:vAlign w:val="center"/>
            <w:hideMark/>
          </w:tcPr>
          <w:p w14:paraId="738ADC29" w14:textId="3D39D2BB" w:rsidR="00EF05B0" w:rsidRPr="00E62BF1" w:rsidRDefault="00EF05B0" w:rsidP="0093595D">
            <w:pPr>
              <w:rPr>
                <w:sz w:val="18"/>
                <w:szCs w:val="18"/>
                <w:lang w:eastAsia="cs-CZ"/>
              </w:rPr>
            </w:pPr>
            <w:r w:rsidRPr="00E62BF1">
              <w:rPr>
                <w:sz w:val="18"/>
                <w:szCs w:val="18"/>
                <w:lang w:eastAsia="cs-CZ"/>
              </w:rPr>
              <w:t>307</w:t>
            </w:r>
          </w:p>
        </w:tc>
        <w:tc>
          <w:tcPr>
            <w:tcW w:w="960" w:type="dxa"/>
            <w:tcBorders>
              <w:top w:val="nil"/>
              <w:left w:val="nil"/>
              <w:bottom w:val="single" w:sz="4" w:space="0" w:color="auto"/>
              <w:right w:val="single" w:sz="4" w:space="0" w:color="auto"/>
            </w:tcBorders>
            <w:shd w:val="clear" w:color="auto" w:fill="auto"/>
            <w:noWrap/>
            <w:vAlign w:val="center"/>
            <w:hideMark/>
          </w:tcPr>
          <w:p w14:paraId="312D01D0" w14:textId="6E5630D0" w:rsidR="00EF05B0" w:rsidRPr="00E62BF1" w:rsidRDefault="00EF05B0" w:rsidP="0093595D">
            <w:pPr>
              <w:rPr>
                <w:sz w:val="18"/>
                <w:szCs w:val="18"/>
                <w:lang w:eastAsia="cs-CZ"/>
              </w:rPr>
            </w:pPr>
            <w:r w:rsidRPr="00E62BF1">
              <w:rPr>
                <w:sz w:val="18"/>
                <w:szCs w:val="18"/>
                <w:lang w:eastAsia="cs-CZ"/>
              </w:rPr>
              <w:t>576</w:t>
            </w:r>
          </w:p>
        </w:tc>
        <w:tc>
          <w:tcPr>
            <w:tcW w:w="960" w:type="dxa"/>
            <w:tcBorders>
              <w:top w:val="nil"/>
              <w:left w:val="nil"/>
              <w:bottom w:val="single" w:sz="4" w:space="0" w:color="auto"/>
              <w:right w:val="single" w:sz="4" w:space="0" w:color="auto"/>
            </w:tcBorders>
            <w:shd w:val="clear" w:color="auto" w:fill="auto"/>
            <w:noWrap/>
            <w:vAlign w:val="center"/>
            <w:hideMark/>
          </w:tcPr>
          <w:p w14:paraId="26AB5837" w14:textId="7B9B9671" w:rsidR="00EF05B0" w:rsidRPr="00E62BF1" w:rsidRDefault="00EF05B0" w:rsidP="0093595D">
            <w:pPr>
              <w:rPr>
                <w:sz w:val="18"/>
                <w:szCs w:val="18"/>
                <w:lang w:eastAsia="cs-CZ"/>
              </w:rPr>
            </w:pPr>
            <w:r w:rsidRPr="00E62BF1">
              <w:rPr>
                <w:sz w:val="18"/>
                <w:szCs w:val="18"/>
                <w:lang w:eastAsia="cs-CZ"/>
              </w:rPr>
              <w:t>703</w:t>
            </w:r>
          </w:p>
        </w:tc>
        <w:tc>
          <w:tcPr>
            <w:tcW w:w="960" w:type="dxa"/>
            <w:tcBorders>
              <w:top w:val="nil"/>
              <w:left w:val="nil"/>
              <w:bottom w:val="single" w:sz="4" w:space="0" w:color="auto"/>
              <w:right w:val="single" w:sz="4" w:space="0" w:color="auto"/>
            </w:tcBorders>
            <w:shd w:val="clear" w:color="auto" w:fill="auto"/>
            <w:noWrap/>
            <w:vAlign w:val="center"/>
            <w:hideMark/>
          </w:tcPr>
          <w:p w14:paraId="1663ECAE" w14:textId="1AE7690F" w:rsidR="00EF05B0" w:rsidRPr="00E62BF1" w:rsidRDefault="00EF05B0" w:rsidP="0093595D">
            <w:pPr>
              <w:rPr>
                <w:sz w:val="18"/>
                <w:szCs w:val="18"/>
                <w:lang w:eastAsia="cs-CZ"/>
              </w:rPr>
            </w:pPr>
            <w:r w:rsidRPr="00E62BF1">
              <w:rPr>
                <w:sz w:val="18"/>
                <w:szCs w:val="18"/>
                <w:lang w:eastAsia="cs-CZ"/>
              </w:rPr>
              <w:t>419</w:t>
            </w:r>
          </w:p>
        </w:tc>
        <w:tc>
          <w:tcPr>
            <w:tcW w:w="973" w:type="dxa"/>
            <w:tcBorders>
              <w:top w:val="nil"/>
              <w:left w:val="nil"/>
              <w:bottom w:val="single" w:sz="4" w:space="0" w:color="auto"/>
              <w:right w:val="single" w:sz="4" w:space="0" w:color="auto"/>
            </w:tcBorders>
            <w:shd w:val="clear" w:color="auto" w:fill="auto"/>
            <w:noWrap/>
            <w:vAlign w:val="center"/>
            <w:hideMark/>
          </w:tcPr>
          <w:p w14:paraId="127B999E" w14:textId="3AB62F9A" w:rsidR="00EF05B0" w:rsidRPr="00E62BF1" w:rsidRDefault="00EF05B0" w:rsidP="0093595D">
            <w:pPr>
              <w:rPr>
                <w:sz w:val="18"/>
                <w:szCs w:val="18"/>
                <w:lang w:eastAsia="cs-CZ"/>
              </w:rPr>
            </w:pPr>
            <w:r w:rsidRPr="00E62BF1">
              <w:rPr>
                <w:sz w:val="18"/>
                <w:szCs w:val="18"/>
                <w:lang w:eastAsia="cs-CZ"/>
              </w:rPr>
              <w:t>114</w:t>
            </w:r>
          </w:p>
        </w:tc>
        <w:tc>
          <w:tcPr>
            <w:tcW w:w="960" w:type="dxa"/>
            <w:tcBorders>
              <w:top w:val="nil"/>
              <w:left w:val="nil"/>
              <w:bottom w:val="single" w:sz="4" w:space="0" w:color="auto"/>
              <w:right w:val="single" w:sz="4" w:space="0" w:color="auto"/>
            </w:tcBorders>
            <w:shd w:val="clear" w:color="auto" w:fill="auto"/>
            <w:noWrap/>
            <w:vAlign w:val="center"/>
            <w:hideMark/>
          </w:tcPr>
          <w:p w14:paraId="2AC1040A" w14:textId="7A4D07E6" w:rsidR="00EF05B0" w:rsidRPr="00E62BF1" w:rsidRDefault="00EF05B0" w:rsidP="0093595D">
            <w:pPr>
              <w:rPr>
                <w:sz w:val="18"/>
                <w:szCs w:val="18"/>
                <w:lang w:eastAsia="cs-CZ"/>
              </w:rPr>
            </w:pPr>
            <w:r w:rsidRPr="00E62BF1">
              <w:rPr>
                <w:sz w:val="18"/>
                <w:szCs w:val="18"/>
                <w:lang w:eastAsia="cs-CZ"/>
              </w:rPr>
              <w:t>1 190</w:t>
            </w:r>
          </w:p>
        </w:tc>
        <w:tc>
          <w:tcPr>
            <w:tcW w:w="960" w:type="dxa"/>
            <w:tcBorders>
              <w:top w:val="nil"/>
              <w:left w:val="nil"/>
              <w:bottom w:val="single" w:sz="4" w:space="0" w:color="auto"/>
              <w:right w:val="single" w:sz="4" w:space="0" w:color="auto"/>
            </w:tcBorders>
            <w:shd w:val="clear" w:color="auto" w:fill="auto"/>
            <w:noWrap/>
            <w:vAlign w:val="center"/>
            <w:hideMark/>
          </w:tcPr>
          <w:p w14:paraId="49C4AB9B" w14:textId="78350467" w:rsidR="00EF05B0" w:rsidRPr="00E62BF1" w:rsidRDefault="00EF05B0" w:rsidP="0093595D">
            <w:pPr>
              <w:rPr>
                <w:sz w:val="18"/>
                <w:szCs w:val="18"/>
                <w:lang w:eastAsia="cs-CZ"/>
              </w:rPr>
            </w:pPr>
            <w:r w:rsidRPr="00E62BF1">
              <w:rPr>
                <w:sz w:val="18"/>
                <w:szCs w:val="18"/>
                <w:lang w:eastAsia="cs-CZ"/>
              </w:rPr>
              <w:t>238</w:t>
            </w:r>
          </w:p>
        </w:tc>
        <w:tc>
          <w:tcPr>
            <w:tcW w:w="960" w:type="dxa"/>
            <w:tcBorders>
              <w:top w:val="nil"/>
              <w:left w:val="nil"/>
              <w:bottom w:val="single" w:sz="4" w:space="0" w:color="auto"/>
              <w:right w:val="single" w:sz="4" w:space="0" w:color="auto"/>
            </w:tcBorders>
            <w:shd w:val="clear" w:color="auto" w:fill="auto"/>
            <w:noWrap/>
            <w:vAlign w:val="center"/>
            <w:hideMark/>
          </w:tcPr>
          <w:p w14:paraId="18F82716" w14:textId="24F6DB61" w:rsidR="00EF05B0" w:rsidRPr="00E62BF1" w:rsidRDefault="00EF05B0" w:rsidP="0093595D">
            <w:pPr>
              <w:rPr>
                <w:sz w:val="18"/>
                <w:szCs w:val="18"/>
                <w:lang w:eastAsia="cs-CZ"/>
              </w:rPr>
            </w:pPr>
            <w:r w:rsidRPr="00E62BF1">
              <w:rPr>
                <w:sz w:val="18"/>
                <w:szCs w:val="18"/>
                <w:lang w:eastAsia="cs-CZ"/>
              </w:rPr>
              <w:t>2 058</w:t>
            </w:r>
          </w:p>
        </w:tc>
        <w:tc>
          <w:tcPr>
            <w:tcW w:w="960" w:type="dxa"/>
            <w:tcBorders>
              <w:top w:val="nil"/>
              <w:left w:val="nil"/>
              <w:bottom w:val="single" w:sz="4" w:space="0" w:color="auto"/>
              <w:right w:val="single" w:sz="4" w:space="0" w:color="auto"/>
            </w:tcBorders>
            <w:shd w:val="clear" w:color="auto" w:fill="auto"/>
            <w:noWrap/>
            <w:vAlign w:val="center"/>
            <w:hideMark/>
          </w:tcPr>
          <w:p w14:paraId="03003F4D" w14:textId="2D4AEABC" w:rsidR="00EF05B0" w:rsidRPr="00E62BF1" w:rsidRDefault="00EF05B0" w:rsidP="0093595D">
            <w:pPr>
              <w:rPr>
                <w:sz w:val="18"/>
                <w:szCs w:val="18"/>
                <w:lang w:eastAsia="cs-CZ"/>
              </w:rPr>
            </w:pPr>
            <w:r w:rsidRPr="00E62BF1">
              <w:rPr>
                <w:sz w:val="18"/>
                <w:szCs w:val="18"/>
                <w:lang w:eastAsia="cs-CZ"/>
              </w:rPr>
              <w:t>263</w:t>
            </w:r>
          </w:p>
        </w:tc>
        <w:tc>
          <w:tcPr>
            <w:tcW w:w="960" w:type="dxa"/>
            <w:tcBorders>
              <w:top w:val="nil"/>
              <w:left w:val="nil"/>
              <w:bottom w:val="single" w:sz="4" w:space="0" w:color="auto"/>
              <w:right w:val="single" w:sz="4" w:space="0" w:color="auto"/>
            </w:tcBorders>
            <w:shd w:val="clear" w:color="auto" w:fill="auto"/>
            <w:noWrap/>
            <w:vAlign w:val="center"/>
            <w:hideMark/>
          </w:tcPr>
          <w:p w14:paraId="3B892B50" w14:textId="2E1C079D" w:rsidR="00EF05B0" w:rsidRPr="00E62BF1" w:rsidRDefault="00EF05B0" w:rsidP="0093595D">
            <w:pPr>
              <w:rPr>
                <w:sz w:val="18"/>
                <w:szCs w:val="18"/>
                <w:lang w:eastAsia="cs-CZ"/>
              </w:rPr>
            </w:pPr>
            <w:r w:rsidRPr="00E62BF1">
              <w:rPr>
                <w:sz w:val="18"/>
                <w:szCs w:val="18"/>
                <w:lang w:eastAsia="cs-CZ"/>
              </w:rPr>
              <w:t>169</w:t>
            </w:r>
          </w:p>
        </w:tc>
        <w:tc>
          <w:tcPr>
            <w:tcW w:w="960" w:type="dxa"/>
            <w:tcBorders>
              <w:top w:val="nil"/>
              <w:left w:val="nil"/>
              <w:bottom w:val="single" w:sz="4" w:space="0" w:color="auto"/>
              <w:right w:val="single" w:sz="4" w:space="0" w:color="auto"/>
            </w:tcBorders>
            <w:shd w:val="clear" w:color="auto" w:fill="auto"/>
            <w:noWrap/>
            <w:vAlign w:val="center"/>
            <w:hideMark/>
          </w:tcPr>
          <w:p w14:paraId="184F7AB4" w14:textId="045CD94C" w:rsidR="00EF05B0" w:rsidRPr="00E62BF1" w:rsidRDefault="00EF05B0" w:rsidP="0093595D">
            <w:pPr>
              <w:rPr>
                <w:sz w:val="18"/>
                <w:szCs w:val="18"/>
                <w:lang w:eastAsia="cs-CZ"/>
              </w:rPr>
            </w:pPr>
            <w:r w:rsidRPr="00E62BF1">
              <w:rPr>
                <w:sz w:val="18"/>
                <w:szCs w:val="18"/>
                <w:lang w:eastAsia="cs-CZ"/>
              </w:rPr>
              <w:t>1 718</w:t>
            </w:r>
          </w:p>
        </w:tc>
      </w:tr>
      <w:tr w:rsidR="00EF05B0" w:rsidRPr="00E62BF1" w14:paraId="762EF391"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25A99B8C" w14:textId="77777777" w:rsidR="00EF05B0" w:rsidRPr="00E62BF1" w:rsidRDefault="00EF05B0" w:rsidP="0093595D">
            <w:pPr>
              <w:rPr>
                <w:sz w:val="18"/>
                <w:szCs w:val="18"/>
                <w:lang w:eastAsia="cs-CZ"/>
              </w:rPr>
            </w:pPr>
            <w:r w:rsidRPr="00E62BF1">
              <w:rPr>
                <w:sz w:val="18"/>
                <w:szCs w:val="18"/>
                <w:lang w:eastAsia="cs-CZ"/>
              </w:rPr>
              <w:t>osoby se zdravotním postižením</w:t>
            </w:r>
          </w:p>
        </w:tc>
        <w:tc>
          <w:tcPr>
            <w:tcW w:w="960" w:type="dxa"/>
            <w:tcBorders>
              <w:top w:val="nil"/>
              <w:left w:val="nil"/>
              <w:bottom w:val="single" w:sz="4" w:space="0" w:color="auto"/>
              <w:right w:val="single" w:sz="4" w:space="0" w:color="auto"/>
            </w:tcBorders>
            <w:shd w:val="clear" w:color="auto" w:fill="auto"/>
            <w:noWrap/>
            <w:vAlign w:val="center"/>
            <w:hideMark/>
          </w:tcPr>
          <w:p w14:paraId="76C10A85" w14:textId="7908E21E" w:rsidR="00EF05B0" w:rsidRPr="00E62BF1" w:rsidRDefault="00EF05B0" w:rsidP="0093595D">
            <w:pPr>
              <w:rPr>
                <w:sz w:val="18"/>
                <w:szCs w:val="18"/>
                <w:lang w:eastAsia="cs-CZ"/>
              </w:rPr>
            </w:pPr>
            <w:r w:rsidRPr="00E62BF1">
              <w:rPr>
                <w:sz w:val="18"/>
                <w:szCs w:val="18"/>
                <w:lang w:eastAsia="cs-CZ"/>
              </w:rPr>
              <w:t>105</w:t>
            </w:r>
          </w:p>
        </w:tc>
        <w:tc>
          <w:tcPr>
            <w:tcW w:w="960" w:type="dxa"/>
            <w:tcBorders>
              <w:top w:val="nil"/>
              <w:left w:val="nil"/>
              <w:bottom w:val="single" w:sz="4" w:space="0" w:color="auto"/>
              <w:right w:val="single" w:sz="4" w:space="0" w:color="auto"/>
            </w:tcBorders>
            <w:shd w:val="clear" w:color="auto" w:fill="auto"/>
            <w:noWrap/>
            <w:vAlign w:val="center"/>
            <w:hideMark/>
          </w:tcPr>
          <w:p w14:paraId="66BD8727" w14:textId="64D78ADD" w:rsidR="00EF05B0" w:rsidRPr="00E62BF1" w:rsidRDefault="00EF05B0" w:rsidP="0093595D">
            <w:pPr>
              <w:rPr>
                <w:sz w:val="18"/>
                <w:szCs w:val="18"/>
                <w:lang w:eastAsia="cs-CZ"/>
              </w:rPr>
            </w:pPr>
            <w:r w:rsidRPr="00E62BF1">
              <w:rPr>
                <w:sz w:val="18"/>
                <w:szCs w:val="18"/>
                <w:lang w:eastAsia="cs-CZ"/>
              </w:rPr>
              <w:t>185</w:t>
            </w:r>
          </w:p>
        </w:tc>
        <w:tc>
          <w:tcPr>
            <w:tcW w:w="960" w:type="dxa"/>
            <w:tcBorders>
              <w:top w:val="nil"/>
              <w:left w:val="nil"/>
              <w:bottom w:val="single" w:sz="4" w:space="0" w:color="auto"/>
              <w:right w:val="single" w:sz="4" w:space="0" w:color="auto"/>
            </w:tcBorders>
            <w:shd w:val="clear" w:color="auto" w:fill="auto"/>
            <w:noWrap/>
            <w:vAlign w:val="center"/>
            <w:hideMark/>
          </w:tcPr>
          <w:p w14:paraId="0FF6C04F" w14:textId="3BF724C4" w:rsidR="00EF05B0" w:rsidRPr="00E62BF1" w:rsidRDefault="00EF05B0" w:rsidP="0093595D">
            <w:pPr>
              <w:rPr>
                <w:sz w:val="18"/>
                <w:szCs w:val="18"/>
                <w:lang w:eastAsia="cs-CZ"/>
              </w:rPr>
            </w:pPr>
            <w:r w:rsidRPr="00E62BF1">
              <w:rPr>
                <w:sz w:val="18"/>
                <w:szCs w:val="18"/>
                <w:lang w:eastAsia="cs-CZ"/>
              </w:rPr>
              <w:t>272</w:t>
            </w:r>
          </w:p>
        </w:tc>
        <w:tc>
          <w:tcPr>
            <w:tcW w:w="960" w:type="dxa"/>
            <w:tcBorders>
              <w:top w:val="nil"/>
              <w:left w:val="nil"/>
              <w:bottom w:val="single" w:sz="4" w:space="0" w:color="auto"/>
              <w:right w:val="single" w:sz="4" w:space="0" w:color="auto"/>
            </w:tcBorders>
            <w:shd w:val="clear" w:color="auto" w:fill="auto"/>
            <w:noWrap/>
            <w:vAlign w:val="center"/>
            <w:hideMark/>
          </w:tcPr>
          <w:p w14:paraId="083C41B6" w14:textId="134A3CF0" w:rsidR="00EF05B0" w:rsidRPr="00E62BF1" w:rsidRDefault="00EF05B0" w:rsidP="0093595D">
            <w:pPr>
              <w:rPr>
                <w:sz w:val="18"/>
                <w:szCs w:val="18"/>
                <w:lang w:eastAsia="cs-CZ"/>
              </w:rPr>
            </w:pPr>
            <w:r w:rsidRPr="00E62BF1">
              <w:rPr>
                <w:sz w:val="18"/>
                <w:szCs w:val="18"/>
                <w:lang w:eastAsia="cs-CZ"/>
              </w:rPr>
              <w:t>112</w:t>
            </w:r>
          </w:p>
        </w:tc>
        <w:tc>
          <w:tcPr>
            <w:tcW w:w="973" w:type="dxa"/>
            <w:tcBorders>
              <w:top w:val="nil"/>
              <w:left w:val="nil"/>
              <w:bottom w:val="single" w:sz="4" w:space="0" w:color="auto"/>
              <w:right w:val="single" w:sz="4" w:space="0" w:color="auto"/>
            </w:tcBorders>
            <w:shd w:val="clear" w:color="auto" w:fill="auto"/>
            <w:noWrap/>
            <w:vAlign w:val="center"/>
            <w:hideMark/>
          </w:tcPr>
          <w:p w14:paraId="0AB1A0A3" w14:textId="22106C7A" w:rsidR="00EF05B0" w:rsidRPr="00E62BF1" w:rsidRDefault="00EF05B0" w:rsidP="0093595D">
            <w:pPr>
              <w:rPr>
                <w:sz w:val="18"/>
                <w:szCs w:val="18"/>
                <w:lang w:eastAsia="cs-CZ"/>
              </w:rPr>
            </w:pPr>
            <w:r w:rsidRPr="00E62BF1">
              <w:rPr>
                <w:sz w:val="18"/>
                <w:szCs w:val="18"/>
                <w:lang w:eastAsia="cs-CZ"/>
              </w:rPr>
              <w:t>46</w:t>
            </w:r>
          </w:p>
        </w:tc>
        <w:tc>
          <w:tcPr>
            <w:tcW w:w="960" w:type="dxa"/>
            <w:tcBorders>
              <w:top w:val="nil"/>
              <w:left w:val="nil"/>
              <w:bottom w:val="single" w:sz="4" w:space="0" w:color="auto"/>
              <w:right w:val="single" w:sz="4" w:space="0" w:color="auto"/>
            </w:tcBorders>
            <w:shd w:val="clear" w:color="auto" w:fill="auto"/>
            <w:noWrap/>
            <w:vAlign w:val="center"/>
            <w:hideMark/>
          </w:tcPr>
          <w:p w14:paraId="5B6C458F" w14:textId="6B1E3B04" w:rsidR="00EF05B0" w:rsidRPr="00E62BF1" w:rsidRDefault="00EF05B0" w:rsidP="0093595D">
            <w:pPr>
              <w:rPr>
                <w:sz w:val="18"/>
                <w:szCs w:val="18"/>
                <w:lang w:eastAsia="cs-CZ"/>
              </w:rPr>
            </w:pPr>
            <w:r w:rsidRPr="00E62BF1">
              <w:rPr>
                <w:sz w:val="18"/>
                <w:szCs w:val="18"/>
                <w:lang w:eastAsia="cs-CZ"/>
              </w:rPr>
              <w:t>610</w:t>
            </w:r>
          </w:p>
        </w:tc>
        <w:tc>
          <w:tcPr>
            <w:tcW w:w="960" w:type="dxa"/>
            <w:tcBorders>
              <w:top w:val="nil"/>
              <w:left w:val="nil"/>
              <w:bottom w:val="single" w:sz="4" w:space="0" w:color="auto"/>
              <w:right w:val="single" w:sz="4" w:space="0" w:color="auto"/>
            </w:tcBorders>
            <w:shd w:val="clear" w:color="auto" w:fill="auto"/>
            <w:noWrap/>
            <w:vAlign w:val="center"/>
            <w:hideMark/>
          </w:tcPr>
          <w:p w14:paraId="63B56F91" w14:textId="01CAF939" w:rsidR="00EF05B0" w:rsidRPr="00E62BF1" w:rsidRDefault="00EF05B0" w:rsidP="0093595D">
            <w:pPr>
              <w:rPr>
                <w:sz w:val="18"/>
                <w:szCs w:val="18"/>
                <w:lang w:eastAsia="cs-CZ"/>
              </w:rPr>
            </w:pPr>
            <w:r w:rsidRPr="00E62BF1">
              <w:rPr>
                <w:sz w:val="18"/>
                <w:szCs w:val="18"/>
                <w:lang w:eastAsia="cs-CZ"/>
              </w:rPr>
              <w:t>109</w:t>
            </w:r>
          </w:p>
        </w:tc>
        <w:tc>
          <w:tcPr>
            <w:tcW w:w="960" w:type="dxa"/>
            <w:tcBorders>
              <w:top w:val="nil"/>
              <w:left w:val="nil"/>
              <w:bottom w:val="single" w:sz="4" w:space="0" w:color="auto"/>
              <w:right w:val="single" w:sz="4" w:space="0" w:color="auto"/>
            </w:tcBorders>
            <w:shd w:val="clear" w:color="auto" w:fill="auto"/>
            <w:noWrap/>
            <w:vAlign w:val="center"/>
            <w:hideMark/>
          </w:tcPr>
          <w:p w14:paraId="4285E7BD" w14:textId="62C7C16B" w:rsidR="00EF05B0" w:rsidRPr="00E62BF1" w:rsidRDefault="00EF05B0" w:rsidP="0093595D">
            <w:pPr>
              <w:rPr>
                <w:sz w:val="18"/>
                <w:szCs w:val="18"/>
                <w:lang w:eastAsia="cs-CZ"/>
              </w:rPr>
            </w:pPr>
            <w:r w:rsidRPr="00E62BF1">
              <w:rPr>
                <w:sz w:val="18"/>
                <w:szCs w:val="18"/>
                <w:lang w:eastAsia="cs-CZ"/>
              </w:rPr>
              <w:t>665</w:t>
            </w:r>
          </w:p>
        </w:tc>
        <w:tc>
          <w:tcPr>
            <w:tcW w:w="960" w:type="dxa"/>
            <w:tcBorders>
              <w:top w:val="nil"/>
              <w:left w:val="nil"/>
              <w:bottom w:val="single" w:sz="4" w:space="0" w:color="auto"/>
              <w:right w:val="single" w:sz="4" w:space="0" w:color="auto"/>
            </w:tcBorders>
            <w:shd w:val="clear" w:color="auto" w:fill="auto"/>
            <w:noWrap/>
            <w:vAlign w:val="center"/>
            <w:hideMark/>
          </w:tcPr>
          <w:p w14:paraId="2618243D" w14:textId="24540B2E" w:rsidR="00EF05B0" w:rsidRPr="00E62BF1" w:rsidRDefault="00EF05B0" w:rsidP="0093595D">
            <w:pPr>
              <w:rPr>
                <w:sz w:val="18"/>
                <w:szCs w:val="18"/>
                <w:lang w:eastAsia="cs-CZ"/>
              </w:rPr>
            </w:pPr>
            <w:r w:rsidRPr="00E62BF1">
              <w:rPr>
                <w:sz w:val="18"/>
                <w:szCs w:val="18"/>
                <w:lang w:eastAsia="cs-CZ"/>
              </w:rPr>
              <w:t>102</w:t>
            </w:r>
          </w:p>
        </w:tc>
        <w:tc>
          <w:tcPr>
            <w:tcW w:w="960" w:type="dxa"/>
            <w:tcBorders>
              <w:top w:val="nil"/>
              <w:left w:val="nil"/>
              <w:bottom w:val="single" w:sz="4" w:space="0" w:color="auto"/>
              <w:right w:val="single" w:sz="4" w:space="0" w:color="auto"/>
            </w:tcBorders>
            <w:shd w:val="clear" w:color="auto" w:fill="auto"/>
            <w:noWrap/>
            <w:vAlign w:val="center"/>
            <w:hideMark/>
          </w:tcPr>
          <w:p w14:paraId="07330531" w14:textId="473D9E01" w:rsidR="00EF05B0" w:rsidRPr="00E62BF1" w:rsidRDefault="00EF05B0" w:rsidP="0093595D">
            <w:pPr>
              <w:rPr>
                <w:sz w:val="18"/>
                <w:szCs w:val="18"/>
                <w:lang w:eastAsia="cs-CZ"/>
              </w:rPr>
            </w:pPr>
            <w:r w:rsidRPr="00E62BF1">
              <w:rPr>
                <w:sz w:val="18"/>
                <w:szCs w:val="18"/>
                <w:lang w:eastAsia="cs-CZ"/>
              </w:rPr>
              <w:t>79</w:t>
            </w:r>
          </w:p>
        </w:tc>
        <w:tc>
          <w:tcPr>
            <w:tcW w:w="960" w:type="dxa"/>
            <w:tcBorders>
              <w:top w:val="nil"/>
              <w:left w:val="nil"/>
              <w:bottom w:val="single" w:sz="4" w:space="0" w:color="auto"/>
              <w:right w:val="single" w:sz="4" w:space="0" w:color="auto"/>
            </w:tcBorders>
            <w:shd w:val="clear" w:color="auto" w:fill="auto"/>
            <w:noWrap/>
            <w:vAlign w:val="center"/>
            <w:hideMark/>
          </w:tcPr>
          <w:p w14:paraId="4B5AD1C9" w14:textId="21E37258" w:rsidR="00EF05B0" w:rsidRPr="00E62BF1" w:rsidRDefault="00EF05B0" w:rsidP="0093595D">
            <w:pPr>
              <w:rPr>
                <w:sz w:val="18"/>
                <w:szCs w:val="18"/>
                <w:lang w:eastAsia="cs-CZ"/>
              </w:rPr>
            </w:pPr>
            <w:r w:rsidRPr="00E62BF1">
              <w:rPr>
                <w:sz w:val="18"/>
                <w:szCs w:val="18"/>
                <w:lang w:eastAsia="cs-CZ"/>
              </w:rPr>
              <w:t>590</w:t>
            </w:r>
          </w:p>
        </w:tc>
      </w:tr>
      <w:tr w:rsidR="00EF05B0" w:rsidRPr="00E62BF1" w14:paraId="11127BED"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024302EE" w14:textId="77777777" w:rsidR="00EF05B0" w:rsidRPr="00E62BF1" w:rsidRDefault="00EF05B0" w:rsidP="0093595D">
            <w:pPr>
              <w:rPr>
                <w:sz w:val="18"/>
                <w:szCs w:val="18"/>
                <w:lang w:eastAsia="cs-CZ"/>
              </w:rPr>
            </w:pPr>
            <w:r w:rsidRPr="00E62BF1">
              <w:rPr>
                <w:sz w:val="18"/>
                <w:szCs w:val="18"/>
                <w:lang w:eastAsia="cs-CZ"/>
              </w:rPr>
              <w:t>absolventi škol</w:t>
            </w:r>
          </w:p>
        </w:tc>
        <w:tc>
          <w:tcPr>
            <w:tcW w:w="960" w:type="dxa"/>
            <w:tcBorders>
              <w:top w:val="nil"/>
              <w:left w:val="nil"/>
              <w:bottom w:val="single" w:sz="4" w:space="0" w:color="auto"/>
              <w:right w:val="single" w:sz="4" w:space="0" w:color="auto"/>
            </w:tcBorders>
            <w:shd w:val="clear" w:color="auto" w:fill="auto"/>
            <w:noWrap/>
            <w:vAlign w:val="center"/>
            <w:hideMark/>
          </w:tcPr>
          <w:p w14:paraId="5FD424AC" w14:textId="2DA6559D" w:rsidR="00EF05B0" w:rsidRPr="00E62BF1" w:rsidRDefault="00EF05B0" w:rsidP="0093595D">
            <w:pPr>
              <w:rPr>
                <w:sz w:val="18"/>
                <w:szCs w:val="18"/>
                <w:lang w:eastAsia="cs-CZ"/>
              </w:rPr>
            </w:pPr>
            <w:r w:rsidRPr="00E62BF1">
              <w:rPr>
                <w:sz w:val="18"/>
                <w:szCs w:val="18"/>
                <w:lang w:eastAsia="cs-CZ"/>
              </w:rPr>
              <w:t>23</w:t>
            </w:r>
          </w:p>
        </w:tc>
        <w:tc>
          <w:tcPr>
            <w:tcW w:w="960" w:type="dxa"/>
            <w:tcBorders>
              <w:top w:val="nil"/>
              <w:left w:val="nil"/>
              <w:bottom w:val="single" w:sz="4" w:space="0" w:color="auto"/>
              <w:right w:val="single" w:sz="4" w:space="0" w:color="auto"/>
            </w:tcBorders>
            <w:shd w:val="clear" w:color="auto" w:fill="auto"/>
            <w:noWrap/>
            <w:vAlign w:val="center"/>
            <w:hideMark/>
          </w:tcPr>
          <w:p w14:paraId="688FCDE0" w14:textId="612F31FD" w:rsidR="00EF05B0" w:rsidRPr="00E62BF1" w:rsidRDefault="00EF05B0" w:rsidP="0093595D">
            <w:pPr>
              <w:rPr>
                <w:sz w:val="18"/>
                <w:szCs w:val="18"/>
                <w:lang w:eastAsia="cs-CZ"/>
              </w:rPr>
            </w:pPr>
            <w:r w:rsidRPr="00E62BF1">
              <w:rPr>
                <w:sz w:val="18"/>
                <w:szCs w:val="18"/>
                <w:lang w:eastAsia="cs-CZ"/>
              </w:rPr>
              <w:t>32</w:t>
            </w:r>
          </w:p>
        </w:tc>
        <w:tc>
          <w:tcPr>
            <w:tcW w:w="960" w:type="dxa"/>
            <w:tcBorders>
              <w:top w:val="nil"/>
              <w:left w:val="nil"/>
              <w:bottom w:val="single" w:sz="4" w:space="0" w:color="auto"/>
              <w:right w:val="single" w:sz="4" w:space="0" w:color="auto"/>
            </w:tcBorders>
            <w:shd w:val="clear" w:color="auto" w:fill="auto"/>
            <w:noWrap/>
            <w:vAlign w:val="center"/>
            <w:hideMark/>
          </w:tcPr>
          <w:p w14:paraId="6FD9F0B9" w14:textId="6A9D9B76" w:rsidR="00EF05B0" w:rsidRPr="00E62BF1" w:rsidRDefault="00EF05B0" w:rsidP="0093595D">
            <w:pPr>
              <w:rPr>
                <w:sz w:val="18"/>
                <w:szCs w:val="18"/>
                <w:lang w:eastAsia="cs-CZ"/>
              </w:rPr>
            </w:pPr>
            <w:r w:rsidRPr="00E62BF1">
              <w:rPr>
                <w:sz w:val="18"/>
                <w:szCs w:val="18"/>
                <w:lang w:eastAsia="cs-CZ"/>
              </w:rPr>
              <w:t>46</w:t>
            </w:r>
          </w:p>
        </w:tc>
        <w:tc>
          <w:tcPr>
            <w:tcW w:w="960" w:type="dxa"/>
            <w:tcBorders>
              <w:top w:val="nil"/>
              <w:left w:val="nil"/>
              <w:bottom w:val="single" w:sz="4" w:space="0" w:color="auto"/>
              <w:right w:val="single" w:sz="4" w:space="0" w:color="auto"/>
            </w:tcBorders>
            <w:shd w:val="clear" w:color="auto" w:fill="auto"/>
            <w:noWrap/>
            <w:vAlign w:val="center"/>
            <w:hideMark/>
          </w:tcPr>
          <w:p w14:paraId="16F4EE0F" w14:textId="3B61F4EE" w:rsidR="00EF05B0" w:rsidRPr="00E62BF1" w:rsidRDefault="00EF05B0" w:rsidP="0093595D">
            <w:pPr>
              <w:rPr>
                <w:sz w:val="18"/>
                <w:szCs w:val="18"/>
                <w:lang w:eastAsia="cs-CZ"/>
              </w:rPr>
            </w:pPr>
            <w:r w:rsidRPr="00E62BF1">
              <w:rPr>
                <w:sz w:val="18"/>
                <w:szCs w:val="18"/>
                <w:lang w:eastAsia="cs-CZ"/>
              </w:rPr>
              <w:t>13</w:t>
            </w:r>
          </w:p>
        </w:tc>
        <w:tc>
          <w:tcPr>
            <w:tcW w:w="973" w:type="dxa"/>
            <w:tcBorders>
              <w:top w:val="nil"/>
              <w:left w:val="nil"/>
              <w:bottom w:val="single" w:sz="4" w:space="0" w:color="auto"/>
              <w:right w:val="single" w:sz="4" w:space="0" w:color="auto"/>
            </w:tcBorders>
            <w:shd w:val="clear" w:color="auto" w:fill="auto"/>
            <w:noWrap/>
            <w:vAlign w:val="center"/>
            <w:hideMark/>
          </w:tcPr>
          <w:p w14:paraId="4D5D6ADF" w14:textId="37FE19FD" w:rsidR="00EF05B0" w:rsidRPr="00E62BF1" w:rsidRDefault="00EF05B0" w:rsidP="0093595D">
            <w:pPr>
              <w:rPr>
                <w:sz w:val="18"/>
                <w:szCs w:val="18"/>
                <w:lang w:eastAsia="cs-CZ"/>
              </w:rPr>
            </w:pPr>
            <w:r w:rsidRPr="00E62BF1">
              <w:rPr>
                <w:sz w:val="18"/>
                <w:szCs w:val="18"/>
                <w:lang w:eastAsia="cs-CZ"/>
              </w:rPr>
              <w:t>10</w:t>
            </w:r>
          </w:p>
        </w:tc>
        <w:tc>
          <w:tcPr>
            <w:tcW w:w="960" w:type="dxa"/>
            <w:tcBorders>
              <w:top w:val="nil"/>
              <w:left w:val="nil"/>
              <w:bottom w:val="single" w:sz="4" w:space="0" w:color="auto"/>
              <w:right w:val="single" w:sz="4" w:space="0" w:color="auto"/>
            </w:tcBorders>
            <w:shd w:val="clear" w:color="auto" w:fill="auto"/>
            <w:noWrap/>
            <w:vAlign w:val="center"/>
            <w:hideMark/>
          </w:tcPr>
          <w:p w14:paraId="13D9DA69" w14:textId="2A37DC59" w:rsidR="00EF05B0" w:rsidRPr="00E62BF1" w:rsidRDefault="00EF05B0" w:rsidP="0093595D">
            <w:pPr>
              <w:rPr>
                <w:sz w:val="18"/>
                <w:szCs w:val="18"/>
                <w:lang w:eastAsia="cs-CZ"/>
              </w:rPr>
            </w:pPr>
            <w:r w:rsidRPr="00E62BF1">
              <w:rPr>
                <w:sz w:val="18"/>
                <w:szCs w:val="18"/>
                <w:lang w:eastAsia="cs-CZ"/>
              </w:rPr>
              <w:t>67</w:t>
            </w:r>
          </w:p>
        </w:tc>
        <w:tc>
          <w:tcPr>
            <w:tcW w:w="960" w:type="dxa"/>
            <w:tcBorders>
              <w:top w:val="nil"/>
              <w:left w:val="nil"/>
              <w:bottom w:val="single" w:sz="4" w:space="0" w:color="auto"/>
              <w:right w:val="single" w:sz="4" w:space="0" w:color="auto"/>
            </w:tcBorders>
            <w:shd w:val="clear" w:color="auto" w:fill="auto"/>
            <w:noWrap/>
            <w:vAlign w:val="center"/>
            <w:hideMark/>
          </w:tcPr>
          <w:p w14:paraId="279CA91D" w14:textId="3C0D0937" w:rsidR="00EF05B0" w:rsidRPr="00E62BF1" w:rsidRDefault="00EF05B0" w:rsidP="0093595D">
            <w:pPr>
              <w:rPr>
                <w:sz w:val="18"/>
                <w:szCs w:val="18"/>
                <w:lang w:eastAsia="cs-CZ"/>
              </w:rPr>
            </w:pPr>
            <w:r w:rsidRPr="00E62BF1">
              <w:rPr>
                <w:sz w:val="18"/>
                <w:szCs w:val="18"/>
                <w:lang w:eastAsia="cs-CZ"/>
              </w:rPr>
              <w:t>15</w:t>
            </w:r>
          </w:p>
        </w:tc>
        <w:tc>
          <w:tcPr>
            <w:tcW w:w="960" w:type="dxa"/>
            <w:tcBorders>
              <w:top w:val="nil"/>
              <w:left w:val="nil"/>
              <w:bottom w:val="single" w:sz="4" w:space="0" w:color="auto"/>
              <w:right w:val="single" w:sz="4" w:space="0" w:color="auto"/>
            </w:tcBorders>
            <w:shd w:val="clear" w:color="auto" w:fill="auto"/>
            <w:noWrap/>
            <w:vAlign w:val="center"/>
            <w:hideMark/>
          </w:tcPr>
          <w:p w14:paraId="40109580" w14:textId="5B275660" w:rsidR="00EF05B0" w:rsidRPr="00E62BF1" w:rsidRDefault="00EF05B0" w:rsidP="0093595D">
            <w:pPr>
              <w:rPr>
                <w:sz w:val="18"/>
                <w:szCs w:val="18"/>
                <w:lang w:eastAsia="cs-CZ"/>
              </w:rPr>
            </w:pPr>
            <w:r w:rsidRPr="00E62BF1">
              <w:rPr>
                <w:sz w:val="18"/>
                <w:szCs w:val="18"/>
                <w:lang w:eastAsia="cs-CZ"/>
              </w:rPr>
              <w:t>51</w:t>
            </w:r>
          </w:p>
        </w:tc>
        <w:tc>
          <w:tcPr>
            <w:tcW w:w="960" w:type="dxa"/>
            <w:tcBorders>
              <w:top w:val="nil"/>
              <w:left w:val="nil"/>
              <w:bottom w:val="single" w:sz="4" w:space="0" w:color="auto"/>
              <w:right w:val="single" w:sz="4" w:space="0" w:color="auto"/>
            </w:tcBorders>
            <w:shd w:val="clear" w:color="auto" w:fill="auto"/>
            <w:noWrap/>
            <w:vAlign w:val="center"/>
            <w:hideMark/>
          </w:tcPr>
          <w:p w14:paraId="574432C7" w14:textId="0F298116" w:rsidR="00EF05B0" w:rsidRPr="00E62BF1" w:rsidRDefault="00EF05B0" w:rsidP="0093595D">
            <w:pPr>
              <w:rPr>
                <w:sz w:val="18"/>
                <w:szCs w:val="18"/>
                <w:lang w:eastAsia="cs-CZ"/>
              </w:rPr>
            </w:pPr>
            <w:r w:rsidRPr="00E62BF1">
              <w:rPr>
                <w:sz w:val="18"/>
                <w:szCs w:val="18"/>
                <w:lang w:eastAsia="cs-CZ"/>
              </w:rPr>
              <w:t>34</w:t>
            </w:r>
          </w:p>
        </w:tc>
        <w:tc>
          <w:tcPr>
            <w:tcW w:w="960" w:type="dxa"/>
            <w:tcBorders>
              <w:top w:val="nil"/>
              <w:left w:val="nil"/>
              <w:bottom w:val="single" w:sz="4" w:space="0" w:color="auto"/>
              <w:right w:val="single" w:sz="4" w:space="0" w:color="auto"/>
            </w:tcBorders>
            <w:shd w:val="clear" w:color="auto" w:fill="auto"/>
            <w:noWrap/>
            <w:vAlign w:val="center"/>
            <w:hideMark/>
          </w:tcPr>
          <w:p w14:paraId="6E5CEFFB" w14:textId="4649E529" w:rsidR="00EF05B0" w:rsidRPr="00E62BF1" w:rsidRDefault="00EF05B0" w:rsidP="0093595D">
            <w:pPr>
              <w:rPr>
                <w:sz w:val="18"/>
                <w:szCs w:val="18"/>
                <w:lang w:eastAsia="cs-CZ"/>
              </w:rPr>
            </w:pPr>
            <w:r w:rsidRPr="00E62BF1">
              <w:rPr>
                <w:sz w:val="18"/>
                <w:szCs w:val="18"/>
                <w:lang w:eastAsia="cs-CZ"/>
              </w:rPr>
              <w:t>16</w:t>
            </w:r>
          </w:p>
        </w:tc>
        <w:tc>
          <w:tcPr>
            <w:tcW w:w="960" w:type="dxa"/>
            <w:tcBorders>
              <w:top w:val="nil"/>
              <w:left w:val="nil"/>
              <w:bottom w:val="single" w:sz="4" w:space="0" w:color="auto"/>
              <w:right w:val="single" w:sz="4" w:space="0" w:color="auto"/>
            </w:tcBorders>
            <w:shd w:val="clear" w:color="auto" w:fill="auto"/>
            <w:noWrap/>
            <w:vAlign w:val="center"/>
            <w:hideMark/>
          </w:tcPr>
          <w:p w14:paraId="7E6F5B67" w14:textId="1BE92A44" w:rsidR="00EF05B0" w:rsidRPr="00E62BF1" w:rsidRDefault="00EF05B0" w:rsidP="0093595D">
            <w:pPr>
              <w:rPr>
                <w:sz w:val="18"/>
                <w:szCs w:val="18"/>
                <w:lang w:eastAsia="cs-CZ"/>
              </w:rPr>
            </w:pPr>
            <w:r w:rsidRPr="00E62BF1">
              <w:rPr>
                <w:sz w:val="18"/>
                <w:szCs w:val="18"/>
                <w:lang w:eastAsia="cs-CZ"/>
              </w:rPr>
              <w:t>77</w:t>
            </w:r>
          </w:p>
        </w:tc>
      </w:tr>
      <w:tr w:rsidR="00EF05B0" w:rsidRPr="00E62BF1" w14:paraId="0350008C"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0D28F02B" w14:textId="77777777" w:rsidR="00EF05B0" w:rsidRPr="00E62BF1" w:rsidRDefault="00EF05B0" w:rsidP="0093595D">
            <w:pPr>
              <w:rPr>
                <w:sz w:val="18"/>
                <w:szCs w:val="18"/>
                <w:lang w:eastAsia="cs-CZ"/>
              </w:rPr>
            </w:pPr>
            <w:r w:rsidRPr="00E62BF1">
              <w:rPr>
                <w:sz w:val="18"/>
                <w:szCs w:val="18"/>
                <w:lang w:eastAsia="cs-CZ"/>
              </w:rPr>
              <w:t>s délkou evidence nad 12 měsíců</w:t>
            </w:r>
          </w:p>
        </w:tc>
        <w:tc>
          <w:tcPr>
            <w:tcW w:w="960" w:type="dxa"/>
            <w:tcBorders>
              <w:top w:val="nil"/>
              <w:left w:val="nil"/>
              <w:bottom w:val="single" w:sz="4" w:space="0" w:color="auto"/>
              <w:right w:val="single" w:sz="4" w:space="0" w:color="auto"/>
            </w:tcBorders>
            <w:shd w:val="clear" w:color="auto" w:fill="auto"/>
            <w:noWrap/>
            <w:vAlign w:val="center"/>
            <w:hideMark/>
          </w:tcPr>
          <w:p w14:paraId="76925684" w14:textId="5B073A68" w:rsidR="00EF05B0" w:rsidRPr="00E62BF1" w:rsidRDefault="00EF05B0" w:rsidP="0093595D">
            <w:pPr>
              <w:rPr>
                <w:sz w:val="18"/>
                <w:szCs w:val="18"/>
                <w:lang w:eastAsia="cs-CZ"/>
              </w:rPr>
            </w:pPr>
            <w:r w:rsidRPr="00E62BF1">
              <w:rPr>
                <w:sz w:val="18"/>
                <w:szCs w:val="18"/>
                <w:lang w:eastAsia="cs-CZ"/>
              </w:rPr>
              <w:t>181</w:t>
            </w:r>
          </w:p>
        </w:tc>
        <w:tc>
          <w:tcPr>
            <w:tcW w:w="960" w:type="dxa"/>
            <w:tcBorders>
              <w:top w:val="nil"/>
              <w:left w:val="nil"/>
              <w:bottom w:val="single" w:sz="4" w:space="0" w:color="auto"/>
              <w:right w:val="single" w:sz="4" w:space="0" w:color="auto"/>
            </w:tcBorders>
            <w:shd w:val="clear" w:color="auto" w:fill="auto"/>
            <w:noWrap/>
            <w:vAlign w:val="center"/>
            <w:hideMark/>
          </w:tcPr>
          <w:p w14:paraId="670E0F4B" w14:textId="3F58A177" w:rsidR="00EF05B0" w:rsidRPr="00E62BF1" w:rsidRDefault="00EF05B0" w:rsidP="0093595D">
            <w:pPr>
              <w:rPr>
                <w:sz w:val="18"/>
                <w:szCs w:val="18"/>
                <w:lang w:eastAsia="cs-CZ"/>
              </w:rPr>
            </w:pPr>
            <w:r w:rsidRPr="00E62BF1">
              <w:rPr>
                <w:sz w:val="18"/>
                <w:szCs w:val="18"/>
                <w:lang w:eastAsia="cs-CZ"/>
              </w:rPr>
              <w:t>285</w:t>
            </w:r>
          </w:p>
        </w:tc>
        <w:tc>
          <w:tcPr>
            <w:tcW w:w="960" w:type="dxa"/>
            <w:tcBorders>
              <w:top w:val="nil"/>
              <w:left w:val="nil"/>
              <w:bottom w:val="single" w:sz="4" w:space="0" w:color="auto"/>
              <w:right w:val="single" w:sz="4" w:space="0" w:color="auto"/>
            </w:tcBorders>
            <w:shd w:val="clear" w:color="auto" w:fill="auto"/>
            <w:noWrap/>
            <w:vAlign w:val="center"/>
            <w:hideMark/>
          </w:tcPr>
          <w:p w14:paraId="216DAE81" w14:textId="46372B78" w:rsidR="00EF05B0" w:rsidRPr="00E62BF1" w:rsidRDefault="00EF05B0" w:rsidP="0093595D">
            <w:pPr>
              <w:rPr>
                <w:sz w:val="18"/>
                <w:szCs w:val="18"/>
                <w:lang w:eastAsia="cs-CZ"/>
              </w:rPr>
            </w:pPr>
            <w:r w:rsidRPr="00E62BF1">
              <w:rPr>
                <w:sz w:val="18"/>
                <w:szCs w:val="18"/>
                <w:lang w:eastAsia="cs-CZ"/>
              </w:rPr>
              <w:t>419</w:t>
            </w:r>
          </w:p>
        </w:tc>
        <w:tc>
          <w:tcPr>
            <w:tcW w:w="960" w:type="dxa"/>
            <w:tcBorders>
              <w:top w:val="nil"/>
              <w:left w:val="nil"/>
              <w:bottom w:val="single" w:sz="4" w:space="0" w:color="auto"/>
              <w:right w:val="single" w:sz="4" w:space="0" w:color="auto"/>
            </w:tcBorders>
            <w:shd w:val="clear" w:color="auto" w:fill="auto"/>
            <w:noWrap/>
            <w:vAlign w:val="center"/>
            <w:hideMark/>
          </w:tcPr>
          <w:p w14:paraId="07CC40D1" w14:textId="4D8B813F" w:rsidR="00EF05B0" w:rsidRPr="00E62BF1" w:rsidRDefault="00EF05B0" w:rsidP="0093595D">
            <w:pPr>
              <w:rPr>
                <w:sz w:val="18"/>
                <w:szCs w:val="18"/>
                <w:lang w:eastAsia="cs-CZ"/>
              </w:rPr>
            </w:pPr>
            <w:r w:rsidRPr="00E62BF1">
              <w:rPr>
                <w:sz w:val="18"/>
                <w:szCs w:val="18"/>
                <w:lang w:eastAsia="cs-CZ"/>
              </w:rPr>
              <w:t>364</w:t>
            </w:r>
          </w:p>
        </w:tc>
        <w:tc>
          <w:tcPr>
            <w:tcW w:w="973" w:type="dxa"/>
            <w:tcBorders>
              <w:top w:val="nil"/>
              <w:left w:val="nil"/>
              <w:bottom w:val="single" w:sz="4" w:space="0" w:color="auto"/>
              <w:right w:val="single" w:sz="4" w:space="0" w:color="auto"/>
            </w:tcBorders>
            <w:shd w:val="clear" w:color="auto" w:fill="auto"/>
            <w:noWrap/>
            <w:vAlign w:val="center"/>
            <w:hideMark/>
          </w:tcPr>
          <w:p w14:paraId="41DF3D03" w14:textId="7BEA21E1" w:rsidR="00EF05B0" w:rsidRPr="00E62BF1" w:rsidRDefault="00EF05B0" w:rsidP="0093595D">
            <w:pPr>
              <w:rPr>
                <w:sz w:val="18"/>
                <w:szCs w:val="18"/>
                <w:lang w:eastAsia="cs-CZ"/>
              </w:rPr>
            </w:pPr>
            <w:r w:rsidRPr="00E62BF1">
              <w:rPr>
                <w:sz w:val="18"/>
                <w:szCs w:val="18"/>
                <w:lang w:eastAsia="cs-CZ"/>
              </w:rPr>
              <w:t>53</w:t>
            </w:r>
          </w:p>
        </w:tc>
        <w:tc>
          <w:tcPr>
            <w:tcW w:w="960" w:type="dxa"/>
            <w:tcBorders>
              <w:top w:val="nil"/>
              <w:left w:val="nil"/>
              <w:bottom w:val="single" w:sz="4" w:space="0" w:color="auto"/>
              <w:right w:val="single" w:sz="4" w:space="0" w:color="auto"/>
            </w:tcBorders>
            <w:shd w:val="clear" w:color="auto" w:fill="auto"/>
            <w:noWrap/>
            <w:vAlign w:val="center"/>
            <w:hideMark/>
          </w:tcPr>
          <w:p w14:paraId="2C346093" w14:textId="6022A654" w:rsidR="00EF05B0" w:rsidRPr="00E62BF1" w:rsidRDefault="00EF05B0" w:rsidP="0093595D">
            <w:pPr>
              <w:rPr>
                <w:sz w:val="18"/>
                <w:szCs w:val="18"/>
                <w:lang w:eastAsia="cs-CZ"/>
              </w:rPr>
            </w:pPr>
            <w:r w:rsidRPr="00E62BF1">
              <w:rPr>
                <w:sz w:val="18"/>
                <w:szCs w:val="18"/>
                <w:lang w:eastAsia="cs-CZ"/>
              </w:rPr>
              <w:t>792</w:t>
            </w:r>
          </w:p>
        </w:tc>
        <w:tc>
          <w:tcPr>
            <w:tcW w:w="960" w:type="dxa"/>
            <w:tcBorders>
              <w:top w:val="nil"/>
              <w:left w:val="nil"/>
              <w:bottom w:val="single" w:sz="4" w:space="0" w:color="auto"/>
              <w:right w:val="single" w:sz="4" w:space="0" w:color="auto"/>
            </w:tcBorders>
            <w:shd w:val="clear" w:color="auto" w:fill="auto"/>
            <w:noWrap/>
            <w:vAlign w:val="center"/>
            <w:hideMark/>
          </w:tcPr>
          <w:p w14:paraId="7069C1FD" w14:textId="2C53CC71" w:rsidR="00EF05B0" w:rsidRPr="00E62BF1" w:rsidRDefault="00EF05B0" w:rsidP="0093595D">
            <w:pPr>
              <w:rPr>
                <w:sz w:val="18"/>
                <w:szCs w:val="18"/>
                <w:lang w:eastAsia="cs-CZ"/>
              </w:rPr>
            </w:pPr>
            <w:r w:rsidRPr="00E62BF1">
              <w:rPr>
                <w:sz w:val="18"/>
                <w:szCs w:val="18"/>
                <w:lang w:eastAsia="cs-CZ"/>
              </w:rPr>
              <w:t>128</w:t>
            </w:r>
          </w:p>
        </w:tc>
        <w:tc>
          <w:tcPr>
            <w:tcW w:w="960" w:type="dxa"/>
            <w:tcBorders>
              <w:top w:val="nil"/>
              <w:left w:val="nil"/>
              <w:bottom w:val="single" w:sz="4" w:space="0" w:color="auto"/>
              <w:right w:val="single" w:sz="4" w:space="0" w:color="auto"/>
            </w:tcBorders>
            <w:shd w:val="clear" w:color="auto" w:fill="auto"/>
            <w:noWrap/>
            <w:vAlign w:val="center"/>
            <w:hideMark/>
          </w:tcPr>
          <w:p w14:paraId="2443F7E7" w14:textId="25D6E26B" w:rsidR="00EF05B0" w:rsidRPr="00E62BF1" w:rsidRDefault="00EF05B0" w:rsidP="0093595D">
            <w:pPr>
              <w:rPr>
                <w:sz w:val="18"/>
                <w:szCs w:val="18"/>
                <w:lang w:eastAsia="cs-CZ"/>
              </w:rPr>
            </w:pPr>
            <w:r w:rsidRPr="00E62BF1">
              <w:rPr>
                <w:sz w:val="18"/>
                <w:szCs w:val="18"/>
                <w:lang w:eastAsia="cs-CZ"/>
              </w:rPr>
              <w:t>1 915</w:t>
            </w:r>
          </w:p>
        </w:tc>
        <w:tc>
          <w:tcPr>
            <w:tcW w:w="960" w:type="dxa"/>
            <w:tcBorders>
              <w:top w:val="nil"/>
              <w:left w:val="nil"/>
              <w:bottom w:val="single" w:sz="4" w:space="0" w:color="auto"/>
              <w:right w:val="single" w:sz="4" w:space="0" w:color="auto"/>
            </w:tcBorders>
            <w:shd w:val="clear" w:color="auto" w:fill="auto"/>
            <w:noWrap/>
            <w:vAlign w:val="center"/>
            <w:hideMark/>
          </w:tcPr>
          <w:p w14:paraId="5E8A2F75" w14:textId="3FB8F4C5" w:rsidR="00EF05B0" w:rsidRPr="00E62BF1" w:rsidRDefault="00EF05B0" w:rsidP="0093595D">
            <w:pPr>
              <w:rPr>
                <w:sz w:val="18"/>
                <w:szCs w:val="18"/>
                <w:lang w:eastAsia="cs-CZ"/>
              </w:rPr>
            </w:pPr>
            <w:r w:rsidRPr="00E62BF1">
              <w:rPr>
                <w:sz w:val="18"/>
                <w:szCs w:val="18"/>
                <w:lang w:eastAsia="cs-CZ"/>
              </w:rPr>
              <w:t>93</w:t>
            </w:r>
          </w:p>
        </w:tc>
        <w:tc>
          <w:tcPr>
            <w:tcW w:w="960" w:type="dxa"/>
            <w:tcBorders>
              <w:top w:val="nil"/>
              <w:left w:val="nil"/>
              <w:bottom w:val="single" w:sz="4" w:space="0" w:color="auto"/>
              <w:right w:val="single" w:sz="4" w:space="0" w:color="auto"/>
            </w:tcBorders>
            <w:shd w:val="clear" w:color="auto" w:fill="auto"/>
            <w:noWrap/>
            <w:vAlign w:val="center"/>
            <w:hideMark/>
          </w:tcPr>
          <w:p w14:paraId="764B93D6" w14:textId="3592F180" w:rsidR="00EF05B0" w:rsidRPr="00E62BF1" w:rsidRDefault="00EF05B0" w:rsidP="0093595D">
            <w:pPr>
              <w:rPr>
                <w:sz w:val="18"/>
                <w:szCs w:val="18"/>
                <w:lang w:eastAsia="cs-CZ"/>
              </w:rPr>
            </w:pPr>
            <w:r w:rsidRPr="00E62BF1">
              <w:rPr>
                <w:sz w:val="18"/>
                <w:szCs w:val="18"/>
                <w:lang w:eastAsia="cs-CZ"/>
              </w:rPr>
              <w:t>56</w:t>
            </w:r>
          </w:p>
        </w:tc>
        <w:tc>
          <w:tcPr>
            <w:tcW w:w="960" w:type="dxa"/>
            <w:tcBorders>
              <w:top w:val="nil"/>
              <w:left w:val="nil"/>
              <w:bottom w:val="single" w:sz="4" w:space="0" w:color="auto"/>
              <w:right w:val="single" w:sz="4" w:space="0" w:color="auto"/>
            </w:tcBorders>
            <w:shd w:val="clear" w:color="auto" w:fill="auto"/>
            <w:noWrap/>
            <w:vAlign w:val="center"/>
            <w:hideMark/>
          </w:tcPr>
          <w:p w14:paraId="4C736E01" w14:textId="61477D5C" w:rsidR="00EF05B0" w:rsidRPr="00E62BF1" w:rsidRDefault="00EF05B0" w:rsidP="0093595D">
            <w:pPr>
              <w:rPr>
                <w:sz w:val="18"/>
                <w:szCs w:val="18"/>
                <w:lang w:eastAsia="cs-CZ"/>
              </w:rPr>
            </w:pPr>
            <w:r w:rsidRPr="00E62BF1">
              <w:rPr>
                <w:sz w:val="18"/>
                <w:szCs w:val="18"/>
                <w:lang w:eastAsia="cs-CZ"/>
              </w:rPr>
              <w:t>1 651</w:t>
            </w:r>
          </w:p>
        </w:tc>
      </w:tr>
      <w:tr w:rsidR="00EF05B0" w:rsidRPr="00E62BF1" w14:paraId="0187A64A"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2F31A8B8" w14:textId="77777777" w:rsidR="00EF05B0" w:rsidRPr="00E62BF1" w:rsidRDefault="00EF05B0" w:rsidP="0093595D">
            <w:pPr>
              <w:rPr>
                <w:sz w:val="18"/>
                <w:szCs w:val="18"/>
                <w:lang w:eastAsia="cs-CZ"/>
              </w:rPr>
            </w:pPr>
            <w:r w:rsidRPr="00E62BF1">
              <w:rPr>
                <w:sz w:val="18"/>
                <w:szCs w:val="18"/>
                <w:lang w:eastAsia="cs-CZ"/>
              </w:rPr>
              <w:t>Podíl nezaměstnaných osob3)</w:t>
            </w:r>
          </w:p>
        </w:tc>
        <w:tc>
          <w:tcPr>
            <w:tcW w:w="960" w:type="dxa"/>
            <w:tcBorders>
              <w:top w:val="nil"/>
              <w:left w:val="nil"/>
              <w:bottom w:val="single" w:sz="4" w:space="0" w:color="auto"/>
              <w:right w:val="single" w:sz="4" w:space="0" w:color="auto"/>
            </w:tcBorders>
            <w:shd w:val="clear" w:color="auto" w:fill="auto"/>
            <w:noWrap/>
            <w:vAlign w:val="center"/>
            <w:hideMark/>
          </w:tcPr>
          <w:p w14:paraId="1F22549E" w14:textId="4EF49310" w:rsidR="00EF05B0" w:rsidRPr="00E62BF1" w:rsidRDefault="00EF05B0" w:rsidP="0093595D">
            <w:pPr>
              <w:rPr>
                <w:sz w:val="18"/>
                <w:szCs w:val="18"/>
                <w:lang w:eastAsia="cs-CZ"/>
              </w:rPr>
            </w:pPr>
            <w:proofErr w:type="gramStart"/>
            <w:r w:rsidRPr="00E62BF1">
              <w:rPr>
                <w:sz w:val="18"/>
                <w:szCs w:val="18"/>
                <w:lang w:eastAsia="cs-CZ"/>
              </w:rPr>
              <w:t>3,6</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0314FD9B" w14:textId="17BAB5B7" w:rsidR="00EF05B0" w:rsidRPr="00E62BF1" w:rsidRDefault="00EF05B0" w:rsidP="0093595D">
            <w:pPr>
              <w:rPr>
                <w:sz w:val="18"/>
                <w:szCs w:val="18"/>
                <w:lang w:eastAsia="cs-CZ"/>
              </w:rPr>
            </w:pPr>
            <w:proofErr w:type="gramStart"/>
            <w:r w:rsidRPr="00E62BF1">
              <w:rPr>
                <w:sz w:val="18"/>
                <w:szCs w:val="18"/>
                <w:lang w:eastAsia="cs-CZ"/>
              </w:rPr>
              <w:t>5,0</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5751CC5E" w14:textId="70D9EC58" w:rsidR="00EF05B0" w:rsidRPr="00E62BF1" w:rsidRDefault="00EF05B0" w:rsidP="0093595D">
            <w:pPr>
              <w:rPr>
                <w:sz w:val="18"/>
                <w:szCs w:val="18"/>
                <w:lang w:eastAsia="cs-CZ"/>
              </w:rPr>
            </w:pPr>
            <w:proofErr w:type="gramStart"/>
            <w:r w:rsidRPr="00E62BF1">
              <w:rPr>
                <w:sz w:val="18"/>
                <w:szCs w:val="18"/>
                <w:lang w:eastAsia="cs-CZ"/>
              </w:rPr>
              <w:t>6,0</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781A20AB" w14:textId="734CD504" w:rsidR="00EF05B0" w:rsidRPr="00E62BF1" w:rsidRDefault="00EF05B0" w:rsidP="0093595D">
            <w:pPr>
              <w:rPr>
                <w:sz w:val="18"/>
                <w:szCs w:val="18"/>
                <w:lang w:eastAsia="cs-CZ"/>
              </w:rPr>
            </w:pPr>
            <w:proofErr w:type="gramStart"/>
            <w:r w:rsidRPr="00E62BF1">
              <w:rPr>
                <w:sz w:val="18"/>
                <w:szCs w:val="18"/>
                <w:lang w:eastAsia="cs-CZ"/>
              </w:rPr>
              <w:t>4,4</w:t>
            </w:r>
            <w:r w:rsidR="00884F9A" w:rsidRPr="00E62BF1">
              <w:rPr>
                <w:sz w:val="18"/>
                <w:szCs w:val="18"/>
                <w:lang w:eastAsia="cs-CZ"/>
              </w:rPr>
              <w:t>%</w:t>
            </w:r>
            <w:proofErr w:type="gramEnd"/>
          </w:p>
        </w:tc>
        <w:tc>
          <w:tcPr>
            <w:tcW w:w="973" w:type="dxa"/>
            <w:tcBorders>
              <w:top w:val="nil"/>
              <w:left w:val="nil"/>
              <w:bottom w:val="single" w:sz="4" w:space="0" w:color="auto"/>
              <w:right w:val="single" w:sz="4" w:space="0" w:color="auto"/>
            </w:tcBorders>
            <w:shd w:val="clear" w:color="auto" w:fill="auto"/>
            <w:noWrap/>
            <w:vAlign w:val="center"/>
            <w:hideMark/>
          </w:tcPr>
          <w:p w14:paraId="1D642DE5" w14:textId="6594EDC4" w:rsidR="00EF05B0" w:rsidRPr="00E62BF1" w:rsidRDefault="00EF05B0" w:rsidP="0093595D">
            <w:pPr>
              <w:rPr>
                <w:sz w:val="18"/>
                <w:szCs w:val="18"/>
                <w:lang w:eastAsia="cs-CZ"/>
              </w:rPr>
            </w:pPr>
            <w:proofErr w:type="gramStart"/>
            <w:r w:rsidRPr="00E62BF1">
              <w:rPr>
                <w:sz w:val="18"/>
                <w:szCs w:val="18"/>
                <w:lang w:eastAsia="cs-CZ"/>
              </w:rPr>
              <w:t>2,1</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74161B7" w14:textId="1D726706" w:rsidR="00EF05B0" w:rsidRPr="00E62BF1" w:rsidRDefault="00EF05B0" w:rsidP="0093595D">
            <w:pPr>
              <w:rPr>
                <w:sz w:val="18"/>
                <w:szCs w:val="18"/>
                <w:lang w:eastAsia="cs-CZ"/>
              </w:rPr>
            </w:pPr>
            <w:proofErr w:type="gramStart"/>
            <w:r w:rsidRPr="00E62BF1">
              <w:rPr>
                <w:sz w:val="18"/>
                <w:szCs w:val="18"/>
                <w:lang w:eastAsia="cs-CZ"/>
              </w:rPr>
              <w:t>3,3</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124E73D0" w14:textId="780A2696" w:rsidR="00EF05B0" w:rsidRPr="00E62BF1" w:rsidRDefault="00EF05B0" w:rsidP="0093595D">
            <w:pPr>
              <w:rPr>
                <w:sz w:val="18"/>
                <w:szCs w:val="18"/>
                <w:lang w:eastAsia="cs-CZ"/>
              </w:rPr>
            </w:pPr>
            <w:proofErr w:type="gramStart"/>
            <w:r w:rsidRPr="00E62BF1">
              <w:rPr>
                <w:sz w:val="18"/>
                <w:szCs w:val="18"/>
                <w:lang w:eastAsia="cs-CZ"/>
              </w:rPr>
              <w:t>3,3</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66BDAD3B" w14:textId="387745FF" w:rsidR="00EF05B0" w:rsidRPr="00E62BF1" w:rsidRDefault="00EF05B0" w:rsidP="0093595D">
            <w:pPr>
              <w:rPr>
                <w:sz w:val="18"/>
                <w:szCs w:val="18"/>
                <w:lang w:eastAsia="cs-CZ"/>
              </w:rPr>
            </w:pPr>
            <w:proofErr w:type="gramStart"/>
            <w:r w:rsidRPr="00E62BF1">
              <w:rPr>
                <w:sz w:val="18"/>
                <w:szCs w:val="18"/>
                <w:lang w:eastAsia="cs-CZ"/>
              </w:rPr>
              <w:t>6,9</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15AB92E4" w14:textId="52C52B11" w:rsidR="00EF05B0" w:rsidRPr="00E62BF1" w:rsidRDefault="00EF05B0" w:rsidP="0093595D">
            <w:pPr>
              <w:rPr>
                <w:sz w:val="18"/>
                <w:szCs w:val="18"/>
                <w:lang w:eastAsia="cs-CZ"/>
              </w:rPr>
            </w:pPr>
            <w:proofErr w:type="gramStart"/>
            <w:r w:rsidRPr="00E62BF1">
              <w:rPr>
                <w:sz w:val="18"/>
                <w:szCs w:val="18"/>
                <w:lang w:eastAsia="cs-CZ"/>
              </w:rPr>
              <w:t>1,9</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722F023A" w14:textId="71120670" w:rsidR="00EF05B0" w:rsidRPr="00E62BF1" w:rsidRDefault="00EF05B0" w:rsidP="0093595D">
            <w:pPr>
              <w:rPr>
                <w:sz w:val="18"/>
                <w:szCs w:val="18"/>
                <w:lang w:eastAsia="cs-CZ"/>
              </w:rPr>
            </w:pPr>
            <w:proofErr w:type="gramStart"/>
            <w:r w:rsidRPr="00E62BF1">
              <w:rPr>
                <w:sz w:val="18"/>
                <w:szCs w:val="18"/>
                <w:lang w:eastAsia="cs-CZ"/>
              </w:rPr>
              <w:t>2,2</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10755D44" w14:textId="5B8DD9AB" w:rsidR="00EF05B0" w:rsidRPr="00E62BF1" w:rsidRDefault="00EF05B0" w:rsidP="0093595D">
            <w:pPr>
              <w:rPr>
                <w:sz w:val="18"/>
                <w:szCs w:val="18"/>
                <w:lang w:eastAsia="cs-CZ"/>
              </w:rPr>
            </w:pPr>
            <w:proofErr w:type="gramStart"/>
            <w:r w:rsidRPr="00E62BF1">
              <w:rPr>
                <w:sz w:val="18"/>
                <w:szCs w:val="18"/>
                <w:lang w:eastAsia="cs-CZ"/>
              </w:rPr>
              <w:t>8,2</w:t>
            </w:r>
            <w:r w:rsidR="00884F9A" w:rsidRPr="00E62BF1">
              <w:rPr>
                <w:sz w:val="18"/>
                <w:szCs w:val="18"/>
                <w:lang w:eastAsia="cs-CZ"/>
              </w:rPr>
              <w:t>%</w:t>
            </w:r>
            <w:proofErr w:type="gramEnd"/>
          </w:p>
        </w:tc>
      </w:tr>
      <w:tr w:rsidR="00EF05B0" w:rsidRPr="00E62BF1" w14:paraId="318B6D1D"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4C031B48" w14:textId="77777777" w:rsidR="00EF05B0" w:rsidRPr="00E62BF1" w:rsidRDefault="00EF05B0" w:rsidP="0093595D">
            <w:pPr>
              <w:rPr>
                <w:sz w:val="18"/>
                <w:szCs w:val="18"/>
                <w:lang w:eastAsia="cs-CZ"/>
              </w:rPr>
            </w:pPr>
            <w:r w:rsidRPr="00E62BF1">
              <w:rPr>
                <w:sz w:val="18"/>
                <w:szCs w:val="18"/>
                <w:lang w:eastAsia="cs-CZ"/>
              </w:rPr>
              <w:t>Pracovní místa v evidenci úřadu práce</w:t>
            </w:r>
          </w:p>
        </w:tc>
        <w:tc>
          <w:tcPr>
            <w:tcW w:w="960" w:type="dxa"/>
            <w:tcBorders>
              <w:top w:val="nil"/>
              <w:left w:val="nil"/>
              <w:bottom w:val="single" w:sz="4" w:space="0" w:color="auto"/>
              <w:right w:val="single" w:sz="4" w:space="0" w:color="auto"/>
            </w:tcBorders>
            <w:shd w:val="clear" w:color="auto" w:fill="auto"/>
            <w:noWrap/>
            <w:vAlign w:val="center"/>
            <w:hideMark/>
          </w:tcPr>
          <w:p w14:paraId="2E3A6E0D" w14:textId="355648E3" w:rsidR="00EF05B0" w:rsidRPr="00E62BF1" w:rsidRDefault="00EF05B0" w:rsidP="0093595D">
            <w:pPr>
              <w:rPr>
                <w:sz w:val="18"/>
                <w:szCs w:val="18"/>
                <w:lang w:eastAsia="cs-CZ"/>
              </w:rPr>
            </w:pPr>
            <w:r w:rsidRPr="00E62BF1">
              <w:rPr>
                <w:sz w:val="18"/>
                <w:szCs w:val="18"/>
                <w:lang w:eastAsia="cs-CZ"/>
              </w:rPr>
              <w:t>389</w:t>
            </w:r>
          </w:p>
        </w:tc>
        <w:tc>
          <w:tcPr>
            <w:tcW w:w="960" w:type="dxa"/>
            <w:tcBorders>
              <w:top w:val="nil"/>
              <w:left w:val="nil"/>
              <w:bottom w:val="single" w:sz="4" w:space="0" w:color="auto"/>
              <w:right w:val="single" w:sz="4" w:space="0" w:color="auto"/>
            </w:tcBorders>
            <w:shd w:val="clear" w:color="auto" w:fill="auto"/>
            <w:noWrap/>
            <w:vAlign w:val="center"/>
            <w:hideMark/>
          </w:tcPr>
          <w:p w14:paraId="129CC650" w14:textId="4A36F778" w:rsidR="00EF05B0" w:rsidRPr="00E62BF1" w:rsidRDefault="00EF05B0" w:rsidP="0093595D">
            <w:pPr>
              <w:rPr>
                <w:sz w:val="18"/>
                <w:szCs w:val="18"/>
                <w:lang w:eastAsia="cs-CZ"/>
              </w:rPr>
            </w:pPr>
            <w:r w:rsidRPr="00E62BF1">
              <w:rPr>
                <w:sz w:val="18"/>
                <w:szCs w:val="18"/>
                <w:lang w:eastAsia="cs-CZ"/>
              </w:rPr>
              <w:t>125</w:t>
            </w:r>
          </w:p>
        </w:tc>
        <w:tc>
          <w:tcPr>
            <w:tcW w:w="960" w:type="dxa"/>
            <w:tcBorders>
              <w:top w:val="nil"/>
              <w:left w:val="nil"/>
              <w:bottom w:val="single" w:sz="4" w:space="0" w:color="auto"/>
              <w:right w:val="single" w:sz="4" w:space="0" w:color="auto"/>
            </w:tcBorders>
            <w:shd w:val="clear" w:color="auto" w:fill="auto"/>
            <w:noWrap/>
            <w:vAlign w:val="center"/>
            <w:hideMark/>
          </w:tcPr>
          <w:p w14:paraId="23709985" w14:textId="39C0899D" w:rsidR="00EF05B0" w:rsidRPr="00E62BF1" w:rsidRDefault="00EF05B0" w:rsidP="0093595D">
            <w:pPr>
              <w:rPr>
                <w:sz w:val="18"/>
                <w:szCs w:val="18"/>
                <w:lang w:eastAsia="cs-CZ"/>
              </w:rPr>
            </w:pPr>
            <w:r w:rsidRPr="00E62BF1">
              <w:rPr>
                <w:sz w:val="18"/>
                <w:szCs w:val="18"/>
                <w:lang w:eastAsia="cs-CZ"/>
              </w:rPr>
              <w:t>607</w:t>
            </w:r>
          </w:p>
        </w:tc>
        <w:tc>
          <w:tcPr>
            <w:tcW w:w="960" w:type="dxa"/>
            <w:tcBorders>
              <w:top w:val="nil"/>
              <w:left w:val="nil"/>
              <w:bottom w:val="single" w:sz="4" w:space="0" w:color="auto"/>
              <w:right w:val="single" w:sz="4" w:space="0" w:color="auto"/>
            </w:tcBorders>
            <w:shd w:val="clear" w:color="auto" w:fill="auto"/>
            <w:noWrap/>
            <w:vAlign w:val="center"/>
            <w:hideMark/>
          </w:tcPr>
          <w:p w14:paraId="31BE4E78" w14:textId="2A6C2FC4" w:rsidR="00EF05B0" w:rsidRPr="00E62BF1" w:rsidRDefault="00EF05B0" w:rsidP="0093595D">
            <w:pPr>
              <w:rPr>
                <w:sz w:val="18"/>
                <w:szCs w:val="18"/>
                <w:lang w:eastAsia="cs-CZ"/>
              </w:rPr>
            </w:pPr>
            <w:r w:rsidRPr="00E62BF1">
              <w:rPr>
                <w:sz w:val="18"/>
                <w:szCs w:val="18"/>
                <w:lang w:eastAsia="cs-CZ"/>
              </w:rPr>
              <w:t>206</w:t>
            </w:r>
          </w:p>
        </w:tc>
        <w:tc>
          <w:tcPr>
            <w:tcW w:w="973" w:type="dxa"/>
            <w:tcBorders>
              <w:top w:val="nil"/>
              <w:left w:val="nil"/>
              <w:bottom w:val="single" w:sz="4" w:space="0" w:color="auto"/>
              <w:right w:val="single" w:sz="4" w:space="0" w:color="auto"/>
            </w:tcBorders>
            <w:shd w:val="clear" w:color="auto" w:fill="auto"/>
            <w:noWrap/>
            <w:vAlign w:val="center"/>
            <w:hideMark/>
          </w:tcPr>
          <w:p w14:paraId="6CD5328C" w14:textId="137142FB" w:rsidR="00EF05B0" w:rsidRPr="00E62BF1" w:rsidRDefault="00EF05B0" w:rsidP="0093595D">
            <w:pPr>
              <w:rPr>
                <w:sz w:val="18"/>
                <w:szCs w:val="18"/>
                <w:lang w:eastAsia="cs-CZ"/>
              </w:rPr>
            </w:pPr>
            <w:r w:rsidRPr="00E62BF1">
              <w:rPr>
                <w:sz w:val="18"/>
                <w:szCs w:val="18"/>
                <w:lang w:eastAsia="cs-CZ"/>
              </w:rPr>
              <w:t>157</w:t>
            </w:r>
          </w:p>
        </w:tc>
        <w:tc>
          <w:tcPr>
            <w:tcW w:w="960" w:type="dxa"/>
            <w:tcBorders>
              <w:top w:val="nil"/>
              <w:left w:val="nil"/>
              <w:bottom w:val="single" w:sz="4" w:space="0" w:color="auto"/>
              <w:right w:val="single" w:sz="4" w:space="0" w:color="auto"/>
            </w:tcBorders>
            <w:shd w:val="clear" w:color="auto" w:fill="auto"/>
            <w:noWrap/>
            <w:vAlign w:val="center"/>
            <w:hideMark/>
          </w:tcPr>
          <w:p w14:paraId="4A0126B6" w14:textId="7B234350" w:rsidR="00EF05B0" w:rsidRPr="00E62BF1" w:rsidRDefault="00EF05B0" w:rsidP="0093595D">
            <w:pPr>
              <w:rPr>
                <w:sz w:val="18"/>
                <w:szCs w:val="18"/>
                <w:lang w:eastAsia="cs-CZ"/>
              </w:rPr>
            </w:pPr>
            <w:r w:rsidRPr="00E62BF1">
              <w:rPr>
                <w:sz w:val="18"/>
                <w:szCs w:val="18"/>
                <w:lang w:eastAsia="cs-CZ"/>
              </w:rPr>
              <w:t>1 012</w:t>
            </w:r>
          </w:p>
        </w:tc>
        <w:tc>
          <w:tcPr>
            <w:tcW w:w="960" w:type="dxa"/>
            <w:tcBorders>
              <w:top w:val="nil"/>
              <w:left w:val="nil"/>
              <w:bottom w:val="single" w:sz="4" w:space="0" w:color="auto"/>
              <w:right w:val="single" w:sz="4" w:space="0" w:color="auto"/>
            </w:tcBorders>
            <w:shd w:val="clear" w:color="auto" w:fill="auto"/>
            <w:noWrap/>
            <w:vAlign w:val="center"/>
            <w:hideMark/>
          </w:tcPr>
          <w:p w14:paraId="2936E5B7" w14:textId="12DA53BE" w:rsidR="00EF05B0" w:rsidRPr="00E62BF1" w:rsidRDefault="00EF05B0" w:rsidP="0093595D">
            <w:pPr>
              <w:rPr>
                <w:sz w:val="18"/>
                <w:szCs w:val="18"/>
                <w:lang w:eastAsia="cs-CZ"/>
              </w:rPr>
            </w:pPr>
            <w:r w:rsidRPr="00E62BF1">
              <w:rPr>
                <w:sz w:val="18"/>
                <w:szCs w:val="18"/>
                <w:lang w:eastAsia="cs-CZ"/>
              </w:rPr>
              <w:t>286</w:t>
            </w:r>
          </w:p>
        </w:tc>
        <w:tc>
          <w:tcPr>
            <w:tcW w:w="960" w:type="dxa"/>
            <w:tcBorders>
              <w:top w:val="nil"/>
              <w:left w:val="nil"/>
              <w:bottom w:val="single" w:sz="4" w:space="0" w:color="auto"/>
              <w:right w:val="single" w:sz="4" w:space="0" w:color="auto"/>
            </w:tcBorders>
            <w:shd w:val="clear" w:color="auto" w:fill="auto"/>
            <w:noWrap/>
            <w:vAlign w:val="center"/>
            <w:hideMark/>
          </w:tcPr>
          <w:p w14:paraId="3A176FE7" w14:textId="5CCB6747" w:rsidR="00EF05B0" w:rsidRPr="00E62BF1" w:rsidRDefault="00EF05B0" w:rsidP="0093595D">
            <w:pPr>
              <w:rPr>
                <w:sz w:val="18"/>
                <w:szCs w:val="18"/>
                <w:lang w:eastAsia="cs-CZ"/>
              </w:rPr>
            </w:pPr>
            <w:r w:rsidRPr="00E62BF1">
              <w:rPr>
                <w:sz w:val="18"/>
                <w:szCs w:val="18"/>
                <w:lang w:eastAsia="cs-CZ"/>
              </w:rPr>
              <w:t>585</w:t>
            </w:r>
          </w:p>
        </w:tc>
        <w:tc>
          <w:tcPr>
            <w:tcW w:w="960" w:type="dxa"/>
            <w:tcBorders>
              <w:top w:val="nil"/>
              <w:left w:val="nil"/>
              <w:bottom w:val="single" w:sz="4" w:space="0" w:color="auto"/>
              <w:right w:val="single" w:sz="4" w:space="0" w:color="auto"/>
            </w:tcBorders>
            <w:shd w:val="clear" w:color="auto" w:fill="auto"/>
            <w:noWrap/>
            <w:vAlign w:val="center"/>
            <w:hideMark/>
          </w:tcPr>
          <w:p w14:paraId="302CC344" w14:textId="02460509" w:rsidR="00EF05B0" w:rsidRPr="00E62BF1" w:rsidRDefault="00EF05B0" w:rsidP="0093595D">
            <w:pPr>
              <w:rPr>
                <w:sz w:val="18"/>
                <w:szCs w:val="18"/>
                <w:lang w:eastAsia="cs-CZ"/>
              </w:rPr>
            </w:pPr>
            <w:r w:rsidRPr="00E62BF1">
              <w:rPr>
                <w:sz w:val="18"/>
                <w:szCs w:val="18"/>
                <w:lang w:eastAsia="cs-CZ"/>
              </w:rPr>
              <w:t>259</w:t>
            </w:r>
          </w:p>
        </w:tc>
        <w:tc>
          <w:tcPr>
            <w:tcW w:w="960" w:type="dxa"/>
            <w:tcBorders>
              <w:top w:val="nil"/>
              <w:left w:val="nil"/>
              <w:bottom w:val="single" w:sz="4" w:space="0" w:color="auto"/>
              <w:right w:val="single" w:sz="4" w:space="0" w:color="auto"/>
            </w:tcBorders>
            <w:shd w:val="clear" w:color="auto" w:fill="auto"/>
            <w:noWrap/>
            <w:vAlign w:val="center"/>
            <w:hideMark/>
          </w:tcPr>
          <w:p w14:paraId="404BD315" w14:textId="533BCF82" w:rsidR="00EF05B0" w:rsidRPr="00E62BF1" w:rsidRDefault="00EF05B0" w:rsidP="0093595D">
            <w:pPr>
              <w:rPr>
                <w:sz w:val="18"/>
                <w:szCs w:val="18"/>
                <w:lang w:eastAsia="cs-CZ"/>
              </w:rPr>
            </w:pPr>
            <w:r w:rsidRPr="00E62BF1">
              <w:rPr>
                <w:sz w:val="18"/>
                <w:szCs w:val="18"/>
                <w:lang w:eastAsia="cs-CZ"/>
              </w:rPr>
              <w:t>116</w:t>
            </w:r>
          </w:p>
        </w:tc>
        <w:tc>
          <w:tcPr>
            <w:tcW w:w="960" w:type="dxa"/>
            <w:tcBorders>
              <w:top w:val="nil"/>
              <w:left w:val="nil"/>
              <w:bottom w:val="single" w:sz="4" w:space="0" w:color="auto"/>
              <w:right w:val="single" w:sz="4" w:space="0" w:color="auto"/>
            </w:tcBorders>
            <w:shd w:val="clear" w:color="auto" w:fill="auto"/>
            <w:noWrap/>
            <w:vAlign w:val="center"/>
            <w:hideMark/>
          </w:tcPr>
          <w:p w14:paraId="37ED9C21" w14:textId="389492A2" w:rsidR="00EF05B0" w:rsidRPr="00E62BF1" w:rsidRDefault="00EF05B0" w:rsidP="0093595D">
            <w:pPr>
              <w:rPr>
                <w:sz w:val="18"/>
                <w:szCs w:val="18"/>
                <w:lang w:eastAsia="cs-CZ"/>
              </w:rPr>
            </w:pPr>
            <w:r w:rsidRPr="00E62BF1">
              <w:rPr>
                <w:sz w:val="18"/>
                <w:szCs w:val="18"/>
                <w:lang w:eastAsia="cs-CZ"/>
              </w:rPr>
              <w:t>708</w:t>
            </w:r>
          </w:p>
        </w:tc>
      </w:tr>
      <w:tr w:rsidR="00EF05B0" w:rsidRPr="00E62BF1" w14:paraId="1870F509"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4CE5C42E" w14:textId="77777777" w:rsidR="00EF05B0" w:rsidRPr="00E62BF1" w:rsidRDefault="00EF05B0" w:rsidP="0093595D">
            <w:pPr>
              <w:rPr>
                <w:sz w:val="18"/>
                <w:szCs w:val="18"/>
                <w:lang w:eastAsia="cs-CZ"/>
              </w:rPr>
            </w:pPr>
            <w:r w:rsidRPr="00E62BF1">
              <w:rPr>
                <w:sz w:val="18"/>
                <w:szCs w:val="18"/>
                <w:lang w:eastAsia="cs-CZ"/>
              </w:rPr>
              <w:t>Uchazeči celkem na 1 pracovní místo</w:t>
            </w:r>
          </w:p>
        </w:tc>
        <w:tc>
          <w:tcPr>
            <w:tcW w:w="960" w:type="dxa"/>
            <w:tcBorders>
              <w:top w:val="nil"/>
              <w:left w:val="nil"/>
              <w:bottom w:val="single" w:sz="4" w:space="0" w:color="auto"/>
              <w:right w:val="single" w:sz="4" w:space="0" w:color="auto"/>
            </w:tcBorders>
            <w:shd w:val="clear" w:color="auto" w:fill="auto"/>
            <w:noWrap/>
            <w:vAlign w:val="center"/>
            <w:hideMark/>
          </w:tcPr>
          <w:p w14:paraId="25A3FFF7" w14:textId="36CA2A9E" w:rsidR="00EF05B0" w:rsidRPr="00E62BF1" w:rsidRDefault="00EF05B0" w:rsidP="0093595D">
            <w:pPr>
              <w:rPr>
                <w:sz w:val="18"/>
                <w:szCs w:val="18"/>
                <w:lang w:eastAsia="cs-CZ"/>
              </w:rPr>
            </w:pPr>
            <w:r w:rsidRPr="00E62BF1">
              <w:rPr>
                <w:sz w:val="18"/>
                <w:szCs w:val="18"/>
                <w:lang w:eastAsia="cs-CZ"/>
              </w:rPr>
              <w:t>1,7</w:t>
            </w:r>
          </w:p>
        </w:tc>
        <w:tc>
          <w:tcPr>
            <w:tcW w:w="960" w:type="dxa"/>
            <w:tcBorders>
              <w:top w:val="nil"/>
              <w:left w:val="nil"/>
              <w:bottom w:val="single" w:sz="4" w:space="0" w:color="auto"/>
              <w:right w:val="single" w:sz="4" w:space="0" w:color="auto"/>
            </w:tcBorders>
            <w:shd w:val="clear" w:color="auto" w:fill="auto"/>
            <w:noWrap/>
            <w:vAlign w:val="center"/>
            <w:hideMark/>
          </w:tcPr>
          <w:p w14:paraId="1F9F65BF" w14:textId="04D1BA1B" w:rsidR="00EF05B0" w:rsidRPr="00E62BF1" w:rsidRDefault="00EF05B0" w:rsidP="0093595D">
            <w:pPr>
              <w:rPr>
                <w:sz w:val="18"/>
                <w:szCs w:val="18"/>
                <w:lang w:eastAsia="cs-CZ"/>
              </w:rPr>
            </w:pPr>
            <w:r w:rsidRPr="00E62BF1">
              <w:rPr>
                <w:sz w:val="18"/>
                <w:szCs w:val="18"/>
                <w:lang w:eastAsia="cs-CZ"/>
              </w:rPr>
              <w:t>9,6</w:t>
            </w:r>
          </w:p>
        </w:tc>
        <w:tc>
          <w:tcPr>
            <w:tcW w:w="960" w:type="dxa"/>
            <w:tcBorders>
              <w:top w:val="nil"/>
              <w:left w:val="nil"/>
              <w:bottom w:val="single" w:sz="4" w:space="0" w:color="auto"/>
              <w:right w:val="single" w:sz="4" w:space="0" w:color="auto"/>
            </w:tcBorders>
            <w:shd w:val="clear" w:color="auto" w:fill="auto"/>
            <w:noWrap/>
            <w:vAlign w:val="center"/>
            <w:hideMark/>
          </w:tcPr>
          <w:p w14:paraId="410F2103" w14:textId="7CDD54F4" w:rsidR="00EF05B0" w:rsidRPr="00E62BF1" w:rsidRDefault="00EF05B0" w:rsidP="0093595D">
            <w:pPr>
              <w:rPr>
                <w:sz w:val="18"/>
                <w:szCs w:val="18"/>
                <w:lang w:eastAsia="cs-CZ"/>
              </w:rPr>
            </w:pPr>
            <w:r w:rsidRPr="00E62BF1">
              <w:rPr>
                <w:sz w:val="18"/>
                <w:szCs w:val="18"/>
                <w:lang w:eastAsia="cs-CZ"/>
              </w:rPr>
              <w:t>2,5</w:t>
            </w:r>
          </w:p>
        </w:tc>
        <w:tc>
          <w:tcPr>
            <w:tcW w:w="960" w:type="dxa"/>
            <w:tcBorders>
              <w:top w:val="nil"/>
              <w:left w:val="nil"/>
              <w:bottom w:val="single" w:sz="4" w:space="0" w:color="auto"/>
              <w:right w:val="single" w:sz="4" w:space="0" w:color="auto"/>
            </w:tcBorders>
            <w:shd w:val="clear" w:color="auto" w:fill="auto"/>
            <w:noWrap/>
            <w:vAlign w:val="center"/>
            <w:hideMark/>
          </w:tcPr>
          <w:p w14:paraId="7C7234A5" w14:textId="521108DB" w:rsidR="00EF05B0" w:rsidRPr="00E62BF1" w:rsidRDefault="00EF05B0" w:rsidP="0093595D">
            <w:pPr>
              <w:rPr>
                <w:sz w:val="18"/>
                <w:szCs w:val="18"/>
                <w:lang w:eastAsia="cs-CZ"/>
              </w:rPr>
            </w:pPr>
            <w:r w:rsidRPr="00E62BF1">
              <w:rPr>
                <w:sz w:val="18"/>
                <w:szCs w:val="18"/>
                <w:lang w:eastAsia="cs-CZ"/>
              </w:rPr>
              <w:t>4,1</w:t>
            </w:r>
          </w:p>
        </w:tc>
        <w:tc>
          <w:tcPr>
            <w:tcW w:w="973" w:type="dxa"/>
            <w:tcBorders>
              <w:top w:val="nil"/>
              <w:left w:val="nil"/>
              <w:bottom w:val="single" w:sz="4" w:space="0" w:color="auto"/>
              <w:right w:val="single" w:sz="4" w:space="0" w:color="auto"/>
            </w:tcBorders>
            <w:shd w:val="clear" w:color="auto" w:fill="auto"/>
            <w:noWrap/>
            <w:vAlign w:val="center"/>
            <w:hideMark/>
          </w:tcPr>
          <w:p w14:paraId="445AA5DD" w14:textId="728D88E8" w:rsidR="00EF05B0" w:rsidRPr="00E62BF1" w:rsidRDefault="00EF05B0" w:rsidP="0093595D">
            <w:pPr>
              <w:rPr>
                <w:sz w:val="18"/>
                <w:szCs w:val="18"/>
                <w:lang w:eastAsia="cs-CZ"/>
              </w:rPr>
            </w:pPr>
            <w:r w:rsidRPr="00E62BF1">
              <w:rPr>
                <w:sz w:val="18"/>
                <w:szCs w:val="18"/>
                <w:lang w:eastAsia="cs-CZ"/>
              </w:rPr>
              <w:t>1,8</w:t>
            </w:r>
          </w:p>
        </w:tc>
        <w:tc>
          <w:tcPr>
            <w:tcW w:w="960" w:type="dxa"/>
            <w:tcBorders>
              <w:top w:val="nil"/>
              <w:left w:val="nil"/>
              <w:bottom w:val="single" w:sz="4" w:space="0" w:color="auto"/>
              <w:right w:val="single" w:sz="4" w:space="0" w:color="auto"/>
            </w:tcBorders>
            <w:shd w:val="clear" w:color="auto" w:fill="auto"/>
            <w:noWrap/>
            <w:vAlign w:val="center"/>
            <w:hideMark/>
          </w:tcPr>
          <w:p w14:paraId="6499D5F1" w14:textId="3ACA13D5" w:rsidR="00EF05B0" w:rsidRPr="00E62BF1" w:rsidRDefault="00EF05B0" w:rsidP="0093595D">
            <w:pPr>
              <w:rPr>
                <w:sz w:val="18"/>
                <w:szCs w:val="18"/>
                <w:lang w:eastAsia="cs-CZ"/>
              </w:rPr>
            </w:pPr>
            <w:r w:rsidRPr="00E62BF1">
              <w:rPr>
                <w:sz w:val="18"/>
                <w:szCs w:val="18"/>
                <w:lang w:eastAsia="cs-CZ"/>
              </w:rPr>
              <w:t>2,6</w:t>
            </w:r>
          </w:p>
        </w:tc>
        <w:tc>
          <w:tcPr>
            <w:tcW w:w="960" w:type="dxa"/>
            <w:tcBorders>
              <w:top w:val="nil"/>
              <w:left w:val="nil"/>
              <w:bottom w:val="single" w:sz="4" w:space="0" w:color="auto"/>
              <w:right w:val="single" w:sz="4" w:space="0" w:color="auto"/>
            </w:tcBorders>
            <w:shd w:val="clear" w:color="auto" w:fill="auto"/>
            <w:noWrap/>
            <w:vAlign w:val="center"/>
            <w:hideMark/>
          </w:tcPr>
          <w:p w14:paraId="7CB16367" w14:textId="7567AD6A" w:rsidR="00EF05B0" w:rsidRPr="00E62BF1" w:rsidRDefault="00EF05B0" w:rsidP="0093595D">
            <w:pPr>
              <w:rPr>
                <w:sz w:val="18"/>
                <w:szCs w:val="18"/>
                <w:lang w:eastAsia="cs-CZ"/>
              </w:rPr>
            </w:pPr>
            <w:r w:rsidRPr="00E62BF1">
              <w:rPr>
                <w:sz w:val="18"/>
                <w:szCs w:val="18"/>
                <w:lang w:eastAsia="cs-CZ"/>
              </w:rPr>
              <w:t>1,9</w:t>
            </w:r>
          </w:p>
        </w:tc>
        <w:tc>
          <w:tcPr>
            <w:tcW w:w="960" w:type="dxa"/>
            <w:tcBorders>
              <w:top w:val="nil"/>
              <w:left w:val="nil"/>
              <w:bottom w:val="single" w:sz="4" w:space="0" w:color="auto"/>
              <w:right w:val="single" w:sz="4" w:space="0" w:color="auto"/>
            </w:tcBorders>
            <w:shd w:val="clear" w:color="auto" w:fill="auto"/>
            <w:noWrap/>
            <w:vAlign w:val="center"/>
            <w:hideMark/>
          </w:tcPr>
          <w:p w14:paraId="3C3F52FD" w14:textId="2574AFF3" w:rsidR="00EF05B0" w:rsidRPr="00E62BF1" w:rsidRDefault="00EF05B0" w:rsidP="0093595D">
            <w:pPr>
              <w:rPr>
                <w:sz w:val="18"/>
                <w:szCs w:val="18"/>
                <w:lang w:eastAsia="cs-CZ"/>
              </w:rPr>
            </w:pPr>
            <w:r w:rsidRPr="00E62BF1">
              <w:rPr>
                <w:sz w:val="18"/>
                <w:szCs w:val="18"/>
                <w:lang w:eastAsia="cs-CZ"/>
              </w:rPr>
              <w:t>7,1</w:t>
            </w:r>
          </w:p>
        </w:tc>
        <w:tc>
          <w:tcPr>
            <w:tcW w:w="960" w:type="dxa"/>
            <w:tcBorders>
              <w:top w:val="nil"/>
              <w:left w:val="nil"/>
              <w:bottom w:val="single" w:sz="4" w:space="0" w:color="auto"/>
              <w:right w:val="single" w:sz="4" w:space="0" w:color="auto"/>
            </w:tcBorders>
            <w:shd w:val="clear" w:color="auto" w:fill="auto"/>
            <w:noWrap/>
            <w:vAlign w:val="center"/>
            <w:hideMark/>
          </w:tcPr>
          <w:p w14:paraId="645F9564" w14:textId="088EBB3F" w:rsidR="00EF05B0" w:rsidRPr="00E62BF1" w:rsidRDefault="00EF05B0" w:rsidP="0093595D">
            <w:pPr>
              <w:rPr>
                <w:sz w:val="18"/>
                <w:szCs w:val="18"/>
                <w:lang w:eastAsia="cs-CZ"/>
              </w:rPr>
            </w:pPr>
            <w:r w:rsidRPr="00E62BF1">
              <w:rPr>
                <w:sz w:val="18"/>
                <w:szCs w:val="18"/>
                <w:lang w:eastAsia="cs-CZ"/>
              </w:rPr>
              <w:t>2,2</w:t>
            </w:r>
          </w:p>
        </w:tc>
        <w:tc>
          <w:tcPr>
            <w:tcW w:w="960" w:type="dxa"/>
            <w:tcBorders>
              <w:top w:val="nil"/>
              <w:left w:val="nil"/>
              <w:bottom w:val="single" w:sz="4" w:space="0" w:color="auto"/>
              <w:right w:val="single" w:sz="4" w:space="0" w:color="auto"/>
            </w:tcBorders>
            <w:shd w:val="clear" w:color="auto" w:fill="auto"/>
            <w:noWrap/>
            <w:vAlign w:val="center"/>
            <w:hideMark/>
          </w:tcPr>
          <w:p w14:paraId="41F3033B" w14:textId="66B21BAD" w:rsidR="00EF05B0" w:rsidRPr="00E62BF1" w:rsidRDefault="00EF05B0" w:rsidP="0093595D">
            <w:pPr>
              <w:rPr>
                <w:sz w:val="18"/>
                <w:szCs w:val="18"/>
                <w:lang w:eastAsia="cs-CZ"/>
              </w:rPr>
            </w:pPr>
            <w:r w:rsidRPr="00E62BF1">
              <w:rPr>
                <w:sz w:val="18"/>
                <w:szCs w:val="18"/>
                <w:lang w:eastAsia="cs-CZ"/>
              </w:rPr>
              <w:t>3,1</w:t>
            </w:r>
          </w:p>
        </w:tc>
        <w:tc>
          <w:tcPr>
            <w:tcW w:w="960" w:type="dxa"/>
            <w:tcBorders>
              <w:top w:val="nil"/>
              <w:left w:val="nil"/>
              <w:bottom w:val="single" w:sz="4" w:space="0" w:color="auto"/>
              <w:right w:val="single" w:sz="4" w:space="0" w:color="auto"/>
            </w:tcBorders>
            <w:shd w:val="clear" w:color="auto" w:fill="auto"/>
            <w:noWrap/>
            <w:vAlign w:val="center"/>
            <w:hideMark/>
          </w:tcPr>
          <w:p w14:paraId="22CFC979" w14:textId="59DCBA1A" w:rsidR="00EF05B0" w:rsidRPr="00E62BF1" w:rsidRDefault="00EF05B0" w:rsidP="0093595D">
            <w:pPr>
              <w:rPr>
                <w:sz w:val="18"/>
                <w:szCs w:val="18"/>
                <w:lang w:eastAsia="cs-CZ"/>
              </w:rPr>
            </w:pPr>
            <w:r w:rsidRPr="00E62BF1">
              <w:rPr>
                <w:sz w:val="18"/>
                <w:szCs w:val="18"/>
                <w:lang w:eastAsia="cs-CZ"/>
              </w:rPr>
              <w:t>5,2</w:t>
            </w:r>
          </w:p>
        </w:tc>
      </w:tr>
      <w:tr w:rsidR="00EF05B0" w:rsidRPr="00E62BF1" w14:paraId="4D51CF57"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40751816" w14:textId="77777777" w:rsidR="00EF05B0" w:rsidRPr="00E62BF1" w:rsidRDefault="00EF05B0" w:rsidP="0093595D">
            <w:pPr>
              <w:rPr>
                <w:sz w:val="18"/>
                <w:szCs w:val="18"/>
                <w:lang w:eastAsia="cs-CZ"/>
              </w:rPr>
            </w:pPr>
            <w:r w:rsidRPr="00E62BF1">
              <w:rPr>
                <w:sz w:val="18"/>
                <w:szCs w:val="18"/>
                <w:lang w:eastAsia="cs-CZ"/>
              </w:rPr>
              <w:t>Poměr uchazeči/ zdravotní postižení</w:t>
            </w:r>
          </w:p>
        </w:tc>
        <w:tc>
          <w:tcPr>
            <w:tcW w:w="960" w:type="dxa"/>
            <w:tcBorders>
              <w:top w:val="nil"/>
              <w:left w:val="nil"/>
              <w:bottom w:val="single" w:sz="4" w:space="0" w:color="auto"/>
              <w:right w:val="single" w:sz="4" w:space="0" w:color="auto"/>
            </w:tcBorders>
            <w:shd w:val="clear" w:color="auto" w:fill="auto"/>
            <w:noWrap/>
            <w:vAlign w:val="center"/>
            <w:hideMark/>
          </w:tcPr>
          <w:p w14:paraId="6729D836" w14:textId="6BE44D02" w:rsidR="00EF05B0" w:rsidRPr="00E62BF1" w:rsidRDefault="00EF05B0" w:rsidP="0093595D">
            <w:pPr>
              <w:rPr>
                <w:sz w:val="18"/>
                <w:szCs w:val="18"/>
                <w:lang w:eastAsia="cs-CZ"/>
              </w:rPr>
            </w:pPr>
            <w:proofErr w:type="gramStart"/>
            <w:r w:rsidRPr="00E62BF1">
              <w:rPr>
                <w:sz w:val="18"/>
                <w:szCs w:val="18"/>
                <w:lang w:eastAsia="cs-CZ"/>
              </w:rPr>
              <w:t>16,2</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B586FC0" w14:textId="306B4867" w:rsidR="00EF05B0" w:rsidRPr="00E62BF1" w:rsidRDefault="00EF05B0" w:rsidP="0093595D">
            <w:pPr>
              <w:rPr>
                <w:sz w:val="18"/>
                <w:szCs w:val="18"/>
                <w:lang w:eastAsia="cs-CZ"/>
              </w:rPr>
            </w:pPr>
            <w:proofErr w:type="gramStart"/>
            <w:r w:rsidRPr="00E62BF1">
              <w:rPr>
                <w:sz w:val="18"/>
                <w:szCs w:val="18"/>
                <w:lang w:eastAsia="cs-CZ"/>
              </w:rPr>
              <w:t>15,4</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1AC3F451" w14:textId="1EC568DE" w:rsidR="00EF05B0" w:rsidRPr="00E62BF1" w:rsidRDefault="00EF05B0" w:rsidP="0093595D">
            <w:pPr>
              <w:rPr>
                <w:sz w:val="18"/>
                <w:szCs w:val="18"/>
                <w:lang w:eastAsia="cs-CZ"/>
              </w:rPr>
            </w:pPr>
            <w:proofErr w:type="gramStart"/>
            <w:r w:rsidRPr="00E62BF1">
              <w:rPr>
                <w:sz w:val="18"/>
                <w:szCs w:val="18"/>
                <w:lang w:eastAsia="cs-CZ"/>
              </w:rPr>
              <w:t>17,8</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6A80798D" w14:textId="1654D123" w:rsidR="00EF05B0" w:rsidRPr="00E62BF1" w:rsidRDefault="00EF05B0" w:rsidP="0093595D">
            <w:pPr>
              <w:rPr>
                <w:sz w:val="18"/>
                <w:szCs w:val="18"/>
                <w:lang w:eastAsia="cs-CZ"/>
              </w:rPr>
            </w:pPr>
            <w:proofErr w:type="gramStart"/>
            <w:r w:rsidRPr="00E62BF1">
              <w:rPr>
                <w:sz w:val="18"/>
                <w:szCs w:val="18"/>
                <w:lang w:eastAsia="cs-CZ"/>
              </w:rPr>
              <w:t>13,3</w:t>
            </w:r>
            <w:r w:rsidR="00884F9A" w:rsidRPr="00E62BF1">
              <w:rPr>
                <w:sz w:val="18"/>
                <w:szCs w:val="18"/>
                <w:lang w:eastAsia="cs-CZ"/>
              </w:rPr>
              <w:t>%</w:t>
            </w:r>
            <w:proofErr w:type="gramEnd"/>
          </w:p>
        </w:tc>
        <w:tc>
          <w:tcPr>
            <w:tcW w:w="973" w:type="dxa"/>
            <w:tcBorders>
              <w:top w:val="nil"/>
              <w:left w:val="nil"/>
              <w:bottom w:val="single" w:sz="4" w:space="0" w:color="auto"/>
              <w:right w:val="single" w:sz="4" w:space="0" w:color="auto"/>
            </w:tcBorders>
            <w:shd w:val="clear" w:color="auto" w:fill="auto"/>
            <w:noWrap/>
            <w:vAlign w:val="center"/>
            <w:hideMark/>
          </w:tcPr>
          <w:p w14:paraId="5DC403EB" w14:textId="4EE7DFF0" w:rsidR="00EF05B0" w:rsidRPr="00E62BF1" w:rsidRDefault="00EF05B0" w:rsidP="0093595D">
            <w:pPr>
              <w:rPr>
                <w:sz w:val="18"/>
                <w:szCs w:val="18"/>
                <w:lang w:eastAsia="cs-CZ"/>
              </w:rPr>
            </w:pPr>
            <w:proofErr w:type="gramStart"/>
            <w:r w:rsidRPr="00E62BF1">
              <w:rPr>
                <w:sz w:val="18"/>
                <w:szCs w:val="18"/>
                <w:lang w:eastAsia="cs-CZ"/>
              </w:rPr>
              <w:t>16,2</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3D72537" w14:textId="3086EB2E" w:rsidR="00EF05B0" w:rsidRPr="00E62BF1" w:rsidRDefault="00EF05B0" w:rsidP="0093595D">
            <w:pPr>
              <w:rPr>
                <w:sz w:val="18"/>
                <w:szCs w:val="18"/>
                <w:lang w:eastAsia="cs-CZ"/>
              </w:rPr>
            </w:pPr>
            <w:proofErr w:type="gramStart"/>
            <w:r w:rsidRPr="00E62BF1">
              <w:rPr>
                <w:sz w:val="18"/>
                <w:szCs w:val="18"/>
                <w:lang w:eastAsia="cs-CZ"/>
              </w:rPr>
              <w:t>22,9</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FBB7677" w14:textId="42F91A41" w:rsidR="00EF05B0" w:rsidRPr="00E62BF1" w:rsidRDefault="00EF05B0" w:rsidP="0093595D">
            <w:pPr>
              <w:rPr>
                <w:sz w:val="18"/>
                <w:szCs w:val="18"/>
                <w:lang w:eastAsia="cs-CZ"/>
              </w:rPr>
            </w:pPr>
            <w:proofErr w:type="gramStart"/>
            <w:r w:rsidRPr="00E62BF1">
              <w:rPr>
                <w:sz w:val="18"/>
                <w:szCs w:val="18"/>
                <w:lang w:eastAsia="cs-CZ"/>
              </w:rPr>
              <w:t>19,6</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5BC71A5" w14:textId="69710195" w:rsidR="00EF05B0" w:rsidRPr="00E62BF1" w:rsidRDefault="00EF05B0" w:rsidP="0093595D">
            <w:pPr>
              <w:rPr>
                <w:sz w:val="18"/>
                <w:szCs w:val="18"/>
                <w:lang w:eastAsia="cs-CZ"/>
              </w:rPr>
            </w:pPr>
            <w:proofErr w:type="gramStart"/>
            <w:r w:rsidRPr="00E62BF1">
              <w:rPr>
                <w:sz w:val="18"/>
                <w:szCs w:val="18"/>
                <w:lang w:eastAsia="cs-CZ"/>
              </w:rPr>
              <w:t>15,9</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6960AC8B" w14:textId="2F56A665" w:rsidR="00EF05B0" w:rsidRPr="00E62BF1" w:rsidRDefault="00EF05B0" w:rsidP="0093595D">
            <w:pPr>
              <w:rPr>
                <w:sz w:val="18"/>
                <w:szCs w:val="18"/>
                <w:lang w:eastAsia="cs-CZ"/>
              </w:rPr>
            </w:pPr>
            <w:proofErr w:type="gramStart"/>
            <w:r w:rsidRPr="00E62BF1">
              <w:rPr>
                <w:sz w:val="18"/>
                <w:szCs w:val="18"/>
                <w:lang w:eastAsia="cs-CZ"/>
              </w:rPr>
              <w:t>17,8</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3CC83606" w14:textId="2A3A2E6F" w:rsidR="00EF05B0" w:rsidRPr="00E62BF1" w:rsidRDefault="00EF05B0" w:rsidP="0093595D">
            <w:pPr>
              <w:rPr>
                <w:sz w:val="18"/>
                <w:szCs w:val="18"/>
                <w:lang w:eastAsia="cs-CZ"/>
              </w:rPr>
            </w:pPr>
            <w:proofErr w:type="gramStart"/>
            <w:r w:rsidRPr="00E62BF1">
              <w:rPr>
                <w:sz w:val="18"/>
                <w:szCs w:val="18"/>
                <w:lang w:eastAsia="cs-CZ"/>
              </w:rPr>
              <w:t>21,8</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67CD62BD" w14:textId="15142594" w:rsidR="00EF05B0" w:rsidRPr="00E62BF1" w:rsidRDefault="00EF05B0" w:rsidP="0093595D">
            <w:pPr>
              <w:rPr>
                <w:sz w:val="18"/>
                <w:szCs w:val="18"/>
                <w:lang w:eastAsia="cs-CZ"/>
              </w:rPr>
            </w:pPr>
            <w:proofErr w:type="gramStart"/>
            <w:r w:rsidRPr="00E62BF1">
              <w:rPr>
                <w:sz w:val="18"/>
                <w:szCs w:val="18"/>
                <w:lang w:eastAsia="cs-CZ"/>
              </w:rPr>
              <w:t>15,9</w:t>
            </w:r>
            <w:r w:rsidR="00884F9A" w:rsidRPr="00E62BF1">
              <w:rPr>
                <w:sz w:val="18"/>
                <w:szCs w:val="18"/>
                <w:lang w:eastAsia="cs-CZ"/>
              </w:rPr>
              <w:t>%</w:t>
            </w:r>
            <w:proofErr w:type="gramEnd"/>
          </w:p>
        </w:tc>
      </w:tr>
      <w:tr w:rsidR="00EF05B0" w:rsidRPr="00E62BF1" w14:paraId="567E2813"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568C1EE9" w14:textId="77777777" w:rsidR="00EF05B0" w:rsidRPr="00E62BF1" w:rsidRDefault="00EF05B0" w:rsidP="0093595D">
            <w:pPr>
              <w:rPr>
                <w:sz w:val="18"/>
                <w:szCs w:val="18"/>
                <w:lang w:eastAsia="cs-CZ"/>
              </w:rPr>
            </w:pPr>
            <w:r w:rsidRPr="00E62BF1">
              <w:rPr>
                <w:sz w:val="18"/>
                <w:szCs w:val="18"/>
                <w:lang w:eastAsia="cs-CZ"/>
              </w:rPr>
              <w:t>Poměr uchazeči/nad 12 měsíců</w:t>
            </w:r>
          </w:p>
        </w:tc>
        <w:tc>
          <w:tcPr>
            <w:tcW w:w="960" w:type="dxa"/>
            <w:tcBorders>
              <w:top w:val="nil"/>
              <w:left w:val="nil"/>
              <w:bottom w:val="single" w:sz="4" w:space="0" w:color="auto"/>
              <w:right w:val="single" w:sz="4" w:space="0" w:color="auto"/>
            </w:tcBorders>
            <w:shd w:val="clear" w:color="auto" w:fill="auto"/>
            <w:noWrap/>
            <w:vAlign w:val="center"/>
            <w:hideMark/>
          </w:tcPr>
          <w:p w14:paraId="588AB679" w14:textId="40F25CA8" w:rsidR="00EF05B0" w:rsidRPr="00E62BF1" w:rsidRDefault="00EF05B0" w:rsidP="0093595D">
            <w:pPr>
              <w:rPr>
                <w:sz w:val="18"/>
                <w:szCs w:val="18"/>
                <w:lang w:eastAsia="cs-CZ"/>
              </w:rPr>
            </w:pPr>
            <w:proofErr w:type="gramStart"/>
            <w:r w:rsidRPr="00E62BF1">
              <w:rPr>
                <w:sz w:val="18"/>
                <w:szCs w:val="18"/>
                <w:lang w:eastAsia="cs-CZ"/>
              </w:rPr>
              <w:t>27,9</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5C871406" w14:textId="2CD97438" w:rsidR="00EF05B0" w:rsidRPr="00E62BF1" w:rsidRDefault="00EF05B0" w:rsidP="0093595D">
            <w:pPr>
              <w:rPr>
                <w:sz w:val="18"/>
                <w:szCs w:val="18"/>
                <w:lang w:eastAsia="cs-CZ"/>
              </w:rPr>
            </w:pPr>
            <w:proofErr w:type="gramStart"/>
            <w:r w:rsidRPr="00E62BF1">
              <w:rPr>
                <w:sz w:val="18"/>
                <w:szCs w:val="18"/>
                <w:lang w:eastAsia="cs-CZ"/>
              </w:rPr>
              <w:t>23,8</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51822BD" w14:textId="2D4C645B" w:rsidR="00EF05B0" w:rsidRPr="00E62BF1" w:rsidRDefault="00EF05B0" w:rsidP="0093595D">
            <w:pPr>
              <w:rPr>
                <w:sz w:val="18"/>
                <w:szCs w:val="18"/>
                <w:lang w:eastAsia="cs-CZ"/>
              </w:rPr>
            </w:pPr>
            <w:proofErr w:type="gramStart"/>
            <w:r w:rsidRPr="00E62BF1">
              <w:rPr>
                <w:sz w:val="18"/>
                <w:szCs w:val="18"/>
                <w:lang w:eastAsia="cs-CZ"/>
              </w:rPr>
              <w:t>27,4</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9F99077" w14:textId="66B2D2FE" w:rsidR="00EF05B0" w:rsidRPr="00E62BF1" w:rsidRDefault="00EF05B0" w:rsidP="0093595D">
            <w:pPr>
              <w:rPr>
                <w:sz w:val="18"/>
                <w:szCs w:val="18"/>
                <w:lang w:eastAsia="cs-CZ"/>
              </w:rPr>
            </w:pPr>
            <w:proofErr w:type="gramStart"/>
            <w:r w:rsidRPr="00E62BF1">
              <w:rPr>
                <w:sz w:val="18"/>
                <w:szCs w:val="18"/>
                <w:lang w:eastAsia="cs-CZ"/>
              </w:rPr>
              <w:t>43,3</w:t>
            </w:r>
            <w:r w:rsidR="00884F9A" w:rsidRPr="00E62BF1">
              <w:rPr>
                <w:sz w:val="18"/>
                <w:szCs w:val="18"/>
                <w:lang w:eastAsia="cs-CZ"/>
              </w:rPr>
              <w:t>%</w:t>
            </w:r>
            <w:proofErr w:type="gramEnd"/>
          </w:p>
        </w:tc>
        <w:tc>
          <w:tcPr>
            <w:tcW w:w="973" w:type="dxa"/>
            <w:tcBorders>
              <w:top w:val="nil"/>
              <w:left w:val="nil"/>
              <w:bottom w:val="single" w:sz="4" w:space="0" w:color="auto"/>
              <w:right w:val="single" w:sz="4" w:space="0" w:color="auto"/>
            </w:tcBorders>
            <w:shd w:val="clear" w:color="auto" w:fill="auto"/>
            <w:noWrap/>
            <w:vAlign w:val="center"/>
            <w:hideMark/>
          </w:tcPr>
          <w:p w14:paraId="0627FCFA" w14:textId="7555559A" w:rsidR="00EF05B0" w:rsidRPr="00E62BF1" w:rsidRDefault="00EF05B0" w:rsidP="0093595D">
            <w:pPr>
              <w:rPr>
                <w:sz w:val="18"/>
                <w:szCs w:val="18"/>
                <w:lang w:eastAsia="cs-CZ"/>
              </w:rPr>
            </w:pPr>
            <w:proofErr w:type="gramStart"/>
            <w:r w:rsidRPr="00E62BF1">
              <w:rPr>
                <w:sz w:val="18"/>
                <w:szCs w:val="18"/>
                <w:lang w:eastAsia="cs-CZ"/>
              </w:rPr>
              <w:t>18,7</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720AAD5" w14:textId="65C1F465" w:rsidR="00EF05B0" w:rsidRPr="00E62BF1" w:rsidRDefault="00EF05B0" w:rsidP="0093595D">
            <w:pPr>
              <w:rPr>
                <w:sz w:val="18"/>
                <w:szCs w:val="18"/>
                <w:lang w:eastAsia="cs-CZ"/>
              </w:rPr>
            </w:pPr>
            <w:proofErr w:type="gramStart"/>
            <w:r w:rsidRPr="00E62BF1">
              <w:rPr>
                <w:sz w:val="18"/>
                <w:szCs w:val="18"/>
                <w:lang w:eastAsia="cs-CZ"/>
              </w:rPr>
              <w:t>29,8</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B468711" w14:textId="5CC9C5D8" w:rsidR="00EF05B0" w:rsidRPr="00E62BF1" w:rsidRDefault="00EF05B0" w:rsidP="0093595D">
            <w:pPr>
              <w:rPr>
                <w:sz w:val="18"/>
                <w:szCs w:val="18"/>
                <w:lang w:eastAsia="cs-CZ"/>
              </w:rPr>
            </w:pPr>
            <w:proofErr w:type="gramStart"/>
            <w:r w:rsidRPr="00E62BF1">
              <w:rPr>
                <w:sz w:val="18"/>
                <w:szCs w:val="18"/>
                <w:lang w:eastAsia="cs-CZ"/>
              </w:rPr>
              <w:t>23,0</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6BB88146" w14:textId="43B7D2AD" w:rsidR="00EF05B0" w:rsidRPr="00E62BF1" w:rsidRDefault="00EF05B0" w:rsidP="0093595D">
            <w:pPr>
              <w:rPr>
                <w:sz w:val="18"/>
                <w:szCs w:val="18"/>
                <w:lang w:eastAsia="cs-CZ"/>
              </w:rPr>
            </w:pPr>
            <w:proofErr w:type="gramStart"/>
            <w:r w:rsidRPr="00E62BF1">
              <w:rPr>
                <w:sz w:val="18"/>
                <w:szCs w:val="18"/>
                <w:lang w:eastAsia="cs-CZ"/>
              </w:rPr>
              <w:t>45,9</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0443C10" w14:textId="7E19FD34" w:rsidR="00EF05B0" w:rsidRPr="00E62BF1" w:rsidRDefault="00EF05B0" w:rsidP="0093595D">
            <w:pPr>
              <w:rPr>
                <w:sz w:val="18"/>
                <w:szCs w:val="18"/>
                <w:lang w:eastAsia="cs-CZ"/>
              </w:rPr>
            </w:pPr>
            <w:proofErr w:type="gramStart"/>
            <w:r w:rsidRPr="00E62BF1">
              <w:rPr>
                <w:sz w:val="18"/>
                <w:szCs w:val="18"/>
                <w:lang w:eastAsia="cs-CZ"/>
              </w:rPr>
              <w:t>16,2</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74C0FF5C" w14:textId="4613A33C" w:rsidR="00EF05B0" w:rsidRPr="00E62BF1" w:rsidRDefault="00EF05B0" w:rsidP="0093595D">
            <w:pPr>
              <w:rPr>
                <w:sz w:val="18"/>
                <w:szCs w:val="18"/>
                <w:lang w:eastAsia="cs-CZ"/>
              </w:rPr>
            </w:pPr>
            <w:proofErr w:type="gramStart"/>
            <w:r w:rsidRPr="00E62BF1">
              <w:rPr>
                <w:sz w:val="18"/>
                <w:szCs w:val="18"/>
                <w:lang w:eastAsia="cs-CZ"/>
              </w:rPr>
              <w:t>15,5</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B116C8D" w14:textId="7A6A0BA3" w:rsidR="00EF05B0" w:rsidRPr="00E62BF1" w:rsidRDefault="00EF05B0" w:rsidP="0093595D">
            <w:pPr>
              <w:rPr>
                <w:sz w:val="18"/>
                <w:szCs w:val="18"/>
                <w:lang w:eastAsia="cs-CZ"/>
              </w:rPr>
            </w:pPr>
            <w:proofErr w:type="gramStart"/>
            <w:r w:rsidRPr="00E62BF1">
              <w:rPr>
                <w:sz w:val="18"/>
                <w:szCs w:val="18"/>
                <w:lang w:eastAsia="cs-CZ"/>
              </w:rPr>
              <w:t>44,5</w:t>
            </w:r>
            <w:r w:rsidR="00884F9A" w:rsidRPr="00E62BF1">
              <w:rPr>
                <w:sz w:val="18"/>
                <w:szCs w:val="18"/>
                <w:lang w:eastAsia="cs-CZ"/>
              </w:rPr>
              <w:t>%</w:t>
            </w:r>
            <w:proofErr w:type="gramEnd"/>
          </w:p>
        </w:tc>
      </w:tr>
      <w:tr w:rsidR="00EF05B0" w:rsidRPr="00E62BF1" w14:paraId="16AD387E" w14:textId="77777777" w:rsidTr="00152B6D">
        <w:trPr>
          <w:trHeight w:val="545"/>
        </w:trPr>
        <w:tc>
          <w:tcPr>
            <w:tcW w:w="3580" w:type="dxa"/>
            <w:tcBorders>
              <w:top w:val="nil"/>
              <w:left w:val="single" w:sz="4" w:space="0" w:color="auto"/>
              <w:bottom w:val="single" w:sz="4" w:space="0" w:color="auto"/>
              <w:right w:val="single" w:sz="4" w:space="0" w:color="auto"/>
            </w:tcBorders>
            <w:shd w:val="clear" w:color="000000" w:fill="FFC000"/>
            <w:vAlign w:val="center"/>
            <w:hideMark/>
          </w:tcPr>
          <w:p w14:paraId="40D44C5A" w14:textId="77777777" w:rsidR="00EF05B0" w:rsidRPr="00E62BF1" w:rsidRDefault="00EF05B0" w:rsidP="0093595D">
            <w:pPr>
              <w:rPr>
                <w:sz w:val="18"/>
                <w:szCs w:val="18"/>
                <w:lang w:eastAsia="cs-CZ"/>
              </w:rPr>
            </w:pPr>
            <w:r w:rsidRPr="00E62BF1">
              <w:rPr>
                <w:sz w:val="18"/>
                <w:szCs w:val="18"/>
                <w:lang w:eastAsia="cs-CZ"/>
              </w:rPr>
              <w:t> </w:t>
            </w:r>
          </w:p>
        </w:tc>
        <w:tc>
          <w:tcPr>
            <w:tcW w:w="960" w:type="dxa"/>
            <w:tcBorders>
              <w:top w:val="nil"/>
              <w:left w:val="nil"/>
              <w:bottom w:val="single" w:sz="4" w:space="0" w:color="auto"/>
              <w:right w:val="single" w:sz="4" w:space="0" w:color="auto"/>
            </w:tcBorders>
            <w:shd w:val="clear" w:color="000000" w:fill="FFC000"/>
            <w:vAlign w:val="center"/>
            <w:hideMark/>
          </w:tcPr>
          <w:p w14:paraId="2B81DE4E" w14:textId="77777777" w:rsidR="00EF05B0" w:rsidRPr="00E62BF1" w:rsidRDefault="00EF05B0" w:rsidP="0093595D">
            <w:pPr>
              <w:rPr>
                <w:sz w:val="18"/>
                <w:szCs w:val="18"/>
                <w:lang w:eastAsia="cs-CZ"/>
              </w:rPr>
            </w:pPr>
            <w:r w:rsidRPr="00E62BF1">
              <w:rPr>
                <w:sz w:val="18"/>
                <w:szCs w:val="18"/>
                <w:lang w:eastAsia="cs-CZ"/>
              </w:rPr>
              <w:t>Kopřivnice</w:t>
            </w:r>
          </w:p>
        </w:tc>
        <w:tc>
          <w:tcPr>
            <w:tcW w:w="960" w:type="dxa"/>
            <w:tcBorders>
              <w:top w:val="nil"/>
              <w:left w:val="nil"/>
              <w:bottom w:val="single" w:sz="4" w:space="0" w:color="auto"/>
              <w:right w:val="single" w:sz="4" w:space="0" w:color="auto"/>
            </w:tcBorders>
            <w:shd w:val="clear" w:color="000000" w:fill="FFC000"/>
            <w:vAlign w:val="center"/>
            <w:hideMark/>
          </w:tcPr>
          <w:p w14:paraId="303A265C" w14:textId="77777777" w:rsidR="00EF05B0" w:rsidRPr="00E62BF1" w:rsidRDefault="00EF05B0" w:rsidP="0093595D">
            <w:pPr>
              <w:rPr>
                <w:sz w:val="18"/>
                <w:szCs w:val="18"/>
                <w:lang w:eastAsia="cs-CZ"/>
              </w:rPr>
            </w:pPr>
            <w:r w:rsidRPr="00E62BF1">
              <w:rPr>
                <w:sz w:val="18"/>
                <w:szCs w:val="18"/>
                <w:lang w:eastAsia="cs-CZ"/>
              </w:rPr>
              <w:t>Kravaře</w:t>
            </w:r>
          </w:p>
        </w:tc>
        <w:tc>
          <w:tcPr>
            <w:tcW w:w="960" w:type="dxa"/>
            <w:tcBorders>
              <w:top w:val="nil"/>
              <w:left w:val="nil"/>
              <w:bottom w:val="single" w:sz="4" w:space="0" w:color="auto"/>
              <w:right w:val="single" w:sz="4" w:space="0" w:color="auto"/>
            </w:tcBorders>
            <w:shd w:val="clear" w:color="000000" w:fill="FFC000"/>
            <w:vAlign w:val="center"/>
            <w:hideMark/>
          </w:tcPr>
          <w:p w14:paraId="41DE70F6" w14:textId="77777777" w:rsidR="00EF05B0" w:rsidRPr="00E62BF1" w:rsidRDefault="00EF05B0" w:rsidP="0093595D">
            <w:pPr>
              <w:rPr>
                <w:sz w:val="18"/>
                <w:szCs w:val="18"/>
                <w:lang w:eastAsia="cs-CZ"/>
              </w:rPr>
            </w:pPr>
            <w:r w:rsidRPr="00E62BF1">
              <w:rPr>
                <w:sz w:val="18"/>
                <w:szCs w:val="18"/>
                <w:lang w:eastAsia="cs-CZ"/>
              </w:rPr>
              <w:t>Krnov</w:t>
            </w:r>
          </w:p>
        </w:tc>
        <w:tc>
          <w:tcPr>
            <w:tcW w:w="960" w:type="dxa"/>
            <w:tcBorders>
              <w:top w:val="nil"/>
              <w:left w:val="nil"/>
              <w:bottom w:val="single" w:sz="4" w:space="0" w:color="auto"/>
              <w:right w:val="single" w:sz="4" w:space="0" w:color="auto"/>
            </w:tcBorders>
            <w:shd w:val="clear" w:color="000000" w:fill="FFC000"/>
            <w:vAlign w:val="center"/>
            <w:hideMark/>
          </w:tcPr>
          <w:p w14:paraId="0DA06988" w14:textId="77777777" w:rsidR="00EF05B0" w:rsidRPr="00E62BF1" w:rsidRDefault="00EF05B0" w:rsidP="0093595D">
            <w:pPr>
              <w:rPr>
                <w:sz w:val="18"/>
                <w:szCs w:val="18"/>
                <w:lang w:eastAsia="cs-CZ"/>
              </w:rPr>
            </w:pPr>
            <w:r w:rsidRPr="00E62BF1">
              <w:rPr>
                <w:sz w:val="18"/>
                <w:szCs w:val="18"/>
                <w:lang w:eastAsia="cs-CZ"/>
              </w:rPr>
              <w:t>Nový Jičín</w:t>
            </w:r>
          </w:p>
        </w:tc>
        <w:tc>
          <w:tcPr>
            <w:tcW w:w="973" w:type="dxa"/>
            <w:tcBorders>
              <w:top w:val="nil"/>
              <w:left w:val="nil"/>
              <w:bottom w:val="single" w:sz="4" w:space="0" w:color="auto"/>
              <w:right w:val="single" w:sz="4" w:space="0" w:color="auto"/>
            </w:tcBorders>
            <w:shd w:val="clear" w:color="000000" w:fill="FFC000"/>
            <w:vAlign w:val="center"/>
            <w:hideMark/>
          </w:tcPr>
          <w:p w14:paraId="5DFD49EA" w14:textId="77777777" w:rsidR="00EF05B0" w:rsidRPr="00E62BF1" w:rsidRDefault="00EF05B0" w:rsidP="0093595D">
            <w:pPr>
              <w:rPr>
                <w:sz w:val="18"/>
                <w:szCs w:val="18"/>
                <w:lang w:eastAsia="cs-CZ"/>
              </w:rPr>
            </w:pPr>
            <w:r w:rsidRPr="00E62BF1">
              <w:rPr>
                <w:sz w:val="18"/>
                <w:szCs w:val="18"/>
                <w:lang w:eastAsia="cs-CZ"/>
              </w:rPr>
              <w:t>Odry</w:t>
            </w:r>
          </w:p>
        </w:tc>
        <w:tc>
          <w:tcPr>
            <w:tcW w:w="960" w:type="dxa"/>
            <w:tcBorders>
              <w:top w:val="nil"/>
              <w:left w:val="nil"/>
              <w:bottom w:val="single" w:sz="4" w:space="0" w:color="auto"/>
              <w:right w:val="single" w:sz="4" w:space="0" w:color="auto"/>
            </w:tcBorders>
            <w:shd w:val="clear" w:color="000000" w:fill="FFC000"/>
            <w:noWrap/>
            <w:vAlign w:val="center"/>
            <w:hideMark/>
          </w:tcPr>
          <w:p w14:paraId="59098919" w14:textId="77777777" w:rsidR="00EF05B0" w:rsidRPr="00E62BF1" w:rsidRDefault="00EF05B0" w:rsidP="0093595D">
            <w:pPr>
              <w:rPr>
                <w:sz w:val="18"/>
                <w:szCs w:val="18"/>
                <w:lang w:eastAsia="cs-CZ"/>
              </w:rPr>
            </w:pPr>
            <w:r w:rsidRPr="00E62BF1">
              <w:rPr>
                <w:sz w:val="18"/>
                <w:szCs w:val="18"/>
                <w:lang w:eastAsia="cs-CZ"/>
              </w:rPr>
              <w:t>Opava</w:t>
            </w:r>
          </w:p>
        </w:tc>
        <w:tc>
          <w:tcPr>
            <w:tcW w:w="960" w:type="dxa"/>
            <w:tcBorders>
              <w:top w:val="nil"/>
              <w:left w:val="nil"/>
              <w:bottom w:val="single" w:sz="4" w:space="0" w:color="auto"/>
              <w:right w:val="single" w:sz="4" w:space="0" w:color="auto"/>
            </w:tcBorders>
            <w:shd w:val="clear" w:color="000000" w:fill="FFC000"/>
            <w:noWrap/>
            <w:vAlign w:val="center"/>
            <w:hideMark/>
          </w:tcPr>
          <w:p w14:paraId="5DDD5DEB" w14:textId="77777777" w:rsidR="00EF05B0" w:rsidRPr="00E62BF1" w:rsidRDefault="00EF05B0" w:rsidP="0093595D">
            <w:pPr>
              <w:rPr>
                <w:sz w:val="18"/>
                <w:szCs w:val="18"/>
                <w:lang w:eastAsia="cs-CZ"/>
              </w:rPr>
            </w:pPr>
            <w:r w:rsidRPr="00E62BF1">
              <w:rPr>
                <w:sz w:val="18"/>
                <w:szCs w:val="18"/>
                <w:lang w:eastAsia="cs-CZ"/>
              </w:rPr>
              <w:t>Orlová</w:t>
            </w:r>
          </w:p>
        </w:tc>
        <w:tc>
          <w:tcPr>
            <w:tcW w:w="960" w:type="dxa"/>
            <w:tcBorders>
              <w:top w:val="nil"/>
              <w:left w:val="nil"/>
              <w:bottom w:val="single" w:sz="4" w:space="0" w:color="auto"/>
              <w:right w:val="single" w:sz="4" w:space="0" w:color="auto"/>
            </w:tcBorders>
            <w:shd w:val="clear" w:color="000000" w:fill="FFC000"/>
            <w:noWrap/>
            <w:vAlign w:val="center"/>
            <w:hideMark/>
          </w:tcPr>
          <w:p w14:paraId="1068F869" w14:textId="77777777" w:rsidR="00EF05B0" w:rsidRPr="00E62BF1" w:rsidRDefault="00EF05B0" w:rsidP="0093595D">
            <w:pPr>
              <w:rPr>
                <w:sz w:val="18"/>
                <w:szCs w:val="18"/>
                <w:lang w:eastAsia="cs-CZ"/>
              </w:rPr>
            </w:pPr>
            <w:r w:rsidRPr="00E62BF1">
              <w:rPr>
                <w:sz w:val="18"/>
                <w:szCs w:val="18"/>
                <w:lang w:eastAsia="cs-CZ"/>
              </w:rPr>
              <w:t>Ostrava</w:t>
            </w:r>
          </w:p>
        </w:tc>
        <w:tc>
          <w:tcPr>
            <w:tcW w:w="960" w:type="dxa"/>
            <w:tcBorders>
              <w:top w:val="nil"/>
              <w:left w:val="nil"/>
              <w:bottom w:val="single" w:sz="4" w:space="0" w:color="auto"/>
              <w:right w:val="single" w:sz="4" w:space="0" w:color="auto"/>
            </w:tcBorders>
            <w:shd w:val="clear" w:color="000000" w:fill="FFC000"/>
            <w:noWrap/>
            <w:vAlign w:val="center"/>
            <w:hideMark/>
          </w:tcPr>
          <w:p w14:paraId="260E872C" w14:textId="77777777" w:rsidR="00EF05B0" w:rsidRPr="00E62BF1" w:rsidRDefault="00EF05B0" w:rsidP="0093595D">
            <w:pPr>
              <w:rPr>
                <w:sz w:val="18"/>
                <w:szCs w:val="18"/>
                <w:lang w:eastAsia="cs-CZ"/>
              </w:rPr>
            </w:pPr>
            <w:r w:rsidRPr="00E62BF1">
              <w:rPr>
                <w:sz w:val="18"/>
                <w:szCs w:val="18"/>
                <w:lang w:eastAsia="cs-CZ"/>
              </w:rPr>
              <w:t>Rýmařov</w:t>
            </w:r>
          </w:p>
        </w:tc>
        <w:tc>
          <w:tcPr>
            <w:tcW w:w="960" w:type="dxa"/>
            <w:tcBorders>
              <w:top w:val="nil"/>
              <w:left w:val="nil"/>
              <w:bottom w:val="single" w:sz="4" w:space="0" w:color="auto"/>
              <w:right w:val="single" w:sz="4" w:space="0" w:color="auto"/>
            </w:tcBorders>
            <w:shd w:val="clear" w:color="000000" w:fill="FFC000"/>
            <w:noWrap/>
            <w:vAlign w:val="center"/>
            <w:hideMark/>
          </w:tcPr>
          <w:p w14:paraId="16647136" w14:textId="77777777" w:rsidR="00EF05B0" w:rsidRPr="00E62BF1" w:rsidRDefault="00EF05B0" w:rsidP="0093595D">
            <w:pPr>
              <w:rPr>
                <w:sz w:val="18"/>
                <w:szCs w:val="18"/>
                <w:lang w:eastAsia="cs-CZ"/>
              </w:rPr>
            </w:pPr>
            <w:r w:rsidRPr="00E62BF1">
              <w:rPr>
                <w:sz w:val="18"/>
                <w:szCs w:val="18"/>
                <w:lang w:eastAsia="cs-CZ"/>
              </w:rPr>
              <w:t>Třinec</w:t>
            </w:r>
          </w:p>
        </w:tc>
        <w:tc>
          <w:tcPr>
            <w:tcW w:w="960" w:type="dxa"/>
            <w:tcBorders>
              <w:top w:val="nil"/>
              <w:left w:val="nil"/>
              <w:bottom w:val="single" w:sz="4" w:space="0" w:color="auto"/>
              <w:right w:val="single" w:sz="4" w:space="0" w:color="auto"/>
            </w:tcBorders>
            <w:shd w:val="clear" w:color="000000" w:fill="FFC000"/>
            <w:noWrap/>
            <w:vAlign w:val="center"/>
            <w:hideMark/>
          </w:tcPr>
          <w:p w14:paraId="2657F05F" w14:textId="77777777" w:rsidR="00EF05B0" w:rsidRPr="00E62BF1" w:rsidRDefault="00EF05B0" w:rsidP="0093595D">
            <w:pPr>
              <w:rPr>
                <w:sz w:val="18"/>
                <w:szCs w:val="18"/>
                <w:lang w:eastAsia="cs-CZ"/>
              </w:rPr>
            </w:pPr>
            <w:r w:rsidRPr="00E62BF1">
              <w:rPr>
                <w:sz w:val="18"/>
                <w:szCs w:val="18"/>
                <w:lang w:eastAsia="cs-CZ"/>
              </w:rPr>
              <w:t>Vítkov</w:t>
            </w:r>
          </w:p>
        </w:tc>
      </w:tr>
      <w:tr w:rsidR="00EF05B0" w:rsidRPr="00E62BF1" w14:paraId="12C84D96"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0E5CF44C" w14:textId="77777777" w:rsidR="00EF05B0" w:rsidRPr="00E62BF1" w:rsidRDefault="00EF05B0" w:rsidP="0093595D">
            <w:pPr>
              <w:rPr>
                <w:sz w:val="18"/>
                <w:szCs w:val="18"/>
                <w:lang w:eastAsia="cs-CZ"/>
              </w:rPr>
            </w:pPr>
            <w:r w:rsidRPr="00E62BF1">
              <w:rPr>
                <w:sz w:val="18"/>
                <w:szCs w:val="18"/>
                <w:lang w:eastAsia="cs-CZ"/>
              </w:rPr>
              <w:t>Uchazeči o zaměstnání v evidenci úřadu práce</w:t>
            </w:r>
          </w:p>
        </w:tc>
        <w:tc>
          <w:tcPr>
            <w:tcW w:w="960" w:type="dxa"/>
            <w:tcBorders>
              <w:top w:val="nil"/>
              <w:left w:val="nil"/>
              <w:bottom w:val="single" w:sz="4" w:space="0" w:color="auto"/>
              <w:right w:val="single" w:sz="4" w:space="0" w:color="auto"/>
            </w:tcBorders>
            <w:shd w:val="clear" w:color="auto" w:fill="auto"/>
            <w:noWrap/>
            <w:vAlign w:val="center"/>
            <w:hideMark/>
          </w:tcPr>
          <w:p w14:paraId="1F14B5C4" w14:textId="01E156DE" w:rsidR="00EF05B0" w:rsidRPr="00E62BF1" w:rsidRDefault="00EF05B0" w:rsidP="0093595D">
            <w:pPr>
              <w:rPr>
                <w:sz w:val="18"/>
                <w:szCs w:val="18"/>
                <w:lang w:eastAsia="cs-CZ"/>
              </w:rPr>
            </w:pPr>
            <w:r w:rsidRPr="00E62BF1">
              <w:rPr>
                <w:sz w:val="18"/>
                <w:szCs w:val="18"/>
                <w:lang w:eastAsia="cs-CZ"/>
              </w:rPr>
              <w:t>923</w:t>
            </w:r>
          </w:p>
        </w:tc>
        <w:tc>
          <w:tcPr>
            <w:tcW w:w="960" w:type="dxa"/>
            <w:tcBorders>
              <w:top w:val="nil"/>
              <w:left w:val="nil"/>
              <w:bottom w:val="single" w:sz="4" w:space="0" w:color="auto"/>
              <w:right w:val="single" w:sz="4" w:space="0" w:color="auto"/>
            </w:tcBorders>
            <w:shd w:val="clear" w:color="auto" w:fill="auto"/>
            <w:noWrap/>
            <w:vAlign w:val="center"/>
            <w:hideMark/>
          </w:tcPr>
          <w:p w14:paraId="788DF5D8" w14:textId="3CCE2E55" w:rsidR="00EF05B0" w:rsidRPr="00E62BF1" w:rsidRDefault="00EF05B0" w:rsidP="0093595D">
            <w:pPr>
              <w:rPr>
                <w:sz w:val="18"/>
                <w:szCs w:val="18"/>
                <w:lang w:eastAsia="cs-CZ"/>
              </w:rPr>
            </w:pPr>
            <w:r w:rsidRPr="00E62BF1">
              <w:rPr>
                <w:sz w:val="18"/>
                <w:szCs w:val="18"/>
                <w:lang w:eastAsia="cs-CZ"/>
              </w:rPr>
              <w:t>556</w:t>
            </w:r>
          </w:p>
        </w:tc>
        <w:tc>
          <w:tcPr>
            <w:tcW w:w="960" w:type="dxa"/>
            <w:tcBorders>
              <w:top w:val="nil"/>
              <w:left w:val="nil"/>
              <w:bottom w:val="single" w:sz="4" w:space="0" w:color="auto"/>
              <w:right w:val="single" w:sz="4" w:space="0" w:color="auto"/>
            </w:tcBorders>
            <w:shd w:val="clear" w:color="auto" w:fill="auto"/>
            <w:noWrap/>
            <w:vAlign w:val="center"/>
            <w:hideMark/>
          </w:tcPr>
          <w:p w14:paraId="791D50E8" w14:textId="4CD448C0" w:rsidR="00EF05B0" w:rsidRPr="00E62BF1" w:rsidRDefault="00EF05B0" w:rsidP="0093595D">
            <w:pPr>
              <w:rPr>
                <w:sz w:val="18"/>
                <w:szCs w:val="18"/>
                <w:lang w:eastAsia="cs-CZ"/>
              </w:rPr>
            </w:pPr>
            <w:r w:rsidRPr="00E62BF1">
              <w:rPr>
                <w:sz w:val="18"/>
                <w:szCs w:val="18"/>
                <w:lang w:eastAsia="cs-CZ"/>
              </w:rPr>
              <w:t>1 722</w:t>
            </w:r>
          </w:p>
        </w:tc>
        <w:tc>
          <w:tcPr>
            <w:tcW w:w="960" w:type="dxa"/>
            <w:tcBorders>
              <w:top w:val="nil"/>
              <w:left w:val="nil"/>
              <w:bottom w:val="single" w:sz="4" w:space="0" w:color="auto"/>
              <w:right w:val="single" w:sz="4" w:space="0" w:color="auto"/>
            </w:tcBorders>
            <w:shd w:val="clear" w:color="auto" w:fill="auto"/>
            <w:noWrap/>
            <w:vAlign w:val="center"/>
            <w:hideMark/>
          </w:tcPr>
          <w:p w14:paraId="74B5D4C8" w14:textId="06F7BE60" w:rsidR="00EF05B0" w:rsidRPr="00E62BF1" w:rsidRDefault="00EF05B0" w:rsidP="0093595D">
            <w:pPr>
              <w:rPr>
                <w:sz w:val="18"/>
                <w:szCs w:val="18"/>
                <w:lang w:eastAsia="cs-CZ"/>
              </w:rPr>
            </w:pPr>
            <w:r w:rsidRPr="00E62BF1">
              <w:rPr>
                <w:sz w:val="18"/>
                <w:szCs w:val="18"/>
                <w:lang w:eastAsia="cs-CZ"/>
              </w:rPr>
              <w:t>983</w:t>
            </w:r>
          </w:p>
        </w:tc>
        <w:tc>
          <w:tcPr>
            <w:tcW w:w="973" w:type="dxa"/>
            <w:tcBorders>
              <w:top w:val="nil"/>
              <w:left w:val="nil"/>
              <w:bottom w:val="single" w:sz="4" w:space="0" w:color="auto"/>
              <w:right w:val="single" w:sz="4" w:space="0" w:color="auto"/>
            </w:tcBorders>
            <w:shd w:val="clear" w:color="auto" w:fill="auto"/>
            <w:noWrap/>
            <w:vAlign w:val="center"/>
            <w:hideMark/>
          </w:tcPr>
          <w:p w14:paraId="7EB0EA46" w14:textId="694F2D6F" w:rsidR="00EF05B0" w:rsidRPr="00E62BF1" w:rsidRDefault="00EF05B0" w:rsidP="0093595D">
            <w:pPr>
              <w:rPr>
                <w:sz w:val="18"/>
                <w:szCs w:val="18"/>
                <w:lang w:eastAsia="cs-CZ"/>
              </w:rPr>
            </w:pPr>
            <w:r w:rsidRPr="00E62BF1">
              <w:rPr>
                <w:sz w:val="18"/>
                <w:szCs w:val="18"/>
                <w:lang w:eastAsia="cs-CZ"/>
              </w:rPr>
              <w:t>391</w:t>
            </w:r>
          </w:p>
        </w:tc>
        <w:tc>
          <w:tcPr>
            <w:tcW w:w="960" w:type="dxa"/>
            <w:tcBorders>
              <w:top w:val="nil"/>
              <w:left w:val="nil"/>
              <w:bottom w:val="single" w:sz="4" w:space="0" w:color="auto"/>
              <w:right w:val="single" w:sz="4" w:space="0" w:color="auto"/>
            </w:tcBorders>
            <w:shd w:val="clear" w:color="auto" w:fill="auto"/>
            <w:noWrap/>
            <w:vAlign w:val="center"/>
            <w:hideMark/>
          </w:tcPr>
          <w:p w14:paraId="641875BD" w14:textId="1D8EDCE2" w:rsidR="00EF05B0" w:rsidRPr="00E62BF1" w:rsidRDefault="00EF05B0" w:rsidP="0093595D">
            <w:pPr>
              <w:rPr>
                <w:sz w:val="18"/>
                <w:szCs w:val="18"/>
                <w:lang w:eastAsia="cs-CZ"/>
              </w:rPr>
            </w:pPr>
            <w:r w:rsidRPr="00E62BF1">
              <w:rPr>
                <w:sz w:val="18"/>
                <w:szCs w:val="18"/>
                <w:lang w:eastAsia="cs-CZ"/>
              </w:rPr>
              <w:t>2 023</w:t>
            </w:r>
          </w:p>
        </w:tc>
        <w:tc>
          <w:tcPr>
            <w:tcW w:w="960" w:type="dxa"/>
            <w:tcBorders>
              <w:top w:val="nil"/>
              <w:left w:val="nil"/>
              <w:bottom w:val="single" w:sz="4" w:space="0" w:color="auto"/>
              <w:right w:val="single" w:sz="4" w:space="0" w:color="auto"/>
            </w:tcBorders>
            <w:shd w:val="clear" w:color="auto" w:fill="auto"/>
            <w:noWrap/>
            <w:vAlign w:val="center"/>
            <w:hideMark/>
          </w:tcPr>
          <w:p w14:paraId="1969CCAC" w14:textId="0CBC909D" w:rsidR="00EF05B0" w:rsidRPr="00E62BF1" w:rsidRDefault="00EF05B0" w:rsidP="0093595D">
            <w:pPr>
              <w:rPr>
                <w:sz w:val="18"/>
                <w:szCs w:val="18"/>
                <w:lang w:eastAsia="cs-CZ"/>
              </w:rPr>
            </w:pPr>
            <w:r w:rsidRPr="00E62BF1">
              <w:rPr>
                <w:sz w:val="18"/>
                <w:szCs w:val="18"/>
                <w:lang w:eastAsia="cs-CZ"/>
              </w:rPr>
              <w:t>1 992</w:t>
            </w:r>
          </w:p>
        </w:tc>
        <w:tc>
          <w:tcPr>
            <w:tcW w:w="960" w:type="dxa"/>
            <w:tcBorders>
              <w:top w:val="nil"/>
              <w:left w:val="nil"/>
              <w:bottom w:val="single" w:sz="4" w:space="0" w:color="auto"/>
              <w:right w:val="single" w:sz="4" w:space="0" w:color="auto"/>
            </w:tcBorders>
            <w:shd w:val="clear" w:color="auto" w:fill="auto"/>
            <w:noWrap/>
            <w:vAlign w:val="center"/>
            <w:hideMark/>
          </w:tcPr>
          <w:p w14:paraId="0ADDA360" w14:textId="39048797" w:rsidR="00EF05B0" w:rsidRPr="00E62BF1" w:rsidRDefault="00EF05B0" w:rsidP="0093595D">
            <w:pPr>
              <w:rPr>
                <w:sz w:val="18"/>
                <w:szCs w:val="18"/>
                <w:lang w:eastAsia="cs-CZ"/>
              </w:rPr>
            </w:pPr>
            <w:r w:rsidRPr="00E62BF1">
              <w:rPr>
                <w:sz w:val="18"/>
                <w:szCs w:val="18"/>
                <w:lang w:eastAsia="cs-CZ"/>
              </w:rPr>
              <w:t>11 804</w:t>
            </w:r>
          </w:p>
        </w:tc>
        <w:tc>
          <w:tcPr>
            <w:tcW w:w="960" w:type="dxa"/>
            <w:tcBorders>
              <w:top w:val="nil"/>
              <w:left w:val="nil"/>
              <w:bottom w:val="single" w:sz="4" w:space="0" w:color="auto"/>
              <w:right w:val="single" w:sz="4" w:space="0" w:color="auto"/>
            </w:tcBorders>
            <w:shd w:val="clear" w:color="auto" w:fill="auto"/>
            <w:noWrap/>
            <w:vAlign w:val="center"/>
            <w:hideMark/>
          </w:tcPr>
          <w:p w14:paraId="73D158E3" w14:textId="7DD27A4D" w:rsidR="00EF05B0" w:rsidRPr="00E62BF1" w:rsidRDefault="00EF05B0" w:rsidP="0093595D">
            <w:pPr>
              <w:rPr>
                <w:sz w:val="18"/>
                <w:szCs w:val="18"/>
                <w:lang w:eastAsia="cs-CZ"/>
              </w:rPr>
            </w:pPr>
            <w:r w:rsidRPr="00E62BF1">
              <w:rPr>
                <w:sz w:val="18"/>
                <w:szCs w:val="18"/>
                <w:lang w:eastAsia="cs-CZ"/>
              </w:rPr>
              <w:t>559</w:t>
            </w:r>
          </w:p>
        </w:tc>
        <w:tc>
          <w:tcPr>
            <w:tcW w:w="960" w:type="dxa"/>
            <w:tcBorders>
              <w:top w:val="nil"/>
              <w:left w:val="nil"/>
              <w:bottom w:val="single" w:sz="4" w:space="0" w:color="auto"/>
              <w:right w:val="single" w:sz="4" w:space="0" w:color="auto"/>
            </w:tcBorders>
            <w:shd w:val="clear" w:color="auto" w:fill="auto"/>
            <w:noWrap/>
            <w:vAlign w:val="center"/>
            <w:hideMark/>
          </w:tcPr>
          <w:p w14:paraId="414BF374" w14:textId="0EAAE2FF" w:rsidR="00EF05B0" w:rsidRPr="00E62BF1" w:rsidRDefault="00EF05B0" w:rsidP="0093595D">
            <w:pPr>
              <w:rPr>
                <w:sz w:val="18"/>
                <w:szCs w:val="18"/>
                <w:lang w:eastAsia="cs-CZ"/>
              </w:rPr>
            </w:pPr>
            <w:r w:rsidRPr="00E62BF1">
              <w:rPr>
                <w:sz w:val="18"/>
                <w:szCs w:val="18"/>
                <w:lang w:eastAsia="cs-CZ"/>
              </w:rPr>
              <w:t>971</w:t>
            </w:r>
          </w:p>
        </w:tc>
        <w:tc>
          <w:tcPr>
            <w:tcW w:w="960" w:type="dxa"/>
            <w:tcBorders>
              <w:top w:val="nil"/>
              <w:left w:val="nil"/>
              <w:bottom w:val="single" w:sz="4" w:space="0" w:color="auto"/>
              <w:right w:val="single" w:sz="4" w:space="0" w:color="auto"/>
            </w:tcBorders>
            <w:shd w:val="clear" w:color="auto" w:fill="auto"/>
            <w:noWrap/>
            <w:vAlign w:val="center"/>
            <w:hideMark/>
          </w:tcPr>
          <w:p w14:paraId="19C76DB4" w14:textId="4CD31066" w:rsidR="00EF05B0" w:rsidRPr="00E62BF1" w:rsidRDefault="00EF05B0" w:rsidP="0093595D">
            <w:pPr>
              <w:rPr>
                <w:sz w:val="18"/>
                <w:szCs w:val="18"/>
                <w:lang w:eastAsia="cs-CZ"/>
              </w:rPr>
            </w:pPr>
            <w:r w:rsidRPr="00E62BF1">
              <w:rPr>
                <w:sz w:val="18"/>
                <w:szCs w:val="18"/>
                <w:lang w:eastAsia="cs-CZ"/>
              </w:rPr>
              <w:t>611</w:t>
            </w:r>
          </w:p>
        </w:tc>
      </w:tr>
      <w:tr w:rsidR="00EF05B0" w:rsidRPr="00E62BF1" w14:paraId="651359A0"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29553A00" w14:textId="77777777" w:rsidR="00EF05B0" w:rsidRPr="00E62BF1" w:rsidRDefault="00EF05B0" w:rsidP="0093595D">
            <w:pPr>
              <w:rPr>
                <w:sz w:val="18"/>
                <w:szCs w:val="18"/>
                <w:lang w:eastAsia="cs-CZ"/>
              </w:rPr>
            </w:pPr>
            <w:r w:rsidRPr="00E62BF1">
              <w:rPr>
                <w:sz w:val="18"/>
                <w:szCs w:val="18"/>
                <w:lang w:eastAsia="cs-CZ"/>
              </w:rPr>
              <w:t>dosažitelní</w:t>
            </w:r>
          </w:p>
        </w:tc>
        <w:tc>
          <w:tcPr>
            <w:tcW w:w="960" w:type="dxa"/>
            <w:tcBorders>
              <w:top w:val="nil"/>
              <w:left w:val="nil"/>
              <w:bottom w:val="single" w:sz="4" w:space="0" w:color="auto"/>
              <w:right w:val="single" w:sz="4" w:space="0" w:color="auto"/>
            </w:tcBorders>
            <w:shd w:val="clear" w:color="auto" w:fill="auto"/>
            <w:noWrap/>
            <w:vAlign w:val="center"/>
            <w:hideMark/>
          </w:tcPr>
          <w:p w14:paraId="459EE8EB" w14:textId="582908FF" w:rsidR="00EF05B0" w:rsidRPr="00E62BF1" w:rsidRDefault="00EF05B0" w:rsidP="0093595D">
            <w:pPr>
              <w:rPr>
                <w:sz w:val="18"/>
                <w:szCs w:val="18"/>
                <w:lang w:eastAsia="cs-CZ"/>
              </w:rPr>
            </w:pPr>
            <w:r w:rsidRPr="00E62BF1">
              <w:rPr>
                <w:sz w:val="18"/>
                <w:szCs w:val="18"/>
                <w:lang w:eastAsia="cs-CZ"/>
              </w:rPr>
              <w:t>868</w:t>
            </w:r>
          </w:p>
        </w:tc>
        <w:tc>
          <w:tcPr>
            <w:tcW w:w="960" w:type="dxa"/>
            <w:tcBorders>
              <w:top w:val="nil"/>
              <w:left w:val="nil"/>
              <w:bottom w:val="single" w:sz="4" w:space="0" w:color="auto"/>
              <w:right w:val="single" w:sz="4" w:space="0" w:color="auto"/>
            </w:tcBorders>
            <w:shd w:val="clear" w:color="auto" w:fill="auto"/>
            <w:noWrap/>
            <w:vAlign w:val="center"/>
            <w:hideMark/>
          </w:tcPr>
          <w:p w14:paraId="7C5A4DD1" w14:textId="394B06B6" w:rsidR="00EF05B0" w:rsidRPr="00E62BF1" w:rsidRDefault="00EF05B0" w:rsidP="0093595D">
            <w:pPr>
              <w:rPr>
                <w:sz w:val="18"/>
                <w:szCs w:val="18"/>
                <w:lang w:eastAsia="cs-CZ"/>
              </w:rPr>
            </w:pPr>
            <w:r w:rsidRPr="00E62BF1">
              <w:rPr>
                <w:sz w:val="18"/>
                <w:szCs w:val="18"/>
                <w:lang w:eastAsia="cs-CZ"/>
              </w:rPr>
              <w:t>529</w:t>
            </w:r>
          </w:p>
        </w:tc>
        <w:tc>
          <w:tcPr>
            <w:tcW w:w="960" w:type="dxa"/>
            <w:tcBorders>
              <w:top w:val="nil"/>
              <w:left w:val="nil"/>
              <w:bottom w:val="single" w:sz="4" w:space="0" w:color="auto"/>
              <w:right w:val="single" w:sz="4" w:space="0" w:color="auto"/>
            </w:tcBorders>
            <w:shd w:val="clear" w:color="auto" w:fill="auto"/>
            <w:noWrap/>
            <w:vAlign w:val="center"/>
            <w:hideMark/>
          </w:tcPr>
          <w:p w14:paraId="2F6851F3" w14:textId="0E4D596C" w:rsidR="00EF05B0" w:rsidRPr="00E62BF1" w:rsidRDefault="00EF05B0" w:rsidP="0093595D">
            <w:pPr>
              <w:rPr>
                <w:sz w:val="18"/>
                <w:szCs w:val="18"/>
                <w:lang w:eastAsia="cs-CZ"/>
              </w:rPr>
            </w:pPr>
            <w:r w:rsidRPr="00E62BF1">
              <w:rPr>
                <w:sz w:val="18"/>
                <w:szCs w:val="18"/>
                <w:lang w:eastAsia="cs-CZ"/>
              </w:rPr>
              <w:t>1 639</w:t>
            </w:r>
          </w:p>
        </w:tc>
        <w:tc>
          <w:tcPr>
            <w:tcW w:w="960" w:type="dxa"/>
            <w:tcBorders>
              <w:top w:val="nil"/>
              <w:left w:val="nil"/>
              <w:bottom w:val="single" w:sz="4" w:space="0" w:color="auto"/>
              <w:right w:val="single" w:sz="4" w:space="0" w:color="auto"/>
            </w:tcBorders>
            <w:shd w:val="clear" w:color="auto" w:fill="auto"/>
            <w:noWrap/>
            <w:vAlign w:val="center"/>
            <w:hideMark/>
          </w:tcPr>
          <w:p w14:paraId="501C970A" w14:textId="486C4DE4" w:rsidR="00EF05B0" w:rsidRPr="00E62BF1" w:rsidRDefault="00EF05B0" w:rsidP="0093595D">
            <w:pPr>
              <w:rPr>
                <w:sz w:val="18"/>
                <w:szCs w:val="18"/>
                <w:lang w:eastAsia="cs-CZ"/>
              </w:rPr>
            </w:pPr>
            <w:r w:rsidRPr="00E62BF1">
              <w:rPr>
                <w:sz w:val="18"/>
                <w:szCs w:val="18"/>
                <w:lang w:eastAsia="cs-CZ"/>
              </w:rPr>
              <w:t>925</w:t>
            </w:r>
          </w:p>
        </w:tc>
        <w:tc>
          <w:tcPr>
            <w:tcW w:w="973" w:type="dxa"/>
            <w:tcBorders>
              <w:top w:val="nil"/>
              <w:left w:val="nil"/>
              <w:bottom w:val="single" w:sz="4" w:space="0" w:color="auto"/>
              <w:right w:val="single" w:sz="4" w:space="0" w:color="auto"/>
            </w:tcBorders>
            <w:shd w:val="clear" w:color="auto" w:fill="auto"/>
            <w:noWrap/>
            <w:vAlign w:val="center"/>
            <w:hideMark/>
          </w:tcPr>
          <w:p w14:paraId="73DB4A93" w14:textId="7DF4EC81" w:rsidR="00EF05B0" w:rsidRPr="00E62BF1" w:rsidRDefault="00EF05B0" w:rsidP="0093595D">
            <w:pPr>
              <w:rPr>
                <w:sz w:val="18"/>
                <w:szCs w:val="18"/>
                <w:lang w:eastAsia="cs-CZ"/>
              </w:rPr>
            </w:pPr>
            <w:r w:rsidRPr="00E62BF1">
              <w:rPr>
                <w:sz w:val="18"/>
                <w:szCs w:val="18"/>
                <w:lang w:eastAsia="cs-CZ"/>
              </w:rPr>
              <w:t>354</w:t>
            </w:r>
          </w:p>
        </w:tc>
        <w:tc>
          <w:tcPr>
            <w:tcW w:w="960" w:type="dxa"/>
            <w:tcBorders>
              <w:top w:val="nil"/>
              <w:left w:val="nil"/>
              <w:bottom w:val="single" w:sz="4" w:space="0" w:color="auto"/>
              <w:right w:val="single" w:sz="4" w:space="0" w:color="auto"/>
            </w:tcBorders>
            <w:shd w:val="clear" w:color="auto" w:fill="auto"/>
            <w:noWrap/>
            <w:vAlign w:val="center"/>
            <w:hideMark/>
          </w:tcPr>
          <w:p w14:paraId="3EC8D17A" w14:textId="38221869" w:rsidR="00EF05B0" w:rsidRPr="00E62BF1" w:rsidRDefault="00EF05B0" w:rsidP="0093595D">
            <w:pPr>
              <w:rPr>
                <w:sz w:val="18"/>
                <w:szCs w:val="18"/>
                <w:lang w:eastAsia="cs-CZ"/>
              </w:rPr>
            </w:pPr>
            <w:r w:rsidRPr="00E62BF1">
              <w:rPr>
                <w:sz w:val="18"/>
                <w:szCs w:val="18"/>
                <w:lang w:eastAsia="cs-CZ"/>
              </w:rPr>
              <w:t>1 862</w:t>
            </w:r>
          </w:p>
        </w:tc>
        <w:tc>
          <w:tcPr>
            <w:tcW w:w="960" w:type="dxa"/>
            <w:tcBorders>
              <w:top w:val="nil"/>
              <w:left w:val="nil"/>
              <w:bottom w:val="single" w:sz="4" w:space="0" w:color="auto"/>
              <w:right w:val="single" w:sz="4" w:space="0" w:color="auto"/>
            </w:tcBorders>
            <w:shd w:val="clear" w:color="auto" w:fill="auto"/>
            <w:noWrap/>
            <w:vAlign w:val="center"/>
            <w:hideMark/>
          </w:tcPr>
          <w:p w14:paraId="39191AB3" w14:textId="0F0F3E40" w:rsidR="00EF05B0" w:rsidRPr="00E62BF1" w:rsidRDefault="00EF05B0" w:rsidP="0093595D">
            <w:pPr>
              <w:rPr>
                <w:sz w:val="18"/>
                <w:szCs w:val="18"/>
                <w:lang w:eastAsia="cs-CZ"/>
              </w:rPr>
            </w:pPr>
            <w:r w:rsidRPr="00E62BF1">
              <w:rPr>
                <w:sz w:val="18"/>
                <w:szCs w:val="18"/>
                <w:lang w:eastAsia="cs-CZ"/>
              </w:rPr>
              <w:t>1 904</w:t>
            </w:r>
          </w:p>
        </w:tc>
        <w:tc>
          <w:tcPr>
            <w:tcW w:w="960" w:type="dxa"/>
            <w:tcBorders>
              <w:top w:val="nil"/>
              <w:left w:val="nil"/>
              <w:bottom w:val="single" w:sz="4" w:space="0" w:color="auto"/>
              <w:right w:val="single" w:sz="4" w:space="0" w:color="auto"/>
            </w:tcBorders>
            <w:shd w:val="clear" w:color="auto" w:fill="auto"/>
            <w:noWrap/>
            <w:vAlign w:val="center"/>
            <w:hideMark/>
          </w:tcPr>
          <w:p w14:paraId="132215A7" w14:textId="56D3E960" w:rsidR="00EF05B0" w:rsidRPr="00E62BF1" w:rsidRDefault="00EF05B0" w:rsidP="0093595D">
            <w:pPr>
              <w:rPr>
                <w:sz w:val="18"/>
                <w:szCs w:val="18"/>
                <w:lang w:eastAsia="cs-CZ"/>
              </w:rPr>
            </w:pPr>
            <w:r w:rsidRPr="00E62BF1">
              <w:rPr>
                <w:sz w:val="18"/>
                <w:szCs w:val="18"/>
                <w:lang w:eastAsia="cs-CZ"/>
              </w:rPr>
              <w:t>10 418</w:t>
            </w:r>
          </w:p>
        </w:tc>
        <w:tc>
          <w:tcPr>
            <w:tcW w:w="960" w:type="dxa"/>
            <w:tcBorders>
              <w:top w:val="nil"/>
              <w:left w:val="nil"/>
              <w:bottom w:val="single" w:sz="4" w:space="0" w:color="auto"/>
              <w:right w:val="single" w:sz="4" w:space="0" w:color="auto"/>
            </w:tcBorders>
            <w:shd w:val="clear" w:color="auto" w:fill="auto"/>
            <w:noWrap/>
            <w:vAlign w:val="center"/>
            <w:hideMark/>
          </w:tcPr>
          <w:p w14:paraId="1DA56C3B" w14:textId="1AACF6B2" w:rsidR="00EF05B0" w:rsidRPr="00E62BF1" w:rsidRDefault="00EF05B0" w:rsidP="0093595D">
            <w:pPr>
              <w:rPr>
                <w:sz w:val="18"/>
                <w:szCs w:val="18"/>
                <w:lang w:eastAsia="cs-CZ"/>
              </w:rPr>
            </w:pPr>
            <w:r w:rsidRPr="00E62BF1">
              <w:rPr>
                <w:sz w:val="18"/>
                <w:szCs w:val="18"/>
                <w:lang w:eastAsia="cs-CZ"/>
              </w:rPr>
              <w:t>500</w:t>
            </w:r>
          </w:p>
        </w:tc>
        <w:tc>
          <w:tcPr>
            <w:tcW w:w="960" w:type="dxa"/>
            <w:tcBorders>
              <w:top w:val="nil"/>
              <w:left w:val="nil"/>
              <w:bottom w:val="single" w:sz="4" w:space="0" w:color="auto"/>
              <w:right w:val="single" w:sz="4" w:space="0" w:color="auto"/>
            </w:tcBorders>
            <w:shd w:val="clear" w:color="auto" w:fill="auto"/>
            <w:noWrap/>
            <w:vAlign w:val="center"/>
            <w:hideMark/>
          </w:tcPr>
          <w:p w14:paraId="6E35CEA0" w14:textId="7880D6F0" w:rsidR="00EF05B0" w:rsidRPr="00E62BF1" w:rsidRDefault="00EF05B0" w:rsidP="0093595D">
            <w:pPr>
              <w:rPr>
                <w:sz w:val="18"/>
                <w:szCs w:val="18"/>
                <w:lang w:eastAsia="cs-CZ"/>
              </w:rPr>
            </w:pPr>
            <w:r w:rsidRPr="00E62BF1">
              <w:rPr>
                <w:sz w:val="18"/>
                <w:szCs w:val="18"/>
                <w:lang w:eastAsia="cs-CZ"/>
              </w:rPr>
              <w:t>826</w:t>
            </w:r>
          </w:p>
        </w:tc>
        <w:tc>
          <w:tcPr>
            <w:tcW w:w="960" w:type="dxa"/>
            <w:tcBorders>
              <w:top w:val="nil"/>
              <w:left w:val="nil"/>
              <w:bottom w:val="single" w:sz="4" w:space="0" w:color="auto"/>
              <w:right w:val="single" w:sz="4" w:space="0" w:color="auto"/>
            </w:tcBorders>
            <w:shd w:val="clear" w:color="auto" w:fill="auto"/>
            <w:noWrap/>
            <w:vAlign w:val="center"/>
            <w:hideMark/>
          </w:tcPr>
          <w:p w14:paraId="2144BCFF" w14:textId="01C2B1F2" w:rsidR="00EF05B0" w:rsidRPr="00E62BF1" w:rsidRDefault="00EF05B0" w:rsidP="0093595D">
            <w:pPr>
              <w:rPr>
                <w:sz w:val="18"/>
                <w:szCs w:val="18"/>
                <w:lang w:eastAsia="cs-CZ"/>
              </w:rPr>
            </w:pPr>
            <w:r w:rsidRPr="00E62BF1">
              <w:rPr>
                <w:sz w:val="18"/>
                <w:szCs w:val="18"/>
                <w:lang w:eastAsia="cs-CZ"/>
              </w:rPr>
              <w:t>591</w:t>
            </w:r>
          </w:p>
        </w:tc>
      </w:tr>
      <w:tr w:rsidR="00EF05B0" w:rsidRPr="00E62BF1" w14:paraId="62DBBD34"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32624AE8" w14:textId="77777777" w:rsidR="00EF05B0" w:rsidRPr="00E62BF1" w:rsidRDefault="00EF05B0" w:rsidP="0093595D">
            <w:pPr>
              <w:rPr>
                <w:sz w:val="18"/>
                <w:szCs w:val="18"/>
                <w:lang w:eastAsia="cs-CZ"/>
              </w:rPr>
            </w:pPr>
            <w:r w:rsidRPr="00E62BF1">
              <w:rPr>
                <w:sz w:val="18"/>
                <w:szCs w:val="18"/>
                <w:lang w:eastAsia="cs-CZ"/>
              </w:rPr>
              <w:t>ženy</w:t>
            </w:r>
          </w:p>
        </w:tc>
        <w:tc>
          <w:tcPr>
            <w:tcW w:w="960" w:type="dxa"/>
            <w:tcBorders>
              <w:top w:val="nil"/>
              <w:left w:val="nil"/>
              <w:bottom w:val="single" w:sz="4" w:space="0" w:color="auto"/>
              <w:right w:val="single" w:sz="4" w:space="0" w:color="auto"/>
            </w:tcBorders>
            <w:shd w:val="clear" w:color="auto" w:fill="auto"/>
            <w:noWrap/>
            <w:vAlign w:val="center"/>
            <w:hideMark/>
          </w:tcPr>
          <w:p w14:paraId="7FE082D0" w14:textId="25315507" w:rsidR="00EF05B0" w:rsidRPr="00E62BF1" w:rsidRDefault="00EF05B0" w:rsidP="0093595D">
            <w:pPr>
              <w:rPr>
                <w:sz w:val="18"/>
                <w:szCs w:val="18"/>
                <w:lang w:eastAsia="cs-CZ"/>
              </w:rPr>
            </w:pPr>
            <w:r w:rsidRPr="00E62BF1">
              <w:rPr>
                <w:sz w:val="18"/>
                <w:szCs w:val="18"/>
                <w:lang w:eastAsia="cs-CZ"/>
              </w:rPr>
              <w:t>435</w:t>
            </w:r>
          </w:p>
        </w:tc>
        <w:tc>
          <w:tcPr>
            <w:tcW w:w="960" w:type="dxa"/>
            <w:tcBorders>
              <w:top w:val="nil"/>
              <w:left w:val="nil"/>
              <w:bottom w:val="single" w:sz="4" w:space="0" w:color="auto"/>
              <w:right w:val="single" w:sz="4" w:space="0" w:color="auto"/>
            </w:tcBorders>
            <w:shd w:val="clear" w:color="auto" w:fill="auto"/>
            <w:noWrap/>
            <w:vAlign w:val="center"/>
            <w:hideMark/>
          </w:tcPr>
          <w:p w14:paraId="63077247" w14:textId="7097A54A" w:rsidR="00EF05B0" w:rsidRPr="00E62BF1" w:rsidRDefault="00EF05B0" w:rsidP="0093595D">
            <w:pPr>
              <w:rPr>
                <w:sz w:val="18"/>
                <w:szCs w:val="18"/>
                <w:lang w:eastAsia="cs-CZ"/>
              </w:rPr>
            </w:pPr>
            <w:r w:rsidRPr="00E62BF1">
              <w:rPr>
                <w:sz w:val="18"/>
                <w:szCs w:val="18"/>
                <w:lang w:eastAsia="cs-CZ"/>
              </w:rPr>
              <w:t>205</w:t>
            </w:r>
          </w:p>
        </w:tc>
        <w:tc>
          <w:tcPr>
            <w:tcW w:w="960" w:type="dxa"/>
            <w:tcBorders>
              <w:top w:val="nil"/>
              <w:left w:val="nil"/>
              <w:bottom w:val="single" w:sz="4" w:space="0" w:color="auto"/>
              <w:right w:val="single" w:sz="4" w:space="0" w:color="auto"/>
            </w:tcBorders>
            <w:shd w:val="clear" w:color="auto" w:fill="auto"/>
            <w:noWrap/>
            <w:vAlign w:val="center"/>
            <w:hideMark/>
          </w:tcPr>
          <w:p w14:paraId="2FB7EC6E" w14:textId="04ACFE20" w:rsidR="00EF05B0" w:rsidRPr="00E62BF1" w:rsidRDefault="00EF05B0" w:rsidP="0093595D">
            <w:pPr>
              <w:rPr>
                <w:sz w:val="18"/>
                <w:szCs w:val="18"/>
                <w:lang w:eastAsia="cs-CZ"/>
              </w:rPr>
            </w:pPr>
            <w:r w:rsidRPr="00E62BF1">
              <w:rPr>
                <w:sz w:val="18"/>
                <w:szCs w:val="18"/>
                <w:lang w:eastAsia="cs-CZ"/>
              </w:rPr>
              <w:t>868</w:t>
            </w:r>
          </w:p>
        </w:tc>
        <w:tc>
          <w:tcPr>
            <w:tcW w:w="960" w:type="dxa"/>
            <w:tcBorders>
              <w:top w:val="nil"/>
              <w:left w:val="nil"/>
              <w:bottom w:val="single" w:sz="4" w:space="0" w:color="auto"/>
              <w:right w:val="single" w:sz="4" w:space="0" w:color="auto"/>
            </w:tcBorders>
            <w:shd w:val="clear" w:color="auto" w:fill="auto"/>
            <w:noWrap/>
            <w:vAlign w:val="center"/>
            <w:hideMark/>
          </w:tcPr>
          <w:p w14:paraId="3DF5FB3F" w14:textId="7B9DB703" w:rsidR="00EF05B0" w:rsidRPr="00E62BF1" w:rsidRDefault="00EF05B0" w:rsidP="0093595D">
            <w:pPr>
              <w:rPr>
                <w:sz w:val="18"/>
                <w:szCs w:val="18"/>
                <w:lang w:eastAsia="cs-CZ"/>
              </w:rPr>
            </w:pPr>
            <w:r w:rsidRPr="00E62BF1">
              <w:rPr>
                <w:sz w:val="18"/>
                <w:szCs w:val="18"/>
                <w:lang w:eastAsia="cs-CZ"/>
              </w:rPr>
              <w:t>456</w:t>
            </w:r>
          </w:p>
        </w:tc>
        <w:tc>
          <w:tcPr>
            <w:tcW w:w="973" w:type="dxa"/>
            <w:tcBorders>
              <w:top w:val="nil"/>
              <w:left w:val="nil"/>
              <w:bottom w:val="single" w:sz="4" w:space="0" w:color="auto"/>
              <w:right w:val="single" w:sz="4" w:space="0" w:color="auto"/>
            </w:tcBorders>
            <w:shd w:val="clear" w:color="auto" w:fill="auto"/>
            <w:noWrap/>
            <w:vAlign w:val="center"/>
            <w:hideMark/>
          </w:tcPr>
          <w:p w14:paraId="20B47E13" w14:textId="6C82E06E" w:rsidR="00EF05B0" w:rsidRPr="00E62BF1" w:rsidRDefault="00EF05B0" w:rsidP="0093595D">
            <w:pPr>
              <w:rPr>
                <w:sz w:val="18"/>
                <w:szCs w:val="18"/>
                <w:lang w:eastAsia="cs-CZ"/>
              </w:rPr>
            </w:pPr>
            <w:r w:rsidRPr="00E62BF1">
              <w:rPr>
                <w:sz w:val="18"/>
                <w:szCs w:val="18"/>
                <w:lang w:eastAsia="cs-CZ"/>
              </w:rPr>
              <w:t>170</w:t>
            </w:r>
          </w:p>
        </w:tc>
        <w:tc>
          <w:tcPr>
            <w:tcW w:w="960" w:type="dxa"/>
            <w:tcBorders>
              <w:top w:val="nil"/>
              <w:left w:val="nil"/>
              <w:bottom w:val="single" w:sz="4" w:space="0" w:color="auto"/>
              <w:right w:val="single" w:sz="4" w:space="0" w:color="auto"/>
            </w:tcBorders>
            <w:shd w:val="clear" w:color="auto" w:fill="auto"/>
            <w:noWrap/>
            <w:vAlign w:val="center"/>
            <w:hideMark/>
          </w:tcPr>
          <w:p w14:paraId="47555EBE" w14:textId="73E8BCFE" w:rsidR="00EF05B0" w:rsidRPr="00E62BF1" w:rsidRDefault="00EF05B0" w:rsidP="0093595D">
            <w:pPr>
              <w:rPr>
                <w:sz w:val="18"/>
                <w:szCs w:val="18"/>
                <w:lang w:eastAsia="cs-CZ"/>
              </w:rPr>
            </w:pPr>
            <w:r w:rsidRPr="00E62BF1">
              <w:rPr>
                <w:sz w:val="18"/>
                <w:szCs w:val="18"/>
                <w:lang w:eastAsia="cs-CZ"/>
              </w:rPr>
              <w:t>925</w:t>
            </w:r>
          </w:p>
        </w:tc>
        <w:tc>
          <w:tcPr>
            <w:tcW w:w="960" w:type="dxa"/>
            <w:tcBorders>
              <w:top w:val="nil"/>
              <w:left w:val="nil"/>
              <w:bottom w:val="single" w:sz="4" w:space="0" w:color="auto"/>
              <w:right w:val="single" w:sz="4" w:space="0" w:color="auto"/>
            </w:tcBorders>
            <w:shd w:val="clear" w:color="auto" w:fill="auto"/>
            <w:noWrap/>
            <w:vAlign w:val="center"/>
            <w:hideMark/>
          </w:tcPr>
          <w:p w14:paraId="31206F93" w14:textId="42A73ECE" w:rsidR="00EF05B0" w:rsidRPr="00E62BF1" w:rsidRDefault="00EF05B0" w:rsidP="0093595D">
            <w:pPr>
              <w:rPr>
                <w:sz w:val="18"/>
                <w:szCs w:val="18"/>
                <w:lang w:eastAsia="cs-CZ"/>
              </w:rPr>
            </w:pPr>
            <w:r w:rsidRPr="00E62BF1">
              <w:rPr>
                <w:sz w:val="18"/>
                <w:szCs w:val="18"/>
                <w:lang w:eastAsia="cs-CZ"/>
              </w:rPr>
              <w:t>918</w:t>
            </w:r>
          </w:p>
        </w:tc>
        <w:tc>
          <w:tcPr>
            <w:tcW w:w="960" w:type="dxa"/>
            <w:tcBorders>
              <w:top w:val="nil"/>
              <w:left w:val="nil"/>
              <w:bottom w:val="single" w:sz="4" w:space="0" w:color="auto"/>
              <w:right w:val="single" w:sz="4" w:space="0" w:color="auto"/>
            </w:tcBorders>
            <w:shd w:val="clear" w:color="auto" w:fill="auto"/>
            <w:noWrap/>
            <w:vAlign w:val="center"/>
            <w:hideMark/>
          </w:tcPr>
          <w:p w14:paraId="446517FE" w14:textId="25213948" w:rsidR="00EF05B0" w:rsidRPr="00E62BF1" w:rsidRDefault="00EF05B0" w:rsidP="0093595D">
            <w:pPr>
              <w:rPr>
                <w:sz w:val="18"/>
                <w:szCs w:val="18"/>
                <w:lang w:eastAsia="cs-CZ"/>
              </w:rPr>
            </w:pPr>
            <w:r w:rsidRPr="00E62BF1">
              <w:rPr>
                <w:sz w:val="18"/>
                <w:szCs w:val="18"/>
                <w:lang w:eastAsia="cs-CZ"/>
              </w:rPr>
              <w:t>5 986</w:t>
            </w:r>
          </w:p>
        </w:tc>
        <w:tc>
          <w:tcPr>
            <w:tcW w:w="960" w:type="dxa"/>
            <w:tcBorders>
              <w:top w:val="nil"/>
              <w:left w:val="nil"/>
              <w:bottom w:val="single" w:sz="4" w:space="0" w:color="auto"/>
              <w:right w:val="single" w:sz="4" w:space="0" w:color="auto"/>
            </w:tcBorders>
            <w:shd w:val="clear" w:color="auto" w:fill="auto"/>
            <w:noWrap/>
            <w:vAlign w:val="center"/>
            <w:hideMark/>
          </w:tcPr>
          <w:p w14:paraId="755650F3" w14:textId="069F4DD6" w:rsidR="00EF05B0" w:rsidRPr="00E62BF1" w:rsidRDefault="00EF05B0" w:rsidP="0093595D">
            <w:pPr>
              <w:rPr>
                <w:sz w:val="18"/>
                <w:szCs w:val="18"/>
                <w:lang w:eastAsia="cs-CZ"/>
              </w:rPr>
            </w:pPr>
            <w:r w:rsidRPr="00E62BF1">
              <w:rPr>
                <w:sz w:val="18"/>
                <w:szCs w:val="18"/>
                <w:lang w:eastAsia="cs-CZ"/>
              </w:rPr>
              <w:t>281</w:t>
            </w:r>
          </w:p>
        </w:tc>
        <w:tc>
          <w:tcPr>
            <w:tcW w:w="960" w:type="dxa"/>
            <w:tcBorders>
              <w:top w:val="nil"/>
              <w:left w:val="nil"/>
              <w:bottom w:val="single" w:sz="4" w:space="0" w:color="auto"/>
              <w:right w:val="single" w:sz="4" w:space="0" w:color="auto"/>
            </w:tcBorders>
            <w:shd w:val="clear" w:color="auto" w:fill="auto"/>
            <w:noWrap/>
            <w:vAlign w:val="center"/>
            <w:hideMark/>
          </w:tcPr>
          <w:p w14:paraId="0B6C66C7" w14:textId="2879B394" w:rsidR="00EF05B0" w:rsidRPr="00E62BF1" w:rsidRDefault="00EF05B0" w:rsidP="0093595D">
            <w:pPr>
              <w:rPr>
                <w:sz w:val="18"/>
                <w:szCs w:val="18"/>
                <w:lang w:eastAsia="cs-CZ"/>
              </w:rPr>
            </w:pPr>
            <w:r w:rsidRPr="00E62BF1">
              <w:rPr>
                <w:sz w:val="18"/>
                <w:szCs w:val="18"/>
                <w:lang w:eastAsia="cs-CZ"/>
              </w:rPr>
              <w:t>500</w:t>
            </w:r>
          </w:p>
        </w:tc>
        <w:tc>
          <w:tcPr>
            <w:tcW w:w="960" w:type="dxa"/>
            <w:tcBorders>
              <w:top w:val="nil"/>
              <w:left w:val="nil"/>
              <w:bottom w:val="single" w:sz="4" w:space="0" w:color="auto"/>
              <w:right w:val="single" w:sz="4" w:space="0" w:color="auto"/>
            </w:tcBorders>
            <w:shd w:val="clear" w:color="auto" w:fill="auto"/>
            <w:noWrap/>
            <w:vAlign w:val="center"/>
            <w:hideMark/>
          </w:tcPr>
          <w:p w14:paraId="58AF945E" w14:textId="5FEB0E61" w:rsidR="00EF05B0" w:rsidRPr="00E62BF1" w:rsidRDefault="00EF05B0" w:rsidP="0093595D">
            <w:pPr>
              <w:rPr>
                <w:sz w:val="18"/>
                <w:szCs w:val="18"/>
                <w:lang w:eastAsia="cs-CZ"/>
              </w:rPr>
            </w:pPr>
            <w:r w:rsidRPr="00E62BF1">
              <w:rPr>
                <w:sz w:val="18"/>
                <w:szCs w:val="18"/>
                <w:lang w:eastAsia="cs-CZ"/>
              </w:rPr>
              <w:t>263</w:t>
            </w:r>
          </w:p>
        </w:tc>
      </w:tr>
      <w:tr w:rsidR="00EF05B0" w:rsidRPr="00E62BF1" w14:paraId="21DF8574"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22F652AD" w14:textId="77777777" w:rsidR="00EF05B0" w:rsidRPr="00E62BF1" w:rsidRDefault="00EF05B0" w:rsidP="0093595D">
            <w:pPr>
              <w:rPr>
                <w:sz w:val="18"/>
                <w:szCs w:val="18"/>
                <w:lang w:eastAsia="cs-CZ"/>
              </w:rPr>
            </w:pPr>
            <w:r w:rsidRPr="00E62BF1">
              <w:rPr>
                <w:sz w:val="18"/>
                <w:szCs w:val="18"/>
                <w:lang w:eastAsia="cs-CZ"/>
              </w:rPr>
              <w:t>osoby se zdravotním postižením</w:t>
            </w:r>
          </w:p>
        </w:tc>
        <w:tc>
          <w:tcPr>
            <w:tcW w:w="960" w:type="dxa"/>
            <w:tcBorders>
              <w:top w:val="nil"/>
              <w:left w:val="nil"/>
              <w:bottom w:val="single" w:sz="4" w:space="0" w:color="auto"/>
              <w:right w:val="single" w:sz="4" w:space="0" w:color="auto"/>
            </w:tcBorders>
            <w:shd w:val="clear" w:color="auto" w:fill="auto"/>
            <w:noWrap/>
            <w:vAlign w:val="center"/>
            <w:hideMark/>
          </w:tcPr>
          <w:p w14:paraId="5ECE8812" w14:textId="5793825E" w:rsidR="00EF05B0" w:rsidRPr="00E62BF1" w:rsidRDefault="00EF05B0" w:rsidP="0093595D">
            <w:pPr>
              <w:rPr>
                <w:sz w:val="18"/>
                <w:szCs w:val="18"/>
                <w:lang w:eastAsia="cs-CZ"/>
              </w:rPr>
            </w:pPr>
            <w:r w:rsidRPr="00E62BF1">
              <w:rPr>
                <w:sz w:val="18"/>
                <w:szCs w:val="18"/>
                <w:lang w:eastAsia="cs-CZ"/>
              </w:rPr>
              <w:t>171</w:t>
            </w:r>
          </w:p>
        </w:tc>
        <w:tc>
          <w:tcPr>
            <w:tcW w:w="960" w:type="dxa"/>
            <w:tcBorders>
              <w:top w:val="nil"/>
              <w:left w:val="nil"/>
              <w:bottom w:val="single" w:sz="4" w:space="0" w:color="auto"/>
              <w:right w:val="single" w:sz="4" w:space="0" w:color="auto"/>
            </w:tcBorders>
            <w:shd w:val="clear" w:color="auto" w:fill="auto"/>
            <w:noWrap/>
            <w:vAlign w:val="center"/>
            <w:hideMark/>
          </w:tcPr>
          <w:p w14:paraId="3446F07C" w14:textId="50FD35E6" w:rsidR="00EF05B0" w:rsidRPr="00E62BF1" w:rsidRDefault="00EF05B0" w:rsidP="0093595D">
            <w:pPr>
              <w:rPr>
                <w:sz w:val="18"/>
                <w:szCs w:val="18"/>
                <w:lang w:eastAsia="cs-CZ"/>
              </w:rPr>
            </w:pPr>
            <w:r w:rsidRPr="00E62BF1">
              <w:rPr>
                <w:sz w:val="18"/>
                <w:szCs w:val="18"/>
                <w:lang w:eastAsia="cs-CZ"/>
              </w:rPr>
              <w:t>96</w:t>
            </w:r>
          </w:p>
        </w:tc>
        <w:tc>
          <w:tcPr>
            <w:tcW w:w="960" w:type="dxa"/>
            <w:tcBorders>
              <w:top w:val="nil"/>
              <w:left w:val="nil"/>
              <w:bottom w:val="single" w:sz="4" w:space="0" w:color="auto"/>
              <w:right w:val="single" w:sz="4" w:space="0" w:color="auto"/>
            </w:tcBorders>
            <w:shd w:val="clear" w:color="auto" w:fill="auto"/>
            <w:noWrap/>
            <w:vAlign w:val="center"/>
            <w:hideMark/>
          </w:tcPr>
          <w:p w14:paraId="208485A3" w14:textId="1D09AC06" w:rsidR="00EF05B0" w:rsidRPr="00E62BF1" w:rsidRDefault="00EF05B0" w:rsidP="0093595D">
            <w:pPr>
              <w:rPr>
                <w:sz w:val="18"/>
                <w:szCs w:val="18"/>
                <w:lang w:eastAsia="cs-CZ"/>
              </w:rPr>
            </w:pPr>
            <w:r w:rsidRPr="00E62BF1">
              <w:rPr>
                <w:sz w:val="18"/>
                <w:szCs w:val="18"/>
                <w:lang w:eastAsia="cs-CZ"/>
              </w:rPr>
              <w:t>309</w:t>
            </w:r>
          </w:p>
        </w:tc>
        <w:tc>
          <w:tcPr>
            <w:tcW w:w="960" w:type="dxa"/>
            <w:tcBorders>
              <w:top w:val="nil"/>
              <w:left w:val="nil"/>
              <w:bottom w:val="single" w:sz="4" w:space="0" w:color="auto"/>
              <w:right w:val="single" w:sz="4" w:space="0" w:color="auto"/>
            </w:tcBorders>
            <w:shd w:val="clear" w:color="auto" w:fill="auto"/>
            <w:noWrap/>
            <w:vAlign w:val="center"/>
            <w:hideMark/>
          </w:tcPr>
          <w:p w14:paraId="170787B9" w14:textId="17191223" w:rsidR="00EF05B0" w:rsidRPr="00E62BF1" w:rsidRDefault="00EF05B0" w:rsidP="0093595D">
            <w:pPr>
              <w:rPr>
                <w:sz w:val="18"/>
                <w:szCs w:val="18"/>
                <w:lang w:eastAsia="cs-CZ"/>
              </w:rPr>
            </w:pPr>
            <w:r w:rsidRPr="00E62BF1">
              <w:rPr>
                <w:sz w:val="18"/>
                <w:szCs w:val="18"/>
                <w:lang w:eastAsia="cs-CZ"/>
              </w:rPr>
              <w:t>172</w:t>
            </w:r>
          </w:p>
        </w:tc>
        <w:tc>
          <w:tcPr>
            <w:tcW w:w="973" w:type="dxa"/>
            <w:tcBorders>
              <w:top w:val="nil"/>
              <w:left w:val="nil"/>
              <w:bottom w:val="single" w:sz="4" w:space="0" w:color="auto"/>
              <w:right w:val="single" w:sz="4" w:space="0" w:color="auto"/>
            </w:tcBorders>
            <w:shd w:val="clear" w:color="auto" w:fill="auto"/>
            <w:noWrap/>
            <w:vAlign w:val="center"/>
            <w:hideMark/>
          </w:tcPr>
          <w:p w14:paraId="16EE7EF4" w14:textId="37D985C8" w:rsidR="00EF05B0" w:rsidRPr="00E62BF1" w:rsidRDefault="00EF05B0" w:rsidP="0093595D">
            <w:pPr>
              <w:rPr>
                <w:sz w:val="18"/>
                <w:szCs w:val="18"/>
                <w:lang w:eastAsia="cs-CZ"/>
              </w:rPr>
            </w:pPr>
            <w:r w:rsidRPr="00E62BF1">
              <w:rPr>
                <w:sz w:val="18"/>
                <w:szCs w:val="18"/>
                <w:lang w:eastAsia="cs-CZ"/>
              </w:rPr>
              <w:t>69</w:t>
            </w:r>
          </w:p>
        </w:tc>
        <w:tc>
          <w:tcPr>
            <w:tcW w:w="960" w:type="dxa"/>
            <w:tcBorders>
              <w:top w:val="nil"/>
              <w:left w:val="nil"/>
              <w:bottom w:val="single" w:sz="4" w:space="0" w:color="auto"/>
              <w:right w:val="single" w:sz="4" w:space="0" w:color="auto"/>
            </w:tcBorders>
            <w:shd w:val="clear" w:color="auto" w:fill="auto"/>
            <w:noWrap/>
            <w:vAlign w:val="center"/>
            <w:hideMark/>
          </w:tcPr>
          <w:p w14:paraId="568919B3" w14:textId="2EEE24EC" w:rsidR="00EF05B0" w:rsidRPr="00E62BF1" w:rsidRDefault="00EF05B0" w:rsidP="0093595D">
            <w:pPr>
              <w:rPr>
                <w:sz w:val="18"/>
                <w:szCs w:val="18"/>
                <w:lang w:eastAsia="cs-CZ"/>
              </w:rPr>
            </w:pPr>
            <w:r w:rsidRPr="00E62BF1">
              <w:rPr>
                <w:sz w:val="18"/>
                <w:szCs w:val="18"/>
                <w:lang w:eastAsia="cs-CZ"/>
              </w:rPr>
              <w:t>378</w:t>
            </w:r>
          </w:p>
        </w:tc>
        <w:tc>
          <w:tcPr>
            <w:tcW w:w="960" w:type="dxa"/>
            <w:tcBorders>
              <w:top w:val="nil"/>
              <w:left w:val="nil"/>
              <w:bottom w:val="single" w:sz="4" w:space="0" w:color="auto"/>
              <w:right w:val="single" w:sz="4" w:space="0" w:color="auto"/>
            </w:tcBorders>
            <w:shd w:val="clear" w:color="auto" w:fill="auto"/>
            <w:noWrap/>
            <w:vAlign w:val="center"/>
            <w:hideMark/>
          </w:tcPr>
          <w:p w14:paraId="64ABD7AB" w14:textId="010B2E5B" w:rsidR="00EF05B0" w:rsidRPr="00E62BF1" w:rsidRDefault="00EF05B0" w:rsidP="0093595D">
            <w:pPr>
              <w:rPr>
                <w:sz w:val="18"/>
                <w:szCs w:val="18"/>
                <w:lang w:eastAsia="cs-CZ"/>
              </w:rPr>
            </w:pPr>
            <w:r w:rsidRPr="00E62BF1">
              <w:rPr>
                <w:sz w:val="18"/>
                <w:szCs w:val="18"/>
                <w:lang w:eastAsia="cs-CZ"/>
              </w:rPr>
              <w:t>250</w:t>
            </w:r>
          </w:p>
        </w:tc>
        <w:tc>
          <w:tcPr>
            <w:tcW w:w="960" w:type="dxa"/>
            <w:tcBorders>
              <w:top w:val="nil"/>
              <w:left w:val="nil"/>
              <w:bottom w:val="single" w:sz="4" w:space="0" w:color="auto"/>
              <w:right w:val="single" w:sz="4" w:space="0" w:color="auto"/>
            </w:tcBorders>
            <w:shd w:val="clear" w:color="auto" w:fill="auto"/>
            <w:noWrap/>
            <w:vAlign w:val="center"/>
            <w:hideMark/>
          </w:tcPr>
          <w:p w14:paraId="2F7DADB0" w14:textId="24FE0A83" w:rsidR="00EF05B0" w:rsidRPr="00E62BF1" w:rsidRDefault="00EF05B0" w:rsidP="0093595D">
            <w:pPr>
              <w:rPr>
                <w:sz w:val="18"/>
                <w:szCs w:val="18"/>
                <w:lang w:eastAsia="cs-CZ"/>
              </w:rPr>
            </w:pPr>
            <w:r w:rsidRPr="00E62BF1">
              <w:rPr>
                <w:sz w:val="18"/>
                <w:szCs w:val="18"/>
                <w:lang w:eastAsia="cs-CZ"/>
              </w:rPr>
              <w:t>2 112</w:t>
            </w:r>
          </w:p>
        </w:tc>
        <w:tc>
          <w:tcPr>
            <w:tcW w:w="960" w:type="dxa"/>
            <w:tcBorders>
              <w:top w:val="nil"/>
              <w:left w:val="nil"/>
              <w:bottom w:val="single" w:sz="4" w:space="0" w:color="auto"/>
              <w:right w:val="single" w:sz="4" w:space="0" w:color="auto"/>
            </w:tcBorders>
            <w:shd w:val="clear" w:color="auto" w:fill="auto"/>
            <w:noWrap/>
            <w:vAlign w:val="center"/>
            <w:hideMark/>
          </w:tcPr>
          <w:p w14:paraId="037D085E" w14:textId="40E618EF" w:rsidR="00EF05B0" w:rsidRPr="00E62BF1" w:rsidRDefault="00EF05B0" w:rsidP="0093595D">
            <w:pPr>
              <w:rPr>
                <w:sz w:val="18"/>
                <w:szCs w:val="18"/>
                <w:lang w:eastAsia="cs-CZ"/>
              </w:rPr>
            </w:pPr>
            <w:r w:rsidRPr="00E62BF1">
              <w:rPr>
                <w:sz w:val="18"/>
                <w:szCs w:val="18"/>
                <w:lang w:eastAsia="cs-CZ"/>
              </w:rPr>
              <w:t>112</w:t>
            </w:r>
          </w:p>
        </w:tc>
        <w:tc>
          <w:tcPr>
            <w:tcW w:w="960" w:type="dxa"/>
            <w:tcBorders>
              <w:top w:val="nil"/>
              <w:left w:val="nil"/>
              <w:bottom w:val="single" w:sz="4" w:space="0" w:color="auto"/>
              <w:right w:val="single" w:sz="4" w:space="0" w:color="auto"/>
            </w:tcBorders>
            <w:shd w:val="clear" w:color="auto" w:fill="auto"/>
            <w:noWrap/>
            <w:vAlign w:val="center"/>
            <w:hideMark/>
          </w:tcPr>
          <w:p w14:paraId="6EB69FF0" w14:textId="565769E5" w:rsidR="00EF05B0" w:rsidRPr="00E62BF1" w:rsidRDefault="00EF05B0" w:rsidP="0093595D">
            <w:pPr>
              <w:rPr>
                <w:sz w:val="18"/>
                <w:szCs w:val="18"/>
                <w:lang w:eastAsia="cs-CZ"/>
              </w:rPr>
            </w:pPr>
            <w:r w:rsidRPr="00E62BF1">
              <w:rPr>
                <w:sz w:val="18"/>
                <w:szCs w:val="18"/>
                <w:lang w:eastAsia="cs-CZ"/>
              </w:rPr>
              <w:t>273</w:t>
            </w:r>
          </w:p>
        </w:tc>
        <w:tc>
          <w:tcPr>
            <w:tcW w:w="960" w:type="dxa"/>
            <w:tcBorders>
              <w:top w:val="nil"/>
              <w:left w:val="nil"/>
              <w:bottom w:val="single" w:sz="4" w:space="0" w:color="auto"/>
              <w:right w:val="single" w:sz="4" w:space="0" w:color="auto"/>
            </w:tcBorders>
            <w:shd w:val="clear" w:color="auto" w:fill="auto"/>
            <w:noWrap/>
            <w:vAlign w:val="center"/>
            <w:hideMark/>
          </w:tcPr>
          <w:p w14:paraId="6F22B751" w14:textId="728648E9" w:rsidR="00EF05B0" w:rsidRPr="00E62BF1" w:rsidRDefault="00EF05B0" w:rsidP="0093595D">
            <w:pPr>
              <w:rPr>
                <w:sz w:val="18"/>
                <w:szCs w:val="18"/>
                <w:lang w:eastAsia="cs-CZ"/>
              </w:rPr>
            </w:pPr>
            <w:r w:rsidRPr="00E62BF1">
              <w:rPr>
                <w:sz w:val="18"/>
                <w:szCs w:val="18"/>
                <w:lang w:eastAsia="cs-CZ"/>
              </w:rPr>
              <w:t>90</w:t>
            </w:r>
          </w:p>
        </w:tc>
      </w:tr>
      <w:tr w:rsidR="00EF05B0" w:rsidRPr="00E62BF1" w14:paraId="35CAD6D1"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170F83B1" w14:textId="77777777" w:rsidR="00EF05B0" w:rsidRPr="00E62BF1" w:rsidRDefault="00EF05B0" w:rsidP="0093595D">
            <w:pPr>
              <w:rPr>
                <w:sz w:val="18"/>
                <w:szCs w:val="18"/>
                <w:lang w:eastAsia="cs-CZ"/>
              </w:rPr>
            </w:pPr>
            <w:r w:rsidRPr="00E62BF1">
              <w:rPr>
                <w:sz w:val="18"/>
                <w:szCs w:val="18"/>
                <w:lang w:eastAsia="cs-CZ"/>
              </w:rPr>
              <w:t>absolventi škol</w:t>
            </w:r>
          </w:p>
        </w:tc>
        <w:tc>
          <w:tcPr>
            <w:tcW w:w="960" w:type="dxa"/>
            <w:tcBorders>
              <w:top w:val="nil"/>
              <w:left w:val="nil"/>
              <w:bottom w:val="single" w:sz="4" w:space="0" w:color="auto"/>
              <w:right w:val="single" w:sz="4" w:space="0" w:color="auto"/>
            </w:tcBorders>
            <w:shd w:val="clear" w:color="auto" w:fill="auto"/>
            <w:noWrap/>
            <w:vAlign w:val="center"/>
            <w:hideMark/>
          </w:tcPr>
          <w:p w14:paraId="493BDAE4" w14:textId="24A800DE" w:rsidR="00EF05B0" w:rsidRPr="00E62BF1" w:rsidRDefault="00EF05B0" w:rsidP="0093595D">
            <w:pPr>
              <w:rPr>
                <w:sz w:val="18"/>
                <w:szCs w:val="18"/>
                <w:lang w:eastAsia="cs-CZ"/>
              </w:rPr>
            </w:pPr>
            <w:r w:rsidRPr="00E62BF1">
              <w:rPr>
                <w:sz w:val="18"/>
                <w:szCs w:val="18"/>
                <w:lang w:eastAsia="cs-CZ"/>
              </w:rPr>
              <w:t>28</w:t>
            </w:r>
          </w:p>
        </w:tc>
        <w:tc>
          <w:tcPr>
            <w:tcW w:w="960" w:type="dxa"/>
            <w:tcBorders>
              <w:top w:val="nil"/>
              <w:left w:val="nil"/>
              <w:bottom w:val="single" w:sz="4" w:space="0" w:color="auto"/>
              <w:right w:val="single" w:sz="4" w:space="0" w:color="auto"/>
            </w:tcBorders>
            <w:shd w:val="clear" w:color="auto" w:fill="auto"/>
            <w:noWrap/>
            <w:vAlign w:val="center"/>
            <w:hideMark/>
          </w:tcPr>
          <w:p w14:paraId="18494282" w14:textId="5C35FF9E" w:rsidR="00EF05B0" w:rsidRPr="00E62BF1" w:rsidRDefault="00EF05B0" w:rsidP="0093595D">
            <w:pPr>
              <w:rPr>
                <w:sz w:val="18"/>
                <w:szCs w:val="18"/>
                <w:lang w:eastAsia="cs-CZ"/>
              </w:rPr>
            </w:pPr>
            <w:r w:rsidRPr="00E62BF1">
              <w:rPr>
                <w:sz w:val="18"/>
                <w:szCs w:val="18"/>
                <w:lang w:eastAsia="cs-CZ"/>
              </w:rPr>
              <w:t>19</w:t>
            </w:r>
          </w:p>
        </w:tc>
        <w:tc>
          <w:tcPr>
            <w:tcW w:w="960" w:type="dxa"/>
            <w:tcBorders>
              <w:top w:val="nil"/>
              <w:left w:val="nil"/>
              <w:bottom w:val="single" w:sz="4" w:space="0" w:color="auto"/>
              <w:right w:val="single" w:sz="4" w:space="0" w:color="auto"/>
            </w:tcBorders>
            <w:shd w:val="clear" w:color="auto" w:fill="auto"/>
            <w:noWrap/>
            <w:vAlign w:val="center"/>
            <w:hideMark/>
          </w:tcPr>
          <w:p w14:paraId="4D893B5C" w14:textId="1E9C285E" w:rsidR="00EF05B0" w:rsidRPr="00E62BF1" w:rsidRDefault="00EF05B0" w:rsidP="0093595D">
            <w:pPr>
              <w:rPr>
                <w:sz w:val="18"/>
                <w:szCs w:val="18"/>
                <w:lang w:eastAsia="cs-CZ"/>
              </w:rPr>
            </w:pPr>
            <w:r w:rsidRPr="00E62BF1">
              <w:rPr>
                <w:sz w:val="18"/>
                <w:szCs w:val="18"/>
                <w:lang w:eastAsia="cs-CZ"/>
              </w:rPr>
              <w:t>49</w:t>
            </w:r>
          </w:p>
        </w:tc>
        <w:tc>
          <w:tcPr>
            <w:tcW w:w="960" w:type="dxa"/>
            <w:tcBorders>
              <w:top w:val="nil"/>
              <w:left w:val="nil"/>
              <w:bottom w:val="single" w:sz="4" w:space="0" w:color="auto"/>
              <w:right w:val="single" w:sz="4" w:space="0" w:color="auto"/>
            </w:tcBorders>
            <w:shd w:val="clear" w:color="auto" w:fill="auto"/>
            <w:noWrap/>
            <w:vAlign w:val="center"/>
            <w:hideMark/>
          </w:tcPr>
          <w:p w14:paraId="24B712DD" w14:textId="67C55B10" w:rsidR="00EF05B0" w:rsidRPr="00E62BF1" w:rsidRDefault="00EF05B0" w:rsidP="0093595D">
            <w:pPr>
              <w:rPr>
                <w:sz w:val="18"/>
                <w:szCs w:val="18"/>
                <w:lang w:eastAsia="cs-CZ"/>
              </w:rPr>
            </w:pPr>
            <w:r w:rsidRPr="00E62BF1">
              <w:rPr>
                <w:sz w:val="18"/>
                <w:szCs w:val="18"/>
                <w:lang w:eastAsia="cs-CZ"/>
              </w:rPr>
              <w:t>17</w:t>
            </w:r>
          </w:p>
        </w:tc>
        <w:tc>
          <w:tcPr>
            <w:tcW w:w="973" w:type="dxa"/>
            <w:tcBorders>
              <w:top w:val="nil"/>
              <w:left w:val="nil"/>
              <w:bottom w:val="single" w:sz="4" w:space="0" w:color="auto"/>
              <w:right w:val="single" w:sz="4" w:space="0" w:color="auto"/>
            </w:tcBorders>
            <w:shd w:val="clear" w:color="auto" w:fill="auto"/>
            <w:noWrap/>
            <w:vAlign w:val="center"/>
            <w:hideMark/>
          </w:tcPr>
          <w:p w14:paraId="1E5B64FB" w14:textId="19436881" w:rsidR="00EF05B0" w:rsidRPr="00E62BF1" w:rsidRDefault="00EF05B0" w:rsidP="0093595D">
            <w:pPr>
              <w:rPr>
                <w:sz w:val="18"/>
                <w:szCs w:val="18"/>
                <w:lang w:eastAsia="cs-CZ"/>
              </w:rPr>
            </w:pPr>
            <w:r w:rsidRPr="00E62BF1">
              <w:rPr>
                <w:sz w:val="18"/>
                <w:szCs w:val="18"/>
                <w:lang w:eastAsia="cs-CZ"/>
              </w:rPr>
              <w:t>8</w:t>
            </w:r>
          </w:p>
        </w:tc>
        <w:tc>
          <w:tcPr>
            <w:tcW w:w="960" w:type="dxa"/>
            <w:tcBorders>
              <w:top w:val="nil"/>
              <w:left w:val="nil"/>
              <w:bottom w:val="single" w:sz="4" w:space="0" w:color="auto"/>
              <w:right w:val="single" w:sz="4" w:space="0" w:color="auto"/>
            </w:tcBorders>
            <w:shd w:val="clear" w:color="auto" w:fill="auto"/>
            <w:noWrap/>
            <w:vAlign w:val="center"/>
            <w:hideMark/>
          </w:tcPr>
          <w:p w14:paraId="333DA99B" w14:textId="4A0CE1B9" w:rsidR="00EF05B0" w:rsidRPr="00E62BF1" w:rsidRDefault="00EF05B0" w:rsidP="0093595D">
            <w:pPr>
              <w:rPr>
                <w:sz w:val="18"/>
                <w:szCs w:val="18"/>
                <w:lang w:eastAsia="cs-CZ"/>
              </w:rPr>
            </w:pPr>
            <w:r w:rsidRPr="00E62BF1">
              <w:rPr>
                <w:sz w:val="18"/>
                <w:szCs w:val="18"/>
                <w:lang w:eastAsia="cs-CZ"/>
              </w:rPr>
              <w:t>68</w:t>
            </w:r>
          </w:p>
        </w:tc>
        <w:tc>
          <w:tcPr>
            <w:tcW w:w="960" w:type="dxa"/>
            <w:tcBorders>
              <w:top w:val="nil"/>
              <w:left w:val="nil"/>
              <w:bottom w:val="single" w:sz="4" w:space="0" w:color="auto"/>
              <w:right w:val="single" w:sz="4" w:space="0" w:color="auto"/>
            </w:tcBorders>
            <w:shd w:val="clear" w:color="auto" w:fill="auto"/>
            <w:noWrap/>
            <w:vAlign w:val="center"/>
            <w:hideMark/>
          </w:tcPr>
          <w:p w14:paraId="5FA07087" w14:textId="6B3C4D45" w:rsidR="00EF05B0" w:rsidRPr="00E62BF1" w:rsidRDefault="00EF05B0" w:rsidP="0093595D">
            <w:pPr>
              <w:rPr>
                <w:sz w:val="18"/>
                <w:szCs w:val="18"/>
                <w:lang w:eastAsia="cs-CZ"/>
              </w:rPr>
            </w:pPr>
            <w:r w:rsidRPr="00E62BF1">
              <w:rPr>
                <w:sz w:val="18"/>
                <w:szCs w:val="18"/>
                <w:lang w:eastAsia="cs-CZ"/>
              </w:rPr>
              <w:t>40</w:t>
            </w:r>
          </w:p>
        </w:tc>
        <w:tc>
          <w:tcPr>
            <w:tcW w:w="960" w:type="dxa"/>
            <w:tcBorders>
              <w:top w:val="nil"/>
              <w:left w:val="nil"/>
              <w:bottom w:val="single" w:sz="4" w:space="0" w:color="auto"/>
              <w:right w:val="single" w:sz="4" w:space="0" w:color="auto"/>
            </w:tcBorders>
            <w:shd w:val="clear" w:color="auto" w:fill="auto"/>
            <w:noWrap/>
            <w:vAlign w:val="center"/>
            <w:hideMark/>
          </w:tcPr>
          <w:p w14:paraId="2909E75A" w14:textId="036D52D2" w:rsidR="00EF05B0" w:rsidRPr="00E62BF1" w:rsidRDefault="00EF05B0" w:rsidP="0093595D">
            <w:pPr>
              <w:rPr>
                <w:sz w:val="18"/>
                <w:szCs w:val="18"/>
                <w:lang w:eastAsia="cs-CZ"/>
              </w:rPr>
            </w:pPr>
            <w:r w:rsidRPr="00E62BF1">
              <w:rPr>
                <w:sz w:val="18"/>
                <w:szCs w:val="18"/>
                <w:lang w:eastAsia="cs-CZ"/>
              </w:rPr>
              <w:t>208</w:t>
            </w:r>
          </w:p>
        </w:tc>
        <w:tc>
          <w:tcPr>
            <w:tcW w:w="960" w:type="dxa"/>
            <w:tcBorders>
              <w:top w:val="nil"/>
              <w:left w:val="nil"/>
              <w:bottom w:val="single" w:sz="4" w:space="0" w:color="auto"/>
              <w:right w:val="single" w:sz="4" w:space="0" w:color="auto"/>
            </w:tcBorders>
            <w:shd w:val="clear" w:color="auto" w:fill="auto"/>
            <w:noWrap/>
            <w:vAlign w:val="center"/>
            <w:hideMark/>
          </w:tcPr>
          <w:p w14:paraId="7BFD2848" w14:textId="140EF46B" w:rsidR="00EF05B0" w:rsidRPr="00E62BF1" w:rsidRDefault="00EF05B0" w:rsidP="0093595D">
            <w:pPr>
              <w:rPr>
                <w:sz w:val="18"/>
                <w:szCs w:val="18"/>
                <w:lang w:eastAsia="cs-CZ"/>
              </w:rPr>
            </w:pPr>
            <w:r w:rsidRPr="00E62BF1">
              <w:rPr>
                <w:sz w:val="18"/>
                <w:szCs w:val="18"/>
                <w:lang w:eastAsia="cs-CZ"/>
              </w:rPr>
              <w:t>11</w:t>
            </w:r>
          </w:p>
        </w:tc>
        <w:tc>
          <w:tcPr>
            <w:tcW w:w="960" w:type="dxa"/>
            <w:tcBorders>
              <w:top w:val="nil"/>
              <w:left w:val="nil"/>
              <w:bottom w:val="single" w:sz="4" w:space="0" w:color="auto"/>
              <w:right w:val="single" w:sz="4" w:space="0" w:color="auto"/>
            </w:tcBorders>
            <w:shd w:val="clear" w:color="auto" w:fill="auto"/>
            <w:noWrap/>
            <w:vAlign w:val="center"/>
            <w:hideMark/>
          </w:tcPr>
          <w:p w14:paraId="39FF4206" w14:textId="1CC37435" w:rsidR="00EF05B0" w:rsidRPr="00E62BF1" w:rsidRDefault="00EF05B0" w:rsidP="0093595D">
            <w:pPr>
              <w:rPr>
                <w:sz w:val="18"/>
                <w:szCs w:val="18"/>
                <w:lang w:eastAsia="cs-CZ"/>
              </w:rPr>
            </w:pPr>
            <w:r w:rsidRPr="00E62BF1">
              <w:rPr>
                <w:sz w:val="18"/>
                <w:szCs w:val="18"/>
                <w:lang w:eastAsia="cs-CZ"/>
              </w:rPr>
              <w:t>36</w:t>
            </w:r>
          </w:p>
        </w:tc>
        <w:tc>
          <w:tcPr>
            <w:tcW w:w="960" w:type="dxa"/>
            <w:tcBorders>
              <w:top w:val="nil"/>
              <w:left w:val="nil"/>
              <w:bottom w:val="single" w:sz="4" w:space="0" w:color="auto"/>
              <w:right w:val="single" w:sz="4" w:space="0" w:color="auto"/>
            </w:tcBorders>
            <w:shd w:val="clear" w:color="auto" w:fill="auto"/>
            <w:noWrap/>
            <w:vAlign w:val="center"/>
            <w:hideMark/>
          </w:tcPr>
          <w:p w14:paraId="1094C15D" w14:textId="114DC5BC" w:rsidR="00EF05B0" w:rsidRPr="00E62BF1" w:rsidRDefault="00EF05B0" w:rsidP="0093595D">
            <w:pPr>
              <w:rPr>
                <w:sz w:val="18"/>
                <w:szCs w:val="18"/>
                <w:lang w:eastAsia="cs-CZ"/>
              </w:rPr>
            </w:pPr>
            <w:r w:rsidRPr="00E62BF1">
              <w:rPr>
                <w:sz w:val="18"/>
                <w:szCs w:val="18"/>
                <w:lang w:eastAsia="cs-CZ"/>
              </w:rPr>
              <w:t>17</w:t>
            </w:r>
          </w:p>
        </w:tc>
      </w:tr>
      <w:tr w:rsidR="00EF05B0" w:rsidRPr="00E62BF1" w14:paraId="79CDA62E"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419FD516" w14:textId="77777777" w:rsidR="00EF05B0" w:rsidRPr="00E62BF1" w:rsidRDefault="00EF05B0" w:rsidP="0093595D">
            <w:pPr>
              <w:rPr>
                <w:sz w:val="18"/>
                <w:szCs w:val="18"/>
                <w:lang w:eastAsia="cs-CZ"/>
              </w:rPr>
            </w:pPr>
            <w:r w:rsidRPr="00E62BF1">
              <w:rPr>
                <w:sz w:val="18"/>
                <w:szCs w:val="18"/>
                <w:lang w:eastAsia="cs-CZ"/>
              </w:rPr>
              <w:t>s délkou evidence nad 12 měsíců</w:t>
            </w:r>
          </w:p>
        </w:tc>
        <w:tc>
          <w:tcPr>
            <w:tcW w:w="960" w:type="dxa"/>
            <w:tcBorders>
              <w:top w:val="nil"/>
              <w:left w:val="nil"/>
              <w:bottom w:val="single" w:sz="4" w:space="0" w:color="auto"/>
              <w:right w:val="single" w:sz="4" w:space="0" w:color="auto"/>
            </w:tcBorders>
            <w:shd w:val="clear" w:color="auto" w:fill="auto"/>
            <w:noWrap/>
            <w:vAlign w:val="center"/>
            <w:hideMark/>
          </w:tcPr>
          <w:p w14:paraId="2BBE7992" w14:textId="6FA784C7" w:rsidR="00EF05B0" w:rsidRPr="00E62BF1" w:rsidRDefault="00EF05B0" w:rsidP="0093595D">
            <w:pPr>
              <w:rPr>
                <w:sz w:val="18"/>
                <w:szCs w:val="18"/>
                <w:lang w:eastAsia="cs-CZ"/>
              </w:rPr>
            </w:pPr>
            <w:r w:rsidRPr="00E62BF1">
              <w:rPr>
                <w:sz w:val="18"/>
                <w:szCs w:val="18"/>
                <w:lang w:eastAsia="cs-CZ"/>
              </w:rPr>
              <w:t>309</w:t>
            </w:r>
          </w:p>
        </w:tc>
        <w:tc>
          <w:tcPr>
            <w:tcW w:w="960" w:type="dxa"/>
            <w:tcBorders>
              <w:top w:val="nil"/>
              <w:left w:val="nil"/>
              <w:bottom w:val="single" w:sz="4" w:space="0" w:color="auto"/>
              <w:right w:val="single" w:sz="4" w:space="0" w:color="auto"/>
            </w:tcBorders>
            <w:shd w:val="clear" w:color="auto" w:fill="auto"/>
            <w:noWrap/>
            <w:vAlign w:val="center"/>
            <w:hideMark/>
          </w:tcPr>
          <w:p w14:paraId="454AA1F1" w14:textId="089DAB13" w:rsidR="00EF05B0" w:rsidRPr="00E62BF1" w:rsidRDefault="00EF05B0" w:rsidP="0093595D">
            <w:pPr>
              <w:rPr>
                <w:sz w:val="18"/>
                <w:szCs w:val="18"/>
                <w:lang w:eastAsia="cs-CZ"/>
              </w:rPr>
            </w:pPr>
            <w:r w:rsidRPr="00E62BF1">
              <w:rPr>
                <w:sz w:val="18"/>
                <w:szCs w:val="18"/>
                <w:lang w:eastAsia="cs-CZ"/>
              </w:rPr>
              <w:t>105</w:t>
            </w:r>
          </w:p>
        </w:tc>
        <w:tc>
          <w:tcPr>
            <w:tcW w:w="960" w:type="dxa"/>
            <w:tcBorders>
              <w:top w:val="nil"/>
              <w:left w:val="nil"/>
              <w:bottom w:val="single" w:sz="4" w:space="0" w:color="auto"/>
              <w:right w:val="single" w:sz="4" w:space="0" w:color="auto"/>
            </w:tcBorders>
            <w:shd w:val="clear" w:color="auto" w:fill="auto"/>
            <w:noWrap/>
            <w:vAlign w:val="center"/>
            <w:hideMark/>
          </w:tcPr>
          <w:p w14:paraId="5B337477" w14:textId="23B8B738" w:rsidR="00EF05B0" w:rsidRPr="00E62BF1" w:rsidRDefault="00EF05B0" w:rsidP="0093595D">
            <w:pPr>
              <w:rPr>
                <w:sz w:val="18"/>
                <w:szCs w:val="18"/>
                <w:lang w:eastAsia="cs-CZ"/>
              </w:rPr>
            </w:pPr>
            <w:r w:rsidRPr="00E62BF1">
              <w:rPr>
                <w:sz w:val="18"/>
                <w:szCs w:val="18"/>
                <w:lang w:eastAsia="cs-CZ"/>
              </w:rPr>
              <w:t>596</w:t>
            </w:r>
          </w:p>
        </w:tc>
        <w:tc>
          <w:tcPr>
            <w:tcW w:w="960" w:type="dxa"/>
            <w:tcBorders>
              <w:top w:val="nil"/>
              <w:left w:val="nil"/>
              <w:bottom w:val="single" w:sz="4" w:space="0" w:color="auto"/>
              <w:right w:val="single" w:sz="4" w:space="0" w:color="auto"/>
            </w:tcBorders>
            <w:shd w:val="clear" w:color="auto" w:fill="auto"/>
            <w:noWrap/>
            <w:vAlign w:val="center"/>
            <w:hideMark/>
          </w:tcPr>
          <w:p w14:paraId="6007D1DE" w14:textId="0059A57B" w:rsidR="00EF05B0" w:rsidRPr="00E62BF1" w:rsidRDefault="00EF05B0" w:rsidP="0093595D">
            <w:pPr>
              <w:rPr>
                <w:sz w:val="18"/>
                <w:szCs w:val="18"/>
                <w:lang w:eastAsia="cs-CZ"/>
              </w:rPr>
            </w:pPr>
            <w:r w:rsidRPr="00E62BF1">
              <w:rPr>
                <w:sz w:val="18"/>
                <w:szCs w:val="18"/>
                <w:lang w:eastAsia="cs-CZ"/>
              </w:rPr>
              <w:t>169</w:t>
            </w:r>
          </w:p>
        </w:tc>
        <w:tc>
          <w:tcPr>
            <w:tcW w:w="973" w:type="dxa"/>
            <w:tcBorders>
              <w:top w:val="nil"/>
              <w:left w:val="nil"/>
              <w:bottom w:val="single" w:sz="4" w:space="0" w:color="auto"/>
              <w:right w:val="single" w:sz="4" w:space="0" w:color="auto"/>
            </w:tcBorders>
            <w:shd w:val="clear" w:color="auto" w:fill="auto"/>
            <w:noWrap/>
            <w:vAlign w:val="center"/>
            <w:hideMark/>
          </w:tcPr>
          <w:p w14:paraId="270B2D48" w14:textId="0A2E13C3" w:rsidR="00EF05B0" w:rsidRPr="00E62BF1" w:rsidRDefault="00EF05B0" w:rsidP="0093595D">
            <w:pPr>
              <w:rPr>
                <w:sz w:val="18"/>
                <w:szCs w:val="18"/>
                <w:lang w:eastAsia="cs-CZ"/>
              </w:rPr>
            </w:pPr>
            <w:r w:rsidRPr="00E62BF1">
              <w:rPr>
                <w:sz w:val="18"/>
                <w:szCs w:val="18"/>
                <w:lang w:eastAsia="cs-CZ"/>
              </w:rPr>
              <w:t>107</w:t>
            </w:r>
          </w:p>
        </w:tc>
        <w:tc>
          <w:tcPr>
            <w:tcW w:w="960" w:type="dxa"/>
            <w:tcBorders>
              <w:top w:val="nil"/>
              <w:left w:val="nil"/>
              <w:bottom w:val="single" w:sz="4" w:space="0" w:color="auto"/>
              <w:right w:val="single" w:sz="4" w:space="0" w:color="auto"/>
            </w:tcBorders>
            <w:shd w:val="clear" w:color="auto" w:fill="auto"/>
            <w:noWrap/>
            <w:vAlign w:val="center"/>
            <w:hideMark/>
          </w:tcPr>
          <w:p w14:paraId="72D4F1C1" w14:textId="24B8DC89" w:rsidR="00EF05B0" w:rsidRPr="00E62BF1" w:rsidRDefault="00EF05B0" w:rsidP="0093595D">
            <w:pPr>
              <w:rPr>
                <w:sz w:val="18"/>
                <w:szCs w:val="18"/>
                <w:lang w:eastAsia="cs-CZ"/>
              </w:rPr>
            </w:pPr>
            <w:r w:rsidRPr="00E62BF1">
              <w:rPr>
                <w:sz w:val="18"/>
                <w:szCs w:val="18"/>
                <w:lang w:eastAsia="cs-CZ"/>
              </w:rPr>
              <w:t>441</w:t>
            </w:r>
          </w:p>
        </w:tc>
        <w:tc>
          <w:tcPr>
            <w:tcW w:w="960" w:type="dxa"/>
            <w:tcBorders>
              <w:top w:val="nil"/>
              <w:left w:val="nil"/>
              <w:bottom w:val="single" w:sz="4" w:space="0" w:color="auto"/>
              <w:right w:val="single" w:sz="4" w:space="0" w:color="auto"/>
            </w:tcBorders>
            <w:shd w:val="clear" w:color="auto" w:fill="auto"/>
            <w:noWrap/>
            <w:vAlign w:val="center"/>
            <w:hideMark/>
          </w:tcPr>
          <w:p w14:paraId="6E4B67B4" w14:textId="62F13A91" w:rsidR="00EF05B0" w:rsidRPr="00E62BF1" w:rsidRDefault="00EF05B0" w:rsidP="0093595D">
            <w:pPr>
              <w:rPr>
                <w:sz w:val="18"/>
                <w:szCs w:val="18"/>
                <w:lang w:eastAsia="cs-CZ"/>
              </w:rPr>
            </w:pPr>
            <w:r w:rsidRPr="00E62BF1">
              <w:rPr>
                <w:sz w:val="18"/>
                <w:szCs w:val="18"/>
                <w:lang w:eastAsia="cs-CZ"/>
              </w:rPr>
              <w:t>971</w:t>
            </w:r>
          </w:p>
        </w:tc>
        <w:tc>
          <w:tcPr>
            <w:tcW w:w="960" w:type="dxa"/>
            <w:tcBorders>
              <w:top w:val="nil"/>
              <w:left w:val="nil"/>
              <w:bottom w:val="single" w:sz="4" w:space="0" w:color="auto"/>
              <w:right w:val="single" w:sz="4" w:space="0" w:color="auto"/>
            </w:tcBorders>
            <w:shd w:val="clear" w:color="auto" w:fill="auto"/>
            <w:noWrap/>
            <w:vAlign w:val="center"/>
            <w:hideMark/>
          </w:tcPr>
          <w:p w14:paraId="5DD6687D" w14:textId="5B60B037" w:rsidR="00EF05B0" w:rsidRPr="00E62BF1" w:rsidRDefault="00EF05B0" w:rsidP="0093595D">
            <w:pPr>
              <w:rPr>
                <w:sz w:val="18"/>
                <w:szCs w:val="18"/>
                <w:lang w:eastAsia="cs-CZ"/>
              </w:rPr>
            </w:pPr>
            <w:r w:rsidRPr="00E62BF1">
              <w:rPr>
                <w:sz w:val="18"/>
                <w:szCs w:val="18"/>
                <w:lang w:eastAsia="cs-CZ"/>
              </w:rPr>
              <w:t>4 963</w:t>
            </w:r>
          </w:p>
        </w:tc>
        <w:tc>
          <w:tcPr>
            <w:tcW w:w="960" w:type="dxa"/>
            <w:tcBorders>
              <w:top w:val="nil"/>
              <w:left w:val="nil"/>
              <w:bottom w:val="single" w:sz="4" w:space="0" w:color="auto"/>
              <w:right w:val="single" w:sz="4" w:space="0" w:color="auto"/>
            </w:tcBorders>
            <w:shd w:val="clear" w:color="auto" w:fill="auto"/>
            <w:noWrap/>
            <w:vAlign w:val="center"/>
            <w:hideMark/>
          </w:tcPr>
          <w:p w14:paraId="0573663F" w14:textId="275526EB" w:rsidR="00EF05B0" w:rsidRPr="00E62BF1" w:rsidRDefault="00EF05B0" w:rsidP="0093595D">
            <w:pPr>
              <w:rPr>
                <w:sz w:val="18"/>
                <w:szCs w:val="18"/>
                <w:lang w:eastAsia="cs-CZ"/>
              </w:rPr>
            </w:pPr>
            <w:r w:rsidRPr="00E62BF1">
              <w:rPr>
                <w:sz w:val="18"/>
                <w:szCs w:val="18"/>
                <w:lang w:eastAsia="cs-CZ"/>
              </w:rPr>
              <w:t>153</w:t>
            </w:r>
          </w:p>
        </w:tc>
        <w:tc>
          <w:tcPr>
            <w:tcW w:w="960" w:type="dxa"/>
            <w:tcBorders>
              <w:top w:val="nil"/>
              <w:left w:val="nil"/>
              <w:bottom w:val="single" w:sz="4" w:space="0" w:color="auto"/>
              <w:right w:val="single" w:sz="4" w:space="0" w:color="auto"/>
            </w:tcBorders>
            <w:shd w:val="clear" w:color="auto" w:fill="auto"/>
            <w:noWrap/>
            <w:vAlign w:val="center"/>
            <w:hideMark/>
          </w:tcPr>
          <w:p w14:paraId="37262267" w14:textId="08C2BF4B" w:rsidR="00EF05B0" w:rsidRPr="00E62BF1" w:rsidRDefault="00EF05B0" w:rsidP="0093595D">
            <w:pPr>
              <w:rPr>
                <w:sz w:val="18"/>
                <w:szCs w:val="18"/>
                <w:lang w:eastAsia="cs-CZ"/>
              </w:rPr>
            </w:pPr>
            <w:r w:rsidRPr="00E62BF1">
              <w:rPr>
                <w:sz w:val="18"/>
                <w:szCs w:val="18"/>
                <w:lang w:eastAsia="cs-CZ"/>
              </w:rPr>
              <w:t>241</w:t>
            </w:r>
          </w:p>
        </w:tc>
        <w:tc>
          <w:tcPr>
            <w:tcW w:w="960" w:type="dxa"/>
            <w:tcBorders>
              <w:top w:val="nil"/>
              <w:left w:val="nil"/>
              <w:bottom w:val="single" w:sz="4" w:space="0" w:color="auto"/>
              <w:right w:val="single" w:sz="4" w:space="0" w:color="auto"/>
            </w:tcBorders>
            <w:shd w:val="clear" w:color="auto" w:fill="auto"/>
            <w:noWrap/>
            <w:vAlign w:val="center"/>
            <w:hideMark/>
          </w:tcPr>
          <w:p w14:paraId="4D02A701" w14:textId="32316362" w:rsidR="00EF05B0" w:rsidRPr="00E62BF1" w:rsidRDefault="00EF05B0" w:rsidP="0093595D">
            <w:pPr>
              <w:rPr>
                <w:sz w:val="18"/>
                <w:szCs w:val="18"/>
                <w:lang w:eastAsia="cs-CZ"/>
              </w:rPr>
            </w:pPr>
            <w:r w:rsidRPr="00E62BF1">
              <w:rPr>
                <w:sz w:val="18"/>
                <w:szCs w:val="18"/>
                <w:lang w:eastAsia="cs-CZ"/>
              </w:rPr>
              <w:t>238</w:t>
            </w:r>
          </w:p>
        </w:tc>
      </w:tr>
      <w:tr w:rsidR="00EF05B0" w:rsidRPr="00E62BF1" w14:paraId="4346047C"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616D243A" w14:textId="2127E51C" w:rsidR="00EF05B0" w:rsidRPr="00E62BF1" w:rsidRDefault="00884F9A" w:rsidP="0093595D">
            <w:pPr>
              <w:rPr>
                <w:sz w:val="18"/>
                <w:szCs w:val="18"/>
                <w:lang w:eastAsia="cs-CZ"/>
              </w:rPr>
            </w:pPr>
            <w:r w:rsidRPr="00E62BF1">
              <w:rPr>
                <w:sz w:val="18"/>
                <w:szCs w:val="18"/>
                <w:lang w:eastAsia="cs-CZ"/>
              </w:rPr>
              <w:t>Podíl nezaměstnaných osob</w:t>
            </w:r>
          </w:p>
        </w:tc>
        <w:tc>
          <w:tcPr>
            <w:tcW w:w="960" w:type="dxa"/>
            <w:tcBorders>
              <w:top w:val="nil"/>
              <w:left w:val="nil"/>
              <w:bottom w:val="single" w:sz="4" w:space="0" w:color="auto"/>
              <w:right w:val="single" w:sz="4" w:space="0" w:color="auto"/>
            </w:tcBorders>
            <w:shd w:val="clear" w:color="auto" w:fill="auto"/>
            <w:noWrap/>
            <w:vAlign w:val="center"/>
            <w:hideMark/>
          </w:tcPr>
          <w:p w14:paraId="3313A61B" w14:textId="128D39F1" w:rsidR="00EF05B0" w:rsidRPr="00E62BF1" w:rsidRDefault="00EF05B0" w:rsidP="0093595D">
            <w:pPr>
              <w:rPr>
                <w:sz w:val="18"/>
                <w:szCs w:val="18"/>
                <w:lang w:eastAsia="cs-CZ"/>
              </w:rPr>
            </w:pPr>
            <w:proofErr w:type="gramStart"/>
            <w:r w:rsidRPr="00E62BF1">
              <w:rPr>
                <w:sz w:val="18"/>
                <w:szCs w:val="18"/>
                <w:lang w:eastAsia="cs-CZ"/>
              </w:rPr>
              <w:t>3,2</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13D815E7" w14:textId="514D5A0F" w:rsidR="00EF05B0" w:rsidRPr="00E62BF1" w:rsidRDefault="00EF05B0" w:rsidP="0093595D">
            <w:pPr>
              <w:rPr>
                <w:sz w:val="18"/>
                <w:szCs w:val="18"/>
                <w:lang w:eastAsia="cs-CZ"/>
              </w:rPr>
            </w:pPr>
            <w:proofErr w:type="gramStart"/>
            <w:r w:rsidRPr="00E62BF1">
              <w:rPr>
                <w:sz w:val="18"/>
                <w:szCs w:val="18"/>
                <w:lang w:eastAsia="cs-CZ"/>
              </w:rPr>
              <w:t>3,7</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63CD0C51" w14:textId="1F84D661" w:rsidR="00EF05B0" w:rsidRPr="00E62BF1" w:rsidRDefault="00EF05B0" w:rsidP="0093595D">
            <w:pPr>
              <w:rPr>
                <w:sz w:val="18"/>
                <w:szCs w:val="18"/>
                <w:lang w:eastAsia="cs-CZ"/>
              </w:rPr>
            </w:pPr>
            <w:proofErr w:type="gramStart"/>
            <w:r w:rsidRPr="00E62BF1">
              <w:rPr>
                <w:sz w:val="18"/>
                <w:szCs w:val="18"/>
                <w:lang w:eastAsia="cs-CZ"/>
              </w:rPr>
              <w:t>6,3</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C5E719E" w14:textId="4621146A" w:rsidR="00EF05B0" w:rsidRPr="00E62BF1" w:rsidRDefault="00EF05B0" w:rsidP="0093595D">
            <w:pPr>
              <w:rPr>
                <w:sz w:val="18"/>
                <w:szCs w:val="18"/>
                <w:lang w:eastAsia="cs-CZ"/>
              </w:rPr>
            </w:pPr>
            <w:proofErr w:type="gramStart"/>
            <w:r w:rsidRPr="00E62BF1">
              <w:rPr>
                <w:sz w:val="18"/>
                <w:szCs w:val="18"/>
                <w:lang w:eastAsia="cs-CZ"/>
              </w:rPr>
              <w:t>2,9</w:t>
            </w:r>
            <w:r w:rsidR="00884F9A" w:rsidRPr="00E62BF1">
              <w:rPr>
                <w:sz w:val="18"/>
                <w:szCs w:val="18"/>
                <w:lang w:eastAsia="cs-CZ"/>
              </w:rPr>
              <w:t>%</w:t>
            </w:r>
            <w:proofErr w:type="gramEnd"/>
          </w:p>
        </w:tc>
        <w:tc>
          <w:tcPr>
            <w:tcW w:w="973" w:type="dxa"/>
            <w:tcBorders>
              <w:top w:val="nil"/>
              <w:left w:val="nil"/>
              <w:bottom w:val="single" w:sz="4" w:space="0" w:color="auto"/>
              <w:right w:val="single" w:sz="4" w:space="0" w:color="auto"/>
            </w:tcBorders>
            <w:shd w:val="clear" w:color="auto" w:fill="auto"/>
            <w:noWrap/>
            <w:vAlign w:val="center"/>
            <w:hideMark/>
          </w:tcPr>
          <w:p w14:paraId="5E398D58" w14:textId="7E1903CA" w:rsidR="00EF05B0" w:rsidRPr="00E62BF1" w:rsidRDefault="00EF05B0" w:rsidP="0093595D">
            <w:pPr>
              <w:rPr>
                <w:sz w:val="18"/>
                <w:szCs w:val="18"/>
                <w:lang w:eastAsia="cs-CZ"/>
              </w:rPr>
            </w:pPr>
            <w:proofErr w:type="gramStart"/>
            <w:r w:rsidRPr="00E62BF1">
              <w:rPr>
                <w:sz w:val="18"/>
                <w:szCs w:val="18"/>
                <w:lang w:eastAsia="cs-CZ"/>
              </w:rPr>
              <w:t>3,2</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60F045BA" w14:textId="20B3620F" w:rsidR="00EF05B0" w:rsidRPr="00E62BF1" w:rsidRDefault="00EF05B0" w:rsidP="0093595D">
            <w:pPr>
              <w:rPr>
                <w:sz w:val="18"/>
                <w:szCs w:val="18"/>
                <w:lang w:eastAsia="cs-CZ"/>
              </w:rPr>
            </w:pPr>
            <w:proofErr w:type="gramStart"/>
            <w:r w:rsidRPr="00E62BF1">
              <w:rPr>
                <w:sz w:val="18"/>
                <w:szCs w:val="18"/>
                <w:lang w:eastAsia="cs-CZ"/>
              </w:rPr>
              <w:t>2,8</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7CAFEBD3" w14:textId="1CC58EBA" w:rsidR="00EF05B0" w:rsidRPr="00E62BF1" w:rsidRDefault="00EF05B0" w:rsidP="0093595D">
            <w:pPr>
              <w:rPr>
                <w:sz w:val="18"/>
                <w:szCs w:val="18"/>
                <w:lang w:eastAsia="cs-CZ"/>
              </w:rPr>
            </w:pPr>
            <w:proofErr w:type="gramStart"/>
            <w:r w:rsidRPr="00E62BF1">
              <w:rPr>
                <w:sz w:val="18"/>
                <w:szCs w:val="18"/>
                <w:lang w:eastAsia="cs-CZ"/>
              </w:rPr>
              <w:t>7,4</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03F6F624" w14:textId="62012EAA" w:rsidR="00EF05B0" w:rsidRPr="00E62BF1" w:rsidRDefault="00EF05B0" w:rsidP="0093595D">
            <w:pPr>
              <w:rPr>
                <w:sz w:val="18"/>
                <w:szCs w:val="18"/>
                <w:lang w:eastAsia="cs-CZ"/>
              </w:rPr>
            </w:pPr>
            <w:proofErr w:type="gramStart"/>
            <w:r w:rsidRPr="00E62BF1">
              <w:rPr>
                <w:sz w:val="18"/>
                <w:szCs w:val="18"/>
                <w:lang w:eastAsia="cs-CZ"/>
              </w:rPr>
              <w:t>4,9</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344D798D" w14:textId="62681954" w:rsidR="00EF05B0" w:rsidRPr="00E62BF1" w:rsidRDefault="00EF05B0" w:rsidP="0093595D">
            <w:pPr>
              <w:rPr>
                <w:sz w:val="18"/>
                <w:szCs w:val="18"/>
                <w:lang w:eastAsia="cs-CZ"/>
              </w:rPr>
            </w:pPr>
            <w:proofErr w:type="gramStart"/>
            <w:r w:rsidRPr="00E62BF1">
              <w:rPr>
                <w:sz w:val="18"/>
                <w:szCs w:val="18"/>
                <w:lang w:eastAsia="cs-CZ"/>
              </w:rPr>
              <w:t>5,0</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1B3CF216" w14:textId="4EA0A918" w:rsidR="00EF05B0" w:rsidRPr="00E62BF1" w:rsidRDefault="00EF05B0" w:rsidP="0093595D">
            <w:pPr>
              <w:rPr>
                <w:sz w:val="18"/>
                <w:szCs w:val="18"/>
                <w:lang w:eastAsia="cs-CZ"/>
              </w:rPr>
            </w:pPr>
            <w:proofErr w:type="gramStart"/>
            <w:r w:rsidRPr="00E62BF1">
              <w:rPr>
                <w:sz w:val="18"/>
                <w:szCs w:val="18"/>
                <w:lang w:eastAsia="cs-CZ"/>
              </w:rPr>
              <w:t>2,3</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0C2003FF" w14:textId="0483E80C" w:rsidR="00EF05B0" w:rsidRPr="00E62BF1" w:rsidRDefault="00EF05B0" w:rsidP="0093595D">
            <w:pPr>
              <w:rPr>
                <w:sz w:val="18"/>
                <w:szCs w:val="18"/>
                <w:lang w:eastAsia="cs-CZ"/>
              </w:rPr>
            </w:pPr>
            <w:proofErr w:type="gramStart"/>
            <w:r w:rsidRPr="00E62BF1">
              <w:rPr>
                <w:sz w:val="18"/>
                <w:szCs w:val="18"/>
                <w:lang w:eastAsia="cs-CZ"/>
              </w:rPr>
              <w:t>6,8</w:t>
            </w:r>
            <w:r w:rsidR="00884F9A" w:rsidRPr="00E62BF1">
              <w:rPr>
                <w:sz w:val="18"/>
                <w:szCs w:val="18"/>
                <w:lang w:eastAsia="cs-CZ"/>
              </w:rPr>
              <w:t>%</w:t>
            </w:r>
            <w:proofErr w:type="gramEnd"/>
          </w:p>
        </w:tc>
      </w:tr>
      <w:tr w:rsidR="00EF05B0" w:rsidRPr="00E62BF1" w14:paraId="521F9B7A"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7026E162" w14:textId="77777777" w:rsidR="00EF05B0" w:rsidRPr="00E62BF1" w:rsidRDefault="00EF05B0" w:rsidP="0093595D">
            <w:pPr>
              <w:rPr>
                <w:sz w:val="18"/>
                <w:szCs w:val="18"/>
                <w:lang w:eastAsia="cs-CZ"/>
              </w:rPr>
            </w:pPr>
            <w:r w:rsidRPr="00E62BF1">
              <w:rPr>
                <w:sz w:val="18"/>
                <w:szCs w:val="18"/>
                <w:lang w:eastAsia="cs-CZ"/>
              </w:rPr>
              <w:t>Pracovní místa v evidenci úřadu práce</w:t>
            </w:r>
          </w:p>
        </w:tc>
        <w:tc>
          <w:tcPr>
            <w:tcW w:w="960" w:type="dxa"/>
            <w:tcBorders>
              <w:top w:val="nil"/>
              <w:left w:val="nil"/>
              <w:bottom w:val="single" w:sz="4" w:space="0" w:color="auto"/>
              <w:right w:val="single" w:sz="4" w:space="0" w:color="auto"/>
            </w:tcBorders>
            <w:shd w:val="clear" w:color="auto" w:fill="auto"/>
            <w:noWrap/>
            <w:vAlign w:val="center"/>
            <w:hideMark/>
          </w:tcPr>
          <w:p w14:paraId="1EA172BA" w14:textId="734E0E12" w:rsidR="00EF05B0" w:rsidRPr="00E62BF1" w:rsidRDefault="00EF05B0" w:rsidP="0093595D">
            <w:pPr>
              <w:rPr>
                <w:sz w:val="18"/>
                <w:szCs w:val="18"/>
                <w:lang w:eastAsia="cs-CZ"/>
              </w:rPr>
            </w:pPr>
            <w:r w:rsidRPr="00E62BF1">
              <w:rPr>
                <w:sz w:val="18"/>
                <w:szCs w:val="18"/>
                <w:lang w:eastAsia="cs-CZ"/>
              </w:rPr>
              <w:t>898</w:t>
            </w:r>
          </w:p>
        </w:tc>
        <w:tc>
          <w:tcPr>
            <w:tcW w:w="960" w:type="dxa"/>
            <w:tcBorders>
              <w:top w:val="nil"/>
              <w:left w:val="nil"/>
              <w:bottom w:val="single" w:sz="4" w:space="0" w:color="auto"/>
              <w:right w:val="single" w:sz="4" w:space="0" w:color="auto"/>
            </w:tcBorders>
            <w:shd w:val="clear" w:color="auto" w:fill="auto"/>
            <w:noWrap/>
            <w:vAlign w:val="center"/>
            <w:hideMark/>
          </w:tcPr>
          <w:p w14:paraId="32BB0271" w14:textId="147EB676" w:rsidR="00EF05B0" w:rsidRPr="00E62BF1" w:rsidRDefault="00EF05B0" w:rsidP="0093595D">
            <w:pPr>
              <w:rPr>
                <w:sz w:val="18"/>
                <w:szCs w:val="18"/>
                <w:lang w:eastAsia="cs-CZ"/>
              </w:rPr>
            </w:pPr>
            <w:r w:rsidRPr="00E62BF1">
              <w:rPr>
                <w:sz w:val="18"/>
                <w:szCs w:val="18"/>
                <w:lang w:eastAsia="cs-CZ"/>
              </w:rPr>
              <w:t>214</w:t>
            </w:r>
          </w:p>
        </w:tc>
        <w:tc>
          <w:tcPr>
            <w:tcW w:w="960" w:type="dxa"/>
            <w:tcBorders>
              <w:top w:val="nil"/>
              <w:left w:val="nil"/>
              <w:bottom w:val="single" w:sz="4" w:space="0" w:color="auto"/>
              <w:right w:val="single" w:sz="4" w:space="0" w:color="auto"/>
            </w:tcBorders>
            <w:shd w:val="clear" w:color="auto" w:fill="auto"/>
            <w:noWrap/>
            <w:vAlign w:val="center"/>
            <w:hideMark/>
          </w:tcPr>
          <w:p w14:paraId="4B597DB8" w14:textId="5C2A9253" w:rsidR="00EF05B0" w:rsidRPr="00E62BF1" w:rsidRDefault="00EF05B0" w:rsidP="0093595D">
            <w:pPr>
              <w:rPr>
                <w:sz w:val="18"/>
                <w:szCs w:val="18"/>
                <w:lang w:eastAsia="cs-CZ"/>
              </w:rPr>
            </w:pPr>
            <w:r w:rsidRPr="00E62BF1">
              <w:rPr>
                <w:sz w:val="18"/>
                <w:szCs w:val="18"/>
                <w:lang w:eastAsia="cs-CZ"/>
              </w:rPr>
              <w:t>329</w:t>
            </w:r>
          </w:p>
        </w:tc>
        <w:tc>
          <w:tcPr>
            <w:tcW w:w="960" w:type="dxa"/>
            <w:tcBorders>
              <w:top w:val="nil"/>
              <w:left w:val="nil"/>
              <w:bottom w:val="single" w:sz="4" w:space="0" w:color="auto"/>
              <w:right w:val="single" w:sz="4" w:space="0" w:color="auto"/>
            </w:tcBorders>
            <w:shd w:val="clear" w:color="auto" w:fill="auto"/>
            <w:noWrap/>
            <w:vAlign w:val="center"/>
            <w:hideMark/>
          </w:tcPr>
          <w:p w14:paraId="4338DF6C" w14:textId="683C629A" w:rsidR="00EF05B0" w:rsidRPr="00E62BF1" w:rsidRDefault="00EF05B0" w:rsidP="0093595D">
            <w:pPr>
              <w:rPr>
                <w:sz w:val="18"/>
                <w:szCs w:val="18"/>
                <w:lang w:eastAsia="cs-CZ"/>
              </w:rPr>
            </w:pPr>
            <w:r w:rsidRPr="00E62BF1">
              <w:rPr>
                <w:sz w:val="18"/>
                <w:szCs w:val="18"/>
                <w:lang w:eastAsia="cs-CZ"/>
              </w:rPr>
              <w:t>874</w:t>
            </w:r>
          </w:p>
        </w:tc>
        <w:tc>
          <w:tcPr>
            <w:tcW w:w="973" w:type="dxa"/>
            <w:tcBorders>
              <w:top w:val="nil"/>
              <w:left w:val="nil"/>
              <w:bottom w:val="single" w:sz="4" w:space="0" w:color="auto"/>
              <w:right w:val="single" w:sz="4" w:space="0" w:color="auto"/>
            </w:tcBorders>
            <w:shd w:val="clear" w:color="auto" w:fill="auto"/>
            <w:noWrap/>
            <w:vAlign w:val="center"/>
            <w:hideMark/>
          </w:tcPr>
          <w:p w14:paraId="77E01B6E" w14:textId="6F9F8FB9" w:rsidR="00EF05B0" w:rsidRPr="00E62BF1" w:rsidRDefault="00EF05B0" w:rsidP="0093595D">
            <w:pPr>
              <w:rPr>
                <w:sz w:val="18"/>
                <w:szCs w:val="18"/>
                <w:lang w:eastAsia="cs-CZ"/>
              </w:rPr>
            </w:pPr>
            <w:r w:rsidRPr="00E62BF1">
              <w:rPr>
                <w:sz w:val="18"/>
                <w:szCs w:val="18"/>
                <w:lang w:eastAsia="cs-CZ"/>
              </w:rPr>
              <w:t>397</w:t>
            </w:r>
          </w:p>
        </w:tc>
        <w:tc>
          <w:tcPr>
            <w:tcW w:w="960" w:type="dxa"/>
            <w:tcBorders>
              <w:top w:val="nil"/>
              <w:left w:val="nil"/>
              <w:bottom w:val="single" w:sz="4" w:space="0" w:color="auto"/>
              <w:right w:val="single" w:sz="4" w:space="0" w:color="auto"/>
            </w:tcBorders>
            <w:shd w:val="clear" w:color="auto" w:fill="auto"/>
            <w:noWrap/>
            <w:vAlign w:val="center"/>
            <w:hideMark/>
          </w:tcPr>
          <w:p w14:paraId="6B894C0F" w14:textId="5759ADFB" w:rsidR="00EF05B0" w:rsidRPr="00E62BF1" w:rsidRDefault="00EF05B0" w:rsidP="0093595D">
            <w:pPr>
              <w:rPr>
                <w:sz w:val="18"/>
                <w:szCs w:val="18"/>
                <w:lang w:eastAsia="cs-CZ"/>
              </w:rPr>
            </w:pPr>
            <w:r w:rsidRPr="00E62BF1">
              <w:rPr>
                <w:sz w:val="18"/>
                <w:szCs w:val="18"/>
                <w:lang w:eastAsia="cs-CZ"/>
              </w:rPr>
              <w:t>1 331</w:t>
            </w:r>
          </w:p>
        </w:tc>
        <w:tc>
          <w:tcPr>
            <w:tcW w:w="960" w:type="dxa"/>
            <w:tcBorders>
              <w:top w:val="nil"/>
              <w:left w:val="nil"/>
              <w:bottom w:val="single" w:sz="4" w:space="0" w:color="auto"/>
              <w:right w:val="single" w:sz="4" w:space="0" w:color="auto"/>
            </w:tcBorders>
            <w:shd w:val="clear" w:color="auto" w:fill="auto"/>
            <w:noWrap/>
            <w:vAlign w:val="center"/>
            <w:hideMark/>
          </w:tcPr>
          <w:p w14:paraId="0D37DA75" w14:textId="2674671A" w:rsidR="00EF05B0" w:rsidRPr="00E62BF1" w:rsidRDefault="00EF05B0" w:rsidP="0093595D">
            <w:pPr>
              <w:rPr>
                <w:sz w:val="18"/>
                <w:szCs w:val="18"/>
                <w:lang w:eastAsia="cs-CZ"/>
              </w:rPr>
            </w:pPr>
            <w:r w:rsidRPr="00E62BF1">
              <w:rPr>
                <w:sz w:val="18"/>
                <w:szCs w:val="18"/>
                <w:lang w:eastAsia="cs-CZ"/>
              </w:rPr>
              <w:t>119</w:t>
            </w:r>
          </w:p>
        </w:tc>
        <w:tc>
          <w:tcPr>
            <w:tcW w:w="960" w:type="dxa"/>
            <w:tcBorders>
              <w:top w:val="nil"/>
              <w:left w:val="nil"/>
              <w:bottom w:val="single" w:sz="4" w:space="0" w:color="auto"/>
              <w:right w:val="single" w:sz="4" w:space="0" w:color="auto"/>
            </w:tcBorders>
            <w:shd w:val="clear" w:color="auto" w:fill="auto"/>
            <w:noWrap/>
            <w:vAlign w:val="center"/>
            <w:hideMark/>
          </w:tcPr>
          <w:p w14:paraId="32C4697C" w14:textId="5AA42005" w:rsidR="00EF05B0" w:rsidRPr="00E62BF1" w:rsidRDefault="00EF05B0" w:rsidP="0093595D">
            <w:pPr>
              <w:rPr>
                <w:sz w:val="18"/>
                <w:szCs w:val="18"/>
                <w:lang w:eastAsia="cs-CZ"/>
              </w:rPr>
            </w:pPr>
            <w:r w:rsidRPr="00E62BF1">
              <w:rPr>
                <w:sz w:val="18"/>
                <w:szCs w:val="18"/>
                <w:lang w:eastAsia="cs-CZ"/>
              </w:rPr>
              <w:t>5 242</w:t>
            </w:r>
          </w:p>
        </w:tc>
        <w:tc>
          <w:tcPr>
            <w:tcW w:w="960" w:type="dxa"/>
            <w:tcBorders>
              <w:top w:val="nil"/>
              <w:left w:val="nil"/>
              <w:bottom w:val="single" w:sz="4" w:space="0" w:color="auto"/>
              <w:right w:val="single" w:sz="4" w:space="0" w:color="auto"/>
            </w:tcBorders>
            <w:shd w:val="clear" w:color="auto" w:fill="auto"/>
            <w:noWrap/>
            <w:vAlign w:val="center"/>
            <w:hideMark/>
          </w:tcPr>
          <w:p w14:paraId="340F8F9E" w14:textId="656D35E8" w:rsidR="00EF05B0" w:rsidRPr="00E62BF1" w:rsidRDefault="00EF05B0" w:rsidP="0093595D">
            <w:pPr>
              <w:rPr>
                <w:sz w:val="18"/>
                <w:szCs w:val="18"/>
                <w:lang w:eastAsia="cs-CZ"/>
              </w:rPr>
            </w:pPr>
            <w:r w:rsidRPr="00E62BF1">
              <w:rPr>
                <w:sz w:val="18"/>
                <w:szCs w:val="18"/>
                <w:lang w:eastAsia="cs-CZ"/>
              </w:rPr>
              <w:t>231</w:t>
            </w:r>
          </w:p>
        </w:tc>
        <w:tc>
          <w:tcPr>
            <w:tcW w:w="960" w:type="dxa"/>
            <w:tcBorders>
              <w:top w:val="nil"/>
              <w:left w:val="nil"/>
              <w:bottom w:val="single" w:sz="4" w:space="0" w:color="auto"/>
              <w:right w:val="single" w:sz="4" w:space="0" w:color="auto"/>
            </w:tcBorders>
            <w:shd w:val="clear" w:color="auto" w:fill="auto"/>
            <w:noWrap/>
            <w:vAlign w:val="center"/>
            <w:hideMark/>
          </w:tcPr>
          <w:p w14:paraId="54056482" w14:textId="29B9FA2C" w:rsidR="00EF05B0" w:rsidRPr="00E62BF1" w:rsidRDefault="00EF05B0" w:rsidP="0093595D">
            <w:pPr>
              <w:rPr>
                <w:sz w:val="18"/>
                <w:szCs w:val="18"/>
                <w:lang w:eastAsia="cs-CZ"/>
              </w:rPr>
            </w:pPr>
            <w:r w:rsidRPr="00E62BF1">
              <w:rPr>
                <w:sz w:val="18"/>
                <w:szCs w:val="18"/>
                <w:lang w:eastAsia="cs-CZ"/>
              </w:rPr>
              <w:t>667</w:t>
            </w:r>
          </w:p>
        </w:tc>
        <w:tc>
          <w:tcPr>
            <w:tcW w:w="960" w:type="dxa"/>
            <w:tcBorders>
              <w:top w:val="nil"/>
              <w:left w:val="nil"/>
              <w:bottom w:val="single" w:sz="4" w:space="0" w:color="auto"/>
              <w:right w:val="single" w:sz="4" w:space="0" w:color="auto"/>
            </w:tcBorders>
            <w:shd w:val="clear" w:color="auto" w:fill="auto"/>
            <w:noWrap/>
            <w:vAlign w:val="center"/>
            <w:hideMark/>
          </w:tcPr>
          <w:p w14:paraId="6DEDAD56" w14:textId="5EBF2B3F" w:rsidR="00EF05B0" w:rsidRPr="00E62BF1" w:rsidRDefault="00EF05B0" w:rsidP="0093595D">
            <w:pPr>
              <w:rPr>
                <w:sz w:val="18"/>
                <w:szCs w:val="18"/>
                <w:lang w:eastAsia="cs-CZ"/>
              </w:rPr>
            </w:pPr>
            <w:r w:rsidRPr="00E62BF1">
              <w:rPr>
                <w:sz w:val="18"/>
                <w:szCs w:val="18"/>
                <w:lang w:eastAsia="cs-CZ"/>
              </w:rPr>
              <w:t>96</w:t>
            </w:r>
          </w:p>
        </w:tc>
      </w:tr>
      <w:tr w:rsidR="00EF05B0" w:rsidRPr="00E62BF1" w14:paraId="3A578025"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219C6C11" w14:textId="77777777" w:rsidR="00EF05B0" w:rsidRPr="00E62BF1" w:rsidRDefault="00EF05B0" w:rsidP="0093595D">
            <w:pPr>
              <w:rPr>
                <w:sz w:val="18"/>
                <w:szCs w:val="18"/>
                <w:lang w:eastAsia="cs-CZ"/>
              </w:rPr>
            </w:pPr>
            <w:r w:rsidRPr="00E62BF1">
              <w:rPr>
                <w:sz w:val="18"/>
                <w:szCs w:val="18"/>
                <w:lang w:eastAsia="cs-CZ"/>
              </w:rPr>
              <w:t>Uchazeči celkem na 1 pracovní místo</w:t>
            </w:r>
          </w:p>
        </w:tc>
        <w:tc>
          <w:tcPr>
            <w:tcW w:w="960" w:type="dxa"/>
            <w:tcBorders>
              <w:top w:val="nil"/>
              <w:left w:val="nil"/>
              <w:bottom w:val="single" w:sz="4" w:space="0" w:color="auto"/>
              <w:right w:val="single" w:sz="4" w:space="0" w:color="auto"/>
            </w:tcBorders>
            <w:shd w:val="clear" w:color="auto" w:fill="auto"/>
            <w:noWrap/>
            <w:vAlign w:val="center"/>
            <w:hideMark/>
          </w:tcPr>
          <w:p w14:paraId="08EA8C5D" w14:textId="66EAF1BE" w:rsidR="00EF05B0" w:rsidRPr="00E62BF1" w:rsidRDefault="00EF05B0" w:rsidP="0093595D">
            <w:pPr>
              <w:rPr>
                <w:sz w:val="18"/>
                <w:szCs w:val="18"/>
                <w:lang w:eastAsia="cs-CZ"/>
              </w:rPr>
            </w:pPr>
            <w:r w:rsidRPr="00E62BF1">
              <w:rPr>
                <w:sz w:val="18"/>
                <w:szCs w:val="18"/>
                <w:lang w:eastAsia="cs-CZ"/>
              </w:rPr>
              <w:t>1,0</w:t>
            </w:r>
          </w:p>
        </w:tc>
        <w:tc>
          <w:tcPr>
            <w:tcW w:w="960" w:type="dxa"/>
            <w:tcBorders>
              <w:top w:val="nil"/>
              <w:left w:val="nil"/>
              <w:bottom w:val="single" w:sz="4" w:space="0" w:color="auto"/>
              <w:right w:val="single" w:sz="4" w:space="0" w:color="auto"/>
            </w:tcBorders>
            <w:shd w:val="clear" w:color="auto" w:fill="auto"/>
            <w:noWrap/>
            <w:vAlign w:val="center"/>
            <w:hideMark/>
          </w:tcPr>
          <w:p w14:paraId="29178A80" w14:textId="5E48E867" w:rsidR="00EF05B0" w:rsidRPr="00E62BF1" w:rsidRDefault="00EF05B0" w:rsidP="0093595D">
            <w:pPr>
              <w:rPr>
                <w:sz w:val="18"/>
                <w:szCs w:val="18"/>
                <w:lang w:eastAsia="cs-CZ"/>
              </w:rPr>
            </w:pPr>
            <w:r w:rsidRPr="00E62BF1">
              <w:rPr>
                <w:sz w:val="18"/>
                <w:szCs w:val="18"/>
                <w:lang w:eastAsia="cs-CZ"/>
              </w:rPr>
              <w:t>2,6</w:t>
            </w:r>
          </w:p>
        </w:tc>
        <w:tc>
          <w:tcPr>
            <w:tcW w:w="960" w:type="dxa"/>
            <w:tcBorders>
              <w:top w:val="nil"/>
              <w:left w:val="nil"/>
              <w:bottom w:val="single" w:sz="4" w:space="0" w:color="auto"/>
              <w:right w:val="single" w:sz="4" w:space="0" w:color="auto"/>
            </w:tcBorders>
            <w:shd w:val="clear" w:color="auto" w:fill="auto"/>
            <w:noWrap/>
            <w:vAlign w:val="center"/>
            <w:hideMark/>
          </w:tcPr>
          <w:p w14:paraId="07292B9E" w14:textId="2E08A437" w:rsidR="00EF05B0" w:rsidRPr="00E62BF1" w:rsidRDefault="00EF05B0" w:rsidP="0093595D">
            <w:pPr>
              <w:rPr>
                <w:sz w:val="18"/>
                <w:szCs w:val="18"/>
                <w:lang w:eastAsia="cs-CZ"/>
              </w:rPr>
            </w:pPr>
            <w:r w:rsidRPr="00E62BF1">
              <w:rPr>
                <w:sz w:val="18"/>
                <w:szCs w:val="18"/>
                <w:lang w:eastAsia="cs-CZ"/>
              </w:rPr>
              <w:t>5,2</w:t>
            </w:r>
          </w:p>
        </w:tc>
        <w:tc>
          <w:tcPr>
            <w:tcW w:w="960" w:type="dxa"/>
            <w:tcBorders>
              <w:top w:val="nil"/>
              <w:left w:val="nil"/>
              <w:bottom w:val="single" w:sz="4" w:space="0" w:color="auto"/>
              <w:right w:val="single" w:sz="4" w:space="0" w:color="auto"/>
            </w:tcBorders>
            <w:shd w:val="clear" w:color="auto" w:fill="auto"/>
            <w:noWrap/>
            <w:vAlign w:val="center"/>
            <w:hideMark/>
          </w:tcPr>
          <w:p w14:paraId="517AFB14" w14:textId="1C90A1EE" w:rsidR="00EF05B0" w:rsidRPr="00E62BF1" w:rsidRDefault="00EF05B0" w:rsidP="0093595D">
            <w:pPr>
              <w:rPr>
                <w:sz w:val="18"/>
                <w:szCs w:val="18"/>
                <w:lang w:eastAsia="cs-CZ"/>
              </w:rPr>
            </w:pPr>
            <w:r w:rsidRPr="00E62BF1">
              <w:rPr>
                <w:sz w:val="18"/>
                <w:szCs w:val="18"/>
                <w:lang w:eastAsia="cs-CZ"/>
              </w:rPr>
              <w:t>1,1</w:t>
            </w:r>
          </w:p>
        </w:tc>
        <w:tc>
          <w:tcPr>
            <w:tcW w:w="973" w:type="dxa"/>
            <w:tcBorders>
              <w:top w:val="nil"/>
              <w:left w:val="nil"/>
              <w:bottom w:val="single" w:sz="4" w:space="0" w:color="auto"/>
              <w:right w:val="single" w:sz="4" w:space="0" w:color="auto"/>
            </w:tcBorders>
            <w:shd w:val="clear" w:color="auto" w:fill="auto"/>
            <w:noWrap/>
            <w:vAlign w:val="center"/>
            <w:hideMark/>
          </w:tcPr>
          <w:p w14:paraId="75FF0E52" w14:textId="73A0FA07" w:rsidR="00EF05B0" w:rsidRPr="00E62BF1" w:rsidRDefault="00EF05B0" w:rsidP="0093595D">
            <w:pPr>
              <w:rPr>
                <w:sz w:val="18"/>
                <w:szCs w:val="18"/>
                <w:lang w:eastAsia="cs-CZ"/>
              </w:rPr>
            </w:pPr>
            <w:r w:rsidRPr="00E62BF1">
              <w:rPr>
                <w:sz w:val="18"/>
                <w:szCs w:val="18"/>
                <w:lang w:eastAsia="cs-CZ"/>
              </w:rPr>
              <w:t>1,0</w:t>
            </w:r>
          </w:p>
        </w:tc>
        <w:tc>
          <w:tcPr>
            <w:tcW w:w="960" w:type="dxa"/>
            <w:tcBorders>
              <w:top w:val="nil"/>
              <w:left w:val="nil"/>
              <w:bottom w:val="single" w:sz="4" w:space="0" w:color="auto"/>
              <w:right w:val="single" w:sz="4" w:space="0" w:color="auto"/>
            </w:tcBorders>
            <w:shd w:val="clear" w:color="auto" w:fill="auto"/>
            <w:noWrap/>
            <w:vAlign w:val="center"/>
            <w:hideMark/>
          </w:tcPr>
          <w:p w14:paraId="54D55ABF" w14:textId="01A4E531" w:rsidR="00EF05B0" w:rsidRPr="00E62BF1" w:rsidRDefault="00EF05B0" w:rsidP="0093595D">
            <w:pPr>
              <w:rPr>
                <w:sz w:val="18"/>
                <w:szCs w:val="18"/>
                <w:lang w:eastAsia="cs-CZ"/>
              </w:rPr>
            </w:pPr>
            <w:r w:rsidRPr="00E62BF1">
              <w:rPr>
                <w:sz w:val="18"/>
                <w:szCs w:val="18"/>
                <w:lang w:eastAsia="cs-CZ"/>
              </w:rPr>
              <w:t>1,5</w:t>
            </w:r>
          </w:p>
        </w:tc>
        <w:tc>
          <w:tcPr>
            <w:tcW w:w="960" w:type="dxa"/>
            <w:tcBorders>
              <w:top w:val="nil"/>
              <w:left w:val="nil"/>
              <w:bottom w:val="single" w:sz="4" w:space="0" w:color="auto"/>
              <w:right w:val="single" w:sz="4" w:space="0" w:color="auto"/>
            </w:tcBorders>
            <w:shd w:val="clear" w:color="auto" w:fill="auto"/>
            <w:noWrap/>
            <w:vAlign w:val="center"/>
            <w:hideMark/>
          </w:tcPr>
          <w:p w14:paraId="18072E13" w14:textId="2DF94C03" w:rsidR="00EF05B0" w:rsidRPr="00E62BF1" w:rsidRDefault="00EF05B0" w:rsidP="0093595D">
            <w:pPr>
              <w:rPr>
                <w:sz w:val="18"/>
                <w:szCs w:val="18"/>
                <w:lang w:eastAsia="cs-CZ"/>
              </w:rPr>
            </w:pPr>
            <w:r w:rsidRPr="00E62BF1">
              <w:rPr>
                <w:sz w:val="18"/>
                <w:szCs w:val="18"/>
                <w:lang w:eastAsia="cs-CZ"/>
              </w:rPr>
              <w:t>16,7</w:t>
            </w:r>
          </w:p>
        </w:tc>
        <w:tc>
          <w:tcPr>
            <w:tcW w:w="960" w:type="dxa"/>
            <w:tcBorders>
              <w:top w:val="nil"/>
              <w:left w:val="nil"/>
              <w:bottom w:val="single" w:sz="4" w:space="0" w:color="auto"/>
              <w:right w:val="single" w:sz="4" w:space="0" w:color="auto"/>
            </w:tcBorders>
            <w:shd w:val="clear" w:color="auto" w:fill="auto"/>
            <w:noWrap/>
            <w:vAlign w:val="center"/>
            <w:hideMark/>
          </w:tcPr>
          <w:p w14:paraId="667F5CD3" w14:textId="4FE5E64F" w:rsidR="00EF05B0" w:rsidRPr="00E62BF1" w:rsidRDefault="00EF05B0" w:rsidP="0093595D">
            <w:pPr>
              <w:rPr>
                <w:sz w:val="18"/>
                <w:szCs w:val="18"/>
                <w:lang w:eastAsia="cs-CZ"/>
              </w:rPr>
            </w:pPr>
            <w:r w:rsidRPr="00E62BF1">
              <w:rPr>
                <w:sz w:val="18"/>
                <w:szCs w:val="18"/>
                <w:lang w:eastAsia="cs-CZ"/>
              </w:rPr>
              <w:t>2,3</w:t>
            </w:r>
          </w:p>
        </w:tc>
        <w:tc>
          <w:tcPr>
            <w:tcW w:w="960" w:type="dxa"/>
            <w:tcBorders>
              <w:top w:val="nil"/>
              <w:left w:val="nil"/>
              <w:bottom w:val="single" w:sz="4" w:space="0" w:color="auto"/>
              <w:right w:val="single" w:sz="4" w:space="0" w:color="auto"/>
            </w:tcBorders>
            <w:shd w:val="clear" w:color="auto" w:fill="auto"/>
            <w:noWrap/>
            <w:vAlign w:val="center"/>
            <w:hideMark/>
          </w:tcPr>
          <w:p w14:paraId="3F190742" w14:textId="41C13429" w:rsidR="00EF05B0" w:rsidRPr="00E62BF1" w:rsidRDefault="00EF05B0" w:rsidP="0093595D">
            <w:pPr>
              <w:rPr>
                <w:sz w:val="18"/>
                <w:szCs w:val="18"/>
                <w:lang w:eastAsia="cs-CZ"/>
              </w:rPr>
            </w:pPr>
            <w:r w:rsidRPr="00E62BF1">
              <w:rPr>
                <w:sz w:val="18"/>
                <w:szCs w:val="18"/>
                <w:lang w:eastAsia="cs-CZ"/>
              </w:rPr>
              <w:t>2,4</w:t>
            </w:r>
          </w:p>
        </w:tc>
        <w:tc>
          <w:tcPr>
            <w:tcW w:w="960" w:type="dxa"/>
            <w:tcBorders>
              <w:top w:val="nil"/>
              <w:left w:val="nil"/>
              <w:bottom w:val="single" w:sz="4" w:space="0" w:color="auto"/>
              <w:right w:val="single" w:sz="4" w:space="0" w:color="auto"/>
            </w:tcBorders>
            <w:shd w:val="clear" w:color="auto" w:fill="auto"/>
            <w:noWrap/>
            <w:vAlign w:val="center"/>
            <w:hideMark/>
          </w:tcPr>
          <w:p w14:paraId="3E384B70" w14:textId="2BFAE7C1" w:rsidR="00EF05B0" w:rsidRPr="00E62BF1" w:rsidRDefault="00EF05B0" w:rsidP="0093595D">
            <w:pPr>
              <w:rPr>
                <w:sz w:val="18"/>
                <w:szCs w:val="18"/>
                <w:lang w:eastAsia="cs-CZ"/>
              </w:rPr>
            </w:pPr>
            <w:r w:rsidRPr="00E62BF1">
              <w:rPr>
                <w:sz w:val="18"/>
                <w:szCs w:val="18"/>
                <w:lang w:eastAsia="cs-CZ"/>
              </w:rPr>
              <w:t>1,5</w:t>
            </w:r>
          </w:p>
        </w:tc>
        <w:tc>
          <w:tcPr>
            <w:tcW w:w="960" w:type="dxa"/>
            <w:tcBorders>
              <w:top w:val="nil"/>
              <w:left w:val="nil"/>
              <w:bottom w:val="single" w:sz="4" w:space="0" w:color="auto"/>
              <w:right w:val="single" w:sz="4" w:space="0" w:color="auto"/>
            </w:tcBorders>
            <w:shd w:val="clear" w:color="auto" w:fill="auto"/>
            <w:noWrap/>
            <w:vAlign w:val="center"/>
            <w:hideMark/>
          </w:tcPr>
          <w:p w14:paraId="10B2E713" w14:textId="5399AF4E" w:rsidR="00EF05B0" w:rsidRPr="00E62BF1" w:rsidRDefault="00EF05B0" w:rsidP="0093595D">
            <w:pPr>
              <w:rPr>
                <w:sz w:val="18"/>
                <w:szCs w:val="18"/>
                <w:lang w:eastAsia="cs-CZ"/>
              </w:rPr>
            </w:pPr>
            <w:r w:rsidRPr="00E62BF1">
              <w:rPr>
                <w:sz w:val="18"/>
                <w:szCs w:val="18"/>
                <w:lang w:eastAsia="cs-CZ"/>
              </w:rPr>
              <w:t>6,4</w:t>
            </w:r>
          </w:p>
        </w:tc>
      </w:tr>
      <w:tr w:rsidR="00EF05B0" w:rsidRPr="00E62BF1" w14:paraId="254356E7"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49DBE6C7" w14:textId="77777777" w:rsidR="00EF05B0" w:rsidRPr="00E62BF1" w:rsidRDefault="00EF05B0" w:rsidP="0093595D">
            <w:pPr>
              <w:rPr>
                <w:sz w:val="18"/>
                <w:szCs w:val="18"/>
                <w:lang w:eastAsia="cs-CZ"/>
              </w:rPr>
            </w:pPr>
            <w:r w:rsidRPr="00E62BF1">
              <w:rPr>
                <w:sz w:val="18"/>
                <w:szCs w:val="18"/>
                <w:lang w:eastAsia="cs-CZ"/>
              </w:rPr>
              <w:t>Poměr uchazeči/ zdravotní postižení</w:t>
            </w:r>
          </w:p>
        </w:tc>
        <w:tc>
          <w:tcPr>
            <w:tcW w:w="960" w:type="dxa"/>
            <w:tcBorders>
              <w:top w:val="nil"/>
              <w:left w:val="nil"/>
              <w:bottom w:val="single" w:sz="4" w:space="0" w:color="auto"/>
              <w:right w:val="single" w:sz="4" w:space="0" w:color="auto"/>
            </w:tcBorders>
            <w:shd w:val="clear" w:color="auto" w:fill="auto"/>
            <w:noWrap/>
            <w:vAlign w:val="center"/>
            <w:hideMark/>
          </w:tcPr>
          <w:p w14:paraId="14314A3F" w14:textId="5369BE2B" w:rsidR="00EF05B0" w:rsidRPr="00E62BF1" w:rsidRDefault="00EF05B0" w:rsidP="0093595D">
            <w:pPr>
              <w:rPr>
                <w:sz w:val="18"/>
                <w:szCs w:val="18"/>
                <w:lang w:eastAsia="cs-CZ"/>
              </w:rPr>
            </w:pPr>
            <w:proofErr w:type="gramStart"/>
            <w:r w:rsidRPr="00E62BF1">
              <w:rPr>
                <w:sz w:val="18"/>
                <w:szCs w:val="18"/>
                <w:lang w:eastAsia="cs-CZ"/>
              </w:rPr>
              <w:t>18,5</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1FA0038" w14:textId="1AB15F1A" w:rsidR="00EF05B0" w:rsidRPr="00E62BF1" w:rsidRDefault="00EF05B0" w:rsidP="0093595D">
            <w:pPr>
              <w:rPr>
                <w:sz w:val="18"/>
                <w:szCs w:val="18"/>
                <w:lang w:eastAsia="cs-CZ"/>
              </w:rPr>
            </w:pPr>
            <w:proofErr w:type="gramStart"/>
            <w:r w:rsidRPr="00E62BF1">
              <w:rPr>
                <w:sz w:val="18"/>
                <w:szCs w:val="18"/>
                <w:lang w:eastAsia="cs-CZ"/>
              </w:rPr>
              <w:t>17,3</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EE73A10" w14:textId="219A1601" w:rsidR="00EF05B0" w:rsidRPr="00E62BF1" w:rsidRDefault="00EF05B0" w:rsidP="0093595D">
            <w:pPr>
              <w:rPr>
                <w:sz w:val="18"/>
                <w:szCs w:val="18"/>
                <w:lang w:eastAsia="cs-CZ"/>
              </w:rPr>
            </w:pPr>
            <w:proofErr w:type="gramStart"/>
            <w:r w:rsidRPr="00E62BF1">
              <w:rPr>
                <w:sz w:val="18"/>
                <w:szCs w:val="18"/>
                <w:lang w:eastAsia="cs-CZ"/>
              </w:rPr>
              <w:t>17,9</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77AB49DB" w14:textId="2F4AE8A0" w:rsidR="00EF05B0" w:rsidRPr="00E62BF1" w:rsidRDefault="00EF05B0" w:rsidP="0093595D">
            <w:pPr>
              <w:rPr>
                <w:sz w:val="18"/>
                <w:szCs w:val="18"/>
                <w:lang w:eastAsia="cs-CZ"/>
              </w:rPr>
            </w:pPr>
            <w:proofErr w:type="gramStart"/>
            <w:r w:rsidRPr="00E62BF1">
              <w:rPr>
                <w:sz w:val="18"/>
                <w:szCs w:val="18"/>
                <w:lang w:eastAsia="cs-CZ"/>
              </w:rPr>
              <w:t>17,5</w:t>
            </w:r>
            <w:r w:rsidR="00884F9A" w:rsidRPr="00E62BF1">
              <w:rPr>
                <w:sz w:val="18"/>
                <w:szCs w:val="18"/>
                <w:lang w:eastAsia="cs-CZ"/>
              </w:rPr>
              <w:t>%</w:t>
            </w:r>
            <w:proofErr w:type="gramEnd"/>
          </w:p>
        </w:tc>
        <w:tc>
          <w:tcPr>
            <w:tcW w:w="973" w:type="dxa"/>
            <w:tcBorders>
              <w:top w:val="nil"/>
              <w:left w:val="nil"/>
              <w:bottom w:val="single" w:sz="4" w:space="0" w:color="auto"/>
              <w:right w:val="single" w:sz="4" w:space="0" w:color="auto"/>
            </w:tcBorders>
            <w:shd w:val="clear" w:color="auto" w:fill="auto"/>
            <w:noWrap/>
            <w:vAlign w:val="center"/>
            <w:hideMark/>
          </w:tcPr>
          <w:p w14:paraId="013D52CB" w14:textId="67CB07CE" w:rsidR="00EF05B0" w:rsidRPr="00E62BF1" w:rsidRDefault="00EF05B0" w:rsidP="0093595D">
            <w:pPr>
              <w:rPr>
                <w:sz w:val="18"/>
                <w:szCs w:val="18"/>
                <w:lang w:eastAsia="cs-CZ"/>
              </w:rPr>
            </w:pPr>
            <w:proofErr w:type="gramStart"/>
            <w:r w:rsidRPr="00E62BF1">
              <w:rPr>
                <w:sz w:val="18"/>
                <w:szCs w:val="18"/>
                <w:lang w:eastAsia="cs-CZ"/>
              </w:rPr>
              <w:t>17,6</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89DEF84" w14:textId="72F76730" w:rsidR="00EF05B0" w:rsidRPr="00E62BF1" w:rsidRDefault="00EF05B0" w:rsidP="0093595D">
            <w:pPr>
              <w:rPr>
                <w:sz w:val="18"/>
                <w:szCs w:val="18"/>
                <w:lang w:eastAsia="cs-CZ"/>
              </w:rPr>
            </w:pPr>
            <w:proofErr w:type="gramStart"/>
            <w:r w:rsidRPr="00E62BF1">
              <w:rPr>
                <w:sz w:val="18"/>
                <w:szCs w:val="18"/>
                <w:lang w:eastAsia="cs-CZ"/>
              </w:rPr>
              <w:t>18,7</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DFA7684" w14:textId="183E9839" w:rsidR="00EF05B0" w:rsidRPr="00E62BF1" w:rsidRDefault="00EF05B0" w:rsidP="0093595D">
            <w:pPr>
              <w:rPr>
                <w:sz w:val="18"/>
                <w:szCs w:val="18"/>
                <w:lang w:eastAsia="cs-CZ"/>
              </w:rPr>
            </w:pPr>
            <w:proofErr w:type="gramStart"/>
            <w:r w:rsidRPr="00E62BF1">
              <w:rPr>
                <w:sz w:val="18"/>
                <w:szCs w:val="18"/>
                <w:lang w:eastAsia="cs-CZ"/>
              </w:rPr>
              <w:t>12,6</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1CA189F3" w14:textId="346278E2" w:rsidR="00EF05B0" w:rsidRPr="00E62BF1" w:rsidRDefault="00EF05B0" w:rsidP="0093595D">
            <w:pPr>
              <w:rPr>
                <w:sz w:val="18"/>
                <w:szCs w:val="18"/>
                <w:lang w:eastAsia="cs-CZ"/>
              </w:rPr>
            </w:pPr>
            <w:proofErr w:type="gramStart"/>
            <w:r w:rsidRPr="00E62BF1">
              <w:rPr>
                <w:sz w:val="18"/>
                <w:szCs w:val="18"/>
                <w:lang w:eastAsia="cs-CZ"/>
              </w:rPr>
              <w:t>17,9</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7C35DEEE" w14:textId="40C43617" w:rsidR="00EF05B0" w:rsidRPr="00E62BF1" w:rsidRDefault="00EF05B0" w:rsidP="0093595D">
            <w:pPr>
              <w:rPr>
                <w:sz w:val="18"/>
                <w:szCs w:val="18"/>
                <w:lang w:eastAsia="cs-CZ"/>
              </w:rPr>
            </w:pPr>
            <w:proofErr w:type="gramStart"/>
            <w:r w:rsidRPr="00E62BF1">
              <w:rPr>
                <w:sz w:val="18"/>
                <w:szCs w:val="18"/>
                <w:lang w:eastAsia="cs-CZ"/>
              </w:rPr>
              <w:t>20,0</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39B63E62" w14:textId="425BEED7" w:rsidR="00EF05B0" w:rsidRPr="00E62BF1" w:rsidRDefault="00EF05B0" w:rsidP="0093595D">
            <w:pPr>
              <w:rPr>
                <w:sz w:val="18"/>
                <w:szCs w:val="18"/>
                <w:lang w:eastAsia="cs-CZ"/>
              </w:rPr>
            </w:pPr>
            <w:proofErr w:type="gramStart"/>
            <w:r w:rsidRPr="00E62BF1">
              <w:rPr>
                <w:sz w:val="18"/>
                <w:szCs w:val="18"/>
                <w:lang w:eastAsia="cs-CZ"/>
              </w:rPr>
              <w:t>28,1</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1F83FB10" w14:textId="5BE689D1" w:rsidR="00EF05B0" w:rsidRPr="00E62BF1" w:rsidRDefault="00EF05B0" w:rsidP="0093595D">
            <w:pPr>
              <w:rPr>
                <w:sz w:val="18"/>
                <w:szCs w:val="18"/>
                <w:lang w:eastAsia="cs-CZ"/>
              </w:rPr>
            </w:pPr>
            <w:proofErr w:type="gramStart"/>
            <w:r w:rsidRPr="00E62BF1">
              <w:rPr>
                <w:sz w:val="18"/>
                <w:szCs w:val="18"/>
                <w:lang w:eastAsia="cs-CZ"/>
              </w:rPr>
              <w:t>14,7</w:t>
            </w:r>
            <w:r w:rsidR="00884F9A" w:rsidRPr="00E62BF1">
              <w:rPr>
                <w:sz w:val="18"/>
                <w:szCs w:val="18"/>
                <w:lang w:eastAsia="cs-CZ"/>
              </w:rPr>
              <w:t>%</w:t>
            </w:r>
            <w:proofErr w:type="gramEnd"/>
          </w:p>
        </w:tc>
      </w:tr>
      <w:tr w:rsidR="00EF05B0" w:rsidRPr="00E62BF1" w14:paraId="2D5AF90D" w14:textId="77777777" w:rsidTr="00E62BF1">
        <w:trPr>
          <w:trHeight w:hRule="exact" w:val="340"/>
        </w:trPr>
        <w:tc>
          <w:tcPr>
            <w:tcW w:w="3580" w:type="dxa"/>
            <w:tcBorders>
              <w:top w:val="nil"/>
              <w:left w:val="single" w:sz="4" w:space="0" w:color="auto"/>
              <w:bottom w:val="single" w:sz="4" w:space="0" w:color="auto"/>
              <w:right w:val="single" w:sz="4" w:space="0" w:color="auto"/>
            </w:tcBorders>
            <w:shd w:val="clear" w:color="000000" w:fill="FFF2CC"/>
            <w:noWrap/>
            <w:vAlign w:val="center"/>
            <w:hideMark/>
          </w:tcPr>
          <w:p w14:paraId="23699757" w14:textId="77777777" w:rsidR="00EF05B0" w:rsidRPr="00E62BF1" w:rsidRDefault="00EF05B0" w:rsidP="0093595D">
            <w:pPr>
              <w:rPr>
                <w:sz w:val="18"/>
                <w:szCs w:val="18"/>
                <w:lang w:eastAsia="cs-CZ"/>
              </w:rPr>
            </w:pPr>
            <w:r w:rsidRPr="00E62BF1">
              <w:rPr>
                <w:sz w:val="18"/>
                <w:szCs w:val="18"/>
                <w:lang w:eastAsia="cs-CZ"/>
              </w:rPr>
              <w:t>Poměr uchazeči/nad 12 měsíců</w:t>
            </w:r>
          </w:p>
        </w:tc>
        <w:tc>
          <w:tcPr>
            <w:tcW w:w="960" w:type="dxa"/>
            <w:tcBorders>
              <w:top w:val="nil"/>
              <w:left w:val="nil"/>
              <w:bottom w:val="single" w:sz="4" w:space="0" w:color="auto"/>
              <w:right w:val="single" w:sz="4" w:space="0" w:color="auto"/>
            </w:tcBorders>
            <w:shd w:val="clear" w:color="auto" w:fill="auto"/>
            <w:noWrap/>
            <w:vAlign w:val="center"/>
            <w:hideMark/>
          </w:tcPr>
          <w:p w14:paraId="24DF99A8" w14:textId="3641FD5B" w:rsidR="00EF05B0" w:rsidRPr="00E62BF1" w:rsidRDefault="00EF05B0" w:rsidP="0093595D">
            <w:pPr>
              <w:rPr>
                <w:sz w:val="18"/>
                <w:szCs w:val="18"/>
                <w:lang w:eastAsia="cs-CZ"/>
              </w:rPr>
            </w:pPr>
            <w:proofErr w:type="gramStart"/>
            <w:r w:rsidRPr="00E62BF1">
              <w:rPr>
                <w:sz w:val="18"/>
                <w:szCs w:val="18"/>
                <w:lang w:eastAsia="cs-CZ"/>
              </w:rPr>
              <w:t>33,5</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31168C96" w14:textId="1CA14B27" w:rsidR="00EF05B0" w:rsidRPr="00E62BF1" w:rsidRDefault="00EF05B0" w:rsidP="0093595D">
            <w:pPr>
              <w:rPr>
                <w:sz w:val="18"/>
                <w:szCs w:val="18"/>
                <w:lang w:eastAsia="cs-CZ"/>
              </w:rPr>
            </w:pPr>
            <w:proofErr w:type="gramStart"/>
            <w:r w:rsidRPr="00E62BF1">
              <w:rPr>
                <w:sz w:val="18"/>
                <w:szCs w:val="18"/>
                <w:lang w:eastAsia="cs-CZ"/>
              </w:rPr>
              <w:t>18,9</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91C2611" w14:textId="72CCC865" w:rsidR="00EF05B0" w:rsidRPr="00E62BF1" w:rsidRDefault="00EF05B0" w:rsidP="0093595D">
            <w:pPr>
              <w:rPr>
                <w:sz w:val="18"/>
                <w:szCs w:val="18"/>
                <w:lang w:eastAsia="cs-CZ"/>
              </w:rPr>
            </w:pPr>
            <w:proofErr w:type="gramStart"/>
            <w:r w:rsidRPr="00E62BF1">
              <w:rPr>
                <w:sz w:val="18"/>
                <w:szCs w:val="18"/>
                <w:lang w:eastAsia="cs-CZ"/>
              </w:rPr>
              <w:t>34,6</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57ED3044" w14:textId="3530B17E" w:rsidR="00EF05B0" w:rsidRPr="00E62BF1" w:rsidRDefault="00EF05B0" w:rsidP="0093595D">
            <w:pPr>
              <w:rPr>
                <w:sz w:val="18"/>
                <w:szCs w:val="18"/>
                <w:lang w:eastAsia="cs-CZ"/>
              </w:rPr>
            </w:pPr>
            <w:proofErr w:type="gramStart"/>
            <w:r w:rsidRPr="00E62BF1">
              <w:rPr>
                <w:sz w:val="18"/>
                <w:szCs w:val="18"/>
                <w:lang w:eastAsia="cs-CZ"/>
              </w:rPr>
              <w:t>17,2</w:t>
            </w:r>
            <w:r w:rsidR="00884F9A" w:rsidRPr="00E62BF1">
              <w:rPr>
                <w:sz w:val="18"/>
                <w:szCs w:val="18"/>
                <w:lang w:eastAsia="cs-CZ"/>
              </w:rPr>
              <w:t>%</w:t>
            </w:r>
            <w:proofErr w:type="gramEnd"/>
          </w:p>
        </w:tc>
        <w:tc>
          <w:tcPr>
            <w:tcW w:w="973" w:type="dxa"/>
            <w:tcBorders>
              <w:top w:val="nil"/>
              <w:left w:val="nil"/>
              <w:bottom w:val="single" w:sz="4" w:space="0" w:color="auto"/>
              <w:right w:val="single" w:sz="4" w:space="0" w:color="auto"/>
            </w:tcBorders>
            <w:shd w:val="clear" w:color="auto" w:fill="auto"/>
            <w:noWrap/>
            <w:vAlign w:val="center"/>
            <w:hideMark/>
          </w:tcPr>
          <w:p w14:paraId="41619597" w14:textId="281610B5" w:rsidR="00EF05B0" w:rsidRPr="00E62BF1" w:rsidRDefault="00EF05B0" w:rsidP="0093595D">
            <w:pPr>
              <w:rPr>
                <w:sz w:val="18"/>
                <w:szCs w:val="18"/>
                <w:lang w:eastAsia="cs-CZ"/>
              </w:rPr>
            </w:pPr>
            <w:proofErr w:type="gramStart"/>
            <w:r w:rsidRPr="00E62BF1">
              <w:rPr>
                <w:sz w:val="18"/>
                <w:szCs w:val="18"/>
                <w:lang w:eastAsia="cs-CZ"/>
              </w:rPr>
              <w:t>27,4</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57B4A97B" w14:textId="718BB2BD" w:rsidR="00EF05B0" w:rsidRPr="00E62BF1" w:rsidRDefault="00EF05B0" w:rsidP="0093595D">
            <w:pPr>
              <w:rPr>
                <w:sz w:val="18"/>
                <w:szCs w:val="18"/>
                <w:lang w:eastAsia="cs-CZ"/>
              </w:rPr>
            </w:pPr>
            <w:proofErr w:type="gramStart"/>
            <w:r w:rsidRPr="00E62BF1">
              <w:rPr>
                <w:sz w:val="18"/>
                <w:szCs w:val="18"/>
                <w:lang w:eastAsia="cs-CZ"/>
              </w:rPr>
              <w:t>21,8</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8D6B58A" w14:textId="1754E556" w:rsidR="00EF05B0" w:rsidRPr="00E62BF1" w:rsidRDefault="00EF05B0" w:rsidP="0093595D">
            <w:pPr>
              <w:rPr>
                <w:sz w:val="18"/>
                <w:szCs w:val="18"/>
                <w:lang w:eastAsia="cs-CZ"/>
              </w:rPr>
            </w:pPr>
            <w:proofErr w:type="gramStart"/>
            <w:r w:rsidRPr="00E62BF1">
              <w:rPr>
                <w:sz w:val="18"/>
                <w:szCs w:val="18"/>
                <w:lang w:eastAsia="cs-CZ"/>
              </w:rPr>
              <w:t>48,7</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6FFF5183" w14:textId="2EEEE4A4" w:rsidR="00EF05B0" w:rsidRPr="00E62BF1" w:rsidRDefault="00EF05B0" w:rsidP="0093595D">
            <w:pPr>
              <w:rPr>
                <w:sz w:val="18"/>
                <w:szCs w:val="18"/>
                <w:lang w:eastAsia="cs-CZ"/>
              </w:rPr>
            </w:pPr>
            <w:proofErr w:type="gramStart"/>
            <w:r w:rsidRPr="00E62BF1">
              <w:rPr>
                <w:sz w:val="18"/>
                <w:szCs w:val="18"/>
                <w:lang w:eastAsia="cs-CZ"/>
              </w:rPr>
              <w:t>42,0</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30E6FB63" w14:textId="1DC63D99" w:rsidR="00EF05B0" w:rsidRPr="00E62BF1" w:rsidRDefault="00EF05B0" w:rsidP="0093595D">
            <w:pPr>
              <w:rPr>
                <w:sz w:val="18"/>
                <w:szCs w:val="18"/>
                <w:lang w:eastAsia="cs-CZ"/>
              </w:rPr>
            </w:pPr>
            <w:proofErr w:type="gramStart"/>
            <w:r w:rsidRPr="00E62BF1">
              <w:rPr>
                <w:sz w:val="18"/>
                <w:szCs w:val="18"/>
                <w:lang w:eastAsia="cs-CZ"/>
              </w:rPr>
              <w:t>27,4</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846D4EA" w14:textId="5935DE23" w:rsidR="00EF05B0" w:rsidRPr="00E62BF1" w:rsidRDefault="00EF05B0" w:rsidP="0093595D">
            <w:pPr>
              <w:rPr>
                <w:sz w:val="18"/>
                <w:szCs w:val="18"/>
                <w:lang w:eastAsia="cs-CZ"/>
              </w:rPr>
            </w:pPr>
            <w:proofErr w:type="gramStart"/>
            <w:r w:rsidRPr="00E62BF1">
              <w:rPr>
                <w:sz w:val="18"/>
                <w:szCs w:val="18"/>
                <w:lang w:eastAsia="cs-CZ"/>
              </w:rPr>
              <w:t>24,8</w:t>
            </w:r>
            <w:r w:rsidR="00884F9A" w:rsidRPr="00E62BF1">
              <w:rPr>
                <w:sz w:val="18"/>
                <w:szCs w:val="18"/>
                <w:lang w:eastAsia="cs-CZ"/>
              </w:rPr>
              <w:t>%</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062E794" w14:textId="0297D077" w:rsidR="00EF05B0" w:rsidRPr="00E62BF1" w:rsidRDefault="00EF05B0" w:rsidP="0093595D">
            <w:pPr>
              <w:rPr>
                <w:sz w:val="18"/>
                <w:szCs w:val="18"/>
                <w:lang w:eastAsia="cs-CZ"/>
              </w:rPr>
            </w:pPr>
            <w:proofErr w:type="gramStart"/>
            <w:r w:rsidRPr="00E62BF1">
              <w:rPr>
                <w:sz w:val="18"/>
                <w:szCs w:val="18"/>
                <w:lang w:eastAsia="cs-CZ"/>
              </w:rPr>
              <w:t>39,0</w:t>
            </w:r>
            <w:r w:rsidR="00884F9A" w:rsidRPr="00E62BF1">
              <w:rPr>
                <w:sz w:val="18"/>
                <w:szCs w:val="18"/>
                <w:lang w:eastAsia="cs-CZ"/>
              </w:rPr>
              <w:t>%</w:t>
            </w:r>
            <w:proofErr w:type="gramEnd"/>
          </w:p>
        </w:tc>
      </w:tr>
    </w:tbl>
    <w:p w14:paraId="344745EF" w14:textId="77777777" w:rsidR="00EF05B0" w:rsidRPr="00724606" w:rsidRDefault="00EF05B0" w:rsidP="0093595D"/>
    <w:p w14:paraId="2D52C149" w14:textId="77777777" w:rsidR="00EF05B0" w:rsidRPr="00724606" w:rsidRDefault="00EF05B0" w:rsidP="0093595D"/>
    <w:p w14:paraId="703D0285" w14:textId="0C27A519" w:rsidR="00884F9A" w:rsidRPr="00724606" w:rsidRDefault="00884F9A" w:rsidP="0093595D">
      <w:pPr>
        <w:pStyle w:val="Titulek"/>
      </w:pPr>
      <w:bookmarkStart w:id="193" w:name="_Ref35856482"/>
      <w:bookmarkStart w:id="194" w:name="_Ref35856478"/>
      <w:r w:rsidRPr="00724606">
        <w:t xml:space="preserve">Tabulka </w:t>
      </w:r>
      <w:r w:rsidR="00084384">
        <w:rPr>
          <w:noProof/>
        </w:rPr>
        <w:fldChar w:fldCharType="begin"/>
      </w:r>
      <w:r w:rsidR="00084384">
        <w:rPr>
          <w:noProof/>
        </w:rPr>
        <w:instrText xml:space="preserve"> SEQ Tabulka \* ARABIC </w:instrText>
      </w:r>
      <w:r w:rsidR="00084384">
        <w:rPr>
          <w:noProof/>
        </w:rPr>
        <w:fldChar w:fldCharType="separate"/>
      </w:r>
      <w:r w:rsidR="00C266D3" w:rsidRPr="00724606">
        <w:rPr>
          <w:noProof/>
        </w:rPr>
        <w:t>13</w:t>
      </w:r>
      <w:r w:rsidR="00084384">
        <w:rPr>
          <w:noProof/>
        </w:rPr>
        <w:fldChar w:fldCharType="end"/>
      </w:r>
      <w:bookmarkEnd w:id="193"/>
      <w:r w:rsidRPr="00724606">
        <w:t>:</w:t>
      </w:r>
      <w:r w:rsidR="00C53C22" w:rsidRPr="00724606">
        <w:t xml:space="preserve"> Exekuce ORP v MSK (Mapa exekucí, 2017)</w:t>
      </w:r>
      <w:bookmarkEnd w:id="194"/>
    </w:p>
    <w:tbl>
      <w:tblPr>
        <w:tblW w:w="13931" w:type="dxa"/>
        <w:tblInd w:w="-5" w:type="dxa"/>
        <w:tblCellMar>
          <w:left w:w="70" w:type="dxa"/>
          <w:right w:w="70" w:type="dxa"/>
        </w:tblCellMar>
        <w:tblLook w:val="04A0" w:firstRow="1" w:lastRow="0" w:firstColumn="1" w:lastColumn="0" w:noHBand="0" w:noVBand="1"/>
      </w:tblPr>
      <w:tblGrid>
        <w:gridCol w:w="3300"/>
        <w:gridCol w:w="960"/>
        <w:gridCol w:w="960"/>
        <w:gridCol w:w="960"/>
        <w:gridCol w:w="960"/>
        <w:gridCol w:w="1031"/>
        <w:gridCol w:w="960"/>
        <w:gridCol w:w="960"/>
        <w:gridCol w:w="960"/>
        <w:gridCol w:w="960"/>
        <w:gridCol w:w="960"/>
        <w:gridCol w:w="960"/>
      </w:tblGrid>
      <w:tr w:rsidR="006D21F0" w:rsidRPr="00E62BF1" w14:paraId="046C3E6B" w14:textId="77777777" w:rsidTr="00DA4DB4">
        <w:trPr>
          <w:trHeight w:val="426"/>
        </w:trPr>
        <w:tc>
          <w:tcPr>
            <w:tcW w:w="3300"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7AC2E3D4" w14:textId="77777777" w:rsidR="00884F9A" w:rsidRPr="00E62BF1" w:rsidRDefault="00884F9A" w:rsidP="0093595D">
            <w:pPr>
              <w:rPr>
                <w:sz w:val="18"/>
                <w:szCs w:val="18"/>
                <w:lang w:eastAsia="cs-CZ"/>
              </w:rPr>
            </w:pPr>
            <w:r w:rsidRPr="00E62BF1">
              <w:rPr>
                <w:sz w:val="18"/>
                <w:szCs w:val="18"/>
                <w:lang w:eastAsia="cs-CZ"/>
              </w:rPr>
              <w:t> </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21AB40DE" w14:textId="77777777" w:rsidR="00884F9A" w:rsidRPr="00E62BF1" w:rsidRDefault="00884F9A" w:rsidP="0093595D">
            <w:pPr>
              <w:rPr>
                <w:sz w:val="18"/>
                <w:szCs w:val="18"/>
                <w:lang w:eastAsia="cs-CZ"/>
              </w:rPr>
            </w:pPr>
            <w:r w:rsidRPr="00E62BF1">
              <w:rPr>
                <w:sz w:val="18"/>
                <w:szCs w:val="18"/>
                <w:lang w:eastAsia="cs-CZ"/>
              </w:rPr>
              <w:t>Bílovec</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41E43A13" w14:textId="77777777" w:rsidR="00884F9A" w:rsidRPr="00E62BF1" w:rsidRDefault="00884F9A" w:rsidP="0093595D">
            <w:pPr>
              <w:rPr>
                <w:sz w:val="18"/>
                <w:szCs w:val="18"/>
                <w:lang w:eastAsia="cs-CZ"/>
              </w:rPr>
            </w:pPr>
            <w:r w:rsidRPr="00E62BF1">
              <w:rPr>
                <w:sz w:val="18"/>
                <w:szCs w:val="18"/>
                <w:lang w:eastAsia="cs-CZ"/>
              </w:rPr>
              <w:t>Bohumín</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6B94B1EF" w14:textId="77777777" w:rsidR="00884F9A" w:rsidRPr="00E62BF1" w:rsidRDefault="00884F9A" w:rsidP="0093595D">
            <w:pPr>
              <w:rPr>
                <w:sz w:val="18"/>
                <w:szCs w:val="18"/>
                <w:lang w:eastAsia="cs-CZ"/>
              </w:rPr>
            </w:pPr>
            <w:r w:rsidRPr="00E62BF1">
              <w:rPr>
                <w:sz w:val="18"/>
                <w:szCs w:val="18"/>
                <w:lang w:eastAsia="cs-CZ"/>
              </w:rPr>
              <w:t>Bruntál</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427AFF28" w14:textId="77777777" w:rsidR="00884F9A" w:rsidRPr="00E62BF1" w:rsidRDefault="00884F9A" w:rsidP="0093595D">
            <w:pPr>
              <w:rPr>
                <w:sz w:val="18"/>
                <w:szCs w:val="18"/>
                <w:lang w:eastAsia="cs-CZ"/>
              </w:rPr>
            </w:pPr>
            <w:r w:rsidRPr="00E62BF1">
              <w:rPr>
                <w:sz w:val="18"/>
                <w:szCs w:val="18"/>
                <w:lang w:eastAsia="cs-CZ"/>
              </w:rPr>
              <w:t>Český Těšín</w:t>
            </w:r>
          </w:p>
        </w:tc>
        <w:tc>
          <w:tcPr>
            <w:tcW w:w="1031" w:type="dxa"/>
            <w:tcBorders>
              <w:top w:val="single" w:sz="4" w:space="0" w:color="auto"/>
              <w:left w:val="nil"/>
              <w:bottom w:val="single" w:sz="4" w:space="0" w:color="auto"/>
              <w:right w:val="single" w:sz="4" w:space="0" w:color="auto"/>
            </w:tcBorders>
            <w:shd w:val="clear" w:color="000000" w:fill="FFC000"/>
            <w:vAlign w:val="center"/>
            <w:hideMark/>
          </w:tcPr>
          <w:p w14:paraId="039B7993" w14:textId="77777777" w:rsidR="00884F9A" w:rsidRPr="00E62BF1" w:rsidRDefault="00884F9A" w:rsidP="0093595D">
            <w:pPr>
              <w:rPr>
                <w:sz w:val="18"/>
                <w:szCs w:val="18"/>
                <w:lang w:eastAsia="cs-CZ"/>
              </w:rPr>
            </w:pPr>
            <w:r w:rsidRPr="00E62BF1">
              <w:rPr>
                <w:sz w:val="18"/>
                <w:szCs w:val="18"/>
                <w:lang w:eastAsia="cs-CZ"/>
              </w:rPr>
              <w:t>Frenštát p. Radhoštěm</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7E93C049" w14:textId="77777777" w:rsidR="00884F9A" w:rsidRPr="00E62BF1" w:rsidRDefault="00884F9A" w:rsidP="0093595D">
            <w:pPr>
              <w:rPr>
                <w:sz w:val="18"/>
                <w:szCs w:val="18"/>
                <w:lang w:eastAsia="cs-CZ"/>
              </w:rPr>
            </w:pPr>
            <w:r w:rsidRPr="00E62BF1">
              <w:rPr>
                <w:sz w:val="18"/>
                <w:szCs w:val="18"/>
                <w:lang w:eastAsia="cs-CZ"/>
              </w:rPr>
              <w:t>Frýdek-Místek</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0544A017" w14:textId="77777777" w:rsidR="00884F9A" w:rsidRPr="00E62BF1" w:rsidRDefault="00884F9A" w:rsidP="0093595D">
            <w:pPr>
              <w:rPr>
                <w:sz w:val="18"/>
                <w:szCs w:val="18"/>
                <w:lang w:eastAsia="cs-CZ"/>
              </w:rPr>
            </w:pPr>
            <w:r w:rsidRPr="00E62BF1">
              <w:rPr>
                <w:sz w:val="18"/>
                <w:szCs w:val="18"/>
                <w:lang w:eastAsia="cs-CZ"/>
              </w:rPr>
              <w:t>Frýdlant n. Ostravicí</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34BE57AA" w14:textId="77777777" w:rsidR="00884F9A" w:rsidRPr="00E62BF1" w:rsidRDefault="00884F9A" w:rsidP="0093595D">
            <w:pPr>
              <w:rPr>
                <w:sz w:val="18"/>
                <w:szCs w:val="18"/>
                <w:lang w:eastAsia="cs-CZ"/>
              </w:rPr>
            </w:pPr>
            <w:r w:rsidRPr="00E62BF1">
              <w:rPr>
                <w:sz w:val="18"/>
                <w:szCs w:val="18"/>
                <w:lang w:eastAsia="cs-CZ"/>
              </w:rPr>
              <w:t>Havířov</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0535EF46" w14:textId="77777777" w:rsidR="00884F9A" w:rsidRPr="00E62BF1" w:rsidRDefault="00884F9A" w:rsidP="0093595D">
            <w:pPr>
              <w:rPr>
                <w:sz w:val="18"/>
                <w:szCs w:val="18"/>
                <w:lang w:eastAsia="cs-CZ"/>
              </w:rPr>
            </w:pPr>
            <w:r w:rsidRPr="00E62BF1">
              <w:rPr>
                <w:sz w:val="18"/>
                <w:szCs w:val="18"/>
                <w:lang w:eastAsia="cs-CZ"/>
              </w:rPr>
              <w:t>Hlučín</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01291418" w14:textId="77777777" w:rsidR="00884F9A" w:rsidRPr="00E62BF1" w:rsidRDefault="00884F9A" w:rsidP="0093595D">
            <w:pPr>
              <w:rPr>
                <w:sz w:val="18"/>
                <w:szCs w:val="18"/>
                <w:lang w:eastAsia="cs-CZ"/>
              </w:rPr>
            </w:pPr>
            <w:r w:rsidRPr="00E62BF1">
              <w:rPr>
                <w:sz w:val="18"/>
                <w:szCs w:val="18"/>
                <w:lang w:eastAsia="cs-CZ"/>
              </w:rPr>
              <w:t>Jablunkov</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1FF49105" w14:textId="77777777" w:rsidR="00884F9A" w:rsidRPr="00E62BF1" w:rsidRDefault="00884F9A" w:rsidP="0093595D">
            <w:pPr>
              <w:rPr>
                <w:sz w:val="18"/>
                <w:szCs w:val="18"/>
                <w:lang w:eastAsia="cs-CZ"/>
              </w:rPr>
            </w:pPr>
            <w:r w:rsidRPr="00E62BF1">
              <w:rPr>
                <w:sz w:val="18"/>
                <w:szCs w:val="18"/>
                <w:lang w:eastAsia="cs-CZ"/>
              </w:rPr>
              <w:t>Karviná</w:t>
            </w:r>
          </w:p>
        </w:tc>
      </w:tr>
      <w:tr w:rsidR="00884F9A" w:rsidRPr="00E62BF1" w14:paraId="573B8CDD" w14:textId="77777777" w:rsidTr="00DA4DB4">
        <w:trPr>
          <w:trHeight w:hRule="exact" w:val="340"/>
        </w:trPr>
        <w:tc>
          <w:tcPr>
            <w:tcW w:w="3300" w:type="dxa"/>
            <w:tcBorders>
              <w:top w:val="nil"/>
              <w:left w:val="single" w:sz="4" w:space="0" w:color="auto"/>
              <w:bottom w:val="single" w:sz="4" w:space="0" w:color="auto"/>
              <w:right w:val="single" w:sz="4" w:space="0" w:color="auto"/>
            </w:tcBorders>
            <w:shd w:val="clear" w:color="000000" w:fill="FFF2CC"/>
            <w:noWrap/>
            <w:vAlign w:val="center"/>
            <w:hideMark/>
          </w:tcPr>
          <w:p w14:paraId="47A3466E" w14:textId="77777777" w:rsidR="00884F9A" w:rsidRPr="00E62BF1" w:rsidRDefault="00884F9A" w:rsidP="0093595D">
            <w:pPr>
              <w:rPr>
                <w:sz w:val="18"/>
                <w:szCs w:val="18"/>
                <w:lang w:eastAsia="cs-CZ"/>
              </w:rPr>
            </w:pPr>
            <w:r w:rsidRPr="00E62BF1">
              <w:rPr>
                <w:sz w:val="18"/>
                <w:szCs w:val="18"/>
                <w:lang w:eastAsia="cs-CZ"/>
              </w:rPr>
              <w:t>Podíl osob v exekuci (%)</w:t>
            </w:r>
          </w:p>
        </w:tc>
        <w:tc>
          <w:tcPr>
            <w:tcW w:w="9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5DD1CAF4" w14:textId="77777777" w:rsidR="00884F9A" w:rsidRPr="00E62BF1" w:rsidRDefault="00884F9A" w:rsidP="0093595D">
            <w:pPr>
              <w:rPr>
                <w:sz w:val="18"/>
                <w:szCs w:val="18"/>
                <w:lang w:eastAsia="cs-CZ"/>
              </w:rPr>
            </w:pPr>
            <w:proofErr w:type="gramStart"/>
            <w:r w:rsidRPr="00E62BF1">
              <w:rPr>
                <w:sz w:val="18"/>
                <w:szCs w:val="18"/>
                <w:lang w:eastAsia="cs-CZ"/>
              </w:rPr>
              <w:t>8,13%</w:t>
            </w:r>
            <w:proofErr w:type="gramEnd"/>
          </w:p>
        </w:tc>
        <w:tc>
          <w:tcPr>
            <w:tcW w:w="960" w:type="dxa"/>
            <w:tcBorders>
              <w:top w:val="single" w:sz="8" w:space="0" w:color="auto"/>
              <w:left w:val="nil"/>
              <w:bottom w:val="single" w:sz="4" w:space="0" w:color="auto"/>
              <w:right w:val="single" w:sz="8" w:space="0" w:color="auto"/>
            </w:tcBorders>
            <w:shd w:val="clear" w:color="auto" w:fill="auto"/>
            <w:noWrap/>
            <w:vAlign w:val="center"/>
            <w:hideMark/>
          </w:tcPr>
          <w:p w14:paraId="5463E4D5" w14:textId="77777777" w:rsidR="00884F9A" w:rsidRPr="00E62BF1" w:rsidRDefault="00884F9A" w:rsidP="0093595D">
            <w:pPr>
              <w:rPr>
                <w:sz w:val="18"/>
                <w:szCs w:val="18"/>
                <w:lang w:eastAsia="cs-CZ"/>
              </w:rPr>
            </w:pPr>
            <w:proofErr w:type="gramStart"/>
            <w:r w:rsidRPr="00E62BF1">
              <w:rPr>
                <w:sz w:val="18"/>
                <w:szCs w:val="18"/>
                <w:lang w:eastAsia="cs-CZ"/>
              </w:rPr>
              <w:t>11,77%</w:t>
            </w:r>
            <w:proofErr w:type="gramEnd"/>
          </w:p>
        </w:tc>
        <w:tc>
          <w:tcPr>
            <w:tcW w:w="960" w:type="dxa"/>
            <w:tcBorders>
              <w:top w:val="single" w:sz="8" w:space="0" w:color="auto"/>
              <w:left w:val="nil"/>
              <w:bottom w:val="single" w:sz="4" w:space="0" w:color="auto"/>
              <w:right w:val="single" w:sz="8" w:space="0" w:color="auto"/>
            </w:tcBorders>
            <w:shd w:val="clear" w:color="auto" w:fill="auto"/>
            <w:noWrap/>
            <w:vAlign w:val="center"/>
            <w:hideMark/>
          </w:tcPr>
          <w:p w14:paraId="174E9254" w14:textId="77777777" w:rsidR="00884F9A" w:rsidRPr="00E62BF1" w:rsidRDefault="00884F9A" w:rsidP="0093595D">
            <w:pPr>
              <w:rPr>
                <w:sz w:val="18"/>
                <w:szCs w:val="18"/>
                <w:lang w:eastAsia="cs-CZ"/>
              </w:rPr>
            </w:pPr>
            <w:proofErr w:type="gramStart"/>
            <w:r w:rsidRPr="00E62BF1">
              <w:rPr>
                <w:sz w:val="18"/>
                <w:szCs w:val="18"/>
                <w:lang w:eastAsia="cs-CZ"/>
              </w:rPr>
              <w:t>15,84%</w:t>
            </w:r>
            <w:proofErr w:type="gramEnd"/>
          </w:p>
        </w:tc>
        <w:tc>
          <w:tcPr>
            <w:tcW w:w="960" w:type="dxa"/>
            <w:tcBorders>
              <w:top w:val="single" w:sz="8" w:space="0" w:color="auto"/>
              <w:left w:val="nil"/>
              <w:bottom w:val="single" w:sz="4" w:space="0" w:color="auto"/>
              <w:right w:val="single" w:sz="8" w:space="0" w:color="auto"/>
            </w:tcBorders>
            <w:shd w:val="clear" w:color="auto" w:fill="auto"/>
            <w:noWrap/>
            <w:vAlign w:val="center"/>
            <w:hideMark/>
          </w:tcPr>
          <w:p w14:paraId="3C5056EA" w14:textId="77777777" w:rsidR="00884F9A" w:rsidRPr="00E62BF1" w:rsidRDefault="00884F9A" w:rsidP="0093595D">
            <w:pPr>
              <w:rPr>
                <w:sz w:val="18"/>
                <w:szCs w:val="18"/>
                <w:lang w:eastAsia="cs-CZ"/>
              </w:rPr>
            </w:pPr>
            <w:proofErr w:type="gramStart"/>
            <w:r w:rsidRPr="00E62BF1">
              <w:rPr>
                <w:sz w:val="18"/>
                <w:szCs w:val="18"/>
                <w:lang w:eastAsia="cs-CZ"/>
              </w:rPr>
              <w:t>9,33%</w:t>
            </w:r>
            <w:proofErr w:type="gramEnd"/>
          </w:p>
        </w:tc>
        <w:tc>
          <w:tcPr>
            <w:tcW w:w="1031" w:type="dxa"/>
            <w:tcBorders>
              <w:top w:val="single" w:sz="8" w:space="0" w:color="auto"/>
              <w:left w:val="nil"/>
              <w:bottom w:val="single" w:sz="4" w:space="0" w:color="auto"/>
              <w:right w:val="single" w:sz="8" w:space="0" w:color="auto"/>
            </w:tcBorders>
            <w:shd w:val="clear" w:color="auto" w:fill="auto"/>
            <w:noWrap/>
            <w:vAlign w:val="center"/>
            <w:hideMark/>
          </w:tcPr>
          <w:p w14:paraId="712323E6" w14:textId="77777777" w:rsidR="00884F9A" w:rsidRPr="00E62BF1" w:rsidRDefault="00884F9A" w:rsidP="0093595D">
            <w:pPr>
              <w:rPr>
                <w:sz w:val="18"/>
                <w:szCs w:val="18"/>
                <w:lang w:eastAsia="cs-CZ"/>
              </w:rPr>
            </w:pPr>
            <w:proofErr w:type="gramStart"/>
            <w:r w:rsidRPr="00E62BF1">
              <w:rPr>
                <w:sz w:val="18"/>
                <w:szCs w:val="18"/>
                <w:lang w:eastAsia="cs-CZ"/>
              </w:rPr>
              <w:t>5,31%</w:t>
            </w:r>
            <w:proofErr w:type="gramEnd"/>
          </w:p>
        </w:tc>
        <w:tc>
          <w:tcPr>
            <w:tcW w:w="960" w:type="dxa"/>
            <w:tcBorders>
              <w:top w:val="single" w:sz="8" w:space="0" w:color="auto"/>
              <w:left w:val="nil"/>
              <w:bottom w:val="single" w:sz="4" w:space="0" w:color="auto"/>
              <w:right w:val="single" w:sz="8" w:space="0" w:color="auto"/>
            </w:tcBorders>
            <w:shd w:val="clear" w:color="auto" w:fill="auto"/>
            <w:noWrap/>
            <w:vAlign w:val="center"/>
            <w:hideMark/>
          </w:tcPr>
          <w:p w14:paraId="6C252709" w14:textId="77777777" w:rsidR="00884F9A" w:rsidRPr="00E62BF1" w:rsidRDefault="00884F9A" w:rsidP="0093595D">
            <w:pPr>
              <w:rPr>
                <w:sz w:val="18"/>
                <w:szCs w:val="18"/>
                <w:lang w:eastAsia="cs-CZ"/>
              </w:rPr>
            </w:pPr>
            <w:proofErr w:type="gramStart"/>
            <w:r w:rsidRPr="00E62BF1">
              <w:rPr>
                <w:sz w:val="18"/>
                <w:szCs w:val="18"/>
                <w:lang w:eastAsia="cs-CZ"/>
              </w:rPr>
              <w:t>7,89%</w:t>
            </w:r>
            <w:proofErr w:type="gramEnd"/>
          </w:p>
        </w:tc>
        <w:tc>
          <w:tcPr>
            <w:tcW w:w="960" w:type="dxa"/>
            <w:tcBorders>
              <w:top w:val="single" w:sz="8" w:space="0" w:color="auto"/>
              <w:left w:val="nil"/>
              <w:bottom w:val="single" w:sz="4" w:space="0" w:color="auto"/>
              <w:right w:val="single" w:sz="8" w:space="0" w:color="auto"/>
            </w:tcBorders>
            <w:shd w:val="clear" w:color="auto" w:fill="auto"/>
            <w:noWrap/>
            <w:vAlign w:val="center"/>
            <w:hideMark/>
          </w:tcPr>
          <w:p w14:paraId="68578778" w14:textId="77777777" w:rsidR="00884F9A" w:rsidRPr="00E62BF1" w:rsidRDefault="00884F9A" w:rsidP="0093595D">
            <w:pPr>
              <w:rPr>
                <w:sz w:val="18"/>
                <w:szCs w:val="18"/>
                <w:lang w:eastAsia="cs-CZ"/>
              </w:rPr>
            </w:pPr>
            <w:proofErr w:type="gramStart"/>
            <w:r w:rsidRPr="00E62BF1">
              <w:rPr>
                <w:sz w:val="18"/>
                <w:szCs w:val="18"/>
                <w:lang w:eastAsia="cs-CZ"/>
              </w:rPr>
              <w:t>5,08%</w:t>
            </w:r>
            <w:proofErr w:type="gramEnd"/>
          </w:p>
        </w:tc>
        <w:tc>
          <w:tcPr>
            <w:tcW w:w="960" w:type="dxa"/>
            <w:tcBorders>
              <w:top w:val="single" w:sz="8" w:space="0" w:color="auto"/>
              <w:left w:val="nil"/>
              <w:bottom w:val="single" w:sz="4" w:space="0" w:color="auto"/>
              <w:right w:val="single" w:sz="8" w:space="0" w:color="auto"/>
            </w:tcBorders>
            <w:shd w:val="clear" w:color="auto" w:fill="auto"/>
            <w:noWrap/>
            <w:vAlign w:val="center"/>
            <w:hideMark/>
          </w:tcPr>
          <w:p w14:paraId="00F4E289" w14:textId="77777777" w:rsidR="00884F9A" w:rsidRPr="00E62BF1" w:rsidRDefault="00884F9A" w:rsidP="0093595D">
            <w:pPr>
              <w:rPr>
                <w:sz w:val="18"/>
                <w:szCs w:val="18"/>
                <w:lang w:eastAsia="cs-CZ"/>
              </w:rPr>
            </w:pPr>
            <w:proofErr w:type="gramStart"/>
            <w:r w:rsidRPr="00E62BF1">
              <w:rPr>
                <w:sz w:val="18"/>
                <w:szCs w:val="18"/>
                <w:lang w:eastAsia="cs-CZ"/>
              </w:rPr>
              <w:t>13,88%</w:t>
            </w:r>
            <w:proofErr w:type="gramEnd"/>
          </w:p>
        </w:tc>
        <w:tc>
          <w:tcPr>
            <w:tcW w:w="960" w:type="dxa"/>
            <w:tcBorders>
              <w:top w:val="single" w:sz="8" w:space="0" w:color="auto"/>
              <w:left w:val="nil"/>
              <w:bottom w:val="single" w:sz="4" w:space="0" w:color="auto"/>
              <w:right w:val="single" w:sz="8" w:space="0" w:color="auto"/>
            </w:tcBorders>
            <w:shd w:val="clear" w:color="auto" w:fill="auto"/>
            <w:noWrap/>
            <w:vAlign w:val="center"/>
            <w:hideMark/>
          </w:tcPr>
          <w:p w14:paraId="4DA35060" w14:textId="77777777" w:rsidR="00884F9A" w:rsidRPr="00E62BF1" w:rsidRDefault="00884F9A" w:rsidP="0093595D">
            <w:pPr>
              <w:rPr>
                <w:sz w:val="18"/>
                <w:szCs w:val="18"/>
                <w:lang w:eastAsia="cs-CZ"/>
              </w:rPr>
            </w:pPr>
            <w:proofErr w:type="gramStart"/>
            <w:r w:rsidRPr="00E62BF1">
              <w:rPr>
                <w:sz w:val="18"/>
                <w:szCs w:val="18"/>
                <w:lang w:eastAsia="cs-CZ"/>
              </w:rPr>
              <w:t>7,94%</w:t>
            </w:r>
            <w:proofErr w:type="gramEnd"/>
          </w:p>
        </w:tc>
        <w:tc>
          <w:tcPr>
            <w:tcW w:w="960" w:type="dxa"/>
            <w:tcBorders>
              <w:top w:val="single" w:sz="8" w:space="0" w:color="auto"/>
              <w:left w:val="nil"/>
              <w:bottom w:val="single" w:sz="4" w:space="0" w:color="auto"/>
              <w:right w:val="single" w:sz="8" w:space="0" w:color="auto"/>
            </w:tcBorders>
            <w:shd w:val="clear" w:color="auto" w:fill="auto"/>
            <w:noWrap/>
            <w:vAlign w:val="center"/>
            <w:hideMark/>
          </w:tcPr>
          <w:p w14:paraId="0D4F4BF8" w14:textId="77777777" w:rsidR="00884F9A" w:rsidRPr="00E62BF1" w:rsidRDefault="00884F9A" w:rsidP="0093595D">
            <w:pPr>
              <w:rPr>
                <w:sz w:val="18"/>
                <w:szCs w:val="18"/>
                <w:lang w:eastAsia="cs-CZ"/>
              </w:rPr>
            </w:pPr>
            <w:proofErr w:type="gramStart"/>
            <w:r w:rsidRPr="00E62BF1">
              <w:rPr>
                <w:sz w:val="18"/>
                <w:szCs w:val="18"/>
                <w:lang w:eastAsia="cs-CZ"/>
              </w:rPr>
              <w:t>3,31%</w:t>
            </w:r>
            <w:proofErr w:type="gramEnd"/>
          </w:p>
        </w:tc>
        <w:tc>
          <w:tcPr>
            <w:tcW w:w="960" w:type="dxa"/>
            <w:tcBorders>
              <w:top w:val="single" w:sz="8" w:space="0" w:color="auto"/>
              <w:left w:val="nil"/>
              <w:bottom w:val="single" w:sz="4" w:space="0" w:color="auto"/>
              <w:right w:val="single" w:sz="8" w:space="0" w:color="auto"/>
            </w:tcBorders>
            <w:shd w:val="clear" w:color="auto" w:fill="auto"/>
            <w:noWrap/>
            <w:vAlign w:val="center"/>
            <w:hideMark/>
          </w:tcPr>
          <w:p w14:paraId="362226E9" w14:textId="77777777" w:rsidR="00884F9A" w:rsidRPr="00E62BF1" w:rsidRDefault="00884F9A" w:rsidP="0093595D">
            <w:pPr>
              <w:rPr>
                <w:sz w:val="18"/>
                <w:szCs w:val="18"/>
                <w:lang w:eastAsia="cs-CZ"/>
              </w:rPr>
            </w:pPr>
            <w:proofErr w:type="gramStart"/>
            <w:r w:rsidRPr="00E62BF1">
              <w:rPr>
                <w:sz w:val="18"/>
                <w:szCs w:val="18"/>
                <w:lang w:eastAsia="cs-CZ"/>
              </w:rPr>
              <w:t>13,81%</w:t>
            </w:r>
            <w:proofErr w:type="gramEnd"/>
          </w:p>
        </w:tc>
      </w:tr>
      <w:tr w:rsidR="00884F9A" w:rsidRPr="00E62BF1" w14:paraId="51C133E2" w14:textId="77777777" w:rsidTr="00DA4DB4">
        <w:trPr>
          <w:trHeight w:hRule="exact" w:val="340"/>
        </w:trPr>
        <w:tc>
          <w:tcPr>
            <w:tcW w:w="3300" w:type="dxa"/>
            <w:tcBorders>
              <w:top w:val="nil"/>
              <w:left w:val="single" w:sz="4" w:space="0" w:color="auto"/>
              <w:bottom w:val="single" w:sz="4" w:space="0" w:color="auto"/>
              <w:right w:val="single" w:sz="4" w:space="0" w:color="auto"/>
            </w:tcBorders>
            <w:shd w:val="clear" w:color="000000" w:fill="FFF2CC"/>
            <w:noWrap/>
            <w:vAlign w:val="center"/>
            <w:hideMark/>
          </w:tcPr>
          <w:p w14:paraId="2297DA6C" w14:textId="77777777" w:rsidR="00884F9A" w:rsidRPr="00E62BF1" w:rsidRDefault="00884F9A" w:rsidP="0093595D">
            <w:pPr>
              <w:rPr>
                <w:sz w:val="18"/>
                <w:szCs w:val="18"/>
                <w:lang w:eastAsia="cs-CZ"/>
              </w:rPr>
            </w:pPr>
            <w:r w:rsidRPr="00E62BF1">
              <w:rPr>
                <w:sz w:val="18"/>
                <w:szCs w:val="18"/>
                <w:lang w:eastAsia="cs-CZ"/>
              </w:rPr>
              <w:t>Meziroční změna počtu osob v exekuci (%)</w:t>
            </w:r>
          </w:p>
        </w:tc>
        <w:tc>
          <w:tcPr>
            <w:tcW w:w="960" w:type="dxa"/>
            <w:tcBorders>
              <w:top w:val="nil"/>
              <w:left w:val="single" w:sz="8" w:space="0" w:color="auto"/>
              <w:bottom w:val="single" w:sz="4" w:space="0" w:color="auto"/>
              <w:right w:val="single" w:sz="8" w:space="0" w:color="auto"/>
            </w:tcBorders>
            <w:shd w:val="clear" w:color="auto" w:fill="auto"/>
            <w:noWrap/>
            <w:vAlign w:val="center"/>
            <w:hideMark/>
          </w:tcPr>
          <w:p w14:paraId="36A3166F" w14:textId="77777777" w:rsidR="00884F9A" w:rsidRPr="00E62BF1" w:rsidRDefault="00884F9A" w:rsidP="0093595D">
            <w:pPr>
              <w:rPr>
                <w:sz w:val="18"/>
                <w:szCs w:val="18"/>
                <w:lang w:eastAsia="cs-CZ"/>
              </w:rPr>
            </w:pPr>
            <w:proofErr w:type="gramStart"/>
            <w:r w:rsidRPr="00E62BF1">
              <w:rPr>
                <w:sz w:val="18"/>
                <w:szCs w:val="18"/>
                <w:lang w:eastAsia="cs-CZ"/>
              </w:rPr>
              <w:t>0,1%</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29A078D1" w14:textId="77777777" w:rsidR="00884F9A" w:rsidRPr="00E62BF1" w:rsidRDefault="00884F9A" w:rsidP="0093595D">
            <w:pPr>
              <w:rPr>
                <w:sz w:val="18"/>
                <w:szCs w:val="18"/>
                <w:lang w:eastAsia="cs-CZ"/>
              </w:rPr>
            </w:pPr>
            <w:proofErr w:type="gramStart"/>
            <w:r w:rsidRPr="00E62BF1">
              <w:rPr>
                <w:sz w:val="18"/>
                <w:szCs w:val="18"/>
                <w:lang w:eastAsia="cs-CZ"/>
              </w:rPr>
              <w:t>9,15%</w:t>
            </w:r>
            <w:proofErr w:type="gramEnd"/>
            <w:r w:rsidRPr="00E62BF1">
              <w:rPr>
                <w:sz w:val="18"/>
                <w:szCs w:val="18"/>
                <w:lang w:eastAsia="cs-CZ"/>
              </w:rPr>
              <w:t>%</w:t>
            </w:r>
          </w:p>
        </w:tc>
        <w:tc>
          <w:tcPr>
            <w:tcW w:w="960" w:type="dxa"/>
            <w:tcBorders>
              <w:top w:val="nil"/>
              <w:left w:val="nil"/>
              <w:bottom w:val="single" w:sz="4" w:space="0" w:color="auto"/>
              <w:right w:val="single" w:sz="8" w:space="0" w:color="auto"/>
            </w:tcBorders>
            <w:shd w:val="clear" w:color="auto" w:fill="auto"/>
            <w:noWrap/>
            <w:vAlign w:val="center"/>
            <w:hideMark/>
          </w:tcPr>
          <w:p w14:paraId="0C47B143" w14:textId="6248DAD2" w:rsidR="00884F9A" w:rsidRPr="00E62BF1" w:rsidRDefault="00C53C22" w:rsidP="0093595D">
            <w:pPr>
              <w:rPr>
                <w:sz w:val="18"/>
                <w:szCs w:val="18"/>
                <w:lang w:eastAsia="cs-CZ"/>
              </w:rPr>
            </w:pPr>
            <w:proofErr w:type="gramStart"/>
            <w:r w:rsidRPr="00E62BF1">
              <w:rPr>
                <w:sz w:val="18"/>
                <w:szCs w:val="18"/>
                <w:lang w:eastAsia="cs-CZ"/>
              </w:rPr>
              <w:t>14,1</w:t>
            </w:r>
            <w:r w:rsidR="00884F9A" w:rsidRPr="00E62BF1">
              <w:rPr>
                <w:sz w:val="18"/>
                <w:szCs w:val="18"/>
                <w:lang w:eastAsia="cs-CZ"/>
              </w:rPr>
              <w:t>%</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356807D2" w14:textId="55144A94" w:rsidR="00884F9A" w:rsidRPr="00E62BF1" w:rsidRDefault="00C53C22" w:rsidP="0093595D">
            <w:pPr>
              <w:rPr>
                <w:sz w:val="18"/>
                <w:szCs w:val="18"/>
                <w:lang w:eastAsia="cs-CZ"/>
              </w:rPr>
            </w:pPr>
            <w:proofErr w:type="gramStart"/>
            <w:r w:rsidRPr="00E62BF1">
              <w:rPr>
                <w:sz w:val="18"/>
                <w:szCs w:val="18"/>
                <w:lang w:eastAsia="cs-CZ"/>
              </w:rPr>
              <w:t>7,45%</w:t>
            </w:r>
            <w:proofErr w:type="gramEnd"/>
          </w:p>
        </w:tc>
        <w:tc>
          <w:tcPr>
            <w:tcW w:w="1031" w:type="dxa"/>
            <w:tcBorders>
              <w:top w:val="nil"/>
              <w:left w:val="nil"/>
              <w:bottom w:val="single" w:sz="4" w:space="0" w:color="auto"/>
              <w:right w:val="single" w:sz="8" w:space="0" w:color="auto"/>
            </w:tcBorders>
            <w:shd w:val="clear" w:color="auto" w:fill="auto"/>
            <w:noWrap/>
            <w:vAlign w:val="center"/>
            <w:hideMark/>
          </w:tcPr>
          <w:p w14:paraId="7300CAC5" w14:textId="27E7CBF0" w:rsidR="00884F9A" w:rsidRPr="00E62BF1" w:rsidRDefault="00C53C22" w:rsidP="0093595D">
            <w:pPr>
              <w:rPr>
                <w:sz w:val="18"/>
                <w:szCs w:val="18"/>
                <w:lang w:eastAsia="cs-CZ"/>
              </w:rPr>
            </w:pPr>
            <w:proofErr w:type="gramStart"/>
            <w:r w:rsidRPr="00E62BF1">
              <w:rPr>
                <w:sz w:val="18"/>
                <w:szCs w:val="18"/>
                <w:lang w:eastAsia="cs-CZ"/>
              </w:rPr>
              <w:t>17,48</w:t>
            </w:r>
            <w:r w:rsidR="00884F9A" w:rsidRPr="00E62BF1">
              <w:rPr>
                <w:sz w:val="18"/>
                <w:szCs w:val="18"/>
                <w:lang w:eastAsia="cs-CZ"/>
              </w:rPr>
              <w:t>%</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006FCC59" w14:textId="24851B8A" w:rsidR="00884F9A" w:rsidRPr="00E62BF1" w:rsidRDefault="00C53C22" w:rsidP="0093595D">
            <w:pPr>
              <w:rPr>
                <w:sz w:val="18"/>
                <w:szCs w:val="18"/>
                <w:lang w:eastAsia="cs-CZ"/>
              </w:rPr>
            </w:pPr>
            <w:proofErr w:type="gramStart"/>
            <w:r w:rsidRPr="00E62BF1">
              <w:rPr>
                <w:sz w:val="18"/>
                <w:szCs w:val="18"/>
                <w:lang w:eastAsia="cs-CZ"/>
              </w:rPr>
              <w:t>7,23%</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5BFF31A5" w14:textId="016955DC" w:rsidR="00884F9A" w:rsidRPr="00E62BF1" w:rsidRDefault="00C53C22" w:rsidP="0093595D">
            <w:pPr>
              <w:rPr>
                <w:sz w:val="18"/>
                <w:szCs w:val="18"/>
                <w:lang w:eastAsia="cs-CZ"/>
              </w:rPr>
            </w:pPr>
            <w:proofErr w:type="gramStart"/>
            <w:r w:rsidRPr="00E62BF1">
              <w:rPr>
                <w:sz w:val="18"/>
                <w:szCs w:val="18"/>
                <w:lang w:eastAsia="cs-CZ"/>
              </w:rPr>
              <w:t>15,56%</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68207370" w14:textId="0BAF808F" w:rsidR="00884F9A" w:rsidRPr="00E62BF1" w:rsidRDefault="00C53C22" w:rsidP="0093595D">
            <w:pPr>
              <w:rPr>
                <w:sz w:val="18"/>
                <w:szCs w:val="18"/>
                <w:lang w:eastAsia="cs-CZ"/>
              </w:rPr>
            </w:pPr>
            <w:proofErr w:type="gramStart"/>
            <w:r w:rsidRPr="00E62BF1">
              <w:rPr>
                <w:sz w:val="18"/>
                <w:szCs w:val="18"/>
                <w:lang w:eastAsia="cs-CZ"/>
              </w:rPr>
              <w:t>13,42</w:t>
            </w:r>
            <w:r w:rsidR="00884F9A" w:rsidRPr="00E62BF1">
              <w:rPr>
                <w:sz w:val="18"/>
                <w:szCs w:val="18"/>
                <w:lang w:eastAsia="cs-CZ"/>
              </w:rPr>
              <w:t>%</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3FF97597" w14:textId="484CA665" w:rsidR="00884F9A" w:rsidRPr="00E62BF1" w:rsidRDefault="00C53C22" w:rsidP="0093595D">
            <w:pPr>
              <w:rPr>
                <w:sz w:val="18"/>
                <w:szCs w:val="18"/>
                <w:lang w:eastAsia="cs-CZ"/>
              </w:rPr>
            </w:pPr>
            <w:proofErr w:type="gramStart"/>
            <w:r w:rsidRPr="00E62BF1">
              <w:rPr>
                <w:sz w:val="18"/>
                <w:szCs w:val="18"/>
                <w:lang w:eastAsia="cs-CZ"/>
              </w:rPr>
              <w:t>14,37%</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6020FCE4" w14:textId="516FE991" w:rsidR="00884F9A" w:rsidRPr="00E62BF1" w:rsidRDefault="00C53C22" w:rsidP="0093595D">
            <w:pPr>
              <w:rPr>
                <w:sz w:val="18"/>
                <w:szCs w:val="18"/>
                <w:lang w:eastAsia="cs-CZ"/>
              </w:rPr>
            </w:pPr>
            <w:proofErr w:type="gramStart"/>
            <w:r w:rsidRPr="00E62BF1">
              <w:rPr>
                <w:sz w:val="18"/>
                <w:szCs w:val="18"/>
                <w:lang w:eastAsia="cs-CZ"/>
              </w:rPr>
              <w:t>5,34%</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6C92AB44" w14:textId="0200D24F" w:rsidR="00884F9A" w:rsidRPr="00E62BF1" w:rsidRDefault="00C53C22" w:rsidP="0093595D">
            <w:pPr>
              <w:rPr>
                <w:sz w:val="18"/>
                <w:szCs w:val="18"/>
                <w:lang w:eastAsia="cs-CZ"/>
              </w:rPr>
            </w:pPr>
            <w:proofErr w:type="gramStart"/>
            <w:r w:rsidRPr="00E62BF1">
              <w:rPr>
                <w:sz w:val="18"/>
                <w:szCs w:val="18"/>
                <w:lang w:eastAsia="cs-CZ"/>
              </w:rPr>
              <w:t>12,01</w:t>
            </w:r>
            <w:r w:rsidR="00884F9A" w:rsidRPr="00E62BF1">
              <w:rPr>
                <w:sz w:val="18"/>
                <w:szCs w:val="18"/>
                <w:lang w:eastAsia="cs-CZ"/>
              </w:rPr>
              <w:t>%</w:t>
            </w:r>
            <w:proofErr w:type="gramEnd"/>
          </w:p>
        </w:tc>
      </w:tr>
      <w:tr w:rsidR="00884F9A" w:rsidRPr="00E62BF1" w14:paraId="05588D2B" w14:textId="77777777" w:rsidTr="00DA4DB4">
        <w:trPr>
          <w:trHeight w:hRule="exact" w:val="340"/>
        </w:trPr>
        <w:tc>
          <w:tcPr>
            <w:tcW w:w="3300" w:type="dxa"/>
            <w:tcBorders>
              <w:top w:val="nil"/>
              <w:left w:val="single" w:sz="4" w:space="0" w:color="auto"/>
              <w:bottom w:val="single" w:sz="4" w:space="0" w:color="auto"/>
              <w:right w:val="single" w:sz="4" w:space="0" w:color="auto"/>
            </w:tcBorders>
            <w:shd w:val="clear" w:color="000000" w:fill="FFF2CC"/>
            <w:noWrap/>
            <w:vAlign w:val="center"/>
            <w:hideMark/>
          </w:tcPr>
          <w:p w14:paraId="7BF03964" w14:textId="77777777" w:rsidR="00884F9A" w:rsidRPr="00E62BF1" w:rsidRDefault="00884F9A" w:rsidP="0093595D">
            <w:pPr>
              <w:rPr>
                <w:sz w:val="18"/>
                <w:szCs w:val="18"/>
                <w:lang w:eastAsia="cs-CZ"/>
              </w:rPr>
            </w:pPr>
            <w:r w:rsidRPr="00E62BF1">
              <w:rPr>
                <w:sz w:val="18"/>
                <w:szCs w:val="18"/>
                <w:lang w:eastAsia="cs-CZ"/>
              </w:rPr>
              <w:t>Průměrný počet exekucí na osobu</w:t>
            </w:r>
          </w:p>
        </w:tc>
        <w:tc>
          <w:tcPr>
            <w:tcW w:w="960" w:type="dxa"/>
            <w:tcBorders>
              <w:top w:val="nil"/>
              <w:left w:val="single" w:sz="8" w:space="0" w:color="auto"/>
              <w:bottom w:val="single" w:sz="4" w:space="0" w:color="auto"/>
              <w:right w:val="single" w:sz="8" w:space="0" w:color="auto"/>
            </w:tcBorders>
            <w:shd w:val="clear" w:color="auto" w:fill="auto"/>
            <w:noWrap/>
            <w:vAlign w:val="center"/>
            <w:hideMark/>
          </w:tcPr>
          <w:p w14:paraId="49D6BECB" w14:textId="77777777" w:rsidR="00884F9A" w:rsidRPr="00E62BF1" w:rsidRDefault="00884F9A" w:rsidP="0093595D">
            <w:pPr>
              <w:rPr>
                <w:sz w:val="18"/>
                <w:szCs w:val="18"/>
                <w:lang w:eastAsia="cs-CZ"/>
              </w:rPr>
            </w:pPr>
            <w:r w:rsidRPr="00E62BF1">
              <w:rPr>
                <w:sz w:val="18"/>
                <w:szCs w:val="18"/>
                <w:lang w:eastAsia="cs-CZ"/>
              </w:rPr>
              <w:t>5,0</w:t>
            </w:r>
          </w:p>
        </w:tc>
        <w:tc>
          <w:tcPr>
            <w:tcW w:w="960" w:type="dxa"/>
            <w:tcBorders>
              <w:top w:val="nil"/>
              <w:left w:val="nil"/>
              <w:bottom w:val="single" w:sz="4" w:space="0" w:color="auto"/>
              <w:right w:val="single" w:sz="8" w:space="0" w:color="auto"/>
            </w:tcBorders>
            <w:shd w:val="clear" w:color="auto" w:fill="auto"/>
            <w:noWrap/>
            <w:vAlign w:val="center"/>
            <w:hideMark/>
          </w:tcPr>
          <w:p w14:paraId="4E624930" w14:textId="77777777" w:rsidR="00884F9A" w:rsidRPr="00E62BF1" w:rsidRDefault="00884F9A" w:rsidP="0093595D">
            <w:pPr>
              <w:rPr>
                <w:sz w:val="18"/>
                <w:szCs w:val="18"/>
                <w:lang w:eastAsia="cs-CZ"/>
              </w:rPr>
            </w:pPr>
            <w:r w:rsidRPr="00E62BF1">
              <w:rPr>
                <w:sz w:val="18"/>
                <w:szCs w:val="18"/>
                <w:lang w:eastAsia="cs-CZ"/>
              </w:rPr>
              <w:t>5,0</w:t>
            </w:r>
          </w:p>
        </w:tc>
        <w:tc>
          <w:tcPr>
            <w:tcW w:w="960" w:type="dxa"/>
            <w:tcBorders>
              <w:top w:val="nil"/>
              <w:left w:val="nil"/>
              <w:bottom w:val="single" w:sz="4" w:space="0" w:color="auto"/>
              <w:right w:val="single" w:sz="8" w:space="0" w:color="auto"/>
            </w:tcBorders>
            <w:shd w:val="clear" w:color="auto" w:fill="auto"/>
            <w:noWrap/>
            <w:vAlign w:val="center"/>
            <w:hideMark/>
          </w:tcPr>
          <w:p w14:paraId="2B9E8F4E" w14:textId="77777777" w:rsidR="00884F9A" w:rsidRPr="00E62BF1" w:rsidRDefault="00884F9A" w:rsidP="0093595D">
            <w:pPr>
              <w:rPr>
                <w:sz w:val="18"/>
                <w:szCs w:val="18"/>
                <w:lang w:eastAsia="cs-CZ"/>
              </w:rPr>
            </w:pPr>
            <w:r w:rsidRPr="00E62BF1">
              <w:rPr>
                <w:sz w:val="18"/>
                <w:szCs w:val="18"/>
                <w:lang w:eastAsia="cs-CZ"/>
              </w:rPr>
              <w:t>5,2</w:t>
            </w:r>
          </w:p>
        </w:tc>
        <w:tc>
          <w:tcPr>
            <w:tcW w:w="960" w:type="dxa"/>
            <w:tcBorders>
              <w:top w:val="nil"/>
              <w:left w:val="nil"/>
              <w:bottom w:val="single" w:sz="4" w:space="0" w:color="auto"/>
              <w:right w:val="single" w:sz="8" w:space="0" w:color="auto"/>
            </w:tcBorders>
            <w:shd w:val="clear" w:color="auto" w:fill="auto"/>
            <w:noWrap/>
            <w:vAlign w:val="center"/>
            <w:hideMark/>
          </w:tcPr>
          <w:p w14:paraId="7CEC6725" w14:textId="77777777" w:rsidR="00884F9A" w:rsidRPr="00E62BF1" w:rsidRDefault="00884F9A" w:rsidP="0093595D">
            <w:pPr>
              <w:rPr>
                <w:sz w:val="18"/>
                <w:szCs w:val="18"/>
                <w:lang w:eastAsia="cs-CZ"/>
              </w:rPr>
            </w:pPr>
            <w:r w:rsidRPr="00E62BF1">
              <w:rPr>
                <w:sz w:val="18"/>
                <w:szCs w:val="18"/>
                <w:lang w:eastAsia="cs-CZ"/>
              </w:rPr>
              <w:t>4,8</w:t>
            </w:r>
          </w:p>
        </w:tc>
        <w:tc>
          <w:tcPr>
            <w:tcW w:w="1031" w:type="dxa"/>
            <w:tcBorders>
              <w:top w:val="nil"/>
              <w:left w:val="nil"/>
              <w:bottom w:val="single" w:sz="4" w:space="0" w:color="auto"/>
              <w:right w:val="single" w:sz="8" w:space="0" w:color="auto"/>
            </w:tcBorders>
            <w:shd w:val="clear" w:color="auto" w:fill="auto"/>
            <w:noWrap/>
            <w:vAlign w:val="center"/>
            <w:hideMark/>
          </w:tcPr>
          <w:p w14:paraId="143DDF0B" w14:textId="77777777" w:rsidR="00884F9A" w:rsidRPr="00E62BF1" w:rsidRDefault="00884F9A" w:rsidP="0093595D">
            <w:pPr>
              <w:rPr>
                <w:sz w:val="18"/>
                <w:szCs w:val="18"/>
                <w:lang w:eastAsia="cs-CZ"/>
              </w:rPr>
            </w:pPr>
            <w:r w:rsidRPr="00E62BF1">
              <w:rPr>
                <w:sz w:val="18"/>
                <w:szCs w:val="18"/>
                <w:lang w:eastAsia="cs-CZ"/>
              </w:rPr>
              <w:t>5,0</w:t>
            </w:r>
          </w:p>
        </w:tc>
        <w:tc>
          <w:tcPr>
            <w:tcW w:w="960" w:type="dxa"/>
            <w:tcBorders>
              <w:top w:val="nil"/>
              <w:left w:val="nil"/>
              <w:bottom w:val="single" w:sz="4" w:space="0" w:color="auto"/>
              <w:right w:val="single" w:sz="8" w:space="0" w:color="auto"/>
            </w:tcBorders>
            <w:shd w:val="clear" w:color="auto" w:fill="auto"/>
            <w:noWrap/>
            <w:vAlign w:val="center"/>
            <w:hideMark/>
          </w:tcPr>
          <w:p w14:paraId="24A2725A" w14:textId="77777777" w:rsidR="00884F9A" w:rsidRPr="00E62BF1" w:rsidRDefault="00884F9A" w:rsidP="0093595D">
            <w:pPr>
              <w:rPr>
                <w:sz w:val="18"/>
                <w:szCs w:val="18"/>
                <w:lang w:eastAsia="cs-CZ"/>
              </w:rPr>
            </w:pPr>
            <w:r w:rsidRPr="00E62BF1">
              <w:rPr>
                <w:sz w:val="18"/>
                <w:szCs w:val="18"/>
                <w:lang w:eastAsia="cs-CZ"/>
              </w:rPr>
              <w:t>4,8</w:t>
            </w:r>
          </w:p>
        </w:tc>
        <w:tc>
          <w:tcPr>
            <w:tcW w:w="960" w:type="dxa"/>
            <w:tcBorders>
              <w:top w:val="nil"/>
              <w:left w:val="nil"/>
              <w:bottom w:val="single" w:sz="4" w:space="0" w:color="auto"/>
              <w:right w:val="single" w:sz="8" w:space="0" w:color="auto"/>
            </w:tcBorders>
            <w:shd w:val="clear" w:color="auto" w:fill="auto"/>
            <w:noWrap/>
            <w:vAlign w:val="center"/>
            <w:hideMark/>
          </w:tcPr>
          <w:p w14:paraId="0709B9DF" w14:textId="77777777" w:rsidR="00884F9A" w:rsidRPr="00E62BF1" w:rsidRDefault="00884F9A" w:rsidP="0093595D">
            <w:pPr>
              <w:rPr>
                <w:sz w:val="18"/>
                <w:szCs w:val="18"/>
                <w:lang w:eastAsia="cs-CZ"/>
              </w:rPr>
            </w:pPr>
            <w:r w:rsidRPr="00E62BF1">
              <w:rPr>
                <w:sz w:val="18"/>
                <w:szCs w:val="18"/>
                <w:lang w:eastAsia="cs-CZ"/>
              </w:rPr>
              <w:t>4,7</w:t>
            </w:r>
          </w:p>
        </w:tc>
        <w:tc>
          <w:tcPr>
            <w:tcW w:w="960" w:type="dxa"/>
            <w:tcBorders>
              <w:top w:val="nil"/>
              <w:left w:val="nil"/>
              <w:bottom w:val="single" w:sz="4" w:space="0" w:color="auto"/>
              <w:right w:val="single" w:sz="8" w:space="0" w:color="auto"/>
            </w:tcBorders>
            <w:shd w:val="clear" w:color="auto" w:fill="auto"/>
            <w:noWrap/>
            <w:vAlign w:val="center"/>
            <w:hideMark/>
          </w:tcPr>
          <w:p w14:paraId="1B2C44F4" w14:textId="77777777" w:rsidR="00884F9A" w:rsidRPr="00E62BF1" w:rsidRDefault="00884F9A" w:rsidP="0093595D">
            <w:pPr>
              <w:rPr>
                <w:sz w:val="18"/>
                <w:szCs w:val="18"/>
                <w:lang w:eastAsia="cs-CZ"/>
              </w:rPr>
            </w:pPr>
            <w:r w:rsidRPr="00E62BF1">
              <w:rPr>
                <w:sz w:val="18"/>
                <w:szCs w:val="18"/>
                <w:lang w:eastAsia="cs-CZ"/>
              </w:rPr>
              <w:t>5,2</w:t>
            </w:r>
          </w:p>
        </w:tc>
        <w:tc>
          <w:tcPr>
            <w:tcW w:w="960" w:type="dxa"/>
            <w:tcBorders>
              <w:top w:val="nil"/>
              <w:left w:val="nil"/>
              <w:bottom w:val="single" w:sz="4" w:space="0" w:color="auto"/>
              <w:right w:val="single" w:sz="8" w:space="0" w:color="auto"/>
            </w:tcBorders>
            <w:shd w:val="clear" w:color="auto" w:fill="auto"/>
            <w:noWrap/>
            <w:vAlign w:val="center"/>
            <w:hideMark/>
          </w:tcPr>
          <w:p w14:paraId="0C5E0D2D" w14:textId="77777777" w:rsidR="00884F9A" w:rsidRPr="00E62BF1" w:rsidRDefault="00884F9A" w:rsidP="0093595D">
            <w:pPr>
              <w:rPr>
                <w:sz w:val="18"/>
                <w:szCs w:val="18"/>
                <w:lang w:eastAsia="cs-CZ"/>
              </w:rPr>
            </w:pPr>
            <w:r w:rsidRPr="00E62BF1">
              <w:rPr>
                <w:sz w:val="18"/>
                <w:szCs w:val="18"/>
                <w:lang w:eastAsia="cs-CZ"/>
              </w:rPr>
              <w:t>5,2</w:t>
            </w:r>
          </w:p>
        </w:tc>
        <w:tc>
          <w:tcPr>
            <w:tcW w:w="960" w:type="dxa"/>
            <w:tcBorders>
              <w:top w:val="nil"/>
              <w:left w:val="nil"/>
              <w:bottom w:val="single" w:sz="4" w:space="0" w:color="auto"/>
              <w:right w:val="single" w:sz="8" w:space="0" w:color="auto"/>
            </w:tcBorders>
            <w:shd w:val="clear" w:color="auto" w:fill="auto"/>
            <w:noWrap/>
            <w:vAlign w:val="center"/>
            <w:hideMark/>
          </w:tcPr>
          <w:p w14:paraId="0F2C243C" w14:textId="77777777" w:rsidR="00884F9A" w:rsidRPr="00E62BF1" w:rsidRDefault="00884F9A" w:rsidP="0093595D">
            <w:pPr>
              <w:rPr>
                <w:sz w:val="18"/>
                <w:szCs w:val="18"/>
                <w:lang w:eastAsia="cs-CZ"/>
              </w:rPr>
            </w:pPr>
            <w:r w:rsidRPr="00E62BF1">
              <w:rPr>
                <w:sz w:val="18"/>
                <w:szCs w:val="18"/>
                <w:lang w:eastAsia="cs-CZ"/>
              </w:rPr>
              <w:t>3,9</w:t>
            </w:r>
          </w:p>
        </w:tc>
        <w:tc>
          <w:tcPr>
            <w:tcW w:w="960" w:type="dxa"/>
            <w:tcBorders>
              <w:top w:val="nil"/>
              <w:left w:val="nil"/>
              <w:bottom w:val="single" w:sz="4" w:space="0" w:color="auto"/>
              <w:right w:val="single" w:sz="8" w:space="0" w:color="auto"/>
            </w:tcBorders>
            <w:shd w:val="clear" w:color="auto" w:fill="auto"/>
            <w:noWrap/>
            <w:vAlign w:val="center"/>
            <w:hideMark/>
          </w:tcPr>
          <w:p w14:paraId="2B76BDB5" w14:textId="77777777" w:rsidR="00884F9A" w:rsidRPr="00E62BF1" w:rsidRDefault="00884F9A" w:rsidP="0093595D">
            <w:pPr>
              <w:rPr>
                <w:sz w:val="18"/>
                <w:szCs w:val="18"/>
                <w:lang w:eastAsia="cs-CZ"/>
              </w:rPr>
            </w:pPr>
            <w:r w:rsidRPr="00E62BF1">
              <w:rPr>
                <w:sz w:val="18"/>
                <w:szCs w:val="18"/>
                <w:lang w:eastAsia="cs-CZ"/>
              </w:rPr>
              <w:t>5,1</w:t>
            </w:r>
          </w:p>
        </w:tc>
      </w:tr>
      <w:tr w:rsidR="00884F9A" w:rsidRPr="00E62BF1" w14:paraId="51FBD527" w14:textId="77777777" w:rsidTr="00DA4DB4">
        <w:trPr>
          <w:trHeight w:hRule="exact" w:val="340"/>
        </w:trPr>
        <w:tc>
          <w:tcPr>
            <w:tcW w:w="3300" w:type="dxa"/>
            <w:tcBorders>
              <w:top w:val="nil"/>
              <w:left w:val="single" w:sz="4" w:space="0" w:color="auto"/>
              <w:bottom w:val="single" w:sz="4" w:space="0" w:color="auto"/>
              <w:right w:val="single" w:sz="4" w:space="0" w:color="auto"/>
            </w:tcBorders>
            <w:shd w:val="clear" w:color="000000" w:fill="FFF2CC"/>
            <w:noWrap/>
            <w:vAlign w:val="center"/>
            <w:hideMark/>
          </w:tcPr>
          <w:p w14:paraId="312C57E1" w14:textId="77777777" w:rsidR="00884F9A" w:rsidRPr="00E62BF1" w:rsidRDefault="00884F9A" w:rsidP="0093595D">
            <w:pPr>
              <w:rPr>
                <w:sz w:val="18"/>
                <w:szCs w:val="18"/>
                <w:lang w:eastAsia="cs-CZ"/>
              </w:rPr>
            </w:pPr>
            <w:r w:rsidRPr="00E62BF1">
              <w:rPr>
                <w:sz w:val="18"/>
                <w:szCs w:val="18"/>
                <w:lang w:eastAsia="cs-CZ"/>
              </w:rPr>
              <w:t>Průměrná jistina na osobu (kč)</w:t>
            </w:r>
          </w:p>
        </w:tc>
        <w:tc>
          <w:tcPr>
            <w:tcW w:w="960" w:type="dxa"/>
            <w:tcBorders>
              <w:top w:val="nil"/>
              <w:left w:val="single" w:sz="8" w:space="0" w:color="auto"/>
              <w:bottom w:val="single" w:sz="4" w:space="0" w:color="auto"/>
              <w:right w:val="single" w:sz="8" w:space="0" w:color="auto"/>
            </w:tcBorders>
            <w:shd w:val="clear" w:color="auto" w:fill="auto"/>
            <w:noWrap/>
            <w:vAlign w:val="center"/>
            <w:hideMark/>
          </w:tcPr>
          <w:p w14:paraId="0D34217E" w14:textId="77777777" w:rsidR="00884F9A" w:rsidRPr="00E62BF1" w:rsidRDefault="00884F9A" w:rsidP="0093595D">
            <w:pPr>
              <w:rPr>
                <w:sz w:val="18"/>
                <w:szCs w:val="18"/>
                <w:lang w:eastAsia="cs-CZ"/>
              </w:rPr>
            </w:pPr>
            <w:r w:rsidRPr="00E62BF1">
              <w:rPr>
                <w:sz w:val="18"/>
                <w:szCs w:val="18"/>
                <w:lang w:eastAsia="cs-CZ"/>
              </w:rPr>
              <w:t xml:space="preserve">254 878 </w:t>
            </w:r>
          </w:p>
        </w:tc>
        <w:tc>
          <w:tcPr>
            <w:tcW w:w="960" w:type="dxa"/>
            <w:tcBorders>
              <w:top w:val="nil"/>
              <w:left w:val="nil"/>
              <w:bottom w:val="single" w:sz="4" w:space="0" w:color="auto"/>
              <w:right w:val="single" w:sz="8" w:space="0" w:color="auto"/>
            </w:tcBorders>
            <w:shd w:val="clear" w:color="auto" w:fill="auto"/>
            <w:noWrap/>
            <w:vAlign w:val="center"/>
            <w:hideMark/>
          </w:tcPr>
          <w:p w14:paraId="23F58E94" w14:textId="77777777" w:rsidR="00884F9A" w:rsidRPr="00E62BF1" w:rsidRDefault="00884F9A" w:rsidP="0093595D">
            <w:pPr>
              <w:rPr>
                <w:sz w:val="18"/>
                <w:szCs w:val="18"/>
                <w:lang w:eastAsia="cs-CZ"/>
              </w:rPr>
            </w:pPr>
            <w:r w:rsidRPr="00E62BF1">
              <w:rPr>
                <w:sz w:val="18"/>
                <w:szCs w:val="18"/>
                <w:lang w:eastAsia="cs-CZ"/>
              </w:rPr>
              <w:t xml:space="preserve">261 878 </w:t>
            </w:r>
          </w:p>
        </w:tc>
        <w:tc>
          <w:tcPr>
            <w:tcW w:w="960" w:type="dxa"/>
            <w:tcBorders>
              <w:top w:val="nil"/>
              <w:left w:val="nil"/>
              <w:bottom w:val="single" w:sz="4" w:space="0" w:color="auto"/>
              <w:right w:val="single" w:sz="8" w:space="0" w:color="auto"/>
            </w:tcBorders>
            <w:shd w:val="clear" w:color="auto" w:fill="auto"/>
            <w:noWrap/>
            <w:vAlign w:val="center"/>
            <w:hideMark/>
          </w:tcPr>
          <w:p w14:paraId="1E6B9943" w14:textId="77777777" w:rsidR="00884F9A" w:rsidRPr="00E62BF1" w:rsidRDefault="00884F9A" w:rsidP="0093595D">
            <w:pPr>
              <w:rPr>
                <w:sz w:val="18"/>
                <w:szCs w:val="18"/>
                <w:lang w:eastAsia="cs-CZ"/>
              </w:rPr>
            </w:pPr>
            <w:r w:rsidRPr="00E62BF1">
              <w:rPr>
                <w:sz w:val="18"/>
                <w:szCs w:val="18"/>
                <w:lang w:eastAsia="cs-CZ"/>
              </w:rPr>
              <w:t xml:space="preserve">233 720 </w:t>
            </w:r>
          </w:p>
        </w:tc>
        <w:tc>
          <w:tcPr>
            <w:tcW w:w="960" w:type="dxa"/>
            <w:tcBorders>
              <w:top w:val="nil"/>
              <w:left w:val="nil"/>
              <w:bottom w:val="single" w:sz="4" w:space="0" w:color="auto"/>
              <w:right w:val="single" w:sz="8" w:space="0" w:color="auto"/>
            </w:tcBorders>
            <w:shd w:val="clear" w:color="auto" w:fill="auto"/>
            <w:noWrap/>
            <w:vAlign w:val="center"/>
            <w:hideMark/>
          </w:tcPr>
          <w:p w14:paraId="20E35C7C" w14:textId="77777777" w:rsidR="00884F9A" w:rsidRPr="00E62BF1" w:rsidRDefault="00884F9A" w:rsidP="0093595D">
            <w:pPr>
              <w:rPr>
                <w:sz w:val="18"/>
                <w:szCs w:val="18"/>
                <w:lang w:eastAsia="cs-CZ"/>
              </w:rPr>
            </w:pPr>
            <w:r w:rsidRPr="00E62BF1">
              <w:rPr>
                <w:sz w:val="18"/>
                <w:szCs w:val="18"/>
                <w:lang w:eastAsia="cs-CZ"/>
              </w:rPr>
              <w:t xml:space="preserve">235 741 </w:t>
            </w:r>
          </w:p>
        </w:tc>
        <w:tc>
          <w:tcPr>
            <w:tcW w:w="1031" w:type="dxa"/>
            <w:tcBorders>
              <w:top w:val="nil"/>
              <w:left w:val="nil"/>
              <w:bottom w:val="single" w:sz="4" w:space="0" w:color="auto"/>
              <w:right w:val="single" w:sz="8" w:space="0" w:color="auto"/>
            </w:tcBorders>
            <w:shd w:val="clear" w:color="auto" w:fill="auto"/>
            <w:noWrap/>
            <w:vAlign w:val="center"/>
            <w:hideMark/>
          </w:tcPr>
          <w:p w14:paraId="4D5FBCEA" w14:textId="77777777" w:rsidR="00884F9A" w:rsidRPr="00E62BF1" w:rsidRDefault="00884F9A" w:rsidP="0093595D">
            <w:pPr>
              <w:rPr>
                <w:sz w:val="18"/>
                <w:szCs w:val="18"/>
                <w:lang w:eastAsia="cs-CZ"/>
              </w:rPr>
            </w:pPr>
            <w:r w:rsidRPr="00E62BF1">
              <w:rPr>
                <w:sz w:val="18"/>
                <w:szCs w:val="18"/>
                <w:lang w:eastAsia="cs-CZ"/>
              </w:rPr>
              <w:t xml:space="preserve">290 997 </w:t>
            </w:r>
          </w:p>
        </w:tc>
        <w:tc>
          <w:tcPr>
            <w:tcW w:w="960" w:type="dxa"/>
            <w:tcBorders>
              <w:top w:val="nil"/>
              <w:left w:val="nil"/>
              <w:bottom w:val="single" w:sz="4" w:space="0" w:color="auto"/>
              <w:right w:val="single" w:sz="8" w:space="0" w:color="auto"/>
            </w:tcBorders>
            <w:shd w:val="clear" w:color="auto" w:fill="auto"/>
            <w:noWrap/>
            <w:vAlign w:val="center"/>
            <w:hideMark/>
          </w:tcPr>
          <w:p w14:paraId="6CDF3BDD" w14:textId="77777777" w:rsidR="00884F9A" w:rsidRPr="00E62BF1" w:rsidRDefault="00884F9A" w:rsidP="0093595D">
            <w:pPr>
              <w:rPr>
                <w:sz w:val="18"/>
                <w:szCs w:val="18"/>
                <w:lang w:eastAsia="cs-CZ"/>
              </w:rPr>
            </w:pPr>
            <w:r w:rsidRPr="00E62BF1">
              <w:rPr>
                <w:sz w:val="18"/>
                <w:szCs w:val="18"/>
                <w:lang w:eastAsia="cs-CZ"/>
              </w:rPr>
              <w:t xml:space="preserve">315 364 </w:t>
            </w:r>
          </w:p>
        </w:tc>
        <w:tc>
          <w:tcPr>
            <w:tcW w:w="960" w:type="dxa"/>
            <w:tcBorders>
              <w:top w:val="nil"/>
              <w:left w:val="nil"/>
              <w:bottom w:val="single" w:sz="4" w:space="0" w:color="auto"/>
              <w:right w:val="single" w:sz="8" w:space="0" w:color="auto"/>
            </w:tcBorders>
            <w:shd w:val="clear" w:color="auto" w:fill="auto"/>
            <w:noWrap/>
            <w:vAlign w:val="center"/>
            <w:hideMark/>
          </w:tcPr>
          <w:p w14:paraId="4B088BD7" w14:textId="77777777" w:rsidR="00884F9A" w:rsidRPr="00E62BF1" w:rsidRDefault="00884F9A" w:rsidP="0093595D">
            <w:pPr>
              <w:rPr>
                <w:sz w:val="18"/>
                <w:szCs w:val="18"/>
                <w:lang w:eastAsia="cs-CZ"/>
              </w:rPr>
            </w:pPr>
            <w:r w:rsidRPr="00E62BF1">
              <w:rPr>
                <w:sz w:val="18"/>
                <w:szCs w:val="18"/>
                <w:lang w:eastAsia="cs-CZ"/>
              </w:rPr>
              <w:t xml:space="preserve">426 288 </w:t>
            </w:r>
          </w:p>
        </w:tc>
        <w:tc>
          <w:tcPr>
            <w:tcW w:w="960" w:type="dxa"/>
            <w:tcBorders>
              <w:top w:val="nil"/>
              <w:left w:val="nil"/>
              <w:bottom w:val="single" w:sz="4" w:space="0" w:color="auto"/>
              <w:right w:val="single" w:sz="8" w:space="0" w:color="auto"/>
            </w:tcBorders>
            <w:shd w:val="clear" w:color="auto" w:fill="auto"/>
            <w:noWrap/>
            <w:vAlign w:val="center"/>
            <w:hideMark/>
          </w:tcPr>
          <w:p w14:paraId="21E98901" w14:textId="77777777" w:rsidR="00884F9A" w:rsidRPr="00E62BF1" w:rsidRDefault="00884F9A" w:rsidP="0093595D">
            <w:pPr>
              <w:rPr>
                <w:sz w:val="18"/>
                <w:szCs w:val="18"/>
                <w:lang w:eastAsia="cs-CZ"/>
              </w:rPr>
            </w:pPr>
            <w:r w:rsidRPr="00E62BF1">
              <w:rPr>
                <w:sz w:val="18"/>
                <w:szCs w:val="18"/>
                <w:lang w:eastAsia="cs-CZ"/>
              </w:rPr>
              <w:t xml:space="preserve">233 032 </w:t>
            </w:r>
          </w:p>
        </w:tc>
        <w:tc>
          <w:tcPr>
            <w:tcW w:w="960" w:type="dxa"/>
            <w:tcBorders>
              <w:top w:val="nil"/>
              <w:left w:val="nil"/>
              <w:bottom w:val="single" w:sz="4" w:space="0" w:color="auto"/>
              <w:right w:val="single" w:sz="8" w:space="0" w:color="auto"/>
            </w:tcBorders>
            <w:shd w:val="clear" w:color="auto" w:fill="auto"/>
            <w:noWrap/>
            <w:vAlign w:val="center"/>
            <w:hideMark/>
          </w:tcPr>
          <w:p w14:paraId="1739B34C" w14:textId="77777777" w:rsidR="00884F9A" w:rsidRPr="00E62BF1" w:rsidRDefault="00884F9A" w:rsidP="0093595D">
            <w:pPr>
              <w:rPr>
                <w:sz w:val="18"/>
                <w:szCs w:val="18"/>
                <w:lang w:eastAsia="cs-CZ"/>
              </w:rPr>
            </w:pPr>
            <w:r w:rsidRPr="00E62BF1">
              <w:rPr>
                <w:sz w:val="18"/>
                <w:szCs w:val="18"/>
                <w:lang w:eastAsia="cs-CZ"/>
              </w:rPr>
              <w:t xml:space="preserve">229 802 </w:t>
            </w:r>
          </w:p>
        </w:tc>
        <w:tc>
          <w:tcPr>
            <w:tcW w:w="960" w:type="dxa"/>
            <w:tcBorders>
              <w:top w:val="nil"/>
              <w:left w:val="nil"/>
              <w:bottom w:val="single" w:sz="4" w:space="0" w:color="auto"/>
              <w:right w:val="single" w:sz="8" w:space="0" w:color="auto"/>
            </w:tcBorders>
            <w:shd w:val="clear" w:color="auto" w:fill="auto"/>
            <w:noWrap/>
            <w:vAlign w:val="center"/>
            <w:hideMark/>
          </w:tcPr>
          <w:p w14:paraId="1BA02C79" w14:textId="77777777" w:rsidR="00884F9A" w:rsidRPr="00E62BF1" w:rsidRDefault="00884F9A" w:rsidP="0093595D">
            <w:pPr>
              <w:rPr>
                <w:sz w:val="18"/>
                <w:szCs w:val="18"/>
                <w:lang w:eastAsia="cs-CZ"/>
              </w:rPr>
            </w:pPr>
            <w:r w:rsidRPr="00E62BF1">
              <w:rPr>
                <w:sz w:val="18"/>
                <w:szCs w:val="18"/>
                <w:lang w:eastAsia="cs-CZ"/>
              </w:rPr>
              <w:t xml:space="preserve">378 346 </w:t>
            </w:r>
          </w:p>
        </w:tc>
        <w:tc>
          <w:tcPr>
            <w:tcW w:w="960" w:type="dxa"/>
            <w:tcBorders>
              <w:top w:val="nil"/>
              <w:left w:val="nil"/>
              <w:bottom w:val="single" w:sz="4" w:space="0" w:color="auto"/>
              <w:right w:val="single" w:sz="8" w:space="0" w:color="auto"/>
            </w:tcBorders>
            <w:shd w:val="clear" w:color="auto" w:fill="auto"/>
            <w:noWrap/>
            <w:vAlign w:val="center"/>
            <w:hideMark/>
          </w:tcPr>
          <w:p w14:paraId="6AD6EAD5" w14:textId="77777777" w:rsidR="00884F9A" w:rsidRPr="00E62BF1" w:rsidRDefault="00884F9A" w:rsidP="0093595D">
            <w:pPr>
              <w:rPr>
                <w:sz w:val="18"/>
                <w:szCs w:val="18"/>
                <w:lang w:eastAsia="cs-CZ"/>
              </w:rPr>
            </w:pPr>
            <w:r w:rsidRPr="00E62BF1">
              <w:rPr>
                <w:sz w:val="18"/>
                <w:szCs w:val="18"/>
                <w:lang w:eastAsia="cs-CZ"/>
              </w:rPr>
              <w:t xml:space="preserve">206 666 </w:t>
            </w:r>
          </w:p>
        </w:tc>
      </w:tr>
      <w:tr w:rsidR="00884F9A" w:rsidRPr="00E62BF1" w14:paraId="304EFFA6" w14:textId="77777777" w:rsidTr="00DA4DB4">
        <w:trPr>
          <w:trHeight w:hRule="exact" w:val="340"/>
        </w:trPr>
        <w:tc>
          <w:tcPr>
            <w:tcW w:w="3300" w:type="dxa"/>
            <w:tcBorders>
              <w:top w:val="nil"/>
              <w:left w:val="single" w:sz="4" w:space="0" w:color="auto"/>
              <w:bottom w:val="single" w:sz="4" w:space="0" w:color="auto"/>
              <w:right w:val="single" w:sz="4" w:space="0" w:color="auto"/>
            </w:tcBorders>
            <w:shd w:val="clear" w:color="000000" w:fill="FFF2CC"/>
            <w:noWrap/>
            <w:vAlign w:val="center"/>
            <w:hideMark/>
          </w:tcPr>
          <w:p w14:paraId="452D2909" w14:textId="77777777" w:rsidR="00884F9A" w:rsidRPr="00E62BF1" w:rsidRDefault="00884F9A" w:rsidP="0093595D">
            <w:pPr>
              <w:rPr>
                <w:sz w:val="18"/>
                <w:szCs w:val="18"/>
                <w:lang w:eastAsia="cs-CZ"/>
              </w:rPr>
            </w:pPr>
            <w:r w:rsidRPr="00E62BF1">
              <w:rPr>
                <w:sz w:val="18"/>
                <w:szCs w:val="18"/>
                <w:lang w:eastAsia="cs-CZ"/>
              </w:rPr>
              <w:t>Medián jistiny na osobu (kč)</w:t>
            </w:r>
          </w:p>
        </w:tc>
        <w:tc>
          <w:tcPr>
            <w:tcW w:w="960" w:type="dxa"/>
            <w:tcBorders>
              <w:top w:val="nil"/>
              <w:left w:val="single" w:sz="8" w:space="0" w:color="auto"/>
              <w:bottom w:val="single" w:sz="4" w:space="0" w:color="auto"/>
              <w:right w:val="single" w:sz="8" w:space="0" w:color="auto"/>
            </w:tcBorders>
            <w:shd w:val="clear" w:color="auto" w:fill="auto"/>
            <w:noWrap/>
            <w:vAlign w:val="center"/>
            <w:hideMark/>
          </w:tcPr>
          <w:p w14:paraId="708C1F60" w14:textId="77777777" w:rsidR="00884F9A" w:rsidRPr="00E62BF1" w:rsidRDefault="00884F9A" w:rsidP="0093595D">
            <w:pPr>
              <w:rPr>
                <w:sz w:val="18"/>
                <w:szCs w:val="18"/>
                <w:lang w:eastAsia="cs-CZ"/>
              </w:rPr>
            </w:pPr>
            <w:r w:rsidRPr="00E62BF1">
              <w:rPr>
                <w:sz w:val="18"/>
                <w:szCs w:val="18"/>
                <w:lang w:eastAsia="cs-CZ"/>
              </w:rPr>
              <w:t xml:space="preserve">92 294 </w:t>
            </w:r>
          </w:p>
        </w:tc>
        <w:tc>
          <w:tcPr>
            <w:tcW w:w="960" w:type="dxa"/>
            <w:tcBorders>
              <w:top w:val="nil"/>
              <w:left w:val="nil"/>
              <w:bottom w:val="single" w:sz="4" w:space="0" w:color="auto"/>
              <w:right w:val="single" w:sz="8" w:space="0" w:color="auto"/>
            </w:tcBorders>
            <w:shd w:val="clear" w:color="auto" w:fill="auto"/>
            <w:noWrap/>
            <w:vAlign w:val="center"/>
            <w:hideMark/>
          </w:tcPr>
          <w:p w14:paraId="4A9C8F4C" w14:textId="77777777" w:rsidR="00884F9A" w:rsidRPr="00E62BF1" w:rsidRDefault="00884F9A" w:rsidP="0093595D">
            <w:pPr>
              <w:rPr>
                <w:sz w:val="18"/>
                <w:szCs w:val="18"/>
                <w:lang w:eastAsia="cs-CZ"/>
              </w:rPr>
            </w:pPr>
            <w:r w:rsidRPr="00E62BF1">
              <w:rPr>
                <w:sz w:val="18"/>
                <w:szCs w:val="18"/>
                <w:lang w:eastAsia="cs-CZ"/>
              </w:rPr>
              <w:t xml:space="preserve">91 743 </w:t>
            </w:r>
          </w:p>
        </w:tc>
        <w:tc>
          <w:tcPr>
            <w:tcW w:w="960" w:type="dxa"/>
            <w:tcBorders>
              <w:top w:val="nil"/>
              <w:left w:val="nil"/>
              <w:bottom w:val="single" w:sz="4" w:space="0" w:color="auto"/>
              <w:right w:val="single" w:sz="8" w:space="0" w:color="auto"/>
            </w:tcBorders>
            <w:shd w:val="clear" w:color="auto" w:fill="auto"/>
            <w:noWrap/>
            <w:vAlign w:val="center"/>
            <w:hideMark/>
          </w:tcPr>
          <w:p w14:paraId="73324653" w14:textId="77777777" w:rsidR="00884F9A" w:rsidRPr="00E62BF1" w:rsidRDefault="00884F9A" w:rsidP="0093595D">
            <w:pPr>
              <w:rPr>
                <w:sz w:val="18"/>
                <w:szCs w:val="18"/>
                <w:lang w:eastAsia="cs-CZ"/>
              </w:rPr>
            </w:pPr>
            <w:r w:rsidRPr="00E62BF1">
              <w:rPr>
                <w:sz w:val="18"/>
                <w:szCs w:val="18"/>
                <w:lang w:eastAsia="cs-CZ"/>
              </w:rPr>
              <w:t xml:space="preserve">90 783 </w:t>
            </w:r>
          </w:p>
        </w:tc>
        <w:tc>
          <w:tcPr>
            <w:tcW w:w="960" w:type="dxa"/>
            <w:tcBorders>
              <w:top w:val="nil"/>
              <w:left w:val="nil"/>
              <w:bottom w:val="single" w:sz="4" w:space="0" w:color="auto"/>
              <w:right w:val="single" w:sz="8" w:space="0" w:color="auto"/>
            </w:tcBorders>
            <w:shd w:val="clear" w:color="auto" w:fill="auto"/>
            <w:noWrap/>
            <w:vAlign w:val="center"/>
            <w:hideMark/>
          </w:tcPr>
          <w:p w14:paraId="6AC0D7AF" w14:textId="77777777" w:rsidR="00884F9A" w:rsidRPr="00E62BF1" w:rsidRDefault="00884F9A" w:rsidP="0093595D">
            <w:pPr>
              <w:rPr>
                <w:sz w:val="18"/>
                <w:szCs w:val="18"/>
                <w:lang w:eastAsia="cs-CZ"/>
              </w:rPr>
            </w:pPr>
            <w:r w:rsidRPr="00E62BF1">
              <w:rPr>
                <w:sz w:val="18"/>
                <w:szCs w:val="18"/>
                <w:lang w:eastAsia="cs-CZ"/>
              </w:rPr>
              <w:t xml:space="preserve">96 905 </w:t>
            </w:r>
          </w:p>
        </w:tc>
        <w:tc>
          <w:tcPr>
            <w:tcW w:w="1031" w:type="dxa"/>
            <w:tcBorders>
              <w:top w:val="nil"/>
              <w:left w:val="nil"/>
              <w:bottom w:val="single" w:sz="4" w:space="0" w:color="auto"/>
              <w:right w:val="single" w:sz="8" w:space="0" w:color="auto"/>
            </w:tcBorders>
            <w:shd w:val="clear" w:color="auto" w:fill="auto"/>
            <w:noWrap/>
            <w:vAlign w:val="center"/>
            <w:hideMark/>
          </w:tcPr>
          <w:p w14:paraId="031F4665" w14:textId="77777777" w:rsidR="00884F9A" w:rsidRPr="00E62BF1" w:rsidRDefault="00884F9A" w:rsidP="0093595D">
            <w:pPr>
              <w:rPr>
                <w:sz w:val="18"/>
                <w:szCs w:val="18"/>
                <w:lang w:eastAsia="cs-CZ"/>
              </w:rPr>
            </w:pPr>
            <w:r w:rsidRPr="00E62BF1">
              <w:rPr>
                <w:sz w:val="18"/>
                <w:szCs w:val="18"/>
                <w:lang w:eastAsia="cs-CZ"/>
              </w:rPr>
              <w:t xml:space="preserve">117 945 </w:t>
            </w:r>
          </w:p>
        </w:tc>
        <w:tc>
          <w:tcPr>
            <w:tcW w:w="960" w:type="dxa"/>
            <w:tcBorders>
              <w:top w:val="nil"/>
              <w:left w:val="nil"/>
              <w:bottom w:val="single" w:sz="4" w:space="0" w:color="auto"/>
              <w:right w:val="single" w:sz="8" w:space="0" w:color="auto"/>
            </w:tcBorders>
            <w:shd w:val="clear" w:color="auto" w:fill="auto"/>
            <w:noWrap/>
            <w:vAlign w:val="center"/>
            <w:hideMark/>
          </w:tcPr>
          <w:p w14:paraId="61DC40CB" w14:textId="77777777" w:rsidR="00884F9A" w:rsidRPr="00E62BF1" w:rsidRDefault="00884F9A" w:rsidP="0093595D">
            <w:pPr>
              <w:rPr>
                <w:sz w:val="18"/>
                <w:szCs w:val="18"/>
                <w:lang w:eastAsia="cs-CZ"/>
              </w:rPr>
            </w:pPr>
            <w:r w:rsidRPr="00E62BF1">
              <w:rPr>
                <w:sz w:val="18"/>
                <w:szCs w:val="18"/>
                <w:lang w:eastAsia="cs-CZ"/>
              </w:rPr>
              <w:t xml:space="preserve">88 140 </w:t>
            </w:r>
          </w:p>
        </w:tc>
        <w:tc>
          <w:tcPr>
            <w:tcW w:w="960" w:type="dxa"/>
            <w:tcBorders>
              <w:top w:val="nil"/>
              <w:left w:val="nil"/>
              <w:bottom w:val="single" w:sz="4" w:space="0" w:color="auto"/>
              <w:right w:val="single" w:sz="8" w:space="0" w:color="auto"/>
            </w:tcBorders>
            <w:shd w:val="clear" w:color="auto" w:fill="auto"/>
            <w:noWrap/>
            <w:vAlign w:val="center"/>
            <w:hideMark/>
          </w:tcPr>
          <w:p w14:paraId="59AE9D1D" w14:textId="77777777" w:rsidR="00884F9A" w:rsidRPr="00E62BF1" w:rsidRDefault="00884F9A" w:rsidP="0093595D">
            <w:pPr>
              <w:rPr>
                <w:sz w:val="18"/>
                <w:szCs w:val="18"/>
                <w:lang w:eastAsia="cs-CZ"/>
              </w:rPr>
            </w:pPr>
            <w:r w:rsidRPr="00E62BF1">
              <w:rPr>
                <w:sz w:val="18"/>
                <w:szCs w:val="18"/>
                <w:lang w:eastAsia="cs-CZ"/>
              </w:rPr>
              <w:t xml:space="preserve">103 655 </w:t>
            </w:r>
          </w:p>
        </w:tc>
        <w:tc>
          <w:tcPr>
            <w:tcW w:w="960" w:type="dxa"/>
            <w:tcBorders>
              <w:top w:val="nil"/>
              <w:left w:val="nil"/>
              <w:bottom w:val="single" w:sz="4" w:space="0" w:color="auto"/>
              <w:right w:val="single" w:sz="8" w:space="0" w:color="auto"/>
            </w:tcBorders>
            <w:shd w:val="clear" w:color="auto" w:fill="auto"/>
            <w:noWrap/>
            <w:vAlign w:val="center"/>
            <w:hideMark/>
          </w:tcPr>
          <w:p w14:paraId="1ACE4B90" w14:textId="77777777" w:rsidR="00884F9A" w:rsidRPr="00E62BF1" w:rsidRDefault="00884F9A" w:rsidP="0093595D">
            <w:pPr>
              <w:rPr>
                <w:sz w:val="18"/>
                <w:szCs w:val="18"/>
                <w:lang w:eastAsia="cs-CZ"/>
              </w:rPr>
            </w:pPr>
            <w:r w:rsidRPr="00E62BF1">
              <w:rPr>
                <w:sz w:val="18"/>
                <w:szCs w:val="18"/>
                <w:lang w:eastAsia="cs-CZ"/>
              </w:rPr>
              <w:t xml:space="preserve">91 081 </w:t>
            </w:r>
          </w:p>
        </w:tc>
        <w:tc>
          <w:tcPr>
            <w:tcW w:w="960" w:type="dxa"/>
            <w:tcBorders>
              <w:top w:val="nil"/>
              <w:left w:val="nil"/>
              <w:bottom w:val="single" w:sz="4" w:space="0" w:color="auto"/>
              <w:right w:val="single" w:sz="8" w:space="0" w:color="auto"/>
            </w:tcBorders>
            <w:shd w:val="clear" w:color="auto" w:fill="auto"/>
            <w:noWrap/>
            <w:vAlign w:val="center"/>
            <w:hideMark/>
          </w:tcPr>
          <w:p w14:paraId="7735879C" w14:textId="77777777" w:rsidR="00884F9A" w:rsidRPr="00E62BF1" w:rsidRDefault="00884F9A" w:rsidP="0093595D">
            <w:pPr>
              <w:rPr>
                <w:sz w:val="18"/>
                <w:szCs w:val="18"/>
                <w:lang w:eastAsia="cs-CZ"/>
              </w:rPr>
            </w:pPr>
            <w:r w:rsidRPr="00E62BF1">
              <w:rPr>
                <w:sz w:val="18"/>
                <w:szCs w:val="18"/>
                <w:lang w:eastAsia="cs-CZ"/>
              </w:rPr>
              <w:t xml:space="preserve">91 083 </w:t>
            </w:r>
          </w:p>
        </w:tc>
        <w:tc>
          <w:tcPr>
            <w:tcW w:w="960" w:type="dxa"/>
            <w:tcBorders>
              <w:top w:val="nil"/>
              <w:left w:val="nil"/>
              <w:bottom w:val="single" w:sz="4" w:space="0" w:color="auto"/>
              <w:right w:val="single" w:sz="8" w:space="0" w:color="auto"/>
            </w:tcBorders>
            <w:shd w:val="clear" w:color="auto" w:fill="auto"/>
            <w:noWrap/>
            <w:vAlign w:val="center"/>
            <w:hideMark/>
          </w:tcPr>
          <w:p w14:paraId="5BA063A1" w14:textId="77777777" w:rsidR="00884F9A" w:rsidRPr="00E62BF1" w:rsidRDefault="00884F9A" w:rsidP="0093595D">
            <w:pPr>
              <w:rPr>
                <w:sz w:val="18"/>
                <w:szCs w:val="18"/>
                <w:lang w:eastAsia="cs-CZ"/>
              </w:rPr>
            </w:pPr>
            <w:r w:rsidRPr="00E62BF1">
              <w:rPr>
                <w:sz w:val="18"/>
                <w:szCs w:val="18"/>
                <w:lang w:eastAsia="cs-CZ"/>
              </w:rPr>
              <w:t xml:space="preserve">70 319 </w:t>
            </w:r>
          </w:p>
        </w:tc>
        <w:tc>
          <w:tcPr>
            <w:tcW w:w="960" w:type="dxa"/>
            <w:tcBorders>
              <w:top w:val="nil"/>
              <w:left w:val="nil"/>
              <w:bottom w:val="single" w:sz="4" w:space="0" w:color="auto"/>
              <w:right w:val="single" w:sz="8" w:space="0" w:color="auto"/>
            </w:tcBorders>
            <w:shd w:val="clear" w:color="auto" w:fill="auto"/>
            <w:noWrap/>
            <w:vAlign w:val="center"/>
            <w:hideMark/>
          </w:tcPr>
          <w:p w14:paraId="331B1059" w14:textId="77777777" w:rsidR="00884F9A" w:rsidRPr="00E62BF1" w:rsidRDefault="00884F9A" w:rsidP="0093595D">
            <w:pPr>
              <w:rPr>
                <w:sz w:val="18"/>
                <w:szCs w:val="18"/>
                <w:lang w:eastAsia="cs-CZ"/>
              </w:rPr>
            </w:pPr>
            <w:r w:rsidRPr="00E62BF1">
              <w:rPr>
                <w:sz w:val="18"/>
                <w:szCs w:val="18"/>
                <w:lang w:eastAsia="cs-CZ"/>
              </w:rPr>
              <w:t xml:space="preserve">84 301 </w:t>
            </w:r>
          </w:p>
        </w:tc>
      </w:tr>
      <w:tr w:rsidR="00884F9A" w:rsidRPr="00E62BF1" w14:paraId="7B475ECA" w14:textId="77777777" w:rsidTr="00DA4DB4">
        <w:trPr>
          <w:trHeight w:hRule="exact" w:val="340"/>
        </w:trPr>
        <w:tc>
          <w:tcPr>
            <w:tcW w:w="3300" w:type="dxa"/>
            <w:tcBorders>
              <w:top w:val="nil"/>
              <w:left w:val="single" w:sz="4" w:space="0" w:color="auto"/>
              <w:bottom w:val="single" w:sz="4" w:space="0" w:color="auto"/>
              <w:right w:val="single" w:sz="4" w:space="0" w:color="auto"/>
            </w:tcBorders>
            <w:shd w:val="clear" w:color="000000" w:fill="FFF2CC"/>
            <w:noWrap/>
            <w:vAlign w:val="center"/>
            <w:hideMark/>
          </w:tcPr>
          <w:p w14:paraId="61B24A8F" w14:textId="77777777" w:rsidR="00884F9A" w:rsidRPr="00E62BF1" w:rsidRDefault="00884F9A" w:rsidP="0093595D">
            <w:pPr>
              <w:rPr>
                <w:sz w:val="18"/>
                <w:szCs w:val="18"/>
                <w:lang w:eastAsia="cs-CZ"/>
              </w:rPr>
            </w:pPr>
            <w:r w:rsidRPr="00E62BF1">
              <w:rPr>
                <w:sz w:val="18"/>
                <w:szCs w:val="18"/>
                <w:lang w:eastAsia="cs-CZ"/>
              </w:rPr>
              <w:t>Počet osob starších 15 let</w:t>
            </w:r>
          </w:p>
        </w:tc>
        <w:tc>
          <w:tcPr>
            <w:tcW w:w="960" w:type="dxa"/>
            <w:tcBorders>
              <w:top w:val="nil"/>
              <w:left w:val="single" w:sz="8" w:space="0" w:color="auto"/>
              <w:bottom w:val="single" w:sz="4" w:space="0" w:color="auto"/>
              <w:right w:val="single" w:sz="8" w:space="0" w:color="auto"/>
            </w:tcBorders>
            <w:shd w:val="clear" w:color="auto" w:fill="auto"/>
            <w:noWrap/>
            <w:vAlign w:val="center"/>
            <w:hideMark/>
          </w:tcPr>
          <w:p w14:paraId="0FE34630" w14:textId="77777777" w:rsidR="00884F9A" w:rsidRPr="00E62BF1" w:rsidRDefault="00884F9A" w:rsidP="0093595D">
            <w:pPr>
              <w:rPr>
                <w:sz w:val="18"/>
                <w:szCs w:val="18"/>
                <w:lang w:eastAsia="cs-CZ"/>
              </w:rPr>
            </w:pPr>
            <w:r w:rsidRPr="00E62BF1">
              <w:rPr>
                <w:sz w:val="18"/>
                <w:szCs w:val="18"/>
                <w:lang w:eastAsia="cs-CZ"/>
              </w:rPr>
              <w:t xml:space="preserve">22 543 </w:t>
            </w:r>
          </w:p>
        </w:tc>
        <w:tc>
          <w:tcPr>
            <w:tcW w:w="960" w:type="dxa"/>
            <w:tcBorders>
              <w:top w:val="nil"/>
              <w:left w:val="nil"/>
              <w:bottom w:val="single" w:sz="4" w:space="0" w:color="auto"/>
              <w:right w:val="single" w:sz="8" w:space="0" w:color="auto"/>
            </w:tcBorders>
            <w:shd w:val="clear" w:color="auto" w:fill="auto"/>
            <w:noWrap/>
            <w:vAlign w:val="center"/>
            <w:hideMark/>
          </w:tcPr>
          <w:p w14:paraId="1D086B0B" w14:textId="77777777" w:rsidR="00884F9A" w:rsidRPr="00E62BF1" w:rsidRDefault="00884F9A" w:rsidP="0093595D">
            <w:pPr>
              <w:rPr>
                <w:sz w:val="18"/>
                <w:szCs w:val="18"/>
                <w:lang w:eastAsia="cs-CZ"/>
              </w:rPr>
            </w:pPr>
            <w:r w:rsidRPr="00E62BF1">
              <w:rPr>
                <w:sz w:val="18"/>
                <w:szCs w:val="18"/>
                <w:lang w:eastAsia="cs-CZ"/>
              </w:rPr>
              <w:t xml:space="preserve">28 835 </w:t>
            </w:r>
          </w:p>
        </w:tc>
        <w:tc>
          <w:tcPr>
            <w:tcW w:w="960" w:type="dxa"/>
            <w:tcBorders>
              <w:top w:val="nil"/>
              <w:left w:val="nil"/>
              <w:bottom w:val="single" w:sz="4" w:space="0" w:color="auto"/>
              <w:right w:val="single" w:sz="8" w:space="0" w:color="auto"/>
            </w:tcBorders>
            <w:shd w:val="clear" w:color="auto" w:fill="auto"/>
            <w:noWrap/>
            <w:vAlign w:val="center"/>
            <w:hideMark/>
          </w:tcPr>
          <w:p w14:paraId="66FF4309" w14:textId="77777777" w:rsidR="00884F9A" w:rsidRPr="00E62BF1" w:rsidRDefault="00884F9A" w:rsidP="0093595D">
            <w:pPr>
              <w:rPr>
                <w:sz w:val="18"/>
                <w:szCs w:val="18"/>
                <w:lang w:eastAsia="cs-CZ"/>
              </w:rPr>
            </w:pPr>
            <w:r w:rsidRPr="00E62BF1">
              <w:rPr>
                <w:sz w:val="18"/>
                <w:szCs w:val="18"/>
                <w:lang w:eastAsia="cs-CZ"/>
              </w:rPr>
              <w:t xml:space="preserve">31 711 </w:t>
            </w:r>
          </w:p>
        </w:tc>
        <w:tc>
          <w:tcPr>
            <w:tcW w:w="960" w:type="dxa"/>
            <w:tcBorders>
              <w:top w:val="nil"/>
              <w:left w:val="nil"/>
              <w:bottom w:val="single" w:sz="4" w:space="0" w:color="auto"/>
              <w:right w:val="single" w:sz="8" w:space="0" w:color="auto"/>
            </w:tcBorders>
            <w:shd w:val="clear" w:color="auto" w:fill="auto"/>
            <w:noWrap/>
            <w:vAlign w:val="center"/>
            <w:hideMark/>
          </w:tcPr>
          <w:p w14:paraId="69BB9964" w14:textId="77777777" w:rsidR="00884F9A" w:rsidRPr="00E62BF1" w:rsidRDefault="00884F9A" w:rsidP="0093595D">
            <w:pPr>
              <w:rPr>
                <w:sz w:val="18"/>
                <w:szCs w:val="18"/>
                <w:lang w:eastAsia="cs-CZ"/>
              </w:rPr>
            </w:pPr>
            <w:r w:rsidRPr="00E62BF1">
              <w:rPr>
                <w:sz w:val="18"/>
                <w:szCs w:val="18"/>
                <w:lang w:eastAsia="cs-CZ"/>
              </w:rPr>
              <w:t xml:space="preserve">23 388 </w:t>
            </w:r>
          </w:p>
        </w:tc>
        <w:tc>
          <w:tcPr>
            <w:tcW w:w="1031" w:type="dxa"/>
            <w:tcBorders>
              <w:top w:val="nil"/>
              <w:left w:val="nil"/>
              <w:bottom w:val="single" w:sz="4" w:space="0" w:color="auto"/>
              <w:right w:val="single" w:sz="8" w:space="0" w:color="auto"/>
            </w:tcBorders>
            <w:shd w:val="clear" w:color="auto" w:fill="auto"/>
            <w:noWrap/>
            <w:vAlign w:val="center"/>
            <w:hideMark/>
          </w:tcPr>
          <w:p w14:paraId="5CF88B76" w14:textId="77777777" w:rsidR="00884F9A" w:rsidRPr="00E62BF1" w:rsidRDefault="00884F9A" w:rsidP="0093595D">
            <w:pPr>
              <w:rPr>
                <w:sz w:val="18"/>
                <w:szCs w:val="18"/>
                <w:lang w:eastAsia="cs-CZ"/>
              </w:rPr>
            </w:pPr>
            <w:r w:rsidRPr="00E62BF1">
              <w:rPr>
                <w:sz w:val="18"/>
                <w:szCs w:val="18"/>
                <w:lang w:eastAsia="cs-CZ"/>
              </w:rPr>
              <w:t xml:space="preserve">18 263 </w:t>
            </w:r>
          </w:p>
        </w:tc>
        <w:tc>
          <w:tcPr>
            <w:tcW w:w="960" w:type="dxa"/>
            <w:tcBorders>
              <w:top w:val="nil"/>
              <w:left w:val="nil"/>
              <w:bottom w:val="single" w:sz="4" w:space="0" w:color="auto"/>
              <w:right w:val="single" w:sz="8" w:space="0" w:color="auto"/>
            </w:tcBorders>
            <w:shd w:val="clear" w:color="auto" w:fill="auto"/>
            <w:noWrap/>
            <w:vAlign w:val="center"/>
            <w:hideMark/>
          </w:tcPr>
          <w:p w14:paraId="460B0A8E" w14:textId="77777777" w:rsidR="00884F9A" w:rsidRPr="00E62BF1" w:rsidRDefault="00884F9A" w:rsidP="0093595D">
            <w:pPr>
              <w:rPr>
                <w:sz w:val="18"/>
                <w:szCs w:val="18"/>
                <w:lang w:eastAsia="cs-CZ"/>
              </w:rPr>
            </w:pPr>
            <w:r w:rsidRPr="00E62BF1">
              <w:rPr>
                <w:sz w:val="18"/>
                <w:szCs w:val="18"/>
                <w:lang w:eastAsia="cs-CZ"/>
              </w:rPr>
              <w:t xml:space="preserve">94 381 </w:t>
            </w:r>
          </w:p>
        </w:tc>
        <w:tc>
          <w:tcPr>
            <w:tcW w:w="960" w:type="dxa"/>
            <w:tcBorders>
              <w:top w:val="nil"/>
              <w:left w:val="nil"/>
              <w:bottom w:val="single" w:sz="4" w:space="0" w:color="auto"/>
              <w:right w:val="single" w:sz="8" w:space="0" w:color="auto"/>
            </w:tcBorders>
            <w:shd w:val="clear" w:color="auto" w:fill="auto"/>
            <w:noWrap/>
            <w:vAlign w:val="center"/>
            <w:hideMark/>
          </w:tcPr>
          <w:p w14:paraId="30A0B783" w14:textId="77777777" w:rsidR="00884F9A" w:rsidRPr="00E62BF1" w:rsidRDefault="00884F9A" w:rsidP="0093595D">
            <w:pPr>
              <w:rPr>
                <w:sz w:val="18"/>
                <w:szCs w:val="18"/>
                <w:lang w:eastAsia="cs-CZ"/>
              </w:rPr>
            </w:pPr>
            <w:r w:rsidRPr="00E62BF1">
              <w:rPr>
                <w:sz w:val="18"/>
                <w:szCs w:val="18"/>
                <w:lang w:eastAsia="cs-CZ"/>
              </w:rPr>
              <w:t xml:space="preserve">18 790 </w:t>
            </w:r>
          </w:p>
        </w:tc>
        <w:tc>
          <w:tcPr>
            <w:tcW w:w="960" w:type="dxa"/>
            <w:tcBorders>
              <w:top w:val="nil"/>
              <w:left w:val="nil"/>
              <w:bottom w:val="single" w:sz="4" w:space="0" w:color="auto"/>
              <w:right w:val="single" w:sz="8" w:space="0" w:color="auto"/>
            </w:tcBorders>
            <w:shd w:val="clear" w:color="auto" w:fill="auto"/>
            <w:noWrap/>
            <w:vAlign w:val="center"/>
            <w:hideMark/>
          </w:tcPr>
          <w:p w14:paraId="20ACF2D6" w14:textId="77777777" w:rsidR="00884F9A" w:rsidRPr="00E62BF1" w:rsidRDefault="00884F9A" w:rsidP="0093595D">
            <w:pPr>
              <w:rPr>
                <w:sz w:val="18"/>
                <w:szCs w:val="18"/>
                <w:lang w:eastAsia="cs-CZ"/>
              </w:rPr>
            </w:pPr>
            <w:r w:rsidRPr="00E62BF1">
              <w:rPr>
                <w:sz w:val="18"/>
                <w:szCs w:val="18"/>
                <w:lang w:eastAsia="cs-CZ"/>
              </w:rPr>
              <w:t xml:space="preserve">76 778 </w:t>
            </w:r>
          </w:p>
        </w:tc>
        <w:tc>
          <w:tcPr>
            <w:tcW w:w="960" w:type="dxa"/>
            <w:tcBorders>
              <w:top w:val="nil"/>
              <w:left w:val="nil"/>
              <w:bottom w:val="single" w:sz="4" w:space="0" w:color="auto"/>
              <w:right w:val="single" w:sz="8" w:space="0" w:color="auto"/>
            </w:tcBorders>
            <w:shd w:val="clear" w:color="auto" w:fill="auto"/>
            <w:noWrap/>
            <w:vAlign w:val="center"/>
            <w:hideMark/>
          </w:tcPr>
          <w:p w14:paraId="25ECB1D8" w14:textId="77777777" w:rsidR="00884F9A" w:rsidRPr="00E62BF1" w:rsidRDefault="00884F9A" w:rsidP="0093595D">
            <w:pPr>
              <w:rPr>
                <w:sz w:val="18"/>
                <w:szCs w:val="18"/>
                <w:lang w:eastAsia="cs-CZ"/>
              </w:rPr>
            </w:pPr>
            <w:r w:rsidRPr="00E62BF1">
              <w:rPr>
                <w:sz w:val="18"/>
                <w:szCs w:val="18"/>
                <w:lang w:eastAsia="cs-CZ"/>
              </w:rPr>
              <w:t xml:space="preserve">34 295 </w:t>
            </w:r>
          </w:p>
        </w:tc>
        <w:tc>
          <w:tcPr>
            <w:tcW w:w="960" w:type="dxa"/>
            <w:tcBorders>
              <w:top w:val="nil"/>
              <w:left w:val="nil"/>
              <w:bottom w:val="single" w:sz="4" w:space="0" w:color="auto"/>
              <w:right w:val="single" w:sz="8" w:space="0" w:color="auto"/>
            </w:tcBorders>
            <w:shd w:val="clear" w:color="auto" w:fill="auto"/>
            <w:noWrap/>
            <w:vAlign w:val="center"/>
            <w:hideMark/>
          </w:tcPr>
          <w:p w14:paraId="046F647E" w14:textId="77777777" w:rsidR="00884F9A" w:rsidRPr="00E62BF1" w:rsidRDefault="00884F9A" w:rsidP="0093595D">
            <w:pPr>
              <w:rPr>
                <w:sz w:val="18"/>
                <w:szCs w:val="18"/>
                <w:lang w:eastAsia="cs-CZ"/>
              </w:rPr>
            </w:pPr>
            <w:r w:rsidRPr="00E62BF1">
              <w:rPr>
                <w:sz w:val="18"/>
                <w:szCs w:val="18"/>
                <w:lang w:eastAsia="cs-CZ"/>
              </w:rPr>
              <w:t xml:space="preserve">19 037 </w:t>
            </w:r>
          </w:p>
        </w:tc>
        <w:tc>
          <w:tcPr>
            <w:tcW w:w="960" w:type="dxa"/>
            <w:tcBorders>
              <w:top w:val="nil"/>
              <w:left w:val="nil"/>
              <w:bottom w:val="single" w:sz="4" w:space="0" w:color="auto"/>
              <w:right w:val="single" w:sz="8" w:space="0" w:color="auto"/>
            </w:tcBorders>
            <w:shd w:val="clear" w:color="auto" w:fill="auto"/>
            <w:noWrap/>
            <w:vAlign w:val="center"/>
            <w:hideMark/>
          </w:tcPr>
          <w:p w14:paraId="406EF204" w14:textId="77777777" w:rsidR="00884F9A" w:rsidRPr="00E62BF1" w:rsidRDefault="00884F9A" w:rsidP="0093595D">
            <w:pPr>
              <w:rPr>
                <w:sz w:val="18"/>
                <w:szCs w:val="18"/>
                <w:lang w:eastAsia="cs-CZ"/>
              </w:rPr>
            </w:pPr>
            <w:r w:rsidRPr="00E62BF1">
              <w:rPr>
                <w:sz w:val="18"/>
                <w:szCs w:val="18"/>
                <w:lang w:eastAsia="cs-CZ"/>
              </w:rPr>
              <w:t xml:space="preserve">57 627 </w:t>
            </w:r>
          </w:p>
        </w:tc>
      </w:tr>
      <w:tr w:rsidR="00884F9A" w:rsidRPr="00E62BF1" w14:paraId="13BF91C1" w14:textId="77777777" w:rsidTr="00DA4DB4">
        <w:trPr>
          <w:trHeight w:hRule="exact" w:val="340"/>
        </w:trPr>
        <w:tc>
          <w:tcPr>
            <w:tcW w:w="3300" w:type="dxa"/>
            <w:tcBorders>
              <w:top w:val="nil"/>
              <w:left w:val="single" w:sz="4" w:space="0" w:color="auto"/>
              <w:bottom w:val="single" w:sz="4" w:space="0" w:color="auto"/>
              <w:right w:val="single" w:sz="4" w:space="0" w:color="auto"/>
            </w:tcBorders>
            <w:shd w:val="clear" w:color="000000" w:fill="FFF2CC"/>
            <w:noWrap/>
            <w:vAlign w:val="center"/>
            <w:hideMark/>
          </w:tcPr>
          <w:p w14:paraId="7C0C5554" w14:textId="77777777" w:rsidR="00884F9A" w:rsidRPr="00E62BF1" w:rsidRDefault="00884F9A" w:rsidP="0093595D">
            <w:pPr>
              <w:rPr>
                <w:sz w:val="18"/>
                <w:szCs w:val="18"/>
                <w:lang w:eastAsia="cs-CZ"/>
              </w:rPr>
            </w:pPr>
            <w:r w:rsidRPr="00E62BF1">
              <w:rPr>
                <w:sz w:val="18"/>
                <w:szCs w:val="18"/>
                <w:lang w:eastAsia="cs-CZ"/>
              </w:rPr>
              <w:t>Počet osob v exekuci</w:t>
            </w:r>
          </w:p>
        </w:tc>
        <w:tc>
          <w:tcPr>
            <w:tcW w:w="960" w:type="dxa"/>
            <w:tcBorders>
              <w:top w:val="nil"/>
              <w:left w:val="single" w:sz="8" w:space="0" w:color="auto"/>
              <w:bottom w:val="single" w:sz="4" w:space="0" w:color="auto"/>
              <w:right w:val="single" w:sz="8" w:space="0" w:color="auto"/>
            </w:tcBorders>
            <w:shd w:val="clear" w:color="auto" w:fill="auto"/>
            <w:noWrap/>
            <w:vAlign w:val="center"/>
            <w:hideMark/>
          </w:tcPr>
          <w:p w14:paraId="003271BA" w14:textId="77777777" w:rsidR="00884F9A" w:rsidRPr="00E62BF1" w:rsidRDefault="00884F9A" w:rsidP="0093595D">
            <w:pPr>
              <w:rPr>
                <w:sz w:val="18"/>
                <w:szCs w:val="18"/>
                <w:lang w:eastAsia="cs-CZ"/>
              </w:rPr>
            </w:pPr>
            <w:r w:rsidRPr="00E62BF1">
              <w:rPr>
                <w:sz w:val="18"/>
                <w:szCs w:val="18"/>
                <w:lang w:eastAsia="cs-CZ"/>
              </w:rPr>
              <w:t xml:space="preserve">1 833 </w:t>
            </w:r>
          </w:p>
        </w:tc>
        <w:tc>
          <w:tcPr>
            <w:tcW w:w="960" w:type="dxa"/>
            <w:tcBorders>
              <w:top w:val="nil"/>
              <w:left w:val="nil"/>
              <w:bottom w:val="single" w:sz="4" w:space="0" w:color="auto"/>
              <w:right w:val="single" w:sz="8" w:space="0" w:color="auto"/>
            </w:tcBorders>
            <w:shd w:val="clear" w:color="auto" w:fill="auto"/>
            <w:noWrap/>
            <w:vAlign w:val="center"/>
            <w:hideMark/>
          </w:tcPr>
          <w:p w14:paraId="2A41A9F0" w14:textId="77777777" w:rsidR="00884F9A" w:rsidRPr="00E62BF1" w:rsidRDefault="00884F9A" w:rsidP="0093595D">
            <w:pPr>
              <w:rPr>
                <w:sz w:val="18"/>
                <w:szCs w:val="18"/>
                <w:lang w:eastAsia="cs-CZ"/>
              </w:rPr>
            </w:pPr>
            <w:r w:rsidRPr="00E62BF1">
              <w:rPr>
                <w:sz w:val="18"/>
                <w:szCs w:val="18"/>
                <w:lang w:eastAsia="cs-CZ"/>
              </w:rPr>
              <w:t xml:space="preserve">3 394 </w:t>
            </w:r>
          </w:p>
        </w:tc>
        <w:tc>
          <w:tcPr>
            <w:tcW w:w="960" w:type="dxa"/>
            <w:tcBorders>
              <w:top w:val="nil"/>
              <w:left w:val="nil"/>
              <w:bottom w:val="single" w:sz="4" w:space="0" w:color="auto"/>
              <w:right w:val="single" w:sz="8" w:space="0" w:color="auto"/>
            </w:tcBorders>
            <w:shd w:val="clear" w:color="auto" w:fill="auto"/>
            <w:noWrap/>
            <w:vAlign w:val="center"/>
            <w:hideMark/>
          </w:tcPr>
          <w:p w14:paraId="34212CF6" w14:textId="77777777" w:rsidR="00884F9A" w:rsidRPr="00E62BF1" w:rsidRDefault="00884F9A" w:rsidP="0093595D">
            <w:pPr>
              <w:rPr>
                <w:sz w:val="18"/>
                <w:szCs w:val="18"/>
                <w:lang w:eastAsia="cs-CZ"/>
              </w:rPr>
            </w:pPr>
            <w:r w:rsidRPr="00E62BF1">
              <w:rPr>
                <w:sz w:val="18"/>
                <w:szCs w:val="18"/>
                <w:lang w:eastAsia="cs-CZ"/>
              </w:rPr>
              <w:t xml:space="preserve">5 023 </w:t>
            </w:r>
          </w:p>
        </w:tc>
        <w:tc>
          <w:tcPr>
            <w:tcW w:w="960" w:type="dxa"/>
            <w:tcBorders>
              <w:top w:val="nil"/>
              <w:left w:val="nil"/>
              <w:bottom w:val="single" w:sz="4" w:space="0" w:color="auto"/>
              <w:right w:val="single" w:sz="8" w:space="0" w:color="auto"/>
            </w:tcBorders>
            <w:shd w:val="clear" w:color="auto" w:fill="auto"/>
            <w:noWrap/>
            <w:vAlign w:val="center"/>
            <w:hideMark/>
          </w:tcPr>
          <w:p w14:paraId="77C6BA3F" w14:textId="77777777" w:rsidR="00884F9A" w:rsidRPr="00E62BF1" w:rsidRDefault="00884F9A" w:rsidP="0093595D">
            <w:pPr>
              <w:rPr>
                <w:sz w:val="18"/>
                <w:szCs w:val="18"/>
                <w:lang w:eastAsia="cs-CZ"/>
              </w:rPr>
            </w:pPr>
            <w:r w:rsidRPr="00E62BF1">
              <w:rPr>
                <w:sz w:val="18"/>
                <w:szCs w:val="18"/>
                <w:lang w:eastAsia="cs-CZ"/>
              </w:rPr>
              <w:t xml:space="preserve">2 181 </w:t>
            </w:r>
          </w:p>
        </w:tc>
        <w:tc>
          <w:tcPr>
            <w:tcW w:w="1031" w:type="dxa"/>
            <w:tcBorders>
              <w:top w:val="nil"/>
              <w:left w:val="nil"/>
              <w:bottom w:val="single" w:sz="4" w:space="0" w:color="auto"/>
              <w:right w:val="single" w:sz="8" w:space="0" w:color="auto"/>
            </w:tcBorders>
            <w:shd w:val="clear" w:color="auto" w:fill="auto"/>
            <w:noWrap/>
            <w:vAlign w:val="center"/>
            <w:hideMark/>
          </w:tcPr>
          <w:p w14:paraId="1DE3FDC6" w14:textId="77777777" w:rsidR="00884F9A" w:rsidRPr="00E62BF1" w:rsidRDefault="00884F9A" w:rsidP="0093595D">
            <w:pPr>
              <w:rPr>
                <w:sz w:val="18"/>
                <w:szCs w:val="18"/>
                <w:lang w:eastAsia="cs-CZ"/>
              </w:rPr>
            </w:pPr>
            <w:r w:rsidRPr="00E62BF1">
              <w:rPr>
                <w:sz w:val="18"/>
                <w:szCs w:val="18"/>
                <w:lang w:eastAsia="cs-CZ"/>
              </w:rPr>
              <w:t xml:space="preserve">970 </w:t>
            </w:r>
          </w:p>
        </w:tc>
        <w:tc>
          <w:tcPr>
            <w:tcW w:w="960" w:type="dxa"/>
            <w:tcBorders>
              <w:top w:val="nil"/>
              <w:left w:val="nil"/>
              <w:bottom w:val="single" w:sz="4" w:space="0" w:color="auto"/>
              <w:right w:val="single" w:sz="8" w:space="0" w:color="auto"/>
            </w:tcBorders>
            <w:shd w:val="clear" w:color="auto" w:fill="auto"/>
            <w:noWrap/>
            <w:vAlign w:val="center"/>
            <w:hideMark/>
          </w:tcPr>
          <w:p w14:paraId="4E8B4435" w14:textId="77777777" w:rsidR="00884F9A" w:rsidRPr="00E62BF1" w:rsidRDefault="00884F9A" w:rsidP="0093595D">
            <w:pPr>
              <w:rPr>
                <w:sz w:val="18"/>
                <w:szCs w:val="18"/>
                <w:lang w:eastAsia="cs-CZ"/>
              </w:rPr>
            </w:pPr>
            <w:r w:rsidRPr="00E62BF1">
              <w:rPr>
                <w:sz w:val="18"/>
                <w:szCs w:val="18"/>
                <w:lang w:eastAsia="cs-CZ"/>
              </w:rPr>
              <w:t xml:space="preserve">7 450 </w:t>
            </w:r>
          </w:p>
        </w:tc>
        <w:tc>
          <w:tcPr>
            <w:tcW w:w="960" w:type="dxa"/>
            <w:tcBorders>
              <w:top w:val="nil"/>
              <w:left w:val="nil"/>
              <w:bottom w:val="single" w:sz="4" w:space="0" w:color="auto"/>
              <w:right w:val="single" w:sz="8" w:space="0" w:color="auto"/>
            </w:tcBorders>
            <w:shd w:val="clear" w:color="auto" w:fill="auto"/>
            <w:noWrap/>
            <w:vAlign w:val="center"/>
            <w:hideMark/>
          </w:tcPr>
          <w:p w14:paraId="4FC496B2" w14:textId="77777777" w:rsidR="00884F9A" w:rsidRPr="00E62BF1" w:rsidRDefault="00884F9A" w:rsidP="0093595D">
            <w:pPr>
              <w:rPr>
                <w:sz w:val="18"/>
                <w:szCs w:val="18"/>
                <w:lang w:eastAsia="cs-CZ"/>
              </w:rPr>
            </w:pPr>
            <w:r w:rsidRPr="00E62BF1">
              <w:rPr>
                <w:sz w:val="18"/>
                <w:szCs w:val="18"/>
                <w:lang w:eastAsia="cs-CZ"/>
              </w:rPr>
              <w:t xml:space="preserve">955 </w:t>
            </w:r>
          </w:p>
        </w:tc>
        <w:tc>
          <w:tcPr>
            <w:tcW w:w="960" w:type="dxa"/>
            <w:tcBorders>
              <w:top w:val="nil"/>
              <w:left w:val="nil"/>
              <w:bottom w:val="single" w:sz="4" w:space="0" w:color="auto"/>
              <w:right w:val="single" w:sz="8" w:space="0" w:color="auto"/>
            </w:tcBorders>
            <w:shd w:val="clear" w:color="auto" w:fill="auto"/>
            <w:noWrap/>
            <w:vAlign w:val="center"/>
            <w:hideMark/>
          </w:tcPr>
          <w:p w14:paraId="43D604A7" w14:textId="77777777" w:rsidR="00884F9A" w:rsidRPr="00E62BF1" w:rsidRDefault="00884F9A" w:rsidP="0093595D">
            <w:pPr>
              <w:rPr>
                <w:sz w:val="18"/>
                <w:szCs w:val="18"/>
                <w:lang w:eastAsia="cs-CZ"/>
              </w:rPr>
            </w:pPr>
            <w:r w:rsidRPr="00E62BF1">
              <w:rPr>
                <w:sz w:val="18"/>
                <w:szCs w:val="18"/>
                <w:lang w:eastAsia="cs-CZ"/>
              </w:rPr>
              <w:t xml:space="preserve">10 654 </w:t>
            </w:r>
          </w:p>
        </w:tc>
        <w:tc>
          <w:tcPr>
            <w:tcW w:w="960" w:type="dxa"/>
            <w:tcBorders>
              <w:top w:val="nil"/>
              <w:left w:val="nil"/>
              <w:bottom w:val="single" w:sz="4" w:space="0" w:color="auto"/>
              <w:right w:val="single" w:sz="8" w:space="0" w:color="auto"/>
            </w:tcBorders>
            <w:shd w:val="clear" w:color="auto" w:fill="auto"/>
            <w:noWrap/>
            <w:vAlign w:val="center"/>
            <w:hideMark/>
          </w:tcPr>
          <w:p w14:paraId="047D5A48" w14:textId="77777777" w:rsidR="00884F9A" w:rsidRPr="00E62BF1" w:rsidRDefault="00884F9A" w:rsidP="0093595D">
            <w:pPr>
              <w:rPr>
                <w:sz w:val="18"/>
                <w:szCs w:val="18"/>
                <w:lang w:eastAsia="cs-CZ"/>
              </w:rPr>
            </w:pPr>
            <w:r w:rsidRPr="00E62BF1">
              <w:rPr>
                <w:sz w:val="18"/>
                <w:szCs w:val="18"/>
                <w:lang w:eastAsia="cs-CZ"/>
              </w:rPr>
              <w:t xml:space="preserve">2 722 </w:t>
            </w:r>
          </w:p>
        </w:tc>
        <w:tc>
          <w:tcPr>
            <w:tcW w:w="960" w:type="dxa"/>
            <w:tcBorders>
              <w:top w:val="nil"/>
              <w:left w:val="nil"/>
              <w:bottom w:val="single" w:sz="4" w:space="0" w:color="auto"/>
              <w:right w:val="single" w:sz="8" w:space="0" w:color="auto"/>
            </w:tcBorders>
            <w:shd w:val="clear" w:color="auto" w:fill="auto"/>
            <w:noWrap/>
            <w:vAlign w:val="center"/>
            <w:hideMark/>
          </w:tcPr>
          <w:p w14:paraId="57FD26F0" w14:textId="77777777" w:rsidR="00884F9A" w:rsidRPr="00E62BF1" w:rsidRDefault="00884F9A" w:rsidP="0093595D">
            <w:pPr>
              <w:rPr>
                <w:sz w:val="18"/>
                <w:szCs w:val="18"/>
                <w:lang w:eastAsia="cs-CZ"/>
              </w:rPr>
            </w:pPr>
            <w:r w:rsidRPr="00E62BF1">
              <w:rPr>
                <w:sz w:val="18"/>
                <w:szCs w:val="18"/>
                <w:lang w:eastAsia="cs-CZ"/>
              </w:rPr>
              <w:t xml:space="preserve">631 </w:t>
            </w:r>
          </w:p>
        </w:tc>
        <w:tc>
          <w:tcPr>
            <w:tcW w:w="960" w:type="dxa"/>
            <w:tcBorders>
              <w:top w:val="nil"/>
              <w:left w:val="nil"/>
              <w:bottom w:val="single" w:sz="4" w:space="0" w:color="auto"/>
              <w:right w:val="single" w:sz="8" w:space="0" w:color="auto"/>
            </w:tcBorders>
            <w:shd w:val="clear" w:color="auto" w:fill="auto"/>
            <w:noWrap/>
            <w:vAlign w:val="center"/>
            <w:hideMark/>
          </w:tcPr>
          <w:p w14:paraId="25CBBA87" w14:textId="77777777" w:rsidR="00884F9A" w:rsidRPr="00E62BF1" w:rsidRDefault="00884F9A" w:rsidP="0093595D">
            <w:pPr>
              <w:rPr>
                <w:sz w:val="18"/>
                <w:szCs w:val="18"/>
                <w:lang w:eastAsia="cs-CZ"/>
              </w:rPr>
            </w:pPr>
            <w:r w:rsidRPr="00E62BF1">
              <w:rPr>
                <w:sz w:val="18"/>
                <w:szCs w:val="18"/>
                <w:lang w:eastAsia="cs-CZ"/>
              </w:rPr>
              <w:t xml:space="preserve">7 961 </w:t>
            </w:r>
          </w:p>
        </w:tc>
      </w:tr>
      <w:tr w:rsidR="00884F9A" w:rsidRPr="00E62BF1" w14:paraId="7B8BC003" w14:textId="77777777" w:rsidTr="00DA4DB4">
        <w:trPr>
          <w:trHeight w:hRule="exact" w:val="340"/>
        </w:trPr>
        <w:tc>
          <w:tcPr>
            <w:tcW w:w="3300" w:type="dxa"/>
            <w:tcBorders>
              <w:top w:val="nil"/>
              <w:left w:val="single" w:sz="4" w:space="0" w:color="auto"/>
              <w:bottom w:val="single" w:sz="4" w:space="0" w:color="auto"/>
              <w:right w:val="single" w:sz="4" w:space="0" w:color="auto"/>
            </w:tcBorders>
            <w:shd w:val="clear" w:color="000000" w:fill="FFF2CC"/>
            <w:noWrap/>
            <w:vAlign w:val="center"/>
            <w:hideMark/>
          </w:tcPr>
          <w:p w14:paraId="3747623F" w14:textId="77777777" w:rsidR="00884F9A" w:rsidRPr="00E62BF1" w:rsidRDefault="00884F9A" w:rsidP="0093595D">
            <w:pPr>
              <w:rPr>
                <w:sz w:val="18"/>
                <w:szCs w:val="18"/>
                <w:lang w:eastAsia="cs-CZ"/>
              </w:rPr>
            </w:pPr>
            <w:r w:rsidRPr="00E62BF1">
              <w:rPr>
                <w:sz w:val="18"/>
                <w:szCs w:val="18"/>
                <w:lang w:eastAsia="cs-CZ"/>
              </w:rPr>
              <w:t>Celkový počet exekucí</w:t>
            </w:r>
          </w:p>
        </w:tc>
        <w:tc>
          <w:tcPr>
            <w:tcW w:w="960" w:type="dxa"/>
            <w:tcBorders>
              <w:top w:val="nil"/>
              <w:left w:val="single" w:sz="8" w:space="0" w:color="auto"/>
              <w:bottom w:val="single" w:sz="4" w:space="0" w:color="auto"/>
              <w:right w:val="single" w:sz="8" w:space="0" w:color="auto"/>
            </w:tcBorders>
            <w:shd w:val="clear" w:color="auto" w:fill="auto"/>
            <w:noWrap/>
            <w:vAlign w:val="center"/>
            <w:hideMark/>
          </w:tcPr>
          <w:p w14:paraId="4890C927" w14:textId="77777777" w:rsidR="00884F9A" w:rsidRPr="00E62BF1" w:rsidRDefault="00884F9A" w:rsidP="0093595D">
            <w:pPr>
              <w:rPr>
                <w:sz w:val="18"/>
                <w:szCs w:val="18"/>
                <w:lang w:eastAsia="cs-CZ"/>
              </w:rPr>
            </w:pPr>
            <w:r w:rsidRPr="00E62BF1">
              <w:rPr>
                <w:sz w:val="18"/>
                <w:szCs w:val="18"/>
                <w:lang w:eastAsia="cs-CZ"/>
              </w:rPr>
              <w:t xml:space="preserve">9 200 </w:t>
            </w:r>
          </w:p>
        </w:tc>
        <w:tc>
          <w:tcPr>
            <w:tcW w:w="960" w:type="dxa"/>
            <w:tcBorders>
              <w:top w:val="nil"/>
              <w:left w:val="nil"/>
              <w:bottom w:val="single" w:sz="4" w:space="0" w:color="auto"/>
              <w:right w:val="single" w:sz="8" w:space="0" w:color="auto"/>
            </w:tcBorders>
            <w:shd w:val="clear" w:color="auto" w:fill="auto"/>
            <w:noWrap/>
            <w:vAlign w:val="center"/>
            <w:hideMark/>
          </w:tcPr>
          <w:p w14:paraId="7581B4D5" w14:textId="77777777" w:rsidR="00884F9A" w:rsidRPr="00E62BF1" w:rsidRDefault="00884F9A" w:rsidP="0093595D">
            <w:pPr>
              <w:rPr>
                <w:sz w:val="18"/>
                <w:szCs w:val="18"/>
                <w:lang w:eastAsia="cs-CZ"/>
              </w:rPr>
            </w:pPr>
            <w:r w:rsidRPr="00E62BF1">
              <w:rPr>
                <w:sz w:val="18"/>
                <w:szCs w:val="18"/>
                <w:lang w:eastAsia="cs-CZ"/>
              </w:rPr>
              <w:t xml:space="preserve">16 876 </w:t>
            </w:r>
          </w:p>
        </w:tc>
        <w:tc>
          <w:tcPr>
            <w:tcW w:w="960" w:type="dxa"/>
            <w:tcBorders>
              <w:top w:val="nil"/>
              <w:left w:val="nil"/>
              <w:bottom w:val="single" w:sz="4" w:space="0" w:color="auto"/>
              <w:right w:val="single" w:sz="8" w:space="0" w:color="auto"/>
            </w:tcBorders>
            <w:shd w:val="clear" w:color="auto" w:fill="auto"/>
            <w:noWrap/>
            <w:vAlign w:val="center"/>
            <w:hideMark/>
          </w:tcPr>
          <w:p w14:paraId="0C033D27" w14:textId="77777777" w:rsidR="00884F9A" w:rsidRPr="00E62BF1" w:rsidRDefault="00884F9A" w:rsidP="0093595D">
            <w:pPr>
              <w:rPr>
                <w:sz w:val="18"/>
                <w:szCs w:val="18"/>
                <w:lang w:eastAsia="cs-CZ"/>
              </w:rPr>
            </w:pPr>
            <w:r w:rsidRPr="00E62BF1">
              <w:rPr>
                <w:sz w:val="18"/>
                <w:szCs w:val="18"/>
                <w:lang w:eastAsia="cs-CZ"/>
              </w:rPr>
              <w:t xml:space="preserve">26 210 </w:t>
            </w:r>
          </w:p>
        </w:tc>
        <w:tc>
          <w:tcPr>
            <w:tcW w:w="960" w:type="dxa"/>
            <w:tcBorders>
              <w:top w:val="nil"/>
              <w:left w:val="nil"/>
              <w:bottom w:val="single" w:sz="4" w:space="0" w:color="auto"/>
              <w:right w:val="single" w:sz="8" w:space="0" w:color="auto"/>
            </w:tcBorders>
            <w:shd w:val="clear" w:color="auto" w:fill="auto"/>
            <w:noWrap/>
            <w:vAlign w:val="center"/>
            <w:hideMark/>
          </w:tcPr>
          <w:p w14:paraId="734DB8B0" w14:textId="77777777" w:rsidR="00884F9A" w:rsidRPr="00E62BF1" w:rsidRDefault="00884F9A" w:rsidP="0093595D">
            <w:pPr>
              <w:rPr>
                <w:sz w:val="18"/>
                <w:szCs w:val="18"/>
                <w:lang w:eastAsia="cs-CZ"/>
              </w:rPr>
            </w:pPr>
            <w:r w:rsidRPr="00E62BF1">
              <w:rPr>
                <w:sz w:val="18"/>
                <w:szCs w:val="18"/>
                <w:lang w:eastAsia="cs-CZ"/>
              </w:rPr>
              <w:t xml:space="preserve">10 433 </w:t>
            </w:r>
          </w:p>
        </w:tc>
        <w:tc>
          <w:tcPr>
            <w:tcW w:w="1031" w:type="dxa"/>
            <w:tcBorders>
              <w:top w:val="nil"/>
              <w:left w:val="nil"/>
              <w:bottom w:val="single" w:sz="4" w:space="0" w:color="auto"/>
              <w:right w:val="single" w:sz="8" w:space="0" w:color="auto"/>
            </w:tcBorders>
            <w:shd w:val="clear" w:color="auto" w:fill="auto"/>
            <w:noWrap/>
            <w:vAlign w:val="center"/>
            <w:hideMark/>
          </w:tcPr>
          <w:p w14:paraId="07B328A2" w14:textId="77777777" w:rsidR="00884F9A" w:rsidRPr="00E62BF1" w:rsidRDefault="00884F9A" w:rsidP="0093595D">
            <w:pPr>
              <w:rPr>
                <w:sz w:val="18"/>
                <w:szCs w:val="18"/>
                <w:lang w:eastAsia="cs-CZ"/>
              </w:rPr>
            </w:pPr>
            <w:r w:rsidRPr="00E62BF1">
              <w:rPr>
                <w:sz w:val="18"/>
                <w:szCs w:val="18"/>
                <w:lang w:eastAsia="cs-CZ"/>
              </w:rPr>
              <w:t xml:space="preserve">4 825 </w:t>
            </w:r>
          </w:p>
        </w:tc>
        <w:tc>
          <w:tcPr>
            <w:tcW w:w="960" w:type="dxa"/>
            <w:tcBorders>
              <w:top w:val="nil"/>
              <w:left w:val="nil"/>
              <w:bottom w:val="single" w:sz="4" w:space="0" w:color="auto"/>
              <w:right w:val="single" w:sz="8" w:space="0" w:color="auto"/>
            </w:tcBorders>
            <w:shd w:val="clear" w:color="auto" w:fill="auto"/>
            <w:noWrap/>
            <w:vAlign w:val="center"/>
            <w:hideMark/>
          </w:tcPr>
          <w:p w14:paraId="7F2A8984" w14:textId="77777777" w:rsidR="00884F9A" w:rsidRPr="00E62BF1" w:rsidRDefault="00884F9A" w:rsidP="0093595D">
            <w:pPr>
              <w:rPr>
                <w:sz w:val="18"/>
                <w:szCs w:val="18"/>
                <w:lang w:eastAsia="cs-CZ"/>
              </w:rPr>
            </w:pPr>
            <w:r w:rsidRPr="00E62BF1">
              <w:rPr>
                <w:sz w:val="18"/>
                <w:szCs w:val="18"/>
                <w:lang w:eastAsia="cs-CZ"/>
              </w:rPr>
              <w:t xml:space="preserve">35 768 </w:t>
            </w:r>
          </w:p>
        </w:tc>
        <w:tc>
          <w:tcPr>
            <w:tcW w:w="960" w:type="dxa"/>
            <w:tcBorders>
              <w:top w:val="nil"/>
              <w:left w:val="nil"/>
              <w:bottom w:val="single" w:sz="4" w:space="0" w:color="auto"/>
              <w:right w:val="single" w:sz="8" w:space="0" w:color="auto"/>
            </w:tcBorders>
            <w:shd w:val="clear" w:color="auto" w:fill="auto"/>
            <w:noWrap/>
            <w:vAlign w:val="center"/>
            <w:hideMark/>
          </w:tcPr>
          <w:p w14:paraId="1DEA95C6" w14:textId="77777777" w:rsidR="00884F9A" w:rsidRPr="00E62BF1" w:rsidRDefault="00884F9A" w:rsidP="0093595D">
            <w:pPr>
              <w:rPr>
                <w:sz w:val="18"/>
                <w:szCs w:val="18"/>
                <w:lang w:eastAsia="cs-CZ"/>
              </w:rPr>
            </w:pPr>
            <w:r w:rsidRPr="00E62BF1">
              <w:rPr>
                <w:sz w:val="18"/>
                <w:szCs w:val="18"/>
                <w:lang w:eastAsia="cs-CZ"/>
              </w:rPr>
              <w:t xml:space="preserve">4 478 </w:t>
            </w:r>
          </w:p>
        </w:tc>
        <w:tc>
          <w:tcPr>
            <w:tcW w:w="960" w:type="dxa"/>
            <w:tcBorders>
              <w:top w:val="nil"/>
              <w:left w:val="nil"/>
              <w:bottom w:val="single" w:sz="4" w:space="0" w:color="auto"/>
              <w:right w:val="single" w:sz="8" w:space="0" w:color="auto"/>
            </w:tcBorders>
            <w:shd w:val="clear" w:color="auto" w:fill="auto"/>
            <w:noWrap/>
            <w:vAlign w:val="center"/>
            <w:hideMark/>
          </w:tcPr>
          <w:p w14:paraId="4B809A7B" w14:textId="77777777" w:rsidR="00884F9A" w:rsidRPr="00E62BF1" w:rsidRDefault="00884F9A" w:rsidP="0093595D">
            <w:pPr>
              <w:rPr>
                <w:sz w:val="18"/>
                <w:szCs w:val="18"/>
                <w:lang w:eastAsia="cs-CZ"/>
              </w:rPr>
            </w:pPr>
            <w:r w:rsidRPr="00E62BF1">
              <w:rPr>
                <w:sz w:val="18"/>
                <w:szCs w:val="18"/>
                <w:lang w:eastAsia="cs-CZ"/>
              </w:rPr>
              <w:t xml:space="preserve">55 633 </w:t>
            </w:r>
          </w:p>
        </w:tc>
        <w:tc>
          <w:tcPr>
            <w:tcW w:w="960" w:type="dxa"/>
            <w:tcBorders>
              <w:top w:val="nil"/>
              <w:left w:val="nil"/>
              <w:bottom w:val="single" w:sz="4" w:space="0" w:color="auto"/>
              <w:right w:val="single" w:sz="8" w:space="0" w:color="auto"/>
            </w:tcBorders>
            <w:shd w:val="clear" w:color="auto" w:fill="auto"/>
            <w:noWrap/>
            <w:vAlign w:val="center"/>
            <w:hideMark/>
          </w:tcPr>
          <w:p w14:paraId="1FB33A73" w14:textId="77777777" w:rsidR="00884F9A" w:rsidRPr="00E62BF1" w:rsidRDefault="00884F9A" w:rsidP="0093595D">
            <w:pPr>
              <w:rPr>
                <w:sz w:val="18"/>
                <w:szCs w:val="18"/>
                <w:lang w:eastAsia="cs-CZ"/>
              </w:rPr>
            </w:pPr>
            <w:r w:rsidRPr="00E62BF1">
              <w:rPr>
                <w:sz w:val="18"/>
                <w:szCs w:val="18"/>
                <w:lang w:eastAsia="cs-CZ"/>
              </w:rPr>
              <w:t xml:space="preserve">14 260 </w:t>
            </w:r>
          </w:p>
        </w:tc>
        <w:tc>
          <w:tcPr>
            <w:tcW w:w="960" w:type="dxa"/>
            <w:tcBorders>
              <w:top w:val="nil"/>
              <w:left w:val="nil"/>
              <w:bottom w:val="single" w:sz="4" w:space="0" w:color="auto"/>
              <w:right w:val="single" w:sz="8" w:space="0" w:color="auto"/>
            </w:tcBorders>
            <w:shd w:val="clear" w:color="auto" w:fill="auto"/>
            <w:noWrap/>
            <w:vAlign w:val="center"/>
            <w:hideMark/>
          </w:tcPr>
          <w:p w14:paraId="39D6187B" w14:textId="77777777" w:rsidR="00884F9A" w:rsidRPr="00E62BF1" w:rsidRDefault="00884F9A" w:rsidP="0093595D">
            <w:pPr>
              <w:rPr>
                <w:sz w:val="18"/>
                <w:szCs w:val="18"/>
                <w:lang w:eastAsia="cs-CZ"/>
              </w:rPr>
            </w:pPr>
            <w:r w:rsidRPr="00E62BF1">
              <w:rPr>
                <w:sz w:val="18"/>
                <w:szCs w:val="18"/>
                <w:lang w:eastAsia="cs-CZ"/>
              </w:rPr>
              <w:t xml:space="preserve">2 435 </w:t>
            </w:r>
          </w:p>
        </w:tc>
        <w:tc>
          <w:tcPr>
            <w:tcW w:w="960" w:type="dxa"/>
            <w:tcBorders>
              <w:top w:val="nil"/>
              <w:left w:val="nil"/>
              <w:bottom w:val="single" w:sz="4" w:space="0" w:color="auto"/>
              <w:right w:val="single" w:sz="8" w:space="0" w:color="auto"/>
            </w:tcBorders>
            <w:shd w:val="clear" w:color="auto" w:fill="auto"/>
            <w:noWrap/>
            <w:vAlign w:val="center"/>
            <w:hideMark/>
          </w:tcPr>
          <w:p w14:paraId="65760431" w14:textId="77777777" w:rsidR="00884F9A" w:rsidRPr="00E62BF1" w:rsidRDefault="00884F9A" w:rsidP="0093595D">
            <w:pPr>
              <w:rPr>
                <w:sz w:val="18"/>
                <w:szCs w:val="18"/>
                <w:lang w:eastAsia="cs-CZ"/>
              </w:rPr>
            </w:pPr>
            <w:r w:rsidRPr="00E62BF1">
              <w:rPr>
                <w:sz w:val="18"/>
                <w:szCs w:val="18"/>
                <w:lang w:eastAsia="cs-CZ"/>
              </w:rPr>
              <w:t xml:space="preserve">40 636 </w:t>
            </w:r>
          </w:p>
        </w:tc>
      </w:tr>
      <w:tr w:rsidR="00884F9A" w:rsidRPr="00E62BF1" w14:paraId="0A609316" w14:textId="77777777" w:rsidTr="00DA4DB4">
        <w:trPr>
          <w:trHeight w:hRule="exact" w:val="340"/>
        </w:trPr>
        <w:tc>
          <w:tcPr>
            <w:tcW w:w="3300" w:type="dxa"/>
            <w:tcBorders>
              <w:top w:val="nil"/>
              <w:left w:val="single" w:sz="4" w:space="0" w:color="auto"/>
              <w:bottom w:val="single" w:sz="4" w:space="0" w:color="auto"/>
              <w:right w:val="single" w:sz="4" w:space="0" w:color="auto"/>
            </w:tcBorders>
            <w:shd w:val="clear" w:color="000000" w:fill="FFF2CC"/>
            <w:noWrap/>
            <w:vAlign w:val="center"/>
            <w:hideMark/>
          </w:tcPr>
          <w:p w14:paraId="3B5228BA" w14:textId="77777777" w:rsidR="00884F9A" w:rsidRPr="00E62BF1" w:rsidRDefault="00884F9A" w:rsidP="0093595D">
            <w:pPr>
              <w:rPr>
                <w:sz w:val="18"/>
                <w:szCs w:val="18"/>
                <w:lang w:eastAsia="cs-CZ"/>
              </w:rPr>
            </w:pPr>
            <w:r w:rsidRPr="00E62BF1">
              <w:rPr>
                <w:sz w:val="18"/>
                <w:szCs w:val="18"/>
                <w:lang w:eastAsia="cs-CZ"/>
              </w:rPr>
              <w:t>Podíl dětí a mladistvých (%)</w:t>
            </w:r>
          </w:p>
        </w:tc>
        <w:tc>
          <w:tcPr>
            <w:tcW w:w="960" w:type="dxa"/>
            <w:tcBorders>
              <w:top w:val="nil"/>
              <w:left w:val="single" w:sz="8" w:space="0" w:color="auto"/>
              <w:bottom w:val="single" w:sz="4" w:space="0" w:color="auto"/>
              <w:right w:val="single" w:sz="8" w:space="0" w:color="auto"/>
            </w:tcBorders>
            <w:shd w:val="clear" w:color="auto" w:fill="auto"/>
            <w:noWrap/>
            <w:vAlign w:val="center"/>
            <w:hideMark/>
          </w:tcPr>
          <w:p w14:paraId="59F1484D" w14:textId="1BBD6248" w:rsidR="00884F9A" w:rsidRPr="00E62BF1" w:rsidRDefault="00884F9A" w:rsidP="0093595D">
            <w:pPr>
              <w:rPr>
                <w:sz w:val="18"/>
                <w:szCs w:val="18"/>
                <w:lang w:eastAsia="cs-CZ"/>
              </w:rPr>
            </w:pPr>
            <w:proofErr w:type="gramStart"/>
            <w:r w:rsidRPr="00E62BF1">
              <w:rPr>
                <w:sz w:val="18"/>
                <w:szCs w:val="18"/>
                <w:lang w:eastAsia="cs-CZ"/>
              </w:rPr>
              <w:t>0</w:t>
            </w:r>
            <w:r w:rsidR="00C53C22" w:rsidRPr="00E62BF1">
              <w:rPr>
                <w:color w:val="000000"/>
                <w:sz w:val="18"/>
                <w:szCs w:val="18"/>
                <w:lang w:eastAsia="cs-CZ"/>
              </w:rPr>
              <w:t>%</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186F9EEC" w14:textId="4B702305" w:rsidR="00884F9A" w:rsidRPr="00E62BF1" w:rsidRDefault="00884F9A" w:rsidP="0093595D">
            <w:pPr>
              <w:rPr>
                <w:sz w:val="18"/>
                <w:szCs w:val="18"/>
                <w:lang w:eastAsia="cs-CZ"/>
              </w:rPr>
            </w:pPr>
            <w:proofErr w:type="gramStart"/>
            <w:r w:rsidRPr="00E62BF1">
              <w:rPr>
                <w:sz w:val="18"/>
                <w:szCs w:val="18"/>
                <w:lang w:eastAsia="cs-CZ"/>
              </w:rPr>
              <w:t>0</w:t>
            </w:r>
            <w:r w:rsidR="00C53C22" w:rsidRPr="00E62BF1">
              <w:rPr>
                <w:color w:val="000000"/>
                <w:sz w:val="18"/>
                <w:szCs w:val="18"/>
                <w:lang w:eastAsia="cs-CZ"/>
              </w:rPr>
              <w:t>%</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0D307B42" w14:textId="27FC5FDE" w:rsidR="00884F9A" w:rsidRPr="00E62BF1" w:rsidRDefault="00884F9A" w:rsidP="0093595D">
            <w:pPr>
              <w:rPr>
                <w:sz w:val="18"/>
                <w:szCs w:val="18"/>
                <w:lang w:eastAsia="cs-CZ"/>
              </w:rPr>
            </w:pPr>
            <w:proofErr w:type="gramStart"/>
            <w:r w:rsidRPr="00E62BF1">
              <w:rPr>
                <w:sz w:val="18"/>
                <w:szCs w:val="18"/>
                <w:lang w:eastAsia="cs-CZ"/>
              </w:rPr>
              <w:t>0</w:t>
            </w:r>
            <w:r w:rsidR="00C53C22" w:rsidRPr="00E62BF1">
              <w:rPr>
                <w:color w:val="000000"/>
                <w:sz w:val="18"/>
                <w:szCs w:val="18"/>
                <w:lang w:eastAsia="cs-CZ"/>
              </w:rPr>
              <w:t>%</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17F55D4F" w14:textId="17F69474" w:rsidR="00884F9A" w:rsidRPr="00E62BF1" w:rsidRDefault="00884F9A" w:rsidP="0093595D">
            <w:pPr>
              <w:rPr>
                <w:sz w:val="18"/>
                <w:szCs w:val="18"/>
                <w:lang w:eastAsia="cs-CZ"/>
              </w:rPr>
            </w:pPr>
            <w:proofErr w:type="gramStart"/>
            <w:r w:rsidRPr="00E62BF1">
              <w:rPr>
                <w:sz w:val="18"/>
                <w:szCs w:val="18"/>
                <w:lang w:eastAsia="cs-CZ"/>
              </w:rPr>
              <w:t>0</w:t>
            </w:r>
            <w:r w:rsidR="00C53C22" w:rsidRPr="00E62BF1">
              <w:rPr>
                <w:color w:val="000000"/>
                <w:sz w:val="18"/>
                <w:szCs w:val="18"/>
                <w:lang w:eastAsia="cs-CZ"/>
              </w:rPr>
              <w:t>%</w:t>
            </w:r>
            <w:proofErr w:type="gramEnd"/>
          </w:p>
        </w:tc>
        <w:tc>
          <w:tcPr>
            <w:tcW w:w="1031" w:type="dxa"/>
            <w:tcBorders>
              <w:top w:val="nil"/>
              <w:left w:val="nil"/>
              <w:bottom w:val="single" w:sz="4" w:space="0" w:color="auto"/>
              <w:right w:val="single" w:sz="8" w:space="0" w:color="auto"/>
            </w:tcBorders>
            <w:shd w:val="clear" w:color="auto" w:fill="auto"/>
            <w:noWrap/>
            <w:vAlign w:val="center"/>
            <w:hideMark/>
          </w:tcPr>
          <w:p w14:paraId="3B095A5E" w14:textId="77777777" w:rsidR="00884F9A" w:rsidRPr="00E62BF1" w:rsidRDefault="00884F9A" w:rsidP="0093595D">
            <w:pPr>
              <w:rPr>
                <w:sz w:val="18"/>
                <w:szCs w:val="18"/>
                <w:lang w:eastAsia="cs-CZ"/>
              </w:rPr>
            </w:pPr>
            <w:r w:rsidRPr="00E62BF1">
              <w:rPr>
                <w:sz w:val="18"/>
                <w:szCs w:val="18"/>
                <w:lang w:eastAsia="cs-CZ"/>
              </w:rPr>
              <w:t>no data</w:t>
            </w:r>
          </w:p>
        </w:tc>
        <w:tc>
          <w:tcPr>
            <w:tcW w:w="960" w:type="dxa"/>
            <w:tcBorders>
              <w:top w:val="nil"/>
              <w:left w:val="nil"/>
              <w:bottom w:val="single" w:sz="4" w:space="0" w:color="auto"/>
              <w:right w:val="single" w:sz="8" w:space="0" w:color="auto"/>
            </w:tcBorders>
            <w:shd w:val="clear" w:color="auto" w:fill="auto"/>
            <w:noWrap/>
            <w:vAlign w:val="center"/>
            <w:hideMark/>
          </w:tcPr>
          <w:p w14:paraId="70DCAA9A" w14:textId="69A9E095" w:rsidR="00884F9A" w:rsidRPr="00E62BF1" w:rsidRDefault="00884F9A" w:rsidP="0093595D">
            <w:pPr>
              <w:rPr>
                <w:sz w:val="18"/>
                <w:szCs w:val="18"/>
                <w:lang w:eastAsia="cs-CZ"/>
              </w:rPr>
            </w:pPr>
            <w:proofErr w:type="gramStart"/>
            <w:r w:rsidRPr="00E62BF1">
              <w:rPr>
                <w:sz w:val="18"/>
                <w:szCs w:val="18"/>
                <w:lang w:eastAsia="cs-CZ"/>
              </w:rPr>
              <w:t>0</w:t>
            </w:r>
            <w:r w:rsidR="00C53C22" w:rsidRPr="00E62BF1">
              <w:rPr>
                <w:color w:val="000000"/>
                <w:sz w:val="18"/>
                <w:szCs w:val="18"/>
                <w:lang w:eastAsia="cs-CZ"/>
              </w:rPr>
              <w:t>%</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5C89C9B5" w14:textId="3519A80B" w:rsidR="00884F9A" w:rsidRPr="00E62BF1" w:rsidRDefault="00884F9A" w:rsidP="0093595D">
            <w:pPr>
              <w:rPr>
                <w:sz w:val="18"/>
                <w:szCs w:val="18"/>
                <w:lang w:eastAsia="cs-CZ"/>
              </w:rPr>
            </w:pPr>
            <w:proofErr w:type="gramStart"/>
            <w:r w:rsidRPr="00E62BF1">
              <w:rPr>
                <w:sz w:val="18"/>
                <w:szCs w:val="18"/>
                <w:lang w:eastAsia="cs-CZ"/>
              </w:rPr>
              <w:t>0</w:t>
            </w:r>
            <w:r w:rsidR="00C53C22" w:rsidRPr="00E62BF1">
              <w:rPr>
                <w:color w:val="000000"/>
                <w:sz w:val="18"/>
                <w:szCs w:val="18"/>
                <w:lang w:eastAsia="cs-CZ"/>
              </w:rPr>
              <w:t>%</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2D0C1705" w14:textId="345087C3" w:rsidR="00884F9A" w:rsidRPr="00E62BF1" w:rsidRDefault="00884F9A" w:rsidP="0093595D">
            <w:pPr>
              <w:rPr>
                <w:sz w:val="18"/>
                <w:szCs w:val="18"/>
                <w:lang w:eastAsia="cs-CZ"/>
              </w:rPr>
            </w:pPr>
            <w:proofErr w:type="gramStart"/>
            <w:r w:rsidRPr="00E62BF1">
              <w:rPr>
                <w:sz w:val="18"/>
                <w:szCs w:val="18"/>
                <w:lang w:eastAsia="cs-CZ"/>
              </w:rPr>
              <w:t>0</w:t>
            </w:r>
            <w:r w:rsidR="00C53C22" w:rsidRPr="00E62BF1">
              <w:rPr>
                <w:color w:val="000000"/>
                <w:sz w:val="18"/>
                <w:szCs w:val="18"/>
                <w:lang w:eastAsia="cs-CZ"/>
              </w:rPr>
              <w:t>%</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43DBF4BB" w14:textId="10750E8C" w:rsidR="00884F9A" w:rsidRPr="00E62BF1" w:rsidRDefault="00884F9A" w:rsidP="0093595D">
            <w:pPr>
              <w:rPr>
                <w:sz w:val="18"/>
                <w:szCs w:val="18"/>
                <w:lang w:eastAsia="cs-CZ"/>
              </w:rPr>
            </w:pPr>
            <w:proofErr w:type="gramStart"/>
            <w:r w:rsidRPr="00E62BF1">
              <w:rPr>
                <w:sz w:val="18"/>
                <w:szCs w:val="18"/>
                <w:lang w:eastAsia="cs-CZ"/>
              </w:rPr>
              <w:t>0</w:t>
            </w:r>
            <w:r w:rsidR="00C53C22" w:rsidRPr="00E62BF1">
              <w:rPr>
                <w:color w:val="000000"/>
                <w:sz w:val="18"/>
                <w:szCs w:val="18"/>
                <w:lang w:eastAsia="cs-CZ"/>
              </w:rPr>
              <w:t>%</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68488292" w14:textId="75BBC801" w:rsidR="00884F9A" w:rsidRPr="00E62BF1" w:rsidRDefault="00884F9A" w:rsidP="0093595D">
            <w:pPr>
              <w:rPr>
                <w:sz w:val="18"/>
                <w:szCs w:val="18"/>
                <w:lang w:eastAsia="cs-CZ"/>
              </w:rPr>
            </w:pPr>
            <w:proofErr w:type="gramStart"/>
            <w:r w:rsidRPr="00E62BF1">
              <w:rPr>
                <w:sz w:val="18"/>
                <w:szCs w:val="18"/>
                <w:lang w:eastAsia="cs-CZ"/>
              </w:rPr>
              <w:t>0</w:t>
            </w:r>
            <w:r w:rsidR="00C53C22" w:rsidRPr="00E62BF1">
              <w:rPr>
                <w:color w:val="000000"/>
                <w:sz w:val="18"/>
                <w:szCs w:val="18"/>
                <w:lang w:eastAsia="cs-CZ"/>
              </w:rPr>
              <w:t>%</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40C616AC" w14:textId="3FF4C294" w:rsidR="00884F9A" w:rsidRPr="00E62BF1" w:rsidRDefault="00884F9A" w:rsidP="0093595D">
            <w:pPr>
              <w:rPr>
                <w:sz w:val="18"/>
                <w:szCs w:val="18"/>
                <w:lang w:eastAsia="cs-CZ"/>
              </w:rPr>
            </w:pPr>
            <w:proofErr w:type="gramStart"/>
            <w:r w:rsidRPr="00E62BF1">
              <w:rPr>
                <w:sz w:val="18"/>
                <w:szCs w:val="18"/>
                <w:lang w:eastAsia="cs-CZ"/>
              </w:rPr>
              <w:t>0</w:t>
            </w:r>
            <w:r w:rsidR="00C53C22" w:rsidRPr="00E62BF1">
              <w:rPr>
                <w:color w:val="000000"/>
                <w:sz w:val="18"/>
                <w:szCs w:val="18"/>
                <w:lang w:eastAsia="cs-CZ"/>
              </w:rPr>
              <w:t>%</w:t>
            </w:r>
            <w:proofErr w:type="gramEnd"/>
          </w:p>
        </w:tc>
      </w:tr>
      <w:tr w:rsidR="00884F9A" w:rsidRPr="00E62BF1" w14:paraId="5C442DC7" w14:textId="77777777" w:rsidTr="00DA4DB4">
        <w:trPr>
          <w:trHeight w:hRule="exact" w:val="340"/>
        </w:trPr>
        <w:tc>
          <w:tcPr>
            <w:tcW w:w="3300" w:type="dxa"/>
            <w:tcBorders>
              <w:top w:val="nil"/>
              <w:left w:val="single" w:sz="4" w:space="0" w:color="auto"/>
              <w:bottom w:val="single" w:sz="4" w:space="0" w:color="auto"/>
              <w:right w:val="single" w:sz="4" w:space="0" w:color="auto"/>
            </w:tcBorders>
            <w:shd w:val="clear" w:color="000000" w:fill="FFF2CC"/>
            <w:noWrap/>
            <w:vAlign w:val="center"/>
            <w:hideMark/>
          </w:tcPr>
          <w:p w14:paraId="35F77B39" w14:textId="77777777" w:rsidR="00884F9A" w:rsidRPr="00E62BF1" w:rsidRDefault="00884F9A" w:rsidP="0093595D">
            <w:pPr>
              <w:rPr>
                <w:sz w:val="18"/>
                <w:szCs w:val="18"/>
                <w:lang w:eastAsia="cs-CZ"/>
              </w:rPr>
            </w:pPr>
            <w:r w:rsidRPr="00E62BF1">
              <w:rPr>
                <w:sz w:val="18"/>
                <w:szCs w:val="18"/>
                <w:lang w:eastAsia="cs-CZ"/>
              </w:rPr>
              <w:t>Podíl sob ve věku 18 až 29 let (%)</w:t>
            </w:r>
          </w:p>
        </w:tc>
        <w:tc>
          <w:tcPr>
            <w:tcW w:w="960" w:type="dxa"/>
            <w:tcBorders>
              <w:top w:val="nil"/>
              <w:left w:val="single" w:sz="8" w:space="0" w:color="auto"/>
              <w:bottom w:val="single" w:sz="4" w:space="0" w:color="auto"/>
              <w:right w:val="single" w:sz="8" w:space="0" w:color="auto"/>
            </w:tcBorders>
            <w:shd w:val="clear" w:color="auto" w:fill="auto"/>
            <w:noWrap/>
            <w:vAlign w:val="center"/>
            <w:hideMark/>
          </w:tcPr>
          <w:p w14:paraId="723F1771" w14:textId="77777777" w:rsidR="00884F9A" w:rsidRPr="00E62BF1" w:rsidRDefault="00884F9A" w:rsidP="0093595D">
            <w:pPr>
              <w:rPr>
                <w:sz w:val="18"/>
                <w:szCs w:val="18"/>
                <w:lang w:eastAsia="cs-CZ"/>
              </w:rPr>
            </w:pPr>
            <w:proofErr w:type="gramStart"/>
            <w:r w:rsidRPr="00E62BF1">
              <w:rPr>
                <w:sz w:val="18"/>
                <w:szCs w:val="18"/>
                <w:lang w:eastAsia="cs-CZ"/>
              </w:rPr>
              <w:t>13%</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79732CCE" w14:textId="77777777" w:rsidR="00884F9A" w:rsidRPr="00E62BF1" w:rsidRDefault="00884F9A" w:rsidP="0093595D">
            <w:pPr>
              <w:rPr>
                <w:sz w:val="18"/>
                <w:szCs w:val="18"/>
                <w:lang w:eastAsia="cs-CZ"/>
              </w:rPr>
            </w:pPr>
            <w:proofErr w:type="gramStart"/>
            <w:r w:rsidRPr="00E62BF1">
              <w:rPr>
                <w:sz w:val="18"/>
                <w:szCs w:val="18"/>
                <w:lang w:eastAsia="cs-CZ"/>
              </w:rPr>
              <w:t>14%</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528AC442" w14:textId="77777777" w:rsidR="00884F9A" w:rsidRPr="00E62BF1" w:rsidRDefault="00884F9A" w:rsidP="0093595D">
            <w:pPr>
              <w:rPr>
                <w:sz w:val="18"/>
                <w:szCs w:val="18"/>
                <w:lang w:eastAsia="cs-CZ"/>
              </w:rPr>
            </w:pPr>
            <w:proofErr w:type="gramStart"/>
            <w:r w:rsidRPr="00E62BF1">
              <w:rPr>
                <w:sz w:val="18"/>
                <w:szCs w:val="18"/>
                <w:lang w:eastAsia="cs-CZ"/>
              </w:rPr>
              <w:t>12%</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309807B2" w14:textId="77777777" w:rsidR="00884F9A" w:rsidRPr="00E62BF1" w:rsidRDefault="00884F9A" w:rsidP="0093595D">
            <w:pPr>
              <w:rPr>
                <w:sz w:val="18"/>
                <w:szCs w:val="18"/>
                <w:lang w:eastAsia="cs-CZ"/>
              </w:rPr>
            </w:pPr>
            <w:proofErr w:type="gramStart"/>
            <w:r w:rsidRPr="00E62BF1">
              <w:rPr>
                <w:sz w:val="18"/>
                <w:szCs w:val="18"/>
                <w:lang w:eastAsia="cs-CZ"/>
              </w:rPr>
              <w:t>11%</w:t>
            </w:r>
            <w:proofErr w:type="gramEnd"/>
          </w:p>
        </w:tc>
        <w:tc>
          <w:tcPr>
            <w:tcW w:w="1031" w:type="dxa"/>
            <w:tcBorders>
              <w:top w:val="nil"/>
              <w:left w:val="nil"/>
              <w:bottom w:val="single" w:sz="4" w:space="0" w:color="auto"/>
              <w:right w:val="single" w:sz="8" w:space="0" w:color="auto"/>
            </w:tcBorders>
            <w:shd w:val="clear" w:color="auto" w:fill="auto"/>
            <w:noWrap/>
            <w:vAlign w:val="center"/>
            <w:hideMark/>
          </w:tcPr>
          <w:p w14:paraId="536C0AD5" w14:textId="77777777" w:rsidR="00884F9A" w:rsidRPr="00E62BF1" w:rsidRDefault="00884F9A" w:rsidP="0093595D">
            <w:pPr>
              <w:rPr>
                <w:sz w:val="18"/>
                <w:szCs w:val="18"/>
                <w:lang w:eastAsia="cs-CZ"/>
              </w:rPr>
            </w:pPr>
            <w:proofErr w:type="gramStart"/>
            <w:r w:rsidRPr="00E62BF1">
              <w:rPr>
                <w:sz w:val="18"/>
                <w:szCs w:val="18"/>
                <w:lang w:eastAsia="cs-CZ"/>
              </w:rPr>
              <w:t>12%</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72E87F0B" w14:textId="77777777" w:rsidR="00884F9A" w:rsidRPr="00E62BF1" w:rsidRDefault="00884F9A" w:rsidP="0093595D">
            <w:pPr>
              <w:rPr>
                <w:sz w:val="18"/>
                <w:szCs w:val="18"/>
                <w:lang w:eastAsia="cs-CZ"/>
              </w:rPr>
            </w:pPr>
            <w:proofErr w:type="gramStart"/>
            <w:r w:rsidRPr="00E62BF1">
              <w:rPr>
                <w:sz w:val="18"/>
                <w:szCs w:val="18"/>
                <w:lang w:eastAsia="cs-CZ"/>
              </w:rPr>
              <w:t>13%</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5C5EB7E3" w14:textId="77777777" w:rsidR="00884F9A" w:rsidRPr="00E62BF1" w:rsidRDefault="00884F9A" w:rsidP="0093595D">
            <w:pPr>
              <w:rPr>
                <w:sz w:val="18"/>
                <w:szCs w:val="18"/>
                <w:lang w:eastAsia="cs-CZ"/>
              </w:rPr>
            </w:pPr>
            <w:proofErr w:type="gramStart"/>
            <w:r w:rsidRPr="00E62BF1">
              <w:rPr>
                <w:sz w:val="18"/>
                <w:szCs w:val="18"/>
                <w:lang w:eastAsia="cs-CZ"/>
              </w:rPr>
              <w:t>10%</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38C17913" w14:textId="77777777" w:rsidR="00884F9A" w:rsidRPr="00E62BF1" w:rsidRDefault="00884F9A" w:rsidP="0093595D">
            <w:pPr>
              <w:rPr>
                <w:sz w:val="18"/>
                <w:szCs w:val="18"/>
                <w:lang w:eastAsia="cs-CZ"/>
              </w:rPr>
            </w:pPr>
            <w:proofErr w:type="gramStart"/>
            <w:r w:rsidRPr="00E62BF1">
              <w:rPr>
                <w:sz w:val="18"/>
                <w:szCs w:val="18"/>
                <w:lang w:eastAsia="cs-CZ"/>
              </w:rPr>
              <w:t>15%</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714EA02C" w14:textId="77777777" w:rsidR="00884F9A" w:rsidRPr="00E62BF1" w:rsidRDefault="00884F9A" w:rsidP="0093595D">
            <w:pPr>
              <w:rPr>
                <w:sz w:val="18"/>
                <w:szCs w:val="18"/>
                <w:lang w:eastAsia="cs-CZ"/>
              </w:rPr>
            </w:pPr>
            <w:proofErr w:type="gramStart"/>
            <w:r w:rsidRPr="00E62BF1">
              <w:rPr>
                <w:sz w:val="18"/>
                <w:szCs w:val="18"/>
                <w:lang w:eastAsia="cs-CZ"/>
              </w:rPr>
              <w:t>12%</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7063A2C1" w14:textId="77777777" w:rsidR="00884F9A" w:rsidRPr="00E62BF1" w:rsidRDefault="00884F9A" w:rsidP="0093595D">
            <w:pPr>
              <w:rPr>
                <w:sz w:val="18"/>
                <w:szCs w:val="18"/>
                <w:lang w:eastAsia="cs-CZ"/>
              </w:rPr>
            </w:pPr>
            <w:proofErr w:type="gramStart"/>
            <w:r w:rsidRPr="00E62BF1">
              <w:rPr>
                <w:sz w:val="18"/>
                <w:szCs w:val="18"/>
                <w:lang w:eastAsia="cs-CZ"/>
              </w:rPr>
              <w:t>13%</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3967C02C" w14:textId="77777777" w:rsidR="00884F9A" w:rsidRPr="00E62BF1" w:rsidRDefault="00884F9A" w:rsidP="0093595D">
            <w:pPr>
              <w:rPr>
                <w:sz w:val="18"/>
                <w:szCs w:val="18"/>
                <w:lang w:eastAsia="cs-CZ"/>
              </w:rPr>
            </w:pPr>
            <w:proofErr w:type="gramStart"/>
            <w:r w:rsidRPr="00E62BF1">
              <w:rPr>
                <w:sz w:val="18"/>
                <w:szCs w:val="18"/>
                <w:lang w:eastAsia="cs-CZ"/>
              </w:rPr>
              <w:t>16%</w:t>
            </w:r>
            <w:proofErr w:type="gramEnd"/>
          </w:p>
        </w:tc>
      </w:tr>
      <w:tr w:rsidR="00884F9A" w:rsidRPr="00E62BF1" w14:paraId="4A6F6B08" w14:textId="77777777" w:rsidTr="00DA4DB4">
        <w:trPr>
          <w:trHeight w:hRule="exact" w:val="340"/>
        </w:trPr>
        <w:tc>
          <w:tcPr>
            <w:tcW w:w="3300" w:type="dxa"/>
            <w:tcBorders>
              <w:top w:val="nil"/>
              <w:left w:val="single" w:sz="4" w:space="0" w:color="auto"/>
              <w:bottom w:val="single" w:sz="4" w:space="0" w:color="auto"/>
              <w:right w:val="single" w:sz="4" w:space="0" w:color="auto"/>
            </w:tcBorders>
            <w:shd w:val="clear" w:color="000000" w:fill="FFF2CC"/>
            <w:noWrap/>
            <w:vAlign w:val="center"/>
            <w:hideMark/>
          </w:tcPr>
          <w:p w14:paraId="3E9D044F" w14:textId="77777777" w:rsidR="00884F9A" w:rsidRPr="00E62BF1" w:rsidRDefault="00884F9A" w:rsidP="0093595D">
            <w:pPr>
              <w:rPr>
                <w:sz w:val="18"/>
                <w:szCs w:val="18"/>
                <w:lang w:eastAsia="cs-CZ"/>
              </w:rPr>
            </w:pPr>
            <w:r w:rsidRPr="00E62BF1">
              <w:rPr>
                <w:sz w:val="18"/>
                <w:szCs w:val="18"/>
                <w:lang w:eastAsia="cs-CZ"/>
              </w:rPr>
              <w:t>Podíl seniorů 65+ (%)</w:t>
            </w:r>
          </w:p>
        </w:tc>
        <w:tc>
          <w:tcPr>
            <w:tcW w:w="960" w:type="dxa"/>
            <w:tcBorders>
              <w:top w:val="nil"/>
              <w:left w:val="single" w:sz="8" w:space="0" w:color="auto"/>
              <w:bottom w:val="single" w:sz="4" w:space="0" w:color="auto"/>
              <w:right w:val="single" w:sz="8" w:space="0" w:color="auto"/>
            </w:tcBorders>
            <w:shd w:val="clear" w:color="auto" w:fill="auto"/>
            <w:noWrap/>
            <w:vAlign w:val="center"/>
            <w:hideMark/>
          </w:tcPr>
          <w:p w14:paraId="28BB1C73" w14:textId="77777777" w:rsidR="00884F9A" w:rsidRPr="00E62BF1" w:rsidRDefault="00884F9A" w:rsidP="0093595D">
            <w:pPr>
              <w:rPr>
                <w:sz w:val="18"/>
                <w:szCs w:val="18"/>
                <w:lang w:eastAsia="cs-CZ"/>
              </w:rPr>
            </w:pPr>
            <w:proofErr w:type="gramStart"/>
            <w:r w:rsidRPr="00E62BF1">
              <w:rPr>
                <w:sz w:val="18"/>
                <w:szCs w:val="18"/>
                <w:lang w:eastAsia="cs-CZ"/>
              </w:rPr>
              <w:t>6%</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2D3F21C6" w14:textId="77777777" w:rsidR="00884F9A" w:rsidRPr="00E62BF1" w:rsidRDefault="00884F9A" w:rsidP="0093595D">
            <w:pPr>
              <w:rPr>
                <w:sz w:val="18"/>
                <w:szCs w:val="18"/>
                <w:lang w:eastAsia="cs-CZ"/>
              </w:rPr>
            </w:pPr>
            <w:proofErr w:type="gramStart"/>
            <w:r w:rsidRPr="00E62BF1">
              <w:rPr>
                <w:sz w:val="18"/>
                <w:szCs w:val="18"/>
                <w:lang w:eastAsia="cs-CZ"/>
              </w:rPr>
              <w:t>6%</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69FF7308" w14:textId="77777777" w:rsidR="00884F9A" w:rsidRPr="00E62BF1" w:rsidRDefault="00884F9A" w:rsidP="0093595D">
            <w:pPr>
              <w:rPr>
                <w:sz w:val="18"/>
                <w:szCs w:val="18"/>
                <w:lang w:eastAsia="cs-CZ"/>
              </w:rPr>
            </w:pPr>
            <w:proofErr w:type="gramStart"/>
            <w:r w:rsidRPr="00E62BF1">
              <w:rPr>
                <w:sz w:val="18"/>
                <w:szCs w:val="18"/>
                <w:lang w:eastAsia="cs-CZ"/>
              </w:rPr>
              <w:t>8%</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07ECEC67" w14:textId="77777777" w:rsidR="00884F9A" w:rsidRPr="00E62BF1" w:rsidRDefault="00884F9A" w:rsidP="0093595D">
            <w:pPr>
              <w:rPr>
                <w:sz w:val="18"/>
                <w:szCs w:val="18"/>
                <w:lang w:eastAsia="cs-CZ"/>
              </w:rPr>
            </w:pPr>
            <w:proofErr w:type="gramStart"/>
            <w:r w:rsidRPr="00E62BF1">
              <w:rPr>
                <w:sz w:val="18"/>
                <w:szCs w:val="18"/>
                <w:lang w:eastAsia="cs-CZ"/>
              </w:rPr>
              <w:t>6%</w:t>
            </w:r>
            <w:proofErr w:type="gramEnd"/>
          </w:p>
        </w:tc>
        <w:tc>
          <w:tcPr>
            <w:tcW w:w="1031" w:type="dxa"/>
            <w:tcBorders>
              <w:top w:val="nil"/>
              <w:left w:val="nil"/>
              <w:bottom w:val="single" w:sz="4" w:space="0" w:color="auto"/>
              <w:right w:val="single" w:sz="8" w:space="0" w:color="auto"/>
            </w:tcBorders>
            <w:shd w:val="clear" w:color="auto" w:fill="auto"/>
            <w:noWrap/>
            <w:vAlign w:val="center"/>
            <w:hideMark/>
          </w:tcPr>
          <w:p w14:paraId="2735CD83" w14:textId="77777777" w:rsidR="00884F9A" w:rsidRPr="00E62BF1" w:rsidRDefault="00884F9A" w:rsidP="0093595D">
            <w:pPr>
              <w:rPr>
                <w:sz w:val="18"/>
                <w:szCs w:val="18"/>
                <w:lang w:eastAsia="cs-CZ"/>
              </w:rPr>
            </w:pPr>
            <w:proofErr w:type="gramStart"/>
            <w:r w:rsidRPr="00E62BF1">
              <w:rPr>
                <w:sz w:val="18"/>
                <w:szCs w:val="18"/>
                <w:lang w:eastAsia="cs-CZ"/>
              </w:rPr>
              <w:t>7%</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5619E6DE" w14:textId="77777777" w:rsidR="00884F9A" w:rsidRPr="00E62BF1" w:rsidRDefault="00884F9A" w:rsidP="0093595D">
            <w:pPr>
              <w:rPr>
                <w:sz w:val="18"/>
                <w:szCs w:val="18"/>
                <w:lang w:eastAsia="cs-CZ"/>
              </w:rPr>
            </w:pPr>
            <w:proofErr w:type="gramStart"/>
            <w:r w:rsidRPr="00E62BF1">
              <w:rPr>
                <w:sz w:val="18"/>
                <w:szCs w:val="18"/>
                <w:lang w:eastAsia="cs-CZ"/>
              </w:rPr>
              <w:t>6%</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3ABAA90B" w14:textId="77777777" w:rsidR="00884F9A" w:rsidRPr="00E62BF1" w:rsidRDefault="00884F9A" w:rsidP="0093595D">
            <w:pPr>
              <w:rPr>
                <w:sz w:val="18"/>
                <w:szCs w:val="18"/>
                <w:lang w:eastAsia="cs-CZ"/>
              </w:rPr>
            </w:pPr>
            <w:proofErr w:type="gramStart"/>
            <w:r w:rsidRPr="00E62BF1">
              <w:rPr>
                <w:sz w:val="18"/>
                <w:szCs w:val="18"/>
                <w:lang w:eastAsia="cs-CZ"/>
              </w:rPr>
              <w:t>9%</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25F3CF08" w14:textId="77777777" w:rsidR="00884F9A" w:rsidRPr="00E62BF1" w:rsidRDefault="00884F9A" w:rsidP="0093595D">
            <w:pPr>
              <w:rPr>
                <w:sz w:val="18"/>
                <w:szCs w:val="18"/>
                <w:lang w:eastAsia="cs-CZ"/>
              </w:rPr>
            </w:pPr>
            <w:proofErr w:type="gramStart"/>
            <w:r w:rsidRPr="00E62BF1">
              <w:rPr>
                <w:sz w:val="18"/>
                <w:szCs w:val="18"/>
                <w:lang w:eastAsia="cs-CZ"/>
              </w:rPr>
              <w:t>6%</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155A3D0D" w14:textId="77777777" w:rsidR="00884F9A" w:rsidRPr="00E62BF1" w:rsidRDefault="00884F9A" w:rsidP="0093595D">
            <w:pPr>
              <w:rPr>
                <w:sz w:val="18"/>
                <w:szCs w:val="18"/>
                <w:lang w:eastAsia="cs-CZ"/>
              </w:rPr>
            </w:pPr>
            <w:proofErr w:type="gramStart"/>
            <w:r w:rsidRPr="00E62BF1">
              <w:rPr>
                <w:sz w:val="18"/>
                <w:szCs w:val="18"/>
                <w:lang w:eastAsia="cs-CZ"/>
              </w:rPr>
              <w:t>7%</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41E4D8B7" w14:textId="77777777" w:rsidR="00884F9A" w:rsidRPr="00E62BF1" w:rsidRDefault="00884F9A" w:rsidP="0093595D">
            <w:pPr>
              <w:rPr>
                <w:sz w:val="18"/>
                <w:szCs w:val="18"/>
                <w:lang w:eastAsia="cs-CZ"/>
              </w:rPr>
            </w:pPr>
            <w:proofErr w:type="gramStart"/>
            <w:r w:rsidRPr="00E62BF1">
              <w:rPr>
                <w:sz w:val="18"/>
                <w:szCs w:val="18"/>
                <w:lang w:eastAsia="cs-CZ"/>
              </w:rPr>
              <w:t>6%</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035AB8C7" w14:textId="77777777" w:rsidR="00884F9A" w:rsidRPr="00E62BF1" w:rsidRDefault="00884F9A" w:rsidP="0093595D">
            <w:pPr>
              <w:rPr>
                <w:sz w:val="18"/>
                <w:szCs w:val="18"/>
                <w:lang w:eastAsia="cs-CZ"/>
              </w:rPr>
            </w:pPr>
            <w:proofErr w:type="gramStart"/>
            <w:r w:rsidRPr="00E62BF1">
              <w:rPr>
                <w:sz w:val="18"/>
                <w:szCs w:val="18"/>
                <w:lang w:eastAsia="cs-CZ"/>
              </w:rPr>
              <w:t>6%</w:t>
            </w:r>
            <w:proofErr w:type="gramEnd"/>
          </w:p>
        </w:tc>
      </w:tr>
      <w:tr w:rsidR="00884F9A" w:rsidRPr="00E62BF1" w14:paraId="2BCEC218" w14:textId="77777777" w:rsidTr="00DA4DB4">
        <w:trPr>
          <w:trHeight w:hRule="exact" w:val="340"/>
        </w:trPr>
        <w:tc>
          <w:tcPr>
            <w:tcW w:w="3300" w:type="dxa"/>
            <w:tcBorders>
              <w:top w:val="nil"/>
              <w:left w:val="single" w:sz="4" w:space="0" w:color="auto"/>
              <w:bottom w:val="single" w:sz="4" w:space="0" w:color="auto"/>
              <w:right w:val="single" w:sz="4" w:space="0" w:color="auto"/>
            </w:tcBorders>
            <w:shd w:val="clear" w:color="000000" w:fill="FFF2CC"/>
            <w:noWrap/>
            <w:vAlign w:val="center"/>
            <w:hideMark/>
          </w:tcPr>
          <w:p w14:paraId="2F69E959" w14:textId="77777777" w:rsidR="00884F9A" w:rsidRPr="00E62BF1" w:rsidRDefault="00884F9A" w:rsidP="0093595D">
            <w:pPr>
              <w:rPr>
                <w:sz w:val="18"/>
                <w:szCs w:val="18"/>
                <w:lang w:eastAsia="cs-CZ"/>
              </w:rPr>
            </w:pPr>
            <w:r w:rsidRPr="00E62BF1">
              <w:rPr>
                <w:sz w:val="18"/>
                <w:szCs w:val="18"/>
                <w:lang w:eastAsia="cs-CZ"/>
              </w:rPr>
              <w:t>1 exekuce (%)</w:t>
            </w:r>
          </w:p>
        </w:tc>
        <w:tc>
          <w:tcPr>
            <w:tcW w:w="960" w:type="dxa"/>
            <w:tcBorders>
              <w:top w:val="nil"/>
              <w:left w:val="single" w:sz="8" w:space="0" w:color="auto"/>
              <w:bottom w:val="single" w:sz="4" w:space="0" w:color="auto"/>
              <w:right w:val="single" w:sz="8" w:space="0" w:color="auto"/>
            </w:tcBorders>
            <w:shd w:val="clear" w:color="auto" w:fill="auto"/>
            <w:noWrap/>
            <w:vAlign w:val="center"/>
            <w:hideMark/>
          </w:tcPr>
          <w:p w14:paraId="0D29D433" w14:textId="77777777" w:rsidR="00884F9A" w:rsidRPr="00E62BF1" w:rsidRDefault="00884F9A" w:rsidP="0093595D">
            <w:pPr>
              <w:rPr>
                <w:sz w:val="18"/>
                <w:szCs w:val="18"/>
                <w:lang w:eastAsia="cs-CZ"/>
              </w:rPr>
            </w:pPr>
            <w:proofErr w:type="gramStart"/>
            <w:r w:rsidRPr="00E62BF1">
              <w:rPr>
                <w:sz w:val="18"/>
                <w:szCs w:val="18"/>
                <w:lang w:eastAsia="cs-CZ"/>
              </w:rPr>
              <w:t>26%</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18BE6C57" w14:textId="77777777" w:rsidR="00884F9A" w:rsidRPr="00E62BF1" w:rsidRDefault="00884F9A" w:rsidP="0093595D">
            <w:pPr>
              <w:rPr>
                <w:sz w:val="18"/>
                <w:szCs w:val="18"/>
                <w:lang w:eastAsia="cs-CZ"/>
              </w:rPr>
            </w:pPr>
            <w:proofErr w:type="gramStart"/>
            <w:r w:rsidRPr="00E62BF1">
              <w:rPr>
                <w:sz w:val="18"/>
                <w:szCs w:val="18"/>
                <w:lang w:eastAsia="cs-CZ"/>
              </w:rPr>
              <w:t>27%</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5C4F07D7" w14:textId="77777777" w:rsidR="00884F9A" w:rsidRPr="00E62BF1" w:rsidRDefault="00884F9A" w:rsidP="0093595D">
            <w:pPr>
              <w:rPr>
                <w:sz w:val="18"/>
                <w:szCs w:val="18"/>
                <w:lang w:eastAsia="cs-CZ"/>
              </w:rPr>
            </w:pPr>
            <w:proofErr w:type="gramStart"/>
            <w:r w:rsidRPr="00E62BF1">
              <w:rPr>
                <w:sz w:val="18"/>
                <w:szCs w:val="18"/>
                <w:lang w:eastAsia="cs-CZ"/>
              </w:rPr>
              <w:t>27%</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5EECB2D2" w14:textId="77777777" w:rsidR="00884F9A" w:rsidRPr="00E62BF1" w:rsidRDefault="00884F9A" w:rsidP="0093595D">
            <w:pPr>
              <w:rPr>
                <w:sz w:val="18"/>
                <w:szCs w:val="18"/>
                <w:lang w:eastAsia="cs-CZ"/>
              </w:rPr>
            </w:pPr>
            <w:proofErr w:type="gramStart"/>
            <w:r w:rsidRPr="00E62BF1">
              <w:rPr>
                <w:sz w:val="18"/>
                <w:szCs w:val="18"/>
                <w:lang w:eastAsia="cs-CZ"/>
              </w:rPr>
              <w:t>28%</w:t>
            </w:r>
            <w:proofErr w:type="gramEnd"/>
          </w:p>
        </w:tc>
        <w:tc>
          <w:tcPr>
            <w:tcW w:w="1031" w:type="dxa"/>
            <w:tcBorders>
              <w:top w:val="nil"/>
              <w:left w:val="nil"/>
              <w:bottom w:val="single" w:sz="4" w:space="0" w:color="auto"/>
              <w:right w:val="single" w:sz="8" w:space="0" w:color="auto"/>
            </w:tcBorders>
            <w:shd w:val="clear" w:color="auto" w:fill="auto"/>
            <w:noWrap/>
            <w:vAlign w:val="center"/>
            <w:hideMark/>
          </w:tcPr>
          <w:p w14:paraId="39951BD3" w14:textId="77777777" w:rsidR="00884F9A" w:rsidRPr="00E62BF1" w:rsidRDefault="00884F9A" w:rsidP="0093595D">
            <w:pPr>
              <w:rPr>
                <w:sz w:val="18"/>
                <w:szCs w:val="18"/>
                <w:lang w:eastAsia="cs-CZ"/>
              </w:rPr>
            </w:pPr>
            <w:proofErr w:type="gramStart"/>
            <w:r w:rsidRPr="00E62BF1">
              <w:rPr>
                <w:sz w:val="18"/>
                <w:szCs w:val="18"/>
                <w:lang w:eastAsia="cs-CZ"/>
              </w:rPr>
              <w:t>27%</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285938F5" w14:textId="77777777" w:rsidR="00884F9A" w:rsidRPr="00E62BF1" w:rsidRDefault="00884F9A" w:rsidP="0093595D">
            <w:pPr>
              <w:rPr>
                <w:sz w:val="18"/>
                <w:szCs w:val="18"/>
                <w:lang w:eastAsia="cs-CZ"/>
              </w:rPr>
            </w:pPr>
            <w:proofErr w:type="gramStart"/>
            <w:r w:rsidRPr="00E62BF1">
              <w:rPr>
                <w:sz w:val="18"/>
                <w:szCs w:val="18"/>
                <w:lang w:eastAsia="cs-CZ"/>
              </w:rPr>
              <w:t>29%</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01EAD78A" w14:textId="77777777" w:rsidR="00884F9A" w:rsidRPr="00E62BF1" w:rsidRDefault="00884F9A" w:rsidP="0093595D">
            <w:pPr>
              <w:rPr>
                <w:sz w:val="18"/>
                <w:szCs w:val="18"/>
                <w:lang w:eastAsia="cs-CZ"/>
              </w:rPr>
            </w:pPr>
            <w:proofErr w:type="gramStart"/>
            <w:r w:rsidRPr="00E62BF1">
              <w:rPr>
                <w:sz w:val="18"/>
                <w:szCs w:val="18"/>
                <w:lang w:eastAsia="cs-CZ"/>
              </w:rPr>
              <w:t>31%</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295B7604" w14:textId="77777777" w:rsidR="00884F9A" w:rsidRPr="00E62BF1" w:rsidRDefault="00884F9A" w:rsidP="0093595D">
            <w:pPr>
              <w:rPr>
                <w:sz w:val="18"/>
                <w:szCs w:val="18"/>
                <w:lang w:eastAsia="cs-CZ"/>
              </w:rPr>
            </w:pPr>
            <w:proofErr w:type="gramStart"/>
            <w:r w:rsidRPr="00E62BF1">
              <w:rPr>
                <w:sz w:val="18"/>
                <w:szCs w:val="18"/>
                <w:lang w:eastAsia="cs-CZ"/>
              </w:rPr>
              <w:t>26%</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34CB49BA" w14:textId="77777777" w:rsidR="00884F9A" w:rsidRPr="00E62BF1" w:rsidRDefault="00884F9A" w:rsidP="0093595D">
            <w:pPr>
              <w:rPr>
                <w:sz w:val="18"/>
                <w:szCs w:val="18"/>
                <w:lang w:eastAsia="cs-CZ"/>
              </w:rPr>
            </w:pPr>
            <w:proofErr w:type="gramStart"/>
            <w:r w:rsidRPr="00E62BF1">
              <w:rPr>
                <w:sz w:val="18"/>
                <w:szCs w:val="18"/>
                <w:lang w:eastAsia="cs-CZ"/>
              </w:rPr>
              <w:t>30%</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75D83FFB" w14:textId="77777777" w:rsidR="00884F9A" w:rsidRPr="00E62BF1" w:rsidRDefault="00884F9A" w:rsidP="0093595D">
            <w:pPr>
              <w:rPr>
                <w:sz w:val="18"/>
                <w:szCs w:val="18"/>
                <w:lang w:eastAsia="cs-CZ"/>
              </w:rPr>
            </w:pPr>
            <w:proofErr w:type="gramStart"/>
            <w:r w:rsidRPr="00E62BF1">
              <w:rPr>
                <w:sz w:val="18"/>
                <w:szCs w:val="18"/>
                <w:lang w:eastAsia="cs-CZ"/>
              </w:rPr>
              <w:t>36%</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041B711B" w14:textId="77777777" w:rsidR="00884F9A" w:rsidRPr="00E62BF1" w:rsidRDefault="00884F9A" w:rsidP="0093595D">
            <w:pPr>
              <w:rPr>
                <w:sz w:val="18"/>
                <w:szCs w:val="18"/>
                <w:lang w:eastAsia="cs-CZ"/>
              </w:rPr>
            </w:pPr>
            <w:proofErr w:type="gramStart"/>
            <w:r w:rsidRPr="00E62BF1">
              <w:rPr>
                <w:sz w:val="18"/>
                <w:szCs w:val="18"/>
                <w:lang w:eastAsia="cs-CZ"/>
              </w:rPr>
              <w:t>25%</w:t>
            </w:r>
            <w:proofErr w:type="gramEnd"/>
          </w:p>
        </w:tc>
      </w:tr>
      <w:tr w:rsidR="00884F9A" w:rsidRPr="00E62BF1" w14:paraId="41454C59" w14:textId="77777777" w:rsidTr="00DA4DB4">
        <w:trPr>
          <w:trHeight w:hRule="exact" w:val="340"/>
        </w:trPr>
        <w:tc>
          <w:tcPr>
            <w:tcW w:w="3300" w:type="dxa"/>
            <w:tcBorders>
              <w:top w:val="nil"/>
              <w:left w:val="single" w:sz="4" w:space="0" w:color="auto"/>
              <w:bottom w:val="single" w:sz="4" w:space="0" w:color="auto"/>
              <w:right w:val="single" w:sz="4" w:space="0" w:color="auto"/>
            </w:tcBorders>
            <w:shd w:val="clear" w:color="000000" w:fill="FFF2CC"/>
            <w:noWrap/>
            <w:vAlign w:val="center"/>
            <w:hideMark/>
          </w:tcPr>
          <w:p w14:paraId="35F8EFC8" w14:textId="77777777" w:rsidR="00884F9A" w:rsidRPr="00E62BF1" w:rsidRDefault="00884F9A" w:rsidP="0093595D">
            <w:pPr>
              <w:rPr>
                <w:sz w:val="18"/>
                <w:szCs w:val="18"/>
                <w:lang w:eastAsia="cs-CZ"/>
              </w:rPr>
            </w:pPr>
            <w:r w:rsidRPr="00E62BF1">
              <w:rPr>
                <w:sz w:val="18"/>
                <w:szCs w:val="18"/>
                <w:lang w:eastAsia="cs-CZ"/>
              </w:rPr>
              <w:t>2 exekuce (%)</w:t>
            </w:r>
          </w:p>
        </w:tc>
        <w:tc>
          <w:tcPr>
            <w:tcW w:w="960" w:type="dxa"/>
            <w:tcBorders>
              <w:top w:val="nil"/>
              <w:left w:val="single" w:sz="8" w:space="0" w:color="auto"/>
              <w:bottom w:val="single" w:sz="4" w:space="0" w:color="auto"/>
              <w:right w:val="single" w:sz="8" w:space="0" w:color="auto"/>
            </w:tcBorders>
            <w:shd w:val="clear" w:color="auto" w:fill="auto"/>
            <w:noWrap/>
            <w:vAlign w:val="center"/>
            <w:hideMark/>
          </w:tcPr>
          <w:p w14:paraId="2A139610" w14:textId="77777777" w:rsidR="00884F9A" w:rsidRPr="00E62BF1" w:rsidRDefault="00884F9A" w:rsidP="0093595D">
            <w:pPr>
              <w:rPr>
                <w:sz w:val="18"/>
                <w:szCs w:val="18"/>
                <w:lang w:eastAsia="cs-CZ"/>
              </w:rPr>
            </w:pPr>
            <w:proofErr w:type="gramStart"/>
            <w:r w:rsidRPr="00E62BF1">
              <w:rPr>
                <w:sz w:val="18"/>
                <w:szCs w:val="18"/>
                <w:lang w:eastAsia="cs-CZ"/>
              </w:rPr>
              <w:t>12%</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4C70A573" w14:textId="77777777" w:rsidR="00884F9A" w:rsidRPr="00E62BF1" w:rsidRDefault="00884F9A" w:rsidP="0093595D">
            <w:pPr>
              <w:rPr>
                <w:sz w:val="18"/>
                <w:szCs w:val="18"/>
                <w:lang w:eastAsia="cs-CZ"/>
              </w:rPr>
            </w:pPr>
            <w:proofErr w:type="gramStart"/>
            <w:r w:rsidRPr="00E62BF1">
              <w:rPr>
                <w:sz w:val="18"/>
                <w:szCs w:val="18"/>
                <w:lang w:eastAsia="cs-CZ"/>
              </w:rPr>
              <w:t>12%</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18880B1D" w14:textId="77777777" w:rsidR="00884F9A" w:rsidRPr="00E62BF1" w:rsidRDefault="00884F9A" w:rsidP="0093595D">
            <w:pPr>
              <w:rPr>
                <w:sz w:val="18"/>
                <w:szCs w:val="18"/>
                <w:lang w:eastAsia="cs-CZ"/>
              </w:rPr>
            </w:pPr>
            <w:proofErr w:type="gramStart"/>
            <w:r w:rsidRPr="00E62BF1">
              <w:rPr>
                <w:sz w:val="18"/>
                <w:szCs w:val="18"/>
                <w:lang w:eastAsia="cs-CZ"/>
              </w:rPr>
              <w:t>11%</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361F2550" w14:textId="77777777" w:rsidR="00884F9A" w:rsidRPr="00E62BF1" w:rsidRDefault="00884F9A" w:rsidP="0093595D">
            <w:pPr>
              <w:rPr>
                <w:sz w:val="18"/>
                <w:szCs w:val="18"/>
                <w:lang w:eastAsia="cs-CZ"/>
              </w:rPr>
            </w:pPr>
            <w:proofErr w:type="gramStart"/>
            <w:r w:rsidRPr="00E62BF1">
              <w:rPr>
                <w:sz w:val="18"/>
                <w:szCs w:val="18"/>
                <w:lang w:eastAsia="cs-CZ"/>
              </w:rPr>
              <w:t>12%</w:t>
            </w:r>
            <w:proofErr w:type="gramEnd"/>
          </w:p>
        </w:tc>
        <w:tc>
          <w:tcPr>
            <w:tcW w:w="1031" w:type="dxa"/>
            <w:tcBorders>
              <w:top w:val="nil"/>
              <w:left w:val="nil"/>
              <w:bottom w:val="single" w:sz="4" w:space="0" w:color="auto"/>
              <w:right w:val="single" w:sz="8" w:space="0" w:color="auto"/>
            </w:tcBorders>
            <w:shd w:val="clear" w:color="auto" w:fill="auto"/>
            <w:noWrap/>
            <w:vAlign w:val="center"/>
            <w:hideMark/>
          </w:tcPr>
          <w:p w14:paraId="63E7365E" w14:textId="77777777" w:rsidR="00884F9A" w:rsidRPr="00E62BF1" w:rsidRDefault="00884F9A" w:rsidP="0093595D">
            <w:pPr>
              <w:rPr>
                <w:sz w:val="18"/>
                <w:szCs w:val="18"/>
                <w:lang w:eastAsia="cs-CZ"/>
              </w:rPr>
            </w:pPr>
            <w:proofErr w:type="gramStart"/>
            <w:r w:rsidRPr="00E62BF1">
              <w:rPr>
                <w:sz w:val="18"/>
                <w:szCs w:val="18"/>
                <w:lang w:eastAsia="cs-CZ"/>
              </w:rPr>
              <w:t>12%</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381D98DA" w14:textId="77777777" w:rsidR="00884F9A" w:rsidRPr="00E62BF1" w:rsidRDefault="00884F9A" w:rsidP="0093595D">
            <w:pPr>
              <w:rPr>
                <w:sz w:val="18"/>
                <w:szCs w:val="18"/>
                <w:lang w:eastAsia="cs-CZ"/>
              </w:rPr>
            </w:pPr>
            <w:proofErr w:type="gramStart"/>
            <w:r w:rsidRPr="00E62BF1">
              <w:rPr>
                <w:sz w:val="18"/>
                <w:szCs w:val="18"/>
                <w:lang w:eastAsia="cs-CZ"/>
              </w:rPr>
              <w:t>13%</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627DC1D4" w14:textId="77777777" w:rsidR="00884F9A" w:rsidRPr="00E62BF1" w:rsidRDefault="00884F9A" w:rsidP="0093595D">
            <w:pPr>
              <w:rPr>
                <w:sz w:val="18"/>
                <w:szCs w:val="18"/>
                <w:lang w:eastAsia="cs-CZ"/>
              </w:rPr>
            </w:pPr>
            <w:proofErr w:type="gramStart"/>
            <w:r w:rsidRPr="00E62BF1">
              <w:rPr>
                <w:sz w:val="18"/>
                <w:szCs w:val="18"/>
                <w:lang w:eastAsia="cs-CZ"/>
              </w:rPr>
              <w:t>14%</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0D81CBAB" w14:textId="77777777" w:rsidR="00884F9A" w:rsidRPr="00E62BF1" w:rsidRDefault="00884F9A" w:rsidP="0093595D">
            <w:pPr>
              <w:rPr>
                <w:sz w:val="18"/>
                <w:szCs w:val="18"/>
                <w:lang w:eastAsia="cs-CZ"/>
              </w:rPr>
            </w:pPr>
            <w:proofErr w:type="gramStart"/>
            <w:r w:rsidRPr="00E62BF1">
              <w:rPr>
                <w:sz w:val="18"/>
                <w:szCs w:val="18"/>
                <w:lang w:eastAsia="cs-CZ"/>
              </w:rPr>
              <w:t>12%</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476F16F1" w14:textId="77777777" w:rsidR="00884F9A" w:rsidRPr="00E62BF1" w:rsidRDefault="00884F9A" w:rsidP="0093595D">
            <w:pPr>
              <w:rPr>
                <w:sz w:val="18"/>
                <w:szCs w:val="18"/>
                <w:lang w:eastAsia="cs-CZ"/>
              </w:rPr>
            </w:pPr>
            <w:proofErr w:type="gramStart"/>
            <w:r w:rsidRPr="00E62BF1">
              <w:rPr>
                <w:sz w:val="18"/>
                <w:szCs w:val="18"/>
                <w:lang w:eastAsia="cs-CZ"/>
              </w:rPr>
              <w:t>12%</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0BD001C2" w14:textId="77777777" w:rsidR="00884F9A" w:rsidRPr="00E62BF1" w:rsidRDefault="00884F9A" w:rsidP="0093595D">
            <w:pPr>
              <w:rPr>
                <w:sz w:val="18"/>
                <w:szCs w:val="18"/>
                <w:lang w:eastAsia="cs-CZ"/>
              </w:rPr>
            </w:pPr>
            <w:proofErr w:type="gramStart"/>
            <w:r w:rsidRPr="00E62BF1">
              <w:rPr>
                <w:sz w:val="18"/>
                <w:szCs w:val="18"/>
                <w:lang w:eastAsia="cs-CZ"/>
              </w:rPr>
              <w:t>15%</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45E019A9" w14:textId="77777777" w:rsidR="00884F9A" w:rsidRPr="00E62BF1" w:rsidRDefault="00884F9A" w:rsidP="0093595D">
            <w:pPr>
              <w:rPr>
                <w:sz w:val="18"/>
                <w:szCs w:val="18"/>
                <w:lang w:eastAsia="cs-CZ"/>
              </w:rPr>
            </w:pPr>
            <w:proofErr w:type="gramStart"/>
            <w:r w:rsidRPr="00E62BF1">
              <w:rPr>
                <w:sz w:val="18"/>
                <w:szCs w:val="18"/>
                <w:lang w:eastAsia="cs-CZ"/>
              </w:rPr>
              <w:t>12%</w:t>
            </w:r>
            <w:proofErr w:type="gramEnd"/>
          </w:p>
        </w:tc>
      </w:tr>
      <w:tr w:rsidR="00884F9A" w:rsidRPr="00E62BF1" w14:paraId="6BC295DB" w14:textId="77777777" w:rsidTr="00DA4DB4">
        <w:trPr>
          <w:trHeight w:hRule="exact" w:val="340"/>
        </w:trPr>
        <w:tc>
          <w:tcPr>
            <w:tcW w:w="3300" w:type="dxa"/>
            <w:tcBorders>
              <w:top w:val="nil"/>
              <w:left w:val="single" w:sz="4" w:space="0" w:color="auto"/>
              <w:bottom w:val="single" w:sz="4" w:space="0" w:color="auto"/>
              <w:right w:val="single" w:sz="4" w:space="0" w:color="auto"/>
            </w:tcBorders>
            <w:shd w:val="clear" w:color="000000" w:fill="FFF2CC"/>
            <w:noWrap/>
            <w:vAlign w:val="center"/>
            <w:hideMark/>
          </w:tcPr>
          <w:p w14:paraId="1A8ED803" w14:textId="77777777" w:rsidR="00884F9A" w:rsidRPr="00E62BF1" w:rsidRDefault="00884F9A" w:rsidP="0093595D">
            <w:pPr>
              <w:rPr>
                <w:sz w:val="18"/>
                <w:szCs w:val="18"/>
                <w:lang w:eastAsia="cs-CZ"/>
              </w:rPr>
            </w:pPr>
            <w:r w:rsidRPr="00E62BF1">
              <w:rPr>
                <w:sz w:val="18"/>
                <w:szCs w:val="18"/>
                <w:lang w:eastAsia="cs-CZ"/>
              </w:rPr>
              <w:t>3 až 9 exekucí (%)</w:t>
            </w:r>
          </w:p>
        </w:tc>
        <w:tc>
          <w:tcPr>
            <w:tcW w:w="960" w:type="dxa"/>
            <w:tcBorders>
              <w:top w:val="nil"/>
              <w:left w:val="single" w:sz="8" w:space="0" w:color="auto"/>
              <w:bottom w:val="single" w:sz="4" w:space="0" w:color="auto"/>
              <w:right w:val="single" w:sz="8" w:space="0" w:color="auto"/>
            </w:tcBorders>
            <w:shd w:val="clear" w:color="auto" w:fill="auto"/>
            <w:noWrap/>
            <w:vAlign w:val="center"/>
            <w:hideMark/>
          </w:tcPr>
          <w:p w14:paraId="7501B138" w14:textId="77777777" w:rsidR="00884F9A" w:rsidRPr="00E62BF1" w:rsidRDefault="00884F9A" w:rsidP="0093595D">
            <w:pPr>
              <w:rPr>
                <w:sz w:val="18"/>
                <w:szCs w:val="18"/>
                <w:lang w:eastAsia="cs-CZ"/>
              </w:rPr>
            </w:pPr>
            <w:proofErr w:type="gramStart"/>
            <w:r w:rsidRPr="00E62BF1">
              <w:rPr>
                <w:sz w:val="18"/>
                <w:szCs w:val="18"/>
                <w:lang w:eastAsia="cs-CZ"/>
              </w:rPr>
              <w:t>48%</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5CF8B225" w14:textId="77777777" w:rsidR="00884F9A" w:rsidRPr="00E62BF1" w:rsidRDefault="00884F9A" w:rsidP="0093595D">
            <w:pPr>
              <w:rPr>
                <w:sz w:val="18"/>
                <w:szCs w:val="18"/>
                <w:lang w:eastAsia="cs-CZ"/>
              </w:rPr>
            </w:pPr>
            <w:proofErr w:type="gramStart"/>
            <w:r w:rsidRPr="00E62BF1">
              <w:rPr>
                <w:sz w:val="18"/>
                <w:szCs w:val="18"/>
                <w:lang w:eastAsia="cs-CZ"/>
              </w:rPr>
              <w:t>47%</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4BD71892" w14:textId="77777777" w:rsidR="00884F9A" w:rsidRPr="00E62BF1" w:rsidRDefault="00884F9A" w:rsidP="0093595D">
            <w:pPr>
              <w:rPr>
                <w:sz w:val="18"/>
                <w:szCs w:val="18"/>
                <w:lang w:eastAsia="cs-CZ"/>
              </w:rPr>
            </w:pPr>
            <w:proofErr w:type="gramStart"/>
            <w:r w:rsidRPr="00E62BF1">
              <w:rPr>
                <w:sz w:val="18"/>
                <w:szCs w:val="18"/>
                <w:lang w:eastAsia="cs-CZ"/>
              </w:rPr>
              <w:t>46%</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15D67ECB" w14:textId="77777777" w:rsidR="00884F9A" w:rsidRPr="00E62BF1" w:rsidRDefault="00884F9A" w:rsidP="0093595D">
            <w:pPr>
              <w:rPr>
                <w:sz w:val="18"/>
                <w:szCs w:val="18"/>
                <w:lang w:eastAsia="cs-CZ"/>
              </w:rPr>
            </w:pPr>
            <w:proofErr w:type="gramStart"/>
            <w:r w:rsidRPr="00E62BF1">
              <w:rPr>
                <w:sz w:val="18"/>
                <w:szCs w:val="18"/>
                <w:lang w:eastAsia="cs-CZ"/>
              </w:rPr>
              <w:t>46%</w:t>
            </w:r>
            <w:proofErr w:type="gramEnd"/>
          </w:p>
        </w:tc>
        <w:tc>
          <w:tcPr>
            <w:tcW w:w="1031" w:type="dxa"/>
            <w:tcBorders>
              <w:top w:val="nil"/>
              <w:left w:val="nil"/>
              <w:bottom w:val="single" w:sz="4" w:space="0" w:color="auto"/>
              <w:right w:val="single" w:sz="8" w:space="0" w:color="auto"/>
            </w:tcBorders>
            <w:shd w:val="clear" w:color="auto" w:fill="auto"/>
            <w:noWrap/>
            <w:vAlign w:val="center"/>
            <w:hideMark/>
          </w:tcPr>
          <w:p w14:paraId="60CAFED8" w14:textId="77777777" w:rsidR="00884F9A" w:rsidRPr="00E62BF1" w:rsidRDefault="00884F9A" w:rsidP="0093595D">
            <w:pPr>
              <w:rPr>
                <w:sz w:val="18"/>
                <w:szCs w:val="18"/>
                <w:lang w:eastAsia="cs-CZ"/>
              </w:rPr>
            </w:pPr>
            <w:proofErr w:type="gramStart"/>
            <w:r w:rsidRPr="00E62BF1">
              <w:rPr>
                <w:sz w:val="18"/>
                <w:szCs w:val="18"/>
                <w:lang w:eastAsia="cs-CZ"/>
              </w:rPr>
              <w:t>46%</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669FA126" w14:textId="77777777" w:rsidR="00884F9A" w:rsidRPr="00E62BF1" w:rsidRDefault="00884F9A" w:rsidP="0093595D">
            <w:pPr>
              <w:rPr>
                <w:sz w:val="18"/>
                <w:szCs w:val="18"/>
                <w:lang w:eastAsia="cs-CZ"/>
              </w:rPr>
            </w:pPr>
            <w:proofErr w:type="gramStart"/>
            <w:r w:rsidRPr="00E62BF1">
              <w:rPr>
                <w:sz w:val="18"/>
                <w:szCs w:val="18"/>
                <w:lang w:eastAsia="cs-CZ"/>
              </w:rPr>
              <w:t>45%</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14F6123D" w14:textId="77777777" w:rsidR="00884F9A" w:rsidRPr="00E62BF1" w:rsidRDefault="00884F9A" w:rsidP="0093595D">
            <w:pPr>
              <w:rPr>
                <w:sz w:val="18"/>
                <w:szCs w:val="18"/>
                <w:lang w:eastAsia="cs-CZ"/>
              </w:rPr>
            </w:pPr>
            <w:proofErr w:type="gramStart"/>
            <w:r w:rsidRPr="00E62BF1">
              <w:rPr>
                <w:sz w:val="18"/>
                <w:szCs w:val="18"/>
                <w:lang w:eastAsia="cs-CZ"/>
              </w:rPr>
              <w:t>42%</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3F26630F" w14:textId="77777777" w:rsidR="00884F9A" w:rsidRPr="00E62BF1" w:rsidRDefault="00884F9A" w:rsidP="0093595D">
            <w:pPr>
              <w:rPr>
                <w:sz w:val="18"/>
                <w:szCs w:val="18"/>
                <w:lang w:eastAsia="cs-CZ"/>
              </w:rPr>
            </w:pPr>
            <w:proofErr w:type="gramStart"/>
            <w:r w:rsidRPr="00E62BF1">
              <w:rPr>
                <w:sz w:val="18"/>
                <w:szCs w:val="18"/>
                <w:lang w:eastAsia="cs-CZ"/>
              </w:rPr>
              <w:t>46%</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3EB3196E" w14:textId="77777777" w:rsidR="00884F9A" w:rsidRPr="00E62BF1" w:rsidRDefault="00884F9A" w:rsidP="0093595D">
            <w:pPr>
              <w:rPr>
                <w:sz w:val="18"/>
                <w:szCs w:val="18"/>
                <w:lang w:eastAsia="cs-CZ"/>
              </w:rPr>
            </w:pPr>
            <w:proofErr w:type="gramStart"/>
            <w:r w:rsidRPr="00E62BF1">
              <w:rPr>
                <w:sz w:val="18"/>
                <w:szCs w:val="18"/>
                <w:lang w:eastAsia="cs-CZ"/>
              </w:rPr>
              <w:t>42%</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77E368C6" w14:textId="77777777" w:rsidR="00884F9A" w:rsidRPr="00E62BF1" w:rsidRDefault="00884F9A" w:rsidP="0093595D">
            <w:pPr>
              <w:rPr>
                <w:sz w:val="18"/>
                <w:szCs w:val="18"/>
                <w:lang w:eastAsia="cs-CZ"/>
              </w:rPr>
            </w:pPr>
            <w:proofErr w:type="gramStart"/>
            <w:r w:rsidRPr="00E62BF1">
              <w:rPr>
                <w:sz w:val="18"/>
                <w:szCs w:val="18"/>
                <w:lang w:eastAsia="cs-CZ"/>
              </w:rPr>
              <w:t>41%</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6A376FA2" w14:textId="77777777" w:rsidR="00884F9A" w:rsidRPr="00E62BF1" w:rsidRDefault="00884F9A" w:rsidP="0093595D">
            <w:pPr>
              <w:rPr>
                <w:sz w:val="18"/>
                <w:szCs w:val="18"/>
                <w:lang w:eastAsia="cs-CZ"/>
              </w:rPr>
            </w:pPr>
            <w:proofErr w:type="gramStart"/>
            <w:r w:rsidRPr="00E62BF1">
              <w:rPr>
                <w:sz w:val="18"/>
                <w:szCs w:val="18"/>
                <w:lang w:eastAsia="cs-CZ"/>
              </w:rPr>
              <w:t>48%</w:t>
            </w:r>
            <w:proofErr w:type="gramEnd"/>
          </w:p>
        </w:tc>
      </w:tr>
      <w:tr w:rsidR="00884F9A" w:rsidRPr="00E62BF1" w14:paraId="3E647DD9" w14:textId="77777777" w:rsidTr="00DA4DB4">
        <w:trPr>
          <w:trHeight w:hRule="exact" w:val="340"/>
        </w:trPr>
        <w:tc>
          <w:tcPr>
            <w:tcW w:w="3300" w:type="dxa"/>
            <w:tcBorders>
              <w:top w:val="nil"/>
              <w:left w:val="single" w:sz="4" w:space="0" w:color="auto"/>
              <w:bottom w:val="single" w:sz="4" w:space="0" w:color="auto"/>
              <w:right w:val="single" w:sz="4" w:space="0" w:color="auto"/>
            </w:tcBorders>
            <w:shd w:val="clear" w:color="000000" w:fill="FFF2CC"/>
            <w:noWrap/>
            <w:vAlign w:val="center"/>
            <w:hideMark/>
          </w:tcPr>
          <w:p w14:paraId="22FBE401" w14:textId="77777777" w:rsidR="00884F9A" w:rsidRPr="00E62BF1" w:rsidRDefault="00884F9A" w:rsidP="0093595D">
            <w:pPr>
              <w:rPr>
                <w:sz w:val="18"/>
                <w:szCs w:val="18"/>
                <w:lang w:eastAsia="cs-CZ"/>
              </w:rPr>
            </w:pPr>
            <w:r w:rsidRPr="00E62BF1">
              <w:rPr>
                <w:sz w:val="18"/>
                <w:szCs w:val="18"/>
                <w:lang w:eastAsia="cs-CZ"/>
              </w:rPr>
              <w:t>10 až 29 exekucí (%)</w:t>
            </w:r>
          </w:p>
        </w:tc>
        <w:tc>
          <w:tcPr>
            <w:tcW w:w="960" w:type="dxa"/>
            <w:tcBorders>
              <w:top w:val="nil"/>
              <w:left w:val="single" w:sz="8" w:space="0" w:color="auto"/>
              <w:bottom w:val="single" w:sz="4" w:space="0" w:color="auto"/>
              <w:right w:val="single" w:sz="8" w:space="0" w:color="auto"/>
            </w:tcBorders>
            <w:shd w:val="clear" w:color="auto" w:fill="auto"/>
            <w:noWrap/>
            <w:vAlign w:val="center"/>
            <w:hideMark/>
          </w:tcPr>
          <w:p w14:paraId="3466AE24" w14:textId="77777777" w:rsidR="00884F9A" w:rsidRPr="00E62BF1" w:rsidRDefault="00884F9A" w:rsidP="0093595D">
            <w:pPr>
              <w:rPr>
                <w:sz w:val="18"/>
                <w:szCs w:val="18"/>
                <w:lang w:eastAsia="cs-CZ"/>
              </w:rPr>
            </w:pPr>
            <w:proofErr w:type="gramStart"/>
            <w:r w:rsidRPr="00E62BF1">
              <w:rPr>
                <w:sz w:val="18"/>
                <w:szCs w:val="18"/>
                <w:lang w:eastAsia="cs-CZ"/>
              </w:rPr>
              <w:t>13%</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62336242" w14:textId="77777777" w:rsidR="00884F9A" w:rsidRPr="00E62BF1" w:rsidRDefault="00884F9A" w:rsidP="0093595D">
            <w:pPr>
              <w:rPr>
                <w:sz w:val="18"/>
                <w:szCs w:val="18"/>
                <w:lang w:eastAsia="cs-CZ"/>
              </w:rPr>
            </w:pPr>
            <w:proofErr w:type="gramStart"/>
            <w:r w:rsidRPr="00E62BF1">
              <w:rPr>
                <w:sz w:val="18"/>
                <w:szCs w:val="18"/>
                <w:lang w:eastAsia="cs-CZ"/>
              </w:rPr>
              <w:t>13%</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684D6D3E" w14:textId="77777777" w:rsidR="00884F9A" w:rsidRPr="00E62BF1" w:rsidRDefault="00884F9A" w:rsidP="0093595D">
            <w:pPr>
              <w:rPr>
                <w:sz w:val="18"/>
                <w:szCs w:val="18"/>
                <w:lang w:eastAsia="cs-CZ"/>
              </w:rPr>
            </w:pPr>
            <w:proofErr w:type="gramStart"/>
            <w:r w:rsidRPr="00E62BF1">
              <w:rPr>
                <w:sz w:val="18"/>
                <w:szCs w:val="18"/>
                <w:lang w:eastAsia="cs-CZ"/>
              </w:rPr>
              <w:t>15%</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7D64D99B" w14:textId="77777777" w:rsidR="00884F9A" w:rsidRPr="00E62BF1" w:rsidRDefault="00884F9A" w:rsidP="0093595D">
            <w:pPr>
              <w:rPr>
                <w:sz w:val="18"/>
                <w:szCs w:val="18"/>
                <w:lang w:eastAsia="cs-CZ"/>
              </w:rPr>
            </w:pPr>
            <w:proofErr w:type="gramStart"/>
            <w:r w:rsidRPr="00E62BF1">
              <w:rPr>
                <w:sz w:val="18"/>
                <w:szCs w:val="18"/>
                <w:lang w:eastAsia="cs-CZ"/>
              </w:rPr>
              <w:t>13%</w:t>
            </w:r>
            <w:proofErr w:type="gramEnd"/>
          </w:p>
        </w:tc>
        <w:tc>
          <w:tcPr>
            <w:tcW w:w="1031" w:type="dxa"/>
            <w:tcBorders>
              <w:top w:val="nil"/>
              <w:left w:val="nil"/>
              <w:bottom w:val="single" w:sz="4" w:space="0" w:color="auto"/>
              <w:right w:val="single" w:sz="8" w:space="0" w:color="auto"/>
            </w:tcBorders>
            <w:shd w:val="clear" w:color="auto" w:fill="auto"/>
            <w:noWrap/>
            <w:vAlign w:val="center"/>
            <w:hideMark/>
          </w:tcPr>
          <w:p w14:paraId="20FD19B4" w14:textId="77777777" w:rsidR="00884F9A" w:rsidRPr="00E62BF1" w:rsidRDefault="00884F9A" w:rsidP="0093595D">
            <w:pPr>
              <w:rPr>
                <w:sz w:val="18"/>
                <w:szCs w:val="18"/>
                <w:lang w:eastAsia="cs-CZ"/>
              </w:rPr>
            </w:pPr>
            <w:proofErr w:type="gramStart"/>
            <w:r w:rsidRPr="00E62BF1">
              <w:rPr>
                <w:sz w:val="18"/>
                <w:szCs w:val="18"/>
                <w:lang w:eastAsia="cs-CZ"/>
              </w:rPr>
              <w:t>13%</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28CFD4C0" w14:textId="77777777" w:rsidR="00884F9A" w:rsidRPr="00E62BF1" w:rsidRDefault="00884F9A" w:rsidP="0093595D">
            <w:pPr>
              <w:rPr>
                <w:sz w:val="18"/>
                <w:szCs w:val="18"/>
                <w:lang w:eastAsia="cs-CZ"/>
              </w:rPr>
            </w:pPr>
            <w:proofErr w:type="gramStart"/>
            <w:r w:rsidRPr="00E62BF1">
              <w:rPr>
                <w:sz w:val="18"/>
                <w:szCs w:val="18"/>
                <w:lang w:eastAsia="cs-CZ"/>
              </w:rPr>
              <w:t>13%</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482192BB" w14:textId="77777777" w:rsidR="00884F9A" w:rsidRPr="00E62BF1" w:rsidRDefault="00884F9A" w:rsidP="0093595D">
            <w:pPr>
              <w:rPr>
                <w:sz w:val="18"/>
                <w:szCs w:val="18"/>
                <w:lang w:eastAsia="cs-CZ"/>
              </w:rPr>
            </w:pPr>
            <w:proofErr w:type="gramStart"/>
            <w:r w:rsidRPr="00E62BF1">
              <w:rPr>
                <w:sz w:val="18"/>
                <w:szCs w:val="18"/>
                <w:lang w:eastAsia="cs-CZ"/>
              </w:rPr>
              <w:t>13%</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4B06E6A0" w14:textId="77777777" w:rsidR="00884F9A" w:rsidRPr="00E62BF1" w:rsidRDefault="00884F9A" w:rsidP="0093595D">
            <w:pPr>
              <w:rPr>
                <w:sz w:val="18"/>
                <w:szCs w:val="18"/>
                <w:lang w:eastAsia="cs-CZ"/>
              </w:rPr>
            </w:pPr>
            <w:proofErr w:type="gramStart"/>
            <w:r w:rsidRPr="00E62BF1">
              <w:rPr>
                <w:sz w:val="18"/>
                <w:szCs w:val="18"/>
                <w:lang w:eastAsia="cs-CZ"/>
              </w:rPr>
              <w:t>15%</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62CA6808" w14:textId="77777777" w:rsidR="00884F9A" w:rsidRPr="00E62BF1" w:rsidRDefault="00884F9A" w:rsidP="0093595D">
            <w:pPr>
              <w:rPr>
                <w:sz w:val="18"/>
                <w:szCs w:val="18"/>
                <w:lang w:eastAsia="cs-CZ"/>
              </w:rPr>
            </w:pPr>
            <w:proofErr w:type="gramStart"/>
            <w:r w:rsidRPr="00E62BF1">
              <w:rPr>
                <w:sz w:val="18"/>
                <w:szCs w:val="18"/>
                <w:lang w:eastAsia="cs-CZ"/>
              </w:rPr>
              <w:t>16%</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0A05E7EE" w14:textId="77777777" w:rsidR="00884F9A" w:rsidRPr="00E62BF1" w:rsidRDefault="00884F9A" w:rsidP="0093595D">
            <w:pPr>
              <w:rPr>
                <w:sz w:val="18"/>
                <w:szCs w:val="18"/>
                <w:lang w:eastAsia="cs-CZ"/>
              </w:rPr>
            </w:pPr>
            <w:proofErr w:type="gramStart"/>
            <w:r w:rsidRPr="00E62BF1">
              <w:rPr>
                <w:sz w:val="18"/>
                <w:szCs w:val="18"/>
                <w:lang w:eastAsia="cs-CZ"/>
              </w:rPr>
              <w:t>8%</w:t>
            </w:r>
            <w:proofErr w:type="gramEnd"/>
          </w:p>
        </w:tc>
        <w:tc>
          <w:tcPr>
            <w:tcW w:w="960" w:type="dxa"/>
            <w:tcBorders>
              <w:top w:val="nil"/>
              <w:left w:val="nil"/>
              <w:bottom w:val="single" w:sz="4" w:space="0" w:color="auto"/>
              <w:right w:val="single" w:sz="8" w:space="0" w:color="auto"/>
            </w:tcBorders>
            <w:shd w:val="clear" w:color="auto" w:fill="auto"/>
            <w:noWrap/>
            <w:vAlign w:val="center"/>
            <w:hideMark/>
          </w:tcPr>
          <w:p w14:paraId="1F9F53F4" w14:textId="77777777" w:rsidR="00884F9A" w:rsidRPr="00E62BF1" w:rsidRDefault="00884F9A" w:rsidP="0093595D">
            <w:pPr>
              <w:rPr>
                <w:sz w:val="18"/>
                <w:szCs w:val="18"/>
                <w:lang w:eastAsia="cs-CZ"/>
              </w:rPr>
            </w:pPr>
            <w:proofErr w:type="gramStart"/>
            <w:r w:rsidRPr="00E62BF1">
              <w:rPr>
                <w:sz w:val="18"/>
                <w:szCs w:val="18"/>
                <w:lang w:eastAsia="cs-CZ"/>
              </w:rPr>
              <w:t>14%</w:t>
            </w:r>
            <w:proofErr w:type="gramEnd"/>
          </w:p>
        </w:tc>
      </w:tr>
      <w:tr w:rsidR="00884F9A" w:rsidRPr="00E62BF1" w14:paraId="4EAF67B9" w14:textId="77777777" w:rsidTr="00DA4DB4">
        <w:trPr>
          <w:trHeight w:hRule="exact" w:val="340"/>
        </w:trPr>
        <w:tc>
          <w:tcPr>
            <w:tcW w:w="3300" w:type="dxa"/>
            <w:tcBorders>
              <w:top w:val="nil"/>
              <w:left w:val="single" w:sz="4" w:space="0" w:color="auto"/>
              <w:bottom w:val="single" w:sz="4" w:space="0" w:color="auto"/>
              <w:right w:val="single" w:sz="4" w:space="0" w:color="auto"/>
            </w:tcBorders>
            <w:shd w:val="clear" w:color="000000" w:fill="FFF2CC"/>
            <w:noWrap/>
            <w:vAlign w:val="center"/>
            <w:hideMark/>
          </w:tcPr>
          <w:p w14:paraId="303CCF3D" w14:textId="77777777" w:rsidR="00884F9A" w:rsidRPr="00E62BF1" w:rsidRDefault="00884F9A" w:rsidP="0093595D">
            <w:pPr>
              <w:rPr>
                <w:sz w:val="18"/>
                <w:szCs w:val="18"/>
                <w:lang w:eastAsia="cs-CZ"/>
              </w:rPr>
            </w:pPr>
            <w:r w:rsidRPr="00E62BF1">
              <w:rPr>
                <w:sz w:val="18"/>
                <w:szCs w:val="18"/>
                <w:lang w:eastAsia="cs-CZ"/>
              </w:rPr>
              <w:t>30 a více exekucí (%)</w:t>
            </w:r>
          </w:p>
        </w:tc>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7E73619"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tcBorders>
              <w:top w:val="nil"/>
              <w:left w:val="nil"/>
              <w:bottom w:val="single" w:sz="8" w:space="0" w:color="auto"/>
              <w:right w:val="single" w:sz="8" w:space="0" w:color="auto"/>
            </w:tcBorders>
            <w:shd w:val="clear" w:color="auto" w:fill="auto"/>
            <w:noWrap/>
            <w:vAlign w:val="center"/>
            <w:hideMark/>
          </w:tcPr>
          <w:p w14:paraId="6C1315E0"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tcBorders>
              <w:top w:val="nil"/>
              <w:left w:val="nil"/>
              <w:bottom w:val="single" w:sz="8" w:space="0" w:color="auto"/>
              <w:right w:val="single" w:sz="8" w:space="0" w:color="auto"/>
            </w:tcBorders>
            <w:shd w:val="clear" w:color="auto" w:fill="auto"/>
            <w:noWrap/>
            <w:vAlign w:val="center"/>
            <w:hideMark/>
          </w:tcPr>
          <w:p w14:paraId="333B2671"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tcBorders>
              <w:top w:val="nil"/>
              <w:left w:val="nil"/>
              <w:bottom w:val="single" w:sz="8" w:space="0" w:color="auto"/>
              <w:right w:val="single" w:sz="8" w:space="0" w:color="auto"/>
            </w:tcBorders>
            <w:shd w:val="clear" w:color="auto" w:fill="auto"/>
            <w:noWrap/>
            <w:vAlign w:val="center"/>
            <w:hideMark/>
          </w:tcPr>
          <w:p w14:paraId="7F3E7E76"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1031" w:type="dxa"/>
            <w:tcBorders>
              <w:top w:val="nil"/>
              <w:left w:val="nil"/>
              <w:bottom w:val="single" w:sz="8" w:space="0" w:color="auto"/>
              <w:right w:val="single" w:sz="8" w:space="0" w:color="auto"/>
            </w:tcBorders>
            <w:shd w:val="clear" w:color="auto" w:fill="auto"/>
            <w:noWrap/>
            <w:vAlign w:val="center"/>
            <w:hideMark/>
          </w:tcPr>
          <w:p w14:paraId="1B8664AA"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tcBorders>
              <w:top w:val="nil"/>
              <w:left w:val="nil"/>
              <w:bottom w:val="single" w:sz="8" w:space="0" w:color="auto"/>
              <w:right w:val="single" w:sz="8" w:space="0" w:color="auto"/>
            </w:tcBorders>
            <w:shd w:val="clear" w:color="auto" w:fill="auto"/>
            <w:noWrap/>
            <w:vAlign w:val="center"/>
            <w:hideMark/>
          </w:tcPr>
          <w:p w14:paraId="0DD08189"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tcBorders>
              <w:top w:val="nil"/>
              <w:left w:val="nil"/>
              <w:bottom w:val="single" w:sz="8" w:space="0" w:color="auto"/>
              <w:right w:val="single" w:sz="8" w:space="0" w:color="auto"/>
            </w:tcBorders>
            <w:shd w:val="clear" w:color="auto" w:fill="auto"/>
            <w:noWrap/>
            <w:vAlign w:val="center"/>
            <w:hideMark/>
          </w:tcPr>
          <w:p w14:paraId="13062BF4"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tcBorders>
              <w:top w:val="nil"/>
              <w:left w:val="nil"/>
              <w:bottom w:val="single" w:sz="8" w:space="0" w:color="auto"/>
              <w:right w:val="single" w:sz="8" w:space="0" w:color="auto"/>
            </w:tcBorders>
            <w:shd w:val="clear" w:color="auto" w:fill="auto"/>
            <w:noWrap/>
            <w:vAlign w:val="center"/>
            <w:hideMark/>
          </w:tcPr>
          <w:p w14:paraId="6ED0F88B"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tcBorders>
              <w:top w:val="nil"/>
              <w:left w:val="nil"/>
              <w:bottom w:val="single" w:sz="8" w:space="0" w:color="auto"/>
              <w:right w:val="single" w:sz="8" w:space="0" w:color="auto"/>
            </w:tcBorders>
            <w:shd w:val="clear" w:color="auto" w:fill="auto"/>
            <w:noWrap/>
            <w:vAlign w:val="center"/>
            <w:hideMark/>
          </w:tcPr>
          <w:p w14:paraId="61DBE295" w14:textId="77777777" w:rsidR="00884F9A" w:rsidRPr="00E62BF1" w:rsidRDefault="00884F9A" w:rsidP="0093595D">
            <w:pPr>
              <w:rPr>
                <w:sz w:val="18"/>
                <w:szCs w:val="18"/>
                <w:lang w:eastAsia="cs-CZ"/>
              </w:rPr>
            </w:pPr>
            <w:proofErr w:type="gramStart"/>
            <w:r w:rsidRPr="00E62BF1">
              <w:rPr>
                <w:sz w:val="18"/>
                <w:szCs w:val="18"/>
                <w:lang w:eastAsia="cs-CZ"/>
              </w:rPr>
              <w:t>1%</w:t>
            </w:r>
            <w:proofErr w:type="gramEnd"/>
          </w:p>
        </w:tc>
        <w:tc>
          <w:tcPr>
            <w:tcW w:w="960" w:type="dxa"/>
            <w:tcBorders>
              <w:top w:val="nil"/>
              <w:left w:val="nil"/>
              <w:bottom w:val="single" w:sz="8" w:space="0" w:color="auto"/>
              <w:right w:val="single" w:sz="8" w:space="0" w:color="auto"/>
            </w:tcBorders>
            <w:shd w:val="clear" w:color="auto" w:fill="auto"/>
            <w:noWrap/>
            <w:vAlign w:val="center"/>
            <w:hideMark/>
          </w:tcPr>
          <w:p w14:paraId="4B905228"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tcBorders>
              <w:top w:val="nil"/>
              <w:left w:val="nil"/>
              <w:bottom w:val="single" w:sz="8" w:space="0" w:color="auto"/>
              <w:right w:val="single" w:sz="8" w:space="0" w:color="auto"/>
            </w:tcBorders>
            <w:shd w:val="clear" w:color="auto" w:fill="auto"/>
            <w:noWrap/>
            <w:vAlign w:val="center"/>
            <w:hideMark/>
          </w:tcPr>
          <w:p w14:paraId="7AACB52D"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r>
    </w:tbl>
    <w:p w14:paraId="3E6E36FB" w14:textId="57DBE430" w:rsidR="00DA4DB4" w:rsidRDefault="00DA4DB4"/>
    <w:p w14:paraId="29CDE413" w14:textId="77777777" w:rsidR="00DA4DB4" w:rsidRDefault="00DA4DB4">
      <w:pPr>
        <w:jc w:val="left"/>
      </w:pPr>
      <w:r>
        <w:br w:type="page"/>
      </w:r>
    </w:p>
    <w:p w14:paraId="24A48DAD" w14:textId="77777777" w:rsidR="00DA4DB4" w:rsidRDefault="00DA4DB4"/>
    <w:tbl>
      <w:tblPr>
        <w:tblW w:w="13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00"/>
        <w:gridCol w:w="960"/>
        <w:gridCol w:w="960"/>
        <w:gridCol w:w="960"/>
        <w:gridCol w:w="960"/>
        <w:gridCol w:w="1031"/>
        <w:gridCol w:w="960"/>
        <w:gridCol w:w="960"/>
        <w:gridCol w:w="960"/>
        <w:gridCol w:w="960"/>
        <w:gridCol w:w="960"/>
        <w:gridCol w:w="960"/>
      </w:tblGrid>
      <w:tr w:rsidR="00884F9A" w:rsidRPr="00E62BF1" w14:paraId="193D6FF4" w14:textId="77777777" w:rsidTr="00DA4DB4">
        <w:trPr>
          <w:trHeight w:val="425"/>
        </w:trPr>
        <w:tc>
          <w:tcPr>
            <w:tcW w:w="3300" w:type="dxa"/>
            <w:shd w:val="clear" w:color="000000" w:fill="FFC000"/>
            <w:vAlign w:val="center"/>
            <w:hideMark/>
          </w:tcPr>
          <w:p w14:paraId="3A2AFF19" w14:textId="77777777" w:rsidR="00884F9A" w:rsidRPr="00E62BF1" w:rsidRDefault="00884F9A" w:rsidP="0093595D">
            <w:pPr>
              <w:rPr>
                <w:sz w:val="18"/>
                <w:szCs w:val="18"/>
                <w:lang w:eastAsia="cs-CZ"/>
              </w:rPr>
            </w:pPr>
            <w:r w:rsidRPr="00E62BF1">
              <w:rPr>
                <w:sz w:val="18"/>
                <w:szCs w:val="18"/>
                <w:lang w:eastAsia="cs-CZ"/>
              </w:rPr>
              <w:t> </w:t>
            </w:r>
          </w:p>
        </w:tc>
        <w:tc>
          <w:tcPr>
            <w:tcW w:w="960" w:type="dxa"/>
            <w:shd w:val="clear" w:color="000000" w:fill="FFC000"/>
            <w:vAlign w:val="center"/>
            <w:hideMark/>
          </w:tcPr>
          <w:p w14:paraId="1E892239" w14:textId="77777777" w:rsidR="00884F9A" w:rsidRPr="00E62BF1" w:rsidRDefault="00884F9A" w:rsidP="0093595D">
            <w:pPr>
              <w:rPr>
                <w:sz w:val="18"/>
                <w:szCs w:val="18"/>
                <w:lang w:eastAsia="cs-CZ"/>
              </w:rPr>
            </w:pPr>
            <w:r w:rsidRPr="00E62BF1">
              <w:rPr>
                <w:sz w:val="18"/>
                <w:szCs w:val="18"/>
                <w:lang w:eastAsia="cs-CZ"/>
              </w:rPr>
              <w:t>Kopřivnice</w:t>
            </w:r>
          </w:p>
        </w:tc>
        <w:tc>
          <w:tcPr>
            <w:tcW w:w="960" w:type="dxa"/>
            <w:shd w:val="clear" w:color="000000" w:fill="FFC000"/>
            <w:vAlign w:val="center"/>
            <w:hideMark/>
          </w:tcPr>
          <w:p w14:paraId="0DF2AAC5" w14:textId="77777777" w:rsidR="00884F9A" w:rsidRPr="00E62BF1" w:rsidRDefault="00884F9A" w:rsidP="0093595D">
            <w:pPr>
              <w:rPr>
                <w:sz w:val="18"/>
                <w:szCs w:val="18"/>
                <w:lang w:eastAsia="cs-CZ"/>
              </w:rPr>
            </w:pPr>
            <w:r w:rsidRPr="00E62BF1">
              <w:rPr>
                <w:sz w:val="18"/>
                <w:szCs w:val="18"/>
                <w:lang w:eastAsia="cs-CZ"/>
              </w:rPr>
              <w:t>Kravaře</w:t>
            </w:r>
          </w:p>
        </w:tc>
        <w:tc>
          <w:tcPr>
            <w:tcW w:w="960" w:type="dxa"/>
            <w:shd w:val="clear" w:color="000000" w:fill="FFC000"/>
            <w:vAlign w:val="center"/>
            <w:hideMark/>
          </w:tcPr>
          <w:p w14:paraId="318DF4AD" w14:textId="77777777" w:rsidR="00884F9A" w:rsidRPr="00E62BF1" w:rsidRDefault="00884F9A" w:rsidP="0093595D">
            <w:pPr>
              <w:rPr>
                <w:sz w:val="18"/>
                <w:szCs w:val="18"/>
                <w:lang w:eastAsia="cs-CZ"/>
              </w:rPr>
            </w:pPr>
            <w:r w:rsidRPr="00E62BF1">
              <w:rPr>
                <w:sz w:val="18"/>
                <w:szCs w:val="18"/>
                <w:lang w:eastAsia="cs-CZ"/>
              </w:rPr>
              <w:t>Krnov</w:t>
            </w:r>
          </w:p>
        </w:tc>
        <w:tc>
          <w:tcPr>
            <w:tcW w:w="960" w:type="dxa"/>
            <w:shd w:val="clear" w:color="000000" w:fill="FFC000"/>
            <w:vAlign w:val="center"/>
            <w:hideMark/>
          </w:tcPr>
          <w:p w14:paraId="2DF051A9" w14:textId="77777777" w:rsidR="00884F9A" w:rsidRPr="00E62BF1" w:rsidRDefault="00884F9A" w:rsidP="0093595D">
            <w:pPr>
              <w:rPr>
                <w:sz w:val="18"/>
                <w:szCs w:val="18"/>
                <w:lang w:eastAsia="cs-CZ"/>
              </w:rPr>
            </w:pPr>
            <w:r w:rsidRPr="00E62BF1">
              <w:rPr>
                <w:sz w:val="18"/>
                <w:szCs w:val="18"/>
                <w:lang w:eastAsia="cs-CZ"/>
              </w:rPr>
              <w:t>Nový Jičín</w:t>
            </w:r>
          </w:p>
        </w:tc>
        <w:tc>
          <w:tcPr>
            <w:tcW w:w="1031" w:type="dxa"/>
            <w:shd w:val="clear" w:color="000000" w:fill="FFC000"/>
            <w:vAlign w:val="center"/>
            <w:hideMark/>
          </w:tcPr>
          <w:p w14:paraId="77799ECD" w14:textId="77777777" w:rsidR="00884F9A" w:rsidRPr="00E62BF1" w:rsidRDefault="00884F9A" w:rsidP="0093595D">
            <w:pPr>
              <w:rPr>
                <w:sz w:val="18"/>
                <w:szCs w:val="18"/>
                <w:lang w:eastAsia="cs-CZ"/>
              </w:rPr>
            </w:pPr>
            <w:r w:rsidRPr="00E62BF1">
              <w:rPr>
                <w:sz w:val="18"/>
                <w:szCs w:val="18"/>
                <w:lang w:eastAsia="cs-CZ"/>
              </w:rPr>
              <w:t>Odry</w:t>
            </w:r>
          </w:p>
        </w:tc>
        <w:tc>
          <w:tcPr>
            <w:tcW w:w="960" w:type="dxa"/>
            <w:shd w:val="clear" w:color="000000" w:fill="FFC000"/>
            <w:noWrap/>
            <w:vAlign w:val="center"/>
            <w:hideMark/>
          </w:tcPr>
          <w:p w14:paraId="0FCE1995" w14:textId="77777777" w:rsidR="00884F9A" w:rsidRPr="00E62BF1" w:rsidRDefault="00884F9A" w:rsidP="0093595D">
            <w:pPr>
              <w:rPr>
                <w:sz w:val="18"/>
                <w:szCs w:val="18"/>
                <w:lang w:eastAsia="cs-CZ"/>
              </w:rPr>
            </w:pPr>
            <w:r w:rsidRPr="00E62BF1">
              <w:rPr>
                <w:sz w:val="18"/>
                <w:szCs w:val="18"/>
                <w:lang w:eastAsia="cs-CZ"/>
              </w:rPr>
              <w:t>Opava</w:t>
            </w:r>
          </w:p>
        </w:tc>
        <w:tc>
          <w:tcPr>
            <w:tcW w:w="960" w:type="dxa"/>
            <w:shd w:val="clear" w:color="000000" w:fill="FFC000"/>
            <w:noWrap/>
            <w:vAlign w:val="center"/>
            <w:hideMark/>
          </w:tcPr>
          <w:p w14:paraId="70B82D63" w14:textId="77777777" w:rsidR="00884F9A" w:rsidRPr="00E62BF1" w:rsidRDefault="00884F9A" w:rsidP="0093595D">
            <w:pPr>
              <w:rPr>
                <w:sz w:val="18"/>
                <w:szCs w:val="18"/>
                <w:lang w:eastAsia="cs-CZ"/>
              </w:rPr>
            </w:pPr>
            <w:r w:rsidRPr="00E62BF1">
              <w:rPr>
                <w:sz w:val="18"/>
                <w:szCs w:val="18"/>
                <w:lang w:eastAsia="cs-CZ"/>
              </w:rPr>
              <w:t>Orlová</w:t>
            </w:r>
          </w:p>
        </w:tc>
        <w:tc>
          <w:tcPr>
            <w:tcW w:w="960" w:type="dxa"/>
            <w:shd w:val="clear" w:color="000000" w:fill="FFC000"/>
            <w:noWrap/>
            <w:vAlign w:val="center"/>
            <w:hideMark/>
          </w:tcPr>
          <w:p w14:paraId="64B21B02" w14:textId="77777777" w:rsidR="00884F9A" w:rsidRPr="00E62BF1" w:rsidRDefault="00884F9A" w:rsidP="0093595D">
            <w:pPr>
              <w:rPr>
                <w:sz w:val="18"/>
                <w:szCs w:val="18"/>
                <w:lang w:eastAsia="cs-CZ"/>
              </w:rPr>
            </w:pPr>
            <w:r w:rsidRPr="00E62BF1">
              <w:rPr>
                <w:sz w:val="18"/>
                <w:szCs w:val="18"/>
                <w:lang w:eastAsia="cs-CZ"/>
              </w:rPr>
              <w:t>Ostrava</w:t>
            </w:r>
          </w:p>
        </w:tc>
        <w:tc>
          <w:tcPr>
            <w:tcW w:w="960" w:type="dxa"/>
            <w:shd w:val="clear" w:color="000000" w:fill="FFC000"/>
            <w:noWrap/>
            <w:vAlign w:val="center"/>
            <w:hideMark/>
          </w:tcPr>
          <w:p w14:paraId="1FC3193C" w14:textId="77777777" w:rsidR="00884F9A" w:rsidRPr="00E62BF1" w:rsidRDefault="00884F9A" w:rsidP="0093595D">
            <w:pPr>
              <w:rPr>
                <w:sz w:val="18"/>
                <w:szCs w:val="18"/>
                <w:lang w:eastAsia="cs-CZ"/>
              </w:rPr>
            </w:pPr>
            <w:r w:rsidRPr="00E62BF1">
              <w:rPr>
                <w:sz w:val="18"/>
                <w:szCs w:val="18"/>
                <w:lang w:eastAsia="cs-CZ"/>
              </w:rPr>
              <w:t>Rýmařov</w:t>
            </w:r>
          </w:p>
        </w:tc>
        <w:tc>
          <w:tcPr>
            <w:tcW w:w="960" w:type="dxa"/>
            <w:shd w:val="clear" w:color="000000" w:fill="FFC000"/>
            <w:noWrap/>
            <w:vAlign w:val="center"/>
            <w:hideMark/>
          </w:tcPr>
          <w:p w14:paraId="1AABCFCB" w14:textId="77777777" w:rsidR="00884F9A" w:rsidRPr="00E62BF1" w:rsidRDefault="00884F9A" w:rsidP="0093595D">
            <w:pPr>
              <w:rPr>
                <w:sz w:val="18"/>
                <w:szCs w:val="18"/>
                <w:lang w:eastAsia="cs-CZ"/>
              </w:rPr>
            </w:pPr>
            <w:r w:rsidRPr="00E62BF1">
              <w:rPr>
                <w:sz w:val="18"/>
                <w:szCs w:val="18"/>
                <w:lang w:eastAsia="cs-CZ"/>
              </w:rPr>
              <w:t>Třinec</w:t>
            </w:r>
          </w:p>
        </w:tc>
        <w:tc>
          <w:tcPr>
            <w:tcW w:w="960" w:type="dxa"/>
            <w:shd w:val="clear" w:color="000000" w:fill="FFC000"/>
            <w:noWrap/>
            <w:vAlign w:val="center"/>
            <w:hideMark/>
          </w:tcPr>
          <w:p w14:paraId="4C4F4CAD" w14:textId="77777777" w:rsidR="00884F9A" w:rsidRPr="00E62BF1" w:rsidRDefault="00884F9A" w:rsidP="0093595D">
            <w:pPr>
              <w:rPr>
                <w:sz w:val="18"/>
                <w:szCs w:val="18"/>
                <w:lang w:eastAsia="cs-CZ"/>
              </w:rPr>
            </w:pPr>
            <w:r w:rsidRPr="00E62BF1">
              <w:rPr>
                <w:sz w:val="18"/>
                <w:szCs w:val="18"/>
                <w:lang w:eastAsia="cs-CZ"/>
              </w:rPr>
              <w:t>Vítkov</w:t>
            </w:r>
          </w:p>
        </w:tc>
      </w:tr>
      <w:tr w:rsidR="00884F9A" w:rsidRPr="00E62BF1" w14:paraId="0B2E6865" w14:textId="77777777" w:rsidTr="00DA4DB4">
        <w:trPr>
          <w:trHeight w:hRule="exact" w:val="340"/>
        </w:trPr>
        <w:tc>
          <w:tcPr>
            <w:tcW w:w="3300" w:type="dxa"/>
            <w:shd w:val="clear" w:color="000000" w:fill="FFF2CC"/>
            <w:noWrap/>
            <w:vAlign w:val="center"/>
            <w:hideMark/>
          </w:tcPr>
          <w:p w14:paraId="64FC94B7" w14:textId="77777777" w:rsidR="00884F9A" w:rsidRPr="00E62BF1" w:rsidRDefault="00884F9A" w:rsidP="0093595D">
            <w:pPr>
              <w:rPr>
                <w:sz w:val="18"/>
                <w:szCs w:val="18"/>
                <w:lang w:eastAsia="cs-CZ"/>
              </w:rPr>
            </w:pPr>
            <w:r w:rsidRPr="00E62BF1">
              <w:rPr>
                <w:sz w:val="18"/>
                <w:szCs w:val="18"/>
                <w:lang w:eastAsia="cs-CZ"/>
              </w:rPr>
              <w:t>Podíl osob v exekuci (%)</w:t>
            </w:r>
          </w:p>
        </w:tc>
        <w:tc>
          <w:tcPr>
            <w:tcW w:w="960" w:type="dxa"/>
            <w:shd w:val="clear" w:color="auto" w:fill="auto"/>
            <w:noWrap/>
            <w:vAlign w:val="center"/>
            <w:hideMark/>
          </w:tcPr>
          <w:p w14:paraId="48E22FB5" w14:textId="77777777" w:rsidR="00884F9A" w:rsidRPr="00E62BF1" w:rsidRDefault="00884F9A" w:rsidP="0093595D">
            <w:pPr>
              <w:rPr>
                <w:sz w:val="18"/>
                <w:szCs w:val="18"/>
                <w:lang w:eastAsia="cs-CZ"/>
              </w:rPr>
            </w:pPr>
            <w:proofErr w:type="gramStart"/>
            <w:r w:rsidRPr="00E62BF1">
              <w:rPr>
                <w:sz w:val="18"/>
                <w:szCs w:val="18"/>
                <w:lang w:eastAsia="cs-CZ"/>
              </w:rPr>
              <w:t>8,1%</w:t>
            </w:r>
            <w:proofErr w:type="gramEnd"/>
          </w:p>
        </w:tc>
        <w:tc>
          <w:tcPr>
            <w:tcW w:w="960" w:type="dxa"/>
            <w:shd w:val="clear" w:color="auto" w:fill="auto"/>
            <w:noWrap/>
            <w:vAlign w:val="center"/>
            <w:hideMark/>
          </w:tcPr>
          <w:p w14:paraId="284D1CEE" w14:textId="77777777" w:rsidR="00884F9A" w:rsidRPr="00E62BF1" w:rsidRDefault="00884F9A" w:rsidP="0093595D">
            <w:pPr>
              <w:rPr>
                <w:sz w:val="18"/>
                <w:szCs w:val="18"/>
                <w:lang w:eastAsia="cs-CZ"/>
              </w:rPr>
            </w:pPr>
            <w:proofErr w:type="gramStart"/>
            <w:r w:rsidRPr="00E62BF1">
              <w:rPr>
                <w:sz w:val="18"/>
                <w:szCs w:val="18"/>
                <w:lang w:eastAsia="cs-CZ"/>
              </w:rPr>
              <w:t>9,15%</w:t>
            </w:r>
            <w:proofErr w:type="gramEnd"/>
          </w:p>
        </w:tc>
        <w:tc>
          <w:tcPr>
            <w:tcW w:w="960" w:type="dxa"/>
            <w:shd w:val="clear" w:color="auto" w:fill="auto"/>
            <w:noWrap/>
            <w:vAlign w:val="center"/>
            <w:hideMark/>
          </w:tcPr>
          <w:p w14:paraId="315B98B3" w14:textId="77777777" w:rsidR="00884F9A" w:rsidRPr="00E62BF1" w:rsidRDefault="00884F9A" w:rsidP="0093595D">
            <w:pPr>
              <w:rPr>
                <w:sz w:val="18"/>
                <w:szCs w:val="18"/>
                <w:lang w:eastAsia="cs-CZ"/>
              </w:rPr>
            </w:pPr>
            <w:proofErr w:type="gramStart"/>
            <w:r w:rsidRPr="00E62BF1">
              <w:rPr>
                <w:sz w:val="18"/>
                <w:szCs w:val="18"/>
                <w:lang w:eastAsia="cs-CZ"/>
              </w:rPr>
              <w:t>14,1%</w:t>
            </w:r>
            <w:proofErr w:type="gramEnd"/>
          </w:p>
        </w:tc>
        <w:tc>
          <w:tcPr>
            <w:tcW w:w="960" w:type="dxa"/>
            <w:shd w:val="clear" w:color="auto" w:fill="auto"/>
            <w:noWrap/>
            <w:vAlign w:val="center"/>
            <w:hideMark/>
          </w:tcPr>
          <w:p w14:paraId="21FDD462" w14:textId="77777777" w:rsidR="00884F9A" w:rsidRPr="00E62BF1" w:rsidRDefault="00884F9A" w:rsidP="0093595D">
            <w:pPr>
              <w:rPr>
                <w:sz w:val="18"/>
                <w:szCs w:val="18"/>
                <w:lang w:eastAsia="cs-CZ"/>
              </w:rPr>
            </w:pPr>
            <w:proofErr w:type="gramStart"/>
            <w:r w:rsidRPr="00E62BF1">
              <w:rPr>
                <w:sz w:val="18"/>
                <w:szCs w:val="18"/>
                <w:lang w:eastAsia="cs-CZ"/>
              </w:rPr>
              <w:t>7,45%</w:t>
            </w:r>
            <w:proofErr w:type="gramEnd"/>
          </w:p>
        </w:tc>
        <w:tc>
          <w:tcPr>
            <w:tcW w:w="1031" w:type="dxa"/>
            <w:shd w:val="clear" w:color="auto" w:fill="auto"/>
            <w:noWrap/>
            <w:vAlign w:val="center"/>
            <w:hideMark/>
          </w:tcPr>
          <w:p w14:paraId="21C986C6" w14:textId="77777777" w:rsidR="00884F9A" w:rsidRPr="00E62BF1" w:rsidRDefault="00884F9A" w:rsidP="0093595D">
            <w:pPr>
              <w:rPr>
                <w:sz w:val="18"/>
                <w:szCs w:val="18"/>
                <w:lang w:eastAsia="cs-CZ"/>
              </w:rPr>
            </w:pPr>
            <w:proofErr w:type="gramStart"/>
            <w:r w:rsidRPr="00E62BF1">
              <w:rPr>
                <w:sz w:val="18"/>
                <w:szCs w:val="18"/>
                <w:lang w:eastAsia="cs-CZ"/>
              </w:rPr>
              <w:t>17,48%</w:t>
            </w:r>
            <w:proofErr w:type="gramEnd"/>
          </w:p>
        </w:tc>
        <w:tc>
          <w:tcPr>
            <w:tcW w:w="960" w:type="dxa"/>
            <w:shd w:val="clear" w:color="auto" w:fill="auto"/>
            <w:noWrap/>
            <w:vAlign w:val="center"/>
            <w:hideMark/>
          </w:tcPr>
          <w:p w14:paraId="4B44253B" w14:textId="77777777" w:rsidR="00884F9A" w:rsidRPr="00E62BF1" w:rsidRDefault="00884F9A" w:rsidP="0093595D">
            <w:pPr>
              <w:rPr>
                <w:sz w:val="18"/>
                <w:szCs w:val="18"/>
                <w:lang w:eastAsia="cs-CZ"/>
              </w:rPr>
            </w:pPr>
            <w:proofErr w:type="gramStart"/>
            <w:r w:rsidRPr="00E62BF1">
              <w:rPr>
                <w:sz w:val="18"/>
                <w:szCs w:val="18"/>
                <w:lang w:eastAsia="cs-CZ"/>
              </w:rPr>
              <w:t>7,23%</w:t>
            </w:r>
            <w:proofErr w:type="gramEnd"/>
          </w:p>
        </w:tc>
        <w:tc>
          <w:tcPr>
            <w:tcW w:w="960" w:type="dxa"/>
            <w:shd w:val="clear" w:color="auto" w:fill="auto"/>
            <w:noWrap/>
            <w:vAlign w:val="center"/>
            <w:hideMark/>
          </w:tcPr>
          <w:p w14:paraId="10553755" w14:textId="77777777" w:rsidR="00884F9A" w:rsidRPr="00E62BF1" w:rsidRDefault="00884F9A" w:rsidP="0093595D">
            <w:pPr>
              <w:rPr>
                <w:sz w:val="18"/>
                <w:szCs w:val="18"/>
                <w:lang w:eastAsia="cs-CZ"/>
              </w:rPr>
            </w:pPr>
            <w:proofErr w:type="gramStart"/>
            <w:r w:rsidRPr="00E62BF1">
              <w:rPr>
                <w:sz w:val="18"/>
                <w:szCs w:val="18"/>
                <w:lang w:eastAsia="cs-CZ"/>
              </w:rPr>
              <w:t>15,56%</w:t>
            </w:r>
            <w:proofErr w:type="gramEnd"/>
          </w:p>
        </w:tc>
        <w:tc>
          <w:tcPr>
            <w:tcW w:w="960" w:type="dxa"/>
            <w:shd w:val="clear" w:color="auto" w:fill="auto"/>
            <w:noWrap/>
            <w:vAlign w:val="center"/>
            <w:hideMark/>
          </w:tcPr>
          <w:p w14:paraId="303864C3" w14:textId="77777777" w:rsidR="00884F9A" w:rsidRPr="00E62BF1" w:rsidRDefault="00884F9A" w:rsidP="0093595D">
            <w:pPr>
              <w:rPr>
                <w:sz w:val="18"/>
                <w:szCs w:val="18"/>
                <w:lang w:eastAsia="cs-CZ"/>
              </w:rPr>
            </w:pPr>
            <w:proofErr w:type="gramStart"/>
            <w:r w:rsidRPr="00E62BF1">
              <w:rPr>
                <w:sz w:val="18"/>
                <w:szCs w:val="18"/>
                <w:lang w:eastAsia="cs-CZ"/>
              </w:rPr>
              <w:t>13,42%</w:t>
            </w:r>
            <w:proofErr w:type="gramEnd"/>
          </w:p>
        </w:tc>
        <w:tc>
          <w:tcPr>
            <w:tcW w:w="960" w:type="dxa"/>
            <w:shd w:val="clear" w:color="auto" w:fill="auto"/>
            <w:noWrap/>
            <w:vAlign w:val="center"/>
            <w:hideMark/>
          </w:tcPr>
          <w:p w14:paraId="7E7E5F1C" w14:textId="77777777" w:rsidR="00884F9A" w:rsidRPr="00E62BF1" w:rsidRDefault="00884F9A" w:rsidP="0093595D">
            <w:pPr>
              <w:rPr>
                <w:sz w:val="18"/>
                <w:szCs w:val="18"/>
                <w:lang w:eastAsia="cs-CZ"/>
              </w:rPr>
            </w:pPr>
            <w:proofErr w:type="gramStart"/>
            <w:r w:rsidRPr="00E62BF1">
              <w:rPr>
                <w:sz w:val="18"/>
                <w:szCs w:val="18"/>
                <w:lang w:eastAsia="cs-CZ"/>
              </w:rPr>
              <w:t>14,37%</w:t>
            </w:r>
            <w:proofErr w:type="gramEnd"/>
          </w:p>
        </w:tc>
        <w:tc>
          <w:tcPr>
            <w:tcW w:w="960" w:type="dxa"/>
            <w:shd w:val="clear" w:color="auto" w:fill="auto"/>
            <w:noWrap/>
            <w:vAlign w:val="center"/>
            <w:hideMark/>
          </w:tcPr>
          <w:p w14:paraId="51139FF2" w14:textId="77777777" w:rsidR="00884F9A" w:rsidRPr="00E62BF1" w:rsidRDefault="00884F9A" w:rsidP="0093595D">
            <w:pPr>
              <w:rPr>
                <w:sz w:val="18"/>
                <w:szCs w:val="18"/>
                <w:lang w:eastAsia="cs-CZ"/>
              </w:rPr>
            </w:pPr>
            <w:proofErr w:type="gramStart"/>
            <w:r w:rsidRPr="00E62BF1">
              <w:rPr>
                <w:sz w:val="18"/>
                <w:szCs w:val="18"/>
                <w:lang w:eastAsia="cs-CZ"/>
              </w:rPr>
              <w:t>5,34%</w:t>
            </w:r>
            <w:proofErr w:type="gramEnd"/>
          </w:p>
        </w:tc>
        <w:tc>
          <w:tcPr>
            <w:tcW w:w="960" w:type="dxa"/>
            <w:shd w:val="clear" w:color="auto" w:fill="auto"/>
            <w:noWrap/>
            <w:vAlign w:val="center"/>
            <w:hideMark/>
          </w:tcPr>
          <w:p w14:paraId="78EBDA9B" w14:textId="77777777" w:rsidR="00884F9A" w:rsidRPr="00E62BF1" w:rsidRDefault="00884F9A" w:rsidP="0093595D">
            <w:pPr>
              <w:rPr>
                <w:sz w:val="18"/>
                <w:szCs w:val="18"/>
                <w:lang w:eastAsia="cs-CZ"/>
              </w:rPr>
            </w:pPr>
            <w:proofErr w:type="gramStart"/>
            <w:r w:rsidRPr="00E62BF1">
              <w:rPr>
                <w:sz w:val="18"/>
                <w:szCs w:val="18"/>
                <w:lang w:eastAsia="cs-CZ"/>
              </w:rPr>
              <w:t>12,01%</w:t>
            </w:r>
            <w:proofErr w:type="gramEnd"/>
          </w:p>
        </w:tc>
      </w:tr>
      <w:tr w:rsidR="00C53C22" w:rsidRPr="00E62BF1" w14:paraId="7B712F2F" w14:textId="77777777" w:rsidTr="00DA4DB4">
        <w:trPr>
          <w:trHeight w:hRule="exact" w:val="340"/>
        </w:trPr>
        <w:tc>
          <w:tcPr>
            <w:tcW w:w="3300" w:type="dxa"/>
            <w:shd w:val="clear" w:color="000000" w:fill="FFF2CC"/>
            <w:noWrap/>
            <w:vAlign w:val="center"/>
            <w:hideMark/>
          </w:tcPr>
          <w:p w14:paraId="0E679661" w14:textId="77777777" w:rsidR="00C53C22" w:rsidRPr="00E62BF1" w:rsidRDefault="00C53C22" w:rsidP="0093595D">
            <w:pPr>
              <w:rPr>
                <w:sz w:val="18"/>
                <w:szCs w:val="18"/>
                <w:lang w:eastAsia="cs-CZ"/>
              </w:rPr>
            </w:pPr>
            <w:r w:rsidRPr="00E62BF1">
              <w:rPr>
                <w:sz w:val="18"/>
                <w:szCs w:val="18"/>
                <w:lang w:eastAsia="cs-CZ"/>
              </w:rPr>
              <w:t>Meziroční změna počtu osob v exekuci (%)</w:t>
            </w:r>
          </w:p>
        </w:tc>
        <w:tc>
          <w:tcPr>
            <w:tcW w:w="960" w:type="dxa"/>
            <w:shd w:val="clear" w:color="auto" w:fill="auto"/>
            <w:noWrap/>
            <w:vAlign w:val="center"/>
            <w:hideMark/>
          </w:tcPr>
          <w:p w14:paraId="3700B6BE" w14:textId="477D230F" w:rsidR="00C53C22" w:rsidRPr="00E62BF1" w:rsidRDefault="00C53C22" w:rsidP="0093595D">
            <w:pPr>
              <w:rPr>
                <w:sz w:val="18"/>
                <w:szCs w:val="18"/>
                <w:lang w:eastAsia="cs-CZ"/>
              </w:rPr>
            </w:pPr>
            <w:proofErr w:type="gramStart"/>
            <w:r w:rsidRPr="00E62BF1">
              <w:rPr>
                <w:sz w:val="18"/>
                <w:szCs w:val="18"/>
                <w:lang w:eastAsia="cs-CZ"/>
              </w:rPr>
              <w:t>3,2%</w:t>
            </w:r>
            <w:proofErr w:type="gramEnd"/>
          </w:p>
        </w:tc>
        <w:tc>
          <w:tcPr>
            <w:tcW w:w="960" w:type="dxa"/>
            <w:shd w:val="clear" w:color="auto" w:fill="auto"/>
            <w:noWrap/>
            <w:vAlign w:val="center"/>
            <w:hideMark/>
          </w:tcPr>
          <w:p w14:paraId="316F7702" w14:textId="4EA95552" w:rsidR="00C53C22" w:rsidRPr="00E62BF1" w:rsidRDefault="00C53C22" w:rsidP="0093595D">
            <w:pPr>
              <w:rPr>
                <w:sz w:val="18"/>
                <w:szCs w:val="18"/>
                <w:lang w:eastAsia="cs-CZ"/>
              </w:rPr>
            </w:pPr>
            <w:r w:rsidRPr="00E62BF1">
              <w:rPr>
                <w:sz w:val="18"/>
                <w:szCs w:val="18"/>
                <w:lang w:eastAsia="cs-CZ"/>
              </w:rPr>
              <w:t>-</w:t>
            </w:r>
            <w:proofErr w:type="gramStart"/>
            <w:r w:rsidRPr="00E62BF1">
              <w:rPr>
                <w:sz w:val="18"/>
                <w:szCs w:val="18"/>
                <w:lang w:eastAsia="cs-CZ"/>
              </w:rPr>
              <w:t>0,5%</w:t>
            </w:r>
            <w:proofErr w:type="gramEnd"/>
          </w:p>
        </w:tc>
        <w:tc>
          <w:tcPr>
            <w:tcW w:w="960" w:type="dxa"/>
            <w:shd w:val="clear" w:color="auto" w:fill="auto"/>
            <w:noWrap/>
            <w:vAlign w:val="center"/>
            <w:hideMark/>
          </w:tcPr>
          <w:p w14:paraId="1C35555B" w14:textId="61EAF21D" w:rsidR="00C53C22" w:rsidRPr="00E62BF1" w:rsidRDefault="00C53C22" w:rsidP="0093595D">
            <w:pPr>
              <w:rPr>
                <w:sz w:val="18"/>
                <w:szCs w:val="18"/>
                <w:lang w:eastAsia="cs-CZ"/>
              </w:rPr>
            </w:pPr>
            <w:r w:rsidRPr="00E62BF1">
              <w:rPr>
                <w:sz w:val="18"/>
                <w:szCs w:val="18"/>
                <w:lang w:eastAsia="cs-CZ"/>
              </w:rPr>
              <w:t>-</w:t>
            </w:r>
            <w:proofErr w:type="gramStart"/>
            <w:r w:rsidRPr="00E62BF1">
              <w:rPr>
                <w:sz w:val="18"/>
                <w:szCs w:val="18"/>
                <w:lang w:eastAsia="cs-CZ"/>
              </w:rPr>
              <w:t>0,1%</w:t>
            </w:r>
            <w:proofErr w:type="gramEnd"/>
          </w:p>
        </w:tc>
        <w:tc>
          <w:tcPr>
            <w:tcW w:w="960" w:type="dxa"/>
            <w:shd w:val="clear" w:color="auto" w:fill="auto"/>
            <w:noWrap/>
            <w:vAlign w:val="center"/>
            <w:hideMark/>
          </w:tcPr>
          <w:p w14:paraId="45183E6E" w14:textId="63D9AA2C" w:rsidR="00C53C22" w:rsidRPr="00E62BF1" w:rsidRDefault="00C53C22" w:rsidP="0093595D">
            <w:pPr>
              <w:rPr>
                <w:sz w:val="18"/>
                <w:szCs w:val="18"/>
                <w:lang w:eastAsia="cs-CZ"/>
              </w:rPr>
            </w:pPr>
            <w:r w:rsidRPr="00E62BF1">
              <w:rPr>
                <w:sz w:val="18"/>
                <w:szCs w:val="18"/>
                <w:lang w:eastAsia="cs-CZ"/>
              </w:rPr>
              <w:t>-</w:t>
            </w:r>
            <w:proofErr w:type="gramStart"/>
            <w:r w:rsidRPr="00E62BF1">
              <w:rPr>
                <w:sz w:val="18"/>
                <w:szCs w:val="18"/>
                <w:lang w:eastAsia="cs-CZ"/>
              </w:rPr>
              <w:t>14,7%</w:t>
            </w:r>
            <w:proofErr w:type="gramEnd"/>
          </w:p>
        </w:tc>
        <w:tc>
          <w:tcPr>
            <w:tcW w:w="1031" w:type="dxa"/>
            <w:shd w:val="clear" w:color="auto" w:fill="auto"/>
            <w:noWrap/>
            <w:vAlign w:val="center"/>
            <w:hideMark/>
          </w:tcPr>
          <w:p w14:paraId="4E1FC88B" w14:textId="44BDFC8E" w:rsidR="00C53C22" w:rsidRPr="00E62BF1" w:rsidRDefault="00C53C22" w:rsidP="0093595D">
            <w:pPr>
              <w:rPr>
                <w:sz w:val="18"/>
                <w:szCs w:val="18"/>
                <w:lang w:eastAsia="cs-CZ"/>
              </w:rPr>
            </w:pPr>
            <w:proofErr w:type="gramStart"/>
            <w:r w:rsidRPr="00E62BF1">
              <w:rPr>
                <w:sz w:val="18"/>
                <w:szCs w:val="18"/>
                <w:lang w:eastAsia="cs-CZ"/>
              </w:rPr>
              <w:t>39,9%</w:t>
            </w:r>
            <w:proofErr w:type="gramEnd"/>
          </w:p>
        </w:tc>
        <w:tc>
          <w:tcPr>
            <w:tcW w:w="960" w:type="dxa"/>
            <w:shd w:val="clear" w:color="auto" w:fill="auto"/>
            <w:noWrap/>
            <w:vAlign w:val="center"/>
            <w:hideMark/>
          </w:tcPr>
          <w:p w14:paraId="345D5A62" w14:textId="4632F0B2" w:rsidR="00C53C22" w:rsidRPr="00E62BF1" w:rsidRDefault="00C53C22" w:rsidP="0093595D">
            <w:pPr>
              <w:rPr>
                <w:sz w:val="18"/>
                <w:szCs w:val="18"/>
                <w:lang w:eastAsia="cs-CZ"/>
              </w:rPr>
            </w:pPr>
            <w:proofErr w:type="gramStart"/>
            <w:r w:rsidRPr="00E62BF1">
              <w:rPr>
                <w:sz w:val="18"/>
                <w:szCs w:val="18"/>
                <w:lang w:eastAsia="cs-CZ"/>
              </w:rPr>
              <w:t>0,1%</w:t>
            </w:r>
            <w:proofErr w:type="gramEnd"/>
          </w:p>
        </w:tc>
        <w:tc>
          <w:tcPr>
            <w:tcW w:w="960" w:type="dxa"/>
            <w:shd w:val="clear" w:color="auto" w:fill="auto"/>
            <w:noWrap/>
            <w:vAlign w:val="center"/>
            <w:hideMark/>
          </w:tcPr>
          <w:p w14:paraId="7C612BED" w14:textId="1D6EFCFB" w:rsidR="00C53C22" w:rsidRPr="00E62BF1" w:rsidRDefault="00C53C22" w:rsidP="0093595D">
            <w:pPr>
              <w:rPr>
                <w:sz w:val="18"/>
                <w:szCs w:val="18"/>
                <w:lang w:eastAsia="cs-CZ"/>
              </w:rPr>
            </w:pPr>
            <w:proofErr w:type="gramStart"/>
            <w:r w:rsidRPr="00E62BF1">
              <w:rPr>
                <w:sz w:val="18"/>
                <w:szCs w:val="18"/>
                <w:lang w:eastAsia="cs-CZ"/>
              </w:rPr>
              <w:t>4,9%</w:t>
            </w:r>
            <w:proofErr w:type="gramEnd"/>
          </w:p>
        </w:tc>
        <w:tc>
          <w:tcPr>
            <w:tcW w:w="960" w:type="dxa"/>
            <w:shd w:val="clear" w:color="auto" w:fill="auto"/>
            <w:noWrap/>
            <w:vAlign w:val="center"/>
            <w:hideMark/>
          </w:tcPr>
          <w:p w14:paraId="36DF2A7E" w14:textId="06295DCD" w:rsidR="00C53C22" w:rsidRPr="00E62BF1" w:rsidRDefault="00C53C22" w:rsidP="0093595D">
            <w:pPr>
              <w:rPr>
                <w:sz w:val="18"/>
                <w:szCs w:val="18"/>
                <w:lang w:eastAsia="cs-CZ"/>
              </w:rPr>
            </w:pPr>
            <w:proofErr w:type="gramStart"/>
            <w:r w:rsidRPr="00E62BF1">
              <w:rPr>
                <w:sz w:val="18"/>
                <w:szCs w:val="18"/>
                <w:lang w:eastAsia="cs-CZ"/>
              </w:rPr>
              <w:t>1,9%</w:t>
            </w:r>
            <w:proofErr w:type="gramEnd"/>
          </w:p>
        </w:tc>
        <w:tc>
          <w:tcPr>
            <w:tcW w:w="960" w:type="dxa"/>
            <w:shd w:val="clear" w:color="auto" w:fill="auto"/>
            <w:noWrap/>
            <w:vAlign w:val="center"/>
            <w:hideMark/>
          </w:tcPr>
          <w:p w14:paraId="2A6E064E" w14:textId="2EE2411D" w:rsidR="00C53C22" w:rsidRPr="00E62BF1" w:rsidRDefault="00C53C22" w:rsidP="0093595D">
            <w:pPr>
              <w:rPr>
                <w:sz w:val="18"/>
                <w:szCs w:val="18"/>
                <w:lang w:eastAsia="cs-CZ"/>
              </w:rPr>
            </w:pPr>
            <w:r w:rsidRPr="00E62BF1">
              <w:rPr>
                <w:sz w:val="18"/>
                <w:szCs w:val="18"/>
                <w:lang w:eastAsia="cs-CZ"/>
              </w:rPr>
              <w:t>-</w:t>
            </w:r>
            <w:proofErr w:type="gramStart"/>
            <w:r w:rsidRPr="00E62BF1">
              <w:rPr>
                <w:sz w:val="18"/>
                <w:szCs w:val="18"/>
                <w:lang w:eastAsia="cs-CZ"/>
              </w:rPr>
              <w:t>1,7%</w:t>
            </w:r>
            <w:proofErr w:type="gramEnd"/>
          </w:p>
        </w:tc>
        <w:tc>
          <w:tcPr>
            <w:tcW w:w="960" w:type="dxa"/>
            <w:shd w:val="clear" w:color="auto" w:fill="auto"/>
            <w:noWrap/>
            <w:vAlign w:val="center"/>
            <w:hideMark/>
          </w:tcPr>
          <w:p w14:paraId="59F4B2B4" w14:textId="56292A64" w:rsidR="00C53C22" w:rsidRPr="00E62BF1" w:rsidRDefault="00C53C22" w:rsidP="0093595D">
            <w:pPr>
              <w:rPr>
                <w:sz w:val="18"/>
                <w:szCs w:val="18"/>
                <w:lang w:eastAsia="cs-CZ"/>
              </w:rPr>
            </w:pPr>
            <w:proofErr w:type="gramStart"/>
            <w:r w:rsidRPr="00E62BF1">
              <w:rPr>
                <w:sz w:val="18"/>
                <w:szCs w:val="18"/>
                <w:lang w:eastAsia="cs-CZ"/>
              </w:rPr>
              <w:t>5,2%</w:t>
            </w:r>
            <w:proofErr w:type="gramEnd"/>
          </w:p>
        </w:tc>
        <w:tc>
          <w:tcPr>
            <w:tcW w:w="960" w:type="dxa"/>
            <w:shd w:val="clear" w:color="auto" w:fill="auto"/>
            <w:noWrap/>
            <w:vAlign w:val="center"/>
            <w:hideMark/>
          </w:tcPr>
          <w:p w14:paraId="1B789176" w14:textId="784D6403" w:rsidR="00C53C22" w:rsidRPr="00E62BF1" w:rsidRDefault="00C53C22" w:rsidP="0093595D">
            <w:pPr>
              <w:rPr>
                <w:sz w:val="18"/>
                <w:szCs w:val="18"/>
                <w:lang w:eastAsia="cs-CZ"/>
              </w:rPr>
            </w:pPr>
            <w:proofErr w:type="gramStart"/>
            <w:r w:rsidRPr="00E62BF1">
              <w:rPr>
                <w:sz w:val="18"/>
                <w:szCs w:val="18"/>
                <w:lang w:eastAsia="cs-CZ"/>
              </w:rPr>
              <w:t>0,8%</w:t>
            </w:r>
            <w:proofErr w:type="gramEnd"/>
          </w:p>
        </w:tc>
      </w:tr>
      <w:tr w:rsidR="00884F9A" w:rsidRPr="00E62BF1" w14:paraId="71D00374" w14:textId="77777777" w:rsidTr="00DA4DB4">
        <w:trPr>
          <w:trHeight w:hRule="exact" w:val="340"/>
        </w:trPr>
        <w:tc>
          <w:tcPr>
            <w:tcW w:w="3300" w:type="dxa"/>
            <w:shd w:val="clear" w:color="000000" w:fill="FFF2CC"/>
            <w:noWrap/>
            <w:vAlign w:val="center"/>
            <w:hideMark/>
          </w:tcPr>
          <w:p w14:paraId="402C1DAD" w14:textId="77777777" w:rsidR="00884F9A" w:rsidRPr="00E62BF1" w:rsidRDefault="00884F9A" w:rsidP="0093595D">
            <w:pPr>
              <w:rPr>
                <w:sz w:val="18"/>
                <w:szCs w:val="18"/>
                <w:lang w:eastAsia="cs-CZ"/>
              </w:rPr>
            </w:pPr>
            <w:r w:rsidRPr="00E62BF1">
              <w:rPr>
                <w:sz w:val="18"/>
                <w:szCs w:val="18"/>
                <w:lang w:eastAsia="cs-CZ"/>
              </w:rPr>
              <w:t>Průměrný počet exekucí na osobu</w:t>
            </w:r>
          </w:p>
        </w:tc>
        <w:tc>
          <w:tcPr>
            <w:tcW w:w="960" w:type="dxa"/>
            <w:shd w:val="clear" w:color="auto" w:fill="auto"/>
            <w:noWrap/>
            <w:vAlign w:val="center"/>
            <w:hideMark/>
          </w:tcPr>
          <w:p w14:paraId="777B5C92" w14:textId="77777777" w:rsidR="00884F9A" w:rsidRPr="00E62BF1" w:rsidRDefault="00884F9A" w:rsidP="0093595D">
            <w:pPr>
              <w:rPr>
                <w:sz w:val="18"/>
                <w:szCs w:val="18"/>
                <w:lang w:eastAsia="cs-CZ"/>
              </w:rPr>
            </w:pPr>
            <w:r w:rsidRPr="00E62BF1">
              <w:rPr>
                <w:sz w:val="18"/>
                <w:szCs w:val="18"/>
                <w:lang w:eastAsia="cs-CZ"/>
              </w:rPr>
              <w:t>4,9</w:t>
            </w:r>
          </w:p>
        </w:tc>
        <w:tc>
          <w:tcPr>
            <w:tcW w:w="960" w:type="dxa"/>
            <w:shd w:val="clear" w:color="auto" w:fill="auto"/>
            <w:noWrap/>
            <w:vAlign w:val="center"/>
            <w:hideMark/>
          </w:tcPr>
          <w:p w14:paraId="529B4E5D" w14:textId="77777777" w:rsidR="00884F9A" w:rsidRPr="00E62BF1" w:rsidRDefault="00884F9A" w:rsidP="0093595D">
            <w:pPr>
              <w:rPr>
                <w:sz w:val="18"/>
                <w:szCs w:val="18"/>
                <w:lang w:eastAsia="cs-CZ"/>
              </w:rPr>
            </w:pPr>
            <w:r w:rsidRPr="00E62BF1">
              <w:rPr>
                <w:sz w:val="18"/>
                <w:szCs w:val="18"/>
                <w:lang w:eastAsia="cs-CZ"/>
              </w:rPr>
              <w:t>4,1</w:t>
            </w:r>
          </w:p>
        </w:tc>
        <w:tc>
          <w:tcPr>
            <w:tcW w:w="960" w:type="dxa"/>
            <w:shd w:val="clear" w:color="auto" w:fill="auto"/>
            <w:noWrap/>
            <w:vAlign w:val="center"/>
            <w:hideMark/>
          </w:tcPr>
          <w:p w14:paraId="2B1A3368" w14:textId="77777777" w:rsidR="00884F9A" w:rsidRPr="00E62BF1" w:rsidRDefault="00884F9A" w:rsidP="0093595D">
            <w:pPr>
              <w:rPr>
                <w:sz w:val="18"/>
                <w:szCs w:val="18"/>
                <w:lang w:eastAsia="cs-CZ"/>
              </w:rPr>
            </w:pPr>
            <w:r w:rsidRPr="00E62BF1">
              <w:rPr>
                <w:sz w:val="18"/>
                <w:szCs w:val="18"/>
                <w:lang w:eastAsia="cs-CZ"/>
              </w:rPr>
              <w:t>4,9</w:t>
            </w:r>
          </w:p>
        </w:tc>
        <w:tc>
          <w:tcPr>
            <w:tcW w:w="960" w:type="dxa"/>
            <w:shd w:val="clear" w:color="auto" w:fill="auto"/>
            <w:noWrap/>
            <w:vAlign w:val="center"/>
            <w:hideMark/>
          </w:tcPr>
          <w:p w14:paraId="2732ECA8" w14:textId="77777777" w:rsidR="00884F9A" w:rsidRPr="00E62BF1" w:rsidRDefault="00884F9A" w:rsidP="0093595D">
            <w:pPr>
              <w:rPr>
                <w:sz w:val="18"/>
                <w:szCs w:val="18"/>
                <w:lang w:eastAsia="cs-CZ"/>
              </w:rPr>
            </w:pPr>
            <w:r w:rsidRPr="00E62BF1">
              <w:rPr>
                <w:sz w:val="18"/>
                <w:szCs w:val="18"/>
                <w:lang w:eastAsia="cs-CZ"/>
              </w:rPr>
              <w:t>4,9</w:t>
            </w:r>
          </w:p>
        </w:tc>
        <w:tc>
          <w:tcPr>
            <w:tcW w:w="1031" w:type="dxa"/>
            <w:shd w:val="clear" w:color="auto" w:fill="auto"/>
            <w:noWrap/>
            <w:vAlign w:val="center"/>
            <w:hideMark/>
          </w:tcPr>
          <w:p w14:paraId="67ADB4A2" w14:textId="77777777" w:rsidR="00884F9A" w:rsidRPr="00E62BF1" w:rsidRDefault="00884F9A" w:rsidP="0093595D">
            <w:pPr>
              <w:rPr>
                <w:sz w:val="18"/>
                <w:szCs w:val="18"/>
                <w:lang w:eastAsia="cs-CZ"/>
              </w:rPr>
            </w:pPr>
            <w:r w:rsidRPr="00E62BF1">
              <w:rPr>
                <w:sz w:val="18"/>
                <w:szCs w:val="18"/>
                <w:lang w:eastAsia="cs-CZ"/>
              </w:rPr>
              <w:t>4,9</w:t>
            </w:r>
          </w:p>
        </w:tc>
        <w:tc>
          <w:tcPr>
            <w:tcW w:w="960" w:type="dxa"/>
            <w:shd w:val="clear" w:color="auto" w:fill="auto"/>
            <w:noWrap/>
            <w:vAlign w:val="center"/>
            <w:hideMark/>
          </w:tcPr>
          <w:p w14:paraId="0DF78F42" w14:textId="77777777" w:rsidR="00884F9A" w:rsidRPr="00E62BF1" w:rsidRDefault="00884F9A" w:rsidP="0093595D">
            <w:pPr>
              <w:rPr>
                <w:sz w:val="18"/>
                <w:szCs w:val="18"/>
                <w:lang w:eastAsia="cs-CZ"/>
              </w:rPr>
            </w:pPr>
            <w:r w:rsidRPr="00E62BF1">
              <w:rPr>
                <w:sz w:val="18"/>
                <w:szCs w:val="18"/>
                <w:lang w:eastAsia="cs-CZ"/>
              </w:rPr>
              <w:t>4,6</w:t>
            </w:r>
          </w:p>
        </w:tc>
        <w:tc>
          <w:tcPr>
            <w:tcW w:w="960" w:type="dxa"/>
            <w:shd w:val="clear" w:color="auto" w:fill="auto"/>
            <w:noWrap/>
            <w:vAlign w:val="center"/>
            <w:hideMark/>
          </w:tcPr>
          <w:p w14:paraId="6D3F99BC" w14:textId="77777777" w:rsidR="00884F9A" w:rsidRPr="00E62BF1" w:rsidRDefault="00884F9A" w:rsidP="0093595D">
            <w:pPr>
              <w:rPr>
                <w:sz w:val="18"/>
                <w:szCs w:val="18"/>
                <w:lang w:eastAsia="cs-CZ"/>
              </w:rPr>
            </w:pPr>
            <w:r w:rsidRPr="00E62BF1">
              <w:rPr>
                <w:sz w:val="18"/>
                <w:szCs w:val="18"/>
                <w:lang w:eastAsia="cs-CZ"/>
              </w:rPr>
              <w:t>5,0</w:t>
            </w:r>
          </w:p>
        </w:tc>
        <w:tc>
          <w:tcPr>
            <w:tcW w:w="960" w:type="dxa"/>
            <w:shd w:val="clear" w:color="auto" w:fill="auto"/>
            <w:noWrap/>
            <w:vAlign w:val="center"/>
            <w:hideMark/>
          </w:tcPr>
          <w:p w14:paraId="3BF9BB6E" w14:textId="77777777" w:rsidR="00884F9A" w:rsidRPr="00E62BF1" w:rsidRDefault="00884F9A" w:rsidP="0093595D">
            <w:pPr>
              <w:rPr>
                <w:sz w:val="18"/>
                <w:szCs w:val="18"/>
                <w:lang w:eastAsia="cs-CZ"/>
              </w:rPr>
            </w:pPr>
            <w:r w:rsidRPr="00E62BF1">
              <w:rPr>
                <w:sz w:val="18"/>
                <w:szCs w:val="18"/>
                <w:lang w:eastAsia="cs-CZ"/>
              </w:rPr>
              <w:t>6,4</w:t>
            </w:r>
          </w:p>
        </w:tc>
        <w:tc>
          <w:tcPr>
            <w:tcW w:w="960" w:type="dxa"/>
            <w:shd w:val="clear" w:color="auto" w:fill="auto"/>
            <w:noWrap/>
            <w:vAlign w:val="center"/>
            <w:hideMark/>
          </w:tcPr>
          <w:p w14:paraId="769847CB" w14:textId="77777777" w:rsidR="00884F9A" w:rsidRPr="00E62BF1" w:rsidRDefault="00884F9A" w:rsidP="0093595D">
            <w:pPr>
              <w:rPr>
                <w:sz w:val="18"/>
                <w:szCs w:val="18"/>
                <w:lang w:eastAsia="cs-CZ"/>
              </w:rPr>
            </w:pPr>
            <w:r w:rsidRPr="00E62BF1">
              <w:rPr>
                <w:sz w:val="18"/>
                <w:szCs w:val="18"/>
                <w:lang w:eastAsia="cs-CZ"/>
              </w:rPr>
              <w:t>5,0</w:t>
            </w:r>
          </w:p>
        </w:tc>
        <w:tc>
          <w:tcPr>
            <w:tcW w:w="960" w:type="dxa"/>
            <w:shd w:val="clear" w:color="auto" w:fill="auto"/>
            <w:noWrap/>
            <w:vAlign w:val="center"/>
            <w:hideMark/>
          </w:tcPr>
          <w:p w14:paraId="4B0738F9" w14:textId="77777777" w:rsidR="00884F9A" w:rsidRPr="00E62BF1" w:rsidRDefault="00884F9A" w:rsidP="0093595D">
            <w:pPr>
              <w:rPr>
                <w:sz w:val="18"/>
                <w:szCs w:val="18"/>
                <w:lang w:eastAsia="cs-CZ"/>
              </w:rPr>
            </w:pPr>
            <w:r w:rsidRPr="00E62BF1">
              <w:rPr>
                <w:sz w:val="18"/>
                <w:szCs w:val="18"/>
                <w:lang w:eastAsia="cs-CZ"/>
              </w:rPr>
              <w:t>4,6</w:t>
            </w:r>
          </w:p>
        </w:tc>
        <w:tc>
          <w:tcPr>
            <w:tcW w:w="960" w:type="dxa"/>
            <w:shd w:val="clear" w:color="auto" w:fill="auto"/>
            <w:noWrap/>
            <w:vAlign w:val="center"/>
            <w:hideMark/>
          </w:tcPr>
          <w:p w14:paraId="6F21769B" w14:textId="77777777" w:rsidR="00884F9A" w:rsidRPr="00E62BF1" w:rsidRDefault="00884F9A" w:rsidP="0093595D">
            <w:pPr>
              <w:rPr>
                <w:sz w:val="18"/>
                <w:szCs w:val="18"/>
                <w:lang w:eastAsia="cs-CZ"/>
              </w:rPr>
            </w:pPr>
            <w:r w:rsidRPr="00E62BF1">
              <w:rPr>
                <w:sz w:val="18"/>
                <w:szCs w:val="18"/>
                <w:lang w:eastAsia="cs-CZ"/>
              </w:rPr>
              <w:t>4,6</w:t>
            </w:r>
          </w:p>
        </w:tc>
      </w:tr>
      <w:tr w:rsidR="00884F9A" w:rsidRPr="00E62BF1" w14:paraId="49AC90CB" w14:textId="77777777" w:rsidTr="00DA4DB4">
        <w:trPr>
          <w:trHeight w:hRule="exact" w:val="340"/>
        </w:trPr>
        <w:tc>
          <w:tcPr>
            <w:tcW w:w="3300" w:type="dxa"/>
            <w:shd w:val="clear" w:color="000000" w:fill="FFF2CC"/>
            <w:noWrap/>
            <w:vAlign w:val="center"/>
            <w:hideMark/>
          </w:tcPr>
          <w:p w14:paraId="54216FC0" w14:textId="77777777" w:rsidR="00884F9A" w:rsidRPr="00E62BF1" w:rsidRDefault="00884F9A" w:rsidP="0093595D">
            <w:pPr>
              <w:rPr>
                <w:sz w:val="18"/>
                <w:szCs w:val="18"/>
                <w:lang w:eastAsia="cs-CZ"/>
              </w:rPr>
            </w:pPr>
            <w:r w:rsidRPr="00E62BF1">
              <w:rPr>
                <w:sz w:val="18"/>
                <w:szCs w:val="18"/>
                <w:lang w:eastAsia="cs-CZ"/>
              </w:rPr>
              <w:t>Průměrná jistina na osobu (kč)</w:t>
            </w:r>
          </w:p>
        </w:tc>
        <w:tc>
          <w:tcPr>
            <w:tcW w:w="960" w:type="dxa"/>
            <w:shd w:val="clear" w:color="auto" w:fill="auto"/>
            <w:noWrap/>
            <w:vAlign w:val="center"/>
            <w:hideMark/>
          </w:tcPr>
          <w:p w14:paraId="21C90745" w14:textId="77777777" w:rsidR="00884F9A" w:rsidRPr="00E62BF1" w:rsidRDefault="00884F9A" w:rsidP="0093595D">
            <w:pPr>
              <w:rPr>
                <w:sz w:val="18"/>
                <w:szCs w:val="18"/>
                <w:lang w:eastAsia="cs-CZ"/>
              </w:rPr>
            </w:pPr>
            <w:r w:rsidRPr="00E62BF1">
              <w:rPr>
                <w:sz w:val="18"/>
                <w:szCs w:val="18"/>
                <w:lang w:eastAsia="cs-CZ"/>
              </w:rPr>
              <w:t xml:space="preserve">301 947 </w:t>
            </w:r>
          </w:p>
        </w:tc>
        <w:tc>
          <w:tcPr>
            <w:tcW w:w="960" w:type="dxa"/>
            <w:shd w:val="clear" w:color="auto" w:fill="auto"/>
            <w:noWrap/>
            <w:vAlign w:val="center"/>
            <w:hideMark/>
          </w:tcPr>
          <w:p w14:paraId="3828B8D6" w14:textId="77777777" w:rsidR="00884F9A" w:rsidRPr="00E62BF1" w:rsidRDefault="00884F9A" w:rsidP="0093595D">
            <w:pPr>
              <w:rPr>
                <w:sz w:val="18"/>
                <w:szCs w:val="18"/>
                <w:lang w:eastAsia="cs-CZ"/>
              </w:rPr>
            </w:pPr>
            <w:r w:rsidRPr="00E62BF1">
              <w:rPr>
                <w:sz w:val="18"/>
                <w:szCs w:val="18"/>
                <w:lang w:eastAsia="cs-CZ"/>
              </w:rPr>
              <w:t xml:space="preserve">236 327 </w:t>
            </w:r>
          </w:p>
        </w:tc>
        <w:tc>
          <w:tcPr>
            <w:tcW w:w="960" w:type="dxa"/>
            <w:shd w:val="clear" w:color="auto" w:fill="auto"/>
            <w:noWrap/>
            <w:vAlign w:val="center"/>
            <w:hideMark/>
          </w:tcPr>
          <w:p w14:paraId="0D47AA42" w14:textId="77777777" w:rsidR="00884F9A" w:rsidRPr="00E62BF1" w:rsidRDefault="00884F9A" w:rsidP="0093595D">
            <w:pPr>
              <w:rPr>
                <w:sz w:val="18"/>
                <w:szCs w:val="18"/>
                <w:lang w:eastAsia="cs-CZ"/>
              </w:rPr>
            </w:pPr>
            <w:r w:rsidRPr="00E62BF1">
              <w:rPr>
                <w:sz w:val="18"/>
                <w:szCs w:val="18"/>
                <w:lang w:eastAsia="cs-CZ"/>
              </w:rPr>
              <w:t xml:space="preserve">246 968 </w:t>
            </w:r>
          </w:p>
        </w:tc>
        <w:tc>
          <w:tcPr>
            <w:tcW w:w="960" w:type="dxa"/>
            <w:shd w:val="clear" w:color="auto" w:fill="auto"/>
            <w:noWrap/>
            <w:vAlign w:val="center"/>
            <w:hideMark/>
          </w:tcPr>
          <w:p w14:paraId="115B6884" w14:textId="77777777" w:rsidR="00884F9A" w:rsidRPr="00E62BF1" w:rsidRDefault="00884F9A" w:rsidP="0093595D">
            <w:pPr>
              <w:rPr>
                <w:sz w:val="18"/>
                <w:szCs w:val="18"/>
                <w:lang w:eastAsia="cs-CZ"/>
              </w:rPr>
            </w:pPr>
            <w:r w:rsidRPr="00E62BF1">
              <w:rPr>
                <w:sz w:val="18"/>
                <w:szCs w:val="18"/>
                <w:lang w:eastAsia="cs-CZ"/>
              </w:rPr>
              <w:t xml:space="preserve">225 043 </w:t>
            </w:r>
          </w:p>
        </w:tc>
        <w:tc>
          <w:tcPr>
            <w:tcW w:w="1031" w:type="dxa"/>
            <w:shd w:val="clear" w:color="auto" w:fill="auto"/>
            <w:noWrap/>
            <w:vAlign w:val="center"/>
            <w:hideMark/>
          </w:tcPr>
          <w:p w14:paraId="7AC54ED1" w14:textId="77777777" w:rsidR="00884F9A" w:rsidRPr="00E62BF1" w:rsidRDefault="00884F9A" w:rsidP="0093595D">
            <w:pPr>
              <w:rPr>
                <w:sz w:val="18"/>
                <w:szCs w:val="18"/>
                <w:lang w:eastAsia="cs-CZ"/>
              </w:rPr>
            </w:pPr>
            <w:r w:rsidRPr="00E62BF1">
              <w:rPr>
                <w:sz w:val="18"/>
                <w:szCs w:val="18"/>
                <w:lang w:eastAsia="cs-CZ"/>
              </w:rPr>
              <w:t xml:space="preserve">225 828 </w:t>
            </w:r>
          </w:p>
        </w:tc>
        <w:tc>
          <w:tcPr>
            <w:tcW w:w="960" w:type="dxa"/>
            <w:shd w:val="clear" w:color="auto" w:fill="auto"/>
            <w:noWrap/>
            <w:vAlign w:val="center"/>
            <w:hideMark/>
          </w:tcPr>
          <w:p w14:paraId="7E6D90F9" w14:textId="77777777" w:rsidR="00884F9A" w:rsidRPr="00E62BF1" w:rsidRDefault="00884F9A" w:rsidP="0093595D">
            <w:pPr>
              <w:rPr>
                <w:sz w:val="18"/>
                <w:szCs w:val="18"/>
                <w:lang w:eastAsia="cs-CZ"/>
              </w:rPr>
            </w:pPr>
            <w:r w:rsidRPr="00E62BF1">
              <w:rPr>
                <w:sz w:val="18"/>
                <w:szCs w:val="18"/>
                <w:lang w:eastAsia="cs-CZ"/>
              </w:rPr>
              <w:t xml:space="preserve">334 851 </w:t>
            </w:r>
          </w:p>
        </w:tc>
        <w:tc>
          <w:tcPr>
            <w:tcW w:w="960" w:type="dxa"/>
            <w:shd w:val="clear" w:color="auto" w:fill="auto"/>
            <w:noWrap/>
            <w:vAlign w:val="center"/>
            <w:hideMark/>
          </w:tcPr>
          <w:p w14:paraId="4C5F93C5" w14:textId="77777777" w:rsidR="00884F9A" w:rsidRPr="00E62BF1" w:rsidRDefault="00884F9A" w:rsidP="0093595D">
            <w:pPr>
              <w:rPr>
                <w:sz w:val="18"/>
                <w:szCs w:val="18"/>
                <w:lang w:eastAsia="cs-CZ"/>
              </w:rPr>
            </w:pPr>
            <w:r w:rsidRPr="00E62BF1">
              <w:rPr>
                <w:sz w:val="18"/>
                <w:szCs w:val="18"/>
                <w:lang w:eastAsia="cs-CZ"/>
              </w:rPr>
              <w:t xml:space="preserve">187 509 </w:t>
            </w:r>
          </w:p>
        </w:tc>
        <w:tc>
          <w:tcPr>
            <w:tcW w:w="960" w:type="dxa"/>
            <w:shd w:val="clear" w:color="auto" w:fill="auto"/>
            <w:noWrap/>
            <w:vAlign w:val="center"/>
            <w:hideMark/>
          </w:tcPr>
          <w:p w14:paraId="09B4DB64" w14:textId="77777777" w:rsidR="00884F9A" w:rsidRPr="00E62BF1" w:rsidRDefault="00884F9A" w:rsidP="0093595D">
            <w:pPr>
              <w:rPr>
                <w:sz w:val="18"/>
                <w:szCs w:val="18"/>
                <w:lang w:eastAsia="cs-CZ"/>
              </w:rPr>
            </w:pPr>
            <w:r w:rsidRPr="00E62BF1">
              <w:rPr>
                <w:sz w:val="18"/>
                <w:szCs w:val="18"/>
                <w:lang w:eastAsia="cs-CZ"/>
              </w:rPr>
              <w:t xml:space="preserve">220 819 </w:t>
            </w:r>
          </w:p>
        </w:tc>
        <w:tc>
          <w:tcPr>
            <w:tcW w:w="960" w:type="dxa"/>
            <w:shd w:val="clear" w:color="auto" w:fill="auto"/>
            <w:noWrap/>
            <w:vAlign w:val="center"/>
            <w:hideMark/>
          </w:tcPr>
          <w:p w14:paraId="7A51313D" w14:textId="77777777" w:rsidR="00884F9A" w:rsidRPr="00E62BF1" w:rsidRDefault="00884F9A" w:rsidP="0093595D">
            <w:pPr>
              <w:rPr>
                <w:sz w:val="18"/>
                <w:szCs w:val="18"/>
                <w:lang w:eastAsia="cs-CZ"/>
              </w:rPr>
            </w:pPr>
            <w:r w:rsidRPr="00E62BF1">
              <w:rPr>
                <w:sz w:val="18"/>
                <w:szCs w:val="18"/>
                <w:lang w:eastAsia="cs-CZ"/>
              </w:rPr>
              <w:t xml:space="preserve">276 988 </w:t>
            </w:r>
          </w:p>
        </w:tc>
        <w:tc>
          <w:tcPr>
            <w:tcW w:w="960" w:type="dxa"/>
            <w:shd w:val="clear" w:color="auto" w:fill="auto"/>
            <w:noWrap/>
            <w:vAlign w:val="center"/>
            <w:hideMark/>
          </w:tcPr>
          <w:p w14:paraId="17DAEDEB" w14:textId="77777777" w:rsidR="00884F9A" w:rsidRPr="00E62BF1" w:rsidRDefault="00884F9A" w:rsidP="0093595D">
            <w:pPr>
              <w:rPr>
                <w:sz w:val="18"/>
                <w:szCs w:val="18"/>
                <w:lang w:eastAsia="cs-CZ"/>
              </w:rPr>
            </w:pPr>
            <w:r w:rsidRPr="00E62BF1">
              <w:rPr>
                <w:sz w:val="18"/>
                <w:szCs w:val="18"/>
                <w:lang w:eastAsia="cs-CZ"/>
              </w:rPr>
              <w:t xml:space="preserve">297 495 </w:t>
            </w:r>
          </w:p>
        </w:tc>
        <w:tc>
          <w:tcPr>
            <w:tcW w:w="960" w:type="dxa"/>
            <w:shd w:val="clear" w:color="auto" w:fill="auto"/>
            <w:noWrap/>
            <w:vAlign w:val="center"/>
            <w:hideMark/>
          </w:tcPr>
          <w:p w14:paraId="44E6147B" w14:textId="77777777" w:rsidR="00884F9A" w:rsidRPr="00E62BF1" w:rsidRDefault="00884F9A" w:rsidP="0093595D">
            <w:pPr>
              <w:rPr>
                <w:sz w:val="18"/>
                <w:szCs w:val="18"/>
                <w:lang w:eastAsia="cs-CZ"/>
              </w:rPr>
            </w:pPr>
            <w:r w:rsidRPr="00E62BF1">
              <w:rPr>
                <w:sz w:val="18"/>
                <w:szCs w:val="18"/>
                <w:lang w:eastAsia="cs-CZ"/>
              </w:rPr>
              <w:t xml:space="preserve">219 526 </w:t>
            </w:r>
          </w:p>
        </w:tc>
      </w:tr>
      <w:tr w:rsidR="00884F9A" w:rsidRPr="00E62BF1" w14:paraId="7714EA8A" w14:textId="77777777" w:rsidTr="00DA4DB4">
        <w:trPr>
          <w:trHeight w:hRule="exact" w:val="340"/>
        </w:trPr>
        <w:tc>
          <w:tcPr>
            <w:tcW w:w="3300" w:type="dxa"/>
            <w:shd w:val="clear" w:color="000000" w:fill="FFF2CC"/>
            <w:noWrap/>
            <w:vAlign w:val="center"/>
            <w:hideMark/>
          </w:tcPr>
          <w:p w14:paraId="7C3B9AFA" w14:textId="77777777" w:rsidR="00884F9A" w:rsidRPr="00E62BF1" w:rsidRDefault="00884F9A" w:rsidP="0093595D">
            <w:pPr>
              <w:rPr>
                <w:sz w:val="18"/>
                <w:szCs w:val="18"/>
                <w:lang w:eastAsia="cs-CZ"/>
              </w:rPr>
            </w:pPr>
            <w:r w:rsidRPr="00E62BF1">
              <w:rPr>
                <w:sz w:val="18"/>
                <w:szCs w:val="18"/>
                <w:lang w:eastAsia="cs-CZ"/>
              </w:rPr>
              <w:t>Medián jistiny na osobu (kč)</w:t>
            </w:r>
          </w:p>
        </w:tc>
        <w:tc>
          <w:tcPr>
            <w:tcW w:w="960" w:type="dxa"/>
            <w:shd w:val="clear" w:color="auto" w:fill="auto"/>
            <w:noWrap/>
            <w:vAlign w:val="center"/>
            <w:hideMark/>
          </w:tcPr>
          <w:p w14:paraId="15B563DB" w14:textId="77777777" w:rsidR="00884F9A" w:rsidRPr="00E62BF1" w:rsidRDefault="00884F9A" w:rsidP="0093595D">
            <w:pPr>
              <w:rPr>
                <w:sz w:val="18"/>
                <w:szCs w:val="18"/>
                <w:lang w:eastAsia="cs-CZ"/>
              </w:rPr>
            </w:pPr>
            <w:r w:rsidRPr="00E62BF1">
              <w:rPr>
                <w:sz w:val="18"/>
                <w:szCs w:val="18"/>
                <w:lang w:eastAsia="cs-CZ"/>
              </w:rPr>
              <w:t xml:space="preserve">83 317 </w:t>
            </w:r>
          </w:p>
        </w:tc>
        <w:tc>
          <w:tcPr>
            <w:tcW w:w="960" w:type="dxa"/>
            <w:shd w:val="clear" w:color="auto" w:fill="auto"/>
            <w:noWrap/>
            <w:vAlign w:val="center"/>
            <w:hideMark/>
          </w:tcPr>
          <w:p w14:paraId="6AC485EC" w14:textId="77777777" w:rsidR="00884F9A" w:rsidRPr="00E62BF1" w:rsidRDefault="00884F9A" w:rsidP="0093595D">
            <w:pPr>
              <w:rPr>
                <w:sz w:val="18"/>
                <w:szCs w:val="18"/>
                <w:lang w:eastAsia="cs-CZ"/>
              </w:rPr>
            </w:pPr>
            <w:r w:rsidRPr="00E62BF1">
              <w:rPr>
                <w:sz w:val="18"/>
                <w:szCs w:val="18"/>
                <w:lang w:eastAsia="cs-CZ"/>
              </w:rPr>
              <w:t xml:space="preserve">65 590 </w:t>
            </w:r>
          </w:p>
        </w:tc>
        <w:tc>
          <w:tcPr>
            <w:tcW w:w="960" w:type="dxa"/>
            <w:shd w:val="clear" w:color="auto" w:fill="auto"/>
            <w:noWrap/>
            <w:vAlign w:val="center"/>
            <w:hideMark/>
          </w:tcPr>
          <w:p w14:paraId="1052A5E0" w14:textId="77777777" w:rsidR="00884F9A" w:rsidRPr="00E62BF1" w:rsidRDefault="00884F9A" w:rsidP="0093595D">
            <w:pPr>
              <w:rPr>
                <w:sz w:val="18"/>
                <w:szCs w:val="18"/>
                <w:lang w:eastAsia="cs-CZ"/>
              </w:rPr>
            </w:pPr>
            <w:r w:rsidRPr="00E62BF1">
              <w:rPr>
                <w:sz w:val="18"/>
                <w:szCs w:val="18"/>
                <w:lang w:eastAsia="cs-CZ"/>
              </w:rPr>
              <w:t xml:space="preserve">85 259 </w:t>
            </w:r>
          </w:p>
        </w:tc>
        <w:tc>
          <w:tcPr>
            <w:tcW w:w="960" w:type="dxa"/>
            <w:shd w:val="clear" w:color="auto" w:fill="auto"/>
            <w:noWrap/>
            <w:vAlign w:val="center"/>
            <w:hideMark/>
          </w:tcPr>
          <w:p w14:paraId="4DB22E82" w14:textId="77777777" w:rsidR="00884F9A" w:rsidRPr="00E62BF1" w:rsidRDefault="00884F9A" w:rsidP="0093595D">
            <w:pPr>
              <w:rPr>
                <w:sz w:val="18"/>
                <w:szCs w:val="18"/>
                <w:lang w:eastAsia="cs-CZ"/>
              </w:rPr>
            </w:pPr>
            <w:r w:rsidRPr="00E62BF1">
              <w:rPr>
                <w:sz w:val="18"/>
                <w:szCs w:val="18"/>
                <w:lang w:eastAsia="cs-CZ"/>
              </w:rPr>
              <w:t xml:space="preserve">87 154 </w:t>
            </w:r>
          </w:p>
        </w:tc>
        <w:tc>
          <w:tcPr>
            <w:tcW w:w="1031" w:type="dxa"/>
            <w:shd w:val="clear" w:color="auto" w:fill="auto"/>
            <w:noWrap/>
            <w:vAlign w:val="center"/>
            <w:hideMark/>
          </w:tcPr>
          <w:p w14:paraId="47AF0A8A" w14:textId="77777777" w:rsidR="00884F9A" w:rsidRPr="00E62BF1" w:rsidRDefault="00884F9A" w:rsidP="0093595D">
            <w:pPr>
              <w:rPr>
                <w:sz w:val="18"/>
                <w:szCs w:val="18"/>
                <w:lang w:eastAsia="cs-CZ"/>
              </w:rPr>
            </w:pPr>
            <w:r w:rsidRPr="00E62BF1">
              <w:rPr>
                <w:sz w:val="18"/>
                <w:szCs w:val="18"/>
                <w:lang w:eastAsia="cs-CZ"/>
              </w:rPr>
              <w:t xml:space="preserve">85 813 </w:t>
            </w:r>
          </w:p>
        </w:tc>
        <w:tc>
          <w:tcPr>
            <w:tcW w:w="960" w:type="dxa"/>
            <w:shd w:val="clear" w:color="auto" w:fill="auto"/>
            <w:noWrap/>
            <w:vAlign w:val="center"/>
            <w:hideMark/>
          </w:tcPr>
          <w:p w14:paraId="21343DC1" w14:textId="77777777" w:rsidR="00884F9A" w:rsidRPr="00E62BF1" w:rsidRDefault="00884F9A" w:rsidP="0093595D">
            <w:pPr>
              <w:rPr>
                <w:sz w:val="18"/>
                <w:szCs w:val="18"/>
                <w:lang w:eastAsia="cs-CZ"/>
              </w:rPr>
            </w:pPr>
            <w:r w:rsidRPr="00E62BF1">
              <w:rPr>
                <w:sz w:val="18"/>
                <w:szCs w:val="18"/>
                <w:lang w:eastAsia="cs-CZ"/>
              </w:rPr>
              <w:t xml:space="preserve">86 948 </w:t>
            </w:r>
          </w:p>
        </w:tc>
        <w:tc>
          <w:tcPr>
            <w:tcW w:w="960" w:type="dxa"/>
            <w:shd w:val="clear" w:color="auto" w:fill="auto"/>
            <w:noWrap/>
            <w:vAlign w:val="center"/>
            <w:hideMark/>
          </w:tcPr>
          <w:p w14:paraId="6C31E4FC" w14:textId="77777777" w:rsidR="00884F9A" w:rsidRPr="00E62BF1" w:rsidRDefault="00884F9A" w:rsidP="0093595D">
            <w:pPr>
              <w:rPr>
                <w:sz w:val="18"/>
                <w:szCs w:val="18"/>
                <w:lang w:eastAsia="cs-CZ"/>
              </w:rPr>
            </w:pPr>
            <w:r w:rsidRPr="00E62BF1">
              <w:rPr>
                <w:sz w:val="18"/>
                <w:szCs w:val="18"/>
                <w:lang w:eastAsia="cs-CZ"/>
              </w:rPr>
              <w:t xml:space="preserve">77 093 </w:t>
            </w:r>
          </w:p>
        </w:tc>
        <w:tc>
          <w:tcPr>
            <w:tcW w:w="960" w:type="dxa"/>
            <w:shd w:val="clear" w:color="auto" w:fill="auto"/>
            <w:noWrap/>
            <w:vAlign w:val="center"/>
            <w:hideMark/>
          </w:tcPr>
          <w:p w14:paraId="512A8983" w14:textId="77777777" w:rsidR="00884F9A" w:rsidRPr="00E62BF1" w:rsidRDefault="00884F9A" w:rsidP="0093595D">
            <w:pPr>
              <w:rPr>
                <w:sz w:val="18"/>
                <w:szCs w:val="18"/>
                <w:lang w:eastAsia="cs-CZ"/>
              </w:rPr>
            </w:pPr>
            <w:r w:rsidRPr="00E62BF1">
              <w:rPr>
                <w:sz w:val="18"/>
                <w:szCs w:val="18"/>
                <w:lang w:eastAsia="cs-CZ"/>
              </w:rPr>
              <w:t xml:space="preserve">92 812 </w:t>
            </w:r>
          </w:p>
        </w:tc>
        <w:tc>
          <w:tcPr>
            <w:tcW w:w="960" w:type="dxa"/>
            <w:shd w:val="clear" w:color="auto" w:fill="auto"/>
            <w:noWrap/>
            <w:vAlign w:val="center"/>
            <w:hideMark/>
          </w:tcPr>
          <w:p w14:paraId="67EA4B11" w14:textId="77777777" w:rsidR="00884F9A" w:rsidRPr="00E62BF1" w:rsidRDefault="00884F9A" w:rsidP="0093595D">
            <w:pPr>
              <w:rPr>
                <w:sz w:val="18"/>
                <w:szCs w:val="18"/>
                <w:lang w:eastAsia="cs-CZ"/>
              </w:rPr>
            </w:pPr>
            <w:r w:rsidRPr="00E62BF1">
              <w:rPr>
                <w:sz w:val="18"/>
                <w:szCs w:val="18"/>
                <w:lang w:eastAsia="cs-CZ"/>
              </w:rPr>
              <w:t xml:space="preserve">92 835 </w:t>
            </w:r>
          </w:p>
        </w:tc>
        <w:tc>
          <w:tcPr>
            <w:tcW w:w="960" w:type="dxa"/>
            <w:shd w:val="clear" w:color="auto" w:fill="auto"/>
            <w:noWrap/>
            <w:vAlign w:val="center"/>
            <w:hideMark/>
          </w:tcPr>
          <w:p w14:paraId="224EBB45" w14:textId="77777777" w:rsidR="00884F9A" w:rsidRPr="00E62BF1" w:rsidRDefault="00884F9A" w:rsidP="0093595D">
            <w:pPr>
              <w:rPr>
                <w:sz w:val="18"/>
                <w:szCs w:val="18"/>
                <w:lang w:eastAsia="cs-CZ"/>
              </w:rPr>
            </w:pPr>
            <w:r w:rsidRPr="00E62BF1">
              <w:rPr>
                <w:sz w:val="18"/>
                <w:szCs w:val="18"/>
                <w:lang w:eastAsia="cs-CZ"/>
              </w:rPr>
              <w:t xml:space="preserve">102 214 </w:t>
            </w:r>
          </w:p>
        </w:tc>
        <w:tc>
          <w:tcPr>
            <w:tcW w:w="960" w:type="dxa"/>
            <w:shd w:val="clear" w:color="auto" w:fill="auto"/>
            <w:noWrap/>
            <w:vAlign w:val="center"/>
            <w:hideMark/>
          </w:tcPr>
          <w:p w14:paraId="417315B7" w14:textId="77777777" w:rsidR="00884F9A" w:rsidRPr="00E62BF1" w:rsidRDefault="00884F9A" w:rsidP="0093595D">
            <w:pPr>
              <w:rPr>
                <w:sz w:val="18"/>
                <w:szCs w:val="18"/>
                <w:lang w:eastAsia="cs-CZ"/>
              </w:rPr>
            </w:pPr>
            <w:r w:rsidRPr="00E62BF1">
              <w:rPr>
                <w:sz w:val="18"/>
                <w:szCs w:val="18"/>
                <w:lang w:eastAsia="cs-CZ"/>
              </w:rPr>
              <w:t xml:space="preserve">73 102 </w:t>
            </w:r>
          </w:p>
        </w:tc>
      </w:tr>
      <w:tr w:rsidR="00884F9A" w:rsidRPr="00E62BF1" w14:paraId="1921B7BD" w14:textId="77777777" w:rsidTr="00DA4DB4">
        <w:trPr>
          <w:trHeight w:hRule="exact" w:val="340"/>
        </w:trPr>
        <w:tc>
          <w:tcPr>
            <w:tcW w:w="3300" w:type="dxa"/>
            <w:shd w:val="clear" w:color="000000" w:fill="FFF2CC"/>
            <w:noWrap/>
            <w:vAlign w:val="center"/>
            <w:hideMark/>
          </w:tcPr>
          <w:p w14:paraId="7876A0E6" w14:textId="77777777" w:rsidR="00884F9A" w:rsidRPr="00E62BF1" w:rsidRDefault="00884F9A" w:rsidP="0093595D">
            <w:pPr>
              <w:rPr>
                <w:sz w:val="18"/>
                <w:szCs w:val="18"/>
                <w:lang w:eastAsia="cs-CZ"/>
              </w:rPr>
            </w:pPr>
            <w:r w:rsidRPr="00E62BF1">
              <w:rPr>
                <w:sz w:val="18"/>
                <w:szCs w:val="18"/>
                <w:lang w:eastAsia="cs-CZ"/>
              </w:rPr>
              <w:t>Počet osob starších 15 let</w:t>
            </w:r>
          </w:p>
        </w:tc>
        <w:tc>
          <w:tcPr>
            <w:tcW w:w="960" w:type="dxa"/>
            <w:shd w:val="clear" w:color="auto" w:fill="auto"/>
            <w:noWrap/>
            <w:vAlign w:val="center"/>
            <w:hideMark/>
          </w:tcPr>
          <w:p w14:paraId="7A077FA0" w14:textId="77777777" w:rsidR="00884F9A" w:rsidRPr="00E62BF1" w:rsidRDefault="00884F9A" w:rsidP="0093595D">
            <w:pPr>
              <w:rPr>
                <w:sz w:val="18"/>
                <w:szCs w:val="18"/>
                <w:lang w:eastAsia="cs-CZ"/>
              </w:rPr>
            </w:pPr>
            <w:r w:rsidRPr="00E62BF1">
              <w:rPr>
                <w:sz w:val="18"/>
                <w:szCs w:val="18"/>
                <w:lang w:eastAsia="cs-CZ"/>
              </w:rPr>
              <w:t xml:space="preserve">34 754 </w:t>
            </w:r>
          </w:p>
        </w:tc>
        <w:tc>
          <w:tcPr>
            <w:tcW w:w="960" w:type="dxa"/>
            <w:shd w:val="clear" w:color="auto" w:fill="auto"/>
            <w:noWrap/>
            <w:vAlign w:val="center"/>
            <w:hideMark/>
          </w:tcPr>
          <w:p w14:paraId="0CB828DF" w14:textId="77777777" w:rsidR="00884F9A" w:rsidRPr="00E62BF1" w:rsidRDefault="00884F9A" w:rsidP="0093595D">
            <w:pPr>
              <w:rPr>
                <w:sz w:val="18"/>
                <w:szCs w:val="18"/>
                <w:lang w:eastAsia="cs-CZ"/>
              </w:rPr>
            </w:pPr>
            <w:r w:rsidRPr="00E62BF1">
              <w:rPr>
                <w:sz w:val="18"/>
                <w:szCs w:val="18"/>
                <w:lang w:eastAsia="cs-CZ"/>
              </w:rPr>
              <w:t xml:space="preserve">17 818 </w:t>
            </w:r>
          </w:p>
        </w:tc>
        <w:tc>
          <w:tcPr>
            <w:tcW w:w="960" w:type="dxa"/>
            <w:shd w:val="clear" w:color="auto" w:fill="auto"/>
            <w:noWrap/>
            <w:vAlign w:val="center"/>
            <w:hideMark/>
          </w:tcPr>
          <w:p w14:paraId="10049D59" w14:textId="77777777" w:rsidR="00884F9A" w:rsidRPr="00E62BF1" w:rsidRDefault="00884F9A" w:rsidP="0093595D">
            <w:pPr>
              <w:rPr>
                <w:sz w:val="18"/>
                <w:szCs w:val="18"/>
                <w:lang w:eastAsia="cs-CZ"/>
              </w:rPr>
            </w:pPr>
            <w:r w:rsidRPr="00E62BF1">
              <w:rPr>
                <w:sz w:val="18"/>
                <w:szCs w:val="18"/>
                <w:lang w:eastAsia="cs-CZ"/>
              </w:rPr>
              <w:t xml:space="preserve">34 917 </w:t>
            </w:r>
          </w:p>
        </w:tc>
        <w:tc>
          <w:tcPr>
            <w:tcW w:w="960" w:type="dxa"/>
            <w:shd w:val="clear" w:color="auto" w:fill="auto"/>
            <w:noWrap/>
            <w:vAlign w:val="center"/>
            <w:hideMark/>
          </w:tcPr>
          <w:p w14:paraId="1C152ADD" w14:textId="77777777" w:rsidR="00884F9A" w:rsidRPr="00E62BF1" w:rsidRDefault="00884F9A" w:rsidP="0093595D">
            <w:pPr>
              <w:rPr>
                <w:sz w:val="18"/>
                <w:szCs w:val="18"/>
                <w:lang w:eastAsia="cs-CZ"/>
              </w:rPr>
            </w:pPr>
            <w:r w:rsidRPr="00E62BF1">
              <w:rPr>
                <w:sz w:val="18"/>
                <w:szCs w:val="18"/>
                <w:lang w:eastAsia="cs-CZ"/>
              </w:rPr>
              <w:t xml:space="preserve">45 855 </w:t>
            </w:r>
          </w:p>
        </w:tc>
        <w:tc>
          <w:tcPr>
            <w:tcW w:w="1031" w:type="dxa"/>
            <w:shd w:val="clear" w:color="auto" w:fill="auto"/>
            <w:noWrap/>
            <w:vAlign w:val="center"/>
            <w:hideMark/>
          </w:tcPr>
          <w:p w14:paraId="731A175B" w14:textId="77777777" w:rsidR="00884F9A" w:rsidRPr="00E62BF1" w:rsidRDefault="00884F9A" w:rsidP="0093595D">
            <w:pPr>
              <w:rPr>
                <w:sz w:val="18"/>
                <w:szCs w:val="18"/>
                <w:lang w:eastAsia="cs-CZ"/>
              </w:rPr>
            </w:pPr>
            <w:r w:rsidRPr="00E62BF1">
              <w:rPr>
                <w:sz w:val="18"/>
                <w:szCs w:val="18"/>
                <w:lang w:eastAsia="cs-CZ"/>
              </w:rPr>
              <w:t xml:space="preserve">9 407 </w:t>
            </w:r>
          </w:p>
        </w:tc>
        <w:tc>
          <w:tcPr>
            <w:tcW w:w="960" w:type="dxa"/>
            <w:shd w:val="clear" w:color="auto" w:fill="auto"/>
            <w:noWrap/>
            <w:vAlign w:val="center"/>
            <w:hideMark/>
          </w:tcPr>
          <w:p w14:paraId="4AFEEB4E" w14:textId="77777777" w:rsidR="00884F9A" w:rsidRPr="00E62BF1" w:rsidRDefault="00884F9A" w:rsidP="0093595D">
            <w:pPr>
              <w:rPr>
                <w:sz w:val="18"/>
                <w:szCs w:val="18"/>
                <w:lang w:eastAsia="cs-CZ"/>
              </w:rPr>
            </w:pPr>
            <w:r w:rsidRPr="00E62BF1">
              <w:rPr>
                <w:sz w:val="18"/>
                <w:szCs w:val="18"/>
                <w:lang w:eastAsia="cs-CZ"/>
              </w:rPr>
              <w:t xml:space="preserve">85 367 </w:t>
            </w:r>
          </w:p>
        </w:tc>
        <w:tc>
          <w:tcPr>
            <w:tcW w:w="960" w:type="dxa"/>
            <w:shd w:val="clear" w:color="auto" w:fill="auto"/>
            <w:noWrap/>
            <w:vAlign w:val="center"/>
            <w:hideMark/>
          </w:tcPr>
          <w:p w14:paraId="3095E2E2" w14:textId="77777777" w:rsidR="00884F9A" w:rsidRPr="00E62BF1" w:rsidRDefault="00884F9A" w:rsidP="0093595D">
            <w:pPr>
              <w:rPr>
                <w:sz w:val="18"/>
                <w:szCs w:val="18"/>
                <w:lang w:eastAsia="cs-CZ"/>
              </w:rPr>
            </w:pPr>
            <w:r w:rsidRPr="00E62BF1">
              <w:rPr>
                <w:sz w:val="18"/>
                <w:szCs w:val="18"/>
                <w:lang w:eastAsia="cs-CZ"/>
              </w:rPr>
              <w:t xml:space="preserve">32 442 </w:t>
            </w:r>
          </w:p>
        </w:tc>
        <w:tc>
          <w:tcPr>
            <w:tcW w:w="960" w:type="dxa"/>
            <w:shd w:val="clear" w:color="auto" w:fill="auto"/>
            <w:noWrap/>
            <w:vAlign w:val="center"/>
            <w:hideMark/>
          </w:tcPr>
          <w:p w14:paraId="012DBFE3" w14:textId="77777777" w:rsidR="00884F9A" w:rsidRPr="00E62BF1" w:rsidRDefault="00884F9A" w:rsidP="0093595D">
            <w:pPr>
              <w:rPr>
                <w:sz w:val="18"/>
                <w:szCs w:val="18"/>
                <w:lang w:eastAsia="cs-CZ"/>
              </w:rPr>
            </w:pPr>
            <w:r w:rsidRPr="00E62BF1">
              <w:rPr>
                <w:sz w:val="18"/>
                <w:szCs w:val="18"/>
                <w:lang w:eastAsia="cs-CZ"/>
              </w:rPr>
              <w:t xml:space="preserve">276 561 </w:t>
            </w:r>
          </w:p>
        </w:tc>
        <w:tc>
          <w:tcPr>
            <w:tcW w:w="960" w:type="dxa"/>
            <w:shd w:val="clear" w:color="auto" w:fill="auto"/>
            <w:noWrap/>
            <w:vAlign w:val="center"/>
            <w:hideMark/>
          </w:tcPr>
          <w:p w14:paraId="53271B64" w14:textId="77777777" w:rsidR="00884F9A" w:rsidRPr="00E62BF1" w:rsidRDefault="00884F9A" w:rsidP="0093595D">
            <w:pPr>
              <w:rPr>
                <w:sz w:val="18"/>
                <w:szCs w:val="18"/>
                <w:lang w:eastAsia="cs-CZ"/>
              </w:rPr>
            </w:pPr>
            <w:r w:rsidRPr="00E62BF1">
              <w:rPr>
                <w:sz w:val="18"/>
                <w:szCs w:val="18"/>
                <w:lang w:eastAsia="cs-CZ"/>
              </w:rPr>
              <w:t xml:space="preserve">13 547 </w:t>
            </w:r>
          </w:p>
        </w:tc>
        <w:tc>
          <w:tcPr>
            <w:tcW w:w="960" w:type="dxa"/>
            <w:shd w:val="clear" w:color="auto" w:fill="auto"/>
            <w:noWrap/>
            <w:vAlign w:val="center"/>
            <w:hideMark/>
          </w:tcPr>
          <w:p w14:paraId="1E52A073" w14:textId="77777777" w:rsidR="00884F9A" w:rsidRPr="00E62BF1" w:rsidRDefault="00884F9A" w:rsidP="0093595D">
            <w:pPr>
              <w:rPr>
                <w:sz w:val="18"/>
                <w:szCs w:val="18"/>
                <w:lang w:eastAsia="cs-CZ"/>
              </w:rPr>
            </w:pPr>
            <w:r w:rsidRPr="00E62BF1">
              <w:rPr>
                <w:sz w:val="18"/>
                <w:szCs w:val="18"/>
                <w:lang w:eastAsia="cs-CZ"/>
              </w:rPr>
              <w:t xml:space="preserve">45 295 </w:t>
            </w:r>
          </w:p>
        </w:tc>
        <w:tc>
          <w:tcPr>
            <w:tcW w:w="960" w:type="dxa"/>
            <w:shd w:val="clear" w:color="auto" w:fill="auto"/>
            <w:noWrap/>
            <w:vAlign w:val="center"/>
            <w:hideMark/>
          </w:tcPr>
          <w:p w14:paraId="62E227E7" w14:textId="77777777" w:rsidR="00884F9A" w:rsidRPr="00E62BF1" w:rsidRDefault="00884F9A" w:rsidP="0093595D">
            <w:pPr>
              <w:rPr>
                <w:sz w:val="18"/>
                <w:szCs w:val="18"/>
                <w:lang w:eastAsia="cs-CZ"/>
              </w:rPr>
            </w:pPr>
            <w:r w:rsidRPr="00E62BF1">
              <w:rPr>
                <w:sz w:val="18"/>
                <w:szCs w:val="18"/>
                <w:lang w:eastAsia="cs-CZ"/>
              </w:rPr>
              <w:t xml:space="preserve">11 407 </w:t>
            </w:r>
          </w:p>
        </w:tc>
      </w:tr>
      <w:tr w:rsidR="00884F9A" w:rsidRPr="00E62BF1" w14:paraId="2A7B4459" w14:textId="77777777" w:rsidTr="00DA4DB4">
        <w:trPr>
          <w:trHeight w:hRule="exact" w:val="340"/>
        </w:trPr>
        <w:tc>
          <w:tcPr>
            <w:tcW w:w="3300" w:type="dxa"/>
            <w:shd w:val="clear" w:color="000000" w:fill="FFF2CC"/>
            <w:noWrap/>
            <w:vAlign w:val="center"/>
            <w:hideMark/>
          </w:tcPr>
          <w:p w14:paraId="3D9299F0" w14:textId="77777777" w:rsidR="00884F9A" w:rsidRPr="00E62BF1" w:rsidRDefault="00884F9A" w:rsidP="0093595D">
            <w:pPr>
              <w:rPr>
                <w:sz w:val="18"/>
                <w:szCs w:val="18"/>
                <w:lang w:eastAsia="cs-CZ"/>
              </w:rPr>
            </w:pPr>
            <w:r w:rsidRPr="00E62BF1">
              <w:rPr>
                <w:sz w:val="18"/>
                <w:szCs w:val="18"/>
                <w:lang w:eastAsia="cs-CZ"/>
              </w:rPr>
              <w:t>Počet osob v exekuci</w:t>
            </w:r>
          </w:p>
        </w:tc>
        <w:tc>
          <w:tcPr>
            <w:tcW w:w="960" w:type="dxa"/>
            <w:shd w:val="clear" w:color="auto" w:fill="auto"/>
            <w:noWrap/>
            <w:vAlign w:val="center"/>
            <w:hideMark/>
          </w:tcPr>
          <w:p w14:paraId="3C286295" w14:textId="77777777" w:rsidR="00884F9A" w:rsidRPr="00E62BF1" w:rsidRDefault="00884F9A" w:rsidP="0093595D">
            <w:pPr>
              <w:rPr>
                <w:sz w:val="18"/>
                <w:szCs w:val="18"/>
                <w:lang w:eastAsia="cs-CZ"/>
              </w:rPr>
            </w:pPr>
            <w:r w:rsidRPr="00E62BF1">
              <w:rPr>
                <w:sz w:val="18"/>
                <w:szCs w:val="18"/>
                <w:lang w:eastAsia="cs-CZ"/>
              </w:rPr>
              <w:t xml:space="preserve">2 816 </w:t>
            </w:r>
          </w:p>
        </w:tc>
        <w:tc>
          <w:tcPr>
            <w:tcW w:w="960" w:type="dxa"/>
            <w:shd w:val="clear" w:color="auto" w:fill="auto"/>
            <w:noWrap/>
            <w:vAlign w:val="center"/>
            <w:hideMark/>
          </w:tcPr>
          <w:p w14:paraId="745AB229" w14:textId="77777777" w:rsidR="00884F9A" w:rsidRPr="00E62BF1" w:rsidRDefault="00884F9A" w:rsidP="0093595D">
            <w:pPr>
              <w:rPr>
                <w:sz w:val="18"/>
                <w:szCs w:val="18"/>
                <w:lang w:eastAsia="cs-CZ"/>
              </w:rPr>
            </w:pPr>
            <w:r w:rsidRPr="00E62BF1">
              <w:rPr>
                <w:sz w:val="18"/>
                <w:szCs w:val="18"/>
                <w:lang w:eastAsia="cs-CZ"/>
              </w:rPr>
              <w:t xml:space="preserve">1 630 </w:t>
            </w:r>
          </w:p>
        </w:tc>
        <w:tc>
          <w:tcPr>
            <w:tcW w:w="960" w:type="dxa"/>
            <w:shd w:val="clear" w:color="auto" w:fill="auto"/>
            <w:noWrap/>
            <w:vAlign w:val="center"/>
            <w:hideMark/>
          </w:tcPr>
          <w:p w14:paraId="5671CC66" w14:textId="77777777" w:rsidR="00884F9A" w:rsidRPr="00E62BF1" w:rsidRDefault="00884F9A" w:rsidP="0093595D">
            <w:pPr>
              <w:rPr>
                <w:sz w:val="18"/>
                <w:szCs w:val="18"/>
                <w:lang w:eastAsia="cs-CZ"/>
              </w:rPr>
            </w:pPr>
            <w:r w:rsidRPr="00E62BF1">
              <w:rPr>
                <w:sz w:val="18"/>
                <w:szCs w:val="18"/>
                <w:lang w:eastAsia="cs-CZ"/>
              </w:rPr>
              <w:t xml:space="preserve">4 925 </w:t>
            </w:r>
          </w:p>
        </w:tc>
        <w:tc>
          <w:tcPr>
            <w:tcW w:w="960" w:type="dxa"/>
            <w:shd w:val="clear" w:color="auto" w:fill="auto"/>
            <w:noWrap/>
            <w:vAlign w:val="center"/>
            <w:hideMark/>
          </w:tcPr>
          <w:p w14:paraId="66BB487C" w14:textId="77777777" w:rsidR="00884F9A" w:rsidRPr="00E62BF1" w:rsidRDefault="00884F9A" w:rsidP="0093595D">
            <w:pPr>
              <w:rPr>
                <w:sz w:val="18"/>
                <w:szCs w:val="18"/>
                <w:lang w:eastAsia="cs-CZ"/>
              </w:rPr>
            </w:pPr>
            <w:r w:rsidRPr="00E62BF1">
              <w:rPr>
                <w:sz w:val="18"/>
                <w:szCs w:val="18"/>
                <w:lang w:eastAsia="cs-CZ"/>
              </w:rPr>
              <w:t xml:space="preserve">3 419 </w:t>
            </w:r>
          </w:p>
        </w:tc>
        <w:tc>
          <w:tcPr>
            <w:tcW w:w="1031" w:type="dxa"/>
            <w:shd w:val="clear" w:color="auto" w:fill="auto"/>
            <w:noWrap/>
            <w:vAlign w:val="center"/>
            <w:hideMark/>
          </w:tcPr>
          <w:p w14:paraId="39D8984F" w14:textId="77777777" w:rsidR="00884F9A" w:rsidRPr="00E62BF1" w:rsidRDefault="00884F9A" w:rsidP="0093595D">
            <w:pPr>
              <w:rPr>
                <w:sz w:val="18"/>
                <w:szCs w:val="18"/>
                <w:lang w:eastAsia="cs-CZ"/>
              </w:rPr>
            </w:pPr>
            <w:r w:rsidRPr="00E62BF1">
              <w:rPr>
                <w:sz w:val="18"/>
                <w:szCs w:val="18"/>
                <w:lang w:eastAsia="cs-CZ"/>
              </w:rPr>
              <w:t xml:space="preserve">1 644 </w:t>
            </w:r>
          </w:p>
        </w:tc>
        <w:tc>
          <w:tcPr>
            <w:tcW w:w="960" w:type="dxa"/>
            <w:shd w:val="clear" w:color="auto" w:fill="auto"/>
            <w:noWrap/>
            <w:vAlign w:val="center"/>
            <w:hideMark/>
          </w:tcPr>
          <w:p w14:paraId="4557F1AE" w14:textId="77777777" w:rsidR="00884F9A" w:rsidRPr="00E62BF1" w:rsidRDefault="00884F9A" w:rsidP="0093595D">
            <w:pPr>
              <w:rPr>
                <w:sz w:val="18"/>
                <w:szCs w:val="18"/>
                <w:lang w:eastAsia="cs-CZ"/>
              </w:rPr>
            </w:pPr>
            <w:r w:rsidRPr="00E62BF1">
              <w:rPr>
                <w:sz w:val="18"/>
                <w:szCs w:val="18"/>
                <w:lang w:eastAsia="cs-CZ"/>
              </w:rPr>
              <w:t xml:space="preserve">6 173 </w:t>
            </w:r>
          </w:p>
        </w:tc>
        <w:tc>
          <w:tcPr>
            <w:tcW w:w="960" w:type="dxa"/>
            <w:shd w:val="clear" w:color="auto" w:fill="auto"/>
            <w:noWrap/>
            <w:vAlign w:val="center"/>
            <w:hideMark/>
          </w:tcPr>
          <w:p w14:paraId="59DF7807" w14:textId="77777777" w:rsidR="00884F9A" w:rsidRPr="00E62BF1" w:rsidRDefault="00884F9A" w:rsidP="0093595D">
            <w:pPr>
              <w:rPr>
                <w:sz w:val="18"/>
                <w:szCs w:val="18"/>
                <w:lang w:eastAsia="cs-CZ"/>
              </w:rPr>
            </w:pPr>
            <w:r w:rsidRPr="00E62BF1">
              <w:rPr>
                <w:sz w:val="18"/>
                <w:szCs w:val="18"/>
                <w:lang w:eastAsia="cs-CZ"/>
              </w:rPr>
              <w:t xml:space="preserve">5 047 </w:t>
            </w:r>
          </w:p>
        </w:tc>
        <w:tc>
          <w:tcPr>
            <w:tcW w:w="960" w:type="dxa"/>
            <w:shd w:val="clear" w:color="auto" w:fill="auto"/>
            <w:noWrap/>
            <w:vAlign w:val="center"/>
            <w:hideMark/>
          </w:tcPr>
          <w:p w14:paraId="6D0C79E2" w14:textId="77777777" w:rsidR="00884F9A" w:rsidRPr="00E62BF1" w:rsidRDefault="00884F9A" w:rsidP="0093595D">
            <w:pPr>
              <w:rPr>
                <w:sz w:val="18"/>
                <w:szCs w:val="18"/>
                <w:lang w:eastAsia="cs-CZ"/>
              </w:rPr>
            </w:pPr>
            <w:r w:rsidRPr="00E62BF1">
              <w:rPr>
                <w:sz w:val="18"/>
                <w:szCs w:val="18"/>
                <w:lang w:eastAsia="cs-CZ"/>
              </w:rPr>
              <w:t xml:space="preserve">37 115 </w:t>
            </w:r>
          </w:p>
        </w:tc>
        <w:tc>
          <w:tcPr>
            <w:tcW w:w="960" w:type="dxa"/>
            <w:shd w:val="clear" w:color="auto" w:fill="auto"/>
            <w:noWrap/>
            <w:vAlign w:val="center"/>
            <w:hideMark/>
          </w:tcPr>
          <w:p w14:paraId="12ACCF09" w14:textId="77777777" w:rsidR="00884F9A" w:rsidRPr="00E62BF1" w:rsidRDefault="00884F9A" w:rsidP="0093595D">
            <w:pPr>
              <w:rPr>
                <w:sz w:val="18"/>
                <w:szCs w:val="18"/>
                <w:lang w:eastAsia="cs-CZ"/>
              </w:rPr>
            </w:pPr>
            <w:r w:rsidRPr="00E62BF1">
              <w:rPr>
                <w:sz w:val="18"/>
                <w:szCs w:val="18"/>
                <w:lang w:eastAsia="cs-CZ"/>
              </w:rPr>
              <w:t xml:space="preserve">1 947 </w:t>
            </w:r>
          </w:p>
        </w:tc>
        <w:tc>
          <w:tcPr>
            <w:tcW w:w="960" w:type="dxa"/>
            <w:shd w:val="clear" w:color="auto" w:fill="auto"/>
            <w:noWrap/>
            <w:vAlign w:val="center"/>
            <w:hideMark/>
          </w:tcPr>
          <w:p w14:paraId="0A8F5088" w14:textId="77777777" w:rsidR="00884F9A" w:rsidRPr="00E62BF1" w:rsidRDefault="00884F9A" w:rsidP="0093595D">
            <w:pPr>
              <w:rPr>
                <w:sz w:val="18"/>
                <w:szCs w:val="18"/>
                <w:lang w:eastAsia="cs-CZ"/>
              </w:rPr>
            </w:pPr>
            <w:r w:rsidRPr="00E62BF1">
              <w:rPr>
                <w:sz w:val="18"/>
                <w:szCs w:val="18"/>
                <w:lang w:eastAsia="cs-CZ"/>
              </w:rPr>
              <w:t xml:space="preserve">2 417 </w:t>
            </w:r>
          </w:p>
        </w:tc>
        <w:tc>
          <w:tcPr>
            <w:tcW w:w="960" w:type="dxa"/>
            <w:shd w:val="clear" w:color="auto" w:fill="auto"/>
            <w:noWrap/>
            <w:vAlign w:val="center"/>
            <w:hideMark/>
          </w:tcPr>
          <w:p w14:paraId="37113717" w14:textId="77777777" w:rsidR="00884F9A" w:rsidRPr="00E62BF1" w:rsidRDefault="00884F9A" w:rsidP="0093595D">
            <w:pPr>
              <w:rPr>
                <w:sz w:val="18"/>
                <w:szCs w:val="18"/>
                <w:lang w:eastAsia="cs-CZ"/>
              </w:rPr>
            </w:pPr>
            <w:r w:rsidRPr="00E62BF1">
              <w:rPr>
                <w:sz w:val="18"/>
                <w:szCs w:val="18"/>
                <w:lang w:eastAsia="cs-CZ"/>
              </w:rPr>
              <w:t xml:space="preserve">1 370 </w:t>
            </w:r>
          </w:p>
        </w:tc>
      </w:tr>
      <w:tr w:rsidR="00884F9A" w:rsidRPr="00E62BF1" w14:paraId="15717FF1" w14:textId="77777777" w:rsidTr="00DA4DB4">
        <w:trPr>
          <w:trHeight w:hRule="exact" w:val="340"/>
        </w:trPr>
        <w:tc>
          <w:tcPr>
            <w:tcW w:w="3300" w:type="dxa"/>
            <w:shd w:val="clear" w:color="000000" w:fill="FFF2CC"/>
            <w:noWrap/>
            <w:vAlign w:val="center"/>
            <w:hideMark/>
          </w:tcPr>
          <w:p w14:paraId="55F9DFC0" w14:textId="77777777" w:rsidR="00884F9A" w:rsidRPr="00E62BF1" w:rsidRDefault="00884F9A" w:rsidP="0093595D">
            <w:pPr>
              <w:rPr>
                <w:sz w:val="18"/>
                <w:szCs w:val="18"/>
                <w:lang w:eastAsia="cs-CZ"/>
              </w:rPr>
            </w:pPr>
            <w:r w:rsidRPr="00E62BF1">
              <w:rPr>
                <w:sz w:val="18"/>
                <w:szCs w:val="18"/>
                <w:lang w:eastAsia="cs-CZ"/>
              </w:rPr>
              <w:t>Celkový počet exekucí</w:t>
            </w:r>
          </w:p>
        </w:tc>
        <w:tc>
          <w:tcPr>
            <w:tcW w:w="960" w:type="dxa"/>
            <w:shd w:val="clear" w:color="auto" w:fill="auto"/>
            <w:noWrap/>
            <w:vAlign w:val="center"/>
            <w:hideMark/>
          </w:tcPr>
          <w:p w14:paraId="6E09A549" w14:textId="77777777" w:rsidR="00884F9A" w:rsidRPr="00E62BF1" w:rsidRDefault="00884F9A" w:rsidP="0093595D">
            <w:pPr>
              <w:rPr>
                <w:sz w:val="18"/>
                <w:szCs w:val="18"/>
                <w:lang w:eastAsia="cs-CZ"/>
              </w:rPr>
            </w:pPr>
            <w:r w:rsidRPr="00E62BF1">
              <w:rPr>
                <w:sz w:val="18"/>
                <w:szCs w:val="18"/>
                <w:lang w:eastAsia="cs-CZ"/>
              </w:rPr>
              <w:t xml:space="preserve">13 872 </w:t>
            </w:r>
          </w:p>
        </w:tc>
        <w:tc>
          <w:tcPr>
            <w:tcW w:w="960" w:type="dxa"/>
            <w:shd w:val="clear" w:color="auto" w:fill="auto"/>
            <w:noWrap/>
            <w:vAlign w:val="center"/>
            <w:hideMark/>
          </w:tcPr>
          <w:p w14:paraId="0316C7E0" w14:textId="77777777" w:rsidR="00884F9A" w:rsidRPr="00E62BF1" w:rsidRDefault="00884F9A" w:rsidP="0093595D">
            <w:pPr>
              <w:rPr>
                <w:sz w:val="18"/>
                <w:szCs w:val="18"/>
                <w:lang w:eastAsia="cs-CZ"/>
              </w:rPr>
            </w:pPr>
            <w:r w:rsidRPr="00E62BF1">
              <w:rPr>
                <w:sz w:val="18"/>
                <w:szCs w:val="18"/>
                <w:lang w:eastAsia="cs-CZ"/>
              </w:rPr>
              <w:t xml:space="preserve">6 641 </w:t>
            </w:r>
          </w:p>
        </w:tc>
        <w:tc>
          <w:tcPr>
            <w:tcW w:w="960" w:type="dxa"/>
            <w:shd w:val="clear" w:color="auto" w:fill="auto"/>
            <w:noWrap/>
            <w:vAlign w:val="center"/>
            <w:hideMark/>
          </w:tcPr>
          <w:p w14:paraId="1BFE94A6" w14:textId="77777777" w:rsidR="00884F9A" w:rsidRPr="00E62BF1" w:rsidRDefault="00884F9A" w:rsidP="0093595D">
            <w:pPr>
              <w:rPr>
                <w:sz w:val="18"/>
                <w:szCs w:val="18"/>
                <w:lang w:eastAsia="cs-CZ"/>
              </w:rPr>
            </w:pPr>
            <w:r w:rsidRPr="00E62BF1">
              <w:rPr>
                <w:sz w:val="18"/>
                <w:szCs w:val="18"/>
                <w:lang w:eastAsia="cs-CZ"/>
              </w:rPr>
              <w:t xml:space="preserve">24 216 </w:t>
            </w:r>
          </w:p>
        </w:tc>
        <w:tc>
          <w:tcPr>
            <w:tcW w:w="960" w:type="dxa"/>
            <w:shd w:val="clear" w:color="auto" w:fill="auto"/>
            <w:noWrap/>
            <w:vAlign w:val="center"/>
            <w:hideMark/>
          </w:tcPr>
          <w:p w14:paraId="10996799" w14:textId="77777777" w:rsidR="00884F9A" w:rsidRPr="00E62BF1" w:rsidRDefault="00884F9A" w:rsidP="0093595D">
            <w:pPr>
              <w:rPr>
                <w:sz w:val="18"/>
                <w:szCs w:val="18"/>
                <w:lang w:eastAsia="cs-CZ"/>
              </w:rPr>
            </w:pPr>
            <w:r w:rsidRPr="00E62BF1">
              <w:rPr>
                <w:sz w:val="18"/>
                <w:szCs w:val="18"/>
                <w:lang w:eastAsia="cs-CZ"/>
              </w:rPr>
              <w:t xml:space="preserve">16 780 </w:t>
            </w:r>
          </w:p>
        </w:tc>
        <w:tc>
          <w:tcPr>
            <w:tcW w:w="1031" w:type="dxa"/>
            <w:shd w:val="clear" w:color="auto" w:fill="auto"/>
            <w:noWrap/>
            <w:vAlign w:val="center"/>
            <w:hideMark/>
          </w:tcPr>
          <w:p w14:paraId="6828010B" w14:textId="77777777" w:rsidR="00884F9A" w:rsidRPr="00E62BF1" w:rsidRDefault="00884F9A" w:rsidP="0093595D">
            <w:pPr>
              <w:rPr>
                <w:sz w:val="18"/>
                <w:szCs w:val="18"/>
                <w:lang w:eastAsia="cs-CZ"/>
              </w:rPr>
            </w:pPr>
            <w:r w:rsidRPr="00E62BF1">
              <w:rPr>
                <w:sz w:val="18"/>
                <w:szCs w:val="18"/>
                <w:lang w:eastAsia="cs-CZ"/>
              </w:rPr>
              <w:t xml:space="preserve">8 098 </w:t>
            </w:r>
          </w:p>
        </w:tc>
        <w:tc>
          <w:tcPr>
            <w:tcW w:w="960" w:type="dxa"/>
            <w:shd w:val="clear" w:color="auto" w:fill="auto"/>
            <w:noWrap/>
            <w:vAlign w:val="center"/>
            <w:hideMark/>
          </w:tcPr>
          <w:p w14:paraId="61BCE021" w14:textId="77777777" w:rsidR="00884F9A" w:rsidRPr="00E62BF1" w:rsidRDefault="00884F9A" w:rsidP="0093595D">
            <w:pPr>
              <w:rPr>
                <w:sz w:val="18"/>
                <w:szCs w:val="18"/>
                <w:lang w:eastAsia="cs-CZ"/>
              </w:rPr>
            </w:pPr>
            <w:r w:rsidRPr="00E62BF1">
              <w:rPr>
                <w:sz w:val="18"/>
                <w:szCs w:val="18"/>
                <w:lang w:eastAsia="cs-CZ"/>
              </w:rPr>
              <w:t xml:space="preserve">28 693 </w:t>
            </w:r>
          </w:p>
        </w:tc>
        <w:tc>
          <w:tcPr>
            <w:tcW w:w="960" w:type="dxa"/>
            <w:shd w:val="clear" w:color="auto" w:fill="auto"/>
            <w:noWrap/>
            <w:vAlign w:val="center"/>
            <w:hideMark/>
          </w:tcPr>
          <w:p w14:paraId="25EF49BA" w14:textId="77777777" w:rsidR="00884F9A" w:rsidRPr="00E62BF1" w:rsidRDefault="00884F9A" w:rsidP="0093595D">
            <w:pPr>
              <w:rPr>
                <w:sz w:val="18"/>
                <w:szCs w:val="18"/>
                <w:lang w:eastAsia="cs-CZ"/>
              </w:rPr>
            </w:pPr>
            <w:r w:rsidRPr="00E62BF1">
              <w:rPr>
                <w:sz w:val="18"/>
                <w:szCs w:val="18"/>
                <w:lang w:eastAsia="cs-CZ"/>
              </w:rPr>
              <w:t xml:space="preserve">25 417 </w:t>
            </w:r>
          </w:p>
        </w:tc>
        <w:tc>
          <w:tcPr>
            <w:tcW w:w="960" w:type="dxa"/>
            <w:shd w:val="clear" w:color="auto" w:fill="auto"/>
            <w:noWrap/>
            <w:vAlign w:val="center"/>
            <w:hideMark/>
          </w:tcPr>
          <w:p w14:paraId="67EC2216" w14:textId="77777777" w:rsidR="00884F9A" w:rsidRPr="00E62BF1" w:rsidRDefault="00884F9A" w:rsidP="0093595D">
            <w:pPr>
              <w:rPr>
                <w:sz w:val="18"/>
                <w:szCs w:val="18"/>
                <w:lang w:eastAsia="cs-CZ"/>
              </w:rPr>
            </w:pPr>
            <w:r w:rsidRPr="00E62BF1">
              <w:rPr>
                <w:sz w:val="18"/>
                <w:szCs w:val="18"/>
                <w:lang w:eastAsia="cs-CZ"/>
              </w:rPr>
              <w:t xml:space="preserve">237 419 </w:t>
            </w:r>
          </w:p>
        </w:tc>
        <w:tc>
          <w:tcPr>
            <w:tcW w:w="960" w:type="dxa"/>
            <w:shd w:val="clear" w:color="auto" w:fill="auto"/>
            <w:noWrap/>
            <w:vAlign w:val="center"/>
            <w:hideMark/>
          </w:tcPr>
          <w:p w14:paraId="68E484B3" w14:textId="77777777" w:rsidR="00884F9A" w:rsidRPr="00E62BF1" w:rsidRDefault="00884F9A" w:rsidP="0093595D">
            <w:pPr>
              <w:rPr>
                <w:sz w:val="18"/>
                <w:szCs w:val="18"/>
                <w:lang w:eastAsia="cs-CZ"/>
              </w:rPr>
            </w:pPr>
            <w:r w:rsidRPr="00E62BF1">
              <w:rPr>
                <w:sz w:val="18"/>
                <w:szCs w:val="18"/>
                <w:lang w:eastAsia="cs-CZ"/>
              </w:rPr>
              <w:t xml:space="preserve">9 814 </w:t>
            </w:r>
          </w:p>
        </w:tc>
        <w:tc>
          <w:tcPr>
            <w:tcW w:w="960" w:type="dxa"/>
            <w:shd w:val="clear" w:color="auto" w:fill="auto"/>
            <w:noWrap/>
            <w:vAlign w:val="center"/>
            <w:hideMark/>
          </w:tcPr>
          <w:p w14:paraId="21C3B7A6" w14:textId="77777777" w:rsidR="00884F9A" w:rsidRPr="00E62BF1" w:rsidRDefault="00884F9A" w:rsidP="0093595D">
            <w:pPr>
              <w:rPr>
                <w:sz w:val="18"/>
                <w:szCs w:val="18"/>
                <w:lang w:eastAsia="cs-CZ"/>
              </w:rPr>
            </w:pPr>
            <w:r w:rsidRPr="00E62BF1">
              <w:rPr>
                <w:sz w:val="18"/>
                <w:szCs w:val="18"/>
                <w:lang w:eastAsia="cs-CZ"/>
              </w:rPr>
              <w:t xml:space="preserve">11 229 </w:t>
            </w:r>
          </w:p>
        </w:tc>
        <w:tc>
          <w:tcPr>
            <w:tcW w:w="960" w:type="dxa"/>
            <w:shd w:val="clear" w:color="auto" w:fill="auto"/>
            <w:noWrap/>
            <w:vAlign w:val="center"/>
            <w:hideMark/>
          </w:tcPr>
          <w:p w14:paraId="6C690F01" w14:textId="77777777" w:rsidR="00884F9A" w:rsidRPr="00E62BF1" w:rsidRDefault="00884F9A" w:rsidP="0093595D">
            <w:pPr>
              <w:rPr>
                <w:sz w:val="18"/>
                <w:szCs w:val="18"/>
                <w:lang w:eastAsia="cs-CZ"/>
              </w:rPr>
            </w:pPr>
            <w:r w:rsidRPr="00E62BF1">
              <w:rPr>
                <w:sz w:val="18"/>
                <w:szCs w:val="18"/>
                <w:lang w:eastAsia="cs-CZ"/>
              </w:rPr>
              <w:t xml:space="preserve">6 257 </w:t>
            </w:r>
          </w:p>
        </w:tc>
      </w:tr>
      <w:tr w:rsidR="00884F9A" w:rsidRPr="00E62BF1" w14:paraId="45BE2B6E" w14:textId="77777777" w:rsidTr="00DA4DB4">
        <w:trPr>
          <w:trHeight w:hRule="exact" w:val="340"/>
        </w:trPr>
        <w:tc>
          <w:tcPr>
            <w:tcW w:w="3300" w:type="dxa"/>
            <w:shd w:val="clear" w:color="000000" w:fill="FFF2CC"/>
            <w:noWrap/>
            <w:vAlign w:val="center"/>
            <w:hideMark/>
          </w:tcPr>
          <w:p w14:paraId="3E460DA7" w14:textId="77777777" w:rsidR="00884F9A" w:rsidRPr="00E62BF1" w:rsidRDefault="00884F9A" w:rsidP="0093595D">
            <w:pPr>
              <w:rPr>
                <w:sz w:val="18"/>
                <w:szCs w:val="18"/>
                <w:lang w:eastAsia="cs-CZ"/>
              </w:rPr>
            </w:pPr>
            <w:r w:rsidRPr="00E62BF1">
              <w:rPr>
                <w:sz w:val="18"/>
                <w:szCs w:val="18"/>
                <w:lang w:eastAsia="cs-CZ"/>
              </w:rPr>
              <w:t>Podíl dětí a mladistvých (%)</w:t>
            </w:r>
          </w:p>
        </w:tc>
        <w:tc>
          <w:tcPr>
            <w:tcW w:w="960" w:type="dxa"/>
            <w:shd w:val="clear" w:color="auto" w:fill="auto"/>
            <w:noWrap/>
            <w:vAlign w:val="center"/>
            <w:hideMark/>
          </w:tcPr>
          <w:p w14:paraId="208695FD" w14:textId="77777777" w:rsidR="00884F9A" w:rsidRPr="00E62BF1" w:rsidRDefault="00884F9A" w:rsidP="0093595D">
            <w:pPr>
              <w:rPr>
                <w:sz w:val="18"/>
                <w:szCs w:val="18"/>
                <w:lang w:eastAsia="cs-CZ"/>
              </w:rPr>
            </w:pPr>
            <w:proofErr w:type="gramStart"/>
            <w:r w:rsidRPr="00E62BF1">
              <w:rPr>
                <w:sz w:val="18"/>
                <w:szCs w:val="18"/>
                <w:lang w:eastAsia="cs-CZ"/>
              </w:rPr>
              <w:t>1%</w:t>
            </w:r>
            <w:proofErr w:type="gramEnd"/>
          </w:p>
        </w:tc>
        <w:tc>
          <w:tcPr>
            <w:tcW w:w="960" w:type="dxa"/>
            <w:shd w:val="clear" w:color="auto" w:fill="auto"/>
            <w:noWrap/>
            <w:vAlign w:val="center"/>
            <w:hideMark/>
          </w:tcPr>
          <w:p w14:paraId="6634C7FA" w14:textId="77777777" w:rsidR="00884F9A" w:rsidRPr="00E62BF1" w:rsidRDefault="00884F9A" w:rsidP="0093595D">
            <w:pPr>
              <w:rPr>
                <w:sz w:val="18"/>
                <w:szCs w:val="18"/>
                <w:lang w:eastAsia="cs-CZ"/>
              </w:rPr>
            </w:pPr>
            <w:proofErr w:type="gramStart"/>
            <w:r w:rsidRPr="00E62BF1">
              <w:rPr>
                <w:sz w:val="18"/>
                <w:szCs w:val="18"/>
                <w:lang w:eastAsia="cs-CZ"/>
              </w:rPr>
              <w:t>2%</w:t>
            </w:r>
            <w:proofErr w:type="gramEnd"/>
          </w:p>
        </w:tc>
        <w:tc>
          <w:tcPr>
            <w:tcW w:w="960" w:type="dxa"/>
            <w:shd w:val="clear" w:color="auto" w:fill="auto"/>
            <w:noWrap/>
            <w:vAlign w:val="center"/>
            <w:hideMark/>
          </w:tcPr>
          <w:p w14:paraId="11E89D16"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shd w:val="clear" w:color="auto" w:fill="auto"/>
            <w:noWrap/>
            <w:vAlign w:val="center"/>
            <w:hideMark/>
          </w:tcPr>
          <w:p w14:paraId="23DF119C"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1031" w:type="dxa"/>
            <w:shd w:val="clear" w:color="auto" w:fill="auto"/>
            <w:noWrap/>
            <w:vAlign w:val="center"/>
            <w:hideMark/>
          </w:tcPr>
          <w:p w14:paraId="3FB3657D" w14:textId="77777777" w:rsidR="00884F9A" w:rsidRPr="00E62BF1" w:rsidRDefault="00884F9A" w:rsidP="0093595D">
            <w:pPr>
              <w:rPr>
                <w:sz w:val="18"/>
                <w:szCs w:val="18"/>
                <w:lang w:eastAsia="cs-CZ"/>
              </w:rPr>
            </w:pPr>
            <w:proofErr w:type="gramStart"/>
            <w:r w:rsidRPr="00E62BF1">
              <w:rPr>
                <w:sz w:val="18"/>
                <w:szCs w:val="18"/>
                <w:lang w:eastAsia="cs-CZ"/>
              </w:rPr>
              <w:t>1%</w:t>
            </w:r>
            <w:proofErr w:type="gramEnd"/>
          </w:p>
        </w:tc>
        <w:tc>
          <w:tcPr>
            <w:tcW w:w="960" w:type="dxa"/>
            <w:shd w:val="clear" w:color="auto" w:fill="auto"/>
            <w:noWrap/>
            <w:vAlign w:val="center"/>
            <w:hideMark/>
          </w:tcPr>
          <w:p w14:paraId="604941C0"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shd w:val="clear" w:color="auto" w:fill="auto"/>
            <w:noWrap/>
            <w:vAlign w:val="center"/>
            <w:hideMark/>
          </w:tcPr>
          <w:p w14:paraId="756C5EAE"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shd w:val="clear" w:color="auto" w:fill="auto"/>
            <w:noWrap/>
            <w:vAlign w:val="center"/>
            <w:hideMark/>
          </w:tcPr>
          <w:p w14:paraId="597923AF"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shd w:val="clear" w:color="auto" w:fill="auto"/>
            <w:noWrap/>
            <w:vAlign w:val="center"/>
            <w:hideMark/>
          </w:tcPr>
          <w:p w14:paraId="175ACEC3"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shd w:val="clear" w:color="auto" w:fill="auto"/>
            <w:noWrap/>
            <w:vAlign w:val="center"/>
            <w:hideMark/>
          </w:tcPr>
          <w:p w14:paraId="11BACEAF"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shd w:val="clear" w:color="auto" w:fill="auto"/>
            <w:noWrap/>
            <w:vAlign w:val="center"/>
            <w:hideMark/>
          </w:tcPr>
          <w:p w14:paraId="4697B9C2"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r>
      <w:tr w:rsidR="00884F9A" w:rsidRPr="00E62BF1" w14:paraId="5467DB3B" w14:textId="77777777" w:rsidTr="00DA4DB4">
        <w:trPr>
          <w:trHeight w:hRule="exact" w:val="340"/>
        </w:trPr>
        <w:tc>
          <w:tcPr>
            <w:tcW w:w="3300" w:type="dxa"/>
            <w:shd w:val="clear" w:color="000000" w:fill="FFF2CC"/>
            <w:noWrap/>
            <w:vAlign w:val="center"/>
            <w:hideMark/>
          </w:tcPr>
          <w:p w14:paraId="2B9500A4" w14:textId="77777777" w:rsidR="00884F9A" w:rsidRPr="00E62BF1" w:rsidRDefault="00884F9A" w:rsidP="0093595D">
            <w:pPr>
              <w:rPr>
                <w:sz w:val="18"/>
                <w:szCs w:val="18"/>
                <w:lang w:eastAsia="cs-CZ"/>
              </w:rPr>
            </w:pPr>
            <w:r w:rsidRPr="00E62BF1">
              <w:rPr>
                <w:sz w:val="18"/>
                <w:szCs w:val="18"/>
                <w:lang w:eastAsia="cs-CZ"/>
              </w:rPr>
              <w:t>Podíl sob ve věku 18 až 29 let (%)</w:t>
            </w:r>
          </w:p>
        </w:tc>
        <w:tc>
          <w:tcPr>
            <w:tcW w:w="960" w:type="dxa"/>
            <w:shd w:val="clear" w:color="auto" w:fill="auto"/>
            <w:noWrap/>
            <w:vAlign w:val="center"/>
            <w:hideMark/>
          </w:tcPr>
          <w:p w14:paraId="0E4659B7" w14:textId="77777777" w:rsidR="00884F9A" w:rsidRPr="00E62BF1" w:rsidRDefault="00884F9A" w:rsidP="0093595D">
            <w:pPr>
              <w:rPr>
                <w:sz w:val="18"/>
                <w:szCs w:val="18"/>
                <w:lang w:eastAsia="cs-CZ"/>
              </w:rPr>
            </w:pPr>
            <w:proofErr w:type="gramStart"/>
            <w:r w:rsidRPr="00E62BF1">
              <w:rPr>
                <w:sz w:val="18"/>
                <w:szCs w:val="18"/>
                <w:lang w:eastAsia="cs-CZ"/>
              </w:rPr>
              <w:t>13%</w:t>
            </w:r>
            <w:proofErr w:type="gramEnd"/>
          </w:p>
        </w:tc>
        <w:tc>
          <w:tcPr>
            <w:tcW w:w="960" w:type="dxa"/>
            <w:shd w:val="clear" w:color="auto" w:fill="auto"/>
            <w:noWrap/>
            <w:vAlign w:val="center"/>
            <w:hideMark/>
          </w:tcPr>
          <w:p w14:paraId="3BEC758E" w14:textId="77777777" w:rsidR="00884F9A" w:rsidRPr="00E62BF1" w:rsidRDefault="00884F9A" w:rsidP="0093595D">
            <w:pPr>
              <w:rPr>
                <w:sz w:val="18"/>
                <w:szCs w:val="18"/>
                <w:lang w:eastAsia="cs-CZ"/>
              </w:rPr>
            </w:pPr>
            <w:proofErr w:type="gramStart"/>
            <w:r w:rsidRPr="00E62BF1">
              <w:rPr>
                <w:sz w:val="18"/>
                <w:szCs w:val="18"/>
                <w:lang w:eastAsia="cs-CZ"/>
              </w:rPr>
              <w:t>10%</w:t>
            </w:r>
            <w:proofErr w:type="gramEnd"/>
          </w:p>
        </w:tc>
        <w:tc>
          <w:tcPr>
            <w:tcW w:w="960" w:type="dxa"/>
            <w:shd w:val="clear" w:color="auto" w:fill="auto"/>
            <w:noWrap/>
            <w:vAlign w:val="center"/>
            <w:hideMark/>
          </w:tcPr>
          <w:p w14:paraId="7966ABA3" w14:textId="77777777" w:rsidR="00884F9A" w:rsidRPr="00E62BF1" w:rsidRDefault="00884F9A" w:rsidP="0093595D">
            <w:pPr>
              <w:rPr>
                <w:sz w:val="18"/>
                <w:szCs w:val="18"/>
                <w:lang w:eastAsia="cs-CZ"/>
              </w:rPr>
            </w:pPr>
            <w:proofErr w:type="gramStart"/>
            <w:r w:rsidRPr="00E62BF1">
              <w:rPr>
                <w:sz w:val="18"/>
                <w:szCs w:val="18"/>
                <w:lang w:eastAsia="cs-CZ"/>
              </w:rPr>
              <w:t>13%</w:t>
            </w:r>
            <w:proofErr w:type="gramEnd"/>
          </w:p>
        </w:tc>
        <w:tc>
          <w:tcPr>
            <w:tcW w:w="960" w:type="dxa"/>
            <w:shd w:val="clear" w:color="auto" w:fill="auto"/>
            <w:noWrap/>
            <w:vAlign w:val="center"/>
            <w:hideMark/>
          </w:tcPr>
          <w:p w14:paraId="72D3915C" w14:textId="77777777" w:rsidR="00884F9A" w:rsidRPr="00E62BF1" w:rsidRDefault="00884F9A" w:rsidP="0093595D">
            <w:pPr>
              <w:rPr>
                <w:sz w:val="18"/>
                <w:szCs w:val="18"/>
                <w:lang w:eastAsia="cs-CZ"/>
              </w:rPr>
            </w:pPr>
            <w:proofErr w:type="gramStart"/>
            <w:r w:rsidRPr="00E62BF1">
              <w:rPr>
                <w:sz w:val="18"/>
                <w:szCs w:val="18"/>
                <w:lang w:eastAsia="cs-CZ"/>
              </w:rPr>
              <w:t>12%</w:t>
            </w:r>
            <w:proofErr w:type="gramEnd"/>
          </w:p>
        </w:tc>
        <w:tc>
          <w:tcPr>
            <w:tcW w:w="1031" w:type="dxa"/>
            <w:shd w:val="clear" w:color="auto" w:fill="auto"/>
            <w:noWrap/>
            <w:vAlign w:val="center"/>
            <w:hideMark/>
          </w:tcPr>
          <w:p w14:paraId="397C6E15" w14:textId="77777777" w:rsidR="00884F9A" w:rsidRPr="00E62BF1" w:rsidRDefault="00884F9A" w:rsidP="0093595D">
            <w:pPr>
              <w:rPr>
                <w:sz w:val="18"/>
                <w:szCs w:val="18"/>
                <w:lang w:eastAsia="cs-CZ"/>
              </w:rPr>
            </w:pPr>
            <w:proofErr w:type="gramStart"/>
            <w:r w:rsidRPr="00E62BF1">
              <w:rPr>
                <w:sz w:val="18"/>
                <w:szCs w:val="18"/>
                <w:lang w:eastAsia="cs-CZ"/>
              </w:rPr>
              <w:t>17%</w:t>
            </w:r>
            <w:proofErr w:type="gramEnd"/>
          </w:p>
        </w:tc>
        <w:tc>
          <w:tcPr>
            <w:tcW w:w="960" w:type="dxa"/>
            <w:shd w:val="clear" w:color="auto" w:fill="auto"/>
            <w:noWrap/>
            <w:vAlign w:val="center"/>
            <w:hideMark/>
          </w:tcPr>
          <w:p w14:paraId="7597F89D" w14:textId="77777777" w:rsidR="00884F9A" w:rsidRPr="00E62BF1" w:rsidRDefault="00884F9A" w:rsidP="0093595D">
            <w:pPr>
              <w:rPr>
                <w:sz w:val="18"/>
                <w:szCs w:val="18"/>
                <w:lang w:eastAsia="cs-CZ"/>
              </w:rPr>
            </w:pPr>
            <w:proofErr w:type="gramStart"/>
            <w:r w:rsidRPr="00E62BF1">
              <w:rPr>
                <w:sz w:val="18"/>
                <w:szCs w:val="18"/>
                <w:lang w:eastAsia="cs-CZ"/>
              </w:rPr>
              <w:t>12%</w:t>
            </w:r>
            <w:proofErr w:type="gramEnd"/>
          </w:p>
        </w:tc>
        <w:tc>
          <w:tcPr>
            <w:tcW w:w="960" w:type="dxa"/>
            <w:shd w:val="clear" w:color="auto" w:fill="auto"/>
            <w:noWrap/>
            <w:vAlign w:val="center"/>
            <w:hideMark/>
          </w:tcPr>
          <w:p w14:paraId="622988D5" w14:textId="77777777" w:rsidR="00884F9A" w:rsidRPr="00E62BF1" w:rsidRDefault="00884F9A" w:rsidP="0093595D">
            <w:pPr>
              <w:rPr>
                <w:sz w:val="18"/>
                <w:szCs w:val="18"/>
                <w:lang w:eastAsia="cs-CZ"/>
              </w:rPr>
            </w:pPr>
            <w:proofErr w:type="gramStart"/>
            <w:r w:rsidRPr="00E62BF1">
              <w:rPr>
                <w:sz w:val="18"/>
                <w:szCs w:val="18"/>
                <w:lang w:eastAsia="cs-CZ"/>
              </w:rPr>
              <w:t>15%</w:t>
            </w:r>
            <w:proofErr w:type="gramEnd"/>
          </w:p>
        </w:tc>
        <w:tc>
          <w:tcPr>
            <w:tcW w:w="960" w:type="dxa"/>
            <w:shd w:val="clear" w:color="auto" w:fill="auto"/>
            <w:noWrap/>
            <w:vAlign w:val="center"/>
            <w:hideMark/>
          </w:tcPr>
          <w:p w14:paraId="6E733F7F" w14:textId="77777777" w:rsidR="00884F9A" w:rsidRPr="00E62BF1" w:rsidRDefault="00884F9A" w:rsidP="0093595D">
            <w:pPr>
              <w:rPr>
                <w:sz w:val="18"/>
                <w:szCs w:val="18"/>
                <w:lang w:eastAsia="cs-CZ"/>
              </w:rPr>
            </w:pPr>
            <w:proofErr w:type="gramStart"/>
            <w:r w:rsidRPr="00E62BF1">
              <w:rPr>
                <w:sz w:val="18"/>
                <w:szCs w:val="18"/>
                <w:lang w:eastAsia="cs-CZ"/>
              </w:rPr>
              <w:t>15%</w:t>
            </w:r>
            <w:proofErr w:type="gramEnd"/>
          </w:p>
        </w:tc>
        <w:tc>
          <w:tcPr>
            <w:tcW w:w="960" w:type="dxa"/>
            <w:shd w:val="clear" w:color="auto" w:fill="auto"/>
            <w:noWrap/>
            <w:vAlign w:val="center"/>
            <w:hideMark/>
          </w:tcPr>
          <w:p w14:paraId="5657EF76" w14:textId="77777777" w:rsidR="00884F9A" w:rsidRPr="00E62BF1" w:rsidRDefault="00884F9A" w:rsidP="0093595D">
            <w:pPr>
              <w:rPr>
                <w:sz w:val="18"/>
                <w:szCs w:val="18"/>
                <w:lang w:eastAsia="cs-CZ"/>
              </w:rPr>
            </w:pPr>
            <w:proofErr w:type="gramStart"/>
            <w:r w:rsidRPr="00E62BF1">
              <w:rPr>
                <w:sz w:val="18"/>
                <w:szCs w:val="18"/>
                <w:lang w:eastAsia="cs-CZ"/>
              </w:rPr>
              <w:t>12%</w:t>
            </w:r>
            <w:proofErr w:type="gramEnd"/>
          </w:p>
        </w:tc>
        <w:tc>
          <w:tcPr>
            <w:tcW w:w="960" w:type="dxa"/>
            <w:shd w:val="clear" w:color="auto" w:fill="auto"/>
            <w:noWrap/>
            <w:vAlign w:val="center"/>
            <w:hideMark/>
          </w:tcPr>
          <w:p w14:paraId="068A5351" w14:textId="77777777" w:rsidR="00884F9A" w:rsidRPr="00E62BF1" w:rsidRDefault="00884F9A" w:rsidP="0093595D">
            <w:pPr>
              <w:rPr>
                <w:sz w:val="18"/>
                <w:szCs w:val="18"/>
                <w:lang w:eastAsia="cs-CZ"/>
              </w:rPr>
            </w:pPr>
            <w:proofErr w:type="gramStart"/>
            <w:r w:rsidRPr="00E62BF1">
              <w:rPr>
                <w:sz w:val="18"/>
                <w:szCs w:val="18"/>
                <w:lang w:eastAsia="cs-CZ"/>
              </w:rPr>
              <w:t>12%</w:t>
            </w:r>
            <w:proofErr w:type="gramEnd"/>
          </w:p>
        </w:tc>
        <w:tc>
          <w:tcPr>
            <w:tcW w:w="960" w:type="dxa"/>
            <w:shd w:val="clear" w:color="auto" w:fill="auto"/>
            <w:noWrap/>
            <w:vAlign w:val="center"/>
            <w:hideMark/>
          </w:tcPr>
          <w:p w14:paraId="03AB0EEA" w14:textId="77777777" w:rsidR="00884F9A" w:rsidRPr="00E62BF1" w:rsidRDefault="00884F9A" w:rsidP="0093595D">
            <w:pPr>
              <w:rPr>
                <w:sz w:val="18"/>
                <w:szCs w:val="18"/>
                <w:lang w:eastAsia="cs-CZ"/>
              </w:rPr>
            </w:pPr>
            <w:proofErr w:type="gramStart"/>
            <w:r w:rsidRPr="00E62BF1">
              <w:rPr>
                <w:sz w:val="18"/>
                <w:szCs w:val="18"/>
                <w:lang w:eastAsia="cs-CZ"/>
              </w:rPr>
              <w:t>12%</w:t>
            </w:r>
            <w:proofErr w:type="gramEnd"/>
          </w:p>
        </w:tc>
      </w:tr>
      <w:tr w:rsidR="00884F9A" w:rsidRPr="00E62BF1" w14:paraId="053EF165" w14:textId="77777777" w:rsidTr="00DA4DB4">
        <w:trPr>
          <w:trHeight w:hRule="exact" w:val="340"/>
        </w:trPr>
        <w:tc>
          <w:tcPr>
            <w:tcW w:w="3300" w:type="dxa"/>
            <w:shd w:val="clear" w:color="000000" w:fill="FFF2CC"/>
            <w:noWrap/>
            <w:vAlign w:val="center"/>
            <w:hideMark/>
          </w:tcPr>
          <w:p w14:paraId="2F52576D" w14:textId="77777777" w:rsidR="00884F9A" w:rsidRPr="00E62BF1" w:rsidRDefault="00884F9A" w:rsidP="0093595D">
            <w:pPr>
              <w:rPr>
                <w:sz w:val="18"/>
                <w:szCs w:val="18"/>
                <w:lang w:eastAsia="cs-CZ"/>
              </w:rPr>
            </w:pPr>
            <w:r w:rsidRPr="00E62BF1">
              <w:rPr>
                <w:sz w:val="18"/>
                <w:szCs w:val="18"/>
                <w:lang w:eastAsia="cs-CZ"/>
              </w:rPr>
              <w:t>Podíl seniorů 65+ (%)</w:t>
            </w:r>
          </w:p>
        </w:tc>
        <w:tc>
          <w:tcPr>
            <w:tcW w:w="960" w:type="dxa"/>
            <w:shd w:val="clear" w:color="auto" w:fill="auto"/>
            <w:noWrap/>
            <w:vAlign w:val="center"/>
            <w:hideMark/>
          </w:tcPr>
          <w:p w14:paraId="04F0C725" w14:textId="77777777" w:rsidR="00884F9A" w:rsidRPr="00E62BF1" w:rsidRDefault="00884F9A" w:rsidP="0093595D">
            <w:pPr>
              <w:rPr>
                <w:sz w:val="18"/>
                <w:szCs w:val="18"/>
                <w:lang w:eastAsia="cs-CZ"/>
              </w:rPr>
            </w:pPr>
            <w:proofErr w:type="gramStart"/>
            <w:r w:rsidRPr="00E62BF1">
              <w:rPr>
                <w:sz w:val="18"/>
                <w:szCs w:val="18"/>
                <w:lang w:eastAsia="cs-CZ"/>
              </w:rPr>
              <w:t>6%</w:t>
            </w:r>
            <w:proofErr w:type="gramEnd"/>
          </w:p>
        </w:tc>
        <w:tc>
          <w:tcPr>
            <w:tcW w:w="960" w:type="dxa"/>
            <w:shd w:val="clear" w:color="auto" w:fill="auto"/>
            <w:noWrap/>
            <w:vAlign w:val="center"/>
            <w:hideMark/>
          </w:tcPr>
          <w:p w14:paraId="2414820D" w14:textId="77777777" w:rsidR="00884F9A" w:rsidRPr="00E62BF1" w:rsidRDefault="00884F9A" w:rsidP="0093595D">
            <w:pPr>
              <w:rPr>
                <w:sz w:val="18"/>
                <w:szCs w:val="18"/>
                <w:lang w:eastAsia="cs-CZ"/>
              </w:rPr>
            </w:pPr>
            <w:proofErr w:type="gramStart"/>
            <w:r w:rsidRPr="00E62BF1">
              <w:rPr>
                <w:sz w:val="18"/>
                <w:szCs w:val="18"/>
                <w:lang w:eastAsia="cs-CZ"/>
              </w:rPr>
              <w:t>6%</w:t>
            </w:r>
            <w:proofErr w:type="gramEnd"/>
          </w:p>
        </w:tc>
        <w:tc>
          <w:tcPr>
            <w:tcW w:w="960" w:type="dxa"/>
            <w:shd w:val="clear" w:color="auto" w:fill="auto"/>
            <w:noWrap/>
            <w:vAlign w:val="center"/>
            <w:hideMark/>
          </w:tcPr>
          <w:p w14:paraId="41CDFB9F" w14:textId="77777777" w:rsidR="00884F9A" w:rsidRPr="00E62BF1" w:rsidRDefault="00884F9A" w:rsidP="0093595D">
            <w:pPr>
              <w:rPr>
                <w:sz w:val="18"/>
                <w:szCs w:val="18"/>
                <w:lang w:eastAsia="cs-CZ"/>
              </w:rPr>
            </w:pPr>
            <w:proofErr w:type="gramStart"/>
            <w:r w:rsidRPr="00E62BF1">
              <w:rPr>
                <w:sz w:val="18"/>
                <w:szCs w:val="18"/>
                <w:lang w:eastAsia="cs-CZ"/>
              </w:rPr>
              <w:t>8%</w:t>
            </w:r>
            <w:proofErr w:type="gramEnd"/>
          </w:p>
        </w:tc>
        <w:tc>
          <w:tcPr>
            <w:tcW w:w="960" w:type="dxa"/>
            <w:shd w:val="clear" w:color="auto" w:fill="auto"/>
            <w:noWrap/>
            <w:vAlign w:val="center"/>
            <w:hideMark/>
          </w:tcPr>
          <w:p w14:paraId="163AE6DE" w14:textId="77777777" w:rsidR="00884F9A" w:rsidRPr="00E62BF1" w:rsidRDefault="00884F9A" w:rsidP="0093595D">
            <w:pPr>
              <w:rPr>
                <w:sz w:val="18"/>
                <w:szCs w:val="18"/>
                <w:lang w:eastAsia="cs-CZ"/>
              </w:rPr>
            </w:pPr>
            <w:proofErr w:type="gramStart"/>
            <w:r w:rsidRPr="00E62BF1">
              <w:rPr>
                <w:sz w:val="18"/>
                <w:szCs w:val="18"/>
                <w:lang w:eastAsia="cs-CZ"/>
              </w:rPr>
              <w:t>7%</w:t>
            </w:r>
            <w:proofErr w:type="gramEnd"/>
          </w:p>
        </w:tc>
        <w:tc>
          <w:tcPr>
            <w:tcW w:w="1031" w:type="dxa"/>
            <w:shd w:val="clear" w:color="auto" w:fill="auto"/>
            <w:noWrap/>
            <w:vAlign w:val="center"/>
            <w:hideMark/>
          </w:tcPr>
          <w:p w14:paraId="6CB79FE6" w14:textId="77777777" w:rsidR="00884F9A" w:rsidRPr="00E62BF1" w:rsidRDefault="00884F9A" w:rsidP="0093595D">
            <w:pPr>
              <w:rPr>
                <w:sz w:val="18"/>
                <w:szCs w:val="18"/>
                <w:lang w:eastAsia="cs-CZ"/>
              </w:rPr>
            </w:pPr>
            <w:proofErr w:type="gramStart"/>
            <w:r w:rsidRPr="00E62BF1">
              <w:rPr>
                <w:sz w:val="18"/>
                <w:szCs w:val="18"/>
                <w:lang w:eastAsia="cs-CZ"/>
              </w:rPr>
              <w:t>6%</w:t>
            </w:r>
            <w:proofErr w:type="gramEnd"/>
          </w:p>
        </w:tc>
        <w:tc>
          <w:tcPr>
            <w:tcW w:w="960" w:type="dxa"/>
            <w:shd w:val="clear" w:color="auto" w:fill="auto"/>
            <w:noWrap/>
            <w:vAlign w:val="center"/>
            <w:hideMark/>
          </w:tcPr>
          <w:p w14:paraId="5B7E1ECF" w14:textId="77777777" w:rsidR="00884F9A" w:rsidRPr="00E62BF1" w:rsidRDefault="00884F9A" w:rsidP="0093595D">
            <w:pPr>
              <w:rPr>
                <w:sz w:val="18"/>
                <w:szCs w:val="18"/>
                <w:lang w:eastAsia="cs-CZ"/>
              </w:rPr>
            </w:pPr>
            <w:proofErr w:type="gramStart"/>
            <w:r w:rsidRPr="00E62BF1">
              <w:rPr>
                <w:sz w:val="18"/>
                <w:szCs w:val="18"/>
                <w:lang w:eastAsia="cs-CZ"/>
              </w:rPr>
              <w:t>6%</w:t>
            </w:r>
            <w:proofErr w:type="gramEnd"/>
          </w:p>
        </w:tc>
        <w:tc>
          <w:tcPr>
            <w:tcW w:w="960" w:type="dxa"/>
            <w:shd w:val="clear" w:color="auto" w:fill="auto"/>
            <w:noWrap/>
            <w:vAlign w:val="center"/>
            <w:hideMark/>
          </w:tcPr>
          <w:p w14:paraId="1070C68A" w14:textId="77777777" w:rsidR="00884F9A" w:rsidRPr="00E62BF1" w:rsidRDefault="00884F9A" w:rsidP="0093595D">
            <w:pPr>
              <w:rPr>
                <w:sz w:val="18"/>
                <w:szCs w:val="18"/>
                <w:lang w:eastAsia="cs-CZ"/>
              </w:rPr>
            </w:pPr>
            <w:proofErr w:type="gramStart"/>
            <w:r w:rsidRPr="00E62BF1">
              <w:rPr>
                <w:sz w:val="18"/>
                <w:szCs w:val="18"/>
                <w:lang w:eastAsia="cs-CZ"/>
              </w:rPr>
              <w:t>7%</w:t>
            </w:r>
            <w:proofErr w:type="gramEnd"/>
          </w:p>
        </w:tc>
        <w:tc>
          <w:tcPr>
            <w:tcW w:w="960" w:type="dxa"/>
            <w:shd w:val="clear" w:color="auto" w:fill="auto"/>
            <w:noWrap/>
            <w:vAlign w:val="center"/>
            <w:hideMark/>
          </w:tcPr>
          <w:p w14:paraId="517D5FB8" w14:textId="77777777" w:rsidR="00884F9A" w:rsidRPr="00E62BF1" w:rsidRDefault="00884F9A" w:rsidP="0093595D">
            <w:pPr>
              <w:rPr>
                <w:sz w:val="18"/>
                <w:szCs w:val="18"/>
                <w:lang w:eastAsia="cs-CZ"/>
              </w:rPr>
            </w:pPr>
            <w:proofErr w:type="gramStart"/>
            <w:r w:rsidRPr="00E62BF1">
              <w:rPr>
                <w:sz w:val="18"/>
                <w:szCs w:val="18"/>
                <w:lang w:eastAsia="cs-CZ"/>
              </w:rPr>
              <w:t>7%</w:t>
            </w:r>
            <w:proofErr w:type="gramEnd"/>
          </w:p>
        </w:tc>
        <w:tc>
          <w:tcPr>
            <w:tcW w:w="960" w:type="dxa"/>
            <w:shd w:val="clear" w:color="auto" w:fill="auto"/>
            <w:noWrap/>
            <w:vAlign w:val="center"/>
            <w:hideMark/>
          </w:tcPr>
          <w:p w14:paraId="51CDE98A" w14:textId="77777777" w:rsidR="00884F9A" w:rsidRPr="00E62BF1" w:rsidRDefault="00884F9A" w:rsidP="0093595D">
            <w:pPr>
              <w:rPr>
                <w:sz w:val="18"/>
                <w:szCs w:val="18"/>
                <w:lang w:eastAsia="cs-CZ"/>
              </w:rPr>
            </w:pPr>
            <w:proofErr w:type="gramStart"/>
            <w:r w:rsidRPr="00E62BF1">
              <w:rPr>
                <w:sz w:val="18"/>
                <w:szCs w:val="18"/>
                <w:lang w:eastAsia="cs-CZ"/>
              </w:rPr>
              <w:t>8%</w:t>
            </w:r>
            <w:proofErr w:type="gramEnd"/>
          </w:p>
        </w:tc>
        <w:tc>
          <w:tcPr>
            <w:tcW w:w="960" w:type="dxa"/>
            <w:shd w:val="clear" w:color="auto" w:fill="auto"/>
            <w:noWrap/>
            <w:vAlign w:val="center"/>
            <w:hideMark/>
          </w:tcPr>
          <w:p w14:paraId="638528D9" w14:textId="77777777" w:rsidR="00884F9A" w:rsidRPr="00E62BF1" w:rsidRDefault="00884F9A" w:rsidP="0093595D">
            <w:pPr>
              <w:rPr>
                <w:sz w:val="18"/>
                <w:szCs w:val="18"/>
                <w:lang w:eastAsia="cs-CZ"/>
              </w:rPr>
            </w:pPr>
            <w:proofErr w:type="gramStart"/>
            <w:r w:rsidRPr="00E62BF1">
              <w:rPr>
                <w:sz w:val="18"/>
                <w:szCs w:val="18"/>
                <w:lang w:eastAsia="cs-CZ"/>
              </w:rPr>
              <w:t>7%</w:t>
            </w:r>
            <w:proofErr w:type="gramEnd"/>
          </w:p>
        </w:tc>
        <w:tc>
          <w:tcPr>
            <w:tcW w:w="960" w:type="dxa"/>
            <w:shd w:val="clear" w:color="auto" w:fill="auto"/>
            <w:noWrap/>
            <w:vAlign w:val="center"/>
            <w:hideMark/>
          </w:tcPr>
          <w:p w14:paraId="067D053F" w14:textId="77777777" w:rsidR="00884F9A" w:rsidRPr="00E62BF1" w:rsidRDefault="00884F9A" w:rsidP="0093595D">
            <w:pPr>
              <w:rPr>
                <w:sz w:val="18"/>
                <w:szCs w:val="18"/>
                <w:lang w:eastAsia="cs-CZ"/>
              </w:rPr>
            </w:pPr>
            <w:proofErr w:type="gramStart"/>
            <w:r w:rsidRPr="00E62BF1">
              <w:rPr>
                <w:sz w:val="18"/>
                <w:szCs w:val="18"/>
                <w:lang w:eastAsia="cs-CZ"/>
              </w:rPr>
              <w:t>9%</w:t>
            </w:r>
            <w:proofErr w:type="gramEnd"/>
          </w:p>
        </w:tc>
      </w:tr>
      <w:tr w:rsidR="00884F9A" w:rsidRPr="00E62BF1" w14:paraId="650B9058" w14:textId="77777777" w:rsidTr="00DA4DB4">
        <w:trPr>
          <w:trHeight w:hRule="exact" w:val="340"/>
        </w:trPr>
        <w:tc>
          <w:tcPr>
            <w:tcW w:w="3300" w:type="dxa"/>
            <w:shd w:val="clear" w:color="000000" w:fill="FFF2CC"/>
            <w:noWrap/>
            <w:vAlign w:val="center"/>
            <w:hideMark/>
          </w:tcPr>
          <w:p w14:paraId="5ABF694F" w14:textId="77777777" w:rsidR="00884F9A" w:rsidRPr="00E62BF1" w:rsidRDefault="00884F9A" w:rsidP="0093595D">
            <w:pPr>
              <w:rPr>
                <w:sz w:val="18"/>
                <w:szCs w:val="18"/>
                <w:lang w:eastAsia="cs-CZ"/>
              </w:rPr>
            </w:pPr>
            <w:r w:rsidRPr="00E62BF1">
              <w:rPr>
                <w:sz w:val="18"/>
                <w:szCs w:val="18"/>
                <w:lang w:eastAsia="cs-CZ"/>
              </w:rPr>
              <w:t>1 exekuce (%)</w:t>
            </w:r>
          </w:p>
        </w:tc>
        <w:tc>
          <w:tcPr>
            <w:tcW w:w="960" w:type="dxa"/>
            <w:shd w:val="clear" w:color="auto" w:fill="auto"/>
            <w:noWrap/>
            <w:vAlign w:val="center"/>
            <w:hideMark/>
          </w:tcPr>
          <w:p w14:paraId="7C37EFAF" w14:textId="77777777" w:rsidR="00884F9A" w:rsidRPr="00E62BF1" w:rsidRDefault="00884F9A" w:rsidP="0093595D">
            <w:pPr>
              <w:rPr>
                <w:sz w:val="18"/>
                <w:szCs w:val="18"/>
                <w:lang w:eastAsia="cs-CZ"/>
              </w:rPr>
            </w:pPr>
            <w:proofErr w:type="gramStart"/>
            <w:r w:rsidRPr="00E62BF1">
              <w:rPr>
                <w:sz w:val="18"/>
                <w:szCs w:val="18"/>
                <w:lang w:eastAsia="cs-CZ"/>
              </w:rPr>
              <w:t>28%</w:t>
            </w:r>
            <w:proofErr w:type="gramEnd"/>
          </w:p>
        </w:tc>
        <w:tc>
          <w:tcPr>
            <w:tcW w:w="960" w:type="dxa"/>
            <w:shd w:val="clear" w:color="auto" w:fill="auto"/>
            <w:noWrap/>
            <w:vAlign w:val="center"/>
            <w:hideMark/>
          </w:tcPr>
          <w:p w14:paraId="08F313AC" w14:textId="77777777" w:rsidR="00884F9A" w:rsidRPr="00E62BF1" w:rsidRDefault="00884F9A" w:rsidP="0093595D">
            <w:pPr>
              <w:rPr>
                <w:sz w:val="18"/>
                <w:szCs w:val="18"/>
                <w:lang w:eastAsia="cs-CZ"/>
              </w:rPr>
            </w:pPr>
            <w:proofErr w:type="gramStart"/>
            <w:r w:rsidRPr="00E62BF1">
              <w:rPr>
                <w:sz w:val="18"/>
                <w:szCs w:val="18"/>
                <w:lang w:eastAsia="cs-CZ"/>
              </w:rPr>
              <w:t>41%</w:t>
            </w:r>
            <w:proofErr w:type="gramEnd"/>
          </w:p>
        </w:tc>
        <w:tc>
          <w:tcPr>
            <w:tcW w:w="960" w:type="dxa"/>
            <w:shd w:val="clear" w:color="auto" w:fill="auto"/>
            <w:noWrap/>
            <w:vAlign w:val="center"/>
            <w:hideMark/>
          </w:tcPr>
          <w:p w14:paraId="70467424" w14:textId="77777777" w:rsidR="00884F9A" w:rsidRPr="00E62BF1" w:rsidRDefault="00884F9A" w:rsidP="0093595D">
            <w:pPr>
              <w:rPr>
                <w:sz w:val="18"/>
                <w:szCs w:val="18"/>
                <w:lang w:eastAsia="cs-CZ"/>
              </w:rPr>
            </w:pPr>
            <w:proofErr w:type="gramStart"/>
            <w:r w:rsidRPr="00E62BF1">
              <w:rPr>
                <w:sz w:val="18"/>
                <w:szCs w:val="18"/>
                <w:lang w:eastAsia="cs-CZ"/>
              </w:rPr>
              <w:t>28%</w:t>
            </w:r>
            <w:proofErr w:type="gramEnd"/>
          </w:p>
        </w:tc>
        <w:tc>
          <w:tcPr>
            <w:tcW w:w="960" w:type="dxa"/>
            <w:shd w:val="clear" w:color="auto" w:fill="auto"/>
            <w:noWrap/>
            <w:vAlign w:val="center"/>
            <w:hideMark/>
          </w:tcPr>
          <w:p w14:paraId="59E26DEE" w14:textId="77777777" w:rsidR="00884F9A" w:rsidRPr="00E62BF1" w:rsidRDefault="00884F9A" w:rsidP="0093595D">
            <w:pPr>
              <w:rPr>
                <w:sz w:val="18"/>
                <w:szCs w:val="18"/>
                <w:lang w:eastAsia="cs-CZ"/>
              </w:rPr>
            </w:pPr>
            <w:proofErr w:type="gramStart"/>
            <w:r w:rsidRPr="00E62BF1">
              <w:rPr>
                <w:sz w:val="18"/>
                <w:szCs w:val="18"/>
                <w:lang w:eastAsia="cs-CZ"/>
              </w:rPr>
              <w:t>29%</w:t>
            </w:r>
            <w:proofErr w:type="gramEnd"/>
          </w:p>
        </w:tc>
        <w:tc>
          <w:tcPr>
            <w:tcW w:w="1031" w:type="dxa"/>
            <w:shd w:val="clear" w:color="auto" w:fill="auto"/>
            <w:noWrap/>
            <w:vAlign w:val="center"/>
            <w:hideMark/>
          </w:tcPr>
          <w:p w14:paraId="5EA0302E" w14:textId="77777777" w:rsidR="00884F9A" w:rsidRPr="00E62BF1" w:rsidRDefault="00884F9A" w:rsidP="0093595D">
            <w:pPr>
              <w:rPr>
                <w:sz w:val="18"/>
                <w:szCs w:val="18"/>
                <w:lang w:eastAsia="cs-CZ"/>
              </w:rPr>
            </w:pPr>
            <w:proofErr w:type="gramStart"/>
            <w:r w:rsidRPr="00E62BF1">
              <w:rPr>
                <w:sz w:val="18"/>
                <w:szCs w:val="18"/>
                <w:lang w:eastAsia="cs-CZ"/>
              </w:rPr>
              <w:t>27%</w:t>
            </w:r>
            <w:proofErr w:type="gramEnd"/>
          </w:p>
        </w:tc>
        <w:tc>
          <w:tcPr>
            <w:tcW w:w="960" w:type="dxa"/>
            <w:shd w:val="clear" w:color="auto" w:fill="auto"/>
            <w:noWrap/>
            <w:vAlign w:val="center"/>
            <w:hideMark/>
          </w:tcPr>
          <w:p w14:paraId="4265440E" w14:textId="77777777" w:rsidR="00884F9A" w:rsidRPr="00E62BF1" w:rsidRDefault="00884F9A" w:rsidP="0093595D">
            <w:pPr>
              <w:rPr>
                <w:sz w:val="18"/>
                <w:szCs w:val="18"/>
                <w:lang w:eastAsia="cs-CZ"/>
              </w:rPr>
            </w:pPr>
            <w:proofErr w:type="gramStart"/>
            <w:r w:rsidRPr="00E62BF1">
              <w:rPr>
                <w:sz w:val="18"/>
                <w:szCs w:val="18"/>
                <w:lang w:eastAsia="cs-CZ"/>
              </w:rPr>
              <w:t>31%</w:t>
            </w:r>
            <w:proofErr w:type="gramEnd"/>
          </w:p>
        </w:tc>
        <w:tc>
          <w:tcPr>
            <w:tcW w:w="960" w:type="dxa"/>
            <w:shd w:val="clear" w:color="auto" w:fill="auto"/>
            <w:noWrap/>
            <w:vAlign w:val="center"/>
            <w:hideMark/>
          </w:tcPr>
          <w:p w14:paraId="41F0A3C7" w14:textId="77777777" w:rsidR="00884F9A" w:rsidRPr="00E62BF1" w:rsidRDefault="00884F9A" w:rsidP="0093595D">
            <w:pPr>
              <w:rPr>
                <w:sz w:val="18"/>
                <w:szCs w:val="18"/>
                <w:lang w:eastAsia="cs-CZ"/>
              </w:rPr>
            </w:pPr>
            <w:proofErr w:type="gramStart"/>
            <w:r w:rsidRPr="00E62BF1">
              <w:rPr>
                <w:sz w:val="18"/>
                <w:szCs w:val="18"/>
                <w:lang w:eastAsia="cs-CZ"/>
              </w:rPr>
              <w:t>25%</w:t>
            </w:r>
            <w:proofErr w:type="gramEnd"/>
          </w:p>
        </w:tc>
        <w:tc>
          <w:tcPr>
            <w:tcW w:w="960" w:type="dxa"/>
            <w:shd w:val="clear" w:color="auto" w:fill="auto"/>
            <w:noWrap/>
            <w:vAlign w:val="center"/>
            <w:hideMark/>
          </w:tcPr>
          <w:p w14:paraId="47C7E933" w14:textId="77777777" w:rsidR="00884F9A" w:rsidRPr="00E62BF1" w:rsidRDefault="00884F9A" w:rsidP="0093595D">
            <w:pPr>
              <w:rPr>
                <w:sz w:val="18"/>
                <w:szCs w:val="18"/>
                <w:lang w:eastAsia="cs-CZ"/>
              </w:rPr>
            </w:pPr>
            <w:proofErr w:type="gramStart"/>
            <w:r w:rsidRPr="00E62BF1">
              <w:rPr>
                <w:sz w:val="18"/>
                <w:szCs w:val="18"/>
                <w:lang w:eastAsia="cs-CZ"/>
              </w:rPr>
              <w:t>25%</w:t>
            </w:r>
            <w:proofErr w:type="gramEnd"/>
          </w:p>
        </w:tc>
        <w:tc>
          <w:tcPr>
            <w:tcW w:w="960" w:type="dxa"/>
            <w:shd w:val="clear" w:color="auto" w:fill="auto"/>
            <w:noWrap/>
            <w:vAlign w:val="center"/>
            <w:hideMark/>
          </w:tcPr>
          <w:p w14:paraId="5B4A368C" w14:textId="77777777" w:rsidR="00884F9A" w:rsidRPr="00E62BF1" w:rsidRDefault="00884F9A" w:rsidP="0093595D">
            <w:pPr>
              <w:rPr>
                <w:sz w:val="18"/>
                <w:szCs w:val="18"/>
                <w:lang w:eastAsia="cs-CZ"/>
              </w:rPr>
            </w:pPr>
            <w:proofErr w:type="gramStart"/>
            <w:r w:rsidRPr="00E62BF1">
              <w:rPr>
                <w:sz w:val="18"/>
                <w:szCs w:val="18"/>
                <w:lang w:eastAsia="cs-CZ"/>
              </w:rPr>
              <w:t>28%</w:t>
            </w:r>
            <w:proofErr w:type="gramEnd"/>
          </w:p>
        </w:tc>
        <w:tc>
          <w:tcPr>
            <w:tcW w:w="960" w:type="dxa"/>
            <w:shd w:val="clear" w:color="auto" w:fill="auto"/>
            <w:noWrap/>
            <w:vAlign w:val="center"/>
            <w:hideMark/>
          </w:tcPr>
          <w:p w14:paraId="491B7DB6" w14:textId="77777777" w:rsidR="00884F9A" w:rsidRPr="00E62BF1" w:rsidRDefault="00884F9A" w:rsidP="0093595D">
            <w:pPr>
              <w:rPr>
                <w:sz w:val="18"/>
                <w:szCs w:val="18"/>
                <w:lang w:eastAsia="cs-CZ"/>
              </w:rPr>
            </w:pPr>
            <w:proofErr w:type="gramStart"/>
            <w:r w:rsidRPr="00E62BF1">
              <w:rPr>
                <w:sz w:val="18"/>
                <w:szCs w:val="18"/>
                <w:lang w:eastAsia="cs-CZ"/>
              </w:rPr>
              <w:t>26%</w:t>
            </w:r>
            <w:proofErr w:type="gramEnd"/>
          </w:p>
        </w:tc>
        <w:tc>
          <w:tcPr>
            <w:tcW w:w="960" w:type="dxa"/>
            <w:shd w:val="clear" w:color="auto" w:fill="auto"/>
            <w:noWrap/>
            <w:vAlign w:val="center"/>
            <w:hideMark/>
          </w:tcPr>
          <w:p w14:paraId="3EB29BB0" w14:textId="77777777" w:rsidR="00884F9A" w:rsidRPr="00E62BF1" w:rsidRDefault="00884F9A" w:rsidP="0093595D">
            <w:pPr>
              <w:rPr>
                <w:sz w:val="18"/>
                <w:szCs w:val="18"/>
                <w:lang w:eastAsia="cs-CZ"/>
              </w:rPr>
            </w:pPr>
            <w:proofErr w:type="gramStart"/>
            <w:r w:rsidRPr="00E62BF1">
              <w:rPr>
                <w:sz w:val="18"/>
                <w:szCs w:val="18"/>
                <w:lang w:eastAsia="cs-CZ"/>
              </w:rPr>
              <w:t>25%</w:t>
            </w:r>
            <w:proofErr w:type="gramEnd"/>
          </w:p>
        </w:tc>
      </w:tr>
      <w:tr w:rsidR="00884F9A" w:rsidRPr="00E62BF1" w14:paraId="5C8E046D" w14:textId="77777777" w:rsidTr="00DA4DB4">
        <w:trPr>
          <w:trHeight w:hRule="exact" w:val="340"/>
        </w:trPr>
        <w:tc>
          <w:tcPr>
            <w:tcW w:w="3300" w:type="dxa"/>
            <w:shd w:val="clear" w:color="000000" w:fill="FFF2CC"/>
            <w:noWrap/>
            <w:vAlign w:val="center"/>
            <w:hideMark/>
          </w:tcPr>
          <w:p w14:paraId="07AD5EE8" w14:textId="77777777" w:rsidR="00884F9A" w:rsidRPr="00E62BF1" w:rsidRDefault="00884F9A" w:rsidP="0093595D">
            <w:pPr>
              <w:rPr>
                <w:sz w:val="18"/>
                <w:szCs w:val="18"/>
                <w:lang w:eastAsia="cs-CZ"/>
              </w:rPr>
            </w:pPr>
            <w:r w:rsidRPr="00E62BF1">
              <w:rPr>
                <w:sz w:val="18"/>
                <w:szCs w:val="18"/>
                <w:lang w:eastAsia="cs-CZ"/>
              </w:rPr>
              <w:t>2 exekuce (%)</w:t>
            </w:r>
          </w:p>
        </w:tc>
        <w:tc>
          <w:tcPr>
            <w:tcW w:w="960" w:type="dxa"/>
            <w:shd w:val="clear" w:color="auto" w:fill="auto"/>
            <w:noWrap/>
            <w:vAlign w:val="center"/>
            <w:hideMark/>
          </w:tcPr>
          <w:p w14:paraId="211EA314" w14:textId="77777777" w:rsidR="00884F9A" w:rsidRPr="00E62BF1" w:rsidRDefault="00884F9A" w:rsidP="0093595D">
            <w:pPr>
              <w:rPr>
                <w:sz w:val="18"/>
                <w:szCs w:val="18"/>
                <w:lang w:eastAsia="cs-CZ"/>
              </w:rPr>
            </w:pPr>
            <w:proofErr w:type="gramStart"/>
            <w:r w:rsidRPr="00E62BF1">
              <w:rPr>
                <w:sz w:val="18"/>
                <w:szCs w:val="18"/>
                <w:lang w:eastAsia="cs-CZ"/>
              </w:rPr>
              <w:t>13%</w:t>
            </w:r>
            <w:proofErr w:type="gramEnd"/>
          </w:p>
        </w:tc>
        <w:tc>
          <w:tcPr>
            <w:tcW w:w="960" w:type="dxa"/>
            <w:shd w:val="clear" w:color="auto" w:fill="auto"/>
            <w:noWrap/>
            <w:vAlign w:val="center"/>
            <w:hideMark/>
          </w:tcPr>
          <w:p w14:paraId="2F6303F8" w14:textId="77777777" w:rsidR="00884F9A" w:rsidRPr="00E62BF1" w:rsidRDefault="00884F9A" w:rsidP="0093595D">
            <w:pPr>
              <w:rPr>
                <w:sz w:val="18"/>
                <w:szCs w:val="18"/>
                <w:lang w:eastAsia="cs-CZ"/>
              </w:rPr>
            </w:pPr>
            <w:proofErr w:type="gramStart"/>
            <w:r w:rsidRPr="00E62BF1">
              <w:rPr>
                <w:sz w:val="18"/>
                <w:szCs w:val="18"/>
                <w:lang w:eastAsia="cs-CZ"/>
              </w:rPr>
              <w:t>14%</w:t>
            </w:r>
            <w:proofErr w:type="gramEnd"/>
          </w:p>
        </w:tc>
        <w:tc>
          <w:tcPr>
            <w:tcW w:w="960" w:type="dxa"/>
            <w:shd w:val="clear" w:color="auto" w:fill="auto"/>
            <w:noWrap/>
            <w:vAlign w:val="center"/>
            <w:hideMark/>
          </w:tcPr>
          <w:p w14:paraId="049C026F" w14:textId="77777777" w:rsidR="00884F9A" w:rsidRPr="00E62BF1" w:rsidRDefault="00884F9A" w:rsidP="0093595D">
            <w:pPr>
              <w:rPr>
                <w:sz w:val="18"/>
                <w:szCs w:val="18"/>
                <w:lang w:eastAsia="cs-CZ"/>
              </w:rPr>
            </w:pPr>
            <w:proofErr w:type="gramStart"/>
            <w:r w:rsidRPr="00E62BF1">
              <w:rPr>
                <w:sz w:val="18"/>
                <w:szCs w:val="18"/>
                <w:lang w:eastAsia="cs-CZ"/>
              </w:rPr>
              <w:t>12%</w:t>
            </w:r>
            <w:proofErr w:type="gramEnd"/>
          </w:p>
        </w:tc>
        <w:tc>
          <w:tcPr>
            <w:tcW w:w="960" w:type="dxa"/>
            <w:shd w:val="clear" w:color="auto" w:fill="auto"/>
            <w:noWrap/>
            <w:vAlign w:val="center"/>
            <w:hideMark/>
          </w:tcPr>
          <w:p w14:paraId="70161EC8" w14:textId="77777777" w:rsidR="00884F9A" w:rsidRPr="00E62BF1" w:rsidRDefault="00884F9A" w:rsidP="0093595D">
            <w:pPr>
              <w:rPr>
                <w:sz w:val="18"/>
                <w:szCs w:val="18"/>
                <w:lang w:eastAsia="cs-CZ"/>
              </w:rPr>
            </w:pPr>
            <w:proofErr w:type="gramStart"/>
            <w:r w:rsidRPr="00E62BF1">
              <w:rPr>
                <w:sz w:val="18"/>
                <w:szCs w:val="18"/>
                <w:lang w:eastAsia="cs-CZ"/>
              </w:rPr>
              <w:t>13%</w:t>
            </w:r>
            <w:proofErr w:type="gramEnd"/>
          </w:p>
        </w:tc>
        <w:tc>
          <w:tcPr>
            <w:tcW w:w="1031" w:type="dxa"/>
            <w:shd w:val="clear" w:color="auto" w:fill="auto"/>
            <w:noWrap/>
            <w:vAlign w:val="center"/>
            <w:hideMark/>
          </w:tcPr>
          <w:p w14:paraId="1BA7E348" w14:textId="77777777" w:rsidR="00884F9A" w:rsidRPr="00E62BF1" w:rsidRDefault="00884F9A" w:rsidP="0093595D">
            <w:pPr>
              <w:rPr>
                <w:sz w:val="18"/>
                <w:szCs w:val="18"/>
                <w:lang w:eastAsia="cs-CZ"/>
              </w:rPr>
            </w:pPr>
            <w:proofErr w:type="gramStart"/>
            <w:r w:rsidRPr="00E62BF1">
              <w:rPr>
                <w:sz w:val="18"/>
                <w:szCs w:val="18"/>
                <w:lang w:eastAsia="cs-CZ"/>
              </w:rPr>
              <w:t>13%</w:t>
            </w:r>
            <w:proofErr w:type="gramEnd"/>
          </w:p>
        </w:tc>
        <w:tc>
          <w:tcPr>
            <w:tcW w:w="960" w:type="dxa"/>
            <w:shd w:val="clear" w:color="auto" w:fill="auto"/>
            <w:noWrap/>
            <w:vAlign w:val="center"/>
            <w:hideMark/>
          </w:tcPr>
          <w:p w14:paraId="12C7081E" w14:textId="77777777" w:rsidR="00884F9A" w:rsidRPr="00E62BF1" w:rsidRDefault="00884F9A" w:rsidP="0093595D">
            <w:pPr>
              <w:rPr>
                <w:sz w:val="18"/>
                <w:szCs w:val="18"/>
                <w:lang w:eastAsia="cs-CZ"/>
              </w:rPr>
            </w:pPr>
            <w:proofErr w:type="gramStart"/>
            <w:r w:rsidRPr="00E62BF1">
              <w:rPr>
                <w:sz w:val="18"/>
                <w:szCs w:val="18"/>
                <w:lang w:eastAsia="cs-CZ"/>
              </w:rPr>
              <w:t>13%</w:t>
            </w:r>
            <w:proofErr w:type="gramEnd"/>
          </w:p>
        </w:tc>
        <w:tc>
          <w:tcPr>
            <w:tcW w:w="960" w:type="dxa"/>
            <w:shd w:val="clear" w:color="auto" w:fill="auto"/>
            <w:noWrap/>
            <w:vAlign w:val="center"/>
            <w:hideMark/>
          </w:tcPr>
          <w:p w14:paraId="788F1AE5" w14:textId="77777777" w:rsidR="00884F9A" w:rsidRPr="00E62BF1" w:rsidRDefault="00884F9A" w:rsidP="0093595D">
            <w:pPr>
              <w:rPr>
                <w:sz w:val="18"/>
                <w:szCs w:val="18"/>
                <w:lang w:eastAsia="cs-CZ"/>
              </w:rPr>
            </w:pPr>
            <w:proofErr w:type="gramStart"/>
            <w:r w:rsidRPr="00E62BF1">
              <w:rPr>
                <w:sz w:val="18"/>
                <w:szCs w:val="18"/>
                <w:lang w:eastAsia="cs-CZ"/>
              </w:rPr>
              <w:t>10%</w:t>
            </w:r>
            <w:proofErr w:type="gramEnd"/>
          </w:p>
        </w:tc>
        <w:tc>
          <w:tcPr>
            <w:tcW w:w="960" w:type="dxa"/>
            <w:shd w:val="clear" w:color="auto" w:fill="auto"/>
            <w:noWrap/>
            <w:vAlign w:val="center"/>
            <w:hideMark/>
          </w:tcPr>
          <w:p w14:paraId="2507C5A5" w14:textId="77777777" w:rsidR="00884F9A" w:rsidRPr="00E62BF1" w:rsidRDefault="00884F9A" w:rsidP="0093595D">
            <w:pPr>
              <w:rPr>
                <w:sz w:val="18"/>
                <w:szCs w:val="18"/>
                <w:lang w:eastAsia="cs-CZ"/>
              </w:rPr>
            </w:pPr>
            <w:proofErr w:type="gramStart"/>
            <w:r w:rsidRPr="00E62BF1">
              <w:rPr>
                <w:sz w:val="18"/>
                <w:szCs w:val="18"/>
                <w:lang w:eastAsia="cs-CZ"/>
              </w:rPr>
              <w:t>10%</w:t>
            </w:r>
            <w:proofErr w:type="gramEnd"/>
          </w:p>
        </w:tc>
        <w:tc>
          <w:tcPr>
            <w:tcW w:w="960" w:type="dxa"/>
            <w:shd w:val="clear" w:color="auto" w:fill="auto"/>
            <w:noWrap/>
            <w:vAlign w:val="center"/>
            <w:hideMark/>
          </w:tcPr>
          <w:p w14:paraId="3636078F" w14:textId="77777777" w:rsidR="00884F9A" w:rsidRPr="00E62BF1" w:rsidRDefault="00884F9A" w:rsidP="0093595D">
            <w:pPr>
              <w:rPr>
                <w:sz w:val="18"/>
                <w:szCs w:val="18"/>
                <w:lang w:eastAsia="cs-CZ"/>
              </w:rPr>
            </w:pPr>
            <w:proofErr w:type="gramStart"/>
            <w:r w:rsidRPr="00E62BF1">
              <w:rPr>
                <w:sz w:val="18"/>
                <w:szCs w:val="18"/>
                <w:lang w:eastAsia="cs-CZ"/>
              </w:rPr>
              <w:t>12%</w:t>
            </w:r>
            <w:proofErr w:type="gramEnd"/>
          </w:p>
        </w:tc>
        <w:tc>
          <w:tcPr>
            <w:tcW w:w="960" w:type="dxa"/>
            <w:shd w:val="clear" w:color="auto" w:fill="auto"/>
            <w:noWrap/>
            <w:vAlign w:val="center"/>
            <w:hideMark/>
          </w:tcPr>
          <w:p w14:paraId="51CCD0C4" w14:textId="77777777" w:rsidR="00884F9A" w:rsidRPr="00E62BF1" w:rsidRDefault="00884F9A" w:rsidP="0093595D">
            <w:pPr>
              <w:rPr>
                <w:sz w:val="18"/>
                <w:szCs w:val="18"/>
                <w:lang w:eastAsia="cs-CZ"/>
              </w:rPr>
            </w:pPr>
            <w:proofErr w:type="gramStart"/>
            <w:r w:rsidRPr="00E62BF1">
              <w:rPr>
                <w:sz w:val="18"/>
                <w:szCs w:val="18"/>
                <w:lang w:eastAsia="cs-CZ"/>
              </w:rPr>
              <w:t>14%</w:t>
            </w:r>
            <w:proofErr w:type="gramEnd"/>
          </w:p>
        </w:tc>
        <w:tc>
          <w:tcPr>
            <w:tcW w:w="960" w:type="dxa"/>
            <w:shd w:val="clear" w:color="auto" w:fill="auto"/>
            <w:noWrap/>
            <w:vAlign w:val="center"/>
            <w:hideMark/>
          </w:tcPr>
          <w:p w14:paraId="3971C48C" w14:textId="77777777" w:rsidR="00884F9A" w:rsidRPr="00E62BF1" w:rsidRDefault="00884F9A" w:rsidP="0093595D">
            <w:pPr>
              <w:rPr>
                <w:sz w:val="18"/>
                <w:szCs w:val="18"/>
                <w:lang w:eastAsia="cs-CZ"/>
              </w:rPr>
            </w:pPr>
            <w:proofErr w:type="gramStart"/>
            <w:r w:rsidRPr="00E62BF1">
              <w:rPr>
                <w:sz w:val="18"/>
                <w:szCs w:val="18"/>
                <w:lang w:eastAsia="cs-CZ"/>
              </w:rPr>
              <w:t>15%</w:t>
            </w:r>
            <w:proofErr w:type="gramEnd"/>
          </w:p>
        </w:tc>
      </w:tr>
      <w:tr w:rsidR="00884F9A" w:rsidRPr="00E62BF1" w14:paraId="29A3DB0D" w14:textId="77777777" w:rsidTr="00DA4DB4">
        <w:trPr>
          <w:trHeight w:hRule="exact" w:val="340"/>
        </w:trPr>
        <w:tc>
          <w:tcPr>
            <w:tcW w:w="3300" w:type="dxa"/>
            <w:shd w:val="clear" w:color="000000" w:fill="FFF2CC"/>
            <w:noWrap/>
            <w:vAlign w:val="center"/>
            <w:hideMark/>
          </w:tcPr>
          <w:p w14:paraId="4F4CB412" w14:textId="77777777" w:rsidR="00884F9A" w:rsidRPr="00E62BF1" w:rsidRDefault="00884F9A" w:rsidP="0093595D">
            <w:pPr>
              <w:rPr>
                <w:sz w:val="18"/>
                <w:szCs w:val="18"/>
                <w:lang w:eastAsia="cs-CZ"/>
              </w:rPr>
            </w:pPr>
            <w:r w:rsidRPr="00E62BF1">
              <w:rPr>
                <w:sz w:val="18"/>
                <w:szCs w:val="18"/>
                <w:lang w:eastAsia="cs-CZ"/>
              </w:rPr>
              <w:t>3 až 9 exekucí (%)</w:t>
            </w:r>
          </w:p>
        </w:tc>
        <w:tc>
          <w:tcPr>
            <w:tcW w:w="960" w:type="dxa"/>
            <w:shd w:val="clear" w:color="auto" w:fill="auto"/>
            <w:noWrap/>
            <w:vAlign w:val="center"/>
            <w:hideMark/>
          </w:tcPr>
          <w:p w14:paraId="4CA4F4A6" w14:textId="77777777" w:rsidR="00884F9A" w:rsidRPr="00E62BF1" w:rsidRDefault="00884F9A" w:rsidP="0093595D">
            <w:pPr>
              <w:rPr>
                <w:sz w:val="18"/>
                <w:szCs w:val="18"/>
                <w:lang w:eastAsia="cs-CZ"/>
              </w:rPr>
            </w:pPr>
            <w:proofErr w:type="gramStart"/>
            <w:r w:rsidRPr="00E62BF1">
              <w:rPr>
                <w:sz w:val="18"/>
                <w:szCs w:val="18"/>
                <w:lang w:eastAsia="cs-CZ"/>
              </w:rPr>
              <w:t>44%</w:t>
            </w:r>
            <w:proofErr w:type="gramEnd"/>
          </w:p>
        </w:tc>
        <w:tc>
          <w:tcPr>
            <w:tcW w:w="960" w:type="dxa"/>
            <w:shd w:val="clear" w:color="auto" w:fill="auto"/>
            <w:noWrap/>
            <w:vAlign w:val="center"/>
            <w:hideMark/>
          </w:tcPr>
          <w:p w14:paraId="6F4A6389" w14:textId="77777777" w:rsidR="00884F9A" w:rsidRPr="00E62BF1" w:rsidRDefault="00884F9A" w:rsidP="0093595D">
            <w:pPr>
              <w:rPr>
                <w:sz w:val="18"/>
                <w:szCs w:val="18"/>
                <w:lang w:eastAsia="cs-CZ"/>
              </w:rPr>
            </w:pPr>
            <w:proofErr w:type="gramStart"/>
            <w:r w:rsidRPr="00E62BF1">
              <w:rPr>
                <w:sz w:val="18"/>
                <w:szCs w:val="18"/>
                <w:lang w:eastAsia="cs-CZ"/>
              </w:rPr>
              <w:t>35%</w:t>
            </w:r>
            <w:proofErr w:type="gramEnd"/>
          </w:p>
        </w:tc>
        <w:tc>
          <w:tcPr>
            <w:tcW w:w="960" w:type="dxa"/>
            <w:shd w:val="clear" w:color="auto" w:fill="auto"/>
            <w:noWrap/>
            <w:vAlign w:val="center"/>
            <w:hideMark/>
          </w:tcPr>
          <w:p w14:paraId="13D979CE" w14:textId="77777777" w:rsidR="00884F9A" w:rsidRPr="00E62BF1" w:rsidRDefault="00884F9A" w:rsidP="0093595D">
            <w:pPr>
              <w:rPr>
                <w:sz w:val="18"/>
                <w:szCs w:val="18"/>
                <w:lang w:eastAsia="cs-CZ"/>
              </w:rPr>
            </w:pPr>
            <w:proofErr w:type="gramStart"/>
            <w:r w:rsidRPr="00E62BF1">
              <w:rPr>
                <w:sz w:val="18"/>
                <w:szCs w:val="18"/>
                <w:lang w:eastAsia="cs-CZ"/>
              </w:rPr>
              <w:t>46%</w:t>
            </w:r>
            <w:proofErr w:type="gramEnd"/>
          </w:p>
        </w:tc>
        <w:tc>
          <w:tcPr>
            <w:tcW w:w="960" w:type="dxa"/>
            <w:shd w:val="clear" w:color="auto" w:fill="auto"/>
            <w:noWrap/>
            <w:vAlign w:val="center"/>
            <w:hideMark/>
          </w:tcPr>
          <w:p w14:paraId="19229134" w14:textId="77777777" w:rsidR="00884F9A" w:rsidRPr="00E62BF1" w:rsidRDefault="00884F9A" w:rsidP="0093595D">
            <w:pPr>
              <w:rPr>
                <w:sz w:val="18"/>
                <w:szCs w:val="18"/>
                <w:lang w:eastAsia="cs-CZ"/>
              </w:rPr>
            </w:pPr>
            <w:proofErr w:type="gramStart"/>
            <w:r w:rsidRPr="00E62BF1">
              <w:rPr>
                <w:sz w:val="18"/>
                <w:szCs w:val="18"/>
                <w:lang w:eastAsia="cs-CZ"/>
              </w:rPr>
              <w:t>44%</w:t>
            </w:r>
            <w:proofErr w:type="gramEnd"/>
          </w:p>
        </w:tc>
        <w:tc>
          <w:tcPr>
            <w:tcW w:w="1031" w:type="dxa"/>
            <w:shd w:val="clear" w:color="auto" w:fill="auto"/>
            <w:noWrap/>
            <w:vAlign w:val="center"/>
            <w:hideMark/>
          </w:tcPr>
          <w:p w14:paraId="5E2948A9" w14:textId="77777777" w:rsidR="00884F9A" w:rsidRPr="00E62BF1" w:rsidRDefault="00884F9A" w:rsidP="0093595D">
            <w:pPr>
              <w:rPr>
                <w:sz w:val="18"/>
                <w:szCs w:val="18"/>
                <w:lang w:eastAsia="cs-CZ"/>
              </w:rPr>
            </w:pPr>
            <w:proofErr w:type="gramStart"/>
            <w:r w:rsidRPr="00E62BF1">
              <w:rPr>
                <w:sz w:val="18"/>
                <w:szCs w:val="18"/>
                <w:lang w:eastAsia="cs-CZ"/>
              </w:rPr>
              <w:t>46%</w:t>
            </w:r>
            <w:proofErr w:type="gramEnd"/>
          </w:p>
        </w:tc>
        <w:tc>
          <w:tcPr>
            <w:tcW w:w="960" w:type="dxa"/>
            <w:shd w:val="clear" w:color="auto" w:fill="auto"/>
            <w:noWrap/>
            <w:vAlign w:val="center"/>
            <w:hideMark/>
          </w:tcPr>
          <w:p w14:paraId="70D57440" w14:textId="77777777" w:rsidR="00884F9A" w:rsidRPr="00E62BF1" w:rsidRDefault="00884F9A" w:rsidP="0093595D">
            <w:pPr>
              <w:rPr>
                <w:sz w:val="18"/>
                <w:szCs w:val="18"/>
                <w:lang w:eastAsia="cs-CZ"/>
              </w:rPr>
            </w:pPr>
            <w:proofErr w:type="gramStart"/>
            <w:r w:rsidRPr="00E62BF1">
              <w:rPr>
                <w:sz w:val="18"/>
                <w:szCs w:val="18"/>
                <w:lang w:eastAsia="cs-CZ"/>
              </w:rPr>
              <w:t>44%</w:t>
            </w:r>
            <w:proofErr w:type="gramEnd"/>
          </w:p>
        </w:tc>
        <w:tc>
          <w:tcPr>
            <w:tcW w:w="960" w:type="dxa"/>
            <w:shd w:val="clear" w:color="auto" w:fill="auto"/>
            <w:noWrap/>
            <w:vAlign w:val="center"/>
            <w:hideMark/>
          </w:tcPr>
          <w:p w14:paraId="47D9BAED" w14:textId="77777777" w:rsidR="00884F9A" w:rsidRPr="00E62BF1" w:rsidRDefault="00884F9A" w:rsidP="0093595D">
            <w:pPr>
              <w:rPr>
                <w:sz w:val="18"/>
                <w:szCs w:val="18"/>
                <w:lang w:eastAsia="cs-CZ"/>
              </w:rPr>
            </w:pPr>
            <w:proofErr w:type="gramStart"/>
            <w:r w:rsidRPr="00E62BF1">
              <w:rPr>
                <w:sz w:val="18"/>
                <w:szCs w:val="18"/>
                <w:lang w:eastAsia="cs-CZ"/>
              </w:rPr>
              <w:t>42%</w:t>
            </w:r>
            <w:proofErr w:type="gramEnd"/>
          </w:p>
        </w:tc>
        <w:tc>
          <w:tcPr>
            <w:tcW w:w="960" w:type="dxa"/>
            <w:shd w:val="clear" w:color="auto" w:fill="auto"/>
            <w:noWrap/>
            <w:vAlign w:val="center"/>
            <w:hideMark/>
          </w:tcPr>
          <w:p w14:paraId="06E503B9" w14:textId="77777777" w:rsidR="00884F9A" w:rsidRPr="00E62BF1" w:rsidRDefault="00884F9A" w:rsidP="0093595D">
            <w:pPr>
              <w:rPr>
                <w:sz w:val="18"/>
                <w:szCs w:val="18"/>
                <w:lang w:eastAsia="cs-CZ"/>
              </w:rPr>
            </w:pPr>
            <w:proofErr w:type="gramStart"/>
            <w:r w:rsidRPr="00E62BF1">
              <w:rPr>
                <w:sz w:val="18"/>
                <w:szCs w:val="18"/>
                <w:lang w:eastAsia="cs-CZ"/>
              </w:rPr>
              <w:t>42%</w:t>
            </w:r>
            <w:proofErr w:type="gramEnd"/>
          </w:p>
        </w:tc>
        <w:tc>
          <w:tcPr>
            <w:tcW w:w="960" w:type="dxa"/>
            <w:shd w:val="clear" w:color="auto" w:fill="auto"/>
            <w:noWrap/>
            <w:vAlign w:val="center"/>
            <w:hideMark/>
          </w:tcPr>
          <w:p w14:paraId="1ACC79B8" w14:textId="77777777" w:rsidR="00884F9A" w:rsidRPr="00E62BF1" w:rsidRDefault="00884F9A" w:rsidP="0093595D">
            <w:pPr>
              <w:rPr>
                <w:sz w:val="18"/>
                <w:szCs w:val="18"/>
                <w:lang w:eastAsia="cs-CZ"/>
              </w:rPr>
            </w:pPr>
            <w:proofErr w:type="gramStart"/>
            <w:r w:rsidRPr="00E62BF1">
              <w:rPr>
                <w:sz w:val="18"/>
                <w:szCs w:val="18"/>
                <w:lang w:eastAsia="cs-CZ"/>
              </w:rPr>
              <w:t>47%</w:t>
            </w:r>
            <w:proofErr w:type="gramEnd"/>
          </w:p>
        </w:tc>
        <w:tc>
          <w:tcPr>
            <w:tcW w:w="960" w:type="dxa"/>
            <w:shd w:val="clear" w:color="auto" w:fill="auto"/>
            <w:noWrap/>
            <w:vAlign w:val="center"/>
            <w:hideMark/>
          </w:tcPr>
          <w:p w14:paraId="31665373" w14:textId="77777777" w:rsidR="00884F9A" w:rsidRPr="00E62BF1" w:rsidRDefault="00884F9A" w:rsidP="0093595D">
            <w:pPr>
              <w:rPr>
                <w:sz w:val="18"/>
                <w:szCs w:val="18"/>
                <w:lang w:eastAsia="cs-CZ"/>
              </w:rPr>
            </w:pPr>
            <w:proofErr w:type="gramStart"/>
            <w:r w:rsidRPr="00E62BF1">
              <w:rPr>
                <w:sz w:val="18"/>
                <w:szCs w:val="18"/>
                <w:lang w:eastAsia="cs-CZ"/>
              </w:rPr>
              <w:t>49%</w:t>
            </w:r>
            <w:proofErr w:type="gramEnd"/>
          </w:p>
        </w:tc>
        <w:tc>
          <w:tcPr>
            <w:tcW w:w="960" w:type="dxa"/>
            <w:shd w:val="clear" w:color="auto" w:fill="auto"/>
            <w:noWrap/>
            <w:vAlign w:val="center"/>
            <w:hideMark/>
          </w:tcPr>
          <w:p w14:paraId="3D9C20D2" w14:textId="77777777" w:rsidR="00884F9A" w:rsidRPr="00E62BF1" w:rsidRDefault="00884F9A" w:rsidP="0093595D">
            <w:pPr>
              <w:rPr>
                <w:sz w:val="18"/>
                <w:szCs w:val="18"/>
                <w:lang w:eastAsia="cs-CZ"/>
              </w:rPr>
            </w:pPr>
            <w:proofErr w:type="gramStart"/>
            <w:r w:rsidRPr="00E62BF1">
              <w:rPr>
                <w:sz w:val="18"/>
                <w:szCs w:val="18"/>
                <w:lang w:eastAsia="cs-CZ"/>
              </w:rPr>
              <w:t>49%</w:t>
            </w:r>
            <w:proofErr w:type="gramEnd"/>
          </w:p>
        </w:tc>
      </w:tr>
      <w:tr w:rsidR="00884F9A" w:rsidRPr="00E62BF1" w14:paraId="5A67DF19" w14:textId="77777777" w:rsidTr="00DA4DB4">
        <w:trPr>
          <w:trHeight w:hRule="exact" w:val="340"/>
        </w:trPr>
        <w:tc>
          <w:tcPr>
            <w:tcW w:w="3300" w:type="dxa"/>
            <w:shd w:val="clear" w:color="000000" w:fill="FFF2CC"/>
            <w:noWrap/>
            <w:vAlign w:val="center"/>
            <w:hideMark/>
          </w:tcPr>
          <w:p w14:paraId="0E17557F" w14:textId="77777777" w:rsidR="00884F9A" w:rsidRPr="00E62BF1" w:rsidRDefault="00884F9A" w:rsidP="0093595D">
            <w:pPr>
              <w:rPr>
                <w:sz w:val="18"/>
                <w:szCs w:val="18"/>
                <w:lang w:eastAsia="cs-CZ"/>
              </w:rPr>
            </w:pPr>
            <w:r w:rsidRPr="00E62BF1">
              <w:rPr>
                <w:sz w:val="18"/>
                <w:szCs w:val="18"/>
                <w:lang w:eastAsia="cs-CZ"/>
              </w:rPr>
              <w:t>10 až 29 exekucí (%)</w:t>
            </w:r>
          </w:p>
        </w:tc>
        <w:tc>
          <w:tcPr>
            <w:tcW w:w="960" w:type="dxa"/>
            <w:shd w:val="clear" w:color="auto" w:fill="auto"/>
            <w:noWrap/>
            <w:vAlign w:val="center"/>
            <w:hideMark/>
          </w:tcPr>
          <w:p w14:paraId="30379F76" w14:textId="77777777" w:rsidR="00884F9A" w:rsidRPr="00E62BF1" w:rsidRDefault="00884F9A" w:rsidP="0093595D">
            <w:pPr>
              <w:rPr>
                <w:sz w:val="18"/>
                <w:szCs w:val="18"/>
                <w:lang w:eastAsia="cs-CZ"/>
              </w:rPr>
            </w:pPr>
            <w:proofErr w:type="gramStart"/>
            <w:r w:rsidRPr="00E62BF1">
              <w:rPr>
                <w:sz w:val="18"/>
                <w:szCs w:val="18"/>
                <w:lang w:eastAsia="cs-CZ"/>
              </w:rPr>
              <w:t>14%</w:t>
            </w:r>
            <w:proofErr w:type="gramEnd"/>
          </w:p>
        </w:tc>
        <w:tc>
          <w:tcPr>
            <w:tcW w:w="960" w:type="dxa"/>
            <w:shd w:val="clear" w:color="auto" w:fill="auto"/>
            <w:noWrap/>
            <w:vAlign w:val="center"/>
            <w:hideMark/>
          </w:tcPr>
          <w:p w14:paraId="60ED3FCA" w14:textId="77777777" w:rsidR="00884F9A" w:rsidRPr="00E62BF1" w:rsidRDefault="00884F9A" w:rsidP="0093595D">
            <w:pPr>
              <w:rPr>
                <w:sz w:val="18"/>
                <w:szCs w:val="18"/>
                <w:lang w:eastAsia="cs-CZ"/>
              </w:rPr>
            </w:pPr>
            <w:proofErr w:type="gramStart"/>
            <w:r w:rsidRPr="00E62BF1">
              <w:rPr>
                <w:sz w:val="18"/>
                <w:szCs w:val="18"/>
                <w:lang w:eastAsia="cs-CZ"/>
              </w:rPr>
              <w:t>10%</w:t>
            </w:r>
            <w:proofErr w:type="gramEnd"/>
          </w:p>
        </w:tc>
        <w:tc>
          <w:tcPr>
            <w:tcW w:w="960" w:type="dxa"/>
            <w:shd w:val="clear" w:color="auto" w:fill="auto"/>
            <w:noWrap/>
            <w:vAlign w:val="center"/>
            <w:hideMark/>
          </w:tcPr>
          <w:p w14:paraId="08B524FE" w14:textId="77777777" w:rsidR="00884F9A" w:rsidRPr="00E62BF1" w:rsidRDefault="00884F9A" w:rsidP="0093595D">
            <w:pPr>
              <w:rPr>
                <w:sz w:val="18"/>
                <w:szCs w:val="18"/>
                <w:lang w:eastAsia="cs-CZ"/>
              </w:rPr>
            </w:pPr>
            <w:proofErr w:type="gramStart"/>
            <w:r w:rsidRPr="00E62BF1">
              <w:rPr>
                <w:sz w:val="18"/>
                <w:szCs w:val="18"/>
                <w:lang w:eastAsia="cs-CZ"/>
              </w:rPr>
              <w:t>14%</w:t>
            </w:r>
            <w:proofErr w:type="gramEnd"/>
          </w:p>
        </w:tc>
        <w:tc>
          <w:tcPr>
            <w:tcW w:w="960" w:type="dxa"/>
            <w:shd w:val="clear" w:color="auto" w:fill="auto"/>
            <w:noWrap/>
            <w:vAlign w:val="center"/>
            <w:hideMark/>
          </w:tcPr>
          <w:p w14:paraId="2858DA60" w14:textId="77777777" w:rsidR="00884F9A" w:rsidRPr="00E62BF1" w:rsidRDefault="00884F9A" w:rsidP="0093595D">
            <w:pPr>
              <w:rPr>
                <w:sz w:val="18"/>
                <w:szCs w:val="18"/>
                <w:lang w:eastAsia="cs-CZ"/>
              </w:rPr>
            </w:pPr>
            <w:proofErr w:type="gramStart"/>
            <w:r w:rsidRPr="00E62BF1">
              <w:rPr>
                <w:sz w:val="18"/>
                <w:szCs w:val="18"/>
                <w:lang w:eastAsia="cs-CZ"/>
              </w:rPr>
              <w:t>14%</w:t>
            </w:r>
            <w:proofErr w:type="gramEnd"/>
          </w:p>
        </w:tc>
        <w:tc>
          <w:tcPr>
            <w:tcW w:w="1031" w:type="dxa"/>
            <w:shd w:val="clear" w:color="auto" w:fill="auto"/>
            <w:noWrap/>
            <w:vAlign w:val="center"/>
            <w:hideMark/>
          </w:tcPr>
          <w:p w14:paraId="73BE4DE5" w14:textId="77777777" w:rsidR="00884F9A" w:rsidRPr="00E62BF1" w:rsidRDefault="00884F9A" w:rsidP="0093595D">
            <w:pPr>
              <w:rPr>
                <w:sz w:val="18"/>
                <w:szCs w:val="18"/>
                <w:lang w:eastAsia="cs-CZ"/>
              </w:rPr>
            </w:pPr>
            <w:proofErr w:type="gramStart"/>
            <w:r w:rsidRPr="00E62BF1">
              <w:rPr>
                <w:sz w:val="18"/>
                <w:szCs w:val="18"/>
                <w:lang w:eastAsia="cs-CZ"/>
              </w:rPr>
              <w:t>13%</w:t>
            </w:r>
            <w:proofErr w:type="gramEnd"/>
          </w:p>
        </w:tc>
        <w:tc>
          <w:tcPr>
            <w:tcW w:w="960" w:type="dxa"/>
            <w:shd w:val="clear" w:color="auto" w:fill="auto"/>
            <w:noWrap/>
            <w:vAlign w:val="center"/>
            <w:hideMark/>
          </w:tcPr>
          <w:p w14:paraId="66BF2CCC" w14:textId="77777777" w:rsidR="00884F9A" w:rsidRPr="00E62BF1" w:rsidRDefault="00884F9A" w:rsidP="0093595D">
            <w:pPr>
              <w:rPr>
                <w:sz w:val="18"/>
                <w:szCs w:val="18"/>
                <w:lang w:eastAsia="cs-CZ"/>
              </w:rPr>
            </w:pPr>
            <w:proofErr w:type="gramStart"/>
            <w:r w:rsidRPr="00E62BF1">
              <w:rPr>
                <w:sz w:val="18"/>
                <w:szCs w:val="18"/>
                <w:lang w:eastAsia="cs-CZ"/>
              </w:rPr>
              <w:t>11%</w:t>
            </w:r>
            <w:proofErr w:type="gramEnd"/>
          </w:p>
        </w:tc>
        <w:tc>
          <w:tcPr>
            <w:tcW w:w="960" w:type="dxa"/>
            <w:shd w:val="clear" w:color="auto" w:fill="auto"/>
            <w:noWrap/>
            <w:vAlign w:val="center"/>
            <w:hideMark/>
          </w:tcPr>
          <w:p w14:paraId="4F266972" w14:textId="77777777" w:rsidR="00884F9A" w:rsidRPr="00E62BF1" w:rsidRDefault="00884F9A" w:rsidP="0093595D">
            <w:pPr>
              <w:rPr>
                <w:sz w:val="18"/>
                <w:szCs w:val="18"/>
                <w:lang w:eastAsia="cs-CZ"/>
              </w:rPr>
            </w:pPr>
            <w:proofErr w:type="gramStart"/>
            <w:r w:rsidRPr="00E62BF1">
              <w:rPr>
                <w:sz w:val="18"/>
                <w:szCs w:val="18"/>
                <w:lang w:eastAsia="cs-CZ"/>
              </w:rPr>
              <w:t>22%</w:t>
            </w:r>
            <w:proofErr w:type="gramEnd"/>
          </w:p>
        </w:tc>
        <w:tc>
          <w:tcPr>
            <w:tcW w:w="960" w:type="dxa"/>
            <w:shd w:val="clear" w:color="auto" w:fill="auto"/>
            <w:noWrap/>
            <w:vAlign w:val="center"/>
            <w:hideMark/>
          </w:tcPr>
          <w:p w14:paraId="0FA8245E" w14:textId="77777777" w:rsidR="00884F9A" w:rsidRPr="00E62BF1" w:rsidRDefault="00884F9A" w:rsidP="0093595D">
            <w:pPr>
              <w:rPr>
                <w:sz w:val="18"/>
                <w:szCs w:val="18"/>
                <w:lang w:eastAsia="cs-CZ"/>
              </w:rPr>
            </w:pPr>
            <w:proofErr w:type="gramStart"/>
            <w:r w:rsidRPr="00E62BF1">
              <w:rPr>
                <w:sz w:val="18"/>
                <w:szCs w:val="18"/>
                <w:lang w:eastAsia="cs-CZ"/>
              </w:rPr>
              <w:t>22%</w:t>
            </w:r>
            <w:proofErr w:type="gramEnd"/>
          </w:p>
        </w:tc>
        <w:tc>
          <w:tcPr>
            <w:tcW w:w="960" w:type="dxa"/>
            <w:shd w:val="clear" w:color="auto" w:fill="auto"/>
            <w:noWrap/>
            <w:vAlign w:val="center"/>
            <w:hideMark/>
          </w:tcPr>
          <w:p w14:paraId="4087D77B" w14:textId="77777777" w:rsidR="00884F9A" w:rsidRPr="00E62BF1" w:rsidRDefault="00884F9A" w:rsidP="0093595D">
            <w:pPr>
              <w:rPr>
                <w:sz w:val="18"/>
                <w:szCs w:val="18"/>
                <w:lang w:eastAsia="cs-CZ"/>
              </w:rPr>
            </w:pPr>
            <w:proofErr w:type="gramStart"/>
            <w:r w:rsidRPr="00E62BF1">
              <w:rPr>
                <w:sz w:val="18"/>
                <w:szCs w:val="18"/>
                <w:lang w:eastAsia="cs-CZ"/>
              </w:rPr>
              <w:t>13%</w:t>
            </w:r>
            <w:proofErr w:type="gramEnd"/>
          </w:p>
        </w:tc>
        <w:tc>
          <w:tcPr>
            <w:tcW w:w="960" w:type="dxa"/>
            <w:shd w:val="clear" w:color="auto" w:fill="auto"/>
            <w:noWrap/>
            <w:vAlign w:val="center"/>
            <w:hideMark/>
          </w:tcPr>
          <w:p w14:paraId="36625F67" w14:textId="77777777" w:rsidR="00884F9A" w:rsidRPr="00E62BF1" w:rsidRDefault="00884F9A" w:rsidP="0093595D">
            <w:pPr>
              <w:rPr>
                <w:sz w:val="18"/>
                <w:szCs w:val="18"/>
                <w:lang w:eastAsia="cs-CZ"/>
              </w:rPr>
            </w:pPr>
            <w:proofErr w:type="gramStart"/>
            <w:r w:rsidRPr="00E62BF1">
              <w:rPr>
                <w:sz w:val="18"/>
                <w:szCs w:val="18"/>
                <w:lang w:eastAsia="cs-CZ"/>
              </w:rPr>
              <w:t>11%</w:t>
            </w:r>
            <w:proofErr w:type="gramEnd"/>
          </w:p>
        </w:tc>
        <w:tc>
          <w:tcPr>
            <w:tcW w:w="960" w:type="dxa"/>
            <w:shd w:val="clear" w:color="auto" w:fill="auto"/>
            <w:noWrap/>
            <w:vAlign w:val="center"/>
            <w:hideMark/>
          </w:tcPr>
          <w:p w14:paraId="76F2C476" w14:textId="77777777" w:rsidR="00884F9A" w:rsidRPr="00E62BF1" w:rsidRDefault="00884F9A" w:rsidP="0093595D">
            <w:pPr>
              <w:rPr>
                <w:sz w:val="18"/>
                <w:szCs w:val="18"/>
                <w:lang w:eastAsia="cs-CZ"/>
              </w:rPr>
            </w:pPr>
            <w:proofErr w:type="gramStart"/>
            <w:r w:rsidRPr="00E62BF1">
              <w:rPr>
                <w:sz w:val="18"/>
                <w:szCs w:val="18"/>
                <w:lang w:eastAsia="cs-CZ"/>
              </w:rPr>
              <w:t>11%</w:t>
            </w:r>
            <w:proofErr w:type="gramEnd"/>
          </w:p>
        </w:tc>
      </w:tr>
      <w:tr w:rsidR="00884F9A" w:rsidRPr="00E62BF1" w14:paraId="2D54AA46" w14:textId="77777777" w:rsidTr="00DA4DB4">
        <w:trPr>
          <w:trHeight w:hRule="exact" w:val="340"/>
        </w:trPr>
        <w:tc>
          <w:tcPr>
            <w:tcW w:w="3300" w:type="dxa"/>
            <w:shd w:val="clear" w:color="000000" w:fill="FFF2CC"/>
            <w:noWrap/>
            <w:vAlign w:val="center"/>
            <w:hideMark/>
          </w:tcPr>
          <w:p w14:paraId="5DE6A237" w14:textId="77777777" w:rsidR="00884F9A" w:rsidRPr="00E62BF1" w:rsidRDefault="00884F9A" w:rsidP="0093595D">
            <w:pPr>
              <w:rPr>
                <w:sz w:val="18"/>
                <w:szCs w:val="18"/>
                <w:lang w:eastAsia="cs-CZ"/>
              </w:rPr>
            </w:pPr>
            <w:r w:rsidRPr="00E62BF1">
              <w:rPr>
                <w:sz w:val="18"/>
                <w:szCs w:val="18"/>
                <w:lang w:eastAsia="cs-CZ"/>
              </w:rPr>
              <w:t>30 a více exekucí (%)</w:t>
            </w:r>
          </w:p>
        </w:tc>
        <w:tc>
          <w:tcPr>
            <w:tcW w:w="960" w:type="dxa"/>
            <w:shd w:val="clear" w:color="auto" w:fill="auto"/>
            <w:noWrap/>
            <w:vAlign w:val="center"/>
            <w:hideMark/>
          </w:tcPr>
          <w:p w14:paraId="73E9F38A"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shd w:val="clear" w:color="auto" w:fill="auto"/>
            <w:noWrap/>
            <w:vAlign w:val="center"/>
            <w:hideMark/>
          </w:tcPr>
          <w:p w14:paraId="7130F3FC"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shd w:val="clear" w:color="auto" w:fill="auto"/>
            <w:noWrap/>
            <w:vAlign w:val="center"/>
            <w:hideMark/>
          </w:tcPr>
          <w:p w14:paraId="7E0CF850"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shd w:val="clear" w:color="auto" w:fill="auto"/>
            <w:noWrap/>
            <w:vAlign w:val="center"/>
            <w:hideMark/>
          </w:tcPr>
          <w:p w14:paraId="529F194F"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1031" w:type="dxa"/>
            <w:shd w:val="clear" w:color="auto" w:fill="auto"/>
            <w:noWrap/>
            <w:vAlign w:val="center"/>
            <w:hideMark/>
          </w:tcPr>
          <w:p w14:paraId="3C9ADC78"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shd w:val="clear" w:color="auto" w:fill="auto"/>
            <w:noWrap/>
            <w:vAlign w:val="center"/>
            <w:hideMark/>
          </w:tcPr>
          <w:p w14:paraId="1C08A93C"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shd w:val="clear" w:color="auto" w:fill="auto"/>
            <w:noWrap/>
            <w:vAlign w:val="center"/>
            <w:hideMark/>
          </w:tcPr>
          <w:p w14:paraId="13511AC5" w14:textId="77777777" w:rsidR="00884F9A" w:rsidRPr="00E62BF1" w:rsidRDefault="00884F9A" w:rsidP="0093595D">
            <w:pPr>
              <w:rPr>
                <w:sz w:val="18"/>
                <w:szCs w:val="18"/>
                <w:lang w:eastAsia="cs-CZ"/>
              </w:rPr>
            </w:pPr>
            <w:proofErr w:type="gramStart"/>
            <w:r w:rsidRPr="00E62BF1">
              <w:rPr>
                <w:sz w:val="18"/>
                <w:szCs w:val="18"/>
                <w:lang w:eastAsia="cs-CZ"/>
              </w:rPr>
              <w:t>1%</w:t>
            </w:r>
            <w:proofErr w:type="gramEnd"/>
          </w:p>
        </w:tc>
        <w:tc>
          <w:tcPr>
            <w:tcW w:w="960" w:type="dxa"/>
            <w:shd w:val="clear" w:color="auto" w:fill="auto"/>
            <w:noWrap/>
            <w:vAlign w:val="center"/>
            <w:hideMark/>
          </w:tcPr>
          <w:p w14:paraId="297CC558"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shd w:val="clear" w:color="auto" w:fill="auto"/>
            <w:noWrap/>
            <w:vAlign w:val="center"/>
            <w:hideMark/>
          </w:tcPr>
          <w:p w14:paraId="32AB8947"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shd w:val="clear" w:color="auto" w:fill="auto"/>
            <w:noWrap/>
            <w:vAlign w:val="center"/>
            <w:hideMark/>
          </w:tcPr>
          <w:p w14:paraId="79BE2721" w14:textId="77777777" w:rsidR="00884F9A" w:rsidRPr="00E62BF1" w:rsidRDefault="00884F9A" w:rsidP="0093595D">
            <w:pPr>
              <w:rPr>
                <w:sz w:val="18"/>
                <w:szCs w:val="18"/>
                <w:lang w:eastAsia="cs-CZ"/>
              </w:rPr>
            </w:pPr>
            <w:proofErr w:type="gramStart"/>
            <w:r w:rsidRPr="00E62BF1">
              <w:rPr>
                <w:sz w:val="18"/>
                <w:szCs w:val="18"/>
                <w:lang w:eastAsia="cs-CZ"/>
              </w:rPr>
              <w:t>0%</w:t>
            </w:r>
            <w:proofErr w:type="gramEnd"/>
          </w:p>
        </w:tc>
        <w:tc>
          <w:tcPr>
            <w:tcW w:w="960" w:type="dxa"/>
            <w:shd w:val="clear" w:color="auto" w:fill="auto"/>
            <w:noWrap/>
            <w:vAlign w:val="center"/>
            <w:hideMark/>
          </w:tcPr>
          <w:p w14:paraId="0EF021FD" w14:textId="77777777" w:rsidR="00884F9A" w:rsidRPr="00E62BF1" w:rsidRDefault="00884F9A" w:rsidP="0093595D">
            <w:pPr>
              <w:rPr>
                <w:sz w:val="18"/>
                <w:szCs w:val="18"/>
                <w:lang w:eastAsia="cs-CZ"/>
              </w:rPr>
            </w:pPr>
            <w:r w:rsidRPr="00E62BF1">
              <w:rPr>
                <w:sz w:val="18"/>
                <w:szCs w:val="18"/>
                <w:lang w:eastAsia="cs-CZ"/>
              </w:rPr>
              <w:t>no data</w:t>
            </w:r>
          </w:p>
        </w:tc>
      </w:tr>
    </w:tbl>
    <w:p w14:paraId="5891A16E" w14:textId="77777777" w:rsidR="006D21F0" w:rsidRPr="00724606" w:rsidRDefault="006D21F0" w:rsidP="0093595D"/>
    <w:p w14:paraId="65EADDAA" w14:textId="203B7080" w:rsidR="00DA4DB4" w:rsidRDefault="00DA4DB4">
      <w:pPr>
        <w:jc w:val="left"/>
      </w:pPr>
      <w:r>
        <w:br w:type="page"/>
      </w:r>
    </w:p>
    <w:p w14:paraId="23579546" w14:textId="77777777" w:rsidR="006D21F0" w:rsidRPr="00724606" w:rsidRDefault="006D21F0" w:rsidP="0093595D"/>
    <w:p w14:paraId="5C344D7A" w14:textId="078F493E" w:rsidR="006D21F0" w:rsidRPr="00724606" w:rsidRDefault="006D21F0" w:rsidP="0093595D">
      <w:pPr>
        <w:pStyle w:val="Titulek"/>
      </w:pPr>
      <w:bookmarkStart w:id="195" w:name="_Ref35856574"/>
      <w:bookmarkStart w:id="196" w:name="_Ref35856569"/>
      <w:r w:rsidRPr="00724606">
        <w:t xml:space="preserve">Tabulka </w:t>
      </w:r>
      <w:r w:rsidR="00084384">
        <w:rPr>
          <w:noProof/>
        </w:rPr>
        <w:fldChar w:fldCharType="begin"/>
      </w:r>
      <w:r w:rsidR="00084384">
        <w:rPr>
          <w:noProof/>
        </w:rPr>
        <w:instrText xml:space="preserve"> SEQ Tabulka \* ARABIC </w:instrText>
      </w:r>
      <w:r w:rsidR="00084384">
        <w:rPr>
          <w:noProof/>
        </w:rPr>
        <w:fldChar w:fldCharType="separate"/>
      </w:r>
      <w:r w:rsidR="00C266D3" w:rsidRPr="00724606">
        <w:rPr>
          <w:noProof/>
        </w:rPr>
        <w:t>14</w:t>
      </w:r>
      <w:r w:rsidR="00084384">
        <w:rPr>
          <w:noProof/>
        </w:rPr>
        <w:fldChar w:fldCharType="end"/>
      </w:r>
      <w:bookmarkEnd w:id="195"/>
      <w:r w:rsidRPr="00724606">
        <w:t>: Poměr vzdělanostní struktury obyvatelstva dle ORP (ČSÚ, 2013)</w:t>
      </w:r>
      <w:bookmarkEnd w:id="196"/>
    </w:p>
    <w:tbl>
      <w:tblPr>
        <w:tblW w:w="14273" w:type="dxa"/>
        <w:tblInd w:w="-5" w:type="dxa"/>
        <w:tblCellMar>
          <w:left w:w="70" w:type="dxa"/>
          <w:right w:w="70" w:type="dxa"/>
        </w:tblCellMar>
        <w:tblLook w:val="04A0" w:firstRow="1" w:lastRow="0" w:firstColumn="1" w:lastColumn="0" w:noHBand="0" w:noVBand="1"/>
      </w:tblPr>
      <w:tblGrid>
        <w:gridCol w:w="3700"/>
        <w:gridCol w:w="960"/>
        <w:gridCol w:w="960"/>
        <w:gridCol w:w="960"/>
        <w:gridCol w:w="960"/>
        <w:gridCol w:w="1031"/>
        <w:gridCol w:w="960"/>
        <w:gridCol w:w="960"/>
        <w:gridCol w:w="960"/>
        <w:gridCol w:w="960"/>
        <w:gridCol w:w="960"/>
        <w:gridCol w:w="960"/>
      </w:tblGrid>
      <w:tr w:rsidR="006D21F0" w:rsidRPr="00DA4DB4" w14:paraId="53272345" w14:textId="77777777" w:rsidTr="006D21F0">
        <w:trPr>
          <w:trHeight w:val="416"/>
        </w:trPr>
        <w:tc>
          <w:tcPr>
            <w:tcW w:w="3700"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10BC823A" w14:textId="77777777" w:rsidR="006D21F0" w:rsidRPr="00DA4DB4" w:rsidRDefault="006D21F0" w:rsidP="0093595D">
            <w:pPr>
              <w:rPr>
                <w:sz w:val="18"/>
                <w:szCs w:val="18"/>
                <w:lang w:eastAsia="cs-CZ"/>
              </w:rPr>
            </w:pPr>
            <w:r w:rsidRPr="00DA4DB4">
              <w:rPr>
                <w:sz w:val="18"/>
                <w:szCs w:val="18"/>
                <w:lang w:eastAsia="cs-CZ"/>
              </w:rPr>
              <w:t> </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2ADC98DA" w14:textId="77777777" w:rsidR="006D21F0" w:rsidRPr="00DA4DB4" w:rsidRDefault="006D21F0" w:rsidP="0093595D">
            <w:pPr>
              <w:rPr>
                <w:sz w:val="18"/>
                <w:szCs w:val="18"/>
                <w:lang w:eastAsia="cs-CZ"/>
              </w:rPr>
            </w:pPr>
            <w:r w:rsidRPr="00DA4DB4">
              <w:rPr>
                <w:sz w:val="18"/>
                <w:szCs w:val="18"/>
                <w:lang w:eastAsia="cs-CZ"/>
              </w:rPr>
              <w:t>Bílovec</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6BE0BC5C" w14:textId="77777777" w:rsidR="006D21F0" w:rsidRPr="00DA4DB4" w:rsidRDefault="006D21F0" w:rsidP="0093595D">
            <w:pPr>
              <w:rPr>
                <w:sz w:val="18"/>
                <w:szCs w:val="18"/>
                <w:lang w:eastAsia="cs-CZ"/>
              </w:rPr>
            </w:pPr>
            <w:r w:rsidRPr="00DA4DB4">
              <w:rPr>
                <w:sz w:val="18"/>
                <w:szCs w:val="18"/>
                <w:lang w:eastAsia="cs-CZ"/>
              </w:rPr>
              <w:t>Bohumín</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27A6F51B" w14:textId="77777777" w:rsidR="006D21F0" w:rsidRPr="00DA4DB4" w:rsidRDefault="006D21F0" w:rsidP="0093595D">
            <w:pPr>
              <w:rPr>
                <w:sz w:val="18"/>
                <w:szCs w:val="18"/>
                <w:lang w:eastAsia="cs-CZ"/>
              </w:rPr>
            </w:pPr>
            <w:r w:rsidRPr="00DA4DB4">
              <w:rPr>
                <w:sz w:val="18"/>
                <w:szCs w:val="18"/>
                <w:lang w:eastAsia="cs-CZ"/>
              </w:rPr>
              <w:t>Bruntál</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4B15E500" w14:textId="77777777" w:rsidR="006D21F0" w:rsidRPr="00DA4DB4" w:rsidRDefault="006D21F0" w:rsidP="0093595D">
            <w:pPr>
              <w:rPr>
                <w:sz w:val="18"/>
                <w:szCs w:val="18"/>
                <w:lang w:eastAsia="cs-CZ"/>
              </w:rPr>
            </w:pPr>
            <w:r w:rsidRPr="00DA4DB4">
              <w:rPr>
                <w:sz w:val="18"/>
                <w:szCs w:val="18"/>
                <w:lang w:eastAsia="cs-CZ"/>
              </w:rPr>
              <w:t>Český Těšín</w:t>
            </w:r>
          </w:p>
        </w:tc>
        <w:tc>
          <w:tcPr>
            <w:tcW w:w="973" w:type="dxa"/>
            <w:tcBorders>
              <w:top w:val="single" w:sz="4" w:space="0" w:color="auto"/>
              <w:left w:val="nil"/>
              <w:bottom w:val="single" w:sz="4" w:space="0" w:color="auto"/>
              <w:right w:val="single" w:sz="4" w:space="0" w:color="auto"/>
            </w:tcBorders>
            <w:shd w:val="clear" w:color="000000" w:fill="FFC000"/>
            <w:vAlign w:val="center"/>
            <w:hideMark/>
          </w:tcPr>
          <w:p w14:paraId="21FF02D3" w14:textId="77777777" w:rsidR="006D21F0" w:rsidRPr="00DA4DB4" w:rsidRDefault="006D21F0" w:rsidP="0093595D">
            <w:pPr>
              <w:rPr>
                <w:sz w:val="18"/>
                <w:szCs w:val="18"/>
                <w:lang w:eastAsia="cs-CZ"/>
              </w:rPr>
            </w:pPr>
            <w:r w:rsidRPr="00DA4DB4">
              <w:rPr>
                <w:sz w:val="18"/>
                <w:szCs w:val="18"/>
                <w:lang w:eastAsia="cs-CZ"/>
              </w:rPr>
              <w:t>Frenštát p. Radhoštěm</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4F1C199D" w14:textId="77777777" w:rsidR="006D21F0" w:rsidRPr="00DA4DB4" w:rsidRDefault="006D21F0" w:rsidP="0093595D">
            <w:pPr>
              <w:rPr>
                <w:sz w:val="18"/>
                <w:szCs w:val="18"/>
                <w:lang w:eastAsia="cs-CZ"/>
              </w:rPr>
            </w:pPr>
            <w:r w:rsidRPr="00DA4DB4">
              <w:rPr>
                <w:sz w:val="18"/>
                <w:szCs w:val="18"/>
                <w:lang w:eastAsia="cs-CZ"/>
              </w:rPr>
              <w:t>Frýdek-Místek</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040F8863" w14:textId="77777777" w:rsidR="006D21F0" w:rsidRPr="00DA4DB4" w:rsidRDefault="006D21F0" w:rsidP="0093595D">
            <w:pPr>
              <w:rPr>
                <w:sz w:val="18"/>
                <w:szCs w:val="18"/>
                <w:lang w:eastAsia="cs-CZ"/>
              </w:rPr>
            </w:pPr>
            <w:r w:rsidRPr="00DA4DB4">
              <w:rPr>
                <w:sz w:val="18"/>
                <w:szCs w:val="18"/>
                <w:lang w:eastAsia="cs-CZ"/>
              </w:rPr>
              <w:t>Frýdlant n. Ostravicí</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62EFE41A" w14:textId="77777777" w:rsidR="006D21F0" w:rsidRPr="00DA4DB4" w:rsidRDefault="006D21F0" w:rsidP="0093595D">
            <w:pPr>
              <w:rPr>
                <w:sz w:val="18"/>
                <w:szCs w:val="18"/>
                <w:lang w:eastAsia="cs-CZ"/>
              </w:rPr>
            </w:pPr>
            <w:r w:rsidRPr="00DA4DB4">
              <w:rPr>
                <w:sz w:val="18"/>
                <w:szCs w:val="18"/>
                <w:lang w:eastAsia="cs-CZ"/>
              </w:rPr>
              <w:t>Havířov</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280EA4BF" w14:textId="77777777" w:rsidR="006D21F0" w:rsidRPr="00DA4DB4" w:rsidRDefault="006D21F0" w:rsidP="0093595D">
            <w:pPr>
              <w:rPr>
                <w:sz w:val="18"/>
                <w:szCs w:val="18"/>
                <w:lang w:eastAsia="cs-CZ"/>
              </w:rPr>
            </w:pPr>
            <w:r w:rsidRPr="00DA4DB4">
              <w:rPr>
                <w:sz w:val="18"/>
                <w:szCs w:val="18"/>
                <w:lang w:eastAsia="cs-CZ"/>
              </w:rPr>
              <w:t>Hlučín</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54D2EB0F" w14:textId="77777777" w:rsidR="006D21F0" w:rsidRPr="00DA4DB4" w:rsidRDefault="006D21F0" w:rsidP="0093595D">
            <w:pPr>
              <w:rPr>
                <w:sz w:val="18"/>
                <w:szCs w:val="18"/>
                <w:lang w:eastAsia="cs-CZ"/>
              </w:rPr>
            </w:pPr>
            <w:r w:rsidRPr="00DA4DB4">
              <w:rPr>
                <w:sz w:val="18"/>
                <w:szCs w:val="18"/>
                <w:lang w:eastAsia="cs-CZ"/>
              </w:rPr>
              <w:t>Jablunkov</w:t>
            </w:r>
          </w:p>
        </w:tc>
        <w:tc>
          <w:tcPr>
            <w:tcW w:w="960" w:type="dxa"/>
            <w:tcBorders>
              <w:top w:val="single" w:sz="4" w:space="0" w:color="auto"/>
              <w:left w:val="nil"/>
              <w:bottom w:val="single" w:sz="4" w:space="0" w:color="auto"/>
              <w:right w:val="single" w:sz="4" w:space="0" w:color="auto"/>
            </w:tcBorders>
            <w:shd w:val="clear" w:color="000000" w:fill="FFC000"/>
            <w:vAlign w:val="center"/>
            <w:hideMark/>
          </w:tcPr>
          <w:p w14:paraId="3A9076B7" w14:textId="77777777" w:rsidR="006D21F0" w:rsidRPr="00DA4DB4" w:rsidRDefault="006D21F0" w:rsidP="0093595D">
            <w:pPr>
              <w:rPr>
                <w:sz w:val="18"/>
                <w:szCs w:val="18"/>
                <w:lang w:eastAsia="cs-CZ"/>
              </w:rPr>
            </w:pPr>
            <w:r w:rsidRPr="00DA4DB4">
              <w:rPr>
                <w:sz w:val="18"/>
                <w:szCs w:val="18"/>
                <w:lang w:eastAsia="cs-CZ"/>
              </w:rPr>
              <w:t>Karviná</w:t>
            </w:r>
          </w:p>
        </w:tc>
      </w:tr>
      <w:tr w:rsidR="006D21F0" w:rsidRPr="00DA4DB4" w14:paraId="172C3168" w14:textId="77777777" w:rsidTr="006D21F0">
        <w:trPr>
          <w:trHeight w:val="397"/>
        </w:trPr>
        <w:tc>
          <w:tcPr>
            <w:tcW w:w="3700" w:type="dxa"/>
            <w:tcBorders>
              <w:top w:val="nil"/>
              <w:left w:val="single" w:sz="4" w:space="0" w:color="auto"/>
              <w:bottom w:val="single" w:sz="4" w:space="0" w:color="auto"/>
              <w:right w:val="single" w:sz="4" w:space="0" w:color="auto"/>
            </w:tcBorders>
            <w:shd w:val="clear" w:color="000000" w:fill="FFF2CC"/>
            <w:noWrap/>
            <w:vAlign w:val="center"/>
            <w:hideMark/>
          </w:tcPr>
          <w:p w14:paraId="1F80F146" w14:textId="77777777" w:rsidR="006D21F0" w:rsidRPr="00DA4DB4" w:rsidRDefault="006D21F0" w:rsidP="0093595D">
            <w:pPr>
              <w:rPr>
                <w:sz w:val="18"/>
                <w:szCs w:val="18"/>
                <w:lang w:eastAsia="cs-CZ"/>
              </w:rPr>
            </w:pPr>
            <w:r w:rsidRPr="00DA4DB4">
              <w:rPr>
                <w:sz w:val="18"/>
                <w:szCs w:val="18"/>
                <w:lang w:eastAsia="cs-CZ"/>
              </w:rPr>
              <w:t>Základní vč. neukončeného</w:t>
            </w:r>
          </w:p>
        </w:tc>
        <w:tc>
          <w:tcPr>
            <w:tcW w:w="960" w:type="dxa"/>
            <w:tcBorders>
              <w:top w:val="nil"/>
              <w:left w:val="nil"/>
              <w:bottom w:val="single" w:sz="4" w:space="0" w:color="auto"/>
              <w:right w:val="single" w:sz="4" w:space="0" w:color="auto"/>
            </w:tcBorders>
            <w:shd w:val="clear" w:color="auto" w:fill="auto"/>
            <w:noWrap/>
            <w:vAlign w:val="center"/>
            <w:hideMark/>
          </w:tcPr>
          <w:p w14:paraId="30B4D0CA" w14:textId="77777777" w:rsidR="006D21F0" w:rsidRPr="00DA4DB4" w:rsidRDefault="006D21F0" w:rsidP="0093595D">
            <w:pPr>
              <w:rPr>
                <w:sz w:val="18"/>
                <w:szCs w:val="18"/>
                <w:lang w:eastAsia="cs-CZ"/>
              </w:rPr>
            </w:pPr>
            <w:proofErr w:type="gramStart"/>
            <w:r w:rsidRPr="00DA4DB4">
              <w:rPr>
                <w:sz w:val="18"/>
                <w:szCs w:val="18"/>
                <w:lang w:eastAsia="cs-CZ"/>
              </w:rPr>
              <w:t>20,3%</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3BA9E5D" w14:textId="77777777" w:rsidR="006D21F0" w:rsidRPr="00DA4DB4" w:rsidRDefault="006D21F0" w:rsidP="0093595D">
            <w:pPr>
              <w:rPr>
                <w:sz w:val="18"/>
                <w:szCs w:val="18"/>
                <w:lang w:eastAsia="cs-CZ"/>
              </w:rPr>
            </w:pPr>
            <w:proofErr w:type="gramStart"/>
            <w:r w:rsidRPr="00DA4DB4">
              <w:rPr>
                <w:sz w:val="18"/>
                <w:szCs w:val="18"/>
                <w:lang w:eastAsia="cs-CZ"/>
              </w:rPr>
              <w:t>21,5%</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95A2C7A" w14:textId="77777777" w:rsidR="006D21F0" w:rsidRPr="00DA4DB4" w:rsidRDefault="006D21F0" w:rsidP="0093595D">
            <w:pPr>
              <w:rPr>
                <w:sz w:val="18"/>
                <w:szCs w:val="18"/>
                <w:lang w:eastAsia="cs-CZ"/>
              </w:rPr>
            </w:pPr>
            <w:proofErr w:type="gramStart"/>
            <w:r w:rsidRPr="00DA4DB4">
              <w:rPr>
                <w:sz w:val="18"/>
                <w:szCs w:val="18"/>
                <w:lang w:eastAsia="cs-CZ"/>
              </w:rPr>
              <w:t>22,8%</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369243B" w14:textId="77777777" w:rsidR="006D21F0" w:rsidRPr="00DA4DB4" w:rsidRDefault="006D21F0" w:rsidP="0093595D">
            <w:pPr>
              <w:rPr>
                <w:sz w:val="18"/>
                <w:szCs w:val="18"/>
                <w:lang w:eastAsia="cs-CZ"/>
              </w:rPr>
            </w:pPr>
            <w:proofErr w:type="gramStart"/>
            <w:r w:rsidRPr="00DA4DB4">
              <w:rPr>
                <w:sz w:val="18"/>
                <w:szCs w:val="18"/>
                <w:lang w:eastAsia="cs-CZ"/>
              </w:rPr>
              <w:t>18,1%</w:t>
            </w:r>
            <w:proofErr w:type="gramEnd"/>
          </w:p>
        </w:tc>
        <w:tc>
          <w:tcPr>
            <w:tcW w:w="973" w:type="dxa"/>
            <w:tcBorders>
              <w:top w:val="nil"/>
              <w:left w:val="nil"/>
              <w:bottom w:val="single" w:sz="4" w:space="0" w:color="auto"/>
              <w:right w:val="single" w:sz="4" w:space="0" w:color="auto"/>
            </w:tcBorders>
            <w:shd w:val="clear" w:color="auto" w:fill="auto"/>
            <w:noWrap/>
            <w:vAlign w:val="center"/>
            <w:hideMark/>
          </w:tcPr>
          <w:p w14:paraId="139FB218" w14:textId="77777777" w:rsidR="006D21F0" w:rsidRPr="00DA4DB4" w:rsidRDefault="006D21F0" w:rsidP="0093595D">
            <w:pPr>
              <w:rPr>
                <w:sz w:val="18"/>
                <w:szCs w:val="18"/>
                <w:lang w:eastAsia="cs-CZ"/>
              </w:rPr>
            </w:pPr>
            <w:proofErr w:type="gramStart"/>
            <w:r w:rsidRPr="00DA4DB4">
              <w:rPr>
                <w:sz w:val="18"/>
                <w:szCs w:val="18"/>
                <w:lang w:eastAsia="cs-CZ"/>
              </w:rPr>
              <w:t>17,6%</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70800135" w14:textId="77777777" w:rsidR="006D21F0" w:rsidRPr="00DA4DB4" w:rsidRDefault="006D21F0" w:rsidP="0093595D">
            <w:pPr>
              <w:rPr>
                <w:sz w:val="18"/>
                <w:szCs w:val="18"/>
                <w:lang w:eastAsia="cs-CZ"/>
              </w:rPr>
            </w:pPr>
            <w:proofErr w:type="gramStart"/>
            <w:r w:rsidRPr="00DA4DB4">
              <w:rPr>
                <w:sz w:val="18"/>
                <w:szCs w:val="18"/>
                <w:lang w:eastAsia="cs-CZ"/>
              </w:rPr>
              <w:t>17,0%</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79BB3AD2" w14:textId="77777777" w:rsidR="006D21F0" w:rsidRPr="00DA4DB4" w:rsidRDefault="006D21F0" w:rsidP="0093595D">
            <w:pPr>
              <w:rPr>
                <w:sz w:val="18"/>
                <w:szCs w:val="18"/>
                <w:lang w:eastAsia="cs-CZ"/>
              </w:rPr>
            </w:pPr>
            <w:proofErr w:type="gramStart"/>
            <w:r w:rsidRPr="00DA4DB4">
              <w:rPr>
                <w:sz w:val="18"/>
                <w:szCs w:val="18"/>
                <w:lang w:eastAsia="cs-CZ"/>
              </w:rPr>
              <w:t>16,3%</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1ECC9223" w14:textId="77777777" w:rsidR="006D21F0" w:rsidRPr="00DA4DB4" w:rsidRDefault="006D21F0" w:rsidP="0093595D">
            <w:pPr>
              <w:rPr>
                <w:sz w:val="18"/>
                <w:szCs w:val="18"/>
                <w:lang w:eastAsia="cs-CZ"/>
              </w:rPr>
            </w:pPr>
            <w:proofErr w:type="gramStart"/>
            <w:r w:rsidRPr="00DA4DB4">
              <w:rPr>
                <w:sz w:val="18"/>
                <w:szCs w:val="18"/>
                <w:lang w:eastAsia="cs-CZ"/>
              </w:rPr>
              <w:t>20,2%</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90F0855" w14:textId="77777777" w:rsidR="006D21F0" w:rsidRPr="00DA4DB4" w:rsidRDefault="006D21F0" w:rsidP="0093595D">
            <w:pPr>
              <w:rPr>
                <w:sz w:val="18"/>
                <w:szCs w:val="18"/>
                <w:lang w:eastAsia="cs-CZ"/>
              </w:rPr>
            </w:pPr>
            <w:proofErr w:type="gramStart"/>
            <w:r w:rsidRPr="00DA4DB4">
              <w:rPr>
                <w:sz w:val="18"/>
                <w:szCs w:val="18"/>
                <w:lang w:eastAsia="cs-CZ"/>
              </w:rPr>
              <w:t>21,1%</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0BF6086" w14:textId="77777777" w:rsidR="006D21F0" w:rsidRPr="00DA4DB4" w:rsidRDefault="006D21F0" w:rsidP="0093595D">
            <w:pPr>
              <w:rPr>
                <w:sz w:val="18"/>
                <w:szCs w:val="18"/>
                <w:lang w:eastAsia="cs-CZ"/>
              </w:rPr>
            </w:pPr>
            <w:proofErr w:type="gramStart"/>
            <w:r w:rsidRPr="00DA4DB4">
              <w:rPr>
                <w:sz w:val="18"/>
                <w:szCs w:val="18"/>
                <w:lang w:eastAsia="cs-CZ"/>
              </w:rPr>
              <w:t>22,1%</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08E6BEA3" w14:textId="77777777" w:rsidR="006D21F0" w:rsidRPr="00DA4DB4" w:rsidRDefault="006D21F0" w:rsidP="0093595D">
            <w:pPr>
              <w:rPr>
                <w:sz w:val="18"/>
                <w:szCs w:val="18"/>
                <w:lang w:eastAsia="cs-CZ"/>
              </w:rPr>
            </w:pPr>
            <w:proofErr w:type="gramStart"/>
            <w:r w:rsidRPr="00DA4DB4">
              <w:rPr>
                <w:sz w:val="18"/>
                <w:szCs w:val="18"/>
                <w:lang w:eastAsia="cs-CZ"/>
              </w:rPr>
              <w:t>23,6%</w:t>
            </w:r>
            <w:proofErr w:type="gramEnd"/>
          </w:p>
        </w:tc>
      </w:tr>
      <w:tr w:rsidR="006D21F0" w:rsidRPr="00DA4DB4" w14:paraId="1AC4A6DC" w14:textId="77777777" w:rsidTr="006D21F0">
        <w:trPr>
          <w:trHeight w:val="397"/>
        </w:trPr>
        <w:tc>
          <w:tcPr>
            <w:tcW w:w="3700" w:type="dxa"/>
            <w:tcBorders>
              <w:top w:val="nil"/>
              <w:left w:val="single" w:sz="4" w:space="0" w:color="auto"/>
              <w:bottom w:val="single" w:sz="4" w:space="0" w:color="auto"/>
              <w:right w:val="single" w:sz="4" w:space="0" w:color="auto"/>
            </w:tcBorders>
            <w:shd w:val="clear" w:color="000000" w:fill="FFF2CC"/>
            <w:noWrap/>
            <w:vAlign w:val="center"/>
            <w:hideMark/>
          </w:tcPr>
          <w:p w14:paraId="1570337B" w14:textId="77777777" w:rsidR="006D21F0" w:rsidRPr="00DA4DB4" w:rsidRDefault="006D21F0" w:rsidP="0093595D">
            <w:pPr>
              <w:rPr>
                <w:sz w:val="18"/>
                <w:szCs w:val="18"/>
                <w:lang w:eastAsia="cs-CZ"/>
              </w:rPr>
            </w:pPr>
            <w:r w:rsidRPr="00DA4DB4">
              <w:rPr>
                <w:sz w:val="18"/>
                <w:szCs w:val="18"/>
                <w:lang w:eastAsia="cs-CZ"/>
              </w:rPr>
              <w:t>Střední vč. vyučení (bez maturity)</w:t>
            </w:r>
          </w:p>
        </w:tc>
        <w:tc>
          <w:tcPr>
            <w:tcW w:w="960" w:type="dxa"/>
            <w:tcBorders>
              <w:top w:val="nil"/>
              <w:left w:val="nil"/>
              <w:bottom w:val="single" w:sz="4" w:space="0" w:color="auto"/>
              <w:right w:val="single" w:sz="4" w:space="0" w:color="auto"/>
            </w:tcBorders>
            <w:shd w:val="clear" w:color="auto" w:fill="auto"/>
            <w:noWrap/>
            <w:vAlign w:val="center"/>
            <w:hideMark/>
          </w:tcPr>
          <w:p w14:paraId="0C73C137" w14:textId="77777777" w:rsidR="006D21F0" w:rsidRPr="00DA4DB4" w:rsidRDefault="006D21F0" w:rsidP="0093595D">
            <w:pPr>
              <w:rPr>
                <w:sz w:val="18"/>
                <w:szCs w:val="18"/>
                <w:lang w:eastAsia="cs-CZ"/>
              </w:rPr>
            </w:pPr>
            <w:proofErr w:type="gramStart"/>
            <w:r w:rsidRPr="00DA4DB4">
              <w:rPr>
                <w:sz w:val="18"/>
                <w:szCs w:val="18"/>
                <w:lang w:eastAsia="cs-CZ"/>
              </w:rPr>
              <w:t>37,2%</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FC8120D" w14:textId="77777777" w:rsidR="006D21F0" w:rsidRPr="00DA4DB4" w:rsidRDefault="006D21F0" w:rsidP="0093595D">
            <w:pPr>
              <w:rPr>
                <w:sz w:val="18"/>
                <w:szCs w:val="18"/>
                <w:lang w:eastAsia="cs-CZ"/>
              </w:rPr>
            </w:pPr>
            <w:proofErr w:type="gramStart"/>
            <w:r w:rsidRPr="00DA4DB4">
              <w:rPr>
                <w:sz w:val="18"/>
                <w:szCs w:val="18"/>
                <w:lang w:eastAsia="cs-CZ"/>
              </w:rPr>
              <w:t>34,0%</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96969F8" w14:textId="77777777" w:rsidR="006D21F0" w:rsidRPr="00DA4DB4" w:rsidRDefault="006D21F0" w:rsidP="0093595D">
            <w:pPr>
              <w:rPr>
                <w:sz w:val="18"/>
                <w:szCs w:val="18"/>
                <w:lang w:eastAsia="cs-CZ"/>
              </w:rPr>
            </w:pPr>
            <w:proofErr w:type="gramStart"/>
            <w:r w:rsidRPr="00DA4DB4">
              <w:rPr>
                <w:sz w:val="18"/>
                <w:szCs w:val="18"/>
                <w:lang w:eastAsia="cs-CZ"/>
              </w:rPr>
              <w:t>37,3%</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6C13227D" w14:textId="77777777" w:rsidR="006D21F0" w:rsidRPr="00DA4DB4" w:rsidRDefault="006D21F0" w:rsidP="0093595D">
            <w:pPr>
              <w:rPr>
                <w:sz w:val="18"/>
                <w:szCs w:val="18"/>
                <w:lang w:eastAsia="cs-CZ"/>
              </w:rPr>
            </w:pPr>
            <w:proofErr w:type="gramStart"/>
            <w:r w:rsidRPr="00DA4DB4">
              <w:rPr>
                <w:sz w:val="18"/>
                <w:szCs w:val="18"/>
                <w:lang w:eastAsia="cs-CZ"/>
              </w:rPr>
              <w:t>34,3%</w:t>
            </w:r>
            <w:proofErr w:type="gramEnd"/>
          </w:p>
        </w:tc>
        <w:tc>
          <w:tcPr>
            <w:tcW w:w="973" w:type="dxa"/>
            <w:tcBorders>
              <w:top w:val="nil"/>
              <w:left w:val="nil"/>
              <w:bottom w:val="single" w:sz="4" w:space="0" w:color="auto"/>
              <w:right w:val="single" w:sz="4" w:space="0" w:color="auto"/>
            </w:tcBorders>
            <w:shd w:val="clear" w:color="auto" w:fill="auto"/>
            <w:noWrap/>
            <w:vAlign w:val="center"/>
            <w:hideMark/>
          </w:tcPr>
          <w:p w14:paraId="351EF59E" w14:textId="77777777" w:rsidR="006D21F0" w:rsidRPr="00DA4DB4" w:rsidRDefault="006D21F0" w:rsidP="0093595D">
            <w:pPr>
              <w:rPr>
                <w:sz w:val="18"/>
                <w:szCs w:val="18"/>
                <w:lang w:eastAsia="cs-CZ"/>
              </w:rPr>
            </w:pPr>
            <w:proofErr w:type="gramStart"/>
            <w:r w:rsidRPr="00DA4DB4">
              <w:rPr>
                <w:sz w:val="18"/>
                <w:szCs w:val="18"/>
                <w:lang w:eastAsia="cs-CZ"/>
              </w:rPr>
              <w:t>37,4%</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7FC190ED" w14:textId="77777777" w:rsidR="006D21F0" w:rsidRPr="00DA4DB4" w:rsidRDefault="006D21F0" w:rsidP="0093595D">
            <w:pPr>
              <w:rPr>
                <w:sz w:val="18"/>
                <w:szCs w:val="18"/>
                <w:lang w:eastAsia="cs-CZ"/>
              </w:rPr>
            </w:pPr>
            <w:proofErr w:type="gramStart"/>
            <w:r w:rsidRPr="00DA4DB4">
              <w:rPr>
                <w:sz w:val="18"/>
                <w:szCs w:val="18"/>
                <w:lang w:eastAsia="cs-CZ"/>
              </w:rPr>
              <w:t>34,8%</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3FE1CED5" w14:textId="77777777" w:rsidR="006D21F0" w:rsidRPr="00DA4DB4" w:rsidRDefault="006D21F0" w:rsidP="0093595D">
            <w:pPr>
              <w:rPr>
                <w:sz w:val="18"/>
                <w:szCs w:val="18"/>
                <w:lang w:eastAsia="cs-CZ"/>
              </w:rPr>
            </w:pPr>
            <w:proofErr w:type="gramStart"/>
            <w:r w:rsidRPr="00DA4DB4">
              <w:rPr>
                <w:sz w:val="18"/>
                <w:szCs w:val="18"/>
                <w:lang w:eastAsia="cs-CZ"/>
              </w:rPr>
              <w:t>33,7%</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54C8893C" w14:textId="77777777" w:rsidR="006D21F0" w:rsidRPr="00DA4DB4" w:rsidRDefault="006D21F0" w:rsidP="0093595D">
            <w:pPr>
              <w:rPr>
                <w:sz w:val="18"/>
                <w:szCs w:val="18"/>
                <w:lang w:eastAsia="cs-CZ"/>
              </w:rPr>
            </w:pPr>
            <w:proofErr w:type="gramStart"/>
            <w:r w:rsidRPr="00DA4DB4">
              <w:rPr>
                <w:sz w:val="18"/>
                <w:szCs w:val="18"/>
                <w:lang w:eastAsia="cs-CZ"/>
              </w:rPr>
              <w:t>36,2%</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C45A40E" w14:textId="77777777" w:rsidR="006D21F0" w:rsidRPr="00DA4DB4" w:rsidRDefault="006D21F0" w:rsidP="0093595D">
            <w:pPr>
              <w:rPr>
                <w:sz w:val="18"/>
                <w:szCs w:val="18"/>
                <w:lang w:eastAsia="cs-CZ"/>
              </w:rPr>
            </w:pPr>
            <w:proofErr w:type="gramStart"/>
            <w:r w:rsidRPr="00DA4DB4">
              <w:rPr>
                <w:sz w:val="18"/>
                <w:szCs w:val="18"/>
                <w:lang w:eastAsia="cs-CZ"/>
              </w:rPr>
              <w:t>38,4%</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06B37E16" w14:textId="77777777" w:rsidR="006D21F0" w:rsidRPr="00DA4DB4" w:rsidRDefault="006D21F0" w:rsidP="0093595D">
            <w:pPr>
              <w:rPr>
                <w:sz w:val="18"/>
                <w:szCs w:val="18"/>
                <w:lang w:eastAsia="cs-CZ"/>
              </w:rPr>
            </w:pPr>
            <w:proofErr w:type="gramStart"/>
            <w:r w:rsidRPr="00DA4DB4">
              <w:rPr>
                <w:sz w:val="18"/>
                <w:szCs w:val="18"/>
                <w:lang w:eastAsia="cs-CZ"/>
              </w:rPr>
              <w:t>36,4%</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EF8D308" w14:textId="77777777" w:rsidR="006D21F0" w:rsidRPr="00DA4DB4" w:rsidRDefault="006D21F0" w:rsidP="0093595D">
            <w:pPr>
              <w:rPr>
                <w:sz w:val="18"/>
                <w:szCs w:val="18"/>
                <w:lang w:eastAsia="cs-CZ"/>
              </w:rPr>
            </w:pPr>
            <w:proofErr w:type="gramStart"/>
            <w:r w:rsidRPr="00DA4DB4">
              <w:rPr>
                <w:sz w:val="18"/>
                <w:szCs w:val="18"/>
                <w:lang w:eastAsia="cs-CZ"/>
              </w:rPr>
              <w:t>36,7%</w:t>
            </w:r>
            <w:proofErr w:type="gramEnd"/>
          </w:p>
        </w:tc>
      </w:tr>
      <w:tr w:rsidR="006D21F0" w:rsidRPr="00DA4DB4" w14:paraId="2B9120A1" w14:textId="77777777" w:rsidTr="006D21F0">
        <w:trPr>
          <w:trHeight w:val="397"/>
        </w:trPr>
        <w:tc>
          <w:tcPr>
            <w:tcW w:w="3700" w:type="dxa"/>
            <w:tcBorders>
              <w:top w:val="nil"/>
              <w:left w:val="single" w:sz="4" w:space="0" w:color="auto"/>
              <w:bottom w:val="single" w:sz="4" w:space="0" w:color="auto"/>
              <w:right w:val="single" w:sz="4" w:space="0" w:color="auto"/>
            </w:tcBorders>
            <w:shd w:val="clear" w:color="000000" w:fill="FFF2CC"/>
            <w:vAlign w:val="center"/>
            <w:hideMark/>
          </w:tcPr>
          <w:p w14:paraId="05420E4E" w14:textId="77777777" w:rsidR="006D21F0" w:rsidRPr="00DA4DB4" w:rsidRDefault="006D21F0" w:rsidP="0093595D">
            <w:pPr>
              <w:rPr>
                <w:sz w:val="18"/>
                <w:szCs w:val="18"/>
                <w:lang w:eastAsia="cs-CZ"/>
              </w:rPr>
            </w:pPr>
            <w:r w:rsidRPr="00DA4DB4">
              <w:rPr>
                <w:sz w:val="18"/>
                <w:szCs w:val="18"/>
                <w:lang w:eastAsia="cs-CZ"/>
              </w:rPr>
              <w:t>Úplné střední s maturitou a vyšší odborné vč. nástavbového</w:t>
            </w:r>
          </w:p>
        </w:tc>
        <w:tc>
          <w:tcPr>
            <w:tcW w:w="960" w:type="dxa"/>
            <w:tcBorders>
              <w:top w:val="nil"/>
              <w:left w:val="nil"/>
              <w:bottom w:val="single" w:sz="4" w:space="0" w:color="auto"/>
              <w:right w:val="single" w:sz="4" w:space="0" w:color="auto"/>
            </w:tcBorders>
            <w:shd w:val="clear" w:color="auto" w:fill="auto"/>
            <w:noWrap/>
            <w:vAlign w:val="center"/>
            <w:hideMark/>
          </w:tcPr>
          <w:p w14:paraId="522B8BA5" w14:textId="77777777" w:rsidR="006D21F0" w:rsidRPr="00DA4DB4" w:rsidRDefault="006D21F0" w:rsidP="0093595D">
            <w:pPr>
              <w:rPr>
                <w:sz w:val="18"/>
                <w:szCs w:val="18"/>
                <w:lang w:eastAsia="cs-CZ"/>
              </w:rPr>
            </w:pPr>
            <w:proofErr w:type="gramStart"/>
            <w:r w:rsidRPr="00DA4DB4">
              <w:rPr>
                <w:sz w:val="18"/>
                <w:szCs w:val="18"/>
                <w:lang w:eastAsia="cs-CZ"/>
              </w:rPr>
              <w:t>28,8%</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6B991374" w14:textId="77777777" w:rsidR="006D21F0" w:rsidRPr="00DA4DB4" w:rsidRDefault="006D21F0" w:rsidP="0093595D">
            <w:pPr>
              <w:rPr>
                <w:sz w:val="18"/>
                <w:szCs w:val="18"/>
                <w:lang w:eastAsia="cs-CZ"/>
              </w:rPr>
            </w:pPr>
            <w:proofErr w:type="gramStart"/>
            <w:r w:rsidRPr="00DA4DB4">
              <w:rPr>
                <w:sz w:val="18"/>
                <w:szCs w:val="18"/>
                <w:lang w:eastAsia="cs-CZ"/>
              </w:rPr>
              <w:t>29,1%</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6A8C3329" w14:textId="77777777" w:rsidR="006D21F0" w:rsidRPr="00DA4DB4" w:rsidRDefault="006D21F0" w:rsidP="0093595D">
            <w:pPr>
              <w:rPr>
                <w:sz w:val="18"/>
                <w:szCs w:val="18"/>
                <w:lang w:eastAsia="cs-CZ"/>
              </w:rPr>
            </w:pPr>
            <w:proofErr w:type="gramStart"/>
            <w:r w:rsidRPr="00DA4DB4">
              <w:rPr>
                <w:sz w:val="18"/>
                <w:szCs w:val="18"/>
                <w:lang w:eastAsia="cs-CZ"/>
              </w:rPr>
              <w:t>26,5%</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1F93AD00" w14:textId="77777777" w:rsidR="006D21F0" w:rsidRPr="00DA4DB4" w:rsidRDefault="006D21F0" w:rsidP="0093595D">
            <w:pPr>
              <w:rPr>
                <w:sz w:val="18"/>
                <w:szCs w:val="18"/>
                <w:lang w:eastAsia="cs-CZ"/>
              </w:rPr>
            </w:pPr>
            <w:proofErr w:type="gramStart"/>
            <w:r w:rsidRPr="00DA4DB4">
              <w:rPr>
                <w:sz w:val="18"/>
                <w:szCs w:val="18"/>
                <w:lang w:eastAsia="cs-CZ"/>
              </w:rPr>
              <w:t>31,5%</w:t>
            </w:r>
            <w:proofErr w:type="gramEnd"/>
          </w:p>
        </w:tc>
        <w:tc>
          <w:tcPr>
            <w:tcW w:w="973" w:type="dxa"/>
            <w:tcBorders>
              <w:top w:val="nil"/>
              <w:left w:val="nil"/>
              <w:bottom w:val="single" w:sz="4" w:space="0" w:color="auto"/>
              <w:right w:val="single" w:sz="4" w:space="0" w:color="auto"/>
            </w:tcBorders>
            <w:shd w:val="clear" w:color="auto" w:fill="auto"/>
            <w:noWrap/>
            <w:vAlign w:val="center"/>
            <w:hideMark/>
          </w:tcPr>
          <w:p w14:paraId="7F608B33" w14:textId="77777777" w:rsidR="006D21F0" w:rsidRPr="00DA4DB4" w:rsidRDefault="006D21F0" w:rsidP="0093595D">
            <w:pPr>
              <w:rPr>
                <w:sz w:val="18"/>
                <w:szCs w:val="18"/>
                <w:lang w:eastAsia="cs-CZ"/>
              </w:rPr>
            </w:pPr>
            <w:proofErr w:type="gramStart"/>
            <w:r w:rsidRPr="00DA4DB4">
              <w:rPr>
                <w:sz w:val="18"/>
                <w:szCs w:val="18"/>
                <w:lang w:eastAsia="cs-CZ"/>
              </w:rPr>
              <w:t>31,1%</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35C91831" w14:textId="77777777" w:rsidR="006D21F0" w:rsidRPr="00DA4DB4" w:rsidRDefault="006D21F0" w:rsidP="0093595D">
            <w:pPr>
              <w:rPr>
                <w:sz w:val="18"/>
                <w:szCs w:val="18"/>
                <w:lang w:eastAsia="cs-CZ"/>
              </w:rPr>
            </w:pPr>
            <w:proofErr w:type="gramStart"/>
            <w:r w:rsidRPr="00DA4DB4">
              <w:rPr>
                <w:sz w:val="18"/>
                <w:szCs w:val="18"/>
                <w:lang w:eastAsia="cs-CZ"/>
              </w:rPr>
              <w:t>32,0%</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7EB1E298" w14:textId="77777777" w:rsidR="006D21F0" w:rsidRPr="00DA4DB4" w:rsidRDefault="006D21F0" w:rsidP="0093595D">
            <w:pPr>
              <w:rPr>
                <w:sz w:val="18"/>
                <w:szCs w:val="18"/>
                <w:lang w:eastAsia="cs-CZ"/>
              </w:rPr>
            </w:pPr>
            <w:proofErr w:type="gramStart"/>
            <w:r w:rsidRPr="00DA4DB4">
              <w:rPr>
                <w:sz w:val="18"/>
                <w:szCs w:val="18"/>
                <w:lang w:eastAsia="cs-CZ"/>
              </w:rPr>
              <w:t>32,5%</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094ED669" w14:textId="77777777" w:rsidR="006D21F0" w:rsidRPr="00DA4DB4" w:rsidRDefault="006D21F0" w:rsidP="0093595D">
            <w:pPr>
              <w:rPr>
                <w:sz w:val="18"/>
                <w:szCs w:val="18"/>
                <w:lang w:eastAsia="cs-CZ"/>
              </w:rPr>
            </w:pPr>
            <w:proofErr w:type="gramStart"/>
            <w:r w:rsidRPr="00DA4DB4">
              <w:rPr>
                <w:sz w:val="18"/>
                <w:szCs w:val="18"/>
                <w:lang w:eastAsia="cs-CZ"/>
              </w:rPr>
              <w:t>28,8%</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308430EB" w14:textId="77777777" w:rsidR="006D21F0" w:rsidRPr="00DA4DB4" w:rsidRDefault="006D21F0" w:rsidP="0093595D">
            <w:pPr>
              <w:rPr>
                <w:sz w:val="18"/>
                <w:szCs w:val="18"/>
                <w:lang w:eastAsia="cs-CZ"/>
              </w:rPr>
            </w:pPr>
            <w:proofErr w:type="gramStart"/>
            <w:r w:rsidRPr="00DA4DB4">
              <w:rPr>
                <w:sz w:val="18"/>
                <w:szCs w:val="18"/>
                <w:lang w:eastAsia="cs-CZ"/>
              </w:rPr>
              <w:t>27,0%</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5A5578BE" w14:textId="77777777" w:rsidR="006D21F0" w:rsidRPr="00DA4DB4" w:rsidRDefault="006D21F0" w:rsidP="0093595D">
            <w:pPr>
              <w:rPr>
                <w:sz w:val="18"/>
                <w:szCs w:val="18"/>
                <w:lang w:eastAsia="cs-CZ"/>
              </w:rPr>
            </w:pPr>
            <w:proofErr w:type="gramStart"/>
            <w:r w:rsidRPr="00DA4DB4">
              <w:rPr>
                <w:sz w:val="18"/>
                <w:szCs w:val="18"/>
                <w:lang w:eastAsia="cs-CZ"/>
              </w:rPr>
              <w:t>29,3%</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1C05F4E8" w14:textId="77777777" w:rsidR="006D21F0" w:rsidRPr="00DA4DB4" w:rsidRDefault="006D21F0" w:rsidP="0093595D">
            <w:pPr>
              <w:rPr>
                <w:sz w:val="18"/>
                <w:szCs w:val="18"/>
                <w:lang w:eastAsia="cs-CZ"/>
              </w:rPr>
            </w:pPr>
            <w:proofErr w:type="gramStart"/>
            <w:r w:rsidRPr="00DA4DB4">
              <w:rPr>
                <w:sz w:val="18"/>
                <w:szCs w:val="18"/>
                <w:lang w:eastAsia="cs-CZ"/>
              </w:rPr>
              <w:t>26,7%</w:t>
            </w:r>
            <w:proofErr w:type="gramEnd"/>
          </w:p>
        </w:tc>
      </w:tr>
      <w:tr w:rsidR="006D21F0" w:rsidRPr="00DA4DB4" w14:paraId="2CF3B442" w14:textId="77777777" w:rsidTr="006D21F0">
        <w:trPr>
          <w:trHeight w:val="397"/>
        </w:trPr>
        <w:tc>
          <w:tcPr>
            <w:tcW w:w="3700" w:type="dxa"/>
            <w:tcBorders>
              <w:top w:val="nil"/>
              <w:left w:val="single" w:sz="4" w:space="0" w:color="auto"/>
              <w:bottom w:val="single" w:sz="4" w:space="0" w:color="auto"/>
              <w:right w:val="single" w:sz="4" w:space="0" w:color="auto"/>
            </w:tcBorders>
            <w:shd w:val="clear" w:color="000000" w:fill="FFF2CC"/>
            <w:noWrap/>
            <w:vAlign w:val="center"/>
            <w:hideMark/>
          </w:tcPr>
          <w:p w14:paraId="799D8ABD" w14:textId="77777777" w:rsidR="006D21F0" w:rsidRPr="00DA4DB4" w:rsidRDefault="006D21F0" w:rsidP="0093595D">
            <w:pPr>
              <w:rPr>
                <w:sz w:val="18"/>
                <w:szCs w:val="18"/>
                <w:lang w:eastAsia="cs-CZ"/>
              </w:rPr>
            </w:pPr>
            <w:r w:rsidRPr="00DA4DB4">
              <w:rPr>
                <w:sz w:val="18"/>
                <w:szCs w:val="18"/>
                <w:lang w:eastAsia="cs-CZ"/>
              </w:rPr>
              <w:t>Vysokoškolské</w:t>
            </w:r>
          </w:p>
        </w:tc>
        <w:tc>
          <w:tcPr>
            <w:tcW w:w="960" w:type="dxa"/>
            <w:tcBorders>
              <w:top w:val="nil"/>
              <w:left w:val="nil"/>
              <w:bottom w:val="single" w:sz="4" w:space="0" w:color="auto"/>
              <w:right w:val="single" w:sz="4" w:space="0" w:color="auto"/>
            </w:tcBorders>
            <w:shd w:val="clear" w:color="auto" w:fill="auto"/>
            <w:noWrap/>
            <w:vAlign w:val="center"/>
            <w:hideMark/>
          </w:tcPr>
          <w:p w14:paraId="2BE07517" w14:textId="77777777" w:rsidR="006D21F0" w:rsidRPr="00DA4DB4" w:rsidRDefault="006D21F0" w:rsidP="0093595D">
            <w:pPr>
              <w:rPr>
                <w:sz w:val="18"/>
                <w:szCs w:val="18"/>
                <w:lang w:eastAsia="cs-CZ"/>
              </w:rPr>
            </w:pPr>
            <w:proofErr w:type="gramStart"/>
            <w:r w:rsidRPr="00DA4DB4">
              <w:rPr>
                <w:sz w:val="18"/>
                <w:szCs w:val="18"/>
                <w:lang w:eastAsia="cs-CZ"/>
              </w:rPr>
              <w:t>9,8%</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5CF8B3B8" w14:textId="77777777" w:rsidR="006D21F0" w:rsidRPr="00DA4DB4" w:rsidRDefault="006D21F0" w:rsidP="0093595D">
            <w:pPr>
              <w:rPr>
                <w:sz w:val="18"/>
                <w:szCs w:val="18"/>
                <w:lang w:eastAsia="cs-CZ"/>
              </w:rPr>
            </w:pPr>
            <w:proofErr w:type="gramStart"/>
            <w:r w:rsidRPr="00DA4DB4">
              <w:rPr>
                <w:sz w:val="18"/>
                <w:szCs w:val="18"/>
                <w:lang w:eastAsia="cs-CZ"/>
              </w:rPr>
              <w:t>9,9%</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C1374CE" w14:textId="77777777" w:rsidR="006D21F0" w:rsidRPr="00DA4DB4" w:rsidRDefault="006D21F0" w:rsidP="0093595D">
            <w:pPr>
              <w:rPr>
                <w:sz w:val="18"/>
                <w:szCs w:val="18"/>
                <w:lang w:eastAsia="cs-CZ"/>
              </w:rPr>
            </w:pPr>
            <w:proofErr w:type="gramStart"/>
            <w:r w:rsidRPr="00DA4DB4">
              <w:rPr>
                <w:sz w:val="18"/>
                <w:szCs w:val="18"/>
                <w:lang w:eastAsia="cs-CZ"/>
              </w:rPr>
              <w:t>7,9%</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174F04F" w14:textId="77777777" w:rsidR="006D21F0" w:rsidRPr="00DA4DB4" w:rsidRDefault="006D21F0" w:rsidP="0093595D">
            <w:pPr>
              <w:rPr>
                <w:sz w:val="18"/>
                <w:szCs w:val="18"/>
                <w:lang w:eastAsia="cs-CZ"/>
              </w:rPr>
            </w:pPr>
            <w:proofErr w:type="gramStart"/>
            <w:r w:rsidRPr="00DA4DB4">
              <w:rPr>
                <w:sz w:val="18"/>
                <w:szCs w:val="18"/>
                <w:lang w:eastAsia="cs-CZ"/>
              </w:rPr>
              <w:t>12,3%</w:t>
            </w:r>
            <w:proofErr w:type="gramEnd"/>
          </w:p>
        </w:tc>
        <w:tc>
          <w:tcPr>
            <w:tcW w:w="973" w:type="dxa"/>
            <w:tcBorders>
              <w:top w:val="nil"/>
              <w:left w:val="nil"/>
              <w:bottom w:val="single" w:sz="4" w:space="0" w:color="auto"/>
              <w:right w:val="single" w:sz="4" w:space="0" w:color="auto"/>
            </w:tcBorders>
            <w:shd w:val="clear" w:color="auto" w:fill="auto"/>
            <w:noWrap/>
            <w:vAlign w:val="center"/>
            <w:hideMark/>
          </w:tcPr>
          <w:p w14:paraId="1E33C8A3" w14:textId="77777777" w:rsidR="006D21F0" w:rsidRPr="00DA4DB4" w:rsidRDefault="006D21F0" w:rsidP="0093595D">
            <w:pPr>
              <w:rPr>
                <w:sz w:val="18"/>
                <w:szCs w:val="18"/>
                <w:lang w:eastAsia="cs-CZ"/>
              </w:rPr>
            </w:pPr>
            <w:proofErr w:type="gramStart"/>
            <w:r w:rsidRPr="00DA4DB4">
              <w:rPr>
                <w:sz w:val="18"/>
                <w:szCs w:val="18"/>
                <w:lang w:eastAsia="cs-CZ"/>
              </w:rPr>
              <w:t>10,8%</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3A4E90F" w14:textId="77777777" w:rsidR="006D21F0" w:rsidRPr="00DA4DB4" w:rsidRDefault="006D21F0" w:rsidP="0093595D">
            <w:pPr>
              <w:rPr>
                <w:sz w:val="18"/>
                <w:szCs w:val="18"/>
                <w:lang w:eastAsia="cs-CZ"/>
              </w:rPr>
            </w:pPr>
            <w:proofErr w:type="gramStart"/>
            <w:r w:rsidRPr="00DA4DB4">
              <w:rPr>
                <w:sz w:val="18"/>
                <w:szCs w:val="18"/>
                <w:lang w:eastAsia="cs-CZ"/>
              </w:rPr>
              <w:t>12,4%</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88DC81B" w14:textId="77777777" w:rsidR="006D21F0" w:rsidRPr="00DA4DB4" w:rsidRDefault="006D21F0" w:rsidP="0093595D">
            <w:pPr>
              <w:rPr>
                <w:sz w:val="18"/>
                <w:szCs w:val="18"/>
                <w:lang w:eastAsia="cs-CZ"/>
              </w:rPr>
            </w:pPr>
            <w:proofErr w:type="gramStart"/>
            <w:r w:rsidRPr="00DA4DB4">
              <w:rPr>
                <w:sz w:val="18"/>
                <w:szCs w:val="18"/>
                <w:lang w:eastAsia="cs-CZ"/>
              </w:rPr>
              <w:t>13,4%</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62427D9C" w14:textId="77777777" w:rsidR="006D21F0" w:rsidRPr="00DA4DB4" w:rsidRDefault="006D21F0" w:rsidP="0093595D">
            <w:pPr>
              <w:rPr>
                <w:sz w:val="18"/>
                <w:szCs w:val="18"/>
                <w:lang w:eastAsia="cs-CZ"/>
              </w:rPr>
            </w:pPr>
            <w:proofErr w:type="gramStart"/>
            <w:r w:rsidRPr="00DA4DB4">
              <w:rPr>
                <w:sz w:val="18"/>
                <w:szCs w:val="18"/>
                <w:lang w:eastAsia="cs-CZ"/>
              </w:rPr>
              <w:t>10,1%</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BD9C6A7" w14:textId="77777777" w:rsidR="006D21F0" w:rsidRPr="00DA4DB4" w:rsidRDefault="006D21F0" w:rsidP="0093595D">
            <w:pPr>
              <w:rPr>
                <w:sz w:val="18"/>
                <w:szCs w:val="18"/>
                <w:lang w:eastAsia="cs-CZ"/>
              </w:rPr>
            </w:pPr>
            <w:proofErr w:type="gramStart"/>
            <w:r w:rsidRPr="00DA4DB4">
              <w:rPr>
                <w:sz w:val="18"/>
                <w:szCs w:val="18"/>
                <w:lang w:eastAsia="cs-CZ"/>
              </w:rPr>
              <w:t>9,7%</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5CA6CD9B" w14:textId="77777777" w:rsidR="006D21F0" w:rsidRPr="00DA4DB4" w:rsidRDefault="006D21F0" w:rsidP="0093595D">
            <w:pPr>
              <w:rPr>
                <w:sz w:val="18"/>
                <w:szCs w:val="18"/>
                <w:lang w:eastAsia="cs-CZ"/>
              </w:rPr>
            </w:pPr>
            <w:proofErr w:type="gramStart"/>
            <w:r w:rsidRPr="00DA4DB4">
              <w:rPr>
                <w:sz w:val="18"/>
                <w:szCs w:val="18"/>
                <w:lang w:eastAsia="cs-CZ"/>
              </w:rPr>
              <w:t>8,5%</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062AA474" w14:textId="77777777" w:rsidR="006D21F0" w:rsidRPr="00DA4DB4" w:rsidRDefault="006D21F0" w:rsidP="0093595D">
            <w:pPr>
              <w:rPr>
                <w:sz w:val="18"/>
                <w:szCs w:val="18"/>
                <w:lang w:eastAsia="cs-CZ"/>
              </w:rPr>
            </w:pPr>
            <w:proofErr w:type="gramStart"/>
            <w:r w:rsidRPr="00DA4DB4">
              <w:rPr>
                <w:sz w:val="18"/>
                <w:szCs w:val="18"/>
                <w:lang w:eastAsia="cs-CZ"/>
              </w:rPr>
              <w:t>7,3%</w:t>
            </w:r>
            <w:proofErr w:type="gramEnd"/>
          </w:p>
        </w:tc>
      </w:tr>
      <w:tr w:rsidR="006D21F0" w:rsidRPr="00DA4DB4" w14:paraId="0FB07974" w14:textId="77777777" w:rsidTr="006D21F0">
        <w:trPr>
          <w:trHeight w:val="477"/>
        </w:trPr>
        <w:tc>
          <w:tcPr>
            <w:tcW w:w="3700" w:type="dxa"/>
            <w:tcBorders>
              <w:top w:val="nil"/>
              <w:left w:val="single" w:sz="4" w:space="0" w:color="auto"/>
              <w:bottom w:val="single" w:sz="4" w:space="0" w:color="auto"/>
              <w:right w:val="single" w:sz="4" w:space="0" w:color="auto"/>
            </w:tcBorders>
            <w:shd w:val="clear" w:color="000000" w:fill="FFC000"/>
            <w:vAlign w:val="center"/>
            <w:hideMark/>
          </w:tcPr>
          <w:p w14:paraId="1C5711B5" w14:textId="77777777" w:rsidR="006D21F0" w:rsidRPr="00DA4DB4" w:rsidRDefault="006D21F0" w:rsidP="0093595D">
            <w:pPr>
              <w:rPr>
                <w:sz w:val="18"/>
                <w:szCs w:val="18"/>
                <w:lang w:eastAsia="cs-CZ"/>
              </w:rPr>
            </w:pPr>
            <w:r w:rsidRPr="00DA4DB4">
              <w:rPr>
                <w:sz w:val="18"/>
                <w:szCs w:val="18"/>
                <w:lang w:eastAsia="cs-CZ"/>
              </w:rPr>
              <w:t> </w:t>
            </w:r>
          </w:p>
        </w:tc>
        <w:tc>
          <w:tcPr>
            <w:tcW w:w="960" w:type="dxa"/>
            <w:tcBorders>
              <w:top w:val="nil"/>
              <w:left w:val="nil"/>
              <w:bottom w:val="single" w:sz="4" w:space="0" w:color="auto"/>
              <w:right w:val="single" w:sz="4" w:space="0" w:color="auto"/>
            </w:tcBorders>
            <w:shd w:val="clear" w:color="000000" w:fill="FFC000"/>
            <w:vAlign w:val="center"/>
            <w:hideMark/>
          </w:tcPr>
          <w:p w14:paraId="534F1C67" w14:textId="77777777" w:rsidR="006D21F0" w:rsidRPr="00DA4DB4" w:rsidRDefault="006D21F0" w:rsidP="0093595D">
            <w:pPr>
              <w:rPr>
                <w:sz w:val="18"/>
                <w:szCs w:val="18"/>
                <w:lang w:eastAsia="cs-CZ"/>
              </w:rPr>
            </w:pPr>
            <w:r w:rsidRPr="00DA4DB4">
              <w:rPr>
                <w:sz w:val="18"/>
                <w:szCs w:val="18"/>
                <w:lang w:eastAsia="cs-CZ"/>
              </w:rPr>
              <w:t>Kopřivnice</w:t>
            </w:r>
          </w:p>
        </w:tc>
        <w:tc>
          <w:tcPr>
            <w:tcW w:w="960" w:type="dxa"/>
            <w:tcBorders>
              <w:top w:val="nil"/>
              <w:left w:val="nil"/>
              <w:bottom w:val="single" w:sz="4" w:space="0" w:color="auto"/>
              <w:right w:val="single" w:sz="4" w:space="0" w:color="auto"/>
            </w:tcBorders>
            <w:shd w:val="clear" w:color="000000" w:fill="FFC000"/>
            <w:vAlign w:val="center"/>
            <w:hideMark/>
          </w:tcPr>
          <w:p w14:paraId="1D01787B" w14:textId="77777777" w:rsidR="006D21F0" w:rsidRPr="00DA4DB4" w:rsidRDefault="006D21F0" w:rsidP="0093595D">
            <w:pPr>
              <w:rPr>
                <w:sz w:val="18"/>
                <w:szCs w:val="18"/>
                <w:lang w:eastAsia="cs-CZ"/>
              </w:rPr>
            </w:pPr>
            <w:r w:rsidRPr="00DA4DB4">
              <w:rPr>
                <w:sz w:val="18"/>
                <w:szCs w:val="18"/>
                <w:lang w:eastAsia="cs-CZ"/>
              </w:rPr>
              <w:t>Kravaře</w:t>
            </w:r>
          </w:p>
        </w:tc>
        <w:tc>
          <w:tcPr>
            <w:tcW w:w="960" w:type="dxa"/>
            <w:tcBorders>
              <w:top w:val="nil"/>
              <w:left w:val="nil"/>
              <w:bottom w:val="single" w:sz="4" w:space="0" w:color="auto"/>
              <w:right w:val="single" w:sz="4" w:space="0" w:color="auto"/>
            </w:tcBorders>
            <w:shd w:val="clear" w:color="000000" w:fill="FFC000"/>
            <w:vAlign w:val="center"/>
            <w:hideMark/>
          </w:tcPr>
          <w:p w14:paraId="5C77D116" w14:textId="77777777" w:rsidR="006D21F0" w:rsidRPr="00DA4DB4" w:rsidRDefault="006D21F0" w:rsidP="0093595D">
            <w:pPr>
              <w:rPr>
                <w:sz w:val="18"/>
                <w:szCs w:val="18"/>
                <w:lang w:eastAsia="cs-CZ"/>
              </w:rPr>
            </w:pPr>
            <w:r w:rsidRPr="00DA4DB4">
              <w:rPr>
                <w:sz w:val="18"/>
                <w:szCs w:val="18"/>
                <w:lang w:eastAsia="cs-CZ"/>
              </w:rPr>
              <w:t>Krnov</w:t>
            </w:r>
          </w:p>
        </w:tc>
        <w:tc>
          <w:tcPr>
            <w:tcW w:w="960" w:type="dxa"/>
            <w:tcBorders>
              <w:top w:val="nil"/>
              <w:left w:val="nil"/>
              <w:bottom w:val="single" w:sz="4" w:space="0" w:color="auto"/>
              <w:right w:val="single" w:sz="4" w:space="0" w:color="auto"/>
            </w:tcBorders>
            <w:shd w:val="clear" w:color="000000" w:fill="FFC000"/>
            <w:vAlign w:val="center"/>
            <w:hideMark/>
          </w:tcPr>
          <w:p w14:paraId="7B9D20FD" w14:textId="77777777" w:rsidR="006D21F0" w:rsidRPr="00DA4DB4" w:rsidRDefault="006D21F0" w:rsidP="0093595D">
            <w:pPr>
              <w:rPr>
                <w:sz w:val="18"/>
                <w:szCs w:val="18"/>
                <w:lang w:eastAsia="cs-CZ"/>
              </w:rPr>
            </w:pPr>
            <w:r w:rsidRPr="00DA4DB4">
              <w:rPr>
                <w:sz w:val="18"/>
                <w:szCs w:val="18"/>
                <w:lang w:eastAsia="cs-CZ"/>
              </w:rPr>
              <w:t>Nový Jičín</w:t>
            </w:r>
          </w:p>
        </w:tc>
        <w:tc>
          <w:tcPr>
            <w:tcW w:w="973" w:type="dxa"/>
            <w:tcBorders>
              <w:top w:val="nil"/>
              <w:left w:val="nil"/>
              <w:bottom w:val="single" w:sz="4" w:space="0" w:color="auto"/>
              <w:right w:val="single" w:sz="4" w:space="0" w:color="auto"/>
            </w:tcBorders>
            <w:shd w:val="clear" w:color="000000" w:fill="FFC000"/>
            <w:vAlign w:val="center"/>
            <w:hideMark/>
          </w:tcPr>
          <w:p w14:paraId="56078E9B" w14:textId="77777777" w:rsidR="006D21F0" w:rsidRPr="00DA4DB4" w:rsidRDefault="006D21F0" w:rsidP="0093595D">
            <w:pPr>
              <w:rPr>
                <w:sz w:val="18"/>
                <w:szCs w:val="18"/>
                <w:lang w:eastAsia="cs-CZ"/>
              </w:rPr>
            </w:pPr>
            <w:r w:rsidRPr="00DA4DB4">
              <w:rPr>
                <w:sz w:val="18"/>
                <w:szCs w:val="18"/>
                <w:lang w:eastAsia="cs-CZ"/>
              </w:rPr>
              <w:t>Odry</w:t>
            </w:r>
          </w:p>
        </w:tc>
        <w:tc>
          <w:tcPr>
            <w:tcW w:w="960" w:type="dxa"/>
            <w:tcBorders>
              <w:top w:val="nil"/>
              <w:left w:val="nil"/>
              <w:bottom w:val="single" w:sz="4" w:space="0" w:color="auto"/>
              <w:right w:val="single" w:sz="4" w:space="0" w:color="auto"/>
            </w:tcBorders>
            <w:shd w:val="clear" w:color="000000" w:fill="FFC000"/>
            <w:noWrap/>
            <w:vAlign w:val="center"/>
            <w:hideMark/>
          </w:tcPr>
          <w:p w14:paraId="7AF6C485" w14:textId="77777777" w:rsidR="006D21F0" w:rsidRPr="00DA4DB4" w:rsidRDefault="006D21F0" w:rsidP="0093595D">
            <w:pPr>
              <w:rPr>
                <w:sz w:val="18"/>
                <w:szCs w:val="18"/>
                <w:lang w:eastAsia="cs-CZ"/>
              </w:rPr>
            </w:pPr>
            <w:r w:rsidRPr="00DA4DB4">
              <w:rPr>
                <w:sz w:val="18"/>
                <w:szCs w:val="18"/>
                <w:lang w:eastAsia="cs-CZ"/>
              </w:rPr>
              <w:t>Opava</w:t>
            </w:r>
          </w:p>
        </w:tc>
        <w:tc>
          <w:tcPr>
            <w:tcW w:w="960" w:type="dxa"/>
            <w:tcBorders>
              <w:top w:val="nil"/>
              <w:left w:val="nil"/>
              <w:bottom w:val="single" w:sz="4" w:space="0" w:color="auto"/>
              <w:right w:val="single" w:sz="4" w:space="0" w:color="auto"/>
            </w:tcBorders>
            <w:shd w:val="clear" w:color="000000" w:fill="FFC000"/>
            <w:noWrap/>
            <w:vAlign w:val="center"/>
            <w:hideMark/>
          </w:tcPr>
          <w:p w14:paraId="67DE17F4" w14:textId="77777777" w:rsidR="006D21F0" w:rsidRPr="00DA4DB4" w:rsidRDefault="006D21F0" w:rsidP="0093595D">
            <w:pPr>
              <w:rPr>
                <w:sz w:val="18"/>
                <w:szCs w:val="18"/>
                <w:lang w:eastAsia="cs-CZ"/>
              </w:rPr>
            </w:pPr>
            <w:r w:rsidRPr="00DA4DB4">
              <w:rPr>
                <w:sz w:val="18"/>
                <w:szCs w:val="18"/>
                <w:lang w:eastAsia="cs-CZ"/>
              </w:rPr>
              <w:t>Orlová</w:t>
            </w:r>
          </w:p>
        </w:tc>
        <w:tc>
          <w:tcPr>
            <w:tcW w:w="960" w:type="dxa"/>
            <w:tcBorders>
              <w:top w:val="nil"/>
              <w:left w:val="nil"/>
              <w:bottom w:val="single" w:sz="4" w:space="0" w:color="auto"/>
              <w:right w:val="single" w:sz="4" w:space="0" w:color="auto"/>
            </w:tcBorders>
            <w:shd w:val="clear" w:color="000000" w:fill="FFC000"/>
            <w:noWrap/>
            <w:vAlign w:val="center"/>
            <w:hideMark/>
          </w:tcPr>
          <w:p w14:paraId="4E49CC5F" w14:textId="77777777" w:rsidR="006D21F0" w:rsidRPr="00DA4DB4" w:rsidRDefault="006D21F0" w:rsidP="0093595D">
            <w:pPr>
              <w:rPr>
                <w:sz w:val="18"/>
                <w:szCs w:val="18"/>
                <w:lang w:eastAsia="cs-CZ"/>
              </w:rPr>
            </w:pPr>
            <w:r w:rsidRPr="00DA4DB4">
              <w:rPr>
                <w:sz w:val="18"/>
                <w:szCs w:val="18"/>
                <w:lang w:eastAsia="cs-CZ"/>
              </w:rPr>
              <w:t>Ostrava</w:t>
            </w:r>
          </w:p>
        </w:tc>
        <w:tc>
          <w:tcPr>
            <w:tcW w:w="960" w:type="dxa"/>
            <w:tcBorders>
              <w:top w:val="nil"/>
              <w:left w:val="nil"/>
              <w:bottom w:val="single" w:sz="4" w:space="0" w:color="auto"/>
              <w:right w:val="single" w:sz="4" w:space="0" w:color="auto"/>
            </w:tcBorders>
            <w:shd w:val="clear" w:color="000000" w:fill="FFC000"/>
            <w:noWrap/>
            <w:vAlign w:val="center"/>
            <w:hideMark/>
          </w:tcPr>
          <w:p w14:paraId="00324576" w14:textId="77777777" w:rsidR="006D21F0" w:rsidRPr="00DA4DB4" w:rsidRDefault="006D21F0" w:rsidP="0093595D">
            <w:pPr>
              <w:rPr>
                <w:sz w:val="18"/>
                <w:szCs w:val="18"/>
                <w:lang w:eastAsia="cs-CZ"/>
              </w:rPr>
            </w:pPr>
            <w:r w:rsidRPr="00DA4DB4">
              <w:rPr>
                <w:sz w:val="18"/>
                <w:szCs w:val="18"/>
                <w:lang w:eastAsia="cs-CZ"/>
              </w:rPr>
              <w:t>Rýmařov</w:t>
            </w:r>
          </w:p>
        </w:tc>
        <w:tc>
          <w:tcPr>
            <w:tcW w:w="960" w:type="dxa"/>
            <w:tcBorders>
              <w:top w:val="nil"/>
              <w:left w:val="nil"/>
              <w:bottom w:val="single" w:sz="4" w:space="0" w:color="auto"/>
              <w:right w:val="single" w:sz="4" w:space="0" w:color="auto"/>
            </w:tcBorders>
            <w:shd w:val="clear" w:color="000000" w:fill="FFC000"/>
            <w:noWrap/>
            <w:vAlign w:val="center"/>
            <w:hideMark/>
          </w:tcPr>
          <w:p w14:paraId="239F7764" w14:textId="77777777" w:rsidR="006D21F0" w:rsidRPr="00DA4DB4" w:rsidRDefault="006D21F0" w:rsidP="0093595D">
            <w:pPr>
              <w:rPr>
                <w:sz w:val="18"/>
                <w:szCs w:val="18"/>
                <w:lang w:eastAsia="cs-CZ"/>
              </w:rPr>
            </w:pPr>
            <w:r w:rsidRPr="00DA4DB4">
              <w:rPr>
                <w:sz w:val="18"/>
                <w:szCs w:val="18"/>
                <w:lang w:eastAsia="cs-CZ"/>
              </w:rPr>
              <w:t>Třinec</w:t>
            </w:r>
          </w:p>
        </w:tc>
        <w:tc>
          <w:tcPr>
            <w:tcW w:w="960" w:type="dxa"/>
            <w:tcBorders>
              <w:top w:val="nil"/>
              <w:left w:val="nil"/>
              <w:bottom w:val="single" w:sz="4" w:space="0" w:color="auto"/>
              <w:right w:val="single" w:sz="4" w:space="0" w:color="auto"/>
            </w:tcBorders>
            <w:shd w:val="clear" w:color="000000" w:fill="FFC000"/>
            <w:noWrap/>
            <w:vAlign w:val="center"/>
            <w:hideMark/>
          </w:tcPr>
          <w:p w14:paraId="37B401A9" w14:textId="77777777" w:rsidR="006D21F0" w:rsidRPr="00DA4DB4" w:rsidRDefault="006D21F0" w:rsidP="0093595D">
            <w:pPr>
              <w:rPr>
                <w:sz w:val="18"/>
                <w:szCs w:val="18"/>
                <w:lang w:eastAsia="cs-CZ"/>
              </w:rPr>
            </w:pPr>
            <w:r w:rsidRPr="00DA4DB4">
              <w:rPr>
                <w:sz w:val="18"/>
                <w:szCs w:val="18"/>
                <w:lang w:eastAsia="cs-CZ"/>
              </w:rPr>
              <w:t>Vítkov</w:t>
            </w:r>
          </w:p>
        </w:tc>
      </w:tr>
      <w:tr w:rsidR="006D21F0" w:rsidRPr="00DA4DB4" w14:paraId="55521730" w14:textId="77777777" w:rsidTr="006D21F0">
        <w:trPr>
          <w:trHeight w:val="397"/>
        </w:trPr>
        <w:tc>
          <w:tcPr>
            <w:tcW w:w="3700" w:type="dxa"/>
            <w:tcBorders>
              <w:top w:val="nil"/>
              <w:left w:val="single" w:sz="4" w:space="0" w:color="auto"/>
              <w:bottom w:val="single" w:sz="4" w:space="0" w:color="auto"/>
              <w:right w:val="single" w:sz="4" w:space="0" w:color="auto"/>
            </w:tcBorders>
            <w:shd w:val="clear" w:color="000000" w:fill="FFF2CC"/>
            <w:noWrap/>
            <w:vAlign w:val="center"/>
            <w:hideMark/>
          </w:tcPr>
          <w:p w14:paraId="00300E71" w14:textId="77777777" w:rsidR="006D21F0" w:rsidRPr="00DA4DB4" w:rsidRDefault="006D21F0" w:rsidP="0093595D">
            <w:pPr>
              <w:rPr>
                <w:sz w:val="18"/>
                <w:szCs w:val="18"/>
                <w:lang w:eastAsia="cs-CZ"/>
              </w:rPr>
            </w:pPr>
            <w:r w:rsidRPr="00DA4DB4">
              <w:rPr>
                <w:sz w:val="18"/>
                <w:szCs w:val="18"/>
                <w:lang w:eastAsia="cs-CZ"/>
              </w:rPr>
              <w:t>Základní vč. neukončeného</w:t>
            </w:r>
          </w:p>
        </w:tc>
        <w:tc>
          <w:tcPr>
            <w:tcW w:w="960" w:type="dxa"/>
            <w:tcBorders>
              <w:top w:val="nil"/>
              <w:left w:val="nil"/>
              <w:bottom w:val="single" w:sz="4" w:space="0" w:color="auto"/>
              <w:right w:val="single" w:sz="4" w:space="0" w:color="auto"/>
            </w:tcBorders>
            <w:shd w:val="clear" w:color="auto" w:fill="auto"/>
            <w:noWrap/>
            <w:vAlign w:val="center"/>
            <w:hideMark/>
          </w:tcPr>
          <w:p w14:paraId="4EA6BA79" w14:textId="77777777" w:rsidR="006D21F0" w:rsidRPr="00DA4DB4" w:rsidRDefault="006D21F0" w:rsidP="0093595D">
            <w:pPr>
              <w:rPr>
                <w:sz w:val="18"/>
                <w:szCs w:val="18"/>
                <w:lang w:eastAsia="cs-CZ"/>
              </w:rPr>
            </w:pPr>
            <w:proofErr w:type="gramStart"/>
            <w:r w:rsidRPr="00DA4DB4">
              <w:rPr>
                <w:sz w:val="18"/>
                <w:szCs w:val="18"/>
                <w:lang w:eastAsia="cs-CZ"/>
              </w:rPr>
              <w:t>17,1%</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6D4CA15A" w14:textId="77777777" w:rsidR="006D21F0" w:rsidRPr="00DA4DB4" w:rsidRDefault="006D21F0" w:rsidP="0093595D">
            <w:pPr>
              <w:rPr>
                <w:sz w:val="18"/>
                <w:szCs w:val="18"/>
                <w:lang w:eastAsia="cs-CZ"/>
              </w:rPr>
            </w:pPr>
            <w:proofErr w:type="gramStart"/>
            <w:r w:rsidRPr="00DA4DB4">
              <w:rPr>
                <w:sz w:val="18"/>
                <w:szCs w:val="18"/>
                <w:lang w:eastAsia="cs-CZ"/>
              </w:rPr>
              <w:t>20,4%</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FD6E96A" w14:textId="77777777" w:rsidR="006D21F0" w:rsidRPr="00DA4DB4" w:rsidRDefault="006D21F0" w:rsidP="0093595D">
            <w:pPr>
              <w:rPr>
                <w:sz w:val="18"/>
                <w:szCs w:val="18"/>
                <w:lang w:eastAsia="cs-CZ"/>
              </w:rPr>
            </w:pPr>
            <w:proofErr w:type="gramStart"/>
            <w:r w:rsidRPr="00DA4DB4">
              <w:rPr>
                <w:sz w:val="18"/>
                <w:szCs w:val="18"/>
                <w:lang w:eastAsia="cs-CZ"/>
              </w:rPr>
              <w:t>21,3%</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62C55AC0" w14:textId="77777777" w:rsidR="006D21F0" w:rsidRPr="00DA4DB4" w:rsidRDefault="006D21F0" w:rsidP="0093595D">
            <w:pPr>
              <w:rPr>
                <w:sz w:val="18"/>
                <w:szCs w:val="18"/>
                <w:lang w:eastAsia="cs-CZ"/>
              </w:rPr>
            </w:pPr>
            <w:proofErr w:type="gramStart"/>
            <w:r w:rsidRPr="00DA4DB4">
              <w:rPr>
                <w:sz w:val="18"/>
                <w:szCs w:val="18"/>
                <w:lang w:eastAsia="cs-CZ"/>
              </w:rPr>
              <w:t>18,4%</w:t>
            </w:r>
            <w:proofErr w:type="gramEnd"/>
          </w:p>
        </w:tc>
        <w:tc>
          <w:tcPr>
            <w:tcW w:w="973" w:type="dxa"/>
            <w:tcBorders>
              <w:top w:val="nil"/>
              <w:left w:val="nil"/>
              <w:bottom w:val="single" w:sz="4" w:space="0" w:color="auto"/>
              <w:right w:val="single" w:sz="4" w:space="0" w:color="auto"/>
            </w:tcBorders>
            <w:shd w:val="clear" w:color="auto" w:fill="auto"/>
            <w:noWrap/>
            <w:vAlign w:val="center"/>
            <w:hideMark/>
          </w:tcPr>
          <w:p w14:paraId="48377062" w14:textId="77777777" w:rsidR="006D21F0" w:rsidRPr="00DA4DB4" w:rsidRDefault="006D21F0" w:rsidP="0093595D">
            <w:pPr>
              <w:rPr>
                <w:sz w:val="18"/>
                <w:szCs w:val="18"/>
                <w:lang w:eastAsia="cs-CZ"/>
              </w:rPr>
            </w:pPr>
            <w:proofErr w:type="gramStart"/>
            <w:r w:rsidRPr="00DA4DB4">
              <w:rPr>
                <w:sz w:val="18"/>
                <w:szCs w:val="18"/>
                <w:lang w:eastAsia="cs-CZ"/>
              </w:rPr>
              <w:t>24,4%</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11DF4A61" w14:textId="77777777" w:rsidR="006D21F0" w:rsidRPr="00DA4DB4" w:rsidRDefault="006D21F0" w:rsidP="0093595D">
            <w:pPr>
              <w:rPr>
                <w:sz w:val="18"/>
                <w:szCs w:val="18"/>
                <w:lang w:eastAsia="cs-CZ"/>
              </w:rPr>
            </w:pPr>
            <w:proofErr w:type="gramStart"/>
            <w:r w:rsidRPr="00DA4DB4">
              <w:rPr>
                <w:sz w:val="18"/>
                <w:szCs w:val="18"/>
                <w:lang w:eastAsia="cs-CZ"/>
              </w:rPr>
              <w:t>17,8%</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3E35187F" w14:textId="77777777" w:rsidR="006D21F0" w:rsidRPr="00DA4DB4" w:rsidRDefault="006D21F0" w:rsidP="0093595D">
            <w:pPr>
              <w:rPr>
                <w:sz w:val="18"/>
                <w:szCs w:val="18"/>
                <w:lang w:eastAsia="cs-CZ"/>
              </w:rPr>
            </w:pPr>
            <w:proofErr w:type="gramStart"/>
            <w:r w:rsidRPr="00DA4DB4">
              <w:rPr>
                <w:sz w:val="18"/>
                <w:szCs w:val="18"/>
                <w:lang w:eastAsia="cs-CZ"/>
              </w:rPr>
              <w:t>21,9%</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15F98EE4" w14:textId="77777777" w:rsidR="006D21F0" w:rsidRPr="00DA4DB4" w:rsidRDefault="006D21F0" w:rsidP="0093595D">
            <w:pPr>
              <w:rPr>
                <w:sz w:val="18"/>
                <w:szCs w:val="18"/>
                <w:lang w:eastAsia="cs-CZ"/>
              </w:rPr>
            </w:pPr>
            <w:proofErr w:type="gramStart"/>
            <w:r w:rsidRPr="00DA4DB4">
              <w:rPr>
                <w:sz w:val="18"/>
                <w:szCs w:val="18"/>
                <w:lang w:eastAsia="cs-CZ"/>
              </w:rPr>
              <w:t>18,6%</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1EB70A2" w14:textId="77777777" w:rsidR="006D21F0" w:rsidRPr="00DA4DB4" w:rsidRDefault="006D21F0" w:rsidP="0093595D">
            <w:pPr>
              <w:rPr>
                <w:sz w:val="18"/>
                <w:szCs w:val="18"/>
                <w:lang w:eastAsia="cs-CZ"/>
              </w:rPr>
            </w:pPr>
            <w:proofErr w:type="gramStart"/>
            <w:r w:rsidRPr="00DA4DB4">
              <w:rPr>
                <w:sz w:val="18"/>
                <w:szCs w:val="18"/>
                <w:lang w:eastAsia="cs-CZ"/>
              </w:rPr>
              <w:t>23,0%</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604CCC58" w14:textId="77777777" w:rsidR="006D21F0" w:rsidRPr="00DA4DB4" w:rsidRDefault="006D21F0" w:rsidP="0093595D">
            <w:pPr>
              <w:rPr>
                <w:sz w:val="18"/>
                <w:szCs w:val="18"/>
                <w:lang w:eastAsia="cs-CZ"/>
              </w:rPr>
            </w:pPr>
            <w:proofErr w:type="gramStart"/>
            <w:r w:rsidRPr="00DA4DB4">
              <w:rPr>
                <w:sz w:val="18"/>
                <w:szCs w:val="18"/>
                <w:lang w:eastAsia="cs-CZ"/>
              </w:rPr>
              <w:t>19,3%</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7D482F78" w14:textId="77777777" w:rsidR="006D21F0" w:rsidRPr="00DA4DB4" w:rsidRDefault="006D21F0" w:rsidP="0093595D">
            <w:pPr>
              <w:rPr>
                <w:sz w:val="18"/>
                <w:szCs w:val="18"/>
                <w:lang w:eastAsia="cs-CZ"/>
              </w:rPr>
            </w:pPr>
            <w:proofErr w:type="gramStart"/>
            <w:r w:rsidRPr="00DA4DB4">
              <w:rPr>
                <w:sz w:val="18"/>
                <w:szCs w:val="18"/>
                <w:lang w:eastAsia="cs-CZ"/>
              </w:rPr>
              <w:t>25,8%</w:t>
            </w:r>
            <w:proofErr w:type="gramEnd"/>
          </w:p>
        </w:tc>
      </w:tr>
      <w:tr w:rsidR="006D21F0" w:rsidRPr="00DA4DB4" w14:paraId="5C0C8C0D" w14:textId="77777777" w:rsidTr="006D21F0">
        <w:trPr>
          <w:trHeight w:val="397"/>
        </w:trPr>
        <w:tc>
          <w:tcPr>
            <w:tcW w:w="3700" w:type="dxa"/>
            <w:tcBorders>
              <w:top w:val="nil"/>
              <w:left w:val="single" w:sz="4" w:space="0" w:color="auto"/>
              <w:bottom w:val="single" w:sz="4" w:space="0" w:color="auto"/>
              <w:right w:val="single" w:sz="4" w:space="0" w:color="auto"/>
            </w:tcBorders>
            <w:shd w:val="clear" w:color="000000" w:fill="FFF2CC"/>
            <w:noWrap/>
            <w:vAlign w:val="center"/>
            <w:hideMark/>
          </w:tcPr>
          <w:p w14:paraId="49506B5F" w14:textId="77777777" w:rsidR="006D21F0" w:rsidRPr="00DA4DB4" w:rsidRDefault="006D21F0" w:rsidP="0093595D">
            <w:pPr>
              <w:rPr>
                <w:sz w:val="18"/>
                <w:szCs w:val="18"/>
                <w:lang w:eastAsia="cs-CZ"/>
              </w:rPr>
            </w:pPr>
            <w:r w:rsidRPr="00DA4DB4">
              <w:rPr>
                <w:sz w:val="18"/>
                <w:szCs w:val="18"/>
                <w:lang w:eastAsia="cs-CZ"/>
              </w:rPr>
              <w:t>Střední vč. vyučení (bez maturity)</w:t>
            </w:r>
          </w:p>
        </w:tc>
        <w:tc>
          <w:tcPr>
            <w:tcW w:w="960" w:type="dxa"/>
            <w:tcBorders>
              <w:top w:val="nil"/>
              <w:left w:val="nil"/>
              <w:bottom w:val="single" w:sz="4" w:space="0" w:color="auto"/>
              <w:right w:val="single" w:sz="4" w:space="0" w:color="auto"/>
            </w:tcBorders>
            <w:shd w:val="clear" w:color="auto" w:fill="auto"/>
            <w:noWrap/>
            <w:vAlign w:val="center"/>
            <w:hideMark/>
          </w:tcPr>
          <w:p w14:paraId="2D33FAAC" w14:textId="77777777" w:rsidR="006D21F0" w:rsidRPr="00DA4DB4" w:rsidRDefault="006D21F0" w:rsidP="0093595D">
            <w:pPr>
              <w:rPr>
                <w:sz w:val="18"/>
                <w:szCs w:val="18"/>
                <w:lang w:eastAsia="cs-CZ"/>
              </w:rPr>
            </w:pPr>
            <w:proofErr w:type="gramStart"/>
            <w:r w:rsidRPr="00DA4DB4">
              <w:rPr>
                <w:sz w:val="18"/>
                <w:szCs w:val="18"/>
                <w:lang w:eastAsia="cs-CZ"/>
              </w:rPr>
              <w:t>37,1%</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3E24662F" w14:textId="77777777" w:rsidR="006D21F0" w:rsidRPr="00DA4DB4" w:rsidRDefault="006D21F0" w:rsidP="0093595D">
            <w:pPr>
              <w:rPr>
                <w:sz w:val="18"/>
                <w:szCs w:val="18"/>
                <w:lang w:eastAsia="cs-CZ"/>
              </w:rPr>
            </w:pPr>
            <w:proofErr w:type="gramStart"/>
            <w:r w:rsidRPr="00DA4DB4">
              <w:rPr>
                <w:sz w:val="18"/>
                <w:szCs w:val="18"/>
                <w:lang w:eastAsia="cs-CZ"/>
              </w:rPr>
              <w:t>42,6%</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157100C7" w14:textId="77777777" w:rsidR="006D21F0" w:rsidRPr="00DA4DB4" w:rsidRDefault="006D21F0" w:rsidP="0093595D">
            <w:pPr>
              <w:rPr>
                <w:sz w:val="18"/>
                <w:szCs w:val="18"/>
                <w:lang w:eastAsia="cs-CZ"/>
              </w:rPr>
            </w:pPr>
            <w:proofErr w:type="gramStart"/>
            <w:r w:rsidRPr="00DA4DB4">
              <w:rPr>
                <w:sz w:val="18"/>
                <w:szCs w:val="18"/>
                <w:lang w:eastAsia="cs-CZ"/>
              </w:rPr>
              <w:t>37,1%</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B3794C2" w14:textId="77777777" w:rsidR="006D21F0" w:rsidRPr="00DA4DB4" w:rsidRDefault="006D21F0" w:rsidP="0093595D">
            <w:pPr>
              <w:rPr>
                <w:sz w:val="18"/>
                <w:szCs w:val="18"/>
                <w:lang w:eastAsia="cs-CZ"/>
              </w:rPr>
            </w:pPr>
            <w:proofErr w:type="gramStart"/>
            <w:r w:rsidRPr="00DA4DB4">
              <w:rPr>
                <w:sz w:val="18"/>
                <w:szCs w:val="18"/>
                <w:lang w:eastAsia="cs-CZ"/>
              </w:rPr>
              <w:t>36,8%</w:t>
            </w:r>
            <w:proofErr w:type="gramEnd"/>
          </w:p>
        </w:tc>
        <w:tc>
          <w:tcPr>
            <w:tcW w:w="973" w:type="dxa"/>
            <w:tcBorders>
              <w:top w:val="nil"/>
              <w:left w:val="nil"/>
              <w:bottom w:val="single" w:sz="4" w:space="0" w:color="auto"/>
              <w:right w:val="single" w:sz="4" w:space="0" w:color="auto"/>
            </w:tcBorders>
            <w:shd w:val="clear" w:color="auto" w:fill="auto"/>
            <w:noWrap/>
            <w:vAlign w:val="center"/>
            <w:hideMark/>
          </w:tcPr>
          <w:p w14:paraId="0E528E60" w14:textId="77777777" w:rsidR="006D21F0" w:rsidRPr="00DA4DB4" w:rsidRDefault="006D21F0" w:rsidP="0093595D">
            <w:pPr>
              <w:rPr>
                <w:sz w:val="18"/>
                <w:szCs w:val="18"/>
                <w:lang w:eastAsia="cs-CZ"/>
              </w:rPr>
            </w:pPr>
            <w:proofErr w:type="gramStart"/>
            <w:r w:rsidRPr="00DA4DB4">
              <w:rPr>
                <w:sz w:val="18"/>
                <w:szCs w:val="18"/>
                <w:lang w:eastAsia="cs-CZ"/>
              </w:rPr>
              <w:t>39,2%</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102CBFAF" w14:textId="77777777" w:rsidR="006D21F0" w:rsidRPr="00DA4DB4" w:rsidRDefault="006D21F0" w:rsidP="0093595D">
            <w:pPr>
              <w:rPr>
                <w:sz w:val="18"/>
                <w:szCs w:val="18"/>
                <w:lang w:eastAsia="cs-CZ"/>
              </w:rPr>
            </w:pPr>
            <w:proofErr w:type="gramStart"/>
            <w:r w:rsidRPr="00DA4DB4">
              <w:rPr>
                <w:sz w:val="18"/>
                <w:szCs w:val="18"/>
                <w:lang w:eastAsia="cs-CZ"/>
              </w:rPr>
              <w:t>34,8%</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1FC26901" w14:textId="77777777" w:rsidR="006D21F0" w:rsidRPr="00DA4DB4" w:rsidRDefault="006D21F0" w:rsidP="0093595D">
            <w:pPr>
              <w:rPr>
                <w:sz w:val="18"/>
                <w:szCs w:val="18"/>
                <w:lang w:eastAsia="cs-CZ"/>
              </w:rPr>
            </w:pPr>
            <w:proofErr w:type="gramStart"/>
            <w:r w:rsidRPr="00DA4DB4">
              <w:rPr>
                <w:sz w:val="18"/>
                <w:szCs w:val="18"/>
                <w:lang w:eastAsia="cs-CZ"/>
              </w:rPr>
              <w:t>37,7%</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00430955" w14:textId="77777777" w:rsidR="006D21F0" w:rsidRPr="00DA4DB4" w:rsidRDefault="006D21F0" w:rsidP="0093595D">
            <w:pPr>
              <w:rPr>
                <w:sz w:val="18"/>
                <w:szCs w:val="18"/>
                <w:lang w:eastAsia="cs-CZ"/>
              </w:rPr>
            </w:pPr>
            <w:proofErr w:type="gramStart"/>
            <w:r w:rsidRPr="00DA4DB4">
              <w:rPr>
                <w:sz w:val="18"/>
                <w:szCs w:val="18"/>
                <w:lang w:eastAsia="cs-CZ"/>
              </w:rPr>
              <w:t>31,8%</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6C9BDAC" w14:textId="77777777" w:rsidR="006D21F0" w:rsidRPr="00DA4DB4" w:rsidRDefault="006D21F0" w:rsidP="0093595D">
            <w:pPr>
              <w:rPr>
                <w:sz w:val="18"/>
                <w:szCs w:val="18"/>
                <w:lang w:eastAsia="cs-CZ"/>
              </w:rPr>
            </w:pPr>
            <w:proofErr w:type="gramStart"/>
            <w:r w:rsidRPr="00DA4DB4">
              <w:rPr>
                <w:sz w:val="18"/>
                <w:szCs w:val="18"/>
                <w:lang w:eastAsia="cs-CZ"/>
              </w:rPr>
              <w:t>39,7%</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47E4761" w14:textId="77777777" w:rsidR="006D21F0" w:rsidRPr="00DA4DB4" w:rsidRDefault="006D21F0" w:rsidP="0093595D">
            <w:pPr>
              <w:rPr>
                <w:sz w:val="18"/>
                <w:szCs w:val="18"/>
                <w:lang w:eastAsia="cs-CZ"/>
              </w:rPr>
            </w:pPr>
            <w:proofErr w:type="gramStart"/>
            <w:r w:rsidRPr="00DA4DB4">
              <w:rPr>
                <w:sz w:val="18"/>
                <w:szCs w:val="18"/>
                <w:lang w:eastAsia="cs-CZ"/>
              </w:rPr>
              <w:t>34,5%</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1B851893" w14:textId="77777777" w:rsidR="006D21F0" w:rsidRPr="00DA4DB4" w:rsidRDefault="006D21F0" w:rsidP="0093595D">
            <w:pPr>
              <w:rPr>
                <w:sz w:val="18"/>
                <w:szCs w:val="18"/>
                <w:lang w:eastAsia="cs-CZ"/>
              </w:rPr>
            </w:pPr>
            <w:proofErr w:type="gramStart"/>
            <w:r w:rsidRPr="00DA4DB4">
              <w:rPr>
                <w:sz w:val="18"/>
                <w:szCs w:val="18"/>
                <w:lang w:eastAsia="cs-CZ"/>
              </w:rPr>
              <w:t>38,9%</w:t>
            </w:r>
            <w:proofErr w:type="gramEnd"/>
          </w:p>
        </w:tc>
      </w:tr>
      <w:tr w:rsidR="006D21F0" w:rsidRPr="00DA4DB4" w14:paraId="2E7830BF" w14:textId="77777777" w:rsidTr="006D21F0">
        <w:trPr>
          <w:trHeight w:val="397"/>
        </w:trPr>
        <w:tc>
          <w:tcPr>
            <w:tcW w:w="3700" w:type="dxa"/>
            <w:tcBorders>
              <w:top w:val="nil"/>
              <w:left w:val="single" w:sz="4" w:space="0" w:color="auto"/>
              <w:bottom w:val="single" w:sz="4" w:space="0" w:color="auto"/>
              <w:right w:val="single" w:sz="4" w:space="0" w:color="auto"/>
            </w:tcBorders>
            <w:shd w:val="clear" w:color="000000" w:fill="FFF2CC"/>
            <w:vAlign w:val="center"/>
            <w:hideMark/>
          </w:tcPr>
          <w:p w14:paraId="6865C7F4" w14:textId="77777777" w:rsidR="006D21F0" w:rsidRPr="00DA4DB4" w:rsidRDefault="006D21F0" w:rsidP="0093595D">
            <w:pPr>
              <w:rPr>
                <w:sz w:val="18"/>
                <w:szCs w:val="18"/>
                <w:lang w:eastAsia="cs-CZ"/>
              </w:rPr>
            </w:pPr>
            <w:r w:rsidRPr="00DA4DB4">
              <w:rPr>
                <w:sz w:val="18"/>
                <w:szCs w:val="18"/>
                <w:lang w:eastAsia="cs-CZ"/>
              </w:rPr>
              <w:t>Úplné střední s maturitou a vyšší odborné vč. nástavbového</w:t>
            </w:r>
          </w:p>
        </w:tc>
        <w:tc>
          <w:tcPr>
            <w:tcW w:w="960" w:type="dxa"/>
            <w:tcBorders>
              <w:top w:val="nil"/>
              <w:left w:val="nil"/>
              <w:bottom w:val="single" w:sz="4" w:space="0" w:color="auto"/>
              <w:right w:val="single" w:sz="4" w:space="0" w:color="auto"/>
            </w:tcBorders>
            <w:shd w:val="clear" w:color="auto" w:fill="auto"/>
            <w:noWrap/>
            <w:vAlign w:val="center"/>
            <w:hideMark/>
          </w:tcPr>
          <w:p w14:paraId="23B4D7CD" w14:textId="77777777" w:rsidR="006D21F0" w:rsidRPr="00DA4DB4" w:rsidRDefault="006D21F0" w:rsidP="0093595D">
            <w:pPr>
              <w:rPr>
                <w:sz w:val="18"/>
                <w:szCs w:val="18"/>
                <w:lang w:eastAsia="cs-CZ"/>
              </w:rPr>
            </w:pPr>
            <w:proofErr w:type="gramStart"/>
            <w:r w:rsidRPr="00DA4DB4">
              <w:rPr>
                <w:sz w:val="18"/>
                <w:szCs w:val="18"/>
                <w:lang w:eastAsia="cs-CZ"/>
              </w:rPr>
              <w:t>31,7%</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6BC7861F" w14:textId="77777777" w:rsidR="006D21F0" w:rsidRPr="00DA4DB4" w:rsidRDefault="006D21F0" w:rsidP="0093595D">
            <w:pPr>
              <w:rPr>
                <w:sz w:val="18"/>
                <w:szCs w:val="18"/>
                <w:lang w:eastAsia="cs-CZ"/>
              </w:rPr>
            </w:pPr>
            <w:proofErr w:type="gramStart"/>
            <w:r w:rsidRPr="00DA4DB4">
              <w:rPr>
                <w:sz w:val="18"/>
                <w:szCs w:val="18"/>
                <w:lang w:eastAsia="cs-CZ"/>
              </w:rPr>
              <w:t>25,3%</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60714B5F" w14:textId="77777777" w:rsidR="006D21F0" w:rsidRPr="00DA4DB4" w:rsidRDefault="006D21F0" w:rsidP="0093595D">
            <w:pPr>
              <w:rPr>
                <w:sz w:val="18"/>
                <w:szCs w:val="18"/>
                <w:lang w:eastAsia="cs-CZ"/>
              </w:rPr>
            </w:pPr>
            <w:proofErr w:type="gramStart"/>
            <w:r w:rsidRPr="00DA4DB4">
              <w:rPr>
                <w:sz w:val="18"/>
                <w:szCs w:val="18"/>
                <w:lang w:eastAsia="cs-CZ"/>
              </w:rPr>
              <w:t>28,8%</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75655BF1" w14:textId="77777777" w:rsidR="006D21F0" w:rsidRPr="00DA4DB4" w:rsidRDefault="006D21F0" w:rsidP="0093595D">
            <w:pPr>
              <w:rPr>
                <w:sz w:val="18"/>
                <w:szCs w:val="18"/>
                <w:lang w:eastAsia="cs-CZ"/>
              </w:rPr>
            </w:pPr>
            <w:proofErr w:type="gramStart"/>
            <w:r w:rsidRPr="00DA4DB4">
              <w:rPr>
                <w:sz w:val="18"/>
                <w:szCs w:val="18"/>
                <w:lang w:eastAsia="cs-CZ"/>
              </w:rPr>
              <w:t>30,6%</w:t>
            </w:r>
            <w:proofErr w:type="gramEnd"/>
          </w:p>
        </w:tc>
        <w:tc>
          <w:tcPr>
            <w:tcW w:w="973" w:type="dxa"/>
            <w:tcBorders>
              <w:top w:val="nil"/>
              <w:left w:val="nil"/>
              <w:bottom w:val="single" w:sz="4" w:space="0" w:color="auto"/>
              <w:right w:val="single" w:sz="4" w:space="0" w:color="auto"/>
            </w:tcBorders>
            <w:shd w:val="clear" w:color="auto" w:fill="auto"/>
            <w:noWrap/>
            <w:vAlign w:val="center"/>
            <w:hideMark/>
          </w:tcPr>
          <w:p w14:paraId="4C8523FC" w14:textId="77777777" w:rsidR="006D21F0" w:rsidRPr="00DA4DB4" w:rsidRDefault="006D21F0" w:rsidP="0093595D">
            <w:pPr>
              <w:rPr>
                <w:sz w:val="18"/>
                <w:szCs w:val="18"/>
                <w:lang w:eastAsia="cs-CZ"/>
              </w:rPr>
            </w:pPr>
            <w:proofErr w:type="gramStart"/>
            <w:r w:rsidRPr="00DA4DB4">
              <w:rPr>
                <w:sz w:val="18"/>
                <w:szCs w:val="18"/>
                <w:lang w:eastAsia="cs-CZ"/>
              </w:rPr>
              <w:t>24,8%</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AC26911" w14:textId="77777777" w:rsidR="006D21F0" w:rsidRPr="00DA4DB4" w:rsidRDefault="006D21F0" w:rsidP="0093595D">
            <w:pPr>
              <w:rPr>
                <w:sz w:val="18"/>
                <w:szCs w:val="18"/>
                <w:lang w:eastAsia="cs-CZ"/>
              </w:rPr>
            </w:pPr>
            <w:proofErr w:type="gramStart"/>
            <w:r w:rsidRPr="00DA4DB4">
              <w:rPr>
                <w:sz w:val="18"/>
                <w:szCs w:val="18"/>
                <w:lang w:eastAsia="cs-CZ"/>
              </w:rPr>
              <w:t>30,6%</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7F4587F0" w14:textId="77777777" w:rsidR="006D21F0" w:rsidRPr="00DA4DB4" w:rsidRDefault="006D21F0" w:rsidP="0093595D">
            <w:pPr>
              <w:rPr>
                <w:sz w:val="18"/>
                <w:szCs w:val="18"/>
                <w:lang w:eastAsia="cs-CZ"/>
              </w:rPr>
            </w:pPr>
            <w:proofErr w:type="gramStart"/>
            <w:r w:rsidRPr="00DA4DB4">
              <w:rPr>
                <w:sz w:val="18"/>
                <w:szCs w:val="18"/>
                <w:lang w:eastAsia="cs-CZ"/>
              </w:rPr>
              <w:t>27,8%</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97D0F6E" w14:textId="77777777" w:rsidR="006D21F0" w:rsidRPr="00DA4DB4" w:rsidRDefault="006D21F0" w:rsidP="0093595D">
            <w:pPr>
              <w:rPr>
                <w:sz w:val="18"/>
                <w:szCs w:val="18"/>
                <w:lang w:eastAsia="cs-CZ"/>
              </w:rPr>
            </w:pPr>
            <w:proofErr w:type="gramStart"/>
            <w:r w:rsidRPr="00DA4DB4">
              <w:rPr>
                <w:sz w:val="18"/>
                <w:szCs w:val="18"/>
                <w:lang w:eastAsia="cs-CZ"/>
              </w:rPr>
              <w:t>29,7%</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3DC5B193" w14:textId="77777777" w:rsidR="006D21F0" w:rsidRPr="00DA4DB4" w:rsidRDefault="006D21F0" w:rsidP="0093595D">
            <w:pPr>
              <w:rPr>
                <w:sz w:val="18"/>
                <w:szCs w:val="18"/>
                <w:lang w:eastAsia="cs-CZ"/>
              </w:rPr>
            </w:pPr>
            <w:proofErr w:type="gramStart"/>
            <w:r w:rsidRPr="00DA4DB4">
              <w:rPr>
                <w:sz w:val="18"/>
                <w:szCs w:val="18"/>
                <w:lang w:eastAsia="cs-CZ"/>
              </w:rPr>
              <w:t>25,8%</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643A1A3C" w14:textId="77777777" w:rsidR="006D21F0" w:rsidRPr="00DA4DB4" w:rsidRDefault="006D21F0" w:rsidP="0093595D">
            <w:pPr>
              <w:rPr>
                <w:sz w:val="18"/>
                <w:szCs w:val="18"/>
                <w:lang w:eastAsia="cs-CZ"/>
              </w:rPr>
            </w:pPr>
            <w:proofErr w:type="gramStart"/>
            <w:r w:rsidRPr="00DA4DB4">
              <w:rPr>
                <w:sz w:val="18"/>
                <w:szCs w:val="18"/>
                <w:lang w:eastAsia="cs-CZ"/>
              </w:rPr>
              <w:t>31,4%</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40D54BA" w14:textId="77777777" w:rsidR="006D21F0" w:rsidRPr="00DA4DB4" w:rsidRDefault="006D21F0" w:rsidP="0093595D">
            <w:pPr>
              <w:rPr>
                <w:sz w:val="18"/>
                <w:szCs w:val="18"/>
                <w:lang w:eastAsia="cs-CZ"/>
              </w:rPr>
            </w:pPr>
            <w:proofErr w:type="gramStart"/>
            <w:r w:rsidRPr="00DA4DB4">
              <w:rPr>
                <w:sz w:val="18"/>
                <w:szCs w:val="18"/>
                <w:lang w:eastAsia="cs-CZ"/>
              </w:rPr>
              <w:t>23,4%</w:t>
            </w:r>
            <w:proofErr w:type="gramEnd"/>
          </w:p>
        </w:tc>
      </w:tr>
      <w:tr w:rsidR="006D21F0" w:rsidRPr="00DA4DB4" w14:paraId="06679483" w14:textId="77777777" w:rsidTr="006D21F0">
        <w:trPr>
          <w:trHeight w:val="397"/>
        </w:trPr>
        <w:tc>
          <w:tcPr>
            <w:tcW w:w="3700" w:type="dxa"/>
            <w:tcBorders>
              <w:top w:val="nil"/>
              <w:left w:val="single" w:sz="4" w:space="0" w:color="auto"/>
              <w:bottom w:val="single" w:sz="4" w:space="0" w:color="auto"/>
              <w:right w:val="single" w:sz="4" w:space="0" w:color="auto"/>
            </w:tcBorders>
            <w:shd w:val="clear" w:color="000000" w:fill="FFF2CC"/>
            <w:noWrap/>
            <w:vAlign w:val="center"/>
            <w:hideMark/>
          </w:tcPr>
          <w:p w14:paraId="53F2ECAC" w14:textId="77777777" w:rsidR="006D21F0" w:rsidRPr="00DA4DB4" w:rsidRDefault="006D21F0" w:rsidP="0093595D">
            <w:pPr>
              <w:rPr>
                <w:sz w:val="18"/>
                <w:szCs w:val="18"/>
                <w:lang w:eastAsia="cs-CZ"/>
              </w:rPr>
            </w:pPr>
            <w:r w:rsidRPr="00DA4DB4">
              <w:rPr>
                <w:sz w:val="18"/>
                <w:szCs w:val="18"/>
                <w:lang w:eastAsia="cs-CZ"/>
              </w:rPr>
              <w:t>vysokoškolské</w:t>
            </w:r>
          </w:p>
        </w:tc>
        <w:tc>
          <w:tcPr>
            <w:tcW w:w="960" w:type="dxa"/>
            <w:tcBorders>
              <w:top w:val="nil"/>
              <w:left w:val="nil"/>
              <w:bottom w:val="single" w:sz="4" w:space="0" w:color="auto"/>
              <w:right w:val="single" w:sz="4" w:space="0" w:color="auto"/>
            </w:tcBorders>
            <w:shd w:val="clear" w:color="auto" w:fill="auto"/>
            <w:noWrap/>
            <w:vAlign w:val="center"/>
            <w:hideMark/>
          </w:tcPr>
          <w:p w14:paraId="296E61CB" w14:textId="77777777" w:rsidR="006D21F0" w:rsidRPr="00DA4DB4" w:rsidRDefault="006D21F0" w:rsidP="0093595D">
            <w:pPr>
              <w:rPr>
                <w:sz w:val="18"/>
                <w:szCs w:val="18"/>
                <w:lang w:eastAsia="cs-CZ"/>
              </w:rPr>
            </w:pPr>
            <w:proofErr w:type="gramStart"/>
            <w:r w:rsidRPr="00DA4DB4">
              <w:rPr>
                <w:sz w:val="18"/>
                <w:szCs w:val="18"/>
                <w:lang w:eastAsia="cs-CZ"/>
              </w:rPr>
              <w:t>10,5%</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0AAA8463" w14:textId="77777777" w:rsidR="006D21F0" w:rsidRPr="00DA4DB4" w:rsidRDefault="006D21F0" w:rsidP="0093595D">
            <w:pPr>
              <w:rPr>
                <w:sz w:val="18"/>
                <w:szCs w:val="18"/>
                <w:lang w:eastAsia="cs-CZ"/>
              </w:rPr>
            </w:pPr>
            <w:proofErr w:type="gramStart"/>
            <w:r w:rsidRPr="00DA4DB4">
              <w:rPr>
                <w:sz w:val="18"/>
                <w:szCs w:val="18"/>
                <w:lang w:eastAsia="cs-CZ"/>
              </w:rPr>
              <w:t>8,0%</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AA5830F" w14:textId="77777777" w:rsidR="006D21F0" w:rsidRPr="00DA4DB4" w:rsidRDefault="006D21F0" w:rsidP="0093595D">
            <w:pPr>
              <w:rPr>
                <w:sz w:val="18"/>
                <w:szCs w:val="18"/>
                <w:lang w:eastAsia="cs-CZ"/>
              </w:rPr>
            </w:pPr>
            <w:proofErr w:type="gramStart"/>
            <w:r w:rsidRPr="00DA4DB4">
              <w:rPr>
                <w:sz w:val="18"/>
                <w:szCs w:val="18"/>
                <w:lang w:eastAsia="cs-CZ"/>
              </w:rPr>
              <w:t>7,8%</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4AA1C006" w14:textId="77777777" w:rsidR="006D21F0" w:rsidRPr="00DA4DB4" w:rsidRDefault="006D21F0" w:rsidP="0093595D">
            <w:pPr>
              <w:rPr>
                <w:sz w:val="18"/>
                <w:szCs w:val="18"/>
                <w:lang w:eastAsia="cs-CZ"/>
              </w:rPr>
            </w:pPr>
            <w:proofErr w:type="gramStart"/>
            <w:r w:rsidRPr="00DA4DB4">
              <w:rPr>
                <w:sz w:val="18"/>
                <w:szCs w:val="18"/>
                <w:lang w:eastAsia="cs-CZ"/>
              </w:rPr>
              <w:t>10,7%</w:t>
            </w:r>
            <w:proofErr w:type="gramEnd"/>
          </w:p>
        </w:tc>
        <w:tc>
          <w:tcPr>
            <w:tcW w:w="973" w:type="dxa"/>
            <w:tcBorders>
              <w:top w:val="nil"/>
              <w:left w:val="nil"/>
              <w:bottom w:val="single" w:sz="4" w:space="0" w:color="auto"/>
              <w:right w:val="single" w:sz="4" w:space="0" w:color="auto"/>
            </w:tcBorders>
            <w:shd w:val="clear" w:color="auto" w:fill="auto"/>
            <w:noWrap/>
            <w:vAlign w:val="center"/>
            <w:hideMark/>
          </w:tcPr>
          <w:p w14:paraId="3A507D66" w14:textId="77777777" w:rsidR="006D21F0" w:rsidRPr="00DA4DB4" w:rsidRDefault="006D21F0" w:rsidP="0093595D">
            <w:pPr>
              <w:rPr>
                <w:sz w:val="18"/>
                <w:szCs w:val="18"/>
                <w:lang w:eastAsia="cs-CZ"/>
              </w:rPr>
            </w:pPr>
            <w:proofErr w:type="gramStart"/>
            <w:r w:rsidRPr="00DA4DB4">
              <w:rPr>
                <w:sz w:val="18"/>
                <w:szCs w:val="18"/>
                <w:lang w:eastAsia="cs-CZ"/>
              </w:rPr>
              <w:t>7,0%</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3CE77604" w14:textId="77777777" w:rsidR="006D21F0" w:rsidRPr="00DA4DB4" w:rsidRDefault="006D21F0" w:rsidP="0093595D">
            <w:pPr>
              <w:rPr>
                <w:sz w:val="18"/>
                <w:szCs w:val="18"/>
                <w:lang w:eastAsia="cs-CZ"/>
              </w:rPr>
            </w:pPr>
            <w:proofErr w:type="gramStart"/>
            <w:r w:rsidRPr="00DA4DB4">
              <w:rPr>
                <w:sz w:val="18"/>
                <w:szCs w:val="18"/>
                <w:lang w:eastAsia="cs-CZ"/>
              </w:rPr>
              <w:t>12,3%</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16A747A1" w14:textId="77777777" w:rsidR="006D21F0" w:rsidRPr="00DA4DB4" w:rsidRDefault="006D21F0" w:rsidP="0093595D">
            <w:pPr>
              <w:rPr>
                <w:sz w:val="18"/>
                <w:szCs w:val="18"/>
                <w:lang w:eastAsia="cs-CZ"/>
              </w:rPr>
            </w:pPr>
            <w:proofErr w:type="gramStart"/>
            <w:r w:rsidRPr="00DA4DB4">
              <w:rPr>
                <w:sz w:val="18"/>
                <w:szCs w:val="18"/>
                <w:lang w:eastAsia="cs-CZ"/>
              </w:rPr>
              <w:t>8,0%</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2A73AC9A" w14:textId="77777777" w:rsidR="006D21F0" w:rsidRPr="00DA4DB4" w:rsidRDefault="006D21F0" w:rsidP="0093595D">
            <w:pPr>
              <w:rPr>
                <w:sz w:val="18"/>
                <w:szCs w:val="18"/>
                <w:lang w:eastAsia="cs-CZ"/>
              </w:rPr>
            </w:pPr>
            <w:proofErr w:type="gramStart"/>
            <w:r w:rsidRPr="00DA4DB4">
              <w:rPr>
                <w:sz w:val="18"/>
                <w:szCs w:val="18"/>
                <w:lang w:eastAsia="cs-CZ"/>
              </w:rPr>
              <w:t>14,4%</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32B163DE" w14:textId="77777777" w:rsidR="006D21F0" w:rsidRPr="00DA4DB4" w:rsidRDefault="006D21F0" w:rsidP="0093595D">
            <w:pPr>
              <w:rPr>
                <w:sz w:val="18"/>
                <w:szCs w:val="18"/>
                <w:lang w:eastAsia="cs-CZ"/>
              </w:rPr>
            </w:pPr>
            <w:proofErr w:type="gramStart"/>
            <w:r w:rsidRPr="00DA4DB4">
              <w:rPr>
                <w:sz w:val="18"/>
                <w:szCs w:val="18"/>
                <w:lang w:eastAsia="cs-CZ"/>
              </w:rPr>
              <w:t>6,7%</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5A50FFE8" w14:textId="77777777" w:rsidR="006D21F0" w:rsidRPr="00DA4DB4" w:rsidRDefault="006D21F0" w:rsidP="0093595D">
            <w:pPr>
              <w:rPr>
                <w:sz w:val="18"/>
                <w:szCs w:val="18"/>
                <w:lang w:eastAsia="cs-CZ"/>
              </w:rPr>
            </w:pPr>
            <w:proofErr w:type="gramStart"/>
            <w:r w:rsidRPr="00DA4DB4">
              <w:rPr>
                <w:sz w:val="18"/>
                <w:szCs w:val="18"/>
                <w:lang w:eastAsia="cs-CZ"/>
              </w:rPr>
              <w:t>11,0%</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14:paraId="70765353" w14:textId="77777777" w:rsidR="006D21F0" w:rsidRPr="00DA4DB4" w:rsidRDefault="006D21F0" w:rsidP="0093595D">
            <w:pPr>
              <w:rPr>
                <w:sz w:val="18"/>
                <w:szCs w:val="18"/>
                <w:lang w:eastAsia="cs-CZ"/>
              </w:rPr>
            </w:pPr>
            <w:proofErr w:type="gramStart"/>
            <w:r w:rsidRPr="00DA4DB4">
              <w:rPr>
                <w:sz w:val="18"/>
                <w:szCs w:val="18"/>
                <w:lang w:eastAsia="cs-CZ"/>
              </w:rPr>
              <w:t>6,4%</w:t>
            </w:r>
            <w:proofErr w:type="gramEnd"/>
          </w:p>
        </w:tc>
      </w:tr>
    </w:tbl>
    <w:p w14:paraId="63218744" w14:textId="77777777" w:rsidR="006D21F0" w:rsidRPr="00724606" w:rsidRDefault="006D21F0" w:rsidP="0093595D">
      <w:pPr>
        <w:sectPr w:rsidR="006D21F0" w:rsidRPr="00724606" w:rsidSect="00E62BF1">
          <w:footerReference w:type="default" r:id="rId34"/>
          <w:pgSz w:w="16838" w:h="11906" w:orient="landscape"/>
          <w:pgMar w:top="851" w:right="1418" w:bottom="709" w:left="1418" w:header="709" w:footer="709" w:gutter="0"/>
          <w:cols w:space="708"/>
          <w:docGrid w:linePitch="360"/>
        </w:sectPr>
      </w:pPr>
    </w:p>
    <w:p w14:paraId="4AA68AD4" w14:textId="5BBEE800" w:rsidR="00700E1D" w:rsidRPr="00724606" w:rsidRDefault="00841455" w:rsidP="0093595D">
      <w:pPr>
        <w:pStyle w:val="Nadpis2"/>
      </w:pPr>
      <w:bookmarkStart w:id="197" w:name="_Toc46398218"/>
      <w:r w:rsidRPr="00724606">
        <w:lastRenderedPageBreak/>
        <w:t xml:space="preserve">Přehled obcí zapojených do procesu plánování </w:t>
      </w:r>
      <w:r w:rsidR="0037697F" w:rsidRPr="00724606">
        <w:t>na území</w:t>
      </w:r>
      <w:r w:rsidRPr="00724606">
        <w:t xml:space="preserve"> Moravskoslezského kraje, včetně informací o strategických dokumentech obcí pro oblast plánování rozvoje sociálních služeb</w:t>
      </w:r>
      <w:bookmarkEnd w:id="197"/>
    </w:p>
    <w:p w14:paraId="7228CF8A" w14:textId="77777777" w:rsidR="00841455" w:rsidRPr="00724606" w:rsidRDefault="00841455" w:rsidP="0093595D"/>
    <w:p w14:paraId="54D914EC" w14:textId="15F21596" w:rsidR="00C266D3" w:rsidRPr="00724606" w:rsidRDefault="00C266D3" w:rsidP="0093595D">
      <w:pPr>
        <w:pStyle w:val="Titulek"/>
      </w:pPr>
      <w:r w:rsidRPr="00724606">
        <w:t xml:space="preserve">Tabulka </w:t>
      </w:r>
      <w:r w:rsidR="00084384">
        <w:rPr>
          <w:noProof/>
        </w:rPr>
        <w:fldChar w:fldCharType="begin"/>
      </w:r>
      <w:r w:rsidR="00084384">
        <w:rPr>
          <w:noProof/>
        </w:rPr>
        <w:instrText xml:space="preserve"> SEQ Tabulka \* ARABIC </w:instrText>
      </w:r>
      <w:r w:rsidR="00084384">
        <w:rPr>
          <w:noProof/>
        </w:rPr>
        <w:fldChar w:fldCharType="separate"/>
      </w:r>
      <w:r w:rsidRPr="00724606">
        <w:rPr>
          <w:noProof/>
        </w:rPr>
        <w:t>15</w:t>
      </w:r>
      <w:r w:rsidR="00084384">
        <w:rPr>
          <w:noProof/>
        </w:rPr>
        <w:fldChar w:fldCharType="end"/>
      </w:r>
      <w:r w:rsidRPr="00724606">
        <w:t>: Obce zapojené do procesu plánování</w:t>
      </w:r>
    </w:p>
    <w:tbl>
      <w:tblPr>
        <w:tblW w:w="906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523"/>
        <w:gridCol w:w="3838"/>
        <w:gridCol w:w="4703"/>
      </w:tblGrid>
      <w:tr w:rsidR="00841455" w:rsidRPr="00724606" w14:paraId="39C39699" w14:textId="77777777" w:rsidTr="003B0564">
        <w:trPr>
          <w:trHeight w:val="419"/>
          <w:tblHeader/>
        </w:trPr>
        <w:tc>
          <w:tcPr>
            <w:tcW w:w="523" w:type="dxa"/>
            <w:shd w:val="clear" w:color="auto" w:fill="FFE599" w:themeFill="accent4" w:themeFillTint="66"/>
            <w:vAlign w:val="center"/>
          </w:tcPr>
          <w:p w14:paraId="22AEC9E2" w14:textId="77777777" w:rsidR="00841455" w:rsidRPr="00724606" w:rsidRDefault="00841455" w:rsidP="0093595D"/>
        </w:tc>
        <w:tc>
          <w:tcPr>
            <w:tcW w:w="3838" w:type="dxa"/>
            <w:shd w:val="clear" w:color="auto" w:fill="FFE599" w:themeFill="accent4" w:themeFillTint="66"/>
            <w:vAlign w:val="center"/>
            <w:hideMark/>
          </w:tcPr>
          <w:p w14:paraId="2683BA8B" w14:textId="77777777" w:rsidR="00841455" w:rsidRPr="00724606" w:rsidRDefault="00841455" w:rsidP="0093595D">
            <w:r w:rsidRPr="00724606">
              <w:t>Obce s pověřeným obecním úřadem (obce nacházející se v území odpovídajícímu území vymezenému působností úřadu obce s pověřeným obecním úřadem)</w:t>
            </w:r>
          </w:p>
        </w:tc>
        <w:tc>
          <w:tcPr>
            <w:tcW w:w="4703" w:type="dxa"/>
            <w:shd w:val="clear" w:color="auto" w:fill="FFE599" w:themeFill="accent4" w:themeFillTint="66"/>
            <w:vAlign w:val="center"/>
            <w:hideMark/>
          </w:tcPr>
          <w:p w14:paraId="26983F5D" w14:textId="77777777" w:rsidR="00841455" w:rsidRPr="00724606" w:rsidRDefault="00841455" w:rsidP="0093595D">
            <w:r w:rsidRPr="00724606">
              <w:rPr>
                <w:b/>
              </w:rPr>
              <w:t>Aktuálně platný</w:t>
            </w:r>
            <w:r w:rsidRPr="00724606">
              <w:t xml:space="preserve"> strategický dokument obce v oblasti plánování rozvoje sociálních služeb (listopad 2019)</w:t>
            </w:r>
          </w:p>
        </w:tc>
      </w:tr>
      <w:tr w:rsidR="00841455" w:rsidRPr="00724606" w14:paraId="4AD146FD" w14:textId="77777777" w:rsidTr="003B0564">
        <w:trPr>
          <w:trHeight w:val="1121"/>
        </w:trPr>
        <w:tc>
          <w:tcPr>
            <w:tcW w:w="523" w:type="dxa"/>
            <w:shd w:val="clear" w:color="auto" w:fill="FFFFFF" w:themeFill="background1"/>
            <w:vAlign w:val="center"/>
            <w:hideMark/>
          </w:tcPr>
          <w:p w14:paraId="1F752DD2" w14:textId="77777777" w:rsidR="00841455" w:rsidRPr="00724606" w:rsidRDefault="00841455" w:rsidP="0093595D">
            <w:r w:rsidRPr="00724606">
              <w:t>1.</w:t>
            </w:r>
          </w:p>
        </w:tc>
        <w:tc>
          <w:tcPr>
            <w:tcW w:w="3838" w:type="dxa"/>
            <w:shd w:val="clear" w:color="auto" w:fill="FFFFFF" w:themeFill="background1"/>
            <w:vAlign w:val="center"/>
            <w:hideMark/>
          </w:tcPr>
          <w:p w14:paraId="6D6B9AA4" w14:textId="77777777" w:rsidR="00841455" w:rsidRPr="00724606" w:rsidRDefault="00841455" w:rsidP="0093595D">
            <w:pPr>
              <w:rPr>
                <w:b/>
              </w:rPr>
            </w:pPr>
            <w:r w:rsidRPr="00724606">
              <w:rPr>
                <w:b/>
              </w:rPr>
              <w:t xml:space="preserve">Bílovec </w:t>
            </w:r>
            <w:r w:rsidRPr="00724606">
              <w:t>(Bílov, Bítov, Bravantice, Jistebník, Kujavy, Slatina, Tísek, Velké Albrechtice)</w:t>
            </w:r>
          </w:p>
        </w:tc>
        <w:tc>
          <w:tcPr>
            <w:tcW w:w="4703" w:type="dxa"/>
            <w:shd w:val="clear" w:color="auto" w:fill="FFFFFF" w:themeFill="background1"/>
            <w:vAlign w:val="center"/>
          </w:tcPr>
          <w:p w14:paraId="54187F1C" w14:textId="6B43B716" w:rsidR="00841455" w:rsidRPr="00724606" w:rsidRDefault="00841455" w:rsidP="0093595D">
            <w:r w:rsidRPr="00724606">
              <w:t xml:space="preserve">3. Komunitní plán města Bílovec na období </w:t>
            </w:r>
            <w:r w:rsidR="009C6C62" w:rsidRPr="00724606">
              <w:t>2019–2023</w:t>
            </w:r>
            <w:r w:rsidRPr="00724606">
              <w:t>.</w:t>
            </w:r>
          </w:p>
        </w:tc>
      </w:tr>
      <w:tr w:rsidR="00841455" w:rsidRPr="00724606" w14:paraId="51F31B3A" w14:textId="77777777" w:rsidTr="003B0564">
        <w:tc>
          <w:tcPr>
            <w:tcW w:w="523" w:type="dxa"/>
            <w:shd w:val="clear" w:color="auto" w:fill="FFFFFF" w:themeFill="background1"/>
            <w:vAlign w:val="center"/>
            <w:hideMark/>
          </w:tcPr>
          <w:p w14:paraId="599D2E60" w14:textId="77777777" w:rsidR="00841455" w:rsidRPr="00724606" w:rsidRDefault="00841455" w:rsidP="0093595D">
            <w:r w:rsidRPr="00724606">
              <w:t>2.</w:t>
            </w:r>
          </w:p>
        </w:tc>
        <w:tc>
          <w:tcPr>
            <w:tcW w:w="3838" w:type="dxa"/>
            <w:shd w:val="clear" w:color="auto" w:fill="FFFFFF" w:themeFill="background1"/>
            <w:vAlign w:val="center"/>
            <w:hideMark/>
          </w:tcPr>
          <w:p w14:paraId="7E090A3D" w14:textId="77777777" w:rsidR="00841455" w:rsidRPr="00724606" w:rsidRDefault="00841455" w:rsidP="0093595D">
            <w:pPr>
              <w:rPr>
                <w:b/>
              </w:rPr>
            </w:pPr>
            <w:r w:rsidRPr="00724606">
              <w:rPr>
                <w:b/>
              </w:rPr>
              <w:t xml:space="preserve">Bohumín </w:t>
            </w:r>
            <w:r w:rsidRPr="00724606">
              <w:t>(Dolní Lutyně, Rychvald)</w:t>
            </w:r>
          </w:p>
        </w:tc>
        <w:tc>
          <w:tcPr>
            <w:tcW w:w="4703" w:type="dxa"/>
            <w:shd w:val="clear" w:color="auto" w:fill="FFFFFF" w:themeFill="background1"/>
            <w:vAlign w:val="center"/>
            <w:hideMark/>
          </w:tcPr>
          <w:p w14:paraId="3BDABF8B" w14:textId="77777777" w:rsidR="00841455" w:rsidRPr="00724606" w:rsidRDefault="00841455" w:rsidP="0093595D">
            <w:pPr>
              <w:rPr>
                <w:highlight w:val="green"/>
              </w:rPr>
            </w:pPr>
            <w:r w:rsidRPr="00724606">
              <w:t xml:space="preserve">Komunitní plán sociálních služeb města Bohumína </w:t>
            </w:r>
          </w:p>
        </w:tc>
      </w:tr>
      <w:tr w:rsidR="00841455" w:rsidRPr="00724606" w14:paraId="2470FC7D" w14:textId="77777777" w:rsidTr="003B0564">
        <w:trPr>
          <w:trHeight w:val="249"/>
        </w:trPr>
        <w:tc>
          <w:tcPr>
            <w:tcW w:w="523" w:type="dxa"/>
            <w:shd w:val="clear" w:color="auto" w:fill="FFFFFF" w:themeFill="background1"/>
            <w:vAlign w:val="center"/>
            <w:hideMark/>
          </w:tcPr>
          <w:p w14:paraId="766850D7" w14:textId="77777777" w:rsidR="00841455" w:rsidRPr="00724606" w:rsidRDefault="00841455" w:rsidP="0093595D">
            <w:r w:rsidRPr="00724606">
              <w:t>3.</w:t>
            </w:r>
          </w:p>
        </w:tc>
        <w:tc>
          <w:tcPr>
            <w:tcW w:w="3838" w:type="dxa"/>
            <w:shd w:val="clear" w:color="auto" w:fill="FFFFFF" w:themeFill="background1"/>
            <w:vAlign w:val="center"/>
            <w:hideMark/>
          </w:tcPr>
          <w:p w14:paraId="1AF240F8" w14:textId="77777777" w:rsidR="00841455" w:rsidRPr="00724606" w:rsidRDefault="00841455" w:rsidP="0093595D">
            <w:pPr>
              <w:rPr>
                <w:b/>
              </w:rPr>
            </w:pPr>
            <w:r w:rsidRPr="00724606">
              <w:rPr>
                <w:b/>
              </w:rPr>
              <w:t xml:space="preserve">Bruntál </w:t>
            </w:r>
            <w:r w:rsidRPr="00724606">
              <w:t>(</w:t>
            </w:r>
            <w:r w:rsidRPr="00724606">
              <w:rPr>
                <w:lang w:eastAsia="cs-CZ"/>
              </w:rPr>
              <w:t>Andělská Hora, Bílčice, Dětřichov nad Bystřicí, Dlouhá Stráň, Dvorce, Křišťanovice, Leskovec nad Moravicí, Lomnice, Mezina, Milotice nad Opavou, Moravskoslezský Kočov, Nová Pláň, Nové Heřminovy, Oborná, Razová, Roudno,</w:t>
            </w:r>
            <w:r w:rsidRPr="00724606">
              <w:t xml:space="preserve"> </w:t>
            </w:r>
            <w:r w:rsidRPr="00724606">
              <w:rPr>
                <w:lang w:eastAsia="cs-CZ"/>
              </w:rPr>
              <w:t>Rudná pod Pradědem,</w:t>
            </w:r>
            <w:r w:rsidRPr="00724606">
              <w:t xml:space="preserve"> </w:t>
            </w:r>
            <w:r w:rsidRPr="00724606">
              <w:rPr>
                <w:lang w:eastAsia="cs-CZ"/>
              </w:rPr>
              <w:t>Staré Město, Světlá Hora, Václavov u Bruntálu, Valšov)</w:t>
            </w:r>
          </w:p>
        </w:tc>
        <w:tc>
          <w:tcPr>
            <w:tcW w:w="4703" w:type="dxa"/>
            <w:shd w:val="clear" w:color="auto" w:fill="FFFFFF" w:themeFill="background1"/>
            <w:vAlign w:val="center"/>
            <w:hideMark/>
          </w:tcPr>
          <w:p w14:paraId="5AB31D1E" w14:textId="4FA20A46" w:rsidR="00841455" w:rsidRPr="00724606" w:rsidRDefault="00841455" w:rsidP="0093595D">
            <w:pPr>
              <w:rPr>
                <w:highlight w:val="green"/>
              </w:rPr>
            </w:pPr>
            <w:r w:rsidRPr="00724606">
              <w:t xml:space="preserve">Komunitní plán rozvoje sociálních služeb města Bruntál na období </w:t>
            </w:r>
            <w:r w:rsidR="00D74822" w:rsidRPr="00724606">
              <w:t>2015–2017</w:t>
            </w:r>
          </w:p>
        </w:tc>
      </w:tr>
      <w:tr w:rsidR="00841455" w:rsidRPr="00724606" w14:paraId="57BBFBBB" w14:textId="77777777" w:rsidTr="003B0564">
        <w:trPr>
          <w:trHeight w:val="171"/>
        </w:trPr>
        <w:tc>
          <w:tcPr>
            <w:tcW w:w="523" w:type="dxa"/>
            <w:shd w:val="clear" w:color="auto" w:fill="FFFFFF" w:themeFill="background1"/>
            <w:vAlign w:val="center"/>
            <w:hideMark/>
          </w:tcPr>
          <w:p w14:paraId="1D93132A" w14:textId="77777777" w:rsidR="00841455" w:rsidRPr="00724606" w:rsidRDefault="00841455" w:rsidP="0093595D">
            <w:r w:rsidRPr="00724606">
              <w:t>4.</w:t>
            </w:r>
          </w:p>
        </w:tc>
        <w:tc>
          <w:tcPr>
            <w:tcW w:w="3838" w:type="dxa"/>
            <w:shd w:val="clear" w:color="auto" w:fill="FFFFFF" w:themeFill="background1"/>
            <w:vAlign w:val="center"/>
            <w:hideMark/>
          </w:tcPr>
          <w:p w14:paraId="2E52FE3D" w14:textId="77777777" w:rsidR="00841455" w:rsidRPr="00724606" w:rsidRDefault="00841455" w:rsidP="0093595D">
            <w:r w:rsidRPr="00724606">
              <w:t>Český Těšín (Chotěbuz)</w:t>
            </w:r>
          </w:p>
        </w:tc>
        <w:tc>
          <w:tcPr>
            <w:tcW w:w="4703" w:type="dxa"/>
            <w:shd w:val="clear" w:color="auto" w:fill="FFFFFF" w:themeFill="background1"/>
            <w:vAlign w:val="center"/>
            <w:hideMark/>
          </w:tcPr>
          <w:p w14:paraId="40F024AE" w14:textId="1ADB377F" w:rsidR="00841455" w:rsidRPr="00724606" w:rsidRDefault="00841455" w:rsidP="0093595D">
            <w:pPr>
              <w:rPr>
                <w:highlight w:val="green"/>
              </w:rPr>
            </w:pPr>
            <w:r w:rsidRPr="00724606">
              <w:t xml:space="preserve">4. Komunitní plán sociálních služeb města Český Těšín na léta </w:t>
            </w:r>
            <w:r w:rsidR="009C6C62" w:rsidRPr="00724606">
              <w:t>2017–2020</w:t>
            </w:r>
          </w:p>
        </w:tc>
      </w:tr>
      <w:tr w:rsidR="00841455" w:rsidRPr="00724606" w14:paraId="6EC1AA2F" w14:textId="77777777" w:rsidTr="003B0564">
        <w:tc>
          <w:tcPr>
            <w:tcW w:w="523" w:type="dxa"/>
            <w:shd w:val="clear" w:color="auto" w:fill="FFFFFF" w:themeFill="background1"/>
            <w:vAlign w:val="center"/>
            <w:hideMark/>
          </w:tcPr>
          <w:p w14:paraId="61B50A93" w14:textId="77777777" w:rsidR="00841455" w:rsidRPr="00724606" w:rsidRDefault="00841455" w:rsidP="0093595D">
            <w:r w:rsidRPr="00724606">
              <w:t>5.</w:t>
            </w:r>
          </w:p>
        </w:tc>
        <w:tc>
          <w:tcPr>
            <w:tcW w:w="3838" w:type="dxa"/>
            <w:shd w:val="clear" w:color="auto" w:fill="FFFFFF" w:themeFill="background1"/>
            <w:vAlign w:val="center"/>
            <w:hideMark/>
          </w:tcPr>
          <w:p w14:paraId="79639AD7" w14:textId="77777777" w:rsidR="00841455" w:rsidRPr="00724606" w:rsidRDefault="00841455" w:rsidP="0093595D">
            <w:pPr>
              <w:rPr>
                <w:b/>
              </w:rPr>
            </w:pPr>
            <w:r w:rsidRPr="00724606">
              <w:rPr>
                <w:b/>
              </w:rPr>
              <w:t xml:space="preserve">Frenštát p. Radhoštěm </w:t>
            </w:r>
            <w:r w:rsidRPr="00724606">
              <w:t>(Bordovice, Lichnov, Tichá, Trojanovice, Veřovice)</w:t>
            </w:r>
          </w:p>
        </w:tc>
        <w:tc>
          <w:tcPr>
            <w:tcW w:w="4703" w:type="dxa"/>
            <w:shd w:val="clear" w:color="auto" w:fill="FFFFFF" w:themeFill="background1"/>
            <w:vAlign w:val="center"/>
            <w:hideMark/>
          </w:tcPr>
          <w:p w14:paraId="7D382A74" w14:textId="77777777" w:rsidR="00841455" w:rsidRPr="00724606" w:rsidRDefault="00841455" w:rsidP="0093595D">
            <w:r w:rsidRPr="00724606">
              <w:t xml:space="preserve">Střednědobý plán rozvoje sociálních služeb a souvisejících </w:t>
            </w:r>
            <w:r w:rsidR="00FB38A5" w:rsidRPr="00724606">
              <w:t xml:space="preserve">aktivit na období let 2015–2020 </w:t>
            </w:r>
            <w:r w:rsidRPr="00724606">
              <w:t>na území správního obvodu města Frenštát pod Radhoštěm</w:t>
            </w:r>
          </w:p>
        </w:tc>
      </w:tr>
      <w:tr w:rsidR="00841455" w:rsidRPr="00724606" w14:paraId="631F3B6A" w14:textId="77777777" w:rsidTr="003B0564">
        <w:tc>
          <w:tcPr>
            <w:tcW w:w="523" w:type="dxa"/>
            <w:shd w:val="clear" w:color="auto" w:fill="FFFFFF" w:themeFill="background1"/>
            <w:vAlign w:val="center"/>
            <w:hideMark/>
          </w:tcPr>
          <w:p w14:paraId="16AACBA2" w14:textId="77777777" w:rsidR="00841455" w:rsidRPr="00724606" w:rsidRDefault="00841455" w:rsidP="0093595D">
            <w:r w:rsidRPr="00724606">
              <w:t>6.</w:t>
            </w:r>
          </w:p>
        </w:tc>
        <w:tc>
          <w:tcPr>
            <w:tcW w:w="3838" w:type="dxa"/>
            <w:shd w:val="clear" w:color="auto" w:fill="FFFFFF" w:themeFill="background1"/>
            <w:vAlign w:val="center"/>
            <w:hideMark/>
          </w:tcPr>
          <w:p w14:paraId="3152B163" w14:textId="77777777" w:rsidR="00841455" w:rsidRPr="00724606" w:rsidRDefault="00841455" w:rsidP="0093595D">
            <w:pPr>
              <w:rPr>
                <w:b/>
              </w:rPr>
            </w:pPr>
            <w:r w:rsidRPr="00724606">
              <w:rPr>
                <w:b/>
              </w:rPr>
              <w:t>Frýdek-Místek (</w:t>
            </w:r>
            <w:r w:rsidRPr="00724606">
              <w:t xml:space="preserve">Baška, Brušperk, Bruzovice, Dobrá, Dobratice, Dolní Domaslavice, Dolní Tošanovice, Fryčovice, Horní Domaslavice, Horní Tošanovice, Hukvaldy, Kaňovice, Kozlovice, Krásná, Krmelín, Lhotka, Lučina, Morávka, Nižní Lhoty, Nošovice, Palkovice, Paskov, Pazderna, Pražmo, Raškovice, Řepiště, Sedliště, Soběšovice, Staré Město, Staříč, Sviadnov, Třanovice, </w:t>
            </w:r>
            <w:r w:rsidRPr="00724606">
              <w:lastRenderedPageBreak/>
              <w:t>Vojkovice, Vyšní Lhoty, Žabeň, Žermanice)</w:t>
            </w:r>
          </w:p>
        </w:tc>
        <w:tc>
          <w:tcPr>
            <w:tcW w:w="4703" w:type="dxa"/>
            <w:shd w:val="clear" w:color="auto" w:fill="FFFFFF" w:themeFill="background1"/>
            <w:vAlign w:val="center"/>
            <w:hideMark/>
          </w:tcPr>
          <w:p w14:paraId="4C6BEAE5" w14:textId="77777777" w:rsidR="00841455" w:rsidRPr="00724606" w:rsidRDefault="00841455" w:rsidP="0093595D">
            <w:pPr>
              <w:rPr>
                <w:highlight w:val="green"/>
              </w:rPr>
            </w:pPr>
            <w:r w:rsidRPr="00724606">
              <w:lastRenderedPageBreak/>
              <w:t xml:space="preserve">Střednědobý plán rozvoje sociálních služeb </w:t>
            </w:r>
            <w:r w:rsidR="00FB38A5" w:rsidRPr="00724606">
              <w:t>a navazujících aktivit Statutárního města Frýdek-Místek na období 2019-2021</w:t>
            </w:r>
          </w:p>
        </w:tc>
      </w:tr>
      <w:tr w:rsidR="00841455" w:rsidRPr="00724606" w14:paraId="7587D113" w14:textId="77777777" w:rsidTr="003B0564">
        <w:tc>
          <w:tcPr>
            <w:tcW w:w="523" w:type="dxa"/>
            <w:shd w:val="clear" w:color="auto" w:fill="FFFFFF" w:themeFill="background1"/>
            <w:vAlign w:val="center"/>
            <w:hideMark/>
          </w:tcPr>
          <w:p w14:paraId="403744BF" w14:textId="77777777" w:rsidR="00841455" w:rsidRPr="00724606" w:rsidRDefault="00841455" w:rsidP="0093595D">
            <w:r w:rsidRPr="00724606">
              <w:t>7.</w:t>
            </w:r>
          </w:p>
        </w:tc>
        <w:tc>
          <w:tcPr>
            <w:tcW w:w="3838" w:type="dxa"/>
            <w:shd w:val="clear" w:color="auto" w:fill="FFFFFF" w:themeFill="background1"/>
            <w:vAlign w:val="center"/>
            <w:hideMark/>
          </w:tcPr>
          <w:p w14:paraId="23553B2A" w14:textId="77777777" w:rsidR="00841455" w:rsidRPr="00724606" w:rsidRDefault="00841455" w:rsidP="0093595D">
            <w:pPr>
              <w:rPr>
                <w:b/>
              </w:rPr>
            </w:pPr>
            <w:r w:rsidRPr="00724606">
              <w:rPr>
                <w:b/>
              </w:rPr>
              <w:t>Frýdlant n. Ostravicí (</w:t>
            </w:r>
            <w:r w:rsidRPr="00724606">
              <w:t>Bílá, Čeladná, Janovice, Kunčice pod Ondřejníkem, Malenovice, Metylovice, Ostravice, Pržno, Pstruží, Staré Hamry)</w:t>
            </w:r>
          </w:p>
        </w:tc>
        <w:tc>
          <w:tcPr>
            <w:tcW w:w="4703" w:type="dxa"/>
            <w:shd w:val="clear" w:color="auto" w:fill="FFFFFF" w:themeFill="background1"/>
            <w:vAlign w:val="center"/>
            <w:hideMark/>
          </w:tcPr>
          <w:p w14:paraId="17CB83B1" w14:textId="77777777" w:rsidR="00841455" w:rsidRPr="00724606" w:rsidRDefault="00841455" w:rsidP="0093595D">
            <w:r w:rsidRPr="00724606">
              <w:t xml:space="preserve">2. Střednědobý plán rozvoje sociálních služeb Města Frýdlant nad Ostravicí </w:t>
            </w:r>
          </w:p>
        </w:tc>
      </w:tr>
      <w:tr w:rsidR="00841455" w:rsidRPr="00724606" w14:paraId="54A8E34A" w14:textId="77777777" w:rsidTr="003B0564">
        <w:tc>
          <w:tcPr>
            <w:tcW w:w="523" w:type="dxa"/>
            <w:shd w:val="clear" w:color="auto" w:fill="FFFFFF" w:themeFill="background1"/>
            <w:vAlign w:val="center"/>
            <w:hideMark/>
          </w:tcPr>
          <w:p w14:paraId="766CB372" w14:textId="77777777" w:rsidR="00841455" w:rsidRPr="00724606" w:rsidRDefault="00841455" w:rsidP="0093595D">
            <w:r w:rsidRPr="00724606">
              <w:t>8.</w:t>
            </w:r>
          </w:p>
        </w:tc>
        <w:tc>
          <w:tcPr>
            <w:tcW w:w="3838" w:type="dxa"/>
            <w:shd w:val="clear" w:color="auto" w:fill="FFFFFF" w:themeFill="background1"/>
            <w:vAlign w:val="center"/>
            <w:hideMark/>
          </w:tcPr>
          <w:p w14:paraId="432D0BD5" w14:textId="77777777" w:rsidR="00841455" w:rsidRPr="00724606" w:rsidRDefault="00841455" w:rsidP="0093595D">
            <w:r w:rsidRPr="00724606">
              <w:t>Fulnek (Vrchy)</w:t>
            </w:r>
          </w:p>
        </w:tc>
        <w:tc>
          <w:tcPr>
            <w:tcW w:w="4703" w:type="dxa"/>
            <w:shd w:val="clear" w:color="auto" w:fill="FFFFFF" w:themeFill="background1"/>
            <w:vAlign w:val="center"/>
            <w:hideMark/>
          </w:tcPr>
          <w:p w14:paraId="322BC81E" w14:textId="24BE78D6" w:rsidR="00841455" w:rsidRPr="00724606" w:rsidRDefault="00841455" w:rsidP="0093595D">
            <w:pPr>
              <w:rPr>
                <w:highlight w:val="green"/>
              </w:rPr>
            </w:pPr>
            <w:r w:rsidRPr="00724606">
              <w:t xml:space="preserve">3. Komunitní plán rozvoje sociálních služeb a souvisejících aktivit na </w:t>
            </w:r>
            <w:proofErr w:type="spellStart"/>
            <w:r w:rsidRPr="00724606">
              <w:t>Odersku</w:t>
            </w:r>
            <w:proofErr w:type="spellEnd"/>
            <w:r w:rsidRPr="00724606">
              <w:t xml:space="preserve"> pro období </w:t>
            </w:r>
            <w:r w:rsidR="009C6C62" w:rsidRPr="00724606">
              <w:t>2018–2021</w:t>
            </w:r>
          </w:p>
        </w:tc>
      </w:tr>
      <w:tr w:rsidR="00841455" w:rsidRPr="00724606" w14:paraId="32D5B9E6" w14:textId="77777777" w:rsidTr="003B0564">
        <w:tc>
          <w:tcPr>
            <w:tcW w:w="523" w:type="dxa"/>
            <w:shd w:val="clear" w:color="auto" w:fill="FFFFFF" w:themeFill="background1"/>
            <w:vAlign w:val="center"/>
            <w:hideMark/>
          </w:tcPr>
          <w:p w14:paraId="6E247728" w14:textId="77777777" w:rsidR="00841455" w:rsidRPr="00724606" w:rsidRDefault="00841455" w:rsidP="0093595D">
            <w:r w:rsidRPr="00724606">
              <w:t>9.</w:t>
            </w:r>
          </w:p>
        </w:tc>
        <w:tc>
          <w:tcPr>
            <w:tcW w:w="3838" w:type="dxa"/>
            <w:shd w:val="clear" w:color="auto" w:fill="FFFFFF" w:themeFill="background1"/>
            <w:vAlign w:val="center"/>
            <w:hideMark/>
          </w:tcPr>
          <w:p w14:paraId="07FC1B3E" w14:textId="77777777" w:rsidR="00841455" w:rsidRPr="00724606" w:rsidRDefault="00841455" w:rsidP="0093595D">
            <w:r w:rsidRPr="00724606">
              <w:t xml:space="preserve">Havířov (Albrechtice, Horní Bludovice, Horní Suchá, Těrlicko) </w:t>
            </w:r>
          </w:p>
          <w:p w14:paraId="6DADC79A" w14:textId="77777777" w:rsidR="00841455" w:rsidRPr="00724606" w:rsidRDefault="00841455" w:rsidP="0093595D"/>
        </w:tc>
        <w:tc>
          <w:tcPr>
            <w:tcW w:w="4703" w:type="dxa"/>
            <w:shd w:val="clear" w:color="auto" w:fill="FFFFFF" w:themeFill="background1"/>
            <w:vAlign w:val="center"/>
            <w:hideMark/>
          </w:tcPr>
          <w:p w14:paraId="3ECF53FC" w14:textId="77777777" w:rsidR="00841455" w:rsidRPr="00724606" w:rsidRDefault="00841455" w:rsidP="0093595D">
            <w:pPr>
              <w:rPr>
                <w:highlight w:val="green"/>
              </w:rPr>
            </w:pPr>
            <w:r w:rsidRPr="00724606">
              <w:t>Komunitní plán rozvoje sociálních služeb a souvisejících aktivit statutárního města Havířova na období 2020-2022</w:t>
            </w:r>
          </w:p>
        </w:tc>
      </w:tr>
      <w:tr w:rsidR="00841455" w:rsidRPr="00724606" w14:paraId="08C7B0DE" w14:textId="77777777" w:rsidTr="003B0564">
        <w:tc>
          <w:tcPr>
            <w:tcW w:w="523" w:type="dxa"/>
            <w:shd w:val="clear" w:color="auto" w:fill="FFFFFF" w:themeFill="background1"/>
            <w:vAlign w:val="center"/>
            <w:hideMark/>
          </w:tcPr>
          <w:p w14:paraId="4C496DBE" w14:textId="77777777" w:rsidR="00841455" w:rsidRPr="00724606" w:rsidRDefault="00841455" w:rsidP="0093595D">
            <w:r w:rsidRPr="00724606">
              <w:t>10.</w:t>
            </w:r>
          </w:p>
        </w:tc>
        <w:tc>
          <w:tcPr>
            <w:tcW w:w="3838" w:type="dxa"/>
            <w:shd w:val="clear" w:color="auto" w:fill="FFFFFF" w:themeFill="background1"/>
            <w:vAlign w:val="center"/>
            <w:hideMark/>
          </w:tcPr>
          <w:p w14:paraId="3803ECEA" w14:textId="77777777" w:rsidR="00841455" w:rsidRPr="00724606" w:rsidRDefault="00841455" w:rsidP="0093595D">
            <w:r w:rsidRPr="00724606">
              <w:t>Hlučín (Bělá, Bohuslavice, Darkovice, Děhylov, Dobroslavice, Dolní Benešov, Hať, Kozmice, Ludgeřovice, Markvartovice, Píšť, Šilheřovice, Vřesina, Závada)</w:t>
            </w:r>
          </w:p>
        </w:tc>
        <w:tc>
          <w:tcPr>
            <w:tcW w:w="4703" w:type="dxa"/>
            <w:shd w:val="clear" w:color="auto" w:fill="FFFFFF" w:themeFill="background1"/>
            <w:vAlign w:val="center"/>
            <w:hideMark/>
          </w:tcPr>
          <w:p w14:paraId="09A48D26" w14:textId="20BAD382" w:rsidR="00841455" w:rsidRPr="00724606" w:rsidRDefault="00841455" w:rsidP="0093595D">
            <w:r w:rsidRPr="00724606">
              <w:t xml:space="preserve">Střednědobý plán rozvoje sociálních služeb a souvisejících aktivit Hlučínska </w:t>
            </w:r>
            <w:r w:rsidR="009C6C62" w:rsidRPr="00724606">
              <w:t>2018–2022</w:t>
            </w:r>
          </w:p>
        </w:tc>
      </w:tr>
      <w:tr w:rsidR="00841455" w:rsidRPr="00724606" w14:paraId="34CF02F0" w14:textId="77777777" w:rsidTr="003B0564">
        <w:tc>
          <w:tcPr>
            <w:tcW w:w="523" w:type="dxa"/>
            <w:shd w:val="clear" w:color="auto" w:fill="FFFFFF" w:themeFill="background1"/>
            <w:vAlign w:val="center"/>
            <w:hideMark/>
          </w:tcPr>
          <w:p w14:paraId="6FD8E1C1" w14:textId="77777777" w:rsidR="00841455" w:rsidRPr="00724606" w:rsidRDefault="00841455" w:rsidP="0093595D">
            <w:r w:rsidRPr="00724606">
              <w:t>11.</w:t>
            </w:r>
          </w:p>
        </w:tc>
        <w:tc>
          <w:tcPr>
            <w:tcW w:w="3838" w:type="dxa"/>
            <w:shd w:val="clear" w:color="auto" w:fill="FFFFFF" w:themeFill="background1"/>
            <w:vAlign w:val="center"/>
            <w:hideMark/>
          </w:tcPr>
          <w:p w14:paraId="6E599049" w14:textId="77777777" w:rsidR="00841455" w:rsidRPr="00724606" w:rsidRDefault="00841455" w:rsidP="0093595D">
            <w:pPr>
              <w:rPr>
                <w:b/>
              </w:rPr>
            </w:pPr>
            <w:r w:rsidRPr="00724606">
              <w:rPr>
                <w:b/>
              </w:rPr>
              <w:t>Horní Benešov (</w:t>
            </w:r>
            <w:r w:rsidRPr="00724606">
              <w:rPr>
                <w:lang w:eastAsia="cs-CZ"/>
              </w:rPr>
              <w:t>Horní Životice</w:t>
            </w:r>
            <w:r w:rsidRPr="00724606">
              <w:rPr>
                <w:b/>
                <w:lang w:eastAsia="cs-CZ"/>
              </w:rPr>
              <w:t>,</w:t>
            </w:r>
            <w:r w:rsidRPr="00724606">
              <w:rPr>
                <w:b/>
              </w:rPr>
              <w:t xml:space="preserve"> </w:t>
            </w:r>
            <w:r w:rsidRPr="00724606">
              <w:rPr>
                <w:lang w:eastAsia="cs-CZ"/>
              </w:rPr>
              <w:t>Staré Heřminovy, Svobodné Heřmanice)</w:t>
            </w:r>
          </w:p>
        </w:tc>
        <w:tc>
          <w:tcPr>
            <w:tcW w:w="4703" w:type="dxa"/>
            <w:shd w:val="clear" w:color="auto" w:fill="FFFFFF" w:themeFill="background1"/>
            <w:vAlign w:val="center"/>
            <w:hideMark/>
          </w:tcPr>
          <w:p w14:paraId="7D01455D" w14:textId="4C98AFBD" w:rsidR="00841455" w:rsidRPr="00724606" w:rsidRDefault="00841455" w:rsidP="0093595D">
            <w:r w:rsidRPr="00724606">
              <w:t xml:space="preserve">II. Komunitní plán města Horní Benešov na období </w:t>
            </w:r>
            <w:r w:rsidR="009C6C62" w:rsidRPr="00724606">
              <w:t>2016–2020</w:t>
            </w:r>
          </w:p>
        </w:tc>
      </w:tr>
      <w:tr w:rsidR="00841455" w:rsidRPr="00724606" w14:paraId="0C7C180D" w14:textId="77777777" w:rsidTr="003B0564">
        <w:tc>
          <w:tcPr>
            <w:tcW w:w="523" w:type="dxa"/>
            <w:shd w:val="clear" w:color="auto" w:fill="FFFFFF" w:themeFill="background1"/>
            <w:vAlign w:val="center"/>
            <w:hideMark/>
          </w:tcPr>
          <w:p w14:paraId="04B0784C" w14:textId="77777777" w:rsidR="00841455" w:rsidRPr="00724606" w:rsidRDefault="00841455" w:rsidP="0093595D">
            <w:r w:rsidRPr="00724606">
              <w:t>12.</w:t>
            </w:r>
          </w:p>
        </w:tc>
        <w:tc>
          <w:tcPr>
            <w:tcW w:w="3838" w:type="dxa"/>
            <w:shd w:val="clear" w:color="auto" w:fill="FFFFFF" w:themeFill="background1"/>
            <w:vAlign w:val="center"/>
            <w:hideMark/>
          </w:tcPr>
          <w:p w14:paraId="0103BD8D" w14:textId="77777777" w:rsidR="00841455" w:rsidRPr="00724606" w:rsidRDefault="00841455" w:rsidP="0093595D">
            <w:pPr>
              <w:rPr>
                <w:b/>
              </w:rPr>
            </w:pPr>
            <w:r w:rsidRPr="00724606">
              <w:rPr>
                <w:b/>
              </w:rPr>
              <w:t xml:space="preserve">Jablunkov </w:t>
            </w:r>
            <w:r w:rsidRPr="00724606">
              <w:t>(Bocanovice, Bukovec, Dolní Lomná, Horní Lomná, Hrádek, Hrčava, Milíkov, Mosty u Jablunkova, Návsí, Písečná, Písek)</w:t>
            </w:r>
          </w:p>
        </w:tc>
        <w:tc>
          <w:tcPr>
            <w:tcW w:w="4703" w:type="dxa"/>
            <w:shd w:val="clear" w:color="auto" w:fill="FFFFFF" w:themeFill="background1"/>
            <w:vAlign w:val="center"/>
            <w:hideMark/>
          </w:tcPr>
          <w:p w14:paraId="078B77B5" w14:textId="77777777" w:rsidR="00841455" w:rsidRPr="00724606" w:rsidRDefault="00D6046B" w:rsidP="0093595D">
            <w:pPr>
              <w:rPr>
                <w:b/>
              </w:rPr>
            </w:pPr>
            <w:r w:rsidRPr="00724606">
              <w:t>Komunitní plán sociálních služeb a souvisejících aktivit pro ORP Jablunkov na léta 2019-2023.</w:t>
            </w:r>
          </w:p>
        </w:tc>
      </w:tr>
      <w:tr w:rsidR="00841455" w:rsidRPr="00724606" w14:paraId="46C5F671" w14:textId="77777777" w:rsidTr="003B0564">
        <w:tc>
          <w:tcPr>
            <w:tcW w:w="523" w:type="dxa"/>
            <w:shd w:val="clear" w:color="auto" w:fill="FFFFFF" w:themeFill="background1"/>
            <w:vAlign w:val="center"/>
            <w:hideMark/>
          </w:tcPr>
          <w:p w14:paraId="0FB359AB" w14:textId="77777777" w:rsidR="00841455" w:rsidRPr="00724606" w:rsidRDefault="00841455" w:rsidP="0093595D">
            <w:r w:rsidRPr="00724606">
              <w:t>13.</w:t>
            </w:r>
          </w:p>
        </w:tc>
        <w:tc>
          <w:tcPr>
            <w:tcW w:w="3838" w:type="dxa"/>
            <w:shd w:val="clear" w:color="auto" w:fill="FFFFFF" w:themeFill="background1"/>
            <w:vAlign w:val="center"/>
            <w:hideMark/>
          </w:tcPr>
          <w:p w14:paraId="6E83B405" w14:textId="77777777" w:rsidR="00841455" w:rsidRPr="00724606" w:rsidRDefault="00841455" w:rsidP="0093595D">
            <w:pPr>
              <w:rPr>
                <w:b/>
              </w:rPr>
            </w:pPr>
            <w:r w:rsidRPr="00724606">
              <w:rPr>
                <w:b/>
              </w:rPr>
              <w:t xml:space="preserve">Karviná </w:t>
            </w:r>
            <w:r w:rsidRPr="00724606">
              <w:t>(Dětmarovice, Petrovice u Karviné, Stonava)</w:t>
            </w:r>
          </w:p>
        </w:tc>
        <w:tc>
          <w:tcPr>
            <w:tcW w:w="4703" w:type="dxa"/>
            <w:shd w:val="clear" w:color="auto" w:fill="FFFFFF" w:themeFill="background1"/>
            <w:vAlign w:val="center"/>
            <w:hideMark/>
          </w:tcPr>
          <w:p w14:paraId="4D9E2388" w14:textId="77777777" w:rsidR="00841455" w:rsidRPr="00724606" w:rsidRDefault="00D6046B" w:rsidP="0093595D">
            <w:r w:rsidRPr="00724606">
              <w:t>4. Komunitní plán sociálních a návazných služeb na území města Karviné na období let 2020-2023</w:t>
            </w:r>
          </w:p>
        </w:tc>
      </w:tr>
      <w:tr w:rsidR="00841455" w:rsidRPr="00724606" w14:paraId="4EF589CB" w14:textId="77777777" w:rsidTr="003B0564">
        <w:tc>
          <w:tcPr>
            <w:tcW w:w="523" w:type="dxa"/>
            <w:shd w:val="clear" w:color="auto" w:fill="FFFFFF" w:themeFill="background1"/>
            <w:vAlign w:val="center"/>
            <w:hideMark/>
          </w:tcPr>
          <w:p w14:paraId="338C2551" w14:textId="77777777" w:rsidR="00841455" w:rsidRPr="00724606" w:rsidRDefault="00841455" w:rsidP="0093595D">
            <w:r w:rsidRPr="00724606">
              <w:t>14.</w:t>
            </w:r>
          </w:p>
        </w:tc>
        <w:tc>
          <w:tcPr>
            <w:tcW w:w="3838" w:type="dxa"/>
            <w:shd w:val="clear" w:color="auto" w:fill="FFFFFF" w:themeFill="background1"/>
            <w:vAlign w:val="center"/>
            <w:hideMark/>
          </w:tcPr>
          <w:p w14:paraId="22806D38" w14:textId="77777777" w:rsidR="00841455" w:rsidRPr="00724606" w:rsidRDefault="00841455" w:rsidP="0093595D">
            <w:r w:rsidRPr="00724606">
              <w:t>Kopřivnice (Štramberk, Závišice, Ženklava)</w:t>
            </w:r>
          </w:p>
        </w:tc>
        <w:tc>
          <w:tcPr>
            <w:tcW w:w="4703" w:type="dxa"/>
            <w:shd w:val="clear" w:color="auto" w:fill="FFFFFF" w:themeFill="background1"/>
            <w:vAlign w:val="center"/>
            <w:hideMark/>
          </w:tcPr>
          <w:p w14:paraId="33EABA30" w14:textId="77777777" w:rsidR="00841455" w:rsidRPr="00724606" w:rsidRDefault="00841455" w:rsidP="0093595D">
            <w:pPr>
              <w:rPr>
                <w:highlight w:val="green"/>
              </w:rPr>
            </w:pPr>
            <w:r w:rsidRPr="00724606">
              <w:t>III. střednědobý plán sociálních služeb na území města Kopřivnice se zapojením města Štramberk a obcí Závišice a Ženklava na období 2018-2021</w:t>
            </w:r>
          </w:p>
        </w:tc>
      </w:tr>
      <w:tr w:rsidR="00841455" w:rsidRPr="00724606" w14:paraId="22268ABA" w14:textId="77777777" w:rsidTr="003B0564">
        <w:tc>
          <w:tcPr>
            <w:tcW w:w="523" w:type="dxa"/>
            <w:shd w:val="clear" w:color="auto" w:fill="FFFFFF" w:themeFill="background1"/>
            <w:vAlign w:val="center"/>
            <w:hideMark/>
          </w:tcPr>
          <w:p w14:paraId="3CB42017" w14:textId="77777777" w:rsidR="00841455" w:rsidRPr="00724606" w:rsidRDefault="00841455" w:rsidP="0093595D">
            <w:r w:rsidRPr="00724606">
              <w:t>15.</w:t>
            </w:r>
          </w:p>
        </w:tc>
        <w:tc>
          <w:tcPr>
            <w:tcW w:w="3838" w:type="dxa"/>
            <w:shd w:val="clear" w:color="auto" w:fill="FFFFFF" w:themeFill="background1"/>
            <w:vAlign w:val="center"/>
            <w:hideMark/>
          </w:tcPr>
          <w:p w14:paraId="653FE90C" w14:textId="77777777" w:rsidR="00841455" w:rsidRPr="00724606" w:rsidRDefault="00841455" w:rsidP="0093595D">
            <w:pPr>
              <w:rPr>
                <w:b/>
              </w:rPr>
            </w:pPr>
            <w:r w:rsidRPr="00724606">
              <w:rPr>
                <w:b/>
              </w:rPr>
              <w:t xml:space="preserve">Kravaře </w:t>
            </w:r>
            <w:r w:rsidRPr="00724606">
              <w:t>(Bolatice, Chuchelná, Kobeřice, Kravaře, Rohov, Strahovice, Sudice, Štěpánkovice, Třebom)</w:t>
            </w:r>
          </w:p>
        </w:tc>
        <w:tc>
          <w:tcPr>
            <w:tcW w:w="4703" w:type="dxa"/>
            <w:shd w:val="clear" w:color="auto" w:fill="FFFFFF" w:themeFill="background1"/>
            <w:vAlign w:val="center"/>
            <w:hideMark/>
          </w:tcPr>
          <w:p w14:paraId="5FDC5144" w14:textId="065AA487" w:rsidR="00841455" w:rsidRPr="00724606" w:rsidRDefault="00841455" w:rsidP="0093595D">
            <w:pPr>
              <w:rPr>
                <w:highlight w:val="green"/>
              </w:rPr>
            </w:pPr>
            <w:r w:rsidRPr="00724606">
              <w:t xml:space="preserve">Střednědobý plán rozvoje sociálních služeb a souvisejících aktivit města Kravaře </w:t>
            </w:r>
            <w:r w:rsidR="009C6C62" w:rsidRPr="00724606">
              <w:t>2018–2020</w:t>
            </w:r>
          </w:p>
        </w:tc>
      </w:tr>
      <w:tr w:rsidR="00841455" w:rsidRPr="00724606" w14:paraId="5B8C32A4" w14:textId="77777777" w:rsidTr="003B0564">
        <w:tc>
          <w:tcPr>
            <w:tcW w:w="523" w:type="dxa"/>
            <w:shd w:val="clear" w:color="auto" w:fill="FFFFFF" w:themeFill="background1"/>
            <w:vAlign w:val="center"/>
            <w:hideMark/>
          </w:tcPr>
          <w:p w14:paraId="3BA4C010" w14:textId="77777777" w:rsidR="00841455" w:rsidRPr="00724606" w:rsidRDefault="00841455" w:rsidP="0093595D">
            <w:r w:rsidRPr="00724606">
              <w:lastRenderedPageBreak/>
              <w:t>16.</w:t>
            </w:r>
          </w:p>
        </w:tc>
        <w:tc>
          <w:tcPr>
            <w:tcW w:w="3838" w:type="dxa"/>
            <w:shd w:val="clear" w:color="auto" w:fill="FFFFFF" w:themeFill="background1"/>
            <w:vAlign w:val="center"/>
            <w:hideMark/>
          </w:tcPr>
          <w:p w14:paraId="3A68EC05" w14:textId="77777777" w:rsidR="00841455" w:rsidRPr="00724606" w:rsidRDefault="00841455" w:rsidP="0093595D">
            <w:pPr>
              <w:rPr>
                <w:b/>
              </w:rPr>
            </w:pPr>
            <w:r w:rsidRPr="00724606">
              <w:rPr>
                <w:b/>
              </w:rPr>
              <w:t xml:space="preserve">Krnov </w:t>
            </w:r>
            <w:r w:rsidRPr="00724606">
              <w:t>(Brantice, Býkov-Láryšov, Čaková, Hošťálkovy, Krasov, Lichnov, Úvalno, Zátor)</w:t>
            </w:r>
          </w:p>
        </w:tc>
        <w:tc>
          <w:tcPr>
            <w:tcW w:w="4703" w:type="dxa"/>
            <w:shd w:val="clear" w:color="auto" w:fill="FFFFFF" w:themeFill="background1"/>
            <w:vAlign w:val="center"/>
            <w:hideMark/>
          </w:tcPr>
          <w:p w14:paraId="66335D39" w14:textId="1AF53929" w:rsidR="00841455" w:rsidRPr="00724606" w:rsidRDefault="00841455" w:rsidP="0093595D">
            <w:r w:rsidRPr="00724606">
              <w:t xml:space="preserve">Čtvrtý Střednědobý plán rozvoje sociálních a návazných služeb Město Krnov </w:t>
            </w:r>
            <w:r w:rsidR="009C6C62" w:rsidRPr="00724606">
              <w:t>2017–2020</w:t>
            </w:r>
          </w:p>
        </w:tc>
      </w:tr>
      <w:tr w:rsidR="00841455" w:rsidRPr="00724606" w14:paraId="1E520717" w14:textId="77777777" w:rsidTr="003B0564">
        <w:tc>
          <w:tcPr>
            <w:tcW w:w="523" w:type="dxa"/>
            <w:shd w:val="clear" w:color="auto" w:fill="FFFFFF" w:themeFill="background1"/>
            <w:vAlign w:val="center"/>
            <w:hideMark/>
          </w:tcPr>
          <w:p w14:paraId="2C7F9CBD" w14:textId="77777777" w:rsidR="00841455" w:rsidRPr="00724606" w:rsidRDefault="00841455" w:rsidP="0093595D">
            <w:r w:rsidRPr="00724606">
              <w:t>17.</w:t>
            </w:r>
          </w:p>
        </w:tc>
        <w:tc>
          <w:tcPr>
            <w:tcW w:w="3838" w:type="dxa"/>
            <w:shd w:val="clear" w:color="auto" w:fill="FFFFFF" w:themeFill="background1"/>
            <w:vAlign w:val="center"/>
            <w:hideMark/>
          </w:tcPr>
          <w:p w14:paraId="36ACCC5D" w14:textId="77777777" w:rsidR="00841455" w:rsidRPr="00724606" w:rsidRDefault="00841455" w:rsidP="0093595D">
            <w:pPr>
              <w:rPr>
                <w:b/>
              </w:rPr>
            </w:pPr>
            <w:r w:rsidRPr="00724606">
              <w:rPr>
                <w:b/>
              </w:rPr>
              <w:t xml:space="preserve">Město Albrechtice </w:t>
            </w:r>
            <w:r w:rsidRPr="00724606">
              <w:t>(Heřmanovice, Holčovice, Janov, Jindřichov, Liptaň, Petrovice, Třemešná, Vysoká)</w:t>
            </w:r>
          </w:p>
        </w:tc>
        <w:tc>
          <w:tcPr>
            <w:tcW w:w="4703" w:type="dxa"/>
            <w:shd w:val="clear" w:color="auto" w:fill="FFFFFF" w:themeFill="background1"/>
            <w:vAlign w:val="center"/>
            <w:hideMark/>
          </w:tcPr>
          <w:p w14:paraId="1E28CD20" w14:textId="78ED2F54" w:rsidR="00841455" w:rsidRPr="00724606" w:rsidRDefault="00841455" w:rsidP="0093595D">
            <w:r w:rsidRPr="00724606">
              <w:t xml:space="preserve">II. Střednědobý </w:t>
            </w:r>
            <w:r w:rsidR="00E50DF3" w:rsidRPr="00724606">
              <w:t xml:space="preserve">plán rozvoje sociálních služeb </w:t>
            </w:r>
            <w:proofErr w:type="spellStart"/>
            <w:r w:rsidR="00E50DF3" w:rsidRPr="00724606">
              <w:t>A</w:t>
            </w:r>
            <w:r w:rsidRPr="00724606">
              <w:t>lbrechticka</w:t>
            </w:r>
            <w:proofErr w:type="spellEnd"/>
            <w:r w:rsidRPr="00724606">
              <w:t xml:space="preserve"> </w:t>
            </w:r>
            <w:r w:rsidR="009C6C62" w:rsidRPr="00724606">
              <w:t>2017–2020</w:t>
            </w:r>
          </w:p>
        </w:tc>
      </w:tr>
      <w:tr w:rsidR="00841455" w:rsidRPr="00724606" w14:paraId="09FA93BA" w14:textId="77777777" w:rsidTr="003B0564">
        <w:tc>
          <w:tcPr>
            <w:tcW w:w="523" w:type="dxa"/>
            <w:shd w:val="clear" w:color="auto" w:fill="FFFFFF" w:themeFill="background1"/>
            <w:vAlign w:val="center"/>
            <w:hideMark/>
          </w:tcPr>
          <w:p w14:paraId="4BE6B540" w14:textId="77777777" w:rsidR="00841455" w:rsidRPr="00724606" w:rsidRDefault="00841455" w:rsidP="0093595D">
            <w:r w:rsidRPr="00724606">
              <w:t>18.</w:t>
            </w:r>
          </w:p>
        </w:tc>
        <w:tc>
          <w:tcPr>
            <w:tcW w:w="3838" w:type="dxa"/>
            <w:shd w:val="clear" w:color="auto" w:fill="FFFFFF" w:themeFill="background1"/>
            <w:vAlign w:val="center"/>
            <w:hideMark/>
          </w:tcPr>
          <w:p w14:paraId="6CC4456B" w14:textId="77777777" w:rsidR="00841455" w:rsidRPr="00724606" w:rsidRDefault="00841455" w:rsidP="0093595D">
            <w:pPr>
              <w:rPr>
                <w:b/>
                <w:bCs/>
              </w:rPr>
            </w:pPr>
            <w:r w:rsidRPr="00724606">
              <w:rPr>
                <w:b/>
              </w:rPr>
              <w:t xml:space="preserve">Nový Jičín </w:t>
            </w:r>
            <w:r w:rsidRPr="00724606">
              <w:t>(Bartošovice, Bernartice nad Odrou, Hladké Životice, Hodslavice, Hostašovice, Jeseník nad Odrou, Kunín, Mořkov, Rybí, Sedlnice, Starý Jičín, Suchdol nad Odrou, Šenov u Nového Jičína, Životice u Nového Jičína, Libhošť)</w:t>
            </w:r>
          </w:p>
        </w:tc>
        <w:tc>
          <w:tcPr>
            <w:tcW w:w="4703" w:type="dxa"/>
            <w:shd w:val="clear" w:color="auto" w:fill="FFFFFF" w:themeFill="background1"/>
            <w:vAlign w:val="center"/>
            <w:hideMark/>
          </w:tcPr>
          <w:p w14:paraId="40A80CA9" w14:textId="5D3D79D4" w:rsidR="00841455" w:rsidRPr="00724606" w:rsidRDefault="00841455" w:rsidP="0093595D">
            <w:r w:rsidRPr="00724606">
              <w:t xml:space="preserve">Komunitní plán rozvoje sociálních služeb a služeb souvisejících na Novojičínsku na léta </w:t>
            </w:r>
            <w:r w:rsidR="009C6C62" w:rsidRPr="00724606">
              <w:t>2020–2024</w:t>
            </w:r>
          </w:p>
        </w:tc>
      </w:tr>
      <w:tr w:rsidR="00841455" w:rsidRPr="00724606" w14:paraId="188E2437" w14:textId="77777777" w:rsidTr="003B0564">
        <w:tc>
          <w:tcPr>
            <w:tcW w:w="523" w:type="dxa"/>
            <w:shd w:val="clear" w:color="auto" w:fill="FFFFFF" w:themeFill="background1"/>
            <w:vAlign w:val="center"/>
            <w:hideMark/>
          </w:tcPr>
          <w:p w14:paraId="6D02025C" w14:textId="77777777" w:rsidR="00841455" w:rsidRPr="00724606" w:rsidRDefault="00841455" w:rsidP="0093595D">
            <w:r w:rsidRPr="00724606">
              <w:t>19.</w:t>
            </w:r>
          </w:p>
        </w:tc>
        <w:tc>
          <w:tcPr>
            <w:tcW w:w="3838" w:type="dxa"/>
            <w:shd w:val="clear" w:color="auto" w:fill="FFFFFF" w:themeFill="background1"/>
            <w:vAlign w:val="center"/>
            <w:hideMark/>
          </w:tcPr>
          <w:p w14:paraId="012181AE" w14:textId="77777777" w:rsidR="00841455" w:rsidRPr="00724606" w:rsidRDefault="00841455" w:rsidP="0093595D">
            <w:pPr>
              <w:rPr>
                <w:b/>
              </w:rPr>
            </w:pPr>
            <w:r w:rsidRPr="00724606">
              <w:rPr>
                <w:b/>
              </w:rPr>
              <w:t xml:space="preserve">Odry </w:t>
            </w:r>
            <w:r w:rsidRPr="00724606">
              <w:t>(</w:t>
            </w:r>
            <w:r w:rsidRPr="00724606">
              <w:rPr>
                <w:lang w:eastAsia="cs-CZ"/>
              </w:rPr>
              <w:t>Heřmanice u Oder</w:t>
            </w:r>
            <w:r w:rsidRPr="00724606">
              <w:rPr>
                <w:b/>
              </w:rPr>
              <w:t xml:space="preserve">, </w:t>
            </w:r>
            <w:r w:rsidRPr="00724606">
              <w:rPr>
                <w:lang w:eastAsia="cs-CZ"/>
              </w:rPr>
              <w:t>Heřmánky,</w:t>
            </w:r>
            <w:r w:rsidRPr="00724606">
              <w:rPr>
                <w:b/>
              </w:rPr>
              <w:t xml:space="preserve"> </w:t>
            </w:r>
            <w:r w:rsidRPr="00724606">
              <w:rPr>
                <w:lang w:eastAsia="cs-CZ"/>
              </w:rPr>
              <w:t>Jakubčovice nad Odrou</w:t>
            </w:r>
            <w:r w:rsidRPr="00724606">
              <w:rPr>
                <w:b/>
              </w:rPr>
              <w:t xml:space="preserve">, </w:t>
            </w:r>
            <w:r w:rsidRPr="00724606">
              <w:rPr>
                <w:lang w:eastAsia="cs-CZ"/>
              </w:rPr>
              <w:t>Luboměř,</w:t>
            </w:r>
            <w:r w:rsidRPr="00724606">
              <w:rPr>
                <w:b/>
              </w:rPr>
              <w:t xml:space="preserve"> </w:t>
            </w:r>
            <w:r w:rsidRPr="00724606">
              <w:rPr>
                <w:lang w:eastAsia="cs-CZ"/>
              </w:rPr>
              <w:t>Mankovice, Odry, Spálov, Vražné)</w:t>
            </w:r>
          </w:p>
        </w:tc>
        <w:tc>
          <w:tcPr>
            <w:tcW w:w="4703" w:type="dxa"/>
            <w:shd w:val="clear" w:color="auto" w:fill="FFFFFF" w:themeFill="background1"/>
            <w:vAlign w:val="center"/>
            <w:hideMark/>
          </w:tcPr>
          <w:p w14:paraId="7D78A63B" w14:textId="5D045D32" w:rsidR="00841455" w:rsidRPr="00724606" w:rsidRDefault="00841455" w:rsidP="0093595D">
            <w:r w:rsidRPr="00724606">
              <w:t xml:space="preserve">3. Komunitní plán rozvoje sociálních služeb a souvisejících aktivit na </w:t>
            </w:r>
            <w:proofErr w:type="spellStart"/>
            <w:r w:rsidRPr="00724606">
              <w:t>Odersku</w:t>
            </w:r>
            <w:proofErr w:type="spellEnd"/>
            <w:r w:rsidRPr="00724606">
              <w:t xml:space="preserve"> pro období </w:t>
            </w:r>
            <w:r w:rsidR="009C6C62" w:rsidRPr="00724606">
              <w:t>2018–2021</w:t>
            </w:r>
          </w:p>
        </w:tc>
      </w:tr>
      <w:tr w:rsidR="00841455" w:rsidRPr="00724606" w14:paraId="295DE0FD" w14:textId="77777777" w:rsidTr="003B0564">
        <w:tc>
          <w:tcPr>
            <w:tcW w:w="523" w:type="dxa"/>
            <w:shd w:val="clear" w:color="auto" w:fill="FFFFFF" w:themeFill="background1"/>
            <w:vAlign w:val="center"/>
            <w:hideMark/>
          </w:tcPr>
          <w:p w14:paraId="20101DE3" w14:textId="77777777" w:rsidR="00841455" w:rsidRPr="00724606" w:rsidRDefault="00841455" w:rsidP="0093595D">
            <w:r w:rsidRPr="00724606">
              <w:t>20.</w:t>
            </w:r>
          </w:p>
        </w:tc>
        <w:tc>
          <w:tcPr>
            <w:tcW w:w="3838" w:type="dxa"/>
            <w:shd w:val="clear" w:color="auto" w:fill="FFFFFF" w:themeFill="background1"/>
            <w:vAlign w:val="center"/>
            <w:hideMark/>
          </w:tcPr>
          <w:p w14:paraId="25574104" w14:textId="77777777" w:rsidR="00841455" w:rsidRPr="00724606" w:rsidRDefault="00841455" w:rsidP="0093595D">
            <w:pPr>
              <w:rPr>
                <w:b/>
              </w:rPr>
            </w:pPr>
            <w:r w:rsidRPr="00724606">
              <w:rPr>
                <w:b/>
              </w:rPr>
              <w:t xml:space="preserve">Opava </w:t>
            </w:r>
            <w:r w:rsidRPr="00724606">
              <w:t>(Branka u Opavy, Bratříkovice, Brumovice, Budišovice, Dolní Životice, Háj ve Slezsku, Hlavnice, Hlubočec, Hněvošice, Holasovice, Hrabyně, Hradec nad Moravicí, Chlebičov, Chvalíkovice, Jakartovice, Jezdkovice, Kyjovice, Lhotka u Litultovic, Litultovice, Mikolajice, Mladecko, Mokré Lazce, Neplachovice, Nové Sedlice, Oldřišov, Otice, Pustá Polom, Raduň, Skřipov, Slavkov, Služovice, Sosnová, Stěbořice, Štáblovice, Štítina, Těškovice, Uhlířov, Velké Heraltice, Velké Hoštice, Vršovice)</w:t>
            </w:r>
          </w:p>
        </w:tc>
        <w:tc>
          <w:tcPr>
            <w:tcW w:w="4703" w:type="dxa"/>
            <w:shd w:val="clear" w:color="auto" w:fill="FFFFFF" w:themeFill="background1"/>
            <w:vAlign w:val="center"/>
            <w:hideMark/>
          </w:tcPr>
          <w:p w14:paraId="1F660F18" w14:textId="1E00CDB9" w:rsidR="00841455" w:rsidRPr="00724606" w:rsidRDefault="00841455" w:rsidP="0093595D">
            <w:r w:rsidRPr="00724606">
              <w:t xml:space="preserve">Komunitní plán rozvoje sociálních a souvisejících služeb statutárního města Opavy na období </w:t>
            </w:r>
            <w:r w:rsidR="009C6C62" w:rsidRPr="00724606">
              <w:t>2017–2021</w:t>
            </w:r>
          </w:p>
        </w:tc>
      </w:tr>
      <w:tr w:rsidR="00841455" w:rsidRPr="00724606" w14:paraId="7A65F002" w14:textId="77777777" w:rsidTr="003B0564">
        <w:tc>
          <w:tcPr>
            <w:tcW w:w="523" w:type="dxa"/>
            <w:shd w:val="clear" w:color="auto" w:fill="FFFFFF" w:themeFill="background1"/>
            <w:vAlign w:val="center"/>
            <w:hideMark/>
          </w:tcPr>
          <w:p w14:paraId="118D1883" w14:textId="77777777" w:rsidR="00841455" w:rsidRPr="00724606" w:rsidRDefault="00841455" w:rsidP="0093595D">
            <w:r w:rsidRPr="00724606">
              <w:t>21.</w:t>
            </w:r>
          </w:p>
        </w:tc>
        <w:tc>
          <w:tcPr>
            <w:tcW w:w="3838" w:type="dxa"/>
            <w:shd w:val="clear" w:color="auto" w:fill="FFFFFF" w:themeFill="background1"/>
            <w:vAlign w:val="center"/>
            <w:hideMark/>
          </w:tcPr>
          <w:p w14:paraId="6CF221D1" w14:textId="77777777" w:rsidR="00841455" w:rsidRPr="00724606" w:rsidRDefault="00841455" w:rsidP="0093595D">
            <w:pPr>
              <w:rPr>
                <w:b/>
              </w:rPr>
            </w:pPr>
            <w:r w:rsidRPr="00724606">
              <w:rPr>
                <w:b/>
                <w:lang w:eastAsia="cs-CZ"/>
              </w:rPr>
              <w:t xml:space="preserve">Orlová </w:t>
            </w:r>
            <w:r w:rsidRPr="00724606">
              <w:rPr>
                <w:lang w:eastAsia="cs-CZ"/>
              </w:rPr>
              <w:t>(Doubrava, Petřvald)</w:t>
            </w:r>
          </w:p>
        </w:tc>
        <w:tc>
          <w:tcPr>
            <w:tcW w:w="4703" w:type="dxa"/>
            <w:shd w:val="clear" w:color="auto" w:fill="FFFFFF" w:themeFill="background1"/>
            <w:vAlign w:val="center"/>
            <w:hideMark/>
          </w:tcPr>
          <w:p w14:paraId="20085307" w14:textId="77777777" w:rsidR="00841455" w:rsidRPr="00724606" w:rsidRDefault="00841455" w:rsidP="0093595D">
            <w:pPr>
              <w:rPr>
                <w:highlight w:val="green"/>
              </w:rPr>
            </w:pPr>
            <w:r w:rsidRPr="00724606">
              <w:t>Střednědobý plán rozvoje sociálních služeb a souvisejících aktivit ve městě Orlová a správním obvodu na období 2019–2021</w:t>
            </w:r>
          </w:p>
        </w:tc>
      </w:tr>
      <w:tr w:rsidR="00841455" w:rsidRPr="00724606" w14:paraId="608AB4D7" w14:textId="77777777" w:rsidTr="003B0564">
        <w:tc>
          <w:tcPr>
            <w:tcW w:w="523" w:type="dxa"/>
            <w:shd w:val="clear" w:color="auto" w:fill="FFFFFF" w:themeFill="background1"/>
            <w:vAlign w:val="center"/>
            <w:hideMark/>
          </w:tcPr>
          <w:p w14:paraId="33B56CF8" w14:textId="77777777" w:rsidR="00841455" w:rsidRPr="00724606" w:rsidRDefault="00841455" w:rsidP="0093595D">
            <w:r w:rsidRPr="00724606">
              <w:t>22.</w:t>
            </w:r>
          </w:p>
        </w:tc>
        <w:tc>
          <w:tcPr>
            <w:tcW w:w="3838" w:type="dxa"/>
            <w:shd w:val="clear" w:color="auto" w:fill="FFFFFF" w:themeFill="background1"/>
            <w:vAlign w:val="center"/>
            <w:hideMark/>
          </w:tcPr>
          <w:p w14:paraId="522243D4" w14:textId="77777777" w:rsidR="00841455" w:rsidRPr="00724606" w:rsidRDefault="00841455" w:rsidP="0093595D">
            <w:pPr>
              <w:rPr>
                <w:b/>
              </w:rPr>
            </w:pPr>
            <w:r w:rsidRPr="00724606">
              <w:rPr>
                <w:b/>
              </w:rPr>
              <w:t xml:space="preserve">Osoblaha </w:t>
            </w:r>
            <w:r w:rsidRPr="00724606">
              <w:t>(Bohušov, Dívčí Hrad, Hlinka, Rusín, Slezské Pavlovice, Slezské Rudoltice)</w:t>
            </w:r>
          </w:p>
        </w:tc>
        <w:tc>
          <w:tcPr>
            <w:tcW w:w="4703" w:type="dxa"/>
            <w:shd w:val="clear" w:color="auto" w:fill="FFFFFF" w:themeFill="background1"/>
            <w:vAlign w:val="center"/>
            <w:hideMark/>
          </w:tcPr>
          <w:p w14:paraId="0790FEC6" w14:textId="13C0E644" w:rsidR="00841455" w:rsidRPr="00724606" w:rsidRDefault="00841455" w:rsidP="0093595D">
            <w:r w:rsidRPr="00724606">
              <w:t xml:space="preserve">Střednědobý plán rozvoje sociálních služeb na </w:t>
            </w:r>
            <w:proofErr w:type="spellStart"/>
            <w:r w:rsidRPr="00724606">
              <w:t>Osoblažsku</w:t>
            </w:r>
            <w:proofErr w:type="spellEnd"/>
            <w:r w:rsidRPr="00724606">
              <w:t xml:space="preserve"> </w:t>
            </w:r>
            <w:r w:rsidR="009C6C62" w:rsidRPr="00724606">
              <w:t>2019–2021</w:t>
            </w:r>
          </w:p>
        </w:tc>
      </w:tr>
      <w:tr w:rsidR="00841455" w:rsidRPr="00724606" w14:paraId="307F7E9E" w14:textId="77777777" w:rsidTr="003B0564">
        <w:tc>
          <w:tcPr>
            <w:tcW w:w="523" w:type="dxa"/>
            <w:shd w:val="clear" w:color="auto" w:fill="FFFFFF" w:themeFill="background1"/>
            <w:vAlign w:val="center"/>
            <w:hideMark/>
          </w:tcPr>
          <w:p w14:paraId="44487DD0" w14:textId="77777777" w:rsidR="00841455" w:rsidRPr="00724606" w:rsidRDefault="00841455" w:rsidP="0093595D">
            <w:r w:rsidRPr="00724606">
              <w:lastRenderedPageBreak/>
              <w:t>23.</w:t>
            </w:r>
          </w:p>
        </w:tc>
        <w:tc>
          <w:tcPr>
            <w:tcW w:w="3838" w:type="dxa"/>
            <w:shd w:val="clear" w:color="auto" w:fill="FFFFFF" w:themeFill="background1"/>
            <w:vAlign w:val="center"/>
            <w:hideMark/>
          </w:tcPr>
          <w:p w14:paraId="2C0F6902" w14:textId="77777777" w:rsidR="00841455" w:rsidRPr="00724606" w:rsidRDefault="00841455" w:rsidP="0093595D">
            <w:pPr>
              <w:rPr>
                <w:b/>
              </w:rPr>
            </w:pPr>
            <w:r w:rsidRPr="00724606">
              <w:rPr>
                <w:b/>
              </w:rPr>
              <w:t xml:space="preserve">Ostrava </w:t>
            </w:r>
            <w:r w:rsidRPr="00724606">
              <w:t>(Čavisov, Dolní Lhota, Horní Lhota, Klimkovice, Olbramice, Stará Ves nad Ondřejnicí, Šenov, Václavovice, Velká Polom, Vřesina, Zbyslavice</w:t>
            </w:r>
            <w:r w:rsidRPr="00724606">
              <w:rPr>
                <w:b/>
              </w:rPr>
              <w:t>)</w:t>
            </w:r>
          </w:p>
        </w:tc>
        <w:tc>
          <w:tcPr>
            <w:tcW w:w="4703" w:type="dxa"/>
            <w:shd w:val="clear" w:color="auto" w:fill="FFFFFF" w:themeFill="background1"/>
            <w:vAlign w:val="center"/>
            <w:hideMark/>
          </w:tcPr>
          <w:p w14:paraId="663C4066" w14:textId="77777777" w:rsidR="00841455" w:rsidRPr="00724606" w:rsidRDefault="00841455" w:rsidP="0093595D">
            <w:r w:rsidRPr="00724606">
              <w:t>5. Komunitní plán sociálních služeb a souvisejících aktivit ve městě Ostrava na období 2019–2022</w:t>
            </w:r>
          </w:p>
        </w:tc>
      </w:tr>
      <w:tr w:rsidR="00841455" w:rsidRPr="00724606" w14:paraId="54B5752F" w14:textId="77777777" w:rsidTr="003B0564">
        <w:tc>
          <w:tcPr>
            <w:tcW w:w="523" w:type="dxa"/>
            <w:shd w:val="clear" w:color="auto" w:fill="FFFFFF" w:themeFill="background1"/>
            <w:vAlign w:val="center"/>
            <w:hideMark/>
          </w:tcPr>
          <w:p w14:paraId="26294D04" w14:textId="77777777" w:rsidR="00841455" w:rsidRPr="00724606" w:rsidRDefault="00841455" w:rsidP="0093595D">
            <w:r w:rsidRPr="00724606">
              <w:t>24.</w:t>
            </w:r>
          </w:p>
        </w:tc>
        <w:tc>
          <w:tcPr>
            <w:tcW w:w="3838" w:type="dxa"/>
            <w:shd w:val="clear" w:color="auto" w:fill="FFFFFF" w:themeFill="background1"/>
            <w:vAlign w:val="center"/>
            <w:hideMark/>
          </w:tcPr>
          <w:p w14:paraId="197C4F39" w14:textId="77777777" w:rsidR="00841455" w:rsidRPr="00724606" w:rsidRDefault="00841455" w:rsidP="0093595D">
            <w:pPr>
              <w:rPr>
                <w:b/>
              </w:rPr>
            </w:pPr>
            <w:r w:rsidRPr="00724606">
              <w:rPr>
                <w:b/>
              </w:rPr>
              <w:t xml:space="preserve">Příbor </w:t>
            </w:r>
            <w:r w:rsidRPr="00724606">
              <w:t>(Kateřinice, Mošnov, Petřvald, Skotnice, Trnávka)</w:t>
            </w:r>
          </w:p>
        </w:tc>
        <w:tc>
          <w:tcPr>
            <w:tcW w:w="4703" w:type="dxa"/>
            <w:shd w:val="clear" w:color="auto" w:fill="FFFFFF" w:themeFill="background1"/>
            <w:vAlign w:val="center"/>
            <w:hideMark/>
          </w:tcPr>
          <w:p w14:paraId="50F7FD18" w14:textId="5CECB27D" w:rsidR="00841455" w:rsidRPr="00724606" w:rsidRDefault="00841455" w:rsidP="0093595D">
            <w:r w:rsidRPr="00724606">
              <w:t xml:space="preserve">III. Střednědobý plán rozvoje sociálních služeb a souvisejících aktivit města Příbor na období </w:t>
            </w:r>
            <w:r w:rsidR="009C6C62" w:rsidRPr="00724606">
              <w:t>2018–2020</w:t>
            </w:r>
            <w:r w:rsidRPr="00724606">
              <w:t xml:space="preserve"> </w:t>
            </w:r>
          </w:p>
        </w:tc>
      </w:tr>
      <w:tr w:rsidR="00841455" w:rsidRPr="00724606" w14:paraId="3C7A4FA4" w14:textId="77777777" w:rsidTr="003B0564">
        <w:tc>
          <w:tcPr>
            <w:tcW w:w="523" w:type="dxa"/>
            <w:shd w:val="clear" w:color="auto" w:fill="FFFFFF" w:themeFill="background1"/>
            <w:vAlign w:val="center"/>
            <w:hideMark/>
          </w:tcPr>
          <w:p w14:paraId="505D6264" w14:textId="77777777" w:rsidR="00841455" w:rsidRPr="00724606" w:rsidRDefault="00841455" w:rsidP="0093595D">
            <w:r w:rsidRPr="00724606">
              <w:t>25.</w:t>
            </w:r>
          </w:p>
        </w:tc>
        <w:tc>
          <w:tcPr>
            <w:tcW w:w="3838" w:type="dxa"/>
            <w:shd w:val="clear" w:color="auto" w:fill="FFFFFF" w:themeFill="background1"/>
            <w:vAlign w:val="center"/>
            <w:hideMark/>
          </w:tcPr>
          <w:p w14:paraId="299479C2" w14:textId="77777777" w:rsidR="00841455" w:rsidRPr="00724606" w:rsidRDefault="00841455" w:rsidP="0093595D">
            <w:pPr>
              <w:rPr>
                <w:b/>
              </w:rPr>
            </w:pPr>
            <w:r w:rsidRPr="00724606">
              <w:rPr>
                <w:b/>
              </w:rPr>
              <w:t xml:space="preserve">Rýmařov </w:t>
            </w:r>
            <w:r w:rsidRPr="00724606">
              <w:t>(</w:t>
            </w:r>
            <w:r w:rsidRPr="00724606">
              <w:rPr>
                <w:lang w:eastAsia="cs-CZ"/>
              </w:rPr>
              <w:t>Břidličná</w:t>
            </w:r>
            <w:r w:rsidRPr="00724606">
              <w:rPr>
                <w:b/>
              </w:rPr>
              <w:t xml:space="preserve">, </w:t>
            </w:r>
            <w:r w:rsidRPr="00724606">
              <w:rPr>
                <w:lang w:eastAsia="cs-CZ"/>
              </w:rPr>
              <w:t>Dolní Moravice,</w:t>
            </w:r>
            <w:r w:rsidRPr="00724606">
              <w:t xml:space="preserve"> </w:t>
            </w:r>
            <w:r w:rsidRPr="00724606">
              <w:rPr>
                <w:lang w:eastAsia="cs-CZ"/>
              </w:rPr>
              <w:t>Horní Město</w:t>
            </w:r>
            <w:r w:rsidRPr="00724606">
              <w:t xml:space="preserve">, </w:t>
            </w:r>
            <w:r w:rsidRPr="00724606">
              <w:rPr>
                <w:lang w:eastAsia="cs-CZ"/>
              </w:rPr>
              <w:t>Jiříkov, Malá Morávka</w:t>
            </w:r>
            <w:r w:rsidRPr="00724606">
              <w:t xml:space="preserve">, </w:t>
            </w:r>
            <w:r w:rsidRPr="00724606">
              <w:rPr>
                <w:lang w:eastAsia="cs-CZ"/>
              </w:rPr>
              <w:t>Malá Štáhle</w:t>
            </w:r>
            <w:r w:rsidRPr="00724606">
              <w:t xml:space="preserve">, </w:t>
            </w:r>
            <w:r w:rsidRPr="00724606">
              <w:rPr>
                <w:lang w:eastAsia="cs-CZ"/>
              </w:rPr>
              <w:t>Ryžoviště, Stará Ves, Tvrdkov, Velká Štáhle)</w:t>
            </w:r>
          </w:p>
        </w:tc>
        <w:tc>
          <w:tcPr>
            <w:tcW w:w="4703" w:type="dxa"/>
            <w:shd w:val="clear" w:color="auto" w:fill="FFFFFF" w:themeFill="background1"/>
            <w:vAlign w:val="center"/>
            <w:hideMark/>
          </w:tcPr>
          <w:p w14:paraId="400FE2BD" w14:textId="29178A1D" w:rsidR="00841455" w:rsidRPr="00724606" w:rsidRDefault="00841455" w:rsidP="0093595D">
            <w:r w:rsidRPr="00724606">
              <w:t xml:space="preserve">III. Střednědobý plán rozvoje sociálních služeb města Rýmařova na období </w:t>
            </w:r>
            <w:r w:rsidR="009C6C62" w:rsidRPr="00724606">
              <w:t>2019–2023</w:t>
            </w:r>
            <w:r w:rsidRPr="00724606">
              <w:t>“</w:t>
            </w:r>
          </w:p>
        </w:tc>
      </w:tr>
      <w:tr w:rsidR="00841455" w:rsidRPr="00724606" w14:paraId="6B2C0037" w14:textId="77777777" w:rsidTr="003B0564">
        <w:tc>
          <w:tcPr>
            <w:tcW w:w="523" w:type="dxa"/>
            <w:shd w:val="clear" w:color="auto" w:fill="FFFFFF" w:themeFill="background1"/>
            <w:vAlign w:val="center"/>
            <w:hideMark/>
          </w:tcPr>
          <w:p w14:paraId="3B4E1E65" w14:textId="77777777" w:rsidR="00841455" w:rsidRPr="00724606" w:rsidRDefault="00841455" w:rsidP="0093595D">
            <w:r w:rsidRPr="00724606">
              <w:t>26.</w:t>
            </w:r>
          </w:p>
        </w:tc>
        <w:tc>
          <w:tcPr>
            <w:tcW w:w="3838" w:type="dxa"/>
            <w:shd w:val="clear" w:color="auto" w:fill="FFFFFF" w:themeFill="background1"/>
            <w:vAlign w:val="center"/>
            <w:hideMark/>
          </w:tcPr>
          <w:p w14:paraId="3EF0DE09" w14:textId="77777777" w:rsidR="00841455" w:rsidRPr="00724606" w:rsidRDefault="00841455" w:rsidP="0093595D">
            <w:pPr>
              <w:rPr>
                <w:b/>
              </w:rPr>
            </w:pPr>
            <w:r w:rsidRPr="00724606">
              <w:rPr>
                <w:b/>
              </w:rPr>
              <w:t xml:space="preserve">Studénka </w:t>
            </w:r>
            <w:r w:rsidRPr="00724606">
              <w:t>(Albrechtičky, Pustějov)</w:t>
            </w:r>
          </w:p>
        </w:tc>
        <w:tc>
          <w:tcPr>
            <w:tcW w:w="4703" w:type="dxa"/>
            <w:shd w:val="clear" w:color="auto" w:fill="FFFFFF" w:themeFill="background1"/>
            <w:vAlign w:val="center"/>
            <w:hideMark/>
          </w:tcPr>
          <w:p w14:paraId="3982D4D7" w14:textId="77777777" w:rsidR="00841455" w:rsidRPr="00724606" w:rsidRDefault="00841455" w:rsidP="0093595D">
            <w:pPr>
              <w:rPr>
                <w:highlight w:val="green"/>
              </w:rPr>
            </w:pPr>
            <w:r w:rsidRPr="00724606">
              <w:t>2. střednědobý plán rozvoje sociálních služeb města Studénky</w:t>
            </w:r>
          </w:p>
        </w:tc>
      </w:tr>
      <w:tr w:rsidR="00841455" w:rsidRPr="00724606" w14:paraId="41329E42" w14:textId="77777777" w:rsidTr="003B0564">
        <w:tc>
          <w:tcPr>
            <w:tcW w:w="523" w:type="dxa"/>
            <w:shd w:val="clear" w:color="auto" w:fill="FFFFFF" w:themeFill="background1"/>
            <w:vAlign w:val="center"/>
            <w:hideMark/>
          </w:tcPr>
          <w:p w14:paraId="12111C18" w14:textId="77777777" w:rsidR="00841455" w:rsidRPr="00724606" w:rsidRDefault="00841455" w:rsidP="0093595D">
            <w:r w:rsidRPr="00724606">
              <w:t>27.</w:t>
            </w:r>
          </w:p>
        </w:tc>
        <w:tc>
          <w:tcPr>
            <w:tcW w:w="3838" w:type="dxa"/>
            <w:shd w:val="clear" w:color="auto" w:fill="FFFFFF" w:themeFill="background1"/>
            <w:vAlign w:val="center"/>
            <w:hideMark/>
          </w:tcPr>
          <w:p w14:paraId="356F7D97" w14:textId="77777777" w:rsidR="00841455" w:rsidRPr="00724606" w:rsidRDefault="00841455" w:rsidP="0093595D">
            <w:pPr>
              <w:rPr>
                <w:b/>
                <w:bCs/>
              </w:rPr>
            </w:pPr>
            <w:r w:rsidRPr="00724606">
              <w:rPr>
                <w:b/>
              </w:rPr>
              <w:t xml:space="preserve">Třinec </w:t>
            </w:r>
            <w:r w:rsidRPr="00724606">
              <w:t>(Bystřice, Hnojník, Komorní Lhotka, Košařiska, Nýdek, Ropice, Řeka, Smilovice, Střítež, Vělopolí, Vendryně)</w:t>
            </w:r>
          </w:p>
        </w:tc>
        <w:tc>
          <w:tcPr>
            <w:tcW w:w="4703" w:type="dxa"/>
            <w:shd w:val="clear" w:color="auto" w:fill="FFFFFF" w:themeFill="background1"/>
            <w:vAlign w:val="center"/>
            <w:hideMark/>
          </w:tcPr>
          <w:p w14:paraId="1131DE87" w14:textId="77777777" w:rsidR="00841455" w:rsidRPr="00724606" w:rsidRDefault="00EB117E" w:rsidP="0093595D">
            <w:r w:rsidRPr="00724606">
              <w:t>Střednědobý plán rozvoje sociálních služeb statutárního města Třince na období let 2018-2022</w:t>
            </w:r>
          </w:p>
        </w:tc>
      </w:tr>
      <w:tr w:rsidR="00841455" w:rsidRPr="00724606" w14:paraId="5D2E703F" w14:textId="77777777" w:rsidTr="003B0564">
        <w:tc>
          <w:tcPr>
            <w:tcW w:w="523" w:type="dxa"/>
            <w:shd w:val="clear" w:color="auto" w:fill="FFFFFF" w:themeFill="background1"/>
            <w:vAlign w:val="center"/>
            <w:hideMark/>
          </w:tcPr>
          <w:p w14:paraId="4DEE332D" w14:textId="77777777" w:rsidR="00841455" w:rsidRPr="00724606" w:rsidRDefault="00841455" w:rsidP="0093595D">
            <w:r w:rsidRPr="00724606">
              <w:t>28.</w:t>
            </w:r>
          </w:p>
        </w:tc>
        <w:tc>
          <w:tcPr>
            <w:tcW w:w="3838" w:type="dxa"/>
            <w:shd w:val="clear" w:color="auto" w:fill="FFFFFF" w:themeFill="background1"/>
            <w:vAlign w:val="center"/>
            <w:hideMark/>
          </w:tcPr>
          <w:p w14:paraId="462E2016" w14:textId="77777777" w:rsidR="00841455" w:rsidRPr="00724606" w:rsidRDefault="00841455" w:rsidP="0093595D">
            <w:pPr>
              <w:rPr>
                <w:b/>
              </w:rPr>
            </w:pPr>
            <w:r w:rsidRPr="00724606">
              <w:rPr>
                <w:b/>
              </w:rPr>
              <w:t xml:space="preserve">Vítkov </w:t>
            </w:r>
            <w:r w:rsidRPr="00724606">
              <w:t>(Březová, Budišov nad Budišovkou, Čermná ve Slezsku, Kružberk, Melč, Moravice, Nové Lublice, Radkov, Staré Těchanovice, Svatoňovice, Větřkovice)</w:t>
            </w:r>
          </w:p>
        </w:tc>
        <w:tc>
          <w:tcPr>
            <w:tcW w:w="4703" w:type="dxa"/>
            <w:shd w:val="clear" w:color="auto" w:fill="FFFFFF" w:themeFill="background1"/>
            <w:vAlign w:val="center"/>
            <w:hideMark/>
          </w:tcPr>
          <w:p w14:paraId="7291C48E" w14:textId="152CDAB1" w:rsidR="00841455" w:rsidRPr="00724606" w:rsidRDefault="00841455" w:rsidP="0093595D">
            <w:r w:rsidRPr="00724606">
              <w:t xml:space="preserve">Střednědobý plán rozvoje sociálních služeb města Vítkova na období </w:t>
            </w:r>
            <w:r w:rsidR="009C6C62" w:rsidRPr="00724606">
              <w:t>2015–2020</w:t>
            </w:r>
          </w:p>
        </w:tc>
      </w:tr>
      <w:tr w:rsidR="00841455" w:rsidRPr="00724606" w14:paraId="3BE065FD" w14:textId="77777777" w:rsidTr="003B0564">
        <w:tc>
          <w:tcPr>
            <w:tcW w:w="523" w:type="dxa"/>
            <w:shd w:val="clear" w:color="auto" w:fill="FFFFFF" w:themeFill="background1"/>
            <w:vAlign w:val="center"/>
            <w:hideMark/>
          </w:tcPr>
          <w:p w14:paraId="59951A0B" w14:textId="77777777" w:rsidR="00841455" w:rsidRPr="00724606" w:rsidRDefault="00841455" w:rsidP="0093595D">
            <w:r w:rsidRPr="00724606">
              <w:t>29.</w:t>
            </w:r>
          </w:p>
        </w:tc>
        <w:tc>
          <w:tcPr>
            <w:tcW w:w="3838" w:type="dxa"/>
            <w:shd w:val="clear" w:color="auto" w:fill="FFFFFF" w:themeFill="background1"/>
            <w:vAlign w:val="center"/>
            <w:hideMark/>
          </w:tcPr>
          <w:p w14:paraId="48150D2F" w14:textId="77777777" w:rsidR="00841455" w:rsidRPr="00724606" w:rsidRDefault="00841455" w:rsidP="0093595D">
            <w:r w:rsidRPr="00724606">
              <w:t>Vratimov</w:t>
            </w:r>
          </w:p>
        </w:tc>
        <w:tc>
          <w:tcPr>
            <w:tcW w:w="4703" w:type="dxa"/>
            <w:shd w:val="clear" w:color="auto" w:fill="FFFFFF" w:themeFill="background1"/>
            <w:vAlign w:val="center"/>
            <w:hideMark/>
          </w:tcPr>
          <w:p w14:paraId="6AA7A135" w14:textId="77777777" w:rsidR="00841455" w:rsidRPr="00724606" w:rsidRDefault="00841455" w:rsidP="0093595D">
            <w:r w:rsidRPr="00724606">
              <w:t xml:space="preserve">Střednědobý plán rozvoje sociálních služeb a souvisejících aktivit Město Vratimov </w:t>
            </w:r>
          </w:p>
        </w:tc>
      </w:tr>
      <w:tr w:rsidR="00841455" w:rsidRPr="00724606" w14:paraId="63207E85" w14:textId="77777777" w:rsidTr="003B0564">
        <w:tc>
          <w:tcPr>
            <w:tcW w:w="523" w:type="dxa"/>
            <w:shd w:val="clear" w:color="auto" w:fill="FFFFFF" w:themeFill="background1"/>
            <w:vAlign w:val="center"/>
            <w:hideMark/>
          </w:tcPr>
          <w:p w14:paraId="2AB57ECB" w14:textId="77777777" w:rsidR="00841455" w:rsidRPr="00724606" w:rsidRDefault="00841455" w:rsidP="0093595D">
            <w:r w:rsidRPr="00724606">
              <w:t>30.</w:t>
            </w:r>
          </w:p>
        </w:tc>
        <w:tc>
          <w:tcPr>
            <w:tcW w:w="3838" w:type="dxa"/>
            <w:shd w:val="clear" w:color="auto" w:fill="FFFFFF" w:themeFill="background1"/>
            <w:vAlign w:val="center"/>
            <w:hideMark/>
          </w:tcPr>
          <w:p w14:paraId="0FCDEA18" w14:textId="77777777" w:rsidR="00841455" w:rsidRPr="00724606" w:rsidRDefault="00841455" w:rsidP="0093595D">
            <w:pPr>
              <w:rPr>
                <w:b/>
              </w:rPr>
            </w:pPr>
            <w:r w:rsidRPr="00724606">
              <w:rPr>
                <w:b/>
              </w:rPr>
              <w:t>Vrbno p. Pradědem (</w:t>
            </w:r>
            <w:r w:rsidRPr="00724606">
              <w:rPr>
                <w:lang w:eastAsia="cs-CZ"/>
              </w:rPr>
              <w:t>Karlova Studánka,</w:t>
            </w:r>
            <w:r w:rsidRPr="00724606">
              <w:rPr>
                <w:b/>
              </w:rPr>
              <w:t xml:space="preserve"> </w:t>
            </w:r>
            <w:r w:rsidRPr="00724606">
              <w:rPr>
                <w:lang w:eastAsia="cs-CZ"/>
              </w:rPr>
              <w:t>Karlovice, Ludvíkov, Široká Niva)</w:t>
            </w:r>
          </w:p>
        </w:tc>
        <w:tc>
          <w:tcPr>
            <w:tcW w:w="4703" w:type="dxa"/>
            <w:shd w:val="clear" w:color="auto" w:fill="FFFFFF" w:themeFill="background1"/>
            <w:vAlign w:val="center"/>
            <w:hideMark/>
          </w:tcPr>
          <w:p w14:paraId="699A64F8" w14:textId="77777777" w:rsidR="00841455" w:rsidRPr="00724606" w:rsidRDefault="00841455" w:rsidP="0093595D">
            <w:r w:rsidRPr="00724606">
              <w:t xml:space="preserve">Komunitní plán sociálních služeb mikroregionu </w:t>
            </w:r>
            <w:proofErr w:type="spellStart"/>
            <w:r w:rsidRPr="00724606">
              <w:t>Vrbensko</w:t>
            </w:r>
            <w:proofErr w:type="spellEnd"/>
            <w:r w:rsidRPr="00724606">
              <w:t xml:space="preserve"> </w:t>
            </w:r>
          </w:p>
        </w:tc>
      </w:tr>
    </w:tbl>
    <w:p w14:paraId="70A29AE4" w14:textId="69F6B4BE" w:rsidR="00BE6F8C" w:rsidRDefault="00BE6F8C" w:rsidP="0093595D"/>
    <w:p w14:paraId="3880BBCF" w14:textId="3DB1C56C" w:rsidR="00020E61" w:rsidRDefault="00020E61" w:rsidP="0093595D"/>
    <w:p w14:paraId="67EF962D" w14:textId="4462CB81" w:rsidR="00020E61" w:rsidRDefault="00020E61" w:rsidP="0093595D"/>
    <w:p w14:paraId="1D25DDE5" w14:textId="2D156555" w:rsidR="00020E61" w:rsidRDefault="00020E61" w:rsidP="0093595D"/>
    <w:p w14:paraId="28DD47CB" w14:textId="77777777" w:rsidR="00020E61" w:rsidRPr="00724606" w:rsidRDefault="00020E61" w:rsidP="0093595D"/>
    <w:p w14:paraId="5B0403B1" w14:textId="17D022DB" w:rsidR="00B306E0" w:rsidRPr="00724606" w:rsidRDefault="00841455" w:rsidP="0093595D">
      <w:pPr>
        <w:pStyle w:val="Nadpis2"/>
      </w:pPr>
      <w:bookmarkStart w:id="198" w:name="_Toc46398219"/>
      <w:r w:rsidRPr="00724606">
        <w:lastRenderedPageBreak/>
        <w:t xml:space="preserve">Pracovní skupiny </w:t>
      </w:r>
      <w:r w:rsidR="0037697F" w:rsidRPr="00724606">
        <w:t>zřizované v rámci procesu střednědobého plánování na území kraje</w:t>
      </w:r>
      <w:bookmarkEnd w:id="198"/>
    </w:p>
    <w:p w14:paraId="440E84DA" w14:textId="07851884" w:rsidR="00841455" w:rsidRPr="00453EA9" w:rsidRDefault="00542CAA" w:rsidP="0093595D">
      <w:pPr>
        <w:pStyle w:val="Nadpis3"/>
        <w:rPr>
          <w:i/>
        </w:rPr>
      </w:pPr>
      <w:bookmarkStart w:id="199" w:name="_Toc46398220"/>
      <w:r w:rsidRPr="00453EA9">
        <w:t>Pracovní skupina pro vznik a realizaci střednědobého pl</w:t>
      </w:r>
      <w:r w:rsidR="006A0FB5" w:rsidRPr="00453EA9">
        <w:t>ánu rozvoje sociálních služeb v </w:t>
      </w:r>
      <w:r w:rsidRPr="00453EA9">
        <w:t>Moravskoslezském kraji („Řídící skupina“)</w:t>
      </w:r>
      <w:bookmarkEnd w:id="199"/>
    </w:p>
    <w:p w14:paraId="7C0B7A14" w14:textId="77777777" w:rsidR="00841455" w:rsidRPr="00724606" w:rsidRDefault="00841455" w:rsidP="0093595D">
      <w:r w:rsidRPr="00724606">
        <w:t xml:space="preserve">Řídící skupina byla zřízena </w:t>
      </w:r>
      <w:r w:rsidR="00E13363" w:rsidRPr="00724606">
        <w:t xml:space="preserve">Radou </w:t>
      </w:r>
      <w:r w:rsidRPr="00724606">
        <w:t>kraje za účelem řízení procesu střednědobého plánování rozvoje sociálních služeb. Rada kraje zřizuje Řídící skupinu jako pracovní skupinu rady kraje, stanovuje její strukturu a jmenuje</w:t>
      </w:r>
      <w:r w:rsidR="009B3C60" w:rsidRPr="00724606">
        <w:t xml:space="preserve"> jejího vedoucího</w:t>
      </w:r>
      <w:r w:rsidRPr="00724606">
        <w:t>. Radě kraje je Řídící skupina odpovědná za svou činnost a</w:t>
      </w:r>
      <w:r w:rsidR="00584AD6" w:rsidRPr="00724606">
        <w:t> </w:t>
      </w:r>
      <w:r w:rsidRPr="00724606">
        <w:t xml:space="preserve">předkládá jí průběžné výstupy ze střednědobého plánování. </w:t>
      </w:r>
    </w:p>
    <w:p w14:paraId="5F575E21" w14:textId="77777777" w:rsidR="00841455" w:rsidRPr="00724606" w:rsidRDefault="00841455" w:rsidP="0093595D">
      <w:r w:rsidRPr="00724606">
        <w:t>Jednou z významných pravomocí Řídící skupiny je zřizovat pracovní skupiny pro úkol a téma, stanovit jejich strukturu, jmenovat jejich členy a organizovat jejich činnost. Tato kompetence je rozšířena o</w:t>
      </w:r>
      <w:r w:rsidR="00584AD6" w:rsidRPr="00724606">
        <w:t> </w:t>
      </w:r>
      <w:r w:rsidRPr="00724606">
        <w:t>možnost zadávat pracovní úkoly pracovním skupinám a projednávat a vyhodnocovat výstupy z</w:t>
      </w:r>
      <w:r w:rsidR="00584AD6" w:rsidRPr="00724606">
        <w:t> </w:t>
      </w:r>
      <w:r w:rsidRPr="00724606">
        <w:t>činnosti pracovních skupin, vznášet dotazy a připomínky na vedoucí pracovních skupin.</w:t>
      </w:r>
    </w:p>
    <w:p w14:paraId="35C30469" w14:textId="77777777" w:rsidR="00841455" w:rsidRPr="00724606" w:rsidRDefault="00841455" w:rsidP="0093595D">
      <w:r w:rsidRPr="00724606">
        <w:t>Řídící skupina dále zřizuje další pracovní skupiny, které jsou tematicky zaměřené na jednotlivé úrovně procesu plánování sociálních služeb.  Pracovní skupiny jsou zřizovány pro rozvoj daného tématu nebo také pro konkrétní úkol. Skupiny participují na tvorbě dalších strategických dokumentů kraje pro sociální oblast a jsou významnou platformou pro aktivní uplatňování politiky kraje v sociální oblasti, včetně přínosu, který představuje odborný potenciál jednotlivých členů pracovních skupin.</w:t>
      </w:r>
    </w:p>
    <w:p w14:paraId="158D039E" w14:textId="77777777" w:rsidR="009B3C60" w:rsidRPr="00724606" w:rsidRDefault="00841455" w:rsidP="0093595D">
      <w:r w:rsidRPr="00724606">
        <w:t>Aktuálně v době přípravy plánu realizovalo svoji činnost šest pracovních skupin a dvě podskupiny. Jedná se o</w:t>
      </w:r>
      <w:r w:rsidR="009B3C60" w:rsidRPr="00724606">
        <w:t>:</w:t>
      </w:r>
    </w:p>
    <w:p w14:paraId="5DD08536" w14:textId="77777777" w:rsidR="009B3C60" w:rsidRPr="00724606" w:rsidRDefault="00841455" w:rsidP="0093595D">
      <w:pPr>
        <w:pStyle w:val="Odstavecseseznamem"/>
        <w:numPr>
          <w:ilvl w:val="0"/>
          <w:numId w:val="37"/>
        </w:numPr>
      </w:pPr>
      <w:r w:rsidRPr="00724606">
        <w:t xml:space="preserve">pracovní skupinu pro plánování sociálních služeb obcí s pověřeným obecním úřadem, </w:t>
      </w:r>
    </w:p>
    <w:p w14:paraId="23934707" w14:textId="77777777" w:rsidR="009B3C60" w:rsidRPr="00724606" w:rsidRDefault="00841455" w:rsidP="0093595D">
      <w:pPr>
        <w:pStyle w:val="Odstavecseseznamem"/>
        <w:numPr>
          <w:ilvl w:val="0"/>
          <w:numId w:val="37"/>
        </w:numPr>
      </w:pPr>
      <w:r w:rsidRPr="00724606">
        <w:t xml:space="preserve">pracovní skupinu pro transformaci v Moravskoslezském kraji, </w:t>
      </w:r>
    </w:p>
    <w:p w14:paraId="6418AC49" w14:textId="77777777" w:rsidR="009B3C60" w:rsidRPr="00724606" w:rsidRDefault="00841455" w:rsidP="0093595D">
      <w:pPr>
        <w:pStyle w:val="Odstavecseseznamem"/>
        <w:numPr>
          <w:ilvl w:val="0"/>
          <w:numId w:val="37"/>
        </w:numPr>
      </w:pPr>
      <w:r w:rsidRPr="00724606">
        <w:t xml:space="preserve">pracovní skupinu pro kvalitu sociálních služeb v Moravskoslezském kraji, </w:t>
      </w:r>
    </w:p>
    <w:p w14:paraId="21965712" w14:textId="77777777" w:rsidR="009B3C60" w:rsidRPr="00724606" w:rsidRDefault="00841455" w:rsidP="0093595D">
      <w:pPr>
        <w:pStyle w:val="Odstavecseseznamem"/>
        <w:numPr>
          <w:ilvl w:val="0"/>
          <w:numId w:val="37"/>
        </w:numPr>
      </w:pPr>
      <w:r w:rsidRPr="00724606">
        <w:t xml:space="preserve">pracovní skupinu pro tvorbu systému financování sociálních služeb v Moravskoslezském kraji, </w:t>
      </w:r>
    </w:p>
    <w:p w14:paraId="1F970C42" w14:textId="77777777" w:rsidR="009B3C60" w:rsidRPr="00724606" w:rsidRDefault="00841455" w:rsidP="0093595D">
      <w:pPr>
        <w:pStyle w:val="Odstavecseseznamem"/>
        <w:numPr>
          <w:ilvl w:val="0"/>
          <w:numId w:val="37"/>
        </w:numPr>
      </w:pPr>
      <w:r w:rsidRPr="00724606">
        <w:t>pracovní skupinu protidrogové prevence v Moravskoslezském kraji</w:t>
      </w:r>
      <w:r w:rsidR="009B3C60" w:rsidRPr="00724606">
        <w:t>,</w:t>
      </w:r>
    </w:p>
    <w:p w14:paraId="00BDF4BB" w14:textId="77777777" w:rsidR="009B3C60" w:rsidRPr="00724606" w:rsidRDefault="00841455" w:rsidP="0093595D">
      <w:pPr>
        <w:pStyle w:val="Odstavecseseznamem"/>
        <w:numPr>
          <w:ilvl w:val="0"/>
          <w:numId w:val="37"/>
        </w:numPr>
      </w:pPr>
      <w:r w:rsidRPr="00724606">
        <w:t xml:space="preserve">pracovní skupinu pro naplňování Strategie integrace romské komunity Moravskoslezského kraje. </w:t>
      </w:r>
    </w:p>
    <w:p w14:paraId="1262589E" w14:textId="77777777" w:rsidR="00F83D57" w:rsidRPr="00724606" w:rsidRDefault="00841455" w:rsidP="0093595D">
      <w:r w:rsidRPr="00724606">
        <w:t>V rámci realizace procesu transformace pobytových služeb v kraji jsou zřizovány ještě dvě pracovní podskupiny řešící významné dílčí oblasti procesu transformace. Jedná se o</w:t>
      </w:r>
      <w:r w:rsidR="00F83D57" w:rsidRPr="00724606">
        <w:t>:</w:t>
      </w:r>
      <w:r w:rsidRPr="00724606">
        <w:t xml:space="preserve"> </w:t>
      </w:r>
    </w:p>
    <w:p w14:paraId="61EE5F18" w14:textId="77777777" w:rsidR="00F83D57" w:rsidRPr="00724606" w:rsidRDefault="00841455" w:rsidP="0093595D">
      <w:pPr>
        <w:pStyle w:val="Odstavecseseznamem"/>
        <w:numPr>
          <w:ilvl w:val="0"/>
          <w:numId w:val="38"/>
        </w:numPr>
      </w:pPr>
      <w:r w:rsidRPr="00724606">
        <w:t>pracovní skupinu pro transf</w:t>
      </w:r>
      <w:r w:rsidR="00F83D57" w:rsidRPr="00724606">
        <w:t xml:space="preserve">ormaci zařízení pro děti, </w:t>
      </w:r>
    </w:p>
    <w:p w14:paraId="10C2FBD1" w14:textId="77777777" w:rsidR="00841455" w:rsidRPr="00724606" w:rsidRDefault="00841455" w:rsidP="0093595D">
      <w:pPr>
        <w:pStyle w:val="Odstavecseseznamem"/>
        <w:numPr>
          <w:ilvl w:val="0"/>
          <w:numId w:val="38"/>
        </w:numPr>
      </w:pPr>
      <w:r w:rsidRPr="00724606">
        <w:t xml:space="preserve">pracovní skupinu organizací v transformačním procesu. </w:t>
      </w:r>
    </w:p>
    <w:p w14:paraId="66DBE6F4" w14:textId="77777777" w:rsidR="00841455" w:rsidRPr="00724606" w:rsidRDefault="00841455" w:rsidP="0093595D">
      <w:r w:rsidRPr="00724606">
        <w:t>Řídící skupina může průběžně zřizovat tzv. pracovní skupiny pro úkol, které svojí činností reagují na</w:t>
      </w:r>
      <w:r w:rsidR="00584AD6" w:rsidRPr="00724606">
        <w:t> </w:t>
      </w:r>
      <w:r w:rsidRPr="00724606">
        <w:t xml:space="preserve">důležité potřeby, které se během poskytování sociálních služeb na území </w:t>
      </w:r>
      <w:r w:rsidR="002F395E" w:rsidRPr="00724606">
        <w:t xml:space="preserve">kraje objevují, </w:t>
      </w:r>
      <w:r w:rsidR="00527FDA" w:rsidRPr="00724606">
        <w:t>a je </w:t>
      </w:r>
      <w:r w:rsidRPr="00724606">
        <w:t>zapotřebí k nim přijmout různá doporučení, opatřen</w:t>
      </w:r>
      <w:r w:rsidR="00DB1FEB" w:rsidRPr="00724606">
        <w:t>í nebo např. metodické postupy.</w:t>
      </w:r>
    </w:p>
    <w:p w14:paraId="1D381D46" w14:textId="4F47556B" w:rsidR="00841455" w:rsidRPr="00453EA9" w:rsidRDefault="00841455" w:rsidP="0093595D">
      <w:pPr>
        <w:pStyle w:val="Nadpis3"/>
        <w:rPr>
          <w:i/>
        </w:rPr>
      </w:pPr>
      <w:bookmarkStart w:id="200" w:name="_Toc46398221"/>
      <w:r w:rsidRPr="00453EA9">
        <w:t>Pracovní skupina pro plánování sociálních s</w:t>
      </w:r>
      <w:r w:rsidR="00BB372E" w:rsidRPr="00453EA9">
        <w:t>lužeb obcí s pověřeným úřadem (Pracovní skupina obcí</w:t>
      </w:r>
      <w:r w:rsidRPr="00453EA9">
        <w:t>)</w:t>
      </w:r>
      <w:bookmarkEnd w:id="200"/>
    </w:p>
    <w:p w14:paraId="0CC7B8DC" w14:textId="77777777" w:rsidR="00841455" w:rsidRPr="00724606" w:rsidRDefault="00841455" w:rsidP="0093595D">
      <w:r w:rsidRPr="00724606">
        <w:t xml:space="preserve">Jedná se o pracovní skupinu složenou ze zástupců obcí s pověřeným obecním úřadem. Hlavní úlohou této pracovní skupiny je oboustranný přenos informací týkající se procesu plánování sociálních služeb, identifikace potřeb a problémů, výměna zkušeností a příkladů dobré praxe, které jsou na obecní úrovni realizovány a zároveň také navrhují tematické oblasti k řešení v rámci problematiky plánování sociálních služeb. </w:t>
      </w:r>
    </w:p>
    <w:p w14:paraId="650B8CC3" w14:textId="77777777" w:rsidR="00841455" w:rsidRPr="00724606" w:rsidRDefault="00841455" w:rsidP="0093595D">
      <w:r w:rsidRPr="00724606">
        <w:t xml:space="preserve">Členy pracovní skupiny zástupci 30 obcí s pověřeným obecním úřadem, kteří se zabývají problematikou plánování rozvoje sociálních služeb: Bílovec, Bohumín, Bruntál, Český Těšín, Frenštát pod Radhoštěm, </w:t>
      </w:r>
      <w:r w:rsidRPr="00724606">
        <w:lastRenderedPageBreak/>
        <w:t>Frýdek-Místek, Frýdlant nad Ostravicí, Fulnek, Havířov, Hlučín, Horní Benešov, Jablunkov, Karviná, Kopřivnice, Kravaře, Krnov, Příbor, Město Albrechtice, Nový Jičín, Odry, Opava, Orlová, Osoblaha, Ostrava, Rýmařov, Studénka, Třinec, Vítkov, Vratimov, Vrbno pod Pradědem.</w:t>
      </w:r>
    </w:p>
    <w:p w14:paraId="07240191" w14:textId="798F0D62" w:rsidR="00841455" w:rsidRPr="00453EA9" w:rsidRDefault="00841455" w:rsidP="0093595D">
      <w:pPr>
        <w:pStyle w:val="Nadpis3"/>
        <w:rPr>
          <w:i/>
        </w:rPr>
      </w:pPr>
      <w:bookmarkStart w:id="201" w:name="_Toc46398222"/>
      <w:r w:rsidRPr="00453EA9">
        <w:t>Pracovní skupina pro kvalitu sociálních služeb v Moravskoslezském kraji („Pracovní skupina pro kvalitu“)</w:t>
      </w:r>
      <w:bookmarkEnd w:id="201"/>
    </w:p>
    <w:p w14:paraId="0B5CBA4C" w14:textId="77777777" w:rsidR="00841455" w:rsidRPr="00724606" w:rsidRDefault="003461CB" w:rsidP="0093595D">
      <w:r w:rsidRPr="00724606">
        <w:t>Hlavní činností pracovní s</w:t>
      </w:r>
      <w:r w:rsidR="00841455" w:rsidRPr="00724606">
        <w:t>kupiny pro kvalitu je podporovat proces zvyšování kvality sociálních služeb. Klíčovými principy uplatňovanými pracovní skupinou jsou podpora života člověka v jeho přirozeném prostředí a umožňování podmínek pro setrvání v něm, poskytování služeb způsobem, který respektuje důstojnost člověka a aktivně napo</w:t>
      </w:r>
      <w:r w:rsidR="00465C7F" w:rsidRPr="00724606">
        <w:t>máhá naplňování jeho práv, podpora procesu identifikace nepříznivé sociální situace při poskytování sociálních služeb apod.</w:t>
      </w:r>
    </w:p>
    <w:p w14:paraId="7F63A5EF" w14:textId="77777777" w:rsidR="00841455" w:rsidRPr="00724606" w:rsidRDefault="00841455" w:rsidP="0093595D">
      <w:r w:rsidRPr="00724606">
        <w:t>Členy Pracovní skupiny pro</w:t>
      </w:r>
      <w:r w:rsidRPr="00724606">
        <w:rPr>
          <w:b/>
        </w:rPr>
        <w:t xml:space="preserve"> </w:t>
      </w:r>
      <w:r w:rsidRPr="00724606">
        <w:t>kvalitu jsou zástupci poskytovatelů sociálních služeb, odborníci se</w:t>
      </w:r>
      <w:r w:rsidR="00584AD6" w:rsidRPr="00724606">
        <w:t> </w:t>
      </w:r>
      <w:r w:rsidRPr="00724606">
        <w:t xml:space="preserve">zkušeností v oblasti inspekcí kvality poskytování sociálních služeb, dále lidé, kteří se angažují </w:t>
      </w:r>
      <w:r w:rsidR="00527FDA" w:rsidRPr="00724606">
        <w:t>v </w:t>
      </w:r>
      <w:r w:rsidRPr="00724606">
        <w:t>oblasti sociálních služeb a rovněž pečují o svého blízkého, členy jsou i zástupci odboru sociálních věcí Krajského úřadu Moravskoslezského kraje.</w:t>
      </w:r>
    </w:p>
    <w:p w14:paraId="2CE1C819" w14:textId="5C9509DA" w:rsidR="00841455" w:rsidRPr="00453EA9" w:rsidRDefault="00841455" w:rsidP="0093595D">
      <w:pPr>
        <w:pStyle w:val="Nadpis3"/>
        <w:rPr>
          <w:i/>
        </w:rPr>
      </w:pPr>
      <w:bookmarkStart w:id="202" w:name="_Toc46398223"/>
      <w:r w:rsidRPr="00453EA9">
        <w:t xml:space="preserve">Pracovní skupina pro tvorbu systému financování sociálních služeb v </w:t>
      </w:r>
      <w:r w:rsidR="003D2951" w:rsidRPr="00453EA9">
        <w:t>M</w:t>
      </w:r>
      <w:r w:rsidRPr="00453EA9">
        <w:t>oravskoslezském kraji („Pracovní skupina pro financování“)</w:t>
      </w:r>
      <w:bookmarkEnd w:id="202"/>
    </w:p>
    <w:p w14:paraId="6CC62DBD" w14:textId="77777777" w:rsidR="00841455" w:rsidRPr="00724606" w:rsidRDefault="00841455" w:rsidP="0093595D">
      <w:r w:rsidRPr="00724606">
        <w:t>Cílem pracovní skupiny je řešení problematiky spojené s nastavením mechanismů rovného přístupu k</w:t>
      </w:r>
      <w:r w:rsidR="00584AD6" w:rsidRPr="00724606">
        <w:t> </w:t>
      </w:r>
      <w:r w:rsidRPr="00724606">
        <w:t xml:space="preserve">financování jednotlivých sociálních služeb v Moravskoslezském kraji. </w:t>
      </w:r>
      <w:r w:rsidR="00E9784A" w:rsidRPr="00724606">
        <w:t>Pracovní skupina s</w:t>
      </w:r>
      <w:r w:rsidRPr="00724606">
        <w:t>oučasně dává podněty a zpracovává návrhy pro nastavení systému financování sociáln</w:t>
      </w:r>
      <w:r w:rsidR="00527FDA" w:rsidRPr="00724606">
        <w:t xml:space="preserve">ích služeb v kraji s ohledem </w:t>
      </w:r>
      <w:r w:rsidR="00527FDA" w:rsidRPr="00724606">
        <w:rPr>
          <w:rFonts w:eastAsia="Calibri"/>
        </w:rPr>
        <w:t>na</w:t>
      </w:r>
      <w:r w:rsidR="00527FDA" w:rsidRPr="00724606">
        <w:t> </w:t>
      </w:r>
      <w:r w:rsidRPr="00724606">
        <w:rPr>
          <w:rFonts w:eastAsia="Calibri"/>
        </w:rPr>
        <w:t>legislativní</w:t>
      </w:r>
      <w:r w:rsidRPr="00724606">
        <w:t xml:space="preserve"> možnosti a aktuální situaci v této oblasti.</w:t>
      </w:r>
    </w:p>
    <w:p w14:paraId="09D59084" w14:textId="77777777" w:rsidR="00841455" w:rsidRPr="00724606" w:rsidRDefault="00841455" w:rsidP="0093595D">
      <w:r w:rsidRPr="00724606">
        <w:t xml:space="preserve">Členy Pracovní skupiny pro financování jsou zástupci odboru sociálních věcí Krajského úřadu Moravskoslezského kraje, </w:t>
      </w:r>
      <w:r w:rsidR="00BB159B" w:rsidRPr="00724606">
        <w:t>zástupci příspěvkových organizací kraje, zástupci obcí a jejich příspěvkových organizací a zástupci</w:t>
      </w:r>
      <w:r w:rsidRPr="00724606">
        <w:t xml:space="preserve"> nestátních neziskových organizací z oblasti poskytovatelů sociálních služeb.</w:t>
      </w:r>
    </w:p>
    <w:p w14:paraId="6115DE4F" w14:textId="349100B6" w:rsidR="00841455" w:rsidRPr="00453EA9" w:rsidRDefault="00841455" w:rsidP="0093595D">
      <w:pPr>
        <w:pStyle w:val="Nadpis3"/>
        <w:rPr>
          <w:i/>
        </w:rPr>
      </w:pPr>
      <w:bookmarkStart w:id="203" w:name="_Toc46398224"/>
      <w:r w:rsidRPr="00453EA9">
        <w:t>Pracovní skupina pro transformaci v Moravskoslezském kraji („Pracovní skupina p</w:t>
      </w:r>
      <w:r w:rsidR="00527FDA" w:rsidRPr="00453EA9">
        <w:t>ro </w:t>
      </w:r>
      <w:r w:rsidRPr="00453EA9">
        <w:t>transformaci“) a podskupiny</w:t>
      </w:r>
      <w:bookmarkEnd w:id="203"/>
    </w:p>
    <w:p w14:paraId="1EFE6C0C" w14:textId="77777777" w:rsidR="00841455" w:rsidRPr="00724606" w:rsidRDefault="00841455" w:rsidP="0093595D">
      <w:r w:rsidRPr="00724606">
        <w:t xml:space="preserve">Pracovní skupina pro transformaci v Moravskoslezském kraji vznikla za účelem jednotného, uceleného a organizovaného řízení procesu transformace směřujícího k naplnění </w:t>
      </w:r>
      <w:r w:rsidR="00527FDA" w:rsidRPr="00724606">
        <w:t>vytýčených vizí a záměrů, které </w:t>
      </w:r>
      <w:r w:rsidRPr="00724606">
        <w:t>jsou pro tuto oblast v Moravskoslezském kraji stanoveny. V rámci této pracovní skupiny byly založeny další pracovní podskupiny</w:t>
      </w:r>
      <w:r w:rsidR="00BB159B" w:rsidRPr="00724606">
        <w:t>. Jedná se o Pracovní skupinu</w:t>
      </w:r>
      <w:r w:rsidRPr="00724606">
        <w:t xml:space="preserve"> pro transformaci péče o děti v</w:t>
      </w:r>
      <w:r w:rsidR="00584AD6" w:rsidRPr="00724606">
        <w:t> </w:t>
      </w:r>
      <w:r w:rsidRPr="00724606">
        <w:t>Moravskoslezském kraji a Pracovní skupina organizací v transformačním procesu.</w:t>
      </w:r>
    </w:p>
    <w:p w14:paraId="2183B8B1" w14:textId="05B2C769" w:rsidR="00841455" w:rsidRPr="00724606" w:rsidRDefault="00841455" w:rsidP="0093595D">
      <w:r w:rsidRPr="00724606">
        <w:t xml:space="preserve">V pracovní skupině jsou zástupci odboru sociálních věcí Krajského úřadu Moravskoslezského kraje, vedoucí pracovních podskupin, zástupce ředitelů příspěvkových organizací sociálních služeb Moravskoslezského kraje, dva zástupci samosprávy obcí zapojených do procesu transformace, dva zástupci poskytovatelů sociálních služeb, jeden zástupce samosprávy, metodik – supervizor, lektor </w:t>
      </w:r>
      <w:r w:rsidR="001A7630" w:rsidRPr="00724606">
        <w:t xml:space="preserve">– </w:t>
      </w:r>
      <w:r w:rsidRPr="00724606">
        <w:t xml:space="preserve">metodik. </w:t>
      </w:r>
    </w:p>
    <w:p w14:paraId="555117D8" w14:textId="38C73431" w:rsidR="00841455" w:rsidRPr="00453EA9" w:rsidRDefault="00841455" w:rsidP="0093595D">
      <w:pPr>
        <w:pStyle w:val="Nadpis3"/>
        <w:rPr>
          <w:i/>
        </w:rPr>
      </w:pPr>
      <w:bookmarkStart w:id="204" w:name="_Toc46398225"/>
      <w:r w:rsidRPr="00453EA9">
        <w:t>Pracovní skupina protidrogové prevence v Moravskoslezském kraji („Pracovní skupina protidrogové prevence“)</w:t>
      </w:r>
      <w:bookmarkEnd w:id="204"/>
    </w:p>
    <w:p w14:paraId="230CA67E" w14:textId="77777777" w:rsidR="00DD26AF" w:rsidRPr="00724606" w:rsidRDefault="00DD26AF" w:rsidP="0093595D">
      <w:r w:rsidRPr="00724606">
        <w:t>Klíčovým úkolem této pracovní skupiny je podílet se na tvorbě krajské protidrogové politiky a</w:t>
      </w:r>
      <w:r w:rsidR="00584AD6" w:rsidRPr="00724606">
        <w:t> </w:t>
      </w:r>
      <w:r w:rsidRPr="00724606">
        <w:t>na</w:t>
      </w:r>
      <w:r w:rsidR="00584AD6" w:rsidRPr="00724606">
        <w:t> </w:t>
      </w:r>
      <w:r w:rsidRPr="00724606">
        <w:t>realizaci jednotlivých kroků vedoucích k naplňování strategie prevence a snižování škod spojených se závislostním chováním na území kraje. Hlavní náplní činnosti pracovní skupiny je úzká spolupráce a</w:t>
      </w:r>
      <w:r w:rsidR="00584AD6" w:rsidRPr="00724606">
        <w:t> </w:t>
      </w:r>
      <w:r w:rsidRPr="00724606">
        <w:t xml:space="preserve">kooperace zástupců všech institucí zainteresovaných do protidrogové prevence, za účelem zpracování a následného naplňování Strategie prevence a snižování škod spojených se závislostním chováním a při implementaci Národní </w:t>
      </w:r>
      <w:r w:rsidRPr="00724606">
        <w:lastRenderedPageBreak/>
        <w:t xml:space="preserve">strategie prevence a snižování škod spojených se závislostním chováním. Dále se pracovní skupina zabývá mapováním a vyhodnocováním situace v oblasti užívání návykových látek a závislostního chování v kraji. </w:t>
      </w:r>
    </w:p>
    <w:p w14:paraId="375BEE44" w14:textId="77777777" w:rsidR="00DD26AF" w:rsidRPr="00724606" w:rsidRDefault="00DD26AF" w:rsidP="0093595D">
      <w:r w:rsidRPr="00724606">
        <w:t xml:space="preserve">Členové pracovní skupiny jsou odborníci z řad nestátních neziskových organizací, které poskytují sociální a zdravotní služby v této oblasti, zástupci Policie ČR, zástupci dotčených odborů Krajského úřadu Moravskoslezského kraje a zástupci obcí Moravskoslezského kraje. </w:t>
      </w:r>
    </w:p>
    <w:p w14:paraId="5CD06CE9" w14:textId="726954D8" w:rsidR="00841455" w:rsidRPr="00453EA9" w:rsidRDefault="00841455" w:rsidP="0093595D">
      <w:pPr>
        <w:pStyle w:val="Nadpis3"/>
        <w:rPr>
          <w:i/>
        </w:rPr>
      </w:pPr>
      <w:bookmarkStart w:id="205" w:name="_Toc46398226"/>
      <w:r w:rsidRPr="00453EA9">
        <w:t>Pracovní skupina pro naplňování Strategie integrace příslušníků romských komunit v</w:t>
      </w:r>
      <w:r w:rsidR="00584AD6" w:rsidRPr="00453EA9">
        <w:t> </w:t>
      </w:r>
      <w:r w:rsidRPr="00453EA9">
        <w:t>Moravskoslezském kraji („Pracovní skupina pro strategii integrace“)</w:t>
      </w:r>
      <w:bookmarkEnd w:id="205"/>
    </w:p>
    <w:p w14:paraId="42EF080D" w14:textId="77777777" w:rsidR="00DD6E36" w:rsidRPr="00724606" w:rsidRDefault="00DD6E36" w:rsidP="0093595D">
      <w:r w:rsidRPr="00724606">
        <w:t>Hlavní úlohou této pracovní skupiny je úzká spolupráce a kooperace zástupců všech institucí zainteresovaných subjektů do problematiky podpory romské komunity na území Moravskoslezského kraje.  Pracovní skupina je také odpovědná zpracovávání podkladů pro tvorbu strategického materiálu kraje zaměřeného na oblast podpory romských komunit v Moravskoslezském kraji. Pracovní skupina monitoruje naplňování opatření strategického materiálu kraje a podílí se na mapování a</w:t>
      </w:r>
      <w:r w:rsidR="00584AD6" w:rsidRPr="00724606">
        <w:t> </w:t>
      </w:r>
      <w:r w:rsidRPr="00724606">
        <w:t>vyhodnocování situace v oblasti podpory romské komunity na území Moravskoslezského kraje.</w:t>
      </w:r>
    </w:p>
    <w:p w14:paraId="6714B9A8" w14:textId="77777777" w:rsidR="00DD6E36" w:rsidRPr="00724606" w:rsidRDefault="00DD6E36" w:rsidP="0093595D">
      <w:r w:rsidRPr="00724606">
        <w:t>Pracovní skupina je složená ze zástupců obcí s rozšířenou působností, nestátních neziskových organizací, které realizují sociální služby a aktivity na podporu romské komunity žijící na území kraje, ze zástupců odvětvových odborů krajského úřadu a dalších subjektů vzájemně spolupracujících v předmětné oblasti.</w:t>
      </w:r>
    </w:p>
    <w:p w14:paraId="21234131" w14:textId="174871F0" w:rsidR="00841455" w:rsidRPr="00453EA9" w:rsidRDefault="00841455" w:rsidP="0093595D">
      <w:pPr>
        <w:pStyle w:val="Nadpis3"/>
        <w:rPr>
          <w:i/>
        </w:rPr>
      </w:pPr>
      <w:bookmarkStart w:id="206" w:name="_Toc46398227"/>
      <w:r w:rsidRPr="00453EA9">
        <w:t>Podskupiny vznikající v rámci činnosti pracovních skupin</w:t>
      </w:r>
      <w:bookmarkEnd w:id="206"/>
    </w:p>
    <w:p w14:paraId="6088C280" w14:textId="77777777" w:rsidR="00841455" w:rsidRPr="00724606" w:rsidRDefault="00841455" w:rsidP="0093595D">
      <w:r w:rsidRPr="00724606">
        <w:t xml:space="preserve">V rámci činnosti výše </w:t>
      </w:r>
      <w:r w:rsidR="00F512C0" w:rsidRPr="00724606">
        <w:t>zmíněných</w:t>
      </w:r>
      <w:r w:rsidRPr="00724606">
        <w:t xml:space="preserve"> pracovních skupin </w:t>
      </w:r>
      <w:r w:rsidR="005646DE" w:rsidRPr="00724606">
        <w:t>bývají</w:t>
      </w:r>
      <w:r w:rsidRPr="00724606">
        <w:t xml:space="preserve"> identifikovány potřeby řešení dalších aspektů tematických oblastí spojených s činností pracovních skupin, které si však vzhledem ke svým specifikům zasluhují samostatnou platformu pro řešení identifikovaných potřeb v oblasti. Z tohoto důvodu jsou Řídící skupinou zřizovány také pracovní podskupiny pro danou oblast</w:t>
      </w:r>
      <w:r w:rsidR="00F512C0" w:rsidRPr="00724606">
        <w:t xml:space="preserve"> nebo pro konkrétní úkol vycházející z dané oblasti</w:t>
      </w:r>
      <w:r w:rsidRPr="00724606">
        <w:t>.</w:t>
      </w:r>
    </w:p>
    <w:p w14:paraId="799A9033" w14:textId="77777777" w:rsidR="00841455" w:rsidRPr="00724606" w:rsidRDefault="00841455" w:rsidP="0093595D">
      <w:r w:rsidRPr="00724606">
        <w:t>Pracovní skupina pro transformaci péče o děti v Moravskoslezském kraji („Pracovní skupina pro transformaci – děti“)</w:t>
      </w:r>
    </w:p>
    <w:p w14:paraId="399ADD5A" w14:textId="77777777" w:rsidR="00841455" w:rsidRPr="00724606" w:rsidRDefault="00841455" w:rsidP="0093595D">
      <w:r w:rsidRPr="00724606">
        <w:t xml:space="preserve">Cílem skupiny je definovat problémové oblasti, </w:t>
      </w:r>
      <w:r w:rsidR="001A6796" w:rsidRPr="00724606">
        <w:t>zajistit</w:t>
      </w:r>
      <w:r w:rsidRPr="00724606">
        <w:t xml:space="preserve"> informovanost a koordinovat jednotlivé aktivity související s problematikou transformace a péče o ohrožené děti. </w:t>
      </w:r>
    </w:p>
    <w:p w14:paraId="052AA409" w14:textId="77777777" w:rsidR="00841455" w:rsidRPr="00724606" w:rsidRDefault="00841455" w:rsidP="0093595D">
      <w:r w:rsidRPr="00724606">
        <w:t>Pracovní skupina je složená z členů napříč resorty, kteří se zabývají problematikou dětí. Jedná se</w:t>
      </w:r>
      <w:r w:rsidR="00584AD6" w:rsidRPr="00724606">
        <w:t> </w:t>
      </w:r>
      <w:r w:rsidRPr="00724606">
        <w:t>o</w:t>
      </w:r>
      <w:r w:rsidR="00584AD6" w:rsidRPr="00724606">
        <w:t> </w:t>
      </w:r>
      <w:r w:rsidRPr="00724606">
        <w:t>zástupce odboru sociálních věcí Krajského úřadu Moravskoslezského kraje, dále o zástupce z</w:t>
      </w:r>
      <w:r w:rsidR="00584AD6" w:rsidRPr="00724606">
        <w:t> </w:t>
      </w:r>
      <w:r w:rsidRPr="00724606">
        <w:t>oblasti péče o ohrožené děti, nestátních organizací zaměřených na podporu rodin a dětí se</w:t>
      </w:r>
      <w:r w:rsidR="00584AD6" w:rsidRPr="00724606">
        <w:t> </w:t>
      </w:r>
      <w:r w:rsidRPr="00724606">
        <w:t>zdravotním postižením, z oblasti psychiatrické zdravotnické péče, školských zařízení a škol. Skupina vychází z činnosti Pracovní skupiny pro transformaci v Moravskoslezském kraji.</w:t>
      </w:r>
    </w:p>
    <w:p w14:paraId="4FE394AE" w14:textId="77777777" w:rsidR="00841455" w:rsidRPr="00724606" w:rsidRDefault="00841455" w:rsidP="0093595D">
      <w:r w:rsidRPr="00724606">
        <w:t xml:space="preserve">Pracovní skupina pro úkol zaměřený na problematiku řešení podpory lidí s atypickým chováním </w:t>
      </w:r>
    </w:p>
    <w:p w14:paraId="68CBC5E1" w14:textId="77777777" w:rsidR="00841455" w:rsidRPr="00724606" w:rsidRDefault="00841455" w:rsidP="0093595D">
      <w:r w:rsidRPr="00724606">
        <w:t>Cílem pracovní skupiny je podpora procesu sociálního začleňování lidí s</w:t>
      </w:r>
      <w:r w:rsidR="00527FDA" w:rsidRPr="00724606">
        <w:t> tzv. atypickým chováním, které </w:t>
      </w:r>
      <w:r w:rsidRPr="00724606">
        <w:t>se projevuje během řešení jejich nepříznivé sociální situace a významně ovlivňuje proces poskytování služby. Jedná se o vysoce náročné situace, které mohou vést až k ukončení poskytování sociálních služeb. Č</w:t>
      </w:r>
      <w:r w:rsidR="00244830" w:rsidRPr="00724606">
        <w:t>leny</w:t>
      </w:r>
      <w:r w:rsidRPr="00724606">
        <w:t xml:space="preserve"> pracovní skupiny jsou zástupci sociáln</w:t>
      </w:r>
      <w:r w:rsidR="00527FDA" w:rsidRPr="00724606">
        <w:t>ích služeb a další odborníci na </w:t>
      </w:r>
      <w:r w:rsidRPr="00724606">
        <w:t>předmětnou problematiku.</w:t>
      </w:r>
    </w:p>
    <w:p w14:paraId="6C732D71" w14:textId="77777777" w:rsidR="00841455" w:rsidRPr="00724606" w:rsidRDefault="007F5FF1" w:rsidP="0093595D">
      <w:r w:rsidRPr="00724606">
        <w:t>Členy</w:t>
      </w:r>
      <w:r w:rsidR="00841455" w:rsidRPr="00724606">
        <w:t xml:space="preserve"> pracovní skupiny jsou odborníci z řad poskytovatelů sociálních služeb a dalších resortů</w:t>
      </w:r>
      <w:r w:rsidR="00527FDA" w:rsidRPr="00724606">
        <w:t>, které </w:t>
      </w:r>
      <w:r w:rsidR="00841455" w:rsidRPr="00724606">
        <w:t>se</w:t>
      </w:r>
      <w:r w:rsidR="00584AD6" w:rsidRPr="00724606">
        <w:t> </w:t>
      </w:r>
      <w:r w:rsidR="00841455" w:rsidRPr="00724606">
        <w:t xml:space="preserve">v rámci své činnosti s popisovaným jevem setkávají a řeší ho. </w:t>
      </w:r>
    </w:p>
    <w:p w14:paraId="19A326B0" w14:textId="006D2497" w:rsidR="00841455" w:rsidRPr="00143212" w:rsidRDefault="00841455" w:rsidP="0093595D">
      <w:pPr>
        <w:pStyle w:val="Nadpis3"/>
        <w:rPr>
          <w:i/>
        </w:rPr>
      </w:pPr>
      <w:bookmarkStart w:id="207" w:name="_Toc46398228"/>
      <w:r w:rsidRPr="00143212">
        <w:lastRenderedPageBreak/>
        <w:t>Koordinátor procesu střednědobého plánování</w:t>
      </w:r>
      <w:bookmarkEnd w:id="207"/>
    </w:p>
    <w:p w14:paraId="230FF14D" w14:textId="77777777" w:rsidR="00841455" w:rsidRPr="00724606" w:rsidRDefault="00841455" w:rsidP="0093595D">
      <w:r w:rsidRPr="00724606">
        <w:t xml:space="preserve">Koordinátorem procesu střednědobého plánování rozvoje sociálních služeb je zaměstnanec odboru sociálních věcí krajského úřadu. Tento pracovník koordinuje proces střednědobého plánování rozvoje sociálních služeb </w:t>
      </w:r>
      <w:r w:rsidR="00D7724A" w:rsidRPr="00724606">
        <w:t xml:space="preserve">a podporu aktivit k zajištění </w:t>
      </w:r>
      <w:r w:rsidRPr="00724606">
        <w:t>dostupnosti sociálních služeb v kraji. Současně zajišťuje vzájemnou informovanost a provázanost v činnosti jednotlivých subjektů zapojených do plánování a</w:t>
      </w:r>
      <w:r w:rsidR="00584AD6" w:rsidRPr="00724606">
        <w:t> </w:t>
      </w:r>
      <w:r w:rsidRPr="00724606">
        <w:t>organizační záležitosti spojené s činností Řídící skupiny. Koordinuje činnost pracovních skupin, úzce spolupracuje s Pracovní skupinou obcí, kde vnáší témata významná pro proces střednědobého plánování na úrovni kraje.</w:t>
      </w:r>
      <w:r w:rsidR="00D7724A" w:rsidRPr="00724606">
        <w:t xml:space="preserve"> Z</w:t>
      </w:r>
      <w:r w:rsidRPr="00724606">
        <w:t>pracovává výstupy z této pra</w:t>
      </w:r>
      <w:r w:rsidR="00527FDA" w:rsidRPr="00724606">
        <w:t>covní skupiny pro účely procesu </w:t>
      </w:r>
      <w:r w:rsidRPr="00724606">
        <w:t xml:space="preserve">střednědobého plánování kraje. </w:t>
      </w:r>
      <w:r w:rsidR="00D7724A" w:rsidRPr="00724606">
        <w:t>Zároveň j</w:t>
      </w:r>
      <w:r w:rsidRPr="00724606">
        <w:t>e zapojený do individuálních projektů kraje zaměřené na podporu plánování na území kraje.</w:t>
      </w:r>
    </w:p>
    <w:p w14:paraId="6311258A" w14:textId="30092BF2" w:rsidR="00C266D3" w:rsidRPr="00724606" w:rsidRDefault="00C266D3" w:rsidP="0093595D">
      <w:pPr>
        <w:pStyle w:val="Titulek"/>
      </w:pPr>
      <w:bookmarkStart w:id="208" w:name="_Ref35858866"/>
      <w:r w:rsidRPr="00724606">
        <w:t xml:space="preserve">Tabulka </w:t>
      </w:r>
      <w:r w:rsidR="00084384">
        <w:rPr>
          <w:noProof/>
        </w:rPr>
        <w:fldChar w:fldCharType="begin"/>
      </w:r>
      <w:r w:rsidR="00084384">
        <w:rPr>
          <w:noProof/>
        </w:rPr>
        <w:instrText xml:space="preserve"> SEQ Tabulka \* ARABIC </w:instrText>
      </w:r>
      <w:r w:rsidR="00084384">
        <w:rPr>
          <w:noProof/>
        </w:rPr>
        <w:fldChar w:fldCharType="separate"/>
      </w:r>
      <w:r w:rsidRPr="00724606">
        <w:rPr>
          <w:noProof/>
        </w:rPr>
        <w:t>16</w:t>
      </w:r>
      <w:r w:rsidR="00084384">
        <w:rPr>
          <w:noProof/>
        </w:rPr>
        <w:fldChar w:fldCharType="end"/>
      </w:r>
      <w:bookmarkEnd w:id="208"/>
      <w:r w:rsidRPr="00724606">
        <w:t xml:space="preserve">: Přehled o poskytnutých dotacích z kapitoly 313 – MPSV státního rozpočtu v letech </w:t>
      </w:r>
      <w:r w:rsidR="009C6C62" w:rsidRPr="00724606">
        <w:t>2015–2020</w:t>
      </w:r>
    </w:p>
    <w:p w14:paraId="5AE0EB5B" w14:textId="77777777" w:rsidR="005570EF" w:rsidRPr="00724606" w:rsidRDefault="005570EF" w:rsidP="0093595D">
      <w:pPr>
        <w:rPr>
          <w:sz w:val="18"/>
          <w:szCs w:val="18"/>
        </w:rPr>
      </w:pPr>
      <w:r w:rsidRPr="00724606">
        <w:rPr>
          <w:noProof/>
          <w:lang w:eastAsia="cs-CZ"/>
        </w:rPr>
        <w:drawing>
          <wp:inline distT="0" distB="0" distL="0" distR="0" wp14:anchorId="623B9A38" wp14:editId="239846E3">
            <wp:extent cx="5759450" cy="698240"/>
            <wp:effectExtent l="0" t="0" r="0" b="6985"/>
            <wp:docPr id="23612" name="Obrázek 23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9450" cy="698240"/>
                    </a:xfrm>
                    <a:prstGeom prst="rect">
                      <a:avLst/>
                    </a:prstGeom>
                    <a:noFill/>
                    <a:ln>
                      <a:noFill/>
                    </a:ln>
                  </pic:spPr>
                </pic:pic>
              </a:graphicData>
            </a:graphic>
          </wp:inline>
        </w:drawing>
      </w:r>
    </w:p>
    <w:p w14:paraId="55C7E01E" w14:textId="5FD3B998" w:rsidR="00C266D3" w:rsidRPr="00724606" w:rsidRDefault="00C266D3" w:rsidP="0093595D">
      <w:pPr>
        <w:pStyle w:val="Titulek"/>
      </w:pPr>
      <w:bookmarkStart w:id="209" w:name="_Ref35858824"/>
      <w:bookmarkStart w:id="210" w:name="_Ref35858882"/>
      <w:r w:rsidRPr="00724606">
        <w:t xml:space="preserve">Tabulka </w:t>
      </w:r>
      <w:r w:rsidR="00084384">
        <w:rPr>
          <w:noProof/>
        </w:rPr>
        <w:fldChar w:fldCharType="begin"/>
      </w:r>
      <w:r w:rsidR="00084384">
        <w:rPr>
          <w:noProof/>
        </w:rPr>
        <w:instrText xml:space="preserve"> SEQ Tabulka \* ARABIC </w:instrText>
      </w:r>
      <w:r w:rsidR="00084384">
        <w:rPr>
          <w:noProof/>
        </w:rPr>
        <w:fldChar w:fldCharType="separate"/>
      </w:r>
      <w:r w:rsidRPr="00724606">
        <w:rPr>
          <w:noProof/>
        </w:rPr>
        <w:t>17</w:t>
      </w:r>
      <w:r w:rsidR="00084384">
        <w:rPr>
          <w:noProof/>
        </w:rPr>
        <w:fldChar w:fldCharType="end"/>
      </w:r>
      <w:bookmarkEnd w:id="209"/>
      <w:r w:rsidRPr="00724606">
        <w:t xml:space="preserve">: Přehled o poskytnutých dotacích z individuálního projektu kraje Podpora služeb sociální prevence v letech </w:t>
      </w:r>
      <w:proofErr w:type="gramStart"/>
      <w:r w:rsidRPr="00724606">
        <w:t>2016 - 2021</w:t>
      </w:r>
      <w:bookmarkEnd w:id="210"/>
      <w:proofErr w:type="gramEnd"/>
    </w:p>
    <w:p w14:paraId="7D4BC053" w14:textId="77777777" w:rsidR="000A6030" w:rsidRPr="00724606" w:rsidRDefault="000A6030" w:rsidP="0093595D">
      <w:r w:rsidRPr="00724606">
        <w:rPr>
          <w:noProof/>
          <w:lang w:eastAsia="cs-CZ"/>
        </w:rPr>
        <w:drawing>
          <wp:inline distT="0" distB="0" distL="0" distR="0" wp14:anchorId="23E44590" wp14:editId="074D69A7">
            <wp:extent cx="5759450" cy="1763433"/>
            <wp:effectExtent l="0" t="0" r="0" b="8255"/>
            <wp:docPr id="23613" name="Obrázek 23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9450" cy="1763433"/>
                    </a:xfrm>
                    <a:prstGeom prst="rect">
                      <a:avLst/>
                    </a:prstGeom>
                    <a:noFill/>
                    <a:ln>
                      <a:noFill/>
                    </a:ln>
                  </pic:spPr>
                </pic:pic>
              </a:graphicData>
            </a:graphic>
          </wp:inline>
        </w:drawing>
      </w:r>
    </w:p>
    <w:p w14:paraId="681956B9" w14:textId="77777777" w:rsidR="009F6762" w:rsidRPr="00724606" w:rsidRDefault="009F6762" w:rsidP="0093595D">
      <w:r w:rsidRPr="00724606">
        <w:br w:type="page"/>
      </w:r>
    </w:p>
    <w:p w14:paraId="61671DD4" w14:textId="2CC085D3" w:rsidR="00C266D3" w:rsidRPr="00724606" w:rsidRDefault="00C266D3" w:rsidP="0093595D">
      <w:pPr>
        <w:pStyle w:val="Titulek"/>
      </w:pPr>
      <w:bookmarkStart w:id="211" w:name="_Ref35859231"/>
      <w:r w:rsidRPr="00724606">
        <w:lastRenderedPageBreak/>
        <w:t xml:space="preserve">Tabulka </w:t>
      </w:r>
      <w:r w:rsidR="00084384">
        <w:rPr>
          <w:noProof/>
        </w:rPr>
        <w:fldChar w:fldCharType="begin"/>
      </w:r>
      <w:r w:rsidR="00084384">
        <w:rPr>
          <w:noProof/>
        </w:rPr>
        <w:instrText xml:space="preserve"> SEQ Tabulka \* ARABIC </w:instrText>
      </w:r>
      <w:r w:rsidR="00084384">
        <w:rPr>
          <w:noProof/>
        </w:rPr>
        <w:fldChar w:fldCharType="separate"/>
      </w:r>
      <w:r w:rsidRPr="00724606">
        <w:rPr>
          <w:noProof/>
        </w:rPr>
        <w:t>18</w:t>
      </w:r>
      <w:r w:rsidR="00084384">
        <w:rPr>
          <w:noProof/>
        </w:rPr>
        <w:fldChar w:fldCharType="end"/>
      </w:r>
      <w:bookmarkEnd w:id="211"/>
      <w:r w:rsidRPr="00724606">
        <w:t>: Přehled o poskytnutých dotacích z rozpočtu MSK v oblasti sociálních věcí v</w:t>
      </w:r>
      <w:r w:rsidR="004320FD">
        <w:t> </w:t>
      </w:r>
      <w:r w:rsidRPr="00724606">
        <w:t>letech</w:t>
      </w:r>
      <w:r w:rsidR="004320FD">
        <w:t xml:space="preserve"> </w:t>
      </w:r>
      <w:proofErr w:type="gramStart"/>
      <w:r w:rsidRPr="00724606">
        <w:t>2015 – 2020</w:t>
      </w:r>
      <w:proofErr w:type="gramEnd"/>
    </w:p>
    <w:p w14:paraId="44384F99" w14:textId="77777777" w:rsidR="00F56656" w:rsidRPr="00724606" w:rsidRDefault="00F56656" w:rsidP="0093595D">
      <w:r w:rsidRPr="00724606">
        <w:rPr>
          <w:noProof/>
          <w:lang w:eastAsia="cs-CZ"/>
        </w:rPr>
        <w:drawing>
          <wp:inline distT="0" distB="0" distL="0" distR="0" wp14:anchorId="3FDAD1F5" wp14:editId="48B576E0">
            <wp:extent cx="5952873" cy="3782646"/>
            <wp:effectExtent l="0" t="0" r="0" b="8890"/>
            <wp:docPr id="23614" name="Obrázek 23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59550" cy="3786889"/>
                    </a:xfrm>
                    <a:prstGeom prst="rect">
                      <a:avLst/>
                    </a:prstGeom>
                    <a:noFill/>
                    <a:ln>
                      <a:noFill/>
                    </a:ln>
                  </pic:spPr>
                </pic:pic>
              </a:graphicData>
            </a:graphic>
          </wp:inline>
        </w:drawing>
      </w:r>
    </w:p>
    <w:p w14:paraId="1E27EFAC" w14:textId="77777777" w:rsidR="009F6762" w:rsidRPr="00724606" w:rsidRDefault="009F6762" w:rsidP="0093595D">
      <w:r w:rsidRPr="00724606">
        <w:br w:type="page"/>
      </w:r>
    </w:p>
    <w:p w14:paraId="3EA451EA" w14:textId="07BD9CB1" w:rsidR="00C266D3" w:rsidRPr="00724606" w:rsidRDefault="00C266D3" w:rsidP="0093595D">
      <w:pPr>
        <w:pStyle w:val="Titulek"/>
      </w:pPr>
      <w:bookmarkStart w:id="212" w:name="_Ref35858502"/>
      <w:bookmarkStart w:id="213" w:name="_Ref35858483"/>
      <w:r w:rsidRPr="00724606">
        <w:lastRenderedPageBreak/>
        <w:t xml:space="preserve">Tabulka </w:t>
      </w:r>
      <w:r w:rsidR="00084384">
        <w:rPr>
          <w:noProof/>
        </w:rPr>
        <w:fldChar w:fldCharType="begin"/>
      </w:r>
      <w:r w:rsidR="00084384">
        <w:rPr>
          <w:noProof/>
        </w:rPr>
        <w:instrText xml:space="preserve"> SEQ Tabulka \* ARABIC </w:instrText>
      </w:r>
      <w:r w:rsidR="00084384">
        <w:rPr>
          <w:noProof/>
        </w:rPr>
        <w:fldChar w:fldCharType="separate"/>
      </w:r>
      <w:r w:rsidRPr="00724606">
        <w:rPr>
          <w:noProof/>
        </w:rPr>
        <w:t>19</w:t>
      </w:r>
      <w:r w:rsidR="00084384">
        <w:rPr>
          <w:noProof/>
        </w:rPr>
        <w:fldChar w:fldCharType="end"/>
      </w:r>
      <w:bookmarkEnd w:id="212"/>
      <w:r w:rsidRPr="00724606">
        <w:t>: Analýza struktury zdrojů financování sociálních služeb na rok 2020 vč. předpokládané výše celkových nákladů v Kč</w:t>
      </w:r>
      <w:bookmarkEnd w:id="213"/>
    </w:p>
    <w:p w14:paraId="5CDE53FF" w14:textId="77777777" w:rsidR="00F56656" w:rsidRPr="00724606" w:rsidRDefault="00F56656" w:rsidP="0093595D">
      <w:r w:rsidRPr="00724606">
        <w:rPr>
          <w:noProof/>
          <w:lang w:eastAsia="cs-CZ"/>
        </w:rPr>
        <w:drawing>
          <wp:inline distT="0" distB="0" distL="0" distR="0" wp14:anchorId="749E452A" wp14:editId="76D05BA2">
            <wp:extent cx="5345723" cy="8382117"/>
            <wp:effectExtent l="0" t="0" r="7620" b="0"/>
            <wp:docPr id="23615" name="Obrázek 23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45723" cy="8382117"/>
                    </a:xfrm>
                    <a:prstGeom prst="rect">
                      <a:avLst/>
                    </a:prstGeom>
                    <a:noFill/>
                    <a:ln>
                      <a:noFill/>
                    </a:ln>
                  </pic:spPr>
                </pic:pic>
              </a:graphicData>
            </a:graphic>
          </wp:inline>
        </w:drawing>
      </w:r>
    </w:p>
    <w:p w14:paraId="0254C9DF" w14:textId="304EE61D" w:rsidR="00C266D3" w:rsidRPr="00724606" w:rsidRDefault="00C266D3" w:rsidP="0093595D">
      <w:pPr>
        <w:pStyle w:val="Titulek"/>
      </w:pPr>
      <w:bookmarkStart w:id="214" w:name="_Ref35858522"/>
      <w:r w:rsidRPr="00724606">
        <w:lastRenderedPageBreak/>
        <w:t xml:space="preserve">Tabulka </w:t>
      </w:r>
      <w:r w:rsidR="00084384">
        <w:rPr>
          <w:noProof/>
        </w:rPr>
        <w:fldChar w:fldCharType="begin"/>
      </w:r>
      <w:r w:rsidR="00084384">
        <w:rPr>
          <w:noProof/>
        </w:rPr>
        <w:instrText xml:space="preserve"> SEQ Tabulka \* ARABIC </w:instrText>
      </w:r>
      <w:r w:rsidR="00084384">
        <w:rPr>
          <w:noProof/>
        </w:rPr>
        <w:fldChar w:fldCharType="separate"/>
      </w:r>
      <w:r w:rsidRPr="00724606">
        <w:rPr>
          <w:noProof/>
        </w:rPr>
        <w:t>20</w:t>
      </w:r>
      <w:r w:rsidR="00084384">
        <w:rPr>
          <w:noProof/>
        </w:rPr>
        <w:fldChar w:fldCharType="end"/>
      </w:r>
      <w:bookmarkEnd w:id="214"/>
      <w:r w:rsidRPr="00724606">
        <w:t>: Analýza struktury zdrojů financování sociálních služeb na rok 2021 vč. předpokládané výše celkových nákladů v Kč</w:t>
      </w:r>
    </w:p>
    <w:p w14:paraId="0DB0E02D" w14:textId="77777777" w:rsidR="00F56656" w:rsidRPr="00724606" w:rsidRDefault="00F56656" w:rsidP="0093595D">
      <w:pPr>
        <w:rPr>
          <w:sz w:val="18"/>
          <w:szCs w:val="18"/>
        </w:rPr>
      </w:pPr>
      <w:r w:rsidRPr="00724606">
        <w:rPr>
          <w:noProof/>
          <w:lang w:eastAsia="cs-CZ"/>
        </w:rPr>
        <w:drawing>
          <wp:inline distT="0" distB="0" distL="0" distR="0" wp14:anchorId="32584DF6" wp14:editId="00B3B6CE">
            <wp:extent cx="5248452" cy="8229600"/>
            <wp:effectExtent l="0" t="0" r="9525" b="0"/>
            <wp:docPr id="29696" name="Obrázek 29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55408" cy="8240507"/>
                    </a:xfrm>
                    <a:prstGeom prst="rect">
                      <a:avLst/>
                    </a:prstGeom>
                    <a:noFill/>
                    <a:ln>
                      <a:noFill/>
                    </a:ln>
                  </pic:spPr>
                </pic:pic>
              </a:graphicData>
            </a:graphic>
          </wp:inline>
        </w:drawing>
      </w:r>
    </w:p>
    <w:p w14:paraId="4288DE9E" w14:textId="26D5E003" w:rsidR="00C266D3" w:rsidRPr="00724606" w:rsidRDefault="009F6762" w:rsidP="00BD045A">
      <w:r w:rsidRPr="00724606">
        <w:br w:type="page"/>
      </w:r>
      <w:bookmarkStart w:id="215" w:name="_Ref35858523"/>
      <w:r w:rsidR="00C266D3" w:rsidRPr="00724606">
        <w:lastRenderedPageBreak/>
        <w:t xml:space="preserve">Tabulka </w:t>
      </w:r>
      <w:r w:rsidR="00084384">
        <w:rPr>
          <w:noProof/>
        </w:rPr>
        <w:fldChar w:fldCharType="begin"/>
      </w:r>
      <w:r w:rsidR="00084384">
        <w:rPr>
          <w:noProof/>
        </w:rPr>
        <w:instrText xml:space="preserve"> SEQ Tabulka \* ARABIC </w:instrText>
      </w:r>
      <w:r w:rsidR="00084384">
        <w:rPr>
          <w:noProof/>
        </w:rPr>
        <w:fldChar w:fldCharType="separate"/>
      </w:r>
      <w:r w:rsidR="00C266D3" w:rsidRPr="00724606">
        <w:rPr>
          <w:noProof/>
        </w:rPr>
        <w:t>21</w:t>
      </w:r>
      <w:r w:rsidR="00084384">
        <w:rPr>
          <w:noProof/>
        </w:rPr>
        <w:fldChar w:fldCharType="end"/>
      </w:r>
      <w:bookmarkEnd w:id="215"/>
      <w:r w:rsidR="00C266D3" w:rsidRPr="00724606">
        <w:t>: Analýza struktury zdrojů financování sociálních služeb na rok 2022 vč. předpokládané výše celkových nákladů v Kč</w:t>
      </w:r>
    </w:p>
    <w:p w14:paraId="477F11A1" w14:textId="77777777" w:rsidR="00F56656" w:rsidRPr="00724606" w:rsidRDefault="00F56656" w:rsidP="0093595D">
      <w:pPr>
        <w:rPr>
          <w:sz w:val="18"/>
          <w:szCs w:val="18"/>
        </w:rPr>
      </w:pPr>
      <w:r w:rsidRPr="00724606">
        <w:rPr>
          <w:noProof/>
          <w:lang w:eastAsia="cs-CZ"/>
        </w:rPr>
        <w:drawing>
          <wp:inline distT="0" distB="0" distL="0" distR="0" wp14:anchorId="0978A78C" wp14:editId="74C06DDD">
            <wp:extent cx="5455139" cy="8385074"/>
            <wp:effectExtent l="0" t="0" r="0" b="0"/>
            <wp:docPr id="29697" name="Obrázek 29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62482" cy="8396360"/>
                    </a:xfrm>
                    <a:prstGeom prst="rect">
                      <a:avLst/>
                    </a:prstGeom>
                    <a:noFill/>
                    <a:ln>
                      <a:noFill/>
                    </a:ln>
                  </pic:spPr>
                </pic:pic>
              </a:graphicData>
            </a:graphic>
          </wp:inline>
        </w:drawing>
      </w:r>
    </w:p>
    <w:p w14:paraId="3FDBA977" w14:textId="407AB9C7" w:rsidR="00C266D3" w:rsidRPr="00724606" w:rsidRDefault="00C266D3" w:rsidP="0093595D">
      <w:pPr>
        <w:pStyle w:val="Titulek"/>
      </w:pPr>
      <w:bookmarkStart w:id="216" w:name="_Ref35858524"/>
      <w:r w:rsidRPr="00724606">
        <w:lastRenderedPageBreak/>
        <w:t xml:space="preserve">Tabulka </w:t>
      </w:r>
      <w:r w:rsidR="00084384">
        <w:rPr>
          <w:noProof/>
        </w:rPr>
        <w:fldChar w:fldCharType="begin"/>
      </w:r>
      <w:r w:rsidR="00084384">
        <w:rPr>
          <w:noProof/>
        </w:rPr>
        <w:instrText xml:space="preserve"> SEQ Tabulka \* ARABIC </w:instrText>
      </w:r>
      <w:r w:rsidR="00084384">
        <w:rPr>
          <w:noProof/>
        </w:rPr>
        <w:fldChar w:fldCharType="separate"/>
      </w:r>
      <w:r w:rsidRPr="00724606">
        <w:rPr>
          <w:noProof/>
        </w:rPr>
        <w:t>22</w:t>
      </w:r>
      <w:r w:rsidR="00084384">
        <w:rPr>
          <w:noProof/>
        </w:rPr>
        <w:fldChar w:fldCharType="end"/>
      </w:r>
      <w:bookmarkEnd w:id="216"/>
      <w:r w:rsidRPr="00724606">
        <w:t>: Analýza struktury zdrojů financování sociálních služeb na rok 2023 vč. předpokládané výše celkových nákladů v Kč</w:t>
      </w:r>
    </w:p>
    <w:p w14:paraId="151DFCE4" w14:textId="77777777" w:rsidR="00F56656" w:rsidRPr="00724606" w:rsidRDefault="00F56656" w:rsidP="0093595D">
      <w:r w:rsidRPr="00724606">
        <w:rPr>
          <w:noProof/>
          <w:lang w:eastAsia="cs-CZ"/>
        </w:rPr>
        <w:drawing>
          <wp:inline distT="0" distB="0" distL="0" distR="0" wp14:anchorId="1543B1FC" wp14:editId="610FC1A0">
            <wp:extent cx="5455139" cy="8453324"/>
            <wp:effectExtent l="0" t="0" r="0" b="5080"/>
            <wp:docPr id="29699" name="Obrázek 29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77623" cy="8488165"/>
                    </a:xfrm>
                    <a:prstGeom prst="rect">
                      <a:avLst/>
                    </a:prstGeom>
                    <a:noFill/>
                    <a:ln>
                      <a:noFill/>
                    </a:ln>
                  </pic:spPr>
                </pic:pic>
              </a:graphicData>
            </a:graphic>
          </wp:inline>
        </w:drawing>
      </w:r>
    </w:p>
    <w:p w14:paraId="3A7B6C1A" w14:textId="093F1571" w:rsidR="00092796" w:rsidRPr="00724606" w:rsidRDefault="00092796" w:rsidP="0093595D">
      <w:pPr>
        <w:pStyle w:val="Nadpis2"/>
      </w:pPr>
      <w:bookmarkStart w:id="217" w:name="_Toc46398229"/>
      <w:r w:rsidRPr="00724606">
        <w:lastRenderedPageBreak/>
        <w:t>Rozvojový plán sociální služby</w:t>
      </w:r>
      <w:bookmarkEnd w:id="217"/>
      <w:r w:rsidRPr="00724606">
        <w:t xml:space="preserve"> </w:t>
      </w:r>
    </w:p>
    <w:p w14:paraId="2BEF00E8" w14:textId="77777777" w:rsidR="00481F0E" w:rsidRPr="00724606" w:rsidRDefault="00481F0E" w:rsidP="0093595D">
      <w:r w:rsidRPr="00724606">
        <w:t>Název poskytovatele:</w:t>
      </w:r>
    </w:p>
    <w:p w14:paraId="0B02877F" w14:textId="77777777" w:rsidR="00481F0E" w:rsidRPr="00724606" w:rsidRDefault="00481F0E" w:rsidP="0093595D">
      <w:r w:rsidRPr="00724606">
        <w:t>Název služby:</w:t>
      </w:r>
    </w:p>
    <w:p w14:paraId="7B14C3FD" w14:textId="77777777" w:rsidR="00481F0E" w:rsidRPr="00724606" w:rsidRDefault="00481F0E" w:rsidP="0093595D">
      <w:r w:rsidRPr="00724606">
        <w:t>Druh služby:</w:t>
      </w:r>
    </w:p>
    <w:p w14:paraId="66AFAB3B" w14:textId="77777777" w:rsidR="00481F0E" w:rsidRPr="00724606" w:rsidRDefault="00481F0E" w:rsidP="0093595D">
      <w:r w:rsidRPr="00724606">
        <w:t>Registrační číslo:</w:t>
      </w:r>
    </w:p>
    <w:p w14:paraId="7C48ED0B" w14:textId="77777777" w:rsidR="00481F0E" w:rsidRPr="00724606" w:rsidRDefault="00481F0E" w:rsidP="0093595D">
      <w:r w:rsidRPr="00724606">
        <w:t>Veřejný zadavatel:</w:t>
      </w:r>
    </w:p>
    <w:p w14:paraId="14BAAD72" w14:textId="77777777" w:rsidR="00481F0E" w:rsidRPr="00724606" w:rsidRDefault="00481F0E" w:rsidP="0093595D"/>
    <w:p w14:paraId="589C9800" w14:textId="327F2E8C" w:rsidR="00481F0E" w:rsidRPr="00724606" w:rsidRDefault="00481F0E" w:rsidP="0093595D">
      <w:pPr>
        <w:pStyle w:val="Odstavecseseznamem"/>
        <w:numPr>
          <w:ilvl w:val="0"/>
          <w:numId w:val="45"/>
        </w:numPr>
      </w:pPr>
      <w:r w:rsidRPr="00724606">
        <w:rPr>
          <w:b/>
        </w:rPr>
        <w:t xml:space="preserve">Popis potřeb, nepříznivé sociální situace, na kterou služba reaguje </w:t>
      </w:r>
      <w:r w:rsidRPr="00724606">
        <w:t xml:space="preserve">(proč služba vznikla, </w:t>
      </w:r>
      <w:r w:rsidR="00B702DF" w:rsidRPr="00724606">
        <w:t>popis potřeb</w:t>
      </w:r>
      <w:r w:rsidR="00292C7F" w:rsidRPr="00724606">
        <w:t>,</w:t>
      </w:r>
      <w:r w:rsidRPr="00724606">
        <w:t xml:space="preserve"> na které reagovala, aktuální stav)</w:t>
      </w:r>
    </w:p>
    <w:p w14:paraId="20E82922" w14:textId="77777777" w:rsidR="00481F0E" w:rsidRPr="00724606" w:rsidRDefault="00481F0E" w:rsidP="0093595D"/>
    <w:p w14:paraId="057EC570" w14:textId="77777777" w:rsidR="00481F0E" w:rsidRPr="00724606" w:rsidRDefault="00481F0E" w:rsidP="0093595D"/>
    <w:p w14:paraId="6B69031F" w14:textId="77777777" w:rsidR="00481F0E" w:rsidRPr="00724606" w:rsidRDefault="00481F0E" w:rsidP="0093595D"/>
    <w:p w14:paraId="36A9A743" w14:textId="77777777" w:rsidR="00481F0E" w:rsidRPr="00724606" w:rsidRDefault="00481F0E" w:rsidP="0093595D"/>
    <w:p w14:paraId="25827781" w14:textId="77777777" w:rsidR="00481F0E" w:rsidRPr="00724606" w:rsidRDefault="00481F0E" w:rsidP="0093595D"/>
    <w:p w14:paraId="192F5241" w14:textId="77777777" w:rsidR="00481F0E" w:rsidRPr="00724606" w:rsidRDefault="00481F0E" w:rsidP="0093595D">
      <w:pPr>
        <w:pStyle w:val="Odstavecseseznamem"/>
        <w:numPr>
          <w:ilvl w:val="0"/>
          <w:numId w:val="45"/>
        </w:numPr>
        <w:rPr>
          <w:b/>
        </w:rPr>
      </w:pPr>
      <w:r w:rsidRPr="00724606">
        <w:rPr>
          <w:b/>
        </w:rPr>
        <w:t>Plánovaný rozvoj služby</w:t>
      </w:r>
      <w:r w:rsidR="00BE7630" w:rsidRPr="00724606">
        <w:rPr>
          <w:b/>
        </w:rPr>
        <w:t xml:space="preserve"> z hlediska potřeb</w:t>
      </w:r>
      <w:r w:rsidRPr="00724606">
        <w:rPr>
          <w:b/>
        </w:rPr>
        <w:t xml:space="preserve"> </w:t>
      </w:r>
      <w:r w:rsidRPr="00724606">
        <w:t xml:space="preserve">(např. optimalizace služby, vize, strategický </w:t>
      </w:r>
      <w:r w:rsidR="00EB1C5B" w:rsidRPr="00724606">
        <w:t>plán r</w:t>
      </w:r>
      <w:r w:rsidR="00154A6B" w:rsidRPr="00724606">
        <w:t>ozvoje, kam chce směřovat např. na základě počtu odmítnutých zájemců,</w:t>
      </w:r>
      <w:r w:rsidR="00EB1C5B" w:rsidRPr="00724606">
        <w:t xml:space="preserve"> investiční záměry</w:t>
      </w:r>
      <w:r w:rsidRPr="00724606">
        <w:t>)</w:t>
      </w:r>
    </w:p>
    <w:p w14:paraId="4773388B" w14:textId="77777777" w:rsidR="00481F0E" w:rsidRPr="00724606" w:rsidRDefault="00481F0E" w:rsidP="0093595D"/>
    <w:p w14:paraId="2A4CF76D" w14:textId="77777777" w:rsidR="00481F0E" w:rsidRPr="00724606" w:rsidRDefault="00481F0E" w:rsidP="0093595D"/>
    <w:p w14:paraId="65BCDCA6" w14:textId="77777777" w:rsidR="00481F0E" w:rsidRPr="00724606" w:rsidRDefault="00481F0E" w:rsidP="0093595D"/>
    <w:p w14:paraId="1969B428" w14:textId="77777777" w:rsidR="00481F0E" w:rsidRPr="00724606" w:rsidRDefault="00481F0E" w:rsidP="0093595D"/>
    <w:p w14:paraId="073132EF" w14:textId="77777777" w:rsidR="00481F0E" w:rsidRPr="00724606" w:rsidRDefault="00481F0E" w:rsidP="0093595D"/>
    <w:p w14:paraId="7447F83D" w14:textId="77777777" w:rsidR="00481F0E" w:rsidRPr="00724606" w:rsidRDefault="00481F0E" w:rsidP="0093595D">
      <w:pPr>
        <w:pStyle w:val="Odstavecseseznamem"/>
        <w:numPr>
          <w:ilvl w:val="0"/>
          <w:numId w:val="45"/>
        </w:numPr>
        <w:rPr>
          <w:b/>
        </w:rPr>
      </w:pPr>
      <w:r w:rsidRPr="00724606">
        <w:rPr>
          <w:b/>
        </w:rPr>
        <w:t>Strategický proces plánování veřejného zadavatele, ze kterého poskytování služby vychází (</w:t>
      </w:r>
      <w:r w:rsidRPr="00724606">
        <w:t xml:space="preserve">např. konkrétní opatření komunitního </w:t>
      </w:r>
      <w:r w:rsidR="00CE0F94" w:rsidRPr="00724606">
        <w:t xml:space="preserve">plánování obce, </w:t>
      </w:r>
      <w:r w:rsidRPr="00724606">
        <w:t>aktuální rozvoj na základě zadání obce apod.)</w:t>
      </w:r>
    </w:p>
    <w:p w14:paraId="3A605DD8" w14:textId="77777777" w:rsidR="00481F0E" w:rsidRPr="00724606" w:rsidRDefault="00481F0E" w:rsidP="0093595D"/>
    <w:p w14:paraId="1DFCF64C" w14:textId="77777777" w:rsidR="00481F0E" w:rsidRPr="00724606" w:rsidRDefault="00481F0E" w:rsidP="0093595D"/>
    <w:p w14:paraId="0C817863" w14:textId="77777777" w:rsidR="00481F0E" w:rsidRPr="00724606" w:rsidRDefault="00481F0E" w:rsidP="0093595D"/>
    <w:p w14:paraId="5DF418F9" w14:textId="77777777" w:rsidR="00481F0E" w:rsidRPr="00724606" w:rsidRDefault="00481F0E" w:rsidP="0093595D"/>
    <w:p w14:paraId="786EEC55" w14:textId="77777777" w:rsidR="00481F0E" w:rsidRPr="00724606" w:rsidRDefault="00481F0E" w:rsidP="0093595D"/>
    <w:p w14:paraId="526D7DF3" w14:textId="77777777" w:rsidR="00481F0E" w:rsidRPr="00724606" w:rsidRDefault="00481F0E" w:rsidP="0093595D"/>
    <w:p w14:paraId="4D85C3E5" w14:textId="77777777" w:rsidR="00481F0E" w:rsidRPr="00724606" w:rsidRDefault="00481F0E" w:rsidP="0093595D"/>
    <w:p w14:paraId="1FB90242" w14:textId="77777777" w:rsidR="00481F0E" w:rsidRPr="00724606" w:rsidRDefault="00481F0E" w:rsidP="0093595D">
      <w:r w:rsidRPr="00724606">
        <w:t>Datum vyhotovení:</w:t>
      </w:r>
    </w:p>
    <w:p w14:paraId="17985E31" w14:textId="77777777" w:rsidR="00481F0E" w:rsidRPr="00724606" w:rsidRDefault="00481F0E" w:rsidP="0093595D">
      <w:r w:rsidRPr="00724606">
        <w:t>Jméno a podpis statutárního zástupce:</w:t>
      </w:r>
    </w:p>
    <w:p w14:paraId="4B624AD4" w14:textId="78A0E798" w:rsidR="00481F0E" w:rsidRDefault="009D2DEE" w:rsidP="009D2DEE">
      <w:pPr>
        <w:pStyle w:val="Nadpis1"/>
        <w:numPr>
          <w:ilvl w:val="0"/>
          <w:numId w:val="0"/>
        </w:numPr>
      </w:pPr>
      <w:bookmarkStart w:id="218" w:name="_Toc46398230"/>
      <w:r>
        <w:lastRenderedPageBreak/>
        <w:t>CITAČNÍ APARÁT</w:t>
      </w:r>
      <w:bookmarkEnd w:id="218"/>
    </w:p>
    <w:p w14:paraId="305FEB74" w14:textId="77777777" w:rsidR="009D2DEE" w:rsidRPr="009D2DEE" w:rsidRDefault="009D2DEE" w:rsidP="009D2DEE">
      <w:pPr>
        <w:pStyle w:val="Textpoznpodarou"/>
        <w:spacing w:after="120"/>
        <w:ind w:left="284" w:hanging="284"/>
        <w:rPr>
          <w:rFonts w:ascii="Tahoma" w:hAnsi="Tahoma" w:cs="Tahoma"/>
          <w:sz w:val="22"/>
          <w:szCs w:val="22"/>
        </w:rPr>
      </w:pPr>
      <w:r w:rsidRPr="009D2DEE">
        <w:rPr>
          <w:rFonts w:ascii="Tahoma" w:hAnsi="Tahoma" w:cs="Tahoma"/>
          <w:sz w:val="22"/>
          <w:szCs w:val="22"/>
        </w:rPr>
        <w:t xml:space="preserve">ČSÚ, 2013. Sčítání lidu, domů a </w:t>
      </w:r>
      <w:proofErr w:type="gramStart"/>
      <w:r w:rsidRPr="009D2DEE">
        <w:rPr>
          <w:rFonts w:ascii="Tahoma" w:hAnsi="Tahoma" w:cs="Tahoma"/>
          <w:sz w:val="22"/>
          <w:szCs w:val="22"/>
        </w:rPr>
        <w:t>bytů - Moravskoslezský</w:t>
      </w:r>
      <w:proofErr w:type="gramEnd"/>
      <w:r w:rsidRPr="009D2DEE">
        <w:rPr>
          <w:rFonts w:ascii="Tahoma" w:hAnsi="Tahoma" w:cs="Tahoma"/>
          <w:sz w:val="22"/>
          <w:szCs w:val="22"/>
        </w:rPr>
        <w:t xml:space="preserve"> kraj - analýza výsledků – 2011. Český statistický úřad, Praha. Dostupné z: </w:t>
      </w:r>
      <w:hyperlink r:id="rId42" w:history="1">
        <w:r w:rsidRPr="009D2DEE">
          <w:rPr>
            <w:rStyle w:val="Hypertextovodkaz"/>
            <w:rFonts w:ascii="Tahoma" w:hAnsi="Tahoma" w:cs="Tahoma"/>
            <w:sz w:val="22"/>
            <w:szCs w:val="22"/>
          </w:rPr>
          <w:t>https://www.czso.cz/csu/czso/cri/scitani-lidu-domu-a-bytu-2011-moravskoslezsky-kraj-analyza-vysledku-2011-sxtpiyth20</w:t>
        </w:r>
      </w:hyperlink>
    </w:p>
    <w:p w14:paraId="6AD8816D" w14:textId="77777777" w:rsidR="009D2DEE" w:rsidRPr="009D2DEE" w:rsidRDefault="009D2DEE" w:rsidP="009D2DEE">
      <w:pPr>
        <w:pStyle w:val="Textpoznpodarou"/>
        <w:spacing w:after="120"/>
        <w:ind w:left="284" w:hanging="284"/>
        <w:rPr>
          <w:rFonts w:ascii="Tahoma" w:hAnsi="Tahoma" w:cs="Tahoma"/>
          <w:sz w:val="22"/>
          <w:szCs w:val="22"/>
        </w:rPr>
      </w:pPr>
      <w:r w:rsidRPr="009D2DEE">
        <w:rPr>
          <w:rFonts w:ascii="Tahoma" w:hAnsi="Tahoma" w:cs="Tahoma"/>
          <w:sz w:val="22"/>
          <w:szCs w:val="22"/>
        </w:rPr>
        <w:t xml:space="preserve">ČSÚ, 2018. </w:t>
      </w:r>
      <w:r w:rsidRPr="009D2DEE">
        <w:rPr>
          <w:rFonts w:ascii="Tahoma" w:hAnsi="Tahoma" w:cs="Tahoma"/>
          <w:i/>
          <w:sz w:val="22"/>
          <w:szCs w:val="22"/>
        </w:rPr>
        <w:t>Demografická ročenka ORP MSK</w:t>
      </w:r>
      <w:r w:rsidRPr="009D2DEE">
        <w:rPr>
          <w:rFonts w:ascii="Tahoma" w:hAnsi="Tahoma" w:cs="Tahoma"/>
          <w:sz w:val="22"/>
          <w:szCs w:val="22"/>
        </w:rPr>
        <w:t xml:space="preserve">. Český statistický úřad, Praha. [Online] Dostupné z: </w:t>
      </w:r>
      <w:hyperlink r:id="rId43" w:history="1">
        <w:r w:rsidRPr="009D2DEE">
          <w:rPr>
            <w:rStyle w:val="Hypertextovodkaz"/>
            <w:rFonts w:ascii="Tahoma" w:hAnsi="Tahoma" w:cs="Tahoma"/>
            <w:sz w:val="22"/>
            <w:szCs w:val="22"/>
          </w:rPr>
          <w:t>https://www.czso.cz/csu/czso/so-orp-moravskoslezsky-kraj-hueeib61pj</w:t>
        </w:r>
      </w:hyperlink>
    </w:p>
    <w:p w14:paraId="0EEA2CF5" w14:textId="77777777" w:rsidR="009D2DEE" w:rsidRPr="009D2DEE" w:rsidRDefault="009D2DEE" w:rsidP="009D2DEE">
      <w:pPr>
        <w:spacing w:after="120"/>
        <w:ind w:left="284" w:hanging="284"/>
      </w:pPr>
      <w:r w:rsidRPr="009D2DEE">
        <w:rPr>
          <w:rFonts w:eastAsia="Times New Roman"/>
          <w:lang w:eastAsia="cs-CZ"/>
        </w:rPr>
        <w:t xml:space="preserve">ČSÚ, 2019. </w:t>
      </w:r>
      <w:r w:rsidRPr="009D2DEE">
        <w:rPr>
          <w:i/>
        </w:rPr>
        <w:t>Výběrové šetření osob se zdravotním postižením v roce 2018.</w:t>
      </w:r>
      <w:r w:rsidRPr="009D2DEE">
        <w:t xml:space="preserve"> Český statistický úřad, Praha. Dostupné z: </w:t>
      </w:r>
      <w:hyperlink r:id="rId44" w:history="1">
        <w:r w:rsidRPr="009D2DEE">
          <w:rPr>
            <w:rStyle w:val="Hypertextovodkaz"/>
          </w:rPr>
          <w:t>https://www.czso.cz/documents/10180/90600407/26000619.pdf/b1d5a2b3-a309-4412-a962-03d847d3d1a0?version=1.5</w:t>
        </w:r>
      </w:hyperlink>
    </w:p>
    <w:p w14:paraId="48CB7E4E" w14:textId="77777777" w:rsidR="009D2DEE" w:rsidRPr="009D2DEE" w:rsidRDefault="009D2DEE" w:rsidP="009D2DEE">
      <w:pPr>
        <w:pStyle w:val="Textpoznpodarou"/>
        <w:spacing w:after="120"/>
        <w:ind w:left="284" w:hanging="284"/>
        <w:rPr>
          <w:rFonts w:ascii="Tahoma" w:hAnsi="Tahoma" w:cs="Tahoma"/>
          <w:sz w:val="22"/>
          <w:szCs w:val="22"/>
        </w:rPr>
      </w:pPr>
      <w:r w:rsidRPr="009D2DEE">
        <w:rPr>
          <w:rFonts w:ascii="Tahoma" w:hAnsi="Tahoma" w:cs="Tahoma"/>
          <w:sz w:val="22"/>
          <w:szCs w:val="22"/>
        </w:rPr>
        <w:t xml:space="preserve">ČSÚO, 2019. </w:t>
      </w:r>
      <w:r w:rsidRPr="009D2DEE">
        <w:rPr>
          <w:rFonts w:ascii="Tahoma" w:hAnsi="Tahoma" w:cs="Tahoma"/>
          <w:i/>
          <w:sz w:val="22"/>
          <w:szCs w:val="22"/>
        </w:rPr>
        <w:t>Časová řada – vybrané ukazatele za SO ORP</w:t>
      </w:r>
      <w:r w:rsidRPr="009D2DEE">
        <w:rPr>
          <w:rFonts w:ascii="Tahoma" w:hAnsi="Tahoma" w:cs="Tahoma"/>
          <w:sz w:val="22"/>
          <w:szCs w:val="22"/>
        </w:rPr>
        <w:t xml:space="preserve">. Český statistický úřad, Ostrava. [Online] Dostupné z: </w:t>
      </w:r>
      <w:hyperlink r:id="rId45" w:history="1">
        <w:r w:rsidRPr="009D2DEE">
          <w:rPr>
            <w:rStyle w:val="Hypertextovodkaz"/>
            <w:rFonts w:ascii="Tahoma" w:hAnsi="Tahoma" w:cs="Tahoma"/>
            <w:sz w:val="22"/>
            <w:szCs w:val="22"/>
          </w:rPr>
          <w:t>https://www.czso.cz/csu/xt/spravni_obvody</w:t>
        </w:r>
      </w:hyperlink>
    </w:p>
    <w:p w14:paraId="41B9653B" w14:textId="567D9294" w:rsidR="009D2DEE" w:rsidRPr="009D2DEE" w:rsidRDefault="009D2DEE" w:rsidP="009D2DEE">
      <w:pPr>
        <w:pStyle w:val="Textpoznpodarou"/>
        <w:spacing w:after="120"/>
        <w:ind w:left="284" w:hanging="284"/>
        <w:rPr>
          <w:rFonts w:ascii="Tahoma" w:hAnsi="Tahoma" w:cs="Tahoma"/>
          <w:sz w:val="22"/>
          <w:szCs w:val="22"/>
        </w:rPr>
      </w:pPr>
      <w:r w:rsidRPr="009D2DEE">
        <w:rPr>
          <w:rFonts w:ascii="Tahoma" w:hAnsi="Tahoma" w:cs="Tahoma"/>
          <w:sz w:val="22"/>
          <w:szCs w:val="22"/>
        </w:rPr>
        <w:t xml:space="preserve">MSK, 2015. Strategie integrace romské komunity Moravskoslezského kraje na období </w:t>
      </w:r>
      <w:r w:rsidR="009C6C62" w:rsidRPr="009D2DEE">
        <w:rPr>
          <w:rFonts w:ascii="Tahoma" w:hAnsi="Tahoma" w:cs="Tahoma"/>
          <w:sz w:val="22"/>
          <w:szCs w:val="22"/>
        </w:rPr>
        <w:t>2015–2020</w:t>
      </w:r>
      <w:r w:rsidRPr="009D2DEE">
        <w:rPr>
          <w:rFonts w:ascii="Tahoma" w:hAnsi="Tahoma" w:cs="Tahoma"/>
          <w:sz w:val="22"/>
          <w:szCs w:val="22"/>
        </w:rPr>
        <w:t xml:space="preserve">. Moravskoslezský kraj, 2015. </w:t>
      </w:r>
      <w:hyperlink r:id="rId46" w:history="1">
        <w:r w:rsidRPr="009D2DEE">
          <w:rPr>
            <w:rStyle w:val="Hypertextovodkaz"/>
            <w:rFonts w:ascii="Tahoma" w:hAnsi="Tahoma" w:cs="Tahoma"/>
            <w:sz w:val="22"/>
            <w:szCs w:val="22"/>
          </w:rPr>
          <w:t>https://www.msk.cz/assets/verejnost/strategie_integrace_romske_komunity_msk_na_obdobi_2015-20.pdf</w:t>
        </w:r>
      </w:hyperlink>
    </w:p>
    <w:p w14:paraId="006D5BAF" w14:textId="77777777" w:rsidR="009D2DEE" w:rsidRPr="009D2DEE" w:rsidRDefault="009D2DEE" w:rsidP="009D2DEE">
      <w:pPr>
        <w:pStyle w:val="Textpoznpodarou"/>
        <w:spacing w:after="120"/>
        <w:ind w:left="284" w:hanging="284"/>
        <w:rPr>
          <w:rFonts w:ascii="Tahoma" w:hAnsi="Tahoma" w:cs="Tahoma"/>
          <w:sz w:val="22"/>
          <w:szCs w:val="22"/>
        </w:rPr>
      </w:pPr>
      <w:r w:rsidRPr="009D2DEE">
        <w:rPr>
          <w:rFonts w:ascii="Tahoma" w:hAnsi="Tahoma" w:cs="Tahoma"/>
          <w:sz w:val="22"/>
          <w:szCs w:val="22"/>
        </w:rPr>
        <w:t xml:space="preserve">MSK, 2019. </w:t>
      </w:r>
      <w:r w:rsidRPr="009D2DEE">
        <w:rPr>
          <w:rFonts w:ascii="Tahoma" w:hAnsi="Tahoma" w:cs="Tahoma"/>
          <w:i/>
          <w:sz w:val="22"/>
          <w:szCs w:val="22"/>
        </w:rPr>
        <w:t xml:space="preserve">Koncepce rozvoje venkova Moravskoslezského kraje </w:t>
      </w:r>
      <w:proofErr w:type="gramStart"/>
      <w:r w:rsidRPr="009D2DEE">
        <w:rPr>
          <w:rFonts w:ascii="Tahoma" w:hAnsi="Tahoma" w:cs="Tahoma"/>
          <w:i/>
          <w:sz w:val="22"/>
          <w:szCs w:val="22"/>
        </w:rPr>
        <w:t>2018 – 2027</w:t>
      </w:r>
      <w:proofErr w:type="gramEnd"/>
      <w:r w:rsidRPr="009D2DEE">
        <w:rPr>
          <w:rFonts w:ascii="Tahoma" w:hAnsi="Tahoma" w:cs="Tahoma"/>
          <w:sz w:val="22"/>
          <w:szCs w:val="22"/>
        </w:rPr>
        <w:t xml:space="preserve">. Moravskoslezský kraj, Ostrava. [Online] Dostupné z: </w:t>
      </w:r>
      <w:hyperlink r:id="rId47" w:history="1">
        <w:r w:rsidRPr="009D2DEE">
          <w:rPr>
            <w:rStyle w:val="Hypertextovodkaz"/>
            <w:rFonts w:ascii="Tahoma" w:hAnsi="Tahoma" w:cs="Tahoma"/>
            <w:sz w:val="22"/>
            <w:szCs w:val="22"/>
          </w:rPr>
          <w:t>https://www.msk.cz/cz/rozvoj_kraje/koncepce-rozvoje-venkova-moravskoslezskeho-kraje-pro-obdobi-2018_2023-142463/</w:t>
        </w:r>
      </w:hyperlink>
    </w:p>
    <w:p w14:paraId="7E62F47B" w14:textId="77777777" w:rsidR="009D2DEE" w:rsidRPr="009D2DEE" w:rsidRDefault="009D2DEE" w:rsidP="009D2DEE">
      <w:pPr>
        <w:pStyle w:val="Textpoznpodarou"/>
        <w:spacing w:after="120"/>
        <w:ind w:left="284" w:hanging="284"/>
        <w:rPr>
          <w:rFonts w:ascii="Tahoma" w:hAnsi="Tahoma" w:cs="Tahoma"/>
          <w:sz w:val="22"/>
          <w:szCs w:val="22"/>
        </w:rPr>
      </w:pPr>
      <w:r w:rsidRPr="009D2DEE">
        <w:rPr>
          <w:rFonts w:ascii="Tahoma" w:hAnsi="Tahoma" w:cs="Tahoma"/>
          <w:sz w:val="22"/>
          <w:szCs w:val="22"/>
        </w:rPr>
        <w:t xml:space="preserve">MSK, 2020. </w:t>
      </w:r>
      <w:r w:rsidRPr="009D2DEE">
        <w:rPr>
          <w:rFonts w:ascii="Tahoma" w:hAnsi="Tahoma" w:cs="Tahoma"/>
          <w:i/>
          <w:sz w:val="22"/>
          <w:szCs w:val="22"/>
        </w:rPr>
        <w:t>Individuální šetření potřeb obcí do úrovně II. typu</w:t>
      </w:r>
      <w:r w:rsidRPr="009D2DEE">
        <w:rPr>
          <w:rFonts w:ascii="Tahoma" w:hAnsi="Tahoma" w:cs="Tahoma"/>
          <w:sz w:val="22"/>
          <w:szCs w:val="22"/>
        </w:rPr>
        <w:t xml:space="preserve">. Moravskoslezský kraj, Ostrava. </w:t>
      </w:r>
    </w:p>
    <w:p w14:paraId="3549FD75" w14:textId="77777777" w:rsidR="009D2DEE" w:rsidRPr="009D2DEE" w:rsidRDefault="009D2DEE" w:rsidP="009D2DEE">
      <w:pPr>
        <w:pStyle w:val="Textpoznpodarou"/>
        <w:spacing w:after="120"/>
        <w:ind w:left="284" w:hanging="284"/>
        <w:rPr>
          <w:rFonts w:ascii="Tahoma" w:hAnsi="Tahoma" w:cs="Tahoma"/>
          <w:sz w:val="22"/>
          <w:szCs w:val="22"/>
        </w:rPr>
      </w:pPr>
      <w:r w:rsidRPr="009D2DEE">
        <w:rPr>
          <w:rFonts w:ascii="Tahoma" w:hAnsi="Tahoma" w:cs="Tahoma"/>
          <w:sz w:val="22"/>
          <w:szCs w:val="22"/>
        </w:rPr>
        <w:t>MZ ČR, 2013.</w:t>
      </w:r>
      <w:r>
        <w:rPr>
          <w:rFonts w:ascii="Tahoma" w:hAnsi="Tahoma" w:cs="Tahoma"/>
          <w:sz w:val="22"/>
          <w:szCs w:val="22"/>
        </w:rPr>
        <w:t xml:space="preserve"> </w:t>
      </w:r>
      <w:r w:rsidRPr="009D2DEE">
        <w:rPr>
          <w:rFonts w:ascii="Tahoma" w:hAnsi="Tahoma" w:cs="Tahoma"/>
          <w:sz w:val="22"/>
          <w:szCs w:val="22"/>
        </w:rPr>
        <w:t xml:space="preserve">Strategie reformy psychiatrické péče. Ministerstvo zdravotnictví, Praha. Dostupné z: </w:t>
      </w:r>
      <w:hyperlink r:id="rId48" w:history="1">
        <w:r w:rsidRPr="009D2DEE">
          <w:rPr>
            <w:rStyle w:val="Hypertextovodkaz"/>
            <w:rFonts w:ascii="Tahoma" w:hAnsi="Tahoma" w:cs="Tahoma"/>
            <w:sz w:val="22"/>
            <w:szCs w:val="22"/>
          </w:rPr>
          <w:t>http://www.reformapsychiatrie.cz/wp-content/uploads/2012/11/SRPP_publikace_web_9-10-2013.pdf</w:t>
        </w:r>
      </w:hyperlink>
    </w:p>
    <w:p w14:paraId="728D50BC" w14:textId="77777777" w:rsidR="009D2DEE" w:rsidRPr="009D2DEE" w:rsidRDefault="009D2DEE" w:rsidP="009D2DEE">
      <w:pPr>
        <w:pStyle w:val="Default"/>
        <w:spacing w:after="120"/>
        <w:ind w:left="284" w:hanging="284"/>
        <w:rPr>
          <w:rFonts w:ascii="Tahoma" w:hAnsi="Tahoma" w:cs="Tahoma"/>
          <w:sz w:val="22"/>
          <w:szCs w:val="22"/>
        </w:rPr>
      </w:pPr>
      <w:r w:rsidRPr="009D2DEE">
        <w:rPr>
          <w:rFonts w:ascii="Tahoma" w:hAnsi="Tahoma" w:cs="Tahoma"/>
          <w:sz w:val="22"/>
          <w:szCs w:val="22"/>
        </w:rPr>
        <w:t xml:space="preserve">Národní monitorovací středisko pro drogy a závislosti, 2018. Výroční zpráva o stavu ve věcech drog v České republice v roce 2018. Dostupné z: </w:t>
      </w:r>
      <w:hyperlink r:id="rId49" w:history="1">
        <w:r w:rsidRPr="009D2DEE">
          <w:rPr>
            <w:rStyle w:val="Hypertextovodkaz"/>
            <w:rFonts w:ascii="Tahoma" w:hAnsi="Tahoma" w:cs="Tahoma"/>
            <w:sz w:val="22"/>
            <w:szCs w:val="22"/>
          </w:rPr>
          <w:t>https://www.drogy-info.cz/data/obj_files/33122/871/VZdrogy2018_web%202020-01-13_V02.pdf</w:t>
        </w:r>
      </w:hyperlink>
    </w:p>
    <w:p w14:paraId="325F3755" w14:textId="77777777" w:rsidR="009D2DEE" w:rsidRPr="00103C03" w:rsidRDefault="009D2DEE" w:rsidP="009D2DEE">
      <w:pPr>
        <w:pStyle w:val="Default"/>
        <w:spacing w:after="120"/>
        <w:ind w:left="426" w:hanging="426"/>
        <w:rPr>
          <w:rFonts w:ascii="Tahoma" w:eastAsia="Times New Roman" w:hAnsi="Tahoma" w:cs="Tahoma"/>
          <w:sz w:val="22"/>
          <w:szCs w:val="22"/>
          <w:lang w:eastAsia="cs-CZ"/>
        </w:rPr>
      </w:pPr>
      <w:r w:rsidRPr="00103C03">
        <w:rPr>
          <w:rFonts w:ascii="Tahoma" w:eastAsia="Times New Roman" w:hAnsi="Tahoma" w:cs="Tahoma"/>
          <w:sz w:val="22"/>
          <w:szCs w:val="22"/>
          <w:lang w:eastAsia="cs-CZ"/>
        </w:rPr>
        <w:t xml:space="preserve">Nešporová, O., Holpuch, P., Janurová, K., Kuchařová, V., 2019. </w:t>
      </w:r>
      <w:r w:rsidRPr="00103C03">
        <w:rPr>
          <w:rFonts w:ascii="Tahoma" w:eastAsia="Times New Roman" w:hAnsi="Tahoma" w:cs="Tahoma"/>
          <w:i/>
          <w:sz w:val="22"/>
          <w:szCs w:val="22"/>
          <w:lang w:eastAsia="cs-CZ"/>
        </w:rPr>
        <w:t>Sčítání osob bez domova v České republice 2019: kategorie bez střechy a vybrané kategorie bez bytu podle typologie ETHOS</w:t>
      </w:r>
      <w:r w:rsidRPr="00103C03">
        <w:rPr>
          <w:rFonts w:ascii="Tahoma" w:eastAsia="Times New Roman" w:hAnsi="Tahoma" w:cs="Tahoma"/>
          <w:sz w:val="22"/>
          <w:szCs w:val="22"/>
          <w:lang w:eastAsia="cs-CZ"/>
        </w:rPr>
        <w:t>.</w:t>
      </w:r>
      <w:r>
        <w:rPr>
          <w:rFonts w:eastAsia="Times New Roman"/>
          <w:lang w:eastAsia="cs-CZ"/>
        </w:rPr>
        <w:t xml:space="preserve"> </w:t>
      </w:r>
      <w:r w:rsidRPr="009D2DEE">
        <w:rPr>
          <w:rFonts w:ascii="Verdana" w:hAnsi="Verdana" w:cs="Verdana"/>
        </w:rPr>
        <w:t xml:space="preserve"> </w:t>
      </w:r>
      <w:r w:rsidRPr="009D2DEE">
        <w:rPr>
          <w:rFonts w:ascii="Verdana" w:hAnsi="Verdana" w:cs="Verdana"/>
          <w:sz w:val="23"/>
          <w:szCs w:val="23"/>
        </w:rPr>
        <w:t>VÚPSV</w:t>
      </w:r>
      <w:r>
        <w:rPr>
          <w:rFonts w:ascii="Verdana" w:hAnsi="Verdana" w:cs="Verdana"/>
          <w:sz w:val="23"/>
          <w:szCs w:val="23"/>
        </w:rPr>
        <w:t xml:space="preserve">, Praha. </w:t>
      </w:r>
    </w:p>
    <w:p w14:paraId="09DA7540" w14:textId="77777777" w:rsidR="009D2DEE" w:rsidRPr="009D2DEE" w:rsidRDefault="009D2DEE" w:rsidP="009D2DEE">
      <w:pPr>
        <w:pStyle w:val="Textpoznpodarou"/>
        <w:spacing w:after="120"/>
        <w:ind w:left="284" w:hanging="284"/>
        <w:rPr>
          <w:rFonts w:ascii="Tahoma" w:hAnsi="Tahoma" w:cs="Tahoma"/>
          <w:sz w:val="22"/>
          <w:szCs w:val="22"/>
        </w:rPr>
      </w:pPr>
      <w:r w:rsidRPr="009D2DEE">
        <w:rPr>
          <w:rFonts w:ascii="Tahoma" w:hAnsi="Tahoma" w:cs="Tahoma"/>
          <w:sz w:val="22"/>
          <w:szCs w:val="22"/>
        </w:rPr>
        <w:t xml:space="preserve">Otevřená společnost, 2017. </w:t>
      </w:r>
      <w:r w:rsidRPr="009D2DEE">
        <w:rPr>
          <w:rFonts w:ascii="Tahoma" w:hAnsi="Tahoma" w:cs="Tahoma"/>
          <w:i/>
          <w:sz w:val="22"/>
          <w:szCs w:val="22"/>
        </w:rPr>
        <w:t>Mapa exekucí</w:t>
      </w:r>
      <w:r w:rsidRPr="009D2DEE">
        <w:rPr>
          <w:rFonts w:ascii="Tahoma" w:hAnsi="Tahoma" w:cs="Tahoma"/>
          <w:sz w:val="22"/>
          <w:szCs w:val="22"/>
        </w:rPr>
        <w:t xml:space="preserve">. Otevřená společnost, Praha. [Online] Dostupné z: </w:t>
      </w:r>
      <w:hyperlink r:id="rId50" w:history="1">
        <w:r w:rsidRPr="009D2DEE">
          <w:rPr>
            <w:rStyle w:val="Hypertextovodkaz"/>
            <w:rFonts w:ascii="Tahoma" w:hAnsi="Tahoma" w:cs="Tahoma"/>
            <w:sz w:val="22"/>
            <w:szCs w:val="22"/>
          </w:rPr>
          <w:t>http://mapaexekuci.cz/</w:t>
        </w:r>
      </w:hyperlink>
    </w:p>
    <w:p w14:paraId="1CD0C2A9" w14:textId="77777777" w:rsidR="009D2DEE" w:rsidRPr="009D2DEE" w:rsidRDefault="009D2DEE" w:rsidP="009D2DEE">
      <w:pPr>
        <w:pStyle w:val="Textpoznpodarou"/>
        <w:spacing w:after="120"/>
        <w:ind w:left="284" w:hanging="284"/>
        <w:rPr>
          <w:rFonts w:ascii="Tahoma" w:hAnsi="Tahoma" w:cs="Tahoma"/>
          <w:sz w:val="22"/>
          <w:szCs w:val="22"/>
        </w:rPr>
      </w:pPr>
      <w:r w:rsidRPr="009D2DEE">
        <w:rPr>
          <w:rFonts w:ascii="Tahoma" w:hAnsi="Tahoma" w:cs="Tahoma"/>
          <w:sz w:val="22"/>
          <w:szCs w:val="22"/>
        </w:rPr>
        <w:t xml:space="preserve">Vládní výbor pro zdravotně postižené občany. </w:t>
      </w:r>
      <w:r w:rsidRPr="009D2DEE">
        <w:rPr>
          <w:rFonts w:ascii="Tahoma" w:hAnsi="Tahoma" w:cs="Tahoma"/>
          <w:i/>
          <w:sz w:val="22"/>
          <w:szCs w:val="22"/>
        </w:rPr>
        <w:t xml:space="preserve">Národní plán podpory rovných příležitostí pro osoby se zdravotním postižením na období </w:t>
      </w:r>
      <w:proofErr w:type="gramStart"/>
      <w:r w:rsidRPr="009D2DEE">
        <w:rPr>
          <w:rFonts w:ascii="Tahoma" w:hAnsi="Tahoma" w:cs="Tahoma"/>
          <w:i/>
          <w:sz w:val="22"/>
          <w:szCs w:val="22"/>
        </w:rPr>
        <w:t>2015 -2020</w:t>
      </w:r>
      <w:proofErr w:type="gramEnd"/>
      <w:r w:rsidRPr="009D2DEE">
        <w:rPr>
          <w:rFonts w:ascii="Tahoma" w:hAnsi="Tahoma" w:cs="Tahoma"/>
          <w:sz w:val="22"/>
          <w:szCs w:val="22"/>
        </w:rPr>
        <w:t>. Praha, 2015.</w:t>
      </w:r>
    </w:p>
    <w:p w14:paraId="0FC89FE5" w14:textId="77777777" w:rsidR="009D2DEE" w:rsidRPr="009D2DEE" w:rsidRDefault="009D2DEE" w:rsidP="009D2DEE">
      <w:pPr>
        <w:spacing w:after="120"/>
        <w:ind w:left="284" w:hanging="284"/>
      </w:pPr>
      <w:r w:rsidRPr="009D2DEE">
        <w:rPr>
          <w:rFonts w:eastAsia="Times New Roman"/>
          <w:lang w:eastAsia="cs-CZ"/>
        </w:rPr>
        <w:t>WHO, 2014.</w:t>
      </w:r>
      <w:r w:rsidRPr="009D2DEE">
        <w:t xml:space="preserve"> </w:t>
      </w:r>
      <w:proofErr w:type="spellStart"/>
      <w:r w:rsidRPr="009D2DEE">
        <w:rPr>
          <w:i/>
        </w:rPr>
        <w:t>Mental</w:t>
      </w:r>
      <w:proofErr w:type="spellEnd"/>
      <w:r w:rsidRPr="009D2DEE">
        <w:rPr>
          <w:i/>
        </w:rPr>
        <w:t xml:space="preserve"> </w:t>
      </w:r>
      <w:proofErr w:type="spellStart"/>
      <w:r w:rsidRPr="009D2DEE">
        <w:rPr>
          <w:i/>
        </w:rPr>
        <w:t>Health</w:t>
      </w:r>
      <w:proofErr w:type="spellEnd"/>
      <w:r w:rsidRPr="009D2DEE">
        <w:rPr>
          <w:i/>
        </w:rPr>
        <w:t xml:space="preserve"> Atlas</w:t>
      </w:r>
      <w:r w:rsidRPr="009D2DEE">
        <w:t xml:space="preserve">. </w:t>
      </w:r>
      <w:proofErr w:type="spellStart"/>
      <w:r w:rsidRPr="009D2DEE">
        <w:t>World</w:t>
      </w:r>
      <w:proofErr w:type="spellEnd"/>
      <w:r w:rsidRPr="009D2DEE">
        <w:t xml:space="preserve"> </w:t>
      </w:r>
      <w:proofErr w:type="spellStart"/>
      <w:r w:rsidRPr="009D2DEE">
        <w:t>Health</w:t>
      </w:r>
      <w:proofErr w:type="spellEnd"/>
      <w:r w:rsidRPr="009D2DEE">
        <w:t xml:space="preserve"> </w:t>
      </w:r>
      <w:proofErr w:type="spellStart"/>
      <w:r w:rsidRPr="009D2DEE">
        <w:t>Organization</w:t>
      </w:r>
      <w:proofErr w:type="spellEnd"/>
      <w:r w:rsidRPr="009D2DEE">
        <w:t xml:space="preserve">, </w:t>
      </w:r>
      <w:proofErr w:type="spellStart"/>
      <w:r w:rsidRPr="009D2DEE">
        <w:t>Geneva</w:t>
      </w:r>
      <w:proofErr w:type="spellEnd"/>
      <w:r w:rsidRPr="009D2DEE">
        <w:t xml:space="preserve">, </w:t>
      </w:r>
      <w:proofErr w:type="spellStart"/>
      <w:r w:rsidRPr="009D2DEE">
        <w:t>Switzerland</w:t>
      </w:r>
      <w:proofErr w:type="spellEnd"/>
      <w:r w:rsidRPr="009D2DEE">
        <w:t xml:space="preserve">. Dostupné z: </w:t>
      </w:r>
      <w:hyperlink r:id="rId51" w:history="1">
        <w:r w:rsidRPr="009D2DEE">
          <w:rPr>
            <w:rStyle w:val="Hypertextovodkaz"/>
          </w:rPr>
          <w:t>https://apps.who.int/iris/bitstream/handle/10665/178879/9789241565011_eng.pdf;jsessionid=B464FC3025471C8E9CD709E72C3B6DD6?sequence=1</w:t>
        </w:r>
      </w:hyperlink>
    </w:p>
    <w:p w14:paraId="1EAAC725" w14:textId="77777777" w:rsidR="009D2DEE" w:rsidRPr="009D2DEE" w:rsidRDefault="009D2DEE" w:rsidP="009D2DEE">
      <w:pPr>
        <w:spacing w:after="120"/>
        <w:ind w:left="284" w:hanging="284"/>
        <w:rPr>
          <w:rFonts w:eastAsia="Times New Roman"/>
          <w:lang w:eastAsia="cs-CZ"/>
        </w:rPr>
      </w:pPr>
      <w:r w:rsidRPr="009D2DEE">
        <w:rPr>
          <w:rFonts w:eastAsia="Times New Roman"/>
          <w:lang w:eastAsia="cs-CZ"/>
        </w:rPr>
        <w:t xml:space="preserve">Winkler, P., </w:t>
      </w:r>
      <w:proofErr w:type="spellStart"/>
      <w:r w:rsidRPr="009D2DEE">
        <w:rPr>
          <w:rFonts w:eastAsia="Times New Roman"/>
          <w:lang w:eastAsia="cs-CZ"/>
        </w:rPr>
        <w:t>Koeser</w:t>
      </w:r>
      <w:proofErr w:type="spellEnd"/>
      <w:r w:rsidRPr="009D2DEE">
        <w:rPr>
          <w:rFonts w:eastAsia="Times New Roman"/>
          <w:lang w:eastAsia="cs-CZ"/>
        </w:rPr>
        <w:t xml:space="preserve">, L., </w:t>
      </w:r>
      <w:proofErr w:type="spellStart"/>
      <w:r w:rsidRPr="009D2DEE">
        <w:rPr>
          <w:rFonts w:eastAsia="Times New Roman"/>
          <w:lang w:eastAsia="cs-CZ"/>
        </w:rPr>
        <w:t>Kondrátová</w:t>
      </w:r>
      <w:proofErr w:type="spellEnd"/>
      <w:r w:rsidRPr="009D2DEE">
        <w:rPr>
          <w:rFonts w:eastAsia="Times New Roman"/>
          <w:lang w:eastAsia="cs-CZ"/>
        </w:rPr>
        <w:t xml:space="preserve">, L., </w:t>
      </w:r>
      <w:proofErr w:type="spellStart"/>
      <w:r w:rsidRPr="009D2DEE">
        <w:rPr>
          <w:rFonts w:eastAsia="Times New Roman"/>
          <w:lang w:eastAsia="cs-CZ"/>
        </w:rPr>
        <w:t>Broulíková</w:t>
      </w:r>
      <w:proofErr w:type="spellEnd"/>
      <w:r w:rsidRPr="009D2DEE">
        <w:rPr>
          <w:rFonts w:eastAsia="Times New Roman"/>
          <w:lang w:eastAsia="cs-CZ"/>
        </w:rPr>
        <w:t xml:space="preserve">, </w:t>
      </w:r>
      <w:r>
        <w:rPr>
          <w:rFonts w:eastAsia="Times New Roman"/>
          <w:lang w:eastAsia="cs-CZ"/>
        </w:rPr>
        <w:t xml:space="preserve">H. M., Páv, M., Kališová, L., </w:t>
      </w:r>
      <w:proofErr w:type="spellStart"/>
      <w:r>
        <w:rPr>
          <w:rFonts w:eastAsia="Times New Roman"/>
          <w:lang w:eastAsia="cs-CZ"/>
        </w:rPr>
        <w:t>McCrone</w:t>
      </w:r>
      <w:proofErr w:type="spellEnd"/>
      <w:r>
        <w:rPr>
          <w:rFonts w:eastAsia="Times New Roman"/>
          <w:lang w:eastAsia="cs-CZ"/>
        </w:rPr>
        <w:t>, P. 2018</w:t>
      </w:r>
      <w:r w:rsidRPr="009D2DEE">
        <w:rPr>
          <w:rFonts w:eastAsia="Times New Roman"/>
          <w:lang w:eastAsia="cs-CZ"/>
        </w:rPr>
        <w:t xml:space="preserve">. </w:t>
      </w:r>
      <w:proofErr w:type="spellStart"/>
      <w:r w:rsidRPr="009D2DEE">
        <w:rPr>
          <w:rFonts w:eastAsia="Times New Roman"/>
          <w:i/>
          <w:lang w:eastAsia="cs-CZ"/>
        </w:rPr>
        <w:t>Cost-effectiveness</w:t>
      </w:r>
      <w:proofErr w:type="spellEnd"/>
      <w:r w:rsidRPr="009D2DEE">
        <w:rPr>
          <w:rFonts w:eastAsia="Times New Roman"/>
          <w:i/>
          <w:lang w:eastAsia="cs-CZ"/>
        </w:rPr>
        <w:t xml:space="preserve"> </w:t>
      </w:r>
      <w:proofErr w:type="spellStart"/>
      <w:r w:rsidRPr="009D2DEE">
        <w:rPr>
          <w:rFonts w:eastAsia="Times New Roman"/>
          <w:i/>
          <w:lang w:eastAsia="cs-CZ"/>
        </w:rPr>
        <w:t>of</w:t>
      </w:r>
      <w:proofErr w:type="spellEnd"/>
      <w:r w:rsidRPr="009D2DEE">
        <w:rPr>
          <w:rFonts w:eastAsia="Times New Roman"/>
          <w:i/>
          <w:lang w:eastAsia="cs-CZ"/>
        </w:rPr>
        <w:t xml:space="preserve"> care </w:t>
      </w:r>
      <w:proofErr w:type="spellStart"/>
      <w:r w:rsidRPr="009D2DEE">
        <w:rPr>
          <w:rFonts w:eastAsia="Times New Roman"/>
          <w:i/>
          <w:lang w:eastAsia="cs-CZ"/>
        </w:rPr>
        <w:t>for</w:t>
      </w:r>
      <w:proofErr w:type="spellEnd"/>
      <w:r w:rsidRPr="009D2DEE">
        <w:rPr>
          <w:rFonts w:eastAsia="Times New Roman"/>
          <w:i/>
          <w:lang w:eastAsia="cs-CZ"/>
        </w:rPr>
        <w:t xml:space="preserve"> </w:t>
      </w:r>
      <w:proofErr w:type="spellStart"/>
      <w:r w:rsidRPr="009D2DEE">
        <w:rPr>
          <w:rFonts w:eastAsia="Times New Roman"/>
          <w:i/>
          <w:lang w:eastAsia="cs-CZ"/>
        </w:rPr>
        <w:t>people</w:t>
      </w:r>
      <w:proofErr w:type="spellEnd"/>
      <w:r w:rsidRPr="009D2DEE">
        <w:rPr>
          <w:rFonts w:eastAsia="Times New Roman"/>
          <w:i/>
          <w:lang w:eastAsia="cs-CZ"/>
        </w:rPr>
        <w:t xml:space="preserve"> </w:t>
      </w:r>
      <w:proofErr w:type="spellStart"/>
      <w:r w:rsidRPr="009D2DEE">
        <w:rPr>
          <w:rFonts w:eastAsia="Times New Roman"/>
          <w:i/>
          <w:lang w:eastAsia="cs-CZ"/>
        </w:rPr>
        <w:t>with</w:t>
      </w:r>
      <w:proofErr w:type="spellEnd"/>
      <w:r w:rsidRPr="009D2DEE">
        <w:rPr>
          <w:rFonts w:eastAsia="Times New Roman"/>
          <w:i/>
          <w:lang w:eastAsia="cs-CZ"/>
        </w:rPr>
        <w:t xml:space="preserve"> </w:t>
      </w:r>
      <w:proofErr w:type="spellStart"/>
      <w:r w:rsidRPr="009D2DEE">
        <w:rPr>
          <w:rFonts w:eastAsia="Times New Roman"/>
          <w:i/>
          <w:lang w:eastAsia="cs-CZ"/>
        </w:rPr>
        <w:t>psychosis</w:t>
      </w:r>
      <w:proofErr w:type="spellEnd"/>
      <w:r w:rsidRPr="009D2DEE">
        <w:rPr>
          <w:rFonts w:eastAsia="Times New Roman"/>
          <w:i/>
          <w:lang w:eastAsia="cs-CZ"/>
        </w:rPr>
        <w:t xml:space="preserve"> in </w:t>
      </w:r>
      <w:proofErr w:type="spellStart"/>
      <w:r w:rsidRPr="009D2DEE">
        <w:rPr>
          <w:rFonts w:eastAsia="Times New Roman"/>
          <w:i/>
          <w:lang w:eastAsia="cs-CZ"/>
        </w:rPr>
        <w:t>the</w:t>
      </w:r>
      <w:proofErr w:type="spellEnd"/>
      <w:r w:rsidRPr="009D2DEE">
        <w:rPr>
          <w:rFonts w:eastAsia="Times New Roman"/>
          <w:i/>
          <w:lang w:eastAsia="cs-CZ"/>
        </w:rPr>
        <w:t xml:space="preserve"> </w:t>
      </w:r>
      <w:proofErr w:type="spellStart"/>
      <w:r w:rsidRPr="009D2DEE">
        <w:rPr>
          <w:rFonts w:eastAsia="Times New Roman"/>
          <w:i/>
          <w:lang w:eastAsia="cs-CZ"/>
        </w:rPr>
        <w:t>community</w:t>
      </w:r>
      <w:proofErr w:type="spellEnd"/>
      <w:r w:rsidRPr="009D2DEE">
        <w:rPr>
          <w:rFonts w:eastAsia="Times New Roman"/>
          <w:i/>
          <w:lang w:eastAsia="cs-CZ"/>
        </w:rPr>
        <w:t xml:space="preserve"> and </w:t>
      </w:r>
      <w:proofErr w:type="spellStart"/>
      <w:r w:rsidRPr="009D2DEE">
        <w:rPr>
          <w:rFonts w:eastAsia="Times New Roman"/>
          <w:i/>
          <w:lang w:eastAsia="cs-CZ"/>
        </w:rPr>
        <w:t>psychiatric</w:t>
      </w:r>
      <w:proofErr w:type="spellEnd"/>
      <w:r w:rsidRPr="009D2DEE">
        <w:rPr>
          <w:rFonts w:eastAsia="Times New Roman"/>
          <w:i/>
          <w:lang w:eastAsia="cs-CZ"/>
        </w:rPr>
        <w:t xml:space="preserve"> </w:t>
      </w:r>
      <w:proofErr w:type="spellStart"/>
      <w:r w:rsidRPr="009D2DEE">
        <w:rPr>
          <w:rFonts w:eastAsia="Times New Roman"/>
          <w:i/>
          <w:lang w:eastAsia="cs-CZ"/>
        </w:rPr>
        <w:t>hospitals</w:t>
      </w:r>
      <w:proofErr w:type="spellEnd"/>
      <w:r w:rsidRPr="009D2DEE">
        <w:rPr>
          <w:rFonts w:eastAsia="Times New Roman"/>
          <w:i/>
          <w:lang w:eastAsia="cs-CZ"/>
        </w:rPr>
        <w:t xml:space="preserve"> in </w:t>
      </w:r>
      <w:proofErr w:type="spellStart"/>
      <w:r w:rsidRPr="009D2DEE">
        <w:rPr>
          <w:rFonts w:eastAsia="Times New Roman"/>
          <w:i/>
          <w:lang w:eastAsia="cs-CZ"/>
        </w:rPr>
        <w:t>the</w:t>
      </w:r>
      <w:proofErr w:type="spellEnd"/>
      <w:r w:rsidRPr="009D2DEE">
        <w:rPr>
          <w:rFonts w:eastAsia="Times New Roman"/>
          <w:i/>
          <w:lang w:eastAsia="cs-CZ"/>
        </w:rPr>
        <w:t xml:space="preserve"> Czech Republic: </w:t>
      </w:r>
      <w:proofErr w:type="spellStart"/>
      <w:r w:rsidRPr="009D2DEE">
        <w:rPr>
          <w:rFonts w:eastAsia="Times New Roman"/>
          <w:i/>
          <w:lang w:eastAsia="cs-CZ"/>
        </w:rPr>
        <w:t>an</w:t>
      </w:r>
      <w:proofErr w:type="spellEnd"/>
      <w:r w:rsidRPr="009D2DEE">
        <w:rPr>
          <w:rFonts w:eastAsia="Times New Roman"/>
          <w:i/>
          <w:lang w:eastAsia="cs-CZ"/>
        </w:rPr>
        <w:t xml:space="preserve"> </w:t>
      </w:r>
      <w:proofErr w:type="spellStart"/>
      <w:r w:rsidRPr="009D2DEE">
        <w:rPr>
          <w:rFonts w:eastAsia="Times New Roman"/>
          <w:i/>
          <w:lang w:eastAsia="cs-CZ"/>
        </w:rPr>
        <w:t>economic</w:t>
      </w:r>
      <w:proofErr w:type="spellEnd"/>
      <w:r w:rsidRPr="009D2DEE">
        <w:rPr>
          <w:rFonts w:eastAsia="Times New Roman"/>
          <w:i/>
          <w:lang w:eastAsia="cs-CZ"/>
        </w:rPr>
        <w:t xml:space="preserve"> </w:t>
      </w:r>
      <w:proofErr w:type="spellStart"/>
      <w:r w:rsidRPr="009D2DEE">
        <w:rPr>
          <w:rFonts w:eastAsia="Times New Roman"/>
          <w:i/>
          <w:lang w:eastAsia="cs-CZ"/>
        </w:rPr>
        <w:t>analysis</w:t>
      </w:r>
      <w:proofErr w:type="spellEnd"/>
      <w:r w:rsidRPr="009D2DEE">
        <w:rPr>
          <w:rFonts w:eastAsia="Times New Roman"/>
          <w:lang w:eastAsia="cs-CZ"/>
        </w:rPr>
        <w:t xml:space="preserve">. </w:t>
      </w:r>
      <w:proofErr w:type="spellStart"/>
      <w:r w:rsidRPr="009D2DEE">
        <w:rPr>
          <w:rFonts w:eastAsia="Times New Roman"/>
          <w:lang w:eastAsia="cs-CZ"/>
        </w:rPr>
        <w:t>The</w:t>
      </w:r>
      <w:proofErr w:type="spellEnd"/>
      <w:r w:rsidRPr="009D2DEE">
        <w:rPr>
          <w:rFonts w:eastAsia="Times New Roman"/>
          <w:lang w:eastAsia="cs-CZ"/>
        </w:rPr>
        <w:t xml:space="preserve"> Lancet Psychiatry.</w:t>
      </w:r>
    </w:p>
    <w:p w14:paraId="139079B7" w14:textId="77777777" w:rsidR="009D2DEE" w:rsidRPr="009D2DEE" w:rsidRDefault="009D2DEE" w:rsidP="009D2DEE">
      <w:pPr>
        <w:rPr>
          <w:lang w:eastAsia="cs-CZ"/>
        </w:rPr>
      </w:pPr>
    </w:p>
    <w:sectPr w:rsidR="009D2DEE" w:rsidRPr="009D2DEE" w:rsidSect="006D21F0">
      <w:footerReference w:type="default" r:id="rId52"/>
      <w:pgSz w:w="11906" w:h="16838"/>
      <w:pgMar w:top="1418" w:right="851" w:bottom="1418"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689B0" w14:textId="77777777" w:rsidR="005026E9" w:rsidRDefault="005026E9" w:rsidP="0093595D">
      <w:r>
        <w:separator/>
      </w:r>
    </w:p>
  </w:endnote>
  <w:endnote w:type="continuationSeparator" w:id="0">
    <w:p w14:paraId="09ACC691" w14:textId="77777777" w:rsidR="005026E9" w:rsidRDefault="005026E9" w:rsidP="00935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7056100"/>
      <w:docPartObj>
        <w:docPartGallery w:val="Page Numbers (Bottom of Page)"/>
        <w:docPartUnique/>
      </w:docPartObj>
    </w:sdtPr>
    <w:sdtEndPr/>
    <w:sdtContent>
      <w:p w14:paraId="6B8A5FF8" w14:textId="67550E5B" w:rsidR="00DA0904" w:rsidRDefault="00DA0904">
        <w:pPr>
          <w:pStyle w:val="Zpat"/>
          <w:jc w:val="center"/>
        </w:pPr>
        <w:r>
          <w:fldChar w:fldCharType="begin"/>
        </w:r>
        <w:r>
          <w:instrText>PAGE   \* MERGEFORMAT</w:instrText>
        </w:r>
        <w:r>
          <w:fldChar w:fldCharType="separate"/>
        </w:r>
        <w:r>
          <w:t>2</w:t>
        </w:r>
        <w:r>
          <w:fldChar w:fldCharType="end"/>
        </w:r>
      </w:p>
    </w:sdtContent>
  </w:sdt>
  <w:p w14:paraId="6DF823BE" w14:textId="77777777" w:rsidR="00DA0904" w:rsidRDefault="00DA0904">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1568643"/>
      <w:docPartObj>
        <w:docPartGallery w:val="Page Numbers (Bottom of Page)"/>
        <w:docPartUnique/>
      </w:docPartObj>
    </w:sdtPr>
    <w:sdtEndPr/>
    <w:sdtContent>
      <w:p w14:paraId="07366058" w14:textId="393BE46C" w:rsidR="00DA0904" w:rsidRDefault="00DA0904">
        <w:pPr>
          <w:pStyle w:val="Zpat"/>
          <w:jc w:val="center"/>
        </w:pPr>
        <w:r>
          <w:fldChar w:fldCharType="begin"/>
        </w:r>
        <w:r>
          <w:instrText>PAGE   \* MERGEFORMAT</w:instrText>
        </w:r>
        <w:r>
          <w:fldChar w:fldCharType="separate"/>
        </w:r>
        <w:r>
          <w:t>2</w:t>
        </w:r>
        <w:r>
          <w:fldChar w:fldCharType="end"/>
        </w:r>
      </w:p>
    </w:sdtContent>
  </w:sdt>
  <w:p w14:paraId="7861A15A" w14:textId="77777777" w:rsidR="00DA0904" w:rsidRDefault="00DA0904">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4842583"/>
      <w:docPartObj>
        <w:docPartGallery w:val="Page Numbers (Bottom of Page)"/>
        <w:docPartUnique/>
      </w:docPartObj>
    </w:sdtPr>
    <w:sdtEndPr/>
    <w:sdtContent>
      <w:p w14:paraId="1F765FE2" w14:textId="5ECB064F" w:rsidR="00DA0904" w:rsidRDefault="00DA0904">
        <w:pPr>
          <w:pStyle w:val="Zpat"/>
          <w:jc w:val="center"/>
        </w:pPr>
        <w:r>
          <w:fldChar w:fldCharType="begin"/>
        </w:r>
        <w:r>
          <w:instrText>PAGE   \* MERGEFORMAT</w:instrText>
        </w:r>
        <w:r>
          <w:fldChar w:fldCharType="separate"/>
        </w:r>
        <w:r>
          <w:t>2</w:t>
        </w:r>
        <w:r>
          <w:fldChar w:fldCharType="end"/>
        </w:r>
      </w:p>
    </w:sdtContent>
  </w:sdt>
  <w:p w14:paraId="0A9D41DE" w14:textId="77777777" w:rsidR="00DA0904" w:rsidRDefault="00DA0904" w:rsidP="0093595D">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88D53" w14:textId="77777777" w:rsidR="00DA0904" w:rsidRDefault="00DA0904" w:rsidP="0093595D">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9253074"/>
      <w:docPartObj>
        <w:docPartGallery w:val="Page Numbers (Bottom of Page)"/>
        <w:docPartUnique/>
      </w:docPartObj>
    </w:sdtPr>
    <w:sdtEndPr/>
    <w:sdtContent>
      <w:p w14:paraId="4F8C6E02" w14:textId="1AAECE31" w:rsidR="00DA0904" w:rsidRDefault="00DA0904">
        <w:pPr>
          <w:pStyle w:val="Zpat"/>
          <w:jc w:val="center"/>
        </w:pPr>
        <w:r>
          <w:fldChar w:fldCharType="begin"/>
        </w:r>
        <w:r>
          <w:instrText>PAGE   \* MERGEFORMAT</w:instrText>
        </w:r>
        <w:r>
          <w:fldChar w:fldCharType="separate"/>
        </w:r>
        <w:r>
          <w:t>2</w:t>
        </w:r>
        <w:r>
          <w:fldChar w:fldCharType="end"/>
        </w:r>
      </w:p>
    </w:sdtContent>
  </w:sdt>
  <w:p w14:paraId="69CF6C48" w14:textId="77777777" w:rsidR="00DA0904" w:rsidRDefault="00DA0904" w:rsidP="0093595D">
    <w:pPr>
      <w:pStyle w:val="Zpa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8422845"/>
      <w:docPartObj>
        <w:docPartGallery w:val="Page Numbers (Bottom of Page)"/>
        <w:docPartUnique/>
      </w:docPartObj>
    </w:sdtPr>
    <w:sdtEndPr/>
    <w:sdtContent>
      <w:p w14:paraId="16701E22" w14:textId="5F4591E5" w:rsidR="00DA0904" w:rsidRDefault="00DA0904">
        <w:pPr>
          <w:pStyle w:val="Zpat"/>
          <w:jc w:val="center"/>
        </w:pPr>
        <w:r>
          <w:fldChar w:fldCharType="begin"/>
        </w:r>
        <w:r>
          <w:instrText>PAGE   \* MERGEFORMAT</w:instrText>
        </w:r>
        <w:r>
          <w:fldChar w:fldCharType="separate"/>
        </w:r>
        <w:r>
          <w:t>2</w:t>
        </w:r>
        <w:r>
          <w:fldChar w:fldCharType="end"/>
        </w:r>
      </w:p>
    </w:sdtContent>
  </w:sdt>
  <w:p w14:paraId="1BE8DDBD" w14:textId="77777777" w:rsidR="00DA0904" w:rsidRDefault="00DA0904" w:rsidP="0093595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DD942" w14:textId="77777777" w:rsidR="005026E9" w:rsidRDefault="005026E9" w:rsidP="0093595D">
      <w:r>
        <w:separator/>
      </w:r>
    </w:p>
  </w:footnote>
  <w:footnote w:type="continuationSeparator" w:id="0">
    <w:p w14:paraId="24373E36" w14:textId="77777777" w:rsidR="005026E9" w:rsidRDefault="005026E9" w:rsidP="009359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A78630AC"/>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2FB092A"/>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0457B2"/>
    <w:multiLevelType w:val="hybridMultilevel"/>
    <w:tmpl w:val="FB84A516"/>
    <w:lvl w:ilvl="0" w:tplc="04050001">
      <w:start w:val="1"/>
      <w:numFmt w:val="bullet"/>
      <w:lvlText w:val=""/>
      <w:lvlJc w:val="left"/>
      <w:pPr>
        <w:ind w:left="766" w:hanging="360"/>
      </w:pPr>
      <w:rPr>
        <w:rFonts w:ascii="Symbol" w:hAnsi="Symbol" w:hint="default"/>
      </w:rPr>
    </w:lvl>
    <w:lvl w:ilvl="1" w:tplc="04050003" w:tentative="1">
      <w:start w:val="1"/>
      <w:numFmt w:val="bullet"/>
      <w:lvlText w:val="o"/>
      <w:lvlJc w:val="left"/>
      <w:pPr>
        <w:ind w:left="1486" w:hanging="360"/>
      </w:pPr>
      <w:rPr>
        <w:rFonts w:ascii="Courier New" w:hAnsi="Courier New" w:cs="Courier New" w:hint="default"/>
      </w:rPr>
    </w:lvl>
    <w:lvl w:ilvl="2" w:tplc="04050005" w:tentative="1">
      <w:start w:val="1"/>
      <w:numFmt w:val="bullet"/>
      <w:lvlText w:val=""/>
      <w:lvlJc w:val="left"/>
      <w:pPr>
        <w:ind w:left="2206" w:hanging="360"/>
      </w:pPr>
      <w:rPr>
        <w:rFonts w:ascii="Wingdings" w:hAnsi="Wingdings" w:hint="default"/>
      </w:rPr>
    </w:lvl>
    <w:lvl w:ilvl="3" w:tplc="04050001" w:tentative="1">
      <w:start w:val="1"/>
      <w:numFmt w:val="bullet"/>
      <w:lvlText w:val=""/>
      <w:lvlJc w:val="left"/>
      <w:pPr>
        <w:ind w:left="2926" w:hanging="360"/>
      </w:pPr>
      <w:rPr>
        <w:rFonts w:ascii="Symbol" w:hAnsi="Symbol" w:hint="default"/>
      </w:rPr>
    </w:lvl>
    <w:lvl w:ilvl="4" w:tplc="04050003" w:tentative="1">
      <w:start w:val="1"/>
      <w:numFmt w:val="bullet"/>
      <w:lvlText w:val="o"/>
      <w:lvlJc w:val="left"/>
      <w:pPr>
        <w:ind w:left="3646" w:hanging="360"/>
      </w:pPr>
      <w:rPr>
        <w:rFonts w:ascii="Courier New" w:hAnsi="Courier New" w:cs="Courier New" w:hint="default"/>
      </w:rPr>
    </w:lvl>
    <w:lvl w:ilvl="5" w:tplc="04050005" w:tentative="1">
      <w:start w:val="1"/>
      <w:numFmt w:val="bullet"/>
      <w:lvlText w:val=""/>
      <w:lvlJc w:val="left"/>
      <w:pPr>
        <w:ind w:left="4366" w:hanging="360"/>
      </w:pPr>
      <w:rPr>
        <w:rFonts w:ascii="Wingdings" w:hAnsi="Wingdings" w:hint="default"/>
      </w:rPr>
    </w:lvl>
    <w:lvl w:ilvl="6" w:tplc="04050001" w:tentative="1">
      <w:start w:val="1"/>
      <w:numFmt w:val="bullet"/>
      <w:lvlText w:val=""/>
      <w:lvlJc w:val="left"/>
      <w:pPr>
        <w:ind w:left="5086" w:hanging="360"/>
      </w:pPr>
      <w:rPr>
        <w:rFonts w:ascii="Symbol" w:hAnsi="Symbol" w:hint="default"/>
      </w:rPr>
    </w:lvl>
    <w:lvl w:ilvl="7" w:tplc="04050003" w:tentative="1">
      <w:start w:val="1"/>
      <w:numFmt w:val="bullet"/>
      <w:lvlText w:val="o"/>
      <w:lvlJc w:val="left"/>
      <w:pPr>
        <w:ind w:left="5806" w:hanging="360"/>
      </w:pPr>
      <w:rPr>
        <w:rFonts w:ascii="Courier New" w:hAnsi="Courier New" w:cs="Courier New" w:hint="default"/>
      </w:rPr>
    </w:lvl>
    <w:lvl w:ilvl="8" w:tplc="04050005" w:tentative="1">
      <w:start w:val="1"/>
      <w:numFmt w:val="bullet"/>
      <w:lvlText w:val=""/>
      <w:lvlJc w:val="left"/>
      <w:pPr>
        <w:ind w:left="6526" w:hanging="360"/>
      </w:pPr>
      <w:rPr>
        <w:rFonts w:ascii="Wingdings" w:hAnsi="Wingdings" w:hint="default"/>
      </w:rPr>
    </w:lvl>
  </w:abstractNum>
  <w:abstractNum w:abstractNumId="3" w15:restartNumberingAfterBreak="0">
    <w:nsid w:val="041F3DA6"/>
    <w:multiLevelType w:val="hybridMultilevel"/>
    <w:tmpl w:val="76040AC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5A94CE4"/>
    <w:multiLevelType w:val="hybridMultilevel"/>
    <w:tmpl w:val="5A4EB7F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65230E1"/>
    <w:multiLevelType w:val="hybridMultilevel"/>
    <w:tmpl w:val="EA66EFA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07445BDA"/>
    <w:multiLevelType w:val="hybridMultilevel"/>
    <w:tmpl w:val="E6C836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7D80F7F"/>
    <w:multiLevelType w:val="hybridMultilevel"/>
    <w:tmpl w:val="EA1A95BE"/>
    <w:lvl w:ilvl="0" w:tplc="0212E022">
      <w:start w:val="1"/>
      <w:numFmt w:val="bullet"/>
      <w:lvlText w:val="-"/>
      <w:lvlJc w:val="left"/>
      <w:pPr>
        <w:ind w:left="720" w:hanging="360"/>
      </w:pPr>
      <w:rPr>
        <w:rFonts w:ascii="Tahoma" w:eastAsiaTheme="minorHAnsi" w:hAnsi="Tahoma" w:cs="Tahoma"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8B81912"/>
    <w:multiLevelType w:val="hybridMultilevel"/>
    <w:tmpl w:val="0D6EAE7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8C652E9"/>
    <w:multiLevelType w:val="hybridMultilevel"/>
    <w:tmpl w:val="097888D6"/>
    <w:lvl w:ilvl="0" w:tplc="04050001">
      <w:start w:val="1"/>
      <w:numFmt w:val="bullet"/>
      <w:lvlText w:val=""/>
      <w:lvlJc w:val="left"/>
      <w:pPr>
        <w:ind w:left="1797" w:hanging="360"/>
      </w:pPr>
      <w:rPr>
        <w:rFonts w:ascii="Symbol" w:hAnsi="Symbol" w:hint="default"/>
      </w:rPr>
    </w:lvl>
    <w:lvl w:ilvl="1" w:tplc="04050003" w:tentative="1">
      <w:start w:val="1"/>
      <w:numFmt w:val="bullet"/>
      <w:lvlText w:val="o"/>
      <w:lvlJc w:val="left"/>
      <w:pPr>
        <w:ind w:left="2517" w:hanging="360"/>
      </w:pPr>
      <w:rPr>
        <w:rFonts w:ascii="Courier New" w:hAnsi="Courier New" w:cs="Courier New" w:hint="default"/>
      </w:rPr>
    </w:lvl>
    <w:lvl w:ilvl="2" w:tplc="04050005" w:tentative="1">
      <w:start w:val="1"/>
      <w:numFmt w:val="bullet"/>
      <w:lvlText w:val=""/>
      <w:lvlJc w:val="left"/>
      <w:pPr>
        <w:ind w:left="3237" w:hanging="360"/>
      </w:pPr>
      <w:rPr>
        <w:rFonts w:ascii="Wingdings" w:hAnsi="Wingdings" w:hint="default"/>
      </w:rPr>
    </w:lvl>
    <w:lvl w:ilvl="3" w:tplc="04050001" w:tentative="1">
      <w:start w:val="1"/>
      <w:numFmt w:val="bullet"/>
      <w:lvlText w:val=""/>
      <w:lvlJc w:val="left"/>
      <w:pPr>
        <w:ind w:left="3957" w:hanging="360"/>
      </w:pPr>
      <w:rPr>
        <w:rFonts w:ascii="Symbol" w:hAnsi="Symbol" w:hint="default"/>
      </w:rPr>
    </w:lvl>
    <w:lvl w:ilvl="4" w:tplc="04050003" w:tentative="1">
      <w:start w:val="1"/>
      <w:numFmt w:val="bullet"/>
      <w:lvlText w:val="o"/>
      <w:lvlJc w:val="left"/>
      <w:pPr>
        <w:ind w:left="4677" w:hanging="360"/>
      </w:pPr>
      <w:rPr>
        <w:rFonts w:ascii="Courier New" w:hAnsi="Courier New" w:cs="Courier New" w:hint="default"/>
      </w:rPr>
    </w:lvl>
    <w:lvl w:ilvl="5" w:tplc="04050005" w:tentative="1">
      <w:start w:val="1"/>
      <w:numFmt w:val="bullet"/>
      <w:lvlText w:val=""/>
      <w:lvlJc w:val="left"/>
      <w:pPr>
        <w:ind w:left="5397" w:hanging="360"/>
      </w:pPr>
      <w:rPr>
        <w:rFonts w:ascii="Wingdings" w:hAnsi="Wingdings" w:hint="default"/>
      </w:rPr>
    </w:lvl>
    <w:lvl w:ilvl="6" w:tplc="04050001" w:tentative="1">
      <w:start w:val="1"/>
      <w:numFmt w:val="bullet"/>
      <w:lvlText w:val=""/>
      <w:lvlJc w:val="left"/>
      <w:pPr>
        <w:ind w:left="6117" w:hanging="360"/>
      </w:pPr>
      <w:rPr>
        <w:rFonts w:ascii="Symbol" w:hAnsi="Symbol" w:hint="default"/>
      </w:rPr>
    </w:lvl>
    <w:lvl w:ilvl="7" w:tplc="04050003" w:tentative="1">
      <w:start w:val="1"/>
      <w:numFmt w:val="bullet"/>
      <w:lvlText w:val="o"/>
      <w:lvlJc w:val="left"/>
      <w:pPr>
        <w:ind w:left="6837" w:hanging="360"/>
      </w:pPr>
      <w:rPr>
        <w:rFonts w:ascii="Courier New" w:hAnsi="Courier New" w:cs="Courier New" w:hint="default"/>
      </w:rPr>
    </w:lvl>
    <w:lvl w:ilvl="8" w:tplc="04050005" w:tentative="1">
      <w:start w:val="1"/>
      <w:numFmt w:val="bullet"/>
      <w:lvlText w:val=""/>
      <w:lvlJc w:val="left"/>
      <w:pPr>
        <w:ind w:left="7557" w:hanging="360"/>
      </w:pPr>
      <w:rPr>
        <w:rFonts w:ascii="Wingdings" w:hAnsi="Wingdings" w:hint="default"/>
      </w:rPr>
    </w:lvl>
  </w:abstractNum>
  <w:abstractNum w:abstractNumId="10" w15:restartNumberingAfterBreak="0">
    <w:nsid w:val="0E882283"/>
    <w:multiLevelType w:val="hybridMultilevel"/>
    <w:tmpl w:val="15408EA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0DD1257"/>
    <w:multiLevelType w:val="hybridMultilevel"/>
    <w:tmpl w:val="A216B40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2" w15:restartNumberingAfterBreak="0">
    <w:nsid w:val="11CA2C8B"/>
    <w:multiLevelType w:val="hybridMultilevel"/>
    <w:tmpl w:val="C37E6B5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11FC1888"/>
    <w:multiLevelType w:val="hybridMultilevel"/>
    <w:tmpl w:val="785AB3E4"/>
    <w:lvl w:ilvl="0" w:tplc="04050017">
      <w:start w:val="1"/>
      <w:numFmt w:val="lowerLetter"/>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1226650B"/>
    <w:multiLevelType w:val="hybridMultilevel"/>
    <w:tmpl w:val="30BE2E5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13AA24D9"/>
    <w:multiLevelType w:val="hybridMultilevel"/>
    <w:tmpl w:val="9AFE812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159A6DA2"/>
    <w:multiLevelType w:val="hybridMultilevel"/>
    <w:tmpl w:val="42EA679A"/>
    <w:lvl w:ilvl="0" w:tplc="04050017">
      <w:start w:val="1"/>
      <w:numFmt w:val="lowerLetter"/>
      <w:lvlText w:val="%1)"/>
      <w:lvlJc w:val="left"/>
      <w:pPr>
        <w:ind w:left="720" w:hanging="360"/>
      </w:pPr>
      <w:rPr>
        <w:rFonts w:hint="default"/>
      </w:rPr>
    </w:lvl>
    <w:lvl w:ilvl="1" w:tplc="0212E022">
      <w:start w:val="1"/>
      <w:numFmt w:val="bullet"/>
      <w:lvlText w:val="-"/>
      <w:lvlJc w:val="left"/>
      <w:pPr>
        <w:ind w:left="1440" w:hanging="360"/>
      </w:pPr>
      <w:rPr>
        <w:rFonts w:ascii="Tahoma" w:eastAsiaTheme="minorHAnsi" w:hAnsi="Tahoma" w:cs="Tahoma" w:hint="default"/>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185932BB"/>
    <w:multiLevelType w:val="hybridMultilevel"/>
    <w:tmpl w:val="D49E2C4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19533FDB"/>
    <w:multiLevelType w:val="hybridMultilevel"/>
    <w:tmpl w:val="E02214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198B1C48"/>
    <w:multiLevelType w:val="hybridMultilevel"/>
    <w:tmpl w:val="0858635E"/>
    <w:lvl w:ilvl="0" w:tplc="5E8A411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1EB95770"/>
    <w:multiLevelType w:val="multilevel"/>
    <w:tmpl w:val="26923100"/>
    <w:lvl w:ilvl="0">
      <w:start w:val="2"/>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21" w15:restartNumberingAfterBreak="0">
    <w:nsid w:val="1ECE7569"/>
    <w:multiLevelType w:val="hybridMultilevel"/>
    <w:tmpl w:val="3BE88EF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275D598F"/>
    <w:multiLevelType w:val="hybridMultilevel"/>
    <w:tmpl w:val="08D4325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27A50D19"/>
    <w:multiLevelType w:val="hybridMultilevel"/>
    <w:tmpl w:val="CE7E3DFC"/>
    <w:lvl w:ilvl="0" w:tplc="04050017">
      <w:start w:val="1"/>
      <w:numFmt w:val="lowerLetter"/>
      <w:lvlText w:val="%1)"/>
      <w:lvlJc w:val="left"/>
      <w:pPr>
        <w:ind w:left="720" w:hanging="360"/>
      </w:pPr>
      <w:rPr>
        <w:rFonts w:hint="default"/>
      </w:rPr>
    </w:lvl>
    <w:lvl w:ilvl="1" w:tplc="4DC63174">
      <w:numFmt w:val="bullet"/>
      <w:lvlText w:val="•"/>
      <w:lvlJc w:val="left"/>
      <w:pPr>
        <w:ind w:left="1440" w:hanging="360"/>
      </w:pPr>
      <w:rPr>
        <w:rFonts w:ascii="Calibri" w:eastAsia="Calibri" w:hAnsi="Calibri" w:cs="Calibri"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299B4AF7"/>
    <w:multiLevelType w:val="hybridMultilevel"/>
    <w:tmpl w:val="4D9830F6"/>
    <w:lvl w:ilvl="0" w:tplc="B644F8E6">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2BCE2B74"/>
    <w:multiLevelType w:val="hybridMultilevel"/>
    <w:tmpl w:val="997CA504"/>
    <w:lvl w:ilvl="0" w:tplc="06F8A1C4">
      <w:start w:val="1"/>
      <w:numFmt w:val="bullet"/>
      <w:lvlText w:val=""/>
      <w:lvlJc w:val="left"/>
      <w:pPr>
        <w:tabs>
          <w:tab w:val="num" w:pos="720"/>
        </w:tabs>
        <w:ind w:left="720" w:hanging="360"/>
      </w:pPr>
      <w:rPr>
        <w:rFonts w:ascii="Wingdings" w:hAnsi="Wingdings" w:hint="default"/>
      </w:rPr>
    </w:lvl>
    <w:lvl w:ilvl="1" w:tplc="4DE4BC0E">
      <w:start w:val="1"/>
      <w:numFmt w:val="bullet"/>
      <w:lvlText w:val=""/>
      <w:lvlJc w:val="left"/>
      <w:pPr>
        <w:tabs>
          <w:tab w:val="num" w:pos="1440"/>
        </w:tabs>
        <w:ind w:left="1440" w:hanging="360"/>
      </w:pPr>
      <w:rPr>
        <w:rFonts w:ascii="Wingdings" w:hAnsi="Wingdings" w:hint="default"/>
      </w:rPr>
    </w:lvl>
    <w:lvl w:ilvl="2" w:tplc="E7100F74" w:tentative="1">
      <w:start w:val="1"/>
      <w:numFmt w:val="bullet"/>
      <w:lvlText w:val=""/>
      <w:lvlJc w:val="left"/>
      <w:pPr>
        <w:tabs>
          <w:tab w:val="num" w:pos="2160"/>
        </w:tabs>
        <w:ind w:left="2160" w:hanging="360"/>
      </w:pPr>
      <w:rPr>
        <w:rFonts w:ascii="Wingdings" w:hAnsi="Wingdings" w:hint="default"/>
      </w:rPr>
    </w:lvl>
    <w:lvl w:ilvl="3" w:tplc="18A82BBE" w:tentative="1">
      <w:start w:val="1"/>
      <w:numFmt w:val="bullet"/>
      <w:lvlText w:val=""/>
      <w:lvlJc w:val="left"/>
      <w:pPr>
        <w:tabs>
          <w:tab w:val="num" w:pos="2880"/>
        </w:tabs>
        <w:ind w:left="2880" w:hanging="360"/>
      </w:pPr>
      <w:rPr>
        <w:rFonts w:ascii="Wingdings" w:hAnsi="Wingdings" w:hint="default"/>
      </w:rPr>
    </w:lvl>
    <w:lvl w:ilvl="4" w:tplc="843A05BA" w:tentative="1">
      <w:start w:val="1"/>
      <w:numFmt w:val="bullet"/>
      <w:lvlText w:val=""/>
      <w:lvlJc w:val="left"/>
      <w:pPr>
        <w:tabs>
          <w:tab w:val="num" w:pos="3600"/>
        </w:tabs>
        <w:ind w:left="3600" w:hanging="360"/>
      </w:pPr>
      <w:rPr>
        <w:rFonts w:ascii="Wingdings" w:hAnsi="Wingdings" w:hint="default"/>
      </w:rPr>
    </w:lvl>
    <w:lvl w:ilvl="5" w:tplc="2ACA070E" w:tentative="1">
      <w:start w:val="1"/>
      <w:numFmt w:val="bullet"/>
      <w:lvlText w:val=""/>
      <w:lvlJc w:val="left"/>
      <w:pPr>
        <w:tabs>
          <w:tab w:val="num" w:pos="4320"/>
        </w:tabs>
        <w:ind w:left="4320" w:hanging="360"/>
      </w:pPr>
      <w:rPr>
        <w:rFonts w:ascii="Wingdings" w:hAnsi="Wingdings" w:hint="default"/>
      </w:rPr>
    </w:lvl>
    <w:lvl w:ilvl="6" w:tplc="00E80E3C" w:tentative="1">
      <w:start w:val="1"/>
      <w:numFmt w:val="bullet"/>
      <w:lvlText w:val=""/>
      <w:lvlJc w:val="left"/>
      <w:pPr>
        <w:tabs>
          <w:tab w:val="num" w:pos="5040"/>
        </w:tabs>
        <w:ind w:left="5040" w:hanging="360"/>
      </w:pPr>
      <w:rPr>
        <w:rFonts w:ascii="Wingdings" w:hAnsi="Wingdings" w:hint="default"/>
      </w:rPr>
    </w:lvl>
    <w:lvl w:ilvl="7" w:tplc="97424AE2" w:tentative="1">
      <w:start w:val="1"/>
      <w:numFmt w:val="bullet"/>
      <w:lvlText w:val=""/>
      <w:lvlJc w:val="left"/>
      <w:pPr>
        <w:tabs>
          <w:tab w:val="num" w:pos="5760"/>
        </w:tabs>
        <w:ind w:left="5760" w:hanging="360"/>
      </w:pPr>
      <w:rPr>
        <w:rFonts w:ascii="Wingdings" w:hAnsi="Wingdings" w:hint="default"/>
      </w:rPr>
    </w:lvl>
    <w:lvl w:ilvl="8" w:tplc="20282AF2"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D321A6C"/>
    <w:multiLevelType w:val="hybridMultilevel"/>
    <w:tmpl w:val="9B44FBCE"/>
    <w:lvl w:ilvl="0" w:tplc="04050017">
      <w:start w:val="1"/>
      <w:numFmt w:val="lowerLetter"/>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2D920341"/>
    <w:multiLevelType w:val="hybridMultilevel"/>
    <w:tmpl w:val="180CCF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2DAE185B"/>
    <w:multiLevelType w:val="hybridMultilevel"/>
    <w:tmpl w:val="895C0CAA"/>
    <w:lvl w:ilvl="0" w:tplc="D2DCF41C">
      <w:start w:val="10"/>
      <w:numFmt w:val="bullet"/>
      <w:lvlText w:val="-"/>
      <w:lvlJc w:val="left"/>
      <w:pPr>
        <w:ind w:left="720" w:hanging="360"/>
      </w:pPr>
      <w:rPr>
        <w:rFonts w:ascii="Tahoma" w:eastAsiaTheme="minorHAnsi" w:hAnsi="Tahoma" w:cs="Tahoma"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2E843560"/>
    <w:multiLevelType w:val="hybridMultilevel"/>
    <w:tmpl w:val="DC927C34"/>
    <w:lvl w:ilvl="0" w:tplc="B644F8E6">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33B86965"/>
    <w:multiLevelType w:val="multilevel"/>
    <w:tmpl w:val="D7849C08"/>
    <w:lvl w:ilvl="0">
      <w:start w:val="1"/>
      <w:numFmt w:val="decimal"/>
      <w:pStyle w:val="Nadpis1"/>
      <w:lvlText w:val="%1."/>
      <w:lvlJc w:val="left"/>
      <w:pPr>
        <w:ind w:left="432" w:hanging="432"/>
      </w:pPr>
      <w:rPr>
        <w:rFonts w:ascii="Tahoma" w:hAnsi="Tahoma" w:cs="Tahoma"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dpis2"/>
      <w:lvlText w:val="%1.%2."/>
      <w:lvlJc w:val="left"/>
      <w:pPr>
        <w:ind w:left="2561" w:hanging="576"/>
      </w:pPr>
      <w:rPr>
        <w:rFonts w:hint="default"/>
      </w:rPr>
    </w:lvl>
    <w:lvl w:ilvl="2">
      <w:start w:val="1"/>
      <w:numFmt w:val="decimal"/>
      <w:pStyle w:val="Nadpis3"/>
      <w:lvlText w:val="%1.%2.%3."/>
      <w:lvlJc w:val="left"/>
      <w:pPr>
        <w:ind w:left="9650" w:hanging="720"/>
      </w:pPr>
      <w:rPr>
        <w:rFonts w:hint="default"/>
        <w:i w:val="0"/>
      </w:rPr>
    </w:lvl>
    <w:lvl w:ilvl="3">
      <w:start w:val="1"/>
      <w:numFmt w:val="decimal"/>
      <w:pStyle w:val="Nadpis4"/>
      <w:lvlText w:val="%1.%2.%3.%4"/>
      <w:lvlJc w:val="left"/>
      <w:pPr>
        <w:ind w:left="864" w:hanging="864"/>
      </w:pPr>
      <w:rPr>
        <w:rFonts w:hint="default"/>
        <w:color w:val="auto"/>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31" w15:restartNumberingAfterBreak="0">
    <w:nsid w:val="341F3D38"/>
    <w:multiLevelType w:val="hybridMultilevel"/>
    <w:tmpl w:val="BD281F24"/>
    <w:lvl w:ilvl="0" w:tplc="04050001">
      <w:start w:val="1"/>
      <w:numFmt w:val="bullet"/>
      <w:lvlText w:val=""/>
      <w:lvlJc w:val="left"/>
      <w:pPr>
        <w:ind w:left="1080" w:hanging="360"/>
      </w:pPr>
      <w:rPr>
        <w:rFonts w:ascii="Symbol" w:hAnsi="Symbol"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2" w15:restartNumberingAfterBreak="0">
    <w:nsid w:val="371A2EB9"/>
    <w:multiLevelType w:val="hybridMultilevel"/>
    <w:tmpl w:val="55B8DF2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39215CB5"/>
    <w:multiLevelType w:val="hybridMultilevel"/>
    <w:tmpl w:val="989066A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3A2A1A56"/>
    <w:multiLevelType w:val="hybridMultilevel"/>
    <w:tmpl w:val="0CE4E1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3A80010B"/>
    <w:multiLevelType w:val="hybridMultilevel"/>
    <w:tmpl w:val="861EA3C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3B4506A8"/>
    <w:multiLevelType w:val="multilevel"/>
    <w:tmpl w:val="FD44C6C0"/>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37" w15:restartNumberingAfterBreak="0">
    <w:nsid w:val="3EBA399A"/>
    <w:multiLevelType w:val="hybridMultilevel"/>
    <w:tmpl w:val="33F81E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40345A69"/>
    <w:multiLevelType w:val="hybridMultilevel"/>
    <w:tmpl w:val="8A9C29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40A426F9"/>
    <w:multiLevelType w:val="multilevel"/>
    <w:tmpl w:val="96466D38"/>
    <w:styleLink w:val="WW8Num19"/>
    <w:lvl w:ilvl="0">
      <w:numFmt w:val="bullet"/>
      <w:pStyle w:val="odrkyvtextu"/>
      <w:lvlText w:val=""/>
      <w:lvlJc w:val="left"/>
      <w:rPr>
        <w:rFonts w:ascii="Symbol" w:hAnsi="Symbol"/>
      </w:rPr>
    </w:lvl>
    <w:lvl w:ilvl="1">
      <w:numFmt w:val="bullet"/>
      <w:lvlText w:val=""/>
      <w:lvlJc w:val="left"/>
      <w:rPr>
        <w:rFonts w:ascii="Symbol" w:hAnsi="Symbol"/>
      </w:rPr>
    </w:lvl>
    <w:lvl w:ilvl="2">
      <w:numFmt w:val="bullet"/>
      <w:lvlText w:val="-"/>
      <w:lvlJc w:val="left"/>
      <w:rPr>
        <w:rFonts w:ascii="Tahoma" w:eastAsia="Times New Roman" w:hAnsi="Tahoma" w:cs="Tahoma"/>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0" w15:restartNumberingAfterBreak="0">
    <w:nsid w:val="454D5BCD"/>
    <w:multiLevelType w:val="hybridMultilevel"/>
    <w:tmpl w:val="B61CCF4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4A2062B5"/>
    <w:multiLevelType w:val="hybridMultilevel"/>
    <w:tmpl w:val="61B039D2"/>
    <w:lvl w:ilvl="0" w:tplc="8C369AB0">
      <w:start w:val="4"/>
      <w:numFmt w:val="bullet"/>
      <w:lvlText w:val="-"/>
      <w:lvlJc w:val="left"/>
      <w:pPr>
        <w:ind w:left="720" w:hanging="360"/>
      </w:pPr>
      <w:rPr>
        <w:rFonts w:ascii="Tahoma" w:eastAsia="Times New Roman" w:hAnsi="Tahoma"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4AE60DC5"/>
    <w:multiLevelType w:val="hybridMultilevel"/>
    <w:tmpl w:val="0858635E"/>
    <w:lvl w:ilvl="0" w:tplc="5E8A411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555E4377"/>
    <w:multiLevelType w:val="hybridMultilevel"/>
    <w:tmpl w:val="DAE2C43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57E8254F"/>
    <w:multiLevelType w:val="hybridMultilevel"/>
    <w:tmpl w:val="FC5E48B8"/>
    <w:lvl w:ilvl="0" w:tplc="04050001">
      <w:start w:val="1"/>
      <w:numFmt w:val="bullet"/>
      <w:lvlText w:val=""/>
      <w:lvlJc w:val="left"/>
      <w:pPr>
        <w:ind w:left="765" w:hanging="360"/>
      </w:pPr>
      <w:rPr>
        <w:rFonts w:ascii="Symbol" w:hAnsi="Symbo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45" w15:restartNumberingAfterBreak="0">
    <w:nsid w:val="580743A4"/>
    <w:multiLevelType w:val="hybridMultilevel"/>
    <w:tmpl w:val="59F69D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6" w15:restartNumberingAfterBreak="0">
    <w:nsid w:val="5CE1711A"/>
    <w:multiLevelType w:val="multilevel"/>
    <w:tmpl w:val="6136DE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EAC4623"/>
    <w:multiLevelType w:val="hybridMultilevel"/>
    <w:tmpl w:val="BEBCE50E"/>
    <w:lvl w:ilvl="0" w:tplc="0212E022">
      <w:start w:val="1"/>
      <w:numFmt w:val="bullet"/>
      <w:lvlText w:val="-"/>
      <w:lvlJc w:val="left"/>
      <w:pPr>
        <w:ind w:left="720" w:hanging="360"/>
      </w:pPr>
      <w:rPr>
        <w:rFonts w:ascii="Tahoma" w:eastAsiaTheme="minorHAnsi" w:hAnsi="Tahoma" w:cs="Tahoma"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5EE672F1"/>
    <w:multiLevelType w:val="hybridMultilevel"/>
    <w:tmpl w:val="8C8079B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60A3181E"/>
    <w:multiLevelType w:val="hybridMultilevel"/>
    <w:tmpl w:val="E272C9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0" w15:restartNumberingAfterBreak="0">
    <w:nsid w:val="626F08A8"/>
    <w:multiLevelType w:val="hybridMultilevel"/>
    <w:tmpl w:val="80C2099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1" w15:restartNumberingAfterBreak="0">
    <w:nsid w:val="6ADA723F"/>
    <w:multiLevelType w:val="hybridMultilevel"/>
    <w:tmpl w:val="48F8CABA"/>
    <w:lvl w:ilvl="0" w:tplc="04050001">
      <w:start w:val="1"/>
      <w:numFmt w:val="bullet"/>
      <w:lvlText w:val=""/>
      <w:lvlJc w:val="left"/>
      <w:pPr>
        <w:ind w:left="1077" w:hanging="360"/>
      </w:pPr>
      <w:rPr>
        <w:rFonts w:ascii="Symbol" w:hAnsi="Symbol" w:hint="default"/>
      </w:rPr>
    </w:lvl>
    <w:lvl w:ilvl="1" w:tplc="04050003" w:tentative="1">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52" w15:restartNumberingAfterBreak="0">
    <w:nsid w:val="6B381970"/>
    <w:multiLevelType w:val="hybridMultilevel"/>
    <w:tmpl w:val="98AA5198"/>
    <w:lvl w:ilvl="0" w:tplc="7F765C68">
      <w:start w:val="2"/>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73334A09"/>
    <w:multiLevelType w:val="hybridMultilevel"/>
    <w:tmpl w:val="F65CE320"/>
    <w:lvl w:ilvl="0" w:tplc="F2C64472">
      <w:start w:val="1"/>
      <w:numFmt w:val="decimal"/>
      <w:lvlText w:val="%1."/>
      <w:lvlJc w:val="left"/>
      <w:pPr>
        <w:ind w:left="720" w:hanging="360"/>
      </w:pPr>
      <w:rPr>
        <w:rFonts w:hint="default"/>
        <w:b/>
        <w:i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4" w15:restartNumberingAfterBreak="0">
    <w:nsid w:val="73393180"/>
    <w:multiLevelType w:val="hybridMultilevel"/>
    <w:tmpl w:val="776A9A6E"/>
    <w:lvl w:ilvl="0" w:tplc="F2C64472">
      <w:start w:val="1"/>
      <w:numFmt w:val="decimal"/>
      <w:lvlText w:val="%1."/>
      <w:lvlJc w:val="left"/>
      <w:pPr>
        <w:ind w:left="360" w:hanging="360"/>
      </w:pPr>
      <w:rPr>
        <w:rFonts w:hint="default"/>
        <w:b/>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76FE4442"/>
    <w:multiLevelType w:val="hybridMultilevel"/>
    <w:tmpl w:val="D65050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78645647"/>
    <w:multiLevelType w:val="hybridMultilevel"/>
    <w:tmpl w:val="6D12E5D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7E9A410F"/>
    <w:multiLevelType w:val="multilevel"/>
    <w:tmpl w:val="B7F60AD6"/>
    <w:styleLink w:val="WW8Num15"/>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num w:numId="1">
    <w:abstractNumId w:val="26"/>
  </w:num>
  <w:num w:numId="2">
    <w:abstractNumId w:val="13"/>
  </w:num>
  <w:num w:numId="3">
    <w:abstractNumId w:val="24"/>
  </w:num>
  <w:num w:numId="4">
    <w:abstractNumId w:val="19"/>
  </w:num>
  <w:num w:numId="5">
    <w:abstractNumId w:val="10"/>
  </w:num>
  <w:num w:numId="6">
    <w:abstractNumId w:val="7"/>
  </w:num>
  <w:num w:numId="7">
    <w:abstractNumId w:val="36"/>
  </w:num>
  <w:num w:numId="8">
    <w:abstractNumId w:val="42"/>
  </w:num>
  <w:num w:numId="9">
    <w:abstractNumId w:val="43"/>
  </w:num>
  <w:num w:numId="10">
    <w:abstractNumId w:val="23"/>
  </w:num>
  <w:num w:numId="11">
    <w:abstractNumId w:val="39"/>
  </w:num>
  <w:num w:numId="12">
    <w:abstractNumId w:val="41"/>
  </w:num>
  <w:num w:numId="13">
    <w:abstractNumId w:val="40"/>
  </w:num>
  <w:num w:numId="14">
    <w:abstractNumId w:val="38"/>
  </w:num>
  <w:num w:numId="15">
    <w:abstractNumId w:val="57"/>
  </w:num>
  <w:num w:numId="16">
    <w:abstractNumId w:val="34"/>
  </w:num>
  <w:num w:numId="17">
    <w:abstractNumId w:val="55"/>
  </w:num>
  <w:num w:numId="18">
    <w:abstractNumId w:val="21"/>
  </w:num>
  <w:num w:numId="19">
    <w:abstractNumId w:val="18"/>
  </w:num>
  <w:num w:numId="20">
    <w:abstractNumId w:val="11"/>
  </w:num>
  <w:num w:numId="21">
    <w:abstractNumId w:val="31"/>
  </w:num>
  <w:num w:numId="22">
    <w:abstractNumId w:val="14"/>
  </w:num>
  <w:num w:numId="23">
    <w:abstractNumId w:val="17"/>
  </w:num>
  <w:num w:numId="24">
    <w:abstractNumId w:val="8"/>
  </w:num>
  <w:num w:numId="25">
    <w:abstractNumId w:val="56"/>
  </w:num>
  <w:num w:numId="26">
    <w:abstractNumId w:val="22"/>
  </w:num>
  <w:num w:numId="27">
    <w:abstractNumId w:val="35"/>
  </w:num>
  <w:num w:numId="28">
    <w:abstractNumId w:val="48"/>
  </w:num>
  <w:num w:numId="29">
    <w:abstractNumId w:val="27"/>
  </w:num>
  <w:num w:numId="30">
    <w:abstractNumId w:val="4"/>
  </w:num>
  <w:num w:numId="31">
    <w:abstractNumId w:val="29"/>
  </w:num>
  <w:num w:numId="32">
    <w:abstractNumId w:val="15"/>
  </w:num>
  <w:num w:numId="33">
    <w:abstractNumId w:val="6"/>
  </w:num>
  <w:num w:numId="34">
    <w:abstractNumId w:val="45"/>
  </w:num>
  <w:num w:numId="35">
    <w:abstractNumId w:val="49"/>
  </w:num>
  <w:num w:numId="36">
    <w:abstractNumId w:val="3"/>
  </w:num>
  <w:num w:numId="37">
    <w:abstractNumId w:val="5"/>
  </w:num>
  <w:num w:numId="38">
    <w:abstractNumId w:val="51"/>
  </w:num>
  <w:num w:numId="39">
    <w:abstractNumId w:val="44"/>
  </w:num>
  <w:num w:numId="40">
    <w:abstractNumId w:val="52"/>
  </w:num>
  <w:num w:numId="41">
    <w:abstractNumId w:val="2"/>
  </w:num>
  <w:num w:numId="42">
    <w:abstractNumId w:val="25"/>
  </w:num>
  <w:num w:numId="43">
    <w:abstractNumId w:val="9"/>
  </w:num>
  <w:num w:numId="44">
    <w:abstractNumId w:val="0"/>
  </w:num>
  <w:num w:numId="45">
    <w:abstractNumId w:val="54"/>
  </w:num>
  <w:num w:numId="46">
    <w:abstractNumId w:val="37"/>
  </w:num>
  <w:num w:numId="47">
    <w:abstractNumId w:val="33"/>
  </w:num>
  <w:num w:numId="48">
    <w:abstractNumId w:val="32"/>
  </w:num>
  <w:num w:numId="49">
    <w:abstractNumId w:val="30"/>
  </w:num>
  <w:num w:numId="50">
    <w:abstractNumId w:val="1"/>
  </w:num>
  <w:num w:numId="51">
    <w:abstractNumId w:val="30"/>
  </w:num>
  <w:num w:numId="52">
    <w:abstractNumId w:val="50"/>
  </w:num>
  <w:num w:numId="53">
    <w:abstractNumId w:val="16"/>
  </w:num>
  <w:num w:numId="54">
    <w:abstractNumId w:val="12"/>
  </w:num>
  <w:num w:numId="55">
    <w:abstractNumId w:val="46"/>
  </w:num>
  <w:num w:numId="56">
    <w:abstractNumId w:val="53"/>
  </w:num>
  <w:num w:numId="57">
    <w:abstractNumId w:val="28"/>
  </w:num>
  <w:num w:numId="58">
    <w:abstractNumId w:val="47"/>
  </w:num>
  <w:num w:numId="59">
    <w:abstractNumId w:val="2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DMzNTA2NjU0MjNU0lEKTi0uzszPAykwNKgFAPfA7kUtAAAA"/>
  </w:docVars>
  <w:rsids>
    <w:rsidRoot w:val="00A02723"/>
    <w:rsid w:val="00001C52"/>
    <w:rsid w:val="000021F7"/>
    <w:rsid w:val="00002578"/>
    <w:rsid w:val="00005872"/>
    <w:rsid w:val="00005F6B"/>
    <w:rsid w:val="00007312"/>
    <w:rsid w:val="000105AA"/>
    <w:rsid w:val="00011B6A"/>
    <w:rsid w:val="0001234E"/>
    <w:rsid w:val="00012571"/>
    <w:rsid w:val="000129F5"/>
    <w:rsid w:val="00013557"/>
    <w:rsid w:val="00013D88"/>
    <w:rsid w:val="000157E2"/>
    <w:rsid w:val="00015A60"/>
    <w:rsid w:val="000173E1"/>
    <w:rsid w:val="000175EC"/>
    <w:rsid w:val="00020876"/>
    <w:rsid w:val="00020E61"/>
    <w:rsid w:val="0002152B"/>
    <w:rsid w:val="00021F7B"/>
    <w:rsid w:val="00021FFB"/>
    <w:rsid w:val="0002243C"/>
    <w:rsid w:val="000226FC"/>
    <w:rsid w:val="00022AB1"/>
    <w:rsid w:val="00022EFA"/>
    <w:rsid w:val="00023E51"/>
    <w:rsid w:val="0002478E"/>
    <w:rsid w:val="0003052E"/>
    <w:rsid w:val="00030BB4"/>
    <w:rsid w:val="00030D6D"/>
    <w:rsid w:val="00033047"/>
    <w:rsid w:val="00035D01"/>
    <w:rsid w:val="00037C3A"/>
    <w:rsid w:val="000421C1"/>
    <w:rsid w:val="000431B1"/>
    <w:rsid w:val="00043E5F"/>
    <w:rsid w:val="00045781"/>
    <w:rsid w:val="00045D67"/>
    <w:rsid w:val="0004766E"/>
    <w:rsid w:val="0005026D"/>
    <w:rsid w:val="000506BC"/>
    <w:rsid w:val="000523B8"/>
    <w:rsid w:val="00052644"/>
    <w:rsid w:val="00052670"/>
    <w:rsid w:val="0005327A"/>
    <w:rsid w:val="000566C7"/>
    <w:rsid w:val="00056A00"/>
    <w:rsid w:val="00061436"/>
    <w:rsid w:val="000631F5"/>
    <w:rsid w:val="00065025"/>
    <w:rsid w:val="00065BF9"/>
    <w:rsid w:val="000665A3"/>
    <w:rsid w:val="00066DB1"/>
    <w:rsid w:val="00067FDB"/>
    <w:rsid w:val="00070A07"/>
    <w:rsid w:val="00071663"/>
    <w:rsid w:val="00074EA8"/>
    <w:rsid w:val="00076C60"/>
    <w:rsid w:val="00076F5E"/>
    <w:rsid w:val="000800FE"/>
    <w:rsid w:val="00080366"/>
    <w:rsid w:val="00080606"/>
    <w:rsid w:val="00083218"/>
    <w:rsid w:val="00084384"/>
    <w:rsid w:val="00085006"/>
    <w:rsid w:val="000854A8"/>
    <w:rsid w:val="00091D4F"/>
    <w:rsid w:val="00092796"/>
    <w:rsid w:val="00092BA9"/>
    <w:rsid w:val="000932EB"/>
    <w:rsid w:val="00093357"/>
    <w:rsid w:val="0009427F"/>
    <w:rsid w:val="00095F33"/>
    <w:rsid w:val="00096298"/>
    <w:rsid w:val="00096C9F"/>
    <w:rsid w:val="0009735D"/>
    <w:rsid w:val="00097592"/>
    <w:rsid w:val="000A0412"/>
    <w:rsid w:val="000A0EFB"/>
    <w:rsid w:val="000A15A4"/>
    <w:rsid w:val="000A22F8"/>
    <w:rsid w:val="000A2F3E"/>
    <w:rsid w:val="000A6030"/>
    <w:rsid w:val="000B3295"/>
    <w:rsid w:val="000B353E"/>
    <w:rsid w:val="000B3A4B"/>
    <w:rsid w:val="000B3BC4"/>
    <w:rsid w:val="000B4B89"/>
    <w:rsid w:val="000B58C7"/>
    <w:rsid w:val="000B7AE3"/>
    <w:rsid w:val="000C1693"/>
    <w:rsid w:val="000C25C5"/>
    <w:rsid w:val="000C345A"/>
    <w:rsid w:val="000C37D0"/>
    <w:rsid w:val="000C4DC6"/>
    <w:rsid w:val="000C6505"/>
    <w:rsid w:val="000C6FEC"/>
    <w:rsid w:val="000D0063"/>
    <w:rsid w:val="000D203D"/>
    <w:rsid w:val="000D6DB5"/>
    <w:rsid w:val="000D720B"/>
    <w:rsid w:val="000D79C2"/>
    <w:rsid w:val="000E0677"/>
    <w:rsid w:val="000E3587"/>
    <w:rsid w:val="000E4823"/>
    <w:rsid w:val="000E4A80"/>
    <w:rsid w:val="000E5844"/>
    <w:rsid w:val="000E6793"/>
    <w:rsid w:val="000F0007"/>
    <w:rsid w:val="000F15BA"/>
    <w:rsid w:val="000F1791"/>
    <w:rsid w:val="000F1940"/>
    <w:rsid w:val="000F1B08"/>
    <w:rsid w:val="000F2E94"/>
    <w:rsid w:val="000F2EDC"/>
    <w:rsid w:val="000F3454"/>
    <w:rsid w:val="000F3613"/>
    <w:rsid w:val="000F4ABB"/>
    <w:rsid w:val="000F7025"/>
    <w:rsid w:val="0010047D"/>
    <w:rsid w:val="001024EF"/>
    <w:rsid w:val="001038CF"/>
    <w:rsid w:val="001051A6"/>
    <w:rsid w:val="001052B0"/>
    <w:rsid w:val="00106FF9"/>
    <w:rsid w:val="00110D60"/>
    <w:rsid w:val="00111E26"/>
    <w:rsid w:val="00112653"/>
    <w:rsid w:val="00112A87"/>
    <w:rsid w:val="00114B54"/>
    <w:rsid w:val="0011556B"/>
    <w:rsid w:val="00116C88"/>
    <w:rsid w:val="00117D38"/>
    <w:rsid w:val="00121324"/>
    <w:rsid w:val="001217E7"/>
    <w:rsid w:val="00121D53"/>
    <w:rsid w:val="00125132"/>
    <w:rsid w:val="00126018"/>
    <w:rsid w:val="001266C8"/>
    <w:rsid w:val="00131F88"/>
    <w:rsid w:val="00132B2E"/>
    <w:rsid w:val="00134669"/>
    <w:rsid w:val="001414D2"/>
    <w:rsid w:val="00141604"/>
    <w:rsid w:val="00141DEE"/>
    <w:rsid w:val="00141E34"/>
    <w:rsid w:val="00141E6A"/>
    <w:rsid w:val="0014297B"/>
    <w:rsid w:val="00142C7A"/>
    <w:rsid w:val="00143212"/>
    <w:rsid w:val="001463E0"/>
    <w:rsid w:val="00151B31"/>
    <w:rsid w:val="00151C95"/>
    <w:rsid w:val="001520F9"/>
    <w:rsid w:val="00152B6D"/>
    <w:rsid w:val="00154669"/>
    <w:rsid w:val="00154A6B"/>
    <w:rsid w:val="00154B29"/>
    <w:rsid w:val="0015697C"/>
    <w:rsid w:val="00157CDF"/>
    <w:rsid w:val="00157D27"/>
    <w:rsid w:val="00162139"/>
    <w:rsid w:val="0016408B"/>
    <w:rsid w:val="001667DD"/>
    <w:rsid w:val="001701C7"/>
    <w:rsid w:val="00170EB3"/>
    <w:rsid w:val="00170F9D"/>
    <w:rsid w:val="00172E4C"/>
    <w:rsid w:val="00173069"/>
    <w:rsid w:val="00173BB7"/>
    <w:rsid w:val="00173BF3"/>
    <w:rsid w:val="00175C09"/>
    <w:rsid w:val="0017762F"/>
    <w:rsid w:val="001808CE"/>
    <w:rsid w:val="001813BE"/>
    <w:rsid w:val="0018152E"/>
    <w:rsid w:val="00182BB8"/>
    <w:rsid w:val="00182C3A"/>
    <w:rsid w:val="00182FDB"/>
    <w:rsid w:val="00183D5B"/>
    <w:rsid w:val="0019061C"/>
    <w:rsid w:val="00191FA9"/>
    <w:rsid w:val="00192911"/>
    <w:rsid w:val="00195334"/>
    <w:rsid w:val="001965A3"/>
    <w:rsid w:val="00196A59"/>
    <w:rsid w:val="001A1FB7"/>
    <w:rsid w:val="001A2000"/>
    <w:rsid w:val="001A3503"/>
    <w:rsid w:val="001A4E09"/>
    <w:rsid w:val="001A52B0"/>
    <w:rsid w:val="001A667F"/>
    <w:rsid w:val="001A6796"/>
    <w:rsid w:val="001A7630"/>
    <w:rsid w:val="001A7E2B"/>
    <w:rsid w:val="001B078C"/>
    <w:rsid w:val="001B07B2"/>
    <w:rsid w:val="001B0ACD"/>
    <w:rsid w:val="001B2A6D"/>
    <w:rsid w:val="001B3885"/>
    <w:rsid w:val="001B6A57"/>
    <w:rsid w:val="001B70B5"/>
    <w:rsid w:val="001B780D"/>
    <w:rsid w:val="001B7E7B"/>
    <w:rsid w:val="001C1550"/>
    <w:rsid w:val="001C15E9"/>
    <w:rsid w:val="001C2D38"/>
    <w:rsid w:val="001C5F32"/>
    <w:rsid w:val="001C662B"/>
    <w:rsid w:val="001C79E1"/>
    <w:rsid w:val="001D0008"/>
    <w:rsid w:val="001D1FF8"/>
    <w:rsid w:val="001D2777"/>
    <w:rsid w:val="001D3A87"/>
    <w:rsid w:val="001D62F6"/>
    <w:rsid w:val="001D64D6"/>
    <w:rsid w:val="001E0867"/>
    <w:rsid w:val="001E7F14"/>
    <w:rsid w:val="001F0916"/>
    <w:rsid w:val="001F0BF6"/>
    <w:rsid w:val="001F2C28"/>
    <w:rsid w:val="001F5140"/>
    <w:rsid w:val="001F6319"/>
    <w:rsid w:val="001F7912"/>
    <w:rsid w:val="00200AE2"/>
    <w:rsid w:val="00201316"/>
    <w:rsid w:val="002026C4"/>
    <w:rsid w:val="002026D8"/>
    <w:rsid w:val="002033D0"/>
    <w:rsid w:val="002039A4"/>
    <w:rsid w:val="002101C1"/>
    <w:rsid w:val="00210CE8"/>
    <w:rsid w:val="0021376D"/>
    <w:rsid w:val="00214120"/>
    <w:rsid w:val="00214A95"/>
    <w:rsid w:val="00216864"/>
    <w:rsid w:val="0021711F"/>
    <w:rsid w:val="0022064F"/>
    <w:rsid w:val="00223612"/>
    <w:rsid w:val="00224AD2"/>
    <w:rsid w:val="00224B6E"/>
    <w:rsid w:val="00225D3E"/>
    <w:rsid w:val="002272C8"/>
    <w:rsid w:val="00227F42"/>
    <w:rsid w:val="00230EEE"/>
    <w:rsid w:val="002317D2"/>
    <w:rsid w:val="002325A5"/>
    <w:rsid w:val="00233DB6"/>
    <w:rsid w:val="00233DBC"/>
    <w:rsid w:val="002341E4"/>
    <w:rsid w:val="00235735"/>
    <w:rsid w:val="002364ED"/>
    <w:rsid w:val="002375F2"/>
    <w:rsid w:val="002417F7"/>
    <w:rsid w:val="002422F1"/>
    <w:rsid w:val="00244830"/>
    <w:rsid w:val="002448C7"/>
    <w:rsid w:val="00245420"/>
    <w:rsid w:val="00246C45"/>
    <w:rsid w:val="00246D8E"/>
    <w:rsid w:val="002507B3"/>
    <w:rsid w:val="00251B78"/>
    <w:rsid w:val="00251D79"/>
    <w:rsid w:val="00251E94"/>
    <w:rsid w:val="00252219"/>
    <w:rsid w:val="00252BEF"/>
    <w:rsid w:val="002543BA"/>
    <w:rsid w:val="002545F8"/>
    <w:rsid w:val="00254E23"/>
    <w:rsid w:val="00255079"/>
    <w:rsid w:val="00257FC1"/>
    <w:rsid w:val="002601FD"/>
    <w:rsid w:val="002614DD"/>
    <w:rsid w:val="002634BF"/>
    <w:rsid w:val="00264348"/>
    <w:rsid w:val="002645DB"/>
    <w:rsid w:val="002666FB"/>
    <w:rsid w:val="00266B56"/>
    <w:rsid w:val="002671B7"/>
    <w:rsid w:val="00271AE4"/>
    <w:rsid w:val="00273011"/>
    <w:rsid w:val="00273908"/>
    <w:rsid w:val="00273F93"/>
    <w:rsid w:val="00275CE3"/>
    <w:rsid w:val="00276318"/>
    <w:rsid w:val="0027641E"/>
    <w:rsid w:val="002766E3"/>
    <w:rsid w:val="0027795C"/>
    <w:rsid w:val="00277C80"/>
    <w:rsid w:val="0028028E"/>
    <w:rsid w:val="002807F3"/>
    <w:rsid w:val="002825CB"/>
    <w:rsid w:val="00284A87"/>
    <w:rsid w:val="00284AD4"/>
    <w:rsid w:val="00284BFB"/>
    <w:rsid w:val="00284C35"/>
    <w:rsid w:val="00286C06"/>
    <w:rsid w:val="002921F7"/>
    <w:rsid w:val="00292A50"/>
    <w:rsid w:val="00292C7F"/>
    <w:rsid w:val="00292E1A"/>
    <w:rsid w:val="002936B5"/>
    <w:rsid w:val="002936D1"/>
    <w:rsid w:val="0029452C"/>
    <w:rsid w:val="002948A3"/>
    <w:rsid w:val="00294929"/>
    <w:rsid w:val="00295CBE"/>
    <w:rsid w:val="0029778E"/>
    <w:rsid w:val="002A03C6"/>
    <w:rsid w:val="002A1FB8"/>
    <w:rsid w:val="002A44D3"/>
    <w:rsid w:val="002B2B7B"/>
    <w:rsid w:val="002B3624"/>
    <w:rsid w:val="002B3972"/>
    <w:rsid w:val="002B3C98"/>
    <w:rsid w:val="002B4176"/>
    <w:rsid w:val="002B41DB"/>
    <w:rsid w:val="002B496F"/>
    <w:rsid w:val="002B5490"/>
    <w:rsid w:val="002B5B36"/>
    <w:rsid w:val="002B68DE"/>
    <w:rsid w:val="002B705A"/>
    <w:rsid w:val="002B71B9"/>
    <w:rsid w:val="002B74C2"/>
    <w:rsid w:val="002B755F"/>
    <w:rsid w:val="002C2D8F"/>
    <w:rsid w:val="002C3584"/>
    <w:rsid w:val="002C3A9D"/>
    <w:rsid w:val="002C4015"/>
    <w:rsid w:val="002C42F0"/>
    <w:rsid w:val="002C45ED"/>
    <w:rsid w:val="002C5AB2"/>
    <w:rsid w:val="002C5BA0"/>
    <w:rsid w:val="002C6297"/>
    <w:rsid w:val="002C67B5"/>
    <w:rsid w:val="002C6A54"/>
    <w:rsid w:val="002C6C80"/>
    <w:rsid w:val="002D0172"/>
    <w:rsid w:val="002D069F"/>
    <w:rsid w:val="002D2F8D"/>
    <w:rsid w:val="002D45BC"/>
    <w:rsid w:val="002D4A92"/>
    <w:rsid w:val="002D5B3C"/>
    <w:rsid w:val="002D650F"/>
    <w:rsid w:val="002D6E4D"/>
    <w:rsid w:val="002D7242"/>
    <w:rsid w:val="002D7D6A"/>
    <w:rsid w:val="002E18A6"/>
    <w:rsid w:val="002E18D3"/>
    <w:rsid w:val="002E3B43"/>
    <w:rsid w:val="002E3D67"/>
    <w:rsid w:val="002E439C"/>
    <w:rsid w:val="002E4C5C"/>
    <w:rsid w:val="002E66C8"/>
    <w:rsid w:val="002E7544"/>
    <w:rsid w:val="002F057F"/>
    <w:rsid w:val="002F34E4"/>
    <w:rsid w:val="002F395E"/>
    <w:rsid w:val="002F6339"/>
    <w:rsid w:val="003048D6"/>
    <w:rsid w:val="003060C5"/>
    <w:rsid w:val="003130A1"/>
    <w:rsid w:val="00316655"/>
    <w:rsid w:val="003238F3"/>
    <w:rsid w:val="003262B3"/>
    <w:rsid w:val="00327D36"/>
    <w:rsid w:val="00333AFE"/>
    <w:rsid w:val="00333D24"/>
    <w:rsid w:val="00335F9E"/>
    <w:rsid w:val="00336B18"/>
    <w:rsid w:val="00336C46"/>
    <w:rsid w:val="003379A6"/>
    <w:rsid w:val="003441A7"/>
    <w:rsid w:val="0034462F"/>
    <w:rsid w:val="00345682"/>
    <w:rsid w:val="00345A54"/>
    <w:rsid w:val="003461CB"/>
    <w:rsid w:val="00346C2B"/>
    <w:rsid w:val="003479DB"/>
    <w:rsid w:val="003523A5"/>
    <w:rsid w:val="00352A85"/>
    <w:rsid w:val="00353672"/>
    <w:rsid w:val="003606DD"/>
    <w:rsid w:val="003609FC"/>
    <w:rsid w:val="00362F74"/>
    <w:rsid w:val="0036449D"/>
    <w:rsid w:val="0036456D"/>
    <w:rsid w:val="00365BDA"/>
    <w:rsid w:val="00366AFE"/>
    <w:rsid w:val="00371605"/>
    <w:rsid w:val="00372607"/>
    <w:rsid w:val="00373262"/>
    <w:rsid w:val="00373D55"/>
    <w:rsid w:val="00374FA4"/>
    <w:rsid w:val="00375946"/>
    <w:rsid w:val="0037697F"/>
    <w:rsid w:val="00376F21"/>
    <w:rsid w:val="0037779F"/>
    <w:rsid w:val="00380C7C"/>
    <w:rsid w:val="00381435"/>
    <w:rsid w:val="00381F4B"/>
    <w:rsid w:val="0038279C"/>
    <w:rsid w:val="00384388"/>
    <w:rsid w:val="00385136"/>
    <w:rsid w:val="003857D9"/>
    <w:rsid w:val="00386021"/>
    <w:rsid w:val="003870ED"/>
    <w:rsid w:val="00387E0F"/>
    <w:rsid w:val="00391678"/>
    <w:rsid w:val="00392261"/>
    <w:rsid w:val="003928E2"/>
    <w:rsid w:val="00393B36"/>
    <w:rsid w:val="0039524E"/>
    <w:rsid w:val="00395502"/>
    <w:rsid w:val="00397A6B"/>
    <w:rsid w:val="003A0125"/>
    <w:rsid w:val="003A0D75"/>
    <w:rsid w:val="003A13F1"/>
    <w:rsid w:val="003A297A"/>
    <w:rsid w:val="003A372D"/>
    <w:rsid w:val="003A3D05"/>
    <w:rsid w:val="003B045D"/>
    <w:rsid w:val="003B0564"/>
    <w:rsid w:val="003B13A6"/>
    <w:rsid w:val="003B2052"/>
    <w:rsid w:val="003B4055"/>
    <w:rsid w:val="003B55E5"/>
    <w:rsid w:val="003B5C5D"/>
    <w:rsid w:val="003C6332"/>
    <w:rsid w:val="003C6BF0"/>
    <w:rsid w:val="003C7742"/>
    <w:rsid w:val="003D0484"/>
    <w:rsid w:val="003D0669"/>
    <w:rsid w:val="003D14A2"/>
    <w:rsid w:val="003D15EB"/>
    <w:rsid w:val="003D2951"/>
    <w:rsid w:val="003D3068"/>
    <w:rsid w:val="003D41DA"/>
    <w:rsid w:val="003D55CA"/>
    <w:rsid w:val="003D60D1"/>
    <w:rsid w:val="003D68F7"/>
    <w:rsid w:val="003D7A60"/>
    <w:rsid w:val="003E0D77"/>
    <w:rsid w:val="003E3EFC"/>
    <w:rsid w:val="003E5508"/>
    <w:rsid w:val="003E6A56"/>
    <w:rsid w:val="003E6CB3"/>
    <w:rsid w:val="003F13C4"/>
    <w:rsid w:val="003F1D51"/>
    <w:rsid w:val="003F211B"/>
    <w:rsid w:val="003F2347"/>
    <w:rsid w:val="003F2560"/>
    <w:rsid w:val="003F2A4F"/>
    <w:rsid w:val="003F485F"/>
    <w:rsid w:val="003F567B"/>
    <w:rsid w:val="003F6120"/>
    <w:rsid w:val="00401C9A"/>
    <w:rsid w:val="004028A6"/>
    <w:rsid w:val="0040405A"/>
    <w:rsid w:val="00404B2C"/>
    <w:rsid w:val="0040738E"/>
    <w:rsid w:val="00407F23"/>
    <w:rsid w:val="00407FE5"/>
    <w:rsid w:val="00414C6C"/>
    <w:rsid w:val="0041742D"/>
    <w:rsid w:val="004210FF"/>
    <w:rsid w:val="004211B7"/>
    <w:rsid w:val="00426547"/>
    <w:rsid w:val="00426E81"/>
    <w:rsid w:val="00430CAB"/>
    <w:rsid w:val="004318B5"/>
    <w:rsid w:val="004320FD"/>
    <w:rsid w:val="00432477"/>
    <w:rsid w:val="0043576F"/>
    <w:rsid w:val="004360CF"/>
    <w:rsid w:val="004365B2"/>
    <w:rsid w:val="00436AF4"/>
    <w:rsid w:val="004416F6"/>
    <w:rsid w:val="0044283E"/>
    <w:rsid w:val="00450BE5"/>
    <w:rsid w:val="00453C36"/>
    <w:rsid w:val="00453D9D"/>
    <w:rsid w:val="00453EA9"/>
    <w:rsid w:val="0045629D"/>
    <w:rsid w:val="00456B93"/>
    <w:rsid w:val="004572D2"/>
    <w:rsid w:val="00460457"/>
    <w:rsid w:val="00462DDB"/>
    <w:rsid w:val="00462E9B"/>
    <w:rsid w:val="00464B5E"/>
    <w:rsid w:val="00464C11"/>
    <w:rsid w:val="00465428"/>
    <w:rsid w:val="00465C7F"/>
    <w:rsid w:val="00471077"/>
    <w:rsid w:val="00471E9B"/>
    <w:rsid w:val="00475959"/>
    <w:rsid w:val="00475F43"/>
    <w:rsid w:val="00476940"/>
    <w:rsid w:val="004769C7"/>
    <w:rsid w:val="00477670"/>
    <w:rsid w:val="00477832"/>
    <w:rsid w:val="00480517"/>
    <w:rsid w:val="004808B2"/>
    <w:rsid w:val="00480BDB"/>
    <w:rsid w:val="0048153F"/>
    <w:rsid w:val="00481F0E"/>
    <w:rsid w:val="00484F52"/>
    <w:rsid w:val="004858F2"/>
    <w:rsid w:val="004901CE"/>
    <w:rsid w:val="0049067C"/>
    <w:rsid w:val="00495B8A"/>
    <w:rsid w:val="004A2379"/>
    <w:rsid w:val="004A280A"/>
    <w:rsid w:val="004A3AB4"/>
    <w:rsid w:val="004A4884"/>
    <w:rsid w:val="004A528F"/>
    <w:rsid w:val="004B5ACA"/>
    <w:rsid w:val="004B7543"/>
    <w:rsid w:val="004B7776"/>
    <w:rsid w:val="004B7C49"/>
    <w:rsid w:val="004C27C1"/>
    <w:rsid w:val="004C2BF2"/>
    <w:rsid w:val="004C2F6A"/>
    <w:rsid w:val="004C3883"/>
    <w:rsid w:val="004C3EAF"/>
    <w:rsid w:val="004C4F3D"/>
    <w:rsid w:val="004C5EA9"/>
    <w:rsid w:val="004C6A0D"/>
    <w:rsid w:val="004C6FFD"/>
    <w:rsid w:val="004C7833"/>
    <w:rsid w:val="004D1D32"/>
    <w:rsid w:val="004D27DC"/>
    <w:rsid w:val="004D47B4"/>
    <w:rsid w:val="004D4B7B"/>
    <w:rsid w:val="004D4D2F"/>
    <w:rsid w:val="004D53EE"/>
    <w:rsid w:val="004D5629"/>
    <w:rsid w:val="004D7D93"/>
    <w:rsid w:val="004E017A"/>
    <w:rsid w:val="004E1375"/>
    <w:rsid w:val="004E2D43"/>
    <w:rsid w:val="004E5994"/>
    <w:rsid w:val="004E716B"/>
    <w:rsid w:val="004F255B"/>
    <w:rsid w:val="004F2FAA"/>
    <w:rsid w:val="004F33BB"/>
    <w:rsid w:val="004F4057"/>
    <w:rsid w:val="004F589C"/>
    <w:rsid w:val="00500B43"/>
    <w:rsid w:val="0050228B"/>
    <w:rsid w:val="005026E9"/>
    <w:rsid w:val="0050302F"/>
    <w:rsid w:val="00503676"/>
    <w:rsid w:val="00504955"/>
    <w:rsid w:val="00505C79"/>
    <w:rsid w:val="005125AA"/>
    <w:rsid w:val="00512E22"/>
    <w:rsid w:val="005160CF"/>
    <w:rsid w:val="005207AF"/>
    <w:rsid w:val="00522A84"/>
    <w:rsid w:val="00522BD0"/>
    <w:rsid w:val="00522D8E"/>
    <w:rsid w:val="00522FFA"/>
    <w:rsid w:val="005250EE"/>
    <w:rsid w:val="0052510C"/>
    <w:rsid w:val="00525C96"/>
    <w:rsid w:val="00526CF2"/>
    <w:rsid w:val="005276AD"/>
    <w:rsid w:val="00527FDA"/>
    <w:rsid w:val="0053480B"/>
    <w:rsid w:val="00534BA5"/>
    <w:rsid w:val="0053742F"/>
    <w:rsid w:val="00541563"/>
    <w:rsid w:val="0054267E"/>
    <w:rsid w:val="0054298C"/>
    <w:rsid w:val="00542CAA"/>
    <w:rsid w:val="00543E5A"/>
    <w:rsid w:val="00544536"/>
    <w:rsid w:val="00545798"/>
    <w:rsid w:val="0054718A"/>
    <w:rsid w:val="0055064E"/>
    <w:rsid w:val="00551486"/>
    <w:rsid w:val="0055171D"/>
    <w:rsid w:val="00551A8C"/>
    <w:rsid w:val="005535CF"/>
    <w:rsid w:val="005559D9"/>
    <w:rsid w:val="00556C4B"/>
    <w:rsid w:val="00556C62"/>
    <w:rsid w:val="005570EF"/>
    <w:rsid w:val="00557485"/>
    <w:rsid w:val="00557F06"/>
    <w:rsid w:val="005602CC"/>
    <w:rsid w:val="005628D6"/>
    <w:rsid w:val="005628D8"/>
    <w:rsid w:val="0056424A"/>
    <w:rsid w:val="005646DE"/>
    <w:rsid w:val="00565218"/>
    <w:rsid w:val="005673C7"/>
    <w:rsid w:val="00567697"/>
    <w:rsid w:val="00572911"/>
    <w:rsid w:val="00575003"/>
    <w:rsid w:val="005758CF"/>
    <w:rsid w:val="0057654A"/>
    <w:rsid w:val="005820BE"/>
    <w:rsid w:val="00582888"/>
    <w:rsid w:val="0058399C"/>
    <w:rsid w:val="00583EFD"/>
    <w:rsid w:val="00584AD6"/>
    <w:rsid w:val="005910F1"/>
    <w:rsid w:val="00591B86"/>
    <w:rsid w:val="00591E00"/>
    <w:rsid w:val="00591F5A"/>
    <w:rsid w:val="005922E4"/>
    <w:rsid w:val="00594439"/>
    <w:rsid w:val="00594A3E"/>
    <w:rsid w:val="00595447"/>
    <w:rsid w:val="00595A1A"/>
    <w:rsid w:val="00595EFA"/>
    <w:rsid w:val="00595FD9"/>
    <w:rsid w:val="00596396"/>
    <w:rsid w:val="005968E4"/>
    <w:rsid w:val="005971ED"/>
    <w:rsid w:val="00597F9B"/>
    <w:rsid w:val="005A10E2"/>
    <w:rsid w:val="005A1849"/>
    <w:rsid w:val="005A1C56"/>
    <w:rsid w:val="005A40A1"/>
    <w:rsid w:val="005A5DD2"/>
    <w:rsid w:val="005A7837"/>
    <w:rsid w:val="005A7EE1"/>
    <w:rsid w:val="005B00C2"/>
    <w:rsid w:val="005B3B32"/>
    <w:rsid w:val="005B67DC"/>
    <w:rsid w:val="005B7024"/>
    <w:rsid w:val="005C0480"/>
    <w:rsid w:val="005C2913"/>
    <w:rsid w:val="005C3ABC"/>
    <w:rsid w:val="005C4317"/>
    <w:rsid w:val="005C56B6"/>
    <w:rsid w:val="005D06FF"/>
    <w:rsid w:val="005D2B93"/>
    <w:rsid w:val="005D6858"/>
    <w:rsid w:val="005D789B"/>
    <w:rsid w:val="005E031B"/>
    <w:rsid w:val="005E0922"/>
    <w:rsid w:val="005E0F2B"/>
    <w:rsid w:val="005E1709"/>
    <w:rsid w:val="005E348C"/>
    <w:rsid w:val="005E4B46"/>
    <w:rsid w:val="005E4EC8"/>
    <w:rsid w:val="005E63C5"/>
    <w:rsid w:val="005E7424"/>
    <w:rsid w:val="005E7A10"/>
    <w:rsid w:val="005F32FB"/>
    <w:rsid w:val="005F354D"/>
    <w:rsid w:val="005F3949"/>
    <w:rsid w:val="005F6324"/>
    <w:rsid w:val="005F7F69"/>
    <w:rsid w:val="00600B81"/>
    <w:rsid w:val="006011DB"/>
    <w:rsid w:val="00601984"/>
    <w:rsid w:val="006026A1"/>
    <w:rsid w:val="0060367E"/>
    <w:rsid w:val="0060514D"/>
    <w:rsid w:val="00612AEC"/>
    <w:rsid w:val="00614054"/>
    <w:rsid w:val="0061618A"/>
    <w:rsid w:val="0061645A"/>
    <w:rsid w:val="00620625"/>
    <w:rsid w:val="00621A4A"/>
    <w:rsid w:val="00622C75"/>
    <w:rsid w:val="00622E4C"/>
    <w:rsid w:val="00623C9B"/>
    <w:rsid w:val="00624CC7"/>
    <w:rsid w:val="006275F3"/>
    <w:rsid w:val="00633D4C"/>
    <w:rsid w:val="006343BD"/>
    <w:rsid w:val="00635C33"/>
    <w:rsid w:val="00635E74"/>
    <w:rsid w:val="00636609"/>
    <w:rsid w:val="00636A2B"/>
    <w:rsid w:val="00637C20"/>
    <w:rsid w:val="00637E19"/>
    <w:rsid w:val="00637FD0"/>
    <w:rsid w:val="00641A0D"/>
    <w:rsid w:val="00642410"/>
    <w:rsid w:val="00642A46"/>
    <w:rsid w:val="00643CA4"/>
    <w:rsid w:val="006440A4"/>
    <w:rsid w:val="006454D0"/>
    <w:rsid w:val="006455AF"/>
    <w:rsid w:val="00646332"/>
    <w:rsid w:val="00647D69"/>
    <w:rsid w:val="0065039C"/>
    <w:rsid w:val="00651CB8"/>
    <w:rsid w:val="00654A3F"/>
    <w:rsid w:val="00654FEE"/>
    <w:rsid w:val="006569BC"/>
    <w:rsid w:val="006626B7"/>
    <w:rsid w:val="00662A4B"/>
    <w:rsid w:val="00662FAB"/>
    <w:rsid w:val="00663EF2"/>
    <w:rsid w:val="00664942"/>
    <w:rsid w:val="0067004E"/>
    <w:rsid w:val="0067088C"/>
    <w:rsid w:val="00671323"/>
    <w:rsid w:val="006713E6"/>
    <w:rsid w:val="006722C4"/>
    <w:rsid w:val="00675B84"/>
    <w:rsid w:val="00677230"/>
    <w:rsid w:val="00677669"/>
    <w:rsid w:val="00677881"/>
    <w:rsid w:val="00677980"/>
    <w:rsid w:val="0068121F"/>
    <w:rsid w:val="006814ED"/>
    <w:rsid w:val="006822E2"/>
    <w:rsid w:val="00682CC1"/>
    <w:rsid w:val="00682E9E"/>
    <w:rsid w:val="0068403C"/>
    <w:rsid w:val="006841EF"/>
    <w:rsid w:val="00692C64"/>
    <w:rsid w:val="00693B0C"/>
    <w:rsid w:val="00694277"/>
    <w:rsid w:val="0069461A"/>
    <w:rsid w:val="00694C80"/>
    <w:rsid w:val="006960D0"/>
    <w:rsid w:val="006A0978"/>
    <w:rsid w:val="006A0FB5"/>
    <w:rsid w:val="006A1D71"/>
    <w:rsid w:val="006A2483"/>
    <w:rsid w:val="006A3C0F"/>
    <w:rsid w:val="006A3ED9"/>
    <w:rsid w:val="006A581E"/>
    <w:rsid w:val="006A7AB8"/>
    <w:rsid w:val="006A7CD0"/>
    <w:rsid w:val="006B170D"/>
    <w:rsid w:val="006B448E"/>
    <w:rsid w:val="006B6512"/>
    <w:rsid w:val="006B6920"/>
    <w:rsid w:val="006B6E61"/>
    <w:rsid w:val="006B7849"/>
    <w:rsid w:val="006C0447"/>
    <w:rsid w:val="006C1558"/>
    <w:rsid w:val="006C2DFE"/>
    <w:rsid w:val="006C37CF"/>
    <w:rsid w:val="006C413F"/>
    <w:rsid w:val="006C5020"/>
    <w:rsid w:val="006C515B"/>
    <w:rsid w:val="006C55C3"/>
    <w:rsid w:val="006C5B7A"/>
    <w:rsid w:val="006C5CC0"/>
    <w:rsid w:val="006C7ABC"/>
    <w:rsid w:val="006D03C9"/>
    <w:rsid w:val="006D10B1"/>
    <w:rsid w:val="006D169E"/>
    <w:rsid w:val="006D173E"/>
    <w:rsid w:val="006D21F0"/>
    <w:rsid w:val="006D2A5E"/>
    <w:rsid w:val="006D3CA2"/>
    <w:rsid w:val="006D55D9"/>
    <w:rsid w:val="006D5B7A"/>
    <w:rsid w:val="006D63E8"/>
    <w:rsid w:val="006D73C4"/>
    <w:rsid w:val="006D7745"/>
    <w:rsid w:val="006D7F30"/>
    <w:rsid w:val="006E03BA"/>
    <w:rsid w:val="006E0519"/>
    <w:rsid w:val="006E0B76"/>
    <w:rsid w:val="006E1D51"/>
    <w:rsid w:val="006E4989"/>
    <w:rsid w:val="006E499C"/>
    <w:rsid w:val="006E4B7B"/>
    <w:rsid w:val="006E7330"/>
    <w:rsid w:val="006E7C51"/>
    <w:rsid w:val="006F0C52"/>
    <w:rsid w:val="006F0FA4"/>
    <w:rsid w:val="006F134D"/>
    <w:rsid w:val="006F2060"/>
    <w:rsid w:val="006F28A6"/>
    <w:rsid w:val="006F2EA2"/>
    <w:rsid w:val="006F62E6"/>
    <w:rsid w:val="006F6352"/>
    <w:rsid w:val="006F7D0D"/>
    <w:rsid w:val="00700E1D"/>
    <w:rsid w:val="00701F7B"/>
    <w:rsid w:val="00702228"/>
    <w:rsid w:val="007030EE"/>
    <w:rsid w:val="00703CD6"/>
    <w:rsid w:val="007046AD"/>
    <w:rsid w:val="00707E02"/>
    <w:rsid w:val="0071046F"/>
    <w:rsid w:val="007167EC"/>
    <w:rsid w:val="00716AB0"/>
    <w:rsid w:val="00717169"/>
    <w:rsid w:val="00720ABE"/>
    <w:rsid w:val="00721786"/>
    <w:rsid w:val="00722DBB"/>
    <w:rsid w:val="00723671"/>
    <w:rsid w:val="00724606"/>
    <w:rsid w:val="00724830"/>
    <w:rsid w:val="0072555E"/>
    <w:rsid w:val="00725FE4"/>
    <w:rsid w:val="00731B3A"/>
    <w:rsid w:val="00732131"/>
    <w:rsid w:val="0073368F"/>
    <w:rsid w:val="00734988"/>
    <w:rsid w:val="00735DE6"/>
    <w:rsid w:val="00736DD5"/>
    <w:rsid w:val="00737257"/>
    <w:rsid w:val="00737733"/>
    <w:rsid w:val="00737E6E"/>
    <w:rsid w:val="00741697"/>
    <w:rsid w:val="0074254C"/>
    <w:rsid w:val="00744839"/>
    <w:rsid w:val="00744A1D"/>
    <w:rsid w:val="00744CD2"/>
    <w:rsid w:val="00745C1C"/>
    <w:rsid w:val="00745E29"/>
    <w:rsid w:val="0074697B"/>
    <w:rsid w:val="00747862"/>
    <w:rsid w:val="007522E2"/>
    <w:rsid w:val="00752DF4"/>
    <w:rsid w:val="0075428E"/>
    <w:rsid w:val="00754946"/>
    <w:rsid w:val="0075680D"/>
    <w:rsid w:val="00757411"/>
    <w:rsid w:val="00760768"/>
    <w:rsid w:val="0076381D"/>
    <w:rsid w:val="00763A31"/>
    <w:rsid w:val="0076780B"/>
    <w:rsid w:val="00770E14"/>
    <w:rsid w:val="0077260A"/>
    <w:rsid w:val="00774D89"/>
    <w:rsid w:val="00780397"/>
    <w:rsid w:val="007807CC"/>
    <w:rsid w:val="007827E7"/>
    <w:rsid w:val="00785F5D"/>
    <w:rsid w:val="00786681"/>
    <w:rsid w:val="00790FFE"/>
    <w:rsid w:val="00791996"/>
    <w:rsid w:val="00791B9E"/>
    <w:rsid w:val="00792A85"/>
    <w:rsid w:val="007930A6"/>
    <w:rsid w:val="00793914"/>
    <w:rsid w:val="00796754"/>
    <w:rsid w:val="00796F40"/>
    <w:rsid w:val="00797500"/>
    <w:rsid w:val="00797707"/>
    <w:rsid w:val="007A2E3F"/>
    <w:rsid w:val="007A3AEC"/>
    <w:rsid w:val="007A3CEC"/>
    <w:rsid w:val="007A4B27"/>
    <w:rsid w:val="007B37A0"/>
    <w:rsid w:val="007B57F6"/>
    <w:rsid w:val="007B653A"/>
    <w:rsid w:val="007B6BDC"/>
    <w:rsid w:val="007B6F79"/>
    <w:rsid w:val="007B76D2"/>
    <w:rsid w:val="007B784D"/>
    <w:rsid w:val="007B78C7"/>
    <w:rsid w:val="007B7D98"/>
    <w:rsid w:val="007C1C1E"/>
    <w:rsid w:val="007C2389"/>
    <w:rsid w:val="007C3756"/>
    <w:rsid w:val="007C4ABD"/>
    <w:rsid w:val="007C568A"/>
    <w:rsid w:val="007C7B22"/>
    <w:rsid w:val="007D0862"/>
    <w:rsid w:val="007D118E"/>
    <w:rsid w:val="007D4C3F"/>
    <w:rsid w:val="007D5BDE"/>
    <w:rsid w:val="007E2214"/>
    <w:rsid w:val="007E243C"/>
    <w:rsid w:val="007E3611"/>
    <w:rsid w:val="007E6073"/>
    <w:rsid w:val="007E6904"/>
    <w:rsid w:val="007F037E"/>
    <w:rsid w:val="007F1AC1"/>
    <w:rsid w:val="007F34E1"/>
    <w:rsid w:val="007F3955"/>
    <w:rsid w:val="007F4BA3"/>
    <w:rsid w:val="007F5518"/>
    <w:rsid w:val="007F5FF1"/>
    <w:rsid w:val="007F7518"/>
    <w:rsid w:val="007F7619"/>
    <w:rsid w:val="007F7724"/>
    <w:rsid w:val="00800FC1"/>
    <w:rsid w:val="00803655"/>
    <w:rsid w:val="00804DDC"/>
    <w:rsid w:val="008054B9"/>
    <w:rsid w:val="00805A95"/>
    <w:rsid w:val="00805D52"/>
    <w:rsid w:val="00806387"/>
    <w:rsid w:val="008077A3"/>
    <w:rsid w:val="0081047C"/>
    <w:rsid w:val="00811DBC"/>
    <w:rsid w:val="00812CE1"/>
    <w:rsid w:val="00813C40"/>
    <w:rsid w:val="008142EC"/>
    <w:rsid w:val="00814558"/>
    <w:rsid w:val="008148FE"/>
    <w:rsid w:val="008159B6"/>
    <w:rsid w:val="00815BCD"/>
    <w:rsid w:val="0081643C"/>
    <w:rsid w:val="00816595"/>
    <w:rsid w:val="00817A21"/>
    <w:rsid w:val="00823567"/>
    <w:rsid w:val="0082369D"/>
    <w:rsid w:val="0082370A"/>
    <w:rsid w:val="00824ABC"/>
    <w:rsid w:val="00825E92"/>
    <w:rsid w:val="00827730"/>
    <w:rsid w:val="00827DE9"/>
    <w:rsid w:val="008319D5"/>
    <w:rsid w:val="00831E6F"/>
    <w:rsid w:val="00834567"/>
    <w:rsid w:val="0083481B"/>
    <w:rsid w:val="008352D5"/>
    <w:rsid w:val="008378F1"/>
    <w:rsid w:val="00841455"/>
    <w:rsid w:val="00843CAA"/>
    <w:rsid w:val="00844E63"/>
    <w:rsid w:val="00845CF9"/>
    <w:rsid w:val="00846ACA"/>
    <w:rsid w:val="00850F33"/>
    <w:rsid w:val="00851146"/>
    <w:rsid w:val="008542BB"/>
    <w:rsid w:val="00854961"/>
    <w:rsid w:val="008563E9"/>
    <w:rsid w:val="008608C6"/>
    <w:rsid w:val="00861FB9"/>
    <w:rsid w:val="008620AC"/>
    <w:rsid w:val="0086236D"/>
    <w:rsid w:val="008661DC"/>
    <w:rsid w:val="0086680D"/>
    <w:rsid w:val="00870943"/>
    <w:rsid w:val="00871CFA"/>
    <w:rsid w:val="00871FBC"/>
    <w:rsid w:val="00872B85"/>
    <w:rsid w:val="0087306D"/>
    <w:rsid w:val="008730CC"/>
    <w:rsid w:val="008743F8"/>
    <w:rsid w:val="00875EE0"/>
    <w:rsid w:val="0087675B"/>
    <w:rsid w:val="00877039"/>
    <w:rsid w:val="00880B87"/>
    <w:rsid w:val="008810B0"/>
    <w:rsid w:val="008832B8"/>
    <w:rsid w:val="0088483D"/>
    <w:rsid w:val="00884BC2"/>
    <w:rsid w:val="00884F9A"/>
    <w:rsid w:val="00885159"/>
    <w:rsid w:val="00886F5C"/>
    <w:rsid w:val="0088793B"/>
    <w:rsid w:val="0089102C"/>
    <w:rsid w:val="008918B8"/>
    <w:rsid w:val="0089319C"/>
    <w:rsid w:val="00894FE6"/>
    <w:rsid w:val="0089583B"/>
    <w:rsid w:val="00896164"/>
    <w:rsid w:val="00896CC6"/>
    <w:rsid w:val="008A0181"/>
    <w:rsid w:val="008A0775"/>
    <w:rsid w:val="008A1AD4"/>
    <w:rsid w:val="008A21C9"/>
    <w:rsid w:val="008A3851"/>
    <w:rsid w:val="008A39CA"/>
    <w:rsid w:val="008A5128"/>
    <w:rsid w:val="008A5257"/>
    <w:rsid w:val="008A5939"/>
    <w:rsid w:val="008A5BD7"/>
    <w:rsid w:val="008A7D1B"/>
    <w:rsid w:val="008B0FCF"/>
    <w:rsid w:val="008B12AA"/>
    <w:rsid w:val="008B393E"/>
    <w:rsid w:val="008B552D"/>
    <w:rsid w:val="008B6F3D"/>
    <w:rsid w:val="008B7DA2"/>
    <w:rsid w:val="008C0138"/>
    <w:rsid w:val="008C1421"/>
    <w:rsid w:val="008C30A6"/>
    <w:rsid w:val="008C510A"/>
    <w:rsid w:val="008D0956"/>
    <w:rsid w:val="008D37A6"/>
    <w:rsid w:val="008D7597"/>
    <w:rsid w:val="008D7F73"/>
    <w:rsid w:val="008E1BFB"/>
    <w:rsid w:val="008E21A9"/>
    <w:rsid w:val="008E21C5"/>
    <w:rsid w:val="008E402B"/>
    <w:rsid w:val="008E6754"/>
    <w:rsid w:val="008F007C"/>
    <w:rsid w:val="008F05AF"/>
    <w:rsid w:val="008F06EF"/>
    <w:rsid w:val="008F0F1A"/>
    <w:rsid w:val="008F10E8"/>
    <w:rsid w:val="008F4D71"/>
    <w:rsid w:val="008F5FA5"/>
    <w:rsid w:val="009001C9"/>
    <w:rsid w:val="009045EE"/>
    <w:rsid w:val="0090628F"/>
    <w:rsid w:val="00906FBF"/>
    <w:rsid w:val="009077CA"/>
    <w:rsid w:val="00910BA4"/>
    <w:rsid w:val="009117C3"/>
    <w:rsid w:val="009117FC"/>
    <w:rsid w:val="00913524"/>
    <w:rsid w:val="0091401F"/>
    <w:rsid w:val="0091518D"/>
    <w:rsid w:val="009164E5"/>
    <w:rsid w:val="009166CB"/>
    <w:rsid w:val="009169A1"/>
    <w:rsid w:val="0092485A"/>
    <w:rsid w:val="009258B4"/>
    <w:rsid w:val="00925EF4"/>
    <w:rsid w:val="00927422"/>
    <w:rsid w:val="00930BA3"/>
    <w:rsid w:val="0093105D"/>
    <w:rsid w:val="00931A43"/>
    <w:rsid w:val="009324B5"/>
    <w:rsid w:val="009336ED"/>
    <w:rsid w:val="0093551F"/>
    <w:rsid w:val="0093595D"/>
    <w:rsid w:val="009365B3"/>
    <w:rsid w:val="009403FA"/>
    <w:rsid w:val="00941B6A"/>
    <w:rsid w:val="009426FA"/>
    <w:rsid w:val="00942E68"/>
    <w:rsid w:val="0094319F"/>
    <w:rsid w:val="00943337"/>
    <w:rsid w:val="0094368D"/>
    <w:rsid w:val="00944510"/>
    <w:rsid w:val="009503CF"/>
    <w:rsid w:val="00950459"/>
    <w:rsid w:val="009517A1"/>
    <w:rsid w:val="00951BCD"/>
    <w:rsid w:val="009539E5"/>
    <w:rsid w:val="00955D05"/>
    <w:rsid w:val="00956314"/>
    <w:rsid w:val="0095690A"/>
    <w:rsid w:val="0095778A"/>
    <w:rsid w:val="00960A9A"/>
    <w:rsid w:val="00960AA0"/>
    <w:rsid w:val="0096322A"/>
    <w:rsid w:val="009636E8"/>
    <w:rsid w:val="009654D6"/>
    <w:rsid w:val="00965D54"/>
    <w:rsid w:val="00966114"/>
    <w:rsid w:val="00971AE1"/>
    <w:rsid w:val="00972CD6"/>
    <w:rsid w:val="009730E7"/>
    <w:rsid w:val="00973AB6"/>
    <w:rsid w:val="00974DA7"/>
    <w:rsid w:val="00982719"/>
    <w:rsid w:val="0098429D"/>
    <w:rsid w:val="00985796"/>
    <w:rsid w:val="00986BB9"/>
    <w:rsid w:val="009910E5"/>
    <w:rsid w:val="00991B2F"/>
    <w:rsid w:val="00992726"/>
    <w:rsid w:val="00993FE0"/>
    <w:rsid w:val="009979F5"/>
    <w:rsid w:val="00997C89"/>
    <w:rsid w:val="00997CA6"/>
    <w:rsid w:val="009A001D"/>
    <w:rsid w:val="009A2EE7"/>
    <w:rsid w:val="009A3F11"/>
    <w:rsid w:val="009A6AFC"/>
    <w:rsid w:val="009A6B96"/>
    <w:rsid w:val="009A7E72"/>
    <w:rsid w:val="009B0086"/>
    <w:rsid w:val="009B07F0"/>
    <w:rsid w:val="009B1769"/>
    <w:rsid w:val="009B1F1C"/>
    <w:rsid w:val="009B24AF"/>
    <w:rsid w:val="009B269D"/>
    <w:rsid w:val="009B2C05"/>
    <w:rsid w:val="009B3A8D"/>
    <w:rsid w:val="009B3C60"/>
    <w:rsid w:val="009B3E49"/>
    <w:rsid w:val="009B472B"/>
    <w:rsid w:val="009C36DA"/>
    <w:rsid w:val="009C4009"/>
    <w:rsid w:val="009C57D8"/>
    <w:rsid w:val="009C6AE8"/>
    <w:rsid w:val="009C6C62"/>
    <w:rsid w:val="009D0337"/>
    <w:rsid w:val="009D2DEE"/>
    <w:rsid w:val="009D30C4"/>
    <w:rsid w:val="009D3A87"/>
    <w:rsid w:val="009D43B0"/>
    <w:rsid w:val="009D4E2D"/>
    <w:rsid w:val="009E05B8"/>
    <w:rsid w:val="009E13F3"/>
    <w:rsid w:val="009E16DE"/>
    <w:rsid w:val="009E39A0"/>
    <w:rsid w:val="009E6552"/>
    <w:rsid w:val="009E6996"/>
    <w:rsid w:val="009E6A33"/>
    <w:rsid w:val="009E6A97"/>
    <w:rsid w:val="009F0541"/>
    <w:rsid w:val="009F15B6"/>
    <w:rsid w:val="009F5C11"/>
    <w:rsid w:val="009F6762"/>
    <w:rsid w:val="009F74B7"/>
    <w:rsid w:val="009F7DFA"/>
    <w:rsid w:val="00A01556"/>
    <w:rsid w:val="00A02723"/>
    <w:rsid w:val="00A0374A"/>
    <w:rsid w:val="00A04BB3"/>
    <w:rsid w:val="00A05366"/>
    <w:rsid w:val="00A05940"/>
    <w:rsid w:val="00A10100"/>
    <w:rsid w:val="00A1053E"/>
    <w:rsid w:val="00A1075F"/>
    <w:rsid w:val="00A12387"/>
    <w:rsid w:val="00A12912"/>
    <w:rsid w:val="00A12FF1"/>
    <w:rsid w:val="00A13295"/>
    <w:rsid w:val="00A14183"/>
    <w:rsid w:val="00A156AE"/>
    <w:rsid w:val="00A15853"/>
    <w:rsid w:val="00A159C6"/>
    <w:rsid w:val="00A16F71"/>
    <w:rsid w:val="00A17707"/>
    <w:rsid w:val="00A220BE"/>
    <w:rsid w:val="00A22293"/>
    <w:rsid w:val="00A22534"/>
    <w:rsid w:val="00A25E64"/>
    <w:rsid w:val="00A32BBB"/>
    <w:rsid w:val="00A332C7"/>
    <w:rsid w:val="00A340C0"/>
    <w:rsid w:val="00A35A1F"/>
    <w:rsid w:val="00A35B32"/>
    <w:rsid w:val="00A36E74"/>
    <w:rsid w:val="00A37FBD"/>
    <w:rsid w:val="00A40768"/>
    <w:rsid w:val="00A4093D"/>
    <w:rsid w:val="00A4208D"/>
    <w:rsid w:val="00A42129"/>
    <w:rsid w:val="00A4212D"/>
    <w:rsid w:val="00A44BEB"/>
    <w:rsid w:val="00A44CD6"/>
    <w:rsid w:val="00A44F39"/>
    <w:rsid w:val="00A46CEA"/>
    <w:rsid w:val="00A46ED0"/>
    <w:rsid w:val="00A47418"/>
    <w:rsid w:val="00A509CF"/>
    <w:rsid w:val="00A51F04"/>
    <w:rsid w:val="00A54E8B"/>
    <w:rsid w:val="00A557B6"/>
    <w:rsid w:val="00A56D58"/>
    <w:rsid w:val="00A57D10"/>
    <w:rsid w:val="00A60367"/>
    <w:rsid w:val="00A63CF4"/>
    <w:rsid w:val="00A64AC9"/>
    <w:rsid w:val="00A67C14"/>
    <w:rsid w:val="00A70D52"/>
    <w:rsid w:val="00A7481E"/>
    <w:rsid w:val="00A8186A"/>
    <w:rsid w:val="00A81AB7"/>
    <w:rsid w:val="00A81F3F"/>
    <w:rsid w:val="00A84B16"/>
    <w:rsid w:val="00A84D7B"/>
    <w:rsid w:val="00A868DC"/>
    <w:rsid w:val="00A86BCD"/>
    <w:rsid w:val="00A87FC1"/>
    <w:rsid w:val="00A91972"/>
    <w:rsid w:val="00A92008"/>
    <w:rsid w:val="00A94255"/>
    <w:rsid w:val="00A97649"/>
    <w:rsid w:val="00AA05D3"/>
    <w:rsid w:val="00AA1561"/>
    <w:rsid w:val="00AA1B24"/>
    <w:rsid w:val="00AA4FFD"/>
    <w:rsid w:val="00AA7246"/>
    <w:rsid w:val="00AB0813"/>
    <w:rsid w:val="00AB0D5D"/>
    <w:rsid w:val="00AB2688"/>
    <w:rsid w:val="00AB2837"/>
    <w:rsid w:val="00AB31EC"/>
    <w:rsid w:val="00AB5C9D"/>
    <w:rsid w:val="00AB745A"/>
    <w:rsid w:val="00AC16ED"/>
    <w:rsid w:val="00AC2ABE"/>
    <w:rsid w:val="00AC4D0C"/>
    <w:rsid w:val="00AC7343"/>
    <w:rsid w:val="00AC7A93"/>
    <w:rsid w:val="00AD1A21"/>
    <w:rsid w:val="00AD2337"/>
    <w:rsid w:val="00AD46C2"/>
    <w:rsid w:val="00AD597C"/>
    <w:rsid w:val="00AD7620"/>
    <w:rsid w:val="00AD799D"/>
    <w:rsid w:val="00AE2534"/>
    <w:rsid w:val="00AE26A9"/>
    <w:rsid w:val="00AE48EF"/>
    <w:rsid w:val="00AE5572"/>
    <w:rsid w:val="00AE6CDE"/>
    <w:rsid w:val="00AE7AD8"/>
    <w:rsid w:val="00AF12A7"/>
    <w:rsid w:val="00AF1C2F"/>
    <w:rsid w:val="00AF3E58"/>
    <w:rsid w:val="00AF5080"/>
    <w:rsid w:val="00AF5D8C"/>
    <w:rsid w:val="00AF6397"/>
    <w:rsid w:val="00AF6B40"/>
    <w:rsid w:val="00B00A78"/>
    <w:rsid w:val="00B02314"/>
    <w:rsid w:val="00B05530"/>
    <w:rsid w:val="00B05E07"/>
    <w:rsid w:val="00B0667E"/>
    <w:rsid w:val="00B105ED"/>
    <w:rsid w:val="00B10CE1"/>
    <w:rsid w:val="00B10CE3"/>
    <w:rsid w:val="00B10F8F"/>
    <w:rsid w:val="00B12CE6"/>
    <w:rsid w:val="00B12E5E"/>
    <w:rsid w:val="00B17420"/>
    <w:rsid w:val="00B17BA9"/>
    <w:rsid w:val="00B22F3D"/>
    <w:rsid w:val="00B23A3B"/>
    <w:rsid w:val="00B2479F"/>
    <w:rsid w:val="00B25714"/>
    <w:rsid w:val="00B25CFB"/>
    <w:rsid w:val="00B2696E"/>
    <w:rsid w:val="00B26DBF"/>
    <w:rsid w:val="00B279CA"/>
    <w:rsid w:val="00B306E0"/>
    <w:rsid w:val="00B3574F"/>
    <w:rsid w:val="00B3720E"/>
    <w:rsid w:val="00B37F8E"/>
    <w:rsid w:val="00B41ED0"/>
    <w:rsid w:val="00B42569"/>
    <w:rsid w:val="00B42C67"/>
    <w:rsid w:val="00B4685C"/>
    <w:rsid w:val="00B46F38"/>
    <w:rsid w:val="00B509A6"/>
    <w:rsid w:val="00B52B5E"/>
    <w:rsid w:val="00B603ED"/>
    <w:rsid w:val="00B61458"/>
    <w:rsid w:val="00B656BA"/>
    <w:rsid w:val="00B65A95"/>
    <w:rsid w:val="00B665B1"/>
    <w:rsid w:val="00B66B56"/>
    <w:rsid w:val="00B702DF"/>
    <w:rsid w:val="00B70BF9"/>
    <w:rsid w:val="00B713EE"/>
    <w:rsid w:val="00B725A5"/>
    <w:rsid w:val="00B746B8"/>
    <w:rsid w:val="00B76FE2"/>
    <w:rsid w:val="00B7738A"/>
    <w:rsid w:val="00B777FA"/>
    <w:rsid w:val="00B807E7"/>
    <w:rsid w:val="00B80DEB"/>
    <w:rsid w:val="00B80EBD"/>
    <w:rsid w:val="00B81E39"/>
    <w:rsid w:val="00B8249C"/>
    <w:rsid w:val="00B83291"/>
    <w:rsid w:val="00B8477B"/>
    <w:rsid w:val="00B858BE"/>
    <w:rsid w:val="00B85FA3"/>
    <w:rsid w:val="00B860CE"/>
    <w:rsid w:val="00B87753"/>
    <w:rsid w:val="00B90060"/>
    <w:rsid w:val="00B90F68"/>
    <w:rsid w:val="00B944E8"/>
    <w:rsid w:val="00B949A6"/>
    <w:rsid w:val="00B94E75"/>
    <w:rsid w:val="00B97482"/>
    <w:rsid w:val="00BA188F"/>
    <w:rsid w:val="00BA58D9"/>
    <w:rsid w:val="00BA6977"/>
    <w:rsid w:val="00BA6D71"/>
    <w:rsid w:val="00BA700B"/>
    <w:rsid w:val="00BB159B"/>
    <w:rsid w:val="00BB19B3"/>
    <w:rsid w:val="00BB294B"/>
    <w:rsid w:val="00BB372E"/>
    <w:rsid w:val="00BB3B94"/>
    <w:rsid w:val="00BB3EA0"/>
    <w:rsid w:val="00BB43C4"/>
    <w:rsid w:val="00BB5132"/>
    <w:rsid w:val="00BB6F58"/>
    <w:rsid w:val="00BB74F3"/>
    <w:rsid w:val="00BC0FFA"/>
    <w:rsid w:val="00BC1A26"/>
    <w:rsid w:val="00BC4C9F"/>
    <w:rsid w:val="00BC535D"/>
    <w:rsid w:val="00BC5BE6"/>
    <w:rsid w:val="00BC6291"/>
    <w:rsid w:val="00BC6C5A"/>
    <w:rsid w:val="00BD045A"/>
    <w:rsid w:val="00BD1FF2"/>
    <w:rsid w:val="00BD2EB5"/>
    <w:rsid w:val="00BD575E"/>
    <w:rsid w:val="00BD59C7"/>
    <w:rsid w:val="00BD79AC"/>
    <w:rsid w:val="00BE06F4"/>
    <w:rsid w:val="00BE0744"/>
    <w:rsid w:val="00BE1478"/>
    <w:rsid w:val="00BE5AE4"/>
    <w:rsid w:val="00BE656C"/>
    <w:rsid w:val="00BE6CFB"/>
    <w:rsid w:val="00BE6F8C"/>
    <w:rsid w:val="00BE7630"/>
    <w:rsid w:val="00BE7774"/>
    <w:rsid w:val="00BE7A07"/>
    <w:rsid w:val="00BF0577"/>
    <w:rsid w:val="00BF0F21"/>
    <w:rsid w:val="00BF1216"/>
    <w:rsid w:val="00BF3EEB"/>
    <w:rsid w:val="00BF461A"/>
    <w:rsid w:val="00BF4E5B"/>
    <w:rsid w:val="00BF5865"/>
    <w:rsid w:val="00BF74F1"/>
    <w:rsid w:val="00C0145E"/>
    <w:rsid w:val="00C015EE"/>
    <w:rsid w:val="00C01796"/>
    <w:rsid w:val="00C01A39"/>
    <w:rsid w:val="00C04378"/>
    <w:rsid w:val="00C04A5C"/>
    <w:rsid w:val="00C071A9"/>
    <w:rsid w:val="00C079A6"/>
    <w:rsid w:val="00C07F8E"/>
    <w:rsid w:val="00C10198"/>
    <w:rsid w:val="00C1084A"/>
    <w:rsid w:val="00C13C4F"/>
    <w:rsid w:val="00C147C8"/>
    <w:rsid w:val="00C209C7"/>
    <w:rsid w:val="00C21083"/>
    <w:rsid w:val="00C21BB8"/>
    <w:rsid w:val="00C22706"/>
    <w:rsid w:val="00C22A8F"/>
    <w:rsid w:val="00C2348F"/>
    <w:rsid w:val="00C2372F"/>
    <w:rsid w:val="00C243D6"/>
    <w:rsid w:val="00C25923"/>
    <w:rsid w:val="00C26034"/>
    <w:rsid w:val="00C266D3"/>
    <w:rsid w:val="00C33422"/>
    <w:rsid w:val="00C35567"/>
    <w:rsid w:val="00C3693A"/>
    <w:rsid w:val="00C3762F"/>
    <w:rsid w:val="00C40B69"/>
    <w:rsid w:val="00C41852"/>
    <w:rsid w:val="00C42D44"/>
    <w:rsid w:val="00C44471"/>
    <w:rsid w:val="00C4467C"/>
    <w:rsid w:val="00C46F4A"/>
    <w:rsid w:val="00C47459"/>
    <w:rsid w:val="00C47772"/>
    <w:rsid w:val="00C47E6E"/>
    <w:rsid w:val="00C528B6"/>
    <w:rsid w:val="00C52B4C"/>
    <w:rsid w:val="00C53C22"/>
    <w:rsid w:val="00C54AA7"/>
    <w:rsid w:val="00C57EE9"/>
    <w:rsid w:val="00C60AC0"/>
    <w:rsid w:val="00C60FAF"/>
    <w:rsid w:val="00C61918"/>
    <w:rsid w:val="00C61E1F"/>
    <w:rsid w:val="00C63079"/>
    <w:rsid w:val="00C639F9"/>
    <w:rsid w:val="00C65983"/>
    <w:rsid w:val="00C66059"/>
    <w:rsid w:val="00C660C0"/>
    <w:rsid w:val="00C66447"/>
    <w:rsid w:val="00C71E04"/>
    <w:rsid w:val="00C721D4"/>
    <w:rsid w:val="00C823B2"/>
    <w:rsid w:val="00C8297A"/>
    <w:rsid w:val="00C839BD"/>
    <w:rsid w:val="00C840AD"/>
    <w:rsid w:val="00C856AE"/>
    <w:rsid w:val="00C87A62"/>
    <w:rsid w:val="00C91255"/>
    <w:rsid w:val="00C91485"/>
    <w:rsid w:val="00C927FC"/>
    <w:rsid w:val="00C94345"/>
    <w:rsid w:val="00C948CE"/>
    <w:rsid w:val="00CA3233"/>
    <w:rsid w:val="00CA4FAA"/>
    <w:rsid w:val="00CA63D5"/>
    <w:rsid w:val="00CA6AE8"/>
    <w:rsid w:val="00CA7074"/>
    <w:rsid w:val="00CA77D7"/>
    <w:rsid w:val="00CB05F9"/>
    <w:rsid w:val="00CB1793"/>
    <w:rsid w:val="00CB4B88"/>
    <w:rsid w:val="00CB62C9"/>
    <w:rsid w:val="00CB726A"/>
    <w:rsid w:val="00CC0832"/>
    <w:rsid w:val="00CC1111"/>
    <w:rsid w:val="00CC15BD"/>
    <w:rsid w:val="00CC3F1B"/>
    <w:rsid w:val="00CC57C5"/>
    <w:rsid w:val="00CC788C"/>
    <w:rsid w:val="00CC7D24"/>
    <w:rsid w:val="00CD0123"/>
    <w:rsid w:val="00CD0BEC"/>
    <w:rsid w:val="00CD2BFE"/>
    <w:rsid w:val="00CD5F19"/>
    <w:rsid w:val="00CD60D6"/>
    <w:rsid w:val="00CD6DE4"/>
    <w:rsid w:val="00CE0F94"/>
    <w:rsid w:val="00CE1480"/>
    <w:rsid w:val="00CE15A1"/>
    <w:rsid w:val="00CE1970"/>
    <w:rsid w:val="00CE54CF"/>
    <w:rsid w:val="00CE7783"/>
    <w:rsid w:val="00CE7959"/>
    <w:rsid w:val="00CF0128"/>
    <w:rsid w:val="00CF01B2"/>
    <w:rsid w:val="00CF14C3"/>
    <w:rsid w:val="00CF32B6"/>
    <w:rsid w:val="00CF36E2"/>
    <w:rsid w:val="00CF66A2"/>
    <w:rsid w:val="00CF68D0"/>
    <w:rsid w:val="00CF6E93"/>
    <w:rsid w:val="00CF723B"/>
    <w:rsid w:val="00CF7C25"/>
    <w:rsid w:val="00D012B8"/>
    <w:rsid w:val="00D01914"/>
    <w:rsid w:val="00D03AC1"/>
    <w:rsid w:val="00D045CD"/>
    <w:rsid w:val="00D05018"/>
    <w:rsid w:val="00D05827"/>
    <w:rsid w:val="00D0615A"/>
    <w:rsid w:val="00D06DD3"/>
    <w:rsid w:val="00D07070"/>
    <w:rsid w:val="00D074DB"/>
    <w:rsid w:val="00D1093E"/>
    <w:rsid w:val="00D10C77"/>
    <w:rsid w:val="00D120F5"/>
    <w:rsid w:val="00D124A8"/>
    <w:rsid w:val="00D13C8B"/>
    <w:rsid w:val="00D13DC4"/>
    <w:rsid w:val="00D144A1"/>
    <w:rsid w:val="00D14749"/>
    <w:rsid w:val="00D16C83"/>
    <w:rsid w:val="00D16D72"/>
    <w:rsid w:val="00D204EC"/>
    <w:rsid w:val="00D2052F"/>
    <w:rsid w:val="00D235B1"/>
    <w:rsid w:val="00D24FDC"/>
    <w:rsid w:val="00D26AB1"/>
    <w:rsid w:val="00D26D77"/>
    <w:rsid w:val="00D27815"/>
    <w:rsid w:val="00D31773"/>
    <w:rsid w:val="00D33221"/>
    <w:rsid w:val="00D34C11"/>
    <w:rsid w:val="00D34F05"/>
    <w:rsid w:val="00D36463"/>
    <w:rsid w:val="00D40C54"/>
    <w:rsid w:val="00D41B99"/>
    <w:rsid w:val="00D42642"/>
    <w:rsid w:val="00D42D1A"/>
    <w:rsid w:val="00D431EC"/>
    <w:rsid w:val="00D46C5F"/>
    <w:rsid w:val="00D51E9A"/>
    <w:rsid w:val="00D52102"/>
    <w:rsid w:val="00D542EE"/>
    <w:rsid w:val="00D55A6E"/>
    <w:rsid w:val="00D57E17"/>
    <w:rsid w:val="00D6046B"/>
    <w:rsid w:val="00D60801"/>
    <w:rsid w:val="00D60936"/>
    <w:rsid w:val="00D638C1"/>
    <w:rsid w:val="00D64ACE"/>
    <w:rsid w:val="00D664F6"/>
    <w:rsid w:val="00D66FF7"/>
    <w:rsid w:val="00D67F36"/>
    <w:rsid w:val="00D71CE1"/>
    <w:rsid w:val="00D72757"/>
    <w:rsid w:val="00D73571"/>
    <w:rsid w:val="00D7365D"/>
    <w:rsid w:val="00D73F26"/>
    <w:rsid w:val="00D741DD"/>
    <w:rsid w:val="00D74822"/>
    <w:rsid w:val="00D74B22"/>
    <w:rsid w:val="00D76B70"/>
    <w:rsid w:val="00D7724A"/>
    <w:rsid w:val="00D77D8D"/>
    <w:rsid w:val="00D81C35"/>
    <w:rsid w:val="00D82B81"/>
    <w:rsid w:val="00D85301"/>
    <w:rsid w:val="00D85BAB"/>
    <w:rsid w:val="00D86C10"/>
    <w:rsid w:val="00D87660"/>
    <w:rsid w:val="00D9024A"/>
    <w:rsid w:val="00D91B17"/>
    <w:rsid w:val="00D92B05"/>
    <w:rsid w:val="00D96CC1"/>
    <w:rsid w:val="00DA0744"/>
    <w:rsid w:val="00DA0904"/>
    <w:rsid w:val="00DA131D"/>
    <w:rsid w:val="00DA4B5A"/>
    <w:rsid w:val="00DA4DB4"/>
    <w:rsid w:val="00DA5E48"/>
    <w:rsid w:val="00DA700E"/>
    <w:rsid w:val="00DA734C"/>
    <w:rsid w:val="00DA796E"/>
    <w:rsid w:val="00DB1FEB"/>
    <w:rsid w:val="00DB47B7"/>
    <w:rsid w:val="00DB5094"/>
    <w:rsid w:val="00DB6919"/>
    <w:rsid w:val="00DC081B"/>
    <w:rsid w:val="00DC232F"/>
    <w:rsid w:val="00DC2CBF"/>
    <w:rsid w:val="00DC2D73"/>
    <w:rsid w:val="00DC3AB3"/>
    <w:rsid w:val="00DC560B"/>
    <w:rsid w:val="00DC63A8"/>
    <w:rsid w:val="00DC6780"/>
    <w:rsid w:val="00DD0503"/>
    <w:rsid w:val="00DD0F54"/>
    <w:rsid w:val="00DD26AF"/>
    <w:rsid w:val="00DD5489"/>
    <w:rsid w:val="00DD58E0"/>
    <w:rsid w:val="00DD6088"/>
    <w:rsid w:val="00DD6432"/>
    <w:rsid w:val="00DD6E36"/>
    <w:rsid w:val="00DD7618"/>
    <w:rsid w:val="00DD7C37"/>
    <w:rsid w:val="00DD7D87"/>
    <w:rsid w:val="00DE00B4"/>
    <w:rsid w:val="00DE49F2"/>
    <w:rsid w:val="00DE5470"/>
    <w:rsid w:val="00DE5F08"/>
    <w:rsid w:val="00DE6E75"/>
    <w:rsid w:val="00DF125E"/>
    <w:rsid w:val="00DF262C"/>
    <w:rsid w:val="00DF29AE"/>
    <w:rsid w:val="00DF640E"/>
    <w:rsid w:val="00DF7080"/>
    <w:rsid w:val="00E009B4"/>
    <w:rsid w:val="00E00DE5"/>
    <w:rsid w:val="00E00FB3"/>
    <w:rsid w:val="00E03D6A"/>
    <w:rsid w:val="00E05C49"/>
    <w:rsid w:val="00E116AD"/>
    <w:rsid w:val="00E13363"/>
    <w:rsid w:val="00E14AEA"/>
    <w:rsid w:val="00E14F63"/>
    <w:rsid w:val="00E162EF"/>
    <w:rsid w:val="00E204F3"/>
    <w:rsid w:val="00E20655"/>
    <w:rsid w:val="00E21B8A"/>
    <w:rsid w:val="00E21ECD"/>
    <w:rsid w:val="00E224AF"/>
    <w:rsid w:val="00E236DF"/>
    <w:rsid w:val="00E23A03"/>
    <w:rsid w:val="00E24B1B"/>
    <w:rsid w:val="00E24C54"/>
    <w:rsid w:val="00E27FF3"/>
    <w:rsid w:val="00E30414"/>
    <w:rsid w:val="00E309BF"/>
    <w:rsid w:val="00E31BEC"/>
    <w:rsid w:val="00E3269C"/>
    <w:rsid w:val="00E35B71"/>
    <w:rsid w:val="00E35EE8"/>
    <w:rsid w:val="00E36B50"/>
    <w:rsid w:val="00E36FF7"/>
    <w:rsid w:val="00E376B6"/>
    <w:rsid w:val="00E379F0"/>
    <w:rsid w:val="00E42566"/>
    <w:rsid w:val="00E4333B"/>
    <w:rsid w:val="00E46655"/>
    <w:rsid w:val="00E47F10"/>
    <w:rsid w:val="00E50600"/>
    <w:rsid w:val="00E50DF3"/>
    <w:rsid w:val="00E51FC3"/>
    <w:rsid w:val="00E57308"/>
    <w:rsid w:val="00E6093B"/>
    <w:rsid w:val="00E62BF1"/>
    <w:rsid w:val="00E63FA3"/>
    <w:rsid w:val="00E643B1"/>
    <w:rsid w:val="00E657F9"/>
    <w:rsid w:val="00E661E1"/>
    <w:rsid w:val="00E67373"/>
    <w:rsid w:val="00E67802"/>
    <w:rsid w:val="00E67DC7"/>
    <w:rsid w:val="00E71243"/>
    <w:rsid w:val="00E716CA"/>
    <w:rsid w:val="00E71A47"/>
    <w:rsid w:val="00E74AE6"/>
    <w:rsid w:val="00E77EB3"/>
    <w:rsid w:val="00E812C5"/>
    <w:rsid w:val="00E8181D"/>
    <w:rsid w:val="00E81890"/>
    <w:rsid w:val="00E818CC"/>
    <w:rsid w:val="00E81B8E"/>
    <w:rsid w:val="00E81FA4"/>
    <w:rsid w:val="00E82EEE"/>
    <w:rsid w:val="00E83DEB"/>
    <w:rsid w:val="00E854A4"/>
    <w:rsid w:val="00E860D1"/>
    <w:rsid w:val="00E86E34"/>
    <w:rsid w:val="00E91175"/>
    <w:rsid w:val="00E91798"/>
    <w:rsid w:val="00E91E24"/>
    <w:rsid w:val="00E924FC"/>
    <w:rsid w:val="00E925C6"/>
    <w:rsid w:val="00E94EE4"/>
    <w:rsid w:val="00E953D3"/>
    <w:rsid w:val="00E9784A"/>
    <w:rsid w:val="00EA05F8"/>
    <w:rsid w:val="00EA06AD"/>
    <w:rsid w:val="00EA260F"/>
    <w:rsid w:val="00EA2E53"/>
    <w:rsid w:val="00EA3ADC"/>
    <w:rsid w:val="00EA3FD1"/>
    <w:rsid w:val="00EA4582"/>
    <w:rsid w:val="00EA4AF1"/>
    <w:rsid w:val="00EB0692"/>
    <w:rsid w:val="00EB117E"/>
    <w:rsid w:val="00EB1C5B"/>
    <w:rsid w:val="00EB1F05"/>
    <w:rsid w:val="00EB3771"/>
    <w:rsid w:val="00EB51B1"/>
    <w:rsid w:val="00EB6682"/>
    <w:rsid w:val="00EC0719"/>
    <w:rsid w:val="00EC1204"/>
    <w:rsid w:val="00EC147B"/>
    <w:rsid w:val="00EC1DAA"/>
    <w:rsid w:val="00EC1EE1"/>
    <w:rsid w:val="00EC2189"/>
    <w:rsid w:val="00EC2CDD"/>
    <w:rsid w:val="00EC2FBA"/>
    <w:rsid w:val="00EC3B13"/>
    <w:rsid w:val="00EC4B9E"/>
    <w:rsid w:val="00EC4CB2"/>
    <w:rsid w:val="00EC5CDB"/>
    <w:rsid w:val="00EC751D"/>
    <w:rsid w:val="00ED25C7"/>
    <w:rsid w:val="00ED38B0"/>
    <w:rsid w:val="00ED47A8"/>
    <w:rsid w:val="00ED5178"/>
    <w:rsid w:val="00ED63F1"/>
    <w:rsid w:val="00ED6BD5"/>
    <w:rsid w:val="00EE1087"/>
    <w:rsid w:val="00EE20CF"/>
    <w:rsid w:val="00EE38CC"/>
    <w:rsid w:val="00EE4E64"/>
    <w:rsid w:val="00EE5B0A"/>
    <w:rsid w:val="00EE60B0"/>
    <w:rsid w:val="00EE7175"/>
    <w:rsid w:val="00EF05B0"/>
    <w:rsid w:val="00EF2997"/>
    <w:rsid w:val="00EF3D6B"/>
    <w:rsid w:val="00EF4D56"/>
    <w:rsid w:val="00EF737F"/>
    <w:rsid w:val="00F0010D"/>
    <w:rsid w:val="00F01D13"/>
    <w:rsid w:val="00F01DA7"/>
    <w:rsid w:val="00F01E01"/>
    <w:rsid w:val="00F0219C"/>
    <w:rsid w:val="00F036BE"/>
    <w:rsid w:val="00F03B5E"/>
    <w:rsid w:val="00F04B29"/>
    <w:rsid w:val="00F05617"/>
    <w:rsid w:val="00F06183"/>
    <w:rsid w:val="00F06A1A"/>
    <w:rsid w:val="00F0705A"/>
    <w:rsid w:val="00F100F1"/>
    <w:rsid w:val="00F12A94"/>
    <w:rsid w:val="00F13DE6"/>
    <w:rsid w:val="00F1614D"/>
    <w:rsid w:val="00F16222"/>
    <w:rsid w:val="00F21732"/>
    <w:rsid w:val="00F21C4F"/>
    <w:rsid w:val="00F24B2F"/>
    <w:rsid w:val="00F24E0A"/>
    <w:rsid w:val="00F25269"/>
    <w:rsid w:val="00F25AB7"/>
    <w:rsid w:val="00F26CBB"/>
    <w:rsid w:val="00F306C4"/>
    <w:rsid w:val="00F31963"/>
    <w:rsid w:val="00F32B12"/>
    <w:rsid w:val="00F34103"/>
    <w:rsid w:val="00F3559E"/>
    <w:rsid w:val="00F36901"/>
    <w:rsid w:val="00F36DF1"/>
    <w:rsid w:val="00F413CE"/>
    <w:rsid w:val="00F41B5E"/>
    <w:rsid w:val="00F4261C"/>
    <w:rsid w:val="00F44CD7"/>
    <w:rsid w:val="00F45E04"/>
    <w:rsid w:val="00F47691"/>
    <w:rsid w:val="00F50388"/>
    <w:rsid w:val="00F512C0"/>
    <w:rsid w:val="00F5343A"/>
    <w:rsid w:val="00F55BE8"/>
    <w:rsid w:val="00F56656"/>
    <w:rsid w:val="00F60FFF"/>
    <w:rsid w:val="00F642AF"/>
    <w:rsid w:val="00F64427"/>
    <w:rsid w:val="00F65299"/>
    <w:rsid w:val="00F65524"/>
    <w:rsid w:val="00F65797"/>
    <w:rsid w:val="00F66BAD"/>
    <w:rsid w:val="00F70932"/>
    <w:rsid w:val="00F7168C"/>
    <w:rsid w:val="00F729F0"/>
    <w:rsid w:val="00F73D10"/>
    <w:rsid w:val="00F74AC2"/>
    <w:rsid w:val="00F74C27"/>
    <w:rsid w:val="00F761CC"/>
    <w:rsid w:val="00F8141D"/>
    <w:rsid w:val="00F825C1"/>
    <w:rsid w:val="00F8330C"/>
    <w:rsid w:val="00F83D57"/>
    <w:rsid w:val="00F853AB"/>
    <w:rsid w:val="00F85D91"/>
    <w:rsid w:val="00F861E3"/>
    <w:rsid w:val="00F90481"/>
    <w:rsid w:val="00F91020"/>
    <w:rsid w:val="00F92734"/>
    <w:rsid w:val="00F93758"/>
    <w:rsid w:val="00F93D88"/>
    <w:rsid w:val="00FA0146"/>
    <w:rsid w:val="00FA01E2"/>
    <w:rsid w:val="00FA06B8"/>
    <w:rsid w:val="00FA27AE"/>
    <w:rsid w:val="00FA2B75"/>
    <w:rsid w:val="00FA2DA1"/>
    <w:rsid w:val="00FA324A"/>
    <w:rsid w:val="00FA4868"/>
    <w:rsid w:val="00FA56FD"/>
    <w:rsid w:val="00FA692C"/>
    <w:rsid w:val="00FB0D66"/>
    <w:rsid w:val="00FB38A5"/>
    <w:rsid w:val="00FB4AEE"/>
    <w:rsid w:val="00FB4B48"/>
    <w:rsid w:val="00FB5012"/>
    <w:rsid w:val="00FB661F"/>
    <w:rsid w:val="00FB6A27"/>
    <w:rsid w:val="00FB72BE"/>
    <w:rsid w:val="00FB760D"/>
    <w:rsid w:val="00FC022F"/>
    <w:rsid w:val="00FC0AAE"/>
    <w:rsid w:val="00FC10E2"/>
    <w:rsid w:val="00FC3AD6"/>
    <w:rsid w:val="00FC3C0B"/>
    <w:rsid w:val="00FC3D4B"/>
    <w:rsid w:val="00FC4B36"/>
    <w:rsid w:val="00FC53E4"/>
    <w:rsid w:val="00FC6FD0"/>
    <w:rsid w:val="00FD227E"/>
    <w:rsid w:val="00FD3AC6"/>
    <w:rsid w:val="00FD4E56"/>
    <w:rsid w:val="00FD5299"/>
    <w:rsid w:val="00FD607A"/>
    <w:rsid w:val="00FD65ED"/>
    <w:rsid w:val="00FE08BD"/>
    <w:rsid w:val="00FE1CD9"/>
    <w:rsid w:val="00FE2CF2"/>
    <w:rsid w:val="00FE2FA5"/>
    <w:rsid w:val="00FE3A50"/>
    <w:rsid w:val="00FE43A1"/>
    <w:rsid w:val="00FE4D7C"/>
    <w:rsid w:val="00FE50F6"/>
    <w:rsid w:val="00FE5420"/>
    <w:rsid w:val="00FE5C78"/>
    <w:rsid w:val="00FE62F3"/>
    <w:rsid w:val="00FE6F70"/>
    <w:rsid w:val="00FE7CBB"/>
    <w:rsid w:val="00FF3B15"/>
    <w:rsid w:val="00FF56B3"/>
    <w:rsid w:val="00FF7F9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9E00A1"/>
  <w15:chartTrackingRefBased/>
  <w15:docId w15:val="{F79B64DE-BE1E-4734-8EEA-E978A04B5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93595D"/>
    <w:pPr>
      <w:jc w:val="both"/>
    </w:pPr>
    <w:rPr>
      <w:rFonts w:ascii="Tahoma" w:hAnsi="Tahoma" w:cs="Tahoma"/>
    </w:rPr>
  </w:style>
  <w:style w:type="paragraph" w:styleId="Nadpis1">
    <w:name w:val="heading 1"/>
    <w:basedOn w:val="Normln"/>
    <w:next w:val="Normln"/>
    <w:link w:val="Nadpis1Char"/>
    <w:uiPriority w:val="9"/>
    <w:qFormat/>
    <w:rsid w:val="0093595D"/>
    <w:pPr>
      <w:keepNext/>
      <w:pageBreakBefore/>
      <w:numPr>
        <w:numId w:val="49"/>
      </w:numPr>
      <w:spacing w:before="240" w:after="320" w:line="240" w:lineRule="auto"/>
      <w:outlineLvl w:val="0"/>
    </w:pPr>
    <w:rPr>
      <w:rFonts w:eastAsia="Times New Roman"/>
      <w:b/>
      <w:bCs/>
      <w:kern w:val="32"/>
      <w:sz w:val="28"/>
      <w:szCs w:val="26"/>
      <w:lang w:eastAsia="cs-CZ"/>
    </w:rPr>
  </w:style>
  <w:style w:type="paragraph" w:styleId="Nadpis2">
    <w:name w:val="heading 2"/>
    <w:basedOn w:val="Nadpis3"/>
    <w:next w:val="Normln"/>
    <w:link w:val="Nadpis2Char"/>
    <w:uiPriority w:val="9"/>
    <w:unhideWhenUsed/>
    <w:qFormat/>
    <w:rsid w:val="0093595D"/>
    <w:pPr>
      <w:numPr>
        <w:ilvl w:val="1"/>
      </w:numPr>
      <w:ind w:left="576"/>
      <w:outlineLvl w:val="1"/>
    </w:pPr>
    <w:rPr>
      <w:sz w:val="24"/>
    </w:rPr>
  </w:style>
  <w:style w:type="paragraph" w:styleId="Nadpis3">
    <w:name w:val="heading 3"/>
    <w:basedOn w:val="Normln"/>
    <w:next w:val="Normln"/>
    <w:link w:val="Nadpis3Char"/>
    <w:uiPriority w:val="9"/>
    <w:unhideWhenUsed/>
    <w:qFormat/>
    <w:rsid w:val="0093595D"/>
    <w:pPr>
      <w:keepNext/>
      <w:keepLines/>
      <w:numPr>
        <w:ilvl w:val="2"/>
        <w:numId w:val="49"/>
      </w:numPr>
      <w:spacing w:before="120" w:after="240"/>
      <w:ind w:left="720"/>
      <w:outlineLvl w:val="2"/>
    </w:pPr>
    <w:rPr>
      <w:rFonts w:eastAsiaTheme="majorEastAsia"/>
      <w:b/>
      <w:szCs w:val="26"/>
    </w:rPr>
  </w:style>
  <w:style w:type="paragraph" w:styleId="Nadpis4">
    <w:name w:val="heading 4"/>
    <w:basedOn w:val="Normln"/>
    <w:next w:val="Normln"/>
    <w:link w:val="Nadpis4Char"/>
    <w:uiPriority w:val="9"/>
    <w:unhideWhenUsed/>
    <w:qFormat/>
    <w:rsid w:val="00FA27AE"/>
    <w:pPr>
      <w:keepNext/>
      <w:keepLines/>
      <w:numPr>
        <w:ilvl w:val="3"/>
        <w:numId w:val="49"/>
      </w:numPr>
      <w:spacing w:before="200" w:after="0" w:line="276" w:lineRule="auto"/>
      <w:outlineLvl w:val="3"/>
    </w:pPr>
    <w:rPr>
      <w:b/>
      <w:bCs/>
      <w:i/>
      <w:iCs/>
    </w:rPr>
  </w:style>
  <w:style w:type="paragraph" w:styleId="Nadpis5">
    <w:name w:val="heading 5"/>
    <w:basedOn w:val="Normln"/>
    <w:next w:val="Normln"/>
    <w:link w:val="Nadpis5Char"/>
    <w:uiPriority w:val="9"/>
    <w:semiHidden/>
    <w:unhideWhenUsed/>
    <w:qFormat/>
    <w:rsid w:val="00AC7A93"/>
    <w:pPr>
      <w:keepNext/>
      <w:keepLines/>
      <w:numPr>
        <w:ilvl w:val="4"/>
        <w:numId w:val="49"/>
      </w:numPr>
      <w:spacing w:before="200" w:after="0" w:line="276" w:lineRule="auto"/>
      <w:outlineLvl w:val="4"/>
    </w:pPr>
    <w:rPr>
      <w:rFonts w:asciiTheme="majorHAnsi" w:eastAsiaTheme="majorEastAsia" w:hAnsiTheme="majorHAnsi" w:cstheme="majorBidi"/>
      <w:color w:val="1F4D78" w:themeColor="accent1" w:themeShade="7F"/>
    </w:rPr>
  </w:style>
  <w:style w:type="paragraph" w:styleId="Nadpis6">
    <w:name w:val="heading 6"/>
    <w:basedOn w:val="Normln"/>
    <w:next w:val="Normln"/>
    <w:link w:val="Nadpis6Char"/>
    <w:uiPriority w:val="9"/>
    <w:semiHidden/>
    <w:unhideWhenUsed/>
    <w:qFormat/>
    <w:rsid w:val="00AC7A93"/>
    <w:pPr>
      <w:keepNext/>
      <w:keepLines/>
      <w:numPr>
        <w:ilvl w:val="5"/>
        <w:numId w:val="49"/>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Nadpis7">
    <w:name w:val="heading 7"/>
    <w:basedOn w:val="Normln"/>
    <w:next w:val="Normln"/>
    <w:link w:val="Nadpis7Char"/>
    <w:uiPriority w:val="9"/>
    <w:semiHidden/>
    <w:unhideWhenUsed/>
    <w:qFormat/>
    <w:rsid w:val="00AC7A93"/>
    <w:pPr>
      <w:keepNext/>
      <w:keepLines/>
      <w:numPr>
        <w:ilvl w:val="6"/>
        <w:numId w:val="49"/>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AC7A93"/>
    <w:pPr>
      <w:keepNext/>
      <w:keepLines/>
      <w:numPr>
        <w:ilvl w:val="7"/>
        <w:numId w:val="49"/>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9"/>
    <w:semiHidden/>
    <w:unhideWhenUsed/>
    <w:qFormat/>
    <w:rsid w:val="00AC7A93"/>
    <w:pPr>
      <w:keepNext/>
      <w:keepLines/>
      <w:numPr>
        <w:ilvl w:val="8"/>
        <w:numId w:val="49"/>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A02723"/>
    <w:pPr>
      <w:ind w:left="720"/>
      <w:contextualSpacing/>
    </w:pPr>
  </w:style>
  <w:style w:type="paragraph" w:styleId="Zhlav">
    <w:name w:val="header"/>
    <w:basedOn w:val="Normln"/>
    <w:link w:val="ZhlavChar"/>
    <w:uiPriority w:val="99"/>
    <w:unhideWhenUsed/>
    <w:rsid w:val="00A557B6"/>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557B6"/>
  </w:style>
  <w:style w:type="paragraph" w:styleId="Zpat">
    <w:name w:val="footer"/>
    <w:basedOn w:val="Normln"/>
    <w:link w:val="ZpatChar"/>
    <w:uiPriority w:val="99"/>
    <w:unhideWhenUsed/>
    <w:rsid w:val="00A557B6"/>
    <w:pPr>
      <w:tabs>
        <w:tab w:val="center" w:pos="4536"/>
        <w:tab w:val="right" w:pos="9072"/>
      </w:tabs>
      <w:spacing w:after="0" w:line="240" w:lineRule="auto"/>
    </w:pPr>
  </w:style>
  <w:style w:type="character" w:customStyle="1" w:styleId="ZpatChar">
    <w:name w:val="Zápatí Char"/>
    <w:basedOn w:val="Standardnpsmoodstavce"/>
    <w:link w:val="Zpat"/>
    <w:uiPriority w:val="99"/>
    <w:rsid w:val="00A557B6"/>
  </w:style>
  <w:style w:type="paragraph" w:styleId="Textbubliny">
    <w:name w:val="Balloon Text"/>
    <w:basedOn w:val="Normln"/>
    <w:link w:val="TextbublinyChar"/>
    <w:uiPriority w:val="99"/>
    <w:semiHidden/>
    <w:unhideWhenUsed/>
    <w:rsid w:val="00793914"/>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93914"/>
    <w:rPr>
      <w:rFonts w:ascii="Segoe UI" w:hAnsi="Segoe UI" w:cs="Segoe UI"/>
      <w:sz w:val="18"/>
      <w:szCs w:val="18"/>
    </w:rPr>
  </w:style>
  <w:style w:type="character" w:customStyle="1" w:styleId="Nadpis1Char">
    <w:name w:val="Nadpis 1 Char"/>
    <w:basedOn w:val="Standardnpsmoodstavce"/>
    <w:link w:val="Nadpis1"/>
    <w:uiPriority w:val="9"/>
    <w:rsid w:val="0093595D"/>
    <w:rPr>
      <w:rFonts w:ascii="Tahoma" w:eastAsia="Times New Roman" w:hAnsi="Tahoma" w:cs="Tahoma"/>
      <w:b/>
      <w:bCs/>
      <w:kern w:val="32"/>
      <w:sz w:val="28"/>
      <w:szCs w:val="26"/>
      <w:lang w:eastAsia="cs-CZ"/>
    </w:rPr>
  </w:style>
  <w:style w:type="paragraph" w:styleId="Titulek">
    <w:name w:val="caption"/>
    <w:basedOn w:val="Normln"/>
    <w:next w:val="Normln"/>
    <w:uiPriority w:val="35"/>
    <w:unhideWhenUsed/>
    <w:qFormat/>
    <w:rsid w:val="00C04378"/>
    <w:pPr>
      <w:spacing w:after="200" w:line="240" w:lineRule="auto"/>
    </w:pPr>
    <w:rPr>
      <w:b/>
      <w:bCs/>
      <w:color w:val="5B9BD5" w:themeColor="accent1"/>
      <w:sz w:val="18"/>
      <w:szCs w:val="18"/>
    </w:rPr>
  </w:style>
  <w:style w:type="paragraph" w:styleId="Textpoznpodarou">
    <w:name w:val="footnote text"/>
    <w:basedOn w:val="Normln"/>
    <w:link w:val="TextpoznpodarouChar"/>
    <w:uiPriority w:val="99"/>
    <w:rsid w:val="00C04378"/>
    <w:pPr>
      <w:spacing w:after="0" w:line="240" w:lineRule="auto"/>
    </w:pPr>
    <w:rPr>
      <w:rFonts w:ascii="Times New Roman" w:eastAsia="Times New Roman" w:hAnsi="Times New Roman" w:cs="Times New Roman"/>
      <w:sz w:val="20"/>
      <w:szCs w:val="20"/>
      <w:lang w:eastAsia="cs-CZ"/>
    </w:rPr>
  </w:style>
  <w:style w:type="character" w:customStyle="1" w:styleId="TextpoznpodarouChar">
    <w:name w:val="Text pozn. pod čarou Char"/>
    <w:basedOn w:val="Standardnpsmoodstavce"/>
    <w:link w:val="Textpoznpodarou"/>
    <w:uiPriority w:val="99"/>
    <w:rsid w:val="00C04378"/>
    <w:rPr>
      <w:rFonts w:ascii="Times New Roman" w:eastAsia="Times New Roman" w:hAnsi="Times New Roman" w:cs="Times New Roman"/>
      <w:sz w:val="20"/>
      <w:szCs w:val="20"/>
      <w:lang w:eastAsia="cs-CZ"/>
    </w:rPr>
  </w:style>
  <w:style w:type="character" w:styleId="Znakapoznpodarou">
    <w:name w:val="footnote reference"/>
    <w:basedOn w:val="Standardnpsmoodstavce"/>
    <w:uiPriority w:val="99"/>
    <w:rsid w:val="00C04378"/>
    <w:rPr>
      <w:vertAlign w:val="superscript"/>
    </w:rPr>
  </w:style>
  <w:style w:type="character" w:styleId="Odkaznakoment">
    <w:name w:val="annotation reference"/>
    <w:basedOn w:val="Standardnpsmoodstavce"/>
    <w:uiPriority w:val="99"/>
    <w:semiHidden/>
    <w:unhideWhenUsed/>
    <w:rsid w:val="00671323"/>
    <w:rPr>
      <w:sz w:val="16"/>
      <w:szCs w:val="16"/>
    </w:rPr>
  </w:style>
  <w:style w:type="paragraph" w:styleId="Textkomente">
    <w:name w:val="annotation text"/>
    <w:basedOn w:val="Normln"/>
    <w:link w:val="TextkomenteChar"/>
    <w:uiPriority w:val="99"/>
    <w:unhideWhenUsed/>
    <w:rsid w:val="00671323"/>
    <w:pPr>
      <w:spacing w:line="240" w:lineRule="auto"/>
    </w:pPr>
    <w:rPr>
      <w:sz w:val="20"/>
      <w:szCs w:val="20"/>
    </w:rPr>
  </w:style>
  <w:style w:type="character" w:customStyle="1" w:styleId="TextkomenteChar">
    <w:name w:val="Text komentáře Char"/>
    <w:basedOn w:val="Standardnpsmoodstavce"/>
    <w:link w:val="Textkomente"/>
    <w:uiPriority w:val="99"/>
    <w:rsid w:val="00671323"/>
    <w:rPr>
      <w:sz w:val="20"/>
      <w:szCs w:val="20"/>
    </w:rPr>
  </w:style>
  <w:style w:type="paragraph" w:styleId="Pedmtkomente">
    <w:name w:val="annotation subject"/>
    <w:basedOn w:val="Textkomente"/>
    <w:next w:val="Textkomente"/>
    <w:link w:val="PedmtkomenteChar"/>
    <w:uiPriority w:val="99"/>
    <w:semiHidden/>
    <w:unhideWhenUsed/>
    <w:rsid w:val="00671323"/>
    <w:rPr>
      <w:b/>
      <w:bCs/>
    </w:rPr>
  </w:style>
  <w:style w:type="character" w:customStyle="1" w:styleId="PedmtkomenteChar">
    <w:name w:val="Předmět komentáře Char"/>
    <w:basedOn w:val="TextkomenteChar"/>
    <w:link w:val="Pedmtkomente"/>
    <w:uiPriority w:val="99"/>
    <w:semiHidden/>
    <w:rsid w:val="00671323"/>
    <w:rPr>
      <w:b/>
      <w:bCs/>
      <w:sz w:val="20"/>
      <w:szCs w:val="20"/>
    </w:rPr>
  </w:style>
  <w:style w:type="character" w:customStyle="1" w:styleId="Nadpis2Char">
    <w:name w:val="Nadpis 2 Char"/>
    <w:basedOn w:val="Standardnpsmoodstavce"/>
    <w:link w:val="Nadpis2"/>
    <w:uiPriority w:val="9"/>
    <w:rsid w:val="0093595D"/>
    <w:rPr>
      <w:rFonts w:ascii="Tahoma" w:eastAsiaTheme="majorEastAsia" w:hAnsi="Tahoma" w:cs="Tahoma"/>
      <w:b/>
      <w:sz w:val="24"/>
      <w:szCs w:val="26"/>
    </w:rPr>
  </w:style>
  <w:style w:type="character" w:customStyle="1" w:styleId="Nadpis3Char">
    <w:name w:val="Nadpis 3 Char"/>
    <w:basedOn w:val="Standardnpsmoodstavce"/>
    <w:link w:val="Nadpis3"/>
    <w:uiPriority w:val="9"/>
    <w:rsid w:val="0093595D"/>
    <w:rPr>
      <w:rFonts w:ascii="Tahoma" w:eastAsiaTheme="majorEastAsia" w:hAnsi="Tahoma" w:cs="Tahoma"/>
      <w:b/>
      <w:szCs w:val="26"/>
    </w:rPr>
  </w:style>
  <w:style w:type="paragraph" w:styleId="Nadpisobsahu">
    <w:name w:val="TOC Heading"/>
    <w:basedOn w:val="Nadpis1"/>
    <w:next w:val="Normln"/>
    <w:uiPriority w:val="39"/>
    <w:unhideWhenUsed/>
    <w:qFormat/>
    <w:rsid w:val="00F05617"/>
    <w:pPr>
      <w:keepLines/>
      <w:numPr>
        <w:numId w:val="0"/>
      </w:numPr>
      <w:spacing w:after="0" w:line="259" w:lineRule="auto"/>
      <w:ind w:left="432" w:hanging="432"/>
      <w:outlineLvl w:val="9"/>
    </w:pPr>
    <w:rPr>
      <w:rFonts w:eastAsiaTheme="majorEastAsia" w:cstheme="majorBidi"/>
      <w:b w:val="0"/>
      <w:bCs w:val="0"/>
      <w:color w:val="2E74B5" w:themeColor="accent1" w:themeShade="BF"/>
      <w:kern w:val="0"/>
      <w:sz w:val="32"/>
    </w:rPr>
  </w:style>
  <w:style w:type="paragraph" w:styleId="Obsah1">
    <w:name w:val="toc 1"/>
    <w:basedOn w:val="Normln"/>
    <w:next w:val="Normln"/>
    <w:autoRedefine/>
    <w:uiPriority w:val="39"/>
    <w:unhideWhenUsed/>
    <w:rsid w:val="003D2951"/>
    <w:pPr>
      <w:tabs>
        <w:tab w:val="left" w:pos="284"/>
        <w:tab w:val="right" w:leader="dot" w:pos="9062"/>
      </w:tabs>
      <w:spacing w:after="100"/>
    </w:pPr>
  </w:style>
  <w:style w:type="paragraph" w:styleId="Obsah2">
    <w:name w:val="toc 2"/>
    <w:basedOn w:val="Normln"/>
    <w:next w:val="Normln"/>
    <w:autoRedefine/>
    <w:uiPriority w:val="39"/>
    <w:unhideWhenUsed/>
    <w:rsid w:val="00AB31EC"/>
    <w:pPr>
      <w:tabs>
        <w:tab w:val="left" w:pos="851"/>
        <w:tab w:val="right" w:leader="dot" w:pos="9062"/>
      </w:tabs>
      <w:spacing w:after="100"/>
      <w:ind w:left="709" w:hanging="425"/>
    </w:pPr>
  </w:style>
  <w:style w:type="paragraph" w:styleId="Obsah3">
    <w:name w:val="toc 3"/>
    <w:basedOn w:val="Normln"/>
    <w:next w:val="Normln"/>
    <w:autoRedefine/>
    <w:uiPriority w:val="39"/>
    <w:unhideWhenUsed/>
    <w:rsid w:val="00D31773"/>
    <w:pPr>
      <w:tabs>
        <w:tab w:val="left" w:pos="1418"/>
        <w:tab w:val="right" w:leader="dot" w:pos="9072"/>
      </w:tabs>
      <w:spacing w:after="100"/>
      <w:ind w:left="1418" w:right="284" w:hanging="709"/>
    </w:pPr>
    <w:rPr>
      <w:rFonts w:eastAsiaTheme="majorEastAsia"/>
      <w:noProof/>
    </w:rPr>
  </w:style>
  <w:style w:type="character" w:styleId="Hypertextovodkaz">
    <w:name w:val="Hyperlink"/>
    <w:basedOn w:val="Standardnpsmoodstavce"/>
    <w:uiPriority w:val="99"/>
    <w:unhideWhenUsed/>
    <w:rsid w:val="00F05617"/>
    <w:rPr>
      <w:color w:val="0563C1" w:themeColor="hyperlink"/>
      <w:u w:val="single"/>
    </w:rPr>
  </w:style>
  <w:style w:type="character" w:customStyle="1" w:styleId="Nadpis4Char">
    <w:name w:val="Nadpis 4 Char"/>
    <w:basedOn w:val="Standardnpsmoodstavce"/>
    <w:link w:val="Nadpis4"/>
    <w:uiPriority w:val="9"/>
    <w:rsid w:val="00FA27AE"/>
    <w:rPr>
      <w:b/>
      <w:bCs/>
      <w:i/>
      <w:iCs/>
    </w:rPr>
  </w:style>
  <w:style w:type="character" w:customStyle="1" w:styleId="Nadpis5Char">
    <w:name w:val="Nadpis 5 Char"/>
    <w:basedOn w:val="Standardnpsmoodstavce"/>
    <w:link w:val="Nadpis5"/>
    <w:uiPriority w:val="9"/>
    <w:semiHidden/>
    <w:rsid w:val="00AC7A93"/>
    <w:rPr>
      <w:rFonts w:asciiTheme="majorHAnsi" w:eastAsiaTheme="majorEastAsia" w:hAnsiTheme="majorHAnsi" w:cstheme="majorBidi"/>
      <w:color w:val="1F4D78" w:themeColor="accent1" w:themeShade="7F"/>
    </w:rPr>
  </w:style>
  <w:style w:type="character" w:customStyle="1" w:styleId="Nadpis6Char">
    <w:name w:val="Nadpis 6 Char"/>
    <w:basedOn w:val="Standardnpsmoodstavce"/>
    <w:link w:val="Nadpis6"/>
    <w:uiPriority w:val="9"/>
    <w:semiHidden/>
    <w:rsid w:val="00AC7A93"/>
    <w:rPr>
      <w:rFonts w:asciiTheme="majorHAnsi" w:eastAsiaTheme="majorEastAsia" w:hAnsiTheme="majorHAnsi" w:cstheme="majorBidi"/>
      <w:i/>
      <w:iCs/>
      <w:color w:val="1F4D78" w:themeColor="accent1" w:themeShade="7F"/>
    </w:rPr>
  </w:style>
  <w:style w:type="character" w:customStyle="1" w:styleId="Nadpis7Char">
    <w:name w:val="Nadpis 7 Char"/>
    <w:basedOn w:val="Standardnpsmoodstavce"/>
    <w:link w:val="Nadpis7"/>
    <w:uiPriority w:val="9"/>
    <w:semiHidden/>
    <w:rsid w:val="00AC7A93"/>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AC7A93"/>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AC7A93"/>
    <w:rPr>
      <w:rFonts w:asciiTheme="majorHAnsi" w:eastAsiaTheme="majorEastAsia" w:hAnsiTheme="majorHAnsi" w:cstheme="majorBidi"/>
      <w:i/>
      <w:iCs/>
      <w:color w:val="404040" w:themeColor="text1" w:themeTint="BF"/>
      <w:sz w:val="20"/>
      <w:szCs w:val="20"/>
    </w:rPr>
  </w:style>
  <w:style w:type="numbering" w:customStyle="1" w:styleId="WW8Num15">
    <w:name w:val="WW8Num15"/>
    <w:basedOn w:val="Bezseznamu"/>
    <w:rsid w:val="00AC7A93"/>
    <w:pPr>
      <w:numPr>
        <w:numId w:val="15"/>
      </w:numPr>
    </w:pPr>
  </w:style>
  <w:style w:type="paragraph" w:customStyle="1" w:styleId="odrkyvtextu">
    <w:name w:val="odrážky v textu"/>
    <w:basedOn w:val="Normln"/>
    <w:next w:val="Normln"/>
    <w:rsid w:val="00AC7A93"/>
    <w:pPr>
      <w:numPr>
        <w:numId w:val="11"/>
      </w:numPr>
      <w:suppressAutoHyphens/>
      <w:autoSpaceDN w:val="0"/>
      <w:spacing w:before="120" w:after="0" w:line="240" w:lineRule="auto"/>
      <w:textAlignment w:val="baseline"/>
    </w:pPr>
    <w:rPr>
      <w:rFonts w:eastAsia="Times New Roman" w:cs="Times New Roman"/>
      <w:kern w:val="3"/>
      <w:sz w:val="20"/>
      <w:szCs w:val="20"/>
      <w:lang w:eastAsia="zh-CN"/>
    </w:rPr>
  </w:style>
  <w:style w:type="numbering" w:customStyle="1" w:styleId="WW8Num19">
    <w:name w:val="WW8Num19"/>
    <w:basedOn w:val="Bezseznamu"/>
    <w:rsid w:val="00AC7A93"/>
    <w:pPr>
      <w:numPr>
        <w:numId w:val="11"/>
      </w:numPr>
    </w:pPr>
  </w:style>
  <w:style w:type="paragraph" w:styleId="Obsah4">
    <w:name w:val="toc 4"/>
    <w:basedOn w:val="Normln"/>
    <w:next w:val="Normln"/>
    <w:autoRedefine/>
    <w:uiPriority w:val="39"/>
    <w:unhideWhenUsed/>
    <w:rsid w:val="00AB31EC"/>
    <w:pPr>
      <w:tabs>
        <w:tab w:val="left" w:pos="1560"/>
        <w:tab w:val="left" w:pos="2127"/>
        <w:tab w:val="right" w:leader="dot" w:pos="9072"/>
      </w:tabs>
      <w:spacing w:after="100"/>
      <w:ind w:left="1418"/>
    </w:pPr>
    <w:rPr>
      <w:rFonts w:eastAsiaTheme="minorEastAsia"/>
      <w:lang w:eastAsia="cs-CZ"/>
    </w:rPr>
  </w:style>
  <w:style w:type="paragraph" w:styleId="Obsah5">
    <w:name w:val="toc 5"/>
    <w:basedOn w:val="Normln"/>
    <w:next w:val="Normln"/>
    <w:autoRedefine/>
    <w:uiPriority w:val="39"/>
    <w:unhideWhenUsed/>
    <w:rsid w:val="00841455"/>
    <w:pPr>
      <w:spacing w:after="100"/>
      <w:ind w:left="880"/>
    </w:pPr>
    <w:rPr>
      <w:rFonts w:eastAsiaTheme="minorEastAsia"/>
      <w:lang w:eastAsia="cs-CZ"/>
    </w:rPr>
  </w:style>
  <w:style w:type="paragraph" w:styleId="Obsah6">
    <w:name w:val="toc 6"/>
    <w:basedOn w:val="Normln"/>
    <w:next w:val="Normln"/>
    <w:autoRedefine/>
    <w:uiPriority w:val="39"/>
    <w:unhideWhenUsed/>
    <w:rsid w:val="00841455"/>
    <w:pPr>
      <w:spacing w:after="100"/>
      <w:ind w:left="1100"/>
    </w:pPr>
    <w:rPr>
      <w:rFonts w:eastAsiaTheme="minorEastAsia"/>
      <w:lang w:eastAsia="cs-CZ"/>
    </w:rPr>
  </w:style>
  <w:style w:type="paragraph" w:styleId="Obsah7">
    <w:name w:val="toc 7"/>
    <w:basedOn w:val="Normln"/>
    <w:next w:val="Normln"/>
    <w:autoRedefine/>
    <w:uiPriority w:val="39"/>
    <w:unhideWhenUsed/>
    <w:rsid w:val="00841455"/>
    <w:pPr>
      <w:spacing w:after="100"/>
      <w:ind w:left="1320"/>
    </w:pPr>
    <w:rPr>
      <w:rFonts w:eastAsiaTheme="minorEastAsia"/>
      <w:lang w:eastAsia="cs-CZ"/>
    </w:rPr>
  </w:style>
  <w:style w:type="paragraph" w:styleId="Obsah8">
    <w:name w:val="toc 8"/>
    <w:basedOn w:val="Normln"/>
    <w:next w:val="Normln"/>
    <w:autoRedefine/>
    <w:uiPriority w:val="39"/>
    <w:unhideWhenUsed/>
    <w:rsid w:val="00841455"/>
    <w:pPr>
      <w:spacing w:after="100"/>
      <w:ind w:left="1540"/>
    </w:pPr>
    <w:rPr>
      <w:rFonts w:eastAsiaTheme="minorEastAsia"/>
      <w:lang w:eastAsia="cs-CZ"/>
    </w:rPr>
  </w:style>
  <w:style w:type="paragraph" w:styleId="Obsah9">
    <w:name w:val="toc 9"/>
    <w:basedOn w:val="Normln"/>
    <w:next w:val="Normln"/>
    <w:autoRedefine/>
    <w:uiPriority w:val="39"/>
    <w:unhideWhenUsed/>
    <w:rsid w:val="00841455"/>
    <w:pPr>
      <w:spacing w:after="100"/>
      <w:ind w:left="1760"/>
    </w:pPr>
    <w:rPr>
      <w:rFonts w:eastAsiaTheme="minorEastAsia"/>
      <w:lang w:eastAsia="cs-CZ"/>
    </w:rPr>
  </w:style>
  <w:style w:type="paragraph" w:styleId="Normlnweb">
    <w:name w:val="Normal (Web)"/>
    <w:basedOn w:val="Normln"/>
    <w:uiPriority w:val="99"/>
    <w:semiHidden/>
    <w:unhideWhenUsed/>
    <w:rsid w:val="00894FE6"/>
    <w:pPr>
      <w:spacing w:before="100" w:beforeAutospacing="1" w:after="100" w:afterAutospacing="1" w:line="240" w:lineRule="auto"/>
    </w:pPr>
    <w:rPr>
      <w:rFonts w:ascii="Times New Roman" w:eastAsiaTheme="minorEastAsia" w:hAnsi="Times New Roman" w:cs="Times New Roman"/>
      <w:sz w:val="24"/>
      <w:szCs w:val="24"/>
      <w:lang w:eastAsia="cs-CZ"/>
    </w:rPr>
  </w:style>
  <w:style w:type="table" w:styleId="Mkatabulky">
    <w:name w:val="Table Grid"/>
    <w:basedOn w:val="Normlntabulka"/>
    <w:uiPriority w:val="39"/>
    <w:rsid w:val="00894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
    <w:link w:val="ZkladntextChar"/>
    <w:semiHidden/>
    <w:unhideWhenUsed/>
    <w:rsid w:val="00595FD9"/>
    <w:pPr>
      <w:suppressAutoHyphens/>
      <w:spacing w:after="113" w:line="240" w:lineRule="auto"/>
    </w:pPr>
    <w:rPr>
      <w:rFonts w:eastAsia="Times New Roman"/>
      <w:sz w:val="20"/>
      <w:szCs w:val="20"/>
      <w:lang w:eastAsia="cs-CZ"/>
    </w:rPr>
  </w:style>
  <w:style w:type="character" w:customStyle="1" w:styleId="ZkladntextChar">
    <w:name w:val="Základní text Char"/>
    <w:basedOn w:val="Standardnpsmoodstavce"/>
    <w:link w:val="Zkladntext"/>
    <w:semiHidden/>
    <w:rsid w:val="00595FD9"/>
    <w:rPr>
      <w:rFonts w:ascii="Tahoma" w:eastAsia="Times New Roman" w:hAnsi="Tahoma" w:cs="Tahoma"/>
      <w:sz w:val="20"/>
      <w:szCs w:val="20"/>
      <w:lang w:eastAsia="cs-CZ"/>
    </w:rPr>
  </w:style>
  <w:style w:type="paragraph" w:styleId="Bezmezer">
    <w:name w:val="No Spacing"/>
    <w:uiPriority w:val="1"/>
    <w:qFormat/>
    <w:rsid w:val="00B603ED"/>
    <w:pPr>
      <w:spacing w:after="0" w:line="240" w:lineRule="auto"/>
    </w:pPr>
  </w:style>
  <w:style w:type="character" w:customStyle="1" w:styleId="Nevyeenzmnka1">
    <w:name w:val="Nevyřešená zmínka1"/>
    <w:basedOn w:val="Standardnpsmoodstavce"/>
    <w:uiPriority w:val="99"/>
    <w:semiHidden/>
    <w:unhideWhenUsed/>
    <w:rsid w:val="00FC0AAE"/>
    <w:rPr>
      <w:color w:val="605E5C"/>
      <w:shd w:val="clear" w:color="auto" w:fill="E1DFDD"/>
    </w:rPr>
  </w:style>
  <w:style w:type="paragraph" w:customStyle="1" w:styleId="l41">
    <w:name w:val="l41"/>
    <w:basedOn w:val="Normln"/>
    <w:rsid w:val="00A81F3F"/>
    <w:pPr>
      <w:spacing w:before="144" w:after="144" w:line="240" w:lineRule="auto"/>
    </w:pPr>
    <w:rPr>
      <w:rFonts w:ascii="Times New Roman" w:eastAsia="Times New Roman" w:hAnsi="Times New Roman" w:cs="Times New Roman"/>
      <w:sz w:val="24"/>
      <w:szCs w:val="24"/>
      <w:lang w:eastAsia="cs-CZ"/>
    </w:rPr>
  </w:style>
  <w:style w:type="paragraph" w:customStyle="1" w:styleId="l51">
    <w:name w:val="l51"/>
    <w:basedOn w:val="Normln"/>
    <w:rsid w:val="00A81F3F"/>
    <w:pPr>
      <w:spacing w:before="144" w:after="144" w:line="240" w:lineRule="auto"/>
    </w:pPr>
    <w:rPr>
      <w:rFonts w:ascii="Times New Roman" w:eastAsia="Times New Roman" w:hAnsi="Times New Roman" w:cs="Times New Roman"/>
      <w:sz w:val="24"/>
      <w:szCs w:val="24"/>
      <w:lang w:eastAsia="cs-CZ"/>
    </w:rPr>
  </w:style>
  <w:style w:type="paragraph" w:customStyle="1" w:styleId="l61">
    <w:name w:val="l61"/>
    <w:basedOn w:val="Normln"/>
    <w:rsid w:val="00A81F3F"/>
    <w:pPr>
      <w:spacing w:before="144" w:after="144" w:line="240" w:lineRule="auto"/>
    </w:pPr>
    <w:rPr>
      <w:rFonts w:ascii="Times New Roman" w:eastAsia="Times New Roman" w:hAnsi="Times New Roman" w:cs="Times New Roman"/>
      <w:sz w:val="24"/>
      <w:szCs w:val="24"/>
      <w:lang w:eastAsia="cs-CZ"/>
    </w:rPr>
  </w:style>
  <w:style w:type="paragraph" w:customStyle="1" w:styleId="Default">
    <w:name w:val="Default"/>
    <w:rsid w:val="009D2DEE"/>
    <w:pPr>
      <w:autoSpaceDE w:val="0"/>
      <w:autoSpaceDN w:val="0"/>
      <w:adjustRightInd w:val="0"/>
      <w:spacing w:after="0" w:line="240" w:lineRule="auto"/>
    </w:pPr>
    <w:rPr>
      <w:rFonts w:ascii="Arial" w:hAnsi="Arial" w:cs="Arial"/>
      <w:color w:val="000000"/>
      <w:sz w:val="24"/>
      <w:szCs w:val="24"/>
    </w:rPr>
  </w:style>
  <w:style w:type="character" w:styleId="Nevyeenzmnka">
    <w:name w:val="Unresolved Mention"/>
    <w:basedOn w:val="Standardnpsmoodstavce"/>
    <w:uiPriority w:val="99"/>
    <w:semiHidden/>
    <w:unhideWhenUsed/>
    <w:rsid w:val="00F369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75993">
      <w:bodyDiv w:val="1"/>
      <w:marLeft w:val="0"/>
      <w:marRight w:val="0"/>
      <w:marTop w:val="0"/>
      <w:marBottom w:val="0"/>
      <w:divBdr>
        <w:top w:val="none" w:sz="0" w:space="0" w:color="auto"/>
        <w:left w:val="none" w:sz="0" w:space="0" w:color="auto"/>
        <w:bottom w:val="none" w:sz="0" w:space="0" w:color="auto"/>
        <w:right w:val="none" w:sz="0" w:space="0" w:color="auto"/>
      </w:divBdr>
    </w:div>
    <w:div w:id="124742779">
      <w:bodyDiv w:val="1"/>
      <w:marLeft w:val="0"/>
      <w:marRight w:val="0"/>
      <w:marTop w:val="0"/>
      <w:marBottom w:val="0"/>
      <w:divBdr>
        <w:top w:val="none" w:sz="0" w:space="0" w:color="auto"/>
        <w:left w:val="none" w:sz="0" w:space="0" w:color="auto"/>
        <w:bottom w:val="none" w:sz="0" w:space="0" w:color="auto"/>
        <w:right w:val="none" w:sz="0" w:space="0" w:color="auto"/>
      </w:divBdr>
    </w:div>
    <w:div w:id="124782668">
      <w:bodyDiv w:val="1"/>
      <w:marLeft w:val="0"/>
      <w:marRight w:val="0"/>
      <w:marTop w:val="0"/>
      <w:marBottom w:val="0"/>
      <w:divBdr>
        <w:top w:val="none" w:sz="0" w:space="0" w:color="auto"/>
        <w:left w:val="none" w:sz="0" w:space="0" w:color="auto"/>
        <w:bottom w:val="none" w:sz="0" w:space="0" w:color="auto"/>
        <w:right w:val="none" w:sz="0" w:space="0" w:color="auto"/>
      </w:divBdr>
    </w:div>
    <w:div w:id="160969602">
      <w:bodyDiv w:val="1"/>
      <w:marLeft w:val="0"/>
      <w:marRight w:val="0"/>
      <w:marTop w:val="0"/>
      <w:marBottom w:val="0"/>
      <w:divBdr>
        <w:top w:val="none" w:sz="0" w:space="0" w:color="auto"/>
        <w:left w:val="none" w:sz="0" w:space="0" w:color="auto"/>
        <w:bottom w:val="none" w:sz="0" w:space="0" w:color="auto"/>
        <w:right w:val="none" w:sz="0" w:space="0" w:color="auto"/>
      </w:divBdr>
    </w:div>
    <w:div w:id="201094110">
      <w:bodyDiv w:val="1"/>
      <w:marLeft w:val="0"/>
      <w:marRight w:val="0"/>
      <w:marTop w:val="0"/>
      <w:marBottom w:val="0"/>
      <w:divBdr>
        <w:top w:val="none" w:sz="0" w:space="0" w:color="auto"/>
        <w:left w:val="none" w:sz="0" w:space="0" w:color="auto"/>
        <w:bottom w:val="none" w:sz="0" w:space="0" w:color="auto"/>
        <w:right w:val="none" w:sz="0" w:space="0" w:color="auto"/>
      </w:divBdr>
    </w:div>
    <w:div w:id="270669114">
      <w:bodyDiv w:val="1"/>
      <w:marLeft w:val="0"/>
      <w:marRight w:val="0"/>
      <w:marTop w:val="0"/>
      <w:marBottom w:val="0"/>
      <w:divBdr>
        <w:top w:val="none" w:sz="0" w:space="0" w:color="auto"/>
        <w:left w:val="none" w:sz="0" w:space="0" w:color="auto"/>
        <w:bottom w:val="none" w:sz="0" w:space="0" w:color="auto"/>
        <w:right w:val="none" w:sz="0" w:space="0" w:color="auto"/>
      </w:divBdr>
    </w:div>
    <w:div w:id="294727186">
      <w:bodyDiv w:val="1"/>
      <w:marLeft w:val="0"/>
      <w:marRight w:val="0"/>
      <w:marTop w:val="0"/>
      <w:marBottom w:val="0"/>
      <w:divBdr>
        <w:top w:val="none" w:sz="0" w:space="0" w:color="auto"/>
        <w:left w:val="none" w:sz="0" w:space="0" w:color="auto"/>
        <w:bottom w:val="none" w:sz="0" w:space="0" w:color="auto"/>
        <w:right w:val="none" w:sz="0" w:space="0" w:color="auto"/>
      </w:divBdr>
    </w:div>
    <w:div w:id="332680972">
      <w:bodyDiv w:val="1"/>
      <w:marLeft w:val="0"/>
      <w:marRight w:val="0"/>
      <w:marTop w:val="0"/>
      <w:marBottom w:val="0"/>
      <w:divBdr>
        <w:top w:val="none" w:sz="0" w:space="0" w:color="auto"/>
        <w:left w:val="none" w:sz="0" w:space="0" w:color="auto"/>
        <w:bottom w:val="none" w:sz="0" w:space="0" w:color="auto"/>
        <w:right w:val="none" w:sz="0" w:space="0" w:color="auto"/>
      </w:divBdr>
    </w:div>
    <w:div w:id="412630901">
      <w:bodyDiv w:val="1"/>
      <w:marLeft w:val="0"/>
      <w:marRight w:val="0"/>
      <w:marTop w:val="0"/>
      <w:marBottom w:val="0"/>
      <w:divBdr>
        <w:top w:val="none" w:sz="0" w:space="0" w:color="auto"/>
        <w:left w:val="none" w:sz="0" w:space="0" w:color="auto"/>
        <w:bottom w:val="none" w:sz="0" w:space="0" w:color="auto"/>
        <w:right w:val="none" w:sz="0" w:space="0" w:color="auto"/>
      </w:divBdr>
      <w:divsChild>
        <w:div w:id="560753028">
          <w:marLeft w:val="0"/>
          <w:marRight w:val="0"/>
          <w:marTop w:val="0"/>
          <w:marBottom w:val="0"/>
          <w:divBdr>
            <w:top w:val="none" w:sz="0" w:space="0" w:color="auto"/>
            <w:left w:val="none" w:sz="0" w:space="0" w:color="auto"/>
            <w:bottom w:val="none" w:sz="0" w:space="0" w:color="auto"/>
            <w:right w:val="none" w:sz="0" w:space="0" w:color="auto"/>
          </w:divBdr>
          <w:divsChild>
            <w:div w:id="1546526299">
              <w:marLeft w:val="0"/>
              <w:marRight w:val="0"/>
              <w:marTop w:val="0"/>
              <w:marBottom w:val="0"/>
              <w:divBdr>
                <w:top w:val="none" w:sz="0" w:space="0" w:color="auto"/>
                <w:left w:val="none" w:sz="0" w:space="0" w:color="auto"/>
                <w:bottom w:val="none" w:sz="0" w:space="0" w:color="auto"/>
                <w:right w:val="none" w:sz="0" w:space="0" w:color="auto"/>
              </w:divBdr>
              <w:divsChild>
                <w:div w:id="1341396919">
                  <w:marLeft w:val="0"/>
                  <w:marRight w:val="0"/>
                  <w:marTop w:val="100"/>
                  <w:marBottom w:val="100"/>
                  <w:divBdr>
                    <w:top w:val="none" w:sz="0" w:space="0" w:color="auto"/>
                    <w:left w:val="none" w:sz="0" w:space="0" w:color="auto"/>
                    <w:bottom w:val="none" w:sz="0" w:space="0" w:color="auto"/>
                    <w:right w:val="none" w:sz="0" w:space="0" w:color="auto"/>
                  </w:divBdr>
                  <w:divsChild>
                    <w:div w:id="1548489765">
                      <w:marLeft w:val="0"/>
                      <w:marRight w:val="0"/>
                      <w:marTop w:val="0"/>
                      <w:marBottom w:val="0"/>
                      <w:divBdr>
                        <w:top w:val="none" w:sz="0" w:space="0" w:color="auto"/>
                        <w:left w:val="none" w:sz="0" w:space="0" w:color="auto"/>
                        <w:bottom w:val="none" w:sz="0" w:space="0" w:color="auto"/>
                        <w:right w:val="none" w:sz="0" w:space="0" w:color="auto"/>
                      </w:divBdr>
                      <w:divsChild>
                        <w:div w:id="1538660406">
                          <w:marLeft w:val="0"/>
                          <w:marRight w:val="0"/>
                          <w:marTop w:val="0"/>
                          <w:marBottom w:val="0"/>
                          <w:divBdr>
                            <w:top w:val="none" w:sz="0" w:space="0" w:color="auto"/>
                            <w:left w:val="none" w:sz="0" w:space="0" w:color="auto"/>
                            <w:bottom w:val="none" w:sz="0" w:space="0" w:color="auto"/>
                            <w:right w:val="none" w:sz="0" w:space="0" w:color="auto"/>
                          </w:divBdr>
                          <w:divsChild>
                            <w:div w:id="90383664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6266449">
      <w:bodyDiv w:val="1"/>
      <w:marLeft w:val="0"/>
      <w:marRight w:val="0"/>
      <w:marTop w:val="0"/>
      <w:marBottom w:val="0"/>
      <w:divBdr>
        <w:top w:val="none" w:sz="0" w:space="0" w:color="auto"/>
        <w:left w:val="none" w:sz="0" w:space="0" w:color="auto"/>
        <w:bottom w:val="none" w:sz="0" w:space="0" w:color="auto"/>
        <w:right w:val="none" w:sz="0" w:space="0" w:color="auto"/>
      </w:divBdr>
    </w:div>
    <w:div w:id="432361439">
      <w:bodyDiv w:val="1"/>
      <w:marLeft w:val="0"/>
      <w:marRight w:val="0"/>
      <w:marTop w:val="0"/>
      <w:marBottom w:val="0"/>
      <w:divBdr>
        <w:top w:val="none" w:sz="0" w:space="0" w:color="auto"/>
        <w:left w:val="none" w:sz="0" w:space="0" w:color="auto"/>
        <w:bottom w:val="none" w:sz="0" w:space="0" w:color="auto"/>
        <w:right w:val="none" w:sz="0" w:space="0" w:color="auto"/>
      </w:divBdr>
    </w:div>
    <w:div w:id="501898289">
      <w:bodyDiv w:val="1"/>
      <w:marLeft w:val="0"/>
      <w:marRight w:val="0"/>
      <w:marTop w:val="0"/>
      <w:marBottom w:val="0"/>
      <w:divBdr>
        <w:top w:val="none" w:sz="0" w:space="0" w:color="auto"/>
        <w:left w:val="none" w:sz="0" w:space="0" w:color="auto"/>
        <w:bottom w:val="none" w:sz="0" w:space="0" w:color="auto"/>
        <w:right w:val="none" w:sz="0" w:space="0" w:color="auto"/>
      </w:divBdr>
    </w:div>
    <w:div w:id="605574488">
      <w:bodyDiv w:val="1"/>
      <w:marLeft w:val="0"/>
      <w:marRight w:val="0"/>
      <w:marTop w:val="0"/>
      <w:marBottom w:val="0"/>
      <w:divBdr>
        <w:top w:val="none" w:sz="0" w:space="0" w:color="auto"/>
        <w:left w:val="none" w:sz="0" w:space="0" w:color="auto"/>
        <w:bottom w:val="none" w:sz="0" w:space="0" w:color="auto"/>
        <w:right w:val="none" w:sz="0" w:space="0" w:color="auto"/>
      </w:divBdr>
    </w:div>
    <w:div w:id="774010742">
      <w:bodyDiv w:val="1"/>
      <w:marLeft w:val="0"/>
      <w:marRight w:val="0"/>
      <w:marTop w:val="0"/>
      <w:marBottom w:val="0"/>
      <w:divBdr>
        <w:top w:val="none" w:sz="0" w:space="0" w:color="auto"/>
        <w:left w:val="none" w:sz="0" w:space="0" w:color="auto"/>
        <w:bottom w:val="none" w:sz="0" w:space="0" w:color="auto"/>
        <w:right w:val="none" w:sz="0" w:space="0" w:color="auto"/>
      </w:divBdr>
    </w:div>
    <w:div w:id="891422961">
      <w:bodyDiv w:val="1"/>
      <w:marLeft w:val="0"/>
      <w:marRight w:val="0"/>
      <w:marTop w:val="0"/>
      <w:marBottom w:val="0"/>
      <w:divBdr>
        <w:top w:val="none" w:sz="0" w:space="0" w:color="auto"/>
        <w:left w:val="none" w:sz="0" w:space="0" w:color="auto"/>
        <w:bottom w:val="none" w:sz="0" w:space="0" w:color="auto"/>
        <w:right w:val="none" w:sz="0" w:space="0" w:color="auto"/>
      </w:divBdr>
    </w:div>
    <w:div w:id="1207180784">
      <w:bodyDiv w:val="1"/>
      <w:marLeft w:val="0"/>
      <w:marRight w:val="0"/>
      <w:marTop w:val="0"/>
      <w:marBottom w:val="0"/>
      <w:divBdr>
        <w:top w:val="none" w:sz="0" w:space="0" w:color="auto"/>
        <w:left w:val="none" w:sz="0" w:space="0" w:color="auto"/>
        <w:bottom w:val="none" w:sz="0" w:space="0" w:color="auto"/>
        <w:right w:val="none" w:sz="0" w:space="0" w:color="auto"/>
      </w:divBdr>
    </w:div>
    <w:div w:id="1307203851">
      <w:bodyDiv w:val="1"/>
      <w:marLeft w:val="0"/>
      <w:marRight w:val="0"/>
      <w:marTop w:val="0"/>
      <w:marBottom w:val="0"/>
      <w:divBdr>
        <w:top w:val="none" w:sz="0" w:space="0" w:color="auto"/>
        <w:left w:val="none" w:sz="0" w:space="0" w:color="auto"/>
        <w:bottom w:val="none" w:sz="0" w:space="0" w:color="auto"/>
        <w:right w:val="none" w:sz="0" w:space="0" w:color="auto"/>
      </w:divBdr>
    </w:div>
    <w:div w:id="1445998380">
      <w:bodyDiv w:val="1"/>
      <w:marLeft w:val="0"/>
      <w:marRight w:val="0"/>
      <w:marTop w:val="0"/>
      <w:marBottom w:val="0"/>
      <w:divBdr>
        <w:top w:val="none" w:sz="0" w:space="0" w:color="auto"/>
        <w:left w:val="none" w:sz="0" w:space="0" w:color="auto"/>
        <w:bottom w:val="none" w:sz="0" w:space="0" w:color="auto"/>
        <w:right w:val="none" w:sz="0" w:space="0" w:color="auto"/>
      </w:divBdr>
    </w:div>
    <w:div w:id="1625116539">
      <w:bodyDiv w:val="1"/>
      <w:marLeft w:val="0"/>
      <w:marRight w:val="0"/>
      <w:marTop w:val="0"/>
      <w:marBottom w:val="0"/>
      <w:divBdr>
        <w:top w:val="none" w:sz="0" w:space="0" w:color="auto"/>
        <w:left w:val="none" w:sz="0" w:space="0" w:color="auto"/>
        <w:bottom w:val="none" w:sz="0" w:space="0" w:color="auto"/>
        <w:right w:val="none" w:sz="0" w:space="0" w:color="auto"/>
      </w:divBdr>
    </w:div>
    <w:div w:id="1667711910">
      <w:bodyDiv w:val="1"/>
      <w:marLeft w:val="0"/>
      <w:marRight w:val="0"/>
      <w:marTop w:val="0"/>
      <w:marBottom w:val="0"/>
      <w:divBdr>
        <w:top w:val="none" w:sz="0" w:space="0" w:color="auto"/>
        <w:left w:val="none" w:sz="0" w:space="0" w:color="auto"/>
        <w:bottom w:val="none" w:sz="0" w:space="0" w:color="auto"/>
        <w:right w:val="none" w:sz="0" w:space="0" w:color="auto"/>
      </w:divBdr>
    </w:div>
    <w:div w:id="1796217860">
      <w:bodyDiv w:val="1"/>
      <w:marLeft w:val="0"/>
      <w:marRight w:val="0"/>
      <w:marTop w:val="0"/>
      <w:marBottom w:val="0"/>
      <w:divBdr>
        <w:top w:val="none" w:sz="0" w:space="0" w:color="auto"/>
        <w:left w:val="none" w:sz="0" w:space="0" w:color="auto"/>
        <w:bottom w:val="none" w:sz="0" w:space="0" w:color="auto"/>
        <w:right w:val="none" w:sz="0" w:space="0" w:color="auto"/>
      </w:divBdr>
    </w:div>
    <w:div w:id="1813937896">
      <w:bodyDiv w:val="1"/>
      <w:marLeft w:val="0"/>
      <w:marRight w:val="0"/>
      <w:marTop w:val="0"/>
      <w:marBottom w:val="0"/>
      <w:divBdr>
        <w:top w:val="none" w:sz="0" w:space="0" w:color="auto"/>
        <w:left w:val="none" w:sz="0" w:space="0" w:color="auto"/>
        <w:bottom w:val="none" w:sz="0" w:space="0" w:color="auto"/>
        <w:right w:val="none" w:sz="0" w:space="0" w:color="auto"/>
      </w:divBdr>
    </w:div>
    <w:div w:id="1862282946">
      <w:bodyDiv w:val="1"/>
      <w:marLeft w:val="0"/>
      <w:marRight w:val="0"/>
      <w:marTop w:val="0"/>
      <w:marBottom w:val="0"/>
      <w:divBdr>
        <w:top w:val="none" w:sz="0" w:space="0" w:color="auto"/>
        <w:left w:val="none" w:sz="0" w:space="0" w:color="auto"/>
        <w:bottom w:val="none" w:sz="0" w:space="0" w:color="auto"/>
        <w:right w:val="none" w:sz="0" w:space="0" w:color="auto"/>
      </w:divBdr>
    </w:div>
    <w:div w:id="1973906228">
      <w:bodyDiv w:val="1"/>
      <w:marLeft w:val="0"/>
      <w:marRight w:val="0"/>
      <w:marTop w:val="0"/>
      <w:marBottom w:val="0"/>
      <w:divBdr>
        <w:top w:val="none" w:sz="0" w:space="0" w:color="auto"/>
        <w:left w:val="none" w:sz="0" w:space="0" w:color="auto"/>
        <w:bottom w:val="none" w:sz="0" w:space="0" w:color="auto"/>
        <w:right w:val="none" w:sz="0" w:space="0" w:color="auto"/>
      </w:divBdr>
    </w:div>
    <w:div w:id="1980301549">
      <w:bodyDiv w:val="1"/>
      <w:marLeft w:val="0"/>
      <w:marRight w:val="0"/>
      <w:marTop w:val="0"/>
      <w:marBottom w:val="0"/>
      <w:divBdr>
        <w:top w:val="none" w:sz="0" w:space="0" w:color="auto"/>
        <w:left w:val="none" w:sz="0" w:space="0" w:color="auto"/>
        <w:bottom w:val="none" w:sz="0" w:space="0" w:color="auto"/>
        <w:right w:val="none" w:sz="0" w:space="0" w:color="auto"/>
      </w:divBdr>
    </w:div>
    <w:div w:id="2037385907">
      <w:bodyDiv w:val="1"/>
      <w:marLeft w:val="0"/>
      <w:marRight w:val="0"/>
      <w:marTop w:val="0"/>
      <w:marBottom w:val="0"/>
      <w:divBdr>
        <w:top w:val="none" w:sz="0" w:space="0" w:color="auto"/>
        <w:left w:val="none" w:sz="0" w:space="0" w:color="auto"/>
        <w:bottom w:val="none" w:sz="0" w:space="0" w:color="auto"/>
        <w:right w:val="none" w:sz="0" w:space="0" w:color="auto"/>
      </w:divBdr>
    </w:div>
    <w:div w:id="2134593516">
      <w:bodyDiv w:val="1"/>
      <w:marLeft w:val="0"/>
      <w:marRight w:val="0"/>
      <w:marTop w:val="0"/>
      <w:marBottom w:val="0"/>
      <w:divBdr>
        <w:top w:val="none" w:sz="0" w:space="0" w:color="auto"/>
        <w:left w:val="none" w:sz="0" w:space="0" w:color="auto"/>
        <w:bottom w:val="none" w:sz="0" w:space="0" w:color="auto"/>
        <w:right w:val="none" w:sz="0" w:space="0" w:color="auto"/>
      </w:divBdr>
      <w:divsChild>
        <w:div w:id="1363478999">
          <w:marLeft w:val="0"/>
          <w:marRight w:val="0"/>
          <w:marTop w:val="0"/>
          <w:marBottom w:val="0"/>
          <w:divBdr>
            <w:top w:val="none" w:sz="0" w:space="0" w:color="auto"/>
            <w:left w:val="none" w:sz="0" w:space="0" w:color="auto"/>
            <w:bottom w:val="none" w:sz="0" w:space="0" w:color="auto"/>
            <w:right w:val="none" w:sz="0" w:space="0" w:color="auto"/>
          </w:divBdr>
          <w:divsChild>
            <w:div w:id="865946104">
              <w:marLeft w:val="0"/>
              <w:marRight w:val="0"/>
              <w:marTop w:val="0"/>
              <w:marBottom w:val="0"/>
              <w:divBdr>
                <w:top w:val="none" w:sz="0" w:space="0" w:color="auto"/>
                <w:left w:val="none" w:sz="0" w:space="0" w:color="auto"/>
                <w:bottom w:val="none" w:sz="0" w:space="0" w:color="auto"/>
                <w:right w:val="none" w:sz="0" w:space="0" w:color="auto"/>
              </w:divBdr>
              <w:divsChild>
                <w:div w:id="492575290">
                  <w:marLeft w:val="0"/>
                  <w:marRight w:val="0"/>
                  <w:marTop w:val="0"/>
                  <w:marBottom w:val="0"/>
                  <w:divBdr>
                    <w:top w:val="none" w:sz="0" w:space="0" w:color="auto"/>
                    <w:left w:val="none" w:sz="0" w:space="0" w:color="auto"/>
                    <w:bottom w:val="none" w:sz="0" w:space="0" w:color="auto"/>
                    <w:right w:val="none" w:sz="0" w:space="0" w:color="auto"/>
                  </w:divBdr>
                  <w:divsChild>
                    <w:div w:id="215774530">
                      <w:marLeft w:val="0"/>
                      <w:marRight w:val="0"/>
                      <w:marTop w:val="0"/>
                      <w:marBottom w:val="0"/>
                      <w:divBdr>
                        <w:top w:val="none" w:sz="0" w:space="0" w:color="auto"/>
                        <w:left w:val="none" w:sz="0" w:space="0" w:color="auto"/>
                        <w:bottom w:val="none" w:sz="0" w:space="0" w:color="auto"/>
                        <w:right w:val="none" w:sz="0" w:space="0" w:color="auto"/>
                      </w:divBdr>
                      <w:divsChild>
                        <w:div w:id="658463534">
                          <w:marLeft w:val="0"/>
                          <w:marRight w:val="0"/>
                          <w:marTop w:val="0"/>
                          <w:marBottom w:val="0"/>
                          <w:divBdr>
                            <w:top w:val="none" w:sz="0" w:space="0" w:color="auto"/>
                            <w:left w:val="none" w:sz="0" w:space="0" w:color="auto"/>
                            <w:bottom w:val="none" w:sz="0" w:space="0" w:color="auto"/>
                            <w:right w:val="none" w:sz="0" w:space="0" w:color="auto"/>
                          </w:divBdr>
                          <w:divsChild>
                            <w:div w:id="1225917428">
                              <w:marLeft w:val="0"/>
                              <w:marRight w:val="0"/>
                              <w:marTop w:val="0"/>
                              <w:marBottom w:val="0"/>
                              <w:divBdr>
                                <w:top w:val="none" w:sz="0" w:space="0" w:color="auto"/>
                                <w:left w:val="none" w:sz="0" w:space="0" w:color="auto"/>
                                <w:bottom w:val="none" w:sz="0" w:space="0" w:color="auto"/>
                                <w:right w:val="none" w:sz="0" w:space="0" w:color="auto"/>
                              </w:divBdr>
                              <w:divsChild>
                                <w:div w:id="356274500">
                                  <w:marLeft w:val="0"/>
                                  <w:marRight w:val="0"/>
                                  <w:marTop w:val="0"/>
                                  <w:marBottom w:val="0"/>
                                  <w:divBdr>
                                    <w:top w:val="none" w:sz="0" w:space="0" w:color="auto"/>
                                    <w:left w:val="none" w:sz="0" w:space="0" w:color="auto"/>
                                    <w:bottom w:val="none" w:sz="0" w:space="0" w:color="auto"/>
                                    <w:right w:val="none" w:sz="0" w:space="0" w:color="auto"/>
                                  </w:divBdr>
                                  <w:divsChild>
                                    <w:div w:id="149868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chart" Target="charts/chart1.xml"/><Relationship Id="rId39" Type="http://schemas.openxmlformats.org/officeDocument/2006/relationships/image" Target="media/image21.emf"/><Relationship Id="rId21" Type="http://schemas.openxmlformats.org/officeDocument/2006/relationships/image" Target="media/image8.jpeg"/><Relationship Id="rId34" Type="http://schemas.openxmlformats.org/officeDocument/2006/relationships/footer" Target="footer5.xml"/><Relationship Id="rId42" Type="http://schemas.openxmlformats.org/officeDocument/2006/relationships/hyperlink" Target="https://www.czso.cz/csu/czso/cri/scitani-lidu-domu-a-bytu-2011-moravskoslezsky-kraj-analyza-vysledku-2011-sxtpiyth20" TargetMode="External"/><Relationship Id="rId47" Type="http://schemas.openxmlformats.org/officeDocument/2006/relationships/hyperlink" Target="https://www.msk.cz/cz/rozvoj_kraje/koncepce-rozvoje-venkova-moravskoslezskeho-kraje-pro-obdobi-2018_2023-142463/" TargetMode="External"/><Relationship Id="rId50" Type="http://schemas.openxmlformats.org/officeDocument/2006/relationships/hyperlink" Target="http://mapaexekuci.cz/"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image" Target="media/image13.emf"/><Relationship Id="rId11" Type="http://schemas.openxmlformats.org/officeDocument/2006/relationships/image" Target="media/image1.png"/><Relationship Id="rId24" Type="http://schemas.openxmlformats.org/officeDocument/2006/relationships/image" Target="media/image9.jpeg"/><Relationship Id="rId32" Type="http://schemas.openxmlformats.org/officeDocument/2006/relationships/image" Target="media/image16.emf"/><Relationship Id="rId37" Type="http://schemas.openxmlformats.org/officeDocument/2006/relationships/image" Target="media/image19.emf"/><Relationship Id="rId40" Type="http://schemas.openxmlformats.org/officeDocument/2006/relationships/image" Target="media/image22.emf"/><Relationship Id="rId45" Type="http://schemas.openxmlformats.org/officeDocument/2006/relationships/hyperlink" Target="https://www.czso.cz/csu/xt/spravni_obvody"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image" Target="media/image15.emf"/><Relationship Id="rId44" Type="http://schemas.openxmlformats.org/officeDocument/2006/relationships/hyperlink" Target="https://www.czso.cz/documents/10180/90600407/26000619.pdf/b1d5a2b3-a309-4412-a962-03d847d3d1a0?version=1.5" TargetMode="External"/><Relationship Id="rId52"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1.jpeg"/><Relationship Id="rId27" Type="http://schemas.openxmlformats.org/officeDocument/2006/relationships/image" Target="media/image11.png"/><Relationship Id="rId30" Type="http://schemas.openxmlformats.org/officeDocument/2006/relationships/image" Target="media/image14.emf"/><Relationship Id="rId35" Type="http://schemas.openxmlformats.org/officeDocument/2006/relationships/image" Target="media/image17.emf"/><Relationship Id="rId43" Type="http://schemas.openxmlformats.org/officeDocument/2006/relationships/hyperlink" Target="https://www.czso.cz/csu/czso/so-orp-moravskoslezsky-kraj-hueeib61pj" TargetMode="External"/><Relationship Id="rId48" Type="http://schemas.openxmlformats.org/officeDocument/2006/relationships/hyperlink" Target="http://www.reformapsychiatrie.cz/wp-content/uploads/2012/11/SRPP_publikace_web_9-10-2013.pdf" TargetMode="External"/><Relationship Id="rId8" Type="http://schemas.openxmlformats.org/officeDocument/2006/relationships/webSettings" Target="webSettings.xml"/><Relationship Id="rId51" Type="http://schemas.openxmlformats.org/officeDocument/2006/relationships/hyperlink" Target="https://apps.who.int/iris/bitstream/handle/10665/178879/9789241565011_eng.pdf;jsessionid=B464FC3025471C8E9CD709E72C3B6DD6?sequence=1"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jpeg"/><Relationship Id="rId25" Type="http://schemas.openxmlformats.org/officeDocument/2006/relationships/image" Target="media/image10.jpeg"/><Relationship Id="rId33" Type="http://schemas.openxmlformats.org/officeDocument/2006/relationships/footer" Target="footer4.xml"/><Relationship Id="rId38" Type="http://schemas.openxmlformats.org/officeDocument/2006/relationships/image" Target="media/image20.emf"/><Relationship Id="rId46" Type="http://schemas.openxmlformats.org/officeDocument/2006/relationships/hyperlink" Target="https://www.msk.cz/assets/verejnost/strategie_integrace_romske_komunity_msk_na_obdobi_2015-20.pdf" TargetMode="External"/><Relationship Id="rId20" Type="http://schemas.openxmlformats.org/officeDocument/2006/relationships/image" Target="media/image7.jpeg"/><Relationship Id="rId41" Type="http://schemas.openxmlformats.org/officeDocument/2006/relationships/image" Target="media/image23.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12.jpeg"/><Relationship Id="rId28" Type="http://schemas.openxmlformats.org/officeDocument/2006/relationships/image" Target="media/image12.emf"/><Relationship Id="rId36" Type="http://schemas.openxmlformats.org/officeDocument/2006/relationships/image" Target="media/image18.emf"/><Relationship Id="rId49" Type="http://schemas.openxmlformats.org/officeDocument/2006/relationships/hyperlink" Target="https://www.drogy-info.cz/data/obj_files/33122/871/VZdrogy2018_web%202020-01-13_V02.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Bau20\Dropbox\Pr&#225;ce\MSK\Anal&#253;za\__ORP_MSK_work%20list_III.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Vzdělání!$A$3</c:f>
              <c:strCache>
                <c:ptCount val="1"/>
                <c:pt idx="0">
                  <c:v>základní vč. neukončenéh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zdělání!$B$2:$W$2</c:f>
              <c:strCache>
                <c:ptCount val="22"/>
                <c:pt idx="0">
                  <c:v>Bílovec</c:v>
                </c:pt>
                <c:pt idx="1">
                  <c:v>Bohumín</c:v>
                </c:pt>
                <c:pt idx="2">
                  <c:v>Bruntál</c:v>
                </c:pt>
                <c:pt idx="3">
                  <c:v>Český
Těšín</c:v>
                </c:pt>
                <c:pt idx="4">
                  <c:v>Frenštát
pod Rad.</c:v>
                </c:pt>
                <c:pt idx="5">
                  <c:v>Frýdek-
Místek</c:v>
                </c:pt>
                <c:pt idx="6">
                  <c:v>Frýdlant
nad Ostr.</c:v>
                </c:pt>
                <c:pt idx="7">
                  <c:v>Havířov</c:v>
                </c:pt>
                <c:pt idx="8">
                  <c:v>Hlučín</c:v>
                </c:pt>
                <c:pt idx="9">
                  <c:v>Jablunkov</c:v>
                </c:pt>
                <c:pt idx="10">
                  <c:v>Karviná</c:v>
                </c:pt>
                <c:pt idx="11">
                  <c:v>Kopřivnice</c:v>
                </c:pt>
                <c:pt idx="12">
                  <c:v>Kravaře</c:v>
                </c:pt>
                <c:pt idx="13">
                  <c:v>Krnov</c:v>
                </c:pt>
                <c:pt idx="14">
                  <c:v>Nový
Jičín</c:v>
                </c:pt>
                <c:pt idx="15">
                  <c:v>Odry</c:v>
                </c:pt>
                <c:pt idx="16">
                  <c:v>Opava</c:v>
                </c:pt>
                <c:pt idx="17">
                  <c:v>Orlová</c:v>
                </c:pt>
                <c:pt idx="18">
                  <c:v>Ostrava</c:v>
                </c:pt>
                <c:pt idx="19">
                  <c:v>Rýmařov</c:v>
                </c:pt>
                <c:pt idx="20">
                  <c:v>Třinec</c:v>
                </c:pt>
                <c:pt idx="21">
                  <c:v>Vítkov</c:v>
                </c:pt>
              </c:strCache>
            </c:strRef>
          </c:cat>
          <c:val>
            <c:numRef>
              <c:f>Vzdělání!$B$3:$W$3</c:f>
              <c:numCache>
                <c:formatCode>0.0_ ;\-0.0\ </c:formatCode>
                <c:ptCount val="22"/>
                <c:pt idx="0">
                  <c:v>20.261101492676993</c:v>
                </c:pt>
                <c:pt idx="1">
                  <c:v>21.524335743885594</c:v>
                </c:pt>
                <c:pt idx="2">
                  <c:v>22.818770536255464</c:v>
                </c:pt>
                <c:pt idx="3">
                  <c:v>18.094272681196149</c:v>
                </c:pt>
                <c:pt idx="4">
                  <c:v>17.566473628494926</c:v>
                </c:pt>
                <c:pt idx="5">
                  <c:v>16.970152669260191</c:v>
                </c:pt>
                <c:pt idx="6">
                  <c:v>16.335298231591565</c:v>
                </c:pt>
                <c:pt idx="7">
                  <c:v>20.199679087181316</c:v>
                </c:pt>
                <c:pt idx="8">
                  <c:v>21.132445024779653</c:v>
                </c:pt>
                <c:pt idx="9">
                  <c:v>22.12895637296835</c:v>
                </c:pt>
                <c:pt idx="10">
                  <c:v>23.607053067880681</c:v>
                </c:pt>
                <c:pt idx="11">
                  <c:v>17.144361254094527</c:v>
                </c:pt>
                <c:pt idx="12">
                  <c:v>20.407355021216407</c:v>
                </c:pt>
                <c:pt idx="13">
                  <c:v>21.334422022629184</c:v>
                </c:pt>
                <c:pt idx="14">
                  <c:v>18.386463211965555</c:v>
                </c:pt>
                <c:pt idx="15">
                  <c:v>24.397905759162303</c:v>
                </c:pt>
                <c:pt idx="16">
                  <c:v>17.828307984570653</c:v>
                </c:pt>
                <c:pt idx="17">
                  <c:v>21.921661977926856</c:v>
                </c:pt>
                <c:pt idx="18">
                  <c:v>18.641315958128605</c:v>
                </c:pt>
                <c:pt idx="19">
                  <c:v>23.014027454804591</c:v>
                </c:pt>
                <c:pt idx="20">
                  <c:v>19.308864563210989</c:v>
                </c:pt>
                <c:pt idx="21">
                  <c:v>25.844965323501008</c:v>
                </c:pt>
              </c:numCache>
            </c:numRef>
          </c:val>
          <c:extLst>
            <c:ext xmlns:c16="http://schemas.microsoft.com/office/drawing/2014/chart" uri="{C3380CC4-5D6E-409C-BE32-E72D297353CC}">
              <c16:uniqueId val="{00000000-1222-4909-B5DA-34306A6ADBF0}"/>
            </c:ext>
          </c:extLst>
        </c:ser>
        <c:ser>
          <c:idx val="1"/>
          <c:order val="1"/>
          <c:tx>
            <c:strRef>
              <c:f>Vzdělání!$A$4</c:f>
              <c:strCache>
                <c:ptCount val="1"/>
                <c:pt idx="0">
                  <c:v>střední vč. vyučení (bez maturity)</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zdělání!$B$2:$W$2</c:f>
              <c:strCache>
                <c:ptCount val="22"/>
                <c:pt idx="0">
                  <c:v>Bílovec</c:v>
                </c:pt>
                <c:pt idx="1">
                  <c:v>Bohumín</c:v>
                </c:pt>
                <c:pt idx="2">
                  <c:v>Bruntál</c:v>
                </c:pt>
                <c:pt idx="3">
                  <c:v>Český
Těšín</c:v>
                </c:pt>
                <c:pt idx="4">
                  <c:v>Frenštát
pod Rad.</c:v>
                </c:pt>
                <c:pt idx="5">
                  <c:v>Frýdek-
Místek</c:v>
                </c:pt>
                <c:pt idx="6">
                  <c:v>Frýdlant
nad Ostr.</c:v>
                </c:pt>
                <c:pt idx="7">
                  <c:v>Havířov</c:v>
                </c:pt>
                <c:pt idx="8">
                  <c:v>Hlučín</c:v>
                </c:pt>
                <c:pt idx="9">
                  <c:v>Jablunkov</c:v>
                </c:pt>
                <c:pt idx="10">
                  <c:v>Karviná</c:v>
                </c:pt>
                <c:pt idx="11">
                  <c:v>Kopřivnice</c:v>
                </c:pt>
                <c:pt idx="12">
                  <c:v>Kravaře</c:v>
                </c:pt>
                <c:pt idx="13">
                  <c:v>Krnov</c:v>
                </c:pt>
                <c:pt idx="14">
                  <c:v>Nový
Jičín</c:v>
                </c:pt>
                <c:pt idx="15">
                  <c:v>Odry</c:v>
                </c:pt>
                <c:pt idx="16">
                  <c:v>Opava</c:v>
                </c:pt>
                <c:pt idx="17">
                  <c:v>Orlová</c:v>
                </c:pt>
                <c:pt idx="18">
                  <c:v>Ostrava</c:v>
                </c:pt>
                <c:pt idx="19">
                  <c:v>Rýmařov</c:v>
                </c:pt>
                <c:pt idx="20">
                  <c:v>Třinec</c:v>
                </c:pt>
                <c:pt idx="21">
                  <c:v>Vítkov</c:v>
                </c:pt>
              </c:strCache>
            </c:strRef>
          </c:cat>
          <c:val>
            <c:numRef>
              <c:f>Vzdělání!$B$4:$W$4</c:f>
              <c:numCache>
                <c:formatCode>0.0_ ;\-0.0\ </c:formatCode>
                <c:ptCount val="22"/>
                <c:pt idx="0">
                  <c:v>37.218660802021432</c:v>
                </c:pt>
                <c:pt idx="1">
                  <c:v>33.972535955147478</c:v>
                </c:pt>
                <c:pt idx="2">
                  <c:v>37.273104284301525</c:v>
                </c:pt>
                <c:pt idx="3">
                  <c:v>34.271759664562502</c:v>
                </c:pt>
                <c:pt idx="4">
                  <c:v>37.424497166697805</c:v>
                </c:pt>
                <c:pt idx="5">
                  <c:v>34.775028060195929</c:v>
                </c:pt>
                <c:pt idx="6">
                  <c:v>33.679688280547509</c:v>
                </c:pt>
                <c:pt idx="7">
                  <c:v>36.219850750070044</c:v>
                </c:pt>
                <c:pt idx="8">
                  <c:v>38.398076980146598</c:v>
                </c:pt>
                <c:pt idx="9">
                  <c:v>36.377245508982035</c:v>
                </c:pt>
                <c:pt idx="10">
                  <c:v>36.73133111367806</c:v>
                </c:pt>
                <c:pt idx="11">
                  <c:v>37.102246139447828</c:v>
                </c:pt>
                <c:pt idx="12">
                  <c:v>42.642149929278645</c:v>
                </c:pt>
                <c:pt idx="13">
                  <c:v>37.110696372331745</c:v>
                </c:pt>
                <c:pt idx="14">
                  <c:v>36.805660472377497</c:v>
                </c:pt>
                <c:pt idx="15">
                  <c:v>39.225130890052355</c:v>
                </c:pt>
                <c:pt idx="16">
                  <c:v>34.838814303420634</c:v>
                </c:pt>
                <c:pt idx="17">
                  <c:v>37.697468080502055</c:v>
                </c:pt>
                <c:pt idx="18">
                  <c:v>31.764224168624938</c:v>
                </c:pt>
                <c:pt idx="19">
                  <c:v>39.65193908934063</c:v>
                </c:pt>
                <c:pt idx="20">
                  <c:v>34.509551405881091</c:v>
                </c:pt>
                <c:pt idx="21">
                  <c:v>38.943025195329646</c:v>
                </c:pt>
              </c:numCache>
            </c:numRef>
          </c:val>
          <c:extLst>
            <c:ext xmlns:c16="http://schemas.microsoft.com/office/drawing/2014/chart" uri="{C3380CC4-5D6E-409C-BE32-E72D297353CC}">
              <c16:uniqueId val="{00000001-1222-4909-B5DA-34306A6ADBF0}"/>
            </c:ext>
          </c:extLst>
        </c:ser>
        <c:ser>
          <c:idx val="2"/>
          <c:order val="2"/>
          <c:tx>
            <c:strRef>
              <c:f>Vzdělání!$A$5</c:f>
              <c:strCache>
                <c:ptCount val="1"/>
                <c:pt idx="0">
                  <c:v>úplné střední s maturitou a vyšší 
odborné vč. nástavbového</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zdělání!$B$2:$W$2</c:f>
              <c:strCache>
                <c:ptCount val="22"/>
                <c:pt idx="0">
                  <c:v>Bílovec</c:v>
                </c:pt>
                <c:pt idx="1">
                  <c:v>Bohumín</c:v>
                </c:pt>
                <c:pt idx="2">
                  <c:v>Bruntál</c:v>
                </c:pt>
                <c:pt idx="3">
                  <c:v>Český
Těšín</c:v>
                </c:pt>
                <c:pt idx="4">
                  <c:v>Frenštát
pod Rad.</c:v>
                </c:pt>
                <c:pt idx="5">
                  <c:v>Frýdek-
Místek</c:v>
                </c:pt>
                <c:pt idx="6">
                  <c:v>Frýdlant
nad Ostr.</c:v>
                </c:pt>
                <c:pt idx="7">
                  <c:v>Havířov</c:v>
                </c:pt>
                <c:pt idx="8">
                  <c:v>Hlučín</c:v>
                </c:pt>
                <c:pt idx="9">
                  <c:v>Jablunkov</c:v>
                </c:pt>
                <c:pt idx="10">
                  <c:v>Karviná</c:v>
                </c:pt>
                <c:pt idx="11">
                  <c:v>Kopřivnice</c:v>
                </c:pt>
                <c:pt idx="12">
                  <c:v>Kravaře</c:v>
                </c:pt>
                <c:pt idx="13">
                  <c:v>Krnov</c:v>
                </c:pt>
                <c:pt idx="14">
                  <c:v>Nový
Jičín</c:v>
                </c:pt>
                <c:pt idx="15">
                  <c:v>Odry</c:v>
                </c:pt>
                <c:pt idx="16">
                  <c:v>Opava</c:v>
                </c:pt>
                <c:pt idx="17">
                  <c:v>Orlová</c:v>
                </c:pt>
                <c:pt idx="18">
                  <c:v>Ostrava</c:v>
                </c:pt>
                <c:pt idx="19">
                  <c:v>Rýmařov</c:v>
                </c:pt>
                <c:pt idx="20">
                  <c:v>Třinec</c:v>
                </c:pt>
                <c:pt idx="21">
                  <c:v>Vítkov</c:v>
                </c:pt>
              </c:strCache>
            </c:strRef>
          </c:cat>
          <c:val>
            <c:numRef>
              <c:f>Vzdělání!$B$5:$W$5</c:f>
              <c:numCache>
                <c:formatCode>0.0_ ;\-0.0\ </c:formatCode>
                <c:ptCount val="22"/>
                <c:pt idx="0">
                  <c:v>28.833465911749567</c:v>
                </c:pt>
                <c:pt idx="1">
                  <c:v>29.081010806857886</c:v>
                </c:pt>
                <c:pt idx="2">
                  <c:v>26.528854435831178</c:v>
                </c:pt>
                <c:pt idx="3">
                  <c:v>31.539418513569551</c:v>
                </c:pt>
                <c:pt idx="4">
                  <c:v>31.135188990597172</c:v>
                </c:pt>
                <c:pt idx="5">
                  <c:v>31.951573005546656</c:v>
                </c:pt>
                <c:pt idx="6">
                  <c:v>32.530722349885103</c:v>
                </c:pt>
                <c:pt idx="7">
                  <c:v>28.831215138934873</c:v>
                </c:pt>
                <c:pt idx="8">
                  <c:v>27.03504763035285</c:v>
                </c:pt>
                <c:pt idx="9">
                  <c:v>29.309238665526088</c:v>
                </c:pt>
                <c:pt idx="10">
                  <c:v>26.664741455459673</c:v>
                </c:pt>
                <c:pt idx="11">
                  <c:v>31.665301824988301</c:v>
                </c:pt>
                <c:pt idx="12">
                  <c:v>25.346534653465348</c:v>
                </c:pt>
                <c:pt idx="13">
                  <c:v>28.755978070687039</c:v>
                </c:pt>
                <c:pt idx="14">
                  <c:v>30.596263282469661</c:v>
                </c:pt>
                <c:pt idx="15">
                  <c:v>24.802792321116929</c:v>
                </c:pt>
                <c:pt idx="16">
                  <c:v>30.605011062331318</c:v>
                </c:pt>
                <c:pt idx="17">
                  <c:v>27.767258169227439</c:v>
                </c:pt>
                <c:pt idx="18">
                  <c:v>29.650359609769993</c:v>
                </c:pt>
                <c:pt idx="19">
                  <c:v>25.842022353911936</c:v>
                </c:pt>
                <c:pt idx="20">
                  <c:v>31.365099806825498</c:v>
                </c:pt>
                <c:pt idx="21">
                  <c:v>23.430778684926697</c:v>
                </c:pt>
              </c:numCache>
            </c:numRef>
          </c:val>
          <c:extLst>
            <c:ext xmlns:c16="http://schemas.microsoft.com/office/drawing/2014/chart" uri="{C3380CC4-5D6E-409C-BE32-E72D297353CC}">
              <c16:uniqueId val="{00000002-1222-4909-B5DA-34306A6ADBF0}"/>
            </c:ext>
          </c:extLst>
        </c:ser>
        <c:ser>
          <c:idx val="3"/>
          <c:order val="3"/>
          <c:tx>
            <c:strRef>
              <c:f>Vzdělání!$A$6</c:f>
              <c:strCache>
                <c:ptCount val="1"/>
                <c:pt idx="0">
                  <c:v>vysokoškolské</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zdělání!$B$2:$W$2</c:f>
              <c:strCache>
                <c:ptCount val="22"/>
                <c:pt idx="0">
                  <c:v>Bílovec</c:v>
                </c:pt>
                <c:pt idx="1">
                  <c:v>Bohumín</c:v>
                </c:pt>
                <c:pt idx="2">
                  <c:v>Bruntál</c:v>
                </c:pt>
                <c:pt idx="3">
                  <c:v>Český
Těšín</c:v>
                </c:pt>
                <c:pt idx="4">
                  <c:v>Frenštát
pod Rad.</c:v>
                </c:pt>
                <c:pt idx="5">
                  <c:v>Frýdek-
Místek</c:v>
                </c:pt>
                <c:pt idx="6">
                  <c:v>Frýdlant
nad Ostr.</c:v>
                </c:pt>
                <c:pt idx="7">
                  <c:v>Havířov</c:v>
                </c:pt>
                <c:pt idx="8">
                  <c:v>Hlučín</c:v>
                </c:pt>
                <c:pt idx="9">
                  <c:v>Jablunkov</c:v>
                </c:pt>
                <c:pt idx="10">
                  <c:v>Karviná</c:v>
                </c:pt>
                <c:pt idx="11">
                  <c:v>Kopřivnice</c:v>
                </c:pt>
                <c:pt idx="12">
                  <c:v>Kravaře</c:v>
                </c:pt>
                <c:pt idx="13">
                  <c:v>Krnov</c:v>
                </c:pt>
                <c:pt idx="14">
                  <c:v>Nový
Jičín</c:v>
                </c:pt>
                <c:pt idx="15">
                  <c:v>Odry</c:v>
                </c:pt>
                <c:pt idx="16">
                  <c:v>Opava</c:v>
                </c:pt>
                <c:pt idx="17">
                  <c:v>Orlová</c:v>
                </c:pt>
                <c:pt idx="18">
                  <c:v>Ostrava</c:v>
                </c:pt>
                <c:pt idx="19">
                  <c:v>Rýmařov</c:v>
                </c:pt>
                <c:pt idx="20">
                  <c:v>Třinec</c:v>
                </c:pt>
                <c:pt idx="21">
                  <c:v>Vítkov</c:v>
                </c:pt>
              </c:strCache>
            </c:strRef>
          </c:cat>
          <c:val>
            <c:numRef>
              <c:f>Vzdělání!$B$6:$W$6</c:f>
              <c:numCache>
                <c:formatCode>0.0_ ;\-0.0\ </c:formatCode>
                <c:ptCount val="22"/>
                <c:pt idx="0">
                  <c:v>9.7655701651771096</c:v>
                </c:pt>
                <c:pt idx="1">
                  <c:v>9.9130576094905329</c:v>
                </c:pt>
                <c:pt idx="2">
                  <c:v>7.8954923916164228</c:v>
                </c:pt>
                <c:pt idx="3">
                  <c:v>12.265585402939685</c:v>
                </c:pt>
                <c:pt idx="4">
                  <c:v>10.785229466342861</c:v>
                </c:pt>
                <c:pt idx="5">
                  <c:v>12.373729118310504</c:v>
                </c:pt>
                <c:pt idx="6">
                  <c:v>13.357977819962032</c:v>
                </c:pt>
                <c:pt idx="7">
                  <c:v>10.090925298627207</c:v>
                </c:pt>
                <c:pt idx="8">
                  <c:v>9.7189660800664761</c:v>
                </c:pt>
                <c:pt idx="9">
                  <c:v>8.5115483319076137</c:v>
                </c:pt>
                <c:pt idx="10">
                  <c:v>7.3061765305429098</c:v>
                </c:pt>
                <c:pt idx="11">
                  <c:v>10.458586803930745</c:v>
                </c:pt>
                <c:pt idx="12">
                  <c:v>8.0056577086280054</c:v>
                </c:pt>
                <c:pt idx="13">
                  <c:v>7.7656596290680042</c:v>
                </c:pt>
                <c:pt idx="14">
                  <c:v>10.653673767437176</c:v>
                </c:pt>
                <c:pt idx="15">
                  <c:v>6.9877835951134379</c:v>
                </c:pt>
                <c:pt idx="16">
                  <c:v>12.305250842706391</c:v>
                </c:pt>
                <c:pt idx="17">
                  <c:v>8.0015148236312488</c:v>
                </c:pt>
                <c:pt idx="18">
                  <c:v>14.356262906786299</c:v>
                </c:pt>
                <c:pt idx="19">
                  <c:v>6.7361788312954767</c:v>
                </c:pt>
                <c:pt idx="20">
                  <c:v>11.025971238463189</c:v>
                </c:pt>
                <c:pt idx="21">
                  <c:v>6.4261258888596258</c:v>
                </c:pt>
              </c:numCache>
            </c:numRef>
          </c:val>
          <c:extLst>
            <c:ext xmlns:c16="http://schemas.microsoft.com/office/drawing/2014/chart" uri="{C3380CC4-5D6E-409C-BE32-E72D297353CC}">
              <c16:uniqueId val="{00000003-1222-4909-B5DA-34306A6ADBF0}"/>
            </c:ext>
          </c:extLst>
        </c:ser>
        <c:dLbls>
          <c:showLegendKey val="0"/>
          <c:showVal val="0"/>
          <c:showCatName val="0"/>
          <c:showSerName val="0"/>
          <c:showPercent val="0"/>
          <c:showBubbleSize val="0"/>
        </c:dLbls>
        <c:gapWidth val="25"/>
        <c:overlap val="100"/>
        <c:axId val="583495656"/>
        <c:axId val="583496832"/>
      </c:barChart>
      <c:catAx>
        <c:axId val="5834956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83496832"/>
        <c:crosses val="autoZero"/>
        <c:auto val="1"/>
        <c:lblAlgn val="ctr"/>
        <c:lblOffset val="100"/>
        <c:noMultiLvlLbl val="0"/>
      </c:catAx>
      <c:valAx>
        <c:axId val="583496832"/>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0_ ;\-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83495656"/>
        <c:crosses val="autoZero"/>
        <c:crossBetween val="between"/>
      </c:valAx>
      <c:spPr>
        <a:noFill/>
        <a:ln>
          <a:noFill/>
        </a:ln>
        <a:effectLst/>
      </c:spPr>
    </c:plotArea>
    <c:legend>
      <c:legendPos val="b"/>
      <c:layout>
        <c:manualLayout>
          <c:xMode val="edge"/>
          <c:yMode val="edge"/>
          <c:x val="4.6662030022272441E-2"/>
          <c:y val="0.87143325220960832"/>
          <c:w val="0.90457289053379364"/>
          <c:h val="0.112864052160975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F6BC78F4AE8B46B4F954BA16CAE0E8" ma:contentTypeVersion="8" ma:contentTypeDescription="Create a new document." ma:contentTypeScope="" ma:versionID="33ec43a7478c41e356d8b1aa4b1c2933">
  <xsd:schema xmlns:xsd="http://www.w3.org/2001/XMLSchema" xmlns:xs="http://www.w3.org/2001/XMLSchema" xmlns:p="http://schemas.microsoft.com/office/2006/metadata/properties" xmlns:ns3="332bf68d-6f68-4e32-bbd9-660cee6f1f29" targetNamespace="http://schemas.microsoft.com/office/2006/metadata/properties" ma:root="true" ma:fieldsID="3ce471093d4a3e93750c277700434c92" ns3:_="">
    <xsd:import namespace="332bf68d-6f68-4e32-bbd9-660cee6f1f2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2bf68d-6f68-4e32-bbd9-660cee6f1f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186AA-F5BF-4E1A-AECB-B96D0856E743}">
  <ds:schemaRefs>
    <ds:schemaRef ds:uri="http://schemas.microsoft.com/sharepoint/v3/contenttype/forms"/>
  </ds:schemaRefs>
</ds:datastoreItem>
</file>

<file path=customXml/itemProps2.xml><?xml version="1.0" encoding="utf-8"?>
<ds:datastoreItem xmlns:ds="http://schemas.openxmlformats.org/officeDocument/2006/customXml" ds:itemID="{05AB61C8-B56D-4520-8E28-65D54DA2A46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DA6E90-7D03-4B89-B167-8E5CD71764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2bf68d-6f68-4e32-bbd9-660cee6f1f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FB90B9-D437-4ECB-9D8A-A0BD22B30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5</Pages>
  <Words>30155</Words>
  <Characters>177915</Characters>
  <Application>Microsoft Office Word</Application>
  <DocSecurity>0</DocSecurity>
  <Lines>1482</Lines>
  <Paragraphs>41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0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ána Daniel</dc:creator>
  <cp:keywords/>
  <dc:description/>
  <cp:lastModifiedBy>Tomisová Kateřina</cp:lastModifiedBy>
  <cp:revision>4</cp:revision>
  <cp:lastPrinted>2020-02-14T12:07:00Z</cp:lastPrinted>
  <dcterms:created xsi:type="dcterms:W3CDTF">2020-08-03T06:38:00Z</dcterms:created>
  <dcterms:modified xsi:type="dcterms:W3CDTF">2020-08-03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F6BC78F4AE8B46B4F954BA16CAE0E8</vt:lpwstr>
  </property>
</Properties>
</file>